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4D78B77" w14:textId="77777777" w:rsidR="00EA7AE5" w:rsidRPr="00424D5A" w:rsidRDefault="00EA7AE5" w:rsidP="002C5FBF">
      <w:pPr>
        <w:spacing w:after="0" w:line="360" w:lineRule="auto"/>
        <w:rPr>
          <w:rFonts w:ascii="Times New Roman" w:hAnsi="Times New Roman" w:cs="Times New Roman"/>
          <w:b/>
          <w:sz w:val="24"/>
          <w:szCs w:val="24"/>
        </w:rPr>
      </w:pPr>
    </w:p>
    <w:p w14:paraId="099B0CD9" w14:textId="4C4B6E69" w:rsidR="00963104" w:rsidRPr="00424D5A" w:rsidRDefault="00963104" w:rsidP="002C5FBF">
      <w:pPr>
        <w:spacing w:after="0" w:line="360" w:lineRule="auto"/>
        <w:rPr>
          <w:rFonts w:ascii="Times New Roman" w:hAnsi="Times New Roman" w:cs="Times New Roman"/>
          <w:b/>
          <w:sz w:val="24"/>
          <w:szCs w:val="24"/>
        </w:rPr>
      </w:pPr>
      <w:r w:rsidRPr="00424D5A">
        <w:rPr>
          <w:rFonts w:ascii="Times New Roman" w:hAnsi="Times New Roman" w:cs="Times New Roman"/>
          <w:b/>
          <w:sz w:val="24"/>
          <w:szCs w:val="24"/>
        </w:rPr>
        <w:t>Title</w:t>
      </w:r>
    </w:p>
    <w:p w14:paraId="507C080B" w14:textId="6AAB498B" w:rsidR="00C02E60" w:rsidRPr="00424D5A" w:rsidRDefault="00F4492E" w:rsidP="002C5FBF">
      <w:pPr>
        <w:spacing w:after="0" w:line="360" w:lineRule="auto"/>
        <w:rPr>
          <w:rFonts w:ascii="Times New Roman" w:eastAsia="Times New Roman" w:hAnsi="Times New Roman" w:cs="Times New Roman"/>
          <w:sz w:val="24"/>
          <w:szCs w:val="24"/>
        </w:rPr>
      </w:pPr>
      <w:r w:rsidRPr="00424D5A">
        <w:rPr>
          <w:rFonts w:ascii="Times New Roman" w:eastAsia="Times New Roman" w:hAnsi="Times New Roman" w:cs="Times New Roman"/>
          <w:sz w:val="24"/>
          <w:szCs w:val="24"/>
        </w:rPr>
        <w:t>Characteristics of participants who benefit most from personalised nutrition: findings from the pan-European Food4Me randomized controlled trial</w:t>
      </w:r>
    </w:p>
    <w:p w14:paraId="0A094AEE" w14:textId="77777777" w:rsidR="00F4492E" w:rsidRPr="00424D5A" w:rsidRDefault="00F4492E" w:rsidP="002C5FBF">
      <w:pPr>
        <w:spacing w:after="0" w:line="360" w:lineRule="auto"/>
        <w:rPr>
          <w:rFonts w:ascii="Times New Roman" w:hAnsi="Times New Roman" w:cs="Times New Roman"/>
          <w:b/>
          <w:sz w:val="24"/>
          <w:szCs w:val="24"/>
        </w:rPr>
      </w:pPr>
    </w:p>
    <w:p w14:paraId="414D801D" w14:textId="77777777" w:rsidR="00963104" w:rsidRPr="00424D5A" w:rsidRDefault="00963104" w:rsidP="002C5FBF">
      <w:pPr>
        <w:spacing w:after="0" w:line="360" w:lineRule="auto"/>
        <w:rPr>
          <w:rFonts w:ascii="Times New Roman" w:hAnsi="Times New Roman" w:cs="Times New Roman"/>
          <w:b/>
          <w:sz w:val="24"/>
          <w:szCs w:val="24"/>
        </w:rPr>
      </w:pPr>
      <w:r w:rsidRPr="00424D5A">
        <w:rPr>
          <w:rFonts w:ascii="Times New Roman" w:hAnsi="Times New Roman" w:cs="Times New Roman"/>
          <w:b/>
          <w:sz w:val="24"/>
          <w:szCs w:val="24"/>
        </w:rPr>
        <w:t xml:space="preserve">Author names </w:t>
      </w:r>
    </w:p>
    <w:p w14:paraId="4EE02753" w14:textId="2D66EE37" w:rsidR="00E708C9" w:rsidRPr="00424D5A" w:rsidRDefault="00A04590" w:rsidP="002C5FBF">
      <w:pPr>
        <w:spacing w:after="0" w:line="360" w:lineRule="auto"/>
        <w:rPr>
          <w:rFonts w:ascii="Times New Roman" w:hAnsi="Times New Roman" w:cs="Times New Roman"/>
          <w:sz w:val="24"/>
          <w:szCs w:val="24"/>
        </w:rPr>
      </w:pPr>
      <w:r w:rsidRPr="00424D5A">
        <w:rPr>
          <w:rFonts w:ascii="Times New Roman" w:hAnsi="Times New Roman" w:cs="Times New Roman"/>
          <w:sz w:val="24"/>
          <w:szCs w:val="24"/>
        </w:rPr>
        <w:t>Katherine M</w:t>
      </w:r>
      <w:r w:rsidR="00BF5DA0" w:rsidRPr="00424D5A">
        <w:rPr>
          <w:rFonts w:ascii="Times New Roman" w:hAnsi="Times New Roman" w:cs="Times New Roman"/>
          <w:sz w:val="24"/>
          <w:szCs w:val="24"/>
        </w:rPr>
        <w:t xml:space="preserve"> Livingstone</w:t>
      </w:r>
      <w:r w:rsidR="00B765A0" w:rsidRPr="00424D5A">
        <w:rPr>
          <w:rFonts w:ascii="Times New Roman" w:hAnsi="Times New Roman" w:cs="Times New Roman"/>
          <w:sz w:val="24"/>
          <w:szCs w:val="24"/>
        </w:rPr>
        <w:t>#</w:t>
      </w:r>
      <w:r w:rsidR="00E708C9" w:rsidRPr="00424D5A">
        <w:rPr>
          <w:rFonts w:ascii="Times New Roman" w:hAnsi="Times New Roman" w:cs="Times New Roman"/>
          <w:sz w:val="24"/>
          <w:szCs w:val="24"/>
          <w:vertAlign w:val="superscript"/>
        </w:rPr>
        <w:t>1,2</w:t>
      </w:r>
      <w:r w:rsidR="00BF5DA0" w:rsidRPr="00424D5A">
        <w:rPr>
          <w:rFonts w:ascii="Times New Roman" w:hAnsi="Times New Roman" w:cs="Times New Roman"/>
          <w:sz w:val="24"/>
          <w:szCs w:val="24"/>
        </w:rPr>
        <w:t>, Carlos Celis-Morales</w:t>
      </w:r>
      <w:r w:rsidR="00E708C9" w:rsidRPr="00424D5A">
        <w:rPr>
          <w:rFonts w:ascii="Times New Roman" w:hAnsi="Times New Roman" w:cs="Times New Roman"/>
          <w:sz w:val="24"/>
          <w:szCs w:val="24"/>
        </w:rPr>
        <w:t>*</w:t>
      </w:r>
      <w:r w:rsidR="00E708C9" w:rsidRPr="00424D5A">
        <w:rPr>
          <w:rFonts w:ascii="Times New Roman" w:hAnsi="Times New Roman" w:cs="Times New Roman"/>
          <w:sz w:val="24"/>
          <w:szCs w:val="24"/>
          <w:vertAlign w:val="superscript"/>
        </w:rPr>
        <w:t>1,3</w:t>
      </w:r>
      <w:r w:rsidR="00E708C9" w:rsidRPr="00424D5A">
        <w:rPr>
          <w:rFonts w:ascii="Times New Roman" w:hAnsi="Times New Roman" w:cs="Times New Roman"/>
          <w:sz w:val="24"/>
          <w:szCs w:val="24"/>
        </w:rPr>
        <w:t>, Santiago Navas-Carretero</w:t>
      </w:r>
      <w:r w:rsidR="00E708C9" w:rsidRPr="00424D5A">
        <w:rPr>
          <w:rFonts w:ascii="Times New Roman" w:hAnsi="Times New Roman" w:cs="Times New Roman"/>
          <w:sz w:val="24"/>
          <w:szCs w:val="24"/>
          <w:vertAlign w:val="superscript"/>
        </w:rPr>
        <w:t>4</w:t>
      </w:r>
      <w:r w:rsidR="006250D5" w:rsidRPr="00424D5A">
        <w:rPr>
          <w:rFonts w:ascii="Times New Roman" w:hAnsi="Times New Roman" w:cs="Times New Roman"/>
          <w:sz w:val="24"/>
          <w:szCs w:val="24"/>
          <w:vertAlign w:val="superscript"/>
        </w:rPr>
        <w:t>,5</w:t>
      </w:r>
      <w:r w:rsidR="00E708C9" w:rsidRPr="00424D5A">
        <w:rPr>
          <w:rFonts w:ascii="Times New Roman" w:hAnsi="Times New Roman" w:cs="Times New Roman"/>
          <w:sz w:val="24"/>
          <w:szCs w:val="24"/>
        </w:rPr>
        <w:t>, Rodrigo San-Cristobal</w:t>
      </w:r>
      <w:r w:rsidR="00E708C9" w:rsidRPr="00424D5A">
        <w:rPr>
          <w:rFonts w:ascii="Times New Roman" w:hAnsi="Times New Roman" w:cs="Times New Roman"/>
          <w:sz w:val="24"/>
          <w:szCs w:val="24"/>
          <w:vertAlign w:val="superscript"/>
        </w:rPr>
        <w:t>4</w:t>
      </w:r>
      <w:r w:rsidR="00027D0F" w:rsidRPr="00424D5A">
        <w:rPr>
          <w:rFonts w:ascii="Times New Roman" w:hAnsi="Times New Roman" w:cs="Times New Roman"/>
          <w:sz w:val="24"/>
          <w:szCs w:val="24"/>
          <w:vertAlign w:val="superscript"/>
        </w:rPr>
        <w:t>,</w:t>
      </w:r>
      <w:r w:rsidR="006250D5" w:rsidRPr="00424D5A">
        <w:rPr>
          <w:rFonts w:ascii="Times New Roman" w:hAnsi="Times New Roman" w:cs="Times New Roman"/>
          <w:sz w:val="24"/>
          <w:szCs w:val="24"/>
          <w:vertAlign w:val="superscript"/>
        </w:rPr>
        <w:t>5</w:t>
      </w:r>
      <w:r w:rsidR="00E708C9" w:rsidRPr="00424D5A">
        <w:rPr>
          <w:rFonts w:ascii="Times New Roman" w:hAnsi="Times New Roman" w:cs="Times New Roman"/>
          <w:sz w:val="24"/>
          <w:szCs w:val="24"/>
        </w:rPr>
        <w:t xml:space="preserve">, </w:t>
      </w:r>
      <w:r w:rsidR="00BF5DA0" w:rsidRPr="00424D5A">
        <w:rPr>
          <w:rFonts w:ascii="Times New Roman" w:hAnsi="Times New Roman" w:cs="Times New Roman"/>
          <w:sz w:val="24"/>
          <w:szCs w:val="24"/>
        </w:rPr>
        <w:t>Hannah Forster</w:t>
      </w:r>
      <w:r w:rsidR="006250D5" w:rsidRPr="00424D5A">
        <w:rPr>
          <w:rFonts w:ascii="Times New Roman" w:hAnsi="Times New Roman" w:cs="Times New Roman"/>
          <w:sz w:val="24"/>
          <w:szCs w:val="24"/>
          <w:vertAlign w:val="superscript"/>
        </w:rPr>
        <w:t>6</w:t>
      </w:r>
      <w:r w:rsidR="00BF5DA0" w:rsidRPr="00424D5A">
        <w:rPr>
          <w:rFonts w:ascii="Times New Roman" w:hAnsi="Times New Roman" w:cs="Times New Roman"/>
          <w:sz w:val="24"/>
          <w:szCs w:val="24"/>
        </w:rPr>
        <w:t>, Clara Woolhead</w:t>
      </w:r>
      <w:r w:rsidR="006250D5" w:rsidRPr="00424D5A">
        <w:rPr>
          <w:rFonts w:ascii="Times New Roman" w:hAnsi="Times New Roman" w:cs="Times New Roman"/>
          <w:sz w:val="24"/>
          <w:szCs w:val="24"/>
          <w:vertAlign w:val="superscript"/>
        </w:rPr>
        <w:t>6</w:t>
      </w:r>
      <w:r w:rsidR="00884706" w:rsidRPr="00424D5A">
        <w:rPr>
          <w:rFonts w:ascii="Times New Roman" w:hAnsi="Times New Roman" w:cs="Times New Roman"/>
          <w:sz w:val="24"/>
          <w:szCs w:val="24"/>
        </w:rPr>
        <w:t xml:space="preserve">, </w:t>
      </w:r>
      <w:r w:rsidR="00E708C9" w:rsidRPr="00424D5A">
        <w:rPr>
          <w:rFonts w:ascii="Times New Roman" w:hAnsi="Times New Roman" w:cs="Times New Roman"/>
          <w:sz w:val="24"/>
          <w:szCs w:val="24"/>
        </w:rPr>
        <w:t>Clare B O’Donovan</w:t>
      </w:r>
      <w:r w:rsidR="006250D5" w:rsidRPr="00424D5A">
        <w:rPr>
          <w:rFonts w:ascii="Times New Roman" w:hAnsi="Times New Roman" w:cs="Times New Roman"/>
          <w:sz w:val="24"/>
          <w:szCs w:val="24"/>
          <w:vertAlign w:val="superscript"/>
        </w:rPr>
        <w:t>6</w:t>
      </w:r>
      <w:r w:rsidR="007E1C57" w:rsidRPr="00424D5A">
        <w:rPr>
          <w:rFonts w:ascii="Times New Roman" w:hAnsi="Times New Roman" w:cs="Times New Roman"/>
          <w:sz w:val="24"/>
          <w:szCs w:val="24"/>
        </w:rPr>
        <w:t>,</w:t>
      </w:r>
      <w:r w:rsidR="00CA069F" w:rsidRPr="00424D5A">
        <w:rPr>
          <w:rFonts w:ascii="Times New Roman" w:hAnsi="Times New Roman" w:cs="Times New Roman"/>
          <w:sz w:val="24"/>
          <w:szCs w:val="24"/>
        </w:rPr>
        <w:t xml:space="preserve"> </w:t>
      </w:r>
      <w:r w:rsidR="00E708C9" w:rsidRPr="00424D5A">
        <w:rPr>
          <w:rFonts w:ascii="Times New Roman" w:hAnsi="Times New Roman" w:cs="Times New Roman"/>
          <w:sz w:val="24"/>
          <w:szCs w:val="24"/>
        </w:rPr>
        <w:t>George Moschonis</w:t>
      </w:r>
      <w:r w:rsidR="007E1C57" w:rsidRPr="00424D5A">
        <w:rPr>
          <w:rFonts w:ascii="Times New Roman" w:hAnsi="Times New Roman" w:cs="Times New Roman"/>
          <w:sz w:val="24"/>
          <w:szCs w:val="24"/>
          <w:vertAlign w:val="superscript"/>
        </w:rPr>
        <w:t>7,8</w:t>
      </w:r>
      <w:r w:rsidR="00E708C9" w:rsidRPr="00424D5A">
        <w:rPr>
          <w:rFonts w:ascii="Times New Roman" w:hAnsi="Times New Roman" w:cs="Times New Roman"/>
          <w:sz w:val="24"/>
          <w:szCs w:val="24"/>
        </w:rPr>
        <w:t>, Yannis Manios</w:t>
      </w:r>
      <w:r w:rsidR="007E1C57" w:rsidRPr="00424D5A">
        <w:rPr>
          <w:rFonts w:ascii="Times New Roman" w:hAnsi="Times New Roman" w:cs="Times New Roman"/>
          <w:sz w:val="24"/>
          <w:szCs w:val="24"/>
          <w:vertAlign w:val="superscript"/>
        </w:rPr>
        <w:t>7</w:t>
      </w:r>
      <w:r w:rsidR="00E708C9" w:rsidRPr="00424D5A">
        <w:rPr>
          <w:rFonts w:ascii="Times New Roman" w:hAnsi="Times New Roman" w:cs="Times New Roman"/>
          <w:sz w:val="24"/>
          <w:szCs w:val="24"/>
        </w:rPr>
        <w:t>, Iwona Traczyk</w:t>
      </w:r>
      <w:r w:rsidR="007E1C57" w:rsidRPr="00424D5A">
        <w:rPr>
          <w:rFonts w:ascii="Times New Roman" w:hAnsi="Times New Roman" w:cs="Times New Roman"/>
          <w:sz w:val="24"/>
          <w:szCs w:val="24"/>
          <w:vertAlign w:val="superscript"/>
        </w:rPr>
        <w:t>9</w:t>
      </w:r>
      <w:r w:rsidR="00E708C9" w:rsidRPr="00424D5A">
        <w:rPr>
          <w:rFonts w:ascii="Times New Roman" w:hAnsi="Times New Roman" w:cs="Times New Roman"/>
          <w:sz w:val="24"/>
          <w:szCs w:val="24"/>
        </w:rPr>
        <w:t xml:space="preserve">, </w:t>
      </w:r>
      <w:r w:rsidR="00BF5DA0" w:rsidRPr="00424D5A">
        <w:rPr>
          <w:rFonts w:ascii="Times New Roman" w:hAnsi="Times New Roman" w:cs="Times New Roman"/>
          <w:sz w:val="24"/>
          <w:szCs w:val="24"/>
        </w:rPr>
        <w:t>Thomas E Gundersen</w:t>
      </w:r>
      <w:r w:rsidR="00E908C2" w:rsidRPr="00424D5A">
        <w:rPr>
          <w:rFonts w:ascii="Times New Roman" w:hAnsi="Times New Roman" w:cs="Times New Roman"/>
          <w:sz w:val="24"/>
          <w:szCs w:val="24"/>
          <w:vertAlign w:val="superscript"/>
        </w:rPr>
        <w:t>1</w:t>
      </w:r>
      <w:r w:rsidR="007E1C57" w:rsidRPr="00424D5A">
        <w:rPr>
          <w:rFonts w:ascii="Times New Roman" w:hAnsi="Times New Roman" w:cs="Times New Roman"/>
          <w:sz w:val="24"/>
          <w:szCs w:val="24"/>
          <w:vertAlign w:val="superscript"/>
        </w:rPr>
        <w:t>0</w:t>
      </w:r>
      <w:r w:rsidR="0073637D" w:rsidRPr="00424D5A">
        <w:rPr>
          <w:rFonts w:ascii="Times New Roman" w:hAnsi="Times New Roman" w:cs="Times New Roman"/>
          <w:sz w:val="24"/>
          <w:szCs w:val="24"/>
        </w:rPr>
        <w:t xml:space="preserve">, </w:t>
      </w:r>
      <w:r w:rsidR="00E708C9" w:rsidRPr="00424D5A">
        <w:rPr>
          <w:rFonts w:ascii="Times New Roman" w:hAnsi="Times New Roman" w:cs="Times New Roman"/>
          <w:sz w:val="24"/>
          <w:szCs w:val="24"/>
        </w:rPr>
        <w:t>Christian A Drevon</w:t>
      </w:r>
      <w:r w:rsidR="004758BD" w:rsidRPr="00424D5A">
        <w:rPr>
          <w:rFonts w:ascii="Times New Roman" w:hAnsi="Times New Roman" w:cs="Times New Roman"/>
          <w:sz w:val="24"/>
          <w:szCs w:val="24"/>
          <w:vertAlign w:val="superscript"/>
        </w:rPr>
        <w:t>1</w:t>
      </w:r>
      <w:r w:rsidR="007E1C57" w:rsidRPr="00424D5A">
        <w:rPr>
          <w:rFonts w:ascii="Times New Roman" w:hAnsi="Times New Roman" w:cs="Times New Roman"/>
          <w:sz w:val="24"/>
          <w:szCs w:val="24"/>
          <w:vertAlign w:val="superscript"/>
        </w:rPr>
        <w:t>1</w:t>
      </w:r>
      <w:r w:rsidR="00E708C9" w:rsidRPr="00424D5A">
        <w:rPr>
          <w:rFonts w:ascii="Times New Roman" w:hAnsi="Times New Roman" w:cs="Times New Roman"/>
          <w:sz w:val="24"/>
          <w:szCs w:val="24"/>
        </w:rPr>
        <w:t xml:space="preserve">, </w:t>
      </w:r>
      <w:r w:rsidRPr="00424D5A">
        <w:rPr>
          <w:rFonts w:ascii="Times New Roman" w:hAnsi="Times New Roman" w:cs="Times New Roman"/>
          <w:sz w:val="24"/>
          <w:szCs w:val="24"/>
        </w:rPr>
        <w:t>Cyril FM</w:t>
      </w:r>
      <w:r w:rsidR="00BF5DA0" w:rsidRPr="00424D5A">
        <w:rPr>
          <w:rFonts w:ascii="Times New Roman" w:hAnsi="Times New Roman" w:cs="Times New Roman"/>
          <w:sz w:val="24"/>
          <w:szCs w:val="24"/>
        </w:rPr>
        <w:t xml:space="preserve"> Marsaux</w:t>
      </w:r>
      <w:r w:rsidR="00CA069F" w:rsidRPr="00424D5A">
        <w:rPr>
          <w:rFonts w:ascii="Times New Roman" w:hAnsi="Times New Roman" w:cs="Times New Roman"/>
          <w:sz w:val="24"/>
          <w:szCs w:val="24"/>
          <w:vertAlign w:val="superscript"/>
        </w:rPr>
        <w:t>1</w:t>
      </w:r>
      <w:r w:rsidR="007E1C57" w:rsidRPr="00424D5A">
        <w:rPr>
          <w:rFonts w:ascii="Times New Roman" w:hAnsi="Times New Roman" w:cs="Times New Roman"/>
          <w:sz w:val="24"/>
          <w:szCs w:val="24"/>
          <w:vertAlign w:val="superscript"/>
        </w:rPr>
        <w:t>2</w:t>
      </w:r>
      <w:r w:rsidR="00CA069F" w:rsidRPr="00424D5A">
        <w:rPr>
          <w:rFonts w:ascii="Times New Roman" w:hAnsi="Times New Roman" w:cs="Times New Roman"/>
          <w:sz w:val="24"/>
          <w:szCs w:val="24"/>
        </w:rPr>
        <w:t xml:space="preserve">, </w:t>
      </w:r>
      <w:r w:rsidR="00E708C9" w:rsidRPr="00424D5A">
        <w:rPr>
          <w:rFonts w:ascii="Times New Roman" w:hAnsi="Times New Roman" w:cs="Times New Roman"/>
          <w:sz w:val="24"/>
          <w:szCs w:val="24"/>
        </w:rPr>
        <w:t>Rosalind Fallaize</w:t>
      </w:r>
      <w:r w:rsidR="00E708C9" w:rsidRPr="00424D5A">
        <w:rPr>
          <w:rFonts w:ascii="Times New Roman" w:hAnsi="Times New Roman" w:cs="Times New Roman"/>
          <w:sz w:val="24"/>
          <w:szCs w:val="24"/>
          <w:vertAlign w:val="superscript"/>
        </w:rPr>
        <w:t>1</w:t>
      </w:r>
      <w:r w:rsidR="007E1C57" w:rsidRPr="00424D5A">
        <w:rPr>
          <w:rFonts w:ascii="Times New Roman" w:hAnsi="Times New Roman" w:cs="Times New Roman"/>
          <w:sz w:val="24"/>
          <w:szCs w:val="24"/>
          <w:vertAlign w:val="superscript"/>
        </w:rPr>
        <w:t>3</w:t>
      </w:r>
      <w:r w:rsidRPr="00424D5A">
        <w:rPr>
          <w:rFonts w:ascii="Times New Roman" w:hAnsi="Times New Roman" w:cs="Times New Roman"/>
          <w:sz w:val="24"/>
          <w:szCs w:val="24"/>
        </w:rPr>
        <w:t>, Anna L</w:t>
      </w:r>
      <w:r w:rsidR="00E708C9" w:rsidRPr="00424D5A">
        <w:rPr>
          <w:rFonts w:ascii="Times New Roman" w:hAnsi="Times New Roman" w:cs="Times New Roman"/>
          <w:sz w:val="24"/>
          <w:szCs w:val="24"/>
        </w:rPr>
        <w:t xml:space="preserve"> Macready</w:t>
      </w:r>
      <w:r w:rsidR="00E708C9" w:rsidRPr="00424D5A">
        <w:rPr>
          <w:rFonts w:ascii="Times New Roman" w:hAnsi="Times New Roman" w:cs="Times New Roman"/>
          <w:sz w:val="24"/>
          <w:szCs w:val="24"/>
          <w:vertAlign w:val="superscript"/>
        </w:rPr>
        <w:t>1</w:t>
      </w:r>
      <w:r w:rsidR="007E1C57" w:rsidRPr="00424D5A">
        <w:rPr>
          <w:rFonts w:ascii="Times New Roman" w:hAnsi="Times New Roman" w:cs="Times New Roman"/>
          <w:sz w:val="24"/>
          <w:szCs w:val="24"/>
          <w:vertAlign w:val="superscript"/>
        </w:rPr>
        <w:t>3</w:t>
      </w:r>
      <w:r w:rsidR="00E708C9" w:rsidRPr="00424D5A">
        <w:rPr>
          <w:rFonts w:ascii="Times New Roman" w:hAnsi="Times New Roman" w:cs="Times New Roman"/>
          <w:sz w:val="24"/>
          <w:szCs w:val="24"/>
        </w:rPr>
        <w:t xml:space="preserve">, </w:t>
      </w:r>
      <w:r w:rsidR="00BF5DA0" w:rsidRPr="00424D5A">
        <w:rPr>
          <w:rFonts w:ascii="Times New Roman" w:hAnsi="Times New Roman" w:cs="Times New Roman"/>
          <w:sz w:val="24"/>
          <w:szCs w:val="24"/>
        </w:rPr>
        <w:t>Hannelore Daniel</w:t>
      </w:r>
      <w:r w:rsidR="007E1C57" w:rsidRPr="00424D5A">
        <w:rPr>
          <w:rFonts w:ascii="Times New Roman" w:hAnsi="Times New Roman" w:cs="Times New Roman"/>
          <w:sz w:val="24"/>
          <w:szCs w:val="24"/>
          <w:vertAlign w:val="superscript"/>
        </w:rPr>
        <w:t>14</w:t>
      </w:r>
      <w:r w:rsidRPr="00424D5A">
        <w:rPr>
          <w:rFonts w:ascii="Times New Roman" w:hAnsi="Times New Roman" w:cs="Times New Roman"/>
          <w:sz w:val="24"/>
          <w:szCs w:val="24"/>
        </w:rPr>
        <w:t>, Wim H</w:t>
      </w:r>
      <w:r w:rsidR="00BF5DA0" w:rsidRPr="00424D5A">
        <w:rPr>
          <w:rFonts w:ascii="Times New Roman" w:hAnsi="Times New Roman" w:cs="Times New Roman"/>
          <w:sz w:val="24"/>
          <w:szCs w:val="24"/>
        </w:rPr>
        <w:t>M Saris</w:t>
      </w:r>
      <w:r w:rsidR="00CA069F" w:rsidRPr="00424D5A">
        <w:rPr>
          <w:rFonts w:ascii="Times New Roman" w:hAnsi="Times New Roman" w:cs="Times New Roman"/>
          <w:sz w:val="24"/>
          <w:szCs w:val="24"/>
          <w:vertAlign w:val="superscript"/>
        </w:rPr>
        <w:t>1</w:t>
      </w:r>
      <w:r w:rsidR="007E1C57" w:rsidRPr="00424D5A">
        <w:rPr>
          <w:rFonts w:ascii="Times New Roman" w:hAnsi="Times New Roman" w:cs="Times New Roman"/>
          <w:sz w:val="24"/>
          <w:szCs w:val="24"/>
          <w:vertAlign w:val="superscript"/>
        </w:rPr>
        <w:t>2</w:t>
      </w:r>
      <w:r w:rsidR="00CA069F" w:rsidRPr="00424D5A">
        <w:rPr>
          <w:rFonts w:ascii="Times New Roman" w:hAnsi="Times New Roman" w:cs="Times New Roman"/>
          <w:sz w:val="24"/>
          <w:szCs w:val="24"/>
        </w:rPr>
        <w:t xml:space="preserve">, </w:t>
      </w:r>
      <w:r w:rsidR="00E708C9" w:rsidRPr="00424D5A">
        <w:rPr>
          <w:rFonts w:ascii="Times New Roman" w:hAnsi="Times New Roman" w:cs="Times New Roman"/>
          <w:sz w:val="24"/>
          <w:szCs w:val="24"/>
        </w:rPr>
        <w:t>Julie A Lovegrove</w:t>
      </w:r>
      <w:r w:rsidR="00E908C2" w:rsidRPr="00424D5A">
        <w:rPr>
          <w:rFonts w:ascii="Times New Roman" w:hAnsi="Times New Roman" w:cs="Times New Roman"/>
          <w:sz w:val="24"/>
          <w:szCs w:val="24"/>
          <w:vertAlign w:val="superscript"/>
        </w:rPr>
        <w:t>1</w:t>
      </w:r>
      <w:r w:rsidR="007E1C57" w:rsidRPr="00424D5A">
        <w:rPr>
          <w:rFonts w:ascii="Times New Roman" w:hAnsi="Times New Roman" w:cs="Times New Roman"/>
          <w:sz w:val="24"/>
          <w:szCs w:val="24"/>
          <w:vertAlign w:val="superscript"/>
        </w:rPr>
        <w:t>3</w:t>
      </w:r>
      <w:r w:rsidR="00E708C9" w:rsidRPr="00424D5A">
        <w:rPr>
          <w:rFonts w:ascii="Times New Roman" w:hAnsi="Times New Roman" w:cs="Times New Roman"/>
          <w:sz w:val="24"/>
          <w:szCs w:val="24"/>
        </w:rPr>
        <w:t>, Mike Gibney</w:t>
      </w:r>
      <w:r w:rsidR="006250D5" w:rsidRPr="00424D5A">
        <w:rPr>
          <w:rFonts w:ascii="Times New Roman" w:hAnsi="Times New Roman" w:cs="Times New Roman"/>
          <w:sz w:val="24"/>
          <w:szCs w:val="24"/>
          <w:vertAlign w:val="superscript"/>
        </w:rPr>
        <w:t>6</w:t>
      </w:r>
      <w:r w:rsidR="00E708C9" w:rsidRPr="00424D5A">
        <w:rPr>
          <w:rFonts w:ascii="Times New Roman" w:hAnsi="Times New Roman" w:cs="Times New Roman"/>
          <w:sz w:val="24"/>
          <w:szCs w:val="24"/>
        </w:rPr>
        <w:t>, Eileen R Gibney</w:t>
      </w:r>
      <w:r w:rsidR="006250D5" w:rsidRPr="00424D5A">
        <w:rPr>
          <w:rFonts w:ascii="Times New Roman" w:hAnsi="Times New Roman" w:cs="Times New Roman"/>
          <w:sz w:val="24"/>
          <w:szCs w:val="24"/>
          <w:vertAlign w:val="superscript"/>
        </w:rPr>
        <w:t>6</w:t>
      </w:r>
      <w:r w:rsidR="00E708C9" w:rsidRPr="00424D5A">
        <w:rPr>
          <w:rFonts w:ascii="Times New Roman" w:hAnsi="Times New Roman" w:cs="Times New Roman"/>
          <w:sz w:val="24"/>
          <w:szCs w:val="24"/>
        </w:rPr>
        <w:t>, Marianne Walsh</w:t>
      </w:r>
      <w:r w:rsidR="006250D5" w:rsidRPr="00424D5A">
        <w:rPr>
          <w:rFonts w:ascii="Times New Roman" w:hAnsi="Times New Roman" w:cs="Times New Roman"/>
          <w:sz w:val="24"/>
          <w:szCs w:val="24"/>
          <w:vertAlign w:val="superscript"/>
        </w:rPr>
        <w:t>6</w:t>
      </w:r>
      <w:r w:rsidR="00E708C9" w:rsidRPr="00424D5A">
        <w:rPr>
          <w:rFonts w:ascii="Times New Roman" w:hAnsi="Times New Roman" w:cs="Times New Roman"/>
          <w:sz w:val="24"/>
          <w:szCs w:val="24"/>
        </w:rPr>
        <w:t>, Lorraine Brennan</w:t>
      </w:r>
      <w:r w:rsidR="006250D5" w:rsidRPr="00424D5A">
        <w:rPr>
          <w:rFonts w:ascii="Times New Roman" w:hAnsi="Times New Roman" w:cs="Times New Roman"/>
          <w:sz w:val="24"/>
          <w:szCs w:val="24"/>
          <w:vertAlign w:val="superscript"/>
        </w:rPr>
        <w:t>6</w:t>
      </w:r>
      <w:r w:rsidR="00E708C9" w:rsidRPr="00424D5A">
        <w:rPr>
          <w:rFonts w:ascii="Times New Roman" w:hAnsi="Times New Roman" w:cs="Times New Roman"/>
          <w:sz w:val="24"/>
          <w:szCs w:val="24"/>
        </w:rPr>
        <w:t>, J Alfredo Martinez</w:t>
      </w:r>
      <w:r w:rsidR="006250D5" w:rsidRPr="00424D5A">
        <w:rPr>
          <w:rFonts w:ascii="Times New Roman" w:hAnsi="Times New Roman" w:cs="Times New Roman"/>
          <w:sz w:val="24"/>
          <w:szCs w:val="24"/>
          <w:vertAlign w:val="superscript"/>
        </w:rPr>
        <w:t>5</w:t>
      </w:r>
      <w:r w:rsidR="00E708C9" w:rsidRPr="00424D5A">
        <w:rPr>
          <w:rFonts w:ascii="Times New Roman" w:hAnsi="Times New Roman" w:cs="Times New Roman"/>
          <w:sz w:val="24"/>
          <w:szCs w:val="24"/>
        </w:rPr>
        <w:t xml:space="preserve"> </w:t>
      </w:r>
      <w:r w:rsidR="005A1DCC" w:rsidRPr="00424D5A">
        <w:rPr>
          <w:rFonts w:ascii="Times New Roman" w:hAnsi="Times New Roman" w:cs="Times New Roman"/>
          <w:sz w:val="24"/>
          <w:szCs w:val="24"/>
        </w:rPr>
        <w:t xml:space="preserve">and </w:t>
      </w:r>
      <w:r w:rsidR="00E708C9" w:rsidRPr="00424D5A">
        <w:rPr>
          <w:rFonts w:ascii="Times New Roman" w:hAnsi="Times New Roman" w:cs="Times New Roman"/>
          <w:sz w:val="24"/>
          <w:szCs w:val="24"/>
        </w:rPr>
        <w:t>John C Mathers</w:t>
      </w:r>
      <w:r w:rsidR="00B765A0" w:rsidRPr="00424D5A">
        <w:rPr>
          <w:rFonts w:ascii="Times New Roman" w:hAnsi="Times New Roman" w:cs="Times New Roman"/>
          <w:sz w:val="24"/>
          <w:szCs w:val="24"/>
        </w:rPr>
        <w:t>*</w:t>
      </w:r>
      <w:r w:rsidR="00E708C9" w:rsidRPr="00424D5A">
        <w:rPr>
          <w:rFonts w:ascii="Times New Roman" w:hAnsi="Times New Roman" w:cs="Times New Roman"/>
          <w:sz w:val="24"/>
          <w:szCs w:val="24"/>
          <w:vertAlign w:val="superscript"/>
        </w:rPr>
        <w:t>1</w:t>
      </w:r>
      <w:r w:rsidR="00E708C9" w:rsidRPr="00424D5A">
        <w:rPr>
          <w:rFonts w:ascii="Times New Roman" w:hAnsi="Times New Roman" w:cs="Times New Roman"/>
          <w:sz w:val="24"/>
          <w:szCs w:val="24"/>
        </w:rPr>
        <w:t xml:space="preserve">, on behalf of the Food4Me Study. </w:t>
      </w:r>
    </w:p>
    <w:p w14:paraId="08516E07" w14:textId="77777777" w:rsidR="00E708C9" w:rsidRPr="00424D5A" w:rsidRDefault="00E708C9" w:rsidP="002C5FBF">
      <w:pPr>
        <w:spacing w:after="0" w:line="360" w:lineRule="auto"/>
        <w:rPr>
          <w:rFonts w:ascii="Times New Roman" w:hAnsi="Times New Roman" w:cs="Times New Roman"/>
          <w:sz w:val="24"/>
          <w:szCs w:val="24"/>
        </w:rPr>
      </w:pPr>
    </w:p>
    <w:p w14:paraId="36F6B1F9" w14:textId="77777777" w:rsidR="00E708C9" w:rsidRPr="00424D5A" w:rsidRDefault="00E708C9" w:rsidP="002C5FBF">
      <w:pPr>
        <w:spacing w:after="0" w:line="360" w:lineRule="auto"/>
        <w:rPr>
          <w:rFonts w:ascii="Times New Roman" w:hAnsi="Times New Roman" w:cs="Times New Roman"/>
          <w:b/>
          <w:sz w:val="24"/>
          <w:szCs w:val="24"/>
        </w:rPr>
      </w:pPr>
      <w:r w:rsidRPr="00424D5A">
        <w:rPr>
          <w:rFonts w:ascii="Times New Roman" w:hAnsi="Times New Roman" w:cs="Times New Roman"/>
          <w:b/>
          <w:sz w:val="24"/>
          <w:szCs w:val="24"/>
        </w:rPr>
        <w:t>AUTHOR AFFILIATIONS</w:t>
      </w:r>
    </w:p>
    <w:p w14:paraId="31167679" w14:textId="4D026B6B" w:rsidR="00E708C9" w:rsidRPr="00424D5A" w:rsidRDefault="00E708C9" w:rsidP="002C5FBF">
      <w:pPr>
        <w:spacing w:after="0" w:line="360" w:lineRule="auto"/>
        <w:rPr>
          <w:rFonts w:ascii="Times New Roman" w:hAnsi="Times New Roman" w:cs="Times New Roman"/>
          <w:sz w:val="24"/>
          <w:szCs w:val="24"/>
        </w:rPr>
      </w:pPr>
      <w:r w:rsidRPr="00424D5A">
        <w:rPr>
          <w:rFonts w:ascii="Times New Roman" w:hAnsi="Times New Roman" w:cs="Times New Roman"/>
          <w:sz w:val="24"/>
          <w:szCs w:val="24"/>
        </w:rPr>
        <w:t xml:space="preserve">1 Human Nutrition Research Centre, </w:t>
      </w:r>
      <w:r w:rsidR="002803B1" w:rsidRPr="00424D5A">
        <w:rPr>
          <w:rFonts w:ascii="Times New Roman" w:hAnsi="Times New Roman" w:cs="Times New Roman"/>
          <w:sz w:val="24"/>
          <w:szCs w:val="24"/>
        </w:rPr>
        <w:t xml:space="preserve">Population Health Sciences </w:t>
      </w:r>
      <w:r w:rsidRPr="00424D5A">
        <w:rPr>
          <w:rFonts w:ascii="Times New Roman" w:hAnsi="Times New Roman" w:cs="Times New Roman"/>
          <w:sz w:val="24"/>
          <w:szCs w:val="24"/>
        </w:rPr>
        <w:t>Institute, Newcastle Univ</w:t>
      </w:r>
      <w:r w:rsidR="00941D1E" w:rsidRPr="00424D5A">
        <w:rPr>
          <w:rFonts w:ascii="Times New Roman" w:hAnsi="Times New Roman" w:cs="Times New Roman"/>
          <w:sz w:val="24"/>
          <w:szCs w:val="24"/>
        </w:rPr>
        <w:t>ersity, Newcastle upon Tyne</w:t>
      </w:r>
      <w:r w:rsidR="00BE6659" w:rsidRPr="00424D5A">
        <w:rPr>
          <w:rFonts w:ascii="Times New Roman" w:hAnsi="Times New Roman" w:cs="Times New Roman"/>
          <w:sz w:val="24"/>
          <w:szCs w:val="24"/>
        </w:rPr>
        <w:t>, UK</w:t>
      </w:r>
    </w:p>
    <w:p w14:paraId="227AF4A8" w14:textId="64348A07" w:rsidR="00E708C9" w:rsidRPr="00424D5A" w:rsidRDefault="00E708C9" w:rsidP="002C5FBF">
      <w:pPr>
        <w:spacing w:after="0" w:line="360" w:lineRule="auto"/>
        <w:rPr>
          <w:rFonts w:ascii="Times New Roman" w:hAnsi="Times New Roman" w:cs="Times New Roman"/>
          <w:sz w:val="24"/>
          <w:szCs w:val="24"/>
        </w:rPr>
      </w:pPr>
      <w:r w:rsidRPr="00424D5A">
        <w:rPr>
          <w:rFonts w:ascii="Times New Roman" w:hAnsi="Times New Roman" w:cs="Times New Roman"/>
          <w:sz w:val="24"/>
          <w:szCs w:val="24"/>
        </w:rPr>
        <w:t>2 Deakin University, Geelong, Institute for Physical Activity and Nutrition, School of Exercise and Nutrition Sciences, Australia</w:t>
      </w:r>
    </w:p>
    <w:p w14:paraId="45CBD1B4" w14:textId="6C926DF8" w:rsidR="00E708C9" w:rsidRPr="00424D5A" w:rsidRDefault="00E708C9" w:rsidP="002C5FBF">
      <w:pPr>
        <w:spacing w:after="0" w:line="360" w:lineRule="auto"/>
        <w:rPr>
          <w:rFonts w:ascii="Times New Roman" w:hAnsi="Times New Roman" w:cs="Times New Roman"/>
          <w:sz w:val="24"/>
          <w:szCs w:val="24"/>
        </w:rPr>
      </w:pPr>
      <w:r w:rsidRPr="00424D5A">
        <w:rPr>
          <w:rFonts w:ascii="Times New Roman" w:hAnsi="Times New Roman" w:cs="Times New Roman"/>
          <w:sz w:val="24"/>
          <w:szCs w:val="24"/>
        </w:rPr>
        <w:t xml:space="preserve">3 BHF Glasgow Cardiovascular Research Centre, Institute of Cardiovascular and Medical Sciences, </w:t>
      </w:r>
      <w:r w:rsidR="00941D1E" w:rsidRPr="00424D5A">
        <w:rPr>
          <w:rFonts w:ascii="Times New Roman" w:hAnsi="Times New Roman" w:cs="Times New Roman"/>
          <w:sz w:val="24"/>
          <w:szCs w:val="24"/>
        </w:rPr>
        <w:t>University of Glasgow, Glasgow</w:t>
      </w:r>
      <w:r w:rsidRPr="00424D5A">
        <w:rPr>
          <w:rFonts w:ascii="Times New Roman" w:hAnsi="Times New Roman" w:cs="Times New Roman"/>
          <w:sz w:val="24"/>
          <w:szCs w:val="24"/>
        </w:rPr>
        <w:t>, United Kingdom.</w:t>
      </w:r>
    </w:p>
    <w:p w14:paraId="0C6728C3" w14:textId="1A9366C9" w:rsidR="00027D0F" w:rsidRPr="00424D5A" w:rsidRDefault="00E708C9" w:rsidP="002C5FBF">
      <w:pPr>
        <w:spacing w:after="0" w:line="360" w:lineRule="auto"/>
        <w:rPr>
          <w:rFonts w:ascii="Times New Roman" w:hAnsi="Times New Roman" w:cs="Times New Roman"/>
          <w:sz w:val="24"/>
          <w:szCs w:val="24"/>
        </w:rPr>
      </w:pPr>
      <w:r w:rsidRPr="00424D5A">
        <w:rPr>
          <w:rFonts w:ascii="Times New Roman" w:hAnsi="Times New Roman" w:cs="Times New Roman"/>
          <w:sz w:val="24"/>
          <w:szCs w:val="24"/>
        </w:rPr>
        <w:t>4 Department of Nutrition, Food Science and Physiology, Univers</w:t>
      </w:r>
      <w:r w:rsidR="001710A9" w:rsidRPr="00424D5A">
        <w:rPr>
          <w:rFonts w:ascii="Times New Roman" w:hAnsi="Times New Roman" w:cs="Times New Roman"/>
          <w:sz w:val="24"/>
          <w:szCs w:val="24"/>
        </w:rPr>
        <w:t>ity of Navarra, Pamplona, and CIBERobn, Fisiopatología de la Obesidad y Nutrición, Instituto de Salud Carlos III, Madrid, Spain</w:t>
      </w:r>
    </w:p>
    <w:p w14:paraId="14BE67D8" w14:textId="23492C7E" w:rsidR="00027D0F" w:rsidRPr="00424D5A" w:rsidRDefault="006250D5" w:rsidP="002C5FBF">
      <w:pPr>
        <w:spacing w:after="0" w:line="360" w:lineRule="auto"/>
        <w:rPr>
          <w:rFonts w:ascii="Times New Roman" w:hAnsi="Times New Roman" w:cs="Times New Roman"/>
          <w:sz w:val="24"/>
          <w:szCs w:val="24"/>
        </w:rPr>
      </w:pPr>
      <w:r w:rsidRPr="00424D5A">
        <w:rPr>
          <w:rFonts w:ascii="Times New Roman" w:hAnsi="Times New Roman" w:cs="Times New Roman"/>
          <w:sz w:val="24"/>
          <w:szCs w:val="24"/>
        </w:rPr>
        <w:t>5</w:t>
      </w:r>
      <w:r w:rsidR="00027D0F" w:rsidRPr="00424D5A">
        <w:rPr>
          <w:rFonts w:ascii="Times New Roman" w:hAnsi="Times New Roman" w:cs="Times New Roman"/>
          <w:sz w:val="24"/>
          <w:szCs w:val="24"/>
        </w:rPr>
        <w:t xml:space="preserve"> Precision Nutrition and Cardiometabolic Health. IMDEA-Food Institute (Madrid Institute for Advanced Studies), CEI UAM + CSIC, Madrid, Spain</w:t>
      </w:r>
    </w:p>
    <w:p w14:paraId="182D7DDB" w14:textId="4AD4D945" w:rsidR="00E708C9" w:rsidRPr="00424D5A" w:rsidRDefault="006250D5" w:rsidP="002C5FBF">
      <w:pPr>
        <w:spacing w:after="0" w:line="360" w:lineRule="auto"/>
        <w:rPr>
          <w:rFonts w:ascii="Times New Roman" w:hAnsi="Times New Roman" w:cs="Times New Roman"/>
          <w:sz w:val="24"/>
          <w:szCs w:val="24"/>
        </w:rPr>
      </w:pPr>
      <w:r w:rsidRPr="00424D5A">
        <w:rPr>
          <w:rFonts w:ascii="Times New Roman" w:hAnsi="Times New Roman" w:cs="Times New Roman"/>
          <w:sz w:val="24"/>
          <w:szCs w:val="24"/>
        </w:rPr>
        <w:t>6</w:t>
      </w:r>
      <w:r w:rsidR="00E708C9" w:rsidRPr="00424D5A">
        <w:rPr>
          <w:rFonts w:ascii="Times New Roman" w:hAnsi="Times New Roman" w:cs="Times New Roman"/>
          <w:sz w:val="24"/>
          <w:szCs w:val="24"/>
        </w:rPr>
        <w:t xml:space="preserve"> UCD Institute of Food and Health, University College Dublin, Belfield, Dublin 4, Republic of Ireland</w:t>
      </w:r>
    </w:p>
    <w:p w14:paraId="244206B0" w14:textId="6096E66C" w:rsidR="00E708C9" w:rsidRPr="00424D5A" w:rsidRDefault="007B7E9E" w:rsidP="002C5FBF">
      <w:pPr>
        <w:spacing w:after="0" w:line="360" w:lineRule="auto"/>
        <w:rPr>
          <w:rFonts w:ascii="Times New Roman" w:hAnsi="Times New Roman" w:cs="Times New Roman"/>
          <w:sz w:val="24"/>
          <w:szCs w:val="24"/>
        </w:rPr>
      </w:pPr>
      <w:r w:rsidRPr="00424D5A">
        <w:rPr>
          <w:rFonts w:ascii="Times New Roman" w:hAnsi="Times New Roman" w:cs="Times New Roman"/>
          <w:sz w:val="24"/>
          <w:szCs w:val="24"/>
        </w:rPr>
        <w:t>7</w:t>
      </w:r>
      <w:r w:rsidR="00E708C9" w:rsidRPr="00424D5A">
        <w:rPr>
          <w:rFonts w:ascii="Times New Roman" w:hAnsi="Times New Roman" w:cs="Times New Roman"/>
          <w:sz w:val="24"/>
          <w:szCs w:val="24"/>
        </w:rPr>
        <w:t xml:space="preserve"> Department of Nutrition and Dietetics, Harokopio University, Athens, Greece.</w:t>
      </w:r>
      <w:r w:rsidR="00EA7AE5" w:rsidRPr="00424D5A">
        <w:rPr>
          <w:rFonts w:ascii="Times New Roman" w:hAnsi="Times New Roman" w:cs="Times New Roman"/>
          <w:sz w:val="24"/>
          <w:szCs w:val="24"/>
        </w:rPr>
        <w:br/>
      </w:r>
      <w:r w:rsidRPr="00424D5A">
        <w:rPr>
          <w:rFonts w:ascii="Times New Roman" w:hAnsi="Times New Roman" w:cs="Times New Roman"/>
          <w:sz w:val="24"/>
          <w:szCs w:val="24"/>
        </w:rPr>
        <w:t>8</w:t>
      </w:r>
      <w:r w:rsidR="00EA7AE5" w:rsidRPr="00424D5A">
        <w:rPr>
          <w:rFonts w:ascii="Times New Roman" w:hAnsi="Times New Roman" w:cs="Times New Roman"/>
          <w:sz w:val="24"/>
          <w:szCs w:val="24"/>
        </w:rPr>
        <w:t xml:space="preserve"> Department of Dietetics, Nutrition and Sport, School of Allied Health, Human Services and Sport, La Trobe University, VIC 3086, Australia.</w:t>
      </w:r>
    </w:p>
    <w:p w14:paraId="5F00AD89" w14:textId="5F793E9D" w:rsidR="00B2387E" w:rsidRPr="00424D5A" w:rsidRDefault="007B7E9E" w:rsidP="002C5FBF">
      <w:pPr>
        <w:spacing w:after="0" w:line="360" w:lineRule="auto"/>
        <w:rPr>
          <w:rFonts w:ascii="Times New Roman" w:hAnsi="Times New Roman" w:cs="Times New Roman"/>
          <w:sz w:val="24"/>
          <w:szCs w:val="24"/>
        </w:rPr>
      </w:pPr>
      <w:r w:rsidRPr="00424D5A">
        <w:rPr>
          <w:rFonts w:ascii="Times New Roman" w:hAnsi="Times New Roman" w:cs="Times New Roman"/>
          <w:sz w:val="24"/>
          <w:szCs w:val="24"/>
        </w:rPr>
        <w:t>9</w:t>
      </w:r>
      <w:r w:rsidR="00B2387E" w:rsidRPr="00424D5A">
        <w:t xml:space="preserve"> </w:t>
      </w:r>
      <w:r w:rsidR="00B2387E" w:rsidRPr="00424D5A">
        <w:rPr>
          <w:rFonts w:ascii="Times New Roman" w:hAnsi="Times New Roman" w:cs="Times New Roman"/>
          <w:sz w:val="24"/>
          <w:szCs w:val="24"/>
        </w:rPr>
        <w:t>Department of Human Nutrition, Faculty of Health Sciences, Medical University of Warsaw, Poland.</w:t>
      </w:r>
    </w:p>
    <w:p w14:paraId="621B16A9" w14:textId="5B88A5F2" w:rsidR="00D9304A" w:rsidRPr="00424D5A" w:rsidRDefault="007B7E9E" w:rsidP="002C5FBF">
      <w:pPr>
        <w:spacing w:after="0" w:line="360" w:lineRule="auto"/>
        <w:rPr>
          <w:rFonts w:ascii="Times New Roman" w:hAnsi="Times New Roman" w:cs="Times New Roman"/>
          <w:sz w:val="24"/>
          <w:szCs w:val="24"/>
        </w:rPr>
      </w:pPr>
      <w:r w:rsidRPr="00424D5A">
        <w:rPr>
          <w:rFonts w:ascii="Times New Roman" w:hAnsi="Times New Roman" w:cs="Times New Roman"/>
          <w:sz w:val="24"/>
          <w:szCs w:val="24"/>
        </w:rPr>
        <w:t>10</w:t>
      </w:r>
      <w:r w:rsidR="00D9304A" w:rsidRPr="00424D5A">
        <w:rPr>
          <w:rFonts w:ascii="Times New Roman" w:hAnsi="Times New Roman" w:cs="Times New Roman"/>
          <w:sz w:val="24"/>
          <w:szCs w:val="24"/>
        </w:rPr>
        <w:t xml:space="preserve"> Vitas AS, </w:t>
      </w:r>
      <w:r w:rsidR="00D9304A" w:rsidRPr="00424D5A">
        <w:rPr>
          <w:rFonts w:ascii="Times New Roman" w:hAnsi="Times New Roman" w:cs="Times New Roman"/>
          <w:sz w:val="24"/>
          <w:szCs w:val="24"/>
          <w:lang w:val="en-US"/>
        </w:rPr>
        <w:t>Gaustadalléen 21, 0349 Oslo, Norway</w:t>
      </w:r>
    </w:p>
    <w:p w14:paraId="74C91973" w14:textId="6D0E35DF" w:rsidR="004758BD" w:rsidRPr="00424D5A" w:rsidRDefault="007B7E9E" w:rsidP="002C5FBF">
      <w:pPr>
        <w:spacing w:after="0" w:line="360" w:lineRule="auto"/>
        <w:rPr>
          <w:rFonts w:ascii="Times New Roman" w:hAnsi="Times New Roman" w:cs="Times New Roman"/>
          <w:sz w:val="24"/>
          <w:szCs w:val="24"/>
        </w:rPr>
      </w:pPr>
      <w:r w:rsidRPr="00424D5A">
        <w:rPr>
          <w:rFonts w:ascii="Times New Roman" w:hAnsi="Times New Roman" w:cs="Times New Roman"/>
          <w:sz w:val="24"/>
          <w:szCs w:val="24"/>
        </w:rPr>
        <w:lastRenderedPageBreak/>
        <w:t>11</w:t>
      </w:r>
      <w:r w:rsidR="00E708C9" w:rsidRPr="00424D5A">
        <w:rPr>
          <w:rFonts w:ascii="Times New Roman" w:hAnsi="Times New Roman" w:cs="Times New Roman"/>
          <w:sz w:val="24"/>
          <w:szCs w:val="24"/>
        </w:rPr>
        <w:t xml:space="preserve"> Department of Nutrition, Institute of Basic Medical Sciences, Faculty of Medicine, University of Oslo, Oslo, Norway.</w:t>
      </w:r>
    </w:p>
    <w:p w14:paraId="63420B85" w14:textId="586703B0" w:rsidR="00E708C9" w:rsidRPr="00424D5A" w:rsidRDefault="00D9304A" w:rsidP="002C5FBF">
      <w:pPr>
        <w:spacing w:after="0" w:line="360" w:lineRule="auto"/>
        <w:rPr>
          <w:rFonts w:ascii="Times New Roman" w:hAnsi="Times New Roman" w:cs="Times New Roman"/>
          <w:sz w:val="24"/>
          <w:szCs w:val="24"/>
        </w:rPr>
      </w:pPr>
      <w:r w:rsidRPr="00424D5A">
        <w:rPr>
          <w:rFonts w:ascii="Times New Roman" w:hAnsi="Times New Roman" w:cs="Times New Roman"/>
          <w:sz w:val="24"/>
          <w:szCs w:val="24"/>
        </w:rPr>
        <w:t>1</w:t>
      </w:r>
      <w:r w:rsidR="007B7E9E" w:rsidRPr="00424D5A">
        <w:rPr>
          <w:rFonts w:ascii="Times New Roman" w:hAnsi="Times New Roman" w:cs="Times New Roman"/>
          <w:sz w:val="24"/>
          <w:szCs w:val="24"/>
        </w:rPr>
        <w:t>2</w:t>
      </w:r>
      <w:r w:rsidR="00E708C9" w:rsidRPr="00424D5A">
        <w:rPr>
          <w:rFonts w:ascii="Times New Roman" w:hAnsi="Times New Roman" w:cs="Times New Roman"/>
          <w:sz w:val="24"/>
          <w:szCs w:val="24"/>
        </w:rPr>
        <w:t xml:space="preserve"> Department of Human Biology, NUTRIM, School for Nutrition and Translational Research in Metabolism,</w:t>
      </w:r>
      <w:r w:rsidR="00E708C9" w:rsidRPr="00424D5A">
        <w:rPr>
          <w:rFonts w:ascii="Times New Roman" w:hAnsi="Times New Roman" w:cs="Times New Roman"/>
          <w:i/>
          <w:sz w:val="24"/>
          <w:szCs w:val="24"/>
        </w:rPr>
        <w:t xml:space="preserve"> </w:t>
      </w:r>
      <w:r w:rsidR="00E708C9" w:rsidRPr="00424D5A">
        <w:rPr>
          <w:rFonts w:ascii="Times New Roman" w:hAnsi="Times New Roman" w:cs="Times New Roman"/>
          <w:sz w:val="24"/>
          <w:szCs w:val="24"/>
        </w:rPr>
        <w:t>Maastricht University Medical Centre, Maastricht, The Netherlands</w:t>
      </w:r>
    </w:p>
    <w:p w14:paraId="77C0CB6C" w14:textId="2C3F29F4" w:rsidR="00E708C9" w:rsidRPr="00424D5A" w:rsidRDefault="00D9304A" w:rsidP="002C5FBF">
      <w:pPr>
        <w:spacing w:after="0" w:line="360" w:lineRule="auto"/>
        <w:rPr>
          <w:rFonts w:ascii="Times New Roman" w:hAnsi="Times New Roman" w:cs="Times New Roman"/>
          <w:sz w:val="24"/>
          <w:szCs w:val="24"/>
        </w:rPr>
      </w:pPr>
      <w:r w:rsidRPr="00424D5A">
        <w:rPr>
          <w:rFonts w:ascii="Times New Roman" w:hAnsi="Times New Roman" w:cs="Times New Roman"/>
          <w:sz w:val="24"/>
          <w:szCs w:val="24"/>
        </w:rPr>
        <w:t>1</w:t>
      </w:r>
      <w:r w:rsidR="007B7E9E" w:rsidRPr="00424D5A">
        <w:rPr>
          <w:rFonts w:ascii="Times New Roman" w:hAnsi="Times New Roman" w:cs="Times New Roman"/>
          <w:sz w:val="24"/>
          <w:szCs w:val="24"/>
        </w:rPr>
        <w:t>3</w:t>
      </w:r>
      <w:r w:rsidR="00E708C9" w:rsidRPr="00424D5A">
        <w:rPr>
          <w:rFonts w:ascii="Times New Roman" w:hAnsi="Times New Roman" w:cs="Times New Roman"/>
          <w:sz w:val="24"/>
          <w:szCs w:val="24"/>
        </w:rPr>
        <w:t xml:space="preserve"> Hugh Sinclair Unit of Human Nutrition and Institute for Cardiovascular and Metabolic Research, University of Reading, Reading, UK. </w:t>
      </w:r>
    </w:p>
    <w:p w14:paraId="0E392D9E" w14:textId="09D081EA" w:rsidR="007B7E9E" w:rsidRPr="00424D5A" w:rsidRDefault="007B7E9E" w:rsidP="002C5FBF">
      <w:pPr>
        <w:spacing w:after="0" w:line="360" w:lineRule="auto"/>
        <w:rPr>
          <w:rFonts w:ascii="Times New Roman" w:hAnsi="Times New Roman" w:cs="Times New Roman"/>
          <w:sz w:val="24"/>
          <w:szCs w:val="24"/>
        </w:rPr>
      </w:pPr>
      <w:r w:rsidRPr="00424D5A">
        <w:rPr>
          <w:rFonts w:ascii="Times New Roman" w:hAnsi="Times New Roman" w:cs="Times New Roman"/>
          <w:sz w:val="24"/>
          <w:szCs w:val="24"/>
        </w:rPr>
        <w:t>14 Molecular Nutrition Unit, Department Food and Nutrition, Technische Universität München, Germany.</w:t>
      </w:r>
      <w:r w:rsidRPr="00424D5A" w:rsidDel="00E831DA">
        <w:rPr>
          <w:rFonts w:ascii="Times New Roman" w:hAnsi="Times New Roman" w:cs="Times New Roman"/>
          <w:sz w:val="24"/>
          <w:szCs w:val="24"/>
        </w:rPr>
        <w:t xml:space="preserve"> </w:t>
      </w:r>
    </w:p>
    <w:p w14:paraId="3A48F3D5" w14:textId="4D9F2327" w:rsidR="00E708C9" w:rsidRPr="00424D5A" w:rsidRDefault="00B765A0" w:rsidP="002C5FBF">
      <w:pPr>
        <w:spacing w:line="360" w:lineRule="auto"/>
        <w:rPr>
          <w:rFonts w:ascii="Times New Roman" w:hAnsi="Times New Roman" w:cs="Times New Roman"/>
          <w:sz w:val="24"/>
          <w:szCs w:val="24"/>
        </w:rPr>
      </w:pPr>
      <w:r w:rsidRPr="00424D5A">
        <w:rPr>
          <w:rFonts w:ascii="Times New Roman" w:hAnsi="Times New Roman" w:cs="Times New Roman"/>
          <w:sz w:val="24"/>
          <w:szCs w:val="24"/>
        </w:rPr>
        <w:t>#</w:t>
      </w:r>
      <w:r w:rsidR="00E708C9" w:rsidRPr="00424D5A">
        <w:rPr>
          <w:rFonts w:ascii="Times New Roman" w:hAnsi="Times New Roman" w:cs="Times New Roman"/>
          <w:sz w:val="24"/>
          <w:szCs w:val="24"/>
        </w:rPr>
        <w:t>CCM and KML contributed equally to this works and are joint first authors</w:t>
      </w:r>
    </w:p>
    <w:p w14:paraId="5F6F0997" w14:textId="77777777" w:rsidR="00315EB6" w:rsidRPr="00424D5A" w:rsidRDefault="00315EB6" w:rsidP="002C5FBF">
      <w:pPr>
        <w:spacing w:after="0" w:line="360" w:lineRule="auto"/>
        <w:rPr>
          <w:rFonts w:ascii="Times New Roman" w:hAnsi="Times New Roman" w:cs="Times New Roman"/>
          <w:sz w:val="24"/>
          <w:szCs w:val="24"/>
        </w:rPr>
      </w:pPr>
    </w:p>
    <w:p w14:paraId="3CD1EE5F" w14:textId="7719D78E" w:rsidR="00963104" w:rsidRPr="00424D5A" w:rsidRDefault="00B765A0" w:rsidP="002C5FBF">
      <w:pPr>
        <w:spacing w:after="0" w:line="360" w:lineRule="auto"/>
        <w:rPr>
          <w:rFonts w:ascii="Times New Roman" w:hAnsi="Times New Roman" w:cs="Times New Roman"/>
          <w:b/>
          <w:sz w:val="24"/>
          <w:szCs w:val="24"/>
        </w:rPr>
      </w:pPr>
      <w:r w:rsidRPr="00424D5A">
        <w:rPr>
          <w:rFonts w:ascii="Times New Roman" w:hAnsi="Times New Roman" w:cs="Times New Roman"/>
          <w:b/>
          <w:sz w:val="24"/>
          <w:szCs w:val="24"/>
        </w:rPr>
        <w:t xml:space="preserve">* </w:t>
      </w:r>
      <w:r w:rsidR="00963104" w:rsidRPr="00424D5A">
        <w:rPr>
          <w:rFonts w:ascii="Times New Roman" w:hAnsi="Times New Roman" w:cs="Times New Roman"/>
          <w:b/>
          <w:sz w:val="24"/>
          <w:szCs w:val="24"/>
        </w:rPr>
        <w:t>Corresponding author; request for reprints</w:t>
      </w:r>
    </w:p>
    <w:p w14:paraId="5CB27B7E" w14:textId="77777777" w:rsidR="00963104" w:rsidRPr="00424D5A" w:rsidRDefault="00963104" w:rsidP="002C5FBF">
      <w:pPr>
        <w:spacing w:after="0" w:line="360" w:lineRule="auto"/>
        <w:rPr>
          <w:rFonts w:ascii="Times New Roman" w:hAnsi="Times New Roman" w:cs="Times New Roman"/>
          <w:sz w:val="24"/>
          <w:szCs w:val="24"/>
        </w:rPr>
      </w:pPr>
      <w:r w:rsidRPr="00424D5A">
        <w:rPr>
          <w:rFonts w:ascii="Times New Roman" w:hAnsi="Times New Roman" w:cs="Times New Roman"/>
          <w:sz w:val="24"/>
          <w:szCs w:val="24"/>
        </w:rPr>
        <w:t>Professor John C. Mathers</w:t>
      </w:r>
    </w:p>
    <w:p w14:paraId="7CE62023" w14:textId="53CD6C3F" w:rsidR="00963104" w:rsidRPr="00424D5A" w:rsidRDefault="00963104" w:rsidP="002C5FBF">
      <w:pPr>
        <w:spacing w:after="0" w:line="360" w:lineRule="auto"/>
        <w:rPr>
          <w:rFonts w:ascii="Times New Roman" w:eastAsia="Times New Roman" w:hAnsi="Times New Roman" w:cs="Times New Roman"/>
          <w:sz w:val="24"/>
          <w:szCs w:val="24"/>
        </w:rPr>
      </w:pPr>
      <w:r w:rsidRPr="00424D5A">
        <w:rPr>
          <w:rFonts w:ascii="Times New Roman" w:hAnsi="Times New Roman" w:cs="Times New Roman"/>
          <w:sz w:val="24"/>
          <w:szCs w:val="24"/>
        </w:rPr>
        <w:t>Human Nutrition Research Centre</w:t>
      </w:r>
      <w:r w:rsidR="00CF23AF" w:rsidRPr="00424D5A">
        <w:rPr>
          <w:rFonts w:ascii="Times New Roman" w:hAnsi="Times New Roman" w:cs="Times New Roman"/>
          <w:sz w:val="24"/>
          <w:szCs w:val="24"/>
        </w:rPr>
        <w:t xml:space="preserve">, </w:t>
      </w:r>
      <w:r w:rsidRPr="00424D5A">
        <w:rPr>
          <w:rFonts w:ascii="Times New Roman" w:hAnsi="Times New Roman" w:cs="Times New Roman"/>
          <w:sz w:val="24"/>
          <w:szCs w:val="24"/>
        </w:rPr>
        <w:t>Institute of Cellular Medicine</w:t>
      </w:r>
      <w:r w:rsidR="00CF23AF" w:rsidRPr="00424D5A">
        <w:rPr>
          <w:rFonts w:ascii="Times New Roman" w:hAnsi="Times New Roman" w:cs="Times New Roman"/>
          <w:sz w:val="24"/>
          <w:szCs w:val="24"/>
        </w:rPr>
        <w:t>,</w:t>
      </w:r>
      <w:r w:rsidR="00CF23AF" w:rsidRPr="00424D5A">
        <w:rPr>
          <w:rFonts w:ascii="Times New Roman" w:eastAsia="Times New Roman" w:hAnsi="Times New Roman" w:cs="Times New Roman"/>
          <w:sz w:val="24"/>
          <w:szCs w:val="24"/>
        </w:rPr>
        <w:t xml:space="preserve"> William Leech Building, Newcastle University</w:t>
      </w:r>
    </w:p>
    <w:p w14:paraId="2F708B1C" w14:textId="1D6C5F89" w:rsidR="00963104" w:rsidRPr="00424D5A" w:rsidRDefault="00963104" w:rsidP="002C5FBF">
      <w:pPr>
        <w:spacing w:after="0" w:line="360" w:lineRule="auto"/>
        <w:rPr>
          <w:rFonts w:ascii="Times New Roman" w:eastAsia="Times New Roman" w:hAnsi="Times New Roman" w:cs="Times New Roman"/>
          <w:sz w:val="24"/>
          <w:szCs w:val="24"/>
        </w:rPr>
      </w:pPr>
      <w:r w:rsidRPr="00424D5A">
        <w:rPr>
          <w:rFonts w:ascii="Times New Roman" w:eastAsia="Times New Roman" w:hAnsi="Times New Roman" w:cs="Times New Roman"/>
          <w:sz w:val="24"/>
          <w:szCs w:val="24"/>
        </w:rPr>
        <w:t>Newcastle upon Tyne</w:t>
      </w:r>
      <w:r w:rsidR="00CF23AF" w:rsidRPr="00424D5A">
        <w:rPr>
          <w:rFonts w:ascii="Times New Roman" w:eastAsia="Times New Roman" w:hAnsi="Times New Roman" w:cs="Times New Roman"/>
          <w:sz w:val="24"/>
          <w:szCs w:val="24"/>
        </w:rPr>
        <w:t xml:space="preserve">, </w:t>
      </w:r>
      <w:r w:rsidRPr="00424D5A">
        <w:rPr>
          <w:rFonts w:ascii="Times New Roman" w:eastAsia="Times New Roman" w:hAnsi="Times New Roman" w:cs="Times New Roman"/>
          <w:sz w:val="24"/>
          <w:szCs w:val="24"/>
        </w:rPr>
        <w:t>NE</w:t>
      </w:r>
      <w:r w:rsidR="00A774A1" w:rsidRPr="00424D5A">
        <w:rPr>
          <w:rFonts w:ascii="Times New Roman" w:eastAsia="Times New Roman" w:hAnsi="Times New Roman" w:cs="Times New Roman"/>
          <w:sz w:val="24"/>
          <w:szCs w:val="24"/>
        </w:rPr>
        <w:t>2 4HH</w:t>
      </w:r>
      <w:r w:rsidR="00CF23AF" w:rsidRPr="00424D5A">
        <w:rPr>
          <w:rFonts w:ascii="Times New Roman" w:eastAsia="Times New Roman" w:hAnsi="Times New Roman" w:cs="Times New Roman"/>
          <w:sz w:val="24"/>
          <w:szCs w:val="24"/>
        </w:rPr>
        <w:t xml:space="preserve">, </w:t>
      </w:r>
      <w:r w:rsidRPr="00424D5A">
        <w:rPr>
          <w:rFonts w:ascii="Times New Roman" w:eastAsia="Times New Roman" w:hAnsi="Times New Roman" w:cs="Times New Roman"/>
          <w:sz w:val="24"/>
          <w:szCs w:val="24"/>
        </w:rPr>
        <w:t>UK</w:t>
      </w:r>
    </w:p>
    <w:p w14:paraId="0B958B8A" w14:textId="77777777" w:rsidR="00963104" w:rsidRPr="00424D5A" w:rsidRDefault="00963104" w:rsidP="002C5FBF">
      <w:pPr>
        <w:spacing w:after="0" w:line="360" w:lineRule="auto"/>
        <w:rPr>
          <w:rFonts w:ascii="Times New Roman" w:eastAsia="Times New Roman" w:hAnsi="Times New Roman" w:cs="Times New Roman"/>
          <w:sz w:val="24"/>
          <w:szCs w:val="24"/>
        </w:rPr>
      </w:pPr>
      <w:r w:rsidRPr="00424D5A">
        <w:rPr>
          <w:rFonts w:ascii="Times New Roman" w:eastAsia="Times New Roman" w:hAnsi="Times New Roman" w:cs="Times New Roman"/>
          <w:sz w:val="24"/>
          <w:szCs w:val="24"/>
        </w:rPr>
        <w:t>john.mathers@newcastle.ac.uk</w:t>
      </w:r>
    </w:p>
    <w:p w14:paraId="0316E2DC" w14:textId="77777777" w:rsidR="00963104" w:rsidRPr="00424D5A" w:rsidRDefault="00963104" w:rsidP="002C5FBF">
      <w:pPr>
        <w:spacing w:after="0" w:line="360" w:lineRule="auto"/>
        <w:rPr>
          <w:rFonts w:ascii="Times New Roman" w:eastAsia="Times New Roman" w:hAnsi="Times New Roman" w:cs="Times New Roman"/>
          <w:sz w:val="24"/>
          <w:szCs w:val="24"/>
        </w:rPr>
      </w:pPr>
      <w:r w:rsidRPr="00424D5A">
        <w:rPr>
          <w:rFonts w:ascii="Times New Roman" w:eastAsia="Times New Roman" w:hAnsi="Times New Roman" w:cs="Times New Roman"/>
          <w:sz w:val="24"/>
          <w:szCs w:val="24"/>
        </w:rPr>
        <w:t xml:space="preserve">Tel: +44 (0) </w:t>
      </w:r>
      <w:r w:rsidR="00F02EEA" w:rsidRPr="00424D5A">
        <w:rPr>
          <w:rFonts w:ascii="Times New Roman" w:eastAsia="Times New Roman" w:hAnsi="Times New Roman" w:cs="Times New Roman"/>
          <w:sz w:val="24"/>
          <w:szCs w:val="24"/>
        </w:rPr>
        <w:t>1912081133</w:t>
      </w:r>
      <w:r w:rsidRPr="00424D5A">
        <w:rPr>
          <w:rFonts w:ascii="Times New Roman" w:eastAsia="Times New Roman" w:hAnsi="Times New Roman" w:cs="Times New Roman"/>
          <w:sz w:val="24"/>
          <w:szCs w:val="24"/>
        </w:rPr>
        <w:t xml:space="preserve"> Fax: +44 (0)</w:t>
      </w:r>
      <w:r w:rsidR="00F02EEA" w:rsidRPr="00424D5A">
        <w:rPr>
          <w:rFonts w:ascii="Times New Roman" w:eastAsia="Times New Roman" w:hAnsi="Times New Roman" w:cs="Times New Roman"/>
          <w:sz w:val="24"/>
          <w:szCs w:val="24"/>
        </w:rPr>
        <w:t xml:space="preserve"> 1912081101</w:t>
      </w:r>
    </w:p>
    <w:p w14:paraId="2009CE77" w14:textId="4FDB7750" w:rsidR="000B7799" w:rsidRPr="00424D5A" w:rsidRDefault="000B7799" w:rsidP="002C5FBF">
      <w:pPr>
        <w:spacing w:after="0" w:line="360" w:lineRule="auto"/>
        <w:rPr>
          <w:rFonts w:ascii="Times New Roman" w:eastAsia="Times New Roman" w:hAnsi="Times New Roman" w:cs="Times New Roman"/>
          <w:sz w:val="24"/>
          <w:szCs w:val="24"/>
        </w:rPr>
      </w:pPr>
    </w:p>
    <w:p w14:paraId="24D5FFA7" w14:textId="4C5E4283" w:rsidR="00BE6659" w:rsidRPr="00424D5A" w:rsidRDefault="00BE6659" w:rsidP="002C5FBF">
      <w:pPr>
        <w:spacing w:line="360" w:lineRule="auto"/>
        <w:rPr>
          <w:rFonts w:ascii="Times New Roman" w:hAnsi="Times New Roman" w:cs="Times New Roman"/>
          <w:b/>
          <w:sz w:val="24"/>
          <w:szCs w:val="24"/>
        </w:rPr>
      </w:pPr>
      <w:r w:rsidRPr="00424D5A">
        <w:rPr>
          <w:rFonts w:ascii="Times New Roman" w:eastAsia="Times New Roman" w:hAnsi="Times New Roman" w:cs="Times New Roman"/>
          <w:b/>
          <w:sz w:val="24"/>
          <w:szCs w:val="24"/>
        </w:rPr>
        <w:t>Sources of support</w:t>
      </w:r>
    </w:p>
    <w:p w14:paraId="40BD71D3" w14:textId="0F310D40" w:rsidR="00BE6659" w:rsidRPr="00424D5A" w:rsidRDefault="00BE6659" w:rsidP="002C5FBF">
      <w:pPr>
        <w:spacing w:line="360" w:lineRule="auto"/>
        <w:rPr>
          <w:rFonts w:ascii="Times New Roman" w:hAnsi="Times New Roman" w:cs="Times New Roman"/>
          <w:sz w:val="24"/>
          <w:szCs w:val="24"/>
        </w:rPr>
      </w:pPr>
      <w:r w:rsidRPr="00424D5A">
        <w:rPr>
          <w:rFonts w:ascii="Times New Roman" w:hAnsi="Times New Roman" w:cs="Times New Roman"/>
          <w:sz w:val="24"/>
          <w:szCs w:val="24"/>
        </w:rPr>
        <w:t>This work was supported by the European Commission under the Food, Agriculture, Fisheries and Biotechnology Theme of the Seventh Framework Programme for Research and Technological Development [265494]. The sp</w:t>
      </w:r>
      <w:r w:rsidR="00511637" w:rsidRPr="00424D5A">
        <w:rPr>
          <w:rFonts w:ascii="Times New Roman" w:hAnsi="Times New Roman" w:cs="Times New Roman"/>
          <w:sz w:val="24"/>
          <w:szCs w:val="24"/>
        </w:rPr>
        <w:t>onsor had no role in the study</w:t>
      </w:r>
      <w:r w:rsidRPr="00424D5A">
        <w:rPr>
          <w:rFonts w:ascii="Times New Roman" w:hAnsi="Times New Roman" w:cs="Times New Roman"/>
          <w:sz w:val="24"/>
          <w:szCs w:val="24"/>
        </w:rPr>
        <w:t xml:space="preserve"> design or conduct, data collection, management, analysis or interpretation, manuscript preparation, review or approval</w:t>
      </w:r>
    </w:p>
    <w:p w14:paraId="57CB295B" w14:textId="1A7C0384" w:rsidR="00AB3387" w:rsidRPr="00424D5A" w:rsidRDefault="00AB3387" w:rsidP="002C5FBF">
      <w:pPr>
        <w:spacing w:after="0" w:line="360" w:lineRule="auto"/>
        <w:rPr>
          <w:rFonts w:ascii="Times New Roman" w:eastAsia="Times New Roman" w:hAnsi="Times New Roman" w:cs="Times New Roman"/>
          <w:sz w:val="24"/>
          <w:szCs w:val="24"/>
        </w:rPr>
      </w:pPr>
      <w:r w:rsidRPr="00424D5A">
        <w:rPr>
          <w:rFonts w:ascii="Times New Roman" w:eastAsia="Times New Roman" w:hAnsi="Times New Roman" w:cs="Times New Roman"/>
          <w:b/>
          <w:sz w:val="24"/>
          <w:szCs w:val="24"/>
        </w:rPr>
        <w:t xml:space="preserve">Short running head: </w:t>
      </w:r>
      <w:r w:rsidR="005F6328" w:rsidRPr="00424D5A">
        <w:rPr>
          <w:rFonts w:ascii="Times New Roman" w:eastAsia="Times New Roman" w:hAnsi="Times New Roman" w:cs="Times New Roman"/>
          <w:sz w:val="24"/>
          <w:szCs w:val="24"/>
        </w:rPr>
        <w:t>Participants w</w:t>
      </w:r>
      <w:r w:rsidR="00EA53C2" w:rsidRPr="00424D5A">
        <w:rPr>
          <w:rFonts w:ascii="Times New Roman" w:eastAsia="Times New Roman" w:hAnsi="Times New Roman" w:cs="Times New Roman"/>
          <w:sz w:val="24"/>
          <w:szCs w:val="24"/>
        </w:rPr>
        <w:t>ho benefits from personalis</w:t>
      </w:r>
      <w:r w:rsidR="005F6328" w:rsidRPr="00424D5A">
        <w:rPr>
          <w:rFonts w:ascii="Times New Roman" w:eastAsia="Times New Roman" w:hAnsi="Times New Roman" w:cs="Times New Roman"/>
          <w:sz w:val="24"/>
          <w:szCs w:val="24"/>
        </w:rPr>
        <w:t>ation</w:t>
      </w:r>
    </w:p>
    <w:p w14:paraId="54B2D0D2" w14:textId="7B41F551" w:rsidR="000B7799" w:rsidRPr="00424D5A" w:rsidRDefault="009120BF" w:rsidP="002C5FBF">
      <w:pPr>
        <w:spacing w:after="0" w:line="360" w:lineRule="auto"/>
        <w:rPr>
          <w:rFonts w:ascii="Times New Roman" w:hAnsi="Times New Roman" w:cs="Times New Roman"/>
          <w:sz w:val="24"/>
          <w:szCs w:val="24"/>
        </w:rPr>
      </w:pPr>
      <w:r w:rsidRPr="00424D5A">
        <w:rPr>
          <w:rFonts w:ascii="Times New Roman" w:hAnsi="Times New Roman" w:cs="Times New Roman"/>
          <w:b/>
          <w:sz w:val="24"/>
          <w:szCs w:val="24"/>
        </w:rPr>
        <w:t xml:space="preserve">Abbreviations: </w:t>
      </w:r>
      <w:r w:rsidRPr="00424D5A">
        <w:rPr>
          <w:rFonts w:ascii="Times New Roman" w:hAnsi="Times New Roman" w:cs="Times New Roman"/>
          <w:sz w:val="24"/>
          <w:szCs w:val="24"/>
        </w:rPr>
        <w:t>Body mass index (BM</w:t>
      </w:r>
      <w:r w:rsidR="002B4923" w:rsidRPr="00424D5A">
        <w:rPr>
          <w:rFonts w:ascii="Times New Roman" w:hAnsi="Times New Roman" w:cs="Times New Roman"/>
          <w:sz w:val="24"/>
          <w:szCs w:val="24"/>
        </w:rPr>
        <w:t>I),</w:t>
      </w:r>
      <w:r w:rsidR="003300CD" w:rsidRPr="00424D5A">
        <w:rPr>
          <w:rFonts w:ascii="Times New Roman" w:hAnsi="Times New Roman" w:cs="Times New Roman"/>
          <w:sz w:val="24"/>
          <w:szCs w:val="24"/>
        </w:rPr>
        <w:t xml:space="preserve"> </w:t>
      </w:r>
      <w:r w:rsidRPr="00424D5A">
        <w:rPr>
          <w:rFonts w:ascii="Times New Roman" w:hAnsi="Times New Roman" w:cs="Times New Roman"/>
          <w:sz w:val="24"/>
          <w:szCs w:val="24"/>
        </w:rPr>
        <w:t>Food frequency questionnaire (FF</w:t>
      </w:r>
      <w:r w:rsidR="002B4923" w:rsidRPr="00424D5A">
        <w:rPr>
          <w:rFonts w:ascii="Times New Roman" w:hAnsi="Times New Roman" w:cs="Times New Roman"/>
          <w:sz w:val="24"/>
          <w:szCs w:val="24"/>
        </w:rPr>
        <w:t>Q), Healthy eating index (HEI), Linear mixed model (LMM),</w:t>
      </w:r>
      <w:r w:rsidR="00053538" w:rsidRPr="00424D5A">
        <w:rPr>
          <w:rFonts w:ascii="Times New Roman" w:hAnsi="Times New Roman" w:cs="Times New Roman"/>
          <w:sz w:val="24"/>
          <w:szCs w:val="24"/>
        </w:rPr>
        <w:t xml:space="preserve"> </w:t>
      </w:r>
      <w:r w:rsidR="00DF4529" w:rsidRPr="00424D5A">
        <w:rPr>
          <w:rFonts w:ascii="Times New Roman" w:hAnsi="Times New Roman" w:cs="Times New Roman"/>
          <w:sz w:val="24"/>
          <w:szCs w:val="24"/>
        </w:rPr>
        <w:t>Mediterranean diet (M</w:t>
      </w:r>
      <w:r w:rsidR="0087317C" w:rsidRPr="00424D5A">
        <w:rPr>
          <w:rFonts w:ascii="Times New Roman" w:hAnsi="Times New Roman" w:cs="Times New Roman"/>
          <w:sz w:val="24"/>
          <w:szCs w:val="24"/>
        </w:rPr>
        <w:t xml:space="preserve">D); </w:t>
      </w:r>
      <w:r w:rsidRPr="00424D5A">
        <w:rPr>
          <w:rFonts w:ascii="Times New Roman" w:hAnsi="Times New Roman" w:cs="Times New Roman"/>
          <w:sz w:val="24"/>
          <w:szCs w:val="24"/>
        </w:rPr>
        <w:t xml:space="preserve">Physical </w:t>
      </w:r>
      <w:r w:rsidR="00AE56DD" w:rsidRPr="00424D5A">
        <w:rPr>
          <w:rFonts w:ascii="Times New Roman" w:hAnsi="Times New Roman" w:cs="Times New Roman"/>
          <w:sz w:val="24"/>
          <w:szCs w:val="24"/>
        </w:rPr>
        <w:t xml:space="preserve">activity </w:t>
      </w:r>
      <w:r w:rsidR="00960CC7" w:rsidRPr="00424D5A">
        <w:rPr>
          <w:rFonts w:ascii="Times New Roman" w:hAnsi="Times New Roman" w:cs="Times New Roman"/>
          <w:sz w:val="24"/>
          <w:szCs w:val="24"/>
        </w:rPr>
        <w:t>level (PAL), Personali</w:t>
      </w:r>
      <w:r w:rsidR="00217598" w:rsidRPr="00424D5A">
        <w:rPr>
          <w:rFonts w:ascii="Times New Roman" w:hAnsi="Times New Roman" w:cs="Times New Roman"/>
          <w:sz w:val="24"/>
          <w:szCs w:val="24"/>
        </w:rPr>
        <w:t>s</w:t>
      </w:r>
      <w:r w:rsidRPr="00424D5A">
        <w:rPr>
          <w:rFonts w:ascii="Times New Roman" w:hAnsi="Times New Roman" w:cs="Times New Roman"/>
          <w:sz w:val="24"/>
          <w:szCs w:val="24"/>
        </w:rPr>
        <w:t>ed Nutrit</w:t>
      </w:r>
      <w:r w:rsidR="002B4923" w:rsidRPr="00424D5A">
        <w:rPr>
          <w:rFonts w:ascii="Times New Roman" w:hAnsi="Times New Roman" w:cs="Times New Roman"/>
          <w:sz w:val="24"/>
          <w:szCs w:val="24"/>
        </w:rPr>
        <w:t>ion (PN),</w:t>
      </w:r>
      <w:r w:rsidR="003C2417" w:rsidRPr="00424D5A">
        <w:rPr>
          <w:rFonts w:ascii="Times New Roman" w:hAnsi="Times New Roman" w:cs="Times New Roman"/>
          <w:sz w:val="24"/>
          <w:szCs w:val="24"/>
        </w:rPr>
        <w:t xml:space="preserve"> </w:t>
      </w:r>
      <w:r w:rsidRPr="00424D5A">
        <w:rPr>
          <w:rFonts w:ascii="Times New Roman" w:hAnsi="Times New Roman" w:cs="Times New Roman"/>
          <w:sz w:val="24"/>
          <w:szCs w:val="24"/>
        </w:rPr>
        <w:t>Randomized controlled trial (RCT), Waist circumference (WC)</w:t>
      </w:r>
    </w:p>
    <w:p w14:paraId="4F1D109E" w14:textId="63927B5D" w:rsidR="00AB3387" w:rsidRPr="00424D5A" w:rsidRDefault="00AB3387" w:rsidP="002C5FBF">
      <w:pPr>
        <w:spacing w:after="0" w:line="360" w:lineRule="auto"/>
        <w:rPr>
          <w:rFonts w:ascii="Times New Roman" w:eastAsia="Times New Roman" w:hAnsi="Times New Roman" w:cs="Times New Roman"/>
          <w:sz w:val="24"/>
          <w:szCs w:val="24"/>
        </w:rPr>
      </w:pPr>
      <w:r w:rsidRPr="00424D5A">
        <w:rPr>
          <w:rFonts w:ascii="Times New Roman" w:hAnsi="Times New Roman" w:cs="Times New Roman"/>
          <w:b/>
          <w:sz w:val="24"/>
          <w:szCs w:val="24"/>
        </w:rPr>
        <w:t>Trial registration:</w:t>
      </w:r>
      <w:r w:rsidRPr="00424D5A">
        <w:rPr>
          <w:rFonts w:ascii="Times New Roman" w:hAnsi="Times New Roman" w:cs="Times New Roman"/>
          <w:sz w:val="24"/>
          <w:szCs w:val="24"/>
        </w:rPr>
        <w:t xml:space="preserve"> Clinicaltrials.gov NCT01530139</w:t>
      </w:r>
      <w:r w:rsidRPr="00424D5A">
        <w:rPr>
          <w:rFonts w:ascii="Times New Roman" w:hAnsi="Times New Roman" w:cs="Times New Roman"/>
          <w:b/>
          <w:sz w:val="24"/>
          <w:szCs w:val="24"/>
        </w:rPr>
        <w:br/>
        <w:t>Number of Figures: 2</w:t>
      </w:r>
    </w:p>
    <w:p w14:paraId="2913627A" w14:textId="2559B6CD" w:rsidR="00AB3387" w:rsidRPr="00424D5A" w:rsidRDefault="00F00B1F" w:rsidP="002C5FBF">
      <w:pPr>
        <w:spacing w:after="0" w:line="360" w:lineRule="auto"/>
        <w:rPr>
          <w:rFonts w:ascii="Times New Roman" w:hAnsi="Times New Roman" w:cs="Times New Roman"/>
          <w:b/>
          <w:sz w:val="24"/>
          <w:szCs w:val="24"/>
        </w:rPr>
      </w:pPr>
      <w:r w:rsidRPr="00424D5A">
        <w:rPr>
          <w:rFonts w:ascii="Times New Roman" w:hAnsi="Times New Roman" w:cs="Times New Roman"/>
          <w:b/>
          <w:sz w:val="24"/>
          <w:szCs w:val="24"/>
        </w:rPr>
        <w:t xml:space="preserve">Number </w:t>
      </w:r>
      <w:r w:rsidR="006B540D" w:rsidRPr="00424D5A">
        <w:rPr>
          <w:rFonts w:ascii="Times New Roman" w:hAnsi="Times New Roman" w:cs="Times New Roman"/>
          <w:b/>
          <w:sz w:val="24"/>
          <w:szCs w:val="24"/>
        </w:rPr>
        <w:t>of Tables: 3</w:t>
      </w:r>
    </w:p>
    <w:p w14:paraId="6B01E666" w14:textId="43B6DC95" w:rsidR="00963104" w:rsidRPr="00424D5A" w:rsidRDefault="00AB3387" w:rsidP="00F4492E">
      <w:pPr>
        <w:spacing w:after="0" w:line="360" w:lineRule="auto"/>
        <w:rPr>
          <w:rFonts w:ascii="Times New Roman" w:hAnsi="Times New Roman" w:cs="Times New Roman"/>
          <w:b/>
          <w:sz w:val="24"/>
          <w:szCs w:val="24"/>
        </w:rPr>
        <w:sectPr w:rsidR="00963104" w:rsidRPr="00424D5A">
          <w:headerReference w:type="default" r:id="rId8"/>
          <w:footerReference w:type="default" r:id="rId9"/>
          <w:pgSz w:w="11906" w:h="16838"/>
          <w:pgMar w:top="993" w:right="1440" w:bottom="1134" w:left="1440" w:header="708" w:footer="708" w:gutter="0"/>
          <w:cols w:space="708"/>
          <w:docGrid w:linePitch="360"/>
        </w:sectPr>
      </w:pPr>
      <w:r w:rsidRPr="00424D5A">
        <w:rPr>
          <w:rFonts w:ascii="Times New Roman" w:hAnsi="Times New Roman" w:cs="Times New Roman"/>
          <w:b/>
          <w:sz w:val="24"/>
          <w:szCs w:val="24"/>
        </w:rPr>
        <w:t>OSM available</w:t>
      </w:r>
      <w:r w:rsidR="00963104" w:rsidRPr="00424D5A">
        <w:rPr>
          <w:rFonts w:ascii="Times New Roman" w:hAnsi="Times New Roman" w:cs="Times New Roman"/>
          <w:b/>
          <w:sz w:val="24"/>
          <w:szCs w:val="24"/>
        </w:rPr>
        <w:br/>
      </w:r>
    </w:p>
    <w:p w14:paraId="42F0B64A" w14:textId="76CFBE35" w:rsidR="00963104" w:rsidRPr="00424D5A" w:rsidRDefault="00B765A0" w:rsidP="002C5FBF">
      <w:pPr>
        <w:spacing w:line="360" w:lineRule="auto"/>
        <w:rPr>
          <w:rFonts w:ascii="Times New Roman" w:eastAsia="Times New Roman" w:hAnsi="Times New Roman" w:cs="Times New Roman"/>
          <w:b/>
          <w:sz w:val="24"/>
          <w:szCs w:val="24"/>
        </w:rPr>
      </w:pPr>
      <w:r w:rsidRPr="00424D5A">
        <w:rPr>
          <w:rFonts w:ascii="Times New Roman" w:eastAsia="Times New Roman" w:hAnsi="Times New Roman" w:cs="Times New Roman"/>
          <w:b/>
          <w:sz w:val="24"/>
          <w:szCs w:val="24"/>
        </w:rPr>
        <w:lastRenderedPageBreak/>
        <w:t>Abstract</w:t>
      </w:r>
    </w:p>
    <w:p w14:paraId="5805A318" w14:textId="1F22AFC2" w:rsidR="00B765A0" w:rsidRPr="00424D5A" w:rsidRDefault="000A29F1" w:rsidP="00BF5DA0">
      <w:pPr>
        <w:tabs>
          <w:tab w:val="left" w:pos="3000"/>
        </w:tabs>
        <w:spacing w:line="360" w:lineRule="auto"/>
        <w:rPr>
          <w:rFonts w:ascii="Times New Roman" w:eastAsia="Times New Roman" w:hAnsi="Times New Roman" w:cs="Times New Roman"/>
          <w:sz w:val="24"/>
          <w:szCs w:val="24"/>
        </w:rPr>
      </w:pPr>
      <w:r w:rsidRPr="00424D5A">
        <w:rPr>
          <w:rFonts w:ascii="Times New Roman" w:eastAsia="Times New Roman" w:hAnsi="Times New Roman" w:cs="Times New Roman"/>
          <w:sz w:val="24"/>
          <w:szCs w:val="24"/>
        </w:rPr>
        <w:t>L</w:t>
      </w:r>
      <w:r w:rsidR="00332067" w:rsidRPr="00424D5A">
        <w:rPr>
          <w:rFonts w:ascii="Times New Roman" w:eastAsia="Times New Roman" w:hAnsi="Times New Roman" w:cs="Times New Roman"/>
          <w:sz w:val="24"/>
          <w:szCs w:val="24"/>
        </w:rPr>
        <w:t>ittle is known about</w:t>
      </w:r>
      <w:r w:rsidR="00FB60D4" w:rsidRPr="00424D5A">
        <w:rPr>
          <w:rFonts w:ascii="Times New Roman" w:eastAsia="Times New Roman" w:hAnsi="Times New Roman" w:cs="Times New Roman"/>
          <w:sz w:val="24"/>
          <w:szCs w:val="24"/>
        </w:rPr>
        <w:t xml:space="preserve"> who </w:t>
      </w:r>
      <w:r w:rsidR="00332067" w:rsidRPr="00424D5A">
        <w:rPr>
          <w:rFonts w:ascii="Times New Roman" w:eastAsia="Times New Roman" w:hAnsi="Times New Roman" w:cs="Times New Roman"/>
          <w:sz w:val="24"/>
          <w:szCs w:val="24"/>
        </w:rPr>
        <w:t xml:space="preserve">would </w:t>
      </w:r>
      <w:r w:rsidR="00FB60D4" w:rsidRPr="00424D5A">
        <w:rPr>
          <w:rFonts w:ascii="Times New Roman" w:eastAsia="Times New Roman" w:hAnsi="Times New Roman" w:cs="Times New Roman"/>
          <w:sz w:val="24"/>
          <w:szCs w:val="24"/>
        </w:rPr>
        <w:t>benefit</w:t>
      </w:r>
      <w:r w:rsidR="00035213" w:rsidRPr="00424D5A">
        <w:rPr>
          <w:rFonts w:ascii="Times New Roman" w:eastAsia="Times New Roman" w:hAnsi="Times New Roman" w:cs="Times New Roman"/>
          <w:sz w:val="24"/>
          <w:szCs w:val="24"/>
        </w:rPr>
        <w:t xml:space="preserve"> </w:t>
      </w:r>
      <w:r w:rsidR="00FB60D4" w:rsidRPr="00424D5A">
        <w:rPr>
          <w:rFonts w:ascii="Times New Roman" w:eastAsia="Times New Roman" w:hAnsi="Times New Roman" w:cs="Times New Roman"/>
          <w:sz w:val="24"/>
          <w:szCs w:val="24"/>
        </w:rPr>
        <w:t>from</w:t>
      </w:r>
      <w:r w:rsidR="00354450" w:rsidRPr="00424D5A">
        <w:rPr>
          <w:rFonts w:ascii="Times New Roman" w:eastAsia="Times New Roman" w:hAnsi="Times New Roman" w:cs="Times New Roman"/>
          <w:sz w:val="24"/>
          <w:szCs w:val="24"/>
        </w:rPr>
        <w:t xml:space="preserve"> </w:t>
      </w:r>
      <w:r w:rsidR="00941D1E" w:rsidRPr="00424D5A">
        <w:rPr>
          <w:rFonts w:ascii="Times New Roman" w:eastAsia="Times New Roman" w:hAnsi="Times New Roman" w:cs="Times New Roman"/>
          <w:sz w:val="24"/>
          <w:szCs w:val="24"/>
        </w:rPr>
        <w:t xml:space="preserve">internet-based </w:t>
      </w:r>
      <w:r w:rsidR="00960CC7" w:rsidRPr="00424D5A">
        <w:rPr>
          <w:rFonts w:ascii="Times New Roman" w:eastAsia="Times New Roman" w:hAnsi="Times New Roman" w:cs="Times New Roman"/>
          <w:sz w:val="24"/>
          <w:szCs w:val="24"/>
        </w:rPr>
        <w:t>pers</w:t>
      </w:r>
      <w:r w:rsidR="00354450" w:rsidRPr="00424D5A">
        <w:rPr>
          <w:rFonts w:ascii="Times New Roman" w:eastAsia="Times New Roman" w:hAnsi="Times New Roman" w:cs="Times New Roman"/>
          <w:sz w:val="24"/>
          <w:szCs w:val="24"/>
        </w:rPr>
        <w:t>onali</w:t>
      </w:r>
      <w:r w:rsidR="00217598" w:rsidRPr="00424D5A">
        <w:rPr>
          <w:rFonts w:ascii="Times New Roman" w:eastAsia="Times New Roman" w:hAnsi="Times New Roman" w:cs="Times New Roman"/>
          <w:sz w:val="24"/>
          <w:szCs w:val="24"/>
        </w:rPr>
        <w:t>s</w:t>
      </w:r>
      <w:r w:rsidR="00FB60D4" w:rsidRPr="00424D5A">
        <w:rPr>
          <w:rFonts w:ascii="Times New Roman" w:eastAsia="Times New Roman" w:hAnsi="Times New Roman" w:cs="Times New Roman"/>
          <w:sz w:val="24"/>
          <w:szCs w:val="24"/>
        </w:rPr>
        <w:t>e</w:t>
      </w:r>
      <w:r w:rsidR="00941D1E" w:rsidRPr="00424D5A">
        <w:rPr>
          <w:rFonts w:ascii="Times New Roman" w:eastAsia="Times New Roman" w:hAnsi="Times New Roman" w:cs="Times New Roman"/>
          <w:sz w:val="24"/>
          <w:szCs w:val="24"/>
        </w:rPr>
        <w:t>d nutrition (PN) intervention</w:t>
      </w:r>
      <w:r w:rsidR="004228BB" w:rsidRPr="00424D5A">
        <w:rPr>
          <w:rFonts w:ascii="Times New Roman" w:eastAsia="Times New Roman" w:hAnsi="Times New Roman" w:cs="Times New Roman"/>
          <w:sz w:val="24"/>
          <w:szCs w:val="24"/>
        </w:rPr>
        <w:t>s</w:t>
      </w:r>
      <w:r w:rsidR="00FB60D4" w:rsidRPr="00424D5A">
        <w:rPr>
          <w:rFonts w:ascii="Times New Roman" w:eastAsia="Times New Roman" w:hAnsi="Times New Roman" w:cs="Times New Roman"/>
          <w:sz w:val="24"/>
          <w:szCs w:val="24"/>
        </w:rPr>
        <w:t>.</w:t>
      </w:r>
      <w:r w:rsidR="00A04590" w:rsidRPr="00424D5A">
        <w:rPr>
          <w:rFonts w:ascii="Times New Roman" w:eastAsia="Times New Roman" w:hAnsi="Times New Roman" w:cs="Times New Roman"/>
          <w:sz w:val="24"/>
          <w:szCs w:val="24"/>
        </w:rPr>
        <w:t xml:space="preserve"> </w:t>
      </w:r>
      <w:r w:rsidR="00361391" w:rsidRPr="00424D5A">
        <w:rPr>
          <w:rFonts w:ascii="Times New Roman" w:eastAsia="Times New Roman" w:hAnsi="Times New Roman" w:cs="Times New Roman"/>
          <w:sz w:val="24"/>
          <w:szCs w:val="24"/>
        </w:rPr>
        <w:t>T</w:t>
      </w:r>
      <w:r w:rsidR="00A04590" w:rsidRPr="00424D5A">
        <w:rPr>
          <w:rFonts w:ascii="Times New Roman" w:eastAsia="Times New Roman" w:hAnsi="Times New Roman" w:cs="Times New Roman"/>
          <w:sz w:val="24"/>
          <w:szCs w:val="24"/>
        </w:rPr>
        <w:t xml:space="preserve">his study </w:t>
      </w:r>
      <w:r w:rsidR="00361391" w:rsidRPr="00424D5A">
        <w:rPr>
          <w:rFonts w:ascii="Times New Roman" w:eastAsia="Times New Roman" w:hAnsi="Times New Roman" w:cs="Times New Roman"/>
          <w:sz w:val="24"/>
          <w:szCs w:val="24"/>
        </w:rPr>
        <w:t>aimed</w:t>
      </w:r>
      <w:r w:rsidR="00A04590" w:rsidRPr="00424D5A">
        <w:rPr>
          <w:rFonts w:ascii="Times New Roman" w:eastAsia="Times New Roman" w:hAnsi="Times New Roman" w:cs="Times New Roman"/>
          <w:sz w:val="24"/>
          <w:szCs w:val="24"/>
        </w:rPr>
        <w:t xml:space="preserve"> to evaluate the </w:t>
      </w:r>
      <w:r w:rsidR="007147D0" w:rsidRPr="00424D5A">
        <w:rPr>
          <w:rFonts w:ascii="Times New Roman" w:eastAsia="Times New Roman" w:hAnsi="Times New Roman" w:cs="Times New Roman"/>
          <w:sz w:val="24"/>
          <w:szCs w:val="24"/>
        </w:rPr>
        <w:t>characte</w:t>
      </w:r>
      <w:r w:rsidR="00A04590" w:rsidRPr="00424D5A">
        <w:rPr>
          <w:rFonts w:ascii="Times New Roman" w:eastAsia="Times New Roman" w:hAnsi="Times New Roman" w:cs="Times New Roman"/>
          <w:sz w:val="24"/>
          <w:szCs w:val="24"/>
        </w:rPr>
        <w:t>ristics of participants who achieved greatest improv</w:t>
      </w:r>
      <w:r w:rsidR="00242A19" w:rsidRPr="00424D5A">
        <w:rPr>
          <w:rFonts w:ascii="Times New Roman" w:eastAsia="Times New Roman" w:hAnsi="Times New Roman" w:cs="Times New Roman"/>
          <w:sz w:val="24"/>
          <w:szCs w:val="24"/>
        </w:rPr>
        <w:t xml:space="preserve">ements (i.e. benefit) in diet, </w:t>
      </w:r>
      <w:r w:rsidR="00A04590" w:rsidRPr="00424D5A">
        <w:rPr>
          <w:rFonts w:ascii="Times New Roman" w:eastAsia="Times New Roman" w:hAnsi="Times New Roman" w:cs="Times New Roman"/>
          <w:sz w:val="24"/>
          <w:szCs w:val="24"/>
        </w:rPr>
        <w:t xml:space="preserve">adiposity </w:t>
      </w:r>
      <w:r w:rsidR="00242A19" w:rsidRPr="00424D5A">
        <w:rPr>
          <w:rFonts w:ascii="Times New Roman" w:eastAsia="Times New Roman" w:hAnsi="Times New Roman" w:cs="Times New Roman"/>
          <w:sz w:val="24"/>
          <w:szCs w:val="24"/>
        </w:rPr>
        <w:t xml:space="preserve">and biomarkers </w:t>
      </w:r>
      <w:r w:rsidR="00A04590" w:rsidRPr="00424D5A">
        <w:rPr>
          <w:rFonts w:ascii="Times New Roman" w:eastAsia="Times New Roman" w:hAnsi="Times New Roman" w:cs="Times New Roman"/>
          <w:sz w:val="24"/>
          <w:szCs w:val="24"/>
        </w:rPr>
        <w:t xml:space="preserve">following an internet-based PN intervention. </w:t>
      </w:r>
      <w:r w:rsidR="00332067" w:rsidRPr="00424D5A">
        <w:rPr>
          <w:rFonts w:ascii="Times New Roman" w:eastAsia="Times New Roman" w:hAnsi="Times New Roman" w:cs="Times New Roman"/>
          <w:sz w:val="24"/>
          <w:szCs w:val="24"/>
        </w:rPr>
        <w:t>Adults</w:t>
      </w:r>
      <w:r w:rsidR="003129C9" w:rsidRPr="00424D5A">
        <w:rPr>
          <w:rFonts w:ascii="Times New Roman" w:eastAsia="Times New Roman" w:hAnsi="Times New Roman" w:cs="Times New Roman"/>
          <w:sz w:val="24"/>
          <w:szCs w:val="24"/>
        </w:rPr>
        <w:t xml:space="preserve"> </w:t>
      </w:r>
      <w:r w:rsidRPr="00424D5A">
        <w:rPr>
          <w:rFonts w:ascii="Times New Roman" w:eastAsia="Times New Roman" w:hAnsi="Times New Roman" w:cs="Times New Roman"/>
          <w:sz w:val="24"/>
          <w:szCs w:val="24"/>
        </w:rPr>
        <w:t xml:space="preserve">(n=1607) </w:t>
      </w:r>
      <w:r w:rsidR="00332067" w:rsidRPr="00424D5A">
        <w:rPr>
          <w:rFonts w:ascii="Times New Roman" w:eastAsia="Times New Roman" w:hAnsi="Times New Roman" w:cs="Times New Roman"/>
          <w:sz w:val="24"/>
          <w:szCs w:val="24"/>
        </w:rPr>
        <w:t xml:space="preserve">from seven European countries </w:t>
      </w:r>
      <w:r w:rsidR="00396EB6" w:rsidRPr="00424D5A">
        <w:rPr>
          <w:rFonts w:ascii="Times New Roman" w:eastAsia="Times New Roman" w:hAnsi="Times New Roman" w:cs="Times New Roman"/>
          <w:sz w:val="24"/>
          <w:szCs w:val="24"/>
        </w:rPr>
        <w:t xml:space="preserve">were recruited into a 6-month, </w:t>
      </w:r>
      <w:r w:rsidR="006C37F8" w:rsidRPr="00424D5A">
        <w:rPr>
          <w:rFonts w:ascii="Times New Roman" w:eastAsia="Times New Roman" w:hAnsi="Times New Roman" w:cs="Times New Roman"/>
          <w:sz w:val="24"/>
          <w:szCs w:val="24"/>
        </w:rPr>
        <w:t>randomiz</w:t>
      </w:r>
      <w:r w:rsidR="003129C9" w:rsidRPr="00424D5A">
        <w:rPr>
          <w:rFonts w:ascii="Times New Roman" w:eastAsia="Times New Roman" w:hAnsi="Times New Roman" w:cs="Times New Roman"/>
          <w:sz w:val="24"/>
          <w:szCs w:val="24"/>
        </w:rPr>
        <w:t xml:space="preserve">ed controlled trial </w:t>
      </w:r>
      <w:r w:rsidR="00A65AA9" w:rsidRPr="00424D5A">
        <w:rPr>
          <w:rFonts w:ascii="Times New Roman" w:eastAsia="Times New Roman" w:hAnsi="Times New Roman" w:cs="Times New Roman"/>
          <w:sz w:val="24"/>
          <w:szCs w:val="24"/>
        </w:rPr>
        <w:t>(Food4Me)</w:t>
      </w:r>
      <w:r w:rsidR="004A21AE" w:rsidRPr="00424D5A">
        <w:rPr>
          <w:rFonts w:ascii="Times New Roman" w:eastAsia="Times New Roman" w:hAnsi="Times New Roman" w:cs="Times New Roman"/>
          <w:sz w:val="24"/>
          <w:szCs w:val="24"/>
        </w:rPr>
        <w:t xml:space="preserve"> </w:t>
      </w:r>
      <w:r w:rsidR="00332067" w:rsidRPr="00424D5A">
        <w:rPr>
          <w:rFonts w:ascii="Times New Roman" w:eastAsia="Times New Roman" w:hAnsi="Times New Roman" w:cs="Times New Roman"/>
          <w:sz w:val="24"/>
          <w:szCs w:val="24"/>
        </w:rPr>
        <w:t>and randomized</w:t>
      </w:r>
      <w:r w:rsidRPr="00424D5A">
        <w:rPr>
          <w:rFonts w:ascii="Times New Roman" w:eastAsia="Times New Roman" w:hAnsi="Times New Roman" w:cs="Times New Roman"/>
          <w:sz w:val="24"/>
          <w:szCs w:val="24"/>
        </w:rPr>
        <w:t xml:space="preserve"> to receive</w:t>
      </w:r>
      <w:r w:rsidR="00A01FE7" w:rsidRPr="00424D5A">
        <w:rPr>
          <w:rFonts w:ascii="Times New Roman" w:eastAsia="Times New Roman" w:hAnsi="Times New Roman" w:cs="Times New Roman"/>
          <w:sz w:val="24"/>
          <w:szCs w:val="24"/>
        </w:rPr>
        <w:t xml:space="preserve"> conventional dietary advice</w:t>
      </w:r>
      <w:r w:rsidR="00396EB6" w:rsidRPr="00424D5A">
        <w:rPr>
          <w:rFonts w:ascii="Times New Roman" w:eastAsia="Times New Roman" w:hAnsi="Times New Roman" w:cs="Times New Roman"/>
          <w:sz w:val="24"/>
          <w:szCs w:val="24"/>
        </w:rPr>
        <w:t xml:space="preserve"> (control)</w:t>
      </w:r>
      <w:r w:rsidR="005313DB" w:rsidRPr="00424D5A">
        <w:rPr>
          <w:rFonts w:ascii="Times New Roman" w:eastAsia="Times New Roman" w:hAnsi="Times New Roman" w:cs="Times New Roman"/>
          <w:sz w:val="24"/>
          <w:szCs w:val="24"/>
        </w:rPr>
        <w:t xml:space="preserve"> or PN advice</w:t>
      </w:r>
      <w:r w:rsidR="00A01FE7" w:rsidRPr="00424D5A">
        <w:rPr>
          <w:rFonts w:ascii="Times New Roman" w:eastAsia="Times New Roman" w:hAnsi="Times New Roman" w:cs="Times New Roman"/>
          <w:sz w:val="24"/>
          <w:szCs w:val="24"/>
        </w:rPr>
        <w:t>.</w:t>
      </w:r>
      <w:r w:rsidR="003129C9" w:rsidRPr="00424D5A">
        <w:rPr>
          <w:rFonts w:ascii="Times New Roman" w:eastAsia="Times New Roman" w:hAnsi="Times New Roman" w:cs="Times New Roman"/>
          <w:sz w:val="24"/>
          <w:szCs w:val="24"/>
        </w:rPr>
        <w:t xml:space="preserve"> </w:t>
      </w:r>
      <w:r w:rsidR="004228BB" w:rsidRPr="00424D5A">
        <w:rPr>
          <w:rFonts w:ascii="Times New Roman" w:eastAsia="Times New Roman" w:hAnsi="Times New Roman" w:cs="Times New Roman"/>
          <w:sz w:val="24"/>
          <w:szCs w:val="24"/>
        </w:rPr>
        <w:t xml:space="preserve">Information on </w:t>
      </w:r>
      <w:r w:rsidR="00332067" w:rsidRPr="00424D5A">
        <w:rPr>
          <w:rFonts w:ascii="Times New Roman" w:eastAsia="Times New Roman" w:hAnsi="Times New Roman" w:cs="Times New Roman"/>
          <w:sz w:val="24"/>
          <w:szCs w:val="24"/>
        </w:rPr>
        <w:t>dietary intake, adiposity</w:t>
      </w:r>
      <w:r w:rsidR="007147D0" w:rsidRPr="00424D5A">
        <w:rPr>
          <w:rFonts w:ascii="Times New Roman" w:eastAsia="Times New Roman" w:hAnsi="Times New Roman" w:cs="Times New Roman"/>
          <w:sz w:val="24"/>
          <w:szCs w:val="24"/>
        </w:rPr>
        <w:t>, physical activity, blood biomarkers</w:t>
      </w:r>
      <w:r w:rsidR="00332067" w:rsidRPr="00424D5A">
        <w:rPr>
          <w:rFonts w:ascii="Times New Roman" w:eastAsia="Times New Roman" w:hAnsi="Times New Roman" w:cs="Times New Roman"/>
          <w:sz w:val="24"/>
          <w:szCs w:val="24"/>
        </w:rPr>
        <w:t xml:space="preserve"> and participant characteristics </w:t>
      </w:r>
      <w:r w:rsidR="00941D1E" w:rsidRPr="00424D5A">
        <w:rPr>
          <w:rFonts w:ascii="Times New Roman" w:eastAsia="Times New Roman" w:hAnsi="Times New Roman" w:cs="Times New Roman"/>
          <w:sz w:val="24"/>
          <w:szCs w:val="24"/>
        </w:rPr>
        <w:t>was</w:t>
      </w:r>
      <w:r w:rsidR="00396EB6" w:rsidRPr="00424D5A">
        <w:rPr>
          <w:rFonts w:ascii="Times New Roman" w:eastAsia="Times New Roman" w:hAnsi="Times New Roman" w:cs="Times New Roman"/>
          <w:sz w:val="24"/>
          <w:szCs w:val="24"/>
        </w:rPr>
        <w:t xml:space="preserve"> </w:t>
      </w:r>
      <w:r w:rsidR="00281E2F" w:rsidRPr="00424D5A">
        <w:rPr>
          <w:rFonts w:ascii="Times New Roman" w:eastAsia="Times New Roman" w:hAnsi="Times New Roman" w:cs="Times New Roman"/>
          <w:sz w:val="24"/>
          <w:szCs w:val="24"/>
        </w:rPr>
        <w:t>collected</w:t>
      </w:r>
      <w:r w:rsidR="00396EB6" w:rsidRPr="00424D5A">
        <w:rPr>
          <w:rFonts w:ascii="Times New Roman" w:eastAsia="Times New Roman" w:hAnsi="Times New Roman" w:cs="Times New Roman"/>
          <w:sz w:val="24"/>
          <w:szCs w:val="24"/>
        </w:rPr>
        <w:t xml:space="preserve"> at baseline and month 6. </w:t>
      </w:r>
      <w:r w:rsidR="00332067" w:rsidRPr="00424D5A">
        <w:rPr>
          <w:rFonts w:ascii="Times New Roman" w:eastAsia="Times New Roman" w:hAnsi="Times New Roman" w:cs="Times New Roman"/>
          <w:sz w:val="24"/>
          <w:szCs w:val="24"/>
        </w:rPr>
        <w:t>Benefit</w:t>
      </w:r>
      <w:r w:rsidR="0046168A" w:rsidRPr="00424D5A">
        <w:rPr>
          <w:rFonts w:ascii="Times New Roman" w:eastAsia="Times New Roman" w:hAnsi="Times New Roman" w:cs="Times New Roman"/>
          <w:sz w:val="24"/>
          <w:szCs w:val="24"/>
        </w:rPr>
        <w:t xml:space="preserve"> from the intervention </w:t>
      </w:r>
      <w:r w:rsidR="00332067" w:rsidRPr="00424D5A">
        <w:rPr>
          <w:rFonts w:ascii="Times New Roman" w:eastAsia="Times New Roman" w:hAnsi="Times New Roman" w:cs="Times New Roman"/>
          <w:sz w:val="24"/>
          <w:szCs w:val="24"/>
        </w:rPr>
        <w:t>was defined as</w:t>
      </w:r>
      <w:r w:rsidR="0046168A" w:rsidRPr="00424D5A">
        <w:rPr>
          <w:rFonts w:ascii="Times New Roman" w:eastAsia="Times New Roman" w:hAnsi="Times New Roman" w:cs="Times New Roman"/>
          <w:sz w:val="24"/>
          <w:szCs w:val="24"/>
        </w:rPr>
        <w:t xml:space="preserve"> </w:t>
      </w:r>
      <w:r w:rsidR="00332067" w:rsidRPr="00424D5A">
        <w:rPr>
          <w:rFonts w:ascii="Times New Roman" w:eastAsia="Times New Roman" w:hAnsi="Times New Roman" w:cs="Times New Roman"/>
          <w:sz w:val="24"/>
          <w:szCs w:val="24"/>
        </w:rPr>
        <w:t xml:space="preserve">≥5% </w:t>
      </w:r>
      <w:r w:rsidR="00090222" w:rsidRPr="00424D5A">
        <w:rPr>
          <w:rFonts w:ascii="Times New Roman" w:eastAsia="Times New Roman" w:hAnsi="Times New Roman" w:cs="Times New Roman"/>
          <w:sz w:val="24"/>
          <w:szCs w:val="24"/>
        </w:rPr>
        <w:t xml:space="preserve">change in </w:t>
      </w:r>
      <w:r w:rsidR="007147D0" w:rsidRPr="00424D5A">
        <w:rPr>
          <w:rFonts w:ascii="Times New Roman" w:eastAsia="Times New Roman" w:hAnsi="Times New Roman" w:cs="Times New Roman"/>
          <w:sz w:val="24"/>
          <w:szCs w:val="24"/>
        </w:rPr>
        <w:t xml:space="preserve">the primary outcome </w:t>
      </w:r>
      <w:r w:rsidR="00361391" w:rsidRPr="00424D5A">
        <w:rPr>
          <w:rFonts w:ascii="Times New Roman" w:eastAsia="Times New Roman" w:hAnsi="Times New Roman" w:cs="Times New Roman"/>
          <w:sz w:val="24"/>
          <w:szCs w:val="24"/>
        </w:rPr>
        <w:t>(Healthy Eating Index</w:t>
      </w:r>
      <w:r w:rsidR="007147D0" w:rsidRPr="00424D5A">
        <w:rPr>
          <w:rFonts w:ascii="Times New Roman" w:eastAsia="Times New Roman" w:hAnsi="Times New Roman" w:cs="Times New Roman"/>
          <w:sz w:val="24"/>
          <w:szCs w:val="24"/>
        </w:rPr>
        <w:t xml:space="preserve">) and </w:t>
      </w:r>
      <w:r w:rsidR="00090222" w:rsidRPr="00424D5A">
        <w:rPr>
          <w:rFonts w:ascii="Times New Roman" w:eastAsia="Times New Roman" w:hAnsi="Times New Roman" w:cs="Times New Roman"/>
          <w:sz w:val="24"/>
          <w:szCs w:val="24"/>
        </w:rPr>
        <w:t xml:space="preserve">secondary </w:t>
      </w:r>
      <w:r w:rsidR="007147D0" w:rsidRPr="00424D5A">
        <w:rPr>
          <w:rFonts w:ascii="Times New Roman" w:eastAsia="Times New Roman" w:hAnsi="Times New Roman" w:cs="Times New Roman"/>
          <w:sz w:val="24"/>
          <w:szCs w:val="24"/>
        </w:rPr>
        <w:t>outcomes (waist circumference and BMI, physical activity, sedentary time</w:t>
      </w:r>
      <w:r w:rsidR="00511637" w:rsidRPr="00424D5A">
        <w:rPr>
          <w:rFonts w:ascii="Times New Roman" w:eastAsia="Times New Roman" w:hAnsi="Times New Roman" w:cs="Times New Roman"/>
          <w:sz w:val="24"/>
          <w:szCs w:val="24"/>
        </w:rPr>
        <w:t xml:space="preserve"> and plasma concentrations of</w:t>
      </w:r>
      <w:r w:rsidR="007147D0" w:rsidRPr="00424D5A">
        <w:rPr>
          <w:rFonts w:ascii="Times New Roman" w:eastAsia="Times New Roman" w:hAnsi="Times New Roman" w:cs="Times New Roman"/>
          <w:sz w:val="24"/>
          <w:szCs w:val="24"/>
        </w:rPr>
        <w:t xml:space="preserve"> cholesterol, carotenoids</w:t>
      </w:r>
      <w:r w:rsidR="00511637" w:rsidRPr="00424D5A">
        <w:rPr>
          <w:rFonts w:ascii="Times New Roman" w:eastAsia="Times New Roman" w:hAnsi="Times New Roman" w:cs="Times New Roman"/>
          <w:sz w:val="24"/>
          <w:szCs w:val="24"/>
        </w:rPr>
        <w:t xml:space="preserve"> and</w:t>
      </w:r>
      <w:r w:rsidR="007147D0" w:rsidRPr="00424D5A">
        <w:rPr>
          <w:rFonts w:ascii="Times New Roman" w:eastAsia="Times New Roman" w:hAnsi="Times New Roman" w:cs="Times New Roman"/>
          <w:sz w:val="24"/>
          <w:szCs w:val="24"/>
        </w:rPr>
        <w:t xml:space="preserve"> omega-3 index)</w:t>
      </w:r>
      <w:r w:rsidR="00090222" w:rsidRPr="00424D5A">
        <w:rPr>
          <w:rFonts w:ascii="Times New Roman" w:eastAsia="Times New Roman" w:hAnsi="Times New Roman" w:cs="Times New Roman"/>
          <w:sz w:val="24"/>
          <w:szCs w:val="24"/>
        </w:rPr>
        <w:t xml:space="preserve"> </w:t>
      </w:r>
      <w:r w:rsidR="0046168A" w:rsidRPr="00424D5A">
        <w:rPr>
          <w:rFonts w:ascii="Times New Roman" w:eastAsia="Times New Roman" w:hAnsi="Times New Roman" w:cs="Times New Roman"/>
          <w:sz w:val="24"/>
          <w:szCs w:val="24"/>
        </w:rPr>
        <w:t xml:space="preserve">at </w:t>
      </w:r>
      <w:r w:rsidR="00090222" w:rsidRPr="00424D5A">
        <w:rPr>
          <w:rFonts w:ascii="Times New Roman" w:eastAsia="Times New Roman" w:hAnsi="Times New Roman" w:cs="Times New Roman"/>
          <w:sz w:val="24"/>
          <w:szCs w:val="24"/>
        </w:rPr>
        <w:t>month 6</w:t>
      </w:r>
      <w:r w:rsidR="0046168A" w:rsidRPr="00424D5A">
        <w:rPr>
          <w:rFonts w:ascii="Times New Roman" w:eastAsia="Times New Roman" w:hAnsi="Times New Roman" w:cs="Times New Roman"/>
          <w:sz w:val="24"/>
          <w:szCs w:val="24"/>
        </w:rPr>
        <w:t xml:space="preserve">. </w:t>
      </w:r>
      <w:r w:rsidR="00941D1E" w:rsidRPr="00424D5A">
        <w:rPr>
          <w:rFonts w:ascii="Times New Roman" w:eastAsia="Times New Roman" w:hAnsi="Times New Roman" w:cs="Times New Roman"/>
          <w:sz w:val="24"/>
          <w:szCs w:val="24"/>
          <w:lang w:eastAsia="en-GB"/>
        </w:rPr>
        <w:t xml:space="preserve">For our primary </w:t>
      </w:r>
      <w:r w:rsidR="007147D0" w:rsidRPr="00424D5A">
        <w:rPr>
          <w:rFonts w:ascii="Times New Roman" w:eastAsia="Times New Roman" w:hAnsi="Times New Roman" w:cs="Times New Roman"/>
          <w:sz w:val="24"/>
          <w:szCs w:val="24"/>
          <w:lang w:eastAsia="en-GB"/>
        </w:rPr>
        <w:t>outcome</w:t>
      </w:r>
      <w:r w:rsidR="00332067" w:rsidRPr="00424D5A">
        <w:rPr>
          <w:rFonts w:ascii="Times New Roman" w:eastAsia="Times New Roman" w:hAnsi="Times New Roman" w:cs="Times New Roman"/>
          <w:sz w:val="24"/>
          <w:szCs w:val="24"/>
          <w:lang w:eastAsia="en-GB"/>
        </w:rPr>
        <w:t xml:space="preserve">, </w:t>
      </w:r>
      <w:r w:rsidR="008F1114" w:rsidRPr="00424D5A">
        <w:rPr>
          <w:rFonts w:ascii="Times New Roman" w:eastAsia="Times New Roman" w:hAnsi="Times New Roman" w:cs="Times New Roman"/>
          <w:sz w:val="24"/>
          <w:szCs w:val="24"/>
          <w:lang w:eastAsia="en-GB"/>
        </w:rPr>
        <w:t>benefit</w:t>
      </w:r>
      <w:r w:rsidR="0096204D" w:rsidRPr="00424D5A">
        <w:rPr>
          <w:rFonts w:ascii="Times New Roman" w:eastAsia="Times New Roman" w:hAnsi="Times New Roman" w:cs="Times New Roman"/>
          <w:sz w:val="24"/>
          <w:szCs w:val="24"/>
          <w:lang w:eastAsia="en-GB"/>
        </w:rPr>
        <w:t xml:space="preserve"> from the intervention </w:t>
      </w:r>
      <w:r w:rsidR="00332067" w:rsidRPr="00424D5A">
        <w:rPr>
          <w:rFonts w:ascii="Times New Roman" w:eastAsia="Times New Roman" w:hAnsi="Times New Roman" w:cs="Times New Roman"/>
          <w:sz w:val="24"/>
          <w:szCs w:val="24"/>
          <w:lang w:eastAsia="en-GB"/>
        </w:rPr>
        <w:t>was</w:t>
      </w:r>
      <w:r w:rsidR="0096204D" w:rsidRPr="00424D5A">
        <w:rPr>
          <w:rFonts w:ascii="Times New Roman" w:eastAsia="Times New Roman" w:hAnsi="Times New Roman" w:cs="Times New Roman"/>
          <w:sz w:val="24"/>
          <w:szCs w:val="24"/>
          <w:lang w:eastAsia="en-GB"/>
        </w:rPr>
        <w:t xml:space="preserve"> </w:t>
      </w:r>
      <w:r w:rsidR="008F1114" w:rsidRPr="00424D5A">
        <w:rPr>
          <w:rFonts w:ascii="Times New Roman" w:eastAsia="Times New Roman" w:hAnsi="Times New Roman" w:cs="Times New Roman"/>
          <w:sz w:val="24"/>
          <w:szCs w:val="24"/>
          <w:lang w:eastAsia="en-GB"/>
        </w:rPr>
        <w:t>greater</w:t>
      </w:r>
      <w:r w:rsidR="0096204D" w:rsidRPr="00424D5A">
        <w:rPr>
          <w:rFonts w:ascii="Times New Roman" w:eastAsia="Times New Roman" w:hAnsi="Times New Roman" w:cs="Times New Roman"/>
          <w:sz w:val="24"/>
          <w:szCs w:val="24"/>
          <w:lang w:eastAsia="en-GB"/>
        </w:rPr>
        <w:t xml:space="preserve"> </w:t>
      </w:r>
      <w:r w:rsidR="00E20EF4" w:rsidRPr="00424D5A">
        <w:rPr>
          <w:rFonts w:ascii="Times New Roman" w:eastAsia="Times New Roman" w:hAnsi="Times New Roman" w:cs="Times New Roman"/>
          <w:sz w:val="24"/>
          <w:szCs w:val="24"/>
          <w:lang w:eastAsia="en-GB"/>
        </w:rPr>
        <w:t>in older partic</w:t>
      </w:r>
      <w:r w:rsidR="00361391" w:rsidRPr="00424D5A">
        <w:rPr>
          <w:rFonts w:ascii="Times New Roman" w:eastAsia="Times New Roman" w:hAnsi="Times New Roman" w:cs="Times New Roman"/>
          <w:sz w:val="24"/>
          <w:szCs w:val="24"/>
          <w:lang w:eastAsia="en-GB"/>
        </w:rPr>
        <w:t xml:space="preserve">ipants </w:t>
      </w:r>
      <w:r w:rsidR="00E20EF4" w:rsidRPr="00424D5A">
        <w:rPr>
          <w:rFonts w:ascii="Times New Roman" w:eastAsia="Times New Roman" w:hAnsi="Times New Roman" w:cs="Times New Roman"/>
          <w:sz w:val="24"/>
          <w:szCs w:val="24"/>
          <w:lang w:eastAsia="en-GB"/>
        </w:rPr>
        <w:t>and</w:t>
      </w:r>
      <w:r w:rsidR="0096204D" w:rsidRPr="00424D5A">
        <w:rPr>
          <w:rFonts w:ascii="Times New Roman" w:eastAsia="Times New Roman" w:hAnsi="Times New Roman" w:cs="Times New Roman"/>
          <w:sz w:val="24"/>
          <w:szCs w:val="24"/>
          <w:lang w:eastAsia="en-GB"/>
        </w:rPr>
        <w:t xml:space="preserve"> </w:t>
      </w:r>
      <w:r w:rsidR="00361391" w:rsidRPr="00424D5A">
        <w:rPr>
          <w:rFonts w:ascii="Times New Roman" w:eastAsia="Times New Roman" w:hAnsi="Times New Roman" w:cs="Times New Roman"/>
          <w:sz w:val="24"/>
          <w:szCs w:val="24"/>
          <w:lang w:eastAsia="en-GB"/>
        </w:rPr>
        <w:t>women</w:t>
      </w:r>
      <w:r w:rsidR="00D16318" w:rsidRPr="00424D5A">
        <w:rPr>
          <w:rFonts w:ascii="Times New Roman" w:eastAsia="Times New Roman" w:hAnsi="Times New Roman" w:cs="Times New Roman"/>
          <w:sz w:val="24"/>
          <w:szCs w:val="24"/>
          <w:lang w:eastAsia="en-GB"/>
        </w:rPr>
        <w:t xml:space="preserve">. </w:t>
      </w:r>
      <w:r w:rsidR="008F1114" w:rsidRPr="00424D5A">
        <w:rPr>
          <w:rFonts w:ascii="Times New Roman" w:eastAsia="Times New Roman" w:hAnsi="Times New Roman" w:cs="Times New Roman"/>
          <w:sz w:val="24"/>
          <w:szCs w:val="24"/>
          <w:lang w:eastAsia="en-GB"/>
        </w:rPr>
        <w:t>B</w:t>
      </w:r>
      <w:r w:rsidR="003C30F0" w:rsidRPr="00424D5A">
        <w:rPr>
          <w:rFonts w:ascii="Times New Roman" w:eastAsia="Times New Roman" w:hAnsi="Times New Roman" w:cs="Times New Roman"/>
          <w:sz w:val="24"/>
          <w:szCs w:val="24"/>
          <w:lang w:eastAsia="en-GB"/>
        </w:rPr>
        <w:t>enefi</w:t>
      </w:r>
      <w:r w:rsidR="008F1114" w:rsidRPr="00424D5A">
        <w:rPr>
          <w:rFonts w:ascii="Times New Roman" w:eastAsia="Times New Roman" w:hAnsi="Times New Roman" w:cs="Times New Roman"/>
          <w:sz w:val="24"/>
          <w:szCs w:val="24"/>
          <w:lang w:eastAsia="en-GB"/>
        </w:rPr>
        <w:t>t was greater</w:t>
      </w:r>
      <w:r w:rsidR="004228BB" w:rsidRPr="00424D5A">
        <w:rPr>
          <w:rFonts w:ascii="Times New Roman" w:eastAsia="Times New Roman" w:hAnsi="Times New Roman" w:cs="Times New Roman"/>
          <w:sz w:val="24"/>
          <w:szCs w:val="24"/>
          <w:lang w:eastAsia="en-GB"/>
        </w:rPr>
        <w:t xml:space="preserve"> for</w:t>
      </w:r>
      <w:r w:rsidR="0096204D" w:rsidRPr="00424D5A">
        <w:rPr>
          <w:rFonts w:ascii="Times New Roman" w:eastAsia="Times New Roman" w:hAnsi="Times New Roman" w:cs="Times New Roman"/>
          <w:sz w:val="24"/>
          <w:szCs w:val="24"/>
          <w:lang w:eastAsia="en-GB"/>
        </w:rPr>
        <w:t xml:space="preserve"> individuals </w:t>
      </w:r>
      <w:r w:rsidR="004228BB" w:rsidRPr="00424D5A">
        <w:rPr>
          <w:rFonts w:ascii="Times New Roman" w:eastAsia="Times New Roman" w:hAnsi="Times New Roman" w:cs="Times New Roman"/>
          <w:sz w:val="24"/>
          <w:szCs w:val="24"/>
          <w:lang w:eastAsia="en-GB"/>
        </w:rPr>
        <w:t>reporting</w:t>
      </w:r>
      <w:r w:rsidR="0096204D" w:rsidRPr="00424D5A">
        <w:rPr>
          <w:rFonts w:ascii="Times New Roman" w:eastAsia="Times New Roman" w:hAnsi="Times New Roman" w:cs="Times New Roman"/>
          <w:sz w:val="24"/>
          <w:szCs w:val="24"/>
          <w:lang w:eastAsia="en-GB"/>
        </w:rPr>
        <w:t xml:space="preserve"> greater self-efficacy for “sticking to healthful foods”</w:t>
      </w:r>
      <w:r w:rsidR="00D16318" w:rsidRPr="00424D5A">
        <w:rPr>
          <w:rFonts w:ascii="Times New Roman" w:eastAsia="Times New Roman" w:hAnsi="Times New Roman" w:cs="Times New Roman"/>
          <w:sz w:val="24"/>
          <w:szCs w:val="24"/>
          <w:lang w:eastAsia="en-GB"/>
        </w:rPr>
        <w:t xml:space="preserve"> </w:t>
      </w:r>
      <w:r w:rsidR="0096204D" w:rsidRPr="00424D5A">
        <w:rPr>
          <w:rFonts w:ascii="Times New Roman" w:eastAsia="Times New Roman" w:hAnsi="Times New Roman" w:cs="Times New Roman"/>
          <w:sz w:val="24"/>
          <w:szCs w:val="24"/>
          <w:lang w:eastAsia="en-GB"/>
        </w:rPr>
        <w:t xml:space="preserve">and who “felt weird if </w:t>
      </w:r>
      <w:r w:rsidR="00393263" w:rsidRPr="00424D5A">
        <w:rPr>
          <w:rFonts w:ascii="Times New Roman" w:eastAsia="Times New Roman" w:hAnsi="Times New Roman" w:cs="Times New Roman"/>
          <w:sz w:val="24"/>
          <w:szCs w:val="24"/>
          <w:lang w:eastAsia="en-GB"/>
        </w:rPr>
        <w:t>[they]</w:t>
      </w:r>
      <w:r w:rsidR="0096204D" w:rsidRPr="00424D5A">
        <w:rPr>
          <w:rFonts w:ascii="Times New Roman" w:eastAsia="Times New Roman" w:hAnsi="Times New Roman" w:cs="Times New Roman"/>
          <w:sz w:val="24"/>
          <w:szCs w:val="24"/>
          <w:lang w:eastAsia="en-GB"/>
        </w:rPr>
        <w:t xml:space="preserve"> didn’t eat healthily”. Participan</w:t>
      </w:r>
      <w:r w:rsidR="004228BB" w:rsidRPr="00424D5A">
        <w:rPr>
          <w:rFonts w:ascii="Times New Roman" w:eastAsia="Times New Roman" w:hAnsi="Times New Roman" w:cs="Times New Roman"/>
          <w:sz w:val="24"/>
          <w:szCs w:val="24"/>
          <w:lang w:eastAsia="en-GB"/>
        </w:rPr>
        <w:t xml:space="preserve">ts </w:t>
      </w:r>
      <w:r w:rsidR="003C30F0" w:rsidRPr="00424D5A">
        <w:rPr>
          <w:rFonts w:ascii="Times New Roman" w:eastAsia="Times New Roman" w:hAnsi="Times New Roman" w:cs="Times New Roman"/>
          <w:sz w:val="24"/>
          <w:szCs w:val="24"/>
          <w:lang w:eastAsia="en-GB"/>
        </w:rPr>
        <w:t>benefit</w:t>
      </w:r>
      <w:r w:rsidR="008F1114" w:rsidRPr="00424D5A">
        <w:rPr>
          <w:rFonts w:ascii="Times New Roman" w:eastAsia="Times New Roman" w:hAnsi="Times New Roman" w:cs="Times New Roman"/>
          <w:sz w:val="24"/>
          <w:szCs w:val="24"/>
          <w:lang w:eastAsia="en-GB"/>
        </w:rPr>
        <w:t xml:space="preserve">ed more </w:t>
      </w:r>
      <w:r w:rsidR="0096204D" w:rsidRPr="00424D5A">
        <w:rPr>
          <w:rFonts w:ascii="Times New Roman" w:eastAsia="Times New Roman" w:hAnsi="Times New Roman" w:cs="Times New Roman"/>
          <w:sz w:val="24"/>
          <w:szCs w:val="24"/>
          <w:lang w:eastAsia="en-GB"/>
        </w:rPr>
        <w:t xml:space="preserve">if they reported </w:t>
      </w:r>
      <w:r w:rsidR="00E20EF4" w:rsidRPr="00424D5A">
        <w:rPr>
          <w:rFonts w:ascii="Times New Roman" w:eastAsia="Times New Roman" w:hAnsi="Times New Roman" w:cs="Times New Roman"/>
          <w:sz w:val="24"/>
          <w:szCs w:val="24"/>
          <w:lang w:eastAsia="en-GB"/>
        </w:rPr>
        <w:t>wanting</w:t>
      </w:r>
      <w:r w:rsidR="00B4405D" w:rsidRPr="00424D5A">
        <w:rPr>
          <w:rFonts w:ascii="Times New Roman" w:eastAsia="Times New Roman" w:hAnsi="Times New Roman" w:cs="Times New Roman"/>
          <w:sz w:val="24"/>
          <w:szCs w:val="24"/>
          <w:lang w:eastAsia="en-GB"/>
        </w:rPr>
        <w:t xml:space="preserve"> to improve their health</w:t>
      </w:r>
      <w:r w:rsidR="00D16318" w:rsidRPr="00424D5A">
        <w:rPr>
          <w:rFonts w:ascii="Times New Roman" w:eastAsia="Times New Roman" w:hAnsi="Times New Roman" w:cs="Times New Roman"/>
          <w:sz w:val="24"/>
          <w:szCs w:val="24"/>
          <w:lang w:eastAsia="en-GB"/>
        </w:rPr>
        <w:t xml:space="preserve"> </w:t>
      </w:r>
      <w:r w:rsidR="00B4405D" w:rsidRPr="00424D5A">
        <w:rPr>
          <w:rFonts w:ascii="Times New Roman" w:eastAsia="Times New Roman" w:hAnsi="Times New Roman" w:cs="Times New Roman"/>
          <w:sz w:val="24"/>
          <w:szCs w:val="24"/>
          <w:lang w:eastAsia="en-GB"/>
        </w:rPr>
        <w:t xml:space="preserve">and </w:t>
      </w:r>
      <w:r w:rsidR="0096204D" w:rsidRPr="00424D5A">
        <w:rPr>
          <w:rFonts w:ascii="Times New Roman" w:eastAsia="Times New Roman" w:hAnsi="Times New Roman" w:cs="Times New Roman"/>
          <w:sz w:val="24"/>
          <w:szCs w:val="24"/>
          <w:lang w:eastAsia="en-GB"/>
        </w:rPr>
        <w:t xml:space="preserve">wellbeing. </w:t>
      </w:r>
      <w:r w:rsidR="007C1364" w:rsidRPr="00424D5A">
        <w:rPr>
          <w:rFonts w:ascii="Times New Roman" w:eastAsia="Times New Roman" w:hAnsi="Times New Roman" w:cs="Times New Roman"/>
          <w:sz w:val="24"/>
          <w:szCs w:val="24"/>
          <w:lang w:eastAsia="en-GB"/>
        </w:rPr>
        <w:t>The characteristics of individuals b</w:t>
      </w:r>
      <w:r w:rsidR="003C30F0" w:rsidRPr="00424D5A">
        <w:rPr>
          <w:rFonts w:ascii="Times New Roman" w:eastAsia="Times New Roman" w:hAnsi="Times New Roman" w:cs="Times New Roman"/>
          <w:sz w:val="24"/>
          <w:szCs w:val="24"/>
          <w:lang w:eastAsia="en-GB"/>
        </w:rPr>
        <w:t>enefit</w:t>
      </w:r>
      <w:r w:rsidR="00E20EF4" w:rsidRPr="00424D5A">
        <w:rPr>
          <w:rFonts w:ascii="Times New Roman" w:eastAsia="Times New Roman" w:hAnsi="Times New Roman" w:cs="Times New Roman"/>
          <w:sz w:val="24"/>
          <w:szCs w:val="24"/>
          <w:lang w:eastAsia="en-GB"/>
        </w:rPr>
        <w:t>ing</w:t>
      </w:r>
      <w:r w:rsidR="007C1364" w:rsidRPr="00424D5A">
        <w:rPr>
          <w:rFonts w:ascii="Times New Roman" w:eastAsia="Times New Roman" w:hAnsi="Times New Roman" w:cs="Times New Roman"/>
          <w:sz w:val="24"/>
          <w:szCs w:val="24"/>
          <w:lang w:eastAsia="en-GB"/>
        </w:rPr>
        <w:t xml:space="preserve"> did not differ by other </w:t>
      </w:r>
      <w:r w:rsidR="00B4405D" w:rsidRPr="00424D5A">
        <w:rPr>
          <w:rFonts w:ascii="Times New Roman" w:eastAsia="Times New Roman" w:hAnsi="Times New Roman" w:cs="Times New Roman"/>
          <w:sz w:val="24"/>
          <w:szCs w:val="24"/>
          <w:lang w:eastAsia="en-GB"/>
        </w:rPr>
        <w:t xml:space="preserve">demographic, </w:t>
      </w:r>
      <w:r w:rsidR="007C1364" w:rsidRPr="00424D5A">
        <w:rPr>
          <w:rFonts w:ascii="Times New Roman" w:eastAsia="Times New Roman" w:hAnsi="Times New Roman" w:cs="Times New Roman"/>
          <w:sz w:val="24"/>
          <w:szCs w:val="24"/>
          <w:lang w:eastAsia="en-GB"/>
        </w:rPr>
        <w:t>health-related, anthropometric or genotypic characteristics.</w:t>
      </w:r>
      <w:r w:rsidR="00941D1E" w:rsidRPr="00424D5A">
        <w:rPr>
          <w:rFonts w:ascii="Times New Roman" w:eastAsia="Times New Roman" w:hAnsi="Times New Roman" w:cs="Times New Roman"/>
          <w:sz w:val="24"/>
          <w:szCs w:val="24"/>
          <w:lang w:eastAsia="en-GB"/>
        </w:rPr>
        <w:t xml:space="preserve"> Findings were </w:t>
      </w:r>
      <w:r w:rsidR="00C36F00" w:rsidRPr="00424D5A">
        <w:rPr>
          <w:rFonts w:ascii="Times New Roman" w:eastAsia="Times New Roman" w:hAnsi="Times New Roman" w:cs="Times New Roman"/>
          <w:sz w:val="24"/>
          <w:szCs w:val="24"/>
          <w:lang w:eastAsia="en-GB"/>
        </w:rPr>
        <w:t>similar</w:t>
      </w:r>
      <w:r w:rsidR="00941D1E" w:rsidRPr="00424D5A">
        <w:rPr>
          <w:rFonts w:ascii="Times New Roman" w:eastAsia="Times New Roman" w:hAnsi="Times New Roman" w:cs="Times New Roman"/>
          <w:sz w:val="24"/>
          <w:szCs w:val="24"/>
          <w:lang w:eastAsia="en-GB"/>
        </w:rPr>
        <w:t xml:space="preserve"> for</w:t>
      </w:r>
      <w:r w:rsidR="00393263" w:rsidRPr="00424D5A">
        <w:rPr>
          <w:rFonts w:ascii="Times New Roman" w:eastAsia="Times New Roman" w:hAnsi="Times New Roman" w:cs="Times New Roman"/>
          <w:sz w:val="24"/>
          <w:szCs w:val="24"/>
          <w:lang w:eastAsia="en-GB"/>
        </w:rPr>
        <w:t xml:space="preserve"> secondary </w:t>
      </w:r>
      <w:r w:rsidR="007147D0" w:rsidRPr="00424D5A">
        <w:rPr>
          <w:rFonts w:ascii="Times New Roman" w:eastAsia="Times New Roman" w:hAnsi="Times New Roman" w:cs="Times New Roman"/>
          <w:sz w:val="24"/>
          <w:szCs w:val="24"/>
          <w:lang w:eastAsia="en-GB"/>
        </w:rPr>
        <w:t>outcomes</w:t>
      </w:r>
      <w:r w:rsidR="00941D1E" w:rsidRPr="00424D5A">
        <w:rPr>
          <w:rFonts w:ascii="Times New Roman" w:eastAsia="Times New Roman" w:hAnsi="Times New Roman" w:cs="Times New Roman"/>
          <w:sz w:val="24"/>
          <w:szCs w:val="24"/>
          <w:lang w:eastAsia="en-GB"/>
        </w:rPr>
        <w:t>.</w:t>
      </w:r>
      <w:r w:rsidR="00BF5DA0" w:rsidRPr="00424D5A">
        <w:rPr>
          <w:rFonts w:ascii="Times New Roman" w:eastAsia="Times New Roman" w:hAnsi="Times New Roman" w:cs="Times New Roman"/>
          <w:sz w:val="24"/>
          <w:szCs w:val="24"/>
        </w:rPr>
        <w:t xml:space="preserve"> </w:t>
      </w:r>
      <w:r w:rsidR="00332067" w:rsidRPr="00424D5A">
        <w:rPr>
          <w:rFonts w:ascii="Times New Roman" w:hAnsi="Times New Roman" w:cs="Times New Roman"/>
          <w:sz w:val="24"/>
          <w:szCs w:val="24"/>
        </w:rPr>
        <w:t>O</w:t>
      </w:r>
      <w:r w:rsidR="00F96F28" w:rsidRPr="00424D5A">
        <w:rPr>
          <w:rFonts w:ascii="Times New Roman" w:hAnsi="Times New Roman" w:cs="Times New Roman"/>
          <w:sz w:val="24"/>
          <w:szCs w:val="24"/>
        </w:rPr>
        <w:t>lder</w:t>
      </w:r>
      <w:r w:rsidR="00E20EF4" w:rsidRPr="00424D5A">
        <w:rPr>
          <w:rFonts w:ascii="Times New Roman" w:hAnsi="Times New Roman" w:cs="Times New Roman"/>
          <w:sz w:val="24"/>
          <w:szCs w:val="24"/>
        </w:rPr>
        <w:t xml:space="preserve"> individuals</w:t>
      </w:r>
      <w:r w:rsidR="00281E2F" w:rsidRPr="00424D5A">
        <w:rPr>
          <w:rFonts w:ascii="Times New Roman" w:hAnsi="Times New Roman" w:cs="Times New Roman"/>
          <w:sz w:val="24"/>
          <w:szCs w:val="24"/>
        </w:rPr>
        <w:t>,</w:t>
      </w:r>
      <w:r w:rsidR="00F96F28" w:rsidRPr="00424D5A">
        <w:rPr>
          <w:rFonts w:ascii="Times New Roman" w:hAnsi="Times New Roman" w:cs="Times New Roman"/>
          <w:sz w:val="24"/>
          <w:szCs w:val="24"/>
        </w:rPr>
        <w:t xml:space="preserve"> </w:t>
      </w:r>
      <w:r w:rsidR="004228BB" w:rsidRPr="00424D5A">
        <w:rPr>
          <w:rFonts w:ascii="Times New Roman" w:hAnsi="Times New Roman" w:cs="Times New Roman"/>
          <w:sz w:val="24"/>
          <w:szCs w:val="24"/>
        </w:rPr>
        <w:t>women</w:t>
      </w:r>
      <w:r w:rsidR="00F96F28" w:rsidRPr="00424D5A">
        <w:rPr>
          <w:rFonts w:ascii="Times New Roman" w:hAnsi="Times New Roman" w:cs="Times New Roman"/>
          <w:sz w:val="24"/>
          <w:szCs w:val="24"/>
        </w:rPr>
        <w:t xml:space="preserve"> </w:t>
      </w:r>
      <w:r w:rsidR="00281E2F" w:rsidRPr="00424D5A">
        <w:rPr>
          <w:rFonts w:ascii="Times New Roman" w:hAnsi="Times New Roman" w:cs="Times New Roman"/>
          <w:sz w:val="24"/>
          <w:szCs w:val="24"/>
        </w:rPr>
        <w:t xml:space="preserve">and </w:t>
      </w:r>
      <w:r w:rsidR="00E20EF4" w:rsidRPr="00424D5A">
        <w:rPr>
          <w:rFonts w:ascii="Times New Roman" w:hAnsi="Times New Roman" w:cs="Times New Roman"/>
          <w:sz w:val="24"/>
          <w:szCs w:val="24"/>
        </w:rPr>
        <w:t xml:space="preserve">individuals </w:t>
      </w:r>
      <w:r w:rsidR="00F96F28" w:rsidRPr="00424D5A">
        <w:rPr>
          <w:rFonts w:ascii="Times New Roman" w:hAnsi="Times New Roman" w:cs="Times New Roman"/>
          <w:sz w:val="24"/>
          <w:szCs w:val="24"/>
        </w:rPr>
        <w:t xml:space="preserve">with </w:t>
      </w:r>
      <w:r w:rsidR="00C36F00" w:rsidRPr="00424D5A">
        <w:rPr>
          <w:rFonts w:ascii="Times New Roman" w:hAnsi="Times New Roman" w:cs="Times New Roman"/>
          <w:sz w:val="24"/>
          <w:szCs w:val="24"/>
        </w:rPr>
        <w:t>less healthy</w:t>
      </w:r>
      <w:r w:rsidR="00F96F28" w:rsidRPr="00424D5A">
        <w:rPr>
          <w:rFonts w:ascii="Times New Roman" w:hAnsi="Times New Roman" w:cs="Times New Roman"/>
          <w:sz w:val="24"/>
          <w:szCs w:val="24"/>
        </w:rPr>
        <w:t xml:space="preserve"> diet</w:t>
      </w:r>
      <w:r w:rsidR="00E20EF4" w:rsidRPr="00424D5A">
        <w:rPr>
          <w:rFonts w:ascii="Times New Roman" w:hAnsi="Times New Roman" w:cs="Times New Roman"/>
          <w:sz w:val="24"/>
          <w:szCs w:val="24"/>
        </w:rPr>
        <w:t>s</w:t>
      </w:r>
      <w:r w:rsidR="00F96F28" w:rsidRPr="00424D5A">
        <w:rPr>
          <w:rFonts w:ascii="Times New Roman" w:hAnsi="Times New Roman" w:cs="Times New Roman"/>
          <w:sz w:val="24"/>
          <w:szCs w:val="24"/>
        </w:rPr>
        <w:t xml:space="preserve"> </w:t>
      </w:r>
      <w:r w:rsidR="00C36F00" w:rsidRPr="00424D5A">
        <w:rPr>
          <w:rFonts w:ascii="Times New Roman" w:hAnsi="Times New Roman" w:cs="Times New Roman"/>
          <w:sz w:val="24"/>
          <w:szCs w:val="24"/>
        </w:rPr>
        <w:t xml:space="preserve">at baseline </w:t>
      </w:r>
      <w:r w:rsidR="00281E2F" w:rsidRPr="00424D5A">
        <w:rPr>
          <w:rFonts w:ascii="Times New Roman" w:hAnsi="Times New Roman" w:cs="Times New Roman"/>
          <w:sz w:val="24"/>
          <w:szCs w:val="24"/>
        </w:rPr>
        <w:t>b</w:t>
      </w:r>
      <w:r w:rsidR="00F96F28" w:rsidRPr="00424D5A">
        <w:rPr>
          <w:rFonts w:ascii="Times New Roman" w:hAnsi="Times New Roman" w:cs="Times New Roman"/>
          <w:sz w:val="24"/>
          <w:szCs w:val="24"/>
        </w:rPr>
        <w:t>enefit</w:t>
      </w:r>
      <w:r w:rsidR="00511637" w:rsidRPr="00424D5A">
        <w:rPr>
          <w:rFonts w:ascii="Times New Roman" w:hAnsi="Times New Roman" w:cs="Times New Roman"/>
          <w:sz w:val="24"/>
          <w:szCs w:val="24"/>
        </w:rPr>
        <w:t>ted more</w:t>
      </w:r>
      <w:r w:rsidR="00F96F28" w:rsidRPr="00424D5A">
        <w:rPr>
          <w:rFonts w:ascii="Times New Roman" w:hAnsi="Times New Roman" w:cs="Times New Roman"/>
          <w:sz w:val="24"/>
          <w:szCs w:val="24"/>
        </w:rPr>
        <w:t xml:space="preserve"> from PN advice</w:t>
      </w:r>
      <w:r w:rsidR="00281E2F" w:rsidRPr="00424D5A">
        <w:rPr>
          <w:rFonts w:ascii="Times New Roman" w:hAnsi="Times New Roman" w:cs="Times New Roman"/>
          <w:sz w:val="24"/>
          <w:szCs w:val="24"/>
        </w:rPr>
        <w:t>.</w:t>
      </w:r>
      <w:r w:rsidR="00393263" w:rsidRPr="00424D5A">
        <w:rPr>
          <w:rFonts w:ascii="Times New Roman" w:hAnsi="Times New Roman" w:cs="Times New Roman"/>
          <w:sz w:val="24"/>
          <w:szCs w:val="24"/>
        </w:rPr>
        <w:t xml:space="preserve"> </w:t>
      </w:r>
      <w:r w:rsidR="00332067" w:rsidRPr="00424D5A">
        <w:rPr>
          <w:rFonts w:ascii="Times New Roman" w:hAnsi="Times New Roman" w:cs="Times New Roman"/>
          <w:sz w:val="24"/>
          <w:szCs w:val="24"/>
        </w:rPr>
        <w:t>T</w:t>
      </w:r>
      <w:r w:rsidR="003C30F0" w:rsidRPr="00424D5A">
        <w:rPr>
          <w:rFonts w:ascii="Times New Roman" w:hAnsi="Times New Roman" w:cs="Times New Roman"/>
          <w:sz w:val="24"/>
          <w:szCs w:val="24"/>
        </w:rPr>
        <w:t>he odds of benefit</w:t>
      </w:r>
      <w:r w:rsidR="00F96F28" w:rsidRPr="00424D5A">
        <w:rPr>
          <w:rFonts w:ascii="Times New Roman" w:hAnsi="Times New Roman" w:cs="Times New Roman"/>
          <w:sz w:val="24"/>
          <w:szCs w:val="24"/>
        </w:rPr>
        <w:t xml:space="preserve">ing did not differ by weight status, genetic risk or socio-economic position. </w:t>
      </w:r>
      <w:r w:rsidR="00BF7853" w:rsidRPr="00424D5A">
        <w:rPr>
          <w:rFonts w:ascii="Times New Roman" w:eastAsia="Times New Roman" w:hAnsi="Times New Roman" w:cs="Times New Roman"/>
          <w:sz w:val="24"/>
          <w:szCs w:val="24"/>
          <w:lang w:eastAsia="en-GB"/>
        </w:rPr>
        <w:t>These findings have implications for the design of more effective future PN intervention studies and</w:t>
      </w:r>
      <w:r w:rsidR="00C36F00" w:rsidRPr="00424D5A">
        <w:rPr>
          <w:rFonts w:ascii="Times New Roman" w:eastAsia="Times New Roman" w:hAnsi="Times New Roman" w:cs="Times New Roman"/>
          <w:sz w:val="24"/>
          <w:szCs w:val="24"/>
          <w:lang w:eastAsia="en-GB"/>
        </w:rPr>
        <w:t xml:space="preserve"> for</w:t>
      </w:r>
      <w:r w:rsidR="00BF7853" w:rsidRPr="00424D5A">
        <w:rPr>
          <w:rFonts w:ascii="Times New Roman" w:eastAsia="Times New Roman" w:hAnsi="Times New Roman" w:cs="Times New Roman"/>
          <w:sz w:val="24"/>
          <w:szCs w:val="24"/>
          <w:lang w:eastAsia="en-GB"/>
        </w:rPr>
        <w:t xml:space="preserve"> tailored nutritional advice in </w:t>
      </w:r>
      <w:r w:rsidR="00C36F00" w:rsidRPr="00424D5A">
        <w:rPr>
          <w:rFonts w:ascii="Times New Roman" w:eastAsia="Times New Roman" w:hAnsi="Times New Roman" w:cs="Times New Roman"/>
          <w:sz w:val="24"/>
          <w:szCs w:val="24"/>
          <w:lang w:eastAsia="en-GB"/>
        </w:rPr>
        <w:t>public health and</w:t>
      </w:r>
      <w:r w:rsidR="00BF7853" w:rsidRPr="00424D5A">
        <w:rPr>
          <w:rFonts w:ascii="Times New Roman" w:eastAsia="Times New Roman" w:hAnsi="Times New Roman" w:cs="Times New Roman"/>
          <w:sz w:val="24"/>
          <w:szCs w:val="24"/>
          <w:lang w:eastAsia="en-GB"/>
        </w:rPr>
        <w:t xml:space="preserve"> clinical setting</w:t>
      </w:r>
      <w:r w:rsidR="00C36F00" w:rsidRPr="00424D5A">
        <w:rPr>
          <w:rFonts w:ascii="Times New Roman" w:eastAsia="Times New Roman" w:hAnsi="Times New Roman" w:cs="Times New Roman"/>
          <w:sz w:val="24"/>
          <w:szCs w:val="24"/>
          <w:lang w:eastAsia="en-GB"/>
        </w:rPr>
        <w:t>s</w:t>
      </w:r>
      <w:r w:rsidR="00BF7853" w:rsidRPr="00424D5A">
        <w:rPr>
          <w:rFonts w:ascii="Times New Roman" w:eastAsia="Times New Roman" w:hAnsi="Times New Roman" w:cs="Times New Roman"/>
          <w:sz w:val="24"/>
          <w:szCs w:val="24"/>
          <w:lang w:eastAsia="en-GB"/>
        </w:rPr>
        <w:t xml:space="preserve">. </w:t>
      </w:r>
    </w:p>
    <w:p w14:paraId="750193E0" w14:textId="3CE65B7C" w:rsidR="00361391" w:rsidRPr="00424D5A" w:rsidRDefault="00B765A0" w:rsidP="002C5FBF">
      <w:pPr>
        <w:shd w:val="clear" w:color="auto" w:fill="FFFFFF"/>
        <w:spacing w:after="0" w:line="360" w:lineRule="auto"/>
        <w:rPr>
          <w:rFonts w:ascii="Times New Roman" w:eastAsia="Times New Roman" w:hAnsi="Times New Roman" w:cs="Times New Roman"/>
          <w:sz w:val="24"/>
          <w:szCs w:val="24"/>
        </w:rPr>
      </w:pPr>
      <w:r w:rsidRPr="00424D5A">
        <w:rPr>
          <w:rFonts w:ascii="Times New Roman" w:eastAsia="Times New Roman" w:hAnsi="Times New Roman" w:cs="Times New Roman"/>
          <w:b/>
          <w:sz w:val="24"/>
          <w:szCs w:val="24"/>
        </w:rPr>
        <w:t>Key Words</w:t>
      </w:r>
      <w:r w:rsidRPr="00424D5A">
        <w:rPr>
          <w:rFonts w:ascii="Times New Roman" w:eastAsia="Times New Roman" w:hAnsi="Times New Roman" w:cs="Times New Roman"/>
          <w:sz w:val="24"/>
          <w:szCs w:val="24"/>
        </w:rPr>
        <w:t xml:space="preserve">: Food4Me; </w:t>
      </w:r>
      <w:r w:rsidR="00217598" w:rsidRPr="00424D5A">
        <w:rPr>
          <w:rFonts w:ascii="Times New Roman" w:eastAsia="Times New Roman" w:hAnsi="Times New Roman" w:cs="Times New Roman"/>
          <w:sz w:val="24"/>
          <w:szCs w:val="24"/>
        </w:rPr>
        <w:t>personalis</w:t>
      </w:r>
      <w:r w:rsidRPr="00424D5A">
        <w:rPr>
          <w:rFonts w:ascii="Times New Roman" w:eastAsia="Times New Roman" w:hAnsi="Times New Roman" w:cs="Times New Roman"/>
          <w:sz w:val="24"/>
          <w:szCs w:val="24"/>
        </w:rPr>
        <w:t>ed nutrition; internet-based; intervention; European; adults</w:t>
      </w:r>
    </w:p>
    <w:p w14:paraId="2E8A0CC2" w14:textId="1B0EE5AD" w:rsidR="00963104" w:rsidRPr="00424D5A" w:rsidRDefault="00963104" w:rsidP="002C5FBF">
      <w:pPr>
        <w:shd w:val="clear" w:color="auto" w:fill="FFFFFF"/>
        <w:spacing w:after="0" w:line="360" w:lineRule="auto"/>
        <w:rPr>
          <w:rFonts w:ascii="Times New Roman" w:eastAsia="Times New Roman" w:hAnsi="Times New Roman" w:cs="Times New Roman"/>
          <w:sz w:val="24"/>
          <w:szCs w:val="24"/>
        </w:rPr>
      </w:pPr>
      <w:r w:rsidRPr="00424D5A">
        <w:rPr>
          <w:rFonts w:ascii="Times New Roman" w:hAnsi="Times New Roman"/>
          <w:sz w:val="24"/>
          <w:szCs w:val="24"/>
        </w:rPr>
        <w:br w:type="page"/>
      </w:r>
    </w:p>
    <w:p w14:paraId="01182B2C" w14:textId="77777777" w:rsidR="00405671" w:rsidRPr="00424D5A" w:rsidRDefault="00405671" w:rsidP="002C5FBF">
      <w:pPr>
        <w:spacing w:line="360" w:lineRule="auto"/>
        <w:rPr>
          <w:rFonts w:ascii="Times New Roman" w:eastAsia="Times New Roman" w:hAnsi="Times New Roman" w:cs="Times New Roman"/>
          <w:b/>
          <w:sz w:val="24"/>
          <w:szCs w:val="24"/>
        </w:rPr>
      </w:pPr>
      <w:r w:rsidRPr="00424D5A">
        <w:rPr>
          <w:rFonts w:ascii="Times New Roman" w:eastAsia="Times New Roman" w:hAnsi="Times New Roman" w:cs="Times New Roman"/>
          <w:b/>
          <w:sz w:val="24"/>
          <w:szCs w:val="24"/>
        </w:rPr>
        <w:lastRenderedPageBreak/>
        <w:t>INTRODUCTION</w:t>
      </w:r>
    </w:p>
    <w:p w14:paraId="17B93A02" w14:textId="19145310" w:rsidR="00CC11B1" w:rsidRPr="00424D5A" w:rsidRDefault="007C3AF1" w:rsidP="002C5FBF">
      <w:pPr>
        <w:spacing w:line="360" w:lineRule="auto"/>
        <w:rPr>
          <w:rFonts w:ascii="Times New Roman" w:eastAsia="Times New Roman" w:hAnsi="Times New Roman" w:cs="Times New Roman"/>
          <w:sz w:val="24"/>
          <w:szCs w:val="24"/>
        </w:rPr>
      </w:pPr>
      <w:r w:rsidRPr="00424D5A">
        <w:rPr>
          <w:rFonts w:ascii="Times New Roman" w:eastAsia="Times New Roman" w:hAnsi="Times New Roman" w:cs="Times New Roman"/>
          <w:sz w:val="24"/>
          <w:szCs w:val="24"/>
        </w:rPr>
        <w:t>P</w:t>
      </w:r>
      <w:r w:rsidR="00217598" w:rsidRPr="00424D5A">
        <w:rPr>
          <w:rFonts w:ascii="Times New Roman" w:eastAsia="Times New Roman" w:hAnsi="Times New Roman" w:cs="Times New Roman"/>
          <w:sz w:val="24"/>
          <w:szCs w:val="24"/>
        </w:rPr>
        <w:t>ersonalis</w:t>
      </w:r>
      <w:r w:rsidR="00210933" w:rsidRPr="00424D5A">
        <w:rPr>
          <w:rFonts w:ascii="Times New Roman" w:eastAsia="Times New Roman" w:hAnsi="Times New Roman" w:cs="Times New Roman"/>
          <w:sz w:val="24"/>
          <w:szCs w:val="24"/>
        </w:rPr>
        <w:t>ed nutrition (PN)</w:t>
      </w:r>
      <w:r w:rsidR="00B61D6A" w:rsidRPr="00424D5A">
        <w:rPr>
          <w:rFonts w:ascii="Times New Roman" w:eastAsia="Times New Roman" w:hAnsi="Times New Roman" w:cs="Times New Roman"/>
          <w:sz w:val="24"/>
          <w:szCs w:val="24"/>
        </w:rPr>
        <w:t xml:space="preserve"> approaches</w:t>
      </w:r>
      <w:r w:rsidR="005708B4" w:rsidRPr="00424D5A">
        <w:rPr>
          <w:rFonts w:ascii="Times New Roman" w:eastAsia="Times New Roman" w:hAnsi="Times New Roman" w:cs="Times New Roman"/>
          <w:sz w:val="24"/>
          <w:szCs w:val="24"/>
        </w:rPr>
        <w:t xml:space="preserve"> </w:t>
      </w:r>
      <w:r w:rsidRPr="00424D5A">
        <w:rPr>
          <w:rFonts w:ascii="Times New Roman" w:eastAsia="Times New Roman" w:hAnsi="Times New Roman" w:cs="Times New Roman"/>
          <w:sz w:val="24"/>
          <w:szCs w:val="24"/>
        </w:rPr>
        <w:t>offer an alternative</w:t>
      </w:r>
      <w:r w:rsidR="000E0FA9" w:rsidRPr="00424D5A">
        <w:rPr>
          <w:rFonts w:ascii="Times New Roman" w:eastAsia="Times New Roman" w:hAnsi="Times New Roman" w:cs="Times New Roman"/>
          <w:sz w:val="24"/>
          <w:szCs w:val="24"/>
        </w:rPr>
        <w:t xml:space="preserve"> and potentially more effective</w:t>
      </w:r>
      <w:r w:rsidRPr="00424D5A">
        <w:rPr>
          <w:rFonts w:ascii="Times New Roman" w:eastAsia="Times New Roman" w:hAnsi="Times New Roman" w:cs="Times New Roman"/>
          <w:sz w:val="24"/>
          <w:szCs w:val="24"/>
        </w:rPr>
        <w:t xml:space="preserve"> strategy</w:t>
      </w:r>
      <w:r w:rsidR="007F2159" w:rsidRPr="00424D5A">
        <w:rPr>
          <w:rFonts w:ascii="Times New Roman" w:eastAsia="Times New Roman" w:hAnsi="Times New Roman" w:cs="Times New Roman"/>
          <w:sz w:val="24"/>
          <w:szCs w:val="24"/>
        </w:rPr>
        <w:t xml:space="preserve"> to improve dietary intake</w:t>
      </w:r>
      <w:r w:rsidR="00BA3C7F" w:rsidRPr="00424D5A">
        <w:rPr>
          <w:rFonts w:ascii="Times New Roman" w:eastAsia="Times New Roman" w:hAnsi="Times New Roman" w:cs="Times New Roman"/>
          <w:sz w:val="24"/>
          <w:szCs w:val="24"/>
        </w:rPr>
        <w:t>.</w:t>
      </w:r>
      <w:r w:rsidRPr="00424D5A">
        <w:rPr>
          <w:rFonts w:ascii="Times New Roman" w:eastAsia="Times New Roman" w:hAnsi="Times New Roman" w:cs="Times New Roman"/>
          <w:sz w:val="24"/>
          <w:szCs w:val="24"/>
        </w:rPr>
        <w:t xml:space="preserve"> </w:t>
      </w:r>
      <w:r w:rsidR="00CC3DB6" w:rsidRPr="00424D5A">
        <w:rPr>
          <w:rFonts w:ascii="Times New Roman" w:eastAsia="Times New Roman" w:hAnsi="Times New Roman" w:cs="Times New Roman"/>
          <w:sz w:val="24"/>
          <w:szCs w:val="24"/>
        </w:rPr>
        <w:fldChar w:fldCharType="begin">
          <w:fldData xml:space="preserve">PEVuZE5vdGU+PENpdGU+PEF1dGhvcj5DZWxpcy1Nb3JhbGVzPC9BdXRob3I+PFllYXI+MjAxNDwv
WWVhcj48UmVjTnVtPjEyNzwvUmVjTnVtPjxEaXNwbGF5VGV4dD48c3R5bGUgZmFjZT0ic3VwZXJz
Y3JpcHQiPigxOyAyKTwvc3R5bGU+PC9EaXNwbGF5VGV4dD48cmVjb3JkPjxyZWMtbnVtYmVyPjEy
NzwvcmVjLW51bWJlcj48Zm9yZWlnbi1rZXlzPjxrZXkgYXBwPSJFTiIgZGItaWQ9Ijlzenphdnhh
cGUwYXBnZXpzdDR2ZWZlMnhlOTl4dzl3ZTV3YSIgdGltZXN0YW1wPSIxNDIwNDQ5OTU4Ij4xMjc8
L2tleT48L2ZvcmVpZ24ta2V5cz48cmVmLXR5cGUgbmFtZT0iSm91cm5hbCBBcnRpY2xlIj4xNzwv
cmVmLXR5cGU+PGNvbnRyaWJ1dG9ycz48YXV0aG9ycz48YXV0aG9yPkNlbGlzLU1vcmFsZXMsIENh
cmxvczwvYXV0aG9yPjxhdXRob3I+TGFyYSwgSm9zZTwvYXV0aG9yPjxhdXRob3I+TWF0aGVycywg
Sm9obiBDLjwvYXV0aG9yPjwvYXV0aG9ycz48L2NvbnRyaWJ1dG9ycz48dGl0bGVzPjx0aXRsZT5Q
ZXJzb25hbGlzaW5nIG51dHJpdGlvbmFsIGd1aWRhbmNlIGZvciBtb3JlIGVmZmVjdGl2ZSBiZWhh
dmlvdXIgY2hhbmdlPC90aXRsZT48c2Vjb25kYXJ5LXRpdGxlPlByb2NlZWRpbmdzIG9mIHRoZSBO
dXRyaXRpb24gU29jaWV0eTwvc2Vjb25kYXJ5LXRpdGxlPjwvdGl0bGVzPjxwZXJpb2RpY2FsPjxm
dWxsLXRpdGxlPlByb2NlZWRpbmdzIG9mIHRoZSBOdXRyaXRpb24gU29jaWV0eTwvZnVsbC10aXRs
ZT48YWJici0xPlByb2MuIE51dHIuIFNvYy48L2FiYnItMT48YWJici0yPlByb2MgTnV0ciBTb2M8
L2FiYnItMj48L3BlcmlvZGljYWw+PHBhZ2VzPjEtOTwvcGFnZXM+PHZvbHVtZT4xMjwvdm9sdW1l
PjxrZXl3b3Jkcz48a2V5d29yZD5QZXJzb25hbGlzZWQgbnV0cml0aW9uLCBCZWhhdmlvdXIgY2hh
bmdlLCBEaXNlYXNlIHByZXZlbnRpb24sIFBoZW5vdHlwZSwgR2Vub3R5cGU8L2tleXdvcmQ+PC9r
ZXl3b3Jkcz48ZGF0ZXM+PHllYXI+MjAxNDwveWVhcj48L2RhdGVzPjxpc2JuPjE0NzUtMjcxOTwv
aXNibj48dXJscz48cmVsYXRlZC11cmxzPjx1cmw+aHR0cDovL2R4LmRvaS5vcmcvMTAuMTAxNy9T
MDAyOTY2NTExNDAwMTYzMzwvdXJsPjwvcmVsYXRlZC11cmxzPjwvdXJscz48ZWxlY3Ryb25pYy1y
ZXNvdXJjZS1udW0+ZG9pOjEwLjEwMTcvUzAwMjk2NjUxMTQwMDE2MzM8L2VsZWN0cm9uaWMtcmVz
b3VyY2UtbnVtPjxhY2Nlc3MtZGF0ZT4yMDE0PC9hY2Nlc3MtZGF0ZT48L3JlY29yZD48L0NpdGU+
PENpdGU+PEF1dGhvcj5OaWVsc2VuPC9BdXRob3I+PFllYXI+MjAxNDwvWWVhcj48UmVjTnVtPjI3
NjwvUmVjTnVtPjxyZWNvcmQ+PHJlYy1udW1iZXI+Mjc2PC9yZWMtbnVtYmVyPjxmb3JlaWduLWtl
eXM+PGtleSBhcHA9IkVOIiBkYi1pZD0iOXN6emF2eGFwZTBhcGdlenN0NHZlZmUyeGU5OXh3OXdl
NXdhIiB0aW1lc3RhbXA9IjE0MjYzNDc2NjQiPjI3Njwva2V5PjwvZm9yZWlnbi1rZXlzPjxyZWYt
dHlwZSBuYW1lPSJKb3VybmFsIEFydGljbGUiPjE3PC9yZWYtdHlwZT48Y29udHJpYnV0b3JzPjxh
dXRob3JzPjxhdXRob3I+TmllbHNlbiwgRGFpdmEgRS48L2F1dGhvcj48YXV0aG9yPkVsLVNvaGVt
eSwgQWhtZWQ8L2F1dGhvcj48L2F1dGhvcnM+PC9jb250cmlidXRvcnM+PHRpdGxlcz48dGl0bGU+
RGlzY2xvc3VyZSBvZiBHZW5ldGljIEluZm9ybWF0aW9uIGFuZCBDaGFuZ2UgaW4gRGlldGFyeSBJ
bnRha2U6IEEgUmFuZG9taXplZCBDb250cm9sbGVkIFRyaWFsPC90aXRsZT48c2Vjb25kYXJ5LXRp
dGxlPlBMb1MgT05FPC9zZWNvbmRhcnktdGl0bGU+PC90aXRsZXM+PHBlcmlvZGljYWw+PGZ1bGwt
dGl0bGU+UExvUyBPbmU8L2Z1bGwtdGl0bGU+PC9wZXJpb2RpY2FsPjxwYWdlcz5lMTEyNjY1PC9w
YWdlcz48dm9sdW1lPjk8L3ZvbHVtZT48bnVtYmVyPjExPC9udW1iZXI+PGRhdGVzPjx5ZWFyPjIw
MTQ8L3llYXI+PC9kYXRlcz48cHVibGlzaGVyPlB1YmxpYyBMaWJyYXJ5IG9mIFNjaWVuY2U8L3B1
Ymxpc2hlcj48dXJscz48cmVsYXRlZC11cmxzPjx1cmw+aHR0cDovL2R4LmRvaS5vcmcvMTAuMTM3
MSUyRmpvdXJuYWwucG9uZS4wMTEyNjY1PC91cmw+PC9yZWxhdGVkLXVybHM+PC91cmxzPjxlbGVj
dHJvbmljLXJlc291cmNlLW51bT4xMC4xMzcxL2pvdXJuYWwucG9uZS4wMTEyNjY1PC9lbGVjdHJv
bmljLXJlc291cmNlLW51bT48L3JlY29yZD48L0NpdGU+PC9FbmROb3RlPgB=
</w:fldData>
        </w:fldChar>
      </w:r>
      <w:r w:rsidR="00666BCE" w:rsidRPr="00424D5A">
        <w:rPr>
          <w:rFonts w:ascii="Times New Roman" w:eastAsia="Times New Roman" w:hAnsi="Times New Roman" w:cs="Times New Roman"/>
          <w:sz w:val="24"/>
          <w:szCs w:val="24"/>
        </w:rPr>
        <w:instrText xml:space="preserve"> ADDIN EN.CITE </w:instrText>
      </w:r>
      <w:r w:rsidR="00666BCE" w:rsidRPr="00424D5A">
        <w:rPr>
          <w:rFonts w:ascii="Times New Roman" w:eastAsia="Times New Roman" w:hAnsi="Times New Roman" w:cs="Times New Roman"/>
          <w:sz w:val="24"/>
          <w:szCs w:val="24"/>
        </w:rPr>
        <w:fldChar w:fldCharType="begin">
          <w:fldData xml:space="preserve">PEVuZE5vdGU+PENpdGU+PEF1dGhvcj5DZWxpcy1Nb3JhbGVzPC9BdXRob3I+PFllYXI+MjAxNDwv
WWVhcj48UmVjTnVtPjEyNzwvUmVjTnVtPjxEaXNwbGF5VGV4dD48c3R5bGUgZmFjZT0ic3VwZXJz
Y3JpcHQiPigxOyAyKTwvc3R5bGU+PC9EaXNwbGF5VGV4dD48cmVjb3JkPjxyZWMtbnVtYmVyPjEy
NzwvcmVjLW51bWJlcj48Zm9yZWlnbi1rZXlzPjxrZXkgYXBwPSJFTiIgZGItaWQ9Ijlzenphdnhh
cGUwYXBnZXpzdDR2ZWZlMnhlOTl4dzl3ZTV3YSIgdGltZXN0YW1wPSIxNDIwNDQ5OTU4Ij4xMjc8
L2tleT48L2ZvcmVpZ24ta2V5cz48cmVmLXR5cGUgbmFtZT0iSm91cm5hbCBBcnRpY2xlIj4xNzwv
cmVmLXR5cGU+PGNvbnRyaWJ1dG9ycz48YXV0aG9ycz48YXV0aG9yPkNlbGlzLU1vcmFsZXMsIENh
cmxvczwvYXV0aG9yPjxhdXRob3I+TGFyYSwgSm9zZTwvYXV0aG9yPjxhdXRob3I+TWF0aGVycywg
Sm9obiBDLjwvYXV0aG9yPjwvYXV0aG9ycz48L2NvbnRyaWJ1dG9ycz48dGl0bGVzPjx0aXRsZT5Q
ZXJzb25hbGlzaW5nIG51dHJpdGlvbmFsIGd1aWRhbmNlIGZvciBtb3JlIGVmZmVjdGl2ZSBiZWhh
dmlvdXIgY2hhbmdlPC90aXRsZT48c2Vjb25kYXJ5LXRpdGxlPlByb2NlZWRpbmdzIG9mIHRoZSBO
dXRyaXRpb24gU29jaWV0eTwvc2Vjb25kYXJ5LXRpdGxlPjwvdGl0bGVzPjxwZXJpb2RpY2FsPjxm
dWxsLXRpdGxlPlByb2NlZWRpbmdzIG9mIHRoZSBOdXRyaXRpb24gU29jaWV0eTwvZnVsbC10aXRs
ZT48YWJici0xPlByb2MuIE51dHIuIFNvYy48L2FiYnItMT48YWJici0yPlByb2MgTnV0ciBTb2M8
L2FiYnItMj48L3BlcmlvZGljYWw+PHBhZ2VzPjEtOTwvcGFnZXM+PHZvbHVtZT4xMjwvdm9sdW1l
PjxrZXl3b3Jkcz48a2V5d29yZD5QZXJzb25hbGlzZWQgbnV0cml0aW9uLCBCZWhhdmlvdXIgY2hh
bmdlLCBEaXNlYXNlIHByZXZlbnRpb24sIFBoZW5vdHlwZSwgR2Vub3R5cGU8L2tleXdvcmQ+PC9r
ZXl3b3Jkcz48ZGF0ZXM+PHllYXI+MjAxNDwveWVhcj48L2RhdGVzPjxpc2JuPjE0NzUtMjcxOTwv
aXNibj48dXJscz48cmVsYXRlZC11cmxzPjx1cmw+aHR0cDovL2R4LmRvaS5vcmcvMTAuMTAxNy9T
MDAyOTY2NTExNDAwMTYzMzwvdXJsPjwvcmVsYXRlZC11cmxzPjwvdXJscz48ZWxlY3Ryb25pYy1y
ZXNvdXJjZS1udW0+ZG9pOjEwLjEwMTcvUzAwMjk2NjUxMTQwMDE2MzM8L2VsZWN0cm9uaWMtcmVz
b3VyY2UtbnVtPjxhY2Nlc3MtZGF0ZT4yMDE0PC9hY2Nlc3MtZGF0ZT48L3JlY29yZD48L0NpdGU+
PENpdGU+PEF1dGhvcj5OaWVsc2VuPC9BdXRob3I+PFllYXI+MjAxNDwvWWVhcj48UmVjTnVtPjI3
NjwvUmVjTnVtPjxyZWNvcmQ+PHJlYy1udW1iZXI+Mjc2PC9yZWMtbnVtYmVyPjxmb3JlaWduLWtl
eXM+PGtleSBhcHA9IkVOIiBkYi1pZD0iOXN6emF2eGFwZTBhcGdlenN0NHZlZmUyeGU5OXh3OXdl
NXdhIiB0aW1lc3RhbXA9IjE0MjYzNDc2NjQiPjI3Njwva2V5PjwvZm9yZWlnbi1rZXlzPjxyZWYt
dHlwZSBuYW1lPSJKb3VybmFsIEFydGljbGUiPjE3PC9yZWYtdHlwZT48Y29udHJpYnV0b3JzPjxh
dXRob3JzPjxhdXRob3I+TmllbHNlbiwgRGFpdmEgRS48L2F1dGhvcj48YXV0aG9yPkVsLVNvaGVt
eSwgQWhtZWQ8L2F1dGhvcj48L2F1dGhvcnM+PC9jb250cmlidXRvcnM+PHRpdGxlcz48dGl0bGU+
RGlzY2xvc3VyZSBvZiBHZW5ldGljIEluZm9ybWF0aW9uIGFuZCBDaGFuZ2UgaW4gRGlldGFyeSBJ
bnRha2U6IEEgUmFuZG9taXplZCBDb250cm9sbGVkIFRyaWFsPC90aXRsZT48c2Vjb25kYXJ5LXRp
dGxlPlBMb1MgT05FPC9zZWNvbmRhcnktdGl0bGU+PC90aXRsZXM+PHBlcmlvZGljYWw+PGZ1bGwt
dGl0bGU+UExvUyBPbmU8L2Z1bGwtdGl0bGU+PC9wZXJpb2RpY2FsPjxwYWdlcz5lMTEyNjY1PC9w
YWdlcz48dm9sdW1lPjk8L3ZvbHVtZT48bnVtYmVyPjExPC9udW1iZXI+PGRhdGVzPjx5ZWFyPjIw
MTQ8L3llYXI+PC9kYXRlcz48cHVibGlzaGVyPlB1YmxpYyBMaWJyYXJ5IG9mIFNjaWVuY2U8L3B1
Ymxpc2hlcj48dXJscz48cmVsYXRlZC11cmxzPjx1cmw+aHR0cDovL2R4LmRvaS5vcmcvMTAuMTM3
MSUyRmpvdXJuYWwucG9uZS4wMTEyNjY1PC91cmw+PC9yZWxhdGVkLXVybHM+PC91cmxzPjxlbGVj
dHJvbmljLXJlc291cmNlLW51bT4xMC4xMzcxL2pvdXJuYWwucG9uZS4wMTEyNjY1PC9lbGVjdHJv
bmljLXJlc291cmNlLW51bT48L3JlY29yZD48L0NpdGU+PC9FbmROb3RlPgB=
</w:fldData>
        </w:fldChar>
      </w:r>
      <w:r w:rsidR="00666BCE" w:rsidRPr="00424D5A">
        <w:rPr>
          <w:rFonts w:ascii="Times New Roman" w:eastAsia="Times New Roman" w:hAnsi="Times New Roman" w:cs="Times New Roman"/>
          <w:sz w:val="24"/>
          <w:szCs w:val="24"/>
        </w:rPr>
        <w:instrText xml:space="preserve"> ADDIN EN.CITE.DATA </w:instrText>
      </w:r>
      <w:r w:rsidR="00666BCE" w:rsidRPr="00424D5A">
        <w:rPr>
          <w:rFonts w:ascii="Times New Roman" w:eastAsia="Times New Roman" w:hAnsi="Times New Roman" w:cs="Times New Roman"/>
          <w:sz w:val="24"/>
          <w:szCs w:val="24"/>
        </w:rPr>
      </w:r>
      <w:r w:rsidR="00666BCE" w:rsidRPr="00424D5A">
        <w:rPr>
          <w:rFonts w:ascii="Times New Roman" w:eastAsia="Times New Roman" w:hAnsi="Times New Roman" w:cs="Times New Roman"/>
          <w:sz w:val="24"/>
          <w:szCs w:val="24"/>
        </w:rPr>
        <w:fldChar w:fldCharType="end"/>
      </w:r>
      <w:r w:rsidR="00CC3DB6" w:rsidRPr="00424D5A">
        <w:rPr>
          <w:rFonts w:ascii="Times New Roman" w:eastAsia="Times New Roman" w:hAnsi="Times New Roman" w:cs="Times New Roman"/>
          <w:sz w:val="24"/>
          <w:szCs w:val="24"/>
        </w:rPr>
      </w:r>
      <w:r w:rsidR="00CC3DB6" w:rsidRPr="00424D5A">
        <w:rPr>
          <w:rFonts w:ascii="Times New Roman" w:eastAsia="Times New Roman" w:hAnsi="Times New Roman" w:cs="Times New Roman"/>
          <w:sz w:val="24"/>
          <w:szCs w:val="24"/>
        </w:rPr>
        <w:fldChar w:fldCharType="separate"/>
      </w:r>
      <w:r w:rsidR="00666BCE" w:rsidRPr="00424D5A">
        <w:rPr>
          <w:rFonts w:ascii="Times New Roman" w:eastAsia="Times New Roman" w:hAnsi="Times New Roman" w:cs="Times New Roman"/>
          <w:noProof/>
          <w:sz w:val="24"/>
          <w:szCs w:val="24"/>
          <w:vertAlign w:val="superscript"/>
        </w:rPr>
        <w:t>(</w:t>
      </w:r>
      <w:hyperlink w:anchor="_ENREF_1" w:tooltip="Celis-Morales, 2014 #127" w:history="1">
        <w:r w:rsidR="00D947C2" w:rsidRPr="00424D5A">
          <w:rPr>
            <w:rFonts w:ascii="Times New Roman" w:eastAsia="Times New Roman" w:hAnsi="Times New Roman" w:cs="Times New Roman"/>
            <w:noProof/>
            <w:sz w:val="24"/>
            <w:szCs w:val="24"/>
            <w:vertAlign w:val="superscript"/>
          </w:rPr>
          <w:t>1</w:t>
        </w:r>
      </w:hyperlink>
      <w:r w:rsidR="00666BCE" w:rsidRPr="00424D5A">
        <w:rPr>
          <w:rFonts w:ascii="Times New Roman" w:eastAsia="Times New Roman" w:hAnsi="Times New Roman" w:cs="Times New Roman"/>
          <w:noProof/>
          <w:sz w:val="24"/>
          <w:szCs w:val="24"/>
          <w:vertAlign w:val="superscript"/>
        </w:rPr>
        <w:t xml:space="preserve">; </w:t>
      </w:r>
      <w:hyperlink w:anchor="_ENREF_2" w:tooltip="Nielsen, 2014 #276" w:history="1">
        <w:r w:rsidR="00D947C2" w:rsidRPr="00424D5A">
          <w:rPr>
            <w:rFonts w:ascii="Times New Roman" w:eastAsia="Times New Roman" w:hAnsi="Times New Roman" w:cs="Times New Roman"/>
            <w:noProof/>
            <w:sz w:val="24"/>
            <w:szCs w:val="24"/>
            <w:vertAlign w:val="superscript"/>
          </w:rPr>
          <w:t>2</w:t>
        </w:r>
      </w:hyperlink>
      <w:r w:rsidR="00666BCE" w:rsidRPr="00424D5A">
        <w:rPr>
          <w:rFonts w:ascii="Times New Roman" w:eastAsia="Times New Roman" w:hAnsi="Times New Roman" w:cs="Times New Roman"/>
          <w:noProof/>
          <w:sz w:val="24"/>
          <w:szCs w:val="24"/>
          <w:vertAlign w:val="superscript"/>
        </w:rPr>
        <w:t>)</w:t>
      </w:r>
      <w:r w:rsidR="00CC3DB6" w:rsidRPr="00424D5A">
        <w:rPr>
          <w:rFonts w:ascii="Times New Roman" w:eastAsia="Times New Roman" w:hAnsi="Times New Roman" w:cs="Times New Roman"/>
          <w:sz w:val="24"/>
          <w:szCs w:val="24"/>
        </w:rPr>
        <w:fldChar w:fldCharType="end"/>
      </w:r>
      <w:r w:rsidR="00C7266B" w:rsidRPr="00424D5A">
        <w:rPr>
          <w:rFonts w:ascii="Times New Roman" w:eastAsia="Times New Roman" w:hAnsi="Times New Roman" w:cs="Times New Roman"/>
          <w:sz w:val="24"/>
          <w:szCs w:val="24"/>
        </w:rPr>
        <w:t xml:space="preserve"> </w:t>
      </w:r>
      <w:r w:rsidR="009C657F" w:rsidRPr="00424D5A">
        <w:rPr>
          <w:rFonts w:ascii="Times New Roman" w:eastAsia="Times New Roman" w:hAnsi="Times New Roman" w:cs="Times New Roman"/>
          <w:sz w:val="24"/>
          <w:szCs w:val="24"/>
        </w:rPr>
        <w:t>PN interventions are tailored to key characteristic</w:t>
      </w:r>
      <w:r w:rsidR="00566679" w:rsidRPr="00424D5A">
        <w:rPr>
          <w:rFonts w:ascii="Times New Roman" w:eastAsia="Times New Roman" w:hAnsi="Times New Roman" w:cs="Times New Roman"/>
          <w:sz w:val="24"/>
          <w:szCs w:val="24"/>
        </w:rPr>
        <w:t>s of the participant</w:t>
      </w:r>
      <w:r w:rsidR="00CC6ACD" w:rsidRPr="00424D5A">
        <w:rPr>
          <w:rFonts w:ascii="Times New Roman" w:eastAsia="Times New Roman" w:hAnsi="Times New Roman" w:cs="Times New Roman"/>
          <w:sz w:val="24"/>
          <w:szCs w:val="24"/>
        </w:rPr>
        <w:t xml:space="preserve"> such as</w:t>
      </w:r>
      <w:r w:rsidR="009C657F" w:rsidRPr="00424D5A">
        <w:rPr>
          <w:rFonts w:ascii="Times New Roman" w:eastAsia="Times New Roman" w:hAnsi="Times New Roman" w:cs="Times New Roman"/>
          <w:sz w:val="24"/>
          <w:szCs w:val="24"/>
        </w:rPr>
        <w:t xml:space="preserve"> current diet, phe</w:t>
      </w:r>
      <w:r w:rsidR="005076B0" w:rsidRPr="00424D5A">
        <w:rPr>
          <w:rFonts w:ascii="Times New Roman" w:eastAsia="Times New Roman" w:hAnsi="Times New Roman" w:cs="Times New Roman"/>
          <w:sz w:val="24"/>
          <w:szCs w:val="24"/>
        </w:rPr>
        <w:t>notype and genotype.</w:t>
      </w:r>
      <w:r w:rsidR="002A5337" w:rsidRPr="00424D5A">
        <w:rPr>
          <w:rFonts w:ascii="Times New Roman" w:eastAsia="Times New Roman" w:hAnsi="Times New Roman" w:cs="Times New Roman"/>
          <w:sz w:val="24"/>
          <w:szCs w:val="24"/>
        </w:rPr>
        <w:t xml:space="preserve"> </w:t>
      </w:r>
      <w:r w:rsidR="002A5337" w:rsidRPr="00424D5A">
        <w:rPr>
          <w:rFonts w:ascii="Times New Roman" w:eastAsia="Times New Roman" w:hAnsi="Times New Roman" w:cs="Times New Roman"/>
          <w:sz w:val="24"/>
          <w:szCs w:val="24"/>
        </w:rPr>
        <w:fldChar w:fldCharType="begin"/>
      </w:r>
      <w:r w:rsidR="00666BCE" w:rsidRPr="00424D5A">
        <w:rPr>
          <w:rFonts w:ascii="Times New Roman" w:eastAsia="Times New Roman" w:hAnsi="Times New Roman" w:cs="Times New Roman"/>
          <w:sz w:val="24"/>
          <w:szCs w:val="24"/>
        </w:rPr>
        <w:instrText xml:space="preserve"> ADDIN EN.CITE &lt;EndNote&gt;&lt;Cite&gt;&lt;Author&gt;Ferguson&lt;/Author&gt;&lt;Year&gt;2016&lt;/Year&gt;&lt;RecNum&gt;413&lt;/RecNum&gt;&lt;DisplayText&gt;&lt;style face="superscript"&gt;(3)&lt;/style&gt;&lt;/DisplayText&gt;&lt;record&gt;&lt;rec-number&gt;413&lt;/rec-number&gt;&lt;foreign-keys&gt;&lt;key app="EN" db-id="995wets9790epvevee5pwxra2pffwt0v0fz9" timestamp="1512615150"&gt;413&lt;/key&gt;&lt;/foreign-keys&gt;&lt;ref-type name="Journal Article"&gt;17&lt;/ref-type&gt;&lt;contributors&gt;&lt;authors&gt;&lt;author&gt;Ferguson, L. R.&lt;/author&gt;&lt;author&gt;De Caterina, R.&lt;/author&gt;&lt;author&gt;Görman, U.&lt;/author&gt;&lt;author&gt;Allayee, H.&lt;/author&gt;&lt;author&gt;Kohlmeier, M.&lt;/author&gt;&lt;author&gt;Prasad, C.&lt;/author&gt;&lt;author&gt;Choi, M. S.&lt;/author&gt;&lt;author&gt;Curi, R.&lt;/author&gt;&lt;author&gt;de Luis, D. A.&lt;/author&gt;&lt;author&gt;Gil, A.&lt;/author&gt;&lt;author&gt;Kang, J. X.&lt;/author&gt;&lt;author&gt;Martin, R. L.&lt;/author&gt;&lt;author&gt;Milagro, F. I.&lt;/author&gt;&lt;author&gt;Nicoletti, C. F.&lt;/author&gt;&lt;author&gt;Nonino, C. B.&lt;/author&gt;&lt;author&gt;Ordovas, J. M.&lt;/author&gt;&lt;author&gt;Parslow, V. R.&lt;/author&gt;&lt;author&gt;Portillo, M. P.&lt;/author&gt;&lt;author&gt;Santos, J. L.&lt;/author&gt;&lt;author&gt;Serhan, C. N.&lt;/author&gt;&lt;author&gt;Simopoulos, A. P.&lt;/author&gt;&lt;author&gt;Velázquez-Arellano, A.&lt;/author&gt;&lt;author&gt;Zulet, M. A.&lt;/author&gt;&lt;author&gt;Martinez, J. A.&lt;/author&gt;&lt;/authors&gt;&lt;/contributors&gt;&lt;titles&gt;&lt;title&gt;Guide and Position of the International Society of Nutrigenetics/Nutrigenomics on Personalised Nutrition: Part 1 - Fields of Precision Nutrition&lt;/title&gt;&lt;secondary-title&gt;Journal of Nutrigenetics and Nutrigenomics&lt;/secondary-title&gt;&lt;/titles&gt;&lt;periodical&gt;&lt;full-title&gt;Journal of Nutrigenetics and Nutrigenomics&lt;/full-title&gt;&lt;/periodical&gt;&lt;pages&gt;12-27&lt;/pages&gt;&lt;volume&gt;9&lt;/volume&gt;&lt;number&gt;1&lt;/number&gt;&lt;dates&gt;&lt;year&gt;2016&lt;/year&gt;&lt;/dates&gt;&lt;isbn&gt;1661-6499&lt;/isbn&gt;&lt;urls&gt;&lt;related-urls&gt;&lt;url&gt;https://www.karger.com/DOI/10.1159/000445350&lt;/url&gt;&lt;/related-urls&gt;&lt;/urls&gt;&lt;/record&gt;&lt;/Cite&gt;&lt;/EndNote&gt;</w:instrText>
      </w:r>
      <w:r w:rsidR="002A5337" w:rsidRPr="00424D5A">
        <w:rPr>
          <w:rFonts w:ascii="Times New Roman" w:eastAsia="Times New Roman" w:hAnsi="Times New Roman" w:cs="Times New Roman"/>
          <w:sz w:val="24"/>
          <w:szCs w:val="24"/>
        </w:rPr>
        <w:fldChar w:fldCharType="separate"/>
      </w:r>
      <w:r w:rsidR="00666BCE" w:rsidRPr="00424D5A">
        <w:rPr>
          <w:rFonts w:ascii="Times New Roman" w:eastAsia="Times New Roman" w:hAnsi="Times New Roman" w:cs="Times New Roman"/>
          <w:noProof/>
          <w:sz w:val="24"/>
          <w:szCs w:val="24"/>
          <w:vertAlign w:val="superscript"/>
        </w:rPr>
        <w:t>(</w:t>
      </w:r>
      <w:hyperlink w:anchor="_ENREF_3" w:tooltip="Ferguson, 2016 #413" w:history="1">
        <w:r w:rsidR="00D947C2" w:rsidRPr="00424D5A">
          <w:rPr>
            <w:rFonts w:ascii="Times New Roman" w:eastAsia="Times New Roman" w:hAnsi="Times New Roman" w:cs="Times New Roman"/>
            <w:noProof/>
            <w:sz w:val="24"/>
            <w:szCs w:val="24"/>
            <w:vertAlign w:val="superscript"/>
          </w:rPr>
          <w:t>3</w:t>
        </w:r>
      </w:hyperlink>
      <w:r w:rsidR="00666BCE" w:rsidRPr="00424D5A">
        <w:rPr>
          <w:rFonts w:ascii="Times New Roman" w:eastAsia="Times New Roman" w:hAnsi="Times New Roman" w:cs="Times New Roman"/>
          <w:noProof/>
          <w:sz w:val="24"/>
          <w:szCs w:val="24"/>
          <w:vertAlign w:val="superscript"/>
        </w:rPr>
        <w:t>)</w:t>
      </w:r>
      <w:r w:rsidR="002A5337" w:rsidRPr="00424D5A">
        <w:rPr>
          <w:rFonts w:ascii="Times New Roman" w:eastAsia="Times New Roman" w:hAnsi="Times New Roman" w:cs="Times New Roman"/>
          <w:sz w:val="24"/>
          <w:szCs w:val="24"/>
        </w:rPr>
        <w:fldChar w:fldCharType="end"/>
      </w:r>
      <w:r w:rsidR="005076B0" w:rsidRPr="00424D5A">
        <w:rPr>
          <w:rFonts w:ascii="Times New Roman" w:eastAsia="Times New Roman" w:hAnsi="Times New Roman" w:cs="Times New Roman"/>
          <w:sz w:val="24"/>
          <w:szCs w:val="24"/>
        </w:rPr>
        <w:t xml:space="preserve"> </w:t>
      </w:r>
      <w:r w:rsidR="00B9192D" w:rsidRPr="00424D5A">
        <w:rPr>
          <w:rFonts w:ascii="Times New Roman" w:eastAsia="Times New Roman" w:hAnsi="Times New Roman" w:cs="Times New Roman"/>
          <w:sz w:val="24"/>
          <w:szCs w:val="24"/>
        </w:rPr>
        <w:t xml:space="preserve">Although </w:t>
      </w:r>
      <w:r w:rsidR="00B10020" w:rsidRPr="00424D5A">
        <w:rPr>
          <w:rFonts w:ascii="Times New Roman" w:eastAsia="Times New Roman" w:hAnsi="Times New Roman" w:cs="Times New Roman"/>
          <w:noProof/>
          <w:sz w:val="24"/>
          <w:szCs w:val="24"/>
        </w:rPr>
        <w:t>gen</w:t>
      </w:r>
      <w:r w:rsidR="00CC6ACD" w:rsidRPr="00424D5A">
        <w:rPr>
          <w:rFonts w:ascii="Times New Roman" w:eastAsia="Times New Roman" w:hAnsi="Times New Roman" w:cs="Times New Roman"/>
          <w:noProof/>
          <w:sz w:val="24"/>
          <w:szCs w:val="24"/>
        </w:rPr>
        <w:t>otype</w:t>
      </w:r>
      <w:r w:rsidR="00B10020" w:rsidRPr="00424D5A">
        <w:rPr>
          <w:rFonts w:ascii="Times New Roman" w:eastAsia="Times New Roman" w:hAnsi="Times New Roman" w:cs="Times New Roman"/>
          <w:sz w:val="24"/>
          <w:szCs w:val="24"/>
        </w:rPr>
        <w:t xml:space="preserve">-based </w:t>
      </w:r>
      <w:r w:rsidR="00B9192D" w:rsidRPr="00424D5A">
        <w:rPr>
          <w:rFonts w:ascii="Times New Roman" w:eastAsia="Times New Roman" w:hAnsi="Times New Roman" w:cs="Times New Roman"/>
          <w:sz w:val="24"/>
          <w:szCs w:val="24"/>
        </w:rPr>
        <w:t>p</w:t>
      </w:r>
      <w:r w:rsidR="00AE56DD" w:rsidRPr="00424D5A">
        <w:rPr>
          <w:rFonts w:ascii="Times New Roman" w:eastAsia="Times New Roman" w:hAnsi="Times New Roman" w:cs="Times New Roman"/>
          <w:sz w:val="24"/>
          <w:szCs w:val="24"/>
        </w:rPr>
        <w:t>ersonali</w:t>
      </w:r>
      <w:r w:rsidR="00217598" w:rsidRPr="00424D5A">
        <w:rPr>
          <w:rFonts w:ascii="Times New Roman" w:eastAsia="Times New Roman" w:hAnsi="Times New Roman" w:cs="Times New Roman"/>
          <w:sz w:val="24"/>
          <w:szCs w:val="24"/>
        </w:rPr>
        <w:t>s</w:t>
      </w:r>
      <w:r w:rsidR="005076B0" w:rsidRPr="00424D5A">
        <w:rPr>
          <w:rFonts w:ascii="Times New Roman" w:eastAsia="Times New Roman" w:hAnsi="Times New Roman" w:cs="Times New Roman"/>
          <w:sz w:val="24"/>
          <w:szCs w:val="24"/>
        </w:rPr>
        <w:t>ed</w:t>
      </w:r>
      <w:r w:rsidR="009C657F" w:rsidRPr="00424D5A">
        <w:rPr>
          <w:rFonts w:ascii="Times New Roman" w:eastAsia="Times New Roman" w:hAnsi="Times New Roman" w:cs="Times New Roman"/>
          <w:sz w:val="24"/>
          <w:szCs w:val="24"/>
        </w:rPr>
        <w:t xml:space="preserve"> interventions </w:t>
      </w:r>
      <w:r w:rsidR="003D3882" w:rsidRPr="00424D5A">
        <w:rPr>
          <w:rFonts w:ascii="Times New Roman" w:eastAsia="Times New Roman" w:hAnsi="Times New Roman" w:cs="Times New Roman"/>
          <w:sz w:val="24"/>
          <w:szCs w:val="24"/>
        </w:rPr>
        <w:t xml:space="preserve">designed to change risk </w:t>
      </w:r>
      <w:r w:rsidR="00B9192D" w:rsidRPr="00424D5A">
        <w:rPr>
          <w:rFonts w:ascii="Times New Roman" w:eastAsia="Times New Roman" w:hAnsi="Times New Roman" w:cs="Times New Roman"/>
          <w:noProof/>
          <w:sz w:val="24"/>
          <w:szCs w:val="24"/>
        </w:rPr>
        <w:t>behavio</w:t>
      </w:r>
      <w:r w:rsidR="00AE56DD" w:rsidRPr="00424D5A">
        <w:rPr>
          <w:rFonts w:ascii="Times New Roman" w:eastAsia="Times New Roman" w:hAnsi="Times New Roman" w:cs="Times New Roman"/>
          <w:noProof/>
          <w:sz w:val="24"/>
          <w:szCs w:val="24"/>
        </w:rPr>
        <w:t>u</w:t>
      </w:r>
      <w:r w:rsidR="003D3882" w:rsidRPr="00424D5A">
        <w:rPr>
          <w:rFonts w:ascii="Times New Roman" w:eastAsia="Times New Roman" w:hAnsi="Times New Roman" w:cs="Times New Roman"/>
          <w:noProof/>
          <w:sz w:val="24"/>
          <w:szCs w:val="24"/>
        </w:rPr>
        <w:t>rs</w:t>
      </w:r>
      <w:r w:rsidR="00B9192D" w:rsidRPr="00424D5A">
        <w:rPr>
          <w:rFonts w:ascii="Times New Roman" w:eastAsia="Times New Roman" w:hAnsi="Times New Roman" w:cs="Times New Roman"/>
          <w:sz w:val="24"/>
          <w:szCs w:val="24"/>
        </w:rPr>
        <w:t xml:space="preserve"> (e.g. smoking</w:t>
      </w:r>
      <w:r w:rsidR="006D71B8" w:rsidRPr="00424D5A">
        <w:rPr>
          <w:rFonts w:ascii="Times New Roman" w:eastAsia="Times New Roman" w:hAnsi="Times New Roman" w:cs="Times New Roman"/>
          <w:sz w:val="24"/>
          <w:szCs w:val="24"/>
        </w:rPr>
        <w:t xml:space="preserve"> and diet</w:t>
      </w:r>
      <w:r w:rsidR="00B9192D" w:rsidRPr="00424D5A">
        <w:rPr>
          <w:rFonts w:ascii="Times New Roman" w:eastAsia="Times New Roman" w:hAnsi="Times New Roman" w:cs="Times New Roman"/>
          <w:sz w:val="24"/>
          <w:szCs w:val="24"/>
        </w:rPr>
        <w:t>)</w:t>
      </w:r>
      <w:r w:rsidR="003D3882" w:rsidRPr="00424D5A">
        <w:rPr>
          <w:rFonts w:ascii="Times New Roman" w:eastAsia="Times New Roman" w:hAnsi="Times New Roman" w:cs="Times New Roman"/>
          <w:sz w:val="24"/>
          <w:szCs w:val="24"/>
        </w:rPr>
        <w:t xml:space="preserve"> have shown mixed results</w:t>
      </w:r>
      <w:r w:rsidR="00BA3C7F" w:rsidRPr="00424D5A">
        <w:rPr>
          <w:rFonts w:ascii="Times New Roman" w:eastAsia="Times New Roman" w:hAnsi="Times New Roman" w:cs="Times New Roman"/>
          <w:sz w:val="24"/>
          <w:szCs w:val="24"/>
        </w:rPr>
        <w:t>,</w:t>
      </w:r>
      <w:r w:rsidR="003D3882" w:rsidRPr="00424D5A">
        <w:rPr>
          <w:rFonts w:ascii="Times New Roman" w:eastAsia="Times New Roman" w:hAnsi="Times New Roman" w:cs="Times New Roman"/>
          <w:sz w:val="24"/>
          <w:szCs w:val="24"/>
        </w:rPr>
        <w:t xml:space="preserve"> </w:t>
      </w:r>
      <w:r w:rsidR="002A5337" w:rsidRPr="00424D5A">
        <w:rPr>
          <w:rFonts w:ascii="Times New Roman" w:eastAsia="Times New Roman" w:hAnsi="Times New Roman" w:cs="Times New Roman"/>
          <w:sz w:val="24"/>
          <w:szCs w:val="24"/>
        </w:rPr>
        <w:fldChar w:fldCharType="begin"/>
      </w:r>
      <w:r w:rsidR="00666BCE" w:rsidRPr="00424D5A">
        <w:rPr>
          <w:rFonts w:ascii="Times New Roman" w:eastAsia="Times New Roman" w:hAnsi="Times New Roman" w:cs="Times New Roman"/>
          <w:sz w:val="24"/>
          <w:szCs w:val="24"/>
        </w:rPr>
        <w:instrText xml:space="preserve"> ADDIN EN.CITE &lt;EndNote&gt;&lt;Cite&gt;&lt;Author&gt;Marteau TM&lt;/Author&gt;&lt;Year&gt;2010&lt;/Year&gt;&lt;RecNum&gt;362&lt;/RecNum&gt;&lt;DisplayText&gt;&lt;style face="superscript"&gt;(4)&lt;/style&gt;&lt;/DisplayText&gt;&lt;record&gt;&lt;rec-number&gt;362&lt;/rec-number&gt;&lt;foreign-keys&gt;&lt;key app="EN" db-id="9szzavxape0apgezst4vefe2xe99xw9we5wa" timestamp="1434947654"&gt;362&lt;/key&gt;&lt;/foreign-keys&gt;&lt;ref-type name="Journal Article"&gt;17&lt;/ref-type&gt;&lt;contributors&gt;&lt;authors&gt;&lt;author&gt;Marteau TM, &lt;/author&gt;&lt;author&gt;French DP, &lt;/author&gt;&lt;author&gt;Griffin SJ, &lt;/author&gt;&lt;author&gt;Prevost AT, &lt;/author&gt;&lt;author&gt;Sutton S, &lt;/author&gt;&lt;author&gt;Watkinson C, &lt;/author&gt;&lt;author&gt;Attwood S, &lt;/author&gt;&lt;author&gt;Hollands GJ.&lt;/author&gt;&lt;/authors&gt;&lt;/contributors&gt;&lt;titles&gt;&lt;title&gt;Effects of communicating DNA-based disease risk estimates on risk-reducing behaviours&lt;/title&gt;&lt;secondary-title&gt;Cochrane Database of Systematic Reviews&lt;/secondary-title&gt;&lt;/titles&gt;&lt;periodical&gt;&lt;full-title&gt;Cochrane Database of Systematic Reviews&lt;/full-title&gt;&lt;/periodical&gt;&lt;number&gt;10&lt;/number&gt;&lt;dates&gt;&lt;year&gt;2010&lt;/year&gt;&lt;/dates&gt;&lt;urls&gt;&lt;/urls&gt;&lt;/record&gt;&lt;/Cite&gt;&lt;/EndNote&gt;</w:instrText>
      </w:r>
      <w:r w:rsidR="002A5337" w:rsidRPr="00424D5A">
        <w:rPr>
          <w:rFonts w:ascii="Times New Roman" w:eastAsia="Times New Roman" w:hAnsi="Times New Roman" w:cs="Times New Roman"/>
          <w:sz w:val="24"/>
          <w:szCs w:val="24"/>
        </w:rPr>
        <w:fldChar w:fldCharType="separate"/>
      </w:r>
      <w:r w:rsidR="00666BCE" w:rsidRPr="00424D5A">
        <w:rPr>
          <w:rFonts w:ascii="Times New Roman" w:eastAsia="Times New Roman" w:hAnsi="Times New Roman" w:cs="Times New Roman"/>
          <w:noProof/>
          <w:sz w:val="24"/>
          <w:szCs w:val="24"/>
          <w:vertAlign w:val="superscript"/>
        </w:rPr>
        <w:t>(</w:t>
      </w:r>
      <w:hyperlink w:anchor="_ENREF_4" w:tooltip="Marteau TM, 2010 #362" w:history="1">
        <w:r w:rsidR="00D947C2" w:rsidRPr="00424D5A">
          <w:rPr>
            <w:rFonts w:ascii="Times New Roman" w:eastAsia="Times New Roman" w:hAnsi="Times New Roman" w:cs="Times New Roman"/>
            <w:noProof/>
            <w:sz w:val="24"/>
            <w:szCs w:val="24"/>
            <w:vertAlign w:val="superscript"/>
          </w:rPr>
          <w:t>4</w:t>
        </w:r>
      </w:hyperlink>
      <w:r w:rsidR="00666BCE" w:rsidRPr="00424D5A">
        <w:rPr>
          <w:rFonts w:ascii="Times New Roman" w:eastAsia="Times New Roman" w:hAnsi="Times New Roman" w:cs="Times New Roman"/>
          <w:noProof/>
          <w:sz w:val="24"/>
          <w:szCs w:val="24"/>
          <w:vertAlign w:val="superscript"/>
        </w:rPr>
        <w:t>)</w:t>
      </w:r>
      <w:r w:rsidR="002A5337" w:rsidRPr="00424D5A">
        <w:rPr>
          <w:rFonts w:ascii="Times New Roman" w:eastAsia="Times New Roman" w:hAnsi="Times New Roman" w:cs="Times New Roman"/>
          <w:sz w:val="24"/>
          <w:szCs w:val="24"/>
        </w:rPr>
        <w:fldChar w:fldCharType="end"/>
      </w:r>
      <w:r w:rsidR="00B9192D" w:rsidRPr="00424D5A">
        <w:rPr>
          <w:rFonts w:ascii="Times New Roman" w:eastAsia="Times New Roman" w:hAnsi="Times New Roman" w:cs="Times New Roman"/>
          <w:sz w:val="24"/>
          <w:szCs w:val="24"/>
        </w:rPr>
        <w:t xml:space="preserve"> </w:t>
      </w:r>
      <w:r w:rsidR="003D3882" w:rsidRPr="00424D5A">
        <w:rPr>
          <w:rFonts w:ascii="Times New Roman" w:eastAsia="Times New Roman" w:hAnsi="Times New Roman" w:cs="Times New Roman"/>
          <w:sz w:val="24"/>
          <w:szCs w:val="24"/>
        </w:rPr>
        <w:t>r</w:t>
      </w:r>
      <w:r w:rsidR="00804A49" w:rsidRPr="00424D5A">
        <w:rPr>
          <w:rFonts w:ascii="Times New Roman" w:eastAsia="Times New Roman" w:hAnsi="Times New Roman" w:cs="Times New Roman"/>
          <w:sz w:val="24"/>
          <w:szCs w:val="24"/>
        </w:rPr>
        <w:t>ecent PN interventions</w:t>
      </w:r>
      <w:r w:rsidR="009E21FF" w:rsidRPr="00424D5A">
        <w:rPr>
          <w:rFonts w:ascii="Times New Roman" w:eastAsia="Times New Roman" w:hAnsi="Times New Roman" w:cs="Times New Roman"/>
          <w:sz w:val="24"/>
          <w:szCs w:val="24"/>
        </w:rPr>
        <w:t xml:space="preserve"> </w:t>
      </w:r>
      <w:r w:rsidR="003D3882" w:rsidRPr="00424D5A">
        <w:rPr>
          <w:rFonts w:ascii="Times New Roman" w:eastAsia="Times New Roman" w:hAnsi="Times New Roman" w:cs="Times New Roman"/>
          <w:sz w:val="24"/>
          <w:szCs w:val="24"/>
        </w:rPr>
        <w:t xml:space="preserve">have </w:t>
      </w:r>
      <w:r w:rsidR="00B9192D" w:rsidRPr="00424D5A">
        <w:rPr>
          <w:rFonts w:ascii="Times New Roman" w:eastAsia="Times New Roman" w:hAnsi="Times New Roman" w:cs="Times New Roman"/>
          <w:sz w:val="24"/>
          <w:szCs w:val="24"/>
        </w:rPr>
        <w:t>demonstrated</w:t>
      </w:r>
      <w:r w:rsidR="003D3882" w:rsidRPr="00424D5A">
        <w:rPr>
          <w:rFonts w:ascii="Times New Roman" w:eastAsia="Times New Roman" w:hAnsi="Times New Roman" w:cs="Times New Roman"/>
          <w:sz w:val="24"/>
          <w:szCs w:val="24"/>
        </w:rPr>
        <w:t xml:space="preserve"> encouraging </w:t>
      </w:r>
      <w:r w:rsidR="00CC6ACD" w:rsidRPr="00424D5A">
        <w:rPr>
          <w:rFonts w:ascii="Times New Roman" w:eastAsia="Times New Roman" w:hAnsi="Times New Roman" w:cs="Times New Roman"/>
          <w:noProof/>
          <w:sz w:val="24"/>
          <w:szCs w:val="24"/>
        </w:rPr>
        <w:t>improvement</w:t>
      </w:r>
      <w:r w:rsidR="003D3882" w:rsidRPr="00424D5A">
        <w:rPr>
          <w:rFonts w:ascii="Times New Roman" w:eastAsia="Times New Roman" w:hAnsi="Times New Roman" w:cs="Times New Roman"/>
          <w:noProof/>
          <w:sz w:val="24"/>
          <w:szCs w:val="24"/>
        </w:rPr>
        <w:t>s</w:t>
      </w:r>
      <w:r w:rsidR="003D3882" w:rsidRPr="00424D5A">
        <w:rPr>
          <w:rFonts w:ascii="Times New Roman" w:eastAsia="Times New Roman" w:hAnsi="Times New Roman" w:cs="Times New Roman"/>
          <w:sz w:val="24"/>
          <w:szCs w:val="24"/>
        </w:rPr>
        <w:t xml:space="preserve"> in dietary </w:t>
      </w:r>
      <w:r w:rsidR="00B9192D" w:rsidRPr="00424D5A">
        <w:rPr>
          <w:rFonts w:ascii="Times New Roman" w:eastAsia="Times New Roman" w:hAnsi="Times New Roman" w:cs="Times New Roman"/>
          <w:noProof/>
          <w:sz w:val="24"/>
          <w:szCs w:val="24"/>
        </w:rPr>
        <w:t>behavio</w:t>
      </w:r>
      <w:r w:rsidR="00AE56DD" w:rsidRPr="00424D5A">
        <w:rPr>
          <w:rFonts w:ascii="Times New Roman" w:eastAsia="Times New Roman" w:hAnsi="Times New Roman" w:cs="Times New Roman"/>
          <w:noProof/>
          <w:sz w:val="24"/>
          <w:szCs w:val="24"/>
        </w:rPr>
        <w:t>u</w:t>
      </w:r>
      <w:r w:rsidR="00B9192D" w:rsidRPr="00424D5A">
        <w:rPr>
          <w:rFonts w:ascii="Times New Roman" w:eastAsia="Times New Roman" w:hAnsi="Times New Roman" w:cs="Times New Roman"/>
          <w:noProof/>
          <w:sz w:val="24"/>
          <w:szCs w:val="24"/>
        </w:rPr>
        <w:t>rs</w:t>
      </w:r>
      <w:r w:rsidR="00BA3C7F" w:rsidRPr="00424D5A">
        <w:rPr>
          <w:rFonts w:ascii="Times New Roman" w:eastAsia="Times New Roman" w:hAnsi="Times New Roman" w:cs="Times New Roman"/>
          <w:noProof/>
          <w:sz w:val="24"/>
          <w:szCs w:val="24"/>
        </w:rPr>
        <w:t>.</w:t>
      </w:r>
      <w:r w:rsidR="003D3882" w:rsidRPr="00424D5A">
        <w:rPr>
          <w:rFonts w:ascii="Times New Roman" w:eastAsia="Times New Roman" w:hAnsi="Times New Roman" w:cs="Times New Roman"/>
          <w:sz w:val="24"/>
          <w:szCs w:val="24"/>
        </w:rPr>
        <w:t xml:space="preserve"> </w:t>
      </w:r>
      <w:r w:rsidR="003D3882" w:rsidRPr="00424D5A">
        <w:rPr>
          <w:rFonts w:ascii="Times New Roman" w:eastAsia="Times New Roman" w:hAnsi="Times New Roman" w:cs="Times New Roman"/>
          <w:sz w:val="24"/>
          <w:szCs w:val="24"/>
        </w:rPr>
        <w:fldChar w:fldCharType="begin">
          <w:fldData xml:space="preserve">PEVuZE5vdGU+PENpdGU+PEF1dGhvcj5OaWVsc2VuPC9BdXRob3I+PFllYXI+MjAxNDwvWWVhcj48
UmVjTnVtPjI3NjwvUmVjTnVtPjxEaXNwbGF5VGV4dD48c3R5bGUgZmFjZT0ic3VwZXJzY3JpcHQi
PigyOyA1OyA2OyA3KTwvc3R5bGU+PC9EaXNwbGF5VGV4dD48cmVjb3JkPjxyZWMtbnVtYmVyPjI3
NjwvcmVjLW51bWJlcj48Zm9yZWlnbi1rZXlzPjxrZXkgYXBwPSJFTiIgZGItaWQ9Ijlzenphdnhh
cGUwYXBnZXpzdDR2ZWZlMnhlOTl4dzl3ZTV3YSIgdGltZXN0YW1wPSIxNDI2MzQ3NjY0Ij4yNzY8
L2tleT48L2ZvcmVpZ24ta2V5cz48cmVmLXR5cGUgbmFtZT0iSm91cm5hbCBBcnRpY2xlIj4xNzwv
cmVmLXR5cGU+PGNvbnRyaWJ1dG9ycz48YXV0aG9ycz48YXV0aG9yPk5pZWxzZW4sIERhaXZhIEUu
PC9hdXRob3I+PGF1dGhvcj5FbC1Tb2hlbXksIEFobWVkPC9hdXRob3I+PC9hdXRob3JzPjwvY29u
dHJpYnV0b3JzPjx0aXRsZXM+PHRpdGxlPkRpc2Nsb3N1cmUgb2YgR2VuZXRpYyBJbmZvcm1hdGlv
biBhbmQgQ2hhbmdlIGluIERpZXRhcnkgSW50YWtlOiBBIFJhbmRvbWl6ZWQgQ29udHJvbGxlZCBU
cmlhbDwvdGl0bGU+PHNlY29uZGFyeS10aXRsZT5QTG9TIE9ORTwvc2Vjb25kYXJ5LXRpdGxlPjwv
dGl0bGVzPjxwZXJpb2RpY2FsPjxmdWxsLXRpdGxlPlBMb1MgT25lPC9mdWxsLXRpdGxlPjwvcGVy
aW9kaWNhbD48cGFnZXM+ZTExMjY2NTwvcGFnZXM+PHZvbHVtZT45PC92b2x1bWU+PG51bWJlcj4x
MTwvbnVtYmVyPjxkYXRlcz48eWVhcj4yMDE0PC95ZWFyPjwvZGF0ZXM+PHB1Ymxpc2hlcj5QdWJs
aWMgTGlicmFyeSBvZiBTY2llbmNlPC9wdWJsaXNoZXI+PHVybHM+PHJlbGF0ZWQtdXJscz48dXJs
Pmh0dHA6Ly9keC5kb2kub3JnLzEwLjEzNzElMkZqb3VybmFsLnBvbmUuMDExMjY2NTwvdXJsPjwv
cmVsYXRlZC11cmxzPjwvdXJscz48ZWxlY3Ryb25pYy1yZXNvdXJjZS1udW0+MTAuMTM3MS9qb3Vy
bmFsLnBvbmUuMDExMjY2NTwvZWxlY3Ryb25pYy1yZXNvdXJjZS1udW0+PC9yZWNvcmQ+PC9DaXRl
PjxDaXRlPjxBdXRob3I+SGlldGFyYW50YS1MdW9tYTwvQXV0aG9yPjxZZWFyPjIwMTQ8L1llYXI+
PFJlY051bT40MTM8L1JlY051bT48cmVjb3JkPjxyZWMtbnVtYmVyPjQxMzwvcmVjLW51bWJlcj48
Zm9yZWlnbi1rZXlzPjxrZXkgYXBwPSJFTiIgZGItaWQ9IjlzenphdnhhcGUwYXBnZXpzdDR2ZWZl
MnhlOTl4dzl3ZTV3YSIgdGltZXN0YW1wPSIxNDU1MjQ2NTAxIj40MTM8L2tleT48L2ZvcmVpZ24t
a2V5cz48cmVmLXR5cGUgbmFtZT0iSm91cm5hbCBBcnRpY2xlIj4xNzwvcmVmLXR5cGU+PGNvbnRy
aWJ1dG9ycz48YXV0aG9ycz48YXV0aG9yPkhpZXRhcmFudGEtTHVvbWEsIEguIEwuPC9hdXRob3I+
PGF1dGhvcj5UYWh2b25lbiwgUi48L2F1dGhvcj48YXV0aG9yPklzby1Ub3VydSwgVC48L2F1dGhv
cj48YXV0aG9yPlB1b2xpam9raSwgSC48L2F1dGhvcj48YXV0aG9yPkhvcGlhLCBBLjwvYXV0aG9y
PjwvYXV0aG9ycz48L2NvbnRyaWJ1dG9ycz48dGl0bGVzPjx0aXRsZT5BbiBJbnRlcnZlbnRpb24g
U3R1ZHkgb2YgSW5kaXZpZHVhbCwgYXBvRSBHZW5vdHlwZS1CYXNlZCBEaWV0YXJ5IGFuZCBQaHlz
aWNhbC1BY3Rpdml0eSBBZHZpY2U6IEltcGFjdCBvbiBIZWFsdGggQmVoYXZpb3I8L3RpdGxlPjxz
ZWNvbmRhcnktdGl0bGU+Sm91cm5hbCBvZiBOdXRyaWdlbmV0aWNzIGFuZCBOdXRyaWdlbm9taWNz
PC9zZWNvbmRhcnktdGl0bGU+PC90aXRsZXM+PHBlcmlvZGljYWw+PGZ1bGwtdGl0bGU+Sm91cm5h
bCBvZiBOdXRyaWdlbmV0aWNzIGFuZCBOdXRyaWdlbm9taWNzPC9mdWxsLXRpdGxlPjxhYmJyLTE+
Si4gTnV0cmlnZW5ldC4gTnV0cmlnZW5vbWljcy48L2FiYnItMT48L3BlcmlvZGljYWw+PHBhZ2Vz
PjE2MS0xNzQ8L3BhZ2VzPjx2b2x1bWU+Nzwvdm9sdW1lPjxudW1iZXI+MzwvbnVtYmVyPjxkYXRl
cz48eWVhcj4yMDE0PC95ZWFyPjwvZGF0ZXM+PGlzYm4+MTY2MS02NDk5PC9pc2JuPjx1cmxzPjxy
ZWxhdGVkLXVybHM+PHVybD5odHRwOi8vd3d3Lmthcmdlci5jb20vRE9JLzEwLjExNTkvMDAwMzcx
NzQzPC91cmw+PC9yZWxhdGVkLXVybHM+PC91cmxzPjwvcmVjb3JkPjwvQ2l0ZT48Q2l0ZT48QXV0
aG9yPkxpdmluZ3N0b25lPC9BdXRob3I+PFllYXI+MjAxNjwvWWVhcj48UmVjTnVtPjEyMDwvUmVj
TnVtPjxyZWNvcmQ+PHJlYy1udW1iZXI+MTIwPC9yZWMtbnVtYmVyPjxmb3JlaWduLWtleXM+PGtl
eSBhcHA9IkVOIiBkYi1pZD0iOTk1d2V0czk3OTBlcHZldmVlNXB3eHJhMnBmZnd0MHYwZno5IiB0
aW1lc3RhbXA9IjE0Nzk5NTU0NDUiPjEyMDwva2V5PjwvZm9yZWlnbi1rZXlzPjxyZWYtdHlwZSBu
YW1lPSJKb3VybmFsIEFydGljbGUiPjE3PC9yZWYtdHlwZT48Y29udHJpYnV0b3JzPjxhdXRob3Jz
PjxhdXRob3I+TGl2aW5nc3RvbmUsIEthdGhlcmluZSBNPC9hdXRob3I+PGF1dGhvcj5DZWxpcy1N
b3JhbGVzLCBDYXJsb3M8L2F1dGhvcj48YXV0aG9yPk5hdmFzLUNhcnJldGVybywgU2FudGlhZ288
L2F1dGhvcj48YXV0aG9yPlNhbi1DcmlzdG9iYWwsIFJvZHJpZ288L2F1dGhvcj48YXV0aG9yPk1h
Y3JlYWR5LCBBbm5hIEw8L2F1dGhvcj48YXV0aG9yPkZhbGxhaXplLCBSb3NhbGluZDwvYXV0aG9y
PjxhdXRob3I+Rm9yc3RlciwgSGFubmFoPC9hdXRob3I+PGF1dGhvcj5Xb29saGVhZCwgQ2xhcmE8
L2F1dGhvcj48YXV0aG9yPk/igJlEb25vdmFuLCBDbGFyZSBCPC9hdXRob3I+PGF1dGhvcj5NYXJz
YXV4LCBDeXJpbCBGTTwvYXV0aG9yPjxhdXRob3I+S29sb3NzYSwgU2lsdmlhPC9hdXRob3I+PGF1
dGhvcj5Uc2lyaWdvdGksIEx5ZGlhPC9hdXRob3I+PGF1dGhvcj5MYW1icmlub3UsIENocmlzdGlu
YSBQPC9hdXRob3I+PGF1dGhvcj5Nb3NjaG9uaXMsIEdlb3JnZTwvYXV0aG9yPjxhdXRob3I+R29k
bGV3c2thLCBNYWdkYWxlbmE8L2F1dGhvcj48YXV0aG9yPlN1cndpxYLFgm8sIEFnbmllc3prYTwv
YXV0aG9yPjxhdXRob3I+RHJldm9uLCBDaHJpc3RpYW4gQTwvYXV0aG9yPjxhdXRob3I+TWFuaW9z
LCBZYW5uaXM8L2F1dGhvcj48YXV0aG9yPlRyYWN6eWssIEl3b25hPC9hdXRob3I+PGF1dGhvcj5H
aWJuZXksIEVpbGVlbiBSPC9hdXRob3I+PGF1dGhvcj5CcmVubmFuLCBMb3JyYWluZTwvYXV0aG9y
PjxhdXRob3I+V2Fsc2gsIE1hcmlhbm5lIEM8L2F1dGhvcj48YXV0aG9yPkxvdmVncm92ZSwgSnVs
aWUgQTwvYXV0aG9yPjxhdXRob3I+U2FyaXMsIFdpbSBIPC9hdXRob3I+PGF1dGhvcj5EYW5pZWws
IEhhbm5lbG9yZTwvYXV0aG9yPjxhdXRob3I+R2libmV5LCBNaWtlPC9hdXRob3I+PGF1dGhvcj5N
YXJ0aW5leiwgSiBBbGZyZWRvPC9hdXRob3I+PGF1dGhvcj5NYXRoZXJzLCBKb2huIEM8L2F1dGhv
cj48L2F1dGhvcnM+PC9jb250cmlidXRvcnM+PHRpdGxlcz48dGl0bGU+RWZmZWN0IG9mIGFuIElu
dGVybmV0LWJhc2VkLCBwZXJzb25hbGl6ZWQgbnV0cml0aW9uIHJhbmRvbWl6ZWQgdHJpYWwgb24g
ZGlldGFyeSBjaGFuZ2VzIGFzc29jaWF0ZWQgd2l0aCB0aGUgTWVkaXRlcnJhbmVhbiBkaWV0OiB0
aGUgRm9vZDRNZSBTdHVkeTwvdGl0bGU+PHNlY29uZGFyeS10aXRsZT5BbWVyaWNhbiBKb3VybmFs
IG9mIENsaW5pY2FsIE51dHJpdGlvbjwvc2Vjb25kYXJ5LXRpdGxlPjwvdGl0bGVzPjxwZXJpb2Rp
Y2FsPjxmdWxsLXRpdGxlPkFtZXJpY2FuIEpvdXJuYWwgb2YgQ2xpbmljYWwgTnV0cml0aW9uPC9m
dWxsLXRpdGxlPjxhYmJyLTE+QW0uIEouIENsaW4uIE51dHIuPC9hYmJyLTE+PGFiYnItMj5BbSBK
IENsaW4gTnV0cjwvYWJici0yPjwvcGVyaW9kaWNhbD48ZGF0ZXM+PHllYXI+MjAxNjwveWVhcj48
cHViLWRhdGVzPjxkYXRlPkp1bmUgMjksIDIwMTY8L2RhdGU+PC9wdWItZGF0ZXM+PC9kYXRlcz48
dXJscz48cmVsYXRlZC11cmxzPjx1cmw+aHR0cDovL2FqY24ubnV0cml0aW9uLm9yZy9jb250ZW50
L2Vhcmx5LzIwMTYvMDYvMjkvYWpjbi4xMTUuMTI5MDQ5LmFic3RyYWN0PC91cmw+PC9yZWxhdGVk
LXVybHM+PC91cmxzPjxlbGVjdHJvbmljLXJlc291cmNlLW51bT4xMC4zOTQ1L2FqY24uMTE1LjEy
OTA0OTwvZWxlY3Ryb25pYy1yZXNvdXJjZS1udW0+PC9yZWNvcmQ+PC9DaXRlPjxDaXRlPjxBdXRo
b3I+Q2VsaXMtTW9yYWxlczwvQXV0aG9yPjxZZWFyPjIwMTY8L1llYXI+PFJlY051bT40Nzg8L1Jl
Y051bT48cmVjb3JkPjxyZWMtbnVtYmVyPjQ3ODwvcmVjLW51bWJlcj48Zm9yZWlnbi1rZXlzPjxr
ZXkgYXBwPSJFTiIgZGItaWQ9IjlzenphdnhhcGUwYXBnZXpzdDR2ZWZlMnhlOTl4dzl3ZTV3YSIg
dGltZXN0YW1wPSIxNDg5NDcxMDYyIj40Nzg8L2tleT48L2ZvcmVpZ24ta2V5cz48cmVmLXR5cGUg
bmFtZT0iSm91cm5hbCBBcnRpY2xlIj4xNzwvcmVmLXR5cGU+PGNvbnRyaWJ1dG9ycz48YXV0aG9y
cz48YXV0aG9yPkNlbGlzLU1vcmFsZXMsIENhcmxvczwvYXV0aG9yPjxhdXRob3I+TGl2aW5nc3Rv
bmUsIEthdGhlcmluZSBNLjwvYXV0aG9yPjxhdXRob3I+TWFyc2F1eCwgQ3lyaWwgRi4gTS48L2F1
dGhvcj48YXV0aG9yPk1hY3JlYWR5LCBBbm5hIEwuPC9hdXRob3I+PGF1dGhvcj5GYWxsYWl6ZSwg
Um9zYWxpbmQ8L2F1dGhvcj48YXV0aG9yPk/igJlEb25vdmFuLCBDbGFyZSBCLjwvYXV0aG9yPjxh
dXRob3I+V29vbGhlYWQsIENsYXJhPC9hdXRob3I+PGF1dGhvcj5Gb3JzdGVyLCBIYW5uYWg8L2F1
dGhvcj48YXV0aG9yPldhbHNoLCBNYXJpYW5uZSBDLjwvYXV0aG9yPjxhdXRob3I+TmF2YXMtQ2Fy
cmV0ZXJvLCBTYW50aWFnbzwvYXV0aG9yPjxhdXRob3I+U2FuLUNyaXN0b2JhbCwgUm9kcmlnbzwv
YXV0aG9yPjxhdXRob3I+VHNpcmlnb3RpLCBMeWRpYTwvYXV0aG9yPjxhdXRob3I+TGFtYnJpbm91
LCBDaHJpc3RpbmEgUC48L2F1dGhvcj48YXV0aG9yPk1vc2Nob25pcywgR2VvcmdlPC9hdXRob3I+
PGF1dGhvcj5Lb2xvc3NhLCBTaWx2aWE8L2F1dGhvcj48YXV0aG9yPkhhbGxtYW5uLCBKYWNxdWVs
aW5lPC9hdXRob3I+PGF1dGhvcj5Hb2RsZXdza2EsIE1hZ2RhbGVuYTwvYXV0aG9yPjxhdXRob3I+
U3Vyd2nFgsWCbywgQWduaWVzemthPC9hdXRob3I+PGF1dGhvcj5UcmFjenlrLCBJd29uYTwvYXV0
aG9yPjxhdXRob3I+RHJldm9uLCBDaHJpc3RpYW4gQS48L2F1dGhvcj48YXV0aG9yPkJvdXdtYW4s
IEppbGRhdTwvYXV0aG9yPjxhdXRob3I+dmFuIE9tbWVuLCBCZW48L2F1dGhvcj48YXV0aG9yPkdy
aW1hbGRpLCBLZWl0aDwvYXV0aG9yPjxhdXRob3I+UGFybmVsbCwgTGF1cmVuY2UgRC48L2F1dGhv
cj48YXV0aG9yPk1hdHRoZXdzLCBKb2huIE4uIFMuPC9hdXRob3I+PGF1dGhvcj5NYW5pb3MsIFlh
bm5pczwvYXV0aG9yPjxhdXRob3I+RGFuaWVsLCBIYW5uZWxvcmU8L2F1dGhvcj48YXV0aG9yPkFs
ZnJlZG8gTWFydGluZXosIEouPC9hdXRob3I+PGF1dGhvcj5Mb3ZlZ3JvdmUsIEp1bGllIEEuPC9h
dXRob3I+PGF1dGhvcj5HaWJuZXksIEVpbGVlbiBSLjwvYXV0aG9yPjxhdXRob3I+QnJlbm5hbiwg
TG9ycmFpbmU8L2F1dGhvcj48YXV0aG9yPlNhcmlzLCBXaW0gSC4gTS48L2F1dGhvcj48YXV0aG9y
PkdpYm5leSwgTWlrZTwvYXV0aG9yPjxhdXRob3I+TWF0aGVycywgSm9obiBDLjwvYXV0aG9yPjxh
dXRob3I+b24gYmVoYWxmIG9mIHRoZSBGb29kNE1lIFN0dWR5PC9hdXRob3I+PC9hdXRob3JzPjwv
Y29udHJpYnV0b3JzPjx0aXRsZXM+PHRpdGxlPkVmZmVjdCBvZiBwZXJzb25hbGl6ZWQgbnV0cml0
aW9uIG9uIGhlYWx0aC1yZWxhdGVkIGJlaGF2aW91ciBjaGFuZ2U6IGV2aWRlbmNlIGZyb20gdGhl
IEZvb2Q0bWUgRXVyb3BlYW4gcmFuZG9taXplZCBjb250cm9sbGVkIHRyaWFsIDwvdGl0bGU+PHNl
Y29uZGFyeS10aXRsZT5JbnRlcm5hdGlvbmFsIEpvdXJuYWwgb2YgRXBpZGVtaW9sb2d5PC9zZWNv
bmRhcnktdGl0bGU+PC90aXRsZXM+PHBlcmlvZGljYWw+PGZ1bGwtdGl0bGU+SW50ZXJuYXRpb25h
bCBKb3VybmFsIG9mIEVwaWRlbWlvbG9neTwvZnVsbC10aXRsZT48YWJici0xPkludC4gSi4gRXBp
ZGVtaW9sLjwvYWJici0xPjxhYmJyLTI+SW50IEogRXBpZGVtaW9sPC9hYmJyLTI+PC9wZXJpb2Rp
Y2FsPjx2b2x1bWU+QXVnIDE0PC92b2x1bWU+PGRhdGVzPjx5ZWFyPjIwMTY8L3llYXI+PC9kYXRl
cz48dXJscz48L3VybHM+PC9yZWNvcmQ+PC9DaXRlPjwvRW5kTm90ZT5=
</w:fldData>
        </w:fldChar>
      </w:r>
      <w:r w:rsidR="00666BCE" w:rsidRPr="00424D5A">
        <w:rPr>
          <w:rFonts w:ascii="Times New Roman" w:eastAsia="Times New Roman" w:hAnsi="Times New Roman" w:cs="Times New Roman"/>
          <w:sz w:val="24"/>
          <w:szCs w:val="24"/>
        </w:rPr>
        <w:instrText xml:space="preserve"> ADDIN EN.CITE </w:instrText>
      </w:r>
      <w:r w:rsidR="00666BCE" w:rsidRPr="00424D5A">
        <w:rPr>
          <w:rFonts w:ascii="Times New Roman" w:eastAsia="Times New Roman" w:hAnsi="Times New Roman" w:cs="Times New Roman"/>
          <w:sz w:val="24"/>
          <w:szCs w:val="24"/>
        </w:rPr>
        <w:fldChar w:fldCharType="begin">
          <w:fldData xml:space="preserve">PEVuZE5vdGU+PENpdGU+PEF1dGhvcj5OaWVsc2VuPC9BdXRob3I+PFllYXI+MjAxNDwvWWVhcj48
UmVjTnVtPjI3NjwvUmVjTnVtPjxEaXNwbGF5VGV4dD48c3R5bGUgZmFjZT0ic3VwZXJzY3JpcHQi
PigyOyA1OyA2OyA3KTwvc3R5bGU+PC9EaXNwbGF5VGV4dD48cmVjb3JkPjxyZWMtbnVtYmVyPjI3
NjwvcmVjLW51bWJlcj48Zm9yZWlnbi1rZXlzPjxrZXkgYXBwPSJFTiIgZGItaWQ9Ijlzenphdnhh
cGUwYXBnZXpzdDR2ZWZlMnhlOTl4dzl3ZTV3YSIgdGltZXN0YW1wPSIxNDI2MzQ3NjY0Ij4yNzY8
L2tleT48L2ZvcmVpZ24ta2V5cz48cmVmLXR5cGUgbmFtZT0iSm91cm5hbCBBcnRpY2xlIj4xNzwv
cmVmLXR5cGU+PGNvbnRyaWJ1dG9ycz48YXV0aG9ycz48YXV0aG9yPk5pZWxzZW4sIERhaXZhIEUu
PC9hdXRob3I+PGF1dGhvcj5FbC1Tb2hlbXksIEFobWVkPC9hdXRob3I+PC9hdXRob3JzPjwvY29u
dHJpYnV0b3JzPjx0aXRsZXM+PHRpdGxlPkRpc2Nsb3N1cmUgb2YgR2VuZXRpYyBJbmZvcm1hdGlv
biBhbmQgQ2hhbmdlIGluIERpZXRhcnkgSW50YWtlOiBBIFJhbmRvbWl6ZWQgQ29udHJvbGxlZCBU
cmlhbDwvdGl0bGU+PHNlY29uZGFyeS10aXRsZT5QTG9TIE9ORTwvc2Vjb25kYXJ5LXRpdGxlPjwv
dGl0bGVzPjxwZXJpb2RpY2FsPjxmdWxsLXRpdGxlPlBMb1MgT25lPC9mdWxsLXRpdGxlPjwvcGVy
aW9kaWNhbD48cGFnZXM+ZTExMjY2NTwvcGFnZXM+PHZvbHVtZT45PC92b2x1bWU+PG51bWJlcj4x
MTwvbnVtYmVyPjxkYXRlcz48eWVhcj4yMDE0PC95ZWFyPjwvZGF0ZXM+PHB1Ymxpc2hlcj5QdWJs
aWMgTGlicmFyeSBvZiBTY2llbmNlPC9wdWJsaXNoZXI+PHVybHM+PHJlbGF0ZWQtdXJscz48dXJs
Pmh0dHA6Ly9keC5kb2kub3JnLzEwLjEzNzElMkZqb3VybmFsLnBvbmUuMDExMjY2NTwvdXJsPjwv
cmVsYXRlZC11cmxzPjwvdXJscz48ZWxlY3Ryb25pYy1yZXNvdXJjZS1udW0+MTAuMTM3MS9qb3Vy
bmFsLnBvbmUuMDExMjY2NTwvZWxlY3Ryb25pYy1yZXNvdXJjZS1udW0+PC9yZWNvcmQ+PC9DaXRl
PjxDaXRlPjxBdXRob3I+SGlldGFyYW50YS1MdW9tYTwvQXV0aG9yPjxZZWFyPjIwMTQ8L1llYXI+
PFJlY051bT40MTM8L1JlY051bT48cmVjb3JkPjxyZWMtbnVtYmVyPjQxMzwvcmVjLW51bWJlcj48
Zm9yZWlnbi1rZXlzPjxrZXkgYXBwPSJFTiIgZGItaWQ9IjlzenphdnhhcGUwYXBnZXpzdDR2ZWZl
MnhlOTl4dzl3ZTV3YSIgdGltZXN0YW1wPSIxNDU1MjQ2NTAxIj40MTM8L2tleT48L2ZvcmVpZ24t
a2V5cz48cmVmLXR5cGUgbmFtZT0iSm91cm5hbCBBcnRpY2xlIj4xNzwvcmVmLXR5cGU+PGNvbnRy
aWJ1dG9ycz48YXV0aG9ycz48YXV0aG9yPkhpZXRhcmFudGEtTHVvbWEsIEguIEwuPC9hdXRob3I+
PGF1dGhvcj5UYWh2b25lbiwgUi48L2F1dGhvcj48YXV0aG9yPklzby1Ub3VydSwgVC48L2F1dGhv
cj48YXV0aG9yPlB1b2xpam9raSwgSC48L2F1dGhvcj48YXV0aG9yPkhvcGlhLCBBLjwvYXV0aG9y
PjwvYXV0aG9ycz48L2NvbnRyaWJ1dG9ycz48dGl0bGVzPjx0aXRsZT5BbiBJbnRlcnZlbnRpb24g
U3R1ZHkgb2YgSW5kaXZpZHVhbCwgYXBvRSBHZW5vdHlwZS1CYXNlZCBEaWV0YXJ5IGFuZCBQaHlz
aWNhbC1BY3Rpdml0eSBBZHZpY2U6IEltcGFjdCBvbiBIZWFsdGggQmVoYXZpb3I8L3RpdGxlPjxz
ZWNvbmRhcnktdGl0bGU+Sm91cm5hbCBvZiBOdXRyaWdlbmV0aWNzIGFuZCBOdXRyaWdlbm9taWNz
PC9zZWNvbmRhcnktdGl0bGU+PC90aXRsZXM+PHBlcmlvZGljYWw+PGZ1bGwtdGl0bGU+Sm91cm5h
bCBvZiBOdXRyaWdlbmV0aWNzIGFuZCBOdXRyaWdlbm9taWNzPC9mdWxsLXRpdGxlPjxhYmJyLTE+
Si4gTnV0cmlnZW5ldC4gTnV0cmlnZW5vbWljcy48L2FiYnItMT48L3BlcmlvZGljYWw+PHBhZ2Vz
PjE2MS0xNzQ8L3BhZ2VzPjx2b2x1bWU+Nzwvdm9sdW1lPjxudW1iZXI+MzwvbnVtYmVyPjxkYXRl
cz48eWVhcj4yMDE0PC95ZWFyPjwvZGF0ZXM+PGlzYm4+MTY2MS02NDk5PC9pc2JuPjx1cmxzPjxy
ZWxhdGVkLXVybHM+PHVybD5odHRwOi8vd3d3Lmthcmdlci5jb20vRE9JLzEwLjExNTkvMDAwMzcx
NzQzPC91cmw+PC9yZWxhdGVkLXVybHM+PC91cmxzPjwvcmVjb3JkPjwvQ2l0ZT48Q2l0ZT48QXV0
aG9yPkxpdmluZ3N0b25lPC9BdXRob3I+PFllYXI+MjAxNjwvWWVhcj48UmVjTnVtPjEyMDwvUmVj
TnVtPjxyZWNvcmQ+PHJlYy1udW1iZXI+MTIwPC9yZWMtbnVtYmVyPjxmb3JlaWduLWtleXM+PGtl
eSBhcHA9IkVOIiBkYi1pZD0iOTk1d2V0czk3OTBlcHZldmVlNXB3eHJhMnBmZnd0MHYwZno5IiB0
aW1lc3RhbXA9IjE0Nzk5NTU0NDUiPjEyMDwva2V5PjwvZm9yZWlnbi1rZXlzPjxyZWYtdHlwZSBu
YW1lPSJKb3VybmFsIEFydGljbGUiPjE3PC9yZWYtdHlwZT48Y29udHJpYnV0b3JzPjxhdXRob3Jz
PjxhdXRob3I+TGl2aW5nc3RvbmUsIEthdGhlcmluZSBNPC9hdXRob3I+PGF1dGhvcj5DZWxpcy1N
b3JhbGVzLCBDYXJsb3M8L2F1dGhvcj48YXV0aG9yPk5hdmFzLUNhcnJldGVybywgU2FudGlhZ288
L2F1dGhvcj48YXV0aG9yPlNhbi1DcmlzdG9iYWwsIFJvZHJpZ288L2F1dGhvcj48YXV0aG9yPk1h
Y3JlYWR5LCBBbm5hIEw8L2F1dGhvcj48YXV0aG9yPkZhbGxhaXplLCBSb3NhbGluZDwvYXV0aG9y
PjxhdXRob3I+Rm9yc3RlciwgSGFubmFoPC9hdXRob3I+PGF1dGhvcj5Xb29saGVhZCwgQ2xhcmE8
L2F1dGhvcj48YXV0aG9yPk/igJlEb25vdmFuLCBDbGFyZSBCPC9hdXRob3I+PGF1dGhvcj5NYXJz
YXV4LCBDeXJpbCBGTTwvYXV0aG9yPjxhdXRob3I+S29sb3NzYSwgU2lsdmlhPC9hdXRob3I+PGF1
dGhvcj5Uc2lyaWdvdGksIEx5ZGlhPC9hdXRob3I+PGF1dGhvcj5MYW1icmlub3UsIENocmlzdGlu
YSBQPC9hdXRob3I+PGF1dGhvcj5Nb3NjaG9uaXMsIEdlb3JnZTwvYXV0aG9yPjxhdXRob3I+R29k
bGV3c2thLCBNYWdkYWxlbmE8L2F1dGhvcj48YXV0aG9yPlN1cndpxYLFgm8sIEFnbmllc3prYTwv
YXV0aG9yPjxhdXRob3I+RHJldm9uLCBDaHJpc3RpYW4gQTwvYXV0aG9yPjxhdXRob3I+TWFuaW9z
LCBZYW5uaXM8L2F1dGhvcj48YXV0aG9yPlRyYWN6eWssIEl3b25hPC9hdXRob3I+PGF1dGhvcj5H
aWJuZXksIEVpbGVlbiBSPC9hdXRob3I+PGF1dGhvcj5CcmVubmFuLCBMb3JyYWluZTwvYXV0aG9y
PjxhdXRob3I+V2Fsc2gsIE1hcmlhbm5lIEM8L2F1dGhvcj48YXV0aG9yPkxvdmVncm92ZSwgSnVs
aWUgQTwvYXV0aG9yPjxhdXRob3I+U2FyaXMsIFdpbSBIPC9hdXRob3I+PGF1dGhvcj5EYW5pZWws
IEhhbm5lbG9yZTwvYXV0aG9yPjxhdXRob3I+R2libmV5LCBNaWtlPC9hdXRob3I+PGF1dGhvcj5N
YXJ0aW5leiwgSiBBbGZyZWRvPC9hdXRob3I+PGF1dGhvcj5NYXRoZXJzLCBKb2huIEM8L2F1dGhv
cj48L2F1dGhvcnM+PC9jb250cmlidXRvcnM+PHRpdGxlcz48dGl0bGU+RWZmZWN0IG9mIGFuIElu
dGVybmV0LWJhc2VkLCBwZXJzb25hbGl6ZWQgbnV0cml0aW9uIHJhbmRvbWl6ZWQgdHJpYWwgb24g
ZGlldGFyeSBjaGFuZ2VzIGFzc29jaWF0ZWQgd2l0aCB0aGUgTWVkaXRlcnJhbmVhbiBkaWV0OiB0
aGUgRm9vZDRNZSBTdHVkeTwvdGl0bGU+PHNlY29uZGFyeS10aXRsZT5BbWVyaWNhbiBKb3VybmFs
IG9mIENsaW5pY2FsIE51dHJpdGlvbjwvc2Vjb25kYXJ5LXRpdGxlPjwvdGl0bGVzPjxwZXJpb2Rp
Y2FsPjxmdWxsLXRpdGxlPkFtZXJpY2FuIEpvdXJuYWwgb2YgQ2xpbmljYWwgTnV0cml0aW9uPC9m
dWxsLXRpdGxlPjxhYmJyLTE+QW0uIEouIENsaW4uIE51dHIuPC9hYmJyLTE+PGFiYnItMj5BbSBK
IENsaW4gTnV0cjwvYWJici0yPjwvcGVyaW9kaWNhbD48ZGF0ZXM+PHllYXI+MjAxNjwveWVhcj48
cHViLWRhdGVzPjxkYXRlPkp1bmUgMjksIDIwMTY8L2RhdGU+PC9wdWItZGF0ZXM+PC9kYXRlcz48
dXJscz48cmVsYXRlZC11cmxzPjx1cmw+aHR0cDovL2FqY24ubnV0cml0aW9uLm9yZy9jb250ZW50
L2Vhcmx5LzIwMTYvMDYvMjkvYWpjbi4xMTUuMTI5MDQ5LmFic3RyYWN0PC91cmw+PC9yZWxhdGVk
LXVybHM+PC91cmxzPjxlbGVjdHJvbmljLXJlc291cmNlLW51bT4xMC4zOTQ1L2FqY24uMTE1LjEy
OTA0OTwvZWxlY3Ryb25pYy1yZXNvdXJjZS1udW0+PC9yZWNvcmQ+PC9DaXRlPjxDaXRlPjxBdXRo
b3I+Q2VsaXMtTW9yYWxlczwvQXV0aG9yPjxZZWFyPjIwMTY8L1llYXI+PFJlY051bT40Nzg8L1Jl
Y051bT48cmVjb3JkPjxyZWMtbnVtYmVyPjQ3ODwvcmVjLW51bWJlcj48Zm9yZWlnbi1rZXlzPjxr
ZXkgYXBwPSJFTiIgZGItaWQ9IjlzenphdnhhcGUwYXBnZXpzdDR2ZWZlMnhlOTl4dzl3ZTV3YSIg
dGltZXN0YW1wPSIxNDg5NDcxMDYyIj40Nzg8L2tleT48L2ZvcmVpZ24ta2V5cz48cmVmLXR5cGUg
bmFtZT0iSm91cm5hbCBBcnRpY2xlIj4xNzwvcmVmLXR5cGU+PGNvbnRyaWJ1dG9ycz48YXV0aG9y
cz48YXV0aG9yPkNlbGlzLU1vcmFsZXMsIENhcmxvczwvYXV0aG9yPjxhdXRob3I+TGl2aW5nc3Rv
bmUsIEthdGhlcmluZSBNLjwvYXV0aG9yPjxhdXRob3I+TWFyc2F1eCwgQ3lyaWwgRi4gTS48L2F1
dGhvcj48YXV0aG9yPk1hY3JlYWR5LCBBbm5hIEwuPC9hdXRob3I+PGF1dGhvcj5GYWxsYWl6ZSwg
Um9zYWxpbmQ8L2F1dGhvcj48YXV0aG9yPk/igJlEb25vdmFuLCBDbGFyZSBCLjwvYXV0aG9yPjxh
dXRob3I+V29vbGhlYWQsIENsYXJhPC9hdXRob3I+PGF1dGhvcj5Gb3JzdGVyLCBIYW5uYWg8L2F1
dGhvcj48YXV0aG9yPldhbHNoLCBNYXJpYW5uZSBDLjwvYXV0aG9yPjxhdXRob3I+TmF2YXMtQ2Fy
cmV0ZXJvLCBTYW50aWFnbzwvYXV0aG9yPjxhdXRob3I+U2FuLUNyaXN0b2JhbCwgUm9kcmlnbzwv
YXV0aG9yPjxhdXRob3I+VHNpcmlnb3RpLCBMeWRpYTwvYXV0aG9yPjxhdXRob3I+TGFtYnJpbm91
LCBDaHJpc3RpbmEgUC48L2F1dGhvcj48YXV0aG9yPk1vc2Nob25pcywgR2VvcmdlPC9hdXRob3I+
PGF1dGhvcj5Lb2xvc3NhLCBTaWx2aWE8L2F1dGhvcj48YXV0aG9yPkhhbGxtYW5uLCBKYWNxdWVs
aW5lPC9hdXRob3I+PGF1dGhvcj5Hb2RsZXdza2EsIE1hZ2RhbGVuYTwvYXV0aG9yPjxhdXRob3I+
U3Vyd2nFgsWCbywgQWduaWVzemthPC9hdXRob3I+PGF1dGhvcj5UcmFjenlrLCBJd29uYTwvYXV0
aG9yPjxhdXRob3I+RHJldm9uLCBDaHJpc3RpYW4gQS48L2F1dGhvcj48YXV0aG9yPkJvdXdtYW4s
IEppbGRhdTwvYXV0aG9yPjxhdXRob3I+dmFuIE9tbWVuLCBCZW48L2F1dGhvcj48YXV0aG9yPkdy
aW1hbGRpLCBLZWl0aDwvYXV0aG9yPjxhdXRob3I+UGFybmVsbCwgTGF1cmVuY2UgRC48L2F1dGhv
cj48YXV0aG9yPk1hdHRoZXdzLCBKb2huIE4uIFMuPC9hdXRob3I+PGF1dGhvcj5NYW5pb3MsIFlh
bm5pczwvYXV0aG9yPjxhdXRob3I+RGFuaWVsLCBIYW5uZWxvcmU8L2F1dGhvcj48YXV0aG9yPkFs
ZnJlZG8gTWFydGluZXosIEouPC9hdXRob3I+PGF1dGhvcj5Mb3ZlZ3JvdmUsIEp1bGllIEEuPC9h
dXRob3I+PGF1dGhvcj5HaWJuZXksIEVpbGVlbiBSLjwvYXV0aG9yPjxhdXRob3I+QnJlbm5hbiwg
TG9ycmFpbmU8L2F1dGhvcj48YXV0aG9yPlNhcmlzLCBXaW0gSC4gTS48L2F1dGhvcj48YXV0aG9y
PkdpYm5leSwgTWlrZTwvYXV0aG9yPjxhdXRob3I+TWF0aGVycywgSm9obiBDLjwvYXV0aG9yPjxh
dXRob3I+b24gYmVoYWxmIG9mIHRoZSBGb29kNE1lIFN0dWR5PC9hdXRob3I+PC9hdXRob3JzPjwv
Y29udHJpYnV0b3JzPjx0aXRsZXM+PHRpdGxlPkVmZmVjdCBvZiBwZXJzb25hbGl6ZWQgbnV0cml0
aW9uIG9uIGhlYWx0aC1yZWxhdGVkIGJlaGF2aW91ciBjaGFuZ2U6IGV2aWRlbmNlIGZyb20gdGhl
IEZvb2Q0bWUgRXVyb3BlYW4gcmFuZG9taXplZCBjb250cm9sbGVkIHRyaWFsIDwvdGl0bGU+PHNl
Y29uZGFyeS10aXRsZT5JbnRlcm5hdGlvbmFsIEpvdXJuYWwgb2YgRXBpZGVtaW9sb2d5PC9zZWNv
bmRhcnktdGl0bGU+PC90aXRsZXM+PHBlcmlvZGljYWw+PGZ1bGwtdGl0bGU+SW50ZXJuYXRpb25h
bCBKb3VybmFsIG9mIEVwaWRlbWlvbG9neTwvZnVsbC10aXRsZT48YWJici0xPkludC4gSi4gRXBp
ZGVtaW9sLjwvYWJici0xPjxhYmJyLTI+SW50IEogRXBpZGVtaW9sPC9hYmJyLTI+PC9wZXJpb2Rp
Y2FsPjx2b2x1bWU+QXVnIDE0PC92b2x1bWU+PGRhdGVzPjx5ZWFyPjIwMTY8L3llYXI+PC9kYXRl
cz48dXJscz48L3VybHM+PC9yZWNvcmQ+PC9DaXRlPjwvRW5kTm90ZT5=
</w:fldData>
        </w:fldChar>
      </w:r>
      <w:r w:rsidR="00666BCE" w:rsidRPr="00424D5A">
        <w:rPr>
          <w:rFonts w:ascii="Times New Roman" w:eastAsia="Times New Roman" w:hAnsi="Times New Roman" w:cs="Times New Roman"/>
          <w:sz w:val="24"/>
          <w:szCs w:val="24"/>
        </w:rPr>
        <w:instrText xml:space="preserve"> ADDIN EN.CITE.DATA </w:instrText>
      </w:r>
      <w:r w:rsidR="00666BCE" w:rsidRPr="00424D5A">
        <w:rPr>
          <w:rFonts w:ascii="Times New Roman" w:eastAsia="Times New Roman" w:hAnsi="Times New Roman" w:cs="Times New Roman"/>
          <w:sz w:val="24"/>
          <w:szCs w:val="24"/>
        </w:rPr>
      </w:r>
      <w:r w:rsidR="00666BCE" w:rsidRPr="00424D5A">
        <w:rPr>
          <w:rFonts w:ascii="Times New Roman" w:eastAsia="Times New Roman" w:hAnsi="Times New Roman" w:cs="Times New Roman"/>
          <w:sz w:val="24"/>
          <w:szCs w:val="24"/>
        </w:rPr>
        <w:fldChar w:fldCharType="end"/>
      </w:r>
      <w:r w:rsidR="003D3882" w:rsidRPr="00424D5A">
        <w:rPr>
          <w:rFonts w:ascii="Times New Roman" w:eastAsia="Times New Roman" w:hAnsi="Times New Roman" w:cs="Times New Roman"/>
          <w:sz w:val="24"/>
          <w:szCs w:val="24"/>
        </w:rPr>
      </w:r>
      <w:r w:rsidR="003D3882" w:rsidRPr="00424D5A">
        <w:rPr>
          <w:rFonts w:ascii="Times New Roman" w:eastAsia="Times New Roman" w:hAnsi="Times New Roman" w:cs="Times New Roman"/>
          <w:sz w:val="24"/>
          <w:szCs w:val="24"/>
        </w:rPr>
        <w:fldChar w:fldCharType="separate"/>
      </w:r>
      <w:r w:rsidR="00666BCE" w:rsidRPr="00424D5A">
        <w:rPr>
          <w:rFonts w:ascii="Times New Roman" w:eastAsia="Times New Roman" w:hAnsi="Times New Roman" w:cs="Times New Roman"/>
          <w:noProof/>
          <w:sz w:val="24"/>
          <w:szCs w:val="24"/>
          <w:vertAlign w:val="superscript"/>
        </w:rPr>
        <w:t>(</w:t>
      </w:r>
      <w:hyperlink w:anchor="_ENREF_2" w:tooltip="Nielsen, 2014 #276" w:history="1">
        <w:r w:rsidR="00D947C2" w:rsidRPr="00424D5A">
          <w:rPr>
            <w:rFonts w:ascii="Times New Roman" w:eastAsia="Times New Roman" w:hAnsi="Times New Roman" w:cs="Times New Roman"/>
            <w:noProof/>
            <w:sz w:val="24"/>
            <w:szCs w:val="24"/>
            <w:vertAlign w:val="superscript"/>
          </w:rPr>
          <w:t>2</w:t>
        </w:r>
      </w:hyperlink>
      <w:r w:rsidR="00666BCE" w:rsidRPr="00424D5A">
        <w:rPr>
          <w:rFonts w:ascii="Times New Roman" w:eastAsia="Times New Roman" w:hAnsi="Times New Roman" w:cs="Times New Roman"/>
          <w:noProof/>
          <w:sz w:val="24"/>
          <w:szCs w:val="24"/>
          <w:vertAlign w:val="superscript"/>
        </w:rPr>
        <w:t xml:space="preserve">; </w:t>
      </w:r>
      <w:hyperlink w:anchor="_ENREF_5" w:tooltip="Hietaranta-Luoma, 2014 #413" w:history="1">
        <w:r w:rsidR="00D947C2" w:rsidRPr="00424D5A">
          <w:rPr>
            <w:rFonts w:ascii="Times New Roman" w:eastAsia="Times New Roman" w:hAnsi="Times New Roman" w:cs="Times New Roman"/>
            <w:noProof/>
            <w:sz w:val="24"/>
            <w:szCs w:val="24"/>
            <w:vertAlign w:val="superscript"/>
          </w:rPr>
          <w:t>5</w:t>
        </w:r>
      </w:hyperlink>
      <w:r w:rsidR="00666BCE" w:rsidRPr="00424D5A">
        <w:rPr>
          <w:rFonts w:ascii="Times New Roman" w:eastAsia="Times New Roman" w:hAnsi="Times New Roman" w:cs="Times New Roman"/>
          <w:noProof/>
          <w:sz w:val="24"/>
          <w:szCs w:val="24"/>
          <w:vertAlign w:val="superscript"/>
        </w:rPr>
        <w:t xml:space="preserve">; </w:t>
      </w:r>
      <w:hyperlink w:anchor="_ENREF_6" w:tooltip="Livingstone, 2016 #120" w:history="1">
        <w:r w:rsidR="00D947C2" w:rsidRPr="00424D5A">
          <w:rPr>
            <w:rFonts w:ascii="Times New Roman" w:eastAsia="Times New Roman" w:hAnsi="Times New Roman" w:cs="Times New Roman"/>
            <w:noProof/>
            <w:sz w:val="24"/>
            <w:szCs w:val="24"/>
            <w:vertAlign w:val="superscript"/>
          </w:rPr>
          <w:t>6</w:t>
        </w:r>
      </w:hyperlink>
      <w:r w:rsidR="00666BCE" w:rsidRPr="00424D5A">
        <w:rPr>
          <w:rFonts w:ascii="Times New Roman" w:eastAsia="Times New Roman" w:hAnsi="Times New Roman" w:cs="Times New Roman"/>
          <w:noProof/>
          <w:sz w:val="24"/>
          <w:szCs w:val="24"/>
          <w:vertAlign w:val="superscript"/>
        </w:rPr>
        <w:t xml:space="preserve">; </w:t>
      </w:r>
      <w:hyperlink w:anchor="_ENREF_7" w:tooltip="Celis-Morales, 2016 #478" w:history="1">
        <w:r w:rsidR="00D947C2" w:rsidRPr="00424D5A">
          <w:rPr>
            <w:rFonts w:ascii="Times New Roman" w:eastAsia="Times New Roman" w:hAnsi="Times New Roman" w:cs="Times New Roman"/>
            <w:noProof/>
            <w:sz w:val="24"/>
            <w:szCs w:val="24"/>
            <w:vertAlign w:val="superscript"/>
          </w:rPr>
          <w:t>7</w:t>
        </w:r>
      </w:hyperlink>
      <w:r w:rsidR="00666BCE" w:rsidRPr="00424D5A">
        <w:rPr>
          <w:rFonts w:ascii="Times New Roman" w:eastAsia="Times New Roman" w:hAnsi="Times New Roman" w:cs="Times New Roman"/>
          <w:noProof/>
          <w:sz w:val="24"/>
          <w:szCs w:val="24"/>
          <w:vertAlign w:val="superscript"/>
        </w:rPr>
        <w:t>)</w:t>
      </w:r>
      <w:r w:rsidR="003D3882" w:rsidRPr="00424D5A">
        <w:rPr>
          <w:rFonts w:ascii="Times New Roman" w:eastAsia="Times New Roman" w:hAnsi="Times New Roman" w:cs="Times New Roman"/>
          <w:sz w:val="24"/>
          <w:szCs w:val="24"/>
        </w:rPr>
        <w:fldChar w:fldCharType="end"/>
      </w:r>
      <w:r w:rsidR="00BA3C7F" w:rsidRPr="00424D5A">
        <w:rPr>
          <w:rFonts w:ascii="Times New Roman" w:eastAsia="Times New Roman" w:hAnsi="Times New Roman" w:cs="Times New Roman"/>
          <w:sz w:val="24"/>
          <w:szCs w:val="24"/>
        </w:rPr>
        <w:t xml:space="preserve"> </w:t>
      </w:r>
      <w:r w:rsidR="005857FB" w:rsidRPr="00424D5A">
        <w:rPr>
          <w:rFonts w:ascii="Times New Roman" w:eastAsia="Times New Roman" w:hAnsi="Times New Roman" w:cs="Times New Roman"/>
          <w:sz w:val="24"/>
          <w:szCs w:val="24"/>
        </w:rPr>
        <w:t xml:space="preserve">Furthermore, </w:t>
      </w:r>
      <w:r w:rsidR="001E4DF3" w:rsidRPr="00424D5A">
        <w:rPr>
          <w:rFonts w:ascii="Times New Roman" w:hAnsi="Times New Roman" w:cs="Times New Roman"/>
          <w:sz w:val="24"/>
          <w:szCs w:val="24"/>
        </w:rPr>
        <w:t>internet</w:t>
      </w:r>
      <w:r w:rsidR="005857FB" w:rsidRPr="00424D5A">
        <w:rPr>
          <w:rFonts w:ascii="Times New Roman" w:eastAsia="Times New Roman" w:hAnsi="Times New Roman" w:cs="Times New Roman"/>
          <w:sz w:val="24"/>
          <w:szCs w:val="24"/>
        </w:rPr>
        <w:t>-based interventions</w:t>
      </w:r>
      <w:r w:rsidR="00BE3A45" w:rsidRPr="00424D5A">
        <w:rPr>
          <w:rFonts w:ascii="Times New Roman" w:eastAsia="Times New Roman" w:hAnsi="Times New Roman" w:cs="Times New Roman"/>
          <w:sz w:val="24"/>
          <w:szCs w:val="24"/>
        </w:rPr>
        <w:t xml:space="preserve"> </w:t>
      </w:r>
      <w:r w:rsidR="009B6DD6" w:rsidRPr="00424D5A">
        <w:rPr>
          <w:rFonts w:ascii="Times New Roman" w:eastAsia="Times New Roman" w:hAnsi="Times New Roman" w:cs="Times New Roman"/>
          <w:sz w:val="24"/>
          <w:szCs w:val="24"/>
        </w:rPr>
        <w:t>have</w:t>
      </w:r>
      <w:r w:rsidR="00956554" w:rsidRPr="00424D5A">
        <w:rPr>
          <w:rFonts w:ascii="Times New Roman" w:eastAsia="Times New Roman" w:hAnsi="Times New Roman" w:cs="Times New Roman"/>
          <w:sz w:val="24"/>
          <w:szCs w:val="24"/>
        </w:rPr>
        <w:t xml:space="preserve"> the advantage of </w:t>
      </w:r>
      <w:r w:rsidR="00BE3A45" w:rsidRPr="00424D5A">
        <w:rPr>
          <w:rFonts w:ascii="Times New Roman" w:eastAsia="Times New Roman" w:hAnsi="Times New Roman" w:cs="Times New Roman"/>
          <w:sz w:val="24"/>
          <w:szCs w:val="24"/>
        </w:rPr>
        <w:t xml:space="preserve">being </w:t>
      </w:r>
      <w:r w:rsidR="00B10020" w:rsidRPr="00424D5A">
        <w:rPr>
          <w:rFonts w:ascii="Times New Roman" w:eastAsia="Times New Roman" w:hAnsi="Times New Roman" w:cs="Times New Roman"/>
          <w:sz w:val="24"/>
          <w:szCs w:val="24"/>
        </w:rPr>
        <w:t>scalable and</w:t>
      </w:r>
      <w:r w:rsidR="00B1715F" w:rsidRPr="00424D5A">
        <w:rPr>
          <w:rFonts w:ascii="Times New Roman" w:eastAsia="Times New Roman" w:hAnsi="Times New Roman" w:cs="Times New Roman"/>
          <w:sz w:val="24"/>
          <w:szCs w:val="24"/>
        </w:rPr>
        <w:t xml:space="preserve"> </w:t>
      </w:r>
      <w:r w:rsidR="00BE3A45" w:rsidRPr="00424D5A">
        <w:rPr>
          <w:rFonts w:ascii="Times New Roman" w:eastAsia="Times New Roman" w:hAnsi="Times New Roman" w:cs="Times New Roman"/>
          <w:sz w:val="24"/>
          <w:szCs w:val="24"/>
        </w:rPr>
        <w:t>more cost-effective t</w:t>
      </w:r>
      <w:r w:rsidR="005857FB" w:rsidRPr="00424D5A">
        <w:rPr>
          <w:rFonts w:ascii="Times New Roman" w:eastAsia="Times New Roman" w:hAnsi="Times New Roman" w:cs="Times New Roman"/>
          <w:sz w:val="24"/>
          <w:szCs w:val="24"/>
        </w:rPr>
        <w:t>han face-to-face interventions</w:t>
      </w:r>
      <w:r w:rsidR="00BE3A45" w:rsidRPr="00424D5A">
        <w:rPr>
          <w:rFonts w:ascii="Times New Roman" w:eastAsia="Times New Roman" w:hAnsi="Times New Roman" w:cs="Times New Roman"/>
          <w:sz w:val="24"/>
          <w:szCs w:val="24"/>
        </w:rPr>
        <w:t xml:space="preserve">. </w:t>
      </w:r>
      <w:r w:rsidR="00511637" w:rsidRPr="00424D5A">
        <w:rPr>
          <w:rFonts w:ascii="Times New Roman" w:eastAsia="Times New Roman" w:hAnsi="Times New Roman" w:cs="Times New Roman"/>
          <w:sz w:val="24"/>
          <w:szCs w:val="24"/>
        </w:rPr>
        <w:t>E</w:t>
      </w:r>
      <w:r w:rsidR="001E4DF3" w:rsidRPr="00424D5A">
        <w:rPr>
          <w:rFonts w:ascii="Times New Roman" w:eastAsia="Times New Roman" w:hAnsi="Times New Roman" w:cs="Times New Roman"/>
          <w:sz w:val="24"/>
          <w:szCs w:val="24"/>
        </w:rPr>
        <w:t xml:space="preserve">vidence from </w:t>
      </w:r>
      <w:r w:rsidR="001E4DF3" w:rsidRPr="00424D5A">
        <w:rPr>
          <w:rFonts w:ascii="Times New Roman" w:hAnsi="Times New Roman" w:cs="Times New Roman"/>
          <w:sz w:val="24"/>
          <w:szCs w:val="24"/>
        </w:rPr>
        <w:t>internet</w:t>
      </w:r>
      <w:r w:rsidRPr="00424D5A">
        <w:rPr>
          <w:rFonts w:ascii="Times New Roman" w:eastAsia="Times New Roman" w:hAnsi="Times New Roman" w:cs="Times New Roman"/>
          <w:sz w:val="24"/>
          <w:szCs w:val="24"/>
        </w:rPr>
        <w:t>-based nutrition intervention</w:t>
      </w:r>
      <w:r w:rsidR="00032DA4" w:rsidRPr="00424D5A">
        <w:rPr>
          <w:rFonts w:ascii="Times New Roman" w:eastAsia="Times New Roman" w:hAnsi="Times New Roman" w:cs="Times New Roman"/>
          <w:sz w:val="24"/>
          <w:szCs w:val="24"/>
        </w:rPr>
        <w:t>s</w:t>
      </w:r>
      <w:r w:rsidRPr="00424D5A">
        <w:rPr>
          <w:rFonts w:ascii="Times New Roman" w:eastAsia="Times New Roman" w:hAnsi="Times New Roman" w:cs="Times New Roman"/>
          <w:sz w:val="24"/>
          <w:szCs w:val="24"/>
        </w:rPr>
        <w:t xml:space="preserve"> suggest</w:t>
      </w:r>
      <w:r w:rsidR="007278A0" w:rsidRPr="00424D5A">
        <w:rPr>
          <w:rFonts w:ascii="Times New Roman" w:eastAsia="Times New Roman" w:hAnsi="Times New Roman" w:cs="Times New Roman"/>
          <w:sz w:val="24"/>
          <w:szCs w:val="24"/>
        </w:rPr>
        <w:t>s</w:t>
      </w:r>
      <w:r w:rsidRPr="00424D5A">
        <w:rPr>
          <w:rFonts w:ascii="Times New Roman" w:eastAsia="Times New Roman" w:hAnsi="Times New Roman" w:cs="Times New Roman"/>
          <w:sz w:val="24"/>
          <w:szCs w:val="24"/>
        </w:rPr>
        <w:t xml:space="preserve"> that participants who are most likely to benefit from </w:t>
      </w:r>
      <w:r w:rsidR="007F2159" w:rsidRPr="00424D5A">
        <w:rPr>
          <w:rFonts w:ascii="Times New Roman" w:eastAsia="Times New Roman" w:hAnsi="Times New Roman" w:cs="Times New Roman"/>
          <w:sz w:val="24"/>
          <w:szCs w:val="24"/>
        </w:rPr>
        <w:t>a nutrition</w:t>
      </w:r>
      <w:r w:rsidR="00892DCC" w:rsidRPr="00424D5A">
        <w:rPr>
          <w:rFonts w:ascii="Times New Roman" w:eastAsia="Times New Roman" w:hAnsi="Times New Roman" w:cs="Times New Roman"/>
          <w:sz w:val="24"/>
          <w:szCs w:val="24"/>
        </w:rPr>
        <w:t>-related</w:t>
      </w:r>
      <w:r w:rsidRPr="00424D5A">
        <w:rPr>
          <w:rFonts w:ascii="Times New Roman" w:eastAsia="Times New Roman" w:hAnsi="Times New Roman" w:cs="Times New Roman"/>
          <w:sz w:val="24"/>
          <w:szCs w:val="24"/>
        </w:rPr>
        <w:t xml:space="preserve"> intervention are older, </w:t>
      </w:r>
      <w:r w:rsidR="001D3088" w:rsidRPr="00424D5A">
        <w:rPr>
          <w:rFonts w:ascii="Times New Roman" w:eastAsia="Times New Roman" w:hAnsi="Times New Roman" w:cs="Times New Roman"/>
          <w:sz w:val="24"/>
          <w:szCs w:val="24"/>
        </w:rPr>
        <w:t>female</w:t>
      </w:r>
      <w:r w:rsidR="00701211" w:rsidRPr="00424D5A">
        <w:rPr>
          <w:rFonts w:ascii="Times New Roman" w:eastAsia="Times New Roman" w:hAnsi="Times New Roman" w:cs="Times New Roman"/>
          <w:sz w:val="24"/>
          <w:szCs w:val="24"/>
        </w:rPr>
        <w:t xml:space="preserve"> and</w:t>
      </w:r>
      <w:r w:rsidR="00892DCC" w:rsidRPr="00424D5A">
        <w:rPr>
          <w:rFonts w:ascii="Times New Roman" w:eastAsia="Times New Roman" w:hAnsi="Times New Roman" w:cs="Times New Roman"/>
          <w:sz w:val="24"/>
          <w:szCs w:val="24"/>
        </w:rPr>
        <w:t xml:space="preserve"> more highly </w:t>
      </w:r>
      <w:r w:rsidR="00701211" w:rsidRPr="00424D5A">
        <w:rPr>
          <w:rFonts w:ascii="Times New Roman" w:eastAsia="Times New Roman" w:hAnsi="Times New Roman" w:cs="Times New Roman"/>
          <w:sz w:val="24"/>
          <w:szCs w:val="24"/>
        </w:rPr>
        <w:t>educated</w:t>
      </w:r>
      <w:r w:rsidR="002B004D" w:rsidRPr="00424D5A">
        <w:rPr>
          <w:rFonts w:ascii="Times New Roman" w:eastAsia="Times New Roman" w:hAnsi="Times New Roman" w:cs="Times New Roman"/>
          <w:sz w:val="24"/>
          <w:szCs w:val="24"/>
        </w:rPr>
        <w:t>.</w:t>
      </w:r>
      <w:r w:rsidR="00701211" w:rsidRPr="00424D5A">
        <w:rPr>
          <w:rFonts w:ascii="Times New Roman" w:eastAsia="Times New Roman" w:hAnsi="Times New Roman" w:cs="Times New Roman"/>
          <w:sz w:val="24"/>
          <w:szCs w:val="24"/>
        </w:rPr>
        <w:t xml:space="preserve"> </w:t>
      </w:r>
      <w:r w:rsidR="002A5337" w:rsidRPr="00424D5A">
        <w:rPr>
          <w:rFonts w:ascii="Times New Roman" w:eastAsia="Times New Roman" w:hAnsi="Times New Roman" w:cs="Times New Roman"/>
          <w:sz w:val="24"/>
          <w:szCs w:val="24"/>
        </w:rPr>
        <w:fldChar w:fldCharType="begin"/>
      </w:r>
      <w:r w:rsidR="00666BCE" w:rsidRPr="00424D5A">
        <w:rPr>
          <w:rFonts w:ascii="Times New Roman" w:eastAsia="Times New Roman" w:hAnsi="Times New Roman" w:cs="Times New Roman"/>
          <w:sz w:val="24"/>
          <w:szCs w:val="24"/>
        </w:rPr>
        <w:instrText xml:space="preserve"> ADDIN EN.CITE &lt;EndNote&gt;&lt;Cite&gt;&lt;Author&gt;Wangberg&lt;/Author&gt;&lt;Year&gt;2008&lt;/Year&gt;&lt;RecNum&gt;477&lt;/RecNum&gt;&lt;DisplayText&gt;&lt;style face="superscript"&gt;(8)&lt;/style&gt;&lt;/DisplayText&gt;&lt;record&gt;&lt;rec-number&gt;477&lt;/rec-number&gt;&lt;foreign-keys&gt;&lt;key app="EN" db-id="9szzavxape0apgezst4vefe2xe99xw9we5wa" timestamp="1489469920"&gt;477&lt;/key&gt;&lt;/foreign-keys&gt;&lt;ref-type name="Journal Article"&gt;17&lt;/ref-type&gt;&lt;contributors&gt;&lt;authors&gt;&lt;author&gt;Wangberg, Silje C.&lt;/author&gt;&lt;author&gt;Andreassen, Hege K.&lt;/author&gt;&lt;author&gt;Prokosch, Hans-Ulrich&lt;/author&gt;&lt;author&gt;Santana, Silvina Maria Vagos&lt;/author&gt;&lt;author&gt;Sørensen, Tove&lt;/author&gt;&lt;author&gt;Chronaki, Catharine E.&lt;/author&gt;&lt;/authors&gt;&lt;/contributors&gt;&lt;titles&gt;&lt;title&gt;Relations between Internet use, socio-economic status (SES), social support and subjective health&lt;/title&gt;&lt;secondary-title&gt;Health Promotion International&lt;/secondary-title&gt;&lt;/titles&gt;&lt;periodical&gt;&lt;full-title&gt;Health Promotion International&lt;/full-title&gt;&lt;abbr-1&gt;Health Prom. Int.&lt;/abbr-1&gt;&lt;abbr-2&gt;Health Prom Int&lt;/abbr-2&gt;&lt;/periodical&gt;&lt;pages&gt;70-77&lt;/pages&gt;&lt;volume&gt;23&lt;/volume&gt;&lt;number&gt;1&lt;/number&gt;&lt;dates&gt;&lt;year&gt;2008&lt;/year&gt;&lt;/dates&gt;&lt;isbn&gt;0957-4824&lt;/isbn&gt;&lt;urls&gt;&lt;related-urls&gt;&lt;url&gt;http://dx.doi.org/10.1093/heapro/dam039&lt;/url&gt;&lt;/related-urls&gt;&lt;/urls&gt;&lt;electronic-resource-num&gt;10.1093/heapro/dam039&lt;/electronic-resource-num&gt;&lt;/record&gt;&lt;/Cite&gt;&lt;/EndNote&gt;</w:instrText>
      </w:r>
      <w:r w:rsidR="002A5337" w:rsidRPr="00424D5A">
        <w:rPr>
          <w:rFonts w:ascii="Times New Roman" w:eastAsia="Times New Roman" w:hAnsi="Times New Roman" w:cs="Times New Roman"/>
          <w:sz w:val="24"/>
          <w:szCs w:val="24"/>
        </w:rPr>
        <w:fldChar w:fldCharType="separate"/>
      </w:r>
      <w:r w:rsidR="00666BCE" w:rsidRPr="00424D5A">
        <w:rPr>
          <w:rFonts w:ascii="Times New Roman" w:eastAsia="Times New Roman" w:hAnsi="Times New Roman" w:cs="Times New Roman"/>
          <w:noProof/>
          <w:sz w:val="24"/>
          <w:szCs w:val="24"/>
          <w:vertAlign w:val="superscript"/>
        </w:rPr>
        <w:t>(</w:t>
      </w:r>
      <w:hyperlink w:anchor="_ENREF_8" w:tooltip="Wangberg, 2008 #477" w:history="1">
        <w:r w:rsidR="00D947C2" w:rsidRPr="00424D5A">
          <w:rPr>
            <w:rFonts w:ascii="Times New Roman" w:eastAsia="Times New Roman" w:hAnsi="Times New Roman" w:cs="Times New Roman"/>
            <w:noProof/>
            <w:sz w:val="24"/>
            <w:szCs w:val="24"/>
            <w:vertAlign w:val="superscript"/>
          </w:rPr>
          <w:t>8</w:t>
        </w:r>
      </w:hyperlink>
      <w:r w:rsidR="00666BCE" w:rsidRPr="00424D5A">
        <w:rPr>
          <w:rFonts w:ascii="Times New Roman" w:eastAsia="Times New Roman" w:hAnsi="Times New Roman" w:cs="Times New Roman"/>
          <w:noProof/>
          <w:sz w:val="24"/>
          <w:szCs w:val="24"/>
          <w:vertAlign w:val="superscript"/>
        </w:rPr>
        <w:t>)</w:t>
      </w:r>
      <w:r w:rsidR="002A5337" w:rsidRPr="00424D5A">
        <w:rPr>
          <w:rFonts w:ascii="Times New Roman" w:eastAsia="Times New Roman" w:hAnsi="Times New Roman" w:cs="Times New Roman"/>
          <w:sz w:val="24"/>
          <w:szCs w:val="24"/>
        </w:rPr>
        <w:fldChar w:fldCharType="end"/>
      </w:r>
      <w:r w:rsidRPr="00424D5A">
        <w:rPr>
          <w:rFonts w:ascii="Times New Roman" w:eastAsia="Times New Roman" w:hAnsi="Times New Roman" w:cs="Times New Roman"/>
          <w:sz w:val="24"/>
          <w:szCs w:val="24"/>
        </w:rPr>
        <w:t xml:space="preserve"> </w:t>
      </w:r>
      <w:r w:rsidR="00CC6ACD" w:rsidRPr="00424D5A">
        <w:rPr>
          <w:rFonts w:ascii="Times New Roman" w:eastAsia="Times New Roman" w:hAnsi="Times New Roman" w:cs="Times New Roman"/>
          <w:noProof/>
          <w:sz w:val="24"/>
          <w:szCs w:val="24"/>
        </w:rPr>
        <w:t>T</w:t>
      </w:r>
      <w:r w:rsidR="006443B2" w:rsidRPr="00424D5A">
        <w:rPr>
          <w:rFonts w:ascii="Times New Roman" w:eastAsia="Times New Roman" w:hAnsi="Times New Roman" w:cs="Times New Roman"/>
          <w:noProof/>
          <w:sz w:val="24"/>
          <w:szCs w:val="24"/>
        </w:rPr>
        <w:t>hese</w:t>
      </w:r>
      <w:r w:rsidR="006443B2" w:rsidRPr="00424D5A">
        <w:rPr>
          <w:rFonts w:ascii="Times New Roman" w:eastAsia="Times New Roman" w:hAnsi="Times New Roman" w:cs="Times New Roman"/>
          <w:sz w:val="24"/>
          <w:szCs w:val="24"/>
        </w:rPr>
        <w:t xml:space="preserve"> </w:t>
      </w:r>
      <w:r w:rsidR="00CC6ACD" w:rsidRPr="00424D5A">
        <w:rPr>
          <w:rFonts w:ascii="Times New Roman" w:eastAsia="Times New Roman" w:hAnsi="Times New Roman" w:cs="Times New Roman"/>
          <w:sz w:val="24"/>
          <w:szCs w:val="24"/>
        </w:rPr>
        <w:t xml:space="preserve">are also the </w:t>
      </w:r>
      <w:r w:rsidR="006443B2" w:rsidRPr="00424D5A">
        <w:rPr>
          <w:rFonts w:ascii="Times New Roman" w:eastAsia="Times New Roman" w:hAnsi="Times New Roman" w:cs="Times New Roman"/>
          <w:sz w:val="24"/>
          <w:szCs w:val="24"/>
        </w:rPr>
        <w:t xml:space="preserve">characteristics </w:t>
      </w:r>
      <w:r w:rsidR="00CC6ACD" w:rsidRPr="00424D5A">
        <w:rPr>
          <w:rFonts w:ascii="Times New Roman" w:eastAsia="Times New Roman" w:hAnsi="Times New Roman" w:cs="Times New Roman"/>
          <w:sz w:val="24"/>
          <w:szCs w:val="24"/>
        </w:rPr>
        <w:t xml:space="preserve">of </w:t>
      </w:r>
      <w:r w:rsidR="006443B2" w:rsidRPr="00424D5A">
        <w:rPr>
          <w:rFonts w:ascii="Times New Roman" w:eastAsia="Times New Roman" w:hAnsi="Times New Roman" w:cs="Times New Roman"/>
          <w:sz w:val="24"/>
          <w:szCs w:val="24"/>
        </w:rPr>
        <w:t>those who are interested in</w:t>
      </w:r>
      <w:r w:rsidR="001E4DF3" w:rsidRPr="00424D5A">
        <w:rPr>
          <w:rFonts w:ascii="Times New Roman" w:eastAsia="Times New Roman" w:hAnsi="Times New Roman" w:cs="Times New Roman"/>
          <w:sz w:val="24"/>
          <w:szCs w:val="24"/>
        </w:rPr>
        <w:t xml:space="preserve"> internet</w:t>
      </w:r>
      <w:r w:rsidR="007278A0" w:rsidRPr="00424D5A">
        <w:rPr>
          <w:rFonts w:ascii="Times New Roman" w:eastAsia="Times New Roman" w:hAnsi="Times New Roman" w:cs="Times New Roman"/>
          <w:sz w:val="24"/>
          <w:szCs w:val="24"/>
        </w:rPr>
        <w:t>-based</w:t>
      </w:r>
      <w:r w:rsidR="006443B2" w:rsidRPr="00424D5A">
        <w:rPr>
          <w:rFonts w:ascii="Times New Roman" w:eastAsia="Times New Roman" w:hAnsi="Times New Roman" w:cs="Times New Roman"/>
          <w:sz w:val="24"/>
          <w:szCs w:val="24"/>
        </w:rPr>
        <w:t xml:space="preserve"> PN interventions</w:t>
      </w:r>
      <w:r w:rsidR="00BA3C7F" w:rsidRPr="00424D5A">
        <w:rPr>
          <w:rFonts w:ascii="Times New Roman" w:eastAsia="Times New Roman" w:hAnsi="Times New Roman" w:cs="Times New Roman"/>
          <w:sz w:val="24"/>
          <w:szCs w:val="24"/>
        </w:rPr>
        <w:t>.</w:t>
      </w:r>
      <w:r w:rsidR="00701211" w:rsidRPr="00424D5A">
        <w:rPr>
          <w:rFonts w:ascii="Times New Roman" w:eastAsia="Times New Roman" w:hAnsi="Times New Roman" w:cs="Times New Roman"/>
          <w:sz w:val="24"/>
          <w:szCs w:val="24"/>
        </w:rPr>
        <w:t xml:space="preserve"> </w:t>
      </w:r>
      <w:r w:rsidR="002A5337" w:rsidRPr="00424D5A">
        <w:rPr>
          <w:rFonts w:ascii="Times New Roman" w:eastAsia="Times New Roman" w:hAnsi="Times New Roman" w:cs="Times New Roman"/>
          <w:sz w:val="24"/>
          <w:szCs w:val="24"/>
        </w:rPr>
        <w:fldChar w:fldCharType="begin">
          <w:fldData xml:space="preserve">PEVuZE5vdGU+PENpdGU+PEF1dGhvcj5MaXZpbmdzdG9uZTwvQXV0aG9yPjxZZWFyPjIwMTU8L1ll
YXI+PFJlY051bT4zNTk8L1JlY051bT48RGlzcGxheVRleHQ+PHN0eWxlIGZhY2U9InN1cGVyc2Ny
aXB0Ij4oOSk8L3N0eWxlPjwvRGlzcGxheVRleHQ+PHJlY29yZD48cmVjLW51bWJlcj4zNTk8L3Jl
Yy1udW1iZXI+PGZvcmVpZ24ta2V5cz48a2V5IGFwcD0iRU4iIGRiLWlkPSI5c3p6YXZ4YXBlMGFw
Z2V6c3Q0dmVmZTJ4ZTk5eHc5d2U1d2EiIHRpbWVzdGFtcD0iMTQzMzIyMzEyOSI+MzU5PC9rZXk+
PC9mb3JlaWduLWtleXM+PHJlZi10eXBlIG5hbWU9IkpvdXJuYWwgQXJ0aWNsZSI+MTc8L3JlZi10
eXBlPjxjb250cmlidXRvcnM+PGF1dGhvcnM+PGF1dGhvcj5MaXZpbmdzdG9uZSwgS2F0aGVyaW5l
TTwvYXV0aG9yPjxhdXRob3I+Q2VsaXMtTW9yYWxlcywgQ2FybG9zPC9hdXRob3I+PGF1dGhvcj5O
YXZhcy1DYXJyZXRlcm8sIFNhbnRpYWdvPC9hdXRob3I+PGF1dGhvcj5TYW4tQ3Jpc3RvYmFsLCBS
b2RyaWdvPC9hdXRob3I+PGF1dGhvcj5P4oCZRG9ub3ZhbiwgQ2xhcmVCPC9hdXRob3I+PGF1dGhv
cj5Gb3JzdGVyLCBIYW5uYWg8L2F1dGhvcj48YXV0aG9yPldvb2xoZWFkLCBDbGFyYTwvYXV0aG9y
PjxhdXRob3I+TWFyc2F1eCwgQ3lyaWxGIE0uPC9hdXRob3I+PGF1dGhvcj5NYWNyZWFkeSwgQW5u
YUw8L2F1dGhvcj48YXV0aG9yPkZhbGxhaXplLCBSb3NhbGluZDwvYXV0aG9yPjxhdXRob3I+S29s
b3NzYSwgU2lsdmlhPC9hdXRob3I+PGF1dGhvcj5Uc2lyaWdvdGksIEx5ZGlhPC9hdXRob3I+PGF1
dGhvcj5MYW1icmlub3UsIENocmlzdGluYVA8L2F1dGhvcj48YXV0aG9yPk1vc2Nob25pcywgR2Vv
cmdlPC9hdXRob3I+PGF1dGhvcj5Hb2RsZXdza2EsIE1hZ2RhbGVuYTwvYXV0aG9yPjxhdXRob3I+
U3Vyd2nFgsWCbywgQWduaWVzemthPC9hdXRob3I+PGF1dGhvcj5EcmV2b24sIENocmlzdGlhbkE8
L2F1dGhvcj48YXV0aG9yPk1hbmlvcywgWWFubmlzPC9hdXRob3I+PGF1dGhvcj5UcmFjenlrLCBJ
d29uYTwvYXV0aG9yPjxhdXRob3I+R2libmV5LCBFaWxlZW5SPC9hdXRob3I+PGF1dGhvcj5CcmVu
bmFuLCBMb3JyYWluZTwvYXV0aG9yPjxhdXRob3I+V2Fsc2gsIE1hcmlhbm5lQzwvYXV0aG9yPjxh
dXRob3I+TG92ZWdyb3ZlLCBKdWxpZUE8L2F1dGhvcj48YXV0aG9yPkFsZnJlZG8gTWFydGluZXos
IEouPC9hdXRob3I+PGF1dGhvcj5TYXJpcywgV2ltSDwvYXV0aG9yPjxhdXRob3I+RGFuaWVsLCBI
YW5uZWxvcmU8L2F1dGhvcj48YXV0aG9yPkdpYm5leSwgTWlrZTwvYXV0aG9yPjxhdXRob3I+TWF0
aGVycywgSm9obkM8L2F1dGhvcj48L2F1dGhvcnM+PC9jb250cmlidXRvcnM+PHRpdGxlcz48dGl0
bGU+UHJvZmlsZSBvZiBFdXJvcGVhbiBhZHVsdHMgaW50ZXJlc3RlZCBpbiBpbnRlcm5ldC1iYXNl
ZCBwZXJzb25hbGlzZWQgbnV0cml0aW9uOiB0aGUgRm9vZDRNZSBzdHVkeTwvdGl0bGU+PHNlY29u
ZGFyeS10aXRsZT5FdXJvcGVhbiBKb3VybmFsIG9mIE51dHJpdGlvbjwvc2Vjb25kYXJ5LXRpdGxl
PjxhbHQtdGl0bGU+RXVyIEogTnV0cjwvYWx0LXRpdGxlPjwvdGl0bGVzPjxwZXJpb2RpY2FsPjxm
dWxsLXRpdGxlPkV1cm9wZWFuIEpvdXJuYWwgb2YgTnV0cml0aW9uPC9mdWxsLXRpdGxlPjxhYmJy
LTE+RXVyLiBKLiBOdXRyLjwvYWJici0xPjxhYmJyLTI+RXVyIEogTnV0cjwvYWJici0yPjwvcGVy
aW9kaWNhbD48YWx0LXBlcmlvZGljYWw+PGZ1bGwtdGl0bGU+RXVyb3BlYW4gSm91cm5hbCBvZiBO
dXRyaXRpb248L2Z1bGwtdGl0bGU+PGFiYnItMT5FdXIuIEouIE51dHIuPC9hYmJyLTE+PGFiYnIt
Mj5FdXIgSiBOdXRyPC9hYmJyLTI+PC9hbHQtcGVyaW9kaWNhbD48cGFnZXM+MS0xMTwvcGFnZXM+
PGtleXdvcmRzPjxrZXl3b3JkPlBlcnNvbmFsaXNlZCBudXRyaXRpb248L2tleXdvcmQ+PGtleXdv
cmQ+RXVyb3BlYW4gcHJvZmlsZTwva2V5d29yZD48a2V5d29yZD5UYWlsb3JlZCBpbnRlcnZlbnRp
b248L2tleXdvcmQ+PGtleXdvcmQ+SW50ZXJuZXQtYmFzZWQ8L2tleXdvcmQ+PGtleXdvcmQ+UmFu
ZG9taXNlZCBjb250cm9sbGVkIHRyaWFsPC9rZXl3b3JkPjwva2V5d29yZHM+PGRhdGVzPjx5ZWFy
PjIwMTU8L3llYXI+PHB1Yi1kYXRlcz48ZGF0ZT4yMDE1LzA0LzE3PC9kYXRlPjwvcHViLWRhdGVz
PjwvZGF0ZXM+PHB1Ymxpc2hlcj5TcHJpbmdlciBCZXJsaW4gSGVpZGVsYmVyZzwvcHVibGlzaGVy
Pjxpc2JuPjE0MzYtNjIwNzwvaXNibj48dXJscz48cmVsYXRlZC11cmxzPjx1cmw+aHR0cDovL2R4
LmRvaS5vcmcvMTAuMTAwNy9zMDAzOTQtMDE1LTA4OTcteTwvdXJsPjx1cmw+aHR0cDovL2Rvd25s
b2FkLnNwcmluZ2VyLmNvbS9zdGF0aWMvcGRmLzc3OS9hcnQlMjUzQTEwLjEwMDclMjUyRnMwMDM5
NC0wMTUtMDg5Ny15LnBkZj9vcmlnaW5Vcmw9aHR0cCUzQSUyRiUyRmxpbmsuc3ByaW5nZXIuY29t
JTJGYXJ0aWNsZSUyRjEwLjEwMDclMkZzMDAzOTQtMDE1LTA4OTcteSZhbXA7dG9rZW4yPWV4cD0x
NDUzMDkzMDI0fmFjbD0lMkZzdGF0aWMlMkZwZGYlMkY3NzklMkZhcnQlMjUyNTNBMTAuMTAwNyUy
NTI1MkZzMDAzOTQtMDE1LTA4OTcteS5wZGYlM0ZvcmlnaW5VcmwlM0RodHRwJTI1M0ElMjUyRiUy
NTJGbGluay5zcHJpbmdlci5jb20lMjUyRmFydGljbGUlMjUyRjEwLjEwMDclMjUyRnMwMDM5NC0w
MTUtMDg5Ny15Kn5obWFjPTIzNGIwMzY1OTA4ZTBkZjM3N2Q0ZTFjNjk1YmM4NjFjMmNjNDEyNDM2
MDBmMjQ4ZjQ3Mjg3NTRhYjhhYzc0YzA8L3VybD48dXJsPmh0dHA6Ly9kb3dubG9hZC5zcHJpbmdl
ci5jb20vc3RhdGljL3BkZi83NzkvYXJ0JTI1M0ExMC4xMDA3JTI1MkZzMDAzOTQtMDE1LTA4OTct
eS5wZGY/b3JpZ2luVXJsPWh0dHAlM0ElMkYlMkZsaW5rLnNwcmluZ2VyLmNvbSUyRmFydGljbGUl
MkYxMC4xMDA3JTJGczAwMzk0LTAxNS0wODk3LXkmYW1wO3Rva2VuMj1leHA9MTQ1MzA5MzAzMH5h
Y2w9JTJGc3RhdGljJTJGcGRmJTJGNzc5JTJGYXJ0JTI1MjUzQTEwLjEwMDclMjUyNTJGczAwMzk0
LTAxNS0wODk3LXkucGRmJTNGb3JpZ2luVXJsJTNEaHR0cCUyNTNBJTI1MkYlMjUyRmxpbmsuc3By
aW5nZXIuY29tJTI1MkZhcnRpY2xlJTI1MkYxMC4xMDA3JTI1MkZzMDAzOTQtMDE1LTA4OTcteSp+
aG1hYz03ZWY1ODdlNTNmZjYzOWE4NDM4ODE3OTU3NDQ5N2Y2OWU4NGZiYTM2ZTg0YzhkNWZmZDYy
OGVlYmMxOGM4MTBlPC91cmw+PC9yZWxhdGVkLXVybHM+PC91cmxzPjxlbGVjdHJvbmljLXJlc291
cmNlLW51bT4xMC4xMDA3L3MwMDM5NC0wMTUtMDg5Ny15PC9lbGVjdHJvbmljLXJlc291cmNlLW51
bT48bGFuZ3VhZ2U+RW5nbGlzaDwvbGFuZ3VhZ2U+PC9yZWNvcmQ+PC9DaXRlPjwvRW5kTm90ZT5=
</w:fldData>
        </w:fldChar>
      </w:r>
      <w:r w:rsidR="00666BCE" w:rsidRPr="00424D5A">
        <w:rPr>
          <w:rFonts w:ascii="Times New Roman" w:eastAsia="Times New Roman" w:hAnsi="Times New Roman" w:cs="Times New Roman"/>
          <w:sz w:val="24"/>
          <w:szCs w:val="24"/>
        </w:rPr>
        <w:instrText xml:space="preserve"> ADDIN EN.CITE </w:instrText>
      </w:r>
      <w:r w:rsidR="00666BCE" w:rsidRPr="00424D5A">
        <w:rPr>
          <w:rFonts w:ascii="Times New Roman" w:eastAsia="Times New Roman" w:hAnsi="Times New Roman" w:cs="Times New Roman"/>
          <w:sz w:val="24"/>
          <w:szCs w:val="24"/>
        </w:rPr>
        <w:fldChar w:fldCharType="begin">
          <w:fldData xml:space="preserve">PEVuZE5vdGU+PENpdGU+PEF1dGhvcj5MaXZpbmdzdG9uZTwvQXV0aG9yPjxZZWFyPjIwMTU8L1ll
YXI+PFJlY051bT4zNTk8L1JlY051bT48RGlzcGxheVRleHQ+PHN0eWxlIGZhY2U9InN1cGVyc2Ny
aXB0Ij4oOSk8L3N0eWxlPjwvRGlzcGxheVRleHQ+PHJlY29yZD48cmVjLW51bWJlcj4zNTk8L3Jl
Yy1udW1iZXI+PGZvcmVpZ24ta2V5cz48a2V5IGFwcD0iRU4iIGRiLWlkPSI5c3p6YXZ4YXBlMGFw
Z2V6c3Q0dmVmZTJ4ZTk5eHc5d2U1d2EiIHRpbWVzdGFtcD0iMTQzMzIyMzEyOSI+MzU5PC9rZXk+
PC9mb3JlaWduLWtleXM+PHJlZi10eXBlIG5hbWU9IkpvdXJuYWwgQXJ0aWNsZSI+MTc8L3JlZi10
eXBlPjxjb250cmlidXRvcnM+PGF1dGhvcnM+PGF1dGhvcj5MaXZpbmdzdG9uZSwgS2F0aGVyaW5l
TTwvYXV0aG9yPjxhdXRob3I+Q2VsaXMtTW9yYWxlcywgQ2FybG9zPC9hdXRob3I+PGF1dGhvcj5O
YXZhcy1DYXJyZXRlcm8sIFNhbnRpYWdvPC9hdXRob3I+PGF1dGhvcj5TYW4tQ3Jpc3RvYmFsLCBS
b2RyaWdvPC9hdXRob3I+PGF1dGhvcj5P4oCZRG9ub3ZhbiwgQ2xhcmVCPC9hdXRob3I+PGF1dGhv
cj5Gb3JzdGVyLCBIYW5uYWg8L2F1dGhvcj48YXV0aG9yPldvb2xoZWFkLCBDbGFyYTwvYXV0aG9y
PjxhdXRob3I+TWFyc2F1eCwgQ3lyaWxGIE0uPC9hdXRob3I+PGF1dGhvcj5NYWNyZWFkeSwgQW5u
YUw8L2F1dGhvcj48YXV0aG9yPkZhbGxhaXplLCBSb3NhbGluZDwvYXV0aG9yPjxhdXRob3I+S29s
b3NzYSwgU2lsdmlhPC9hdXRob3I+PGF1dGhvcj5Uc2lyaWdvdGksIEx5ZGlhPC9hdXRob3I+PGF1
dGhvcj5MYW1icmlub3UsIENocmlzdGluYVA8L2F1dGhvcj48YXV0aG9yPk1vc2Nob25pcywgR2Vv
cmdlPC9hdXRob3I+PGF1dGhvcj5Hb2RsZXdza2EsIE1hZ2RhbGVuYTwvYXV0aG9yPjxhdXRob3I+
U3Vyd2nFgsWCbywgQWduaWVzemthPC9hdXRob3I+PGF1dGhvcj5EcmV2b24sIENocmlzdGlhbkE8
L2F1dGhvcj48YXV0aG9yPk1hbmlvcywgWWFubmlzPC9hdXRob3I+PGF1dGhvcj5UcmFjenlrLCBJ
d29uYTwvYXV0aG9yPjxhdXRob3I+R2libmV5LCBFaWxlZW5SPC9hdXRob3I+PGF1dGhvcj5CcmVu
bmFuLCBMb3JyYWluZTwvYXV0aG9yPjxhdXRob3I+V2Fsc2gsIE1hcmlhbm5lQzwvYXV0aG9yPjxh
dXRob3I+TG92ZWdyb3ZlLCBKdWxpZUE8L2F1dGhvcj48YXV0aG9yPkFsZnJlZG8gTWFydGluZXos
IEouPC9hdXRob3I+PGF1dGhvcj5TYXJpcywgV2ltSDwvYXV0aG9yPjxhdXRob3I+RGFuaWVsLCBI
YW5uZWxvcmU8L2F1dGhvcj48YXV0aG9yPkdpYm5leSwgTWlrZTwvYXV0aG9yPjxhdXRob3I+TWF0
aGVycywgSm9obkM8L2F1dGhvcj48L2F1dGhvcnM+PC9jb250cmlidXRvcnM+PHRpdGxlcz48dGl0
bGU+UHJvZmlsZSBvZiBFdXJvcGVhbiBhZHVsdHMgaW50ZXJlc3RlZCBpbiBpbnRlcm5ldC1iYXNl
ZCBwZXJzb25hbGlzZWQgbnV0cml0aW9uOiB0aGUgRm9vZDRNZSBzdHVkeTwvdGl0bGU+PHNlY29u
ZGFyeS10aXRsZT5FdXJvcGVhbiBKb3VybmFsIG9mIE51dHJpdGlvbjwvc2Vjb25kYXJ5LXRpdGxl
PjxhbHQtdGl0bGU+RXVyIEogTnV0cjwvYWx0LXRpdGxlPjwvdGl0bGVzPjxwZXJpb2RpY2FsPjxm
dWxsLXRpdGxlPkV1cm9wZWFuIEpvdXJuYWwgb2YgTnV0cml0aW9uPC9mdWxsLXRpdGxlPjxhYmJy
LTE+RXVyLiBKLiBOdXRyLjwvYWJici0xPjxhYmJyLTI+RXVyIEogTnV0cjwvYWJici0yPjwvcGVy
aW9kaWNhbD48YWx0LXBlcmlvZGljYWw+PGZ1bGwtdGl0bGU+RXVyb3BlYW4gSm91cm5hbCBvZiBO
dXRyaXRpb248L2Z1bGwtdGl0bGU+PGFiYnItMT5FdXIuIEouIE51dHIuPC9hYmJyLTE+PGFiYnIt
Mj5FdXIgSiBOdXRyPC9hYmJyLTI+PC9hbHQtcGVyaW9kaWNhbD48cGFnZXM+MS0xMTwvcGFnZXM+
PGtleXdvcmRzPjxrZXl3b3JkPlBlcnNvbmFsaXNlZCBudXRyaXRpb248L2tleXdvcmQ+PGtleXdv
cmQ+RXVyb3BlYW4gcHJvZmlsZTwva2V5d29yZD48a2V5d29yZD5UYWlsb3JlZCBpbnRlcnZlbnRp
b248L2tleXdvcmQ+PGtleXdvcmQ+SW50ZXJuZXQtYmFzZWQ8L2tleXdvcmQ+PGtleXdvcmQ+UmFu
ZG9taXNlZCBjb250cm9sbGVkIHRyaWFsPC9rZXl3b3JkPjwva2V5d29yZHM+PGRhdGVzPjx5ZWFy
PjIwMTU8L3llYXI+PHB1Yi1kYXRlcz48ZGF0ZT4yMDE1LzA0LzE3PC9kYXRlPjwvcHViLWRhdGVz
PjwvZGF0ZXM+PHB1Ymxpc2hlcj5TcHJpbmdlciBCZXJsaW4gSGVpZGVsYmVyZzwvcHVibGlzaGVy
Pjxpc2JuPjE0MzYtNjIwNzwvaXNibj48dXJscz48cmVsYXRlZC11cmxzPjx1cmw+aHR0cDovL2R4
LmRvaS5vcmcvMTAuMTAwNy9zMDAzOTQtMDE1LTA4OTcteTwvdXJsPjx1cmw+aHR0cDovL2Rvd25s
b2FkLnNwcmluZ2VyLmNvbS9zdGF0aWMvcGRmLzc3OS9hcnQlMjUzQTEwLjEwMDclMjUyRnMwMDM5
NC0wMTUtMDg5Ny15LnBkZj9vcmlnaW5Vcmw9aHR0cCUzQSUyRiUyRmxpbmsuc3ByaW5nZXIuY29t
JTJGYXJ0aWNsZSUyRjEwLjEwMDclMkZzMDAzOTQtMDE1LTA4OTcteSZhbXA7dG9rZW4yPWV4cD0x
NDUzMDkzMDI0fmFjbD0lMkZzdGF0aWMlMkZwZGYlMkY3NzklMkZhcnQlMjUyNTNBMTAuMTAwNyUy
NTI1MkZzMDAzOTQtMDE1LTA4OTcteS5wZGYlM0ZvcmlnaW5VcmwlM0RodHRwJTI1M0ElMjUyRiUy
NTJGbGluay5zcHJpbmdlci5jb20lMjUyRmFydGljbGUlMjUyRjEwLjEwMDclMjUyRnMwMDM5NC0w
MTUtMDg5Ny15Kn5obWFjPTIzNGIwMzY1OTA4ZTBkZjM3N2Q0ZTFjNjk1YmM4NjFjMmNjNDEyNDM2
MDBmMjQ4ZjQ3Mjg3NTRhYjhhYzc0YzA8L3VybD48dXJsPmh0dHA6Ly9kb3dubG9hZC5zcHJpbmdl
ci5jb20vc3RhdGljL3BkZi83NzkvYXJ0JTI1M0ExMC4xMDA3JTI1MkZzMDAzOTQtMDE1LTA4OTct
eS5wZGY/b3JpZ2luVXJsPWh0dHAlM0ElMkYlMkZsaW5rLnNwcmluZ2VyLmNvbSUyRmFydGljbGUl
MkYxMC4xMDA3JTJGczAwMzk0LTAxNS0wODk3LXkmYW1wO3Rva2VuMj1leHA9MTQ1MzA5MzAzMH5h
Y2w9JTJGc3RhdGljJTJGcGRmJTJGNzc5JTJGYXJ0JTI1MjUzQTEwLjEwMDclMjUyNTJGczAwMzk0
LTAxNS0wODk3LXkucGRmJTNGb3JpZ2luVXJsJTNEaHR0cCUyNTNBJTI1MkYlMjUyRmxpbmsuc3By
aW5nZXIuY29tJTI1MkZhcnRpY2xlJTI1MkYxMC4xMDA3JTI1MkZzMDAzOTQtMDE1LTA4OTcteSp+
aG1hYz03ZWY1ODdlNTNmZjYzOWE4NDM4ODE3OTU3NDQ5N2Y2OWU4NGZiYTM2ZTg0YzhkNWZmZDYy
OGVlYmMxOGM4MTBlPC91cmw+PC9yZWxhdGVkLXVybHM+PC91cmxzPjxlbGVjdHJvbmljLXJlc291
cmNlLW51bT4xMC4xMDA3L3MwMDM5NC0wMTUtMDg5Ny15PC9lbGVjdHJvbmljLXJlc291cmNlLW51
bT48bGFuZ3VhZ2U+RW5nbGlzaDwvbGFuZ3VhZ2U+PC9yZWNvcmQ+PC9DaXRlPjwvRW5kTm90ZT5=
</w:fldData>
        </w:fldChar>
      </w:r>
      <w:r w:rsidR="00666BCE" w:rsidRPr="00424D5A">
        <w:rPr>
          <w:rFonts w:ascii="Times New Roman" w:eastAsia="Times New Roman" w:hAnsi="Times New Roman" w:cs="Times New Roman"/>
          <w:sz w:val="24"/>
          <w:szCs w:val="24"/>
        </w:rPr>
        <w:instrText xml:space="preserve"> ADDIN EN.CITE.DATA </w:instrText>
      </w:r>
      <w:r w:rsidR="00666BCE" w:rsidRPr="00424D5A">
        <w:rPr>
          <w:rFonts w:ascii="Times New Roman" w:eastAsia="Times New Roman" w:hAnsi="Times New Roman" w:cs="Times New Roman"/>
          <w:sz w:val="24"/>
          <w:szCs w:val="24"/>
        </w:rPr>
      </w:r>
      <w:r w:rsidR="00666BCE" w:rsidRPr="00424D5A">
        <w:rPr>
          <w:rFonts w:ascii="Times New Roman" w:eastAsia="Times New Roman" w:hAnsi="Times New Roman" w:cs="Times New Roman"/>
          <w:sz w:val="24"/>
          <w:szCs w:val="24"/>
        </w:rPr>
        <w:fldChar w:fldCharType="end"/>
      </w:r>
      <w:r w:rsidR="002A5337" w:rsidRPr="00424D5A">
        <w:rPr>
          <w:rFonts w:ascii="Times New Roman" w:eastAsia="Times New Roman" w:hAnsi="Times New Roman" w:cs="Times New Roman"/>
          <w:sz w:val="24"/>
          <w:szCs w:val="24"/>
        </w:rPr>
      </w:r>
      <w:r w:rsidR="002A5337" w:rsidRPr="00424D5A">
        <w:rPr>
          <w:rFonts w:ascii="Times New Roman" w:eastAsia="Times New Roman" w:hAnsi="Times New Roman" w:cs="Times New Roman"/>
          <w:sz w:val="24"/>
          <w:szCs w:val="24"/>
        </w:rPr>
        <w:fldChar w:fldCharType="separate"/>
      </w:r>
      <w:r w:rsidR="00666BCE" w:rsidRPr="00424D5A">
        <w:rPr>
          <w:rFonts w:ascii="Times New Roman" w:eastAsia="Times New Roman" w:hAnsi="Times New Roman" w:cs="Times New Roman"/>
          <w:noProof/>
          <w:sz w:val="24"/>
          <w:szCs w:val="24"/>
          <w:vertAlign w:val="superscript"/>
        </w:rPr>
        <w:t>(</w:t>
      </w:r>
      <w:hyperlink w:anchor="_ENREF_9" w:tooltip="Livingstone, 2015 #359" w:history="1">
        <w:r w:rsidR="00D947C2" w:rsidRPr="00424D5A">
          <w:rPr>
            <w:rFonts w:ascii="Times New Roman" w:eastAsia="Times New Roman" w:hAnsi="Times New Roman" w:cs="Times New Roman"/>
            <w:noProof/>
            <w:sz w:val="24"/>
            <w:szCs w:val="24"/>
            <w:vertAlign w:val="superscript"/>
          </w:rPr>
          <w:t>9</w:t>
        </w:r>
      </w:hyperlink>
      <w:r w:rsidR="00666BCE" w:rsidRPr="00424D5A">
        <w:rPr>
          <w:rFonts w:ascii="Times New Roman" w:eastAsia="Times New Roman" w:hAnsi="Times New Roman" w:cs="Times New Roman"/>
          <w:noProof/>
          <w:sz w:val="24"/>
          <w:szCs w:val="24"/>
          <w:vertAlign w:val="superscript"/>
        </w:rPr>
        <w:t>)</w:t>
      </w:r>
      <w:r w:rsidR="002A5337" w:rsidRPr="00424D5A">
        <w:rPr>
          <w:rFonts w:ascii="Times New Roman" w:eastAsia="Times New Roman" w:hAnsi="Times New Roman" w:cs="Times New Roman"/>
          <w:sz w:val="24"/>
          <w:szCs w:val="24"/>
        </w:rPr>
        <w:fldChar w:fldCharType="end"/>
      </w:r>
      <w:r w:rsidR="006443B2" w:rsidRPr="00424D5A">
        <w:rPr>
          <w:rFonts w:ascii="Times New Roman" w:eastAsia="Times New Roman" w:hAnsi="Times New Roman" w:cs="Times New Roman"/>
          <w:sz w:val="24"/>
          <w:szCs w:val="24"/>
        </w:rPr>
        <w:t xml:space="preserve"> </w:t>
      </w:r>
      <w:r w:rsidR="00CC6ACD" w:rsidRPr="00424D5A">
        <w:rPr>
          <w:rFonts w:ascii="Times New Roman" w:eastAsia="Times New Roman" w:hAnsi="Times New Roman" w:cs="Times New Roman"/>
          <w:sz w:val="24"/>
          <w:szCs w:val="24"/>
        </w:rPr>
        <w:t xml:space="preserve">These findings </w:t>
      </w:r>
      <w:r w:rsidR="0022328D" w:rsidRPr="00424D5A">
        <w:rPr>
          <w:rFonts w:ascii="Times New Roman" w:eastAsia="Times New Roman" w:hAnsi="Times New Roman" w:cs="Times New Roman"/>
          <w:sz w:val="24"/>
          <w:szCs w:val="24"/>
        </w:rPr>
        <w:t xml:space="preserve">raise the possibility </w:t>
      </w:r>
      <w:r w:rsidR="007278A0" w:rsidRPr="00424D5A">
        <w:rPr>
          <w:rFonts w:ascii="Times New Roman" w:eastAsia="Times New Roman" w:hAnsi="Times New Roman" w:cs="Times New Roman"/>
          <w:sz w:val="24"/>
          <w:szCs w:val="24"/>
        </w:rPr>
        <w:t xml:space="preserve">that </w:t>
      </w:r>
      <w:r w:rsidR="00CC6ACD" w:rsidRPr="00424D5A">
        <w:rPr>
          <w:rFonts w:ascii="Times New Roman" w:eastAsia="Times New Roman" w:hAnsi="Times New Roman" w:cs="Times New Roman"/>
          <w:sz w:val="24"/>
          <w:szCs w:val="24"/>
        </w:rPr>
        <w:t xml:space="preserve">other </w:t>
      </w:r>
      <w:r w:rsidR="007278A0" w:rsidRPr="00424D5A">
        <w:rPr>
          <w:rFonts w:ascii="Times New Roman" w:eastAsia="Times New Roman" w:hAnsi="Times New Roman" w:cs="Times New Roman"/>
          <w:sz w:val="24"/>
          <w:szCs w:val="24"/>
        </w:rPr>
        <w:t xml:space="preserve">population groups </w:t>
      </w:r>
      <w:r w:rsidR="00CC6ACD" w:rsidRPr="00424D5A">
        <w:rPr>
          <w:rFonts w:ascii="Times New Roman" w:eastAsia="Times New Roman" w:hAnsi="Times New Roman" w:cs="Times New Roman"/>
          <w:sz w:val="24"/>
          <w:szCs w:val="24"/>
        </w:rPr>
        <w:t xml:space="preserve">may </w:t>
      </w:r>
      <w:r w:rsidR="007278A0" w:rsidRPr="00424D5A">
        <w:rPr>
          <w:rFonts w:ascii="Times New Roman" w:eastAsia="Times New Roman" w:hAnsi="Times New Roman" w:cs="Times New Roman"/>
          <w:sz w:val="24"/>
          <w:szCs w:val="24"/>
        </w:rPr>
        <w:t>benefit</w:t>
      </w:r>
      <w:r w:rsidR="008B45AF" w:rsidRPr="00424D5A">
        <w:rPr>
          <w:rFonts w:ascii="Times New Roman" w:eastAsia="Times New Roman" w:hAnsi="Times New Roman" w:cs="Times New Roman"/>
          <w:sz w:val="24"/>
          <w:szCs w:val="24"/>
        </w:rPr>
        <w:t xml:space="preserve"> less</w:t>
      </w:r>
      <w:r w:rsidR="001E4DF3" w:rsidRPr="00424D5A">
        <w:rPr>
          <w:rFonts w:ascii="Times New Roman" w:eastAsia="Times New Roman" w:hAnsi="Times New Roman" w:cs="Times New Roman"/>
          <w:sz w:val="24"/>
          <w:szCs w:val="24"/>
        </w:rPr>
        <w:t xml:space="preserve"> from internet</w:t>
      </w:r>
      <w:r w:rsidR="007278A0" w:rsidRPr="00424D5A">
        <w:rPr>
          <w:rFonts w:ascii="Times New Roman" w:eastAsia="Times New Roman" w:hAnsi="Times New Roman" w:cs="Times New Roman"/>
          <w:sz w:val="24"/>
          <w:szCs w:val="24"/>
        </w:rPr>
        <w:t xml:space="preserve">-based PN interventions. </w:t>
      </w:r>
      <w:r w:rsidR="006443B2" w:rsidRPr="00424D5A">
        <w:rPr>
          <w:rFonts w:ascii="Times New Roman" w:eastAsia="Times New Roman" w:hAnsi="Times New Roman" w:cs="Times New Roman"/>
          <w:sz w:val="24"/>
          <w:szCs w:val="24"/>
        </w:rPr>
        <w:t xml:space="preserve">However, </w:t>
      </w:r>
      <w:r w:rsidR="007278A0" w:rsidRPr="00424D5A">
        <w:rPr>
          <w:rFonts w:ascii="Times New Roman" w:eastAsia="Times New Roman" w:hAnsi="Times New Roman" w:cs="Times New Roman"/>
          <w:sz w:val="24"/>
          <w:szCs w:val="24"/>
        </w:rPr>
        <w:t xml:space="preserve">this </w:t>
      </w:r>
      <w:r w:rsidR="00892DCC" w:rsidRPr="00424D5A">
        <w:rPr>
          <w:rFonts w:ascii="Times New Roman" w:eastAsia="Times New Roman" w:hAnsi="Times New Roman" w:cs="Times New Roman"/>
          <w:sz w:val="24"/>
          <w:szCs w:val="24"/>
        </w:rPr>
        <w:t xml:space="preserve">hypothesis </w:t>
      </w:r>
      <w:r w:rsidR="007278A0" w:rsidRPr="00424D5A">
        <w:rPr>
          <w:rFonts w:ascii="Times New Roman" w:eastAsia="Times New Roman" w:hAnsi="Times New Roman" w:cs="Times New Roman"/>
          <w:sz w:val="24"/>
          <w:szCs w:val="24"/>
        </w:rPr>
        <w:t xml:space="preserve">is yet to be examined </w:t>
      </w:r>
      <w:r w:rsidR="00892DCC" w:rsidRPr="00424D5A">
        <w:rPr>
          <w:rFonts w:ascii="Times New Roman" w:eastAsia="Times New Roman" w:hAnsi="Times New Roman" w:cs="Times New Roman"/>
          <w:sz w:val="24"/>
          <w:szCs w:val="24"/>
        </w:rPr>
        <w:t xml:space="preserve">in a randomized controlled trial </w:t>
      </w:r>
      <w:r w:rsidR="00E61537" w:rsidRPr="00424D5A">
        <w:rPr>
          <w:rFonts w:ascii="Times New Roman" w:eastAsia="Times New Roman" w:hAnsi="Times New Roman" w:cs="Times New Roman"/>
          <w:sz w:val="24"/>
          <w:szCs w:val="24"/>
        </w:rPr>
        <w:t xml:space="preserve">(RCT) </w:t>
      </w:r>
      <w:r w:rsidR="007278A0" w:rsidRPr="00424D5A">
        <w:rPr>
          <w:rFonts w:ascii="Times New Roman" w:eastAsia="Times New Roman" w:hAnsi="Times New Roman" w:cs="Times New Roman"/>
          <w:sz w:val="24"/>
          <w:szCs w:val="24"/>
        </w:rPr>
        <w:t xml:space="preserve">and </w:t>
      </w:r>
      <w:r w:rsidR="006443B2" w:rsidRPr="00424D5A">
        <w:rPr>
          <w:rFonts w:ascii="Times New Roman" w:eastAsia="Times New Roman" w:hAnsi="Times New Roman" w:cs="Times New Roman"/>
          <w:sz w:val="24"/>
          <w:szCs w:val="24"/>
        </w:rPr>
        <w:t>the characteristics of partic</w:t>
      </w:r>
      <w:r w:rsidR="001E4DF3" w:rsidRPr="00424D5A">
        <w:rPr>
          <w:rFonts w:ascii="Times New Roman" w:eastAsia="Times New Roman" w:hAnsi="Times New Roman" w:cs="Times New Roman"/>
          <w:sz w:val="24"/>
          <w:szCs w:val="24"/>
        </w:rPr>
        <w:t>ipants who benefit most from internet</w:t>
      </w:r>
      <w:r w:rsidR="006443B2" w:rsidRPr="00424D5A">
        <w:rPr>
          <w:rFonts w:ascii="Times New Roman" w:eastAsia="Times New Roman" w:hAnsi="Times New Roman" w:cs="Times New Roman"/>
          <w:sz w:val="24"/>
          <w:szCs w:val="24"/>
        </w:rPr>
        <w:t>-based PN intervention</w:t>
      </w:r>
      <w:r w:rsidR="00860904" w:rsidRPr="00424D5A">
        <w:rPr>
          <w:rFonts w:ascii="Times New Roman" w:eastAsia="Times New Roman" w:hAnsi="Times New Roman" w:cs="Times New Roman"/>
          <w:sz w:val="24"/>
          <w:szCs w:val="24"/>
        </w:rPr>
        <w:t>s</w:t>
      </w:r>
      <w:r w:rsidR="006443B2" w:rsidRPr="00424D5A">
        <w:rPr>
          <w:rFonts w:ascii="Times New Roman" w:eastAsia="Times New Roman" w:hAnsi="Times New Roman" w:cs="Times New Roman"/>
          <w:sz w:val="24"/>
          <w:szCs w:val="24"/>
        </w:rPr>
        <w:t xml:space="preserve"> are unknown. </w:t>
      </w:r>
      <w:r w:rsidR="00032DA4" w:rsidRPr="00424D5A">
        <w:rPr>
          <w:rFonts w:ascii="Times New Roman" w:eastAsia="Times New Roman" w:hAnsi="Times New Roman" w:cs="Times New Roman"/>
          <w:sz w:val="24"/>
          <w:szCs w:val="24"/>
        </w:rPr>
        <w:t xml:space="preserve">With the use of </w:t>
      </w:r>
      <w:r w:rsidR="001E4DF3" w:rsidRPr="00424D5A">
        <w:rPr>
          <w:rFonts w:ascii="Times New Roman" w:eastAsia="Times New Roman" w:hAnsi="Times New Roman" w:cs="Times New Roman"/>
          <w:sz w:val="24"/>
          <w:szCs w:val="24"/>
        </w:rPr>
        <w:t>internet</w:t>
      </w:r>
      <w:r w:rsidR="007278A0" w:rsidRPr="00424D5A">
        <w:rPr>
          <w:rFonts w:ascii="Times New Roman" w:eastAsia="Times New Roman" w:hAnsi="Times New Roman" w:cs="Times New Roman"/>
          <w:sz w:val="24"/>
          <w:szCs w:val="24"/>
        </w:rPr>
        <w:t>-based PN</w:t>
      </w:r>
      <w:r w:rsidR="00032DA4" w:rsidRPr="00424D5A">
        <w:rPr>
          <w:rFonts w:ascii="Times New Roman" w:eastAsia="Times New Roman" w:hAnsi="Times New Roman" w:cs="Times New Roman"/>
          <w:sz w:val="24"/>
          <w:szCs w:val="24"/>
        </w:rPr>
        <w:t xml:space="preserve"> interventions increasing</w:t>
      </w:r>
      <w:r w:rsidR="00BA3C7F" w:rsidRPr="00424D5A">
        <w:rPr>
          <w:rFonts w:ascii="Times New Roman" w:eastAsia="Times New Roman" w:hAnsi="Times New Roman" w:cs="Times New Roman"/>
          <w:sz w:val="24"/>
          <w:szCs w:val="24"/>
        </w:rPr>
        <w:t>,</w:t>
      </w:r>
      <w:r w:rsidR="00511EC3" w:rsidRPr="00424D5A">
        <w:rPr>
          <w:rFonts w:ascii="Times New Roman" w:eastAsia="Times New Roman" w:hAnsi="Times New Roman" w:cs="Times New Roman"/>
          <w:sz w:val="24"/>
          <w:szCs w:val="24"/>
        </w:rPr>
        <w:t xml:space="preserve"> </w:t>
      </w:r>
      <w:r w:rsidR="002A5337" w:rsidRPr="00424D5A">
        <w:rPr>
          <w:rFonts w:ascii="Times New Roman" w:eastAsia="Times New Roman" w:hAnsi="Times New Roman" w:cs="Times New Roman"/>
          <w:sz w:val="24"/>
          <w:szCs w:val="24"/>
        </w:rPr>
        <w:fldChar w:fldCharType="begin">
          <w:fldData xml:space="preserve">PEVuZE5vdGU+PENpdGU+PEF1dGhvcj5DZWxpcy1Nb3JhbGVzPC9BdXRob3I+PFllYXI+MjAxNjwv
WWVhcj48UmVjTnVtPjExNTwvUmVjTnVtPjxEaXNwbGF5VGV4dD48c3R5bGUgZmFjZT0ic3VwZXJz
Y3JpcHQiPigxMDsgMTEpPC9zdHlsZT48L0Rpc3BsYXlUZXh0PjxyZWNvcmQ+PHJlYy1udW1iZXI+
MTE1PC9yZWMtbnVtYmVyPjxmb3JlaWduLWtleXM+PGtleSBhcHA9IkVOIiBkYi1pZD0iOTk1d2V0
czk3OTBlcHZldmVlNXB3eHJhMnBmZnd0MHYwZno5IiB0aW1lc3RhbXA9IjE0NzgyNDc4NTAiPjEx
NTwva2V5PjwvZm9yZWlnbi1rZXlzPjxyZWYtdHlwZSBuYW1lPSJKb3VybmFsIEFydGljbGUiPjE3
PC9yZWYtdHlwZT48Y29udHJpYnV0b3JzPjxhdXRob3JzPjxhdXRob3I+Q2VsaXMtTW9yYWxlcywg
Q2FybG9zPC9hdXRob3I+PGF1dGhvcj5MaXZpbmdzdG9uZSwgS2F0aGVyaW5lIE0uPC9hdXRob3I+
PGF1dGhvcj5NYXJzYXV4LCBDeXJpbCBGLiBNLjwvYXV0aG9yPjxhdXRob3I+TWFjcmVhZHksIEFu
bmEgTC48L2F1dGhvcj48YXV0aG9yPkZhbGxhaXplLCBSb3NhbGluZDwvYXV0aG9yPjxhdXRob3I+
T+KAmURvbm92YW4sIENsYXJlIEIuPC9hdXRob3I+PGF1dGhvcj5Xb29saGVhZCwgQ2xhcmE8L2F1
dGhvcj48YXV0aG9yPkZvcnN0ZXIsIEhhbm5haDwvYXV0aG9yPjxhdXRob3I+V2Fsc2gsIE1hcmlh
bm5lIEMuPC9hdXRob3I+PGF1dGhvcj5OYXZhcy1DYXJyZXRlcm8sIFNhbnRpYWdvPC9hdXRob3I+
PGF1dGhvcj5TYW4tQ3Jpc3RvYmFsLCBSb2RyaWdvPC9hdXRob3I+PGF1dGhvcj5Uc2lyaWdvdGks
IEx5ZGlhPC9hdXRob3I+PGF1dGhvcj5MYW1icmlub3UsIENocmlzdGluYSBQLjwvYXV0aG9yPjxh
dXRob3I+TWF2cm9naWFubmksIENocmlzdGluYTwvYXV0aG9yPjxhdXRob3I+TW9zY2hvbmlzLCBH
ZW9yZ2U8L2F1dGhvcj48YXV0aG9yPktvbG9zc2EsIFNpbHZpYTwvYXV0aG9yPjxhdXRob3I+SGFs
bG1hbm4sIEphY3F1ZWxpbmU8L2F1dGhvcj48YXV0aG9yPkdvZGxld3NrYSwgTWFnZGFsZW5hPC9h
dXRob3I+PGF1dGhvcj5TdXJ3acWCxYJvLCBBZ25pZXN6a2E8L2F1dGhvcj48YXV0aG9yPlRyYWN6
eWssIEl3b25hPC9hdXRob3I+PGF1dGhvcj5EcmV2b24sIENocmlzdGlhbiBBLjwvYXV0aG9yPjxh
dXRob3I+Qm91d21hbiwgSmlsZGF1PC9hdXRob3I+PGF1dGhvcj52YW4gT21tZW4sIEJlbjwvYXV0
aG9yPjxhdXRob3I+R3JpbWFsZGksIEtlaXRoPC9hdXRob3I+PGF1dGhvcj5QYXJuZWxsLCBMYXVy
ZW5jZSBELjwvYXV0aG9yPjxhdXRob3I+TWF0dGhld3MsIEpvaG4gTi5TLjwvYXV0aG9yPjxhdXRo
b3I+TWFuaW9zLCBZYW5uaXM8L2F1dGhvcj48YXV0aG9yPkRhbmllbCwgSGFubmVsb3JlPC9hdXRo
b3I+PGF1dGhvcj5NYXJ0aW5leiwgSi4gQWxmcmVkbzwvYXV0aG9yPjxhdXRob3I+TG92ZWdyb3Zl
LCBKdWxpZSBBLjwvYXV0aG9yPjxhdXRob3I+R2libmV5LCBFaWxlZW4gUi48L2F1dGhvcj48YXV0
aG9yPkJyZW5uYW4sIExvcnJhaW5lPC9hdXRob3I+PGF1dGhvcj5TYXJpcywgV2ltIEguIE0uPC9h
dXRob3I+PGF1dGhvcj5HaWJuZXksIE1pa2U8L2F1dGhvcj48YXV0aG9yPk1hdGhlcnM8L2F1dGhv
cj48YXV0aG9yPiwgSm9obiBDLjwvYXV0aG9yPjwvYXV0aG9ycz48L2NvbnRyaWJ1dG9ycz48dGl0
bGVzPjx0aXRsZT5FZmZlY3Qgb2YgcGVyc29uYWxpemVkIG51dHJpdGlvbiBvbiBoZWFsdGgtcmVs
YXRlZCBiZWhhdmlvdXIgY2hhbmdlOiBldmlkZW5jZSBmcm9tIHRoZSBGb29kNG1lIEV1cm9wZWFu
IHJhbmRvbWl6ZWQgY29udHJvbGxlZCB0cmlhbDwvdGl0bGU+PHNlY29uZGFyeS10aXRsZT5JbnRl
cm5hdGlvbmFsIEpvdXJuYWwgb2YgRXBpZGVtaW9sb2d5PC9zZWNvbmRhcnktdGl0bGU+PC90aXRs
ZXM+PHBlcmlvZGljYWw+PGZ1bGwtdGl0bGU+SW50ZXJuYXRpb25hbCBKb3VybmFsIG9mIEVwaWRl
bWlvbG9neTwvZnVsbC10aXRsZT48YWJici0xPkludC4gSi4gRXBpZGVtaW9sLjwvYWJici0xPjxh
YmJyLTI+SW50IEogRXBpZGVtaW9sPC9hYmJyLTI+PC9wZXJpb2RpY2FsPjxkYXRlcz48eWVhcj4y
MDE2PC95ZWFyPjxwdWItZGF0ZXM+PGRhdGU+QXVndXN0IDE0LCAyMDE2PC9kYXRlPjwvcHViLWRh
dGVzPjwvZGF0ZXM+PHVybHM+PHJlbGF0ZWQtdXJscz48dXJsPmh0dHA6Ly9pamUub3hmb3Jkam91
cm5hbHMub3JnL2NvbnRlbnQvZWFybHkvMjAxNi8wOC8wOC9pamUuZHl3MTg2LmFic3RyYWN0PC91
cmw+PC9yZWxhdGVkLXVybHM+PC91cmxzPjxlbGVjdHJvbmljLXJlc291cmNlLW51bT4xMC4xMDkz
L2lqZS9keXcxODY8L2VsZWN0cm9uaWMtcmVzb3VyY2UtbnVtPjwvcmVjb3JkPjwvQ2l0ZT48Q2l0
ZT48QXV0aG9yPk1hdGhlcnM8L0F1dGhvcj48WWVhcj4yMDE5PC9ZZWFyPjxSZWNOdW0+NDgzPC9S
ZWNOdW0+PHJlY29yZD48cmVjLW51bWJlcj40ODM8L3JlYy1udW1iZXI+PGZvcmVpZ24ta2V5cz48
a2V5IGFwcD0iRU4iIGRiLWlkPSI5c3p6YXZ4YXBlMGFwZ2V6c3Q0dmVmZTJ4ZTk5eHc5d2U1d2Ei
IHRpbWVzdGFtcD0iMTU2MzE0ODEwNCI+NDgzPC9rZXk+PC9mb3JlaWduLWtleXM+PHJlZi10eXBl
IG5hbWU9IkpvdXJuYWwgQXJ0aWNsZSI+MTc8L3JlZi10eXBlPjxjb250cmlidXRvcnM+PGF1dGhv
cnM+PGF1dGhvcj5NYXRoZXJzLCBKb2huIEM8L2F1dGhvcj48L2F1dGhvcnM+PC9jb250cmlidXRv
cnM+PHRpdGxlcz48dGl0bGU+UGF2aW5nIHRoZSB3YXkgdG8gYmV0dGVyIHBvcHVsYXRpb24gaGVh
bHRoIHRocm91Z2ggcGVyc29uYWxpc2VkIG51dHJpdGlvbjwvdGl0bGU+PC90aXRsZXM+PHBhZ2Vz
PmUxNzA3MTM8L3BhZ2VzPjx2b2x1bWU+MTc8L3ZvbHVtZT48bnVtYmVyPlMxPC9udW1iZXI+PGRh
dGVzPjx5ZWFyPjIwMTk8L3llYXI+PC9kYXRlcz48aXNibj4xODMxLTQ3MzI8L2lzYm4+PHVybHM+
PHJlbGF0ZWQtdXJscz48dXJsPmh0dHBzOi8vZWZzYS5vbmxpbmVsaWJyYXJ5LndpbGV5LmNvbS9k
b2kvYWJzLzEwLjI5MDMvai5lZnNhLjIwMTkuZTE3MDcxMzwvdXJsPjwvcmVsYXRlZC11cmxzPjwv
dXJscz48ZWxlY3Ryb25pYy1yZXNvdXJjZS1udW0+MTAuMjkwMy9qLmVmc2EuMjAxOS5lMTcwNzEz
PC9lbGVjdHJvbmljLXJlc291cmNlLW51bT48L3JlY29yZD48L0NpdGU+PC9FbmROb3RlPn==
</w:fldData>
        </w:fldChar>
      </w:r>
      <w:r w:rsidR="00666BCE" w:rsidRPr="00424D5A">
        <w:rPr>
          <w:rFonts w:ascii="Times New Roman" w:eastAsia="Times New Roman" w:hAnsi="Times New Roman" w:cs="Times New Roman"/>
          <w:sz w:val="24"/>
          <w:szCs w:val="24"/>
        </w:rPr>
        <w:instrText xml:space="preserve"> ADDIN EN.CITE </w:instrText>
      </w:r>
      <w:r w:rsidR="00666BCE" w:rsidRPr="00424D5A">
        <w:rPr>
          <w:rFonts w:ascii="Times New Roman" w:eastAsia="Times New Roman" w:hAnsi="Times New Roman" w:cs="Times New Roman"/>
          <w:sz w:val="24"/>
          <w:szCs w:val="24"/>
        </w:rPr>
        <w:fldChar w:fldCharType="begin">
          <w:fldData xml:space="preserve">PEVuZE5vdGU+PENpdGU+PEF1dGhvcj5DZWxpcy1Nb3JhbGVzPC9BdXRob3I+PFllYXI+MjAxNjwv
WWVhcj48UmVjTnVtPjExNTwvUmVjTnVtPjxEaXNwbGF5VGV4dD48c3R5bGUgZmFjZT0ic3VwZXJz
Y3JpcHQiPigxMDsgMTEpPC9zdHlsZT48L0Rpc3BsYXlUZXh0PjxyZWNvcmQ+PHJlYy1udW1iZXI+
MTE1PC9yZWMtbnVtYmVyPjxmb3JlaWduLWtleXM+PGtleSBhcHA9IkVOIiBkYi1pZD0iOTk1d2V0
czk3OTBlcHZldmVlNXB3eHJhMnBmZnd0MHYwZno5IiB0aW1lc3RhbXA9IjE0NzgyNDc4NTAiPjEx
NTwva2V5PjwvZm9yZWlnbi1rZXlzPjxyZWYtdHlwZSBuYW1lPSJKb3VybmFsIEFydGljbGUiPjE3
PC9yZWYtdHlwZT48Y29udHJpYnV0b3JzPjxhdXRob3JzPjxhdXRob3I+Q2VsaXMtTW9yYWxlcywg
Q2FybG9zPC9hdXRob3I+PGF1dGhvcj5MaXZpbmdzdG9uZSwgS2F0aGVyaW5lIE0uPC9hdXRob3I+
PGF1dGhvcj5NYXJzYXV4LCBDeXJpbCBGLiBNLjwvYXV0aG9yPjxhdXRob3I+TWFjcmVhZHksIEFu
bmEgTC48L2F1dGhvcj48YXV0aG9yPkZhbGxhaXplLCBSb3NhbGluZDwvYXV0aG9yPjxhdXRob3I+
T+KAmURvbm92YW4sIENsYXJlIEIuPC9hdXRob3I+PGF1dGhvcj5Xb29saGVhZCwgQ2xhcmE8L2F1
dGhvcj48YXV0aG9yPkZvcnN0ZXIsIEhhbm5haDwvYXV0aG9yPjxhdXRob3I+V2Fsc2gsIE1hcmlh
bm5lIEMuPC9hdXRob3I+PGF1dGhvcj5OYXZhcy1DYXJyZXRlcm8sIFNhbnRpYWdvPC9hdXRob3I+
PGF1dGhvcj5TYW4tQ3Jpc3RvYmFsLCBSb2RyaWdvPC9hdXRob3I+PGF1dGhvcj5Uc2lyaWdvdGks
IEx5ZGlhPC9hdXRob3I+PGF1dGhvcj5MYW1icmlub3UsIENocmlzdGluYSBQLjwvYXV0aG9yPjxh
dXRob3I+TWF2cm9naWFubmksIENocmlzdGluYTwvYXV0aG9yPjxhdXRob3I+TW9zY2hvbmlzLCBH
ZW9yZ2U8L2F1dGhvcj48YXV0aG9yPktvbG9zc2EsIFNpbHZpYTwvYXV0aG9yPjxhdXRob3I+SGFs
bG1hbm4sIEphY3F1ZWxpbmU8L2F1dGhvcj48YXV0aG9yPkdvZGxld3NrYSwgTWFnZGFsZW5hPC9h
dXRob3I+PGF1dGhvcj5TdXJ3acWCxYJvLCBBZ25pZXN6a2E8L2F1dGhvcj48YXV0aG9yPlRyYWN6
eWssIEl3b25hPC9hdXRob3I+PGF1dGhvcj5EcmV2b24sIENocmlzdGlhbiBBLjwvYXV0aG9yPjxh
dXRob3I+Qm91d21hbiwgSmlsZGF1PC9hdXRob3I+PGF1dGhvcj52YW4gT21tZW4sIEJlbjwvYXV0
aG9yPjxhdXRob3I+R3JpbWFsZGksIEtlaXRoPC9hdXRob3I+PGF1dGhvcj5QYXJuZWxsLCBMYXVy
ZW5jZSBELjwvYXV0aG9yPjxhdXRob3I+TWF0dGhld3MsIEpvaG4gTi5TLjwvYXV0aG9yPjxhdXRo
b3I+TWFuaW9zLCBZYW5uaXM8L2F1dGhvcj48YXV0aG9yPkRhbmllbCwgSGFubmVsb3JlPC9hdXRo
b3I+PGF1dGhvcj5NYXJ0aW5leiwgSi4gQWxmcmVkbzwvYXV0aG9yPjxhdXRob3I+TG92ZWdyb3Zl
LCBKdWxpZSBBLjwvYXV0aG9yPjxhdXRob3I+R2libmV5LCBFaWxlZW4gUi48L2F1dGhvcj48YXV0
aG9yPkJyZW5uYW4sIExvcnJhaW5lPC9hdXRob3I+PGF1dGhvcj5TYXJpcywgV2ltIEguIE0uPC9h
dXRob3I+PGF1dGhvcj5HaWJuZXksIE1pa2U8L2F1dGhvcj48YXV0aG9yPk1hdGhlcnM8L2F1dGhv
cj48YXV0aG9yPiwgSm9obiBDLjwvYXV0aG9yPjwvYXV0aG9ycz48L2NvbnRyaWJ1dG9ycz48dGl0
bGVzPjx0aXRsZT5FZmZlY3Qgb2YgcGVyc29uYWxpemVkIG51dHJpdGlvbiBvbiBoZWFsdGgtcmVs
YXRlZCBiZWhhdmlvdXIgY2hhbmdlOiBldmlkZW5jZSBmcm9tIHRoZSBGb29kNG1lIEV1cm9wZWFu
IHJhbmRvbWl6ZWQgY29udHJvbGxlZCB0cmlhbDwvdGl0bGU+PHNlY29uZGFyeS10aXRsZT5JbnRl
cm5hdGlvbmFsIEpvdXJuYWwgb2YgRXBpZGVtaW9sb2d5PC9zZWNvbmRhcnktdGl0bGU+PC90aXRs
ZXM+PHBlcmlvZGljYWw+PGZ1bGwtdGl0bGU+SW50ZXJuYXRpb25hbCBKb3VybmFsIG9mIEVwaWRl
bWlvbG9neTwvZnVsbC10aXRsZT48YWJici0xPkludC4gSi4gRXBpZGVtaW9sLjwvYWJici0xPjxh
YmJyLTI+SW50IEogRXBpZGVtaW9sPC9hYmJyLTI+PC9wZXJpb2RpY2FsPjxkYXRlcz48eWVhcj4y
MDE2PC95ZWFyPjxwdWItZGF0ZXM+PGRhdGU+QXVndXN0IDE0LCAyMDE2PC9kYXRlPjwvcHViLWRh
dGVzPjwvZGF0ZXM+PHVybHM+PHJlbGF0ZWQtdXJscz48dXJsPmh0dHA6Ly9pamUub3hmb3Jkam91
cm5hbHMub3JnL2NvbnRlbnQvZWFybHkvMjAxNi8wOC8wOC9pamUuZHl3MTg2LmFic3RyYWN0PC91
cmw+PC9yZWxhdGVkLXVybHM+PC91cmxzPjxlbGVjdHJvbmljLXJlc291cmNlLW51bT4xMC4xMDkz
L2lqZS9keXcxODY8L2VsZWN0cm9uaWMtcmVzb3VyY2UtbnVtPjwvcmVjb3JkPjwvQ2l0ZT48Q2l0
ZT48QXV0aG9yPk1hdGhlcnM8L0F1dGhvcj48WWVhcj4yMDE5PC9ZZWFyPjxSZWNOdW0+NDgzPC9S
ZWNOdW0+PHJlY29yZD48cmVjLW51bWJlcj40ODM8L3JlYy1udW1iZXI+PGZvcmVpZ24ta2V5cz48
a2V5IGFwcD0iRU4iIGRiLWlkPSI5c3p6YXZ4YXBlMGFwZ2V6c3Q0dmVmZTJ4ZTk5eHc5d2U1d2Ei
IHRpbWVzdGFtcD0iMTU2MzE0ODEwNCI+NDgzPC9rZXk+PC9mb3JlaWduLWtleXM+PHJlZi10eXBl
IG5hbWU9IkpvdXJuYWwgQXJ0aWNsZSI+MTc8L3JlZi10eXBlPjxjb250cmlidXRvcnM+PGF1dGhv
cnM+PGF1dGhvcj5NYXRoZXJzLCBKb2huIEM8L2F1dGhvcj48L2F1dGhvcnM+PC9jb250cmlidXRv
cnM+PHRpdGxlcz48dGl0bGU+UGF2aW5nIHRoZSB3YXkgdG8gYmV0dGVyIHBvcHVsYXRpb24gaGVh
bHRoIHRocm91Z2ggcGVyc29uYWxpc2VkIG51dHJpdGlvbjwvdGl0bGU+PC90aXRsZXM+PHBhZ2Vz
PmUxNzA3MTM8L3BhZ2VzPjx2b2x1bWU+MTc8L3ZvbHVtZT48bnVtYmVyPlMxPC9udW1iZXI+PGRh
dGVzPjx5ZWFyPjIwMTk8L3llYXI+PC9kYXRlcz48aXNibj4xODMxLTQ3MzI8L2lzYm4+PHVybHM+
PHJlbGF0ZWQtdXJscz48dXJsPmh0dHBzOi8vZWZzYS5vbmxpbmVsaWJyYXJ5LndpbGV5LmNvbS9k
b2kvYWJzLzEwLjI5MDMvai5lZnNhLjIwMTkuZTE3MDcxMzwvdXJsPjwvcmVsYXRlZC11cmxzPjwv
dXJscz48ZWxlY3Ryb25pYy1yZXNvdXJjZS1udW0+MTAuMjkwMy9qLmVmc2EuMjAxOS5lMTcwNzEz
PC9lbGVjdHJvbmljLXJlc291cmNlLW51bT48L3JlY29yZD48L0NpdGU+PC9FbmROb3RlPn==
</w:fldData>
        </w:fldChar>
      </w:r>
      <w:r w:rsidR="00666BCE" w:rsidRPr="00424D5A">
        <w:rPr>
          <w:rFonts w:ascii="Times New Roman" w:eastAsia="Times New Roman" w:hAnsi="Times New Roman" w:cs="Times New Roman"/>
          <w:sz w:val="24"/>
          <w:szCs w:val="24"/>
        </w:rPr>
        <w:instrText xml:space="preserve"> ADDIN EN.CITE.DATA </w:instrText>
      </w:r>
      <w:r w:rsidR="00666BCE" w:rsidRPr="00424D5A">
        <w:rPr>
          <w:rFonts w:ascii="Times New Roman" w:eastAsia="Times New Roman" w:hAnsi="Times New Roman" w:cs="Times New Roman"/>
          <w:sz w:val="24"/>
          <w:szCs w:val="24"/>
        </w:rPr>
      </w:r>
      <w:r w:rsidR="00666BCE" w:rsidRPr="00424D5A">
        <w:rPr>
          <w:rFonts w:ascii="Times New Roman" w:eastAsia="Times New Roman" w:hAnsi="Times New Roman" w:cs="Times New Roman"/>
          <w:sz w:val="24"/>
          <w:szCs w:val="24"/>
        </w:rPr>
        <w:fldChar w:fldCharType="end"/>
      </w:r>
      <w:r w:rsidR="002A5337" w:rsidRPr="00424D5A">
        <w:rPr>
          <w:rFonts w:ascii="Times New Roman" w:eastAsia="Times New Roman" w:hAnsi="Times New Roman" w:cs="Times New Roman"/>
          <w:sz w:val="24"/>
          <w:szCs w:val="24"/>
        </w:rPr>
      </w:r>
      <w:r w:rsidR="002A5337" w:rsidRPr="00424D5A">
        <w:rPr>
          <w:rFonts w:ascii="Times New Roman" w:eastAsia="Times New Roman" w:hAnsi="Times New Roman" w:cs="Times New Roman"/>
          <w:sz w:val="24"/>
          <w:szCs w:val="24"/>
        </w:rPr>
        <w:fldChar w:fldCharType="separate"/>
      </w:r>
      <w:r w:rsidR="00666BCE" w:rsidRPr="00424D5A">
        <w:rPr>
          <w:rFonts w:ascii="Times New Roman" w:eastAsia="Times New Roman" w:hAnsi="Times New Roman" w:cs="Times New Roman"/>
          <w:noProof/>
          <w:sz w:val="24"/>
          <w:szCs w:val="24"/>
          <w:vertAlign w:val="superscript"/>
        </w:rPr>
        <w:t>(</w:t>
      </w:r>
      <w:hyperlink w:anchor="_ENREF_10" w:tooltip="Celis-Morales, 2016 #115" w:history="1">
        <w:r w:rsidR="00D947C2" w:rsidRPr="00424D5A">
          <w:rPr>
            <w:rFonts w:ascii="Times New Roman" w:eastAsia="Times New Roman" w:hAnsi="Times New Roman" w:cs="Times New Roman"/>
            <w:noProof/>
            <w:sz w:val="24"/>
            <w:szCs w:val="24"/>
            <w:vertAlign w:val="superscript"/>
          </w:rPr>
          <w:t>10</w:t>
        </w:r>
      </w:hyperlink>
      <w:r w:rsidR="00666BCE" w:rsidRPr="00424D5A">
        <w:rPr>
          <w:rFonts w:ascii="Times New Roman" w:eastAsia="Times New Roman" w:hAnsi="Times New Roman" w:cs="Times New Roman"/>
          <w:noProof/>
          <w:sz w:val="24"/>
          <w:szCs w:val="24"/>
          <w:vertAlign w:val="superscript"/>
        </w:rPr>
        <w:t xml:space="preserve">; </w:t>
      </w:r>
      <w:hyperlink w:anchor="_ENREF_11" w:tooltip="Mathers, 2019 #483" w:history="1">
        <w:r w:rsidR="00D947C2" w:rsidRPr="00424D5A">
          <w:rPr>
            <w:rFonts w:ascii="Times New Roman" w:eastAsia="Times New Roman" w:hAnsi="Times New Roman" w:cs="Times New Roman"/>
            <w:noProof/>
            <w:sz w:val="24"/>
            <w:szCs w:val="24"/>
            <w:vertAlign w:val="superscript"/>
          </w:rPr>
          <w:t>11</w:t>
        </w:r>
      </w:hyperlink>
      <w:r w:rsidR="00666BCE" w:rsidRPr="00424D5A">
        <w:rPr>
          <w:rFonts w:ascii="Times New Roman" w:eastAsia="Times New Roman" w:hAnsi="Times New Roman" w:cs="Times New Roman"/>
          <w:noProof/>
          <w:sz w:val="24"/>
          <w:szCs w:val="24"/>
          <w:vertAlign w:val="superscript"/>
        </w:rPr>
        <w:t>)</w:t>
      </w:r>
      <w:r w:rsidR="002A5337" w:rsidRPr="00424D5A">
        <w:rPr>
          <w:rFonts w:ascii="Times New Roman" w:eastAsia="Times New Roman" w:hAnsi="Times New Roman" w:cs="Times New Roman"/>
          <w:sz w:val="24"/>
          <w:szCs w:val="24"/>
        </w:rPr>
        <w:fldChar w:fldCharType="end"/>
      </w:r>
      <w:r w:rsidR="009E21FF" w:rsidRPr="00424D5A">
        <w:rPr>
          <w:rFonts w:ascii="Times New Roman" w:eastAsia="Times New Roman" w:hAnsi="Times New Roman" w:cs="Times New Roman"/>
          <w:sz w:val="24"/>
          <w:szCs w:val="24"/>
        </w:rPr>
        <w:t xml:space="preserve"> </w:t>
      </w:r>
      <w:r w:rsidR="006443B2" w:rsidRPr="00424D5A">
        <w:rPr>
          <w:rFonts w:ascii="Times New Roman" w:eastAsia="Times New Roman" w:hAnsi="Times New Roman" w:cs="Times New Roman"/>
          <w:sz w:val="24"/>
          <w:szCs w:val="24"/>
        </w:rPr>
        <w:t xml:space="preserve">understanding the characteristics of individuals who would benefit </w:t>
      </w:r>
      <w:r w:rsidR="007278A0" w:rsidRPr="00424D5A">
        <w:rPr>
          <w:rFonts w:ascii="Times New Roman" w:eastAsia="Times New Roman" w:hAnsi="Times New Roman" w:cs="Times New Roman"/>
          <w:sz w:val="24"/>
          <w:szCs w:val="24"/>
        </w:rPr>
        <w:t xml:space="preserve">most </w:t>
      </w:r>
      <w:r w:rsidR="006443B2" w:rsidRPr="00424D5A">
        <w:rPr>
          <w:rFonts w:ascii="Times New Roman" w:eastAsia="Times New Roman" w:hAnsi="Times New Roman" w:cs="Times New Roman"/>
          <w:sz w:val="24"/>
          <w:szCs w:val="24"/>
        </w:rPr>
        <w:t xml:space="preserve">from </w:t>
      </w:r>
      <w:r w:rsidR="00860904" w:rsidRPr="00424D5A">
        <w:rPr>
          <w:rFonts w:ascii="Times New Roman" w:eastAsia="Times New Roman" w:hAnsi="Times New Roman" w:cs="Times New Roman"/>
          <w:noProof/>
          <w:sz w:val="24"/>
          <w:szCs w:val="24"/>
        </w:rPr>
        <w:t>such</w:t>
      </w:r>
      <w:r w:rsidR="00032DA4" w:rsidRPr="00424D5A">
        <w:rPr>
          <w:rFonts w:ascii="Times New Roman" w:eastAsia="Times New Roman" w:hAnsi="Times New Roman" w:cs="Times New Roman"/>
          <w:sz w:val="24"/>
          <w:szCs w:val="24"/>
        </w:rPr>
        <w:t xml:space="preserve"> </w:t>
      </w:r>
      <w:r w:rsidR="006443B2" w:rsidRPr="00424D5A">
        <w:rPr>
          <w:rFonts w:ascii="Times New Roman" w:eastAsia="Times New Roman" w:hAnsi="Times New Roman" w:cs="Times New Roman"/>
          <w:sz w:val="24"/>
          <w:szCs w:val="24"/>
        </w:rPr>
        <w:t>intervention</w:t>
      </w:r>
      <w:r w:rsidR="00032DA4" w:rsidRPr="00424D5A">
        <w:rPr>
          <w:rFonts w:ascii="Times New Roman" w:eastAsia="Times New Roman" w:hAnsi="Times New Roman" w:cs="Times New Roman"/>
          <w:sz w:val="24"/>
          <w:szCs w:val="24"/>
        </w:rPr>
        <w:t>s</w:t>
      </w:r>
      <w:r w:rsidR="006443B2" w:rsidRPr="00424D5A">
        <w:rPr>
          <w:rFonts w:ascii="Times New Roman" w:eastAsia="Times New Roman" w:hAnsi="Times New Roman" w:cs="Times New Roman"/>
          <w:sz w:val="24"/>
          <w:szCs w:val="24"/>
        </w:rPr>
        <w:t xml:space="preserve"> is </w:t>
      </w:r>
      <w:r w:rsidR="00860904" w:rsidRPr="00424D5A">
        <w:rPr>
          <w:rFonts w:ascii="Times New Roman" w:eastAsia="Times New Roman" w:hAnsi="Times New Roman" w:cs="Times New Roman"/>
          <w:sz w:val="24"/>
          <w:szCs w:val="24"/>
        </w:rPr>
        <w:t xml:space="preserve">an </w:t>
      </w:r>
      <w:r w:rsidR="006443B2" w:rsidRPr="00424D5A">
        <w:rPr>
          <w:rFonts w:ascii="Times New Roman" w:eastAsia="Times New Roman" w:hAnsi="Times New Roman" w:cs="Times New Roman"/>
          <w:sz w:val="24"/>
          <w:szCs w:val="24"/>
        </w:rPr>
        <w:t xml:space="preserve">imperative for </w:t>
      </w:r>
      <w:r w:rsidR="00860904" w:rsidRPr="00424D5A">
        <w:rPr>
          <w:rFonts w:ascii="Times New Roman" w:eastAsia="Times New Roman" w:hAnsi="Times New Roman" w:cs="Times New Roman"/>
          <w:sz w:val="24"/>
          <w:szCs w:val="24"/>
        </w:rPr>
        <w:t xml:space="preserve">improving </w:t>
      </w:r>
      <w:r w:rsidR="00032DA4" w:rsidRPr="00424D5A">
        <w:rPr>
          <w:rFonts w:ascii="Times New Roman" w:eastAsia="Times New Roman" w:hAnsi="Times New Roman" w:cs="Times New Roman"/>
          <w:sz w:val="24"/>
          <w:szCs w:val="24"/>
        </w:rPr>
        <w:t xml:space="preserve">the </w:t>
      </w:r>
      <w:r w:rsidR="006443B2" w:rsidRPr="00424D5A">
        <w:rPr>
          <w:rFonts w:ascii="Times New Roman" w:eastAsia="Times New Roman" w:hAnsi="Times New Roman" w:cs="Times New Roman"/>
          <w:sz w:val="24"/>
          <w:szCs w:val="24"/>
        </w:rPr>
        <w:t>design</w:t>
      </w:r>
      <w:r w:rsidR="00032DA4" w:rsidRPr="00424D5A">
        <w:rPr>
          <w:rFonts w:ascii="Times New Roman" w:eastAsia="Times New Roman" w:hAnsi="Times New Roman" w:cs="Times New Roman"/>
          <w:sz w:val="24"/>
          <w:szCs w:val="24"/>
        </w:rPr>
        <w:t xml:space="preserve"> of</w:t>
      </w:r>
      <w:r w:rsidR="007F2159" w:rsidRPr="00424D5A">
        <w:rPr>
          <w:rFonts w:ascii="Times New Roman" w:eastAsia="Times New Roman" w:hAnsi="Times New Roman" w:cs="Times New Roman"/>
          <w:sz w:val="24"/>
          <w:szCs w:val="24"/>
        </w:rPr>
        <w:t xml:space="preserve"> PN</w:t>
      </w:r>
      <w:r w:rsidR="006443B2" w:rsidRPr="00424D5A">
        <w:rPr>
          <w:rFonts w:ascii="Times New Roman" w:eastAsia="Times New Roman" w:hAnsi="Times New Roman" w:cs="Times New Roman"/>
          <w:sz w:val="24"/>
          <w:szCs w:val="24"/>
        </w:rPr>
        <w:t xml:space="preserve"> interventions that </w:t>
      </w:r>
      <w:r w:rsidR="00860904" w:rsidRPr="00424D5A">
        <w:rPr>
          <w:rFonts w:ascii="Times New Roman" w:eastAsia="Times New Roman" w:hAnsi="Times New Roman" w:cs="Times New Roman"/>
          <w:sz w:val="24"/>
          <w:szCs w:val="24"/>
        </w:rPr>
        <w:t xml:space="preserve">are </w:t>
      </w:r>
      <w:r w:rsidR="0022328D" w:rsidRPr="00424D5A">
        <w:rPr>
          <w:rFonts w:ascii="Times New Roman" w:eastAsia="Times New Roman" w:hAnsi="Times New Roman" w:cs="Times New Roman"/>
          <w:sz w:val="24"/>
          <w:szCs w:val="24"/>
        </w:rPr>
        <w:t xml:space="preserve">intended </w:t>
      </w:r>
      <w:r w:rsidR="00860904" w:rsidRPr="00424D5A">
        <w:rPr>
          <w:rFonts w:ascii="Times New Roman" w:eastAsia="Times New Roman" w:hAnsi="Times New Roman" w:cs="Times New Roman"/>
          <w:sz w:val="24"/>
          <w:szCs w:val="24"/>
        </w:rPr>
        <w:t xml:space="preserve">to </w:t>
      </w:r>
      <w:r w:rsidR="00032DA4" w:rsidRPr="00424D5A">
        <w:rPr>
          <w:rFonts w:ascii="Times New Roman" w:eastAsia="Times New Roman" w:hAnsi="Times New Roman" w:cs="Times New Roman"/>
          <w:sz w:val="24"/>
          <w:szCs w:val="24"/>
        </w:rPr>
        <w:t xml:space="preserve">improve </w:t>
      </w:r>
      <w:r w:rsidR="007F2159" w:rsidRPr="00424D5A">
        <w:rPr>
          <w:rFonts w:ascii="Times New Roman" w:eastAsia="Times New Roman" w:hAnsi="Times New Roman" w:cs="Times New Roman"/>
          <w:sz w:val="24"/>
          <w:szCs w:val="24"/>
        </w:rPr>
        <w:t>diet and health outcomes</w:t>
      </w:r>
      <w:r w:rsidR="00032DA4" w:rsidRPr="00424D5A">
        <w:rPr>
          <w:rFonts w:ascii="Times New Roman" w:eastAsia="Times New Roman" w:hAnsi="Times New Roman" w:cs="Times New Roman"/>
          <w:sz w:val="24"/>
          <w:szCs w:val="24"/>
        </w:rPr>
        <w:t xml:space="preserve"> across the </w:t>
      </w:r>
      <w:r w:rsidR="006443B2" w:rsidRPr="00424D5A">
        <w:rPr>
          <w:rFonts w:ascii="Times New Roman" w:eastAsia="Times New Roman" w:hAnsi="Times New Roman" w:cs="Times New Roman"/>
          <w:sz w:val="24"/>
          <w:szCs w:val="24"/>
        </w:rPr>
        <w:t>population.</w:t>
      </w:r>
    </w:p>
    <w:p w14:paraId="37F319CF" w14:textId="613E11B5" w:rsidR="008834B3" w:rsidRPr="00424D5A" w:rsidRDefault="00222484" w:rsidP="002C5FBF">
      <w:pPr>
        <w:spacing w:line="360" w:lineRule="auto"/>
        <w:rPr>
          <w:rFonts w:ascii="Times New Roman" w:eastAsia="Times New Roman" w:hAnsi="Times New Roman" w:cs="Times New Roman"/>
          <w:sz w:val="24"/>
          <w:szCs w:val="24"/>
        </w:rPr>
      </w:pPr>
      <w:r w:rsidRPr="00424D5A">
        <w:rPr>
          <w:rFonts w:ascii="Times New Roman" w:eastAsia="Times New Roman" w:hAnsi="Times New Roman" w:cs="Times New Roman"/>
          <w:sz w:val="24"/>
          <w:szCs w:val="24"/>
        </w:rPr>
        <w:t xml:space="preserve">The Food4Me </w:t>
      </w:r>
      <w:r w:rsidR="009472E1" w:rsidRPr="00424D5A">
        <w:rPr>
          <w:rFonts w:ascii="Times New Roman" w:eastAsia="Times New Roman" w:hAnsi="Times New Roman" w:cs="Times New Roman"/>
          <w:sz w:val="24"/>
          <w:szCs w:val="24"/>
        </w:rPr>
        <w:t>S</w:t>
      </w:r>
      <w:r w:rsidRPr="00424D5A">
        <w:rPr>
          <w:rFonts w:ascii="Times New Roman" w:eastAsia="Times New Roman" w:hAnsi="Times New Roman" w:cs="Times New Roman"/>
          <w:sz w:val="24"/>
          <w:szCs w:val="24"/>
        </w:rPr>
        <w:t xml:space="preserve">tudy </w:t>
      </w:r>
      <w:r w:rsidR="004A3B95" w:rsidRPr="00424D5A">
        <w:rPr>
          <w:rFonts w:ascii="Times New Roman" w:eastAsia="Times New Roman" w:hAnsi="Times New Roman" w:cs="Times New Roman"/>
          <w:sz w:val="24"/>
          <w:szCs w:val="24"/>
        </w:rPr>
        <w:t xml:space="preserve">was </w:t>
      </w:r>
      <w:r w:rsidRPr="00424D5A">
        <w:rPr>
          <w:rFonts w:ascii="Times New Roman" w:eastAsia="Times New Roman" w:hAnsi="Times New Roman" w:cs="Times New Roman"/>
          <w:sz w:val="24"/>
          <w:szCs w:val="24"/>
        </w:rPr>
        <w:t>a 6-month</w:t>
      </w:r>
      <w:r w:rsidR="00C20568" w:rsidRPr="00424D5A">
        <w:rPr>
          <w:rFonts w:ascii="Times New Roman" w:eastAsia="Times New Roman" w:hAnsi="Times New Roman" w:cs="Times New Roman"/>
          <w:sz w:val="24"/>
          <w:szCs w:val="24"/>
        </w:rPr>
        <w:t>, internet-based,</w:t>
      </w:r>
      <w:r w:rsidR="00BE3A45" w:rsidRPr="00424D5A">
        <w:rPr>
          <w:rFonts w:ascii="Times New Roman" w:eastAsia="Times New Roman" w:hAnsi="Times New Roman" w:cs="Times New Roman"/>
          <w:sz w:val="24"/>
          <w:szCs w:val="24"/>
        </w:rPr>
        <w:t xml:space="preserve"> PN</w:t>
      </w:r>
      <w:r w:rsidR="00E61537" w:rsidRPr="00424D5A">
        <w:rPr>
          <w:rFonts w:ascii="Times New Roman" w:eastAsia="Times New Roman" w:hAnsi="Times New Roman" w:cs="Times New Roman"/>
          <w:sz w:val="24"/>
          <w:szCs w:val="24"/>
        </w:rPr>
        <w:t xml:space="preserve"> intervention </w:t>
      </w:r>
      <w:r w:rsidR="000E0FA9" w:rsidRPr="00424D5A">
        <w:rPr>
          <w:rFonts w:ascii="Times New Roman" w:eastAsia="Times New Roman" w:hAnsi="Times New Roman" w:cs="Times New Roman"/>
          <w:sz w:val="24"/>
          <w:szCs w:val="24"/>
        </w:rPr>
        <w:t>conducted in</w:t>
      </w:r>
      <w:r w:rsidR="00E61537" w:rsidRPr="00424D5A">
        <w:rPr>
          <w:rFonts w:ascii="Times New Roman" w:eastAsia="Times New Roman" w:hAnsi="Times New Roman" w:cs="Times New Roman"/>
          <w:sz w:val="24"/>
          <w:szCs w:val="24"/>
        </w:rPr>
        <w:t xml:space="preserve"> seven</w:t>
      </w:r>
      <w:r w:rsidRPr="00424D5A">
        <w:rPr>
          <w:rFonts w:ascii="Times New Roman" w:eastAsia="Times New Roman" w:hAnsi="Times New Roman" w:cs="Times New Roman"/>
          <w:sz w:val="24"/>
          <w:szCs w:val="24"/>
        </w:rPr>
        <w:t xml:space="preserve"> European countries</w:t>
      </w:r>
      <w:r w:rsidR="00511637" w:rsidRPr="00424D5A">
        <w:rPr>
          <w:rFonts w:ascii="Times New Roman" w:eastAsia="Times New Roman" w:hAnsi="Times New Roman" w:cs="Times New Roman"/>
          <w:sz w:val="24"/>
          <w:szCs w:val="24"/>
        </w:rPr>
        <w:t xml:space="preserve"> that </w:t>
      </w:r>
      <w:r w:rsidR="000E0FA9" w:rsidRPr="00424D5A">
        <w:rPr>
          <w:rFonts w:ascii="Times New Roman" w:eastAsia="Times New Roman" w:hAnsi="Times New Roman" w:cs="Times New Roman"/>
          <w:sz w:val="24"/>
          <w:szCs w:val="24"/>
        </w:rPr>
        <w:t>showed</w:t>
      </w:r>
      <w:r w:rsidR="009E21FF" w:rsidRPr="00424D5A">
        <w:rPr>
          <w:rFonts w:ascii="Times New Roman" w:eastAsia="Times New Roman" w:hAnsi="Times New Roman" w:cs="Times New Roman"/>
          <w:sz w:val="24"/>
          <w:szCs w:val="24"/>
        </w:rPr>
        <w:t xml:space="preserve"> that PN advice </w:t>
      </w:r>
      <w:r w:rsidR="00B10020" w:rsidRPr="00424D5A">
        <w:rPr>
          <w:rFonts w:ascii="Times New Roman" w:eastAsia="Times New Roman" w:hAnsi="Times New Roman" w:cs="Times New Roman"/>
          <w:sz w:val="24"/>
          <w:szCs w:val="24"/>
        </w:rPr>
        <w:t>improve</w:t>
      </w:r>
      <w:r w:rsidR="009E21FF" w:rsidRPr="00424D5A">
        <w:rPr>
          <w:rFonts w:ascii="Times New Roman" w:eastAsia="Times New Roman" w:hAnsi="Times New Roman" w:cs="Times New Roman"/>
          <w:sz w:val="24"/>
          <w:szCs w:val="24"/>
        </w:rPr>
        <w:t>d</w:t>
      </w:r>
      <w:r w:rsidR="00B10020" w:rsidRPr="00424D5A">
        <w:rPr>
          <w:rFonts w:ascii="Times New Roman" w:eastAsia="Times New Roman" w:hAnsi="Times New Roman" w:cs="Times New Roman"/>
          <w:sz w:val="24"/>
          <w:szCs w:val="24"/>
        </w:rPr>
        <w:t xml:space="preserve"> dietary intakes</w:t>
      </w:r>
      <w:r w:rsidR="009E21FF" w:rsidRPr="00424D5A">
        <w:rPr>
          <w:rFonts w:ascii="Times New Roman" w:eastAsia="Times New Roman" w:hAnsi="Times New Roman" w:cs="Times New Roman"/>
          <w:sz w:val="24"/>
          <w:szCs w:val="24"/>
        </w:rPr>
        <w:t xml:space="preserve"> more than generalised dietary advice</w:t>
      </w:r>
      <w:r w:rsidR="00BA3C7F" w:rsidRPr="00424D5A">
        <w:rPr>
          <w:rFonts w:ascii="Times New Roman" w:eastAsia="Times New Roman" w:hAnsi="Times New Roman" w:cs="Times New Roman"/>
          <w:sz w:val="24"/>
          <w:szCs w:val="24"/>
        </w:rPr>
        <w:t>.</w:t>
      </w:r>
      <w:r w:rsidR="00511EC3" w:rsidRPr="00424D5A">
        <w:rPr>
          <w:rFonts w:ascii="Times New Roman" w:eastAsia="Times New Roman" w:hAnsi="Times New Roman" w:cs="Times New Roman"/>
          <w:sz w:val="24"/>
          <w:szCs w:val="24"/>
        </w:rPr>
        <w:t xml:space="preserve"> </w:t>
      </w:r>
      <w:r w:rsidR="009E21FF" w:rsidRPr="00424D5A">
        <w:rPr>
          <w:rFonts w:ascii="Times New Roman" w:eastAsia="Times New Roman" w:hAnsi="Times New Roman" w:cs="Times New Roman"/>
          <w:sz w:val="24"/>
          <w:szCs w:val="24"/>
        </w:rPr>
        <w:fldChar w:fldCharType="begin">
          <w:fldData xml:space="preserve">PEVuZE5vdGU+PENpdGU+PEF1dGhvcj5DZWxpcy1Nb3JhbGVzPC9BdXRob3I+PFllYXI+MjAxNjwv
WWVhcj48UmVjTnVtPjExNTwvUmVjTnVtPjxEaXNwbGF5VGV4dD48c3R5bGUgZmFjZT0ic3VwZXJz
Y3JpcHQiPig2OyAxMDsgMTI7IDEzKTwvc3R5bGU+PC9EaXNwbGF5VGV4dD48cmVjb3JkPjxyZWMt
bnVtYmVyPjExNTwvcmVjLW51bWJlcj48Zm9yZWlnbi1rZXlzPjxrZXkgYXBwPSJFTiIgZGItaWQ9
Ijk5NXdldHM5NzkwZXB2ZXZlZTVwd3hyYTJwZmZ3dDB2MGZ6OSIgdGltZXN0YW1wPSIxNDc4MjQ3
ODUwIj4xMTU8L2tleT48L2ZvcmVpZ24ta2V5cz48cmVmLXR5cGUgbmFtZT0iSm91cm5hbCBBcnRp
Y2xlIj4xNzwvcmVmLXR5cGU+PGNvbnRyaWJ1dG9ycz48YXV0aG9ycz48YXV0aG9yPkNlbGlzLU1v
cmFsZXMsIENhcmxvczwvYXV0aG9yPjxhdXRob3I+TGl2aW5nc3RvbmUsIEthdGhlcmluZSBNLjwv
YXV0aG9yPjxhdXRob3I+TWFyc2F1eCwgQ3lyaWwgRi4gTS48L2F1dGhvcj48YXV0aG9yPk1hY3Jl
YWR5LCBBbm5hIEwuPC9hdXRob3I+PGF1dGhvcj5GYWxsYWl6ZSwgUm9zYWxpbmQ8L2F1dGhvcj48
YXV0aG9yPk/igJlEb25vdmFuLCBDbGFyZSBCLjwvYXV0aG9yPjxhdXRob3I+V29vbGhlYWQsIENs
YXJhPC9hdXRob3I+PGF1dGhvcj5Gb3JzdGVyLCBIYW5uYWg8L2F1dGhvcj48YXV0aG9yPldhbHNo
LCBNYXJpYW5uZSBDLjwvYXV0aG9yPjxhdXRob3I+TmF2YXMtQ2FycmV0ZXJvLCBTYW50aWFnbzwv
YXV0aG9yPjxhdXRob3I+U2FuLUNyaXN0b2JhbCwgUm9kcmlnbzwvYXV0aG9yPjxhdXRob3I+VHNp
cmlnb3RpLCBMeWRpYTwvYXV0aG9yPjxhdXRob3I+TGFtYnJpbm91LCBDaHJpc3RpbmEgUC48L2F1
dGhvcj48YXV0aG9yPk1hdnJvZ2lhbm5pLCBDaHJpc3RpbmE8L2F1dGhvcj48YXV0aG9yPk1vc2No
b25pcywgR2VvcmdlPC9hdXRob3I+PGF1dGhvcj5Lb2xvc3NhLCBTaWx2aWE8L2F1dGhvcj48YXV0
aG9yPkhhbGxtYW5uLCBKYWNxdWVsaW5lPC9hdXRob3I+PGF1dGhvcj5Hb2RsZXdza2EsIE1hZ2Rh
bGVuYTwvYXV0aG9yPjxhdXRob3I+U3Vyd2nFgsWCbywgQWduaWVzemthPC9hdXRob3I+PGF1dGhv
cj5UcmFjenlrLCBJd29uYTwvYXV0aG9yPjxhdXRob3I+RHJldm9uLCBDaHJpc3RpYW4gQS48L2F1
dGhvcj48YXV0aG9yPkJvdXdtYW4sIEppbGRhdTwvYXV0aG9yPjxhdXRob3I+dmFuIE9tbWVuLCBC
ZW48L2F1dGhvcj48YXV0aG9yPkdyaW1hbGRpLCBLZWl0aDwvYXV0aG9yPjxhdXRob3I+UGFybmVs
bCwgTGF1cmVuY2UgRC48L2F1dGhvcj48YXV0aG9yPk1hdHRoZXdzLCBKb2huIE4uUy48L2F1dGhv
cj48YXV0aG9yPk1hbmlvcywgWWFubmlzPC9hdXRob3I+PGF1dGhvcj5EYW5pZWwsIEhhbm5lbG9y
ZTwvYXV0aG9yPjxhdXRob3I+TWFydGluZXosIEouIEFsZnJlZG88L2F1dGhvcj48YXV0aG9yPkxv
dmVncm92ZSwgSnVsaWUgQS48L2F1dGhvcj48YXV0aG9yPkdpYm5leSwgRWlsZWVuIFIuPC9hdXRo
b3I+PGF1dGhvcj5CcmVubmFuLCBMb3JyYWluZTwvYXV0aG9yPjxhdXRob3I+U2FyaXMsIFdpbSBI
LiBNLjwvYXV0aG9yPjxhdXRob3I+R2libmV5LCBNaWtlPC9hdXRob3I+PGF1dGhvcj5NYXRoZXJz
PC9hdXRob3I+PGF1dGhvcj4sIEpvaG4gQy48L2F1dGhvcj48L2F1dGhvcnM+PC9jb250cmlidXRv
cnM+PHRpdGxlcz48dGl0bGU+RWZmZWN0IG9mIHBlcnNvbmFsaXplZCBudXRyaXRpb24gb24gaGVh
bHRoLXJlbGF0ZWQgYmVoYXZpb3VyIGNoYW5nZTogZXZpZGVuY2UgZnJvbSB0aGUgRm9vZDRtZSBF
dXJvcGVhbiByYW5kb21pemVkIGNvbnRyb2xsZWQgdHJpYWw8L3RpdGxlPjxzZWNvbmRhcnktdGl0
bGU+SW50ZXJuYXRpb25hbCBKb3VybmFsIG9mIEVwaWRlbWlvbG9neTwvc2Vjb25kYXJ5LXRpdGxl
PjwvdGl0bGVzPjxwZXJpb2RpY2FsPjxmdWxsLXRpdGxlPkludGVybmF0aW9uYWwgSm91cm5hbCBv
ZiBFcGlkZW1pb2xvZ3k8L2Z1bGwtdGl0bGU+PGFiYnItMT5JbnQuIEouIEVwaWRlbWlvbC48L2Fi
YnItMT48YWJici0yPkludCBKIEVwaWRlbWlvbDwvYWJici0yPjwvcGVyaW9kaWNhbD48ZGF0ZXM+
PHllYXI+MjAxNjwveWVhcj48cHViLWRhdGVzPjxkYXRlPkF1Z3VzdCAxNCwgMjAxNjwvZGF0ZT48
L3B1Yi1kYXRlcz48L2RhdGVzPjx1cmxzPjxyZWxhdGVkLXVybHM+PHVybD5odHRwOi8vaWplLm94
Zm9yZGpvdXJuYWxzLm9yZy9jb250ZW50L2Vhcmx5LzIwMTYvMDgvMDgvaWplLmR5dzE4Ni5hYnN0
cmFjdDwvdXJsPjwvcmVsYXRlZC11cmxzPjwvdXJscz48ZWxlY3Ryb25pYy1yZXNvdXJjZS1udW0+
MTAuMTA5My9pamUvZHl3MTg2PC9lbGVjdHJvbmljLXJlc291cmNlLW51bT48L3JlY29yZD48L0Np
dGU+PENpdGU+PEF1dGhvcj5DZWxpcy1Nb3JhbGVzPC9BdXRob3I+PFllYXI+MjAxNTwvWWVhcj48
UmVjTnVtPjMxNTwvUmVjTnVtPjxyZWNvcmQ+PHJlYy1udW1iZXI+MzE1PC9yZWMtbnVtYmVyPjxm
b3JlaWduLWtleXM+PGtleSBhcHA9IkVOIiBkYi1pZD0iOXN6emF2eGFwZTBhcGdlenN0NHZlZmUy
eGU5OXh3OXdlNXdhIiB0aW1lc3RhbXA9IjE0Mjc3OTM4NzUiPjMxNTwva2V5PjwvZm9yZWlnbi1r
ZXlzPjxyZWYtdHlwZSBuYW1lPSJKb3VybmFsIEFydGljbGUiPjE3PC9yZWYtdHlwZT48Y29udHJp
YnV0b3JzPjxhdXRob3JzPjxhdXRob3I+Q2VsaXMtTW9yYWxlcywgQ2FybG9zPC9hdXRob3I+PGF1
dGhvcj5MaXZpbmdzdG9uZSwgS2F0aGVyaW5lIE0uPC9hdXRob3I+PGF1dGhvcj5NYXJzYXV4LCBD
eXJpbCBGLiBNLjwvYXV0aG9yPjxhdXRob3I+Rm9yc3RlciwgSGFubmFoPC9hdXRob3I+PGF1dGhv
cj5P4oCZRG9ub3ZhbiwgQ2xhcmUgQi48L2F1dGhvcj48YXV0aG9yPldvb2xoZWFkLCBDbGFyYTwv
YXV0aG9yPjxhdXRob3I+TWFjcmVhZHksIEFubmEgTC48L2F1dGhvcj48YXV0aG9yPkZhbGxhaXpl
LCBSb3NhbGluZDwvYXV0aG9yPjxhdXRob3I+TmF2YXMtQ2FycmV0ZXJvLCBTYW50aWFnbzwvYXV0
aG9yPjxhdXRob3I+U2FuLUNyaXN0b2JhbCwgUm9kcmlnbzwvYXV0aG9yPjxhdXRob3I+S29sb3Nz
YSwgU2lsdmlhPC9hdXRob3I+PGF1dGhvcj5IYXJ0d2lnLCBLYWk8L2F1dGhvcj48YXV0aG9yPlRz
aXJpZ290aSwgTHlkaWE8L2F1dGhvcj48YXV0aG9yPkxhbWJyaW5vdSwgQ2hyaXN0aW5hIFAuPC9h
dXRob3I+PGF1dGhvcj5Nb3NjaG9uaXMsIEdlb3JnZTwvYXV0aG9yPjxhdXRob3I+R29kbGV3c2th
LCBNYWdkYWxlbmE8L2F1dGhvcj48YXV0aG9yPlN1cndpxYLFgm8sIEFnbmllc3prYTwvYXV0aG9y
PjxhdXRob3I+R3JpbWFsZGksIEtlaXRoPC9hdXRob3I+PGF1dGhvcj5Cb3V3bWFuLCBKaWxkYXU8
L2F1dGhvcj48YXV0aG9yPkRhbHksIEUuIEouPC9hdXRob3I+PGF1dGhvcj5Ba3Vqb2JpLCBWaWN0
b3I8L2F1dGhvcj48YXV0aG9yPk/igJlSaW9yZGFuLCBSaWNrPC9hdXRob3I+PGF1dGhvcj5Ib29u
aG91dCwgSmV0dGllPC9hdXRob3I+PGF1dGhvcj5DbGFhc3NlbiwgQXJqYW48L2F1dGhvcj48YXV0
aG9yPkhvZWxsZXIsIFVscmljaDwvYXV0aG9yPjxhdXRob3I+R3VuZGVyc2VuLCBUaG9tYXMgRS48
L2F1dGhvcj48YXV0aG9yPkthbGFuZCwgU2l2IEUuPC9hdXRob3I+PGF1dGhvcj5NYXR0aGV3cywg
Sm9obiBOLiBTLjwvYXV0aG9yPjxhdXRob3I+TWFuaW9zLCBZYW5uaXM8L2F1dGhvcj48YXV0aG9y
PlRyYWN6eWssIEl3b25hPC9hdXRob3I+PGF1dGhvcj5EcmV2b24sIENocmlzdGlhbiBBLjwvYXV0
aG9yPjxhdXRob3I+R2libmV5LCBFaWxlZW4gUi48L2F1dGhvcj48YXV0aG9yPkJyZW5uYW4sIExv
cnJhaW5lPC9hdXRob3I+PGF1dGhvcj5XYWxzaCwgTWFyaWFubmUgQy48L2F1dGhvcj48YXV0aG9y
PkxvdmVncm92ZSwgSnVsaWUgQS48L2F1dGhvcj48YXV0aG9yPkFsZnJlZG8gTWFydGluZXosIEou
PC9hdXRob3I+PGF1dGhvcj5TYXJpcywgV2ltIEguIE0uPC9hdXRob3I+PGF1dGhvcj5EYW5pZWws
IEhhbm5lbG9yZTwvYXV0aG9yPjxhdXRob3I+R2libmV5LCBNaWtlPC9hdXRob3I+PGF1dGhvcj5N
YXRoZXJzLCBKb2huIEMuPC9hdXRob3I+PC9hdXRob3JzPjwvY29udHJpYnV0b3JzPjx0aXRsZXM+
PHRpdGxlPkRlc2lnbiBhbmQgYmFzZWxpbmUgY2hhcmFjdGVyaXN0aWNzIG9mIHRoZSBGb29kNE1l
IHN0dWR5OiBhIHdlYi1iYXNlZCByYW5kb21pc2VkIGNvbnRyb2xsZWQgdHJpYWwgb2YgcGVyc29u
YWxpc2VkIG51dHJpdGlvbiBpbiBzZXZlbiBFdXJvcGVhbiBjb3VudHJpZXM8L3RpdGxlPjxzZWNv
bmRhcnktdGl0bGU+R2VuZXMgJmFtcDsgTnV0cml0aW9uPC9zZWNvbmRhcnktdGl0bGU+PC90aXRs
ZXM+PHBlcmlvZGljYWw+PGZ1bGwtdGl0bGU+R2VuZXMgJmFtcDsgTnV0cml0aW9uPC9mdWxsLXRp
dGxlPjxhYmJyLTE+R2VuZXMgTnV0cjwvYWJici0xPjwvcGVyaW9kaWNhbD48cGFnZXM+NDUwPC9w
YWdlcz48dm9sdW1lPjEwPC92b2x1bWU+PG51bWJlcj4xPC9udW1iZXI+PGRhdGVzPjx5ZWFyPjIw
MTU8L3llYXI+PHB1Yi1kYXRlcz48ZGF0ZT4xMi8xMCYjeEQ7MDkvMTgvcmVjZWl2ZWQmI3hEOzEy
LzAxL2FjY2VwdGVkPC9kYXRlPjwvcHViLWRhdGVzPjwvZGF0ZXM+PHB1Yi1sb2NhdGlvbj5CZXJs
aW4vSGVpZGVsYmVyZzwvcHViLWxvY2F0aW9uPjxwdWJsaXNoZXI+U3ByaW5nZXIgQmVybGluIEhl
aWRlbGJlcmc8L3B1Ymxpc2hlcj48aXNibj4xNTU1LTg5MzImI3hEOzE4NjUtMzQ5OTwvaXNibj48
YWNjZXNzaW9uLW51bT5QTUM0MjYxMDcxPC9hY2Nlc3Npb24tbnVtPjx1cmxzPjxyZWxhdGVkLXVy
bHM+PHVybD5odHRwOi8vd3d3Lm5jYmkubmxtLm5paC5nb3YvcG1jL2FydGljbGVzL1BNQzQyNjEw
NzEvPC91cmw+PHVybD5odHRwOi8vZG93bmxvYWQuc3ByaW5nZXIuY29tL3N0YXRpYy9wZGYvNDky
L2FydCUyNTNBMTAuMTAwNyUyNTJGczEyMjYzLTAxNC0wNDUwLTIucGRmP29yaWdpblVybD1odHRw
JTNBJTJGJTJGbGluay5zcHJpbmdlci5jb20lMkZhcnRpY2xlJTJGMTAuMTAwNyUyRnMxMjI2My0w
MTQtMDQ1MC0yJmFtcDt0b2tlbjI9ZXhwPTE0NTMwOTMyMDl+YWNsPSUyRnN0YXRpYyUyRnBkZiUy
RjQ5MiUyRmFydCUyNTI1M0ExMC4xMDA3JTI1MjUyRnMxMjI2My0wMTQtMDQ1MC0yLnBkZiUzRm9y
aWdpblVybCUzRGh0dHAlMjUzQSUyNTJGJTI1MkZsaW5rLnNwcmluZ2VyLmNvbSUyNTJGYXJ0aWNs
ZSUyNTJGMTAuMTAwNyUyNTJGczEyMjYzLTAxNC0wNDUwLTIqfmhtYWM9MThhYTRhM2E3ZWIyMjcx
ZmQ4ZDcwODM4MmU1NTg2Y2VlOGI5MjE0M2QyNjE1NjE0ODkzMDg5ZTllMzI1MWU3MDwvdXJsPjwv
cmVsYXRlZC11cmxzPjwvdXJscz48ZWxlY3Ryb25pYy1yZXNvdXJjZS1udW0+MTAuMTAwNy9zMTIy
NjMtMDE0LTA0NTAtMjwvZWxlY3Ryb25pYy1yZXNvdXJjZS1udW0+PHJlbW90ZS1kYXRhYmFzZS1u
YW1lPlBNQzwvcmVtb3RlLWRhdGFiYXNlLW5hbWU+PC9yZWNvcmQ+PC9DaXRlPjxDaXRlPjxBdXRo
b3I+TGl2aW5nc3RvbmU8L0F1dGhvcj48WWVhcj4yMDE2PC9ZZWFyPjxSZWNOdW0+MTIwPC9SZWNO
dW0+PHJlY29yZD48cmVjLW51bWJlcj4xMjA8L3JlYy1udW1iZXI+PGZvcmVpZ24ta2V5cz48a2V5
IGFwcD0iRU4iIGRiLWlkPSI5OTV3ZXRzOTc5MGVwdmV2ZWU1cHd4cmEycGZmd3QwdjBmejkiIHRp
bWVzdGFtcD0iMTQ3OTk1NTQ0NSI+MTIwPC9rZXk+PC9mb3JlaWduLWtleXM+PHJlZi10eXBlIG5h
bWU9IkpvdXJuYWwgQXJ0aWNsZSI+MTc8L3JlZi10eXBlPjxjb250cmlidXRvcnM+PGF1dGhvcnM+
PGF1dGhvcj5MaXZpbmdzdG9uZSwgS2F0aGVyaW5lIE08L2F1dGhvcj48YXV0aG9yPkNlbGlzLU1v
cmFsZXMsIENhcmxvczwvYXV0aG9yPjxhdXRob3I+TmF2YXMtQ2FycmV0ZXJvLCBTYW50aWFnbzwv
YXV0aG9yPjxhdXRob3I+U2FuLUNyaXN0b2JhbCwgUm9kcmlnbzwvYXV0aG9yPjxhdXRob3I+TWFj
cmVhZHksIEFubmEgTDwvYXV0aG9yPjxhdXRob3I+RmFsbGFpemUsIFJvc2FsaW5kPC9hdXRob3I+
PGF1dGhvcj5Gb3JzdGVyLCBIYW5uYWg8L2F1dGhvcj48YXV0aG9yPldvb2xoZWFkLCBDbGFyYTwv
YXV0aG9yPjxhdXRob3I+T+KAmURvbm92YW4sIENsYXJlIEI8L2F1dGhvcj48YXV0aG9yPk1hcnNh
dXgsIEN5cmlsIEZNPC9hdXRob3I+PGF1dGhvcj5Lb2xvc3NhLCBTaWx2aWE8L2F1dGhvcj48YXV0
aG9yPlRzaXJpZ290aSwgTHlkaWE8L2F1dGhvcj48YXV0aG9yPkxhbWJyaW5vdSwgQ2hyaXN0aW5h
IFA8L2F1dGhvcj48YXV0aG9yPk1vc2Nob25pcywgR2VvcmdlPC9hdXRob3I+PGF1dGhvcj5Hb2Rs
ZXdza2EsIE1hZ2RhbGVuYTwvYXV0aG9yPjxhdXRob3I+U3Vyd2nFgsWCbywgQWduaWVzemthPC9h
dXRob3I+PGF1dGhvcj5EcmV2b24sIENocmlzdGlhbiBBPC9hdXRob3I+PGF1dGhvcj5NYW5pb3Ms
IFlhbm5pczwvYXV0aG9yPjxhdXRob3I+VHJhY3p5aywgSXdvbmE8L2F1dGhvcj48YXV0aG9yPkdp
Ym5leSwgRWlsZWVuIFI8L2F1dGhvcj48YXV0aG9yPkJyZW5uYW4sIExvcnJhaW5lPC9hdXRob3I+
PGF1dGhvcj5XYWxzaCwgTWFyaWFubmUgQzwvYXV0aG9yPjxhdXRob3I+TG92ZWdyb3ZlLCBKdWxp
ZSBBPC9hdXRob3I+PGF1dGhvcj5TYXJpcywgV2ltIEg8L2F1dGhvcj48YXV0aG9yPkRhbmllbCwg
SGFubmVsb3JlPC9hdXRob3I+PGF1dGhvcj5HaWJuZXksIE1pa2U8L2F1dGhvcj48YXV0aG9yPk1h
cnRpbmV6LCBKIEFsZnJlZG88L2F1dGhvcj48YXV0aG9yPk1hdGhlcnMsIEpvaG4gQzwvYXV0aG9y
PjwvYXV0aG9ycz48L2NvbnRyaWJ1dG9ycz48dGl0bGVzPjx0aXRsZT5FZmZlY3Qgb2YgYW4gSW50
ZXJuZXQtYmFzZWQsIHBlcnNvbmFsaXplZCBudXRyaXRpb24gcmFuZG9taXplZCB0cmlhbCBvbiBk
aWV0YXJ5IGNoYW5nZXMgYXNzb2NpYXRlZCB3aXRoIHRoZSBNZWRpdGVycmFuZWFuIGRpZXQ6IHRo
ZSBGb29kNE1lIFN0dWR5PC90aXRsZT48c2Vjb25kYXJ5LXRpdGxlPkFtZXJpY2FuIEpvdXJuYWwg
b2YgQ2xpbmljYWwgTnV0cml0aW9uPC9zZWNvbmRhcnktdGl0bGU+PC90aXRsZXM+PHBlcmlvZGlj
YWw+PGZ1bGwtdGl0bGU+QW1lcmljYW4gSm91cm5hbCBvZiBDbGluaWNhbCBOdXRyaXRpb248L2Z1
bGwtdGl0bGU+PGFiYnItMT5BbS4gSi4gQ2xpbi4gTnV0ci48L2FiYnItMT48YWJici0yPkFtIEog
Q2xpbiBOdXRyPC9hYmJyLTI+PC9wZXJpb2RpY2FsPjxkYXRlcz48eWVhcj4yMDE2PC95ZWFyPjxw
dWItZGF0ZXM+PGRhdGU+SnVuZSAyOSwgMjAxNjwvZGF0ZT48L3B1Yi1kYXRlcz48L2RhdGVzPjx1
cmxzPjxyZWxhdGVkLXVybHM+PHVybD5odHRwOi8vYWpjbi5udXRyaXRpb24ub3JnL2NvbnRlbnQv
ZWFybHkvMjAxNi8wNi8yOS9hamNuLjExNS4xMjkwNDkuYWJzdHJhY3Q8L3VybD48L3JlbGF0ZWQt
dXJscz48L3VybHM+PGVsZWN0cm9uaWMtcmVzb3VyY2UtbnVtPjEwLjM5NDUvYWpjbi4xMTUuMTI5
MDQ5PC9lbGVjdHJvbmljLXJlc291cmNlLW51bT48L3JlY29yZD48L0NpdGU+PENpdGU+PEF1dGhv
cj5DZWxpcy1Nb3JhbGVzPC9BdXRob3I+PFllYXI+MjAxOTwvWWVhcj48UmVjTnVtPjQ4NTwvUmVj
TnVtPjxyZWNvcmQ+PHJlYy1udW1iZXI+NDg1PC9yZWMtbnVtYmVyPjxmb3JlaWduLWtleXM+PGtl
eSBhcHA9IkVOIiBkYi1pZD0iOXN6emF2eGFwZTBhcGdlenN0NHZlZmUyeGU5OXh3OXdlNXdhIiB0
aW1lc3RhbXA9IjE1NjMxODQ0NjQiPjQ4NTwva2V5PjwvZm9yZWlnbi1rZXlzPjxyZWYtdHlwZSBu
YW1lPSJKb3VybmFsIEFydGljbGUiPjE3PC9yZWYtdHlwZT48Y29udHJpYnV0b3JzPjxhdXRob3Jz
PjxhdXRob3I+Q2VsaXMtTW9yYWxlcywgQ2FybG9zPC9hdXRob3I+PGF1dGhvcj5MaXZpbmdzdG9u
ZSwgS2F0aGVyaW5lIE0uPC9hdXRob3I+PGF1dGhvcj5QZXRlcm1hbm4tUm9jaGEsIEZhbm55PC9h
dXRob3I+PGF1dGhvcj5OYXZhcy1DYXJyZXRlcm8sIFNhbnRpYWdvPC9hdXRob3I+PGF1dGhvcj5T
YW4tQ3Jpc3RvYmFsLCBSb2RyaWdvPC9hdXRob3I+PGF1dGhvcj5PJmFwb3M7RG9ub3ZhbiwgQ2xh
cmUgQi48L2F1dGhvcj48YXV0aG9yPk1vc2Nob25pcywgR2VvcmdlPC9hdXRob3I+PGF1dGhvcj5N
YW5pb3MsIFlhbm5pczwvYXV0aG9yPjxhdXRob3I+VHJhY3p5aywgSXdvbmE8L2F1dGhvcj48YXV0
aG9yPkRyZXZvbiwgQ2hyaXN0aWFuIEEuPC9hdXRob3I+PGF1dGhvcj5EYW5pZWwsIEhhbm5lbG9y
ZTwvYXV0aG9yPjxhdXRob3I+TWFyc2F1eCwgQ3lyaWwgRi4gTS48L2F1dGhvcj48YXV0aG9yPlNh
cmlzLCBXaW0gSC4gTS48L2F1dGhvcj48YXV0aG9yPkZhbGxhaXplLCBSb3NhbGluZDwvYXV0aG9y
PjxhdXRob3I+TWFjcmVhZHksIEFubmEgTC48L2F1dGhvcj48YXV0aG9yPkxvdmVncm92ZSwgSnVs
aWUgQS48L2F1dGhvcj48YXV0aG9yPkdpYm5leSwgTWlrZTwvYXV0aG9yPjxhdXRob3I+R2libmV5
LCBFaWxlZW4gUi48L2F1dGhvcj48YXV0aG9yPldhbHNoLCBNYXJpYW5uZTwvYXV0aG9yPjxhdXRo
b3I+QnJlbm5hbiwgTG9ycmFpbmU8L2F1dGhvcj48YXV0aG9yPk1hcnRpbmV6LCBKLiBBbGZyZWRv
PC9hdXRob3I+PGF1dGhvcj5NYXRoZXJzLCBKb2huIEMuPC9hdXRob3I+PC9hdXRob3JzPjwvY29u
dHJpYnV0b3JzPjx0aXRsZXM+PHRpdGxlPkZyZXF1ZW50IE51dHJpdGlvbmFsIEZlZWRiYWNrLCBQ
ZXJzb25hbGl6ZWQgQWR2aWNlLCBhbmQgQmVoYXZpb3JhbCBDaGFuZ2VzOiBGaW5kaW5ncyBmcm9t
IHRoZSBFdXJvcGVhbiBGb29kNE1lIEludGVybmV0LUJhc2VkIFJDVDwvdGl0bGU+PHNlY29uZGFy
eS10aXRsZT5BbWVyaWNhbiBKb3VybmFsIG9mIFByZXZlbnRpdmUgTWVkaWNpbmU8L3NlY29uZGFy
eS10aXRsZT48L3RpdGxlcz48cGVyaW9kaWNhbD48ZnVsbC10aXRsZT5BbWVyaWNhbiBKb3VybmFs
IG9mIFByZXZlbnRpdmUgTWVkaWNpbmU8L2Z1bGwtdGl0bGU+PGFiYnItMT5BbS4gSi4gUHJldi4g
TWVkLjwvYWJici0xPjxhYmJyLTI+QW0gSiBQcmV2IE1lZDwvYWJici0yPjwvcGVyaW9kaWNhbD48
ZGF0ZXM+PHllYXI+MjAxOTwveWVhcj48cHViLWRhdGVzPjxkYXRlPjIwMTkvMDYvMjUvPC9kYXRl
PjwvcHViLWRhdGVzPjwvZGF0ZXM+PGlzYm4+MDc0OS0zNzk3PC9pc2JuPjx1cmxzPjxyZWxhdGVk
LXVybHM+PHVybD5odHRwOi8vd3d3LnNjaWVuY2VkaXJlY3QuY29tL3NjaWVuY2UvYXJ0aWNsZS9w
aWkvUzA3NDkzNzk3MTkzMDE5NjU8L3VybD48L3JlbGF0ZWQtdXJscz48L3VybHM+PGVsZWN0cm9u
aWMtcmVzb3VyY2UtbnVtPmh0dHBzOi8vZG9pLm9yZy8xMC4xMDE2L2ouYW1lcHJlLjIwMTkuMDMu
MDI0PC9lbGVjdHJvbmljLXJlc291cmNlLW51bT48L3JlY29yZD48L0NpdGU+PC9FbmROb3RlPn==
</w:fldData>
        </w:fldChar>
      </w:r>
      <w:r w:rsidR="008235D2" w:rsidRPr="00424D5A">
        <w:rPr>
          <w:rFonts w:ascii="Times New Roman" w:eastAsia="Times New Roman" w:hAnsi="Times New Roman" w:cs="Times New Roman"/>
          <w:sz w:val="24"/>
          <w:szCs w:val="24"/>
        </w:rPr>
        <w:instrText xml:space="preserve"> ADDIN EN.CITE </w:instrText>
      </w:r>
      <w:r w:rsidR="008235D2" w:rsidRPr="00424D5A">
        <w:rPr>
          <w:rFonts w:ascii="Times New Roman" w:eastAsia="Times New Roman" w:hAnsi="Times New Roman" w:cs="Times New Roman"/>
          <w:sz w:val="24"/>
          <w:szCs w:val="24"/>
        </w:rPr>
        <w:fldChar w:fldCharType="begin">
          <w:fldData xml:space="preserve">PEVuZE5vdGU+PENpdGU+PEF1dGhvcj5DZWxpcy1Nb3JhbGVzPC9BdXRob3I+PFllYXI+MjAxNjwv
WWVhcj48UmVjTnVtPjExNTwvUmVjTnVtPjxEaXNwbGF5VGV4dD48c3R5bGUgZmFjZT0ic3VwZXJz
Y3JpcHQiPig2OyAxMDsgMTI7IDEzKTwvc3R5bGU+PC9EaXNwbGF5VGV4dD48cmVjb3JkPjxyZWMt
bnVtYmVyPjExNTwvcmVjLW51bWJlcj48Zm9yZWlnbi1rZXlzPjxrZXkgYXBwPSJFTiIgZGItaWQ9
Ijk5NXdldHM5NzkwZXB2ZXZlZTVwd3hyYTJwZmZ3dDB2MGZ6OSIgdGltZXN0YW1wPSIxNDc4MjQ3
ODUwIj4xMTU8L2tleT48L2ZvcmVpZ24ta2V5cz48cmVmLXR5cGUgbmFtZT0iSm91cm5hbCBBcnRp
Y2xlIj4xNzwvcmVmLXR5cGU+PGNvbnRyaWJ1dG9ycz48YXV0aG9ycz48YXV0aG9yPkNlbGlzLU1v
cmFsZXMsIENhcmxvczwvYXV0aG9yPjxhdXRob3I+TGl2aW5nc3RvbmUsIEthdGhlcmluZSBNLjwv
YXV0aG9yPjxhdXRob3I+TWFyc2F1eCwgQ3lyaWwgRi4gTS48L2F1dGhvcj48YXV0aG9yPk1hY3Jl
YWR5LCBBbm5hIEwuPC9hdXRob3I+PGF1dGhvcj5GYWxsYWl6ZSwgUm9zYWxpbmQ8L2F1dGhvcj48
YXV0aG9yPk/igJlEb25vdmFuLCBDbGFyZSBCLjwvYXV0aG9yPjxhdXRob3I+V29vbGhlYWQsIENs
YXJhPC9hdXRob3I+PGF1dGhvcj5Gb3JzdGVyLCBIYW5uYWg8L2F1dGhvcj48YXV0aG9yPldhbHNo
LCBNYXJpYW5uZSBDLjwvYXV0aG9yPjxhdXRob3I+TmF2YXMtQ2FycmV0ZXJvLCBTYW50aWFnbzwv
YXV0aG9yPjxhdXRob3I+U2FuLUNyaXN0b2JhbCwgUm9kcmlnbzwvYXV0aG9yPjxhdXRob3I+VHNp
cmlnb3RpLCBMeWRpYTwvYXV0aG9yPjxhdXRob3I+TGFtYnJpbm91LCBDaHJpc3RpbmEgUC48L2F1
dGhvcj48YXV0aG9yPk1hdnJvZ2lhbm5pLCBDaHJpc3RpbmE8L2F1dGhvcj48YXV0aG9yPk1vc2No
b25pcywgR2VvcmdlPC9hdXRob3I+PGF1dGhvcj5Lb2xvc3NhLCBTaWx2aWE8L2F1dGhvcj48YXV0
aG9yPkhhbGxtYW5uLCBKYWNxdWVsaW5lPC9hdXRob3I+PGF1dGhvcj5Hb2RsZXdza2EsIE1hZ2Rh
bGVuYTwvYXV0aG9yPjxhdXRob3I+U3Vyd2nFgsWCbywgQWduaWVzemthPC9hdXRob3I+PGF1dGhv
cj5UcmFjenlrLCBJd29uYTwvYXV0aG9yPjxhdXRob3I+RHJldm9uLCBDaHJpc3RpYW4gQS48L2F1
dGhvcj48YXV0aG9yPkJvdXdtYW4sIEppbGRhdTwvYXV0aG9yPjxhdXRob3I+dmFuIE9tbWVuLCBC
ZW48L2F1dGhvcj48YXV0aG9yPkdyaW1hbGRpLCBLZWl0aDwvYXV0aG9yPjxhdXRob3I+UGFybmVs
bCwgTGF1cmVuY2UgRC48L2F1dGhvcj48YXV0aG9yPk1hdHRoZXdzLCBKb2huIE4uUy48L2F1dGhv
cj48YXV0aG9yPk1hbmlvcywgWWFubmlzPC9hdXRob3I+PGF1dGhvcj5EYW5pZWwsIEhhbm5lbG9y
ZTwvYXV0aG9yPjxhdXRob3I+TWFydGluZXosIEouIEFsZnJlZG88L2F1dGhvcj48YXV0aG9yPkxv
dmVncm92ZSwgSnVsaWUgQS48L2F1dGhvcj48YXV0aG9yPkdpYm5leSwgRWlsZWVuIFIuPC9hdXRo
b3I+PGF1dGhvcj5CcmVubmFuLCBMb3JyYWluZTwvYXV0aG9yPjxhdXRob3I+U2FyaXMsIFdpbSBI
LiBNLjwvYXV0aG9yPjxhdXRob3I+R2libmV5LCBNaWtlPC9hdXRob3I+PGF1dGhvcj5NYXRoZXJz
PC9hdXRob3I+PGF1dGhvcj4sIEpvaG4gQy48L2F1dGhvcj48L2F1dGhvcnM+PC9jb250cmlidXRv
cnM+PHRpdGxlcz48dGl0bGU+RWZmZWN0IG9mIHBlcnNvbmFsaXplZCBudXRyaXRpb24gb24gaGVh
bHRoLXJlbGF0ZWQgYmVoYXZpb3VyIGNoYW5nZTogZXZpZGVuY2UgZnJvbSB0aGUgRm9vZDRtZSBF
dXJvcGVhbiByYW5kb21pemVkIGNvbnRyb2xsZWQgdHJpYWw8L3RpdGxlPjxzZWNvbmRhcnktdGl0
bGU+SW50ZXJuYXRpb25hbCBKb3VybmFsIG9mIEVwaWRlbWlvbG9neTwvc2Vjb25kYXJ5LXRpdGxl
PjwvdGl0bGVzPjxwZXJpb2RpY2FsPjxmdWxsLXRpdGxlPkludGVybmF0aW9uYWwgSm91cm5hbCBv
ZiBFcGlkZW1pb2xvZ3k8L2Z1bGwtdGl0bGU+PGFiYnItMT5JbnQuIEouIEVwaWRlbWlvbC48L2Fi
YnItMT48YWJici0yPkludCBKIEVwaWRlbWlvbDwvYWJici0yPjwvcGVyaW9kaWNhbD48ZGF0ZXM+
PHllYXI+MjAxNjwveWVhcj48cHViLWRhdGVzPjxkYXRlPkF1Z3VzdCAxNCwgMjAxNjwvZGF0ZT48
L3B1Yi1kYXRlcz48L2RhdGVzPjx1cmxzPjxyZWxhdGVkLXVybHM+PHVybD5odHRwOi8vaWplLm94
Zm9yZGpvdXJuYWxzLm9yZy9jb250ZW50L2Vhcmx5LzIwMTYvMDgvMDgvaWplLmR5dzE4Ni5hYnN0
cmFjdDwvdXJsPjwvcmVsYXRlZC11cmxzPjwvdXJscz48ZWxlY3Ryb25pYy1yZXNvdXJjZS1udW0+
MTAuMTA5My9pamUvZHl3MTg2PC9lbGVjdHJvbmljLXJlc291cmNlLW51bT48L3JlY29yZD48L0Np
dGU+PENpdGU+PEF1dGhvcj5DZWxpcy1Nb3JhbGVzPC9BdXRob3I+PFllYXI+MjAxNTwvWWVhcj48
UmVjTnVtPjMxNTwvUmVjTnVtPjxyZWNvcmQ+PHJlYy1udW1iZXI+MzE1PC9yZWMtbnVtYmVyPjxm
b3JlaWduLWtleXM+PGtleSBhcHA9IkVOIiBkYi1pZD0iOXN6emF2eGFwZTBhcGdlenN0NHZlZmUy
eGU5OXh3OXdlNXdhIiB0aW1lc3RhbXA9IjE0Mjc3OTM4NzUiPjMxNTwva2V5PjwvZm9yZWlnbi1r
ZXlzPjxyZWYtdHlwZSBuYW1lPSJKb3VybmFsIEFydGljbGUiPjE3PC9yZWYtdHlwZT48Y29udHJp
YnV0b3JzPjxhdXRob3JzPjxhdXRob3I+Q2VsaXMtTW9yYWxlcywgQ2FybG9zPC9hdXRob3I+PGF1
dGhvcj5MaXZpbmdzdG9uZSwgS2F0aGVyaW5lIE0uPC9hdXRob3I+PGF1dGhvcj5NYXJzYXV4LCBD
eXJpbCBGLiBNLjwvYXV0aG9yPjxhdXRob3I+Rm9yc3RlciwgSGFubmFoPC9hdXRob3I+PGF1dGhv
cj5P4oCZRG9ub3ZhbiwgQ2xhcmUgQi48L2F1dGhvcj48YXV0aG9yPldvb2xoZWFkLCBDbGFyYTwv
YXV0aG9yPjxhdXRob3I+TWFjcmVhZHksIEFubmEgTC48L2F1dGhvcj48YXV0aG9yPkZhbGxhaXpl
LCBSb3NhbGluZDwvYXV0aG9yPjxhdXRob3I+TmF2YXMtQ2FycmV0ZXJvLCBTYW50aWFnbzwvYXV0
aG9yPjxhdXRob3I+U2FuLUNyaXN0b2JhbCwgUm9kcmlnbzwvYXV0aG9yPjxhdXRob3I+S29sb3Nz
YSwgU2lsdmlhPC9hdXRob3I+PGF1dGhvcj5IYXJ0d2lnLCBLYWk8L2F1dGhvcj48YXV0aG9yPlRz
aXJpZ290aSwgTHlkaWE8L2F1dGhvcj48YXV0aG9yPkxhbWJyaW5vdSwgQ2hyaXN0aW5hIFAuPC9h
dXRob3I+PGF1dGhvcj5Nb3NjaG9uaXMsIEdlb3JnZTwvYXV0aG9yPjxhdXRob3I+R29kbGV3c2th
LCBNYWdkYWxlbmE8L2F1dGhvcj48YXV0aG9yPlN1cndpxYLFgm8sIEFnbmllc3prYTwvYXV0aG9y
PjxhdXRob3I+R3JpbWFsZGksIEtlaXRoPC9hdXRob3I+PGF1dGhvcj5Cb3V3bWFuLCBKaWxkYXU8
L2F1dGhvcj48YXV0aG9yPkRhbHksIEUuIEouPC9hdXRob3I+PGF1dGhvcj5Ba3Vqb2JpLCBWaWN0
b3I8L2F1dGhvcj48YXV0aG9yPk/igJlSaW9yZGFuLCBSaWNrPC9hdXRob3I+PGF1dGhvcj5Ib29u
aG91dCwgSmV0dGllPC9hdXRob3I+PGF1dGhvcj5DbGFhc3NlbiwgQXJqYW48L2F1dGhvcj48YXV0
aG9yPkhvZWxsZXIsIFVscmljaDwvYXV0aG9yPjxhdXRob3I+R3VuZGVyc2VuLCBUaG9tYXMgRS48
L2F1dGhvcj48YXV0aG9yPkthbGFuZCwgU2l2IEUuPC9hdXRob3I+PGF1dGhvcj5NYXR0aGV3cywg
Sm9obiBOLiBTLjwvYXV0aG9yPjxhdXRob3I+TWFuaW9zLCBZYW5uaXM8L2F1dGhvcj48YXV0aG9y
PlRyYWN6eWssIEl3b25hPC9hdXRob3I+PGF1dGhvcj5EcmV2b24sIENocmlzdGlhbiBBLjwvYXV0
aG9yPjxhdXRob3I+R2libmV5LCBFaWxlZW4gUi48L2F1dGhvcj48YXV0aG9yPkJyZW5uYW4sIExv
cnJhaW5lPC9hdXRob3I+PGF1dGhvcj5XYWxzaCwgTWFyaWFubmUgQy48L2F1dGhvcj48YXV0aG9y
PkxvdmVncm92ZSwgSnVsaWUgQS48L2F1dGhvcj48YXV0aG9yPkFsZnJlZG8gTWFydGluZXosIEou
PC9hdXRob3I+PGF1dGhvcj5TYXJpcywgV2ltIEguIE0uPC9hdXRob3I+PGF1dGhvcj5EYW5pZWws
IEhhbm5lbG9yZTwvYXV0aG9yPjxhdXRob3I+R2libmV5LCBNaWtlPC9hdXRob3I+PGF1dGhvcj5N
YXRoZXJzLCBKb2huIEMuPC9hdXRob3I+PC9hdXRob3JzPjwvY29udHJpYnV0b3JzPjx0aXRsZXM+
PHRpdGxlPkRlc2lnbiBhbmQgYmFzZWxpbmUgY2hhcmFjdGVyaXN0aWNzIG9mIHRoZSBGb29kNE1l
IHN0dWR5OiBhIHdlYi1iYXNlZCByYW5kb21pc2VkIGNvbnRyb2xsZWQgdHJpYWwgb2YgcGVyc29u
YWxpc2VkIG51dHJpdGlvbiBpbiBzZXZlbiBFdXJvcGVhbiBjb3VudHJpZXM8L3RpdGxlPjxzZWNv
bmRhcnktdGl0bGU+R2VuZXMgJmFtcDsgTnV0cml0aW9uPC9zZWNvbmRhcnktdGl0bGU+PC90aXRs
ZXM+PHBlcmlvZGljYWw+PGZ1bGwtdGl0bGU+R2VuZXMgJmFtcDsgTnV0cml0aW9uPC9mdWxsLXRp
dGxlPjxhYmJyLTE+R2VuZXMgTnV0cjwvYWJici0xPjwvcGVyaW9kaWNhbD48cGFnZXM+NDUwPC9w
YWdlcz48dm9sdW1lPjEwPC92b2x1bWU+PG51bWJlcj4xPC9udW1iZXI+PGRhdGVzPjx5ZWFyPjIw
MTU8L3llYXI+PHB1Yi1kYXRlcz48ZGF0ZT4xMi8xMCYjeEQ7MDkvMTgvcmVjZWl2ZWQmI3hEOzEy
LzAxL2FjY2VwdGVkPC9kYXRlPjwvcHViLWRhdGVzPjwvZGF0ZXM+PHB1Yi1sb2NhdGlvbj5CZXJs
aW4vSGVpZGVsYmVyZzwvcHViLWxvY2F0aW9uPjxwdWJsaXNoZXI+U3ByaW5nZXIgQmVybGluIEhl
aWRlbGJlcmc8L3B1Ymxpc2hlcj48aXNibj4xNTU1LTg5MzImI3hEOzE4NjUtMzQ5OTwvaXNibj48
YWNjZXNzaW9uLW51bT5QTUM0MjYxMDcxPC9hY2Nlc3Npb24tbnVtPjx1cmxzPjxyZWxhdGVkLXVy
bHM+PHVybD5odHRwOi8vd3d3Lm5jYmkubmxtLm5paC5nb3YvcG1jL2FydGljbGVzL1BNQzQyNjEw
NzEvPC91cmw+PHVybD5odHRwOi8vZG93bmxvYWQuc3ByaW5nZXIuY29tL3N0YXRpYy9wZGYvNDky
L2FydCUyNTNBMTAuMTAwNyUyNTJGczEyMjYzLTAxNC0wNDUwLTIucGRmP29yaWdpblVybD1odHRw
JTNBJTJGJTJGbGluay5zcHJpbmdlci5jb20lMkZhcnRpY2xlJTJGMTAuMTAwNyUyRnMxMjI2My0w
MTQtMDQ1MC0yJmFtcDt0b2tlbjI9ZXhwPTE0NTMwOTMyMDl+YWNsPSUyRnN0YXRpYyUyRnBkZiUy
RjQ5MiUyRmFydCUyNTI1M0ExMC4xMDA3JTI1MjUyRnMxMjI2My0wMTQtMDQ1MC0yLnBkZiUzRm9y
aWdpblVybCUzRGh0dHAlMjUzQSUyNTJGJTI1MkZsaW5rLnNwcmluZ2VyLmNvbSUyNTJGYXJ0aWNs
ZSUyNTJGMTAuMTAwNyUyNTJGczEyMjYzLTAxNC0wNDUwLTIqfmhtYWM9MThhYTRhM2E3ZWIyMjcx
ZmQ4ZDcwODM4MmU1NTg2Y2VlOGI5MjE0M2QyNjE1NjE0ODkzMDg5ZTllMzI1MWU3MDwvdXJsPjwv
cmVsYXRlZC11cmxzPjwvdXJscz48ZWxlY3Ryb25pYy1yZXNvdXJjZS1udW0+MTAuMTAwNy9zMTIy
NjMtMDE0LTA0NTAtMjwvZWxlY3Ryb25pYy1yZXNvdXJjZS1udW0+PHJlbW90ZS1kYXRhYmFzZS1u
YW1lPlBNQzwvcmVtb3RlLWRhdGFiYXNlLW5hbWU+PC9yZWNvcmQ+PC9DaXRlPjxDaXRlPjxBdXRo
b3I+TGl2aW5nc3RvbmU8L0F1dGhvcj48WWVhcj4yMDE2PC9ZZWFyPjxSZWNOdW0+MTIwPC9SZWNO
dW0+PHJlY29yZD48cmVjLW51bWJlcj4xMjA8L3JlYy1udW1iZXI+PGZvcmVpZ24ta2V5cz48a2V5
IGFwcD0iRU4iIGRiLWlkPSI5OTV3ZXRzOTc5MGVwdmV2ZWU1cHd4cmEycGZmd3QwdjBmejkiIHRp
bWVzdGFtcD0iMTQ3OTk1NTQ0NSI+MTIwPC9rZXk+PC9mb3JlaWduLWtleXM+PHJlZi10eXBlIG5h
bWU9IkpvdXJuYWwgQXJ0aWNsZSI+MTc8L3JlZi10eXBlPjxjb250cmlidXRvcnM+PGF1dGhvcnM+
PGF1dGhvcj5MaXZpbmdzdG9uZSwgS2F0aGVyaW5lIE08L2F1dGhvcj48YXV0aG9yPkNlbGlzLU1v
cmFsZXMsIENhcmxvczwvYXV0aG9yPjxhdXRob3I+TmF2YXMtQ2FycmV0ZXJvLCBTYW50aWFnbzwv
YXV0aG9yPjxhdXRob3I+U2FuLUNyaXN0b2JhbCwgUm9kcmlnbzwvYXV0aG9yPjxhdXRob3I+TWFj
cmVhZHksIEFubmEgTDwvYXV0aG9yPjxhdXRob3I+RmFsbGFpemUsIFJvc2FsaW5kPC9hdXRob3I+
PGF1dGhvcj5Gb3JzdGVyLCBIYW5uYWg8L2F1dGhvcj48YXV0aG9yPldvb2xoZWFkLCBDbGFyYTwv
YXV0aG9yPjxhdXRob3I+T+KAmURvbm92YW4sIENsYXJlIEI8L2F1dGhvcj48YXV0aG9yPk1hcnNh
dXgsIEN5cmlsIEZNPC9hdXRob3I+PGF1dGhvcj5Lb2xvc3NhLCBTaWx2aWE8L2F1dGhvcj48YXV0
aG9yPlRzaXJpZ290aSwgTHlkaWE8L2F1dGhvcj48YXV0aG9yPkxhbWJyaW5vdSwgQ2hyaXN0aW5h
IFA8L2F1dGhvcj48YXV0aG9yPk1vc2Nob25pcywgR2VvcmdlPC9hdXRob3I+PGF1dGhvcj5Hb2Rs
ZXdza2EsIE1hZ2RhbGVuYTwvYXV0aG9yPjxhdXRob3I+U3Vyd2nFgsWCbywgQWduaWVzemthPC9h
dXRob3I+PGF1dGhvcj5EcmV2b24sIENocmlzdGlhbiBBPC9hdXRob3I+PGF1dGhvcj5NYW5pb3Ms
IFlhbm5pczwvYXV0aG9yPjxhdXRob3I+VHJhY3p5aywgSXdvbmE8L2F1dGhvcj48YXV0aG9yPkdp
Ym5leSwgRWlsZWVuIFI8L2F1dGhvcj48YXV0aG9yPkJyZW5uYW4sIExvcnJhaW5lPC9hdXRob3I+
PGF1dGhvcj5XYWxzaCwgTWFyaWFubmUgQzwvYXV0aG9yPjxhdXRob3I+TG92ZWdyb3ZlLCBKdWxp
ZSBBPC9hdXRob3I+PGF1dGhvcj5TYXJpcywgV2ltIEg8L2F1dGhvcj48YXV0aG9yPkRhbmllbCwg
SGFubmVsb3JlPC9hdXRob3I+PGF1dGhvcj5HaWJuZXksIE1pa2U8L2F1dGhvcj48YXV0aG9yPk1h
cnRpbmV6LCBKIEFsZnJlZG88L2F1dGhvcj48YXV0aG9yPk1hdGhlcnMsIEpvaG4gQzwvYXV0aG9y
PjwvYXV0aG9ycz48L2NvbnRyaWJ1dG9ycz48dGl0bGVzPjx0aXRsZT5FZmZlY3Qgb2YgYW4gSW50
ZXJuZXQtYmFzZWQsIHBlcnNvbmFsaXplZCBudXRyaXRpb24gcmFuZG9taXplZCB0cmlhbCBvbiBk
aWV0YXJ5IGNoYW5nZXMgYXNzb2NpYXRlZCB3aXRoIHRoZSBNZWRpdGVycmFuZWFuIGRpZXQ6IHRo
ZSBGb29kNE1lIFN0dWR5PC90aXRsZT48c2Vjb25kYXJ5LXRpdGxlPkFtZXJpY2FuIEpvdXJuYWwg
b2YgQ2xpbmljYWwgTnV0cml0aW9uPC9zZWNvbmRhcnktdGl0bGU+PC90aXRsZXM+PHBlcmlvZGlj
YWw+PGZ1bGwtdGl0bGU+QW1lcmljYW4gSm91cm5hbCBvZiBDbGluaWNhbCBOdXRyaXRpb248L2Z1
bGwtdGl0bGU+PGFiYnItMT5BbS4gSi4gQ2xpbi4gTnV0ci48L2FiYnItMT48YWJici0yPkFtIEog
Q2xpbiBOdXRyPC9hYmJyLTI+PC9wZXJpb2RpY2FsPjxkYXRlcz48eWVhcj4yMDE2PC95ZWFyPjxw
dWItZGF0ZXM+PGRhdGU+SnVuZSAyOSwgMjAxNjwvZGF0ZT48L3B1Yi1kYXRlcz48L2RhdGVzPjx1
cmxzPjxyZWxhdGVkLXVybHM+PHVybD5odHRwOi8vYWpjbi5udXRyaXRpb24ub3JnL2NvbnRlbnQv
ZWFybHkvMjAxNi8wNi8yOS9hamNuLjExNS4xMjkwNDkuYWJzdHJhY3Q8L3VybD48L3JlbGF0ZWQt
dXJscz48L3VybHM+PGVsZWN0cm9uaWMtcmVzb3VyY2UtbnVtPjEwLjM5NDUvYWpjbi4xMTUuMTI5
MDQ5PC9lbGVjdHJvbmljLXJlc291cmNlLW51bT48L3JlY29yZD48L0NpdGU+PENpdGU+PEF1dGhv
cj5DZWxpcy1Nb3JhbGVzPC9BdXRob3I+PFllYXI+MjAxOTwvWWVhcj48UmVjTnVtPjQ4NTwvUmVj
TnVtPjxyZWNvcmQ+PHJlYy1udW1iZXI+NDg1PC9yZWMtbnVtYmVyPjxmb3JlaWduLWtleXM+PGtl
eSBhcHA9IkVOIiBkYi1pZD0iOXN6emF2eGFwZTBhcGdlenN0NHZlZmUyeGU5OXh3OXdlNXdhIiB0
aW1lc3RhbXA9IjE1NjMxODQ0NjQiPjQ4NTwva2V5PjwvZm9yZWlnbi1rZXlzPjxyZWYtdHlwZSBu
YW1lPSJKb3VybmFsIEFydGljbGUiPjE3PC9yZWYtdHlwZT48Y29udHJpYnV0b3JzPjxhdXRob3Jz
PjxhdXRob3I+Q2VsaXMtTW9yYWxlcywgQ2FybG9zPC9hdXRob3I+PGF1dGhvcj5MaXZpbmdzdG9u
ZSwgS2F0aGVyaW5lIE0uPC9hdXRob3I+PGF1dGhvcj5QZXRlcm1hbm4tUm9jaGEsIEZhbm55PC9h
dXRob3I+PGF1dGhvcj5OYXZhcy1DYXJyZXRlcm8sIFNhbnRpYWdvPC9hdXRob3I+PGF1dGhvcj5T
YW4tQ3Jpc3RvYmFsLCBSb2RyaWdvPC9hdXRob3I+PGF1dGhvcj5PJmFwb3M7RG9ub3ZhbiwgQ2xh
cmUgQi48L2F1dGhvcj48YXV0aG9yPk1vc2Nob25pcywgR2VvcmdlPC9hdXRob3I+PGF1dGhvcj5N
YW5pb3MsIFlhbm5pczwvYXV0aG9yPjxhdXRob3I+VHJhY3p5aywgSXdvbmE8L2F1dGhvcj48YXV0
aG9yPkRyZXZvbiwgQ2hyaXN0aWFuIEEuPC9hdXRob3I+PGF1dGhvcj5EYW5pZWwsIEhhbm5lbG9y
ZTwvYXV0aG9yPjxhdXRob3I+TWFyc2F1eCwgQ3lyaWwgRi4gTS48L2F1dGhvcj48YXV0aG9yPlNh
cmlzLCBXaW0gSC4gTS48L2F1dGhvcj48YXV0aG9yPkZhbGxhaXplLCBSb3NhbGluZDwvYXV0aG9y
PjxhdXRob3I+TWFjcmVhZHksIEFubmEgTC48L2F1dGhvcj48YXV0aG9yPkxvdmVncm92ZSwgSnVs
aWUgQS48L2F1dGhvcj48YXV0aG9yPkdpYm5leSwgTWlrZTwvYXV0aG9yPjxhdXRob3I+R2libmV5
LCBFaWxlZW4gUi48L2F1dGhvcj48YXV0aG9yPldhbHNoLCBNYXJpYW5uZTwvYXV0aG9yPjxhdXRo
b3I+QnJlbm5hbiwgTG9ycmFpbmU8L2F1dGhvcj48YXV0aG9yPk1hcnRpbmV6LCBKLiBBbGZyZWRv
PC9hdXRob3I+PGF1dGhvcj5NYXRoZXJzLCBKb2huIEMuPC9hdXRob3I+PC9hdXRob3JzPjwvY29u
dHJpYnV0b3JzPjx0aXRsZXM+PHRpdGxlPkZyZXF1ZW50IE51dHJpdGlvbmFsIEZlZWRiYWNrLCBQ
ZXJzb25hbGl6ZWQgQWR2aWNlLCBhbmQgQmVoYXZpb3JhbCBDaGFuZ2VzOiBGaW5kaW5ncyBmcm9t
IHRoZSBFdXJvcGVhbiBGb29kNE1lIEludGVybmV0LUJhc2VkIFJDVDwvdGl0bGU+PHNlY29uZGFy
eS10aXRsZT5BbWVyaWNhbiBKb3VybmFsIG9mIFByZXZlbnRpdmUgTWVkaWNpbmU8L3NlY29uZGFy
eS10aXRsZT48L3RpdGxlcz48cGVyaW9kaWNhbD48ZnVsbC10aXRsZT5BbWVyaWNhbiBKb3VybmFs
IG9mIFByZXZlbnRpdmUgTWVkaWNpbmU8L2Z1bGwtdGl0bGU+PGFiYnItMT5BbS4gSi4gUHJldi4g
TWVkLjwvYWJici0xPjxhYmJyLTI+QW0gSiBQcmV2IE1lZDwvYWJici0yPjwvcGVyaW9kaWNhbD48
ZGF0ZXM+PHllYXI+MjAxOTwveWVhcj48cHViLWRhdGVzPjxkYXRlPjIwMTkvMDYvMjUvPC9kYXRl
PjwvcHViLWRhdGVzPjwvZGF0ZXM+PGlzYm4+MDc0OS0zNzk3PC9pc2JuPjx1cmxzPjxyZWxhdGVk
LXVybHM+PHVybD5odHRwOi8vd3d3LnNjaWVuY2VkaXJlY3QuY29tL3NjaWVuY2UvYXJ0aWNsZS9w
aWkvUzA3NDkzNzk3MTkzMDE5NjU8L3VybD48L3JlbGF0ZWQtdXJscz48L3VybHM+PGVsZWN0cm9u
aWMtcmVzb3VyY2UtbnVtPmh0dHBzOi8vZG9pLm9yZy8xMC4xMDE2L2ouYW1lcHJlLjIwMTkuMDMu
MDI0PC9lbGVjdHJvbmljLXJlc291cmNlLW51bT48L3JlY29yZD48L0NpdGU+PC9FbmROb3RlPn==
</w:fldData>
        </w:fldChar>
      </w:r>
      <w:r w:rsidR="008235D2" w:rsidRPr="00424D5A">
        <w:rPr>
          <w:rFonts w:ascii="Times New Roman" w:eastAsia="Times New Roman" w:hAnsi="Times New Roman" w:cs="Times New Roman"/>
          <w:sz w:val="24"/>
          <w:szCs w:val="24"/>
        </w:rPr>
        <w:instrText xml:space="preserve"> ADDIN EN.CITE.DATA </w:instrText>
      </w:r>
      <w:r w:rsidR="008235D2" w:rsidRPr="00424D5A">
        <w:rPr>
          <w:rFonts w:ascii="Times New Roman" w:eastAsia="Times New Roman" w:hAnsi="Times New Roman" w:cs="Times New Roman"/>
          <w:sz w:val="24"/>
          <w:szCs w:val="24"/>
        </w:rPr>
      </w:r>
      <w:r w:rsidR="008235D2" w:rsidRPr="00424D5A">
        <w:rPr>
          <w:rFonts w:ascii="Times New Roman" w:eastAsia="Times New Roman" w:hAnsi="Times New Roman" w:cs="Times New Roman"/>
          <w:sz w:val="24"/>
          <w:szCs w:val="24"/>
        </w:rPr>
        <w:fldChar w:fldCharType="end"/>
      </w:r>
      <w:r w:rsidR="009E21FF" w:rsidRPr="00424D5A">
        <w:rPr>
          <w:rFonts w:ascii="Times New Roman" w:eastAsia="Times New Roman" w:hAnsi="Times New Roman" w:cs="Times New Roman"/>
          <w:sz w:val="24"/>
          <w:szCs w:val="24"/>
        </w:rPr>
      </w:r>
      <w:r w:rsidR="009E21FF" w:rsidRPr="00424D5A">
        <w:rPr>
          <w:rFonts w:ascii="Times New Roman" w:eastAsia="Times New Roman" w:hAnsi="Times New Roman" w:cs="Times New Roman"/>
          <w:sz w:val="24"/>
          <w:szCs w:val="24"/>
        </w:rPr>
        <w:fldChar w:fldCharType="separate"/>
      </w:r>
      <w:r w:rsidR="00666BCE" w:rsidRPr="00424D5A">
        <w:rPr>
          <w:rFonts w:ascii="Times New Roman" w:eastAsia="Times New Roman" w:hAnsi="Times New Roman" w:cs="Times New Roman"/>
          <w:noProof/>
          <w:sz w:val="24"/>
          <w:szCs w:val="24"/>
          <w:vertAlign w:val="superscript"/>
        </w:rPr>
        <w:t>(</w:t>
      </w:r>
      <w:hyperlink w:anchor="_ENREF_6" w:tooltip="Livingstone, 2016 #120" w:history="1">
        <w:r w:rsidR="00D947C2" w:rsidRPr="00424D5A">
          <w:rPr>
            <w:rFonts w:ascii="Times New Roman" w:eastAsia="Times New Roman" w:hAnsi="Times New Roman" w:cs="Times New Roman"/>
            <w:noProof/>
            <w:sz w:val="24"/>
            <w:szCs w:val="24"/>
            <w:vertAlign w:val="superscript"/>
          </w:rPr>
          <w:t>6</w:t>
        </w:r>
      </w:hyperlink>
      <w:r w:rsidR="00666BCE" w:rsidRPr="00424D5A">
        <w:rPr>
          <w:rFonts w:ascii="Times New Roman" w:eastAsia="Times New Roman" w:hAnsi="Times New Roman" w:cs="Times New Roman"/>
          <w:noProof/>
          <w:sz w:val="24"/>
          <w:szCs w:val="24"/>
          <w:vertAlign w:val="superscript"/>
        </w:rPr>
        <w:t xml:space="preserve">; </w:t>
      </w:r>
      <w:hyperlink w:anchor="_ENREF_10" w:tooltip="Celis-Morales, 2016 #115" w:history="1">
        <w:r w:rsidR="00D947C2" w:rsidRPr="00424D5A">
          <w:rPr>
            <w:rFonts w:ascii="Times New Roman" w:eastAsia="Times New Roman" w:hAnsi="Times New Roman" w:cs="Times New Roman"/>
            <w:noProof/>
            <w:sz w:val="24"/>
            <w:szCs w:val="24"/>
            <w:vertAlign w:val="superscript"/>
          </w:rPr>
          <w:t>10</w:t>
        </w:r>
      </w:hyperlink>
      <w:r w:rsidR="00666BCE" w:rsidRPr="00424D5A">
        <w:rPr>
          <w:rFonts w:ascii="Times New Roman" w:eastAsia="Times New Roman" w:hAnsi="Times New Roman" w:cs="Times New Roman"/>
          <w:noProof/>
          <w:sz w:val="24"/>
          <w:szCs w:val="24"/>
          <w:vertAlign w:val="superscript"/>
        </w:rPr>
        <w:t xml:space="preserve">; </w:t>
      </w:r>
      <w:hyperlink w:anchor="_ENREF_12" w:tooltip="Celis-Morales, 2015 #315" w:history="1">
        <w:r w:rsidR="00D947C2" w:rsidRPr="00424D5A">
          <w:rPr>
            <w:rFonts w:ascii="Times New Roman" w:eastAsia="Times New Roman" w:hAnsi="Times New Roman" w:cs="Times New Roman"/>
            <w:noProof/>
            <w:sz w:val="24"/>
            <w:szCs w:val="24"/>
            <w:vertAlign w:val="superscript"/>
          </w:rPr>
          <w:t>12</w:t>
        </w:r>
      </w:hyperlink>
      <w:r w:rsidR="00666BCE" w:rsidRPr="00424D5A">
        <w:rPr>
          <w:rFonts w:ascii="Times New Roman" w:eastAsia="Times New Roman" w:hAnsi="Times New Roman" w:cs="Times New Roman"/>
          <w:noProof/>
          <w:sz w:val="24"/>
          <w:szCs w:val="24"/>
          <w:vertAlign w:val="superscript"/>
        </w:rPr>
        <w:t xml:space="preserve">; </w:t>
      </w:r>
      <w:hyperlink w:anchor="_ENREF_13" w:tooltip="Celis-Morales, 2019 #485" w:history="1">
        <w:r w:rsidR="00D947C2" w:rsidRPr="00424D5A">
          <w:rPr>
            <w:rFonts w:ascii="Times New Roman" w:eastAsia="Times New Roman" w:hAnsi="Times New Roman" w:cs="Times New Roman"/>
            <w:noProof/>
            <w:sz w:val="24"/>
            <w:szCs w:val="24"/>
            <w:vertAlign w:val="superscript"/>
          </w:rPr>
          <w:t>13</w:t>
        </w:r>
      </w:hyperlink>
      <w:r w:rsidR="00666BCE" w:rsidRPr="00424D5A">
        <w:rPr>
          <w:rFonts w:ascii="Times New Roman" w:eastAsia="Times New Roman" w:hAnsi="Times New Roman" w:cs="Times New Roman"/>
          <w:noProof/>
          <w:sz w:val="24"/>
          <w:szCs w:val="24"/>
          <w:vertAlign w:val="superscript"/>
        </w:rPr>
        <w:t>)</w:t>
      </w:r>
      <w:r w:rsidR="009E21FF" w:rsidRPr="00424D5A">
        <w:rPr>
          <w:rFonts w:ascii="Times New Roman" w:eastAsia="Times New Roman" w:hAnsi="Times New Roman" w:cs="Times New Roman"/>
          <w:sz w:val="24"/>
          <w:szCs w:val="24"/>
        </w:rPr>
        <w:fldChar w:fldCharType="end"/>
      </w:r>
      <w:hyperlink w:anchor="_ENREF_8" w:tooltip="Celis-Morales, 2015 #188" w:history="1"/>
      <w:r w:rsidR="00BE3A45" w:rsidRPr="00424D5A">
        <w:rPr>
          <w:rFonts w:ascii="Times New Roman" w:eastAsia="Times New Roman" w:hAnsi="Times New Roman" w:cs="Times New Roman"/>
          <w:sz w:val="24"/>
          <w:szCs w:val="24"/>
        </w:rPr>
        <w:t xml:space="preserve"> </w:t>
      </w:r>
      <w:r w:rsidR="00214FE3" w:rsidRPr="00424D5A">
        <w:rPr>
          <w:rFonts w:ascii="Times New Roman" w:eastAsia="Times New Roman" w:hAnsi="Times New Roman" w:cs="Times New Roman"/>
          <w:sz w:val="24"/>
          <w:szCs w:val="24"/>
        </w:rPr>
        <w:t xml:space="preserve">The present paper </w:t>
      </w:r>
      <w:r w:rsidR="00CB421C" w:rsidRPr="00424D5A">
        <w:rPr>
          <w:rFonts w:ascii="Times New Roman" w:eastAsia="Times New Roman" w:hAnsi="Times New Roman" w:cs="Times New Roman"/>
          <w:sz w:val="24"/>
          <w:szCs w:val="24"/>
        </w:rPr>
        <w:t xml:space="preserve">examines </w:t>
      </w:r>
      <w:r w:rsidR="00B10020" w:rsidRPr="00424D5A">
        <w:rPr>
          <w:rFonts w:ascii="Times New Roman" w:eastAsia="Times New Roman" w:hAnsi="Times New Roman" w:cs="Times New Roman"/>
          <w:sz w:val="24"/>
          <w:szCs w:val="24"/>
        </w:rPr>
        <w:t xml:space="preserve">the </w:t>
      </w:r>
      <w:r w:rsidR="00032DA4" w:rsidRPr="00424D5A">
        <w:rPr>
          <w:rFonts w:ascii="Times New Roman" w:eastAsia="Times New Roman" w:hAnsi="Times New Roman" w:cs="Times New Roman"/>
          <w:sz w:val="24"/>
          <w:szCs w:val="24"/>
        </w:rPr>
        <w:t xml:space="preserve">socio-demographic, anthropometric, physical activity-related, health-related, genotypic and </w:t>
      </w:r>
      <w:r w:rsidR="00032DA4" w:rsidRPr="00424D5A">
        <w:rPr>
          <w:rFonts w:ascii="Times New Roman" w:eastAsia="Times New Roman" w:hAnsi="Times New Roman" w:cs="Times New Roman"/>
          <w:noProof/>
          <w:sz w:val="24"/>
          <w:szCs w:val="24"/>
        </w:rPr>
        <w:t>behavio</w:t>
      </w:r>
      <w:r w:rsidR="00AE56DD" w:rsidRPr="00424D5A">
        <w:rPr>
          <w:rFonts w:ascii="Times New Roman" w:eastAsia="Times New Roman" w:hAnsi="Times New Roman" w:cs="Times New Roman"/>
          <w:noProof/>
          <w:sz w:val="24"/>
          <w:szCs w:val="24"/>
        </w:rPr>
        <w:t>u</w:t>
      </w:r>
      <w:r w:rsidR="00032DA4" w:rsidRPr="00424D5A">
        <w:rPr>
          <w:rFonts w:ascii="Times New Roman" w:eastAsia="Times New Roman" w:hAnsi="Times New Roman" w:cs="Times New Roman"/>
          <w:noProof/>
          <w:sz w:val="24"/>
          <w:szCs w:val="24"/>
        </w:rPr>
        <w:t>ral</w:t>
      </w:r>
      <w:r w:rsidR="00032DA4" w:rsidRPr="00424D5A">
        <w:rPr>
          <w:rFonts w:ascii="Times New Roman" w:eastAsia="Times New Roman" w:hAnsi="Times New Roman" w:cs="Times New Roman"/>
          <w:sz w:val="24"/>
          <w:szCs w:val="24"/>
        </w:rPr>
        <w:t xml:space="preserve"> </w:t>
      </w:r>
      <w:r w:rsidR="006124DD" w:rsidRPr="00424D5A">
        <w:rPr>
          <w:rFonts w:ascii="Times New Roman" w:eastAsia="Times New Roman" w:hAnsi="Times New Roman" w:cs="Times New Roman"/>
          <w:sz w:val="24"/>
          <w:szCs w:val="24"/>
        </w:rPr>
        <w:t>characteristics of participants</w:t>
      </w:r>
      <w:r w:rsidR="00B10020" w:rsidRPr="00424D5A">
        <w:rPr>
          <w:rFonts w:ascii="Times New Roman" w:eastAsia="Times New Roman" w:hAnsi="Times New Roman" w:cs="Times New Roman"/>
          <w:sz w:val="24"/>
          <w:szCs w:val="24"/>
        </w:rPr>
        <w:t xml:space="preserve"> </w:t>
      </w:r>
      <w:r w:rsidR="003C30F0" w:rsidRPr="00424D5A">
        <w:rPr>
          <w:rFonts w:ascii="Times New Roman" w:eastAsia="Times New Roman" w:hAnsi="Times New Roman" w:cs="Times New Roman"/>
          <w:sz w:val="24"/>
          <w:szCs w:val="24"/>
        </w:rPr>
        <w:t>who benefit</w:t>
      </w:r>
      <w:r w:rsidR="006124DD" w:rsidRPr="00424D5A">
        <w:rPr>
          <w:rFonts w:ascii="Times New Roman" w:eastAsia="Times New Roman" w:hAnsi="Times New Roman" w:cs="Times New Roman"/>
          <w:sz w:val="24"/>
          <w:szCs w:val="24"/>
        </w:rPr>
        <w:t xml:space="preserve">ed most from </w:t>
      </w:r>
      <w:r w:rsidR="00B10020" w:rsidRPr="00424D5A">
        <w:rPr>
          <w:rFonts w:ascii="Times New Roman" w:eastAsia="Times New Roman" w:hAnsi="Times New Roman" w:cs="Times New Roman"/>
          <w:sz w:val="24"/>
          <w:szCs w:val="24"/>
        </w:rPr>
        <w:t>this</w:t>
      </w:r>
      <w:r w:rsidR="00346A47" w:rsidRPr="00424D5A">
        <w:rPr>
          <w:rFonts w:ascii="Times New Roman" w:eastAsia="Times New Roman" w:hAnsi="Times New Roman" w:cs="Times New Roman"/>
          <w:sz w:val="24"/>
          <w:szCs w:val="24"/>
        </w:rPr>
        <w:t xml:space="preserve"> </w:t>
      </w:r>
      <w:r w:rsidRPr="00424D5A">
        <w:rPr>
          <w:rFonts w:ascii="Times New Roman" w:eastAsia="Times New Roman" w:hAnsi="Times New Roman" w:cs="Times New Roman"/>
          <w:sz w:val="24"/>
          <w:szCs w:val="24"/>
        </w:rPr>
        <w:t xml:space="preserve">PN </w:t>
      </w:r>
      <w:r w:rsidR="00346A47" w:rsidRPr="00424D5A">
        <w:rPr>
          <w:rFonts w:ascii="Times New Roman" w:eastAsia="Times New Roman" w:hAnsi="Times New Roman" w:cs="Times New Roman"/>
          <w:sz w:val="24"/>
          <w:szCs w:val="24"/>
        </w:rPr>
        <w:t>intervention</w:t>
      </w:r>
      <w:r w:rsidR="009E21FF" w:rsidRPr="00424D5A">
        <w:rPr>
          <w:rFonts w:ascii="Times New Roman" w:eastAsia="Times New Roman" w:hAnsi="Times New Roman" w:cs="Times New Roman"/>
          <w:sz w:val="24"/>
          <w:szCs w:val="24"/>
        </w:rPr>
        <w:t xml:space="preserve"> based on change in diet quality and adiposity following the intervention</w:t>
      </w:r>
      <w:r w:rsidR="00346A47" w:rsidRPr="00424D5A">
        <w:rPr>
          <w:rFonts w:ascii="Times New Roman" w:eastAsia="Times New Roman" w:hAnsi="Times New Roman" w:cs="Times New Roman"/>
          <w:sz w:val="24"/>
          <w:szCs w:val="24"/>
        </w:rPr>
        <w:t>.</w:t>
      </w:r>
    </w:p>
    <w:p w14:paraId="0431E971" w14:textId="77777777" w:rsidR="008834B3" w:rsidRPr="00424D5A" w:rsidRDefault="008834B3" w:rsidP="002C5FBF">
      <w:pPr>
        <w:spacing w:line="360" w:lineRule="auto"/>
        <w:rPr>
          <w:rFonts w:ascii="Times New Roman" w:eastAsia="Times New Roman" w:hAnsi="Times New Roman" w:cs="Times New Roman"/>
          <w:sz w:val="24"/>
          <w:szCs w:val="24"/>
        </w:rPr>
      </w:pPr>
    </w:p>
    <w:p w14:paraId="09D53792" w14:textId="724D3C79" w:rsidR="00963104" w:rsidRPr="00424D5A" w:rsidRDefault="000E0FA9" w:rsidP="002C5FBF">
      <w:pPr>
        <w:spacing w:line="360" w:lineRule="auto"/>
        <w:rPr>
          <w:rFonts w:ascii="Times New Roman" w:eastAsia="Times New Roman" w:hAnsi="Times New Roman" w:cs="Times New Roman"/>
          <w:b/>
          <w:sz w:val="24"/>
          <w:szCs w:val="24"/>
        </w:rPr>
      </w:pPr>
      <w:r w:rsidRPr="00424D5A">
        <w:rPr>
          <w:rFonts w:ascii="Times New Roman" w:eastAsia="Times New Roman" w:hAnsi="Times New Roman" w:cs="Times New Roman"/>
          <w:b/>
          <w:sz w:val="24"/>
          <w:szCs w:val="24"/>
        </w:rPr>
        <w:t>PARTICIPANTS</w:t>
      </w:r>
      <w:r w:rsidR="00A209BD" w:rsidRPr="00424D5A">
        <w:rPr>
          <w:rFonts w:ascii="Times New Roman" w:eastAsia="Times New Roman" w:hAnsi="Times New Roman" w:cs="Times New Roman"/>
          <w:b/>
          <w:sz w:val="24"/>
          <w:szCs w:val="24"/>
        </w:rPr>
        <w:t xml:space="preserve"> AND </w:t>
      </w:r>
      <w:r w:rsidR="00963104" w:rsidRPr="00424D5A">
        <w:rPr>
          <w:rFonts w:ascii="Times New Roman" w:eastAsia="Times New Roman" w:hAnsi="Times New Roman" w:cs="Times New Roman"/>
          <w:b/>
          <w:sz w:val="24"/>
          <w:szCs w:val="24"/>
        </w:rPr>
        <w:t xml:space="preserve">METHODS </w:t>
      </w:r>
    </w:p>
    <w:p w14:paraId="53C19343" w14:textId="77777777" w:rsidR="00CC11B1" w:rsidRPr="00424D5A" w:rsidRDefault="00CC11B1" w:rsidP="002C5FBF">
      <w:pPr>
        <w:spacing w:line="360" w:lineRule="auto"/>
        <w:jc w:val="both"/>
        <w:rPr>
          <w:rFonts w:ascii="Times New Roman" w:hAnsi="Times New Roman" w:cs="Times New Roman"/>
          <w:b/>
          <w:sz w:val="24"/>
          <w:szCs w:val="24"/>
        </w:rPr>
      </w:pPr>
      <w:r w:rsidRPr="00424D5A">
        <w:rPr>
          <w:rFonts w:ascii="Times New Roman" w:hAnsi="Times New Roman" w:cs="Times New Roman"/>
          <w:b/>
          <w:sz w:val="24"/>
          <w:szCs w:val="24"/>
        </w:rPr>
        <w:t xml:space="preserve">Study </w:t>
      </w:r>
      <w:r w:rsidR="00CF098D" w:rsidRPr="00424D5A">
        <w:rPr>
          <w:rFonts w:ascii="Times New Roman" w:hAnsi="Times New Roman" w:cs="Times New Roman"/>
          <w:b/>
          <w:sz w:val="24"/>
          <w:szCs w:val="24"/>
        </w:rPr>
        <w:t>design</w:t>
      </w:r>
    </w:p>
    <w:p w14:paraId="443B4629" w14:textId="725CD086" w:rsidR="00F73FEF" w:rsidRPr="00424D5A" w:rsidRDefault="00CC11B1" w:rsidP="002C5FBF">
      <w:pPr>
        <w:shd w:val="clear" w:color="auto" w:fill="FFFFFF"/>
        <w:spacing w:before="84" w:after="60" w:line="360" w:lineRule="auto"/>
        <w:jc w:val="both"/>
        <w:rPr>
          <w:rFonts w:ascii="Times New Roman" w:hAnsi="Times New Roman" w:cs="Times New Roman"/>
          <w:sz w:val="24"/>
          <w:szCs w:val="24"/>
        </w:rPr>
      </w:pPr>
      <w:r w:rsidRPr="00424D5A">
        <w:rPr>
          <w:rFonts w:ascii="Times New Roman" w:hAnsi="Times New Roman" w:cs="Times New Roman"/>
          <w:sz w:val="24"/>
          <w:szCs w:val="24"/>
        </w:rPr>
        <w:t>The Food4Me</w:t>
      </w:r>
      <w:r w:rsidR="009472E1" w:rsidRPr="00424D5A">
        <w:rPr>
          <w:rFonts w:ascii="Times New Roman" w:hAnsi="Times New Roman" w:cs="Times New Roman"/>
          <w:sz w:val="24"/>
          <w:szCs w:val="24"/>
        </w:rPr>
        <w:t xml:space="preserve"> S</w:t>
      </w:r>
      <w:r w:rsidRPr="00424D5A">
        <w:rPr>
          <w:rFonts w:ascii="Times New Roman" w:hAnsi="Times New Roman" w:cs="Times New Roman"/>
          <w:sz w:val="24"/>
          <w:szCs w:val="24"/>
        </w:rPr>
        <w:t xml:space="preserve">tudy </w:t>
      </w:r>
      <w:r w:rsidR="002A5337" w:rsidRPr="00424D5A">
        <w:rPr>
          <w:rFonts w:ascii="Times New Roman" w:hAnsi="Times New Roman" w:cs="Times New Roman"/>
          <w:sz w:val="24"/>
          <w:szCs w:val="24"/>
        </w:rPr>
        <w:fldChar w:fldCharType="begin"/>
      </w:r>
      <w:r w:rsidR="00666BCE" w:rsidRPr="00424D5A">
        <w:rPr>
          <w:rFonts w:ascii="Times New Roman" w:hAnsi="Times New Roman" w:cs="Times New Roman"/>
          <w:sz w:val="24"/>
          <w:szCs w:val="24"/>
        </w:rPr>
        <w:instrText xml:space="preserve"> ADDIN EN.CITE &lt;EndNote&gt;&lt;Cite&gt;&lt;Author&gt;Food4Me&lt;/Author&gt;&lt;Year&gt;2016&lt;/Year&gt;&lt;RecNum&gt;425&lt;/RecNum&gt;&lt;DisplayText&gt;&lt;style face="superscript"&gt;(14)&lt;/style&gt;&lt;/DisplayText&gt;&lt;record&gt;&lt;rec-number&gt;425&lt;/rec-number&gt;&lt;foreign-keys&gt;&lt;key app="EN" db-id="995wets9790epvevee5pwxra2pffwt0v0fz9" timestamp="1525756980"&gt;425&lt;/key&gt;&lt;/foreign-keys&gt;&lt;ref-type name="Web Page"&gt;12&lt;/ref-type&gt;&lt;contributors&gt;&lt;authors&gt;&lt;author&gt;Food4Me&lt;/author&gt;&lt;/authors&gt;&lt;/contributors&gt;&lt;titles&gt;&lt;title&gt;An integrated analysis of opportunities and challenges for personalised nutrition&lt;/title&gt;&lt;/titles&gt;&lt;volume&gt;2018&lt;/volume&gt;&lt;number&gt;4 February&lt;/number&gt;&lt;dates&gt;&lt;year&gt;2016&lt;/year&gt;&lt;/dates&gt;&lt;urls&gt;&lt;related-urls&gt;&lt;url&gt;&lt;style face="underline" font="default" size="100%"&gt;http://www.food4me.org/&lt;/style&gt;&lt;/url&gt;&lt;/related-urls&gt;&lt;/urls&gt;&lt;/record&gt;&lt;/Cite&gt;&lt;/EndNote&gt;</w:instrText>
      </w:r>
      <w:r w:rsidR="002A5337" w:rsidRPr="00424D5A">
        <w:rPr>
          <w:rFonts w:ascii="Times New Roman" w:hAnsi="Times New Roman" w:cs="Times New Roman"/>
          <w:sz w:val="24"/>
          <w:szCs w:val="24"/>
        </w:rPr>
        <w:fldChar w:fldCharType="separate"/>
      </w:r>
      <w:r w:rsidR="00666BCE" w:rsidRPr="00424D5A">
        <w:rPr>
          <w:rFonts w:ascii="Times New Roman" w:hAnsi="Times New Roman" w:cs="Times New Roman"/>
          <w:noProof/>
          <w:sz w:val="24"/>
          <w:szCs w:val="24"/>
          <w:vertAlign w:val="superscript"/>
        </w:rPr>
        <w:t>(</w:t>
      </w:r>
      <w:hyperlink w:anchor="_ENREF_14" w:tooltip="Food4Me, 2016 #425" w:history="1">
        <w:r w:rsidR="00D947C2" w:rsidRPr="00424D5A">
          <w:rPr>
            <w:rFonts w:ascii="Times New Roman" w:hAnsi="Times New Roman" w:cs="Times New Roman"/>
            <w:noProof/>
            <w:sz w:val="24"/>
            <w:szCs w:val="24"/>
            <w:vertAlign w:val="superscript"/>
          </w:rPr>
          <w:t>14</w:t>
        </w:r>
      </w:hyperlink>
      <w:r w:rsidR="00666BCE" w:rsidRPr="00424D5A">
        <w:rPr>
          <w:rFonts w:ascii="Times New Roman" w:hAnsi="Times New Roman" w:cs="Times New Roman"/>
          <w:noProof/>
          <w:sz w:val="24"/>
          <w:szCs w:val="24"/>
          <w:vertAlign w:val="superscript"/>
        </w:rPr>
        <w:t>)</w:t>
      </w:r>
      <w:r w:rsidR="002A5337" w:rsidRPr="00424D5A">
        <w:rPr>
          <w:rFonts w:ascii="Times New Roman" w:hAnsi="Times New Roman" w:cs="Times New Roman"/>
          <w:sz w:val="24"/>
          <w:szCs w:val="24"/>
        </w:rPr>
        <w:fldChar w:fldCharType="end"/>
      </w:r>
      <w:r w:rsidR="00F86C11" w:rsidRPr="00424D5A">
        <w:rPr>
          <w:rFonts w:ascii="Times New Roman" w:hAnsi="Times New Roman" w:cs="Times New Roman"/>
          <w:sz w:val="24"/>
          <w:szCs w:val="24"/>
        </w:rPr>
        <w:t xml:space="preserve"> </w:t>
      </w:r>
      <w:r w:rsidRPr="00424D5A">
        <w:rPr>
          <w:rFonts w:ascii="Times New Roman" w:hAnsi="Times New Roman" w:cs="Times New Roman"/>
          <w:sz w:val="24"/>
          <w:szCs w:val="24"/>
        </w:rPr>
        <w:t xml:space="preserve">was a </w:t>
      </w:r>
      <w:r w:rsidR="00E61537" w:rsidRPr="00424D5A">
        <w:rPr>
          <w:rFonts w:ascii="Times New Roman" w:hAnsi="Times New Roman" w:cs="Times New Roman"/>
          <w:sz w:val="24"/>
          <w:szCs w:val="24"/>
        </w:rPr>
        <w:t xml:space="preserve">6-month, 4-arm, internet-based </w:t>
      </w:r>
      <w:r w:rsidRPr="00424D5A">
        <w:rPr>
          <w:rFonts w:ascii="Times New Roman" w:hAnsi="Times New Roman" w:cs="Times New Roman"/>
          <w:sz w:val="24"/>
          <w:szCs w:val="24"/>
        </w:rPr>
        <w:t>RCT conduct</w:t>
      </w:r>
      <w:r w:rsidR="00E61537" w:rsidRPr="00424D5A">
        <w:rPr>
          <w:rFonts w:ascii="Times New Roman" w:hAnsi="Times New Roman" w:cs="Times New Roman"/>
          <w:sz w:val="24"/>
          <w:szCs w:val="24"/>
        </w:rPr>
        <w:t xml:space="preserve">ed </w:t>
      </w:r>
      <w:r w:rsidR="000E0FA9" w:rsidRPr="00424D5A">
        <w:rPr>
          <w:rFonts w:ascii="Times New Roman" w:hAnsi="Times New Roman" w:cs="Times New Roman"/>
          <w:sz w:val="24"/>
          <w:szCs w:val="24"/>
        </w:rPr>
        <w:t>in</w:t>
      </w:r>
      <w:r w:rsidR="00E61537" w:rsidRPr="00424D5A">
        <w:rPr>
          <w:rFonts w:ascii="Times New Roman" w:hAnsi="Times New Roman" w:cs="Times New Roman"/>
          <w:sz w:val="24"/>
          <w:szCs w:val="24"/>
        </w:rPr>
        <w:t xml:space="preserve"> seven</w:t>
      </w:r>
      <w:r w:rsidRPr="00424D5A">
        <w:rPr>
          <w:rFonts w:ascii="Times New Roman" w:hAnsi="Times New Roman" w:cs="Times New Roman"/>
          <w:sz w:val="24"/>
          <w:szCs w:val="24"/>
        </w:rPr>
        <w:t xml:space="preserve"> European countries</w:t>
      </w:r>
      <w:r w:rsidR="00ED60CD" w:rsidRPr="00424D5A">
        <w:rPr>
          <w:rFonts w:ascii="Times New Roman" w:hAnsi="Times New Roman" w:cs="Times New Roman"/>
          <w:sz w:val="24"/>
          <w:szCs w:val="24"/>
        </w:rPr>
        <w:t>,</w:t>
      </w:r>
      <w:r w:rsidR="00455ED1" w:rsidRPr="00424D5A">
        <w:rPr>
          <w:rFonts w:ascii="Times New Roman" w:hAnsi="Times New Roman" w:cs="Times New Roman"/>
          <w:sz w:val="24"/>
          <w:szCs w:val="24"/>
        </w:rPr>
        <w:t xml:space="preserve"> </w:t>
      </w:r>
      <w:r w:rsidR="00B865CC" w:rsidRPr="00424D5A">
        <w:rPr>
          <w:rFonts w:ascii="Times New Roman" w:hAnsi="Times New Roman" w:cs="Times New Roman"/>
          <w:sz w:val="24"/>
          <w:szCs w:val="24"/>
        </w:rPr>
        <w:t>designed to c</w:t>
      </w:r>
      <w:r w:rsidR="00217598" w:rsidRPr="00424D5A">
        <w:rPr>
          <w:rFonts w:ascii="Times New Roman" w:hAnsi="Times New Roman" w:cs="Times New Roman"/>
          <w:sz w:val="24"/>
          <w:szCs w:val="24"/>
        </w:rPr>
        <w:t>ompare the effects of personalis</w:t>
      </w:r>
      <w:r w:rsidR="00B865CC" w:rsidRPr="00424D5A">
        <w:rPr>
          <w:rFonts w:ascii="Times New Roman" w:hAnsi="Times New Roman" w:cs="Times New Roman"/>
          <w:sz w:val="24"/>
          <w:szCs w:val="24"/>
        </w:rPr>
        <w:t xml:space="preserve">ed dietary and </w:t>
      </w:r>
      <w:r w:rsidR="001D6153" w:rsidRPr="00424D5A">
        <w:rPr>
          <w:rFonts w:ascii="Times New Roman" w:hAnsi="Times New Roman" w:cs="Times New Roman"/>
          <w:sz w:val="24"/>
          <w:szCs w:val="24"/>
        </w:rPr>
        <w:t xml:space="preserve">physical activity </w:t>
      </w:r>
      <w:r w:rsidR="00B865CC" w:rsidRPr="00424D5A">
        <w:rPr>
          <w:rFonts w:ascii="Times New Roman" w:hAnsi="Times New Roman" w:cs="Times New Roman"/>
          <w:sz w:val="24"/>
          <w:szCs w:val="24"/>
        </w:rPr>
        <w:t xml:space="preserve">advice with generalized advice in changing dietary and lifestyle </w:t>
      </w:r>
      <w:r w:rsidR="00B865CC" w:rsidRPr="00424D5A">
        <w:rPr>
          <w:rFonts w:ascii="Times New Roman" w:hAnsi="Times New Roman" w:cs="Times New Roman"/>
          <w:noProof/>
          <w:sz w:val="24"/>
          <w:szCs w:val="24"/>
        </w:rPr>
        <w:t>behavio</w:t>
      </w:r>
      <w:r w:rsidR="00AE56DD" w:rsidRPr="00424D5A">
        <w:rPr>
          <w:rFonts w:ascii="Times New Roman" w:hAnsi="Times New Roman" w:cs="Times New Roman"/>
          <w:noProof/>
          <w:sz w:val="24"/>
          <w:szCs w:val="24"/>
        </w:rPr>
        <w:t>u</w:t>
      </w:r>
      <w:r w:rsidR="00B865CC" w:rsidRPr="00424D5A">
        <w:rPr>
          <w:rFonts w:ascii="Times New Roman" w:hAnsi="Times New Roman" w:cs="Times New Roman"/>
          <w:noProof/>
          <w:sz w:val="24"/>
          <w:szCs w:val="24"/>
        </w:rPr>
        <w:t>rs</w:t>
      </w:r>
      <w:r w:rsidR="00BA3C7F" w:rsidRPr="00424D5A">
        <w:rPr>
          <w:rFonts w:ascii="Times New Roman" w:hAnsi="Times New Roman" w:cs="Times New Roman"/>
          <w:noProof/>
          <w:sz w:val="24"/>
          <w:szCs w:val="24"/>
        </w:rPr>
        <w:t>.</w:t>
      </w:r>
      <w:r w:rsidR="00ED60CD" w:rsidRPr="00424D5A">
        <w:rPr>
          <w:rFonts w:ascii="Times New Roman" w:hAnsi="Times New Roman" w:cs="Times New Roman"/>
          <w:sz w:val="24"/>
          <w:szCs w:val="24"/>
        </w:rPr>
        <w:t xml:space="preserve"> </w:t>
      </w:r>
      <w:r w:rsidR="002A5337" w:rsidRPr="00424D5A">
        <w:rPr>
          <w:rFonts w:ascii="Times New Roman" w:hAnsi="Times New Roman" w:cs="Times New Roman"/>
          <w:sz w:val="24"/>
          <w:szCs w:val="24"/>
        </w:rPr>
        <w:fldChar w:fldCharType="begin">
          <w:fldData xml:space="preserve">PEVuZE5vdGU+PENpdGU+PEF1dGhvcj5DZWxpcy1Nb3JhbGVzPC9BdXRob3I+PFllYXI+MjAxNTwv
WWVhcj48UmVjTnVtPjMxNTwvUmVjTnVtPjxEaXNwbGF5VGV4dD48c3R5bGUgZmFjZT0ic3VwZXJz
Y3JpcHQiPig3OyAxMjsgMTU7IDE2OyAxNyk8L3N0eWxlPjwvRGlzcGxheVRleHQ+PHJlY29yZD48
cmVjLW51bWJlcj4zMTU8L3JlYy1udW1iZXI+PGZvcmVpZ24ta2V5cz48a2V5IGFwcD0iRU4iIGRi
LWlkPSI5c3p6YXZ4YXBlMGFwZ2V6c3Q0dmVmZTJ4ZTk5eHc5d2U1d2EiIHRpbWVzdGFtcD0iMTQy
Nzc5Mzg3NSI+MzE1PC9rZXk+PC9mb3JlaWduLWtleXM+PHJlZi10eXBlIG5hbWU9IkpvdXJuYWwg
QXJ0aWNsZSI+MTc8L3JlZi10eXBlPjxjb250cmlidXRvcnM+PGF1dGhvcnM+PGF1dGhvcj5DZWxp
cy1Nb3JhbGVzLCBDYXJsb3M8L2F1dGhvcj48YXV0aG9yPkxpdmluZ3N0b25lLCBLYXRoZXJpbmUg
TS48L2F1dGhvcj48YXV0aG9yPk1hcnNhdXgsIEN5cmlsIEYuIE0uPC9hdXRob3I+PGF1dGhvcj5G
b3JzdGVyLCBIYW5uYWg8L2F1dGhvcj48YXV0aG9yPk/igJlEb25vdmFuLCBDbGFyZSBCLjwvYXV0
aG9yPjxhdXRob3I+V29vbGhlYWQsIENsYXJhPC9hdXRob3I+PGF1dGhvcj5NYWNyZWFkeSwgQW5u
YSBMLjwvYXV0aG9yPjxhdXRob3I+RmFsbGFpemUsIFJvc2FsaW5kPC9hdXRob3I+PGF1dGhvcj5O
YXZhcy1DYXJyZXRlcm8sIFNhbnRpYWdvPC9hdXRob3I+PGF1dGhvcj5TYW4tQ3Jpc3RvYmFsLCBS
b2RyaWdvPC9hdXRob3I+PGF1dGhvcj5Lb2xvc3NhLCBTaWx2aWE8L2F1dGhvcj48YXV0aG9yPkhh
cnR3aWcsIEthaTwvYXV0aG9yPjxhdXRob3I+VHNpcmlnb3RpLCBMeWRpYTwvYXV0aG9yPjxhdXRo
b3I+TGFtYnJpbm91LCBDaHJpc3RpbmEgUC48L2F1dGhvcj48YXV0aG9yPk1vc2Nob25pcywgR2Vv
cmdlPC9hdXRob3I+PGF1dGhvcj5Hb2RsZXdza2EsIE1hZ2RhbGVuYTwvYXV0aG9yPjxhdXRob3I+
U3Vyd2nFgsWCbywgQWduaWVzemthPC9hdXRob3I+PGF1dGhvcj5HcmltYWxkaSwgS2VpdGg8L2F1
dGhvcj48YXV0aG9yPkJvdXdtYW4sIEppbGRhdTwvYXV0aG9yPjxhdXRob3I+RGFseSwgRS4gSi48
L2F1dGhvcj48YXV0aG9yPkFrdWpvYmksIFZpY3RvcjwvYXV0aG9yPjxhdXRob3I+T+KAmVJpb3Jk
YW4sIFJpY2s8L2F1dGhvcj48YXV0aG9yPkhvb25ob3V0LCBKZXR0aWU8L2F1dGhvcj48YXV0aG9y
PkNsYWFzc2VuLCBBcmphbjwvYXV0aG9yPjxhdXRob3I+SG9lbGxlciwgVWxyaWNoPC9hdXRob3I+
PGF1dGhvcj5HdW5kZXJzZW4sIFRob21hcyBFLjwvYXV0aG9yPjxhdXRob3I+S2FsYW5kLCBTaXYg
RS48L2F1dGhvcj48YXV0aG9yPk1hdHRoZXdzLCBKb2huIE4uIFMuPC9hdXRob3I+PGF1dGhvcj5N
YW5pb3MsIFlhbm5pczwvYXV0aG9yPjxhdXRob3I+VHJhY3p5aywgSXdvbmE8L2F1dGhvcj48YXV0
aG9yPkRyZXZvbiwgQ2hyaXN0aWFuIEEuPC9hdXRob3I+PGF1dGhvcj5HaWJuZXksIEVpbGVlbiBS
LjwvYXV0aG9yPjxhdXRob3I+QnJlbm5hbiwgTG9ycmFpbmU8L2F1dGhvcj48YXV0aG9yPldhbHNo
LCBNYXJpYW5uZSBDLjwvYXV0aG9yPjxhdXRob3I+TG92ZWdyb3ZlLCBKdWxpZSBBLjwvYXV0aG9y
PjxhdXRob3I+QWxmcmVkbyBNYXJ0aW5leiwgSi48L2F1dGhvcj48YXV0aG9yPlNhcmlzLCBXaW0g
SC4gTS48L2F1dGhvcj48YXV0aG9yPkRhbmllbCwgSGFubmVsb3JlPC9hdXRob3I+PGF1dGhvcj5H
aWJuZXksIE1pa2U8L2F1dGhvcj48YXV0aG9yPk1hdGhlcnMsIEpvaG4gQy48L2F1dGhvcj48L2F1
dGhvcnM+PC9jb250cmlidXRvcnM+PHRpdGxlcz48dGl0bGU+RGVzaWduIGFuZCBiYXNlbGluZSBj
aGFyYWN0ZXJpc3RpY3Mgb2YgdGhlIEZvb2Q0TWUgc3R1ZHk6IGEgd2ViLWJhc2VkIHJhbmRvbWlz
ZWQgY29udHJvbGxlZCB0cmlhbCBvZiBwZXJzb25hbGlzZWQgbnV0cml0aW9uIGluIHNldmVuIEV1
cm9wZWFuIGNvdW50cmllczwvdGl0bGU+PHNlY29uZGFyeS10aXRsZT5HZW5lcyAmYW1wOyBOdXRy
aXRpb248L3NlY29uZGFyeS10aXRsZT48L3RpdGxlcz48cGVyaW9kaWNhbD48ZnVsbC10aXRsZT5H
ZW5lcyAmYW1wOyBOdXRyaXRpb248L2Z1bGwtdGl0bGU+PGFiYnItMT5HZW5lcyBOdXRyPC9hYmJy
LTE+PC9wZXJpb2RpY2FsPjxwYWdlcz40NTA8L3BhZ2VzPjx2b2x1bWU+MTA8L3ZvbHVtZT48bnVt
YmVyPjE8L251bWJlcj48ZGF0ZXM+PHllYXI+MjAxNTwveWVhcj48cHViLWRhdGVzPjxkYXRlPjEy
LzEwJiN4RDswOS8xOC9yZWNlaXZlZCYjeEQ7MTIvMDEvYWNjZXB0ZWQ8L2RhdGU+PC9wdWItZGF0
ZXM+PC9kYXRlcz48cHViLWxvY2F0aW9uPkJlcmxpbi9IZWlkZWxiZXJnPC9wdWItbG9jYXRpb24+
PHB1Ymxpc2hlcj5TcHJpbmdlciBCZXJsaW4gSGVpZGVsYmVyZzwvcHVibGlzaGVyPjxpc2JuPjE1
NTUtODkzMiYjeEQ7MTg2NS0zNDk5PC9pc2JuPjxhY2Nlc3Npb24tbnVtPlBNQzQyNjEwNzE8L2Fj
Y2Vzc2lvbi1udW0+PHVybHM+PHJlbGF0ZWQtdXJscz48dXJsPmh0dHA6Ly93d3cubmNiaS5ubG0u
bmloLmdvdi9wbWMvYXJ0aWNsZXMvUE1DNDI2MTA3MS88L3VybD48dXJsPmh0dHA6Ly9kb3dubG9h
ZC5zcHJpbmdlci5jb20vc3RhdGljL3BkZi80OTIvYXJ0JTI1M0ExMC4xMDA3JTI1MkZzMTIyNjMt
MDE0LTA0NTAtMi5wZGY/b3JpZ2luVXJsPWh0dHAlM0ElMkYlMkZsaW5rLnNwcmluZ2VyLmNvbSUy
RmFydGljbGUlMkYxMC4xMDA3JTJGczEyMjYzLTAxNC0wNDUwLTImYW1wO3Rva2VuMj1leHA9MTQ1
MzA5MzIwOX5hY2w9JTJGc3RhdGljJTJGcGRmJTJGNDkyJTJGYXJ0JTI1MjUzQTEwLjEwMDclMjUy
NTJGczEyMjYzLTAxNC0wNDUwLTIucGRmJTNGb3JpZ2luVXJsJTNEaHR0cCUyNTNBJTI1MkYlMjUy
Rmxpbmsuc3ByaW5nZXIuY29tJTI1MkZhcnRpY2xlJTI1MkYxMC4xMDA3JTI1MkZzMTIyNjMtMDE0
LTA0NTAtMip+aG1hYz0xOGFhNGEzYTdlYjIyNzFmZDhkNzA4MzgyZTU1ODZjZWU4YjkyMTQzZDI2
MTU2MTQ4OTMwODllOWUzMjUxZTcwPC91cmw+PC9yZWxhdGVkLXVybHM+PC91cmxzPjxlbGVjdHJv
bmljLXJlc291cmNlLW51bT4xMC4xMDA3L3MxMjI2My0wMTQtMDQ1MC0yPC9lbGVjdHJvbmljLXJl
c291cmNlLW51bT48cmVtb3RlLWRhdGFiYXNlLW5hbWU+UE1DPC9yZW1vdGUtZGF0YWJhc2UtbmFt
ZT48L3JlY29yZD48L0NpdGU+PENpdGU+PEF1dGhvcj5MaXZpbmdzdG9uZTwvQXV0aG9yPjxZZWFy
PjIwMTY8L1llYXI+PFJlY051bT40NzI8L1JlY051bT48cmVjb3JkPjxyZWMtbnVtYmVyPjQ3Mjwv
cmVjLW51bWJlcj48Zm9yZWlnbi1rZXlzPjxrZXkgYXBwPSJFTiIgZGItaWQ9IjlzenphdnhhcGUw
YXBnZXpzdDR2ZWZlMnhlOTl4dzl3ZTV3YSIgdGltZXN0YW1wPSIxNDY3MjUwNjA3Ij40NzI8L2tl
eT48L2ZvcmVpZ24ta2V5cz48cmVmLXR5cGUgbmFtZT0iSm91cm5hbCBBcnRpY2xlIj4xNzwvcmVm
LXR5cGU+PGNvbnRyaWJ1dG9ycz48YXV0aG9ycz48YXV0aG9yPkxpdmluZ3N0b25lLCBLYXRoZXJp
bmUgTTwvYXV0aG9yPjxhdXRob3I+Q2VsaXMtTW9yYWxlcywgQ2FybG9zPC9hdXRob3I+PGF1dGhv
cj5OYXZhcy1DYXJyZXRlcm8sIFNhbnRpYWdvPC9hdXRob3I+PGF1dGhvcj5TYW4tQ3Jpc3RvYmFs
LCBSb2RyaWdvPC9hdXRob3I+PGF1dGhvcj5NYWNyZWFkeSwgQW5uYSBMPC9hdXRob3I+PGF1dGhv
cj5GYWxsYWl6ZSwgUm9zYWxpbmQ8L2F1dGhvcj48YXV0aG9yPkZvcnN0ZXIsIEhhbm5haDwvYXV0
aG9yPjxhdXRob3I+V29vbGhlYWQsIENsYXJhPC9hdXRob3I+PGF1dGhvcj5P4oCZRG9ub3Zhbiwg
Q2xhcmUgQjwvYXV0aG9yPjxhdXRob3I+TWFyc2F1eCwgQ3lyaWwgRk08L2F1dGhvcj48YXV0aG9y
PktvbG9zc2EsIFNpbHZpYTwvYXV0aG9yPjxhdXRob3I+VHNpcmlnb3RpLCBMeWRpYTwvYXV0aG9y
PjxhdXRob3I+TGFtYnJpbm91LCBDaHJpc3RpbmEgUDwvYXV0aG9yPjxhdXRob3I+TW9zY2hvbmlz
LCBHZW9yZ2U8L2F1dGhvcj48YXV0aG9yPkdvZGxld3NrYSwgTWFnZGFsZW5hPC9hdXRob3I+PGF1
dGhvcj5TdXJ3acWCxYJvLCBBZ25pZXN6a2E8L2F1dGhvcj48YXV0aG9yPkRyZXZvbiwgQ2hyaXN0
aWFuIEE8L2F1dGhvcj48YXV0aG9yPk1hbmlvcywgWWFubmlzPC9hdXRob3I+PGF1dGhvcj5UcmFj
enlrLCBJd29uYTwvYXV0aG9yPjxhdXRob3I+R2libmV5LCBFaWxlZW4gUjwvYXV0aG9yPjxhdXRo
b3I+QnJlbm5hbiwgTG9ycmFpbmU8L2F1dGhvcj48YXV0aG9yPldhbHNoLCBNYXJpYW5uZSBDPC9h
dXRob3I+PGF1dGhvcj5Mb3ZlZ3JvdmUsIEp1bGllIEE8L2F1dGhvcj48YXV0aG9yPlNhcmlzLCBX
aW0gSDwvYXV0aG9yPjxhdXRob3I+RGFuaWVsLCBIYW5uZWxvcmU8L2F1dGhvcj48YXV0aG9yPkdp
Ym5leSwgTWlrZTwvYXV0aG9yPjxhdXRob3I+TWFydGluZXosIEogQWxmcmVkbzwvYXV0aG9yPjxh
dXRob3I+TWF0aGVycywgSm9obiBDPC9hdXRob3I+PC9hdXRob3JzPjwvY29udHJpYnV0b3JzPjx0
aXRsZXM+PHRpdGxlPkVmZmVjdCBvZiBhbiBJbnRlcm5ldC1iYXNlZCwgcGVyc29uYWxpemVkIG51
dHJpdGlvbiByYW5kb21pemVkIHRyaWFsIG9uIGRpZXRhcnkgY2hhbmdlcyBhc3NvY2lhdGVkIHdp
dGggdGhlIE1lZGl0ZXJyYW5lYW4gZGlldDogdGhlIEZvb2Q0TWUgU3R1ZHk8L3RpdGxlPjxzZWNv
bmRhcnktdGl0bGU+VGhlIEFtZXJpY2FuIEpvdXJuYWwgb2YgQ2xpbmljYWwgTnV0cml0aW9uPC9z
ZWNvbmRhcnktdGl0bGU+PC90aXRsZXM+PHBlcmlvZGljYWw+PGZ1bGwtdGl0bGU+VGhlIEFtZXJp
Y2FuIEpvdXJuYWwgb2YgQ2xpbmljYWwgTnV0cml0aW9uPC9mdWxsLXRpdGxlPjwvcGVyaW9kaWNh
bD48cGFnZXM+Mjg4LTk3PC9wYWdlcz48dm9sdW1lPjEwNDwvdm9sdW1lPjxkYXRlcz48eWVhcj4y
MDE2PC95ZWFyPjxwdWItZGF0ZXM+PGRhdGU+SnVuZSAyOSwgMjAxNjwvZGF0ZT48L3B1Yi1kYXRl
cz48L2RhdGVzPjx1cmxzPjxyZWxhdGVkLXVybHM+PHVybD5odHRwOi8vYWpjbi5udXRyaXRpb24u
b3JnL2NvbnRlbnQvZWFybHkvMjAxNi8wNi8yOS9hamNuLjExNS4xMjkwNDkuYWJzdHJhY3Q8L3Vy
bD48L3JlbGF0ZWQtdXJscz48L3VybHM+PGVsZWN0cm9uaWMtcmVzb3VyY2UtbnVtPjEwLjM5NDUv
YWpjbi4xMTUuMTI5MDQ5PC9lbGVjdHJvbmljLXJlc291cmNlLW51bT48L3JlY29yZD48L0NpdGU+
PENpdGU+PEF1dGhvcj5DZWxpcy1Nb3JhbGVzPC9BdXRob3I+PFllYXI+MjAxNjwvWWVhcj48UmVj
TnVtPjQ3ODwvUmVjTnVtPjxyZWNvcmQ+PHJlYy1udW1iZXI+NDc4PC9yZWMtbnVtYmVyPjxmb3Jl
aWduLWtleXM+PGtleSBhcHA9IkVOIiBkYi1pZD0iOXN6emF2eGFwZTBhcGdlenN0NHZlZmUyeGU5
OXh3OXdlNXdhIiB0aW1lc3RhbXA9IjE0ODk0NzEwNjIiPjQ3ODwva2V5PjwvZm9yZWlnbi1rZXlz
PjxyZWYtdHlwZSBuYW1lPSJKb3VybmFsIEFydGljbGUiPjE3PC9yZWYtdHlwZT48Y29udHJpYnV0
b3JzPjxhdXRob3JzPjxhdXRob3I+Q2VsaXMtTW9yYWxlcywgQ2FybG9zPC9hdXRob3I+PGF1dGhv
cj5MaXZpbmdzdG9uZSwgS2F0aGVyaW5lIE0uPC9hdXRob3I+PGF1dGhvcj5NYXJzYXV4LCBDeXJp
bCBGLiBNLjwvYXV0aG9yPjxhdXRob3I+TWFjcmVhZHksIEFubmEgTC48L2F1dGhvcj48YXV0aG9y
PkZhbGxhaXplLCBSb3NhbGluZDwvYXV0aG9yPjxhdXRob3I+T+KAmURvbm92YW4sIENsYXJlIEIu
PC9hdXRob3I+PGF1dGhvcj5Xb29saGVhZCwgQ2xhcmE8L2F1dGhvcj48YXV0aG9yPkZvcnN0ZXIs
IEhhbm5haDwvYXV0aG9yPjxhdXRob3I+V2Fsc2gsIE1hcmlhbm5lIEMuPC9hdXRob3I+PGF1dGhv
cj5OYXZhcy1DYXJyZXRlcm8sIFNhbnRpYWdvPC9hdXRob3I+PGF1dGhvcj5TYW4tQ3Jpc3RvYmFs
LCBSb2RyaWdvPC9hdXRob3I+PGF1dGhvcj5Uc2lyaWdvdGksIEx5ZGlhPC9hdXRob3I+PGF1dGhv
cj5MYW1icmlub3UsIENocmlzdGluYSBQLjwvYXV0aG9yPjxhdXRob3I+TW9zY2hvbmlzLCBHZW9y
Z2U8L2F1dGhvcj48YXV0aG9yPktvbG9zc2EsIFNpbHZpYTwvYXV0aG9yPjxhdXRob3I+SGFsbG1h
bm4sIEphY3F1ZWxpbmU8L2F1dGhvcj48YXV0aG9yPkdvZGxld3NrYSwgTWFnZGFsZW5hPC9hdXRo
b3I+PGF1dGhvcj5TdXJ3acWCxYJvLCBBZ25pZXN6a2E8L2F1dGhvcj48YXV0aG9yPlRyYWN6eWss
IEl3b25hPC9hdXRob3I+PGF1dGhvcj5EcmV2b24sIENocmlzdGlhbiBBLjwvYXV0aG9yPjxhdXRo
b3I+Qm91d21hbiwgSmlsZGF1PC9hdXRob3I+PGF1dGhvcj52YW4gT21tZW4sIEJlbjwvYXV0aG9y
PjxhdXRob3I+R3JpbWFsZGksIEtlaXRoPC9hdXRob3I+PGF1dGhvcj5QYXJuZWxsLCBMYXVyZW5j
ZSBELjwvYXV0aG9yPjxhdXRob3I+TWF0dGhld3MsIEpvaG4gTi4gUy48L2F1dGhvcj48YXV0aG9y
Pk1hbmlvcywgWWFubmlzPC9hdXRob3I+PGF1dGhvcj5EYW5pZWwsIEhhbm5lbG9yZTwvYXV0aG9y
PjxhdXRob3I+QWxmcmVkbyBNYXJ0aW5leiwgSi48L2F1dGhvcj48YXV0aG9yPkxvdmVncm92ZSwg
SnVsaWUgQS48L2F1dGhvcj48YXV0aG9yPkdpYm5leSwgRWlsZWVuIFIuPC9hdXRob3I+PGF1dGhv
cj5CcmVubmFuLCBMb3JyYWluZTwvYXV0aG9yPjxhdXRob3I+U2FyaXMsIFdpbSBILiBNLjwvYXV0
aG9yPjxhdXRob3I+R2libmV5LCBNaWtlPC9hdXRob3I+PGF1dGhvcj5NYXRoZXJzLCBKb2huIEMu
PC9hdXRob3I+PGF1dGhvcj5vbiBiZWhhbGYgb2YgdGhlIEZvb2Q0TWUgU3R1ZHk8L2F1dGhvcj48
L2F1dGhvcnM+PC9jb250cmlidXRvcnM+PHRpdGxlcz48dGl0bGU+RWZmZWN0IG9mIHBlcnNvbmFs
aXplZCBudXRyaXRpb24gb24gaGVhbHRoLXJlbGF0ZWQgYmVoYXZpb3VyIGNoYW5nZTogZXZpZGVu
Y2UgZnJvbSB0aGUgRm9vZDRtZSBFdXJvcGVhbiByYW5kb21pemVkIGNvbnRyb2xsZWQgdHJpYWwg
PC90aXRsZT48c2Vjb25kYXJ5LXRpdGxlPkludGVybmF0aW9uYWwgSm91cm5hbCBvZiBFcGlkZW1p
b2xvZ3k8L3NlY29uZGFyeS10aXRsZT48L3RpdGxlcz48cGVyaW9kaWNhbD48ZnVsbC10aXRsZT5J
bnRlcm5hdGlvbmFsIEpvdXJuYWwgb2YgRXBpZGVtaW9sb2d5PC9mdWxsLXRpdGxlPjxhYmJyLTE+
SW50LiBKLiBFcGlkZW1pb2wuPC9hYmJyLTE+PGFiYnItMj5JbnQgSiBFcGlkZW1pb2w8L2FiYnIt
Mj48L3BlcmlvZGljYWw+PHZvbHVtZT5BdWcgMTQ8L3ZvbHVtZT48ZGF0ZXM+PHllYXI+MjAxNjwv
eWVhcj48L2RhdGVzPjx1cmxzPjwvdXJscz48L3JlY29yZD48L0NpdGU+PENpdGU+PEF1dGhvcj5D
ZWxpcy1Nb3JhbGVzPC9BdXRob3I+PFllYXI+MjAxNzwvWWVhcj48UmVjTnVtPjQ4MTwvUmVjTnVt
PjxyZWNvcmQ+PHJlYy1udW1iZXI+NDgxPC9yZWMtbnVtYmVyPjxmb3JlaWduLWtleXM+PGtleSBh
cHA9IkVOIiBkYi1pZD0iOXN6emF2eGFwZTBhcGdlenN0NHZlZmUyeGU5OXh3OXdlNXdhIiB0aW1l
c3RhbXA9IjE1NjI2MzczOTgiPjQ4MTwva2V5PjwvZm9yZWlnbi1rZXlzPjxyZWYtdHlwZSBuYW1l
PSJKb3VybmFsIEFydGljbGUiPjE3PC9yZWYtdHlwZT48Y29udHJpYnV0b3JzPjxhdXRob3JzPjxh
dXRob3I+Q2VsaXMtTW9yYWxlcywgQ2FybG9zPC9hdXRob3I+PGF1dGhvcj5NYXJzYXV4LCBDeXJp
bCBGTTwvYXV0aG9yPjxhdXRob3I+TGl2aW5nc3RvbmUsIEthdGhlcmluZSBNPC9hdXRob3I+PGF1
dGhvcj5OYXZhcy1DYXJyZXRlcm8sIFNhbnRpYWdvPC9hdXRob3I+PGF1dGhvcj5TYW4tQ3Jpc3Rv
YmFsLCBSb2RyaWdvPC9hdXRob3I+PGF1dGhvcj5GYWxsYWl6ZSwgUm9zYWxpbmQ8L2F1dGhvcj48
YXV0aG9yPk1hY3JlYWR5LCBBbm5hIEw8L2F1dGhvcj48YXV0aG9yPk/igJlEb25vdmFuLCBDbGFy
ZTwvYXV0aG9yPjxhdXRob3I+V29vbGhlYWQsIENsYXJhPC9hdXRob3I+PGF1dGhvcj5Gb3JzdGVy
LCBIYW5uYWg8L2F1dGhvcj48YXV0aG9yPktvbG9zc2EsIFNpbHZpYTwvYXV0aG9yPjxhdXRob3I+
RGFuaWVsLCBIYW5uZWxvcmU8L2F1dGhvcj48YXV0aG9yPk1vc2Nob25pcywgR2VvcmdlPC9hdXRo
b3I+PGF1dGhvcj5NYXZyb2dpYW5uaSwgQ2hyaXN0aW5hPC9hdXRob3I+PGF1dGhvcj5NYW5pb3Ms
IFlhbm5pczwvYXV0aG9yPjxhdXRob3I+U3Vyd2lsbG8sIEFnbmllc3prYTwvYXV0aG9yPjxhdXRo
b3I+VHJhY3p5aywgSXdvbmE8L2F1dGhvcj48YXV0aG9yPkRyZXZvbiwgQ2hyaXN0aWFuIEE8L2F1
dGhvcj48YXV0aG9yPkdyaW1hbGRpLCBLZWl0aDwvYXV0aG9yPjxhdXRob3I+Qm91d21hbiwgSmls
ZGF1PC9hdXRob3I+PGF1dGhvcj5HaWJuZXksIE1pa2UgSjwvYXV0aG9yPjxhdXRob3I+V2Fsc2gs
IE1hcmlhbm5lIEM8L2F1dGhvcj48YXV0aG9yPkdpYm5leSwgRWlsZWVuIFI8L2F1dGhvcj48YXV0
aG9yPkJyZW5uYW4sIExvcnJhaW5lPC9hdXRob3I+PGF1dGhvcj5Mb3ZlZ3JvdmUsIEp1bGllIEE8
L2F1dGhvcj48YXV0aG9yPk1hcnRpbmV6LCBKIEFsZnJlZG88L2F1dGhvcj48YXV0aG9yPlNhcmlz
LCBXaW0gSE08L2F1dGhvcj48YXV0aG9yPk1hdGhlcnMsIEpvaG4gQzwvYXV0aG9yPjwvYXV0aG9y
cz48L2NvbnRyaWJ1dG9ycz48dGl0bGVzPjx0aXRsZT5DYW4gZ2VuZXRpYy1iYXNlZCBhZHZpY2Ug
aGVscCB5b3UgbG9zZSB3ZWlnaHQ/IEZpbmRpbmdzIGZyb20gdGhlIEZvb2Q0TWUgRXVyb3BlYW4g
cmFuZG9taXplZCBjb250cm9sbGVkIHRyaWFsPC90aXRsZT48c2Vjb25kYXJ5LXRpdGxlPlRoZSBB
bWVyaWNhbiBKb3VybmFsIG9mIENsaW5pY2FsIE51dHJpdGlvbjwvc2Vjb25kYXJ5LXRpdGxlPjwv
dGl0bGVzPjxwZXJpb2RpY2FsPjxmdWxsLXRpdGxlPlRoZSBBbWVyaWNhbiBKb3VybmFsIG9mIENs
aW5pY2FsIE51dHJpdGlvbjwvZnVsbC10aXRsZT48L3BlcmlvZGljYWw+PHBhZ2VzPjEyMDQtMTIx
MzwvcGFnZXM+PHZvbHVtZT4xMDU8L3ZvbHVtZT48bnVtYmVyPjU8L251bWJlcj48ZGF0ZXM+PHll
YXI+MjAxNzwveWVhcj48L2RhdGVzPjxpc2JuPjAwMDItOTE2NTwvaXNibj48dXJscz48cmVsYXRl
ZC11cmxzPjx1cmw+aHR0cHM6Ly9kb2kub3JnLzEwLjM5NDUvYWpjbi4xMTYuMTQ1NjgwPC91cmw+
PC9yZWxhdGVkLXVybHM+PC91cmxzPjxlbGVjdHJvbmljLXJlc291cmNlLW51bT4xMC4zOTQ1L2Fq
Y24uMTE2LjE0NTY4MCAlSiBUaGUgQW1lcmljYW4gSm91cm5hbCBvZiBDbGluaWNhbCBOdXRyaXRp
b248L2VsZWN0cm9uaWMtcmVzb3VyY2UtbnVtPjxhY2Nlc3MtZGF0ZT43LzkvMjAxOTwvYWNjZXNz
LWRhdGU+PC9yZWNvcmQ+PC9DaXRlPjxDaXRlPjxBdXRob3I+TWFyc2F1eDwvQXV0aG9yPjxZZWFy
PjIwMTY8L1llYXI+PFJlY051bT40NDk8L1JlY051bT48cmVjb3JkPjxyZWMtbnVtYmVyPjQ0OTwv
cmVjLW51bWJlcj48Zm9yZWlnbi1rZXlzPjxrZXkgYXBwPSJFTiIgZGItaWQ9IjlzenphdnhhcGUw
YXBnZXpzdDR2ZWZlMnhlOTl4dzl3ZTV3YSIgdGltZXN0YW1wPSIxNDU5OTE1OTMzIj40NDk8L2tl
eT48L2ZvcmVpZ24ta2V5cz48cmVmLXR5cGUgbmFtZT0iSm91cm5hbCBBcnRpY2xlIj4xNzwvcmVm
LXR5cGU+PGNvbnRyaWJ1dG9ycz48YXV0aG9ycz48YXV0aG9yPk1hcnNhdXgsQ3lyaWwgRk08L2F1
dGhvcj48YXV0aG9yPkNlbGlzLU1vcmFsZXMsQ2FybG9zPC9hdXRob3I+PGF1dGhvcj5MaXZpbmdz
dG9uZSxLYXRoZXJpbmUgTTwvYXV0aG9yPjxhdXRob3I+RmFsbGFpemUsUm9zYWxpbmQ8L2F1dGhv
cj48YXV0aG9yPktvbG9zc2EsU2lsdmlhPC9hdXRob3I+PGF1dGhvcj5IYWxsbWFubixKYWNxdWVs
aW5lPC9hdXRob3I+PGF1dGhvcj5TYW4tQ3Jpc3RvYmFsLFJvZHJpZ288L2F1dGhvcj48YXV0aG9y
Pk5hdmFzLUNhcnJldGVybyxTYW50aWFnbzwvYXV0aG9yPjxhdXRob3I+TyZhcG9zO0Rvbm92YW4s
Q2xhcmUgQjwvYXV0aG9yPjxhdXRob3I+V29vbGhlYWQsQ2xhcmE8L2F1dGhvcj48YXV0aG9yPkZv
cnN0ZXIsSGFubmFoPC9hdXRob3I+PGF1dGhvcj5Nb3NjaG9uaXMsR2VvcmdlPC9hdXRob3I+PGF1
dGhvcj5MYW1icmlub3UsQ2hyaXN0aW5hLVBhdWxpbmE8L2F1dGhvcj48YXV0aG9yPlN1cndpbGxv
LEFnbmllc3prYTwvYXV0aG9yPjxhdXRob3I+R29kbGV3c2thLE1hZ2RhbGVuYTwvYXV0aG9yPjxh
dXRob3I+SG9vbmhvdXQsSmV0dGllPC9hdXRob3I+PGF1dGhvcj5Hb3JpcyxBbm5lbGllczwvYXV0
aG9yPjxhdXRob3I+TWFjcmVhZHksQW5uYSBMPC9hdXRob3I+PGF1dGhvcj5XYWxzaCxNYXJpYW5u
ZSBDPC9hdXRob3I+PGF1dGhvcj5HaWJuZXksRWlsZWVuIFI8L2F1dGhvcj48YXV0aG9yPkJyZW5u
YW4sTG9ycmFpbmU8L2F1dGhvcj48YXV0aG9yPk1hbmlvcyxZYW5uaXM8L2F1dGhvcj48YXV0aG9y
PlRyYWN6eWssSXdvbmE8L2F1dGhvcj48YXV0aG9yPkRyZXZvbixDaHJpc3RpYW4gQTwvYXV0aG9y
PjxhdXRob3I+TG92ZWdyb3ZlLEp1bGllIEE8L2F1dGhvcj48YXV0aG9yPk1hcnRpbmV6LEogQWxm
cmVkbzwvYXV0aG9yPjxhdXRob3I+RGFuaWVsLEhhbm5lbG9yZTwvYXV0aG9yPjxhdXRob3I+R2li
bmV5LE1pY2hhZWwgSjwvYXV0aG9yPjxhdXRob3I+TWF0aGVycyxKb2huIEM8L2F1dGhvcj48YXV0
aG9yPlNhcmlzLFdpbSBITTwvYXV0aG9yPjwvYXV0aG9ycz48L2NvbnRyaWJ1dG9ycz48YXV0aC1h
ZGRyZXNzPkRlcGFydG1lbnQgb2YgSHVtYW4gQmlvbG9neU5VVFJJTSBTY2hvb2wgb2YgTnV0cml0
aW9uIGFuZCBUcmFuc2xhdGlvbmFsIFJlc2VhcmNoIGluIE1ldGFib2xpc21NYWFzdHJpY2h0IFVu
aXZlcnNpdHkgTWVkaWNhbCBDZW50cmUgKyAoTVVNQyspUE8gQm94IDYxNk1hYXN0cmljaHQsIDYy
MDAgTUROZXRoZXJsYW5kczMxIDQzMzg4MTM3OTMxIDQzMzY3MDk3NmMubWFyc2F1eEBtYWFzdHJp
Y2h0dW5pdmVyc2l0eS5ubMKgPC9hdXRoLWFkZHJlc3M+PHRpdGxlcz48dGl0bGU+Q2hhbmdlcyBp
biBQaHlzaWNhbCBBY3Rpdml0eSBGb2xsb3dpbmcgYSBHZW5ldGljLUJhc2VkIEludGVybmV0LURl
bGl2ZXJlZCBQZXJzb25hbGl6ZWQgSW50ZXJ2ZW50aW9uOiBSYW5kb21pemVkIENvbnRyb2xsZWQg
VHJpYWwgKEZvb2Q0TWUpPC90aXRsZT48c2Vjb25kYXJ5LXRpdGxlPkogTWVkIEludGVybmV0IFJl
czwvc2Vjb25kYXJ5LXRpdGxlPjwvdGl0bGVzPjxwZXJpb2RpY2FsPjxmdWxsLXRpdGxlPkogTWVk
IEludGVybmV0IFJlczwvZnVsbC10aXRsZT48L3BlcmlvZGljYWw+PHBhZ2VzPmUzMDwvcGFnZXM+
PHZvbHVtZT4xODwvdm9sdW1lPjxudW1iZXI+MjwvbnVtYmVyPjxlZGl0aW9uPjUuMi4yMDE2PC9l
ZGl0aW9uPjxrZXl3b3Jkcz48a2V5d29yZD5GVE88L2tleXdvcmQ+PGtleXdvcmQ+cGh5c2ljYWwg
YWN0aXZpdHk8L2tleXdvcmQ+PGtleXdvcmQ+cGVyc29uYWxpemVkIGludGVydmVudGlvbjwva2V5
d29yZD48a2V5d29yZD5yYW5kb21pemVkIGNvbnRyb2xsZWQgdHJpYWw8L2tleXdvcmQ+PGtleXdv
cmQ+Z2VuZXRpYyB0ZXN0aW5nPC9rZXl3b3JkPjxrZXl3b3JkPmRpc2Nsb3N1cmU8L2tleXdvcmQ+
PGtleXdvcmQ+YmVoYXZpb3IgY2hhbmdlPC9rZXl3b3JkPjxrZXl3b3JkPldlYiBiYXNlZDwva2V5
d29yZD48L2tleXdvcmRzPjxkYXRlcz48eWVhcj4yMDE2PC95ZWFyPjwvZGF0ZXM+PGlzYm4+MTQz
OC04ODcxPC9pc2JuPjxhY2Nlc3Npb24tbnVtPjI2ODUxMTkxPC9hY2Nlc3Npb24tbnVtPjx3b3Jr
LXR5cGU+T3JpZ2luYWwgUGFwZXI8L3dvcmstdHlwZT48dXJscz48cmVsYXRlZC11cmxzPjx1cmw+
aHR0cDovL3d3dy5qbWlyLm9yZy8yMDE2LzIvZTMwLzM3Mjk8L3VybD48L3JlbGF0ZWQtdXJscz48
L3VybHM+PGVsZWN0cm9uaWMtcmVzb3VyY2UtbnVtPjEwLjIxOTYvam1pci41MTk4PC9lbGVjdHJv
bmljLXJlc291cmNlLW51bT48bGFuZ3VhZ2U+RW5nbGlzaDwvbGFuZ3VhZ2U+PC9yZWNvcmQ+PC9D
aXRlPjwvRW5kTm90ZT5=
</w:fldData>
        </w:fldChar>
      </w:r>
      <w:r w:rsidR="00DD6973" w:rsidRPr="00424D5A">
        <w:rPr>
          <w:rFonts w:ascii="Times New Roman" w:hAnsi="Times New Roman" w:cs="Times New Roman"/>
          <w:sz w:val="24"/>
          <w:szCs w:val="24"/>
        </w:rPr>
        <w:instrText xml:space="preserve"> ADDIN EN.CITE </w:instrText>
      </w:r>
      <w:r w:rsidR="00DD6973" w:rsidRPr="00424D5A">
        <w:rPr>
          <w:rFonts w:ascii="Times New Roman" w:hAnsi="Times New Roman" w:cs="Times New Roman"/>
          <w:sz w:val="24"/>
          <w:szCs w:val="24"/>
        </w:rPr>
        <w:fldChar w:fldCharType="begin">
          <w:fldData xml:space="preserve">PEVuZE5vdGU+PENpdGU+PEF1dGhvcj5DZWxpcy1Nb3JhbGVzPC9BdXRob3I+PFllYXI+MjAxNTwv
WWVhcj48UmVjTnVtPjMxNTwvUmVjTnVtPjxEaXNwbGF5VGV4dD48c3R5bGUgZmFjZT0ic3VwZXJz
Y3JpcHQiPig3OyAxMjsgMTU7IDE2OyAxNyk8L3N0eWxlPjwvRGlzcGxheVRleHQ+PHJlY29yZD48
cmVjLW51bWJlcj4zMTU8L3JlYy1udW1iZXI+PGZvcmVpZ24ta2V5cz48a2V5IGFwcD0iRU4iIGRi
LWlkPSI5c3p6YXZ4YXBlMGFwZ2V6c3Q0dmVmZTJ4ZTk5eHc5d2U1d2EiIHRpbWVzdGFtcD0iMTQy
Nzc5Mzg3NSI+MzE1PC9rZXk+PC9mb3JlaWduLWtleXM+PHJlZi10eXBlIG5hbWU9IkpvdXJuYWwg
QXJ0aWNsZSI+MTc8L3JlZi10eXBlPjxjb250cmlidXRvcnM+PGF1dGhvcnM+PGF1dGhvcj5DZWxp
cy1Nb3JhbGVzLCBDYXJsb3M8L2F1dGhvcj48YXV0aG9yPkxpdmluZ3N0b25lLCBLYXRoZXJpbmUg
TS48L2F1dGhvcj48YXV0aG9yPk1hcnNhdXgsIEN5cmlsIEYuIE0uPC9hdXRob3I+PGF1dGhvcj5G
b3JzdGVyLCBIYW5uYWg8L2F1dGhvcj48YXV0aG9yPk/igJlEb25vdmFuLCBDbGFyZSBCLjwvYXV0
aG9yPjxhdXRob3I+V29vbGhlYWQsIENsYXJhPC9hdXRob3I+PGF1dGhvcj5NYWNyZWFkeSwgQW5u
YSBMLjwvYXV0aG9yPjxhdXRob3I+RmFsbGFpemUsIFJvc2FsaW5kPC9hdXRob3I+PGF1dGhvcj5O
YXZhcy1DYXJyZXRlcm8sIFNhbnRpYWdvPC9hdXRob3I+PGF1dGhvcj5TYW4tQ3Jpc3RvYmFsLCBS
b2RyaWdvPC9hdXRob3I+PGF1dGhvcj5Lb2xvc3NhLCBTaWx2aWE8L2F1dGhvcj48YXV0aG9yPkhh
cnR3aWcsIEthaTwvYXV0aG9yPjxhdXRob3I+VHNpcmlnb3RpLCBMeWRpYTwvYXV0aG9yPjxhdXRo
b3I+TGFtYnJpbm91LCBDaHJpc3RpbmEgUC48L2F1dGhvcj48YXV0aG9yPk1vc2Nob25pcywgR2Vv
cmdlPC9hdXRob3I+PGF1dGhvcj5Hb2RsZXdza2EsIE1hZ2RhbGVuYTwvYXV0aG9yPjxhdXRob3I+
U3Vyd2nFgsWCbywgQWduaWVzemthPC9hdXRob3I+PGF1dGhvcj5HcmltYWxkaSwgS2VpdGg8L2F1
dGhvcj48YXV0aG9yPkJvdXdtYW4sIEppbGRhdTwvYXV0aG9yPjxhdXRob3I+RGFseSwgRS4gSi48
L2F1dGhvcj48YXV0aG9yPkFrdWpvYmksIFZpY3RvcjwvYXV0aG9yPjxhdXRob3I+T+KAmVJpb3Jk
YW4sIFJpY2s8L2F1dGhvcj48YXV0aG9yPkhvb25ob3V0LCBKZXR0aWU8L2F1dGhvcj48YXV0aG9y
PkNsYWFzc2VuLCBBcmphbjwvYXV0aG9yPjxhdXRob3I+SG9lbGxlciwgVWxyaWNoPC9hdXRob3I+
PGF1dGhvcj5HdW5kZXJzZW4sIFRob21hcyBFLjwvYXV0aG9yPjxhdXRob3I+S2FsYW5kLCBTaXYg
RS48L2F1dGhvcj48YXV0aG9yPk1hdHRoZXdzLCBKb2huIE4uIFMuPC9hdXRob3I+PGF1dGhvcj5N
YW5pb3MsIFlhbm5pczwvYXV0aG9yPjxhdXRob3I+VHJhY3p5aywgSXdvbmE8L2F1dGhvcj48YXV0
aG9yPkRyZXZvbiwgQ2hyaXN0aWFuIEEuPC9hdXRob3I+PGF1dGhvcj5HaWJuZXksIEVpbGVlbiBS
LjwvYXV0aG9yPjxhdXRob3I+QnJlbm5hbiwgTG9ycmFpbmU8L2F1dGhvcj48YXV0aG9yPldhbHNo
LCBNYXJpYW5uZSBDLjwvYXV0aG9yPjxhdXRob3I+TG92ZWdyb3ZlLCBKdWxpZSBBLjwvYXV0aG9y
PjxhdXRob3I+QWxmcmVkbyBNYXJ0aW5leiwgSi48L2F1dGhvcj48YXV0aG9yPlNhcmlzLCBXaW0g
SC4gTS48L2F1dGhvcj48YXV0aG9yPkRhbmllbCwgSGFubmVsb3JlPC9hdXRob3I+PGF1dGhvcj5H
aWJuZXksIE1pa2U8L2F1dGhvcj48YXV0aG9yPk1hdGhlcnMsIEpvaG4gQy48L2F1dGhvcj48L2F1
dGhvcnM+PC9jb250cmlidXRvcnM+PHRpdGxlcz48dGl0bGU+RGVzaWduIGFuZCBiYXNlbGluZSBj
aGFyYWN0ZXJpc3RpY3Mgb2YgdGhlIEZvb2Q0TWUgc3R1ZHk6IGEgd2ViLWJhc2VkIHJhbmRvbWlz
ZWQgY29udHJvbGxlZCB0cmlhbCBvZiBwZXJzb25hbGlzZWQgbnV0cml0aW9uIGluIHNldmVuIEV1
cm9wZWFuIGNvdW50cmllczwvdGl0bGU+PHNlY29uZGFyeS10aXRsZT5HZW5lcyAmYW1wOyBOdXRy
aXRpb248L3NlY29uZGFyeS10aXRsZT48L3RpdGxlcz48cGVyaW9kaWNhbD48ZnVsbC10aXRsZT5H
ZW5lcyAmYW1wOyBOdXRyaXRpb248L2Z1bGwtdGl0bGU+PGFiYnItMT5HZW5lcyBOdXRyPC9hYmJy
LTE+PC9wZXJpb2RpY2FsPjxwYWdlcz40NTA8L3BhZ2VzPjx2b2x1bWU+MTA8L3ZvbHVtZT48bnVt
YmVyPjE8L251bWJlcj48ZGF0ZXM+PHllYXI+MjAxNTwveWVhcj48cHViLWRhdGVzPjxkYXRlPjEy
LzEwJiN4RDswOS8xOC9yZWNlaXZlZCYjeEQ7MTIvMDEvYWNjZXB0ZWQ8L2RhdGU+PC9wdWItZGF0
ZXM+PC9kYXRlcz48cHViLWxvY2F0aW9uPkJlcmxpbi9IZWlkZWxiZXJnPC9wdWItbG9jYXRpb24+
PHB1Ymxpc2hlcj5TcHJpbmdlciBCZXJsaW4gSGVpZGVsYmVyZzwvcHVibGlzaGVyPjxpc2JuPjE1
NTUtODkzMiYjeEQ7MTg2NS0zNDk5PC9pc2JuPjxhY2Nlc3Npb24tbnVtPlBNQzQyNjEwNzE8L2Fj
Y2Vzc2lvbi1udW0+PHVybHM+PHJlbGF0ZWQtdXJscz48dXJsPmh0dHA6Ly93d3cubmNiaS5ubG0u
bmloLmdvdi9wbWMvYXJ0aWNsZXMvUE1DNDI2MTA3MS88L3VybD48dXJsPmh0dHA6Ly9kb3dubG9h
ZC5zcHJpbmdlci5jb20vc3RhdGljL3BkZi80OTIvYXJ0JTI1M0ExMC4xMDA3JTI1MkZzMTIyNjMt
MDE0LTA0NTAtMi5wZGY/b3JpZ2luVXJsPWh0dHAlM0ElMkYlMkZsaW5rLnNwcmluZ2VyLmNvbSUy
RmFydGljbGUlMkYxMC4xMDA3JTJGczEyMjYzLTAxNC0wNDUwLTImYW1wO3Rva2VuMj1leHA9MTQ1
MzA5MzIwOX5hY2w9JTJGc3RhdGljJTJGcGRmJTJGNDkyJTJGYXJ0JTI1MjUzQTEwLjEwMDclMjUy
NTJGczEyMjYzLTAxNC0wNDUwLTIucGRmJTNGb3JpZ2luVXJsJTNEaHR0cCUyNTNBJTI1MkYlMjUy
Rmxpbmsuc3ByaW5nZXIuY29tJTI1MkZhcnRpY2xlJTI1MkYxMC4xMDA3JTI1MkZzMTIyNjMtMDE0
LTA0NTAtMip+aG1hYz0xOGFhNGEzYTdlYjIyNzFmZDhkNzA4MzgyZTU1ODZjZWU4YjkyMTQzZDI2
MTU2MTQ4OTMwODllOWUzMjUxZTcwPC91cmw+PC9yZWxhdGVkLXVybHM+PC91cmxzPjxlbGVjdHJv
bmljLXJlc291cmNlLW51bT4xMC4xMDA3L3MxMjI2My0wMTQtMDQ1MC0yPC9lbGVjdHJvbmljLXJl
c291cmNlLW51bT48cmVtb3RlLWRhdGFiYXNlLW5hbWU+UE1DPC9yZW1vdGUtZGF0YWJhc2UtbmFt
ZT48L3JlY29yZD48L0NpdGU+PENpdGU+PEF1dGhvcj5MaXZpbmdzdG9uZTwvQXV0aG9yPjxZZWFy
PjIwMTY8L1llYXI+PFJlY051bT40NzI8L1JlY051bT48cmVjb3JkPjxyZWMtbnVtYmVyPjQ3Mjwv
cmVjLW51bWJlcj48Zm9yZWlnbi1rZXlzPjxrZXkgYXBwPSJFTiIgZGItaWQ9IjlzenphdnhhcGUw
YXBnZXpzdDR2ZWZlMnhlOTl4dzl3ZTV3YSIgdGltZXN0YW1wPSIxNDY3MjUwNjA3Ij40NzI8L2tl
eT48L2ZvcmVpZ24ta2V5cz48cmVmLXR5cGUgbmFtZT0iSm91cm5hbCBBcnRpY2xlIj4xNzwvcmVm
LXR5cGU+PGNvbnRyaWJ1dG9ycz48YXV0aG9ycz48YXV0aG9yPkxpdmluZ3N0b25lLCBLYXRoZXJp
bmUgTTwvYXV0aG9yPjxhdXRob3I+Q2VsaXMtTW9yYWxlcywgQ2FybG9zPC9hdXRob3I+PGF1dGhv
cj5OYXZhcy1DYXJyZXRlcm8sIFNhbnRpYWdvPC9hdXRob3I+PGF1dGhvcj5TYW4tQ3Jpc3RvYmFs
LCBSb2RyaWdvPC9hdXRob3I+PGF1dGhvcj5NYWNyZWFkeSwgQW5uYSBMPC9hdXRob3I+PGF1dGhv
cj5GYWxsYWl6ZSwgUm9zYWxpbmQ8L2F1dGhvcj48YXV0aG9yPkZvcnN0ZXIsIEhhbm5haDwvYXV0
aG9yPjxhdXRob3I+V29vbGhlYWQsIENsYXJhPC9hdXRob3I+PGF1dGhvcj5P4oCZRG9ub3Zhbiwg
Q2xhcmUgQjwvYXV0aG9yPjxhdXRob3I+TWFyc2F1eCwgQ3lyaWwgRk08L2F1dGhvcj48YXV0aG9y
PktvbG9zc2EsIFNpbHZpYTwvYXV0aG9yPjxhdXRob3I+VHNpcmlnb3RpLCBMeWRpYTwvYXV0aG9y
PjxhdXRob3I+TGFtYnJpbm91LCBDaHJpc3RpbmEgUDwvYXV0aG9yPjxhdXRob3I+TW9zY2hvbmlz
LCBHZW9yZ2U8L2F1dGhvcj48YXV0aG9yPkdvZGxld3NrYSwgTWFnZGFsZW5hPC9hdXRob3I+PGF1
dGhvcj5TdXJ3acWCxYJvLCBBZ25pZXN6a2E8L2F1dGhvcj48YXV0aG9yPkRyZXZvbiwgQ2hyaXN0
aWFuIEE8L2F1dGhvcj48YXV0aG9yPk1hbmlvcywgWWFubmlzPC9hdXRob3I+PGF1dGhvcj5UcmFj
enlrLCBJd29uYTwvYXV0aG9yPjxhdXRob3I+R2libmV5LCBFaWxlZW4gUjwvYXV0aG9yPjxhdXRo
b3I+QnJlbm5hbiwgTG9ycmFpbmU8L2F1dGhvcj48YXV0aG9yPldhbHNoLCBNYXJpYW5uZSBDPC9h
dXRob3I+PGF1dGhvcj5Mb3ZlZ3JvdmUsIEp1bGllIEE8L2F1dGhvcj48YXV0aG9yPlNhcmlzLCBX
aW0gSDwvYXV0aG9yPjxhdXRob3I+RGFuaWVsLCBIYW5uZWxvcmU8L2F1dGhvcj48YXV0aG9yPkdp
Ym5leSwgTWlrZTwvYXV0aG9yPjxhdXRob3I+TWFydGluZXosIEogQWxmcmVkbzwvYXV0aG9yPjxh
dXRob3I+TWF0aGVycywgSm9obiBDPC9hdXRob3I+PC9hdXRob3JzPjwvY29udHJpYnV0b3JzPjx0
aXRsZXM+PHRpdGxlPkVmZmVjdCBvZiBhbiBJbnRlcm5ldC1iYXNlZCwgcGVyc29uYWxpemVkIG51
dHJpdGlvbiByYW5kb21pemVkIHRyaWFsIG9uIGRpZXRhcnkgY2hhbmdlcyBhc3NvY2lhdGVkIHdp
dGggdGhlIE1lZGl0ZXJyYW5lYW4gZGlldDogdGhlIEZvb2Q0TWUgU3R1ZHk8L3RpdGxlPjxzZWNv
bmRhcnktdGl0bGU+VGhlIEFtZXJpY2FuIEpvdXJuYWwgb2YgQ2xpbmljYWwgTnV0cml0aW9uPC9z
ZWNvbmRhcnktdGl0bGU+PC90aXRsZXM+PHBlcmlvZGljYWw+PGZ1bGwtdGl0bGU+VGhlIEFtZXJp
Y2FuIEpvdXJuYWwgb2YgQ2xpbmljYWwgTnV0cml0aW9uPC9mdWxsLXRpdGxlPjwvcGVyaW9kaWNh
bD48cGFnZXM+Mjg4LTk3PC9wYWdlcz48dm9sdW1lPjEwNDwvdm9sdW1lPjxkYXRlcz48eWVhcj4y
MDE2PC95ZWFyPjxwdWItZGF0ZXM+PGRhdGU+SnVuZSAyOSwgMjAxNjwvZGF0ZT48L3B1Yi1kYXRl
cz48L2RhdGVzPjx1cmxzPjxyZWxhdGVkLXVybHM+PHVybD5odHRwOi8vYWpjbi5udXRyaXRpb24u
b3JnL2NvbnRlbnQvZWFybHkvMjAxNi8wNi8yOS9hamNuLjExNS4xMjkwNDkuYWJzdHJhY3Q8L3Vy
bD48L3JlbGF0ZWQtdXJscz48L3VybHM+PGVsZWN0cm9uaWMtcmVzb3VyY2UtbnVtPjEwLjM5NDUv
YWpjbi4xMTUuMTI5MDQ5PC9lbGVjdHJvbmljLXJlc291cmNlLW51bT48L3JlY29yZD48L0NpdGU+
PENpdGU+PEF1dGhvcj5DZWxpcy1Nb3JhbGVzPC9BdXRob3I+PFllYXI+MjAxNjwvWWVhcj48UmVj
TnVtPjQ3ODwvUmVjTnVtPjxyZWNvcmQ+PHJlYy1udW1iZXI+NDc4PC9yZWMtbnVtYmVyPjxmb3Jl
aWduLWtleXM+PGtleSBhcHA9IkVOIiBkYi1pZD0iOXN6emF2eGFwZTBhcGdlenN0NHZlZmUyeGU5
OXh3OXdlNXdhIiB0aW1lc3RhbXA9IjE0ODk0NzEwNjIiPjQ3ODwva2V5PjwvZm9yZWlnbi1rZXlz
PjxyZWYtdHlwZSBuYW1lPSJKb3VybmFsIEFydGljbGUiPjE3PC9yZWYtdHlwZT48Y29udHJpYnV0
b3JzPjxhdXRob3JzPjxhdXRob3I+Q2VsaXMtTW9yYWxlcywgQ2FybG9zPC9hdXRob3I+PGF1dGhv
cj5MaXZpbmdzdG9uZSwgS2F0aGVyaW5lIE0uPC9hdXRob3I+PGF1dGhvcj5NYXJzYXV4LCBDeXJp
bCBGLiBNLjwvYXV0aG9yPjxhdXRob3I+TWFjcmVhZHksIEFubmEgTC48L2F1dGhvcj48YXV0aG9y
PkZhbGxhaXplLCBSb3NhbGluZDwvYXV0aG9yPjxhdXRob3I+T+KAmURvbm92YW4sIENsYXJlIEIu
PC9hdXRob3I+PGF1dGhvcj5Xb29saGVhZCwgQ2xhcmE8L2F1dGhvcj48YXV0aG9yPkZvcnN0ZXIs
IEhhbm5haDwvYXV0aG9yPjxhdXRob3I+V2Fsc2gsIE1hcmlhbm5lIEMuPC9hdXRob3I+PGF1dGhv
cj5OYXZhcy1DYXJyZXRlcm8sIFNhbnRpYWdvPC9hdXRob3I+PGF1dGhvcj5TYW4tQ3Jpc3RvYmFs
LCBSb2RyaWdvPC9hdXRob3I+PGF1dGhvcj5Uc2lyaWdvdGksIEx5ZGlhPC9hdXRob3I+PGF1dGhv
cj5MYW1icmlub3UsIENocmlzdGluYSBQLjwvYXV0aG9yPjxhdXRob3I+TW9zY2hvbmlzLCBHZW9y
Z2U8L2F1dGhvcj48YXV0aG9yPktvbG9zc2EsIFNpbHZpYTwvYXV0aG9yPjxhdXRob3I+SGFsbG1h
bm4sIEphY3F1ZWxpbmU8L2F1dGhvcj48YXV0aG9yPkdvZGxld3NrYSwgTWFnZGFsZW5hPC9hdXRo
b3I+PGF1dGhvcj5TdXJ3acWCxYJvLCBBZ25pZXN6a2E8L2F1dGhvcj48YXV0aG9yPlRyYWN6eWss
IEl3b25hPC9hdXRob3I+PGF1dGhvcj5EcmV2b24sIENocmlzdGlhbiBBLjwvYXV0aG9yPjxhdXRo
b3I+Qm91d21hbiwgSmlsZGF1PC9hdXRob3I+PGF1dGhvcj52YW4gT21tZW4sIEJlbjwvYXV0aG9y
PjxhdXRob3I+R3JpbWFsZGksIEtlaXRoPC9hdXRob3I+PGF1dGhvcj5QYXJuZWxsLCBMYXVyZW5j
ZSBELjwvYXV0aG9yPjxhdXRob3I+TWF0dGhld3MsIEpvaG4gTi4gUy48L2F1dGhvcj48YXV0aG9y
Pk1hbmlvcywgWWFubmlzPC9hdXRob3I+PGF1dGhvcj5EYW5pZWwsIEhhbm5lbG9yZTwvYXV0aG9y
PjxhdXRob3I+QWxmcmVkbyBNYXJ0aW5leiwgSi48L2F1dGhvcj48YXV0aG9yPkxvdmVncm92ZSwg
SnVsaWUgQS48L2F1dGhvcj48YXV0aG9yPkdpYm5leSwgRWlsZWVuIFIuPC9hdXRob3I+PGF1dGhv
cj5CcmVubmFuLCBMb3JyYWluZTwvYXV0aG9yPjxhdXRob3I+U2FyaXMsIFdpbSBILiBNLjwvYXV0
aG9yPjxhdXRob3I+R2libmV5LCBNaWtlPC9hdXRob3I+PGF1dGhvcj5NYXRoZXJzLCBKb2huIEMu
PC9hdXRob3I+PGF1dGhvcj5vbiBiZWhhbGYgb2YgdGhlIEZvb2Q0TWUgU3R1ZHk8L2F1dGhvcj48
L2F1dGhvcnM+PC9jb250cmlidXRvcnM+PHRpdGxlcz48dGl0bGU+RWZmZWN0IG9mIHBlcnNvbmFs
aXplZCBudXRyaXRpb24gb24gaGVhbHRoLXJlbGF0ZWQgYmVoYXZpb3VyIGNoYW5nZTogZXZpZGVu
Y2UgZnJvbSB0aGUgRm9vZDRtZSBFdXJvcGVhbiByYW5kb21pemVkIGNvbnRyb2xsZWQgdHJpYWwg
PC90aXRsZT48c2Vjb25kYXJ5LXRpdGxlPkludGVybmF0aW9uYWwgSm91cm5hbCBvZiBFcGlkZW1p
b2xvZ3k8L3NlY29uZGFyeS10aXRsZT48L3RpdGxlcz48cGVyaW9kaWNhbD48ZnVsbC10aXRsZT5J
bnRlcm5hdGlvbmFsIEpvdXJuYWwgb2YgRXBpZGVtaW9sb2d5PC9mdWxsLXRpdGxlPjxhYmJyLTE+
SW50LiBKLiBFcGlkZW1pb2wuPC9hYmJyLTE+PGFiYnItMj5JbnQgSiBFcGlkZW1pb2w8L2FiYnIt
Mj48L3BlcmlvZGljYWw+PHZvbHVtZT5BdWcgMTQ8L3ZvbHVtZT48ZGF0ZXM+PHllYXI+MjAxNjwv
eWVhcj48L2RhdGVzPjx1cmxzPjwvdXJscz48L3JlY29yZD48L0NpdGU+PENpdGU+PEF1dGhvcj5D
ZWxpcy1Nb3JhbGVzPC9BdXRob3I+PFllYXI+MjAxNzwvWWVhcj48UmVjTnVtPjQ4MTwvUmVjTnVt
PjxyZWNvcmQ+PHJlYy1udW1iZXI+NDgxPC9yZWMtbnVtYmVyPjxmb3JlaWduLWtleXM+PGtleSBh
cHA9IkVOIiBkYi1pZD0iOXN6emF2eGFwZTBhcGdlenN0NHZlZmUyeGU5OXh3OXdlNXdhIiB0aW1l
c3RhbXA9IjE1NjI2MzczOTgiPjQ4MTwva2V5PjwvZm9yZWlnbi1rZXlzPjxyZWYtdHlwZSBuYW1l
PSJKb3VybmFsIEFydGljbGUiPjE3PC9yZWYtdHlwZT48Y29udHJpYnV0b3JzPjxhdXRob3JzPjxh
dXRob3I+Q2VsaXMtTW9yYWxlcywgQ2FybG9zPC9hdXRob3I+PGF1dGhvcj5NYXJzYXV4LCBDeXJp
bCBGTTwvYXV0aG9yPjxhdXRob3I+TGl2aW5nc3RvbmUsIEthdGhlcmluZSBNPC9hdXRob3I+PGF1
dGhvcj5OYXZhcy1DYXJyZXRlcm8sIFNhbnRpYWdvPC9hdXRob3I+PGF1dGhvcj5TYW4tQ3Jpc3Rv
YmFsLCBSb2RyaWdvPC9hdXRob3I+PGF1dGhvcj5GYWxsYWl6ZSwgUm9zYWxpbmQ8L2F1dGhvcj48
YXV0aG9yPk1hY3JlYWR5LCBBbm5hIEw8L2F1dGhvcj48YXV0aG9yPk/igJlEb25vdmFuLCBDbGFy
ZTwvYXV0aG9yPjxhdXRob3I+V29vbGhlYWQsIENsYXJhPC9hdXRob3I+PGF1dGhvcj5Gb3JzdGVy
LCBIYW5uYWg8L2F1dGhvcj48YXV0aG9yPktvbG9zc2EsIFNpbHZpYTwvYXV0aG9yPjxhdXRob3I+
RGFuaWVsLCBIYW5uZWxvcmU8L2F1dGhvcj48YXV0aG9yPk1vc2Nob25pcywgR2VvcmdlPC9hdXRo
b3I+PGF1dGhvcj5NYXZyb2dpYW5uaSwgQ2hyaXN0aW5hPC9hdXRob3I+PGF1dGhvcj5NYW5pb3Ms
IFlhbm5pczwvYXV0aG9yPjxhdXRob3I+U3Vyd2lsbG8sIEFnbmllc3prYTwvYXV0aG9yPjxhdXRo
b3I+VHJhY3p5aywgSXdvbmE8L2F1dGhvcj48YXV0aG9yPkRyZXZvbiwgQ2hyaXN0aWFuIEE8L2F1
dGhvcj48YXV0aG9yPkdyaW1hbGRpLCBLZWl0aDwvYXV0aG9yPjxhdXRob3I+Qm91d21hbiwgSmls
ZGF1PC9hdXRob3I+PGF1dGhvcj5HaWJuZXksIE1pa2UgSjwvYXV0aG9yPjxhdXRob3I+V2Fsc2gs
IE1hcmlhbm5lIEM8L2F1dGhvcj48YXV0aG9yPkdpYm5leSwgRWlsZWVuIFI8L2F1dGhvcj48YXV0
aG9yPkJyZW5uYW4sIExvcnJhaW5lPC9hdXRob3I+PGF1dGhvcj5Mb3ZlZ3JvdmUsIEp1bGllIEE8
L2F1dGhvcj48YXV0aG9yPk1hcnRpbmV6LCBKIEFsZnJlZG88L2F1dGhvcj48YXV0aG9yPlNhcmlz
LCBXaW0gSE08L2F1dGhvcj48YXV0aG9yPk1hdGhlcnMsIEpvaG4gQzwvYXV0aG9yPjwvYXV0aG9y
cz48L2NvbnRyaWJ1dG9ycz48dGl0bGVzPjx0aXRsZT5DYW4gZ2VuZXRpYy1iYXNlZCBhZHZpY2Ug
aGVscCB5b3UgbG9zZSB3ZWlnaHQ/IEZpbmRpbmdzIGZyb20gdGhlIEZvb2Q0TWUgRXVyb3BlYW4g
cmFuZG9taXplZCBjb250cm9sbGVkIHRyaWFsPC90aXRsZT48c2Vjb25kYXJ5LXRpdGxlPlRoZSBB
bWVyaWNhbiBKb3VybmFsIG9mIENsaW5pY2FsIE51dHJpdGlvbjwvc2Vjb25kYXJ5LXRpdGxlPjwv
dGl0bGVzPjxwZXJpb2RpY2FsPjxmdWxsLXRpdGxlPlRoZSBBbWVyaWNhbiBKb3VybmFsIG9mIENs
aW5pY2FsIE51dHJpdGlvbjwvZnVsbC10aXRsZT48L3BlcmlvZGljYWw+PHBhZ2VzPjEyMDQtMTIx
MzwvcGFnZXM+PHZvbHVtZT4xMDU8L3ZvbHVtZT48bnVtYmVyPjU8L251bWJlcj48ZGF0ZXM+PHll
YXI+MjAxNzwveWVhcj48L2RhdGVzPjxpc2JuPjAwMDItOTE2NTwvaXNibj48dXJscz48cmVsYXRl
ZC11cmxzPjx1cmw+aHR0cHM6Ly9kb2kub3JnLzEwLjM5NDUvYWpjbi4xMTYuMTQ1NjgwPC91cmw+
PC9yZWxhdGVkLXVybHM+PC91cmxzPjxlbGVjdHJvbmljLXJlc291cmNlLW51bT4xMC4zOTQ1L2Fq
Y24uMTE2LjE0NTY4MCAlSiBUaGUgQW1lcmljYW4gSm91cm5hbCBvZiBDbGluaWNhbCBOdXRyaXRp
b248L2VsZWN0cm9uaWMtcmVzb3VyY2UtbnVtPjxhY2Nlc3MtZGF0ZT43LzkvMjAxOTwvYWNjZXNz
LWRhdGU+PC9yZWNvcmQ+PC9DaXRlPjxDaXRlPjxBdXRob3I+TWFyc2F1eDwvQXV0aG9yPjxZZWFy
PjIwMTY8L1llYXI+PFJlY051bT40NDk8L1JlY051bT48cmVjb3JkPjxyZWMtbnVtYmVyPjQ0OTwv
cmVjLW51bWJlcj48Zm9yZWlnbi1rZXlzPjxrZXkgYXBwPSJFTiIgZGItaWQ9IjlzenphdnhhcGUw
YXBnZXpzdDR2ZWZlMnhlOTl4dzl3ZTV3YSIgdGltZXN0YW1wPSIxNDU5OTE1OTMzIj40NDk8L2tl
eT48L2ZvcmVpZ24ta2V5cz48cmVmLXR5cGUgbmFtZT0iSm91cm5hbCBBcnRpY2xlIj4xNzwvcmVm
LXR5cGU+PGNvbnRyaWJ1dG9ycz48YXV0aG9ycz48YXV0aG9yPk1hcnNhdXgsQ3lyaWwgRk08L2F1
dGhvcj48YXV0aG9yPkNlbGlzLU1vcmFsZXMsQ2FybG9zPC9hdXRob3I+PGF1dGhvcj5MaXZpbmdz
dG9uZSxLYXRoZXJpbmUgTTwvYXV0aG9yPjxhdXRob3I+RmFsbGFpemUsUm9zYWxpbmQ8L2F1dGhv
cj48YXV0aG9yPktvbG9zc2EsU2lsdmlhPC9hdXRob3I+PGF1dGhvcj5IYWxsbWFubixKYWNxdWVs
aW5lPC9hdXRob3I+PGF1dGhvcj5TYW4tQ3Jpc3RvYmFsLFJvZHJpZ288L2F1dGhvcj48YXV0aG9y
Pk5hdmFzLUNhcnJldGVybyxTYW50aWFnbzwvYXV0aG9yPjxhdXRob3I+TyZhcG9zO0Rvbm92YW4s
Q2xhcmUgQjwvYXV0aG9yPjxhdXRob3I+V29vbGhlYWQsQ2xhcmE8L2F1dGhvcj48YXV0aG9yPkZv
cnN0ZXIsSGFubmFoPC9hdXRob3I+PGF1dGhvcj5Nb3NjaG9uaXMsR2VvcmdlPC9hdXRob3I+PGF1
dGhvcj5MYW1icmlub3UsQ2hyaXN0aW5hLVBhdWxpbmE8L2F1dGhvcj48YXV0aG9yPlN1cndpbGxv
LEFnbmllc3prYTwvYXV0aG9yPjxhdXRob3I+R29kbGV3c2thLE1hZ2RhbGVuYTwvYXV0aG9yPjxh
dXRob3I+SG9vbmhvdXQsSmV0dGllPC9hdXRob3I+PGF1dGhvcj5Hb3JpcyxBbm5lbGllczwvYXV0
aG9yPjxhdXRob3I+TWFjcmVhZHksQW5uYSBMPC9hdXRob3I+PGF1dGhvcj5XYWxzaCxNYXJpYW5u
ZSBDPC9hdXRob3I+PGF1dGhvcj5HaWJuZXksRWlsZWVuIFI8L2F1dGhvcj48YXV0aG9yPkJyZW5u
YW4sTG9ycmFpbmU8L2F1dGhvcj48YXV0aG9yPk1hbmlvcyxZYW5uaXM8L2F1dGhvcj48YXV0aG9y
PlRyYWN6eWssSXdvbmE8L2F1dGhvcj48YXV0aG9yPkRyZXZvbixDaHJpc3RpYW4gQTwvYXV0aG9y
PjxhdXRob3I+TG92ZWdyb3ZlLEp1bGllIEE8L2F1dGhvcj48YXV0aG9yPk1hcnRpbmV6LEogQWxm
cmVkbzwvYXV0aG9yPjxhdXRob3I+RGFuaWVsLEhhbm5lbG9yZTwvYXV0aG9yPjxhdXRob3I+R2li
bmV5LE1pY2hhZWwgSjwvYXV0aG9yPjxhdXRob3I+TWF0aGVycyxKb2huIEM8L2F1dGhvcj48YXV0
aG9yPlNhcmlzLFdpbSBITTwvYXV0aG9yPjwvYXV0aG9ycz48L2NvbnRyaWJ1dG9ycz48YXV0aC1h
ZGRyZXNzPkRlcGFydG1lbnQgb2YgSHVtYW4gQmlvbG9neU5VVFJJTSBTY2hvb2wgb2YgTnV0cml0
aW9uIGFuZCBUcmFuc2xhdGlvbmFsIFJlc2VhcmNoIGluIE1ldGFib2xpc21NYWFzdHJpY2h0IFVu
aXZlcnNpdHkgTWVkaWNhbCBDZW50cmUgKyAoTVVNQyspUE8gQm94IDYxNk1hYXN0cmljaHQsIDYy
MDAgTUROZXRoZXJsYW5kczMxIDQzMzg4MTM3OTMxIDQzMzY3MDk3NmMubWFyc2F1eEBtYWFzdHJp
Y2h0dW5pdmVyc2l0eS5ubMKgPC9hdXRoLWFkZHJlc3M+PHRpdGxlcz48dGl0bGU+Q2hhbmdlcyBp
biBQaHlzaWNhbCBBY3Rpdml0eSBGb2xsb3dpbmcgYSBHZW5ldGljLUJhc2VkIEludGVybmV0LURl
bGl2ZXJlZCBQZXJzb25hbGl6ZWQgSW50ZXJ2ZW50aW9uOiBSYW5kb21pemVkIENvbnRyb2xsZWQg
VHJpYWwgKEZvb2Q0TWUpPC90aXRsZT48c2Vjb25kYXJ5LXRpdGxlPkogTWVkIEludGVybmV0IFJl
czwvc2Vjb25kYXJ5LXRpdGxlPjwvdGl0bGVzPjxwZXJpb2RpY2FsPjxmdWxsLXRpdGxlPkogTWVk
IEludGVybmV0IFJlczwvZnVsbC10aXRsZT48L3BlcmlvZGljYWw+PHBhZ2VzPmUzMDwvcGFnZXM+
PHZvbHVtZT4xODwvdm9sdW1lPjxudW1iZXI+MjwvbnVtYmVyPjxlZGl0aW9uPjUuMi4yMDE2PC9l
ZGl0aW9uPjxrZXl3b3Jkcz48a2V5d29yZD5GVE88L2tleXdvcmQ+PGtleXdvcmQ+cGh5c2ljYWwg
YWN0aXZpdHk8L2tleXdvcmQ+PGtleXdvcmQ+cGVyc29uYWxpemVkIGludGVydmVudGlvbjwva2V5
d29yZD48a2V5d29yZD5yYW5kb21pemVkIGNvbnRyb2xsZWQgdHJpYWw8L2tleXdvcmQ+PGtleXdv
cmQ+Z2VuZXRpYyB0ZXN0aW5nPC9rZXl3b3JkPjxrZXl3b3JkPmRpc2Nsb3N1cmU8L2tleXdvcmQ+
PGtleXdvcmQ+YmVoYXZpb3IgY2hhbmdlPC9rZXl3b3JkPjxrZXl3b3JkPldlYiBiYXNlZDwva2V5
d29yZD48L2tleXdvcmRzPjxkYXRlcz48eWVhcj4yMDE2PC95ZWFyPjwvZGF0ZXM+PGlzYm4+MTQz
OC04ODcxPC9pc2JuPjxhY2Nlc3Npb24tbnVtPjI2ODUxMTkxPC9hY2Nlc3Npb24tbnVtPjx3b3Jr
LXR5cGU+T3JpZ2luYWwgUGFwZXI8L3dvcmstdHlwZT48dXJscz48cmVsYXRlZC11cmxzPjx1cmw+
aHR0cDovL3d3dy5qbWlyLm9yZy8yMDE2LzIvZTMwLzM3Mjk8L3VybD48L3JlbGF0ZWQtdXJscz48
L3VybHM+PGVsZWN0cm9uaWMtcmVzb3VyY2UtbnVtPjEwLjIxOTYvam1pci41MTk4PC9lbGVjdHJv
bmljLXJlc291cmNlLW51bT48bGFuZ3VhZ2U+RW5nbGlzaDwvbGFuZ3VhZ2U+PC9yZWNvcmQ+PC9D
aXRlPjwvRW5kTm90ZT5=
</w:fldData>
        </w:fldChar>
      </w:r>
      <w:r w:rsidR="00DD6973" w:rsidRPr="00424D5A">
        <w:rPr>
          <w:rFonts w:ascii="Times New Roman" w:hAnsi="Times New Roman" w:cs="Times New Roman"/>
          <w:sz w:val="24"/>
          <w:szCs w:val="24"/>
        </w:rPr>
        <w:instrText xml:space="preserve"> ADDIN EN.CITE.DATA </w:instrText>
      </w:r>
      <w:r w:rsidR="00DD6973" w:rsidRPr="00424D5A">
        <w:rPr>
          <w:rFonts w:ascii="Times New Roman" w:hAnsi="Times New Roman" w:cs="Times New Roman"/>
          <w:sz w:val="24"/>
          <w:szCs w:val="24"/>
        </w:rPr>
      </w:r>
      <w:r w:rsidR="00DD6973" w:rsidRPr="00424D5A">
        <w:rPr>
          <w:rFonts w:ascii="Times New Roman" w:hAnsi="Times New Roman" w:cs="Times New Roman"/>
          <w:sz w:val="24"/>
          <w:szCs w:val="24"/>
        </w:rPr>
        <w:fldChar w:fldCharType="end"/>
      </w:r>
      <w:r w:rsidR="002A5337" w:rsidRPr="00424D5A">
        <w:rPr>
          <w:rFonts w:ascii="Times New Roman" w:hAnsi="Times New Roman" w:cs="Times New Roman"/>
          <w:sz w:val="24"/>
          <w:szCs w:val="24"/>
        </w:rPr>
      </w:r>
      <w:r w:rsidR="002A5337" w:rsidRPr="00424D5A">
        <w:rPr>
          <w:rFonts w:ascii="Times New Roman" w:hAnsi="Times New Roman" w:cs="Times New Roman"/>
          <w:sz w:val="24"/>
          <w:szCs w:val="24"/>
        </w:rPr>
        <w:fldChar w:fldCharType="separate"/>
      </w:r>
      <w:r w:rsidR="00B83152" w:rsidRPr="00424D5A">
        <w:rPr>
          <w:rFonts w:ascii="Times New Roman" w:hAnsi="Times New Roman" w:cs="Times New Roman"/>
          <w:noProof/>
          <w:sz w:val="24"/>
          <w:szCs w:val="24"/>
          <w:vertAlign w:val="superscript"/>
        </w:rPr>
        <w:t>(</w:t>
      </w:r>
      <w:hyperlink w:anchor="_ENREF_7" w:tooltip="Celis-Morales, 2016 #478" w:history="1">
        <w:r w:rsidR="00D947C2" w:rsidRPr="00424D5A">
          <w:rPr>
            <w:rFonts w:ascii="Times New Roman" w:hAnsi="Times New Roman" w:cs="Times New Roman"/>
            <w:noProof/>
            <w:sz w:val="24"/>
            <w:szCs w:val="24"/>
            <w:vertAlign w:val="superscript"/>
          </w:rPr>
          <w:t>7</w:t>
        </w:r>
      </w:hyperlink>
      <w:r w:rsidR="00B83152" w:rsidRPr="00424D5A">
        <w:rPr>
          <w:rFonts w:ascii="Times New Roman" w:hAnsi="Times New Roman" w:cs="Times New Roman"/>
          <w:noProof/>
          <w:sz w:val="24"/>
          <w:szCs w:val="24"/>
          <w:vertAlign w:val="superscript"/>
        </w:rPr>
        <w:t xml:space="preserve">; </w:t>
      </w:r>
      <w:hyperlink w:anchor="_ENREF_12" w:tooltip="Celis-Morales, 2015 #315" w:history="1">
        <w:r w:rsidR="00D947C2" w:rsidRPr="00424D5A">
          <w:rPr>
            <w:rFonts w:ascii="Times New Roman" w:hAnsi="Times New Roman" w:cs="Times New Roman"/>
            <w:noProof/>
            <w:sz w:val="24"/>
            <w:szCs w:val="24"/>
            <w:vertAlign w:val="superscript"/>
          </w:rPr>
          <w:t>12</w:t>
        </w:r>
      </w:hyperlink>
      <w:r w:rsidR="00B83152" w:rsidRPr="00424D5A">
        <w:rPr>
          <w:rFonts w:ascii="Times New Roman" w:hAnsi="Times New Roman" w:cs="Times New Roman"/>
          <w:noProof/>
          <w:sz w:val="24"/>
          <w:szCs w:val="24"/>
          <w:vertAlign w:val="superscript"/>
        </w:rPr>
        <w:t xml:space="preserve">; </w:t>
      </w:r>
      <w:hyperlink w:anchor="_ENREF_15" w:tooltip="Livingstone, 2016 #472" w:history="1">
        <w:r w:rsidR="00D947C2" w:rsidRPr="00424D5A">
          <w:rPr>
            <w:rFonts w:ascii="Times New Roman" w:hAnsi="Times New Roman" w:cs="Times New Roman"/>
            <w:noProof/>
            <w:sz w:val="24"/>
            <w:szCs w:val="24"/>
            <w:vertAlign w:val="superscript"/>
          </w:rPr>
          <w:t>15</w:t>
        </w:r>
      </w:hyperlink>
      <w:r w:rsidR="00B83152" w:rsidRPr="00424D5A">
        <w:rPr>
          <w:rFonts w:ascii="Times New Roman" w:hAnsi="Times New Roman" w:cs="Times New Roman"/>
          <w:noProof/>
          <w:sz w:val="24"/>
          <w:szCs w:val="24"/>
          <w:vertAlign w:val="superscript"/>
        </w:rPr>
        <w:t xml:space="preserve">; </w:t>
      </w:r>
      <w:hyperlink w:anchor="_ENREF_16" w:tooltip="Celis-Morales, 2017 #481" w:history="1">
        <w:r w:rsidR="00D947C2" w:rsidRPr="00424D5A">
          <w:rPr>
            <w:rFonts w:ascii="Times New Roman" w:hAnsi="Times New Roman" w:cs="Times New Roman"/>
            <w:noProof/>
            <w:sz w:val="24"/>
            <w:szCs w:val="24"/>
            <w:vertAlign w:val="superscript"/>
          </w:rPr>
          <w:t>16</w:t>
        </w:r>
      </w:hyperlink>
      <w:r w:rsidR="00B83152" w:rsidRPr="00424D5A">
        <w:rPr>
          <w:rFonts w:ascii="Times New Roman" w:hAnsi="Times New Roman" w:cs="Times New Roman"/>
          <w:noProof/>
          <w:sz w:val="24"/>
          <w:szCs w:val="24"/>
          <w:vertAlign w:val="superscript"/>
        </w:rPr>
        <w:t xml:space="preserve">; </w:t>
      </w:r>
      <w:hyperlink w:anchor="_ENREF_17" w:tooltip="Marsaux, 2016 #449" w:history="1">
        <w:r w:rsidR="00D947C2" w:rsidRPr="00424D5A">
          <w:rPr>
            <w:rFonts w:ascii="Times New Roman" w:hAnsi="Times New Roman" w:cs="Times New Roman"/>
            <w:noProof/>
            <w:sz w:val="24"/>
            <w:szCs w:val="24"/>
            <w:vertAlign w:val="superscript"/>
          </w:rPr>
          <w:t>17</w:t>
        </w:r>
      </w:hyperlink>
      <w:r w:rsidR="00B83152" w:rsidRPr="00424D5A">
        <w:rPr>
          <w:rFonts w:ascii="Times New Roman" w:hAnsi="Times New Roman" w:cs="Times New Roman"/>
          <w:noProof/>
          <w:sz w:val="24"/>
          <w:szCs w:val="24"/>
          <w:vertAlign w:val="superscript"/>
        </w:rPr>
        <w:t>)</w:t>
      </w:r>
      <w:r w:rsidR="002A5337" w:rsidRPr="00424D5A">
        <w:rPr>
          <w:rFonts w:ascii="Times New Roman" w:hAnsi="Times New Roman" w:cs="Times New Roman"/>
          <w:sz w:val="24"/>
          <w:szCs w:val="24"/>
        </w:rPr>
        <w:fldChar w:fldCharType="end"/>
      </w:r>
      <w:r w:rsidR="00B865CC" w:rsidRPr="00424D5A">
        <w:rPr>
          <w:rFonts w:ascii="Times New Roman" w:hAnsi="Times New Roman" w:cs="Times New Roman"/>
          <w:sz w:val="24"/>
          <w:szCs w:val="24"/>
        </w:rPr>
        <w:t xml:space="preserve"> </w:t>
      </w:r>
      <w:r w:rsidR="007F372D" w:rsidRPr="00424D5A">
        <w:rPr>
          <w:rFonts w:ascii="Times New Roman" w:hAnsi="Times New Roman" w:cs="Times New Roman"/>
          <w:sz w:val="24"/>
          <w:szCs w:val="24"/>
        </w:rPr>
        <w:t>Recruitment included newspapers, radio advertisements and flyers and p</w:t>
      </w:r>
      <w:r w:rsidR="00FF237D" w:rsidRPr="00424D5A">
        <w:rPr>
          <w:rFonts w:ascii="Times New Roman" w:hAnsi="Times New Roman" w:cs="Times New Roman"/>
          <w:sz w:val="24"/>
          <w:szCs w:val="24"/>
        </w:rPr>
        <w:t xml:space="preserve">articipants </w:t>
      </w:r>
      <w:r w:rsidR="009E21FF" w:rsidRPr="00424D5A">
        <w:rPr>
          <w:rFonts w:ascii="Times New Roman" w:hAnsi="Times New Roman" w:cs="Times New Roman"/>
          <w:sz w:val="24"/>
          <w:szCs w:val="24"/>
        </w:rPr>
        <w:t xml:space="preserve">could </w:t>
      </w:r>
      <w:r w:rsidR="007F372D" w:rsidRPr="00424D5A">
        <w:rPr>
          <w:rFonts w:ascii="Times New Roman" w:hAnsi="Times New Roman" w:cs="Times New Roman"/>
          <w:sz w:val="24"/>
          <w:szCs w:val="24"/>
        </w:rPr>
        <w:lastRenderedPageBreak/>
        <w:t>participate</w:t>
      </w:r>
      <w:r w:rsidR="009E21FF" w:rsidRPr="00424D5A">
        <w:rPr>
          <w:rFonts w:ascii="Times New Roman" w:hAnsi="Times New Roman" w:cs="Times New Roman"/>
          <w:sz w:val="24"/>
          <w:szCs w:val="24"/>
        </w:rPr>
        <w:t xml:space="preserve"> in </w:t>
      </w:r>
      <w:r w:rsidR="00FF237D" w:rsidRPr="00424D5A">
        <w:rPr>
          <w:rFonts w:ascii="Times New Roman" w:hAnsi="Times New Roman" w:cs="Times New Roman"/>
          <w:sz w:val="24"/>
          <w:szCs w:val="24"/>
        </w:rPr>
        <w:t xml:space="preserve">the study </w:t>
      </w:r>
      <w:r w:rsidR="007F372D" w:rsidRPr="00424D5A">
        <w:rPr>
          <w:rFonts w:ascii="Times New Roman" w:hAnsi="Times New Roman" w:cs="Times New Roman"/>
          <w:sz w:val="24"/>
          <w:szCs w:val="24"/>
        </w:rPr>
        <w:t>by registering their details on</w:t>
      </w:r>
      <w:r w:rsidR="00FF237D" w:rsidRPr="00424D5A">
        <w:rPr>
          <w:rFonts w:ascii="Times New Roman" w:hAnsi="Times New Roman" w:cs="Times New Roman"/>
          <w:sz w:val="24"/>
          <w:szCs w:val="24"/>
        </w:rPr>
        <w:t xml:space="preserve"> the Food4Me website</w:t>
      </w:r>
      <w:r w:rsidR="009E21FF" w:rsidRPr="00424D5A">
        <w:rPr>
          <w:rFonts w:ascii="Times New Roman" w:hAnsi="Times New Roman" w:cs="Times New Roman"/>
          <w:sz w:val="24"/>
          <w:szCs w:val="24"/>
        </w:rPr>
        <w:t>.</w:t>
      </w:r>
      <w:r w:rsidR="007F372D" w:rsidRPr="00424D5A">
        <w:rPr>
          <w:rFonts w:ascii="Times New Roman" w:hAnsi="Times New Roman" w:cs="Times New Roman"/>
          <w:sz w:val="24"/>
          <w:szCs w:val="24"/>
        </w:rPr>
        <w:t xml:space="preserve"> </w:t>
      </w:r>
      <w:r w:rsidR="002A5337" w:rsidRPr="00424D5A">
        <w:rPr>
          <w:rFonts w:ascii="Times New Roman" w:hAnsi="Times New Roman" w:cs="Times New Roman"/>
          <w:sz w:val="24"/>
          <w:szCs w:val="24"/>
        </w:rPr>
        <w:fldChar w:fldCharType="begin"/>
      </w:r>
      <w:r w:rsidR="00666BCE" w:rsidRPr="00424D5A">
        <w:rPr>
          <w:rFonts w:ascii="Times New Roman" w:hAnsi="Times New Roman" w:cs="Times New Roman"/>
          <w:sz w:val="24"/>
          <w:szCs w:val="24"/>
        </w:rPr>
        <w:instrText xml:space="preserve"> ADDIN EN.CITE &lt;EndNote&gt;&lt;Cite&gt;&lt;Author&gt;Food4Me&lt;/Author&gt;&lt;Year&gt;2016&lt;/Year&gt;&lt;RecNum&gt;425&lt;/RecNum&gt;&lt;DisplayText&gt;&lt;style face="superscript"&gt;(14)&lt;/style&gt;&lt;/DisplayText&gt;&lt;record&gt;&lt;rec-number&gt;425&lt;/rec-number&gt;&lt;foreign-keys&gt;&lt;key app="EN" db-id="995wets9790epvevee5pwxra2pffwt0v0fz9" timestamp="1525756980"&gt;425&lt;/key&gt;&lt;/foreign-keys&gt;&lt;ref-type name="Web Page"&gt;12&lt;/ref-type&gt;&lt;contributors&gt;&lt;authors&gt;&lt;author&gt;Food4Me&lt;/author&gt;&lt;/authors&gt;&lt;/contributors&gt;&lt;titles&gt;&lt;title&gt;An integrated analysis of opportunities and challenges for personalised nutrition&lt;/title&gt;&lt;/titles&gt;&lt;volume&gt;2018&lt;/volume&gt;&lt;number&gt;4 February&lt;/number&gt;&lt;dates&gt;&lt;year&gt;2016&lt;/year&gt;&lt;/dates&gt;&lt;urls&gt;&lt;related-urls&gt;&lt;url&gt;&lt;style face="underline" font="default" size="100%"&gt;http://www.food4me.org/&lt;/style&gt;&lt;/url&gt;&lt;/related-urls&gt;&lt;/urls&gt;&lt;/record&gt;&lt;/Cite&gt;&lt;/EndNote&gt;</w:instrText>
      </w:r>
      <w:r w:rsidR="002A5337" w:rsidRPr="00424D5A">
        <w:rPr>
          <w:rFonts w:ascii="Times New Roman" w:hAnsi="Times New Roman" w:cs="Times New Roman"/>
          <w:sz w:val="24"/>
          <w:szCs w:val="24"/>
        </w:rPr>
        <w:fldChar w:fldCharType="separate"/>
      </w:r>
      <w:r w:rsidR="00666BCE" w:rsidRPr="00424D5A">
        <w:rPr>
          <w:rFonts w:ascii="Times New Roman" w:hAnsi="Times New Roman" w:cs="Times New Roman"/>
          <w:noProof/>
          <w:sz w:val="24"/>
          <w:szCs w:val="24"/>
          <w:vertAlign w:val="superscript"/>
        </w:rPr>
        <w:t>(</w:t>
      </w:r>
      <w:hyperlink w:anchor="_ENREF_14" w:tooltip="Food4Me, 2016 #425" w:history="1">
        <w:r w:rsidR="00D947C2" w:rsidRPr="00424D5A">
          <w:rPr>
            <w:rFonts w:ascii="Times New Roman" w:hAnsi="Times New Roman" w:cs="Times New Roman"/>
            <w:noProof/>
            <w:sz w:val="24"/>
            <w:szCs w:val="24"/>
            <w:vertAlign w:val="superscript"/>
          </w:rPr>
          <w:t>14</w:t>
        </w:r>
      </w:hyperlink>
      <w:r w:rsidR="00666BCE" w:rsidRPr="00424D5A">
        <w:rPr>
          <w:rFonts w:ascii="Times New Roman" w:hAnsi="Times New Roman" w:cs="Times New Roman"/>
          <w:noProof/>
          <w:sz w:val="24"/>
          <w:szCs w:val="24"/>
          <w:vertAlign w:val="superscript"/>
        </w:rPr>
        <w:t>)</w:t>
      </w:r>
      <w:r w:rsidR="002A5337" w:rsidRPr="00424D5A">
        <w:rPr>
          <w:rFonts w:ascii="Times New Roman" w:hAnsi="Times New Roman" w:cs="Times New Roman"/>
          <w:sz w:val="24"/>
          <w:szCs w:val="24"/>
        </w:rPr>
        <w:fldChar w:fldCharType="end"/>
      </w:r>
      <w:r w:rsidR="007F372D" w:rsidRPr="00424D5A">
        <w:rPr>
          <w:rFonts w:ascii="Times New Roman" w:hAnsi="Times New Roman" w:cs="Times New Roman"/>
          <w:sz w:val="24"/>
          <w:szCs w:val="24"/>
        </w:rPr>
        <w:t xml:space="preserve"> </w:t>
      </w:r>
      <w:r w:rsidR="009E21FF" w:rsidRPr="00424D5A">
        <w:rPr>
          <w:rFonts w:ascii="Times New Roman" w:hAnsi="Times New Roman" w:cs="Times New Roman"/>
          <w:sz w:val="24"/>
          <w:szCs w:val="24"/>
        </w:rPr>
        <w:t xml:space="preserve"> Participants</w:t>
      </w:r>
      <w:r w:rsidR="001D3088" w:rsidRPr="00424D5A">
        <w:rPr>
          <w:rFonts w:ascii="Times New Roman" w:hAnsi="Times New Roman" w:cs="Times New Roman"/>
          <w:sz w:val="24"/>
          <w:szCs w:val="24"/>
        </w:rPr>
        <w:t xml:space="preserve"> </w:t>
      </w:r>
      <w:r w:rsidR="00FF237D" w:rsidRPr="00424D5A">
        <w:rPr>
          <w:rFonts w:ascii="Times New Roman" w:hAnsi="Times New Roman" w:cs="Times New Roman"/>
          <w:sz w:val="24"/>
          <w:szCs w:val="24"/>
        </w:rPr>
        <w:t>and</w:t>
      </w:r>
      <w:r w:rsidR="00B35574" w:rsidRPr="00424D5A">
        <w:rPr>
          <w:rFonts w:ascii="Times New Roman" w:hAnsi="Times New Roman" w:cs="Times New Roman"/>
          <w:sz w:val="24"/>
          <w:szCs w:val="24"/>
        </w:rPr>
        <w:t xml:space="preserve"> were asked via email to complete online questionnaires and </w:t>
      </w:r>
      <w:r w:rsidR="00E51F04" w:rsidRPr="00424D5A">
        <w:rPr>
          <w:rFonts w:ascii="Times New Roman" w:hAnsi="Times New Roman" w:cs="Times New Roman"/>
          <w:sz w:val="24"/>
          <w:szCs w:val="24"/>
        </w:rPr>
        <w:t xml:space="preserve">to </w:t>
      </w:r>
      <w:r w:rsidR="00B35574" w:rsidRPr="00424D5A">
        <w:rPr>
          <w:rFonts w:ascii="Times New Roman" w:hAnsi="Times New Roman" w:cs="Times New Roman"/>
          <w:sz w:val="24"/>
          <w:szCs w:val="24"/>
        </w:rPr>
        <w:t>provide b</w:t>
      </w:r>
      <w:r w:rsidR="00B03283" w:rsidRPr="00424D5A">
        <w:rPr>
          <w:rFonts w:ascii="Times New Roman" w:hAnsi="Times New Roman" w:cs="Times New Roman"/>
          <w:sz w:val="24"/>
          <w:szCs w:val="24"/>
        </w:rPr>
        <w:t xml:space="preserve">iological samples </w:t>
      </w:r>
      <w:r w:rsidR="00B35574" w:rsidRPr="00424D5A">
        <w:rPr>
          <w:rFonts w:ascii="Times New Roman" w:hAnsi="Times New Roman" w:cs="Times New Roman"/>
          <w:noProof/>
          <w:sz w:val="24"/>
          <w:szCs w:val="24"/>
        </w:rPr>
        <w:t>a</w:t>
      </w:r>
      <w:r w:rsidR="00E51F04" w:rsidRPr="00424D5A">
        <w:rPr>
          <w:rFonts w:ascii="Times New Roman" w:hAnsi="Times New Roman" w:cs="Times New Roman"/>
          <w:noProof/>
          <w:sz w:val="24"/>
          <w:szCs w:val="24"/>
        </w:rPr>
        <w:t>t</w:t>
      </w:r>
      <w:r w:rsidR="00B35574" w:rsidRPr="00424D5A">
        <w:rPr>
          <w:rFonts w:ascii="Times New Roman" w:hAnsi="Times New Roman" w:cs="Times New Roman"/>
          <w:sz w:val="24"/>
          <w:szCs w:val="24"/>
        </w:rPr>
        <w:t xml:space="preserve"> baseline and </w:t>
      </w:r>
      <w:r w:rsidR="00E51F04" w:rsidRPr="00424D5A">
        <w:rPr>
          <w:rFonts w:ascii="Times New Roman" w:hAnsi="Times New Roman" w:cs="Times New Roman"/>
          <w:sz w:val="24"/>
          <w:szCs w:val="24"/>
        </w:rPr>
        <w:t xml:space="preserve">after </w:t>
      </w:r>
      <w:r w:rsidR="00B35574" w:rsidRPr="00424D5A">
        <w:rPr>
          <w:rFonts w:ascii="Times New Roman" w:hAnsi="Times New Roman" w:cs="Times New Roman"/>
          <w:sz w:val="24"/>
          <w:szCs w:val="24"/>
        </w:rPr>
        <w:t>3 and 6 months</w:t>
      </w:r>
      <w:r w:rsidR="00E51F04" w:rsidRPr="00424D5A">
        <w:rPr>
          <w:rFonts w:ascii="Times New Roman" w:hAnsi="Times New Roman" w:cs="Times New Roman"/>
          <w:sz w:val="24"/>
          <w:szCs w:val="24"/>
        </w:rPr>
        <w:t xml:space="preserve"> intervention</w:t>
      </w:r>
      <w:r w:rsidR="00B35574" w:rsidRPr="00424D5A">
        <w:rPr>
          <w:rFonts w:ascii="Times New Roman" w:hAnsi="Times New Roman" w:cs="Times New Roman"/>
          <w:sz w:val="24"/>
          <w:szCs w:val="24"/>
        </w:rPr>
        <w:t>.</w:t>
      </w:r>
      <w:r w:rsidR="00FF237D" w:rsidRPr="00424D5A">
        <w:rPr>
          <w:rFonts w:ascii="Times New Roman" w:hAnsi="Times New Roman" w:cs="Times New Roman"/>
          <w:sz w:val="24"/>
          <w:szCs w:val="24"/>
        </w:rPr>
        <w:t xml:space="preserve"> </w:t>
      </w:r>
      <w:r w:rsidR="00B03283" w:rsidRPr="00424D5A">
        <w:rPr>
          <w:rFonts w:ascii="Times New Roman" w:hAnsi="Times New Roman" w:cs="Times New Roman"/>
          <w:sz w:val="24"/>
          <w:szCs w:val="24"/>
        </w:rPr>
        <w:t>P</w:t>
      </w:r>
      <w:r w:rsidR="00B865CC" w:rsidRPr="00424D5A">
        <w:rPr>
          <w:rFonts w:ascii="Times New Roman" w:hAnsi="Times New Roman" w:cs="Times New Roman"/>
          <w:sz w:val="24"/>
          <w:szCs w:val="24"/>
        </w:rPr>
        <w:t xml:space="preserve">articipants could interact </w:t>
      </w:r>
      <w:r w:rsidR="00F42C8C" w:rsidRPr="00424D5A">
        <w:rPr>
          <w:rFonts w:ascii="Times New Roman" w:hAnsi="Times New Roman" w:cs="Times New Roman"/>
          <w:sz w:val="24"/>
          <w:szCs w:val="24"/>
        </w:rPr>
        <w:t xml:space="preserve">via email </w:t>
      </w:r>
      <w:r w:rsidR="00B865CC" w:rsidRPr="00424D5A">
        <w:rPr>
          <w:rFonts w:ascii="Times New Roman" w:hAnsi="Times New Roman" w:cs="Times New Roman"/>
          <w:sz w:val="24"/>
          <w:szCs w:val="24"/>
        </w:rPr>
        <w:t xml:space="preserve">with the dietitians, nutritionists and researchers at each </w:t>
      </w:r>
      <w:r w:rsidR="00B865CC" w:rsidRPr="00424D5A">
        <w:rPr>
          <w:rFonts w:ascii="Times New Roman" w:hAnsi="Times New Roman" w:cs="Times New Roman"/>
          <w:noProof/>
          <w:sz w:val="24"/>
          <w:szCs w:val="24"/>
        </w:rPr>
        <w:t>center</w:t>
      </w:r>
      <w:r w:rsidR="00B865CC" w:rsidRPr="00424D5A">
        <w:rPr>
          <w:rFonts w:ascii="Times New Roman" w:hAnsi="Times New Roman" w:cs="Times New Roman"/>
          <w:sz w:val="24"/>
          <w:szCs w:val="24"/>
        </w:rPr>
        <w:t xml:space="preserve"> during the 6</w:t>
      </w:r>
      <w:r w:rsidR="00165048" w:rsidRPr="00424D5A">
        <w:rPr>
          <w:rFonts w:ascii="Times New Roman" w:hAnsi="Times New Roman" w:cs="Times New Roman"/>
          <w:sz w:val="24"/>
          <w:szCs w:val="24"/>
        </w:rPr>
        <w:t>-</w:t>
      </w:r>
      <w:r w:rsidR="00B865CC" w:rsidRPr="00424D5A">
        <w:rPr>
          <w:rFonts w:ascii="Times New Roman" w:hAnsi="Times New Roman" w:cs="Times New Roman"/>
          <w:sz w:val="24"/>
          <w:szCs w:val="24"/>
        </w:rPr>
        <w:t xml:space="preserve">month intervention. </w:t>
      </w:r>
      <w:r w:rsidR="009472E1" w:rsidRPr="00424D5A">
        <w:rPr>
          <w:rFonts w:ascii="Times New Roman" w:hAnsi="Times New Roman" w:cs="Times New Roman"/>
          <w:sz w:val="24"/>
          <w:szCs w:val="24"/>
        </w:rPr>
        <w:t>P</w:t>
      </w:r>
      <w:r w:rsidR="00B865CC" w:rsidRPr="00424D5A">
        <w:rPr>
          <w:rFonts w:ascii="Times New Roman" w:hAnsi="Times New Roman" w:cs="Times New Roman"/>
          <w:sz w:val="24"/>
          <w:szCs w:val="24"/>
        </w:rPr>
        <w:t xml:space="preserve">articipants were randomized to one of </w:t>
      </w:r>
      <w:r w:rsidR="007F372D" w:rsidRPr="00424D5A">
        <w:rPr>
          <w:rFonts w:ascii="Times New Roman" w:hAnsi="Times New Roman" w:cs="Times New Roman"/>
          <w:sz w:val="24"/>
          <w:szCs w:val="24"/>
        </w:rPr>
        <w:t>four</w:t>
      </w:r>
      <w:r w:rsidR="00B865CC" w:rsidRPr="00424D5A">
        <w:rPr>
          <w:rFonts w:ascii="Times New Roman" w:hAnsi="Times New Roman" w:cs="Times New Roman"/>
          <w:sz w:val="24"/>
          <w:szCs w:val="24"/>
        </w:rPr>
        <w:t xml:space="preserve"> intervention arms </w:t>
      </w:r>
      <w:r w:rsidR="009472E1" w:rsidRPr="00424D5A">
        <w:rPr>
          <w:rFonts w:ascii="Times New Roman" w:hAnsi="Times New Roman" w:cs="Times New Roman"/>
          <w:sz w:val="24"/>
          <w:szCs w:val="24"/>
        </w:rPr>
        <w:t>a</w:t>
      </w:r>
      <w:r w:rsidR="00B865CC" w:rsidRPr="00424D5A">
        <w:rPr>
          <w:rFonts w:ascii="Times New Roman" w:hAnsi="Times New Roman" w:cs="Times New Roman"/>
          <w:sz w:val="24"/>
          <w:szCs w:val="24"/>
        </w:rPr>
        <w:t>nd r</w:t>
      </w:r>
      <w:r w:rsidR="00217598" w:rsidRPr="00424D5A">
        <w:rPr>
          <w:rFonts w:ascii="Times New Roman" w:hAnsi="Times New Roman" w:cs="Times New Roman"/>
          <w:sz w:val="24"/>
          <w:szCs w:val="24"/>
        </w:rPr>
        <w:t>eceived either non-personalis</w:t>
      </w:r>
      <w:r w:rsidR="00B865CC" w:rsidRPr="00424D5A">
        <w:rPr>
          <w:rFonts w:ascii="Times New Roman" w:hAnsi="Times New Roman" w:cs="Times New Roman"/>
          <w:sz w:val="24"/>
          <w:szCs w:val="24"/>
        </w:rPr>
        <w:t xml:space="preserve">ed, generalized dietary advice (Control; Level 0), or one of </w:t>
      </w:r>
      <w:r w:rsidR="007F372D" w:rsidRPr="00424D5A">
        <w:rPr>
          <w:rFonts w:ascii="Times New Roman" w:hAnsi="Times New Roman" w:cs="Times New Roman"/>
          <w:sz w:val="24"/>
          <w:szCs w:val="24"/>
        </w:rPr>
        <w:t>three</w:t>
      </w:r>
      <w:r w:rsidR="00B865CC" w:rsidRPr="00424D5A">
        <w:rPr>
          <w:rFonts w:ascii="Times New Roman" w:hAnsi="Times New Roman" w:cs="Times New Roman"/>
          <w:sz w:val="24"/>
          <w:szCs w:val="24"/>
        </w:rPr>
        <w:t xml:space="preserve"> levels of PN</w:t>
      </w:r>
      <w:r w:rsidR="001E4DF3" w:rsidRPr="00424D5A">
        <w:rPr>
          <w:rFonts w:ascii="Times New Roman" w:hAnsi="Times New Roman" w:cs="Times New Roman"/>
          <w:sz w:val="24"/>
          <w:szCs w:val="24"/>
        </w:rPr>
        <w:t xml:space="preserve"> based on dietary, </w:t>
      </w:r>
      <w:r w:rsidR="00662755" w:rsidRPr="00424D5A">
        <w:rPr>
          <w:rFonts w:ascii="Times New Roman" w:hAnsi="Times New Roman" w:cs="Times New Roman"/>
          <w:sz w:val="24"/>
          <w:szCs w:val="24"/>
        </w:rPr>
        <w:t>physical activity (</w:t>
      </w:r>
      <w:r w:rsidR="001E4DF3" w:rsidRPr="00424D5A">
        <w:rPr>
          <w:rFonts w:ascii="Times New Roman" w:hAnsi="Times New Roman" w:cs="Times New Roman"/>
          <w:sz w:val="24"/>
          <w:szCs w:val="24"/>
        </w:rPr>
        <w:t>PA</w:t>
      </w:r>
      <w:r w:rsidR="00662755" w:rsidRPr="00424D5A">
        <w:rPr>
          <w:rFonts w:ascii="Times New Roman" w:hAnsi="Times New Roman" w:cs="Times New Roman"/>
          <w:sz w:val="24"/>
          <w:szCs w:val="24"/>
        </w:rPr>
        <w:t>)</w:t>
      </w:r>
      <w:r w:rsidR="001E4DF3" w:rsidRPr="00424D5A">
        <w:rPr>
          <w:rFonts w:ascii="Times New Roman" w:hAnsi="Times New Roman" w:cs="Times New Roman"/>
          <w:sz w:val="24"/>
          <w:szCs w:val="24"/>
        </w:rPr>
        <w:t>, phenotypic and genotypic data</w:t>
      </w:r>
      <w:r w:rsidR="007F372D" w:rsidRPr="00424D5A">
        <w:rPr>
          <w:rFonts w:ascii="Times New Roman" w:hAnsi="Times New Roman" w:cs="Times New Roman"/>
          <w:sz w:val="24"/>
          <w:szCs w:val="24"/>
        </w:rPr>
        <w:t xml:space="preserve"> (see below)</w:t>
      </w:r>
      <w:r w:rsidR="00B865CC" w:rsidRPr="00424D5A">
        <w:rPr>
          <w:rFonts w:ascii="Times New Roman" w:hAnsi="Times New Roman" w:cs="Times New Roman"/>
          <w:sz w:val="24"/>
          <w:szCs w:val="24"/>
        </w:rPr>
        <w:t xml:space="preserve">. </w:t>
      </w:r>
      <w:r w:rsidR="00B03283" w:rsidRPr="00424D5A">
        <w:rPr>
          <w:rFonts w:ascii="Times New Roman" w:hAnsi="Times New Roman" w:cs="Times New Roman"/>
          <w:sz w:val="24"/>
          <w:szCs w:val="24"/>
        </w:rPr>
        <w:t>B</w:t>
      </w:r>
      <w:r w:rsidR="00B865CC" w:rsidRPr="00424D5A">
        <w:rPr>
          <w:rFonts w:ascii="Times New Roman" w:hAnsi="Times New Roman" w:cs="Times New Roman"/>
          <w:noProof/>
          <w:sz w:val="24"/>
          <w:szCs w:val="24"/>
        </w:rPr>
        <w:t>ehavio</w:t>
      </w:r>
      <w:r w:rsidR="00AE56DD" w:rsidRPr="00424D5A">
        <w:rPr>
          <w:rFonts w:ascii="Times New Roman" w:hAnsi="Times New Roman" w:cs="Times New Roman"/>
          <w:noProof/>
          <w:sz w:val="24"/>
          <w:szCs w:val="24"/>
        </w:rPr>
        <w:t>u</w:t>
      </w:r>
      <w:r w:rsidR="000E0FA9" w:rsidRPr="00424D5A">
        <w:rPr>
          <w:rFonts w:ascii="Times New Roman" w:hAnsi="Times New Roman" w:cs="Times New Roman"/>
          <w:noProof/>
          <w:sz w:val="24"/>
          <w:szCs w:val="24"/>
        </w:rPr>
        <w:t>r</w:t>
      </w:r>
      <w:r w:rsidR="00E03F0F" w:rsidRPr="00424D5A">
        <w:rPr>
          <w:rFonts w:ascii="Times New Roman" w:hAnsi="Times New Roman" w:cs="Times New Roman"/>
          <w:noProof/>
          <w:sz w:val="24"/>
          <w:szCs w:val="24"/>
        </w:rPr>
        <w:t xml:space="preserve"> change techniques</w:t>
      </w:r>
      <w:r w:rsidR="00B865CC" w:rsidRPr="00424D5A">
        <w:rPr>
          <w:rFonts w:ascii="Times New Roman" w:hAnsi="Times New Roman" w:cs="Times New Roman"/>
          <w:sz w:val="24"/>
          <w:szCs w:val="24"/>
        </w:rPr>
        <w:t xml:space="preserve"> </w:t>
      </w:r>
      <w:r w:rsidR="000E0FA9" w:rsidRPr="00424D5A">
        <w:rPr>
          <w:rFonts w:ascii="Times New Roman" w:hAnsi="Times New Roman" w:cs="Times New Roman"/>
          <w:sz w:val="24"/>
          <w:szCs w:val="24"/>
        </w:rPr>
        <w:t xml:space="preserve">were included </w:t>
      </w:r>
      <w:r w:rsidR="00A65B22" w:rsidRPr="00424D5A">
        <w:rPr>
          <w:rFonts w:ascii="Times New Roman" w:hAnsi="Times New Roman" w:cs="Times New Roman"/>
          <w:sz w:val="24"/>
          <w:szCs w:val="24"/>
        </w:rPr>
        <w:t>in the study protocol</w:t>
      </w:r>
      <w:r w:rsidR="00BA3C7F" w:rsidRPr="00424D5A">
        <w:rPr>
          <w:rFonts w:ascii="Times New Roman" w:hAnsi="Times New Roman" w:cs="Times New Roman"/>
          <w:sz w:val="24"/>
          <w:szCs w:val="24"/>
        </w:rPr>
        <w:t>.</w:t>
      </w:r>
      <w:r w:rsidR="0009351A" w:rsidRPr="00424D5A">
        <w:rPr>
          <w:rFonts w:ascii="Times New Roman" w:hAnsi="Times New Roman" w:cs="Times New Roman"/>
          <w:sz w:val="24"/>
          <w:szCs w:val="24"/>
        </w:rPr>
        <w:t xml:space="preserve"> </w:t>
      </w:r>
      <w:r w:rsidR="006960D2" w:rsidRPr="00424D5A">
        <w:rPr>
          <w:rFonts w:ascii="Times New Roman" w:hAnsi="Times New Roman" w:cs="Times New Roman"/>
          <w:sz w:val="24"/>
          <w:szCs w:val="24"/>
        </w:rPr>
        <w:fldChar w:fldCharType="begin">
          <w:fldData xml:space="preserve">PEVuZE5vdGU+PENpdGU+PEF1dGhvcj5NYWNyZWFkeTwvQXV0aG9yPjxZZWFyPjIwMTg8L1llYXI+
PFJlY051bT40ODQ8L1JlY051bT48RGlzcGxheVRleHQ+PHN0eWxlIGZhY2U9InN1cGVyc2NyaXB0
Ij4oMTI7IDE4KTwvc3R5bGU+PC9EaXNwbGF5VGV4dD48cmVjb3JkPjxyZWMtbnVtYmVyPjQ4NDwv
cmVjLW51bWJlcj48Zm9yZWlnbi1rZXlzPjxrZXkgYXBwPSJFTiIgZGItaWQ9IjlzenphdnhhcGUw
YXBnZXpzdDR2ZWZlMnhlOTl4dzl3ZTV3YSIgdGltZXN0YW1wPSIxNTYzMTU0NTE2Ij40ODQ8L2tl
eT48L2ZvcmVpZ24ta2V5cz48cmVmLXR5cGUgbmFtZT0iSm91cm5hbCBBcnRpY2xlIj4xNzwvcmVm
LXR5cGU+PGNvbnRyaWJ1dG9ycz48YXV0aG9ycz48YXV0aG9yPk1hY3JlYWR5LCBBbm5hIEwuPC9h
dXRob3I+PGF1dGhvcj5GYWxsYWl6ZSwgUm9zYWxpbmQ8L2F1dGhvcj48YXV0aG9yPkJ1dGxlciwg
TGF1cmllIFQuPC9hdXRob3I+PGF1dGhvcj5FbGxpcywgSnVkaSBBLjwvYXV0aG9yPjxhdXRob3I+
S3V6bmVzb2YsIFNoYXJyb248L2F1dGhvcj48YXV0aG9yPkZyZXdlciwgTHlubiBKLjwvYXV0aG9y
PjxhdXRob3I+Q2VsaXMtTW9yYWxlcywgQ2FybG9zPC9hdXRob3I+PGF1dGhvcj5MaXZpbmdzdG9u
ZSwgS2F0aGVyaW5lIE0uPC9hdXRob3I+PGF1dGhvcj5BcmHDumpvLVNvYXJlcywgVmVyYTwvYXV0
aG9yPjxhdXRob3I+RmlzY2hlciwgQXJub3V0IFJoPC9hdXRob3I+PGF1dGhvcj5TdGV3YXJ0LUtu
b3gsIEJhcmJhcmEgSi48L2F1dGhvcj48YXV0aG9yPk1hdGhlcnMsIEpvaG4gQy48L2F1dGhvcj48
YXV0aG9yPkxvdmVncm92ZSwgSnVsaWUgQS48L2F1dGhvcj48L2F1dGhvcnM+PC9jb250cmlidXRv
cnM+PHRpdGxlcz48dGl0bGU+QXBwbGljYXRpb24gb2YgQmVoYXZpb3IgQ2hhbmdlIFRlY2huaXF1
ZXMgaW4gYSBQZXJzb25hbGl6ZWQgTnV0cml0aW9uIEVsZWN0cm9uaWMgSGVhbHRoIEludGVydmVu
dGlvbiBTdHVkeTogUHJvdG9jb2wgZm9yIHRoZSBXZWItQmFzZWQgRm9vZDRNZSBSYW5kb21pemVk
IENvbnRyb2xsZWQgVHJpYWw8L3RpdGxlPjxzZWNvbmRhcnktdGl0bGU+Sk1JUiByZXNlYXJjaCBw
cm90b2NvbHM8L3NlY29uZGFyeS10aXRsZT48YWx0LXRpdGxlPkpNSVIgUmVzIFByb3RvYzwvYWx0
LXRpdGxlPjwvdGl0bGVzPjxwZXJpb2RpY2FsPjxmdWxsLXRpdGxlPkpNSVIgcmVzZWFyY2ggcHJv
dG9jb2xzPC9mdWxsLXRpdGxlPjxhYmJyLTE+Sk1JUiBSZXMgUHJvdG9jPC9hYmJyLTE+PC9wZXJp
b2RpY2FsPjxhbHQtcGVyaW9kaWNhbD48ZnVsbC10aXRsZT5KTUlSIHJlc2VhcmNoIHByb3RvY29s
czwvZnVsbC10aXRsZT48YWJici0xPkpNSVIgUmVzIFByb3RvYzwvYWJici0xPjwvYWx0LXBlcmlv
ZGljYWw+PHBhZ2VzPmU4Ny1lODc8L3BhZ2VzPjx2b2x1bWU+Nzwvdm9sdW1lPjxudW1iZXI+NDwv
bnVtYmVyPjxrZXl3b3Jkcz48a2V5d29yZD5XZWItYmFzZWQ8L2tleXdvcmQ+PGtleXdvcmQ+YmVo
YXZpb3I8L2tleXdvcmQ+PGtleXdvcmQ+YmVoYXZpb3IgY2hhbmdlIHRlY2huaXF1ZTwva2V5d29y
ZD48a2V5d29yZD5kaWV0YXJ5IG1hbmFnZW1lbnQ8L2tleXdvcmQ+PGtleXdvcmQ+aGVhbHRoPC9r
ZXl3b3JkPjxrZXl3b3JkPm51dHJpdGlvbjwva2V5d29yZD48a2V5d29yZD5wZXJzb25hbGl6ZWQg
bnV0cml0aW9uPC9rZXl3b3JkPjwva2V5d29yZHM+PGRhdGVzPjx5ZWFyPjIwMTg8L3llYXI+PC9k
YXRlcz48cHVibGlzaGVyPkpNSVIgUHVibGljYXRpb25zPC9wdWJsaXNoZXI+PGlzYm4+MTkyOS0w
NzQ4PC9pc2JuPjxhY2Nlc3Npb24tbnVtPjI5NjMxOTkzPC9hY2Nlc3Npb24tbnVtPjx1cmxzPjxy
ZWxhdGVkLXVybHM+PHVybD5odHRwczovL3d3dy5uY2JpLm5sbS5uaWguZ292L3B1Ym1lZC8yOTYz
MTk5MzwvdXJsPjx1cmw+aHR0cHM6Ly93d3cubmNiaS5ubG0ubmloLmdvdi9wbWMvYXJ0aWNsZXMv
UE1DNTkxMzU2OC88L3VybD48L3JlbGF0ZWQtdXJscz48L3VybHM+PGVsZWN0cm9uaWMtcmVzb3Vy
Y2UtbnVtPjEwLjIxOTYvcmVzcHJvdC44NzAzPC9lbGVjdHJvbmljLXJlc291cmNlLW51bT48cmVt
b3RlLWRhdGFiYXNlLW5hbWU+UHViTWVkPC9yZW1vdGUtZGF0YWJhc2UtbmFtZT48bGFuZ3VhZ2U+
ZW5nPC9sYW5ndWFnZT48L3JlY29yZD48L0NpdGU+PENpdGU+PEF1dGhvcj5DZWxpcy1Nb3JhbGVz
PC9BdXRob3I+PFllYXI+MjAxNTwvWWVhcj48UmVjTnVtPjMxNTwvUmVjTnVtPjxyZWNvcmQ+PHJl
Yy1udW1iZXI+MzE1PC9yZWMtbnVtYmVyPjxmb3JlaWduLWtleXM+PGtleSBhcHA9IkVOIiBkYi1p
ZD0iOXN6emF2eGFwZTBhcGdlenN0NHZlZmUyeGU5OXh3OXdlNXdhIiB0aW1lc3RhbXA9IjE0Mjc3
OTM4NzUiPjMxNTwva2V5PjwvZm9yZWlnbi1rZXlzPjxyZWYtdHlwZSBuYW1lPSJKb3VybmFsIEFy
dGljbGUiPjE3PC9yZWYtdHlwZT48Y29udHJpYnV0b3JzPjxhdXRob3JzPjxhdXRob3I+Q2VsaXMt
TW9yYWxlcywgQ2FybG9zPC9hdXRob3I+PGF1dGhvcj5MaXZpbmdzdG9uZSwgS2F0aGVyaW5lIE0u
PC9hdXRob3I+PGF1dGhvcj5NYXJzYXV4LCBDeXJpbCBGLiBNLjwvYXV0aG9yPjxhdXRob3I+Rm9y
c3RlciwgSGFubmFoPC9hdXRob3I+PGF1dGhvcj5P4oCZRG9ub3ZhbiwgQ2xhcmUgQi48L2F1dGhv
cj48YXV0aG9yPldvb2xoZWFkLCBDbGFyYTwvYXV0aG9yPjxhdXRob3I+TWFjcmVhZHksIEFubmEg
TC48L2F1dGhvcj48YXV0aG9yPkZhbGxhaXplLCBSb3NhbGluZDwvYXV0aG9yPjxhdXRob3I+TmF2
YXMtQ2FycmV0ZXJvLCBTYW50aWFnbzwvYXV0aG9yPjxhdXRob3I+U2FuLUNyaXN0b2JhbCwgUm9k
cmlnbzwvYXV0aG9yPjxhdXRob3I+S29sb3NzYSwgU2lsdmlhPC9hdXRob3I+PGF1dGhvcj5IYXJ0
d2lnLCBLYWk8L2F1dGhvcj48YXV0aG9yPlRzaXJpZ290aSwgTHlkaWE8L2F1dGhvcj48YXV0aG9y
PkxhbWJyaW5vdSwgQ2hyaXN0aW5hIFAuPC9hdXRob3I+PGF1dGhvcj5Nb3NjaG9uaXMsIEdlb3Jn
ZTwvYXV0aG9yPjxhdXRob3I+R29kbGV3c2thLCBNYWdkYWxlbmE8L2F1dGhvcj48YXV0aG9yPlN1
cndpxYLFgm8sIEFnbmllc3prYTwvYXV0aG9yPjxhdXRob3I+R3JpbWFsZGksIEtlaXRoPC9hdXRo
b3I+PGF1dGhvcj5Cb3V3bWFuLCBKaWxkYXU8L2F1dGhvcj48YXV0aG9yPkRhbHksIEUuIEouPC9h
dXRob3I+PGF1dGhvcj5Ba3Vqb2JpLCBWaWN0b3I8L2F1dGhvcj48YXV0aG9yPk/igJlSaW9yZGFu
LCBSaWNrPC9hdXRob3I+PGF1dGhvcj5Ib29uaG91dCwgSmV0dGllPC9hdXRob3I+PGF1dGhvcj5D
bGFhc3NlbiwgQXJqYW48L2F1dGhvcj48YXV0aG9yPkhvZWxsZXIsIFVscmljaDwvYXV0aG9yPjxh
dXRob3I+R3VuZGVyc2VuLCBUaG9tYXMgRS48L2F1dGhvcj48YXV0aG9yPkthbGFuZCwgU2l2IEUu
PC9hdXRob3I+PGF1dGhvcj5NYXR0aGV3cywgSm9obiBOLiBTLjwvYXV0aG9yPjxhdXRob3I+TWFu
aW9zLCBZYW5uaXM8L2F1dGhvcj48YXV0aG9yPlRyYWN6eWssIEl3b25hPC9hdXRob3I+PGF1dGhv
cj5EcmV2b24sIENocmlzdGlhbiBBLjwvYXV0aG9yPjxhdXRob3I+R2libmV5LCBFaWxlZW4gUi48
L2F1dGhvcj48YXV0aG9yPkJyZW5uYW4sIExvcnJhaW5lPC9hdXRob3I+PGF1dGhvcj5XYWxzaCwg
TWFyaWFubmUgQy48L2F1dGhvcj48YXV0aG9yPkxvdmVncm92ZSwgSnVsaWUgQS48L2F1dGhvcj48
YXV0aG9yPkFsZnJlZG8gTWFydGluZXosIEouPC9hdXRob3I+PGF1dGhvcj5TYXJpcywgV2ltIEgu
IE0uPC9hdXRob3I+PGF1dGhvcj5EYW5pZWwsIEhhbm5lbG9yZTwvYXV0aG9yPjxhdXRob3I+R2li
bmV5LCBNaWtlPC9hdXRob3I+PGF1dGhvcj5NYXRoZXJzLCBKb2huIEMuPC9hdXRob3I+PC9hdXRo
b3JzPjwvY29udHJpYnV0b3JzPjx0aXRsZXM+PHRpdGxlPkRlc2lnbiBhbmQgYmFzZWxpbmUgY2hh
cmFjdGVyaXN0aWNzIG9mIHRoZSBGb29kNE1lIHN0dWR5OiBhIHdlYi1iYXNlZCByYW5kb21pc2Vk
IGNvbnRyb2xsZWQgdHJpYWwgb2YgcGVyc29uYWxpc2VkIG51dHJpdGlvbiBpbiBzZXZlbiBFdXJv
cGVhbiBjb3VudHJpZXM8L3RpdGxlPjxzZWNvbmRhcnktdGl0bGU+R2VuZXMgJmFtcDsgTnV0cml0
aW9uPC9zZWNvbmRhcnktdGl0bGU+PC90aXRsZXM+PHBlcmlvZGljYWw+PGZ1bGwtdGl0bGU+R2Vu
ZXMgJmFtcDsgTnV0cml0aW9uPC9mdWxsLXRpdGxlPjxhYmJyLTE+R2VuZXMgTnV0cjwvYWJici0x
PjwvcGVyaW9kaWNhbD48cGFnZXM+NDUwPC9wYWdlcz48dm9sdW1lPjEwPC92b2x1bWU+PG51bWJl
cj4xPC9udW1iZXI+PGRhdGVzPjx5ZWFyPjIwMTU8L3llYXI+PHB1Yi1kYXRlcz48ZGF0ZT4xMi8x
MCYjeEQ7MDkvMTgvcmVjZWl2ZWQmI3hEOzEyLzAxL2FjY2VwdGVkPC9kYXRlPjwvcHViLWRhdGVz
PjwvZGF0ZXM+PHB1Yi1sb2NhdGlvbj5CZXJsaW4vSGVpZGVsYmVyZzwvcHViLWxvY2F0aW9uPjxw
dWJsaXNoZXI+U3ByaW5nZXIgQmVybGluIEhlaWRlbGJlcmc8L3B1Ymxpc2hlcj48aXNibj4xNTU1
LTg5MzImI3hEOzE4NjUtMzQ5OTwvaXNibj48YWNjZXNzaW9uLW51bT5QTUM0MjYxMDcxPC9hY2Nl
c3Npb24tbnVtPjx1cmxzPjxyZWxhdGVkLXVybHM+PHVybD5odHRwOi8vd3d3Lm5jYmkubmxtLm5p
aC5nb3YvcG1jL2FydGljbGVzL1BNQzQyNjEwNzEvPC91cmw+PHVybD5odHRwOi8vZG93bmxvYWQu
c3ByaW5nZXIuY29tL3N0YXRpYy9wZGYvNDkyL2FydCUyNTNBMTAuMTAwNyUyNTJGczEyMjYzLTAx
NC0wNDUwLTIucGRmP29yaWdpblVybD1odHRwJTNBJTJGJTJGbGluay5zcHJpbmdlci5jb20lMkZh
cnRpY2xlJTJGMTAuMTAwNyUyRnMxMjI2My0wMTQtMDQ1MC0yJmFtcDt0b2tlbjI9ZXhwPTE0NTMw
OTMyMDl+YWNsPSUyRnN0YXRpYyUyRnBkZiUyRjQ5MiUyRmFydCUyNTI1M0ExMC4xMDA3JTI1MjUy
RnMxMjI2My0wMTQtMDQ1MC0yLnBkZiUzRm9yaWdpblVybCUzRGh0dHAlMjUzQSUyNTJGJTI1MkZs
aW5rLnNwcmluZ2VyLmNvbSUyNTJGYXJ0aWNsZSUyNTJGMTAuMTAwNyUyNTJGczEyMjYzLTAxNC0w
NDUwLTIqfmhtYWM9MThhYTRhM2E3ZWIyMjcxZmQ4ZDcwODM4MmU1NTg2Y2VlOGI5MjE0M2QyNjE1
NjE0ODkzMDg5ZTllMzI1MWU3MDwvdXJsPjwvcmVsYXRlZC11cmxzPjwvdXJscz48ZWxlY3Ryb25p
Yy1yZXNvdXJjZS1udW0+MTAuMTAwNy9zMTIyNjMtMDE0LTA0NTAtMjwvZWxlY3Ryb25pYy1yZXNv
dXJjZS1udW0+PHJlbW90ZS1kYXRhYmFzZS1uYW1lPlBNQzwvcmVtb3RlLWRhdGFiYXNlLW5hbWU+
PC9yZWNvcmQ+PC9DaXRlPjwvRW5kTm90ZT4A
</w:fldData>
        </w:fldChar>
      </w:r>
      <w:r w:rsidR="00B83152" w:rsidRPr="00424D5A">
        <w:rPr>
          <w:rFonts w:ascii="Times New Roman" w:hAnsi="Times New Roman" w:cs="Times New Roman"/>
          <w:sz w:val="24"/>
          <w:szCs w:val="24"/>
        </w:rPr>
        <w:instrText xml:space="preserve"> ADDIN EN.CITE </w:instrText>
      </w:r>
      <w:r w:rsidR="00B83152" w:rsidRPr="00424D5A">
        <w:rPr>
          <w:rFonts w:ascii="Times New Roman" w:hAnsi="Times New Roman" w:cs="Times New Roman"/>
          <w:sz w:val="24"/>
          <w:szCs w:val="24"/>
        </w:rPr>
        <w:fldChar w:fldCharType="begin">
          <w:fldData xml:space="preserve">PEVuZE5vdGU+PENpdGU+PEF1dGhvcj5NYWNyZWFkeTwvQXV0aG9yPjxZZWFyPjIwMTg8L1llYXI+
PFJlY051bT40ODQ8L1JlY051bT48RGlzcGxheVRleHQ+PHN0eWxlIGZhY2U9InN1cGVyc2NyaXB0
Ij4oMTI7IDE4KTwvc3R5bGU+PC9EaXNwbGF5VGV4dD48cmVjb3JkPjxyZWMtbnVtYmVyPjQ4NDwv
cmVjLW51bWJlcj48Zm9yZWlnbi1rZXlzPjxrZXkgYXBwPSJFTiIgZGItaWQ9IjlzenphdnhhcGUw
YXBnZXpzdDR2ZWZlMnhlOTl4dzl3ZTV3YSIgdGltZXN0YW1wPSIxNTYzMTU0NTE2Ij40ODQ8L2tl
eT48L2ZvcmVpZ24ta2V5cz48cmVmLXR5cGUgbmFtZT0iSm91cm5hbCBBcnRpY2xlIj4xNzwvcmVm
LXR5cGU+PGNvbnRyaWJ1dG9ycz48YXV0aG9ycz48YXV0aG9yPk1hY3JlYWR5LCBBbm5hIEwuPC9h
dXRob3I+PGF1dGhvcj5GYWxsYWl6ZSwgUm9zYWxpbmQ8L2F1dGhvcj48YXV0aG9yPkJ1dGxlciwg
TGF1cmllIFQuPC9hdXRob3I+PGF1dGhvcj5FbGxpcywgSnVkaSBBLjwvYXV0aG9yPjxhdXRob3I+
S3V6bmVzb2YsIFNoYXJyb248L2F1dGhvcj48YXV0aG9yPkZyZXdlciwgTHlubiBKLjwvYXV0aG9y
PjxhdXRob3I+Q2VsaXMtTW9yYWxlcywgQ2FybG9zPC9hdXRob3I+PGF1dGhvcj5MaXZpbmdzdG9u
ZSwgS2F0aGVyaW5lIE0uPC9hdXRob3I+PGF1dGhvcj5BcmHDumpvLVNvYXJlcywgVmVyYTwvYXV0
aG9yPjxhdXRob3I+RmlzY2hlciwgQXJub3V0IFJoPC9hdXRob3I+PGF1dGhvcj5TdGV3YXJ0LUtu
b3gsIEJhcmJhcmEgSi48L2F1dGhvcj48YXV0aG9yPk1hdGhlcnMsIEpvaG4gQy48L2F1dGhvcj48
YXV0aG9yPkxvdmVncm92ZSwgSnVsaWUgQS48L2F1dGhvcj48L2F1dGhvcnM+PC9jb250cmlidXRv
cnM+PHRpdGxlcz48dGl0bGU+QXBwbGljYXRpb24gb2YgQmVoYXZpb3IgQ2hhbmdlIFRlY2huaXF1
ZXMgaW4gYSBQZXJzb25hbGl6ZWQgTnV0cml0aW9uIEVsZWN0cm9uaWMgSGVhbHRoIEludGVydmVu
dGlvbiBTdHVkeTogUHJvdG9jb2wgZm9yIHRoZSBXZWItQmFzZWQgRm9vZDRNZSBSYW5kb21pemVk
IENvbnRyb2xsZWQgVHJpYWw8L3RpdGxlPjxzZWNvbmRhcnktdGl0bGU+Sk1JUiByZXNlYXJjaCBw
cm90b2NvbHM8L3NlY29uZGFyeS10aXRsZT48YWx0LXRpdGxlPkpNSVIgUmVzIFByb3RvYzwvYWx0
LXRpdGxlPjwvdGl0bGVzPjxwZXJpb2RpY2FsPjxmdWxsLXRpdGxlPkpNSVIgcmVzZWFyY2ggcHJv
dG9jb2xzPC9mdWxsLXRpdGxlPjxhYmJyLTE+Sk1JUiBSZXMgUHJvdG9jPC9hYmJyLTE+PC9wZXJp
b2RpY2FsPjxhbHQtcGVyaW9kaWNhbD48ZnVsbC10aXRsZT5KTUlSIHJlc2VhcmNoIHByb3RvY29s
czwvZnVsbC10aXRsZT48YWJici0xPkpNSVIgUmVzIFByb3RvYzwvYWJici0xPjwvYWx0LXBlcmlv
ZGljYWw+PHBhZ2VzPmU4Ny1lODc8L3BhZ2VzPjx2b2x1bWU+Nzwvdm9sdW1lPjxudW1iZXI+NDwv
bnVtYmVyPjxrZXl3b3Jkcz48a2V5d29yZD5XZWItYmFzZWQ8L2tleXdvcmQ+PGtleXdvcmQ+YmVo
YXZpb3I8L2tleXdvcmQ+PGtleXdvcmQ+YmVoYXZpb3IgY2hhbmdlIHRlY2huaXF1ZTwva2V5d29y
ZD48a2V5d29yZD5kaWV0YXJ5IG1hbmFnZW1lbnQ8L2tleXdvcmQ+PGtleXdvcmQ+aGVhbHRoPC9r
ZXl3b3JkPjxrZXl3b3JkPm51dHJpdGlvbjwva2V5d29yZD48a2V5d29yZD5wZXJzb25hbGl6ZWQg
bnV0cml0aW9uPC9rZXl3b3JkPjwva2V5d29yZHM+PGRhdGVzPjx5ZWFyPjIwMTg8L3llYXI+PC9k
YXRlcz48cHVibGlzaGVyPkpNSVIgUHVibGljYXRpb25zPC9wdWJsaXNoZXI+PGlzYm4+MTkyOS0w
NzQ4PC9pc2JuPjxhY2Nlc3Npb24tbnVtPjI5NjMxOTkzPC9hY2Nlc3Npb24tbnVtPjx1cmxzPjxy
ZWxhdGVkLXVybHM+PHVybD5odHRwczovL3d3dy5uY2JpLm5sbS5uaWguZ292L3B1Ym1lZC8yOTYz
MTk5MzwvdXJsPjx1cmw+aHR0cHM6Ly93d3cubmNiaS5ubG0ubmloLmdvdi9wbWMvYXJ0aWNsZXMv
UE1DNTkxMzU2OC88L3VybD48L3JlbGF0ZWQtdXJscz48L3VybHM+PGVsZWN0cm9uaWMtcmVzb3Vy
Y2UtbnVtPjEwLjIxOTYvcmVzcHJvdC44NzAzPC9lbGVjdHJvbmljLXJlc291cmNlLW51bT48cmVt
b3RlLWRhdGFiYXNlLW5hbWU+UHViTWVkPC9yZW1vdGUtZGF0YWJhc2UtbmFtZT48bGFuZ3VhZ2U+
ZW5nPC9sYW5ndWFnZT48L3JlY29yZD48L0NpdGU+PENpdGU+PEF1dGhvcj5DZWxpcy1Nb3JhbGVz
PC9BdXRob3I+PFllYXI+MjAxNTwvWWVhcj48UmVjTnVtPjMxNTwvUmVjTnVtPjxyZWNvcmQ+PHJl
Yy1udW1iZXI+MzE1PC9yZWMtbnVtYmVyPjxmb3JlaWduLWtleXM+PGtleSBhcHA9IkVOIiBkYi1p
ZD0iOXN6emF2eGFwZTBhcGdlenN0NHZlZmUyeGU5OXh3OXdlNXdhIiB0aW1lc3RhbXA9IjE0Mjc3
OTM4NzUiPjMxNTwva2V5PjwvZm9yZWlnbi1rZXlzPjxyZWYtdHlwZSBuYW1lPSJKb3VybmFsIEFy
dGljbGUiPjE3PC9yZWYtdHlwZT48Y29udHJpYnV0b3JzPjxhdXRob3JzPjxhdXRob3I+Q2VsaXMt
TW9yYWxlcywgQ2FybG9zPC9hdXRob3I+PGF1dGhvcj5MaXZpbmdzdG9uZSwgS2F0aGVyaW5lIE0u
PC9hdXRob3I+PGF1dGhvcj5NYXJzYXV4LCBDeXJpbCBGLiBNLjwvYXV0aG9yPjxhdXRob3I+Rm9y
c3RlciwgSGFubmFoPC9hdXRob3I+PGF1dGhvcj5P4oCZRG9ub3ZhbiwgQ2xhcmUgQi48L2F1dGhv
cj48YXV0aG9yPldvb2xoZWFkLCBDbGFyYTwvYXV0aG9yPjxhdXRob3I+TWFjcmVhZHksIEFubmEg
TC48L2F1dGhvcj48YXV0aG9yPkZhbGxhaXplLCBSb3NhbGluZDwvYXV0aG9yPjxhdXRob3I+TmF2
YXMtQ2FycmV0ZXJvLCBTYW50aWFnbzwvYXV0aG9yPjxhdXRob3I+U2FuLUNyaXN0b2JhbCwgUm9k
cmlnbzwvYXV0aG9yPjxhdXRob3I+S29sb3NzYSwgU2lsdmlhPC9hdXRob3I+PGF1dGhvcj5IYXJ0
d2lnLCBLYWk8L2F1dGhvcj48YXV0aG9yPlRzaXJpZ290aSwgTHlkaWE8L2F1dGhvcj48YXV0aG9y
PkxhbWJyaW5vdSwgQ2hyaXN0aW5hIFAuPC9hdXRob3I+PGF1dGhvcj5Nb3NjaG9uaXMsIEdlb3Jn
ZTwvYXV0aG9yPjxhdXRob3I+R29kbGV3c2thLCBNYWdkYWxlbmE8L2F1dGhvcj48YXV0aG9yPlN1
cndpxYLFgm8sIEFnbmllc3prYTwvYXV0aG9yPjxhdXRob3I+R3JpbWFsZGksIEtlaXRoPC9hdXRo
b3I+PGF1dGhvcj5Cb3V3bWFuLCBKaWxkYXU8L2F1dGhvcj48YXV0aG9yPkRhbHksIEUuIEouPC9h
dXRob3I+PGF1dGhvcj5Ba3Vqb2JpLCBWaWN0b3I8L2F1dGhvcj48YXV0aG9yPk/igJlSaW9yZGFu
LCBSaWNrPC9hdXRob3I+PGF1dGhvcj5Ib29uaG91dCwgSmV0dGllPC9hdXRob3I+PGF1dGhvcj5D
bGFhc3NlbiwgQXJqYW48L2F1dGhvcj48YXV0aG9yPkhvZWxsZXIsIFVscmljaDwvYXV0aG9yPjxh
dXRob3I+R3VuZGVyc2VuLCBUaG9tYXMgRS48L2F1dGhvcj48YXV0aG9yPkthbGFuZCwgU2l2IEUu
PC9hdXRob3I+PGF1dGhvcj5NYXR0aGV3cywgSm9obiBOLiBTLjwvYXV0aG9yPjxhdXRob3I+TWFu
aW9zLCBZYW5uaXM8L2F1dGhvcj48YXV0aG9yPlRyYWN6eWssIEl3b25hPC9hdXRob3I+PGF1dGhv
cj5EcmV2b24sIENocmlzdGlhbiBBLjwvYXV0aG9yPjxhdXRob3I+R2libmV5LCBFaWxlZW4gUi48
L2F1dGhvcj48YXV0aG9yPkJyZW5uYW4sIExvcnJhaW5lPC9hdXRob3I+PGF1dGhvcj5XYWxzaCwg
TWFyaWFubmUgQy48L2F1dGhvcj48YXV0aG9yPkxvdmVncm92ZSwgSnVsaWUgQS48L2F1dGhvcj48
YXV0aG9yPkFsZnJlZG8gTWFydGluZXosIEouPC9hdXRob3I+PGF1dGhvcj5TYXJpcywgV2ltIEgu
IE0uPC9hdXRob3I+PGF1dGhvcj5EYW5pZWwsIEhhbm5lbG9yZTwvYXV0aG9yPjxhdXRob3I+R2li
bmV5LCBNaWtlPC9hdXRob3I+PGF1dGhvcj5NYXRoZXJzLCBKb2huIEMuPC9hdXRob3I+PC9hdXRo
b3JzPjwvY29udHJpYnV0b3JzPjx0aXRsZXM+PHRpdGxlPkRlc2lnbiBhbmQgYmFzZWxpbmUgY2hh
cmFjdGVyaXN0aWNzIG9mIHRoZSBGb29kNE1lIHN0dWR5OiBhIHdlYi1iYXNlZCByYW5kb21pc2Vk
IGNvbnRyb2xsZWQgdHJpYWwgb2YgcGVyc29uYWxpc2VkIG51dHJpdGlvbiBpbiBzZXZlbiBFdXJv
cGVhbiBjb3VudHJpZXM8L3RpdGxlPjxzZWNvbmRhcnktdGl0bGU+R2VuZXMgJmFtcDsgTnV0cml0
aW9uPC9zZWNvbmRhcnktdGl0bGU+PC90aXRsZXM+PHBlcmlvZGljYWw+PGZ1bGwtdGl0bGU+R2Vu
ZXMgJmFtcDsgTnV0cml0aW9uPC9mdWxsLXRpdGxlPjxhYmJyLTE+R2VuZXMgTnV0cjwvYWJici0x
PjwvcGVyaW9kaWNhbD48cGFnZXM+NDUwPC9wYWdlcz48dm9sdW1lPjEwPC92b2x1bWU+PG51bWJl
cj4xPC9udW1iZXI+PGRhdGVzPjx5ZWFyPjIwMTU8L3llYXI+PHB1Yi1kYXRlcz48ZGF0ZT4xMi8x
MCYjeEQ7MDkvMTgvcmVjZWl2ZWQmI3hEOzEyLzAxL2FjY2VwdGVkPC9kYXRlPjwvcHViLWRhdGVz
PjwvZGF0ZXM+PHB1Yi1sb2NhdGlvbj5CZXJsaW4vSGVpZGVsYmVyZzwvcHViLWxvY2F0aW9uPjxw
dWJsaXNoZXI+U3ByaW5nZXIgQmVybGluIEhlaWRlbGJlcmc8L3B1Ymxpc2hlcj48aXNibj4xNTU1
LTg5MzImI3hEOzE4NjUtMzQ5OTwvaXNibj48YWNjZXNzaW9uLW51bT5QTUM0MjYxMDcxPC9hY2Nl
c3Npb24tbnVtPjx1cmxzPjxyZWxhdGVkLXVybHM+PHVybD5odHRwOi8vd3d3Lm5jYmkubmxtLm5p
aC5nb3YvcG1jL2FydGljbGVzL1BNQzQyNjEwNzEvPC91cmw+PHVybD5odHRwOi8vZG93bmxvYWQu
c3ByaW5nZXIuY29tL3N0YXRpYy9wZGYvNDkyL2FydCUyNTNBMTAuMTAwNyUyNTJGczEyMjYzLTAx
NC0wNDUwLTIucGRmP29yaWdpblVybD1odHRwJTNBJTJGJTJGbGluay5zcHJpbmdlci5jb20lMkZh
cnRpY2xlJTJGMTAuMTAwNyUyRnMxMjI2My0wMTQtMDQ1MC0yJmFtcDt0b2tlbjI9ZXhwPTE0NTMw
OTMyMDl+YWNsPSUyRnN0YXRpYyUyRnBkZiUyRjQ5MiUyRmFydCUyNTI1M0ExMC4xMDA3JTI1MjUy
RnMxMjI2My0wMTQtMDQ1MC0yLnBkZiUzRm9yaWdpblVybCUzRGh0dHAlMjUzQSUyNTJGJTI1MkZs
aW5rLnNwcmluZ2VyLmNvbSUyNTJGYXJ0aWNsZSUyNTJGMTAuMTAwNyUyNTJGczEyMjYzLTAxNC0w
NDUwLTIqfmhtYWM9MThhYTRhM2E3ZWIyMjcxZmQ4ZDcwODM4MmU1NTg2Y2VlOGI5MjE0M2QyNjE1
NjE0ODkzMDg5ZTllMzI1MWU3MDwvdXJsPjwvcmVsYXRlZC11cmxzPjwvdXJscz48ZWxlY3Ryb25p
Yy1yZXNvdXJjZS1udW0+MTAuMTAwNy9zMTIyNjMtMDE0LTA0NTAtMjwvZWxlY3Ryb25pYy1yZXNv
dXJjZS1udW0+PHJlbW90ZS1kYXRhYmFzZS1uYW1lPlBNQzwvcmVtb3RlLWRhdGFiYXNlLW5hbWU+
PC9yZWNvcmQ+PC9DaXRlPjwvRW5kTm90ZT4A
</w:fldData>
        </w:fldChar>
      </w:r>
      <w:r w:rsidR="00B83152" w:rsidRPr="00424D5A">
        <w:rPr>
          <w:rFonts w:ascii="Times New Roman" w:hAnsi="Times New Roman" w:cs="Times New Roman"/>
          <w:sz w:val="24"/>
          <w:szCs w:val="24"/>
        </w:rPr>
        <w:instrText xml:space="preserve"> ADDIN EN.CITE.DATA </w:instrText>
      </w:r>
      <w:r w:rsidR="00B83152" w:rsidRPr="00424D5A">
        <w:rPr>
          <w:rFonts w:ascii="Times New Roman" w:hAnsi="Times New Roman" w:cs="Times New Roman"/>
          <w:sz w:val="24"/>
          <w:szCs w:val="24"/>
        </w:rPr>
      </w:r>
      <w:r w:rsidR="00B83152" w:rsidRPr="00424D5A">
        <w:rPr>
          <w:rFonts w:ascii="Times New Roman" w:hAnsi="Times New Roman" w:cs="Times New Roman"/>
          <w:sz w:val="24"/>
          <w:szCs w:val="24"/>
        </w:rPr>
        <w:fldChar w:fldCharType="end"/>
      </w:r>
      <w:r w:rsidR="006960D2" w:rsidRPr="00424D5A">
        <w:rPr>
          <w:rFonts w:ascii="Times New Roman" w:hAnsi="Times New Roman" w:cs="Times New Roman"/>
          <w:sz w:val="24"/>
          <w:szCs w:val="24"/>
        </w:rPr>
      </w:r>
      <w:r w:rsidR="006960D2" w:rsidRPr="00424D5A">
        <w:rPr>
          <w:rFonts w:ascii="Times New Roman" w:hAnsi="Times New Roman" w:cs="Times New Roman"/>
          <w:sz w:val="24"/>
          <w:szCs w:val="24"/>
        </w:rPr>
        <w:fldChar w:fldCharType="separate"/>
      </w:r>
      <w:r w:rsidR="00B83152" w:rsidRPr="00424D5A">
        <w:rPr>
          <w:rFonts w:ascii="Times New Roman" w:hAnsi="Times New Roman" w:cs="Times New Roman"/>
          <w:noProof/>
          <w:sz w:val="24"/>
          <w:szCs w:val="24"/>
          <w:vertAlign w:val="superscript"/>
        </w:rPr>
        <w:t>(</w:t>
      </w:r>
      <w:hyperlink w:anchor="_ENREF_12" w:tooltip="Celis-Morales, 2015 #315" w:history="1">
        <w:r w:rsidR="00D947C2" w:rsidRPr="00424D5A">
          <w:rPr>
            <w:rFonts w:ascii="Times New Roman" w:hAnsi="Times New Roman" w:cs="Times New Roman"/>
            <w:noProof/>
            <w:sz w:val="24"/>
            <w:szCs w:val="24"/>
            <w:vertAlign w:val="superscript"/>
          </w:rPr>
          <w:t>12</w:t>
        </w:r>
      </w:hyperlink>
      <w:r w:rsidR="00B83152" w:rsidRPr="00424D5A">
        <w:rPr>
          <w:rFonts w:ascii="Times New Roman" w:hAnsi="Times New Roman" w:cs="Times New Roman"/>
          <w:noProof/>
          <w:sz w:val="24"/>
          <w:szCs w:val="24"/>
          <w:vertAlign w:val="superscript"/>
        </w:rPr>
        <w:t xml:space="preserve">; </w:t>
      </w:r>
      <w:hyperlink w:anchor="_ENREF_18" w:tooltip="Macready, 2018 #484" w:history="1">
        <w:r w:rsidR="00D947C2" w:rsidRPr="00424D5A">
          <w:rPr>
            <w:rFonts w:ascii="Times New Roman" w:hAnsi="Times New Roman" w:cs="Times New Roman"/>
            <w:noProof/>
            <w:sz w:val="24"/>
            <w:szCs w:val="24"/>
            <w:vertAlign w:val="superscript"/>
          </w:rPr>
          <w:t>18</w:t>
        </w:r>
      </w:hyperlink>
      <w:r w:rsidR="00B83152" w:rsidRPr="00424D5A">
        <w:rPr>
          <w:rFonts w:ascii="Times New Roman" w:hAnsi="Times New Roman" w:cs="Times New Roman"/>
          <w:noProof/>
          <w:sz w:val="24"/>
          <w:szCs w:val="24"/>
          <w:vertAlign w:val="superscript"/>
        </w:rPr>
        <w:t>)</w:t>
      </w:r>
      <w:r w:rsidR="006960D2" w:rsidRPr="00424D5A">
        <w:rPr>
          <w:rFonts w:ascii="Times New Roman" w:hAnsi="Times New Roman" w:cs="Times New Roman"/>
          <w:sz w:val="24"/>
          <w:szCs w:val="24"/>
        </w:rPr>
        <w:fldChar w:fldCharType="end"/>
      </w:r>
      <w:r w:rsidR="006960D2" w:rsidRPr="00424D5A">
        <w:rPr>
          <w:rFonts w:ascii="Times New Roman" w:hAnsi="Times New Roman" w:cs="Times New Roman"/>
          <w:sz w:val="24"/>
          <w:szCs w:val="24"/>
        </w:rPr>
        <w:t xml:space="preserve"> </w:t>
      </w:r>
      <w:r w:rsidR="00095DF7" w:rsidRPr="00424D5A">
        <w:rPr>
          <w:rFonts w:ascii="Times New Roman" w:hAnsi="Times New Roman" w:cs="Times New Roman"/>
          <w:sz w:val="24"/>
          <w:szCs w:val="24"/>
        </w:rPr>
        <w:t xml:space="preserve">Participants were asked to complete </w:t>
      </w:r>
      <w:r w:rsidR="00A65B22" w:rsidRPr="00424D5A">
        <w:rPr>
          <w:rFonts w:ascii="Times New Roman" w:hAnsi="Times New Roman" w:cs="Times New Roman"/>
          <w:sz w:val="24"/>
          <w:szCs w:val="24"/>
        </w:rPr>
        <w:t xml:space="preserve">an </w:t>
      </w:r>
      <w:r w:rsidR="00095DF7" w:rsidRPr="00424D5A">
        <w:rPr>
          <w:rFonts w:ascii="Times New Roman" w:hAnsi="Times New Roman" w:cs="Times New Roman"/>
          <w:sz w:val="24"/>
          <w:szCs w:val="24"/>
        </w:rPr>
        <w:t xml:space="preserve">online </w:t>
      </w:r>
      <w:r w:rsidR="00787B42" w:rsidRPr="00424D5A">
        <w:rPr>
          <w:rFonts w:ascii="Times New Roman" w:hAnsi="Times New Roman" w:cs="Times New Roman"/>
          <w:sz w:val="24"/>
          <w:szCs w:val="24"/>
        </w:rPr>
        <w:t>food frequency questionnaire (FFQ)</w:t>
      </w:r>
      <w:r w:rsidR="007D5023" w:rsidRPr="00424D5A">
        <w:rPr>
          <w:rFonts w:ascii="Times New Roman" w:hAnsi="Times New Roman" w:cs="Times New Roman"/>
          <w:sz w:val="24"/>
          <w:szCs w:val="24"/>
        </w:rPr>
        <w:t>,</w:t>
      </w:r>
      <w:r w:rsidR="00A65B22" w:rsidRPr="00424D5A">
        <w:rPr>
          <w:rFonts w:ascii="Times New Roman" w:hAnsi="Times New Roman" w:cs="Times New Roman"/>
          <w:sz w:val="24"/>
          <w:szCs w:val="24"/>
        </w:rPr>
        <w:t xml:space="preserve"> </w:t>
      </w:r>
      <w:r w:rsidR="007F372D" w:rsidRPr="00424D5A">
        <w:rPr>
          <w:rFonts w:ascii="Times New Roman" w:hAnsi="Times New Roman" w:cs="Times New Roman"/>
          <w:noProof/>
          <w:sz w:val="24"/>
          <w:szCs w:val="24"/>
        </w:rPr>
        <w:t xml:space="preserve">the </w:t>
      </w:r>
      <w:r w:rsidR="007F372D" w:rsidRPr="00424D5A">
        <w:rPr>
          <w:rFonts w:ascii="Times New Roman" w:hAnsi="Times New Roman" w:cs="Times New Roman"/>
          <w:sz w:val="24"/>
          <w:szCs w:val="24"/>
        </w:rPr>
        <w:t xml:space="preserve">Baecke </w:t>
      </w:r>
      <w:r w:rsidR="005F3D11" w:rsidRPr="00424D5A">
        <w:rPr>
          <w:rFonts w:ascii="Times New Roman" w:hAnsi="Times New Roman" w:cs="Times New Roman"/>
          <w:sz w:val="24"/>
          <w:szCs w:val="24"/>
        </w:rPr>
        <w:t>PA</w:t>
      </w:r>
      <w:r w:rsidR="00787B42" w:rsidRPr="00424D5A">
        <w:rPr>
          <w:rFonts w:ascii="Times New Roman" w:hAnsi="Times New Roman" w:cs="Times New Roman"/>
          <w:sz w:val="24"/>
          <w:szCs w:val="24"/>
        </w:rPr>
        <w:t xml:space="preserve"> </w:t>
      </w:r>
      <w:r w:rsidR="007F372D" w:rsidRPr="00424D5A">
        <w:rPr>
          <w:rFonts w:ascii="Times New Roman" w:hAnsi="Times New Roman" w:cs="Times New Roman"/>
          <w:sz w:val="24"/>
          <w:szCs w:val="24"/>
        </w:rPr>
        <w:t>q</w:t>
      </w:r>
      <w:r w:rsidR="00787B42" w:rsidRPr="00424D5A">
        <w:rPr>
          <w:rFonts w:ascii="Times New Roman" w:hAnsi="Times New Roman" w:cs="Times New Roman"/>
          <w:sz w:val="24"/>
          <w:szCs w:val="24"/>
        </w:rPr>
        <w:t>uestionnaire,</w:t>
      </w:r>
      <w:r w:rsidR="009B6DD6" w:rsidRPr="00424D5A">
        <w:rPr>
          <w:rFonts w:ascii="Times New Roman" w:hAnsi="Times New Roman" w:cs="Times New Roman"/>
          <w:sz w:val="24"/>
          <w:szCs w:val="24"/>
        </w:rPr>
        <w:t xml:space="preserve"> </w:t>
      </w:r>
      <w:r w:rsidR="009B6DD6" w:rsidRPr="00424D5A">
        <w:rPr>
          <w:rFonts w:ascii="Times New Roman" w:hAnsi="Times New Roman" w:cs="Times New Roman"/>
          <w:sz w:val="24"/>
          <w:szCs w:val="24"/>
        </w:rPr>
        <w:fldChar w:fldCharType="begin"/>
      </w:r>
      <w:r w:rsidR="00B83152" w:rsidRPr="00424D5A">
        <w:rPr>
          <w:rFonts w:ascii="Times New Roman" w:hAnsi="Times New Roman" w:cs="Times New Roman"/>
          <w:sz w:val="24"/>
          <w:szCs w:val="24"/>
        </w:rPr>
        <w:instrText xml:space="preserve"> ADDIN EN.CITE &lt;EndNote&gt;&lt;Cite&gt;&lt;Author&gt;Baecke&lt;/Author&gt;&lt;Year&gt;1982&lt;/Year&gt;&lt;RecNum&gt;486&lt;/RecNum&gt;&lt;DisplayText&gt;&lt;style face="superscript"&gt;(19)&lt;/style&gt;&lt;/DisplayText&gt;&lt;record&gt;&lt;rec-number&gt;486&lt;/rec-number&gt;&lt;foreign-keys&gt;&lt;key app="EN" db-id="9szzavxape0apgezst4vefe2xe99xw9we5wa" timestamp="1563317100"&gt;486&lt;/key&gt;&lt;/foreign-keys&gt;&lt;ref-type name="Journal Article"&gt;17&lt;/ref-type&gt;&lt;contributors&gt;&lt;authors&gt;&lt;author&gt;Baecke, J A&lt;/author&gt;&lt;author&gt;Burema, J&lt;/author&gt;&lt;author&gt;Frijters, J ER&lt;/author&gt;&lt;/authors&gt;&lt;/contributors&gt;&lt;titles&gt;&lt;title&gt;A short questionnaire for the measurement of habitual physical activity in epidemiological studies&lt;/title&gt;&lt;secondary-title&gt;The American Journal of Clinical Nutrition&lt;/secondary-title&gt;&lt;/titles&gt;&lt;periodical&gt;&lt;full-title&gt;The American Journal of Clinical Nutrition&lt;/full-title&gt;&lt;/periodical&gt;&lt;pages&gt;936-942&lt;/pages&gt;&lt;volume&gt;36&lt;/volume&gt;&lt;number&gt;5&lt;/number&gt;&lt;dates&gt;&lt;year&gt;1982&lt;/year&gt;&lt;/dates&gt;&lt;isbn&gt;0002-9165&lt;/isbn&gt;&lt;urls&gt;&lt;related-urls&gt;&lt;url&gt;https://doi.org/10.1093/ajcn/36.5.936&lt;/url&gt;&lt;/related-urls&gt;&lt;/urls&gt;&lt;electronic-resource-num&gt;10.1093/ajcn/36.5.936 %J The American Journal of Clinical Nutrition&lt;/electronic-resource-num&gt;&lt;access-date&gt;7/16/2019&lt;/access-date&gt;&lt;/record&gt;&lt;/Cite&gt;&lt;/EndNote&gt;</w:instrText>
      </w:r>
      <w:r w:rsidR="009B6DD6" w:rsidRPr="00424D5A">
        <w:rPr>
          <w:rFonts w:ascii="Times New Roman" w:hAnsi="Times New Roman" w:cs="Times New Roman"/>
          <w:sz w:val="24"/>
          <w:szCs w:val="24"/>
        </w:rPr>
        <w:fldChar w:fldCharType="separate"/>
      </w:r>
      <w:r w:rsidR="00B83152" w:rsidRPr="00424D5A">
        <w:rPr>
          <w:rFonts w:ascii="Times New Roman" w:hAnsi="Times New Roman" w:cs="Times New Roman"/>
          <w:noProof/>
          <w:sz w:val="24"/>
          <w:szCs w:val="24"/>
          <w:vertAlign w:val="superscript"/>
        </w:rPr>
        <w:t>(</w:t>
      </w:r>
      <w:hyperlink w:anchor="_ENREF_19" w:tooltip="Baecke, 1982 #486" w:history="1">
        <w:r w:rsidR="00D947C2" w:rsidRPr="00424D5A">
          <w:rPr>
            <w:rFonts w:ascii="Times New Roman" w:hAnsi="Times New Roman" w:cs="Times New Roman"/>
            <w:noProof/>
            <w:sz w:val="24"/>
            <w:szCs w:val="24"/>
            <w:vertAlign w:val="superscript"/>
          </w:rPr>
          <w:t>19</w:t>
        </w:r>
      </w:hyperlink>
      <w:r w:rsidR="00B83152" w:rsidRPr="00424D5A">
        <w:rPr>
          <w:rFonts w:ascii="Times New Roman" w:hAnsi="Times New Roman" w:cs="Times New Roman"/>
          <w:noProof/>
          <w:sz w:val="24"/>
          <w:szCs w:val="24"/>
          <w:vertAlign w:val="superscript"/>
        </w:rPr>
        <w:t>)</w:t>
      </w:r>
      <w:r w:rsidR="009B6DD6" w:rsidRPr="00424D5A">
        <w:rPr>
          <w:rFonts w:ascii="Times New Roman" w:hAnsi="Times New Roman" w:cs="Times New Roman"/>
          <w:sz w:val="24"/>
          <w:szCs w:val="24"/>
        </w:rPr>
        <w:fldChar w:fldCharType="end"/>
      </w:r>
      <w:r w:rsidR="00A65B22" w:rsidRPr="00424D5A">
        <w:rPr>
          <w:rFonts w:ascii="Times New Roman" w:hAnsi="Times New Roman" w:cs="Times New Roman"/>
          <w:sz w:val="24"/>
          <w:szCs w:val="24"/>
        </w:rPr>
        <w:t xml:space="preserve"> to</w:t>
      </w:r>
      <w:r w:rsidR="00787B42" w:rsidRPr="00424D5A">
        <w:rPr>
          <w:rFonts w:ascii="Times New Roman" w:hAnsi="Times New Roman" w:cs="Times New Roman"/>
          <w:sz w:val="24"/>
          <w:szCs w:val="24"/>
        </w:rPr>
        <w:t xml:space="preserve"> wear accelerometers and </w:t>
      </w:r>
      <w:r w:rsidR="00A65B22" w:rsidRPr="00424D5A">
        <w:rPr>
          <w:rFonts w:ascii="Times New Roman" w:hAnsi="Times New Roman" w:cs="Times New Roman"/>
          <w:sz w:val="24"/>
          <w:szCs w:val="24"/>
        </w:rPr>
        <w:t xml:space="preserve">to </w:t>
      </w:r>
      <w:r w:rsidR="00787B42" w:rsidRPr="00424D5A">
        <w:rPr>
          <w:rFonts w:ascii="Times New Roman" w:hAnsi="Times New Roman" w:cs="Times New Roman"/>
          <w:sz w:val="24"/>
          <w:szCs w:val="24"/>
        </w:rPr>
        <w:t>provide self-measured anthropometric information, buccal</w:t>
      </w:r>
      <w:r w:rsidR="001465E0" w:rsidRPr="00424D5A">
        <w:rPr>
          <w:rFonts w:ascii="Times New Roman" w:hAnsi="Times New Roman" w:cs="Times New Roman"/>
          <w:sz w:val="24"/>
          <w:szCs w:val="24"/>
        </w:rPr>
        <w:t xml:space="preserve"> swabs and dry blood spot cards.</w:t>
      </w:r>
    </w:p>
    <w:p w14:paraId="30FF5E0D" w14:textId="77777777" w:rsidR="00095DF7" w:rsidRPr="00424D5A" w:rsidRDefault="00095DF7" w:rsidP="002C5FBF">
      <w:pPr>
        <w:shd w:val="clear" w:color="auto" w:fill="FFFFFF"/>
        <w:spacing w:before="84" w:after="60" w:line="360" w:lineRule="auto"/>
        <w:jc w:val="both"/>
        <w:rPr>
          <w:rFonts w:ascii="Times New Roman" w:hAnsi="Times New Roman" w:cs="Times New Roman"/>
          <w:sz w:val="24"/>
          <w:szCs w:val="24"/>
        </w:rPr>
      </w:pPr>
    </w:p>
    <w:p w14:paraId="4FC7D351" w14:textId="63B65BCF" w:rsidR="00787B42" w:rsidRPr="00424D5A" w:rsidRDefault="00662755" w:rsidP="002C5FBF">
      <w:pPr>
        <w:shd w:val="clear" w:color="auto" w:fill="FFFFFF"/>
        <w:spacing w:before="84" w:after="60" w:line="360" w:lineRule="auto"/>
        <w:jc w:val="both"/>
        <w:rPr>
          <w:rFonts w:ascii="Times New Roman" w:hAnsi="Times New Roman" w:cs="Times New Roman"/>
          <w:b/>
          <w:sz w:val="24"/>
          <w:szCs w:val="24"/>
        </w:rPr>
      </w:pPr>
      <w:r w:rsidRPr="00424D5A">
        <w:rPr>
          <w:rFonts w:ascii="Times New Roman" w:hAnsi="Times New Roman" w:cs="Times New Roman"/>
          <w:b/>
          <w:sz w:val="24"/>
          <w:szCs w:val="24"/>
        </w:rPr>
        <w:t>Ethics</w:t>
      </w:r>
      <w:r w:rsidR="00787B42" w:rsidRPr="00424D5A">
        <w:rPr>
          <w:rFonts w:ascii="Times New Roman" w:hAnsi="Times New Roman" w:cs="Times New Roman"/>
          <w:b/>
          <w:sz w:val="24"/>
          <w:szCs w:val="24"/>
        </w:rPr>
        <w:t xml:space="preserve"> approval and participant consent</w:t>
      </w:r>
    </w:p>
    <w:p w14:paraId="4002A5EA" w14:textId="3589CDCC" w:rsidR="00346A47" w:rsidRPr="00424D5A" w:rsidRDefault="009472E1" w:rsidP="002C5FBF">
      <w:pPr>
        <w:shd w:val="clear" w:color="auto" w:fill="FFFFFF"/>
        <w:spacing w:before="84" w:after="60" w:line="360" w:lineRule="auto"/>
        <w:jc w:val="both"/>
        <w:rPr>
          <w:rFonts w:ascii="Times New Roman" w:hAnsi="Times New Roman" w:cs="Times New Roman"/>
          <w:sz w:val="24"/>
          <w:szCs w:val="24"/>
        </w:rPr>
      </w:pPr>
      <w:r w:rsidRPr="00424D5A">
        <w:rPr>
          <w:rFonts w:ascii="Times New Roman" w:hAnsi="Times New Roman" w:cs="Times New Roman"/>
          <w:sz w:val="24"/>
          <w:szCs w:val="24"/>
        </w:rPr>
        <w:t>P</w:t>
      </w:r>
      <w:r w:rsidR="00CC11B1" w:rsidRPr="00424D5A">
        <w:rPr>
          <w:rFonts w:ascii="Times New Roman" w:hAnsi="Times New Roman" w:cs="Times New Roman"/>
          <w:sz w:val="24"/>
          <w:szCs w:val="24"/>
        </w:rPr>
        <w:t xml:space="preserve">articipants </w:t>
      </w:r>
      <w:r w:rsidRPr="00424D5A">
        <w:rPr>
          <w:rFonts w:ascii="Times New Roman" w:hAnsi="Times New Roman" w:cs="Times New Roman"/>
          <w:sz w:val="24"/>
          <w:szCs w:val="24"/>
        </w:rPr>
        <w:t xml:space="preserve">(n=1607) </w:t>
      </w:r>
      <w:r w:rsidR="00BE3A45" w:rsidRPr="00424D5A">
        <w:rPr>
          <w:rFonts w:ascii="Times New Roman" w:hAnsi="Times New Roman" w:cs="Times New Roman"/>
          <w:sz w:val="24"/>
          <w:szCs w:val="24"/>
        </w:rPr>
        <w:t xml:space="preserve">were </w:t>
      </w:r>
      <w:r w:rsidR="006937B6" w:rsidRPr="00424D5A">
        <w:rPr>
          <w:rFonts w:ascii="Times New Roman" w:hAnsi="Times New Roman" w:cs="Times New Roman"/>
          <w:sz w:val="24"/>
          <w:szCs w:val="24"/>
        </w:rPr>
        <w:t>recruited</w:t>
      </w:r>
      <w:r w:rsidR="009174BC" w:rsidRPr="00424D5A">
        <w:rPr>
          <w:rFonts w:ascii="Times New Roman" w:hAnsi="Times New Roman" w:cs="Times New Roman"/>
          <w:sz w:val="24"/>
          <w:szCs w:val="24"/>
        </w:rPr>
        <w:t xml:space="preserve"> between August 2012 and </w:t>
      </w:r>
      <w:r w:rsidR="00FD1873" w:rsidRPr="00424D5A">
        <w:rPr>
          <w:rFonts w:ascii="Times New Roman" w:hAnsi="Times New Roman" w:cs="Times New Roman"/>
          <w:sz w:val="24"/>
          <w:szCs w:val="24"/>
        </w:rPr>
        <w:t xml:space="preserve">August </w:t>
      </w:r>
      <w:r w:rsidR="009174BC" w:rsidRPr="00424D5A">
        <w:rPr>
          <w:rFonts w:ascii="Times New Roman" w:hAnsi="Times New Roman" w:cs="Times New Roman"/>
          <w:sz w:val="24"/>
          <w:szCs w:val="24"/>
        </w:rPr>
        <w:t>2013</w:t>
      </w:r>
      <w:r w:rsidR="002A081B" w:rsidRPr="00424D5A">
        <w:rPr>
          <w:rFonts w:ascii="Times New Roman" w:hAnsi="Times New Roman" w:cs="Times New Roman"/>
          <w:noProof/>
          <w:sz w:val="24"/>
          <w:szCs w:val="24"/>
        </w:rPr>
        <w:t xml:space="preserve">. </w:t>
      </w:r>
      <w:r w:rsidR="00346A47" w:rsidRPr="00424D5A">
        <w:rPr>
          <w:rFonts w:ascii="Times New Roman" w:eastAsia="Times New Roman" w:hAnsi="Times New Roman" w:cs="Times New Roman"/>
          <w:sz w:val="24"/>
          <w:szCs w:val="24"/>
          <w:lang w:eastAsia="en-GB"/>
        </w:rPr>
        <w:t>The Rese</w:t>
      </w:r>
      <w:r w:rsidR="00662755" w:rsidRPr="00424D5A">
        <w:rPr>
          <w:rFonts w:ascii="Times New Roman" w:eastAsia="Times New Roman" w:hAnsi="Times New Roman" w:cs="Times New Roman"/>
          <w:sz w:val="24"/>
          <w:szCs w:val="24"/>
          <w:lang w:eastAsia="en-GB"/>
        </w:rPr>
        <w:t>arch Ethics Committees at each university or research c</w:t>
      </w:r>
      <w:r w:rsidR="00346A47" w:rsidRPr="00424D5A">
        <w:rPr>
          <w:rFonts w:ascii="Times New Roman" w:eastAsia="Times New Roman" w:hAnsi="Times New Roman" w:cs="Times New Roman"/>
          <w:sz w:val="24"/>
          <w:szCs w:val="24"/>
          <w:lang w:eastAsia="en-GB"/>
        </w:rPr>
        <w:t xml:space="preserve">entre delivering </w:t>
      </w:r>
      <w:r w:rsidR="00662755" w:rsidRPr="00424D5A">
        <w:rPr>
          <w:rFonts w:ascii="Times New Roman" w:eastAsia="Times New Roman" w:hAnsi="Times New Roman" w:cs="Times New Roman"/>
          <w:sz w:val="24"/>
          <w:szCs w:val="24"/>
          <w:lang w:eastAsia="en-GB"/>
        </w:rPr>
        <w:t>the intervention granted ethics</w:t>
      </w:r>
      <w:r w:rsidR="00346A47" w:rsidRPr="00424D5A">
        <w:rPr>
          <w:rFonts w:ascii="Times New Roman" w:eastAsia="Times New Roman" w:hAnsi="Times New Roman" w:cs="Times New Roman"/>
          <w:sz w:val="24"/>
          <w:szCs w:val="24"/>
          <w:lang w:eastAsia="en-GB"/>
        </w:rPr>
        <w:t xml:space="preserve"> approval for the study. The Food4Me trial was registered as a RCT (</w:t>
      </w:r>
      <w:r w:rsidR="00346A47" w:rsidRPr="00424D5A">
        <w:rPr>
          <w:rFonts w:ascii="Times New Roman" w:hAnsi="Times New Roman" w:cs="Times New Roman"/>
          <w:sz w:val="24"/>
          <w:szCs w:val="24"/>
          <w:shd w:val="clear" w:color="auto" w:fill="FFFFFF"/>
        </w:rPr>
        <w:t xml:space="preserve">NCT01530139) at Clinicaltrials.gov. </w:t>
      </w:r>
      <w:r w:rsidR="00B03283" w:rsidRPr="00424D5A">
        <w:rPr>
          <w:rFonts w:ascii="Times New Roman" w:hAnsi="Times New Roman" w:cs="Times New Roman"/>
          <w:sz w:val="24"/>
          <w:szCs w:val="24"/>
          <w:shd w:val="clear" w:color="auto" w:fill="FFFFFF"/>
        </w:rPr>
        <w:t>P</w:t>
      </w:r>
      <w:r w:rsidR="00346A47" w:rsidRPr="00424D5A">
        <w:rPr>
          <w:rFonts w:ascii="Times New Roman" w:eastAsia="Times New Roman" w:hAnsi="Times New Roman" w:cs="Times New Roman"/>
          <w:sz w:val="24"/>
          <w:szCs w:val="24"/>
          <w:lang w:eastAsia="en-GB"/>
        </w:rPr>
        <w:t>articipants sign</w:t>
      </w:r>
      <w:r w:rsidR="00B03283" w:rsidRPr="00424D5A">
        <w:rPr>
          <w:rFonts w:ascii="Times New Roman" w:eastAsia="Times New Roman" w:hAnsi="Times New Roman" w:cs="Times New Roman"/>
          <w:sz w:val="24"/>
          <w:szCs w:val="24"/>
          <w:lang w:eastAsia="en-GB"/>
        </w:rPr>
        <w:t>ed</w:t>
      </w:r>
      <w:r w:rsidR="00346A47" w:rsidRPr="00424D5A">
        <w:rPr>
          <w:rFonts w:ascii="Times New Roman" w:eastAsia="Times New Roman" w:hAnsi="Times New Roman" w:cs="Times New Roman"/>
          <w:sz w:val="24"/>
          <w:szCs w:val="24"/>
          <w:lang w:eastAsia="en-GB"/>
        </w:rPr>
        <w:t xml:space="preserve"> online consent forms</w:t>
      </w:r>
      <w:r w:rsidR="00BA3C7F" w:rsidRPr="00424D5A">
        <w:rPr>
          <w:rFonts w:ascii="Times New Roman" w:eastAsia="Times New Roman" w:hAnsi="Times New Roman" w:cs="Times New Roman"/>
          <w:sz w:val="24"/>
          <w:szCs w:val="24"/>
          <w:lang w:eastAsia="en-GB"/>
        </w:rPr>
        <w:t>.</w:t>
      </w:r>
      <w:r w:rsidR="00346A47" w:rsidRPr="00424D5A">
        <w:rPr>
          <w:rFonts w:ascii="Times New Roman" w:eastAsia="Times New Roman" w:hAnsi="Times New Roman" w:cs="Times New Roman"/>
          <w:sz w:val="24"/>
          <w:szCs w:val="24"/>
          <w:lang w:eastAsia="en-GB"/>
        </w:rPr>
        <w:t xml:space="preserve"> </w:t>
      </w:r>
      <w:r w:rsidR="002A5337" w:rsidRPr="00424D5A">
        <w:rPr>
          <w:rFonts w:ascii="Times New Roman" w:eastAsia="Times New Roman" w:hAnsi="Times New Roman" w:cs="Times New Roman"/>
          <w:sz w:val="24"/>
          <w:szCs w:val="24"/>
          <w:lang w:eastAsia="en-GB"/>
        </w:rPr>
        <w:fldChar w:fldCharType="begin">
          <w:fldData xml:space="preserve">PEVuZE5vdGU+PENpdGU+PEF1dGhvcj5DZWxpcy1Nb3JhbGVzPC9BdXRob3I+PFllYXI+MjAxNTwv
WWVhcj48UmVjTnVtPjMxNTwvUmVjTnVtPjxEaXNwbGF5VGV4dD48c3R5bGUgZmFjZT0ic3VwZXJz
Y3JpcHQiPigxMik8L3N0eWxlPjwvRGlzcGxheVRleHQ+PHJlY29yZD48cmVjLW51bWJlcj4zMTU8
L3JlYy1udW1iZXI+PGZvcmVpZ24ta2V5cz48a2V5IGFwcD0iRU4iIGRiLWlkPSI5c3p6YXZ4YXBl
MGFwZ2V6c3Q0dmVmZTJ4ZTk5eHc5d2U1d2EiIHRpbWVzdGFtcD0iMTQyNzc5Mzg3NSI+MzE1PC9r
ZXk+PC9mb3JlaWduLWtleXM+PHJlZi10eXBlIG5hbWU9IkpvdXJuYWwgQXJ0aWNsZSI+MTc8L3Jl
Zi10eXBlPjxjb250cmlidXRvcnM+PGF1dGhvcnM+PGF1dGhvcj5DZWxpcy1Nb3JhbGVzLCBDYXJs
b3M8L2F1dGhvcj48YXV0aG9yPkxpdmluZ3N0b25lLCBLYXRoZXJpbmUgTS48L2F1dGhvcj48YXV0
aG9yPk1hcnNhdXgsIEN5cmlsIEYuIE0uPC9hdXRob3I+PGF1dGhvcj5Gb3JzdGVyLCBIYW5uYWg8
L2F1dGhvcj48YXV0aG9yPk/igJlEb25vdmFuLCBDbGFyZSBCLjwvYXV0aG9yPjxhdXRob3I+V29v
bGhlYWQsIENsYXJhPC9hdXRob3I+PGF1dGhvcj5NYWNyZWFkeSwgQW5uYSBMLjwvYXV0aG9yPjxh
dXRob3I+RmFsbGFpemUsIFJvc2FsaW5kPC9hdXRob3I+PGF1dGhvcj5OYXZhcy1DYXJyZXRlcm8s
IFNhbnRpYWdvPC9hdXRob3I+PGF1dGhvcj5TYW4tQ3Jpc3RvYmFsLCBSb2RyaWdvPC9hdXRob3I+
PGF1dGhvcj5Lb2xvc3NhLCBTaWx2aWE8L2F1dGhvcj48YXV0aG9yPkhhcnR3aWcsIEthaTwvYXV0
aG9yPjxhdXRob3I+VHNpcmlnb3RpLCBMeWRpYTwvYXV0aG9yPjxhdXRob3I+TGFtYnJpbm91LCBD
aHJpc3RpbmEgUC48L2F1dGhvcj48YXV0aG9yPk1vc2Nob25pcywgR2VvcmdlPC9hdXRob3I+PGF1
dGhvcj5Hb2RsZXdza2EsIE1hZ2RhbGVuYTwvYXV0aG9yPjxhdXRob3I+U3Vyd2nFgsWCbywgQWdu
aWVzemthPC9hdXRob3I+PGF1dGhvcj5HcmltYWxkaSwgS2VpdGg8L2F1dGhvcj48YXV0aG9yPkJv
dXdtYW4sIEppbGRhdTwvYXV0aG9yPjxhdXRob3I+RGFseSwgRS4gSi48L2F1dGhvcj48YXV0aG9y
PkFrdWpvYmksIFZpY3RvcjwvYXV0aG9yPjxhdXRob3I+T+KAmVJpb3JkYW4sIFJpY2s8L2F1dGhv
cj48YXV0aG9yPkhvb25ob3V0LCBKZXR0aWU8L2F1dGhvcj48YXV0aG9yPkNsYWFzc2VuLCBBcmph
bjwvYXV0aG9yPjxhdXRob3I+SG9lbGxlciwgVWxyaWNoPC9hdXRob3I+PGF1dGhvcj5HdW5kZXJz
ZW4sIFRob21hcyBFLjwvYXV0aG9yPjxhdXRob3I+S2FsYW5kLCBTaXYgRS48L2F1dGhvcj48YXV0
aG9yPk1hdHRoZXdzLCBKb2huIE4uIFMuPC9hdXRob3I+PGF1dGhvcj5NYW5pb3MsIFlhbm5pczwv
YXV0aG9yPjxhdXRob3I+VHJhY3p5aywgSXdvbmE8L2F1dGhvcj48YXV0aG9yPkRyZXZvbiwgQ2hy
aXN0aWFuIEEuPC9hdXRob3I+PGF1dGhvcj5HaWJuZXksIEVpbGVlbiBSLjwvYXV0aG9yPjxhdXRo
b3I+QnJlbm5hbiwgTG9ycmFpbmU8L2F1dGhvcj48YXV0aG9yPldhbHNoLCBNYXJpYW5uZSBDLjwv
YXV0aG9yPjxhdXRob3I+TG92ZWdyb3ZlLCBKdWxpZSBBLjwvYXV0aG9yPjxhdXRob3I+QWxmcmVk
byBNYXJ0aW5leiwgSi48L2F1dGhvcj48YXV0aG9yPlNhcmlzLCBXaW0gSC4gTS48L2F1dGhvcj48
YXV0aG9yPkRhbmllbCwgSGFubmVsb3JlPC9hdXRob3I+PGF1dGhvcj5HaWJuZXksIE1pa2U8L2F1
dGhvcj48YXV0aG9yPk1hdGhlcnMsIEpvaG4gQy48L2F1dGhvcj48L2F1dGhvcnM+PC9jb250cmli
dXRvcnM+PHRpdGxlcz48dGl0bGU+RGVzaWduIGFuZCBiYXNlbGluZSBjaGFyYWN0ZXJpc3RpY3Mg
b2YgdGhlIEZvb2Q0TWUgc3R1ZHk6IGEgd2ViLWJhc2VkIHJhbmRvbWlzZWQgY29udHJvbGxlZCB0
cmlhbCBvZiBwZXJzb25hbGlzZWQgbnV0cml0aW9uIGluIHNldmVuIEV1cm9wZWFuIGNvdW50cmll
czwvdGl0bGU+PHNlY29uZGFyeS10aXRsZT5HZW5lcyAmYW1wOyBOdXRyaXRpb248L3NlY29uZGFy
eS10aXRsZT48L3RpdGxlcz48cGVyaW9kaWNhbD48ZnVsbC10aXRsZT5HZW5lcyAmYW1wOyBOdXRy
aXRpb248L2Z1bGwtdGl0bGU+PGFiYnItMT5HZW5lcyBOdXRyPC9hYmJyLTE+PC9wZXJpb2RpY2Fs
PjxwYWdlcz40NTA8L3BhZ2VzPjx2b2x1bWU+MTA8L3ZvbHVtZT48bnVtYmVyPjE8L251bWJlcj48
ZGF0ZXM+PHllYXI+MjAxNTwveWVhcj48cHViLWRhdGVzPjxkYXRlPjEyLzEwJiN4RDswOS8xOC9y
ZWNlaXZlZCYjeEQ7MTIvMDEvYWNjZXB0ZWQ8L2RhdGU+PC9wdWItZGF0ZXM+PC9kYXRlcz48cHVi
LWxvY2F0aW9uPkJlcmxpbi9IZWlkZWxiZXJnPC9wdWItbG9jYXRpb24+PHB1Ymxpc2hlcj5TcHJp
bmdlciBCZXJsaW4gSGVpZGVsYmVyZzwvcHVibGlzaGVyPjxpc2JuPjE1NTUtODkzMiYjeEQ7MTg2
NS0zNDk5PC9pc2JuPjxhY2Nlc3Npb24tbnVtPlBNQzQyNjEwNzE8L2FjY2Vzc2lvbi1udW0+PHVy
bHM+PHJlbGF0ZWQtdXJscz48dXJsPmh0dHA6Ly93d3cubmNiaS5ubG0ubmloLmdvdi9wbWMvYXJ0
aWNsZXMvUE1DNDI2MTA3MS88L3VybD48dXJsPmh0dHA6Ly9kb3dubG9hZC5zcHJpbmdlci5jb20v
c3RhdGljL3BkZi80OTIvYXJ0JTI1M0ExMC4xMDA3JTI1MkZzMTIyNjMtMDE0LTA0NTAtMi5wZGY/
b3JpZ2luVXJsPWh0dHAlM0ElMkYlMkZsaW5rLnNwcmluZ2VyLmNvbSUyRmFydGljbGUlMkYxMC4x
MDA3JTJGczEyMjYzLTAxNC0wNDUwLTImYW1wO3Rva2VuMj1leHA9MTQ1MzA5MzIwOX5hY2w9JTJG
c3RhdGljJTJGcGRmJTJGNDkyJTJGYXJ0JTI1MjUzQTEwLjEwMDclMjUyNTJGczEyMjYzLTAxNC0w
NDUwLTIucGRmJTNGb3JpZ2luVXJsJTNEaHR0cCUyNTNBJTI1MkYlMjUyRmxpbmsuc3ByaW5nZXIu
Y29tJTI1MkZhcnRpY2xlJTI1MkYxMC4xMDA3JTI1MkZzMTIyNjMtMDE0LTA0NTAtMip+aG1hYz0x
OGFhNGEzYTdlYjIyNzFmZDhkNzA4MzgyZTU1ODZjZWU4YjkyMTQzZDI2MTU2MTQ4OTMwODllOWUz
MjUxZTcwPC91cmw+PC9yZWxhdGVkLXVybHM+PC91cmxzPjxlbGVjdHJvbmljLXJlc291cmNlLW51
bT4xMC4xMDA3L3MxMjI2My0wMTQtMDQ1MC0yPC9lbGVjdHJvbmljLXJlc291cmNlLW51bT48cmVt
b3RlLWRhdGFiYXNlLW5hbWU+UE1DPC9yZW1vdGUtZGF0YWJhc2UtbmFtZT48L3JlY29yZD48L0Np
dGU+PC9FbmROb3RlPn==
</w:fldData>
        </w:fldChar>
      </w:r>
      <w:r w:rsidR="008235D2" w:rsidRPr="00424D5A">
        <w:rPr>
          <w:rFonts w:ascii="Times New Roman" w:eastAsia="Times New Roman" w:hAnsi="Times New Roman" w:cs="Times New Roman"/>
          <w:sz w:val="24"/>
          <w:szCs w:val="24"/>
          <w:lang w:eastAsia="en-GB"/>
        </w:rPr>
        <w:instrText xml:space="preserve"> ADDIN EN.CITE </w:instrText>
      </w:r>
      <w:r w:rsidR="008235D2" w:rsidRPr="00424D5A">
        <w:rPr>
          <w:rFonts w:ascii="Times New Roman" w:eastAsia="Times New Roman" w:hAnsi="Times New Roman" w:cs="Times New Roman"/>
          <w:sz w:val="24"/>
          <w:szCs w:val="24"/>
          <w:lang w:eastAsia="en-GB"/>
        </w:rPr>
        <w:fldChar w:fldCharType="begin">
          <w:fldData xml:space="preserve">PEVuZE5vdGU+PENpdGU+PEF1dGhvcj5DZWxpcy1Nb3JhbGVzPC9BdXRob3I+PFllYXI+MjAxNTwv
WWVhcj48UmVjTnVtPjMxNTwvUmVjTnVtPjxEaXNwbGF5VGV4dD48c3R5bGUgZmFjZT0ic3VwZXJz
Y3JpcHQiPigxMik8L3N0eWxlPjwvRGlzcGxheVRleHQ+PHJlY29yZD48cmVjLW51bWJlcj4zMTU8
L3JlYy1udW1iZXI+PGZvcmVpZ24ta2V5cz48a2V5IGFwcD0iRU4iIGRiLWlkPSI5c3p6YXZ4YXBl
MGFwZ2V6c3Q0dmVmZTJ4ZTk5eHc5d2U1d2EiIHRpbWVzdGFtcD0iMTQyNzc5Mzg3NSI+MzE1PC9r
ZXk+PC9mb3JlaWduLWtleXM+PHJlZi10eXBlIG5hbWU9IkpvdXJuYWwgQXJ0aWNsZSI+MTc8L3Jl
Zi10eXBlPjxjb250cmlidXRvcnM+PGF1dGhvcnM+PGF1dGhvcj5DZWxpcy1Nb3JhbGVzLCBDYXJs
b3M8L2F1dGhvcj48YXV0aG9yPkxpdmluZ3N0b25lLCBLYXRoZXJpbmUgTS48L2F1dGhvcj48YXV0
aG9yPk1hcnNhdXgsIEN5cmlsIEYuIE0uPC9hdXRob3I+PGF1dGhvcj5Gb3JzdGVyLCBIYW5uYWg8
L2F1dGhvcj48YXV0aG9yPk/igJlEb25vdmFuLCBDbGFyZSBCLjwvYXV0aG9yPjxhdXRob3I+V29v
bGhlYWQsIENsYXJhPC9hdXRob3I+PGF1dGhvcj5NYWNyZWFkeSwgQW5uYSBMLjwvYXV0aG9yPjxh
dXRob3I+RmFsbGFpemUsIFJvc2FsaW5kPC9hdXRob3I+PGF1dGhvcj5OYXZhcy1DYXJyZXRlcm8s
IFNhbnRpYWdvPC9hdXRob3I+PGF1dGhvcj5TYW4tQ3Jpc3RvYmFsLCBSb2RyaWdvPC9hdXRob3I+
PGF1dGhvcj5Lb2xvc3NhLCBTaWx2aWE8L2F1dGhvcj48YXV0aG9yPkhhcnR3aWcsIEthaTwvYXV0
aG9yPjxhdXRob3I+VHNpcmlnb3RpLCBMeWRpYTwvYXV0aG9yPjxhdXRob3I+TGFtYnJpbm91LCBD
aHJpc3RpbmEgUC48L2F1dGhvcj48YXV0aG9yPk1vc2Nob25pcywgR2VvcmdlPC9hdXRob3I+PGF1
dGhvcj5Hb2RsZXdza2EsIE1hZ2RhbGVuYTwvYXV0aG9yPjxhdXRob3I+U3Vyd2nFgsWCbywgQWdu
aWVzemthPC9hdXRob3I+PGF1dGhvcj5HcmltYWxkaSwgS2VpdGg8L2F1dGhvcj48YXV0aG9yPkJv
dXdtYW4sIEppbGRhdTwvYXV0aG9yPjxhdXRob3I+RGFseSwgRS4gSi48L2F1dGhvcj48YXV0aG9y
PkFrdWpvYmksIFZpY3RvcjwvYXV0aG9yPjxhdXRob3I+T+KAmVJpb3JkYW4sIFJpY2s8L2F1dGhv
cj48YXV0aG9yPkhvb25ob3V0LCBKZXR0aWU8L2F1dGhvcj48YXV0aG9yPkNsYWFzc2VuLCBBcmph
bjwvYXV0aG9yPjxhdXRob3I+SG9lbGxlciwgVWxyaWNoPC9hdXRob3I+PGF1dGhvcj5HdW5kZXJz
ZW4sIFRob21hcyBFLjwvYXV0aG9yPjxhdXRob3I+S2FsYW5kLCBTaXYgRS48L2F1dGhvcj48YXV0
aG9yPk1hdHRoZXdzLCBKb2huIE4uIFMuPC9hdXRob3I+PGF1dGhvcj5NYW5pb3MsIFlhbm5pczwv
YXV0aG9yPjxhdXRob3I+VHJhY3p5aywgSXdvbmE8L2F1dGhvcj48YXV0aG9yPkRyZXZvbiwgQ2hy
aXN0aWFuIEEuPC9hdXRob3I+PGF1dGhvcj5HaWJuZXksIEVpbGVlbiBSLjwvYXV0aG9yPjxhdXRo
b3I+QnJlbm5hbiwgTG9ycmFpbmU8L2F1dGhvcj48YXV0aG9yPldhbHNoLCBNYXJpYW5uZSBDLjwv
YXV0aG9yPjxhdXRob3I+TG92ZWdyb3ZlLCBKdWxpZSBBLjwvYXV0aG9yPjxhdXRob3I+QWxmcmVk
byBNYXJ0aW5leiwgSi48L2F1dGhvcj48YXV0aG9yPlNhcmlzLCBXaW0gSC4gTS48L2F1dGhvcj48
YXV0aG9yPkRhbmllbCwgSGFubmVsb3JlPC9hdXRob3I+PGF1dGhvcj5HaWJuZXksIE1pa2U8L2F1
dGhvcj48YXV0aG9yPk1hdGhlcnMsIEpvaG4gQy48L2F1dGhvcj48L2F1dGhvcnM+PC9jb250cmli
dXRvcnM+PHRpdGxlcz48dGl0bGU+RGVzaWduIGFuZCBiYXNlbGluZSBjaGFyYWN0ZXJpc3RpY3Mg
b2YgdGhlIEZvb2Q0TWUgc3R1ZHk6IGEgd2ViLWJhc2VkIHJhbmRvbWlzZWQgY29udHJvbGxlZCB0
cmlhbCBvZiBwZXJzb25hbGlzZWQgbnV0cml0aW9uIGluIHNldmVuIEV1cm9wZWFuIGNvdW50cmll
czwvdGl0bGU+PHNlY29uZGFyeS10aXRsZT5HZW5lcyAmYW1wOyBOdXRyaXRpb248L3NlY29uZGFy
eS10aXRsZT48L3RpdGxlcz48cGVyaW9kaWNhbD48ZnVsbC10aXRsZT5HZW5lcyAmYW1wOyBOdXRy
aXRpb248L2Z1bGwtdGl0bGU+PGFiYnItMT5HZW5lcyBOdXRyPC9hYmJyLTE+PC9wZXJpb2RpY2Fs
PjxwYWdlcz40NTA8L3BhZ2VzPjx2b2x1bWU+MTA8L3ZvbHVtZT48bnVtYmVyPjE8L251bWJlcj48
ZGF0ZXM+PHllYXI+MjAxNTwveWVhcj48cHViLWRhdGVzPjxkYXRlPjEyLzEwJiN4RDswOS8xOC9y
ZWNlaXZlZCYjeEQ7MTIvMDEvYWNjZXB0ZWQ8L2RhdGU+PC9wdWItZGF0ZXM+PC9kYXRlcz48cHVi
LWxvY2F0aW9uPkJlcmxpbi9IZWlkZWxiZXJnPC9wdWItbG9jYXRpb24+PHB1Ymxpc2hlcj5TcHJp
bmdlciBCZXJsaW4gSGVpZGVsYmVyZzwvcHVibGlzaGVyPjxpc2JuPjE1NTUtODkzMiYjeEQ7MTg2
NS0zNDk5PC9pc2JuPjxhY2Nlc3Npb24tbnVtPlBNQzQyNjEwNzE8L2FjY2Vzc2lvbi1udW0+PHVy
bHM+PHJlbGF0ZWQtdXJscz48dXJsPmh0dHA6Ly93d3cubmNiaS5ubG0ubmloLmdvdi9wbWMvYXJ0
aWNsZXMvUE1DNDI2MTA3MS88L3VybD48dXJsPmh0dHA6Ly9kb3dubG9hZC5zcHJpbmdlci5jb20v
c3RhdGljL3BkZi80OTIvYXJ0JTI1M0ExMC4xMDA3JTI1MkZzMTIyNjMtMDE0LTA0NTAtMi5wZGY/
b3JpZ2luVXJsPWh0dHAlM0ElMkYlMkZsaW5rLnNwcmluZ2VyLmNvbSUyRmFydGljbGUlMkYxMC4x
MDA3JTJGczEyMjYzLTAxNC0wNDUwLTImYW1wO3Rva2VuMj1leHA9MTQ1MzA5MzIwOX5hY2w9JTJG
c3RhdGljJTJGcGRmJTJGNDkyJTJGYXJ0JTI1MjUzQTEwLjEwMDclMjUyNTJGczEyMjYzLTAxNC0w
NDUwLTIucGRmJTNGb3JpZ2luVXJsJTNEaHR0cCUyNTNBJTI1MkYlMjUyRmxpbmsuc3ByaW5nZXIu
Y29tJTI1MkZhcnRpY2xlJTI1MkYxMC4xMDA3JTI1MkZzMTIyNjMtMDE0LTA0NTAtMip+aG1hYz0x
OGFhNGEzYTdlYjIyNzFmZDhkNzA4MzgyZTU1ODZjZWU4YjkyMTQzZDI2MTU2MTQ4OTMwODllOWUz
MjUxZTcwPC91cmw+PC9yZWxhdGVkLXVybHM+PC91cmxzPjxlbGVjdHJvbmljLXJlc291cmNlLW51
bT4xMC4xMDA3L3MxMjI2My0wMTQtMDQ1MC0yPC9lbGVjdHJvbmljLXJlc291cmNlLW51bT48cmVt
b3RlLWRhdGFiYXNlLW5hbWU+UE1DPC9yZW1vdGUtZGF0YWJhc2UtbmFtZT48L3JlY29yZD48L0Np
dGU+PC9FbmROb3RlPn==
</w:fldData>
        </w:fldChar>
      </w:r>
      <w:r w:rsidR="008235D2" w:rsidRPr="00424D5A">
        <w:rPr>
          <w:rFonts w:ascii="Times New Roman" w:eastAsia="Times New Roman" w:hAnsi="Times New Roman" w:cs="Times New Roman"/>
          <w:sz w:val="24"/>
          <w:szCs w:val="24"/>
          <w:lang w:eastAsia="en-GB"/>
        </w:rPr>
        <w:instrText xml:space="preserve"> ADDIN EN.CITE.DATA </w:instrText>
      </w:r>
      <w:r w:rsidR="008235D2" w:rsidRPr="00424D5A">
        <w:rPr>
          <w:rFonts w:ascii="Times New Roman" w:eastAsia="Times New Roman" w:hAnsi="Times New Roman" w:cs="Times New Roman"/>
          <w:sz w:val="24"/>
          <w:szCs w:val="24"/>
          <w:lang w:eastAsia="en-GB"/>
        </w:rPr>
      </w:r>
      <w:r w:rsidR="008235D2" w:rsidRPr="00424D5A">
        <w:rPr>
          <w:rFonts w:ascii="Times New Roman" w:eastAsia="Times New Roman" w:hAnsi="Times New Roman" w:cs="Times New Roman"/>
          <w:sz w:val="24"/>
          <w:szCs w:val="24"/>
          <w:lang w:eastAsia="en-GB"/>
        </w:rPr>
        <w:fldChar w:fldCharType="end"/>
      </w:r>
      <w:r w:rsidR="002A5337" w:rsidRPr="00424D5A">
        <w:rPr>
          <w:rFonts w:ascii="Times New Roman" w:eastAsia="Times New Roman" w:hAnsi="Times New Roman" w:cs="Times New Roman"/>
          <w:sz w:val="24"/>
          <w:szCs w:val="24"/>
          <w:lang w:eastAsia="en-GB"/>
        </w:rPr>
      </w:r>
      <w:r w:rsidR="002A5337" w:rsidRPr="00424D5A">
        <w:rPr>
          <w:rFonts w:ascii="Times New Roman" w:eastAsia="Times New Roman" w:hAnsi="Times New Roman" w:cs="Times New Roman"/>
          <w:sz w:val="24"/>
          <w:szCs w:val="24"/>
          <w:lang w:eastAsia="en-GB"/>
        </w:rPr>
        <w:fldChar w:fldCharType="separate"/>
      </w:r>
      <w:r w:rsidR="00666BCE" w:rsidRPr="00424D5A">
        <w:rPr>
          <w:rFonts w:ascii="Times New Roman" w:eastAsia="Times New Roman" w:hAnsi="Times New Roman" w:cs="Times New Roman"/>
          <w:noProof/>
          <w:sz w:val="24"/>
          <w:szCs w:val="24"/>
          <w:vertAlign w:val="superscript"/>
          <w:lang w:eastAsia="en-GB"/>
        </w:rPr>
        <w:t>(</w:t>
      </w:r>
      <w:hyperlink w:anchor="_ENREF_12" w:tooltip="Celis-Morales, 2015 #315" w:history="1">
        <w:r w:rsidR="00D947C2" w:rsidRPr="00424D5A">
          <w:rPr>
            <w:rFonts w:ascii="Times New Roman" w:eastAsia="Times New Roman" w:hAnsi="Times New Roman" w:cs="Times New Roman"/>
            <w:noProof/>
            <w:sz w:val="24"/>
            <w:szCs w:val="24"/>
            <w:vertAlign w:val="superscript"/>
            <w:lang w:eastAsia="en-GB"/>
          </w:rPr>
          <w:t>12</w:t>
        </w:r>
      </w:hyperlink>
      <w:r w:rsidR="00666BCE" w:rsidRPr="00424D5A">
        <w:rPr>
          <w:rFonts w:ascii="Times New Roman" w:eastAsia="Times New Roman" w:hAnsi="Times New Roman" w:cs="Times New Roman"/>
          <w:noProof/>
          <w:sz w:val="24"/>
          <w:szCs w:val="24"/>
          <w:vertAlign w:val="superscript"/>
          <w:lang w:eastAsia="en-GB"/>
        </w:rPr>
        <w:t>)</w:t>
      </w:r>
      <w:r w:rsidR="002A5337" w:rsidRPr="00424D5A">
        <w:rPr>
          <w:rFonts w:ascii="Times New Roman" w:eastAsia="Times New Roman" w:hAnsi="Times New Roman" w:cs="Times New Roman"/>
          <w:sz w:val="24"/>
          <w:szCs w:val="24"/>
          <w:lang w:eastAsia="en-GB"/>
        </w:rPr>
        <w:fldChar w:fldCharType="end"/>
      </w:r>
    </w:p>
    <w:p w14:paraId="40A3D388" w14:textId="77777777" w:rsidR="00913E1E" w:rsidRPr="00424D5A" w:rsidRDefault="00913E1E" w:rsidP="002C5FBF">
      <w:pPr>
        <w:shd w:val="clear" w:color="auto" w:fill="FFFFFF"/>
        <w:spacing w:before="84" w:after="60" w:line="360" w:lineRule="auto"/>
        <w:jc w:val="both"/>
        <w:rPr>
          <w:rFonts w:ascii="Times New Roman" w:eastAsia="Times New Roman" w:hAnsi="Times New Roman" w:cs="Times New Roman"/>
          <w:sz w:val="24"/>
          <w:szCs w:val="24"/>
          <w:lang w:eastAsia="en-GB"/>
        </w:rPr>
      </w:pPr>
    </w:p>
    <w:p w14:paraId="67F6D3DB" w14:textId="77777777" w:rsidR="00787B42" w:rsidRPr="00424D5A" w:rsidRDefault="00787B42" w:rsidP="002C5FBF">
      <w:pPr>
        <w:shd w:val="clear" w:color="auto" w:fill="FFFFFF"/>
        <w:spacing w:before="84" w:after="60" w:line="360" w:lineRule="auto"/>
        <w:rPr>
          <w:rFonts w:ascii="Times New Roman" w:hAnsi="Times New Roman" w:cs="Times New Roman"/>
          <w:b/>
          <w:sz w:val="24"/>
          <w:szCs w:val="24"/>
        </w:rPr>
      </w:pPr>
      <w:r w:rsidRPr="00424D5A">
        <w:rPr>
          <w:rFonts w:ascii="Times New Roman" w:hAnsi="Times New Roman" w:cs="Times New Roman"/>
          <w:b/>
          <w:sz w:val="24"/>
          <w:szCs w:val="24"/>
        </w:rPr>
        <w:t>Eligibility criteria</w:t>
      </w:r>
    </w:p>
    <w:p w14:paraId="032A7565" w14:textId="4449D33E" w:rsidR="00CC11B1" w:rsidRPr="00424D5A" w:rsidRDefault="009472E1" w:rsidP="002C5FBF">
      <w:pPr>
        <w:shd w:val="clear" w:color="auto" w:fill="FFFFFF"/>
        <w:spacing w:before="84" w:after="60" w:line="360" w:lineRule="auto"/>
        <w:rPr>
          <w:rFonts w:ascii="Times New Roman" w:hAnsi="Times New Roman" w:cs="Times New Roman"/>
          <w:sz w:val="24"/>
          <w:szCs w:val="24"/>
        </w:rPr>
      </w:pPr>
      <w:r w:rsidRPr="00424D5A">
        <w:rPr>
          <w:rFonts w:ascii="Times New Roman" w:hAnsi="Times New Roman" w:cs="Times New Roman"/>
          <w:sz w:val="24"/>
          <w:szCs w:val="24"/>
        </w:rPr>
        <w:t>P</w:t>
      </w:r>
      <w:r w:rsidR="00E61537" w:rsidRPr="00424D5A">
        <w:rPr>
          <w:rFonts w:ascii="Times New Roman" w:hAnsi="Times New Roman" w:cs="Times New Roman"/>
          <w:sz w:val="24"/>
          <w:szCs w:val="24"/>
        </w:rPr>
        <w:t xml:space="preserve">articipants aged ≥18 years </w:t>
      </w:r>
      <w:r w:rsidR="00913E1E" w:rsidRPr="00424D5A">
        <w:rPr>
          <w:rFonts w:ascii="Times New Roman" w:hAnsi="Times New Roman" w:cs="Times New Roman"/>
          <w:sz w:val="24"/>
          <w:szCs w:val="24"/>
        </w:rPr>
        <w:t>were included in the study. The following exclusion criteria were applied: (i) pregnant or lactating; (ii) no or limited access to the Internet; (iii) following a prescribed diet for any reason, including weight loss, in the last 3 months; (iv) diabetes, coeliac disease, Crohn’s disease, or any metabolic disease or condition altering nutritional requirements.</w:t>
      </w:r>
    </w:p>
    <w:p w14:paraId="0EE64856" w14:textId="17383D74" w:rsidR="00913E1E" w:rsidRPr="00424D5A" w:rsidRDefault="00913E1E" w:rsidP="002C5FBF">
      <w:pPr>
        <w:shd w:val="clear" w:color="auto" w:fill="FFFFFF"/>
        <w:spacing w:before="84" w:after="60" w:line="360" w:lineRule="auto"/>
        <w:rPr>
          <w:rFonts w:ascii="Times New Roman" w:hAnsi="Times New Roman" w:cs="Times New Roman"/>
          <w:sz w:val="24"/>
          <w:szCs w:val="24"/>
        </w:rPr>
      </w:pPr>
    </w:p>
    <w:p w14:paraId="2F314D2F" w14:textId="77777777" w:rsidR="005C78B1" w:rsidRPr="00424D5A" w:rsidRDefault="005C78B1" w:rsidP="005C78B1">
      <w:pPr>
        <w:shd w:val="clear" w:color="auto" w:fill="FFFFFF"/>
        <w:spacing w:before="84" w:after="60" w:line="360" w:lineRule="auto"/>
        <w:rPr>
          <w:rFonts w:ascii="Times New Roman" w:hAnsi="Times New Roman" w:cs="Times New Roman"/>
          <w:b/>
          <w:sz w:val="24"/>
          <w:szCs w:val="24"/>
        </w:rPr>
      </w:pPr>
      <w:r w:rsidRPr="00424D5A">
        <w:rPr>
          <w:rFonts w:ascii="Times New Roman" w:hAnsi="Times New Roman" w:cs="Times New Roman"/>
          <w:b/>
          <w:sz w:val="24"/>
          <w:szCs w:val="24"/>
        </w:rPr>
        <w:t>Randomization and masking</w:t>
      </w:r>
    </w:p>
    <w:p w14:paraId="2D1B1B7A" w14:textId="2C4D8A19" w:rsidR="000F7DEB" w:rsidRPr="00424D5A" w:rsidRDefault="005C78B1" w:rsidP="000F7DEB">
      <w:pPr>
        <w:shd w:val="clear" w:color="auto" w:fill="FFFFFF"/>
        <w:spacing w:before="84" w:after="60" w:line="360" w:lineRule="auto"/>
        <w:rPr>
          <w:rFonts w:ascii="Times New Roman" w:hAnsi="Times New Roman" w:cs="Times New Roman"/>
          <w:sz w:val="24"/>
          <w:szCs w:val="24"/>
          <w:lang w:val="en-US"/>
        </w:rPr>
      </w:pPr>
      <w:r w:rsidRPr="00424D5A">
        <w:rPr>
          <w:rFonts w:ascii="Times New Roman" w:hAnsi="Times New Roman" w:cs="Times New Roman"/>
          <w:sz w:val="24"/>
          <w:szCs w:val="24"/>
          <w:lang w:val="en-US"/>
        </w:rPr>
        <w:t>An u</w:t>
      </w:r>
      <w:r w:rsidR="000F7DEB" w:rsidRPr="00424D5A">
        <w:rPr>
          <w:rFonts w:ascii="Times New Roman" w:hAnsi="Times New Roman" w:cs="Times New Roman"/>
          <w:sz w:val="24"/>
          <w:szCs w:val="24"/>
          <w:lang w:val="en-US"/>
        </w:rPr>
        <w:t>rn randomization scheme</w:t>
      </w:r>
      <w:r w:rsidRPr="00424D5A">
        <w:rPr>
          <w:rFonts w:ascii="Times New Roman" w:hAnsi="Times New Roman" w:cs="Times New Roman"/>
          <w:sz w:val="24"/>
          <w:szCs w:val="24"/>
          <w:lang w:val="en-US"/>
        </w:rPr>
        <w:t xml:space="preserve"> was used to</w:t>
      </w:r>
      <w:r w:rsidRPr="00424D5A">
        <w:rPr>
          <w:rFonts w:ascii="Times New Roman" w:hAnsi="Times New Roman" w:cs="Times New Roman"/>
        </w:rPr>
        <w:t xml:space="preserve"> </w:t>
      </w:r>
      <w:r w:rsidRPr="00424D5A">
        <w:rPr>
          <w:rFonts w:ascii="Times New Roman" w:hAnsi="Times New Roman" w:cs="Times New Roman"/>
          <w:sz w:val="24"/>
          <w:szCs w:val="24"/>
          <w:lang w:val="en-US"/>
        </w:rPr>
        <w:t>allocate individuals to each treatment arm</w:t>
      </w:r>
      <w:r w:rsidR="000F7DEB" w:rsidRPr="00424D5A">
        <w:rPr>
          <w:rFonts w:ascii="Times New Roman" w:hAnsi="Times New Roman" w:cs="Times New Roman"/>
          <w:sz w:val="24"/>
          <w:szCs w:val="24"/>
          <w:lang w:val="en-US"/>
        </w:rPr>
        <w:t xml:space="preserve">. Participants randomized to Level 1 (L1) received personalized dietary advice based on current diet and physical activity (PA) alone, Level 2 (L2) received personalized dietary advice based on dietary, PA and phenotypic data and Level 3 (L3) received personalized dietary advice based on dietary, PA, phenotypic and genotypic data. Personalized dietary feedback was based on how intakes of specific nutrients compared with recommended </w:t>
      </w:r>
      <w:r w:rsidR="000F7DEB" w:rsidRPr="00424D5A">
        <w:rPr>
          <w:rFonts w:ascii="Times New Roman" w:hAnsi="Times New Roman" w:cs="Times New Roman"/>
          <w:sz w:val="24"/>
          <w:szCs w:val="24"/>
          <w:lang w:val="en-US"/>
        </w:rPr>
        <w:lastRenderedPageBreak/>
        <w:t>intakes, which was then translated into advice on changing intakes of food groups (fruits and vegetables, whole grain products, fish, dairy products and meat). Personalized phenotypic feedback utilized anthropometric measurements and nutrient- and metabolic-related biomarkers to derive personalized feedback and specific variants in five nutrient-responsive genes were used to provide personalized genotypic feedback. Personalized advice on PA was based on responses to the Baecke Questionnaire and accelerometer data.</w:t>
      </w:r>
    </w:p>
    <w:p w14:paraId="03F9D78A" w14:textId="08C79DE9" w:rsidR="000F7DEB" w:rsidRPr="00424D5A" w:rsidRDefault="000F7DEB" w:rsidP="000F7DEB">
      <w:pPr>
        <w:shd w:val="clear" w:color="auto" w:fill="FFFFFF"/>
        <w:spacing w:before="84" w:after="60" w:line="360" w:lineRule="auto"/>
        <w:rPr>
          <w:rFonts w:ascii="Times New Roman" w:hAnsi="Times New Roman" w:cs="Times New Roman"/>
          <w:sz w:val="24"/>
          <w:szCs w:val="24"/>
          <w:lang w:val="en-US"/>
        </w:rPr>
      </w:pPr>
      <w:r w:rsidRPr="00424D5A">
        <w:rPr>
          <w:rFonts w:ascii="Times New Roman" w:hAnsi="Times New Roman" w:cs="Times New Roman"/>
          <w:sz w:val="24"/>
          <w:szCs w:val="24"/>
          <w:lang w:val="en-US"/>
        </w:rPr>
        <w:t xml:space="preserve">Participants randomized to the control group (L0) received dietary advice based on population-level healthy eating guidelines. This non-personalized dietary advice was derived from national dietary recommendations in each of the seven European countries and included generalized advice on the food groups listed above. In addition, these recommendations included a generic PA recommendation. Further details of the Food4Me PoP </w:t>
      </w:r>
      <w:r w:rsidR="005C78B1" w:rsidRPr="00424D5A">
        <w:rPr>
          <w:rFonts w:ascii="Times New Roman" w:hAnsi="Times New Roman" w:cs="Times New Roman"/>
          <w:sz w:val="24"/>
          <w:szCs w:val="24"/>
          <w:lang w:val="en-US"/>
        </w:rPr>
        <w:t xml:space="preserve">study are </w:t>
      </w:r>
      <w:r w:rsidRPr="00424D5A">
        <w:rPr>
          <w:rFonts w:ascii="Times New Roman" w:hAnsi="Times New Roman" w:cs="Times New Roman"/>
          <w:sz w:val="24"/>
          <w:szCs w:val="24"/>
          <w:lang w:val="en-US"/>
        </w:rPr>
        <w:t xml:space="preserve">provided elsewhere </w:t>
      </w:r>
      <w:r w:rsidRPr="00424D5A">
        <w:rPr>
          <w:rFonts w:ascii="Times New Roman" w:hAnsi="Times New Roman" w:cs="Times New Roman"/>
          <w:sz w:val="24"/>
          <w:szCs w:val="24"/>
          <w:lang w:val="en-US"/>
        </w:rPr>
        <w:fldChar w:fldCharType="begin">
          <w:fldData xml:space="preserve">PEVuZE5vdGU+PENpdGU+PEF1dGhvcj5DZWxpcy1Nb3JhbGVzPC9BdXRob3I+PFllYXI+MjAxNTwv
WWVhcj48UmVjTnVtPjMxNTwvUmVjTnVtPjxEaXNwbGF5VGV4dD48c3R5bGUgZmFjZT0ic3VwZXJz
Y3JpcHQiPigxMik8L3N0eWxlPjwvRGlzcGxheVRleHQ+PHJlY29yZD48cmVjLW51bWJlcj4zMTU8
L3JlYy1udW1iZXI+PGZvcmVpZ24ta2V5cz48a2V5IGFwcD0iRU4iIGRiLWlkPSI5c3p6YXZ4YXBl
MGFwZ2V6c3Q0dmVmZTJ4ZTk5eHc5d2U1d2EiIHRpbWVzdGFtcD0iMTQyNzc5Mzg3NSI+MzE1PC9r
ZXk+PC9mb3JlaWduLWtleXM+PHJlZi10eXBlIG5hbWU9IkpvdXJuYWwgQXJ0aWNsZSI+MTc8L3Jl
Zi10eXBlPjxjb250cmlidXRvcnM+PGF1dGhvcnM+PGF1dGhvcj5DZWxpcy1Nb3JhbGVzLCBDYXJs
b3M8L2F1dGhvcj48YXV0aG9yPkxpdmluZ3N0b25lLCBLYXRoZXJpbmUgTS48L2F1dGhvcj48YXV0
aG9yPk1hcnNhdXgsIEN5cmlsIEYuIE0uPC9hdXRob3I+PGF1dGhvcj5Gb3JzdGVyLCBIYW5uYWg8
L2F1dGhvcj48YXV0aG9yPk/igJlEb25vdmFuLCBDbGFyZSBCLjwvYXV0aG9yPjxhdXRob3I+V29v
bGhlYWQsIENsYXJhPC9hdXRob3I+PGF1dGhvcj5NYWNyZWFkeSwgQW5uYSBMLjwvYXV0aG9yPjxh
dXRob3I+RmFsbGFpemUsIFJvc2FsaW5kPC9hdXRob3I+PGF1dGhvcj5OYXZhcy1DYXJyZXRlcm8s
IFNhbnRpYWdvPC9hdXRob3I+PGF1dGhvcj5TYW4tQ3Jpc3RvYmFsLCBSb2RyaWdvPC9hdXRob3I+
PGF1dGhvcj5Lb2xvc3NhLCBTaWx2aWE8L2F1dGhvcj48YXV0aG9yPkhhcnR3aWcsIEthaTwvYXV0
aG9yPjxhdXRob3I+VHNpcmlnb3RpLCBMeWRpYTwvYXV0aG9yPjxhdXRob3I+TGFtYnJpbm91LCBD
aHJpc3RpbmEgUC48L2F1dGhvcj48YXV0aG9yPk1vc2Nob25pcywgR2VvcmdlPC9hdXRob3I+PGF1
dGhvcj5Hb2RsZXdza2EsIE1hZ2RhbGVuYTwvYXV0aG9yPjxhdXRob3I+U3Vyd2nFgsWCbywgQWdu
aWVzemthPC9hdXRob3I+PGF1dGhvcj5HcmltYWxkaSwgS2VpdGg8L2F1dGhvcj48YXV0aG9yPkJv
dXdtYW4sIEppbGRhdTwvYXV0aG9yPjxhdXRob3I+RGFseSwgRS4gSi48L2F1dGhvcj48YXV0aG9y
PkFrdWpvYmksIFZpY3RvcjwvYXV0aG9yPjxhdXRob3I+T+KAmVJpb3JkYW4sIFJpY2s8L2F1dGhv
cj48YXV0aG9yPkhvb25ob3V0LCBKZXR0aWU8L2F1dGhvcj48YXV0aG9yPkNsYWFzc2VuLCBBcmph
bjwvYXV0aG9yPjxhdXRob3I+SG9lbGxlciwgVWxyaWNoPC9hdXRob3I+PGF1dGhvcj5HdW5kZXJz
ZW4sIFRob21hcyBFLjwvYXV0aG9yPjxhdXRob3I+S2FsYW5kLCBTaXYgRS48L2F1dGhvcj48YXV0
aG9yPk1hdHRoZXdzLCBKb2huIE4uIFMuPC9hdXRob3I+PGF1dGhvcj5NYW5pb3MsIFlhbm5pczwv
YXV0aG9yPjxhdXRob3I+VHJhY3p5aywgSXdvbmE8L2F1dGhvcj48YXV0aG9yPkRyZXZvbiwgQ2hy
aXN0aWFuIEEuPC9hdXRob3I+PGF1dGhvcj5HaWJuZXksIEVpbGVlbiBSLjwvYXV0aG9yPjxhdXRo
b3I+QnJlbm5hbiwgTG9ycmFpbmU8L2F1dGhvcj48YXV0aG9yPldhbHNoLCBNYXJpYW5uZSBDLjwv
YXV0aG9yPjxhdXRob3I+TG92ZWdyb3ZlLCBKdWxpZSBBLjwvYXV0aG9yPjxhdXRob3I+QWxmcmVk
byBNYXJ0aW5leiwgSi48L2F1dGhvcj48YXV0aG9yPlNhcmlzLCBXaW0gSC4gTS48L2F1dGhvcj48
YXV0aG9yPkRhbmllbCwgSGFubmVsb3JlPC9hdXRob3I+PGF1dGhvcj5HaWJuZXksIE1pa2U8L2F1
dGhvcj48YXV0aG9yPk1hdGhlcnMsIEpvaG4gQy48L2F1dGhvcj48L2F1dGhvcnM+PC9jb250cmli
dXRvcnM+PHRpdGxlcz48dGl0bGU+RGVzaWduIGFuZCBiYXNlbGluZSBjaGFyYWN0ZXJpc3RpY3Mg
b2YgdGhlIEZvb2Q0TWUgc3R1ZHk6IGEgd2ViLWJhc2VkIHJhbmRvbWlzZWQgY29udHJvbGxlZCB0
cmlhbCBvZiBwZXJzb25hbGlzZWQgbnV0cml0aW9uIGluIHNldmVuIEV1cm9wZWFuIGNvdW50cmll
czwvdGl0bGU+PHNlY29uZGFyeS10aXRsZT5HZW5lcyAmYW1wOyBOdXRyaXRpb248L3NlY29uZGFy
eS10aXRsZT48L3RpdGxlcz48cGVyaW9kaWNhbD48ZnVsbC10aXRsZT5HZW5lcyAmYW1wOyBOdXRy
aXRpb248L2Z1bGwtdGl0bGU+PGFiYnItMT5HZW5lcyBOdXRyPC9hYmJyLTE+PC9wZXJpb2RpY2Fs
PjxwYWdlcz40NTA8L3BhZ2VzPjx2b2x1bWU+MTA8L3ZvbHVtZT48bnVtYmVyPjE8L251bWJlcj48
ZGF0ZXM+PHllYXI+MjAxNTwveWVhcj48cHViLWRhdGVzPjxkYXRlPjEyLzEwJiN4RDswOS8xOC9y
ZWNlaXZlZCYjeEQ7MTIvMDEvYWNjZXB0ZWQ8L2RhdGU+PC9wdWItZGF0ZXM+PC9kYXRlcz48cHVi
LWxvY2F0aW9uPkJlcmxpbi9IZWlkZWxiZXJnPC9wdWItbG9jYXRpb24+PHB1Ymxpc2hlcj5TcHJp
bmdlciBCZXJsaW4gSGVpZGVsYmVyZzwvcHVibGlzaGVyPjxpc2JuPjE1NTUtODkzMiYjeEQ7MTg2
NS0zNDk5PC9pc2JuPjxhY2Nlc3Npb24tbnVtPlBNQzQyNjEwNzE8L2FjY2Vzc2lvbi1udW0+PHVy
bHM+PHJlbGF0ZWQtdXJscz48dXJsPmh0dHA6Ly93d3cubmNiaS5ubG0ubmloLmdvdi9wbWMvYXJ0
aWNsZXMvUE1DNDI2MTA3MS88L3VybD48dXJsPmh0dHA6Ly9kb3dubG9hZC5zcHJpbmdlci5jb20v
c3RhdGljL3BkZi80OTIvYXJ0JTI1M0ExMC4xMDA3JTI1MkZzMTIyNjMtMDE0LTA0NTAtMi5wZGY/
b3JpZ2luVXJsPWh0dHAlM0ElMkYlMkZsaW5rLnNwcmluZ2VyLmNvbSUyRmFydGljbGUlMkYxMC4x
MDA3JTJGczEyMjYzLTAxNC0wNDUwLTImYW1wO3Rva2VuMj1leHA9MTQ1MzA5MzIwOX5hY2w9JTJG
c3RhdGljJTJGcGRmJTJGNDkyJTJGYXJ0JTI1MjUzQTEwLjEwMDclMjUyNTJGczEyMjYzLTAxNC0w
NDUwLTIucGRmJTNGb3JpZ2luVXJsJTNEaHR0cCUyNTNBJTI1MkYlMjUyRmxpbmsuc3ByaW5nZXIu
Y29tJTI1MkZhcnRpY2xlJTI1MkYxMC4xMDA3JTI1MkZzMTIyNjMtMDE0LTA0NTAtMip+aG1hYz0x
OGFhNGEzYTdlYjIyNzFmZDhkNzA4MzgyZTU1ODZjZWU4YjkyMTQzZDI2MTU2MTQ4OTMwODllOWUz
MjUxZTcwPC91cmw+PC9yZWxhdGVkLXVybHM+PC91cmxzPjxlbGVjdHJvbmljLXJlc291cmNlLW51
bT4xMC4xMDA3L3MxMjI2My0wMTQtMDQ1MC0yPC9lbGVjdHJvbmljLXJlc291cmNlLW51bT48cmVt
b3RlLWRhdGFiYXNlLW5hbWU+UE1DPC9yZW1vdGUtZGF0YWJhc2UtbmFtZT48L3JlY29yZD48L0Np
dGU+PC9FbmROb3RlPn==
</w:fldData>
        </w:fldChar>
      </w:r>
      <w:r w:rsidRPr="00424D5A">
        <w:rPr>
          <w:rFonts w:ascii="Times New Roman" w:hAnsi="Times New Roman" w:cs="Times New Roman"/>
          <w:sz w:val="24"/>
          <w:szCs w:val="24"/>
          <w:lang w:val="en-US"/>
        </w:rPr>
        <w:instrText xml:space="preserve"> ADDIN EN.CITE </w:instrText>
      </w:r>
      <w:r w:rsidRPr="00424D5A">
        <w:rPr>
          <w:rFonts w:ascii="Times New Roman" w:hAnsi="Times New Roman" w:cs="Times New Roman"/>
          <w:sz w:val="24"/>
          <w:szCs w:val="24"/>
          <w:lang w:val="en-US"/>
        </w:rPr>
        <w:fldChar w:fldCharType="begin">
          <w:fldData xml:space="preserve">PEVuZE5vdGU+PENpdGU+PEF1dGhvcj5DZWxpcy1Nb3JhbGVzPC9BdXRob3I+PFllYXI+MjAxNTwv
WWVhcj48UmVjTnVtPjMxNTwvUmVjTnVtPjxEaXNwbGF5VGV4dD48c3R5bGUgZmFjZT0ic3VwZXJz
Y3JpcHQiPigxMik8L3N0eWxlPjwvRGlzcGxheVRleHQ+PHJlY29yZD48cmVjLW51bWJlcj4zMTU8
L3JlYy1udW1iZXI+PGZvcmVpZ24ta2V5cz48a2V5IGFwcD0iRU4iIGRiLWlkPSI5c3p6YXZ4YXBl
MGFwZ2V6c3Q0dmVmZTJ4ZTk5eHc5d2U1d2EiIHRpbWVzdGFtcD0iMTQyNzc5Mzg3NSI+MzE1PC9r
ZXk+PC9mb3JlaWduLWtleXM+PHJlZi10eXBlIG5hbWU9IkpvdXJuYWwgQXJ0aWNsZSI+MTc8L3Jl
Zi10eXBlPjxjb250cmlidXRvcnM+PGF1dGhvcnM+PGF1dGhvcj5DZWxpcy1Nb3JhbGVzLCBDYXJs
b3M8L2F1dGhvcj48YXV0aG9yPkxpdmluZ3N0b25lLCBLYXRoZXJpbmUgTS48L2F1dGhvcj48YXV0
aG9yPk1hcnNhdXgsIEN5cmlsIEYuIE0uPC9hdXRob3I+PGF1dGhvcj5Gb3JzdGVyLCBIYW5uYWg8
L2F1dGhvcj48YXV0aG9yPk/igJlEb25vdmFuLCBDbGFyZSBCLjwvYXV0aG9yPjxhdXRob3I+V29v
bGhlYWQsIENsYXJhPC9hdXRob3I+PGF1dGhvcj5NYWNyZWFkeSwgQW5uYSBMLjwvYXV0aG9yPjxh
dXRob3I+RmFsbGFpemUsIFJvc2FsaW5kPC9hdXRob3I+PGF1dGhvcj5OYXZhcy1DYXJyZXRlcm8s
IFNhbnRpYWdvPC9hdXRob3I+PGF1dGhvcj5TYW4tQ3Jpc3RvYmFsLCBSb2RyaWdvPC9hdXRob3I+
PGF1dGhvcj5Lb2xvc3NhLCBTaWx2aWE8L2F1dGhvcj48YXV0aG9yPkhhcnR3aWcsIEthaTwvYXV0
aG9yPjxhdXRob3I+VHNpcmlnb3RpLCBMeWRpYTwvYXV0aG9yPjxhdXRob3I+TGFtYnJpbm91LCBD
aHJpc3RpbmEgUC48L2F1dGhvcj48YXV0aG9yPk1vc2Nob25pcywgR2VvcmdlPC9hdXRob3I+PGF1
dGhvcj5Hb2RsZXdza2EsIE1hZ2RhbGVuYTwvYXV0aG9yPjxhdXRob3I+U3Vyd2nFgsWCbywgQWdu
aWVzemthPC9hdXRob3I+PGF1dGhvcj5HcmltYWxkaSwgS2VpdGg8L2F1dGhvcj48YXV0aG9yPkJv
dXdtYW4sIEppbGRhdTwvYXV0aG9yPjxhdXRob3I+RGFseSwgRS4gSi48L2F1dGhvcj48YXV0aG9y
PkFrdWpvYmksIFZpY3RvcjwvYXV0aG9yPjxhdXRob3I+T+KAmVJpb3JkYW4sIFJpY2s8L2F1dGhv
cj48YXV0aG9yPkhvb25ob3V0LCBKZXR0aWU8L2F1dGhvcj48YXV0aG9yPkNsYWFzc2VuLCBBcmph
bjwvYXV0aG9yPjxhdXRob3I+SG9lbGxlciwgVWxyaWNoPC9hdXRob3I+PGF1dGhvcj5HdW5kZXJz
ZW4sIFRob21hcyBFLjwvYXV0aG9yPjxhdXRob3I+S2FsYW5kLCBTaXYgRS48L2F1dGhvcj48YXV0
aG9yPk1hdHRoZXdzLCBKb2huIE4uIFMuPC9hdXRob3I+PGF1dGhvcj5NYW5pb3MsIFlhbm5pczwv
YXV0aG9yPjxhdXRob3I+VHJhY3p5aywgSXdvbmE8L2F1dGhvcj48YXV0aG9yPkRyZXZvbiwgQ2hy
aXN0aWFuIEEuPC9hdXRob3I+PGF1dGhvcj5HaWJuZXksIEVpbGVlbiBSLjwvYXV0aG9yPjxhdXRo
b3I+QnJlbm5hbiwgTG9ycmFpbmU8L2F1dGhvcj48YXV0aG9yPldhbHNoLCBNYXJpYW5uZSBDLjwv
YXV0aG9yPjxhdXRob3I+TG92ZWdyb3ZlLCBKdWxpZSBBLjwvYXV0aG9yPjxhdXRob3I+QWxmcmVk
byBNYXJ0aW5leiwgSi48L2F1dGhvcj48YXV0aG9yPlNhcmlzLCBXaW0gSC4gTS48L2F1dGhvcj48
YXV0aG9yPkRhbmllbCwgSGFubmVsb3JlPC9hdXRob3I+PGF1dGhvcj5HaWJuZXksIE1pa2U8L2F1
dGhvcj48YXV0aG9yPk1hdGhlcnMsIEpvaG4gQy48L2F1dGhvcj48L2F1dGhvcnM+PC9jb250cmli
dXRvcnM+PHRpdGxlcz48dGl0bGU+RGVzaWduIGFuZCBiYXNlbGluZSBjaGFyYWN0ZXJpc3RpY3Mg
b2YgdGhlIEZvb2Q0TWUgc3R1ZHk6IGEgd2ViLWJhc2VkIHJhbmRvbWlzZWQgY29udHJvbGxlZCB0
cmlhbCBvZiBwZXJzb25hbGlzZWQgbnV0cml0aW9uIGluIHNldmVuIEV1cm9wZWFuIGNvdW50cmll
czwvdGl0bGU+PHNlY29uZGFyeS10aXRsZT5HZW5lcyAmYW1wOyBOdXRyaXRpb248L3NlY29uZGFy
eS10aXRsZT48L3RpdGxlcz48cGVyaW9kaWNhbD48ZnVsbC10aXRsZT5HZW5lcyAmYW1wOyBOdXRy
aXRpb248L2Z1bGwtdGl0bGU+PGFiYnItMT5HZW5lcyBOdXRyPC9hYmJyLTE+PC9wZXJpb2RpY2Fs
PjxwYWdlcz40NTA8L3BhZ2VzPjx2b2x1bWU+MTA8L3ZvbHVtZT48bnVtYmVyPjE8L251bWJlcj48
ZGF0ZXM+PHllYXI+MjAxNTwveWVhcj48cHViLWRhdGVzPjxkYXRlPjEyLzEwJiN4RDswOS8xOC9y
ZWNlaXZlZCYjeEQ7MTIvMDEvYWNjZXB0ZWQ8L2RhdGU+PC9wdWItZGF0ZXM+PC9kYXRlcz48cHVi
LWxvY2F0aW9uPkJlcmxpbi9IZWlkZWxiZXJnPC9wdWItbG9jYXRpb24+PHB1Ymxpc2hlcj5TcHJp
bmdlciBCZXJsaW4gSGVpZGVsYmVyZzwvcHVibGlzaGVyPjxpc2JuPjE1NTUtODkzMiYjeEQ7MTg2
NS0zNDk5PC9pc2JuPjxhY2Nlc3Npb24tbnVtPlBNQzQyNjEwNzE8L2FjY2Vzc2lvbi1udW0+PHVy
bHM+PHJlbGF0ZWQtdXJscz48dXJsPmh0dHA6Ly93d3cubmNiaS5ubG0ubmloLmdvdi9wbWMvYXJ0
aWNsZXMvUE1DNDI2MTA3MS88L3VybD48dXJsPmh0dHA6Ly9kb3dubG9hZC5zcHJpbmdlci5jb20v
c3RhdGljL3BkZi80OTIvYXJ0JTI1M0ExMC4xMDA3JTI1MkZzMTIyNjMtMDE0LTA0NTAtMi5wZGY/
b3JpZ2luVXJsPWh0dHAlM0ElMkYlMkZsaW5rLnNwcmluZ2VyLmNvbSUyRmFydGljbGUlMkYxMC4x
MDA3JTJGczEyMjYzLTAxNC0wNDUwLTImYW1wO3Rva2VuMj1leHA9MTQ1MzA5MzIwOX5hY2w9JTJG
c3RhdGljJTJGcGRmJTJGNDkyJTJGYXJ0JTI1MjUzQTEwLjEwMDclMjUyNTJGczEyMjYzLTAxNC0w
NDUwLTIucGRmJTNGb3JpZ2luVXJsJTNEaHR0cCUyNTNBJTI1MkYlMjUyRmxpbmsuc3ByaW5nZXIu
Y29tJTI1MkZhcnRpY2xlJTI1MkYxMC4xMDA3JTI1MkZzMTIyNjMtMDE0LTA0NTAtMip+aG1hYz0x
OGFhNGEzYTdlYjIyNzFmZDhkNzA4MzgyZTU1ODZjZWU4YjkyMTQzZDI2MTU2MTQ4OTMwODllOWUz
MjUxZTcwPC91cmw+PC9yZWxhdGVkLXVybHM+PC91cmxzPjxlbGVjdHJvbmljLXJlc291cmNlLW51
bT4xMC4xMDA3L3MxMjI2My0wMTQtMDQ1MC0yPC9lbGVjdHJvbmljLXJlc291cmNlLW51bT48cmVt
b3RlLWRhdGFiYXNlLW5hbWU+UE1DPC9yZW1vdGUtZGF0YWJhc2UtbmFtZT48L3JlY29yZD48L0Np
dGU+PC9FbmROb3RlPn==
</w:fldData>
        </w:fldChar>
      </w:r>
      <w:r w:rsidRPr="00424D5A">
        <w:rPr>
          <w:rFonts w:ascii="Times New Roman" w:hAnsi="Times New Roman" w:cs="Times New Roman"/>
          <w:sz w:val="24"/>
          <w:szCs w:val="24"/>
          <w:lang w:val="en-US"/>
        </w:rPr>
        <w:instrText xml:space="preserve"> ADDIN EN.CITE.DATA </w:instrText>
      </w:r>
      <w:r w:rsidRPr="00424D5A">
        <w:rPr>
          <w:rFonts w:ascii="Times New Roman" w:hAnsi="Times New Roman" w:cs="Times New Roman"/>
          <w:sz w:val="24"/>
          <w:szCs w:val="24"/>
          <w:lang w:val="en-US"/>
        </w:rPr>
      </w:r>
      <w:r w:rsidRPr="00424D5A">
        <w:rPr>
          <w:rFonts w:ascii="Times New Roman" w:hAnsi="Times New Roman" w:cs="Times New Roman"/>
          <w:sz w:val="24"/>
          <w:szCs w:val="24"/>
          <w:lang w:val="en-US"/>
        </w:rPr>
        <w:fldChar w:fldCharType="end"/>
      </w:r>
      <w:r w:rsidRPr="00424D5A">
        <w:rPr>
          <w:rFonts w:ascii="Times New Roman" w:hAnsi="Times New Roman" w:cs="Times New Roman"/>
          <w:sz w:val="24"/>
          <w:szCs w:val="24"/>
          <w:lang w:val="en-US"/>
        </w:rPr>
      </w:r>
      <w:r w:rsidRPr="00424D5A">
        <w:rPr>
          <w:rFonts w:ascii="Times New Roman" w:hAnsi="Times New Roman" w:cs="Times New Roman"/>
          <w:sz w:val="24"/>
          <w:szCs w:val="24"/>
          <w:lang w:val="en-US"/>
        </w:rPr>
        <w:fldChar w:fldCharType="separate"/>
      </w:r>
      <w:r w:rsidRPr="00424D5A">
        <w:rPr>
          <w:rFonts w:ascii="Times New Roman" w:hAnsi="Times New Roman" w:cs="Times New Roman"/>
          <w:noProof/>
          <w:sz w:val="24"/>
          <w:szCs w:val="24"/>
          <w:vertAlign w:val="superscript"/>
          <w:lang w:val="en-US"/>
        </w:rPr>
        <w:t>(</w:t>
      </w:r>
      <w:hyperlink w:anchor="_ENREF_12" w:tooltip="Celis-Morales, 2015 #315" w:history="1">
        <w:r w:rsidR="00D947C2" w:rsidRPr="00424D5A">
          <w:rPr>
            <w:rFonts w:ascii="Times New Roman" w:hAnsi="Times New Roman" w:cs="Times New Roman"/>
            <w:noProof/>
            <w:sz w:val="24"/>
            <w:szCs w:val="24"/>
            <w:vertAlign w:val="superscript"/>
            <w:lang w:val="en-US"/>
          </w:rPr>
          <w:t>12</w:t>
        </w:r>
      </w:hyperlink>
      <w:r w:rsidRPr="00424D5A">
        <w:rPr>
          <w:rFonts w:ascii="Times New Roman" w:hAnsi="Times New Roman" w:cs="Times New Roman"/>
          <w:noProof/>
          <w:sz w:val="24"/>
          <w:szCs w:val="24"/>
          <w:vertAlign w:val="superscript"/>
          <w:lang w:val="en-US"/>
        </w:rPr>
        <w:t>)</w:t>
      </w:r>
      <w:r w:rsidRPr="00424D5A">
        <w:rPr>
          <w:rFonts w:ascii="Times New Roman" w:hAnsi="Times New Roman" w:cs="Times New Roman"/>
          <w:sz w:val="24"/>
          <w:szCs w:val="24"/>
          <w:lang w:val="en-US"/>
        </w:rPr>
        <w:fldChar w:fldCharType="end"/>
      </w:r>
      <w:r w:rsidRPr="00424D5A">
        <w:rPr>
          <w:rFonts w:ascii="Times New Roman" w:hAnsi="Times New Roman" w:cs="Times New Roman"/>
          <w:sz w:val="24"/>
          <w:szCs w:val="24"/>
          <w:lang w:val="en-US"/>
        </w:rPr>
        <w:t>.</w:t>
      </w:r>
    </w:p>
    <w:p w14:paraId="185E2F2E" w14:textId="68145135" w:rsidR="00CC11B1" w:rsidRPr="00424D5A" w:rsidRDefault="00CC11B1" w:rsidP="002C5FBF">
      <w:pPr>
        <w:shd w:val="clear" w:color="auto" w:fill="FFFFFF"/>
        <w:spacing w:before="84" w:after="60" w:line="360" w:lineRule="auto"/>
        <w:rPr>
          <w:rFonts w:ascii="Times New Roman" w:eastAsia="Times New Roman" w:hAnsi="Times New Roman" w:cs="Times New Roman"/>
          <w:b/>
          <w:sz w:val="24"/>
          <w:szCs w:val="24"/>
          <w:lang w:eastAsia="en-GB"/>
        </w:rPr>
      </w:pPr>
    </w:p>
    <w:p w14:paraId="7044AA96" w14:textId="56775959" w:rsidR="00E32752" w:rsidRPr="00424D5A" w:rsidRDefault="00960CC7" w:rsidP="002C5FBF">
      <w:pPr>
        <w:shd w:val="clear" w:color="auto" w:fill="FFFFFF"/>
        <w:spacing w:before="84" w:after="60" w:line="360" w:lineRule="auto"/>
        <w:rPr>
          <w:rFonts w:ascii="Times New Roman" w:eastAsia="Times New Roman" w:hAnsi="Times New Roman" w:cs="Times New Roman"/>
          <w:b/>
          <w:sz w:val="24"/>
          <w:szCs w:val="24"/>
          <w:lang w:eastAsia="en-GB"/>
        </w:rPr>
      </w:pPr>
      <w:r w:rsidRPr="00424D5A">
        <w:rPr>
          <w:rFonts w:ascii="Times New Roman" w:eastAsia="Times New Roman" w:hAnsi="Times New Roman" w:cs="Times New Roman"/>
          <w:b/>
          <w:sz w:val="24"/>
          <w:szCs w:val="24"/>
          <w:lang w:eastAsia="en-GB"/>
        </w:rPr>
        <w:t>Personali</w:t>
      </w:r>
      <w:r w:rsidR="00EA53C2" w:rsidRPr="00424D5A">
        <w:rPr>
          <w:rFonts w:ascii="Times New Roman" w:eastAsia="Times New Roman" w:hAnsi="Times New Roman" w:cs="Times New Roman"/>
          <w:b/>
          <w:sz w:val="24"/>
          <w:szCs w:val="24"/>
          <w:lang w:eastAsia="en-GB"/>
        </w:rPr>
        <w:t>s</w:t>
      </w:r>
      <w:r w:rsidR="00E32752" w:rsidRPr="00424D5A">
        <w:rPr>
          <w:rFonts w:ascii="Times New Roman" w:eastAsia="Times New Roman" w:hAnsi="Times New Roman" w:cs="Times New Roman"/>
          <w:b/>
          <w:sz w:val="24"/>
          <w:szCs w:val="24"/>
          <w:lang w:eastAsia="en-GB"/>
        </w:rPr>
        <w:t xml:space="preserve">ed feedback report </w:t>
      </w:r>
    </w:p>
    <w:p w14:paraId="15512326" w14:textId="2FBC5E3D" w:rsidR="00E32752" w:rsidRPr="00424D5A" w:rsidRDefault="00E32752" w:rsidP="002C5FBF">
      <w:pPr>
        <w:shd w:val="clear" w:color="auto" w:fill="FFFFFF"/>
        <w:spacing w:before="84" w:after="60" w:line="360" w:lineRule="auto"/>
        <w:rPr>
          <w:rFonts w:ascii="Times New Roman" w:eastAsia="Times New Roman" w:hAnsi="Times New Roman" w:cs="Times New Roman"/>
          <w:sz w:val="24"/>
          <w:szCs w:val="24"/>
          <w:lang w:eastAsia="en-GB"/>
        </w:rPr>
      </w:pPr>
      <w:r w:rsidRPr="00424D5A">
        <w:rPr>
          <w:rFonts w:ascii="Times New Roman" w:eastAsia="Times New Roman" w:hAnsi="Times New Roman" w:cs="Times New Roman"/>
          <w:sz w:val="24"/>
          <w:szCs w:val="24"/>
          <w:lang w:eastAsia="en-GB"/>
        </w:rPr>
        <w:t>Participants randomized to L1, L2 and L3 received personali</w:t>
      </w:r>
      <w:r w:rsidR="00EA53C2" w:rsidRPr="00424D5A">
        <w:rPr>
          <w:rFonts w:ascii="Times New Roman" w:eastAsia="Times New Roman" w:hAnsi="Times New Roman" w:cs="Times New Roman"/>
          <w:sz w:val="24"/>
          <w:szCs w:val="24"/>
          <w:lang w:eastAsia="en-GB"/>
        </w:rPr>
        <w:t>s</w:t>
      </w:r>
      <w:r w:rsidRPr="00424D5A">
        <w:rPr>
          <w:rFonts w:ascii="Times New Roman" w:eastAsia="Times New Roman" w:hAnsi="Times New Roman" w:cs="Times New Roman"/>
          <w:sz w:val="24"/>
          <w:szCs w:val="24"/>
          <w:lang w:eastAsia="en-GB"/>
        </w:rPr>
        <w:t xml:space="preserve">ed feedback reports </w:t>
      </w:r>
      <w:r w:rsidR="00B35574" w:rsidRPr="00424D5A">
        <w:rPr>
          <w:rFonts w:ascii="Times New Roman" w:eastAsia="Times New Roman" w:hAnsi="Times New Roman" w:cs="Times New Roman"/>
          <w:sz w:val="24"/>
          <w:szCs w:val="24"/>
          <w:lang w:eastAsia="en-GB"/>
        </w:rPr>
        <w:t xml:space="preserve">via email </w:t>
      </w:r>
      <w:r w:rsidRPr="00424D5A">
        <w:rPr>
          <w:rFonts w:ascii="Times New Roman" w:eastAsia="Times New Roman" w:hAnsi="Times New Roman" w:cs="Times New Roman"/>
          <w:sz w:val="24"/>
          <w:szCs w:val="24"/>
          <w:lang w:eastAsia="en-GB"/>
        </w:rPr>
        <w:t>at baseline</w:t>
      </w:r>
      <w:r w:rsidR="00D62E32" w:rsidRPr="00424D5A">
        <w:rPr>
          <w:rFonts w:ascii="Times New Roman" w:eastAsia="Times New Roman" w:hAnsi="Times New Roman" w:cs="Times New Roman"/>
          <w:sz w:val="24"/>
          <w:szCs w:val="24"/>
          <w:lang w:eastAsia="en-GB"/>
        </w:rPr>
        <w:t xml:space="preserve"> and</w:t>
      </w:r>
      <w:r w:rsidRPr="00424D5A">
        <w:rPr>
          <w:rFonts w:ascii="Times New Roman" w:eastAsia="Times New Roman" w:hAnsi="Times New Roman" w:cs="Times New Roman"/>
          <w:sz w:val="24"/>
          <w:szCs w:val="24"/>
          <w:lang w:eastAsia="en-GB"/>
        </w:rPr>
        <w:t xml:space="preserve"> </w:t>
      </w:r>
      <w:r w:rsidR="00863412" w:rsidRPr="00424D5A">
        <w:rPr>
          <w:rFonts w:ascii="Times New Roman" w:eastAsia="Times New Roman" w:hAnsi="Times New Roman" w:cs="Times New Roman"/>
          <w:sz w:val="24"/>
          <w:szCs w:val="24"/>
          <w:lang w:eastAsia="en-GB"/>
        </w:rPr>
        <w:t xml:space="preserve">at </w:t>
      </w:r>
      <w:r w:rsidRPr="00424D5A">
        <w:rPr>
          <w:rFonts w:ascii="Times New Roman" w:eastAsia="Times New Roman" w:hAnsi="Times New Roman" w:cs="Times New Roman"/>
          <w:sz w:val="24"/>
          <w:szCs w:val="24"/>
          <w:lang w:eastAsia="en-GB"/>
        </w:rPr>
        <w:t>month</w:t>
      </w:r>
      <w:r w:rsidR="00863412" w:rsidRPr="00424D5A">
        <w:rPr>
          <w:rFonts w:ascii="Times New Roman" w:eastAsia="Times New Roman" w:hAnsi="Times New Roman" w:cs="Times New Roman"/>
          <w:sz w:val="24"/>
          <w:szCs w:val="24"/>
          <w:lang w:eastAsia="en-GB"/>
        </w:rPr>
        <w:t>s</w:t>
      </w:r>
      <w:r w:rsidRPr="00424D5A">
        <w:rPr>
          <w:rFonts w:ascii="Times New Roman" w:eastAsia="Times New Roman" w:hAnsi="Times New Roman" w:cs="Times New Roman"/>
          <w:sz w:val="24"/>
          <w:szCs w:val="24"/>
          <w:lang w:eastAsia="en-GB"/>
        </w:rPr>
        <w:t xml:space="preserve"> 3 and 6 of the intervention. </w:t>
      </w:r>
      <w:r w:rsidR="00AD592C" w:rsidRPr="00424D5A">
        <w:rPr>
          <w:rFonts w:ascii="Times New Roman" w:eastAsia="Times New Roman" w:hAnsi="Times New Roman" w:cs="Times New Roman"/>
          <w:sz w:val="24"/>
          <w:szCs w:val="24"/>
          <w:lang w:eastAsia="en-GB"/>
        </w:rPr>
        <w:t xml:space="preserve">For those </w:t>
      </w:r>
      <w:r w:rsidR="00E00371" w:rsidRPr="00424D5A">
        <w:rPr>
          <w:rFonts w:ascii="Times New Roman" w:eastAsia="Times New Roman" w:hAnsi="Times New Roman" w:cs="Times New Roman"/>
          <w:sz w:val="24"/>
          <w:szCs w:val="24"/>
          <w:lang w:eastAsia="en-GB"/>
        </w:rPr>
        <w:t>randomi</w:t>
      </w:r>
      <w:r w:rsidR="00217598" w:rsidRPr="00424D5A">
        <w:rPr>
          <w:rFonts w:ascii="Times New Roman" w:eastAsia="Times New Roman" w:hAnsi="Times New Roman" w:cs="Times New Roman"/>
          <w:sz w:val="24"/>
          <w:szCs w:val="24"/>
          <w:lang w:eastAsia="en-GB"/>
        </w:rPr>
        <w:t>z</w:t>
      </w:r>
      <w:r w:rsidR="00E00371" w:rsidRPr="00424D5A">
        <w:rPr>
          <w:rFonts w:ascii="Times New Roman" w:eastAsia="Times New Roman" w:hAnsi="Times New Roman" w:cs="Times New Roman"/>
          <w:sz w:val="24"/>
          <w:szCs w:val="24"/>
          <w:lang w:eastAsia="en-GB"/>
        </w:rPr>
        <w:t>ed</w:t>
      </w:r>
      <w:r w:rsidR="00D80333" w:rsidRPr="00424D5A">
        <w:rPr>
          <w:rFonts w:ascii="Times New Roman" w:eastAsia="Times New Roman" w:hAnsi="Times New Roman" w:cs="Times New Roman"/>
          <w:sz w:val="24"/>
          <w:szCs w:val="24"/>
          <w:lang w:eastAsia="en-GB"/>
        </w:rPr>
        <w:t xml:space="preserve"> to L1, L2 and L3</w:t>
      </w:r>
      <w:r w:rsidR="00AD592C" w:rsidRPr="00424D5A">
        <w:rPr>
          <w:rFonts w:ascii="Times New Roman" w:eastAsia="Times New Roman" w:hAnsi="Times New Roman" w:cs="Times New Roman"/>
          <w:sz w:val="24"/>
          <w:szCs w:val="24"/>
          <w:lang w:eastAsia="en-GB"/>
        </w:rPr>
        <w:t xml:space="preserve">, </w:t>
      </w:r>
      <w:r w:rsidR="00941938" w:rsidRPr="00424D5A">
        <w:rPr>
          <w:rFonts w:ascii="Times New Roman" w:eastAsia="Times New Roman" w:hAnsi="Times New Roman" w:cs="Times New Roman"/>
          <w:sz w:val="24"/>
          <w:szCs w:val="24"/>
          <w:lang w:eastAsia="en-GB"/>
        </w:rPr>
        <w:t xml:space="preserve">algorithms were used to provide </w:t>
      </w:r>
      <w:r w:rsidR="00D62E32" w:rsidRPr="00424D5A">
        <w:rPr>
          <w:rFonts w:ascii="Times New Roman" w:eastAsia="Times New Roman" w:hAnsi="Times New Roman" w:cs="Times New Roman"/>
          <w:sz w:val="24"/>
          <w:szCs w:val="24"/>
          <w:lang w:eastAsia="en-GB"/>
        </w:rPr>
        <w:t xml:space="preserve">participants with three </w:t>
      </w:r>
      <w:r w:rsidR="00941938" w:rsidRPr="00424D5A">
        <w:rPr>
          <w:rFonts w:ascii="Times New Roman" w:eastAsia="Times New Roman" w:hAnsi="Times New Roman" w:cs="Times New Roman"/>
          <w:sz w:val="24"/>
          <w:szCs w:val="24"/>
          <w:lang w:eastAsia="en-GB"/>
        </w:rPr>
        <w:t xml:space="preserve">specific </w:t>
      </w:r>
      <w:r w:rsidR="00FD1873" w:rsidRPr="00424D5A">
        <w:rPr>
          <w:rFonts w:ascii="Times New Roman" w:eastAsia="Times New Roman" w:hAnsi="Times New Roman" w:cs="Times New Roman"/>
          <w:sz w:val="24"/>
          <w:szCs w:val="24"/>
          <w:lang w:eastAsia="en-GB"/>
        </w:rPr>
        <w:t xml:space="preserve">top priority </w:t>
      </w:r>
      <w:r w:rsidR="007E7882" w:rsidRPr="00424D5A">
        <w:rPr>
          <w:rFonts w:ascii="Times New Roman" w:eastAsia="Times New Roman" w:hAnsi="Times New Roman" w:cs="Times New Roman"/>
          <w:sz w:val="24"/>
          <w:szCs w:val="24"/>
          <w:lang w:eastAsia="en-GB"/>
        </w:rPr>
        <w:t xml:space="preserve">food-based </w:t>
      </w:r>
      <w:r w:rsidR="00941938" w:rsidRPr="00424D5A">
        <w:rPr>
          <w:rFonts w:ascii="Times New Roman" w:eastAsia="Times New Roman" w:hAnsi="Times New Roman" w:cs="Times New Roman"/>
          <w:sz w:val="24"/>
          <w:szCs w:val="24"/>
          <w:lang w:eastAsia="en-GB"/>
        </w:rPr>
        <w:t xml:space="preserve">dietary goals </w:t>
      </w:r>
      <w:r w:rsidR="0068563A" w:rsidRPr="00424D5A">
        <w:rPr>
          <w:rFonts w:ascii="Times New Roman" w:eastAsia="Times New Roman" w:hAnsi="Times New Roman" w:cs="Times New Roman"/>
          <w:sz w:val="24"/>
          <w:szCs w:val="24"/>
          <w:lang w:eastAsia="en-GB"/>
        </w:rPr>
        <w:t>according to</w:t>
      </w:r>
      <w:r w:rsidR="00AD592C" w:rsidRPr="00424D5A">
        <w:rPr>
          <w:rFonts w:ascii="Times New Roman" w:eastAsia="Times New Roman" w:hAnsi="Times New Roman" w:cs="Times New Roman"/>
          <w:sz w:val="24"/>
          <w:szCs w:val="24"/>
          <w:lang w:eastAsia="en-GB"/>
        </w:rPr>
        <w:t xml:space="preserve"> the individual’s intakes of</w:t>
      </w:r>
      <w:r w:rsidR="00E472C5" w:rsidRPr="00424D5A">
        <w:rPr>
          <w:rFonts w:ascii="Times New Roman" w:eastAsia="Times New Roman" w:hAnsi="Times New Roman" w:cs="Times New Roman"/>
          <w:sz w:val="24"/>
          <w:szCs w:val="24"/>
          <w:lang w:eastAsia="en-GB"/>
        </w:rPr>
        <w:t xml:space="preserve"> </w:t>
      </w:r>
      <w:r w:rsidR="007E7882" w:rsidRPr="00424D5A">
        <w:rPr>
          <w:rFonts w:ascii="Times New Roman" w:eastAsia="Times New Roman" w:hAnsi="Times New Roman" w:cs="Times New Roman"/>
          <w:sz w:val="24"/>
          <w:szCs w:val="24"/>
          <w:lang w:eastAsia="en-GB"/>
        </w:rPr>
        <w:t xml:space="preserve">foods and </w:t>
      </w:r>
      <w:r w:rsidR="00E472C5" w:rsidRPr="00424D5A">
        <w:rPr>
          <w:rFonts w:ascii="Times New Roman" w:eastAsia="Times New Roman" w:hAnsi="Times New Roman" w:cs="Times New Roman"/>
          <w:sz w:val="24"/>
          <w:szCs w:val="24"/>
          <w:lang w:eastAsia="en-GB"/>
        </w:rPr>
        <w:t>nutrient</w:t>
      </w:r>
      <w:r w:rsidR="00AD592C" w:rsidRPr="00424D5A">
        <w:rPr>
          <w:rFonts w:ascii="Times New Roman" w:eastAsia="Times New Roman" w:hAnsi="Times New Roman" w:cs="Times New Roman"/>
          <w:sz w:val="24"/>
          <w:szCs w:val="24"/>
          <w:lang w:eastAsia="en-GB"/>
        </w:rPr>
        <w:t>s</w:t>
      </w:r>
      <w:r w:rsidR="00BA3C7F" w:rsidRPr="00424D5A">
        <w:rPr>
          <w:rFonts w:ascii="Times New Roman" w:eastAsia="Times New Roman" w:hAnsi="Times New Roman" w:cs="Times New Roman"/>
          <w:sz w:val="24"/>
          <w:szCs w:val="24"/>
          <w:lang w:eastAsia="en-GB"/>
        </w:rPr>
        <w:t>.</w:t>
      </w:r>
      <w:r w:rsidR="008C061B" w:rsidRPr="00424D5A">
        <w:rPr>
          <w:rFonts w:ascii="Times New Roman" w:eastAsia="Times New Roman" w:hAnsi="Times New Roman" w:cs="Times New Roman"/>
          <w:sz w:val="24"/>
          <w:szCs w:val="24"/>
          <w:lang w:eastAsia="en-GB"/>
        </w:rPr>
        <w:t xml:space="preserve"> </w:t>
      </w:r>
      <w:r w:rsidR="002A5337" w:rsidRPr="00424D5A">
        <w:rPr>
          <w:rFonts w:ascii="Times New Roman" w:eastAsia="Times New Roman" w:hAnsi="Times New Roman" w:cs="Times New Roman"/>
          <w:sz w:val="24"/>
          <w:szCs w:val="24"/>
          <w:lang w:eastAsia="en-GB"/>
        </w:rPr>
        <w:fldChar w:fldCharType="begin">
          <w:fldData xml:space="preserve">PEVuZE5vdGU+PENpdGU+PEF1dGhvcj5Gb3JzdGVyPC9BdXRob3I+PFllYXI+MjAxNjwvWWVhcj48
UmVjTnVtPjQyNDwvUmVjTnVtPjxEaXNwbGF5VGV4dD48c3R5bGUgZmFjZT0ic3VwZXJzY3JpcHQi
PigyMCk8L3N0eWxlPjwvRGlzcGxheVRleHQ+PHJlY29yZD48cmVjLW51bWJlcj40MjQ8L3JlYy1u
dW1iZXI+PGZvcmVpZ24ta2V5cz48a2V5IGFwcD0iRU4iIGRiLWlkPSI5OTV3ZXRzOTc5MGVwdmV2
ZWU1cHd4cmEycGZmd3QwdjBmejkiIHRpbWVzdGFtcD0iMTUyMzMxNjAxNCI+NDI0PC9rZXk+PC9m
b3JlaWduLWtleXM+PHJlZi10eXBlIG5hbWU9IkpvdXJuYWwgQXJ0aWNsZSI+MTc8L3JlZi10eXBl
Pjxjb250cmlidXRvcnM+PGF1dGhvcnM+PGF1dGhvcj5Gb3JzdGVyLEhhbm5haDwvYXV0aG9yPjxh
dXRob3I+V2Fsc2gsTWFyaWFubmUgQzwvYXV0aG9yPjxhdXRob3I+TyZhcG9zO0Rvbm92YW4sQ2xh
cmUgQjwvYXV0aG9yPjxhdXRob3I+V29vbGhlYWQsQ2xhcmE8L2F1dGhvcj48YXV0aG9yPk1jR2ly
cixDYXJvbGluZTwvYXV0aG9yPjxhdXRob3I+RGFseSxFLko8L2F1dGhvcj48YXV0aG9yPk8mYXBv
cztSaW9yZGFuLFJpY2hhcmQ8L2F1dGhvcj48YXV0aG9yPkNlbGlzLU1vcmFsZXMsQ2FybG9zPC9h
dXRob3I+PGF1dGhvcj5GYWxsYWl6ZSxSb3NhbGluZDwvYXV0aG9yPjxhdXRob3I+TWFjcmVhZHks
QW5uYSBMPC9hdXRob3I+PGF1dGhvcj5NYXJzYXV4LEN5cmlsIEYgTTwvYXV0aG9yPjxhdXRob3I+
TmF2YXMtQ2FycmV0ZXJvLFNhbnRpYWdvPC9hdXRob3I+PGF1dGhvcj5TYW4tQ3Jpc3RvYmFsLFJv
ZHJpZ288L2F1dGhvcj48YXV0aG9yPktvbG9zc2EsU2lsdmlhPC9hdXRob3I+PGF1dGhvcj5IYXJ0
d2lnLEthaTwvYXV0aG9yPjxhdXRob3I+TWF2cm9naWFubmksQ2hyaXN0aW5hPC9hdXRob3I+PGF1
dGhvcj5Uc2lyaWdvdGksTHlkaWE8L2F1dGhvcj48YXV0aG9yPkxhbWJyaW5vdSxDaHJpc3RpbmEg
UDwvYXV0aG9yPjxhdXRob3I+R29kbGV3c2thLE1hZ2RhbGVuYTwvYXV0aG9yPjxhdXRob3I+U3Vy
d2nFgsWCbyxBZ25pZXN6a2E8L2F1dGhvcj48YXV0aG9yPkdqZWxzdGFkLEluZ3JpZCBNZXJldGhl
IEZhbmdlPC9hdXRob3I+PGF1dGhvcj5EcmV2b24sQ2hyaXN0aWFuIEE8L2F1dGhvcj48YXV0aG9y
Pk1hbmlvcyxZYW5uaXM8L2F1dGhvcj48YXV0aG9yPlRyYWN6eWssSXdvbmE8L2F1dGhvcj48YXV0
aG9yPk1hcnRpbmV6LEogQWxmcmVkbzwvYXV0aG9yPjxhdXRob3I+U2FyaXMsV2ltIEggTTwvYXV0
aG9yPjxhdXRob3I+RGFuaWVsLEhhbm5lbG9yZTwvYXV0aG9yPjxhdXRob3I+TG92ZWdyb3ZlLEp1
bGllIEE8L2F1dGhvcj48YXV0aG9yPk1hdGhlcnMsSm9obiBDPC9hdXRob3I+PGF1dGhvcj5HaWJu
ZXksTWljaGFlbCBKPC9hdXRob3I+PGF1dGhvcj5HaWJuZXksRWlsZWVuIFI8L2F1dGhvcj48YXV0
aG9yPkJyZW5uYW4sTG9ycmFpbmU8L2F1dGhvcj48L2F1dGhvcnM+PC9jb250cmlidXRvcnM+PGF1
dGgtYWRkcmVzcz5VQ0QgSW5zdGl0dXRlIG9mIEZvb2QgYW5kIEhlYWx0aFVuaXZlcnNpdHkgQ29s
bGVnZSBEdWJsaW5CZWxmaWVsZER1YmxpbixJcmVsYW5kMzUzIDEgNzE2IGV4dCAyODExMzUzIDEg
NzE2MTQ3bG9ycmFpbmUuYnJlbm5hbkB1Y2QuaWXCoDwvYXV0aC1hZGRyZXNzPjx0aXRsZXM+PHRp
dGxlPkEgRGlldGFyeSBGZWVkYmFjayBTeXN0ZW0gZm9yIHRoZSBEZWxpdmVyeSBvZiBDb25zaXN0
ZW50IFBlcnNvbmFsaXplZCBEaWV0YXJ5IEFkdmljZSBpbiB0aGUgV2ViLUJhc2VkIE11bHRpY2Vu
dGVyIEZvb2Q0TWUgU3R1ZHk8L3RpdGxlPjxzZWNvbmRhcnktdGl0bGU+SiBNZWQgSW50ZXJuZXQg
UmVzPC9zZWNvbmRhcnktdGl0bGU+PC90aXRsZXM+PHBlcmlvZGljYWw+PGZ1bGwtdGl0bGU+Sm91
cm5hbCBvZiBNZWRpY2FsIEludGVybmV0IFJlc2VhcmNoPC9mdWxsLXRpdGxlPjxhYmJyLTE+Si4g
TWVkLiBJbnRlcm5ldCBSZXMuPC9hYmJyLTE+PGFiYnItMj5KIE1lZCBJbnRlcm5ldCBSZXM8L2Fi
YnItMj48L3BlcmlvZGljYWw+PHBhZ2VzPmUxNTA8L3BhZ2VzPjx2b2x1bWU+MTg8L3ZvbHVtZT48
bnVtYmVyPjY8L251bWJlcj48ZWRpdGlvbj4zMC4wNi4yMDE2PC9lZGl0aW9uPjxrZXl3b3Jkcz48
a2V5d29yZD5kaWV0YXJ5IGZlZWRiYWNrPC9rZXl3b3JkPjxrZXl3b3JkPldlYi1iYXNlZCBkaWV0
YXJ5IGFzc2Vzc21lbnQgdG9vbDwva2V5d29yZD48a2V5d29yZD5Gb29kNE1lPC9rZXl3b3JkPjxr
ZXl3b3JkPmRpZXRhcnkgZGVjaXNpb24gdHJlZXM8L2tleXdvcmQ+PGtleXdvcmQ+cGVyc29uYWxp
emVkIG51dHJpdGlvbjwva2V5d29yZD48a2V5d29yZD5odW1hbiBudXRyaXRpb248L2tleXdvcmQ+
PC9rZXl3b3Jkcz48ZGF0ZXM+PHllYXI+MjAxNjwveWVhcj48L2RhdGVzPjxpc2JuPjE0MzgtODg3
MTwvaXNibj48YWNjZXNzaW9uLW51bT4yNzM2MzMwNzwvYWNjZXNzaW9uLW51bT48d29yay10eXBl
Pk9yaWdpbmFsIFBhcGVyPC93b3JrLXR5cGU+PHVybHM+PHJlbGF0ZWQtdXJscz48dXJsPmh0dHA6
Ly93d3cuam1pci5vcmcvMjAxNi82L2UxNTAvPC91cmw+PC9yZWxhdGVkLXVybHM+PC91cmxzPjxl
bGVjdHJvbmljLXJlc291cmNlLW51bT4xMC4yMTk2L2ptaXIuNTYyMDwvZWxlY3Ryb25pYy1yZXNv
dXJjZS1udW0+PGxhbmd1YWdlPkVuZ2xpc2g8L2xhbmd1YWdlPjwvcmVjb3JkPjwvQ2l0ZT48L0Vu
ZE5vdGU+AG==
</w:fldData>
        </w:fldChar>
      </w:r>
      <w:r w:rsidR="00B83152" w:rsidRPr="00424D5A">
        <w:rPr>
          <w:rFonts w:ascii="Times New Roman" w:eastAsia="Times New Roman" w:hAnsi="Times New Roman" w:cs="Times New Roman"/>
          <w:sz w:val="24"/>
          <w:szCs w:val="24"/>
          <w:lang w:eastAsia="en-GB"/>
        </w:rPr>
        <w:instrText xml:space="preserve"> ADDIN EN.CITE </w:instrText>
      </w:r>
      <w:r w:rsidR="00B83152" w:rsidRPr="00424D5A">
        <w:rPr>
          <w:rFonts w:ascii="Times New Roman" w:eastAsia="Times New Roman" w:hAnsi="Times New Roman" w:cs="Times New Roman"/>
          <w:sz w:val="24"/>
          <w:szCs w:val="24"/>
          <w:lang w:eastAsia="en-GB"/>
        </w:rPr>
        <w:fldChar w:fldCharType="begin">
          <w:fldData xml:space="preserve">PEVuZE5vdGU+PENpdGU+PEF1dGhvcj5Gb3JzdGVyPC9BdXRob3I+PFllYXI+MjAxNjwvWWVhcj48
UmVjTnVtPjQyNDwvUmVjTnVtPjxEaXNwbGF5VGV4dD48c3R5bGUgZmFjZT0ic3VwZXJzY3JpcHQi
PigyMCk8L3N0eWxlPjwvRGlzcGxheVRleHQ+PHJlY29yZD48cmVjLW51bWJlcj40MjQ8L3JlYy1u
dW1iZXI+PGZvcmVpZ24ta2V5cz48a2V5IGFwcD0iRU4iIGRiLWlkPSI5OTV3ZXRzOTc5MGVwdmV2
ZWU1cHd4cmEycGZmd3QwdjBmejkiIHRpbWVzdGFtcD0iMTUyMzMxNjAxNCI+NDI0PC9rZXk+PC9m
b3JlaWduLWtleXM+PHJlZi10eXBlIG5hbWU9IkpvdXJuYWwgQXJ0aWNsZSI+MTc8L3JlZi10eXBl
Pjxjb250cmlidXRvcnM+PGF1dGhvcnM+PGF1dGhvcj5Gb3JzdGVyLEhhbm5haDwvYXV0aG9yPjxh
dXRob3I+V2Fsc2gsTWFyaWFubmUgQzwvYXV0aG9yPjxhdXRob3I+TyZhcG9zO0Rvbm92YW4sQ2xh
cmUgQjwvYXV0aG9yPjxhdXRob3I+V29vbGhlYWQsQ2xhcmE8L2F1dGhvcj48YXV0aG9yPk1jR2ly
cixDYXJvbGluZTwvYXV0aG9yPjxhdXRob3I+RGFseSxFLko8L2F1dGhvcj48YXV0aG9yPk8mYXBv
cztSaW9yZGFuLFJpY2hhcmQ8L2F1dGhvcj48YXV0aG9yPkNlbGlzLU1vcmFsZXMsQ2FybG9zPC9h
dXRob3I+PGF1dGhvcj5GYWxsYWl6ZSxSb3NhbGluZDwvYXV0aG9yPjxhdXRob3I+TWFjcmVhZHks
QW5uYSBMPC9hdXRob3I+PGF1dGhvcj5NYXJzYXV4LEN5cmlsIEYgTTwvYXV0aG9yPjxhdXRob3I+
TmF2YXMtQ2FycmV0ZXJvLFNhbnRpYWdvPC9hdXRob3I+PGF1dGhvcj5TYW4tQ3Jpc3RvYmFsLFJv
ZHJpZ288L2F1dGhvcj48YXV0aG9yPktvbG9zc2EsU2lsdmlhPC9hdXRob3I+PGF1dGhvcj5IYXJ0
d2lnLEthaTwvYXV0aG9yPjxhdXRob3I+TWF2cm9naWFubmksQ2hyaXN0aW5hPC9hdXRob3I+PGF1
dGhvcj5Uc2lyaWdvdGksTHlkaWE8L2F1dGhvcj48YXV0aG9yPkxhbWJyaW5vdSxDaHJpc3RpbmEg
UDwvYXV0aG9yPjxhdXRob3I+R29kbGV3c2thLE1hZ2RhbGVuYTwvYXV0aG9yPjxhdXRob3I+U3Vy
d2nFgsWCbyxBZ25pZXN6a2E8L2F1dGhvcj48YXV0aG9yPkdqZWxzdGFkLEluZ3JpZCBNZXJldGhl
IEZhbmdlPC9hdXRob3I+PGF1dGhvcj5EcmV2b24sQ2hyaXN0aWFuIEE8L2F1dGhvcj48YXV0aG9y
Pk1hbmlvcyxZYW5uaXM8L2F1dGhvcj48YXV0aG9yPlRyYWN6eWssSXdvbmE8L2F1dGhvcj48YXV0
aG9yPk1hcnRpbmV6LEogQWxmcmVkbzwvYXV0aG9yPjxhdXRob3I+U2FyaXMsV2ltIEggTTwvYXV0
aG9yPjxhdXRob3I+RGFuaWVsLEhhbm5lbG9yZTwvYXV0aG9yPjxhdXRob3I+TG92ZWdyb3ZlLEp1
bGllIEE8L2F1dGhvcj48YXV0aG9yPk1hdGhlcnMsSm9obiBDPC9hdXRob3I+PGF1dGhvcj5HaWJu
ZXksTWljaGFlbCBKPC9hdXRob3I+PGF1dGhvcj5HaWJuZXksRWlsZWVuIFI8L2F1dGhvcj48YXV0
aG9yPkJyZW5uYW4sTG9ycmFpbmU8L2F1dGhvcj48L2F1dGhvcnM+PC9jb250cmlidXRvcnM+PGF1
dGgtYWRkcmVzcz5VQ0QgSW5zdGl0dXRlIG9mIEZvb2QgYW5kIEhlYWx0aFVuaXZlcnNpdHkgQ29s
bGVnZSBEdWJsaW5CZWxmaWVsZER1YmxpbixJcmVsYW5kMzUzIDEgNzE2IGV4dCAyODExMzUzIDEg
NzE2MTQ3bG9ycmFpbmUuYnJlbm5hbkB1Y2QuaWXCoDwvYXV0aC1hZGRyZXNzPjx0aXRsZXM+PHRp
dGxlPkEgRGlldGFyeSBGZWVkYmFjayBTeXN0ZW0gZm9yIHRoZSBEZWxpdmVyeSBvZiBDb25zaXN0
ZW50IFBlcnNvbmFsaXplZCBEaWV0YXJ5IEFkdmljZSBpbiB0aGUgV2ViLUJhc2VkIE11bHRpY2Vu
dGVyIEZvb2Q0TWUgU3R1ZHk8L3RpdGxlPjxzZWNvbmRhcnktdGl0bGU+SiBNZWQgSW50ZXJuZXQg
UmVzPC9zZWNvbmRhcnktdGl0bGU+PC90aXRsZXM+PHBlcmlvZGljYWw+PGZ1bGwtdGl0bGU+Sm91
cm5hbCBvZiBNZWRpY2FsIEludGVybmV0IFJlc2VhcmNoPC9mdWxsLXRpdGxlPjxhYmJyLTE+Si4g
TWVkLiBJbnRlcm5ldCBSZXMuPC9hYmJyLTE+PGFiYnItMj5KIE1lZCBJbnRlcm5ldCBSZXM8L2Fi
YnItMj48L3BlcmlvZGljYWw+PHBhZ2VzPmUxNTA8L3BhZ2VzPjx2b2x1bWU+MTg8L3ZvbHVtZT48
bnVtYmVyPjY8L251bWJlcj48ZWRpdGlvbj4zMC4wNi4yMDE2PC9lZGl0aW9uPjxrZXl3b3Jkcz48
a2V5d29yZD5kaWV0YXJ5IGZlZWRiYWNrPC9rZXl3b3JkPjxrZXl3b3JkPldlYi1iYXNlZCBkaWV0
YXJ5IGFzc2Vzc21lbnQgdG9vbDwva2V5d29yZD48a2V5d29yZD5Gb29kNE1lPC9rZXl3b3JkPjxr
ZXl3b3JkPmRpZXRhcnkgZGVjaXNpb24gdHJlZXM8L2tleXdvcmQ+PGtleXdvcmQ+cGVyc29uYWxp
emVkIG51dHJpdGlvbjwva2V5d29yZD48a2V5d29yZD5odW1hbiBudXRyaXRpb248L2tleXdvcmQ+
PC9rZXl3b3Jkcz48ZGF0ZXM+PHllYXI+MjAxNjwveWVhcj48L2RhdGVzPjxpc2JuPjE0MzgtODg3
MTwvaXNibj48YWNjZXNzaW9uLW51bT4yNzM2MzMwNzwvYWNjZXNzaW9uLW51bT48d29yay10eXBl
Pk9yaWdpbmFsIFBhcGVyPC93b3JrLXR5cGU+PHVybHM+PHJlbGF0ZWQtdXJscz48dXJsPmh0dHA6
Ly93d3cuam1pci5vcmcvMjAxNi82L2UxNTAvPC91cmw+PC9yZWxhdGVkLXVybHM+PC91cmxzPjxl
bGVjdHJvbmljLXJlc291cmNlLW51bT4xMC4yMTk2L2ptaXIuNTYyMDwvZWxlY3Ryb25pYy1yZXNv
dXJjZS1udW0+PGxhbmd1YWdlPkVuZ2xpc2g8L2xhbmd1YWdlPjwvcmVjb3JkPjwvQ2l0ZT48L0Vu
ZE5vdGU+AG==
</w:fldData>
        </w:fldChar>
      </w:r>
      <w:r w:rsidR="00B83152" w:rsidRPr="00424D5A">
        <w:rPr>
          <w:rFonts w:ascii="Times New Roman" w:eastAsia="Times New Roman" w:hAnsi="Times New Roman" w:cs="Times New Roman"/>
          <w:sz w:val="24"/>
          <w:szCs w:val="24"/>
          <w:lang w:eastAsia="en-GB"/>
        </w:rPr>
        <w:instrText xml:space="preserve"> ADDIN EN.CITE.DATA </w:instrText>
      </w:r>
      <w:r w:rsidR="00B83152" w:rsidRPr="00424D5A">
        <w:rPr>
          <w:rFonts w:ascii="Times New Roman" w:eastAsia="Times New Roman" w:hAnsi="Times New Roman" w:cs="Times New Roman"/>
          <w:sz w:val="24"/>
          <w:szCs w:val="24"/>
          <w:lang w:eastAsia="en-GB"/>
        </w:rPr>
      </w:r>
      <w:r w:rsidR="00B83152" w:rsidRPr="00424D5A">
        <w:rPr>
          <w:rFonts w:ascii="Times New Roman" w:eastAsia="Times New Roman" w:hAnsi="Times New Roman" w:cs="Times New Roman"/>
          <w:sz w:val="24"/>
          <w:szCs w:val="24"/>
          <w:lang w:eastAsia="en-GB"/>
        </w:rPr>
        <w:fldChar w:fldCharType="end"/>
      </w:r>
      <w:r w:rsidR="002A5337" w:rsidRPr="00424D5A">
        <w:rPr>
          <w:rFonts w:ascii="Times New Roman" w:eastAsia="Times New Roman" w:hAnsi="Times New Roman" w:cs="Times New Roman"/>
          <w:sz w:val="24"/>
          <w:szCs w:val="24"/>
          <w:lang w:eastAsia="en-GB"/>
        </w:rPr>
      </w:r>
      <w:r w:rsidR="002A5337" w:rsidRPr="00424D5A">
        <w:rPr>
          <w:rFonts w:ascii="Times New Roman" w:eastAsia="Times New Roman" w:hAnsi="Times New Roman" w:cs="Times New Roman"/>
          <w:sz w:val="24"/>
          <w:szCs w:val="24"/>
          <w:lang w:eastAsia="en-GB"/>
        </w:rPr>
        <w:fldChar w:fldCharType="separate"/>
      </w:r>
      <w:r w:rsidR="00B83152" w:rsidRPr="00424D5A">
        <w:rPr>
          <w:rFonts w:ascii="Times New Roman" w:eastAsia="Times New Roman" w:hAnsi="Times New Roman" w:cs="Times New Roman"/>
          <w:noProof/>
          <w:sz w:val="24"/>
          <w:szCs w:val="24"/>
          <w:vertAlign w:val="superscript"/>
          <w:lang w:eastAsia="en-GB"/>
        </w:rPr>
        <w:t>(</w:t>
      </w:r>
      <w:hyperlink w:anchor="_ENREF_20" w:tooltip="Forster, 2016 #424" w:history="1">
        <w:r w:rsidR="00D947C2" w:rsidRPr="00424D5A">
          <w:rPr>
            <w:rFonts w:ascii="Times New Roman" w:eastAsia="Times New Roman" w:hAnsi="Times New Roman" w:cs="Times New Roman"/>
            <w:noProof/>
            <w:sz w:val="24"/>
            <w:szCs w:val="24"/>
            <w:vertAlign w:val="superscript"/>
            <w:lang w:eastAsia="en-GB"/>
          </w:rPr>
          <w:t>20</w:t>
        </w:r>
      </w:hyperlink>
      <w:r w:rsidR="00B83152" w:rsidRPr="00424D5A">
        <w:rPr>
          <w:rFonts w:ascii="Times New Roman" w:eastAsia="Times New Roman" w:hAnsi="Times New Roman" w:cs="Times New Roman"/>
          <w:noProof/>
          <w:sz w:val="24"/>
          <w:szCs w:val="24"/>
          <w:vertAlign w:val="superscript"/>
          <w:lang w:eastAsia="en-GB"/>
        </w:rPr>
        <w:t>)</w:t>
      </w:r>
      <w:r w:rsidR="002A5337" w:rsidRPr="00424D5A">
        <w:rPr>
          <w:rFonts w:ascii="Times New Roman" w:eastAsia="Times New Roman" w:hAnsi="Times New Roman" w:cs="Times New Roman"/>
          <w:sz w:val="24"/>
          <w:szCs w:val="24"/>
          <w:lang w:eastAsia="en-GB"/>
        </w:rPr>
        <w:fldChar w:fldCharType="end"/>
      </w:r>
      <w:r w:rsidR="006C37F8" w:rsidRPr="00424D5A">
        <w:rPr>
          <w:rFonts w:ascii="Times New Roman" w:eastAsia="Times New Roman" w:hAnsi="Times New Roman" w:cs="Times New Roman"/>
          <w:sz w:val="24"/>
          <w:szCs w:val="24"/>
          <w:lang w:eastAsia="en-GB"/>
        </w:rPr>
        <w:t xml:space="preserve"> For participants randomiz</w:t>
      </w:r>
      <w:r w:rsidR="00E472C5" w:rsidRPr="00424D5A">
        <w:rPr>
          <w:rFonts w:ascii="Times New Roman" w:eastAsia="Times New Roman" w:hAnsi="Times New Roman" w:cs="Times New Roman"/>
          <w:sz w:val="24"/>
          <w:szCs w:val="24"/>
          <w:lang w:eastAsia="en-GB"/>
        </w:rPr>
        <w:t xml:space="preserve">ed to L2 and L3, the </w:t>
      </w:r>
      <w:r w:rsidR="00AD592C" w:rsidRPr="00424D5A">
        <w:rPr>
          <w:rFonts w:ascii="Times New Roman" w:eastAsia="Times New Roman" w:hAnsi="Times New Roman" w:cs="Times New Roman"/>
          <w:sz w:val="24"/>
          <w:szCs w:val="24"/>
          <w:lang w:eastAsia="en-GB"/>
        </w:rPr>
        <w:t>dietary advice was also based on</w:t>
      </w:r>
      <w:r w:rsidR="00E472C5" w:rsidRPr="00424D5A">
        <w:rPr>
          <w:rFonts w:ascii="Times New Roman" w:eastAsia="Times New Roman" w:hAnsi="Times New Roman" w:cs="Times New Roman"/>
          <w:sz w:val="24"/>
          <w:szCs w:val="24"/>
          <w:lang w:eastAsia="en-GB"/>
        </w:rPr>
        <w:t xml:space="preserve"> phenotypic data (L2) and phenotypic plus genotypic data</w:t>
      </w:r>
      <w:r w:rsidR="00D62E32" w:rsidRPr="00424D5A">
        <w:rPr>
          <w:rFonts w:ascii="Times New Roman" w:eastAsia="Times New Roman" w:hAnsi="Times New Roman" w:cs="Times New Roman"/>
          <w:sz w:val="24"/>
          <w:szCs w:val="24"/>
          <w:lang w:eastAsia="en-GB"/>
        </w:rPr>
        <w:t xml:space="preserve"> (L3)</w:t>
      </w:r>
      <w:r w:rsidR="00BA3C7F" w:rsidRPr="00424D5A">
        <w:rPr>
          <w:rFonts w:ascii="Times New Roman" w:eastAsia="Times New Roman" w:hAnsi="Times New Roman" w:cs="Times New Roman"/>
          <w:sz w:val="24"/>
          <w:szCs w:val="24"/>
          <w:lang w:eastAsia="en-GB"/>
        </w:rPr>
        <w:t>.</w:t>
      </w:r>
      <w:r w:rsidR="00F07065" w:rsidRPr="00424D5A">
        <w:rPr>
          <w:rFonts w:ascii="Times New Roman" w:eastAsia="Times New Roman" w:hAnsi="Times New Roman" w:cs="Times New Roman"/>
          <w:sz w:val="24"/>
          <w:szCs w:val="24"/>
          <w:lang w:eastAsia="en-GB"/>
        </w:rPr>
        <w:t xml:space="preserve"> </w:t>
      </w:r>
      <w:r w:rsidR="002A5337" w:rsidRPr="00424D5A">
        <w:rPr>
          <w:rFonts w:ascii="Times New Roman" w:eastAsia="Times New Roman" w:hAnsi="Times New Roman" w:cs="Times New Roman"/>
          <w:sz w:val="24"/>
          <w:szCs w:val="24"/>
          <w:lang w:eastAsia="en-GB"/>
        </w:rPr>
        <w:fldChar w:fldCharType="begin">
          <w:fldData xml:space="preserve">PEVuZE5vdGU+PENpdGU+PEF1dGhvcj5DZWxpcy1Nb3JhbGVzPC9BdXRob3I+PFllYXI+MjAxNTwv
WWVhcj48UmVjTnVtPjMxNTwvUmVjTnVtPjxEaXNwbGF5VGV4dD48c3R5bGUgZmFjZT0ic3VwZXJz
Y3JpcHQiPigxMik8L3N0eWxlPjwvRGlzcGxheVRleHQ+PHJlY29yZD48cmVjLW51bWJlcj4zMTU8
L3JlYy1udW1iZXI+PGZvcmVpZ24ta2V5cz48a2V5IGFwcD0iRU4iIGRiLWlkPSI5c3p6YXZ4YXBl
MGFwZ2V6c3Q0dmVmZTJ4ZTk5eHc5d2U1d2EiIHRpbWVzdGFtcD0iMTQyNzc5Mzg3NSI+MzE1PC9r
ZXk+PC9mb3JlaWduLWtleXM+PHJlZi10eXBlIG5hbWU9IkpvdXJuYWwgQXJ0aWNsZSI+MTc8L3Jl
Zi10eXBlPjxjb250cmlidXRvcnM+PGF1dGhvcnM+PGF1dGhvcj5DZWxpcy1Nb3JhbGVzLCBDYXJs
b3M8L2F1dGhvcj48YXV0aG9yPkxpdmluZ3N0b25lLCBLYXRoZXJpbmUgTS48L2F1dGhvcj48YXV0
aG9yPk1hcnNhdXgsIEN5cmlsIEYuIE0uPC9hdXRob3I+PGF1dGhvcj5Gb3JzdGVyLCBIYW5uYWg8
L2F1dGhvcj48YXV0aG9yPk/igJlEb25vdmFuLCBDbGFyZSBCLjwvYXV0aG9yPjxhdXRob3I+V29v
bGhlYWQsIENsYXJhPC9hdXRob3I+PGF1dGhvcj5NYWNyZWFkeSwgQW5uYSBMLjwvYXV0aG9yPjxh
dXRob3I+RmFsbGFpemUsIFJvc2FsaW5kPC9hdXRob3I+PGF1dGhvcj5OYXZhcy1DYXJyZXRlcm8s
IFNhbnRpYWdvPC9hdXRob3I+PGF1dGhvcj5TYW4tQ3Jpc3RvYmFsLCBSb2RyaWdvPC9hdXRob3I+
PGF1dGhvcj5Lb2xvc3NhLCBTaWx2aWE8L2F1dGhvcj48YXV0aG9yPkhhcnR3aWcsIEthaTwvYXV0
aG9yPjxhdXRob3I+VHNpcmlnb3RpLCBMeWRpYTwvYXV0aG9yPjxhdXRob3I+TGFtYnJpbm91LCBD
aHJpc3RpbmEgUC48L2F1dGhvcj48YXV0aG9yPk1vc2Nob25pcywgR2VvcmdlPC9hdXRob3I+PGF1
dGhvcj5Hb2RsZXdza2EsIE1hZ2RhbGVuYTwvYXV0aG9yPjxhdXRob3I+U3Vyd2nFgsWCbywgQWdu
aWVzemthPC9hdXRob3I+PGF1dGhvcj5HcmltYWxkaSwgS2VpdGg8L2F1dGhvcj48YXV0aG9yPkJv
dXdtYW4sIEppbGRhdTwvYXV0aG9yPjxhdXRob3I+RGFseSwgRS4gSi48L2F1dGhvcj48YXV0aG9y
PkFrdWpvYmksIFZpY3RvcjwvYXV0aG9yPjxhdXRob3I+T+KAmVJpb3JkYW4sIFJpY2s8L2F1dGhv
cj48YXV0aG9yPkhvb25ob3V0LCBKZXR0aWU8L2F1dGhvcj48YXV0aG9yPkNsYWFzc2VuLCBBcmph
bjwvYXV0aG9yPjxhdXRob3I+SG9lbGxlciwgVWxyaWNoPC9hdXRob3I+PGF1dGhvcj5HdW5kZXJz
ZW4sIFRob21hcyBFLjwvYXV0aG9yPjxhdXRob3I+S2FsYW5kLCBTaXYgRS48L2F1dGhvcj48YXV0
aG9yPk1hdHRoZXdzLCBKb2huIE4uIFMuPC9hdXRob3I+PGF1dGhvcj5NYW5pb3MsIFlhbm5pczwv
YXV0aG9yPjxhdXRob3I+VHJhY3p5aywgSXdvbmE8L2F1dGhvcj48YXV0aG9yPkRyZXZvbiwgQ2hy
aXN0aWFuIEEuPC9hdXRob3I+PGF1dGhvcj5HaWJuZXksIEVpbGVlbiBSLjwvYXV0aG9yPjxhdXRo
b3I+QnJlbm5hbiwgTG9ycmFpbmU8L2F1dGhvcj48YXV0aG9yPldhbHNoLCBNYXJpYW5uZSBDLjwv
YXV0aG9yPjxhdXRob3I+TG92ZWdyb3ZlLCBKdWxpZSBBLjwvYXV0aG9yPjxhdXRob3I+QWxmcmVk
byBNYXJ0aW5leiwgSi48L2F1dGhvcj48YXV0aG9yPlNhcmlzLCBXaW0gSC4gTS48L2F1dGhvcj48
YXV0aG9yPkRhbmllbCwgSGFubmVsb3JlPC9hdXRob3I+PGF1dGhvcj5HaWJuZXksIE1pa2U8L2F1
dGhvcj48YXV0aG9yPk1hdGhlcnMsIEpvaG4gQy48L2F1dGhvcj48L2F1dGhvcnM+PC9jb250cmli
dXRvcnM+PHRpdGxlcz48dGl0bGU+RGVzaWduIGFuZCBiYXNlbGluZSBjaGFyYWN0ZXJpc3RpY3Mg
b2YgdGhlIEZvb2Q0TWUgc3R1ZHk6IGEgd2ViLWJhc2VkIHJhbmRvbWlzZWQgY29udHJvbGxlZCB0
cmlhbCBvZiBwZXJzb25hbGlzZWQgbnV0cml0aW9uIGluIHNldmVuIEV1cm9wZWFuIGNvdW50cmll
czwvdGl0bGU+PHNlY29uZGFyeS10aXRsZT5HZW5lcyAmYW1wOyBOdXRyaXRpb248L3NlY29uZGFy
eS10aXRsZT48L3RpdGxlcz48cGVyaW9kaWNhbD48ZnVsbC10aXRsZT5HZW5lcyAmYW1wOyBOdXRy
aXRpb248L2Z1bGwtdGl0bGU+PGFiYnItMT5HZW5lcyBOdXRyPC9hYmJyLTE+PC9wZXJpb2RpY2Fs
PjxwYWdlcz40NTA8L3BhZ2VzPjx2b2x1bWU+MTA8L3ZvbHVtZT48bnVtYmVyPjE8L251bWJlcj48
ZGF0ZXM+PHllYXI+MjAxNTwveWVhcj48cHViLWRhdGVzPjxkYXRlPjEyLzEwJiN4RDswOS8xOC9y
ZWNlaXZlZCYjeEQ7MTIvMDEvYWNjZXB0ZWQ8L2RhdGU+PC9wdWItZGF0ZXM+PC9kYXRlcz48cHVi
LWxvY2F0aW9uPkJlcmxpbi9IZWlkZWxiZXJnPC9wdWItbG9jYXRpb24+PHB1Ymxpc2hlcj5TcHJp
bmdlciBCZXJsaW4gSGVpZGVsYmVyZzwvcHVibGlzaGVyPjxpc2JuPjE1NTUtODkzMiYjeEQ7MTg2
NS0zNDk5PC9pc2JuPjxhY2Nlc3Npb24tbnVtPlBNQzQyNjEwNzE8L2FjY2Vzc2lvbi1udW0+PHVy
bHM+PHJlbGF0ZWQtdXJscz48dXJsPmh0dHA6Ly93d3cubmNiaS5ubG0ubmloLmdvdi9wbWMvYXJ0
aWNsZXMvUE1DNDI2MTA3MS88L3VybD48dXJsPmh0dHA6Ly9kb3dubG9hZC5zcHJpbmdlci5jb20v
c3RhdGljL3BkZi80OTIvYXJ0JTI1M0ExMC4xMDA3JTI1MkZzMTIyNjMtMDE0LTA0NTAtMi5wZGY/
b3JpZ2luVXJsPWh0dHAlM0ElMkYlMkZsaW5rLnNwcmluZ2VyLmNvbSUyRmFydGljbGUlMkYxMC4x
MDA3JTJGczEyMjYzLTAxNC0wNDUwLTImYW1wO3Rva2VuMj1leHA9MTQ1MzA5MzIwOX5hY2w9JTJG
c3RhdGljJTJGcGRmJTJGNDkyJTJGYXJ0JTI1MjUzQTEwLjEwMDclMjUyNTJGczEyMjYzLTAxNC0w
NDUwLTIucGRmJTNGb3JpZ2luVXJsJTNEaHR0cCUyNTNBJTI1MkYlMjUyRmxpbmsuc3ByaW5nZXIu
Y29tJTI1MkZhcnRpY2xlJTI1MkYxMC4xMDA3JTI1MkZzMTIyNjMtMDE0LTA0NTAtMip+aG1hYz0x
OGFhNGEzYTdlYjIyNzFmZDhkNzA4MzgyZTU1ODZjZWU4YjkyMTQzZDI2MTU2MTQ4OTMwODllOWUz
MjUxZTcwPC91cmw+PC9yZWxhdGVkLXVybHM+PC91cmxzPjxlbGVjdHJvbmljLXJlc291cmNlLW51
bT4xMC4xMDA3L3MxMjI2My0wMTQtMDQ1MC0yPC9lbGVjdHJvbmljLXJlc291cmNlLW51bT48cmVt
b3RlLWRhdGFiYXNlLW5hbWU+UE1DPC9yZW1vdGUtZGF0YWJhc2UtbmFtZT48L3JlY29yZD48L0Np
dGU+PC9FbmROb3RlPn==
</w:fldData>
        </w:fldChar>
      </w:r>
      <w:r w:rsidR="008235D2" w:rsidRPr="00424D5A">
        <w:rPr>
          <w:rFonts w:ascii="Times New Roman" w:eastAsia="Times New Roman" w:hAnsi="Times New Roman" w:cs="Times New Roman"/>
          <w:sz w:val="24"/>
          <w:szCs w:val="24"/>
          <w:lang w:eastAsia="en-GB"/>
        </w:rPr>
        <w:instrText xml:space="preserve"> ADDIN EN.CITE </w:instrText>
      </w:r>
      <w:r w:rsidR="008235D2" w:rsidRPr="00424D5A">
        <w:rPr>
          <w:rFonts w:ascii="Times New Roman" w:eastAsia="Times New Roman" w:hAnsi="Times New Roman" w:cs="Times New Roman"/>
          <w:sz w:val="24"/>
          <w:szCs w:val="24"/>
          <w:lang w:eastAsia="en-GB"/>
        </w:rPr>
        <w:fldChar w:fldCharType="begin">
          <w:fldData xml:space="preserve">PEVuZE5vdGU+PENpdGU+PEF1dGhvcj5DZWxpcy1Nb3JhbGVzPC9BdXRob3I+PFllYXI+MjAxNTwv
WWVhcj48UmVjTnVtPjMxNTwvUmVjTnVtPjxEaXNwbGF5VGV4dD48c3R5bGUgZmFjZT0ic3VwZXJz
Y3JpcHQiPigxMik8L3N0eWxlPjwvRGlzcGxheVRleHQ+PHJlY29yZD48cmVjLW51bWJlcj4zMTU8
L3JlYy1udW1iZXI+PGZvcmVpZ24ta2V5cz48a2V5IGFwcD0iRU4iIGRiLWlkPSI5c3p6YXZ4YXBl
MGFwZ2V6c3Q0dmVmZTJ4ZTk5eHc5d2U1d2EiIHRpbWVzdGFtcD0iMTQyNzc5Mzg3NSI+MzE1PC9r
ZXk+PC9mb3JlaWduLWtleXM+PHJlZi10eXBlIG5hbWU9IkpvdXJuYWwgQXJ0aWNsZSI+MTc8L3Jl
Zi10eXBlPjxjb250cmlidXRvcnM+PGF1dGhvcnM+PGF1dGhvcj5DZWxpcy1Nb3JhbGVzLCBDYXJs
b3M8L2F1dGhvcj48YXV0aG9yPkxpdmluZ3N0b25lLCBLYXRoZXJpbmUgTS48L2F1dGhvcj48YXV0
aG9yPk1hcnNhdXgsIEN5cmlsIEYuIE0uPC9hdXRob3I+PGF1dGhvcj5Gb3JzdGVyLCBIYW5uYWg8
L2F1dGhvcj48YXV0aG9yPk/igJlEb25vdmFuLCBDbGFyZSBCLjwvYXV0aG9yPjxhdXRob3I+V29v
bGhlYWQsIENsYXJhPC9hdXRob3I+PGF1dGhvcj5NYWNyZWFkeSwgQW5uYSBMLjwvYXV0aG9yPjxh
dXRob3I+RmFsbGFpemUsIFJvc2FsaW5kPC9hdXRob3I+PGF1dGhvcj5OYXZhcy1DYXJyZXRlcm8s
IFNhbnRpYWdvPC9hdXRob3I+PGF1dGhvcj5TYW4tQ3Jpc3RvYmFsLCBSb2RyaWdvPC9hdXRob3I+
PGF1dGhvcj5Lb2xvc3NhLCBTaWx2aWE8L2F1dGhvcj48YXV0aG9yPkhhcnR3aWcsIEthaTwvYXV0
aG9yPjxhdXRob3I+VHNpcmlnb3RpLCBMeWRpYTwvYXV0aG9yPjxhdXRob3I+TGFtYnJpbm91LCBD
aHJpc3RpbmEgUC48L2F1dGhvcj48YXV0aG9yPk1vc2Nob25pcywgR2VvcmdlPC9hdXRob3I+PGF1
dGhvcj5Hb2RsZXdza2EsIE1hZ2RhbGVuYTwvYXV0aG9yPjxhdXRob3I+U3Vyd2nFgsWCbywgQWdu
aWVzemthPC9hdXRob3I+PGF1dGhvcj5HcmltYWxkaSwgS2VpdGg8L2F1dGhvcj48YXV0aG9yPkJv
dXdtYW4sIEppbGRhdTwvYXV0aG9yPjxhdXRob3I+RGFseSwgRS4gSi48L2F1dGhvcj48YXV0aG9y
PkFrdWpvYmksIFZpY3RvcjwvYXV0aG9yPjxhdXRob3I+T+KAmVJpb3JkYW4sIFJpY2s8L2F1dGhv
cj48YXV0aG9yPkhvb25ob3V0LCBKZXR0aWU8L2F1dGhvcj48YXV0aG9yPkNsYWFzc2VuLCBBcmph
bjwvYXV0aG9yPjxhdXRob3I+SG9lbGxlciwgVWxyaWNoPC9hdXRob3I+PGF1dGhvcj5HdW5kZXJz
ZW4sIFRob21hcyBFLjwvYXV0aG9yPjxhdXRob3I+S2FsYW5kLCBTaXYgRS48L2F1dGhvcj48YXV0
aG9yPk1hdHRoZXdzLCBKb2huIE4uIFMuPC9hdXRob3I+PGF1dGhvcj5NYW5pb3MsIFlhbm5pczwv
YXV0aG9yPjxhdXRob3I+VHJhY3p5aywgSXdvbmE8L2F1dGhvcj48YXV0aG9yPkRyZXZvbiwgQ2hy
aXN0aWFuIEEuPC9hdXRob3I+PGF1dGhvcj5HaWJuZXksIEVpbGVlbiBSLjwvYXV0aG9yPjxhdXRo
b3I+QnJlbm5hbiwgTG9ycmFpbmU8L2F1dGhvcj48YXV0aG9yPldhbHNoLCBNYXJpYW5uZSBDLjwv
YXV0aG9yPjxhdXRob3I+TG92ZWdyb3ZlLCBKdWxpZSBBLjwvYXV0aG9yPjxhdXRob3I+QWxmcmVk
byBNYXJ0aW5leiwgSi48L2F1dGhvcj48YXV0aG9yPlNhcmlzLCBXaW0gSC4gTS48L2F1dGhvcj48
YXV0aG9yPkRhbmllbCwgSGFubmVsb3JlPC9hdXRob3I+PGF1dGhvcj5HaWJuZXksIE1pa2U8L2F1
dGhvcj48YXV0aG9yPk1hdGhlcnMsIEpvaG4gQy48L2F1dGhvcj48L2F1dGhvcnM+PC9jb250cmli
dXRvcnM+PHRpdGxlcz48dGl0bGU+RGVzaWduIGFuZCBiYXNlbGluZSBjaGFyYWN0ZXJpc3RpY3Mg
b2YgdGhlIEZvb2Q0TWUgc3R1ZHk6IGEgd2ViLWJhc2VkIHJhbmRvbWlzZWQgY29udHJvbGxlZCB0
cmlhbCBvZiBwZXJzb25hbGlzZWQgbnV0cml0aW9uIGluIHNldmVuIEV1cm9wZWFuIGNvdW50cmll
czwvdGl0bGU+PHNlY29uZGFyeS10aXRsZT5HZW5lcyAmYW1wOyBOdXRyaXRpb248L3NlY29uZGFy
eS10aXRsZT48L3RpdGxlcz48cGVyaW9kaWNhbD48ZnVsbC10aXRsZT5HZW5lcyAmYW1wOyBOdXRy
aXRpb248L2Z1bGwtdGl0bGU+PGFiYnItMT5HZW5lcyBOdXRyPC9hYmJyLTE+PC9wZXJpb2RpY2Fs
PjxwYWdlcz40NTA8L3BhZ2VzPjx2b2x1bWU+MTA8L3ZvbHVtZT48bnVtYmVyPjE8L251bWJlcj48
ZGF0ZXM+PHllYXI+MjAxNTwveWVhcj48cHViLWRhdGVzPjxkYXRlPjEyLzEwJiN4RDswOS8xOC9y
ZWNlaXZlZCYjeEQ7MTIvMDEvYWNjZXB0ZWQ8L2RhdGU+PC9wdWItZGF0ZXM+PC9kYXRlcz48cHVi
LWxvY2F0aW9uPkJlcmxpbi9IZWlkZWxiZXJnPC9wdWItbG9jYXRpb24+PHB1Ymxpc2hlcj5TcHJp
bmdlciBCZXJsaW4gSGVpZGVsYmVyZzwvcHVibGlzaGVyPjxpc2JuPjE1NTUtODkzMiYjeEQ7MTg2
NS0zNDk5PC9pc2JuPjxhY2Nlc3Npb24tbnVtPlBNQzQyNjEwNzE8L2FjY2Vzc2lvbi1udW0+PHVy
bHM+PHJlbGF0ZWQtdXJscz48dXJsPmh0dHA6Ly93d3cubmNiaS5ubG0ubmloLmdvdi9wbWMvYXJ0
aWNsZXMvUE1DNDI2MTA3MS88L3VybD48dXJsPmh0dHA6Ly9kb3dubG9hZC5zcHJpbmdlci5jb20v
c3RhdGljL3BkZi80OTIvYXJ0JTI1M0ExMC4xMDA3JTI1MkZzMTIyNjMtMDE0LTA0NTAtMi5wZGY/
b3JpZ2luVXJsPWh0dHAlM0ElMkYlMkZsaW5rLnNwcmluZ2VyLmNvbSUyRmFydGljbGUlMkYxMC4x
MDA3JTJGczEyMjYzLTAxNC0wNDUwLTImYW1wO3Rva2VuMj1leHA9MTQ1MzA5MzIwOX5hY2w9JTJG
c3RhdGljJTJGcGRmJTJGNDkyJTJGYXJ0JTI1MjUzQTEwLjEwMDclMjUyNTJGczEyMjYzLTAxNC0w
NDUwLTIucGRmJTNGb3JpZ2luVXJsJTNEaHR0cCUyNTNBJTI1MkYlMjUyRmxpbmsuc3ByaW5nZXIu
Y29tJTI1MkZhcnRpY2xlJTI1MkYxMC4xMDA3JTI1MkZzMTIyNjMtMDE0LTA0NTAtMip+aG1hYz0x
OGFhNGEzYTdlYjIyNzFmZDhkNzA4MzgyZTU1ODZjZWU4YjkyMTQzZDI2MTU2MTQ4OTMwODllOWUz
MjUxZTcwPC91cmw+PC9yZWxhdGVkLXVybHM+PC91cmxzPjxlbGVjdHJvbmljLXJlc291cmNlLW51
bT4xMC4xMDA3L3MxMjI2My0wMTQtMDQ1MC0yPC9lbGVjdHJvbmljLXJlc291cmNlLW51bT48cmVt
b3RlLWRhdGFiYXNlLW5hbWU+UE1DPC9yZW1vdGUtZGF0YWJhc2UtbmFtZT48L3JlY29yZD48L0Np
dGU+PC9FbmROb3RlPn==
</w:fldData>
        </w:fldChar>
      </w:r>
      <w:r w:rsidR="008235D2" w:rsidRPr="00424D5A">
        <w:rPr>
          <w:rFonts w:ascii="Times New Roman" w:eastAsia="Times New Roman" w:hAnsi="Times New Roman" w:cs="Times New Roman"/>
          <w:sz w:val="24"/>
          <w:szCs w:val="24"/>
          <w:lang w:eastAsia="en-GB"/>
        </w:rPr>
        <w:instrText xml:space="preserve"> ADDIN EN.CITE.DATA </w:instrText>
      </w:r>
      <w:r w:rsidR="008235D2" w:rsidRPr="00424D5A">
        <w:rPr>
          <w:rFonts w:ascii="Times New Roman" w:eastAsia="Times New Roman" w:hAnsi="Times New Roman" w:cs="Times New Roman"/>
          <w:sz w:val="24"/>
          <w:szCs w:val="24"/>
          <w:lang w:eastAsia="en-GB"/>
        </w:rPr>
      </w:r>
      <w:r w:rsidR="008235D2" w:rsidRPr="00424D5A">
        <w:rPr>
          <w:rFonts w:ascii="Times New Roman" w:eastAsia="Times New Roman" w:hAnsi="Times New Roman" w:cs="Times New Roman"/>
          <w:sz w:val="24"/>
          <w:szCs w:val="24"/>
          <w:lang w:eastAsia="en-GB"/>
        </w:rPr>
        <w:fldChar w:fldCharType="end"/>
      </w:r>
      <w:r w:rsidR="002A5337" w:rsidRPr="00424D5A">
        <w:rPr>
          <w:rFonts w:ascii="Times New Roman" w:eastAsia="Times New Roman" w:hAnsi="Times New Roman" w:cs="Times New Roman"/>
          <w:sz w:val="24"/>
          <w:szCs w:val="24"/>
          <w:lang w:eastAsia="en-GB"/>
        </w:rPr>
      </w:r>
      <w:r w:rsidR="002A5337" w:rsidRPr="00424D5A">
        <w:rPr>
          <w:rFonts w:ascii="Times New Roman" w:eastAsia="Times New Roman" w:hAnsi="Times New Roman" w:cs="Times New Roman"/>
          <w:sz w:val="24"/>
          <w:szCs w:val="24"/>
          <w:lang w:eastAsia="en-GB"/>
        </w:rPr>
        <w:fldChar w:fldCharType="separate"/>
      </w:r>
      <w:r w:rsidR="00666BCE" w:rsidRPr="00424D5A">
        <w:rPr>
          <w:rFonts w:ascii="Times New Roman" w:eastAsia="Times New Roman" w:hAnsi="Times New Roman" w:cs="Times New Roman"/>
          <w:noProof/>
          <w:sz w:val="24"/>
          <w:szCs w:val="24"/>
          <w:vertAlign w:val="superscript"/>
          <w:lang w:eastAsia="en-GB"/>
        </w:rPr>
        <w:t>(</w:t>
      </w:r>
      <w:hyperlink w:anchor="_ENREF_12" w:tooltip="Celis-Morales, 2015 #315" w:history="1">
        <w:r w:rsidR="00D947C2" w:rsidRPr="00424D5A">
          <w:rPr>
            <w:rFonts w:ascii="Times New Roman" w:eastAsia="Times New Roman" w:hAnsi="Times New Roman" w:cs="Times New Roman"/>
            <w:noProof/>
            <w:sz w:val="24"/>
            <w:szCs w:val="24"/>
            <w:vertAlign w:val="superscript"/>
            <w:lang w:eastAsia="en-GB"/>
          </w:rPr>
          <w:t>12</w:t>
        </w:r>
      </w:hyperlink>
      <w:r w:rsidR="00666BCE" w:rsidRPr="00424D5A">
        <w:rPr>
          <w:rFonts w:ascii="Times New Roman" w:eastAsia="Times New Roman" w:hAnsi="Times New Roman" w:cs="Times New Roman"/>
          <w:noProof/>
          <w:sz w:val="24"/>
          <w:szCs w:val="24"/>
          <w:vertAlign w:val="superscript"/>
          <w:lang w:eastAsia="en-GB"/>
        </w:rPr>
        <w:t>)</w:t>
      </w:r>
      <w:r w:rsidR="002A5337" w:rsidRPr="00424D5A">
        <w:rPr>
          <w:rFonts w:ascii="Times New Roman" w:eastAsia="Times New Roman" w:hAnsi="Times New Roman" w:cs="Times New Roman"/>
          <w:sz w:val="24"/>
          <w:szCs w:val="24"/>
          <w:lang w:eastAsia="en-GB"/>
        </w:rPr>
        <w:fldChar w:fldCharType="end"/>
      </w:r>
    </w:p>
    <w:p w14:paraId="64BE1695" w14:textId="77777777" w:rsidR="00E32752" w:rsidRPr="00424D5A" w:rsidRDefault="00E32752" w:rsidP="002C5FBF">
      <w:pPr>
        <w:shd w:val="clear" w:color="auto" w:fill="FFFFFF"/>
        <w:spacing w:before="84" w:after="60" w:line="360" w:lineRule="auto"/>
        <w:rPr>
          <w:rFonts w:ascii="Times New Roman" w:eastAsia="Times New Roman" w:hAnsi="Times New Roman" w:cs="Times New Roman"/>
          <w:b/>
          <w:sz w:val="24"/>
          <w:szCs w:val="24"/>
          <w:lang w:eastAsia="en-GB"/>
        </w:rPr>
      </w:pPr>
    </w:p>
    <w:p w14:paraId="6B7551A8" w14:textId="1F0A952A" w:rsidR="0044328A" w:rsidRPr="00424D5A" w:rsidRDefault="00511EC3" w:rsidP="002C5FBF">
      <w:pPr>
        <w:shd w:val="clear" w:color="auto" w:fill="FFFFFF"/>
        <w:spacing w:before="84" w:after="60" w:line="360" w:lineRule="auto"/>
        <w:rPr>
          <w:rFonts w:ascii="Times New Roman" w:eastAsia="Times New Roman" w:hAnsi="Times New Roman" w:cs="Times New Roman"/>
          <w:b/>
          <w:sz w:val="24"/>
          <w:szCs w:val="24"/>
          <w:lang w:eastAsia="en-GB"/>
        </w:rPr>
      </w:pPr>
      <w:r w:rsidRPr="00424D5A">
        <w:rPr>
          <w:rFonts w:ascii="Times New Roman" w:eastAsia="Times New Roman" w:hAnsi="Times New Roman" w:cs="Times New Roman"/>
          <w:b/>
          <w:sz w:val="24"/>
          <w:szCs w:val="24"/>
          <w:lang w:eastAsia="en-GB"/>
        </w:rPr>
        <w:t xml:space="preserve">Dietary </w:t>
      </w:r>
      <w:r w:rsidR="00D62E32" w:rsidRPr="00424D5A">
        <w:rPr>
          <w:rFonts w:ascii="Times New Roman" w:eastAsia="Times New Roman" w:hAnsi="Times New Roman" w:cs="Times New Roman"/>
          <w:b/>
          <w:sz w:val="24"/>
          <w:szCs w:val="24"/>
          <w:lang w:eastAsia="en-GB"/>
        </w:rPr>
        <w:t>and anthropometric measures</w:t>
      </w:r>
    </w:p>
    <w:p w14:paraId="0ECA79B8" w14:textId="69AFFAE2" w:rsidR="00347E58" w:rsidRPr="00424D5A" w:rsidRDefault="003671FD" w:rsidP="002C5FBF">
      <w:pPr>
        <w:shd w:val="clear" w:color="auto" w:fill="FFFFFF"/>
        <w:spacing w:before="84" w:after="60" w:line="360" w:lineRule="auto"/>
        <w:rPr>
          <w:rFonts w:ascii="Times New Roman" w:eastAsia="Times New Roman" w:hAnsi="Times New Roman" w:cs="Times New Roman"/>
          <w:sz w:val="24"/>
          <w:szCs w:val="24"/>
          <w:lang w:eastAsia="en-GB"/>
        </w:rPr>
      </w:pPr>
      <w:r w:rsidRPr="00424D5A">
        <w:rPr>
          <w:rFonts w:ascii="Times New Roman" w:eastAsia="Times New Roman" w:hAnsi="Times New Roman" w:cs="Times New Roman"/>
          <w:sz w:val="24"/>
          <w:szCs w:val="24"/>
          <w:lang w:eastAsia="en-GB"/>
        </w:rPr>
        <w:t>P</w:t>
      </w:r>
      <w:r w:rsidR="00CC11B1" w:rsidRPr="00424D5A">
        <w:rPr>
          <w:rFonts w:ascii="Times New Roman" w:eastAsia="Times New Roman" w:hAnsi="Times New Roman" w:cs="Times New Roman"/>
          <w:sz w:val="24"/>
          <w:szCs w:val="24"/>
          <w:lang w:eastAsia="en-GB"/>
        </w:rPr>
        <w:t>artici</w:t>
      </w:r>
      <w:r w:rsidR="007E7401" w:rsidRPr="00424D5A">
        <w:rPr>
          <w:rFonts w:ascii="Times New Roman" w:eastAsia="Times New Roman" w:hAnsi="Times New Roman" w:cs="Times New Roman"/>
          <w:sz w:val="24"/>
          <w:szCs w:val="24"/>
          <w:lang w:eastAsia="en-GB"/>
        </w:rPr>
        <w:t>pants complete</w:t>
      </w:r>
      <w:r w:rsidR="00B17654" w:rsidRPr="00424D5A">
        <w:rPr>
          <w:rFonts w:ascii="Times New Roman" w:eastAsia="Times New Roman" w:hAnsi="Times New Roman" w:cs="Times New Roman"/>
          <w:sz w:val="24"/>
          <w:szCs w:val="24"/>
          <w:lang w:eastAsia="en-GB"/>
        </w:rPr>
        <w:t>d</w:t>
      </w:r>
      <w:r w:rsidR="007E7401" w:rsidRPr="00424D5A">
        <w:rPr>
          <w:rFonts w:ascii="Times New Roman" w:eastAsia="Times New Roman" w:hAnsi="Times New Roman" w:cs="Times New Roman"/>
          <w:sz w:val="24"/>
          <w:szCs w:val="24"/>
          <w:lang w:eastAsia="en-GB"/>
        </w:rPr>
        <w:t xml:space="preserve"> an </w:t>
      </w:r>
      <w:r w:rsidR="00CC11B1" w:rsidRPr="00424D5A">
        <w:rPr>
          <w:rFonts w:ascii="Times New Roman" w:eastAsia="Times New Roman" w:hAnsi="Times New Roman" w:cs="Times New Roman"/>
          <w:sz w:val="24"/>
          <w:szCs w:val="24"/>
          <w:lang w:eastAsia="en-GB"/>
        </w:rPr>
        <w:t>online</w:t>
      </w:r>
      <w:r w:rsidR="00787B42" w:rsidRPr="00424D5A">
        <w:rPr>
          <w:rFonts w:ascii="Times New Roman" w:eastAsia="Times New Roman" w:hAnsi="Times New Roman" w:cs="Times New Roman"/>
          <w:sz w:val="24"/>
          <w:szCs w:val="24"/>
          <w:lang w:eastAsia="en-GB"/>
        </w:rPr>
        <w:t xml:space="preserve"> FFQ</w:t>
      </w:r>
      <w:r w:rsidR="00CC11B1" w:rsidRPr="00424D5A">
        <w:rPr>
          <w:rFonts w:ascii="Times New Roman" w:eastAsia="Times New Roman" w:hAnsi="Times New Roman" w:cs="Times New Roman"/>
          <w:sz w:val="24"/>
          <w:szCs w:val="24"/>
          <w:lang w:eastAsia="en-GB"/>
        </w:rPr>
        <w:t xml:space="preserve"> to estimate usual dietary intake</w:t>
      </w:r>
      <w:r w:rsidR="007E7401" w:rsidRPr="00424D5A">
        <w:rPr>
          <w:rFonts w:ascii="Times New Roman" w:eastAsia="Times New Roman" w:hAnsi="Times New Roman" w:cs="Times New Roman"/>
          <w:sz w:val="24"/>
          <w:szCs w:val="24"/>
          <w:lang w:eastAsia="en-GB"/>
        </w:rPr>
        <w:t xml:space="preserve"> at </w:t>
      </w:r>
      <w:r w:rsidR="003C2417" w:rsidRPr="00424D5A">
        <w:rPr>
          <w:rFonts w:ascii="Times New Roman" w:eastAsia="Times New Roman" w:hAnsi="Times New Roman" w:cs="Times New Roman"/>
          <w:sz w:val="24"/>
          <w:szCs w:val="24"/>
          <w:lang w:eastAsia="en-GB"/>
        </w:rPr>
        <w:t>baseline</w:t>
      </w:r>
      <w:r w:rsidRPr="00424D5A">
        <w:rPr>
          <w:rFonts w:ascii="Times New Roman" w:eastAsia="Times New Roman" w:hAnsi="Times New Roman" w:cs="Times New Roman"/>
          <w:sz w:val="24"/>
          <w:szCs w:val="24"/>
          <w:lang w:eastAsia="en-GB"/>
        </w:rPr>
        <w:t xml:space="preserve"> and at</w:t>
      </w:r>
      <w:r w:rsidR="007E7401" w:rsidRPr="00424D5A">
        <w:rPr>
          <w:rFonts w:ascii="Times New Roman" w:eastAsia="Times New Roman" w:hAnsi="Times New Roman" w:cs="Times New Roman"/>
          <w:sz w:val="24"/>
          <w:szCs w:val="24"/>
          <w:lang w:eastAsia="en-GB"/>
        </w:rPr>
        <w:t xml:space="preserve"> month</w:t>
      </w:r>
      <w:r w:rsidRPr="00424D5A">
        <w:rPr>
          <w:rFonts w:ascii="Times New Roman" w:eastAsia="Times New Roman" w:hAnsi="Times New Roman" w:cs="Times New Roman"/>
          <w:sz w:val="24"/>
          <w:szCs w:val="24"/>
          <w:lang w:eastAsia="en-GB"/>
        </w:rPr>
        <w:t>s</w:t>
      </w:r>
      <w:r w:rsidR="007E7401" w:rsidRPr="00424D5A">
        <w:rPr>
          <w:rFonts w:ascii="Times New Roman" w:eastAsia="Times New Roman" w:hAnsi="Times New Roman" w:cs="Times New Roman"/>
          <w:sz w:val="24"/>
          <w:szCs w:val="24"/>
          <w:lang w:eastAsia="en-GB"/>
        </w:rPr>
        <w:t xml:space="preserve"> 3 and 6</w:t>
      </w:r>
      <w:r w:rsidR="00B17654" w:rsidRPr="00424D5A">
        <w:rPr>
          <w:rFonts w:ascii="Times New Roman" w:eastAsia="Times New Roman" w:hAnsi="Times New Roman" w:cs="Times New Roman"/>
          <w:sz w:val="24"/>
          <w:szCs w:val="24"/>
          <w:lang w:eastAsia="en-GB"/>
        </w:rPr>
        <w:t xml:space="preserve"> of the intervention</w:t>
      </w:r>
      <w:r w:rsidR="00B03283" w:rsidRPr="00424D5A">
        <w:rPr>
          <w:rFonts w:ascii="Times New Roman" w:eastAsia="Times New Roman" w:hAnsi="Times New Roman" w:cs="Times New Roman"/>
          <w:sz w:val="24"/>
          <w:szCs w:val="24"/>
          <w:lang w:eastAsia="en-GB"/>
        </w:rPr>
        <w:t>. This FFQ</w:t>
      </w:r>
      <w:r w:rsidR="00CC11B1" w:rsidRPr="00424D5A">
        <w:rPr>
          <w:rFonts w:ascii="Times New Roman" w:eastAsia="Times New Roman" w:hAnsi="Times New Roman" w:cs="Times New Roman"/>
          <w:sz w:val="24"/>
          <w:szCs w:val="24"/>
          <w:lang w:eastAsia="en-GB"/>
        </w:rPr>
        <w:t xml:space="preserve"> was developed and validated for th</w:t>
      </w:r>
      <w:r w:rsidRPr="00424D5A">
        <w:rPr>
          <w:rFonts w:ascii="Times New Roman" w:eastAsia="Times New Roman" w:hAnsi="Times New Roman" w:cs="Times New Roman"/>
          <w:sz w:val="24"/>
          <w:szCs w:val="24"/>
          <w:lang w:eastAsia="en-GB"/>
        </w:rPr>
        <w:t>e Food4Me S</w:t>
      </w:r>
      <w:r w:rsidR="00CC11B1" w:rsidRPr="00424D5A">
        <w:rPr>
          <w:rFonts w:ascii="Times New Roman" w:eastAsia="Times New Roman" w:hAnsi="Times New Roman" w:cs="Times New Roman"/>
          <w:sz w:val="24"/>
          <w:szCs w:val="24"/>
          <w:lang w:eastAsia="en-GB"/>
        </w:rPr>
        <w:t xml:space="preserve">tudy </w:t>
      </w:r>
      <w:r w:rsidR="00CC3DB6" w:rsidRPr="00424D5A">
        <w:rPr>
          <w:rFonts w:ascii="Times New Roman" w:eastAsia="Times New Roman" w:hAnsi="Times New Roman" w:cs="Times New Roman"/>
          <w:sz w:val="24"/>
          <w:szCs w:val="24"/>
          <w:lang w:eastAsia="en-GB"/>
        </w:rPr>
        <w:fldChar w:fldCharType="begin">
          <w:fldData xml:space="preserve">PEVuZE5vdGU+PENpdGU+PEF1dGhvcj5Gb3JzdGVyIEg8L0F1dGhvcj48WWVhcj4yMDE0PC9ZZWFy
PjxSZWNOdW0+MzA8L1JlY051bT48RGlzcGxheVRleHQ+PHN0eWxlIGZhY2U9InN1cGVyc2NyaXB0
Ij4oMjE7IDIyKTwvc3R5bGU+PC9EaXNwbGF5VGV4dD48cmVjb3JkPjxyZWMtbnVtYmVyPjMwPC9y
ZWMtbnVtYmVyPjxmb3JlaWduLWtleXM+PGtleSBhcHA9IkVOIiBkYi1pZD0iOXN6emF2eGFwZTBh
cGdlenN0NHZlZmUyeGU5OXh3OXdlNXdhIiB0aW1lc3RhbXA9IjE0MDQ5ODEzMTkiPjMwPC9rZXk+
PC9mb3JlaWduLWtleXM+PHJlZi10eXBlIG5hbWU9IkpvdXJuYWwgQXJ0aWNsZSI+MTc8L3JlZi10
eXBlPjxjb250cmlidXRvcnM+PGF1dGhvcnM+PGF1dGhvcj5Gb3JzdGVyIEgsIEZhbGxhaXplIFIs
IEdhbGxhZ2hlciBDLCBP4oCZRG9ub3ZhbiBDQiwgV29vbGhlYWQgQywgV2Fsc2ggTUMsIE1hY3Jl
YWR5IEFMLCBMb3ZlZ3JvdmUgSkEsIE1hdGhlcnMgSkMsIEdpYm5leSBNSiwgQnJlbm5hbiBMLCBH
aWJuZXkgRVI8L2F1dGhvcj48L2F1dGhvcnM+PC9jb250cmlidXRvcnM+PHRpdGxlcz48dGl0bGU+
T25saW5lIERpZXRhcnkgSW50YWtlIEVzdGltYXRpb246IFRoZSBGb29kNE1lIEZvb2QgRnJlcXVl
bmN5IFF1ZXN0aW9ubmFpcmU8L3RpdGxlPjxzZWNvbmRhcnktdGl0bGU+Sm91cm5hbCBvZiBNZWRp
Y2FsIEludGVybmV0IFJlc2VhcmNoPC9zZWNvbmRhcnktdGl0bGU+PC90aXRsZXM+PHBlcmlvZGlj
YWw+PGZ1bGwtdGl0bGU+Sm91cm5hbCBvZiBNZWRpY2FsIEludGVybmV0IFJlc2VhcmNoPC9mdWxs
LXRpdGxlPjxhYmJyLTE+Si4gTWVkLiBJbnRlcm5ldCBSZXMuPC9hYmJyLTE+PGFiYnItMj5KIE1l
ZCBJbnRlcm5ldCBSZXM8L2FiYnItMj48L3BlcmlvZGljYWw+PHBhZ2VzPmUxNTA8L3BhZ2VzPjx2
b2x1bWU+MTY8L3ZvbHVtZT48bnVtYmVyPjY8L251bWJlcj48ZGF0ZXM+PHllYXI+MjAxNDwveWVh
cj48L2RhdGVzPjx1cmxzPjwvdXJscz48L3JlY29yZD48L0NpdGU+PENpdGU+PEF1dGhvcj5GYWxs
YWl6ZTwvQXV0aG9yPjxZZWFyPjIwMTQ8L1llYXI+PFJlY051bT4yODE8L1JlY051bT48cmVjb3Jk
PjxyZWMtbnVtYmVyPjI4MTwvcmVjLW51bWJlcj48Zm9yZWlnbi1rZXlzPjxrZXkgYXBwPSJFTiIg
ZGItaWQ9IjlzenphdnhhcGUwYXBnZXpzdDR2ZWZlMnhlOTl4dzl3ZTV3YSIgdGltZXN0YW1wPSIx
NDI2MzU2Nzc3Ij4yODE8L2tleT48L2ZvcmVpZ24ta2V5cz48cmVmLXR5cGUgbmFtZT0iSm91cm5h
bCBBcnRpY2xlIj4xNzwvcmVmLXR5cGU+PGNvbnRyaWJ1dG9ycz48YXV0aG9ycz48YXV0aG9yPkZh
bGxhaXplLCBSb3NhbGluZDwvYXV0aG9yPjxhdXRob3I+Rm9yc3RlciwgSGFubmFoPC9hdXRob3I+
PGF1dGhvcj5NYWNyZWFkeSwgQW5uYSBMLjwvYXV0aG9yPjxhdXRob3I+V2Fsc2gsIE1hcmlhbm5l
IEMuPC9hdXRob3I+PGF1dGhvcj5NYXRoZXJzLCBKb2huIEMuPC9hdXRob3I+PGF1dGhvcj5CcmVu
bmFuLCBMb3JyYWluZTwvYXV0aG9yPjxhdXRob3I+R2libmV5LCBFaWxlZW4gUi48L2F1dGhvcj48
YXV0aG9yPkdpYm5leSwgTWljaGFlbCBKLjwvYXV0aG9yPjxhdXRob3I+TG92ZWdyb3ZlLCBKdWxp
ZSBBLjwvYXV0aG9yPjwvYXV0aG9ycz48L2NvbnRyaWJ1dG9ycz48dGl0bGVzPjx0aXRsZT5Pbmxp
bmUgRGlldGFyeSBJbnRha2UgRXN0aW1hdGlvbjogUmVwcm9kdWNpYmlsaXR5IGFuZCBWYWxpZGl0
eSBvZiB0aGUgRm9vZDRNZSBGb29kIEZyZXF1ZW5jeSBRdWVzdGlvbm5haXJlIEFnYWluc3QgYSA0
LURheSBXZWlnaGVkIEZvb2QgUmVjb3JkPC90aXRsZT48c2Vjb25kYXJ5LXRpdGxlPkpvdXJuYWwg
b2YgTWVkaWNhbCBJbnRlcm5ldCBSZXNlYXJjaDwvc2Vjb25kYXJ5LXRpdGxlPjwvdGl0bGVzPjxw
ZXJpb2RpY2FsPjxmdWxsLXRpdGxlPkpvdXJuYWwgb2YgTWVkaWNhbCBJbnRlcm5ldCBSZXNlYXJj
aDwvZnVsbC10aXRsZT48YWJici0xPkouIE1lZC4gSW50ZXJuZXQgUmVzLjwvYWJici0xPjxhYmJy
LTI+SiBNZWQgSW50ZXJuZXQgUmVzPC9hYmJyLTI+PC9wZXJpb2RpY2FsPjxwYWdlcz5lMTkwPC9w
YWdlcz48dm9sdW1lPjE2PC92b2x1bWU+PG51bWJlcj44PC9udW1iZXI+PGRhdGVzPjx5ZWFyPjIw
MTQ8L3llYXI+PHB1Yi1kYXRlcz48ZGF0ZT4wOC8xMSYjeEQ7MDIvMjcvcmVjZWl2ZWQmI3hEOzA3
LzA3L3Jldi1yZXF1ZXN0JiN4RDswNy8yMi9hY2NlcHRlZDwvZGF0ZT48L3B1Yi1kYXRlcz48L2Rh
dGVzPjxwdWItbG9jYXRpb24+VG9yb250bywgQ2FuYWRhPC9wdWItbG9jYXRpb24+PHB1Ymxpc2hl
cj5KTUlSIFB1YmxpY2F0aW9ucyBJbmMuPC9wdWJsaXNoZXI+PGlzYm4+MTQzOS00NDU2JiN4RDsx
NDM4LTg4NzE8L2lzYm4+PGFjY2Vzc2lvbi1udW0+UE1DNDE0NzcxNDwvYWNjZXNzaW9uLW51bT48
dXJscz48cmVsYXRlZC11cmxzPjx1cmw+aHR0cDovL3d3dy5uY2JpLm5sbS5uaWguZ292L3BtYy9h
cnRpY2xlcy9QTUM0MTQ3NzE0LzwvdXJsPjwvcmVsYXRlZC11cmxzPjwvdXJscz48ZWxlY3Ryb25p
Yy1yZXNvdXJjZS1udW0+MTAuMjE5Ni9qbWlyLjMzNTU8L2VsZWN0cm9uaWMtcmVzb3VyY2UtbnVt
PjxyZW1vdGUtZGF0YWJhc2UtbmFtZT5QTUM8L3JlbW90ZS1kYXRhYmFzZS1uYW1lPjwvcmVjb3Jk
PjwvQ2l0ZT48L0VuZE5vdGU+
</w:fldData>
        </w:fldChar>
      </w:r>
      <w:r w:rsidR="00B83152" w:rsidRPr="00424D5A">
        <w:rPr>
          <w:rFonts w:ascii="Times New Roman" w:eastAsia="Times New Roman" w:hAnsi="Times New Roman" w:cs="Times New Roman"/>
          <w:sz w:val="24"/>
          <w:szCs w:val="24"/>
          <w:lang w:eastAsia="en-GB"/>
        </w:rPr>
        <w:instrText xml:space="preserve"> ADDIN EN.CITE </w:instrText>
      </w:r>
      <w:r w:rsidR="00B83152" w:rsidRPr="00424D5A">
        <w:rPr>
          <w:rFonts w:ascii="Times New Roman" w:eastAsia="Times New Roman" w:hAnsi="Times New Roman" w:cs="Times New Roman"/>
          <w:sz w:val="24"/>
          <w:szCs w:val="24"/>
          <w:lang w:eastAsia="en-GB"/>
        </w:rPr>
        <w:fldChar w:fldCharType="begin">
          <w:fldData xml:space="preserve">PEVuZE5vdGU+PENpdGU+PEF1dGhvcj5Gb3JzdGVyIEg8L0F1dGhvcj48WWVhcj4yMDE0PC9ZZWFy
PjxSZWNOdW0+MzA8L1JlY051bT48RGlzcGxheVRleHQ+PHN0eWxlIGZhY2U9InN1cGVyc2NyaXB0
Ij4oMjE7IDIyKTwvc3R5bGU+PC9EaXNwbGF5VGV4dD48cmVjb3JkPjxyZWMtbnVtYmVyPjMwPC9y
ZWMtbnVtYmVyPjxmb3JlaWduLWtleXM+PGtleSBhcHA9IkVOIiBkYi1pZD0iOXN6emF2eGFwZTBh
cGdlenN0NHZlZmUyeGU5OXh3OXdlNXdhIiB0aW1lc3RhbXA9IjE0MDQ5ODEzMTkiPjMwPC9rZXk+
PC9mb3JlaWduLWtleXM+PHJlZi10eXBlIG5hbWU9IkpvdXJuYWwgQXJ0aWNsZSI+MTc8L3JlZi10
eXBlPjxjb250cmlidXRvcnM+PGF1dGhvcnM+PGF1dGhvcj5Gb3JzdGVyIEgsIEZhbGxhaXplIFIs
IEdhbGxhZ2hlciBDLCBP4oCZRG9ub3ZhbiBDQiwgV29vbGhlYWQgQywgV2Fsc2ggTUMsIE1hY3Jl
YWR5IEFMLCBMb3ZlZ3JvdmUgSkEsIE1hdGhlcnMgSkMsIEdpYm5leSBNSiwgQnJlbm5hbiBMLCBH
aWJuZXkgRVI8L2F1dGhvcj48L2F1dGhvcnM+PC9jb250cmlidXRvcnM+PHRpdGxlcz48dGl0bGU+
T25saW5lIERpZXRhcnkgSW50YWtlIEVzdGltYXRpb246IFRoZSBGb29kNE1lIEZvb2QgRnJlcXVl
bmN5IFF1ZXN0aW9ubmFpcmU8L3RpdGxlPjxzZWNvbmRhcnktdGl0bGU+Sm91cm5hbCBvZiBNZWRp
Y2FsIEludGVybmV0IFJlc2VhcmNoPC9zZWNvbmRhcnktdGl0bGU+PC90aXRsZXM+PHBlcmlvZGlj
YWw+PGZ1bGwtdGl0bGU+Sm91cm5hbCBvZiBNZWRpY2FsIEludGVybmV0IFJlc2VhcmNoPC9mdWxs
LXRpdGxlPjxhYmJyLTE+Si4gTWVkLiBJbnRlcm5ldCBSZXMuPC9hYmJyLTE+PGFiYnItMj5KIE1l
ZCBJbnRlcm5ldCBSZXM8L2FiYnItMj48L3BlcmlvZGljYWw+PHBhZ2VzPmUxNTA8L3BhZ2VzPjx2
b2x1bWU+MTY8L3ZvbHVtZT48bnVtYmVyPjY8L251bWJlcj48ZGF0ZXM+PHllYXI+MjAxNDwveWVh
cj48L2RhdGVzPjx1cmxzPjwvdXJscz48L3JlY29yZD48L0NpdGU+PENpdGU+PEF1dGhvcj5GYWxs
YWl6ZTwvQXV0aG9yPjxZZWFyPjIwMTQ8L1llYXI+PFJlY051bT4yODE8L1JlY051bT48cmVjb3Jk
PjxyZWMtbnVtYmVyPjI4MTwvcmVjLW51bWJlcj48Zm9yZWlnbi1rZXlzPjxrZXkgYXBwPSJFTiIg
ZGItaWQ9IjlzenphdnhhcGUwYXBnZXpzdDR2ZWZlMnhlOTl4dzl3ZTV3YSIgdGltZXN0YW1wPSIx
NDI2MzU2Nzc3Ij4yODE8L2tleT48L2ZvcmVpZ24ta2V5cz48cmVmLXR5cGUgbmFtZT0iSm91cm5h
bCBBcnRpY2xlIj4xNzwvcmVmLXR5cGU+PGNvbnRyaWJ1dG9ycz48YXV0aG9ycz48YXV0aG9yPkZh
bGxhaXplLCBSb3NhbGluZDwvYXV0aG9yPjxhdXRob3I+Rm9yc3RlciwgSGFubmFoPC9hdXRob3I+
PGF1dGhvcj5NYWNyZWFkeSwgQW5uYSBMLjwvYXV0aG9yPjxhdXRob3I+V2Fsc2gsIE1hcmlhbm5l
IEMuPC9hdXRob3I+PGF1dGhvcj5NYXRoZXJzLCBKb2huIEMuPC9hdXRob3I+PGF1dGhvcj5CcmVu
bmFuLCBMb3JyYWluZTwvYXV0aG9yPjxhdXRob3I+R2libmV5LCBFaWxlZW4gUi48L2F1dGhvcj48
YXV0aG9yPkdpYm5leSwgTWljaGFlbCBKLjwvYXV0aG9yPjxhdXRob3I+TG92ZWdyb3ZlLCBKdWxp
ZSBBLjwvYXV0aG9yPjwvYXV0aG9ycz48L2NvbnRyaWJ1dG9ycz48dGl0bGVzPjx0aXRsZT5Pbmxp
bmUgRGlldGFyeSBJbnRha2UgRXN0aW1hdGlvbjogUmVwcm9kdWNpYmlsaXR5IGFuZCBWYWxpZGl0
eSBvZiB0aGUgRm9vZDRNZSBGb29kIEZyZXF1ZW5jeSBRdWVzdGlvbm5haXJlIEFnYWluc3QgYSA0
LURheSBXZWlnaGVkIEZvb2QgUmVjb3JkPC90aXRsZT48c2Vjb25kYXJ5LXRpdGxlPkpvdXJuYWwg
b2YgTWVkaWNhbCBJbnRlcm5ldCBSZXNlYXJjaDwvc2Vjb25kYXJ5LXRpdGxlPjwvdGl0bGVzPjxw
ZXJpb2RpY2FsPjxmdWxsLXRpdGxlPkpvdXJuYWwgb2YgTWVkaWNhbCBJbnRlcm5ldCBSZXNlYXJj
aDwvZnVsbC10aXRsZT48YWJici0xPkouIE1lZC4gSW50ZXJuZXQgUmVzLjwvYWJici0xPjxhYmJy
LTI+SiBNZWQgSW50ZXJuZXQgUmVzPC9hYmJyLTI+PC9wZXJpb2RpY2FsPjxwYWdlcz5lMTkwPC9w
YWdlcz48dm9sdW1lPjE2PC92b2x1bWU+PG51bWJlcj44PC9udW1iZXI+PGRhdGVzPjx5ZWFyPjIw
MTQ8L3llYXI+PHB1Yi1kYXRlcz48ZGF0ZT4wOC8xMSYjeEQ7MDIvMjcvcmVjZWl2ZWQmI3hEOzA3
LzA3L3Jldi1yZXF1ZXN0JiN4RDswNy8yMi9hY2NlcHRlZDwvZGF0ZT48L3B1Yi1kYXRlcz48L2Rh
dGVzPjxwdWItbG9jYXRpb24+VG9yb250bywgQ2FuYWRhPC9wdWItbG9jYXRpb24+PHB1Ymxpc2hl
cj5KTUlSIFB1YmxpY2F0aW9ucyBJbmMuPC9wdWJsaXNoZXI+PGlzYm4+MTQzOS00NDU2JiN4RDsx
NDM4LTg4NzE8L2lzYm4+PGFjY2Vzc2lvbi1udW0+UE1DNDE0NzcxNDwvYWNjZXNzaW9uLW51bT48
dXJscz48cmVsYXRlZC11cmxzPjx1cmw+aHR0cDovL3d3dy5uY2JpLm5sbS5uaWguZ292L3BtYy9h
cnRpY2xlcy9QTUM0MTQ3NzE0LzwvdXJsPjwvcmVsYXRlZC11cmxzPjwvdXJscz48ZWxlY3Ryb25p
Yy1yZXNvdXJjZS1udW0+MTAuMjE5Ni9qbWlyLjMzNTU8L2VsZWN0cm9uaWMtcmVzb3VyY2UtbnVt
PjxyZW1vdGUtZGF0YWJhc2UtbmFtZT5QTUM8L3JlbW90ZS1kYXRhYmFzZS1uYW1lPjwvcmVjb3Jk
PjwvQ2l0ZT48L0VuZE5vdGU+
</w:fldData>
        </w:fldChar>
      </w:r>
      <w:r w:rsidR="00B83152" w:rsidRPr="00424D5A">
        <w:rPr>
          <w:rFonts w:ascii="Times New Roman" w:eastAsia="Times New Roman" w:hAnsi="Times New Roman" w:cs="Times New Roman"/>
          <w:sz w:val="24"/>
          <w:szCs w:val="24"/>
          <w:lang w:eastAsia="en-GB"/>
        </w:rPr>
        <w:instrText xml:space="preserve"> ADDIN EN.CITE.DATA </w:instrText>
      </w:r>
      <w:r w:rsidR="00B83152" w:rsidRPr="00424D5A">
        <w:rPr>
          <w:rFonts w:ascii="Times New Roman" w:eastAsia="Times New Roman" w:hAnsi="Times New Roman" w:cs="Times New Roman"/>
          <w:sz w:val="24"/>
          <w:szCs w:val="24"/>
          <w:lang w:eastAsia="en-GB"/>
        </w:rPr>
      </w:r>
      <w:r w:rsidR="00B83152" w:rsidRPr="00424D5A">
        <w:rPr>
          <w:rFonts w:ascii="Times New Roman" w:eastAsia="Times New Roman" w:hAnsi="Times New Roman" w:cs="Times New Roman"/>
          <w:sz w:val="24"/>
          <w:szCs w:val="24"/>
          <w:lang w:eastAsia="en-GB"/>
        </w:rPr>
        <w:fldChar w:fldCharType="end"/>
      </w:r>
      <w:r w:rsidR="00CC3DB6" w:rsidRPr="00424D5A">
        <w:rPr>
          <w:rFonts w:ascii="Times New Roman" w:eastAsia="Times New Roman" w:hAnsi="Times New Roman" w:cs="Times New Roman"/>
          <w:sz w:val="24"/>
          <w:szCs w:val="24"/>
          <w:lang w:eastAsia="en-GB"/>
        </w:rPr>
      </w:r>
      <w:r w:rsidR="00CC3DB6" w:rsidRPr="00424D5A">
        <w:rPr>
          <w:rFonts w:ascii="Times New Roman" w:eastAsia="Times New Roman" w:hAnsi="Times New Roman" w:cs="Times New Roman"/>
          <w:sz w:val="24"/>
          <w:szCs w:val="24"/>
          <w:lang w:eastAsia="en-GB"/>
        </w:rPr>
        <w:fldChar w:fldCharType="separate"/>
      </w:r>
      <w:r w:rsidR="00B83152" w:rsidRPr="00424D5A">
        <w:rPr>
          <w:rFonts w:ascii="Times New Roman" w:eastAsia="Times New Roman" w:hAnsi="Times New Roman" w:cs="Times New Roman"/>
          <w:noProof/>
          <w:sz w:val="24"/>
          <w:szCs w:val="24"/>
          <w:vertAlign w:val="superscript"/>
          <w:lang w:eastAsia="en-GB"/>
        </w:rPr>
        <w:t>(</w:t>
      </w:r>
      <w:hyperlink w:anchor="_ENREF_21" w:tooltip="Forster H, 2014 #30" w:history="1">
        <w:r w:rsidR="00D947C2" w:rsidRPr="00424D5A">
          <w:rPr>
            <w:rFonts w:ascii="Times New Roman" w:eastAsia="Times New Roman" w:hAnsi="Times New Roman" w:cs="Times New Roman"/>
            <w:noProof/>
            <w:sz w:val="24"/>
            <w:szCs w:val="24"/>
            <w:vertAlign w:val="superscript"/>
            <w:lang w:eastAsia="en-GB"/>
          </w:rPr>
          <w:t>21</w:t>
        </w:r>
      </w:hyperlink>
      <w:r w:rsidR="00B83152" w:rsidRPr="00424D5A">
        <w:rPr>
          <w:rFonts w:ascii="Times New Roman" w:eastAsia="Times New Roman" w:hAnsi="Times New Roman" w:cs="Times New Roman"/>
          <w:noProof/>
          <w:sz w:val="24"/>
          <w:szCs w:val="24"/>
          <w:vertAlign w:val="superscript"/>
          <w:lang w:eastAsia="en-GB"/>
        </w:rPr>
        <w:t xml:space="preserve">; </w:t>
      </w:r>
      <w:hyperlink w:anchor="_ENREF_22" w:tooltip="Fallaize, 2014 #281" w:history="1">
        <w:r w:rsidR="00D947C2" w:rsidRPr="00424D5A">
          <w:rPr>
            <w:rFonts w:ascii="Times New Roman" w:eastAsia="Times New Roman" w:hAnsi="Times New Roman" w:cs="Times New Roman"/>
            <w:noProof/>
            <w:sz w:val="24"/>
            <w:szCs w:val="24"/>
            <w:vertAlign w:val="superscript"/>
            <w:lang w:eastAsia="en-GB"/>
          </w:rPr>
          <w:t>22</w:t>
        </w:r>
      </w:hyperlink>
      <w:r w:rsidR="00B83152" w:rsidRPr="00424D5A">
        <w:rPr>
          <w:rFonts w:ascii="Times New Roman" w:eastAsia="Times New Roman" w:hAnsi="Times New Roman" w:cs="Times New Roman"/>
          <w:noProof/>
          <w:sz w:val="24"/>
          <w:szCs w:val="24"/>
          <w:vertAlign w:val="superscript"/>
          <w:lang w:eastAsia="en-GB"/>
        </w:rPr>
        <w:t>)</w:t>
      </w:r>
      <w:r w:rsidR="00CC3DB6" w:rsidRPr="00424D5A">
        <w:rPr>
          <w:rFonts w:ascii="Times New Roman" w:eastAsia="Times New Roman" w:hAnsi="Times New Roman" w:cs="Times New Roman"/>
          <w:sz w:val="24"/>
          <w:szCs w:val="24"/>
          <w:lang w:eastAsia="en-GB"/>
        </w:rPr>
        <w:fldChar w:fldCharType="end"/>
      </w:r>
      <w:r w:rsidR="00CC11B1" w:rsidRPr="00424D5A">
        <w:rPr>
          <w:rFonts w:ascii="Times New Roman" w:eastAsia="Times New Roman" w:hAnsi="Times New Roman" w:cs="Times New Roman"/>
          <w:sz w:val="24"/>
          <w:szCs w:val="24"/>
          <w:lang w:eastAsia="en-GB"/>
        </w:rPr>
        <w:t xml:space="preserve"> </w:t>
      </w:r>
      <w:r w:rsidR="00B03283" w:rsidRPr="00424D5A">
        <w:rPr>
          <w:rFonts w:ascii="Times New Roman" w:eastAsia="Times New Roman" w:hAnsi="Times New Roman" w:cs="Times New Roman"/>
          <w:sz w:val="24"/>
          <w:szCs w:val="24"/>
          <w:lang w:eastAsia="en-GB"/>
        </w:rPr>
        <w:t xml:space="preserve">and </w:t>
      </w:r>
      <w:r w:rsidR="00CC11B1" w:rsidRPr="00424D5A">
        <w:rPr>
          <w:rFonts w:ascii="Times New Roman" w:eastAsia="Times New Roman" w:hAnsi="Times New Roman" w:cs="Times New Roman"/>
          <w:sz w:val="24"/>
          <w:szCs w:val="24"/>
          <w:lang w:eastAsia="en-GB"/>
        </w:rPr>
        <w:t>included 157 food items consu</w:t>
      </w:r>
      <w:r w:rsidR="00B03283" w:rsidRPr="00424D5A">
        <w:rPr>
          <w:rFonts w:ascii="Times New Roman" w:eastAsia="Times New Roman" w:hAnsi="Times New Roman" w:cs="Times New Roman"/>
          <w:sz w:val="24"/>
          <w:szCs w:val="24"/>
          <w:lang w:eastAsia="en-GB"/>
        </w:rPr>
        <w:t xml:space="preserve">med frequently in each of the seven </w:t>
      </w:r>
      <w:r w:rsidR="00CC11B1" w:rsidRPr="00424D5A">
        <w:rPr>
          <w:rFonts w:ascii="Times New Roman" w:eastAsia="Times New Roman" w:hAnsi="Times New Roman" w:cs="Times New Roman"/>
          <w:sz w:val="24"/>
          <w:szCs w:val="24"/>
          <w:lang w:eastAsia="en-GB"/>
        </w:rPr>
        <w:t>recruitment countries. Intakes of foods and nutrients were computed in real time using a food composition database</w:t>
      </w:r>
      <w:r w:rsidR="00BA3C7F" w:rsidRPr="00424D5A">
        <w:rPr>
          <w:rFonts w:ascii="Times New Roman" w:eastAsia="Times New Roman" w:hAnsi="Times New Roman" w:cs="Times New Roman"/>
          <w:sz w:val="24"/>
          <w:szCs w:val="24"/>
          <w:lang w:eastAsia="en-GB"/>
        </w:rPr>
        <w:t>.</w:t>
      </w:r>
      <w:r w:rsidR="00CC11B1" w:rsidRPr="00424D5A">
        <w:rPr>
          <w:rFonts w:ascii="Times New Roman" w:eastAsia="Times New Roman" w:hAnsi="Times New Roman" w:cs="Times New Roman"/>
          <w:sz w:val="24"/>
          <w:szCs w:val="24"/>
          <w:lang w:eastAsia="en-GB"/>
        </w:rPr>
        <w:t xml:space="preserve"> </w:t>
      </w:r>
      <w:r w:rsidR="002A5337" w:rsidRPr="00424D5A">
        <w:rPr>
          <w:rFonts w:ascii="Times New Roman" w:eastAsia="Times New Roman" w:hAnsi="Times New Roman" w:cs="Times New Roman"/>
          <w:sz w:val="24"/>
          <w:szCs w:val="24"/>
          <w:lang w:eastAsia="en-GB"/>
        </w:rPr>
        <w:fldChar w:fldCharType="begin"/>
      </w:r>
      <w:r w:rsidR="00B83152" w:rsidRPr="00424D5A">
        <w:rPr>
          <w:rFonts w:ascii="Times New Roman" w:eastAsia="Times New Roman" w:hAnsi="Times New Roman" w:cs="Times New Roman"/>
          <w:sz w:val="24"/>
          <w:szCs w:val="24"/>
          <w:lang w:eastAsia="en-GB"/>
        </w:rPr>
        <w:instrText xml:space="preserve"> ADDIN EN.CITE &lt;EndNote&gt;&lt;Cite&gt;&lt;Author&gt;Food Standards Agency&lt;/Author&gt;&lt;Year&gt;2002&lt;/Year&gt;&lt;RecNum&gt;126&lt;/RecNum&gt;&lt;DisplayText&gt;&lt;style face="superscript"&gt;(23)&lt;/style&gt;&lt;/DisplayText&gt;&lt;record&gt;&lt;rec-number&gt;126&lt;/rec-number&gt;&lt;foreign-keys&gt;&lt;key app="EN" db-id="9szzavxape0apgezst4vefe2xe99xw9we5wa" timestamp="1418894136"&gt;126&lt;/key&gt;&lt;/foreign-keys&gt;&lt;ref-type name="Book"&gt;6&lt;/ref-type&gt;&lt;contributors&gt;&lt;authors&gt;&lt;author&gt;Food Standards Agency,&lt;/author&gt;&lt;/authors&gt;&lt;/contributors&gt;&lt;titles&gt;&lt;title&gt;McCance and Widdowson&amp;apos;s The Composition of Foods&lt;/title&gt;&lt;/titles&gt;&lt;edition&gt;Sixth summary edition&lt;/edition&gt;&lt;dates&gt;&lt;year&gt;2002&lt;/year&gt;&lt;/dates&gt;&lt;pub-location&gt;Cambridge&lt;/pub-location&gt;&lt;publisher&gt;Royal Society of Chemistry&lt;/publisher&gt;&lt;urls&gt;&lt;/urls&gt;&lt;/record&gt;&lt;/Cite&gt;&lt;/EndNote&gt;</w:instrText>
      </w:r>
      <w:r w:rsidR="002A5337" w:rsidRPr="00424D5A">
        <w:rPr>
          <w:rFonts w:ascii="Times New Roman" w:eastAsia="Times New Roman" w:hAnsi="Times New Roman" w:cs="Times New Roman"/>
          <w:sz w:val="24"/>
          <w:szCs w:val="24"/>
          <w:lang w:eastAsia="en-GB"/>
        </w:rPr>
        <w:fldChar w:fldCharType="separate"/>
      </w:r>
      <w:r w:rsidR="00B83152" w:rsidRPr="00424D5A">
        <w:rPr>
          <w:rFonts w:ascii="Times New Roman" w:eastAsia="Times New Roman" w:hAnsi="Times New Roman" w:cs="Times New Roman"/>
          <w:noProof/>
          <w:sz w:val="24"/>
          <w:szCs w:val="24"/>
          <w:vertAlign w:val="superscript"/>
          <w:lang w:eastAsia="en-GB"/>
        </w:rPr>
        <w:t>(</w:t>
      </w:r>
      <w:hyperlink w:anchor="_ENREF_23" w:tooltip="Food Standards Agency, 2002 #126" w:history="1">
        <w:r w:rsidR="00D947C2" w:rsidRPr="00424D5A">
          <w:rPr>
            <w:rFonts w:ascii="Times New Roman" w:eastAsia="Times New Roman" w:hAnsi="Times New Roman" w:cs="Times New Roman"/>
            <w:noProof/>
            <w:sz w:val="24"/>
            <w:szCs w:val="24"/>
            <w:vertAlign w:val="superscript"/>
            <w:lang w:eastAsia="en-GB"/>
          </w:rPr>
          <w:t>23</w:t>
        </w:r>
      </w:hyperlink>
      <w:r w:rsidR="00B83152" w:rsidRPr="00424D5A">
        <w:rPr>
          <w:rFonts w:ascii="Times New Roman" w:eastAsia="Times New Roman" w:hAnsi="Times New Roman" w:cs="Times New Roman"/>
          <w:noProof/>
          <w:sz w:val="24"/>
          <w:szCs w:val="24"/>
          <w:vertAlign w:val="superscript"/>
          <w:lang w:eastAsia="en-GB"/>
        </w:rPr>
        <w:t>)</w:t>
      </w:r>
      <w:r w:rsidR="002A5337" w:rsidRPr="00424D5A">
        <w:rPr>
          <w:rFonts w:ascii="Times New Roman" w:eastAsia="Times New Roman" w:hAnsi="Times New Roman" w:cs="Times New Roman"/>
          <w:sz w:val="24"/>
          <w:szCs w:val="24"/>
          <w:lang w:eastAsia="en-GB"/>
        </w:rPr>
        <w:fldChar w:fldCharType="end"/>
      </w:r>
      <w:r w:rsidR="00CC11B1" w:rsidRPr="00424D5A">
        <w:rPr>
          <w:rFonts w:ascii="Times New Roman" w:eastAsia="Times New Roman" w:hAnsi="Times New Roman" w:cs="Times New Roman"/>
          <w:sz w:val="24"/>
          <w:szCs w:val="24"/>
          <w:lang w:eastAsia="en-GB"/>
        </w:rPr>
        <w:t xml:space="preserve"> </w:t>
      </w:r>
    </w:p>
    <w:p w14:paraId="216F2F02" w14:textId="603BF727" w:rsidR="00D62E32" w:rsidRPr="00424D5A" w:rsidRDefault="00347E58" w:rsidP="002C5FBF">
      <w:pPr>
        <w:shd w:val="clear" w:color="auto" w:fill="FFFFFF"/>
        <w:spacing w:before="84" w:after="60" w:line="360" w:lineRule="auto"/>
        <w:rPr>
          <w:rFonts w:ascii="Times New Roman" w:eastAsia="Times New Roman" w:hAnsi="Times New Roman" w:cs="Times New Roman"/>
          <w:sz w:val="24"/>
          <w:szCs w:val="24"/>
          <w:lang w:eastAsia="en-GB"/>
        </w:rPr>
      </w:pPr>
      <w:r w:rsidRPr="00424D5A">
        <w:rPr>
          <w:rFonts w:ascii="Times New Roman" w:eastAsia="Times New Roman" w:hAnsi="Times New Roman" w:cs="Times New Roman"/>
          <w:sz w:val="24"/>
          <w:szCs w:val="24"/>
          <w:lang w:eastAsia="en-GB"/>
        </w:rPr>
        <w:t>The Healthy Eating Index (HEI) 2010 was used to assess diet quality according to the 2010 Dietary Guidelines for Americans</w:t>
      </w:r>
      <w:r w:rsidR="00B759CE" w:rsidRPr="00424D5A">
        <w:rPr>
          <w:rFonts w:ascii="Times New Roman" w:eastAsia="Times New Roman" w:hAnsi="Times New Roman" w:cs="Times New Roman"/>
          <w:sz w:val="24"/>
          <w:szCs w:val="24"/>
          <w:lang w:eastAsia="en-GB"/>
        </w:rPr>
        <w:t>.</w:t>
      </w:r>
      <w:r w:rsidRPr="00424D5A">
        <w:rPr>
          <w:rFonts w:ascii="Times New Roman" w:eastAsia="Times New Roman" w:hAnsi="Times New Roman" w:cs="Times New Roman"/>
          <w:sz w:val="24"/>
          <w:szCs w:val="24"/>
          <w:lang w:eastAsia="en-GB"/>
        </w:rPr>
        <w:t xml:space="preserve"> </w:t>
      </w:r>
      <w:r w:rsidR="002A5337" w:rsidRPr="00424D5A">
        <w:rPr>
          <w:rFonts w:ascii="Times New Roman" w:eastAsia="Times New Roman" w:hAnsi="Times New Roman" w:cs="Times New Roman"/>
          <w:sz w:val="24"/>
          <w:szCs w:val="24"/>
          <w:lang w:eastAsia="en-GB"/>
        </w:rPr>
        <w:fldChar w:fldCharType="begin"/>
      </w:r>
      <w:r w:rsidR="00B83152" w:rsidRPr="00424D5A">
        <w:rPr>
          <w:rFonts w:ascii="Times New Roman" w:eastAsia="Times New Roman" w:hAnsi="Times New Roman" w:cs="Times New Roman"/>
          <w:sz w:val="24"/>
          <w:szCs w:val="24"/>
          <w:lang w:eastAsia="en-GB"/>
        </w:rPr>
        <w:instrText xml:space="preserve"> ADDIN EN.CITE &lt;EndNote&gt;&lt;Cite&gt;&lt;Author&gt;Guenther&lt;/Author&gt;&lt;Year&gt;2013&lt;/Year&gt;&lt;RecNum&gt;1303&lt;/RecNum&gt;&lt;DisplayText&gt;&lt;style face="superscript"&gt;(24)&lt;/style&gt;&lt;/DisplayText&gt;&lt;record&gt;&lt;rec-number&gt;1303&lt;/rec-number&gt;&lt;foreign-keys&gt;&lt;key app="EN" db-id="5pzxrfx9jzftw2e5wvc5vwraea0v5tfarfzs" timestamp="1429729541"&gt;1303&lt;/key&gt;&lt;/foreign-keys&gt;&lt;ref-type name="Journal Article"&gt;17&lt;/ref-type&gt;&lt;contributors&gt;&lt;authors&gt;&lt;author&gt;Guenther, Patricia M.&lt;/author&gt;&lt;author&gt;Casavale, Kellie O.&lt;/author&gt;&lt;author&gt;Reedy, Jill&lt;/author&gt;&lt;author&gt;Kirkpatrick, Sharon I.&lt;/author&gt;&lt;author&gt;Hiza, Hazel A. B.&lt;/author&gt;&lt;author&gt;Kuczynski, Kevin J.&lt;/author&gt;&lt;author&gt;Kahle, Lisa L.&lt;/author&gt;&lt;author&gt;Krebs-Smith, Susan M.&lt;/author&gt;&lt;/authors&gt;&lt;/contributors&gt;&lt;titles&gt;&lt;title&gt;Update of the Healthy Eating Index: HEI-2010&lt;/title&gt;&lt;secondary-title&gt;Journal of the Academy of Nutrition and Dietetics&lt;/secondary-title&gt;&lt;/titles&gt;&lt;periodical&gt;&lt;full-title&gt;Journal of the Academy of Nutrition and Dietetics&lt;/full-title&gt;&lt;/periodical&gt;&lt;pages&gt;569-580&lt;/pages&gt;&lt;volume&gt;113&lt;/volume&gt;&lt;number&gt;4&lt;/number&gt;&lt;dates&gt;&lt;year&gt;2013&lt;/year&gt;&lt;pub-dates&gt;&lt;date&gt;Apr&lt;/date&gt;&lt;/pub-dates&gt;&lt;/dates&gt;&lt;isbn&gt;2212-2672&lt;/isbn&gt;&lt;accession-num&gt;WOS:000317257300013&lt;/accession-num&gt;&lt;urls&gt;&lt;related-urls&gt;&lt;url&gt;&amp;lt;Go to ISI&amp;gt;://WOS:000317257300013&lt;/url&gt;&lt;/related-urls&gt;&lt;/urls&gt;&lt;electronic-resource-num&gt;10.1016/j.jand.2012.12.016&lt;/electronic-resource-num&gt;&lt;/record&gt;&lt;/Cite&gt;&lt;/EndNote&gt;</w:instrText>
      </w:r>
      <w:r w:rsidR="002A5337" w:rsidRPr="00424D5A">
        <w:rPr>
          <w:rFonts w:ascii="Times New Roman" w:eastAsia="Times New Roman" w:hAnsi="Times New Roman" w:cs="Times New Roman"/>
          <w:sz w:val="24"/>
          <w:szCs w:val="24"/>
          <w:lang w:eastAsia="en-GB"/>
        </w:rPr>
        <w:fldChar w:fldCharType="separate"/>
      </w:r>
      <w:r w:rsidR="00B83152" w:rsidRPr="00424D5A">
        <w:rPr>
          <w:rFonts w:ascii="Times New Roman" w:eastAsia="Times New Roman" w:hAnsi="Times New Roman" w:cs="Times New Roman"/>
          <w:noProof/>
          <w:sz w:val="24"/>
          <w:szCs w:val="24"/>
          <w:vertAlign w:val="superscript"/>
          <w:lang w:eastAsia="en-GB"/>
        </w:rPr>
        <w:t>(</w:t>
      </w:r>
      <w:hyperlink w:anchor="_ENREF_24" w:tooltip="Guenther, 2013 #1303" w:history="1">
        <w:r w:rsidR="00D947C2" w:rsidRPr="00424D5A">
          <w:rPr>
            <w:rFonts w:ascii="Times New Roman" w:eastAsia="Times New Roman" w:hAnsi="Times New Roman" w:cs="Times New Roman"/>
            <w:noProof/>
            <w:sz w:val="24"/>
            <w:szCs w:val="24"/>
            <w:vertAlign w:val="superscript"/>
            <w:lang w:eastAsia="en-GB"/>
          </w:rPr>
          <w:t>24</w:t>
        </w:r>
      </w:hyperlink>
      <w:r w:rsidR="00B83152" w:rsidRPr="00424D5A">
        <w:rPr>
          <w:rFonts w:ascii="Times New Roman" w:eastAsia="Times New Roman" w:hAnsi="Times New Roman" w:cs="Times New Roman"/>
          <w:noProof/>
          <w:sz w:val="24"/>
          <w:szCs w:val="24"/>
          <w:vertAlign w:val="superscript"/>
          <w:lang w:eastAsia="en-GB"/>
        </w:rPr>
        <w:t>)</w:t>
      </w:r>
      <w:r w:rsidR="002A5337" w:rsidRPr="00424D5A">
        <w:rPr>
          <w:rFonts w:ascii="Times New Roman" w:eastAsia="Times New Roman" w:hAnsi="Times New Roman" w:cs="Times New Roman"/>
          <w:sz w:val="24"/>
          <w:szCs w:val="24"/>
          <w:lang w:eastAsia="en-GB"/>
        </w:rPr>
        <w:fldChar w:fldCharType="end"/>
      </w:r>
      <w:r w:rsidRPr="00424D5A">
        <w:rPr>
          <w:rFonts w:ascii="Times New Roman" w:eastAsia="Times New Roman" w:hAnsi="Times New Roman" w:cs="Times New Roman"/>
          <w:sz w:val="24"/>
          <w:szCs w:val="24"/>
          <w:lang w:eastAsia="en-GB"/>
        </w:rPr>
        <w:t xml:space="preserve"> The HEI included 12 food groups, 9 of which assessed adequacy of the diet</w:t>
      </w:r>
      <w:r w:rsidR="00B759CE" w:rsidRPr="00424D5A">
        <w:rPr>
          <w:rFonts w:ascii="Times New Roman" w:eastAsia="Times New Roman" w:hAnsi="Times New Roman" w:cs="Times New Roman"/>
          <w:sz w:val="24"/>
          <w:szCs w:val="24"/>
          <w:lang w:eastAsia="en-GB"/>
        </w:rPr>
        <w:t>:</w:t>
      </w:r>
      <w:r w:rsidRPr="00424D5A">
        <w:rPr>
          <w:rFonts w:ascii="Times New Roman" w:eastAsia="Times New Roman" w:hAnsi="Times New Roman" w:cs="Times New Roman"/>
          <w:sz w:val="24"/>
          <w:szCs w:val="24"/>
          <w:lang w:eastAsia="en-GB"/>
        </w:rPr>
        <w:t xml:space="preserve"> 1) total fruit; 2) whole fruit; 3) total vegetables; 4) greens and beans; 5) whole grains; 6) dairy; 7) total protein foods; 8) seafood and plant proteins; and 9) </w:t>
      </w:r>
      <w:r w:rsidR="00B4059E" w:rsidRPr="00424D5A">
        <w:rPr>
          <w:rFonts w:ascii="Times New Roman" w:eastAsia="Times New Roman" w:hAnsi="Times New Roman" w:cs="Times New Roman"/>
          <w:sz w:val="24"/>
          <w:szCs w:val="24"/>
          <w:lang w:eastAsia="en-GB"/>
        </w:rPr>
        <w:t>fatty acids. The rem</w:t>
      </w:r>
      <w:r w:rsidR="00B759CE" w:rsidRPr="00424D5A">
        <w:rPr>
          <w:rFonts w:ascii="Times New Roman" w:eastAsia="Times New Roman" w:hAnsi="Times New Roman" w:cs="Times New Roman"/>
          <w:sz w:val="24"/>
          <w:szCs w:val="24"/>
          <w:lang w:eastAsia="en-GB"/>
        </w:rPr>
        <w:t xml:space="preserve">aining 3 groups, </w:t>
      </w:r>
      <w:r w:rsidRPr="00424D5A">
        <w:rPr>
          <w:rFonts w:ascii="Times New Roman" w:eastAsia="Times New Roman" w:hAnsi="Times New Roman" w:cs="Times New Roman"/>
          <w:sz w:val="24"/>
          <w:szCs w:val="24"/>
          <w:lang w:eastAsia="en-GB"/>
        </w:rPr>
        <w:t xml:space="preserve">refined grains, sodium, and </w:t>
      </w:r>
      <w:r w:rsidR="00B4059E" w:rsidRPr="00424D5A">
        <w:rPr>
          <w:rFonts w:ascii="Times New Roman" w:eastAsia="Times New Roman" w:hAnsi="Times New Roman" w:cs="Times New Roman"/>
          <w:sz w:val="24"/>
          <w:szCs w:val="24"/>
          <w:lang w:eastAsia="en-GB"/>
        </w:rPr>
        <w:t>“</w:t>
      </w:r>
      <w:r w:rsidRPr="00424D5A">
        <w:rPr>
          <w:rFonts w:ascii="Times New Roman" w:eastAsia="Times New Roman" w:hAnsi="Times New Roman" w:cs="Times New Roman"/>
          <w:sz w:val="24"/>
          <w:szCs w:val="24"/>
          <w:lang w:eastAsia="en-GB"/>
        </w:rPr>
        <w:t>empty calories</w:t>
      </w:r>
      <w:r w:rsidR="00B4059E" w:rsidRPr="00424D5A">
        <w:rPr>
          <w:rFonts w:ascii="Times New Roman" w:eastAsia="Times New Roman" w:hAnsi="Times New Roman" w:cs="Times New Roman"/>
          <w:sz w:val="24"/>
          <w:szCs w:val="24"/>
          <w:lang w:eastAsia="en-GB"/>
        </w:rPr>
        <w:t>”</w:t>
      </w:r>
      <w:r w:rsidRPr="00424D5A">
        <w:rPr>
          <w:rFonts w:ascii="Times New Roman" w:eastAsia="Times New Roman" w:hAnsi="Times New Roman" w:cs="Times New Roman"/>
          <w:sz w:val="24"/>
          <w:szCs w:val="24"/>
          <w:lang w:eastAsia="en-GB"/>
        </w:rPr>
        <w:t xml:space="preserve"> (i.e. energy from solid </w:t>
      </w:r>
      <w:r w:rsidRPr="00424D5A">
        <w:rPr>
          <w:rFonts w:ascii="Times New Roman" w:eastAsia="Times New Roman" w:hAnsi="Times New Roman" w:cs="Times New Roman"/>
          <w:sz w:val="24"/>
          <w:szCs w:val="24"/>
          <w:lang w:eastAsia="en-GB"/>
        </w:rPr>
        <w:lastRenderedPageBreak/>
        <w:t xml:space="preserve">fats, alcohol, and added sugars), </w:t>
      </w:r>
      <w:r w:rsidR="00662755" w:rsidRPr="00424D5A">
        <w:rPr>
          <w:rFonts w:ascii="Times New Roman" w:eastAsia="Times New Roman" w:hAnsi="Times New Roman" w:cs="Times New Roman"/>
          <w:sz w:val="24"/>
          <w:szCs w:val="24"/>
          <w:lang w:eastAsia="en-GB"/>
        </w:rPr>
        <w:t>included</w:t>
      </w:r>
      <w:r w:rsidRPr="00424D5A">
        <w:rPr>
          <w:rFonts w:ascii="Times New Roman" w:eastAsia="Times New Roman" w:hAnsi="Times New Roman" w:cs="Times New Roman"/>
          <w:sz w:val="24"/>
          <w:szCs w:val="24"/>
          <w:lang w:eastAsia="en-GB"/>
        </w:rPr>
        <w:t xml:space="preserve"> dietary components that should be consumed in moderation. Less beneficial food groups were scored such that lower intakes receive higher scores. </w:t>
      </w:r>
      <w:r w:rsidR="00B4059E" w:rsidRPr="00424D5A">
        <w:rPr>
          <w:rFonts w:ascii="Times New Roman" w:eastAsia="Times New Roman" w:hAnsi="Times New Roman" w:cs="Times New Roman"/>
          <w:sz w:val="24"/>
          <w:szCs w:val="24"/>
          <w:lang w:eastAsia="en-GB"/>
        </w:rPr>
        <w:t>F</w:t>
      </w:r>
      <w:r w:rsidRPr="00424D5A">
        <w:rPr>
          <w:rFonts w:ascii="Times New Roman" w:eastAsia="Times New Roman" w:hAnsi="Times New Roman" w:cs="Times New Roman"/>
          <w:sz w:val="24"/>
          <w:szCs w:val="24"/>
          <w:lang w:eastAsia="en-GB"/>
        </w:rPr>
        <w:t>or all components, higher scores reflected better diet quality. The scores of the 12 components were summed to yield a total score with a maximum value of 100</w:t>
      </w:r>
      <w:r w:rsidR="001D3088" w:rsidRPr="00424D5A">
        <w:rPr>
          <w:rFonts w:ascii="Times New Roman" w:eastAsia="Times New Roman" w:hAnsi="Times New Roman" w:cs="Times New Roman"/>
          <w:sz w:val="24"/>
          <w:szCs w:val="24"/>
          <w:lang w:eastAsia="en-GB"/>
        </w:rPr>
        <w:t>.</w:t>
      </w:r>
      <w:r w:rsidRPr="00424D5A">
        <w:rPr>
          <w:rFonts w:ascii="Times New Roman" w:eastAsia="Times New Roman" w:hAnsi="Times New Roman" w:cs="Times New Roman"/>
          <w:sz w:val="24"/>
          <w:szCs w:val="24"/>
          <w:lang w:eastAsia="en-GB"/>
        </w:rPr>
        <w:t xml:space="preserve"> </w:t>
      </w:r>
      <w:r w:rsidR="002A5337" w:rsidRPr="00424D5A">
        <w:rPr>
          <w:rFonts w:ascii="Times New Roman" w:eastAsia="Times New Roman" w:hAnsi="Times New Roman" w:cs="Times New Roman"/>
          <w:sz w:val="24"/>
          <w:szCs w:val="24"/>
          <w:lang w:eastAsia="en-GB"/>
        </w:rPr>
        <w:fldChar w:fldCharType="begin"/>
      </w:r>
      <w:r w:rsidR="00B83152" w:rsidRPr="00424D5A">
        <w:rPr>
          <w:rFonts w:ascii="Times New Roman" w:eastAsia="Times New Roman" w:hAnsi="Times New Roman" w:cs="Times New Roman"/>
          <w:sz w:val="24"/>
          <w:szCs w:val="24"/>
          <w:lang w:eastAsia="en-GB"/>
        </w:rPr>
        <w:instrText xml:space="preserve"> ADDIN EN.CITE &lt;EndNote&gt;&lt;Cite&gt;&lt;Author&gt;Guenther&lt;/Author&gt;&lt;Year&gt;2013&lt;/Year&gt;&lt;RecNum&gt;1303&lt;/RecNum&gt;&lt;DisplayText&gt;&lt;style face="superscript"&gt;(24)&lt;/style&gt;&lt;/DisplayText&gt;&lt;record&gt;&lt;rec-number&gt;1303&lt;/rec-number&gt;&lt;foreign-keys&gt;&lt;key app="EN" db-id="5pzxrfx9jzftw2e5wvc5vwraea0v5tfarfzs" timestamp="1429729541"&gt;1303&lt;/key&gt;&lt;/foreign-keys&gt;&lt;ref-type name="Journal Article"&gt;17&lt;/ref-type&gt;&lt;contributors&gt;&lt;authors&gt;&lt;author&gt;Guenther, Patricia M.&lt;/author&gt;&lt;author&gt;Casavale, Kellie O.&lt;/author&gt;&lt;author&gt;Reedy, Jill&lt;/author&gt;&lt;author&gt;Kirkpatrick, Sharon I.&lt;/author&gt;&lt;author&gt;Hiza, Hazel A. B.&lt;/author&gt;&lt;author&gt;Kuczynski, Kevin J.&lt;/author&gt;&lt;author&gt;Kahle, Lisa L.&lt;/author&gt;&lt;author&gt;Krebs-Smith, Susan M.&lt;/author&gt;&lt;/authors&gt;&lt;/contributors&gt;&lt;titles&gt;&lt;title&gt;Update of the Healthy Eating Index: HEI-2010&lt;/title&gt;&lt;secondary-title&gt;Journal of the Academy of Nutrition and Dietetics&lt;/secondary-title&gt;&lt;/titles&gt;&lt;periodical&gt;&lt;full-title&gt;Journal of the Academy of Nutrition and Dietetics&lt;/full-title&gt;&lt;/periodical&gt;&lt;pages&gt;569-580&lt;/pages&gt;&lt;volume&gt;113&lt;/volume&gt;&lt;number&gt;4&lt;/number&gt;&lt;dates&gt;&lt;year&gt;2013&lt;/year&gt;&lt;pub-dates&gt;&lt;date&gt;Apr&lt;/date&gt;&lt;/pub-dates&gt;&lt;/dates&gt;&lt;isbn&gt;2212-2672&lt;/isbn&gt;&lt;accession-num&gt;WOS:000317257300013&lt;/accession-num&gt;&lt;urls&gt;&lt;related-urls&gt;&lt;url&gt;&amp;lt;Go to ISI&amp;gt;://WOS:000317257300013&lt;/url&gt;&lt;/related-urls&gt;&lt;/urls&gt;&lt;electronic-resource-num&gt;10.1016/j.jand.2012.12.016&lt;/electronic-resource-num&gt;&lt;/record&gt;&lt;/Cite&gt;&lt;/EndNote&gt;</w:instrText>
      </w:r>
      <w:r w:rsidR="002A5337" w:rsidRPr="00424D5A">
        <w:rPr>
          <w:rFonts w:ascii="Times New Roman" w:eastAsia="Times New Roman" w:hAnsi="Times New Roman" w:cs="Times New Roman"/>
          <w:sz w:val="24"/>
          <w:szCs w:val="24"/>
          <w:lang w:eastAsia="en-GB"/>
        </w:rPr>
        <w:fldChar w:fldCharType="separate"/>
      </w:r>
      <w:r w:rsidR="00B83152" w:rsidRPr="00424D5A">
        <w:rPr>
          <w:rFonts w:ascii="Times New Roman" w:eastAsia="Times New Roman" w:hAnsi="Times New Roman" w:cs="Times New Roman"/>
          <w:noProof/>
          <w:sz w:val="24"/>
          <w:szCs w:val="24"/>
          <w:vertAlign w:val="superscript"/>
          <w:lang w:eastAsia="en-GB"/>
        </w:rPr>
        <w:t>(</w:t>
      </w:r>
      <w:hyperlink w:anchor="_ENREF_24" w:tooltip="Guenther, 2013 #1303" w:history="1">
        <w:r w:rsidR="00D947C2" w:rsidRPr="00424D5A">
          <w:rPr>
            <w:rFonts w:ascii="Times New Roman" w:eastAsia="Times New Roman" w:hAnsi="Times New Roman" w:cs="Times New Roman"/>
            <w:noProof/>
            <w:sz w:val="24"/>
            <w:szCs w:val="24"/>
            <w:vertAlign w:val="superscript"/>
            <w:lang w:eastAsia="en-GB"/>
          </w:rPr>
          <w:t>24</w:t>
        </w:r>
      </w:hyperlink>
      <w:r w:rsidR="00B83152" w:rsidRPr="00424D5A">
        <w:rPr>
          <w:rFonts w:ascii="Times New Roman" w:eastAsia="Times New Roman" w:hAnsi="Times New Roman" w:cs="Times New Roman"/>
          <w:noProof/>
          <w:sz w:val="24"/>
          <w:szCs w:val="24"/>
          <w:vertAlign w:val="superscript"/>
          <w:lang w:eastAsia="en-GB"/>
        </w:rPr>
        <w:t>)</w:t>
      </w:r>
      <w:r w:rsidR="002A5337" w:rsidRPr="00424D5A">
        <w:rPr>
          <w:rFonts w:ascii="Times New Roman" w:eastAsia="Times New Roman" w:hAnsi="Times New Roman" w:cs="Times New Roman"/>
          <w:sz w:val="24"/>
          <w:szCs w:val="24"/>
          <w:lang w:eastAsia="en-GB"/>
        </w:rPr>
        <w:fldChar w:fldCharType="end"/>
      </w:r>
      <w:r w:rsidR="009472E1" w:rsidRPr="00424D5A">
        <w:rPr>
          <w:rFonts w:ascii="Times New Roman" w:eastAsia="Times New Roman" w:hAnsi="Times New Roman" w:cs="Times New Roman"/>
          <w:sz w:val="24"/>
          <w:szCs w:val="24"/>
          <w:lang w:eastAsia="en-GB"/>
        </w:rPr>
        <w:t xml:space="preserve"> </w:t>
      </w:r>
      <w:r w:rsidR="00863412" w:rsidRPr="00424D5A">
        <w:rPr>
          <w:rFonts w:ascii="Times New Roman" w:eastAsia="Times New Roman" w:hAnsi="Times New Roman" w:cs="Times New Roman"/>
          <w:sz w:val="24"/>
          <w:szCs w:val="24"/>
          <w:lang w:eastAsia="en-GB"/>
        </w:rPr>
        <w:t>For use in sensitivity analyses, a</w:t>
      </w:r>
      <w:r w:rsidR="002E1347" w:rsidRPr="00424D5A">
        <w:rPr>
          <w:rFonts w:ascii="Times New Roman" w:eastAsia="Times New Roman" w:hAnsi="Times New Roman" w:cs="Times New Roman"/>
          <w:sz w:val="24"/>
          <w:szCs w:val="24"/>
          <w:lang w:eastAsia="en-GB"/>
        </w:rPr>
        <w:t>dherence to the</w:t>
      </w:r>
      <w:r w:rsidR="00501154" w:rsidRPr="00424D5A">
        <w:rPr>
          <w:rFonts w:ascii="Times New Roman" w:eastAsia="Times New Roman" w:hAnsi="Times New Roman" w:cs="Times New Roman"/>
          <w:sz w:val="24"/>
          <w:szCs w:val="24"/>
          <w:lang w:eastAsia="en-GB"/>
        </w:rPr>
        <w:t xml:space="preserve"> </w:t>
      </w:r>
      <w:r w:rsidR="00501154" w:rsidRPr="00424D5A">
        <w:rPr>
          <w:rFonts w:ascii="Times New Roman" w:hAnsi="Times New Roman" w:cs="Times New Roman"/>
          <w:sz w:val="24"/>
          <w:szCs w:val="24"/>
        </w:rPr>
        <w:t>Mediterranean diet</w:t>
      </w:r>
      <w:r w:rsidR="00E617EC" w:rsidRPr="00424D5A">
        <w:rPr>
          <w:rFonts w:ascii="Times New Roman" w:eastAsia="Times New Roman" w:hAnsi="Times New Roman" w:cs="Times New Roman"/>
          <w:sz w:val="24"/>
          <w:szCs w:val="24"/>
          <w:lang w:eastAsia="en-GB"/>
        </w:rPr>
        <w:t xml:space="preserve"> </w:t>
      </w:r>
      <w:r w:rsidR="00662755" w:rsidRPr="00424D5A">
        <w:rPr>
          <w:rFonts w:ascii="Times New Roman" w:eastAsia="Times New Roman" w:hAnsi="Times New Roman" w:cs="Times New Roman"/>
          <w:sz w:val="24"/>
          <w:szCs w:val="24"/>
          <w:lang w:eastAsia="en-GB"/>
        </w:rPr>
        <w:t>(</w:t>
      </w:r>
      <w:r w:rsidR="003C2417" w:rsidRPr="00424D5A">
        <w:rPr>
          <w:rFonts w:ascii="Times New Roman" w:eastAsia="Times New Roman" w:hAnsi="Times New Roman" w:cs="Times New Roman"/>
          <w:sz w:val="24"/>
          <w:szCs w:val="24"/>
          <w:lang w:eastAsia="en-GB"/>
        </w:rPr>
        <w:t>M</w:t>
      </w:r>
      <w:r w:rsidR="002E1347" w:rsidRPr="00424D5A">
        <w:rPr>
          <w:rFonts w:ascii="Times New Roman" w:eastAsia="Times New Roman" w:hAnsi="Times New Roman" w:cs="Times New Roman"/>
          <w:sz w:val="24"/>
          <w:szCs w:val="24"/>
          <w:lang w:eastAsia="en-GB"/>
        </w:rPr>
        <w:t>D</w:t>
      </w:r>
      <w:r w:rsidR="00662755" w:rsidRPr="00424D5A">
        <w:rPr>
          <w:rFonts w:ascii="Times New Roman" w:eastAsia="Times New Roman" w:hAnsi="Times New Roman" w:cs="Times New Roman"/>
          <w:sz w:val="24"/>
          <w:szCs w:val="24"/>
          <w:lang w:eastAsia="en-GB"/>
        </w:rPr>
        <w:t>)</w:t>
      </w:r>
      <w:r w:rsidR="00AC4393" w:rsidRPr="00424D5A">
        <w:rPr>
          <w:rFonts w:ascii="Times New Roman" w:eastAsia="Times New Roman" w:hAnsi="Times New Roman" w:cs="Times New Roman"/>
          <w:sz w:val="24"/>
          <w:szCs w:val="24"/>
          <w:lang w:eastAsia="en-GB"/>
        </w:rPr>
        <w:t xml:space="preserve"> </w:t>
      </w:r>
      <w:r w:rsidRPr="00424D5A">
        <w:rPr>
          <w:rFonts w:ascii="Times New Roman" w:eastAsia="Times New Roman" w:hAnsi="Times New Roman" w:cs="Times New Roman"/>
          <w:sz w:val="24"/>
          <w:szCs w:val="24"/>
          <w:lang w:eastAsia="en-GB"/>
        </w:rPr>
        <w:t>was estimated based on a</w:t>
      </w:r>
      <w:r w:rsidR="00EB2C6F" w:rsidRPr="00424D5A">
        <w:rPr>
          <w:rFonts w:ascii="Times New Roman" w:eastAsia="Times New Roman" w:hAnsi="Times New Roman" w:cs="Times New Roman"/>
          <w:sz w:val="24"/>
          <w:szCs w:val="24"/>
          <w:lang w:eastAsia="en-GB"/>
        </w:rPr>
        <w:t xml:space="preserve"> 14-point criteria</w:t>
      </w:r>
      <w:r w:rsidR="00A90873" w:rsidRPr="00424D5A">
        <w:rPr>
          <w:rFonts w:ascii="Times New Roman" w:eastAsia="Times New Roman" w:hAnsi="Times New Roman" w:cs="Times New Roman"/>
          <w:sz w:val="24"/>
          <w:szCs w:val="24"/>
          <w:lang w:eastAsia="en-GB"/>
        </w:rPr>
        <w:t>. Participants scored 1 po</w:t>
      </w:r>
      <w:r w:rsidR="00863412" w:rsidRPr="00424D5A">
        <w:rPr>
          <w:rFonts w:ascii="Times New Roman" w:eastAsia="Times New Roman" w:hAnsi="Times New Roman" w:cs="Times New Roman"/>
          <w:sz w:val="24"/>
          <w:szCs w:val="24"/>
          <w:lang w:eastAsia="en-GB"/>
        </w:rPr>
        <w:t>int for each of the 14 criteria</w:t>
      </w:r>
      <w:r w:rsidR="00A90873" w:rsidRPr="00424D5A">
        <w:rPr>
          <w:rFonts w:ascii="Times New Roman" w:eastAsia="Times New Roman" w:hAnsi="Times New Roman" w:cs="Times New Roman"/>
          <w:sz w:val="24"/>
          <w:szCs w:val="24"/>
          <w:lang w:eastAsia="en-GB"/>
        </w:rPr>
        <w:t xml:space="preserve"> they met and 0 for each they did not meet; points were summed to create an overall MD score, ranging from 0-14. More details are provided</w:t>
      </w:r>
      <w:r w:rsidR="009472E1" w:rsidRPr="00424D5A">
        <w:rPr>
          <w:rFonts w:ascii="Times New Roman" w:eastAsia="Times New Roman" w:hAnsi="Times New Roman" w:cs="Times New Roman"/>
          <w:sz w:val="24"/>
          <w:szCs w:val="24"/>
          <w:lang w:eastAsia="en-GB"/>
        </w:rPr>
        <w:t xml:space="preserve"> elsewhere</w:t>
      </w:r>
      <w:r w:rsidR="001D3088" w:rsidRPr="00424D5A">
        <w:rPr>
          <w:rFonts w:ascii="Times New Roman" w:eastAsia="Times New Roman" w:hAnsi="Times New Roman" w:cs="Times New Roman"/>
          <w:sz w:val="24"/>
          <w:szCs w:val="24"/>
          <w:lang w:eastAsia="en-GB"/>
        </w:rPr>
        <w:t>.</w:t>
      </w:r>
      <w:r w:rsidR="00CF21A5" w:rsidRPr="00424D5A">
        <w:rPr>
          <w:rFonts w:ascii="Times New Roman" w:eastAsia="Times New Roman" w:hAnsi="Times New Roman" w:cs="Times New Roman"/>
          <w:sz w:val="24"/>
          <w:szCs w:val="24"/>
          <w:lang w:eastAsia="en-GB"/>
        </w:rPr>
        <w:t xml:space="preserve"> </w:t>
      </w:r>
      <w:r w:rsidR="00CC3DB6" w:rsidRPr="00424D5A">
        <w:rPr>
          <w:rFonts w:ascii="Times New Roman" w:eastAsia="Times New Roman" w:hAnsi="Times New Roman" w:cs="Times New Roman"/>
          <w:sz w:val="24"/>
          <w:szCs w:val="24"/>
          <w:lang w:eastAsia="en-GB"/>
        </w:rPr>
        <w:fldChar w:fldCharType="begin">
          <w:fldData xml:space="preserve">PEVuZE5vdGU+PENpdGU+PEF1dGhvcj5Fc3RydWNoPC9BdXRob3I+PFllYXI+MjAxMzwvWWVhcj48
UmVjTnVtPjI1MjwvUmVjTnVtPjxEaXNwbGF5VGV4dD48c3R5bGUgZmFjZT0ic3VwZXJzY3JpcHQi
PigyNTsgMjYpPC9zdHlsZT48L0Rpc3BsYXlUZXh0PjxyZWNvcmQ+PHJlYy1udW1iZXI+MjUyPC9y
ZWMtbnVtYmVyPjxmb3JlaWduLWtleXM+PGtleSBhcHA9IkVOIiBkYi1pZD0iOXN6emF2eGFwZTBh
cGdlenN0NHZlZmUyeGU5OXh3OXdlNXdhIiB0aW1lc3RhbXA9IjE0MjM1ODU3MDciPjI1Mjwva2V5
PjwvZm9yZWlnbi1rZXlzPjxyZWYtdHlwZSBuYW1lPSJKb3VybmFsIEFydGljbGUiPjE3PC9yZWYt
dHlwZT48Y29udHJpYnV0b3JzPjxhdXRob3JzPjxhdXRob3I+RXN0cnVjaCwgUmFtw7NuPC9hdXRo
b3I+PGF1dGhvcj5Sb3MsIEVtaWxpbzwvYXV0aG9yPjxhdXRob3I+U2FsYXMtU2FsdmFkw7MsIEpv
cmRpPC9hdXRob3I+PGF1dGhvcj5Db3ZhcywgTWFyaWEtSXNhYmVsPC9hdXRob3I+PGF1dGhvcj5D
b3JlbGxhLCBEb2xvcmVzPC9hdXRob3I+PGF1dGhvcj5BcsOzcywgRmVybmFuZG88L2F1dGhvcj48
YXV0aG9yPkfDs21lei1HcmFjaWEsIEVucmlxdWU8L2F1dGhvcj48YXV0aG9yPlJ1aXotR3V0acOp
cnJleiwgVmFsZW50aW5hPC9hdXRob3I+PGF1dGhvcj5GaW9sLCBNaXF1ZWw8L2F1dGhvcj48YXV0
aG9yPkxhcGV0cmEsIEpvc8OpPC9hdXRob3I+PGF1dGhvcj5MYW11ZWxhLVJhdmVudG9zLCBSb3Nh
IE1hcmlhPC9hdXRob3I+PGF1dGhvcj5TZXJyYS1NYWplbSwgTGx1w61zPC9hdXRob3I+PGF1dGhv
cj5QaW50w7MsIFhhdmllcjwvYXV0aG9yPjxhdXRob3I+QmFzb3JhLCBKb3NlcDwvYXV0aG9yPjxh
dXRob3I+TXXDsW96LCBNaWd1ZWwgQW5nZWw8L2F1dGhvcj48YXV0aG9yPlNvcmzDrSwgSm9zw6kg
Vi48L2F1dGhvcj48YXV0aG9yPk1hcnTDrW5leiwgSm9zw6kgQWxmcmVkbzwvYXV0aG9yPjxhdXRo
b3I+TWFydMOtbmV6LUdvbnrDoWxleiwgTWlndWVsIEFuZ2VsPC9hdXRob3I+PC9hdXRob3JzPjwv
Y29udHJpYnV0b3JzPjx0aXRsZXM+PHRpdGxlPlByaW1hcnkgUHJldmVudGlvbiBvZiBDYXJkaW92
YXNjdWxhciBEaXNlYXNlIHdpdGggYSBNZWRpdGVycmFuZWFuIERpZXQ8L3RpdGxlPjxzZWNvbmRh
cnktdGl0bGU+TmV3IEVuZ2xhbmQgSm91cm5hbCBvZiBNZWRpY2luZTwvc2Vjb25kYXJ5LXRpdGxl
PjwvdGl0bGVzPjxwZXJpb2RpY2FsPjxmdWxsLXRpdGxlPk5ldyBFbmdsYW5kIEpvdXJuYWwgb2Yg
TWVkaWNpbmU8L2Z1bGwtdGl0bGU+PGFiYnItMT5OZXcgRW5nbC4gSi4gTWVkLjwvYWJici0xPjxh
YmJyLTI+TmV3IEVuZ2wgSiBNZWQ8L2FiYnItMj48L3BlcmlvZGljYWw+PHBhZ2VzPjEyNzktMTI5
MDwvcGFnZXM+PHZvbHVtZT4zNjg8L3ZvbHVtZT48bnVtYmVyPjE0PC9udW1iZXI+PGRhdGVzPjx5
ZWFyPjIwMTM8L3llYXI+PC9kYXRlcz48YWNjZXNzaW9uLW51bT4yMzQzMjE4OTwvYWNjZXNzaW9u
LW51bT48dXJscz48cmVsYXRlZC11cmxzPjx1cmw+aHR0cDovL3d3dy5uZWptLm9yZy9kb2kvZnVs
bC8xMC4xMDU2L05FSk1vYTEyMDAzMDM8L3VybD48L3JlbGF0ZWQtdXJscz48L3VybHM+PGVsZWN0
cm9uaWMtcmVzb3VyY2UtbnVtPmRvaToxMC4xMDU2L05FSk1vYTEyMDAzMDM8L2VsZWN0cm9uaWMt
cmVzb3VyY2UtbnVtPjwvcmVjb3JkPjwvQ2l0ZT48Q2l0ZT48QXV0aG9yPk1hcnTDrW5lei1Hb256
w6FsZXo8L0F1dGhvcj48WWVhcj4yMDEyPC9ZZWFyPjxSZWNOdW0+MzU2PC9SZWNOdW0+PHJlY29y
ZD48cmVjLW51bWJlcj4zNTY8L3JlYy1udW1iZXI+PGZvcmVpZ24ta2V5cz48a2V5IGFwcD0iRU4i
IGRiLWlkPSI5c3p6YXZ4YXBlMGFwZ2V6c3Q0dmVmZTJ4ZTk5eHc5d2U1d2EiIHRpbWVzdGFtcD0i
MTQyOTAwNzIzMiI+MzU2PC9rZXk+PC9mb3JlaWduLWtleXM+PHJlZi10eXBlIG5hbWU9IkpvdXJu
YWwgQXJ0aWNsZSI+MTc8L3JlZi10eXBlPjxjb250cmlidXRvcnM+PGF1dGhvcnM+PGF1dGhvcj5N
YXJ0w61uZXotR29uesOhbGV6LCBNaWd1ZWwgw4FuZ2VsPC9hdXRob3I+PGF1dGhvcj5Db3JlbGxh
LCBEb2xvcmVzPC9hdXRob3I+PGF1dGhvcj5TYWxhcy1TYWx2YWTDsywgSm9yZGk8L2F1dGhvcj48
YXV0aG9yPlJvcywgRW1pbGlvPC9hdXRob3I+PGF1dGhvcj5Db3ZhcywgTWFyw61hIElzYWJlbDwv
YXV0aG9yPjxhdXRob3I+RmlvbCwgTWlxdWVsPC9hdXRob3I+PGF1dGhvcj5Xw6RybmJlcmcsIEp1
bGlhPC9hdXRob3I+PGF1dGhvcj5BcsOzcywgRmVybmFuZG88L2F1dGhvcj48YXV0aG9yPlJ1w616
LUd1dGnDqXJyZXosIFZhbGVudGluYTwvYXV0aG9yPjxhdXRob3I+TGFtdWVsYS1SYXZlbnTDs3Ms
IFJvc2EgTWFyw61hPC9hdXRob3I+PGF1dGhvcj5MYXBldHJhLCBKb3NlPC9hdXRob3I+PGF1dGhv
cj5NdcOxb3osIE1pZ3VlbCDDgW5nZWw8L2F1dGhvcj48YXV0aG9yPk1hcnTDrW5leiwgSm9zw6kg
QWxmcmVkbzwvYXV0aG9yPjxhdXRob3I+U8OhZXosIEd1aWxsZXJtbzwvYXV0aG9yPjxhdXRob3I+
U2VycmEtTWFqZW0sIExsdWlzPC9hdXRob3I+PGF1dGhvcj5QaW50w7MsIFhhdmllcjwvYXV0aG9y
PjxhdXRob3I+TWl0amF2aWxhLCBNYXLDrWEgVGVyZXNhPC9hdXRob3I+PGF1dGhvcj5UdXIsIEpv
c2VwIEFudG9uaTwvYXV0aG9yPjxhdXRob3I+UG9ydGlsbG8sIE1hcsOtYSBkZWwgUHV5PC9hdXRo
b3I+PGF1dGhvcj5Fc3RydWNoLCBSYW3Ds248L2F1dGhvcj48L2F1dGhvcnM+PC9jb250cmlidXRv
cnM+PHRpdGxlcz48dGl0bGU+Q29ob3J0IFByb2ZpbGU6IERlc2lnbiBhbmQgbWV0aG9kcyBvZiB0
aGUgUFJFRElNRUQgc3R1ZHk8L3RpdGxlPjxzZWNvbmRhcnktdGl0bGU+SW50ZXJuYXRpb25hbCBK
b3VybmFsIG9mIEVwaWRlbWlvbG9neTwvc2Vjb25kYXJ5LXRpdGxlPjwvdGl0bGVzPjxwZXJpb2Rp
Y2FsPjxmdWxsLXRpdGxlPkludGVybmF0aW9uYWwgSm91cm5hbCBvZiBFcGlkZW1pb2xvZ3k8L2Z1
bGwtdGl0bGU+PGFiYnItMT5JbnQuIEouIEVwaWRlbWlvbC48L2FiYnItMT48YWJici0yPkludCBK
IEVwaWRlbWlvbDwvYWJici0yPjwvcGVyaW9kaWNhbD48cGFnZXM+Mzc3LTM4NTwvcGFnZXM+PHZv
bHVtZT40MTwvdm9sdW1lPjxudW1iZXI+MjwvbnVtYmVyPjxkYXRlcz48eWVhcj4yMDEyPC95ZWFy
PjxwdWItZGF0ZXM+PGRhdGU+QXByaWwgMSwgMjAxMjwvZGF0ZT48L3B1Yi1kYXRlcz48L2RhdGVz
Pjx1cmxzPjxyZWxhdGVkLXVybHM+PHVybD5odHRwOi8vaWplLm94Zm9yZGpvdXJuYWxzLm9yZy9j
b250ZW50LzQxLzIvMzc3LnNob3J0PC91cmw+PC9yZWxhdGVkLXVybHM+PC91cmxzPjxlbGVjdHJv
bmljLXJlc291cmNlLW51bT4xMC4xMDkzL2lqZS9keXEyNTA8L2VsZWN0cm9uaWMtcmVzb3VyY2Ut
bnVtPjwvcmVjb3JkPjwvQ2l0ZT48L0VuZE5vdGU+AG==
</w:fldData>
        </w:fldChar>
      </w:r>
      <w:r w:rsidR="00B83152" w:rsidRPr="00424D5A">
        <w:rPr>
          <w:rFonts w:ascii="Times New Roman" w:eastAsia="Times New Roman" w:hAnsi="Times New Roman" w:cs="Times New Roman"/>
          <w:sz w:val="24"/>
          <w:szCs w:val="24"/>
          <w:lang w:eastAsia="en-GB"/>
        </w:rPr>
        <w:instrText xml:space="preserve"> ADDIN EN.CITE </w:instrText>
      </w:r>
      <w:r w:rsidR="00B83152" w:rsidRPr="00424D5A">
        <w:rPr>
          <w:rFonts w:ascii="Times New Roman" w:eastAsia="Times New Roman" w:hAnsi="Times New Roman" w:cs="Times New Roman"/>
          <w:sz w:val="24"/>
          <w:szCs w:val="24"/>
          <w:lang w:eastAsia="en-GB"/>
        </w:rPr>
        <w:fldChar w:fldCharType="begin">
          <w:fldData xml:space="preserve">PEVuZE5vdGU+PENpdGU+PEF1dGhvcj5Fc3RydWNoPC9BdXRob3I+PFllYXI+MjAxMzwvWWVhcj48
UmVjTnVtPjI1MjwvUmVjTnVtPjxEaXNwbGF5VGV4dD48c3R5bGUgZmFjZT0ic3VwZXJzY3JpcHQi
PigyNTsgMjYpPC9zdHlsZT48L0Rpc3BsYXlUZXh0PjxyZWNvcmQ+PHJlYy1udW1iZXI+MjUyPC9y
ZWMtbnVtYmVyPjxmb3JlaWduLWtleXM+PGtleSBhcHA9IkVOIiBkYi1pZD0iOXN6emF2eGFwZTBh
cGdlenN0NHZlZmUyeGU5OXh3OXdlNXdhIiB0aW1lc3RhbXA9IjE0MjM1ODU3MDciPjI1Mjwva2V5
PjwvZm9yZWlnbi1rZXlzPjxyZWYtdHlwZSBuYW1lPSJKb3VybmFsIEFydGljbGUiPjE3PC9yZWYt
dHlwZT48Y29udHJpYnV0b3JzPjxhdXRob3JzPjxhdXRob3I+RXN0cnVjaCwgUmFtw7NuPC9hdXRo
b3I+PGF1dGhvcj5Sb3MsIEVtaWxpbzwvYXV0aG9yPjxhdXRob3I+U2FsYXMtU2FsdmFkw7MsIEpv
cmRpPC9hdXRob3I+PGF1dGhvcj5Db3ZhcywgTWFyaWEtSXNhYmVsPC9hdXRob3I+PGF1dGhvcj5D
b3JlbGxhLCBEb2xvcmVzPC9hdXRob3I+PGF1dGhvcj5BcsOzcywgRmVybmFuZG88L2F1dGhvcj48
YXV0aG9yPkfDs21lei1HcmFjaWEsIEVucmlxdWU8L2F1dGhvcj48YXV0aG9yPlJ1aXotR3V0acOp
cnJleiwgVmFsZW50aW5hPC9hdXRob3I+PGF1dGhvcj5GaW9sLCBNaXF1ZWw8L2F1dGhvcj48YXV0
aG9yPkxhcGV0cmEsIEpvc8OpPC9hdXRob3I+PGF1dGhvcj5MYW11ZWxhLVJhdmVudG9zLCBSb3Nh
IE1hcmlhPC9hdXRob3I+PGF1dGhvcj5TZXJyYS1NYWplbSwgTGx1w61zPC9hdXRob3I+PGF1dGhv
cj5QaW50w7MsIFhhdmllcjwvYXV0aG9yPjxhdXRob3I+QmFzb3JhLCBKb3NlcDwvYXV0aG9yPjxh
dXRob3I+TXXDsW96LCBNaWd1ZWwgQW5nZWw8L2F1dGhvcj48YXV0aG9yPlNvcmzDrSwgSm9zw6kg
Vi48L2F1dGhvcj48YXV0aG9yPk1hcnTDrW5leiwgSm9zw6kgQWxmcmVkbzwvYXV0aG9yPjxhdXRo
b3I+TWFydMOtbmV6LUdvbnrDoWxleiwgTWlndWVsIEFuZ2VsPC9hdXRob3I+PC9hdXRob3JzPjwv
Y29udHJpYnV0b3JzPjx0aXRsZXM+PHRpdGxlPlByaW1hcnkgUHJldmVudGlvbiBvZiBDYXJkaW92
YXNjdWxhciBEaXNlYXNlIHdpdGggYSBNZWRpdGVycmFuZWFuIERpZXQ8L3RpdGxlPjxzZWNvbmRh
cnktdGl0bGU+TmV3IEVuZ2xhbmQgSm91cm5hbCBvZiBNZWRpY2luZTwvc2Vjb25kYXJ5LXRpdGxl
PjwvdGl0bGVzPjxwZXJpb2RpY2FsPjxmdWxsLXRpdGxlPk5ldyBFbmdsYW5kIEpvdXJuYWwgb2Yg
TWVkaWNpbmU8L2Z1bGwtdGl0bGU+PGFiYnItMT5OZXcgRW5nbC4gSi4gTWVkLjwvYWJici0xPjxh
YmJyLTI+TmV3IEVuZ2wgSiBNZWQ8L2FiYnItMj48L3BlcmlvZGljYWw+PHBhZ2VzPjEyNzktMTI5
MDwvcGFnZXM+PHZvbHVtZT4zNjg8L3ZvbHVtZT48bnVtYmVyPjE0PC9udW1iZXI+PGRhdGVzPjx5
ZWFyPjIwMTM8L3llYXI+PC9kYXRlcz48YWNjZXNzaW9uLW51bT4yMzQzMjE4OTwvYWNjZXNzaW9u
LW51bT48dXJscz48cmVsYXRlZC11cmxzPjx1cmw+aHR0cDovL3d3dy5uZWptLm9yZy9kb2kvZnVs
bC8xMC4xMDU2L05FSk1vYTEyMDAzMDM8L3VybD48L3JlbGF0ZWQtdXJscz48L3VybHM+PGVsZWN0
cm9uaWMtcmVzb3VyY2UtbnVtPmRvaToxMC4xMDU2L05FSk1vYTEyMDAzMDM8L2VsZWN0cm9uaWMt
cmVzb3VyY2UtbnVtPjwvcmVjb3JkPjwvQ2l0ZT48Q2l0ZT48QXV0aG9yPk1hcnTDrW5lei1Hb256
w6FsZXo8L0F1dGhvcj48WWVhcj4yMDEyPC9ZZWFyPjxSZWNOdW0+MzU2PC9SZWNOdW0+PHJlY29y
ZD48cmVjLW51bWJlcj4zNTY8L3JlYy1udW1iZXI+PGZvcmVpZ24ta2V5cz48a2V5IGFwcD0iRU4i
IGRiLWlkPSI5c3p6YXZ4YXBlMGFwZ2V6c3Q0dmVmZTJ4ZTk5eHc5d2U1d2EiIHRpbWVzdGFtcD0i
MTQyOTAwNzIzMiI+MzU2PC9rZXk+PC9mb3JlaWduLWtleXM+PHJlZi10eXBlIG5hbWU9IkpvdXJu
YWwgQXJ0aWNsZSI+MTc8L3JlZi10eXBlPjxjb250cmlidXRvcnM+PGF1dGhvcnM+PGF1dGhvcj5N
YXJ0w61uZXotR29uesOhbGV6LCBNaWd1ZWwgw4FuZ2VsPC9hdXRob3I+PGF1dGhvcj5Db3JlbGxh
LCBEb2xvcmVzPC9hdXRob3I+PGF1dGhvcj5TYWxhcy1TYWx2YWTDsywgSm9yZGk8L2F1dGhvcj48
YXV0aG9yPlJvcywgRW1pbGlvPC9hdXRob3I+PGF1dGhvcj5Db3ZhcywgTWFyw61hIElzYWJlbDwv
YXV0aG9yPjxhdXRob3I+RmlvbCwgTWlxdWVsPC9hdXRob3I+PGF1dGhvcj5Xw6RybmJlcmcsIEp1
bGlhPC9hdXRob3I+PGF1dGhvcj5BcsOzcywgRmVybmFuZG88L2F1dGhvcj48YXV0aG9yPlJ1w616
LUd1dGnDqXJyZXosIFZhbGVudGluYTwvYXV0aG9yPjxhdXRob3I+TGFtdWVsYS1SYXZlbnTDs3Ms
IFJvc2EgTWFyw61hPC9hdXRob3I+PGF1dGhvcj5MYXBldHJhLCBKb3NlPC9hdXRob3I+PGF1dGhv
cj5NdcOxb3osIE1pZ3VlbCDDgW5nZWw8L2F1dGhvcj48YXV0aG9yPk1hcnTDrW5leiwgSm9zw6kg
QWxmcmVkbzwvYXV0aG9yPjxhdXRob3I+U8OhZXosIEd1aWxsZXJtbzwvYXV0aG9yPjxhdXRob3I+
U2VycmEtTWFqZW0sIExsdWlzPC9hdXRob3I+PGF1dGhvcj5QaW50w7MsIFhhdmllcjwvYXV0aG9y
PjxhdXRob3I+TWl0amF2aWxhLCBNYXLDrWEgVGVyZXNhPC9hdXRob3I+PGF1dGhvcj5UdXIsIEpv
c2VwIEFudG9uaTwvYXV0aG9yPjxhdXRob3I+UG9ydGlsbG8sIE1hcsOtYSBkZWwgUHV5PC9hdXRo
b3I+PGF1dGhvcj5Fc3RydWNoLCBSYW3Ds248L2F1dGhvcj48L2F1dGhvcnM+PC9jb250cmlidXRv
cnM+PHRpdGxlcz48dGl0bGU+Q29ob3J0IFByb2ZpbGU6IERlc2lnbiBhbmQgbWV0aG9kcyBvZiB0
aGUgUFJFRElNRUQgc3R1ZHk8L3RpdGxlPjxzZWNvbmRhcnktdGl0bGU+SW50ZXJuYXRpb25hbCBK
b3VybmFsIG9mIEVwaWRlbWlvbG9neTwvc2Vjb25kYXJ5LXRpdGxlPjwvdGl0bGVzPjxwZXJpb2Rp
Y2FsPjxmdWxsLXRpdGxlPkludGVybmF0aW9uYWwgSm91cm5hbCBvZiBFcGlkZW1pb2xvZ3k8L2Z1
bGwtdGl0bGU+PGFiYnItMT5JbnQuIEouIEVwaWRlbWlvbC48L2FiYnItMT48YWJici0yPkludCBK
IEVwaWRlbWlvbDwvYWJici0yPjwvcGVyaW9kaWNhbD48cGFnZXM+Mzc3LTM4NTwvcGFnZXM+PHZv
bHVtZT40MTwvdm9sdW1lPjxudW1iZXI+MjwvbnVtYmVyPjxkYXRlcz48eWVhcj4yMDEyPC95ZWFy
PjxwdWItZGF0ZXM+PGRhdGU+QXByaWwgMSwgMjAxMjwvZGF0ZT48L3B1Yi1kYXRlcz48L2RhdGVz
Pjx1cmxzPjxyZWxhdGVkLXVybHM+PHVybD5odHRwOi8vaWplLm94Zm9yZGpvdXJuYWxzLm9yZy9j
b250ZW50LzQxLzIvMzc3LnNob3J0PC91cmw+PC9yZWxhdGVkLXVybHM+PC91cmxzPjxlbGVjdHJv
bmljLXJlc291cmNlLW51bT4xMC4xMDkzL2lqZS9keXEyNTA8L2VsZWN0cm9uaWMtcmVzb3VyY2Ut
bnVtPjwvcmVjb3JkPjwvQ2l0ZT48L0VuZE5vdGU+AG==
</w:fldData>
        </w:fldChar>
      </w:r>
      <w:r w:rsidR="00B83152" w:rsidRPr="00424D5A">
        <w:rPr>
          <w:rFonts w:ascii="Times New Roman" w:eastAsia="Times New Roman" w:hAnsi="Times New Roman" w:cs="Times New Roman"/>
          <w:sz w:val="24"/>
          <w:szCs w:val="24"/>
          <w:lang w:eastAsia="en-GB"/>
        </w:rPr>
        <w:instrText xml:space="preserve"> ADDIN EN.CITE.DATA </w:instrText>
      </w:r>
      <w:r w:rsidR="00B83152" w:rsidRPr="00424D5A">
        <w:rPr>
          <w:rFonts w:ascii="Times New Roman" w:eastAsia="Times New Roman" w:hAnsi="Times New Roman" w:cs="Times New Roman"/>
          <w:sz w:val="24"/>
          <w:szCs w:val="24"/>
          <w:lang w:eastAsia="en-GB"/>
        </w:rPr>
      </w:r>
      <w:r w:rsidR="00B83152" w:rsidRPr="00424D5A">
        <w:rPr>
          <w:rFonts w:ascii="Times New Roman" w:eastAsia="Times New Roman" w:hAnsi="Times New Roman" w:cs="Times New Roman"/>
          <w:sz w:val="24"/>
          <w:szCs w:val="24"/>
          <w:lang w:eastAsia="en-GB"/>
        </w:rPr>
        <w:fldChar w:fldCharType="end"/>
      </w:r>
      <w:r w:rsidR="00CC3DB6" w:rsidRPr="00424D5A">
        <w:rPr>
          <w:rFonts w:ascii="Times New Roman" w:eastAsia="Times New Roman" w:hAnsi="Times New Roman" w:cs="Times New Roman"/>
          <w:sz w:val="24"/>
          <w:szCs w:val="24"/>
          <w:lang w:eastAsia="en-GB"/>
        </w:rPr>
      </w:r>
      <w:r w:rsidR="00CC3DB6" w:rsidRPr="00424D5A">
        <w:rPr>
          <w:rFonts w:ascii="Times New Roman" w:eastAsia="Times New Roman" w:hAnsi="Times New Roman" w:cs="Times New Roman"/>
          <w:sz w:val="24"/>
          <w:szCs w:val="24"/>
          <w:lang w:eastAsia="en-GB"/>
        </w:rPr>
        <w:fldChar w:fldCharType="separate"/>
      </w:r>
      <w:r w:rsidR="00B83152" w:rsidRPr="00424D5A">
        <w:rPr>
          <w:rFonts w:ascii="Times New Roman" w:eastAsia="Times New Roman" w:hAnsi="Times New Roman" w:cs="Times New Roman"/>
          <w:noProof/>
          <w:sz w:val="24"/>
          <w:szCs w:val="24"/>
          <w:vertAlign w:val="superscript"/>
          <w:lang w:eastAsia="en-GB"/>
        </w:rPr>
        <w:t>(</w:t>
      </w:r>
      <w:hyperlink w:anchor="_ENREF_25" w:tooltip="Estruch, 2013 #252" w:history="1">
        <w:r w:rsidR="00D947C2" w:rsidRPr="00424D5A">
          <w:rPr>
            <w:rFonts w:ascii="Times New Roman" w:eastAsia="Times New Roman" w:hAnsi="Times New Roman" w:cs="Times New Roman"/>
            <w:noProof/>
            <w:sz w:val="24"/>
            <w:szCs w:val="24"/>
            <w:vertAlign w:val="superscript"/>
            <w:lang w:eastAsia="en-GB"/>
          </w:rPr>
          <w:t>25</w:t>
        </w:r>
      </w:hyperlink>
      <w:r w:rsidR="00B83152" w:rsidRPr="00424D5A">
        <w:rPr>
          <w:rFonts w:ascii="Times New Roman" w:eastAsia="Times New Roman" w:hAnsi="Times New Roman" w:cs="Times New Roman"/>
          <w:noProof/>
          <w:sz w:val="24"/>
          <w:szCs w:val="24"/>
          <w:vertAlign w:val="superscript"/>
          <w:lang w:eastAsia="en-GB"/>
        </w:rPr>
        <w:t xml:space="preserve">; </w:t>
      </w:r>
      <w:hyperlink w:anchor="_ENREF_26" w:tooltip="Martínez-González, 2012 #356" w:history="1">
        <w:r w:rsidR="00D947C2" w:rsidRPr="00424D5A">
          <w:rPr>
            <w:rFonts w:ascii="Times New Roman" w:eastAsia="Times New Roman" w:hAnsi="Times New Roman" w:cs="Times New Roman"/>
            <w:noProof/>
            <w:sz w:val="24"/>
            <w:szCs w:val="24"/>
            <w:vertAlign w:val="superscript"/>
            <w:lang w:eastAsia="en-GB"/>
          </w:rPr>
          <w:t>26</w:t>
        </w:r>
      </w:hyperlink>
      <w:r w:rsidR="00B83152" w:rsidRPr="00424D5A">
        <w:rPr>
          <w:rFonts w:ascii="Times New Roman" w:eastAsia="Times New Roman" w:hAnsi="Times New Roman" w:cs="Times New Roman"/>
          <w:noProof/>
          <w:sz w:val="24"/>
          <w:szCs w:val="24"/>
          <w:vertAlign w:val="superscript"/>
          <w:lang w:eastAsia="en-GB"/>
        </w:rPr>
        <w:t>)</w:t>
      </w:r>
      <w:r w:rsidR="00CC3DB6" w:rsidRPr="00424D5A">
        <w:rPr>
          <w:rFonts w:ascii="Times New Roman" w:eastAsia="Times New Roman" w:hAnsi="Times New Roman" w:cs="Times New Roman"/>
          <w:sz w:val="24"/>
          <w:szCs w:val="24"/>
          <w:lang w:eastAsia="en-GB"/>
        </w:rPr>
        <w:fldChar w:fldCharType="end"/>
      </w:r>
      <w:r w:rsidR="00E617EC" w:rsidRPr="00424D5A">
        <w:rPr>
          <w:rFonts w:ascii="Times New Roman" w:eastAsia="Times New Roman" w:hAnsi="Times New Roman" w:cs="Times New Roman"/>
          <w:sz w:val="24"/>
          <w:szCs w:val="24"/>
          <w:lang w:eastAsia="en-GB"/>
        </w:rPr>
        <w:t xml:space="preserve"> </w:t>
      </w:r>
    </w:p>
    <w:p w14:paraId="3FAAAF88" w14:textId="3870A534" w:rsidR="00D62E32" w:rsidRPr="00424D5A" w:rsidRDefault="00D62E32" w:rsidP="002C5FBF">
      <w:pPr>
        <w:shd w:val="clear" w:color="auto" w:fill="FFFFFF"/>
        <w:spacing w:before="84" w:after="60" w:line="360" w:lineRule="auto"/>
        <w:rPr>
          <w:rFonts w:ascii="Times New Roman" w:eastAsia="Times New Roman" w:hAnsi="Times New Roman" w:cs="Times New Roman"/>
          <w:sz w:val="24"/>
          <w:szCs w:val="24"/>
          <w:lang w:eastAsia="en-GB"/>
        </w:rPr>
      </w:pPr>
      <w:r w:rsidRPr="00424D5A">
        <w:rPr>
          <w:rFonts w:ascii="Times New Roman" w:eastAsia="Times New Roman" w:hAnsi="Times New Roman" w:cs="Times New Roman"/>
          <w:sz w:val="24"/>
          <w:szCs w:val="24"/>
          <w:lang w:eastAsia="en-GB"/>
        </w:rPr>
        <w:t>Body weight (kg), height (m) and waist circumference (WC; cm) were self-measured and self-reported. Body mass index (BMI; kg/m</w:t>
      </w:r>
      <w:r w:rsidRPr="00424D5A">
        <w:rPr>
          <w:rFonts w:ascii="Times New Roman" w:eastAsia="Times New Roman" w:hAnsi="Times New Roman" w:cs="Times New Roman"/>
          <w:sz w:val="24"/>
          <w:szCs w:val="24"/>
          <w:vertAlign w:val="superscript"/>
          <w:lang w:eastAsia="en-GB"/>
        </w:rPr>
        <w:t>2</w:t>
      </w:r>
      <w:r w:rsidRPr="00424D5A">
        <w:rPr>
          <w:rFonts w:ascii="Times New Roman" w:eastAsia="Times New Roman" w:hAnsi="Times New Roman" w:cs="Times New Roman"/>
          <w:sz w:val="24"/>
          <w:szCs w:val="24"/>
          <w:lang w:eastAsia="en-GB"/>
        </w:rPr>
        <w:t xml:space="preserve">) was estimated from body weight and height. Self-reported measurements were validated in a sub-sample of the participants (n=140) and showed a high degree of reliability. </w:t>
      </w:r>
      <w:r w:rsidRPr="00424D5A">
        <w:rPr>
          <w:rFonts w:ascii="Times New Roman" w:eastAsia="Times New Roman" w:hAnsi="Times New Roman" w:cs="Times New Roman"/>
          <w:sz w:val="24"/>
          <w:szCs w:val="24"/>
          <w:lang w:eastAsia="en-GB"/>
        </w:rPr>
        <w:fldChar w:fldCharType="begin"/>
      </w:r>
      <w:r w:rsidR="00B83152" w:rsidRPr="00424D5A">
        <w:rPr>
          <w:rFonts w:ascii="Times New Roman" w:eastAsia="Times New Roman" w:hAnsi="Times New Roman" w:cs="Times New Roman"/>
          <w:sz w:val="24"/>
          <w:szCs w:val="24"/>
          <w:lang w:eastAsia="en-GB"/>
        </w:rPr>
        <w:instrText xml:space="preserve"> ADDIN EN.CITE &lt;EndNote&gt;&lt;Cite&gt;&lt;Author&gt;Celis-Morales&lt;/Author&gt;&lt;Year&gt;2014&lt;/Year&gt;&lt;RecNum&gt;280&lt;/RecNum&gt;&lt;DisplayText&gt;&lt;style face="superscript"&gt;(27)&lt;/style&gt;&lt;/DisplayText&gt;&lt;record&gt;&lt;rec-number&gt;280&lt;/rec-number&gt;&lt;foreign-keys&gt;&lt;key app="EN" db-id="9szzavxape0apgezst4vefe2xe99xw9we5wa" timestamp="1426356150"&gt;280&lt;/key&gt;&lt;/foreign-keys&gt;&lt;ref-type name="Journal Article"&gt;17&lt;/ref-type&gt;&lt;contributors&gt;&lt;authors&gt;&lt;author&gt;Celis-Morales, C.&lt;/author&gt;&lt;author&gt;Forster, H.&lt;/author&gt;&lt;author&gt;O&amp;apos;Donovan, C.&lt;/author&gt;&lt;author&gt;Woolhead, C.&lt;/author&gt;&lt;author&gt;Marsaux, C.&lt;/author&gt;&lt;author&gt;Fallaize, R.&lt;/author&gt;&lt;author&gt;Macready, A. L.&lt;/author&gt;&lt;author&gt;Kolossa, S.&lt;/author&gt;&lt;author&gt;Navas-Carretero, S.&lt;/author&gt;&lt;author&gt;San-Cristobal, R.&lt;/author&gt;&lt;author&gt;Tsirigoti, L.&lt;/author&gt;&lt;author&gt;Lambrinou, C. P.&lt;/author&gt;&lt;author&gt;Godlewska, M.&lt;/author&gt;&lt;author&gt;Surwillo, A.&lt;/author&gt;&lt;author&gt;Gibney, E.&lt;/author&gt;&lt;author&gt;Brennan, L.&lt;/author&gt;&lt;author&gt;Walsh, M.&lt;/author&gt;&lt;author&gt;Drevon, C.&lt;/author&gt;&lt;author&gt;Manios, Y.&lt;/author&gt;&lt;author&gt;Traczyk, I.&lt;/author&gt;&lt;author&gt;Martinez, J. A.&lt;/author&gt;&lt;author&gt;Lovegrove, J. A.&lt;/author&gt;&lt;author&gt;Saris, W.&lt;/author&gt;&lt;author&gt;Daniel, H.&lt;/author&gt;&lt;author&gt;Gibney, M.&lt;/author&gt;&lt;author&gt;Mathers, J. C.&lt;/author&gt;&lt;/authors&gt;&lt;/contributors&gt;&lt;titles&gt;&lt;title&gt;Validation of Web-based self-reported socio-demographic and anthropometric data collected in the Food4Me Study&lt;/title&gt;&lt;secondary-title&gt;Proceedings of the Nutrition Society&lt;/secondary-title&gt;&lt;/titles&gt;&lt;periodical&gt;&lt;full-title&gt;Proceedings of the Nutrition Society&lt;/full-title&gt;&lt;abbr-1&gt;Proc. Nutr. Soc.&lt;/abbr-1&gt;&lt;abbr-2&gt;Proc Nutr Soc&lt;/abbr-2&gt;&lt;/periodical&gt;&lt;pages&gt;null-null&lt;/pages&gt;&lt;volume&gt;73&lt;/volume&gt;&lt;number&gt;OCE2&lt;/number&gt;&lt;dates&gt;&lt;year&gt;2014&lt;/year&gt;&lt;/dates&gt;&lt;isbn&gt;1475-2719&lt;/isbn&gt;&lt;urls&gt;&lt;related-urls&gt;&lt;url&gt;http://dx.doi.org/10.1017/S0029665114001074&lt;/url&gt;&lt;/related-urls&gt;&lt;/urls&gt;&lt;electronic-resource-num&gt;doi:10.1017/S0029665114001074&lt;/electronic-resource-num&gt;&lt;access-date&gt;2014&lt;/access-date&gt;&lt;/record&gt;&lt;/Cite&gt;&lt;/EndNote&gt;</w:instrText>
      </w:r>
      <w:r w:rsidRPr="00424D5A">
        <w:rPr>
          <w:rFonts w:ascii="Times New Roman" w:eastAsia="Times New Roman" w:hAnsi="Times New Roman" w:cs="Times New Roman"/>
          <w:sz w:val="24"/>
          <w:szCs w:val="24"/>
          <w:lang w:eastAsia="en-GB"/>
        </w:rPr>
        <w:fldChar w:fldCharType="separate"/>
      </w:r>
      <w:r w:rsidR="00B83152" w:rsidRPr="00424D5A">
        <w:rPr>
          <w:rFonts w:ascii="Times New Roman" w:eastAsia="Times New Roman" w:hAnsi="Times New Roman" w:cs="Times New Roman"/>
          <w:noProof/>
          <w:sz w:val="24"/>
          <w:szCs w:val="24"/>
          <w:vertAlign w:val="superscript"/>
          <w:lang w:eastAsia="en-GB"/>
        </w:rPr>
        <w:t>(</w:t>
      </w:r>
      <w:hyperlink w:anchor="_ENREF_27" w:tooltip="Celis-Morales, 2014 #280" w:history="1">
        <w:r w:rsidR="00D947C2" w:rsidRPr="00424D5A">
          <w:rPr>
            <w:rFonts w:ascii="Times New Roman" w:eastAsia="Times New Roman" w:hAnsi="Times New Roman" w:cs="Times New Roman"/>
            <w:noProof/>
            <w:sz w:val="24"/>
            <w:szCs w:val="24"/>
            <w:vertAlign w:val="superscript"/>
            <w:lang w:eastAsia="en-GB"/>
          </w:rPr>
          <w:t>27</w:t>
        </w:r>
      </w:hyperlink>
      <w:r w:rsidR="00B83152" w:rsidRPr="00424D5A">
        <w:rPr>
          <w:rFonts w:ascii="Times New Roman" w:eastAsia="Times New Roman" w:hAnsi="Times New Roman" w:cs="Times New Roman"/>
          <w:noProof/>
          <w:sz w:val="24"/>
          <w:szCs w:val="24"/>
          <w:vertAlign w:val="superscript"/>
          <w:lang w:eastAsia="en-GB"/>
        </w:rPr>
        <w:t>)</w:t>
      </w:r>
      <w:r w:rsidRPr="00424D5A">
        <w:rPr>
          <w:rFonts w:ascii="Times New Roman" w:eastAsia="Times New Roman" w:hAnsi="Times New Roman" w:cs="Times New Roman"/>
          <w:sz w:val="24"/>
          <w:szCs w:val="24"/>
          <w:lang w:eastAsia="en-GB"/>
        </w:rPr>
        <w:fldChar w:fldCharType="end"/>
      </w:r>
      <w:r w:rsidRPr="00424D5A">
        <w:rPr>
          <w:rFonts w:ascii="Times New Roman" w:eastAsia="Times New Roman" w:hAnsi="Times New Roman" w:cs="Times New Roman"/>
          <w:sz w:val="24"/>
          <w:szCs w:val="24"/>
          <w:lang w:eastAsia="en-GB"/>
        </w:rPr>
        <w:t xml:space="preserve"> </w:t>
      </w:r>
    </w:p>
    <w:p w14:paraId="2EFB90AA" w14:textId="77777777" w:rsidR="002B0C03" w:rsidRPr="00424D5A" w:rsidRDefault="002B0C03" w:rsidP="002C5FBF">
      <w:pPr>
        <w:shd w:val="clear" w:color="auto" w:fill="FFFFFF"/>
        <w:spacing w:before="84" w:after="60" w:line="360" w:lineRule="auto"/>
        <w:rPr>
          <w:rFonts w:ascii="Times New Roman" w:eastAsia="Times New Roman" w:hAnsi="Times New Roman" w:cs="Times New Roman"/>
          <w:b/>
          <w:sz w:val="24"/>
          <w:szCs w:val="24"/>
          <w:lang w:eastAsia="en-GB"/>
        </w:rPr>
      </w:pPr>
    </w:p>
    <w:p w14:paraId="03E98FBF" w14:textId="2A4C840E" w:rsidR="002B0C03" w:rsidRPr="00424D5A" w:rsidRDefault="00D62E32" w:rsidP="002C5FBF">
      <w:pPr>
        <w:shd w:val="clear" w:color="auto" w:fill="FFFFFF"/>
        <w:spacing w:before="84" w:after="60" w:line="360" w:lineRule="auto"/>
        <w:rPr>
          <w:rFonts w:ascii="Times New Roman" w:eastAsia="Times New Roman" w:hAnsi="Times New Roman" w:cs="Times New Roman"/>
          <w:sz w:val="24"/>
          <w:szCs w:val="24"/>
          <w:lang w:eastAsia="en-GB"/>
        </w:rPr>
      </w:pPr>
      <w:r w:rsidRPr="00424D5A">
        <w:rPr>
          <w:rFonts w:ascii="Times New Roman" w:eastAsia="Times New Roman" w:hAnsi="Times New Roman" w:cs="Times New Roman"/>
          <w:b/>
          <w:sz w:val="24"/>
          <w:szCs w:val="24"/>
          <w:lang w:eastAsia="en-GB"/>
        </w:rPr>
        <w:t>Study</w:t>
      </w:r>
      <w:r w:rsidR="002B0C03" w:rsidRPr="00424D5A">
        <w:rPr>
          <w:rFonts w:ascii="Times New Roman" w:eastAsia="Times New Roman" w:hAnsi="Times New Roman" w:cs="Times New Roman"/>
          <w:b/>
          <w:sz w:val="24"/>
          <w:szCs w:val="24"/>
          <w:lang w:eastAsia="en-GB"/>
        </w:rPr>
        <w:t xml:space="preserve"> measures</w:t>
      </w:r>
    </w:p>
    <w:p w14:paraId="626BF057" w14:textId="5B7ECC19" w:rsidR="00D62E32" w:rsidRPr="00424D5A" w:rsidRDefault="002B0C03" w:rsidP="002C5FBF">
      <w:pPr>
        <w:shd w:val="clear" w:color="auto" w:fill="FFFFFF"/>
        <w:spacing w:before="84" w:after="60" w:line="360" w:lineRule="auto"/>
        <w:rPr>
          <w:rFonts w:ascii="Times New Roman" w:eastAsia="Times New Roman" w:hAnsi="Times New Roman" w:cs="Times New Roman"/>
          <w:sz w:val="24"/>
          <w:szCs w:val="24"/>
          <w:lang w:eastAsia="en-GB"/>
        </w:rPr>
      </w:pPr>
      <w:r w:rsidRPr="00424D5A">
        <w:rPr>
          <w:rFonts w:ascii="Times New Roman" w:eastAsia="Times New Roman" w:hAnsi="Times New Roman" w:cs="Times New Roman"/>
          <w:sz w:val="24"/>
          <w:szCs w:val="24"/>
          <w:lang w:eastAsia="en-GB"/>
        </w:rPr>
        <w:t xml:space="preserve">Participants self-reported smoking habits and occupations. </w:t>
      </w:r>
      <w:r w:rsidR="00A46AA7" w:rsidRPr="00424D5A">
        <w:rPr>
          <w:rFonts w:ascii="Times New Roman" w:eastAsia="Times New Roman" w:hAnsi="Times New Roman" w:cs="Times New Roman"/>
          <w:sz w:val="24"/>
          <w:szCs w:val="24"/>
          <w:lang w:eastAsia="en-GB"/>
        </w:rPr>
        <w:t>Country of residence was treated as dummy variables</w:t>
      </w:r>
      <w:r w:rsidR="003C30F0" w:rsidRPr="00424D5A">
        <w:rPr>
          <w:rFonts w:ascii="Times New Roman" w:eastAsia="Times New Roman" w:hAnsi="Times New Roman" w:cs="Times New Roman"/>
          <w:sz w:val="24"/>
          <w:szCs w:val="24"/>
          <w:lang w:eastAsia="en-GB"/>
        </w:rPr>
        <w:t>, such that the odds of benefit</w:t>
      </w:r>
      <w:r w:rsidR="00B4059E" w:rsidRPr="00424D5A">
        <w:rPr>
          <w:rFonts w:ascii="Times New Roman" w:eastAsia="Times New Roman" w:hAnsi="Times New Roman" w:cs="Times New Roman"/>
          <w:sz w:val="24"/>
          <w:szCs w:val="24"/>
          <w:lang w:eastAsia="en-GB"/>
        </w:rPr>
        <w:t>ing for</w:t>
      </w:r>
      <w:r w:rsidR="00A46AA7" w:rsidRPr="00424D5A">
        <w:rPr>
          <w:rFonts w:ascii="Times New Roman" w:eastAsia="Times New Roman" w:hAnsi="Times New Roman" w:cs="Times New Roman"/>
          <w:sz w:val="24"/>
          <w:szCs w:val="24"/>
          <w:lang w:eastAsia="en-GB"/>
        </w:rPr>
        <w:t xml:space="preserve"> participants from one country were compared to all other count</w:t>
      </w:r>
      <w:r w:rsidR="00B4059E" w:rsidRPr="00424D5A">
        <w:rPr>
          <w:rFonts w:ascii="Times New Roman" w:eastAsia="Times New Roman" w:hAnsi="Times New Roman" w:cs="Times New Roman"/>
          <w:sz w:val="24"/>
          <w:szCs w:val="24"/>
          <w:lang w:eastAsia="en-GB"/>
        </w:rPr>
        <w:t>r</w:t>
      </w:r>
      <w:r w:rsidR="00A46AA7" w:rsidRPr="00424D5A">
        <w:rPr>
          <w:rFonts w:ascii="Times New Roman" w:eastAsia="Times New Roman" w:hAnsi="Times New Roman" w:cs="Times New Roman"/>
          <w:sz w:val="24"/>
          <w:szCs w:val="24"/>
          <w:lang w:eastAsia="en-GB"/>
        </w:rPr>
        <w:t>ies.</w:t>
      </w:r>
      <w:r w:rsidR="00D62E32" w:rsidRPr="00424D5A">
        <w:rPr>
          <w:rFonts w:ascii="Times New Roman" w:eastAsia="Times New Roman" w:hAnsi="Times New Roman" w:cs="Times New Roman"/>
          <w:sz w:val="24"/>
          <w:szCs w:val="24"/>
          <w:shd w:val="clear" w:color="auto" w:fill="FFFFFF" w:themeFill="background1"/>
          <w:lang w:eastAsia="en-GB"/>
        </w:rPr>
        <w:t xml:space="preserve"> PA level</w:t>
      </w:r>
      <w:r w:rsidR="00EA53C2" w:rsidRPr="00424D5A">
        <w:rPr>
          <w:rFonts w:ascii="Times New Roman" w:eastAsia="Times New Roman" w:hAnsi="Times New Roman" w:cs="Times New Roman"/>
          <w:sz w:val="24"/>
          <w:szCs w:val="24"/>
          <w:shd w:val="clear" w:color="auto" w:fill="FFFFFF" w:themeFill="background1"/>
          <w:lang w:eastAsia="en-GB"/>
        </w:rPr>
        <w:t xml:space="preserve"> (PAL)</w:t>
      </w:r>
      <w:r w:rsidR="00D62E32" w:rsidRPr="00424D5A">
        <w:rPr>
          <w:rFonts w:ascii="Times New Roman" w:eastAsia="Times New Roman" w:hAnsi="Times New Roman" w:cs="Times New Roman"/>
          <w:sz w:val="24"/>
          <w:szCs w:val="24"/>
          <w:shd w:val="clear" w:color="auto" w:fill="FFFFFF" w:themeFill="background1"/>
          <w:lang w:eastAsia="en-GB"/>
        </w:rPr>
        <w:t xml:space="preserve">, the percentage of individuals meeting PA recommendations (&gt;150 min moderate PA or &gt;75 min vigorous PA or an equivalent combination of moderate and vigorous PA per week </w:t>
      </w:r>
      <w:r w:rsidR="00D62E32" w:rsidRPr="00424D5A">
        <w:rPr>
          <w:rFonts w:ascii="Times New Roman" w:eastAsia="Times New Roman" w:hAnsi="Times New Roman" w:cs="Times New Roman"/>
          <w:sz w:val="24"/>
          <w:szCs w:val="24"/>
          <w:shd w:val="clear" w:color="auto" w:fill="FFFFFF" w:themeFill="background1"/>
          <w:lang w:eastAsia="en-GB"/>
        </w:rPr>
        <w:fldChar w:fldCharType="begin"/>
      </w:r>
      <w:r w:rsidR="00B83152" w:rsidRPr="00424D5A">
        <w:rPr>
          <w:rFonts w:ascii="Times New Roman" w:eastAsia="Times New Roman" w:hAnsi="Times New Roman" w:cs="Times New Roman"/>
          <w:sz w:val="24"/>
          <w:szCs w:val="24"/>
          <w:shd w:val="clear" w:color="auto" w:fill="FFFFFF" w:themeFill="background1"/>
          <w:lang w:eastAsia="en-GB"/>
        </w:rPr>
        <w:instrText xml:space="preserve"> ADDIN EN.CITE &lt;EndNote&gt;&lt;Cite&gt;&lt;Author&gt;World Health Organisation&lt;/Author&gt;&lt;Year&gt;2010&lt;/Year&gt;&lt;RecNum&gt;416&lt;/RecNum&gt;&lt;DisplayText&gt;&lt;style face="superscript"&gt;(28)&lt;/style&gt;&lt;/DisplayText&gt;&lt;record&gt;&lt;rec-number&gt;416&lt;/rec-number&gt;&lt;foreign-keys&gt;&lt;key app="EN" db-id="9szzavxape0apgezst4vefe2xe99xw9we5wa" timestamp="1455258986"&gt;416&lt;/key&gt;&lt;/foreign-keys&gt;&lt;ref-type name="Web Page"&gt;12&lt;/ref-type&gt;&lt;contributors&gt;&lt;authors&gt;&lt;author&gt;World Health Organisation,&lt;/author&gt;&lt;/authors&gt;&lt;/contributors&gt;&lt;titles&gt;&lt;title&gt;Global Recommendations on Physical Activity for Health&lt;/title&gt;&lt;/titles&gt;&lt;volume&gt;2016&lt;/volume&gt;&lt;number&gt;16th January&lt;/number&gt;&lt;dates&gt;&lt;year&gt;2010&lt;/year&gt;&lt;/dates&gt;&lt;urls&gt;&lt;related-urls&gt;&lt;url&gt;http://whqlibdoc.who.int/publications/2010/9789241599979_eng.pdf&lt;/url&gt;&lt;/related-urls&gt;&lt;/urls&gt;&lt;/record&gt;&lt;/Cite&gt;&lt;/EndNote&gt;</w:instrText>
      </w:r>
      <w:r w:rsidR="00D62E32" w:rsidRPr="00424D5A">
        <w:rPr>
          <w:rFonts w:ascii="Times New Roman" w:eastAsia="Times New Roman" w:hAnsi="Times New Roman" w:cs="Times New Roman"/>
          <w:sz w:val="24"/>
          <w:szCs w:val="24"/>
          <w:shd w:val="clear" w:color="auto" w:fill="FFFFFF" w:themeFill="background1"/>
          <w:lang w:eastAsia="en-GB"/>
        </w:rPr>
        <w:fldChar w:fldCharType="separate"/>
      </w:r>
      <w:r w:rsidR="00B83152" w:rsidRPr="00424D5A">
        <w:rPr>
          <w:rFonts w:ascii="Times New Roman" w:eastAsia="Times New Roman" w:hAnsi="Times New Roman" w:cs="Times New Roman"/>
          <w:noProof/>
          <w:sz w:val="24"/>
          <w:szCs w:val="24"/>
          <w:shd w:val="clear" w:color="auto" w:fill="FFFFFF" w:themeFill="background1"/>
          <w:vertAlign w:val="superscript"/>
          <w:lang w:eastAsia="en-GB"/>
        </w:rPr>
        <w:t>(</w:t>
      </w:r>
      <w:hyperlink w:anchor="_ENREF_28" w:tooltip="World Health Organisation, 2010 #416" w:history="1">
        <w:r w:rsidR="00D947C2" w:rsidRPr="00424D5A">
          <w:rPr>
            <w:rFonts w:ascii="Times New Roman" w:eastAsia="Times New Roman" w:hAnsi="Times New Roman" w:cs="Times New Roman"/>
            <w:noProof/>
            <w:sz w:val="24"/>
            <w:szCs w:val="24"/>
            <w:shd w:val="clear" w:color="auto" w:fill="FFFFFF" w:themeFill="background1"/>
            <w:vertAlign w:val="superscript"/>
            <w:lang w:eastAsia="en-GB"/>
          </w:rPr>
          <w:t>28</w:t>
        </w:r>
      </w:hyperlink>
      <w:r w:rsidR="00B83152" w:rsidRPr="00424D5A">
        <w:rPr>
          <w:rFonts w:ascii="Times New Roman" w:eastAsia="Times New Roman" w:hAnsi="Times New Roman" w:cs="Times New Roman"/>
          <w:noProof/>
          <w:sz w:val="24"/>
          <w:szCs w:val="24"/>
          <w:shd w:val="clear" w:color="auto" w:fill="FFFFFF" w:themeFill="background1"/>
          <w:vertAlign w:val="superscript"/>
          <w:lang w:eastAsia="en-GB"/>
        </w:rPr>
        <w:t>)</w:t>
      </w:r>
      <w:r w:rsidR="00D62E32" w:rsidRPr="00424D5A">
        <w:rPr>
          <w:rFonts w:ascii="Times New Roman" w:eastAsia="Times New Roman" w:hAnsi="Times New Roman" w:cs="Times New Roman"/>
          <w:sz w:val="24"/>
          <w:szCs w:val="24"/>
          <w:shd w:val="clear" w:color="auto" w:fill="FFFFFF" w:themeFill="background1"/>
          <w:lang w:eastAsia="en-GB"/>
        </w:rPr>
        <w:fldChar w:fldCharType="end"/>
      </w:r>
      <w:r w:rsidR="00D62E32" w:rsidRPr="00424D5A">
        <w:rPr>
          <w:rFonts w:ascii="Times New Roman" w:eastAsia="Times New Roman" w:hAnsi="Times New Roman" w:cs="Times New Roman"/>
          <w:sz w:val="24"/>
          <w:szCs w:val="24"/>
          <w:shd w:val="clear" w:color="auto" w:fill="FFFFFF" w:themeFill="background1"/>
          <w:lang w:eastAsia="en-GB"/>
        </w:rPr>
        <w:t>) and sedentary time were estimated from triaxial accelerometers (TracmorD,</w:t>
      </w:r>
      <w:r w:rsidR="00D62E32" w:rsidRPr="00424D5A">
        <w:rPr>
          <w:rFonts w:ascii="Times New Roman" w:eastAsia="Times New Roman" w:hAnsi="Times New Roman" w:cs="Times New Roman"/>
          <w:sz w:val="24"/>
          <w:szCs w:val="24"/>
          <w:lang w:eastAsia="en-GB"/>
        </w:rPr>
        <w:t xml:space="preserve"> Philips Consumer Lifestyle, The Netherlands)</w:t>
      </w:r>
      <w:r w:rsidR="00FD1873" w:rsidRPr="00424D5A">
        <w:rPr>
          <w:rFonts w:ascii="Times New Roman" w:eastAsia="Times New Roman" w:hAnsi="Times New Roman" w:cs="Times New Roman"/>
          <w:sz w:val="24"/>
          <w:szCs w:val="24"/>
          <w:lang w:eastAsia="en-GB"/>
        </w:rPr>
        <w:t xml:space="preserve"> and the Baecke PA questionnaire</w:t>
      </w:r>
      <w:r w:rsidR="00D62E32" w:rsidRPr="00424D5A">
        <w:rPr>
          <w:rFonts w:ascii="Times New Roman" w:eastAsia="Times New Roman" w:hAnsi="Times New Roman" w:cs="Times New Roman"/>
          <w:sz w:val="24"/>
          <w:szCs w:val="24"/>
          <w:lang w:eastAsia="en-GB"/>
        </w:rPr>
        <w:t>.</w:t>
      </w:r>
      <w:r w:rsidR="00FD1873" w:rsidRPr="00424D5A">
        <w:rPr>
          <w:rFonts w:ascii="Times New Roman" w:eastAsia="Times New Roman" w:hAnsi="Times New Roman" w:cs="Times New Roman"/>
          <w:sz w:val="24"/>
          <w:szCs w:val="24"/>
          <w:lang w:eastAsia="en-GB"/>
        </w:rPr>
        <w:t xml:space="preserve"> </w:t>
      </w:r>
      <w:r w:rsidR="00632528" w:rsidRPr="00424D5A">
        <w:rPr>
          <w:rFonts w:ascii="Times New Roman" w:eastAsia="Times New Roman" w:hAnsi="Times New Roman" w:cs="Times New Roman"/>
          <w:sz w:val="24"/>
          <w:szCs w:val="24"/>
          <w:lang w:eastAsia="en-GB"/>
        </w:rPr>
        <w:t>An online screening questionnaire collect</w:t>
      </w:r>
      <w:r w:rsidR="00D62E32" w:rsidRPr="00424D5A">
        <w:rPr>
          <w:rFonts w:ascii="Times New Roman" w:eastAsia="Times New Roman" w:hAnsi="Times New Roman" w:cs="Times New Roman"/>
          <w:sz w:val="24"/>
          <w:szCs w:val="24"/>
          <w:lang w:eastAsia="en-GB"/>
        </w:rPr>
        <w:t xml:space="preserve">ed information </w:t>
      </w:r>
      <w:r w:rsidR="00632528" w:rsidRPr="00424D5A">
        <w:rPr>
          <w:rFonts w:ascii="Times New Roman" w:eastAsia="Times New Roman" w:hAnsi="Times New Roman" w:cs="Times New Roman"/>
          <w:sz w:val="24"/>
          <w:szCs w:val="24"/>
          <w:lang w:eastAsia="en-GB"/>
        </w:rPr>
        <w:t xml:space="preserve">on </w:t>
      </w:r>
      <w:r w:rsidR="000F5A96" w:rsidRPr="00424D5A">
        <w:rPr>
          <w:rFonts w:ascii="Times New Roman" w:eastAsia="Times New Roman" w:hAnsi="Times New Roman" w:cs="Times New Roman"/>
          <w:sz w:val="24"/>
          <w:szCs w:val="24"/>
          <w:lang w:eastAsia="en-GB"/>
        </w:rPr>
        <w:t>meal habits, healthy eating perceptions, self-ef</w:t>
      </w:r>
      <w:r w:rsidR="00B4059E" w:rsidRPr="00424D5A">
        <w:rPr>
          <w:rFonts w:ascii="Times New Roman" w:eastAsia="Times New Roman" w:hAnsi="Times New Roman" w:cs="Times New Roman"/>
          <w:sz w:val="24"/>
          <w:szCs w:val="24"/>
          <w:lang w:eastAsia="en-GB"/>
        </w:rPr>
        <w:t>ficacy for sticking to healthy</w:t>
      </w:r>
      <w:r w:rsidR="000F5A96" w:rsidRPr="00424D5A">
        <w:rPr>
          <w:rFonts w:ascii="Times New Roman" w:eastAsia="Times New Roman" w:hAnsi="Times New Roman" w:cs="Times New Roman"/>
          <w:sz w:val="24"/>
          <w:szCs w:val="24"/>
          <w:lang w:eastAsia="en-GB"/>
        </w:rPr>
        <w:t xml:space="preserve"> foods and motivation for </w:t>
      </w:r>
      <w:r w:rsidR="00632528" w:rsidRPr="00424D5A">
        <w:rPr>
          <w:rFonts w:ascii="Times New Roman" w:eastAsia="Times New Roman" w:hAnsi="Times New Roman" w:cs="Times New Roman"/>
          <w:sz w:val="24"/>
          <w:szCs w:val="24"/>
          <w:lang w:eastAsia="en-GB"/>
        </w:rPr>
        <w:t>participation in the study</w:t>
      </w:r>
      <w:r w:rsidR="00D62E32" w:rsidRPr="00424D5A">
        <w:rPr>
          <w:rFonts w:ascii="Times New Roman" w:eastAsia="Times New Roman" w:hAnsi="Times New Roman" w:cs="Times New Roman"/>
          <w:sz w:val="24"/>
          <w:szCs w:val="24"/>
          <w:lang w:eastAsia="en-GB"/>
        </w:rPr>
        <w:t xml:space="preserve"> (</w:t>
      </w:r>
      <w:r w:rsidR="000F5A96" w:rsidRPr="00424D5A">
        <w:rPr>
          <w:rFonts w:ascii="Times New Roman" w:eastAsia="Times New Roman" w:hAnsi="Times New Roman" w:cs="Times New Roman"/>
          <w:sz w:val="24"/>
          <w:szCs w:val="24"/>
          <w:lang w:eastAsia="en-GB"/>
        </w:rPr>
        <w:t>Supplemental Table 1</w:t>
      </w:r>
      <w:r w:rsidR="00D62E32" w:rsidRPr="00424D5A">
        <w:rPr>
          <w:rFonts w:ascii="Times New Roman" w:eastAsia="Times New Roman" w:hAnsi="Times New Roman" w:cs="Times New Roman"/>
          <w:sz w:val="24"/>
          <w:szCs w:val="24"/>
          <w:lang w:eastAsia="en-GB"/>
        </w:rPr>
        <w:t>)</w:t>
      </w:r>
      <w:r w:rsidR="000F5A96" w:rsidRPr="00424D5A">
        <w:rPr>
          <w:rFonts w:ascii="Times New Roman" w:eastAsia="Times New Roman" w:hAnsi="Times New Roman" w:cs="Times New Roman"/>
          <w:sz w:val="24"/>
          <w:szCs w:val="24"/>
          <w:lang w:eastAsia="en-GB"/>
        </w:rPr>
        <w:t>.</w:t>
      </w:r>
      <w:r w:rsidR="00D62E32" w:rsidRPr="00424D5A">
        <w:rPr>
          <w:rFonts w:ascii="Times New Roman" w:eastAsia="Times New Roman" w:hAnsi="Times New Roman" w:cs="Times New Roman"/>
          <w:sz w:val="24"/>
          <w:szCs w:val="24"/>
          <w:lang w:eastAsia="en-GB"/>
        </w:rPr>
        <w:t xml:space="preserve"> </w:t>
      </w:r>
    </w:p>
    <w:p w14:paraId="69565BEB" w14:textId="1358CD67" w:rsidR="005F3D11" w:rsidRPr="00424D5A" w:rsidRDefault="002B0C03" w:rsidP="002C5FBF">
      <w:pPr>
        <w:shd w:val="clear" w:color="auto" w:fill="FFFFFF"/>
        <w:spacing w:before="84" w:after="60" w:line="360" w:lineRule="auto"/>
        <w:rPr>
          <w:rFonts w:ascii="Times New Roman" w:eastAsia="Times New Roman" w:hAnsi="Times New Roman" w:cs="Times New Roman"/>
          <w:sz w:val="24"/>
          <w:szCs w:val="24"/>
          <w:lang w:eastAsia="en-GB"/>
        </w:rPr>
      </w:pPr>
      <w:r w:rsidRPr="00424D5A">
        <w:rPr>
          <w:rFonts w:ascii="Times New Roman" w:eastAsia="Times New Roman" w:hAnsi="Times New Roman" w:cs="Times New Roman"/>
          <w:sz w:val="24"/>
          <w:szCs w:val="24"/>
          <w:lang w:eastAsia="en-GB"/>
        </w:rPr>
        <w:t xml:space="preserve">Participants collected buccal cell samples at baseline using Isohelix SK-1 DNA buccal swabs and Isohelix dried-capsules. LGC Genomics </w:t>
      </w:r>
      <w:r w:rsidR="00D62E32" w:rsidRPr="00424D5A">
        <w:rPr>
          <w:rFonts w:ascii="Times New Roman" w:eastAsia="Times New Roman" w:hAnsi="Times New Roman" w:cs="Times New Roman"/>
          <w:sz w:val="24"/>
          <w:szCs w:val="24"/>
          <w:lang w:eastAsia="en-GB"/>
        </w:rPr>
        <w:t xml:space="preserve">(Hertfordshire, United Kingdom) </w:t>
      </w:r>
      <w:r w:rsidRPr="00424D5A">
        <w:rPr>
          <w:rFonts w:ascii="Times New Roman" w:eastAsia="Times New Roman" w:hAnsi="Times New Roman" w:cs="Times New Roman"/>
          <w:sz w:val="24"/>
          <w:szCs w:val="24"/>
          <w:lang w:eastAsia="en-GB"/>
        </w:rPr>
        <w:t xml:space="preserve">extracted DNA and genotyped specific loci using </w:t>
      </w:r>
      <w:r w:rsidR="00656384" w:rsidRPr="00424D5A">
        <w:rPr>
          <w:rFonts w:ascii="Times New Roman" w:eastAsia="Times New Roman" w:hAnsi="Times New Roman" w:cs="Times New Roman"/>
          <w:sz w:val="24"/>
          <w:szCs w:val="24"/>
          <w:lang w:eastAsia="en-GB"/>
        </w:rPr>
        <w:t xml:space="preserve">TaqMan </w:t>
      </w:r>
      <w:r w:rsidRPr="00424D5A">
        <w:rPr>
          <w:rFonts w:ascii="Times New Roman" w:eastAsia="Times New Roman" w:hAnsi="Times New Roman" w:cs="Times New Roman"/>
          <w:sz w:val="24"/>
          <w:szCs w:val="24"/>
          <w:lang w:eastAsia="en-GB"/>
        </w:rPr>
        <w:t>genotyping assays to provide bi-allelic scoring of s</w:t>
      </w:r>
      <w:r w:rsidR="00D62E32" w:rsidRPr="00424D5A">
        <w:rPr>
          <w:rFonts w:ascii="Times New Roman" w:eastAsia="Times New Roman" w:hAnsi="Times New Roman" w:cs="Times New Roman"/>
          <w:sz w:val="24"/>
          <w:szCs w:val="24"/>
          <w:lang w:eastAsia="en-GB"/>
        </w:rPr>
        <w:t>ingle nucleotide polymorphisms</w:t>
      </w:r>
      <w:r w:rsidRPr="00424D5A">
        <w:rPr>
          <w:rFonts w:ascii="Times New Roman" w:eastAsia="Times New Roman" w:hAnsi="Times New Roman" w:cs="Times New Roman"/>
          <w:sz w:val="24"/>
          <w:szCs w:val="24"/>
          <w:lang w:eastAsia="en-GB"/>
        </w:rPr>
        <w:t xml:space="preserve">: </w:t>
      </w:r>
      <w:r w:rsidRPr="00424D5A">
        <w:rPr>
          <w:rFonts w:ascii="Times New Roman" w:eastAsia="Times New Roman" w:hAnsi="Times New Roman" w:cs="Times New Roman"/>
          <w:i/>
          <w:sz w:val="24"/>
          <w:szCs w:val="24"/>
          <w:lang w:eastAsia="en-GB"/>
        </w:rPr>
        <w:t>FTO</w:t>
      </w:r>
      <w:r w:rsidRPr="00424D5A">
        <w:rPr>
          <w:rFonts w:ascii="Times New Roman" w:eastAsia="Times New Roman" w:hAnsi="Times New Roman" w:cs="Times New Roman"/>
          <w:sz w:val="24"/>
          <w:szCs w:val="24"/>
          <w:lang w:eastAsia="en-GB"/>
        </w:rPr>
        <w:t xml:space="preserve"> (rs9939609), </w:t>
      </w:r>
      <w:r w:rsidRPr="00424D5A">
        <w:rPr>
          <w:rFonts w:ascii="Times New Roman" w:eastAsia="Times New Roman" w:hAnsi="Times New Roman" w:cs="Times New Roman"/>
          <w:i/>
          <w:sz w:val="24"/>
          <w:szCs w:val="24"/>
          <w:lang w:eastAsia="en-GB"/>
        </w:rPr>
        <w:t>MTHFR</w:t>
      </w:r>
      <w:r w:rsidRPr="00424D5A">
        <w:rPr>
          <w:rFonts w:ascii="Times New Roman" w:eastAsia="Times New Roman" w:hAnsi="Times New Roman" w:cs="Times New Roman"/>
          <w:sz w:val="24"/>
          <w:szCs w:val="24"/>
          <w:lang w:eastAsia="en-GB"/>
        </w:rPr>
        <w:t xml:space="preserve"> (rs1801133)</w:t>
      </w:r>
      <w:r w:rsidRPr="00424D5A">
        <w:rPr>
          <w:rFonts w:ascii="Times New Roman" w:eastAsia="Times New Roman" w:hAnsi="Times New Roman" w:cs="Times New Roman"/>
          <w:i/>
          <w:sz w:val="24"/>
          <w:szCs w:val="24"/>
          <w:lang w:eastAsia="en-GB"/>
        </w:rPr>
        <w:t xml:space="preserve">, TCF7L2 </w:t>
      </w:r>
      <w:r w:rsidRPr="00424D5A">
        <w:rPr>
          <w:rFonts w:ascii="Times New Roman" w:eastAsia="Times New Roman" w:hAnsi="Times New Roman" w:cs="Times New Roman"/>
          <w:sz w:val="24"/>
          <w:szCs w:val="24"/>
          <w:lang w:eastAsia="en-GB"/>
        </w:rPr>
        <w:t>(rs7903146)</w:t>
      </w:r>
      <w:r w:rsidRPr="00424D5A">
        <w:rPr>
          <w:rFonts w:ascii="Times New Roman" w:eastAsia="Times New Roman" w:hAnsi="Times New Roman" w:cs="Times New Roman"/>
          <w:i/>
          <w:sz w:val="24"/>
          <w:szCs w:val="24"/>
          <w:lang w:eastAsia="en-GB"/>
        </w:rPr>
        <w:t>, A</w:t>
      </w:r>
      <w:r w:rsidR="008B45AF" w:rsidRPr="00424D5A">
        <w:rPr>
          <w:rFonts w:ascii="Times New Roman" w:eastAsia="Times New Roman" w:hAnsi="Times New Roman" w:cs="Times New Roman"/>
          <w:i/>
          <w:sz w:val="24"/>
          <w:szCs w:val="24"/>
          <w:lang w:eastAsia="en-GB"/>
        </w:rPr>
        <w:t>PO</w:t>
      </w:r>
      <w:r w:rsidRPr="00424D5A">
        <w:rPr>
          <w:rFonts w:ascii="Times New Roman" w:eastAsia="Times New Roman" w:hAnsi="Times New Roman" w:cs="Times New Roman"/>
          <w:i/>
          <w:sz w:val="24"/>
          <w:szCs w:val="24"/>
          <w:lang w:eastAsia="en-GB"/>
        </w:rPr>
        <w:t xml:space="preserve">E(e4) </w:t>
      </w:r>
      <w:r w:rsidRPr="00424D5A">
        <w:rPr>
          <w:rFonts w:ascii="Times New Roman" w:eastAsia="Times New Roman" w:hAnsi="Times New Roman" w:cs="Times New Roman"/>
          <w:sz w:val="24"/>
          <w:szCs w:val="24"/>
          <w:lang w:eastAsia="en-GB"/>
        </w:rPr>
        <w:t>(rs429358 and rs7412) and</w:t>
      </w:r>
      <w:r w:rsidRPr="00424D5A">
        <w:rPr>
          <w:rFonts w:ascii="Times New Roman" w:eastAsia="Times New Roman" w:hAnsi="Times New Roman" w:cs="Times New Roman"/>
          <w:i/>
          <w:sz w:val="24"/>
          <w:szCs w:val="24"/>
          <w:lang w:eastAsia="en-GB"/>
        </w:rPr>
        <w:t xml:space="preserve"> FADS1 </w:t>
      </w:r>
      <w:r w:rsidRPr="00424D5A">
        <w:rPr>
          <w:rFonts w:ascii="Times New Roman" w:eastAsia="Times New Roman" w:hAnsi="Times New Roman" w:cs="Times New Roman"/>
          <w:sz w:val="24"/>
          <w:szCs w:val="24"/>
          <w:lang w:eastAsia="en-GB"/>
        </w:rPr>
        <w:t>(rs174546).</w:t>
      </w:r>
      <w:r w:rsidR="00D62E32" w:rsidRPr="00424D5A">
        <w:rPr>
          <w:rFonts w:ascii="Times New Roman" w:eastAsia="Times New Roman" w:hAnsi="Times New Roman" w:cs="Times New Roman"/>
          <w:sz w:val="24"/>
          <w:szCs w:val="24"/>
          <w:lang w:eastAsia="en-GB"/>
        </w:rPr>
        <w:t xml:space="preserve"> </w:t>
      </w:r>
      <w:r w:rsidR="00662755" w:rsidRPr="00424D5A">
        <w:rPr>
          <w:rFonts w:ascii="Times New Roman" w:eastAsia="Times New Roman" w:hAnsi="Times New Roman" w:cs="Times New Roman"/>
          <w:sz w:val="24"/>
          <w:szCs w:val="24"/>
          <w:lang w:eastAsia="en-GB"/>
        </w:rPr>
        <w:t>Dried</w:t>
      </w:r>
      <w:r w:rsidR="00D62E32" w:rsidRPr="00424D5A">
        <w:rPr>
          <w:rFonts w:ascii="Times New Roman" w:eastAsia="Times New Roman" w:hAnsi="Times New Roman" w:cs="Times New Roman"/>
          <w:sz w:val="24"/>
          <w:szCs w:val="24"/>
          <w:lang w:eastAsia="en-GB"/>
        </w:rPr>
        <w:t xml:space="preserve"> blood spot</w:t>
      </w:r>
      <w:r w:rsidR="00662755" w:rsidRPr="00424D5A">
        <w:rPr>
          <w:rFonts w:ascii="Times New Roman" w:eastAsia="Times New Roman" w:hAnsi="Times New Roman" w:cs="Times New Roman"/>
          <w:sz w:val="24"/>
          <w:szCs w:val="24"/>
          <w:lang w:eastAsia="en-GB"/>
        </w:rPr>
        <w:t>s</w:t>
      </w:r>
      <w:r w:rsidR="00D62E32" w:rsidRPr="00424D5A">
        <w:rPr>
          <w:rFonts w:ascii="Times New Roman" w:eastAsia="Times New Roman" w:hAnsi="Times New Roman" w:cs="Times New Roman"/>
          <w:sz w:val="24"/>
          <w:szCs w:val="24"/>
          <w:lang w:eastAsia="en-GB"/>
        </w:rPr>
        <w:t xml:space="preserve"> were collected for measurements of total cholesterol, carotenoids, n-3 fatty acid index, 32 individual fatty acids and vitamin D (25-OH D2 and 25-OH D3).</w:t>
      </w:r>
      <w:r w:rsidR="009B6DD6" w:rsidRPr="00424D5A">
        <w:rPr>
          <w:rFonts w:ascii="Times New Roman" w:eastAsia="Times New Roman" w:hAnsi="Times New Roman" w:cs="Times New Roman"/>
          <w:sz w:val="24"/>
          <w:szCs w:val="24"/>
          <w:lang w:eastAsia="en-GB"/>
        </w:rPr>
        <w:t xml:space="preserve"> </w:t>
      </w:r>
      <w:r w:rsidR="009B6DD6" w:rsidRPr="00424D5A">
        <w:rPr>
          <w:rFonts w:ascii="Times New Roman" w:eastAsia="Times New Roman" w:hAnsi="Times New Roman" w:cs="Times New Roman"/>
          <w:sz w:val="24"/>
          <w:szCs w:val="24"/>
          <w:lang w:eastAsia="en-GB"/>
        </w:rPr>
        <w:fldChar w:fldCharType="begin">
          <w:fldData xml:space="preserve">PEVuZE5vdGU+PENpdGU+PEF1dGhvcj5XYWxob3ZkPC9BdXRob3I+PFllYXI+MjAxNDwvWWVhcj48
UmVjTnVtPjQ4NzwvUmVjTnVtPjxEaXNwbGF5VGV4dD48c3R5bGUgZmFjZT0ic3VwZXJzY3JpcHQi
PigyOTsgMzA7IDMxKTwvc3R5bGU+PC9EaXNwbGF5VGV4dD48cmVjb3JkPjxyZWMtbnVtYmVyPjQ4
NzwvcmVjLW51bWJlcj48Zm9yZWlnbi1rZXlzPjxrZXkgYXBwPSJFTiIgZGItaWQ9Ijlzenphdnhh
cGUwYXBnZXpzdDR2ZWZlMnhlOTl4dzl3ZTV3YSIgdGltZXN0YW1wPSIxNTYzMzE3MTgwIj40ODc8
L2tleT48L2ZvcmVpZ24ta2V5cz48cmVmLXR5cGUgbmFtZT0iSm91cm5hbCBBcnRpY2xlIj4xNzwv
cmVmLXR5cGU+PGNvbnRyaWJ1dG9ycz48YXV0aG9ycz48YXV0aG9yPldhbGhvdmQsIEtyaXN0aW5l
IEIuPC9hdXRob3I+PGF1dGhvcj5TdG9yc3ZlLCBBbmRyZWFzIEIuPC9hdXRob3I+PGF1dGhvcj5X
ZXN0bHllLCBMYXJzIFQuPC9hdXRob3I+PGF1dGhvcj5EcmV2b24sIENocmlzdGlhbiBBLjwvYXV0
aG9yPjxhdXRob3I+RmplbGwsIEFuZGVycyBNLjwvYXV0aG9yPjwvYXV0aG9ycz48L2NvbnRyaWJ1
dG9ycz48dGl0bGVzPjx0aXRsZT5CbG9vZCBtYXJrZXJzIG9mIGZhdHR5IGFjaWRzIGFuZCB2aXRh
bWluIEQsIGNhcmRpb3Zhc2N1bGFyIG1lYXN1cmVzLCBib2R5IG1hc3MgaW5kZXgsIGFuZCBwaHlz
aWNhbCBhY3Rpdml0eSByZWxhdGUgdG8gbG9uZ2l0dWRpbmFsIGNvcnRpY2FsIHRoaW5uaW5nIGlu
IG5vcm1hbCBhZ2luZzwvdGl0bGU+PHNlY29uZGFyeS10aXRsZT5OZXVyb2Jpb2xvZ3kgb2YgQWdp
bmc8L3NlY29uZGFyeS10aXRsZT48L3RpdGxlcz48cGVyaW9kaWNhbD48ZnVsbC10aXRsZT5OZXVy
b2Jpb2xvZ3kgb2YgQWdpbmc8L2Z1bGwtdGl0bGU+PGFiYnItMT5OZXVyb2Jpb2wuIEFnaW5nPC9h
YmJyLTE+PGFiYnItMj5OZXVyb2Jpb2wgQWdpbmc8L2FiYnItMj48L3BlcmlvZGljYWw+PHBhZ2Vz
PjEwNTUtMTA2NDwvcGFnZXM+PHZvbHVtZT4zNTwvdm9sdW1lPjxudW1iZXI+NTwvbnVtYmVyPjxr
ZXl3b3Jkcz48a2V5d29yZD5Ob3JtYWwgYWdpbmc8L2tleXdvcmQ+PGtleXdvcmQ+Q29ydGljYWwg
dGhpbm5pbmc8L2tleXdvcmQ+PGtleXdvcmQ+TnV0cml0aW9uPC9rZXl3b3JkPjxrZXl3b3JkPkZh
dHR5IGFjaWRzPC9rZXl3b3JkPjxrZXl3b3JkPlZpdGFtaW4gRDwva2V5d29yZD48a2V5d29yZD5D
aG9sZXN0ZXJvbDwva2V5d29yZD48a2V5d29yZD5CbG9vZCBwcmVzc3VyZTwva2V5d29yZD48a2V5
d29yZD5Cb2R5IG1hc3MgaW5kZXg8L2tleXdvcmQ+PGtleXdvcmQ+UGh5c2ljYWwgYWN0aXZpdHk8
L2tleXdvcmQ+PC9rZXl3b3Jkcz48ZGF0ZXM+PHllYXI+MjAxNDwveWVhcj48cHViLWRhdGVzPjxk
YXRlPjIwMTQvMDUvMDEvPC9kYXRlPjwvcHViLWRhdGVzPjwvZGF0ZXM+PGlzYm4+MDE5Ny00NTgw
PC9pc2JuPjx1cmxzPjxyZWxhdGVkLXVybHM+PHVybD5odHRwOi8vd3d3LnNjaWVuY2VkaXJlY3Qu
Y29tL3NjaWVuY2UvYXJ0aWNsZS9waWkvUzAxOTc0NTgwMTMwMDU3OTQ8L3VybD48L3JlbGF0ZWQt
dXJscz48L3VybHM+PGVsZWN0cm9uaWMtcmVzb3VyY2UtbnVtPmh0dHBzOi8vZG9pLm9yZy8xMC4x
MDE2L2oubmV1cm9iaW9sYWdpbmcuMjAxMy4xMS4wMTE8L2VsZWN0cm9uaWMtcmVzb3VyY2UtbnVt
PjwvcmVjb3JkPjwvQ2l0ZT48Q2l0ZT48QXV0aG9yPlNha2hpPC9BdXRob3I+PFllYXI+MjAxNTwv
WWVhcj48UmVjTnVtPjQ4ODwvUmVjTnVtPjxyZWNvcmQ+PHJlYy1udW1iZXI+NDg4PC9yZWMtbnVt
YmVyPjxmb3JlaWduLWtleXM+PGtleSBhcHA9IkVOIiBkYi1pZD0iOXN6emF2eGFwZTBhcGdlenN0
NHZlZmUyeGU5OXh3OXdlNXdhIiB0aW1lc3RhbXA9IjE1NjMzMTcyNjAiPjQ4ODwva2V5PjwvZm9y
ZWlnbi1rZXlzPjxyZWYtdHlwZSBuYW1lPSJKb3VybmFsIEFydGljbGUiPjE3PC9yZWYtdHlwZT48
Y29udHJpYnV0b3JzPjxhdXRob3JzPjxhdXRob3I+U2FraGksIEFtcml0IEthdXI8L2F1dGhvcj48
YXV0aG9yPkJhc3RhbmksIE5hc3NlciBFenphdGtoYWg8L2F1dGhvcj48YXV0aG9yPkVsbGluZ2pv
cmQtRGFsZSwgTWVyZXRlPC9hdXRob3I+PGF1dGhvcj5HdW5kZXJzZW4sIFRob21hcyBFcmlrPC9h
dXRob3I+PGF1dGhvcj5CbG9taG9mZiwgUnVuZTwvYXV0aG9yPjxhdXRob3I+VXJzaW4sIEdpc2tl
PC9hdXRob3I+PC9hdXRob3JzPjwvY29udHJpYnV0b3JzPjx0aXRsZXM+PHRpdGxlPkZlYXNpYmls
aXR5IG9mIHNlbGYtc2FtcGxlZCBkcmllZCBibG9vZCBzcG90IGFuZCBzYWxpdmEgc2FtcGxlcyBz
ZW50IGJ5IG1haWwgaW4gYSBwb3B1bGF0aW9uLWJhc2VkIHN0dWR5PC90aXRsZT48c2Vjb25kYXJ5
LXRpdGxlPkJNQyBjYW5jZXI8L3NlY29uZGFyeS10aXRsZT48YWx0LXRpdGxlPkJNQyBDYW5jZXI8
L2FsdC10aXRsZT48L3RpdGxlcz48cGVyaW9kaWNhbD48ZnVsbC10aXRsZT5CTUMgQ2FuY2VyPC9m
dWxsLXRpdGxlPjxhYmJyLTE+Qk1DIENhbmNlcjwvYWJici0xPjxhYmJyLTI+Qk1DIENhbmNlcjwv
YWJici0yPjwvcGVyaW9kaWNhbD48YWx0LXBlcmlvZGljYWw+PGZ1bGwtdGl0bGU+Qk1DIENhbmNl
cjwvZnVsbC10aXRsZT48YWJici0xPkJNQyBDYW5jZXI8L2FiYnItMT48YWJici0yPkJNQyBDYW5j
ZXI8L2FiYnItMj48L2FsdC1wZXJpb2RpY2FsPjxwYWdlcz4yNjUtMjY1PC9wYWdlcz48dm9sdW1l
PjE1PC92b2x1bWU+PGtleXdvcmRzPjxrZXl3b3JkPkFnZWQ8L2tleXdvcmQ+PGtleXdvcmQ+Qmlv
bWFya2Vycy9ibG9vZDwva2V5d29yZD48a2V5d29yZD5DYWxjaWZlZGlvbC9ibG9vZDwva2V5d29y
ZD48a2V5d29yZD5DYXJvdGVub2lkcy9ibG9vZDwva2V5d29yZD48a2V5d29yZD5EcmllZCBCbG9v
ZCBTcG90IFRlc3RpbmcvKm1ldGhvZHM8L2tleXdvcmQ+PGtleXdvcmQ+RmVhc2liaWxpdHkgU3R1
ZGllczwva2V5d29yZD48a2V5d29yZD5GZW1hbGU8L2tleXdvcmQ+PGtleXdvcmQ+SHVtYW5zPC9r
ZXl3b3JkPjxrZXl3b3JkPk1pZGRsZSBBZ2VkPC9rZXl3b3JkPjxrZXl3b3JkPlBvc3RhbCBTZXJ2
aWNlPC9rZXl3b3JkPjxrZXl3b3JkPlNhbGl2YTwva2V5d29yZD48a2V5d29yZD5TZWxmIENhcmU8
L2tleXdvcmQ+PGtleXdvcmQ+U3BlY2ltZW4gSGFuZGxpbmc8L2tleXdvcmQ+PC9rZXl3b3Jkcz48
ZGF0ZXM+PHllYXI+MjAxNTwveWVhcj48L2RhdGVzPjxwdWJsaXNoZXI+QmlvTWVkIENlbnRyYWw8
L3B1Ymxpc2hlcj48aXNibj4xNDcxLTI0MDc8L2lzYm4+PGFjY2Vzc2lvbi1udW0+MjU4ODYwMDI8
L2FjY2Vzc2lvbi1udW0+PHVybHM+PHJlbGF0ZWQtdXJscz48dXJsPmh0dHBzOi8vd3d3Lm5jYmku
bmxtLm5paC5nb3YvcHVibWVkLzI1ODg2MDAyPC91cmw+PHVybD5odHRwczovL3d3dy5uY2JpLm5s
bS5uaWguZ292L3BtYy9hcnRpY2xlcy9QTUM0NDI4MDAyLzwvdXJsPjwvcmVsYXRlZC11cmxzPjwv
dXJscz48ZWxlY3Ryb25pYy1yZXNvdXJjZS1udW0+MTAuMTE4Ni9zMTI4ODUtMDE1LTEyNzUtMDwv
ZWxlY3Ryb25pYy1yZXNvdXJjZS1udW0+PHJlbW90ZS1kYXRhYmFzZS1uYW1lPlB1Yk1lZDwvcmVt
b3RlLWRhdGFiYXNlLW5hbWU+PGxhbmd1YWdlPmVuZzwvbGFuZ3VhZ2U+PC9yZWNvcmQ+PC9DaXRl
PjxDaXRlPjxBdXRob3I+SG9lbGxlcjwvQXV0aG9yPjxZZWFyPjIwMTY8L1llYXI+PFJlY051bT4z
OTk8L1JlY051bT48cmVjb3JkPjxyZWMtbnVtYmVyPjM5OTwvcmVjLW51bWJlcj48Zm9yZWlnbi1r
ZXlzPjxrZXkgYXBwPSJFTiIgZGItaWQ9IjlzenphdnhhcGUwYXBnZXpzdDR2ZWZlMnhlOTl4dzl3
ZTV3YSIgdGltZXN0YW1wPSIxNDUzMDkyMDU3Ij4zOTk8L2tleT48L2ZvcmVpZ24ta2V5cz48cmVm
LXR5cGUgbmFtZT0iSm91cm5hbCBBcnRpY2xlIj4xNzwvcmVmLXR5cGU+PGNvbnRyaWJ1dG9ycz48
YXV0aG9ycz48YXV0aG9yPkhvZWxsZXIsVWxyaWNoPC9hdXRob3I+PGF1dGhvcj5CYXVyLE1hbnVl
bGE8L2F1dGhvcj48YXV0aG9yPlJvb3MsRnJhbnogRi48L2F1dGhvcj48YXV0aG9yPkJyZW5uYW4s
TG9ycmFpbmU8L2F1dGhvcj48YXV0aG9yPkRhbmllbCxIYW5uZWxvcmU8L2F1dGhvcj48YXV0aG9y
PkZhbGxhaXplLFJvc2FsaW5kPC9hdXRob3I+PGF1dGhvcj5Gb3JzdGVyLEhhbm5haDwvYXV0aG9y
PjxhdXRob3I+R2libmV5LEVpbGVlbiBSLjwvYXV0aG9yPjxhdXRob3I+R2libmV5LE1pa2U8L2F1
dGhvcj48YXV0aG9yPkdvZGxld3NrYSxNYWdkYWxlbmE8L2F1dGhvcj48YXV0aG9yPkhhcnR3aWcs
S2FpPC9hdXRob3I+PGF1dGhvcj5Lb2xvc3NhLFNpbHZpYTwvYXV0aG9yPjxhdXRob3I+TGFtYnJp
bm91LENocmlzdGluYSBQLjwvYXV0aG9yPjxhdXRob3I+TGl2aW5nc3RvbmUsS2F0aGVyaW5lIE0u
PC9hdXRob3I+PGF1dGhvcj5Mb3ZlZ3JvdmUsSnVsaWUgQS48L2F1dGhvcj48YXV0aG9yPk1hY3Jl
YWR5LEFubmEgTC48L2F1dGhvcj48YXV0aG9yPk1hbmlvcyxZYW5uaXM8L2F1dGhvcj48YXV0aG9y
Pk1hcnNhdXgsQ3lyaWwgRi4gTS48L2F1dGhvcj48YXV0aG9yPk1hcnRpbmV6LEouIEFsZnJlZG88
L2F1dGhvcj48YXV0aG9yPkNlbGlzLU1vcmFsZXMsQ2FybG9zPC9hdXRob3I+PGF1dGhvcj5Nb3Nj
aG9uaXMsR2VvcmdlPC9hdXRob3I+PGF1dGhvcj5OYXZhcy1DYXJyZXRlcm8sU2FudGlhZ288L2F1
dGhvcj48YXV0aG9yPk/igJlEb25vdmFuLENsYXJlIEIuPC9hdXRob3I+PGF1dGhvcj5TYW4tQ3Jp
c3RvYmFsLFJvZHJpZ288L2F1dGhvcj48YXV0aG9yPlNhcmlzLFdpbSBILiBNLjwvYXV0aG9yPjxh
dXRob3I+U3Vyd2nFgsWCbyxBZ25pZXN6a2E8L2F1dGhvcj48YXV0aG9yPlRyYWN6eWssSXdvbmE8
L2F1dGhvcj48YXV0aG9yPlRzaXJpZ290aSxMeWRpYTwvYXV0aG9yPjxhdXRob3I+V2Fsc2gsTWFy
aWFubmUgQy48L2F1dGhvcj48YXV0aG9yPldvb2xoZWFkLENsYXJhPC9hdXRob3I+PGF1dGhvcj5N
YXRoZXJzLEpvaG4gQy48L2F1dGhvcj48YXV0aG9yPldlYmVyLFBldGVyPC9hdXRob3I+PC9hdXRo
b3JzPjwvY29udHJpYnV0b3JzPjx0aXRsZXM+PHRpdGxlPkFwcGxpY2F0aW9uIG9mIGRyaWVkIGJs
b29kIHNwb3RzIHRvIGRldGVybWluZSB2aXRhbWluIEQgc3RhdHVzIGluIGEgbGFyZ2UgbnV0cml0
aW9uYWwgc3R1ZHkgd2l0aCB1bnN1cGVydmlzZWQgc2FtcGxpbmc6IHRoZSBGb29kNE1lIHByb2pl
Y3Q8L3RpdGxlPjxzZWNvbmRhcnktdGl0bGU+QnJpdGlzaCBKb3VybmFsIG9mIE51dHJpdGlvbjwv
c2Vjb25kYXJ5LXRpdGxlPjwvdGl0bGVzPjxwZXJpb2RpY2FsPjxmdWxsLXRpdGxlPkJyaXRpc2gg
Sm91cm5hbCBvZiBOdXRyaXRpb248L2Z1bGwtdGl0bGU+PGFiYnItMT5Cci4gSi4gTnV0ci48L2Fi
YnItMT48YWJici0yPkJyIEogTnV0cjwvYWJici0yPjwvcGVyaW9kaWNhbD48cGFnZXM+MjAyLTIx
MTwvcGFnZXM+PHZvbHVtZT4xMTU8L3ZvbHVtZT48bnVtYmVyPjAyPC9udW1iZXI+PGtleXdvcmRz
PjxrZXl3b3JkPlZpdGFtaW4gRCBzdGF0dXMsRHJpZWQgYmxvb2Qgc3BvdCBzYW1wbGluZyxOdXRy
aXRpb24gaW50ZXJ2ZW50aW9uIHN0dWR5IEZvb2Q0TWUsQW5hbHl0aWNhbCBtZXRob2RzLCAyNShP
SClEMjwva2V5d29yZD48a2V5d29yZD4yNS1IeWRyb3h5IHZpdGFtaW4gRDI8L2tleXdvcmQ+PGtl
eXdvcmQ+LCAyNShPSClEMzwva2V5d29yZD48a2V5d29yZD4yNS1oeWRyb3h5IHZpdGFtaW4gRDM8
L2tleXdvcmQ+PGtleXdvcmQ+LCBEQlMgZHJpZWQgYmxvb2Qgc3BvdHMsIExPRCBsaW1pdCBvZiBk
ZXRlY3Rpb24sIExPUSBsaW1pdCBvZiBxdWFudGl0YXRpb24sIE1lT0ggbWV0aGFub2wsIFJUIHJv
b20gdGVtcGVyYXR1cmU8L2tleXdvcmQ+PC9rZXl3b3Jkcz48ZGF0ZXM+PHllYXI+MjAxNjwveWVh
cj48L2RhdGVzPjxpc2JuPjE0NzUtMjY2MjwvaXNibj48dXJscz48cmVsYXRlZC11cmxzPjx1cmw+
aHR0cDovL2R4LmRvaS5vcmcvMTAuMTAxNy9TMDAwNzExNDUxNTAwNDI5ODwvdXJsPjx1cmw+aHR0
cDovL2pvdXJuYWxzLmNhbWJyaWRnZS5vcmcvZG93bmxvYWQucGhwP2ZpbGU9JTJGQkpOJTJGQkpO
MTE1XzAyJTJGUzAwMDcxMTQ1MTUwMDQyOThhLnBkZiZhbXA7Y29kZT0xYjUwYjU0NDQ0ZGUzYmI2
NGM4Zjg4NWY5ODA3MGFmYTwvdXJsPjwvcmVsYXRlZC11cmxzPjwvdXJscz48ZWxlY3Ryb25pYy1y
ZXNvdXJjZS1udW0+ZG9pOjEwLjEwMTcvUzAwMDcxMTQ1MTUwMDQyOTg8L2VsZWN0cm9uaWMtcmVz
b3VyY2UtbnVtPjxhY2Nlc3MtZGF0ZT4yMDE2PC9hY2Nlc3MtZGF0ZT48L3JlY29yZD48L0NpdGU+
PC9FbmROb3RlPgB=
</w:fldData>
        </w:fldChar>
      </w:r>
      <w:r w:rsidR="00B83152" w:rsidRPr="00424D5A">
        <w:rPr>
          <w:rFonts w:ascii="Times New Roman" w:eastAsia="Times New Roman" w:hAnsi="Times New Roman" w:cs="Times New Roman"/>
          <w:sz w:val="24"/>
          <w:szCs w:val="24"/>
          <w:lang w:eastAsia="en-GB"/>
        </w:rPr>
        <w:instrText xml:space="preserve"> ADDIN EN.CITE </w:instrText>
      </w:r>
      <w:r w:rsidR="00B83152" w:rsidRPr="00424D5A">
        <w:rPr>
          <w:rFonts w:ascii="Times New Roman" w:eastAsia="Times New Roman" w:hAnsi="Times New Roman" w:cs="Times New Roman"/>
          <w:sz w:val="24"/>
          <w:szCs w:val="24"/>
          <w:lang w:eastAsia="en-GB"/>
        </w:rPr>
        <w:fldChar w:fldCharType="begin">
          <w:fldData xml:space="preserve">PEVuZE5vdGU+PENpdGU+PEF1dGhvcj5XYWxob3ZkPC9BdXRob3I+PFllYXI+MjAxNDwvWWVhcj48
UmVjTnVtPjQ4NzwvUmVjTnVtPjxEaXNwbGF5VGV4dD48c3R5bGUgZmFjZT0ic3VwZXJzY3JpcHQi
PigyOTsgMzA7IDMxKTwvc3R5bGU+PC9EaXNwbGF5VGV4dD48cmVjb3JkPjxyZWMtbnVtYmVyPjQ4
NzwvcmVjLW51bWJlcj48Zm9yZWlnbi1rZXlzPjxrZXkgYXBwPSJFTiIgZGItaWQ9Ijlzenphdnhh
cGUwYXBnZXpzdDR2ZWZlMnhlOTl4dzl3ZTV3YSIgdGltZXN0YW1wPSIxNTYzMzE3MTgwIj40ODc8
L2tleT48L2ZvcmVpZ24ta2V5cz48cmVmLXR5cGUgbmFtZT0iSm91cm5hbCBBcnRpY2xlIj4xNzwv
cmVmLXR5cGU+PGNvbnRyaWJ1dG9ycz48YXV0aG9ycz48YXV0aG9yPldhbGhvdmQsIEtyaXN0aW5l
IEIuPC9hdXRob3I+PGF1dGhvcj5TdG9yc3ZlLCBBbmRyZWFzIEIuPC9hdXRob3I+PGF1dGhvcj5X
ZXN0bHllLCBMYXJzIFQuPC9hdXRob3I+PGF1dGhvcj5EcmV2b24sIENocmlzdGlhbiBBLjwvYXV0
aG9yPjxhdXRob3I+RmplbGwsIEFuZGVycyBNLjwvYXV0aG9yPjwvYXV0aG9ycz48L2NvbnRyaWJ1
dG9ycz48dGl0bGVzPjx0aXRsZT5CbG9vZCBtYXJrZXJzIG9mIGZhdHR5IGFjaWRzIGFuZCB2aXRh
bWluIEQsIGNhcmRpb3Zhc2N1bGFyIG1lYXN1cmVzLCBib2R5IG1hc3MgaW5kZXgsIGFuZCBwaHlz
aWNhbCBhY3Rpdml0eSByZWxhdGUgdG8gbG9uZ2l0dWRpbmFsIGNvcnRpY2FsIHRoaW5uaW5nIGlu
IG5vcm1hbCBhZ2luZzwvdGl0bGU+PHNlY29uZGFyeS10aXRsZT5OZXVyb2Jpb2xvZ3kgb2YgQWdp
bmc8L3NlY29uZGFyeS10aXRsZT48L3RpdGxlcz48cGVyaW9kaWNhbD48ZnVsbC10aXRsZT5OZXVy
b2Jpb2xvZ3kgb2YgQWdpbmc8L2Z1bGwtdGl0bGU+PGFiYnItMT5OZXVyb2Jpb2wuIEFnaW5nPC9h
YmJyLTE+PGFiYnItMj5OZXVyb2Jpb2wgQWdpbmc8L2FiYnItMj48L3BlcmlvZGljYWw+PHBhZ2Vz
PjEwNTUtMTA2NDwvcGFnZXM+PHZvbHVtZT4zNTwvdm9sdW1lPjxudW1iZXI+NTwvbnVtYmVyPjxr
ZXl3b3Jkcz48a2V5d29yZD5Ob3JtYWwgYWdpbmc8L2tleXdvcmQ+PGtleXdvcmQ+Q29ydGljYWwg
dGhpbm5pbmc8L2tleXdvcmQ+PGtleXdvcmQ+TnV0cml0aW9uPC9rZXl3b3JkPjxrZXl3b3JkPkZh
dHR5IGFjaWRzPC9rZXl3b3JkPjxrZXl3b3JkPlZpdGFtaW4gRDwva2V5d29yZD48a2V5d29yZD5D
aG9sZXN0ZXJvbDwva2V5d29yZD48a2V5d29yZD5CbG9vZCBwcmVzc3VyZTwva2V5d29yZD48a2V5
d29yZD5Cb2R5IG1hc3MgaW5kZXg8L2tleXdvcmQ+PGtleXdvcmQ+UGh5c2ljYWwgYWN0aXZpdHk8
L2tleXdvcmQ+PC9rZXl3b3Jkcz48ZGF0ZXM+PHllYXI+MjAxNDwveWVhcj48cHViLWRhdGVzPjxk
YXRlPjIwMTQvMDUvMDEvPC9kYXRlPjwvcHViLWRhdGVzPjwvZGF0ZXM+PGlzYm4+MDE5Ny00NTgw
PC9pc2JuPjx1cmxzPjxyZWxhdGVkLXVybHM+PHVybD5odHRwOi8vd3d3LnNjaWVuY2VkaXJlY3Qu
Y29tL3NjaWVuY2UvYXJ0aWNsZS9waWkvUzAxOTc0NTgwMTMwMDU3OTQ8L3VybD48L3JlbGF0ZWQt
dXJscz48L3VybHM+PGVsZWN0cm9uaWMtcmVzb3VyY2UtbnVtPmh0dHBzOi8vZG9pLm9yZy8xMC4x
MDE2L2oubmV1cm9iaW9sYWdpbmcuMjAxMy4xMS4wMTE8L2VsZWN0cm9uaWMtcmVzb3VyY2UtbnVt
PjwvcmVjb3JkPjwvQ2l0ZT48Q2l0ZT48QXV0aG9yPlNha2hpPC9BdXRob3I+PFllYXI+MjAxNTwv
WWVhcj48UmVjTnVtPjQ4ODwvUmVjTnVtPjxyZWNvcmQ+PHJlYy1udW1iZXI+NDg4PC9yZWMtbnVt
YmVyPjxmb3JlaWduLWtleXM+PGtleSBhcHA9IkVOIiBkYi1pZD0iOXN6emF2eGFwZTBhcGdlenN0
NHZlZmUyeGU5OXh3OXdlNXdhIiB0aW1lc3RhbXA9IjE1NjMzMTcyNjAiPjQ4ODwva2V5PjwvZm9y
ZWlnbi1rZXlzPjxyZWYtdHlwZSBuYW1lPSJKb3VybmFsIEFydGljbGUiPjE3PC9yZWYtdHlwZT48
Y29udHJpYnV0b3JzPjxhdXRob3JzPjxhdXRob3I+U2FraGksIEFtcml0IEthdXI8L2F1dGhvcj48
YXV0aG9yPkJhc3RhbmksIE5hc3NlciBFenphdGtoYWg8L2F1dGhvcj48YXV0aG9yPkVsbGluZ2pv
cmQtRGFsZSwgTWVyZXRlPC9hdXRob3I+PGF1dGhvcj5HdW5kZXJzZW4sIFRob21hcyBFcmlrPC9h
dXRob3I+PGF1dGhvcj5CbG9taG9mZiwgUnVuZTwvYXV0aG9yPjxhdXRob3I+VXJzaW4sIEdpc2tl
PC9hdXRob3I+PC9hdXRob3JzPjwvY29udHJpYnV0b3JzPjx0aXRsZXM+PHRpdGxlPkZlYXNpYmls
aXR5IG9mIHNlbGYtc2FtcGxlZCBkcmllZCBibG9vZCBzcG90IGFuZCBzYWxpdmEgc2FtcGxlcyBz
ZW50IGJ5IG1haWwgaW4gYSBwb3B1bGF0aW9uLWJhc2VkIHN0dWR5PC90aXRsZT48c2Vjb25kYXJ5
LXRpdGxlPkJNQyBjYW5jZXI8L3NlY29uZGFyeS10aXRsZT48YWx0LXRpdGxlPkJNQyBDYW5jZXI8
L2FsdC10aXRsZT48L3RpdGxlcz48cGVyaW9kaWNhbD48ZnVsbC10aXRsZT5CTUMgQ2FuY2VyPC9m
dWxsLXRpdGxlPjxhYmJyLTE+Qk1DIENhbmNlcjwvYWJici0xPjxhYmJyLTI+Qk1DIENhbmNlcjwv
YWJici0yPjwvcGVyaW9kaWNhbD48YWx0LXBlcmlvZGljYWw+PGZ1bGwtdGl0bGU+Qk1DIENhbmNl
cjwvZnVsbC10aXRsZT48YWJici0xPkJNQyBDYW5jZXI8L2FiYnItMT48YWJici0yPkJNQyBDYW5j
ZXI8L2FiYnItMj48L2FsdC1wZXJpb2RpY2FsPjxwYWdlcz4yNjUtMjY1PC9wYWdlcz48dm9sdW1l
PjE1PC92b2x1bWU+PGtleXdvcmRzPjxrZXl3b3JkPkFnZWQ8L2tleXdvcmQ+PGtleXdvcmQ+Qmlv
bWFya2Vycy9ibG9vZDwva2V5d29yZD48a2V5d29yZD5DYWxjaWZlZGlvbC9ibG9vZDwva2V5d29y
ZD48a2V5d29yZD5DYXJvdGVub2lkcy9ibG9vZDwva2V5d29yZD48a2V5d29yZD5EcmllZCBCbG9v
ZCBTcG90IFRlc3RpbmcvKm1ldGhvZHM8L2tleXdvcmQ+PGtleXdvcmQ+RmVhc2liaWxpdHkgU3R1
ZGllczwva2V5d29yZD48a2V5d29yZD5GZW1hbGU8L2tleXdvcmQ+PGtleXdvcmQ+SHVtYW5zPC9r
ZXl3b3JkPjxrZXl3b3JkPk1pZGRsZSBBZ2VkPC9rZXl3b3JkPjxrZXl3b3JkPlBvc3RhbCBTZXJ2
aWNlPC9rZXl3b3JkPjxrZXl3b3JkPlNhbGl2YTwva2V5d29yZD48a2V5d29yZD5TZWxmIENhcmU8
L2tleXdvcmQ+PGtleXdvcmQ+U3BlY2ltZW4gSGFuZGxpbmc8L2tleXdvcmQ+PC9rZXl3b3Jkcz48
ZGF0ZXM+PHllYXI+MjAxNTwveWVhcj48L2RhdGVzPjxwdWJsaXNoZXI+QmlvTWVkIENlbnRyYWw8
L3B1Ymxpc2hlcj48aXNibj4xNDcxLTI0MDc8L2lzYm4+PGFjY2Vzc2lvbi1udW0+MjU4ODYwMDI8
L2FjY2Vzc2lvbi1udW0+PHVybHM+PHJlbGF0ZWQtdXJscz48dXJsPmh0dHBzOi8vd3d3Lm5jYmku
bmxtLm5paC5nb3YvcHVibWVkLzI1ODg2MDAyPC91cmw+PHVybD5odHRwczovL3d3dy5uY2JpLm5s
bS5uaWguZ292L3BtYy9hcnRpY2xlcy9QTUM0NDI4MDAyLzwvdXJsPjwvcmVsYXRlZC11cmxzPjwv
dXJscz48ZWxlY3Ryb25pYy1yZXNvdXJjZS1udW0+MTAuMTE4Ni9zMTI4ODUtMDE1LTEyNzUtMDwv
ZWxlY3Ryb25pYy1yZXNvdXJjZS1udW0+PHJlbW90ZS1kYXRhYmFzZS1uYW1lPlB1Yk1lZDwvcmVt
b3RlLWRhdGFiYXNlLW5hbWU+PGxhbmd1YWdlPmVuZzwvbGFuZ3VhZ2U+PC9yZWNvcmQ+PC9DaXRl
PjxDaXRlPjxBdXRob3I+SG9lbGxlcjwvQXV0aG9yPjxZZWFyPjIwMTY8L1llYXI+PFJlY051bT4z
OTk8L1JlY051bT48cmVjb3JkPjxyZWMtbnVtYmVyPjM5OTwvcmVjLW51bWJlcj48Zm9yZWlnbi1r
ZXlzPjxrZXkgYXBwPSJFTiIgZGItaWQ9IjlzenphdnhhcGUwYXBnZXpzdDR2ZWZlMnhlOTl4dzl3
ZTV3YSIgdGltZXN0YW1wPSIxNDUzMDkyMDU3Ij4zOTk8L2tleT48L2ZvcmVpZ24ta2V5cz48cmVm
LXR5cGUgbmFtZT0iSm91cm5hbCBBcnRpY2xlIj4xNzwvcmVmLXR5cGU+PGNvbnRyaWJ1dG9ycz48
YXV0aG9ycz48YXV0aG9yPkhvZWxsZXIsVWxyaWNoPC9hdXRob3I+PGF1dGhvcj5CYXVyLE1hbnVl
bGE8L2F1dGhvcj48YXV0aG9yPlJvb3MsRnJhbnogRi48L2F1dGhvcj48YXV0aG9yPkJyZW5uYW4s
TG9ycmFpbmU8L2F1dGhvcj48YXV0aG9yPkRhbmllbCxIYW5uZWxvcmU8L2F1dGhvcj48YXV0aG9y
PkZhbGxhaXplLFJvc2FsaW5kPC9hdXRob3I+PGF1dGhvcj5Gb3JzdGVyLEhhbm5haDwvYXV0aG9y
PjxhdXRob3I+R2libmV5LEVpbGVlbiBSLjwvYXV0aG9yPjxhdXRob3I+R2libmV5LE1pa2U8L2F1
dGhvcj48YXV0aG9yPkdvZGxld3NrYSxNYWdkYWxlbmE8L2F1dGhvcj48YXV0aG9yPkhhcnR3aWcs
S2FpPC9hdXRob3I+PGF1dGhvcj5Lb2xvc3NhLFNpbHZpYTwvYXV0aG9yPjxhdXRob3I+TGFtYnJp
bm91LENocmlzdGluYSBQLjwvYXV0aG9yPjxhdXRob3I+TGl2aW5nc3RvbmUsS2F0aGVyaW5lIE0u
PC9hdXRob3I+PGF1dGhvcj5Mb3ZlZ3JvdmUsSnVsaWUgQS48L2F1dGhvcj48YXV0aG9yPk1hY3Jl
YWR5LEFubmEgTC48L2F1dGhvcj48YXV0aG9yPk1hbmlvcyxZYW5uaXM8L2F1dGhvcj48YXV0aG9y
Pk1hcnNhdXgsQ3lyaWwgRi4gTS48L2F1dGhvcj48YXV0aG9yPk1hcnRpbmV6LEouIEFsZnJlZG88
L2F1dGhvcj48YXV0aG9yPkNlbGlzLU1vcmFsZXMsQ2FybG9zPC9hdXRob3I+PGF1dGhvcj5Nb3Nj
aG9uaXMsR2VvcmdlPC9hdXRob3I+PGF1dGhvcj5OYXZhcy1DYXJyZXRlcm8sU2FudGlhZ288L2F1
dGhvcj48YXV0aG9yPk/igJlEb25vdmFuLENsYXJlIEIuPC9hdXRob3I+PGF1dGhvcj5TYW4tQ3Jp
c3RvYmFsLFJvZHJpZ288L2F1dGhvcj48YXV0aG9yPlNhcmlzLFdpbSBILiBNLjwvYXV0aG9yPjxh
dXRob3I+U3Vyd2nFgsWCbyxBZ25pZXN6a2E8L2F1dGhvcj48YXV0aG9yPlRyYWN6eWssSXdvbmE8
L2F1dGhvcj48YXV0aG9yPlRzaXJpZ290aSxMeWRpYTwvYXV0aG9yPjxhdXRob3I+V2Fsc2gsTWFy
aWFubmUgQy48L2F1dGhvcj48YXV0aG9yPldvb2xoZWFkLENsYXJhPC9hdXRob3I+PGF1dGhvcj5N
YXRoZXJzLEpvaG4gQy48L2F1dGhvcj48YXV0aG9yPldlYmVyLFBldGVyPC9hdXRob3I+PC9hdXRo
b3JzPjwvY29udHJpYnV0b3JzPjx0aXRsZXM+PHRpdGxlPkFwcGxpY2F0aW9uIG9mIGRyaWVkIGJs
b29kIHNwb3RzIHRvIGRldGVybWluZSB2aXRhbWluIEQgc3RhdHVzIGluIGEgbGFyZ2UgbnV0cml0
aW9uYWwgc3R1ZHkgd2l0aCB1bnN1cGVydmlzZWQgc2FtcGxpbmc6IHRoZSBGb29kNE1lIHByb2pl
Y3Q8L3RpdGxlPjxzZWNvbmRhcnktdGl0bGU+QnJpdGlzaCBKb3VybmFsIG9mIE51dHJpdGlvbjwv
c2Vjb25kYXJ5LXRpdGxlPjwvdGl0bGVzPjxwZXJpb2RpY2FsPjxmdWxsLXRpdGxlPkJyaXRpc2gg
Sm91cm5hbCBvZiBOdXRyaXRpb248L2Z1bGwtdGl0bGU+PGFiYnItMT5Cci4gSi4gTnV0ci48L2Fi
YnItMT48YWJici0yPkJyIEogTnV0cjwvYWJici0yPjwvcGVyaW9kaWNhbD48cGFnZXM+MjAyLTIx
MTwvcGFnZXM+PHZvbHVtZT4xMTU8L3ZvbHVtZT48bnVtYmVyPjAyPC9udW1iZXI+PGtleXdvcmRz
PjxrZXl3b3JkPlZpdGFtaW4gRCBzdGF0dXMsRHJpZWQgYmxvb2Qgc3BvdCBzYW1wbGluZyxOdXRy
aXRpb24gaW50ZXJ2ZW50aW9uIHN0dWR5IEZvb2Q0TWUsQW5hbHl0aWNhbCBtZXRob2RzLCAyNShP
SClEMjwva2V5d29yZD48a2V5d29yZD4yNS1IeWRyb3h5IHZpdGFtaW4gRDI8L2tleXdvcmQ+PGtl
eXdvcmQ+LCAyNShPSClEMzwva2V5d29yZD48a2V5d29yZD4yNS1oeWRyb3h5IHZpdGFtaW4gRDM8
L2tleXdvcmQ+PGtleXdvcmQ+LCBEQlMgZHJpZWQgYmxvb2Qgc3BvdHMsIExPRCBsaW1pdCBvZiBk
ZXRlY3Rpb24sIExPUSBsaW1pdCBvZiBxdWFudGl0YXRpb24sIE1lT0ggbWV0aGFub2wsIFJUIHJv
b20gdGVtcGVyYXR1cmU8L2tleXdvcmQ+PC9rZXl3b3Jkcz48ZGF0ZXM+PHllYXI+MjAxNjwveWVh
cj48L2RhdGVzPjxpc2JuPjE0NzUtMjY2MjwvaXNibj48dXJscz48cmVsYXRlZC11cmxzPjx1cmw+
aHR0cDovL2R4LmRvaS5vcmcvMTAuMTAxNy9TMDAwNzExNDUxNTAwNDI5ODwvdXJsPjx1cmw+aHR0
cDovL2pvdXJuYWxzLmNhbWJyaWRnZS5vcmcvZG93bmxvYWQucGhwP2ZpbGU9JTJGQkpOJTJGQkpO
MTE1XzAyJTJGUzAwMDcxMTQ1MTUwMDQyOThhLnBkZiZhbXA7Y29kZT0xYjUwYjU0NDQ0ZGUzYmI2
NGM4Zjg4NWY5ODA3MGFmYTwvdXJsPjwvcmVsYXRlZC11cmxzPjwvdXJscz48ZWxlY3Ryb25pYy1y
ZXNvdXJjZS1udW0+ZG9pOjEwLjEwMTcvUzAwMDcxMTQ1MTUwMDQyOTg8L2VsZWN0cm9uaWMtcmVz
b3VyY2UtbnVtPjxhY2Nlc3MtZGF0ZT4yMDE2PC9hY2Nlc3MtZGF0ZT48L3JlY29yZD48L0NpdGU+
PC9FbmROb3RlPgB=
</w:fldData>
        </w:fldChar>
      </w:r>
      <w:r w:rsidR="00B83152" w:rsidRPr="00424D5A">
        <w:rPr>
          <w:rFonts w:ascii="Times New Roman" w:eastAsia="Times New Roman" w:hAnsi="Times New Roman" w:cs="Times New Roman"/>
          <w:sz w:val="24"/>
          <w:szCs w:val="24"/>
          <w:lang w:eastAsia="en-GB"/>
        </w:rPr>
        <w:instrText xml:space="preserve"> ADDIN EN.CITE.DATA </w:instrText>
      </w:r>
      <w:r w:rsidR="00B83152" w:rsidRPr="00424D5A">
        <w:rPr>
          <w:rFonts w:ascii="Times New Roman" w:eastAsia="Times New Roman" w:hAnsi="Times New Roman" w:cs="Times New Roman"/>
          <w:sz w:val="24"/>
          <w:szCs w:val="24"/>
          <w:lang w:eastAsia="en-GB"/>
        </w:rPr>
      </w:r>
      <w:r w:rsidR="00B83152" w:rsidRPr="00424D5A">
        <w:rPr>
          <w:rFonts w:ascii="Times New Roman" w:eastAsia="Times New Roman" w:hAnsi="Times New Roman" w:cs="Times New Roman"/>
          <w:sz w:val="24"/>
          <w:szCs w:val="24"/>
          <w:lang w:eastAsia="en-GB"/>
        </w:rPr>
        <w:fldChar w:fldCharType="end"/>
      </w:r>
      <w:r w:rsidR="009B6DD6" w:rsidRPr="00424D5A">
        <w:rPr>
          <w:rFonts w:ascii="Times New Roman" w:eastAsia="Times New Roman" w:hAnsi="Times New Roman" w:cs="Times New Roman"/>
          <w:sz w:val="24"/>
          <w:szCs w:val="24"/>
          <w:lang w:eastAsia="en-GB"/>
        </w:rPr>
      </w:r>
      <w:r w:rsidR="009B6DD6" w:rsidRPr="00424D5A">
        <w:rPr>
          <w:rFonts w:ascii="Times New Roman" w:eastAsia="Times New Roman" w:hAnsi="Times New Roman" w:cs="Times New Roman"/>
          <w:sz w:val="24"/>
          <w:szCs w:val="24"/>
          <w:lang w:eastAsia="en-GB"/>
        </w:rPr>
        <w:fldChar w:fldCharType="separate"/>
      </w:r>
      <w:r w:rsidR="00B83152" w:rsidRPr="00424D5A">
        <w:rPr>
          <w:rFonts w:ascii="Times New Roman" w:eastAsia="Times New Roman" w:hAnsi="Times New Roman" w:cs="Times New Roman"/>
          <w:noProof/>
          <w:sz w:val="24"/>
          <w:szCs w:val="24"/>
          <w:vertAlign w:val="superscript"/>
          <w:lang w:eastAsia="en-GB"/>
        </w:rPr>
        <w:t>(</w:t>
      </w:r>
      <w:hyperlink w:anchor="_ENREF_29" w:tooltip="Walhovd, 2014 #487" w:history="1">
        <w:r w:rsidR="00D947C2" w:rsidRPr="00424D5A">
          <w:rPr>
            <w:rFonts w:ascii="Times New Roman" w:eastAsia="Times New Roman" w:hAnsi="Times New Roman" w:cs="Times New Roman"/>
            <w:noProof/>
            <w:sz w:val="24"/>
            <w:szCs w:val="24"/>
            <w:vertAlign w:val="superscript"/>
            <w:lang w:eastAsia="en-GB"/>
          </w:rPr>
          <w:t>29</w:t>
        </w:r>
      </w:hyperlink>
      <w:r w:rsidR="00B83152" w:rsidRPr="00424D5A">
        <w:rPr>
          <w:rFonts w:ascii="Times New Roman" w:eastAsia="Times New Roman" w:hAnsi="Times New Roman" w:cs="Times New Roman"/>
          <w:noProof/>
          <w:sz w:val="24"/>
          <w:szCs w:val="24"/>
          <w:vertAlign w:val="superscript"/>
          <w:lang w:eastAsia="en-GB"/>
        </w:rPr>
        <w:t xml:space="preserve">; </w:t>
      </w:r>
      <w:hyperlink w:anchor="_ENREF_30" w:tooltip="Sakhi, 2015 #488" w:history="1">
        <w:r w:rsidR="00D947C2" w:rsidRPr="00424D5A">
          <w:rPr>
            <w:rFonts w:ascii="Times New Roman" w:eastAsia="Times New Roman" w:hAnsi="Times New Roman" w:cs="Times New Roman"/>
            <w:noProof/>
            <w:sz w:val="24"/>
            <w:szCs w:val="24"/>
            <w:vertAlign w:val="superscript"/>
            <w:lang w:eastAsia="en-GB"/>
          </w:rPr>
          <w:t>30</w:t>
        </w:r>
      </w:hyperlink>
      <w:r w:rsidR="00B83152" w:rsidRPr="00424D5A">
        <w:rPr>
          <w:rFonts w:ascii="Times New Roman" w:eastAsia="Times New Roman" w:hAnsi="Times New Roman" w:cs="Times New Roman"/>
          <w:noProof/>
          <w:sz w:val="24"/>
          <w:szCs w:val="24"/>
          <w:vertAlign w:val="superscript"/>
          <w:lang w:eastAsia="en-GB"/>
        </w:rPr>
        <w:t xml:space="preserve">; </w:t>
      </w:r>
      <w:hyperlink w:anchor="_ENREF_31" w:tooltip="Hoeller, 2016 #399" w:history="1">
        <w:r w:rsidR="00D947C2" w:rsidRPr="00424D5A">
          <w:rPr>
            <w:rFonts w:ascii="Times New Roman" w:eastAsia="Times New Roman" w:hAnsi="Times New Roman" w:cs="Times New Roman"/>
            <w:noProof/>
            <w:sz w:val="24"/>
            <w:szCs w:val="24"/>
            <w:vertAlign w:val="superscript"/>
            <w:lang w:eastAsia="en-GB"/>
          </w:rPr>
          <w:t>31</w:t>
        </w:r>
      </w:hyperlink>
      <w:r w:rsidR="00B83152" w:rsidRPr="00424D5A">
        <w:rPr>
          <w:rFonts w:ascii="Times New Roman" w:eastAsia="Times New Roman" w:hAnsi="Times New Roman" w:cs="Times New Roman"/>
          <w:noProof/>
          <w:sz w:val="24"/>
          <w:szCs w:val="24"/>
          <w:vertAlign w:val="superscript"/>
          <w:lang w:eastAsia="en-GB"/>
        </w:rPr>
        <w:t>)</w:t>
      </w:r>
      <w:r w:rsidR="009B6DD6" w:rsidRPr="00424D5A">
        <w:rPr>
          <w:rFonts w:ascii="Times New Roman" w:eastAsia="Times New Roman" w:hAnsi="Times New Roman" w:cs="Times New Roman"/>
          <w:sz w:val="24"/>
          <w:szCs w:val="24"/>
          <w:lang w:eastAsia="en-GB"/>
        </w:rPr>
        <w:fldChar w:fldCharType="end"/>
      </w:r>
    </w:p>
    <w:p w14:paraId="2E99F03B" w14:textId="77777777" w:rsidR="00B4059E" w:rsidRPr="00424D5A" w:rsidRDefault="00B4059E" w:rsidP="002C5FBF">
      <w:pPr>
        <w:spacing w:line="360" w:lineRule="auto"/>
        <w:rPr>
          <w:rFonts w:ascii="Times New Roman" w:eastAsia="Times New Roman" w:hAnsi="Times New Roman" w:cs="Times New Roman"/>
          <w:sz w:val="24"/>
          <w:szCs w:val="24"/>
          <w:lang w:eastAsia="en-GB"/>
        </w:rPr>
      </w:pPr>
    </w:p>
    <w:p w14:paraId="069D78D2" w14:textId="43CCB974" w:rsidR="00963104" w:rsidRPr="00424D5A" w:rsidRDefault="00963104" w:rsidP="002C5FBF">
      <w:pPr>
        <w:spacing w:line="360" w:lineRule="auto"/>
        <w:rPr>
          <w:rFonts w:ascii="Times New Roman" w:eastAsia="Times New Roman" w:hAnsi="Times New Roman" w:cs="Times New Roman"/>
          <w:b/>
          <w:sz w:val="24"/>
          <w:szCs w:val="24"/>
          <w:lang w:eastAsia="en-GB"/>
        </w:rPr>
      </w:pPr>
      <w:r w:rsidRPr="00424D5A">
        <w:rPr>
          <w:rFonts w:ascii="Times New Roman" w:eastAsia="Times New Roman" w:hAnsi="Times New Roman" w:cs="Times New Roman"/>
          <w:b/>
          <w:sz w:val="24"/>
          <w:szCs w:val="24"/>
          <w:lang w:eastAsia="en-GB"/>
        </w:rPr>
        <w:t>Statistical analys</w:t>
      </w:r>
      <w:r w:rsidR="00BE1A5C" w:rsidRPr="00424D5A">
        <w:rPr>
          <w:rFonts w:ascii="Times New Roman" w:eastAsia="Times New Roman" w:hAnsi="Times New Roman" w:cs="Times New Roman"/>
          <w:b/>
          <w:sz w:val="24"/>
          <w:szCs w:val="24"/>
          <w:lang w:eastAsia="en-GB"/>
        </w:rPr>
        <w:t>i</w:t>
      </w:r>
      <w:r w:rsidRPr="00424D5A">
        <w:rPr>
          <w:rFonts w:ascii="Times New Roman" w:eastAsia="Times New Roman" w:hAnsi="Times New Roman" w:cs="Times New Roman"/>
          <w:b/>
          <w:sz w:val="24"/>
          <w:szCs w:val="24"/>
          <w:lang w:eastAsia="en-GB"/>
        </w:rPr>
        <w:t>s</w:t>
      </w:r>
    </w:p>
    <w:p w14:paraId="7346CF35" w14:textId="03D53E7E" w:rsidR="008235D2" w:rsidRPr="00424D5A" w:rsidRDefault="00BF1C68" w:rsidP="008235D2">
      <w:pPr>
        <w:spacing w:line="360" w:lineRule="auto"/>
        <w:rPr>
          <w:rFonts w:ascii="Times New Roman" w:eastAsia="Times New Roman" w:hAnsi="Times New Roman" w:cs="Times New Roman"/>
          <w:sz w:val="24"/>
          <w:szCs w:val="24"/>
          <w:lang w:eastAsia="en-GB"/>
        </w:rPr>
      </w:pPr>
      <w:r w:rsidRPr="00424D5A">
        <w:rPr>
          <w:rFonts w:ascii="Times New Roman" w:eastAsia="Times New Roman" w:hAnsi="Times New Roman" w:cs="Times New Roman"/>
          <w:sz w:val="24"/>
          <w:szCs w:val="24"/>
          <w:lang w:eastAsia="en-GB"/>
        </w:rPr>
        <w:lastRenderedPageBreak/>
        <w:t xml:space="preserve">All statistical analyses were performed using Stata (version 15; StataCorp, College Station, TX, USA). </w:t>
      </w:r>
      <w:r w:rsidR="000D5B6A" w:rsidRPr="00424D5A">
        <w:rPr>
          <w:rFonts w:ascii="Times New Roman" w:eastAsia="Times New Roman" w:hAnsi="Times New Roman" w:cs="Times New Roman"/>
          <w:sz w:val="24"/>
          <w:szCs w:val="24"/>
          <w:lang w:eastAsia="en-GB"/>
        </w:rPr>
        <w:t xml:space="preserve">Data were </w:t>
      </w:r>
      <w:r w:rsidR="00E00371" w:rsidRPr="00424D5A">
        <w:rPr>
          <w:rFonts w:ascii="Times New Roman" w:eastAsia="Times New Roman" w:hAnsi="Times New Roman" w:cs="Times New Roman"/>
          <w:sz w:val="24"/>
          <w:szCs w:val="24"/>
          <w:lang w:eastAsia="en-GB"/>
        </w:rPr>
        <w:t>analyzed</w:t>
      </w:r>
      <w:r w:rsidR="000D5B6A" w:rsidRPr="00424D5A">
        <w:rPr>
          <w:rFonts w:ascii="Times New Roman" w:eastAsia="Times New Roman" w:hAnsi="Times New Roman" w:cs="Times New Roman"/>
          <w:sz w:val="24"/>
          <w:szCs w:val="24"/>
          <w:lang w:eastAsia="en-GB"/>
        </w:rPr>
        <w:t xml:space="preserve"> </w:t>
      </w:r>
      <w:r w:rsidR="00154795" w:rsidRPr="00424D5A">
        <w:rPr>
          <w:rFonts w:ascii="Times New Roman" w:eastAsia="Times New Roman" w:hAnsi="Times New Roman" w:cs="Times New Roman"/>
          <w:sz w:val="24"/>
          <w:szCs w:val="24"/>
          <w:lang w:eastAsia="en-GB"/>
        </w:rPr>
        <w:t xml:space="preserve">based on </w:t>
      </w:r>
      <w:r w:rsidR="00CD0191" w:rsidRPr="00424D5A">
        <w:rPr>
          <w:rFonts w:ascii="Times New Roman" w:eastAsia="Times New Roman" w:hAnsi="Times New Roman" w:cs="Times New Roman"/>
          <w:sz w:val="24"/>
          <w:szCs w:val="24"/>
          <w:lang w:eastAsia="en-GB"/>
        </w:rPr>
        <w:t xml:space="preserve">intention-to-treat </w:t>
      </w:r>
      <w:r w:rsidR="003300CD" w:rsidRPr="00424D5A">
        <w:rPr>
          <w:rFonts w:ascii="Times New Roman" w:eastAsia="Times New Roman" w:hAnsi="Times New Roman" w:cs="Times New Roman"/>
          <w:sz w:val="24"/>
          <w:szCs w:val="24"/>
          <w:lang w:eastAsia="en-GB"/>
        </w:rPr>
        <w:t xml:space="preserve">(ITT) </w:t>
      </w:r>
      <w:r w:rsidR="008D1AF5" w:rsidRPr="00424D5A">
        <w:rPr>
          <w:rFonts w:ascii="Times New Roman" w:eastAsia="Times New Roman" w:hAnsi="Times New Roman" w:cs="Times New Roman"/>
          <w:sz w:val="24"/>
          <w:szCs w:val="24"/>
          <w:lang w:eastAsia="en-GB"/>
        </w:rPr>
        <w:t>of all individuals randomized into the intervention</w:t>
      </w:r>
      <w:r w:rsidR="00CD0191" w:rsidRPr="00424D5A">
        <w:rPr>
          <w:rFonts w:ascii="Times New Roman" w:eastAsia="Times New Roman" w:hAnsi="Times New Roman" w:cs="Times New Roman"/>
          <w:sz w:val="24"/>
          <w:szCs w:val="24"/>
          <w:lang w:eastAsia="en-GB"/>
        </w:rPr>
        <w:t xml:space="preserve">. </w:t>
      </w:r>
      <w:r w:rsidR="00B90831" w:rsidRPr="00424D5A">
        <w:rPr>
          <w:rFonts w:ascii="Times New Roman" w:eastAsia="Times New Roman" w:hAnsi="Times New Roman" w:cs="Times New Roman"/>
          <w:sz w:val="24"/>
          <w:szCs w:val="24"/>
          <w:lang w:eastAsia="en-GB"/>
        </w:rPr>
        <w:t>Multiple imputation by chained equations and fully conditional specification methods</w:t>
      </w:r>
      <w:r w:rsidR="00E53040" w:rsidRPr="00424D5A">
        <w:rPr>
          <w:rFonts w:ascii="Times New Roman" w:eastAsia="Times New Roman" w:hAnsi="Times New Roman" w:cs="Times New Roman"/>
          <w:sz w:val="24"/>
          <w:szCs w:val="24"/>
          <w:lang w:eastAsia="en-GB"/>
        </w:rPr>
        <w:t>, including augmentation,</w:t>
      </w:r>
      <w:r w:rsidR="00B90831" w:rsidRPr="00424D5A">
        <w:rPr>
          <w:rFonts w:ascii="Times New Roman" w:eastAsia="Times New Roman" w:hAnsi="Times New Roman" w:cs="Times New Roman"/>
          <w:sz w:val="24"/>
          <w:szCs w:val="24"/>
          <w:lang w:eastAsia="en-GB"/>
        </w:rPr>
        <w:t xml:space="preserve"> were used to address missing data for all outcomes. A total of 20 imputed datasets were used based on recent literature and the percent of </w:t>
      </w:r>
      <w:r w:rsidR="001C3B5B" w:rsidRPr="00424D5A">
        <w:rPr>
          <w:rFonts w:ascii="Times New Roman" w:eastAsia="Times New Roman" w:hAnsi="Times New Roman" w:cs="Times New Roman"/>
          <w:sz w:val="24"/>
          <w:szCs w:val="24"/>
          <w:lang w:eastAsia="en-GB"/>
        </w:rPr>
        <w:t>missing data</w:t>
      </w:r>
      <w:r w:rsidR="00B90831" w:rsidRPr="00424D5A">
        <w:rPr>
          <w:rFonts w:ascii="Times New Roman" w:eastAsia="Times New Roman" w:hAnsi="Times New Roman" w:cs="Times New Roman"/>
          <w:sz w:val="24"/>
          <w:szCs w:val="24"/>
          <w:lang w:eastAsia="en-GB"/>
        </w:rPr>
        <w:t xml:space="preserve">. </w:t>
      </w:r>
      <w:r w:rsidR="00262207" w:rsidRPr="00424D5A">
        <w:rPr>
          <w:rFonts w:ascii="Times New Roman" w:eastAsia="Times New Roman" w:hAnsi="Times New Roman" w:cs="Times New Roman"/>
          <w:sz w:val="24"/>
          <w:szCs w:val="24"/>
          <w:lang w:eastAsia="en-GB"/>
        </w:rPr>
        <w:t xml:space="preserve">Given </w:t>
      </w:r>
      <w:r w:rsidR="000D50F0" w:rsidRPr="00424D5A">
        <w:rPr>
          <w:rFonts w:ascii="Times New Roman" w:eastAsia="Times New Roman" w:hAnsi="Times New Roman" w:cs="Times New Roman"/>
          <w:sz w:val="24"/>
          <w:szCs w:val="24"/>
          <w:lang w:eastAsia="en-GB"/>
        </w:rPr>
        <w:t xml:space="preserve">that </w:t>
      </w:r>
      <w:r w:rsidR="006E7DA5" w:rsidRPr="00424D5A">
        <w:rPr>
          <w:rFonts w:ascii="Times New Roman" w:eastAsia="Times New Roman" w:hAnsi="Times New Roman" w:cs="Times New Roman"/>
          <w:sz w:val="24"/>
          <w:szCs w:val="24"/>
          <w:lang w:eastAsia="en-GB"/>
        </w:rPr>
        <w:t>adjustment for multiple comparisons may increase the risk of type 2 error,</w:t>
      </w:r>
      <w:r w:rsidR="00262207" w:rsidRPr="00424D5A">
        <w:rPr>
          <w:rFonts w:ascii="Times New Roman" w:eastAsia="Times New Roman" w:hAnsi="Times New Roman" w:cs="Times New Roman"/>
          <w:sz w:val="24"/>
          <w:szCs w:val="24"/>
          <w:lang w:eastAsia="en-GB"/>
        </w:rPr>
        <w:fldChar w:fldCharType="begin"/>
      </w:r>
      <w:r w:rsidR="00262207" w:rsidRPr="00424D5A">
        <w:rPr>
          <w:rFonts w:ascii="Times New Roman" w:eastAsia="Times New Roman" w:hAnsi="Times New Roman" w:cs="Times New Roman"/>
          <w:sz w:val="24"/>
          <w:szCs w:val="24"/>
          <w:lang w:eastAsia="en-GB"/>
        </w:rPr>
        <w:instrText xml:space="preserve"> ADDIN EN.CITE &lt;EndNote&gt;&lt;Cite&gt;&lt;Author&gt;Perneger&lt;/Author&gt;&lt;Year&gt;1998&lt;/Year&gt;&lt;RecNum&gt;492&lt;/RecNum&gt;&lt;DisplayText&gt;&lt;style face="superscript"&gt;(32)&lt;/style&gt;&lt;/DisplayText&gt;&lt;record&gt;&lt;rec-number&gt;492&lt;/rec-number&gt;&lt;foreign-keys&gt;&lt;key app="EN" db-id="9szzavxape0apgezst4vefe2xe99xw9we5wa" timestamp="1576471646"&gt;492&lt;/key&gt;&lt;/foreign-keys&gt;&lt;ref-type name="Journal Article"&gt;17&lt;/ref-type&gt;&lt;contributors&gt;&lt;authors&gt;&lt;author&gt;Perneger, T. V.&lt;/author&gt;&lt;/authors&gt;&lt;/contributors&gt;&lt;titles&gt;&lt;title&gt;What&amp;apos;s wrong with Bonferroni adjustments&lt;/title&gt;&lt;secondary-title&gt;BMJ (Clinical research ed.)&lt;/secondary-title&gt;&lt;alt-title&gt;BMJ&lt;/alt-title&gt;&lt;/titles&gt;&lt;alt-periodical&gt;&lt;full-title&gt;BMJ&lt;/full-title&gt;&lt;abbr-1&gt;BMJ&lt;/abbr-1&gt;&lt;abbr-2&gt;BMJ&lt;/abbr-2&gt;&lt;/alt-periodical&gt;&lt;pages&gt;1236-1238&lt;/pages&gt;&lt;volume&gt;316&lt;/volume&gt;&lt;number&gt;7139&lt;/number&gt;&lt;keywords&gt;&lt;keyword&gt;Data Interpretation, Statistical&lt;/keyword&gt;&lt;keyword&gt;Probability&lt;/keyword&gt;&lt;keyword&gt;Statistics as Topic/*methods&lt;/keyword&gt;&lt;/keywords&gt;&lt;dates&gt;&lt;year&gt;1998&lt;/year&gt;&lt;/dates&gt;&lt;publisher&gt;British Medical Journal&lt;/publisher&gt;&lt;isbn&gt;0959-8138&amp;#xD;1468-5833&lt;/isbn&gt;&lt;accession-num&gt;9553006&lt;/accession-num&gt;&lt;urls&gt;&lt;related-urls&gt;&lt;url&gt;https://www.ncbi.nlm.nih.gov/pubmed/9553006&lt;/url&gt;&lt;url&gt;https://www.ncbi.nlm.nih.gov/pmc/articles/PMC1112991/&lt;/url&gt;&lt;/related-urls&gt;&lt;/urls&gt;&lt;electronic-resource-num&gt;10.1136/bmj.316.7139.1236&lt;/electronic-resource-num&gt;&lt;remote-database-name&gt;PubMed&lt;/remote-database-name&gt;&lt;language&gt;eng&lt;/language&gt;&lt;/record&gt;&lt;/Cite&gt;&lt;/EndNote&gt;</w:instrText>
      </w:r>
      <w:r w:rsidR="00262207" w:rsidRPr="00424D5A">
        <w:rPr>
          <w:rFonts w:ascii="Times New Roman" w:eastAsia="Times New Roman" w:hAnsi="Times New Roman" w:cs="Times New Roman"/>
          <w:sz w:val="24"/>
          <w:szCs w:val="24"/>
          <w:lang w:eastAsia="en-GB"/>
        </w:rPr>
        <w:fldChar w:fldCharType="separate"/>
      </w:r>
      <w:r w:rsidR="00262207" w:rsidRPr="00424D5A">
        <w:rPr>
          <w:rFonts w:ascii="Times New Roman" w:eastAsia="Times New Roman" w:hAnsi="Times New Roman" w:cs="Times New Roman"/>
          <w:noProof/>
          <w:sz w:val="24"/>
          <w:szCs w:val="24"/>
          <w:vertAlign w:val="superscript"/>
          <w:lang w:eastAsia="en-GB"/>
        </w:rPr>
        <w:t>(</w:t>
      </w:r>
      <w:hyperlink w:anchor="_ENREF_32" w:tooltip="Perneger, 1998 #492" w:history="1">
        <w:r w:rsidR="00D947C2" w:rsidRPr="00424D5A">
          <w:rPr>
            <w:rFonts w:ascii="Times New Roman" w:eastAsia="Times New Roman" w:hAnsi="Times New Roman" w:cs="Times New Roman"/>
            <w:noProof/>
            <w:sz w:val="24"/>
            <w:szCs w:val="24"/>
            <w:vertAlign w:val="superscript"/>
            <w:lang w:eastAsia="en-GB"/>
          </w:rPr>
          <w:t>32</w:t>
        </w:r>
      </w:hyperlink>
      <w:r w:rsidR="00262207" w:rsidRPr="00424D5A">
        <w:rPr>
          <w:rFonts w:ascii="Times New Roman" w:eastAsia="Times New Roman" w:hAnsi="Times New Roman" w:cs="Times New Roman"/>
          <w:noProof/>
          <w:sz w:val="24"/>
          <w:szCs w:val="24"/>
          <w:vertAlign w:val="superscript"/>
          <w:lang w:eastAsia="en-GB"/>
        </w:rPr>
        <w:t>)</w:t>
      </w:r>
      <w:r w:rsidR="00262207" w:rsidRPr="00424D5A">
        <w:rPr>
          <w:rFonts w:ascii="Times New Roman" w:eastAsia="Times New Roman" w:hAnsi="Times New Roman" w:cs="Times New Roman"/>
          <w:sz w:val="24"/>
          <w:szCs w:val="24"/>
          <w:lang w:eastAsia="en-GB"/>
        </w:rPr>
        <w:fldChar w:fldCharType="end"/>
      </w:r>
      <w:r w:rsidR="006E7DA5" w:rsidRPr="00424D5A">
        <w:rPr>
          <w:rFonts w:ascii="Times New Roman" w:eastAsia="Times New Roman" w:hAnsi="Times New Roman" w:cs="Times New Roman"/>
          <w:sz w:val="24"/>
          <w:szCs w:val="24"/>
          <w:lang w:eastAsia="en-GB"/>
        </w:rPr>
        <w:t xml:space="preserve"> no adjustment for multiple comparisons was included.</w:t>
      </w:r>
    </w:p>
    <w:p w14:paraId="670DBD69" w14:textId="47CDB7C7" w:rsidR="00BE1A5C" w:rsidRPr="00424D5A" w:rsidRDefault="00BE1A5C" w:rsidP="008235D2">
      <w:pPr>
        <w:spacing w:line="360" w:lineRule="auto"/>
        <w:rPr>
          <w:rFonts w:ascii="Times New Roman" w:eastAsia="Times New Roman" w:hAnsi="Times New Roman" w:cs="Times New Roman"/>
          <w:sz w:val="24"/>
          <w:szCs w:val="24"/>
          <w:lang w:eastAsia="en-GB"/>
        </w:rPr>
      </w:pPr>
      <w:r w:rsidRPr="00424D5A">
        <w:rPr>
          <w:rFonts w:ascii="Times New Roman" w:eastAsia="Times New Roman" w:hAnsi="Times New Roman" w:cs="Times New Roman"/>
          <w:sz w:val="24"/>
          <w:szCs w:val="24"/>
          <w:lang w:eastAsia="en-GB"/>
        </w:rPr>
        <w:t>The sample</w:t>
      </w:r>
      <w:r w:rsidR="008235D2" w:rsidRPr="00424D5A">
        <w:rPr>
          <w:rFonts w:ascii="Times New Roman" w:eastAsia="Times New Roman" w:hAnsi="Times New Roman" w:cs="Times New Roman"/>
          <w:sz w:val="24"/>
          <w:szCs w:val="24"/>
          <w:lang w:eastAsia="en-GB"/>
        </w:rPr>
        <w:t xml:space="preserve"> size was estimated a priori using Minitab® (version 16.1.0) based on data for n-3 fatty acids and glucose concentrations in European adults. To address the primary aim of the Food4Me intervention, a sample size of n=326 was planned for each of the four intervention arms. This would enable detection of 0.22 SD differences in the main outcomes with 80 % power and alpha=0.05. Assuming that the population standard deviation for n-3 fatty acid index was 1.5 units and for glucose was 1.05 mmol l−1, a total sample of n=1,280 was estimated as sufficient to detect a difference of 0.33 units for n-3 PUFA and 0.23 mmol/L glucose post-intervention. Allowing for a potential 20% drop out, recruitment was targeted at 1,540 participants (220 participants per centre).</w:t>
      </w:r>
      <w:r w:rsidR="008235D2" w:rsidRPr="00424D5A">
        <w:rPr>
          <w:rFonts w:ascii="Times New Roman" w:eastAsia="Times New Roman" w:hAnsi="Times New Roman" w:cs="Times New Roman"/>
          <w:sz w:val="24"/>
          <w:szCs w:val="24"/>
          <w:lang w:eastAsia="en-GB"/>
        </w:rPr>
        <w:fldChar w:fldCharType="begin">
          <w:fldData xml:space="preserve">PEVuZE5vdGU+PENpdGU+PEF1dGhvcj5DZWxpcy1Nb3JhbGVzPC9BdXRob3I+PFllYXI+MjAxNjwv
WWVhcj48UmVjTnVtPjQ3ODwvUmVjTnVtPjxEaXNwbGF5VGV4dD48c3R5bGUgZmFjZT0ic3VwZXJz
Y3JpcHQiPig3KTwvc3R5bGU+PC9EaXNwbGF5VGV4dD48cmVjb3JkPjxyZWMtbnVtYmVyPjQ3ODwv
cmVjLW51bWJlcj48Zm9yZWlnbi1rZXlzPjxrZXkgYXBwPSJFTiIgZGItaWQ9IjlzenphdnhhcGUw
YXBnZXpzdDR2ZWZlMnhlOTl4dzl3ZTV3YSIgdGltZXN0YW1wPSIxNDg5NDcxMDYyIj40Nzg8L2tl
eT48L2ZvcmVpZ24ta2V5cz48cmVmLXR5cGUgbmFtZT0iSm91cm5hbCBBcnRpY2xlIj4xNzwvcmVm
LXR5cGU+PGNvbnRyaWJ1dG9ycz48YXV0aG9ycz48YXV0aG9yPkNlbGlzLU1vcmFsZXMsIENhcmxv
czwvYXV0aG9yPjxhdXRob3I+TGl2aW5nc3RvbmUsIEthdGhlcmluZSBNLjwvYXV0aG9yPjxhdXRo
b3I+TWFyc2F1eCwgQ3lyaWwgRi4gTS48L2F1dGhvcj48YXV0aG9yPk1hY3JlYWR5LCBBbm5hIEwu
PC9hdXRob3I+PGF1dGhvcj5GYWxsYWl6ZSwgUm9zYWxpbmQ8L2F1dGhvcj48YXV0aG9yPk/igJlE
b25vdmFuLCBDbGFyZSBCLjwvYXV0aG9yPjxhdXRob3I+V29vbGhlYWQsIENsYXJhPC9hdXRob3I+
PGF1dGhvcj5Gb3JzdGVyLCBIYW5uYWg8L2F1dGhvcj48YXV0aG9yPldhbHNoLCBNYXJpYW5uZSBD
LjwvYXV0aG9yPjxhdXRob3I+TmF2YXMtQ2FycmV0ZXJvLCBTYW50aWFnbzwvYXV0aG9yPjxhdXRo
b3I+U2FuLUNyaXN0b2JhbCwgUm9kcmlnbzwvYXV0aG9yPjxhdXRob3I+VHNpcmlnb3RpLCBMeWRp
YTwvYXV0aG9yPjxhdXRob3I+TGFtYnJpbm91LCBDaHJpc3RpbmEgUC48L2F1dGhvcj48YXV0aG9y
Pk1vc2Nob25pcywgR2VvcmdlPC9hdXRob3I+PGF1dGhvcj5Lb2xvc3NhLCBTaWx2aWE8L2F1dGhv
cj48YXV0aG9yPkhhbGxtYW5uLCBKYWNxdWVsaW5lPC9hdXRob3I+PGF1dGhvcj5Hb2RsZXdza2Es
IE1hZ2RhbGVuYTwvYXV0aG9yPjxhdXRob3I+U3Vyd2nFgsWCbywgQWduaWVzemthPC9hdXRob3I+
PGF1dGhvcj5UcmFjenlrLCBJd29uYTwvYXV0aG9yPjxhdXRob3I+RHJldm9uLCBDaHJpc3RpYW4g
QS48L2F1dGhvcj48YXV0aG9yPkJvdXdtYW4sIEppbGRhdTwvYXV0aG9yPjxhdXRob3I+dmFuIE9t
bWVuLCBCZW48L2F1dGhvcj48YXV0aG9yPkdyaW1hbGRpLCBLZWl0aDwvYXV0aG9yPjxhdXRob3I+
UGFybmVsbCwgTGF1cmVuY2UgRC48L2F1dGhvcj48YXV0aG9yPk1hdHRoZXdzLCBKb2huIE4uIFMu
PC9hdXRob3I+PGF1dGhvcj5NYW5pb3MsIFlhbm5pczwvYXV0aG9yPjxhdXRob3I+RGFuaWVsLCBI
YW5uZWxvcmU8L2F1dGhvcj48YXV0aG9yPkFsZnJlZG8gTWFydGluZXosIEouPC9hdXRob3I+PGF1
dGhvcj5Mb3ZlZ3JvdmUsIEp1bGllIEEuPC9hdXRob3I+PGF1dGhvcj5HaWJuZXksIEVpbGVlbiBS
LjwvYXV0aG9yPjxhdXRob3I+QnJlbm5hbiwgTG9ycmFpbmU8L2F1dGhvcj48YXV0aG9yPlNhcmlz
LCBXaW0gSC4gTS48L2F1dGhvcj48YXV0aG9yPkdpYm5leSwgTWlrZTwvYXV0aG9yPjxhdXRob3I+
TWF0aGVycywgSm9obiBDLjwvYXV0aG9yPjxhdXRob3I+b24gYmVoYWxmIG9mIHRoZSBGb29kNE1l
IFN0dWR5PC9hdXRob3I+PC9hdXRob3JzPjwvY29udHJpYnV0b3JzPjx0aXRsZXM+PHRpdGxlPkVm
ZmVjdCBvZiBwZXJzb25hbGl6ZWQgbnV0cml0aW9uIG9uIGhlYWx0aC1yZWxhdGVkIGJlaGF2aW91
ciBjaGFuZ2U6IGV2aWRlbmNlIGZyb20gdGhlIEZvb2Q0bWUgRXVyb3BlYW4gcmFuZG9taXplZCBj
b250cm9sbGVkIHRyaWFsIDwvdGl0bGU+PHNlY29uZGFyeS10aXRsZT5JbnRlcm5hdGlvbmFsIEpv
dXJuYWwgb2YgRXBpZGVtaW9sb2d5PC9zZWNvbmRhcnktdGl0bGU+PC90aXRsZXM+PHBlcmlvZGlj
YWw+PGZ1bGwtdGl0bGU+SW50ZXJuYXRpb25hbCBKb3VybmFsIG9mIEVwaWRlbWlvbG9neTwvZnVs
bC10aXRsZT48YWJici0xPkludC4gSi4gRXBpZGVtaW9sLjwvYWJici0xPjxhYmJyLTI+SW50IEog
RXBpZGVtaW9sPC9hYmJyLTI+PC9wZXJpb2RpY2FsPjx2b2x1bWU+QXVnIDE0PC92b2x1bWU+PGRh
dGVzPjx5ZWFyPjIwMTY8L3llYXI+PC9kYXRlcz48dXJscz48L3VybHM+PC9yZWNvcmQ+PC9DaXRl
PjwvRW5kTm90ZT5=
</w:fldData>
        </w:fldChar>
      </w:r>
      <w:r w:rsidR="008235D2" w:rsidRPr="00424D5A">
        <w:rPr>
          <w:rFonts w:ascii="Times New Roman" w:eastAsia="Times New Roman" w:hAnsi="Times New Roman" w:cs="Times New Roman"/>
          <w:sz w:val="24"/>
          <w:szCs w:val="24"/>
          <w:lang w:eastAsia="en-GB"/>
        </w:rPr>
        <w:instrText xml:space="preserve"> ADDIN EN.CITE </w:instrText>
      </w:r>
      <w:r w:rsidR="008235D2" w:rsidRPr="00424D5A">
        <w:rPr>
          <w:rFonts w:ascii="Times New Roman" w:eastAsia="Times New Roman" w:hAnsi="Times New Roman" w:cs="Times New Roman"/>
          <w:sz w:val="24"/>
          <w:szCs w:val="24"/>
          <w:lang w:eastAsia="en-GB"/>
        </w:rPr>
        <w:fldChar w:fldCharType="begin">
          <w:fldData xml:space="preserve">PEVuZE5vdGU+PENpdGU+PEF1dGhvcj5DZWxpcy1Nb3JhbGVzPC9BdXRob3I+PFllYXI+MjAxNjwv
WWVhcj48UmVjTnVtPjQ3ODwvUmVjTnVtPjxEaXNwbGF5VGV4dD48c3R5bGUgZmFjZT0ic3VwZXJz
Y3JpcHQiPig3KTwvc3R5bGU+PC9EaXNwbGF5VGV4dD48cmVjb3JkPjxyZWMtbnVtYmVyPjQ3ODwv
cmVjLW51bWJlcj48Zm9yZWlnbi1rZXlzPjxrZXkgYXBwPSJFTiIgZGItaWQ9IjlzenphdnhhcGUw
YXBnZXpzdDR2ZWZlMnhlOTl4dzl3ZTV3YSIgdGltZXN0YW1wPSIxNDg5NDcxMDYyIj40Nzg8L2tl
eT48L2ZvcmVpZ24ta2V5cz48cmVmLXR5cGUgbmFtZT0iSm91cm5hbCBBcnRpY2xlIj4xNzwvcmVm
LXR5cGU+PGNvbnRyaWJ1dG9ycz48YXV0aG9ycz48YXV0aG9yPkNlbGlzLU1vcmFsZXMsIENhcmxv
czwvYXV0aG9yPjxhdXRob3I+TGl2aW5nc3RvbmUsIEthdGhlcmluZSBNLjwvYXV0aG9yPjxhdXRo
b3I+TWFyc2F1eCwgQ3lyaWwgRi4gTS48L2F1dGhvcj48YXV0aG9yPk1hY3JlYWR5LCBBbm5hIEwu
PC9hdXRob3I+PGF1dGhvcj5GYWxsYWl6ZSwgUm9zYWxpbmQ8L2F1dGhvcj48YXV0aG9yPk/igJlE
b25vdmFuLCBDbGFyZSBCLjwvYXV0aG9yPjxhdXRob3I+V29vbGhlYWQsIENsYXJhPC9hdXRob3I+
PGF1dGhvcj5Gb3JzdGVyLCBIYW5uYWg8L2F1dGhvcj48YXV0aG9yPldhbHNoLCBNYXJpYW5uZSBD
LjwvYXV0aG9yPjxhdXRob3I+TmF2YXMtQ2FycmV0ZXJvLCBTYW50aWFnbzwvYXV0aG9yPjxhdXRo
b3I+U2FuLUNyaXN0b2JhbCwgUm9kcmlnbzwvYXV0aG9yPjxhdXRob3I+VHNpcmlnb3RpLCBMeWRp
YTwvYXV0aG9yPjxhdXRob3I+TGFtYnJpbm91LCBDaHJpc3RpbmEgUC48L2F1dGhvcj48YXV0aG9y
Pk1vc2Nob25pcywgR2VvcmdlPC9hdXRob3I+PGF1dGhvcj5Lb2xvc3NhLCBTaWx2aWE8L2F1dGhv
cj48YXV0aG9yPkhhbGxtYW5uLCBKYWNxdWVsaW5lPC9hdXRob3I+PGF1dGhvcj5Hb2RsZXdza2Es
IE1hZ2RhbGVuYTwvYXV0aG9yPjxhdXRob3I+U3Vyd2nFgsWCbywgQWduaWVzemthPC9hdXRob3I+
PGF1dGhvcj5UcmFjenlrLCBJd29uYTwvYXV0aG9yPjxhdXRob3I+RHJldm9uLCBDaHJpc3RpYW4g
QS48L2F1dGhvcj48YXV0aG9yPkJvdXdtYW4sIEppbGRhdTwvYXV0aG9yPjxhdXRob3I+dmFuIE9t
bWVuLCBCZW48L2F1dGhvcj48YXV0aG9yPkdyaW1hbGRpLCBLZWl0aDwvYXV0aG9yPjxhdXRob3I+
UGFybmVsbCwgTGF1cmVuY2UgRC48L2F1dGhvcj48YXV0aG9yPk1hdHRoZXdzLCBKb2huIE4uIFMu
PC9hdXRob3I+PGF1dGhvcj5NYW5pb3MsIFlhbm5pczwvYXV0aG9yPjxhdXRob3I+RGFuaWVsLCBI
YW5uZWxvcmU8L2F1dGhvcj48YXV0aG9yPkFsZnJlZG8gTWFydGluZXosIEouPC9hdXRob3I+PGF1
dGhvcj5Mb3ZlZ3JvdmUsIEp1bGllIEEuPC9hdXRob3I+PGF1dGhvcj5HaWJuZXksIEVpbGVlbiBS
LjwvYXV0aG9yPjxhdXRob3I+QnJlbm5hbiwgTG9ycmFpbmU8L2F1dGhvcj48YXV0aG9yPlNhcmlz
LCBXaW0gSC4gTS48L2F1dGhvcj48YXV0aG9yPkdpYm5leSwgTWlrZTwvYXV0aG9yPjxhdXRob3I+
TWF0aGVycywgSm9obiBDLjwvYXV0aG9yPjxhdXRob3I+b24gYmVoYWxmIG9mIHRoZSBGb29kNE1l
IFN0dWR5PC9hdXRob3I+PC9hdXRob3JzPjwvY29udHJpYnV0b3JzPjx0aXRsZXM+PHRpdGxlPkVm
ZmVjdCBvZiBwZXJzb25hbGl6ZWQgbnV0cml0aW9uIG9uIGhlYWx0aC1yZWxhdGVkIGJlaGF2aW91
ciBjaGFuZ2U6IGV2aWRlbmNlIGZyb20gdGhlIEZvb2Q0bWUgRXVyb3BlYW4gcmFuZG9taXplZCBj
b250cm9sbGVkIHRyaWFsIDwvdGl0bGU+PHNlY29uZGFyeS10aXRsZT5JbnRlcm5hdGlvbmFsIEpv
dXJuYWwgb2YgRXBpZGVtaW9sb2d5PC9zZWNvbmRhcnktdGl0bGU+PC90aXRsZXM+PHBlcmlvZGlj
YWw+PGZ1bGwtdGl0bGU+SW50ZXJuYXRpb25hbCBKb3VybmFsIG9mIEVwaWRlbWlvbG9neTwvZnVs
bC10aXRsZT48YWJici0xPkludC4gSi4gRXBpZGVtaW9sLjwvYWJici0xPjxhYmJyLTI+SW50IEog
RXBpZGVtaW9sPC9hYmJyLTI+PC9wZXJpb2RpY2FsPjx2b2x1bWU+QXVnIDE0PC92b2x1bWU+PGRh
dGVzPjx5ZWFyPjIwMTY8L3llYXI+PC9kYXRlcz48dXJscz48L3VybHM+PC9yZWNvcmQ+PC9DaXRl
PjwvRW5kTm90ZT5=
</w:fldData>
        </w:fldChar>
      </w:r>
      <w:r w:rsidR="008235D2" w:rsidRPr="00424D5A">
        <w:rPr>
          <w:rFonts w:ascii="Times New Roman" w:eastAsia="Times New Roman" w:hAnsi="Times New Roman" w:cs="Times New Roman"/>
          <w:sz w:val="24"/>
          <w:szCs w:val="24"/>
          <w:lang w:eastAsia="en-GB"/>
        </w:rPr>
        <w:instrText xml:space="preserve"> ADDIN EN.CITE.DATA </w:instrText>
      </w:r>
      <w:r w:rsidR="008235D2" w:rsidRPr="00424D5A">
        <w:rPr>
          <w:rFonts w:ascii="Times New Roman" w:eastAsia="Times New Roman" w:hAnsi="Times New Roman" w:cs="Times New Roman"/>
          <w:sz w:val="24"/>
          <w:szCs w:val="24"/>
          <w:lang w:eastAsia="en-GB"/>
        </w:rPr>
      </w:r>
      <w:r w:rsidR="008235D2" w:rsidRPr="00424D5A">
        <w:rPr>
          <w:rFonts w:ascii="Times New Roman" w:eastAsia="Times New Roman" w:hAnsi="Times New Roman" w:cs="Times New Roman"/>
          <w:sz w:val="24"/>
          <w:szCs w:val="24"/>
          <w:lang w:eastAsia="en-GB"/>
        </w:rPr>
        <w:fldChar w:fldCharType="end"/>
      </w:r>
      <w:r w:rsidR="008235D2" w:rsidRPr="00424D5A">
        <w:rPr>
          <w:rFonts w:ascii="Times New Roman" w:eastAsia="Times New Roman" w:hAnsi="Times New Roman" w:cs="Times New Roman"/>
          <w:sz w:val="24"/>
          <w:szCs w:val="24"/>
          <w:lang w:eastAsia="en-GB"/>
        </w:rPr>
      </w:r>
      <w:r w:rsidR="008235D2" w:rsidRPr="00424D5A">
        <w:rPr>
          <w:rFonts w:ascii="Times New Roman" w:eastAsia="Times New Roman" w:hAnsi="Times New Roman" w:cs="Times New Roman"/>
          <w:sz w:val="24"/>
          <w:szCs w:val="24"/>
          <w:lang w:eastAsia="en-GB"/>
        </w:rPr>
        <w:fldChar w:fldCharType="separate"/>
      </w:r>
      <w:r w:rsidR="008235D2" w:rsidRPr="00424D5A">
        <w:rPr>
          <w:rFonts w:ascii="Times New Roman" w:eastAsia="Times New Roman" w:hAnsi="Times New Roman" w:cs="Times New Roman"/>
          <w:noProof/>
          <w:sz w:val="24"/>
          <w:szCs w:val="24"/>
          <w:vertAlign w:val="superscript"/>
          <w:lang w:eastAsia="en-GB"/>
        </w:rPr>
        <w:t>(</w:t>
      </w:r>
      <w:hyperlink w:anchor="_ENREF_7" w:tooltip="Celis-Morales, 2016 #478" w:history="1">
        <w:r w:rsidR="00D947C2" w:rsidRPr="00424D5A">
          <w:rPr>
            <w:rFonts w:ascii="Times New Roman" w:eastAsia="Times New Roman" w:hAnsi="Times New Roman" w:cs="Times New Roman"/>
            <w:noProof/>
            <w:sz w:val="24"/>
            <w:szCs w:val="24"/>
            <w:vertAlign w:val="superscript"/>
            <w:lang w:eastAsia="en-GB"/>
          </w:rPr>
          <w:t>7</w:t>
        </w:r>
      </w:hyperlink>
      <w:r w:rsidR="008235D2" w:rsidRPr="00424D5A">
        <w:rPr>
          <w:rFonts w:ascii="Times New Roman" w:eastAsia="Times New Roman" w:hAnsi="Times New Roman" w:cs="Times New Roman"/>
          <w:noProof/>
          <w:sz w:val="24"/>
          <w:szCs w:val="24"/>
          <w:vertAlign w:val="superscript"/>
          <w:lang w:eastAsia="en-GB"/>
        </w:rPr>
        <w:t>)</w:t>
      </w:r>
      <w:r w:rsidR="008235D2" w:rsidRPr="00424D5A">
        <w:rPr>
          <w:rFonts w:ascii="Times New Roman" w:eastAsia="Times New Roman" w:hAnsi="Times New Roman" w:cs="Times New Roman"/>
          <w:sz w:val="24"/>
          <w:szCs w:val="24"/>
          <w:lang w:eastAsia="en-GB"/>
        </w:rPr>
        <w:fldChar w:fldCharType="end"/>
      </w:r>
    </w:p>
    <w:p w14:paraId="06A1A78C" w14:textId="1459F2F6" w:rsidR="002B0C03" w:rsidRPr="00424D5A" w:rsidRDefault="00863412" w:rsidP="008235D2">
      <w:pPr>
        <w:spacing w:line="360" w:lineRule="auto"/>
        <w:rPr>
          <w:rFonts w:ascii="Times New Roman" w:eastAsia="Times New Roman" w:hAnsi="Times New Roman" w:cs="Times New Roman"/>
          <w:sz w:val="24"/>
          <w:szCs w:val="24"/>
          <w:lang w:eastAsia="en-GB"/>
        </w:rPr>
      </w:pPr>
      <w:r w:rsidRPr="00424D5A">
        <w:rPr>
          <w:rFonts w:ascii="Times New Roman" w:eastAsia="Times New Roman" w:hAnsi="Times New Roman" w:cs="Times New Roman"/>
          <w:sz w:val="24"/>
          <w:szCs w:val="24"/>
          <w:lang w:eastAsia="en-GB"/>
        </w:rPr>
        <w:t>For</w:t>
      </w:r>
      <w:r w:rsidR="00653050" w:rsidRPr="00424D5A">
        <w:rPr>
          <w:rFonts w:ascii="Times New Roman" w:eastAsia="Times New Roman" w:hAnsi="Times New Roman" w:cs="Times New Roman"/>
          <w:sz w:val="24"/>
          <w:szCs w:val="24"/>
          <w:lang w:eastAsia="en-GB"/>
        </w:rPr>
        <w:t xml:space="preserve"> our primary </w:t>
      </w:r>
      <w:r w:rsidRPr="00424D5A">
        <w:rPr>
          <w:rFonts w:ascii="Times New Roman" w:eastAsia="Times New Roman" w:hAnsi="Times New Roman" w:cs="Times New Roman"/>
          <w:sz w:val="24"/>
          <w:szCs w:val="24"/>
          <w:lang w:eastAsia="en-GB"/>
        </w:rPr>
        <w:t xml:space="preserve">objective, </w:t>
      </w:r>
      <w:r w:rsidR="006E6601" w:rsidRPr="00424D5A">
        <w:rPr>
          <w:rFonts w:ascii="Times New Roman" w:eastAsia="Times New Roman" w:hAnsi="Times New Roman" w:cs="Times New Roman"/>
          <w:sz w:val="24"/>
          <w:szCs w:val="24"/>
          <w:lang w:eastAsia="en-GB"/>
        </w:rPr>
        <w:t>participants</w:t>
      </w:r>
      <w:r w:rsidR="003F4E9B" w:rsidRPr="00424D5A">
        <w:rPr>
          <w:rFonts w:ascii="Times New Roman" w:eastAsia="Times New Roman" w:hAnsi="Times New Roman" w:cs="Times New Roman"/>
          <w:sz w:val="24"/>
          <w:szCs w:val="24"/>
          <w:lang w:eastAsia="en-GB"/>
        </w:rPr>
        <w:t xml:space="preserve"> randomized to L1, L2 or L3 of the intervention </w:t>
      </w:r>
      <w:r w:rsidR="003C30F0" w:rsidRPr="00424D5A">
        <w:rPr>
          <w:rFonts w:ascii="Times New Roman" w:eastAsia="Times New Roman" w:hAnsi="Times New Roman" w:cs="Times New Roman"/>
          <w:sz w:val="24"/>
          <w:szCs w:val="24"/>
          <w:lang w:eastAsia="en-GB"/>
        </w:rPr>
        <w:t>were identified as benefi</w:t>
      </w:r>
      <w:r w:rsidR="00581484" w:rsidRPr="00424D5A">
        <w:rPr>
          <w:rFonts w:ascii="Times New Roman" w:eastAsia="Times New Roman" w:hAnsi="Times New Roman" w:cs="Times New Roman"/>
          <w:sz w:val="24"/>
          <w:szCs w:val="24"/>
          <w:lang w:eastAsia="en-GB"/>
        </w:rPr>
        <w:t>ting from the intervention if their</w:t>
      </w:r>
      <w:r w:rsidR="00653050" w:rsidRPr="00424D5A">
        <w:rPr>
          <w:rFonts w:ascii="Times New Roman" w:eastAsia="Times New Roman" w:hAnsi="Times New Roman" w:cs="Times New Roman"/>
          <w:sz w:val="24"/>
          <w:szCs w:val="24"/>
          <w:lang w:eastAsia="en-GB"/>
        </w:rPr>
        <w:t xml:space="preserve"> HEI at month 6 was ≥5%</w:t>
      </w:r>
      <w:r w:rsidR="006E2354" w:rsidRPr="00424D5A">
        <w:rPr>
          <w:rFonts w:ascii="Times New Roman" w:eastAsia="Times New Roman" w:hAnsi="Times New Roman" w:cs="Times New Roman"/>
          <w:sz w:val="24"/>
          <w:szCs w:val="24"/>
          <w:lang w:eastAsia="en-GB"/>
        </w:rPr>
        <w:t xml:space="preserve"> better than at baseline</w:t>
      </w:r>
      <w:r w:rsidR="00653050" w:rsidRPr="00424D5A">
        <w:rPr>
          <w:rFonts w:ascii="Times New Roman" w:eastAsia="Times New Roman" w:hAnsi="Times New Roman" w:cs="Times New Roman"/>
          <w:sz w:val="24"/>
          <w:szCs w:val="24"/>
          <w:lang w:eastAsia="en-GB"/>
        </w:rPr>
        <w:t xml:space="preserve">. </w:t>
      </w:r>
      <w:r w:rsidRPr="00424D5A">
        <w:rPr>
          <w:rFonts w:ascii="Times New Roman" w:eastAsia="Times New Roman" w:hAnsi="Times New Roman" w:cs="Times New Roman"/>
          <w:sz w:val="24"/>
          <w:szCs w:val="24"/>
          <w:lang w:eastAsia="en-GB"/>
        </w:rPr>
        <w:t>For</w:t>
      </w:r>
      <w:r w:rsidR="00653050" w:rsidRPr="00424D5A">
        <w:rPr>
          <w:rFonts w:ascii="Times New Roman" w:eastAsia="Times New Roman" w:hAnsi="Times New Roman" w:cs="Times New Roman"/>
          <w:sz w:val="24"/>
          <w:szCs w:val="24"/>
          <w:lang w:eastAsia="en-GB"/>
        </w:rPr>
        <w:t xml:space="preserve"> our secondary </w:t>
      </w:r>
      <w:r w:rsidRPr="00424D5A">
        <w:rPr>
          <w:rFonts w:ascii="Times New Roman" w:eastAsia="Times New Roman" w:hAnsi="Times New Roman" w:cs="Times New Roman"/>
          <w:sz w:val="24"/>
          <w:szCs w:val="24"/>
          <w:lang w:eastAsia="en-GB"/>
        </w:rPr>
        <w:t>outcomes</w:t>
      </w:r>
      <w:r w:rsidR="00653050" w:rsidRPr="00424D5A">
        <w:rPr>
          <w:rFonts w:ascii="Times New Roman" w:eastAsia="Times New Roman" w:hAnsi="Times New Roman" w:cs="Times New Roman"/>
          <w:sz w:val="24"/>
          <w:szCs w:val="24"/>
          <w:lang w:eastAsia="en-GB"/>
        </w:rPr>
        <w:t xml:space="preserve">, </w:t>
      </w:r>
      <w:r w:rsidR="001C3B5B" w:rsidRPr="00424D5A">
        <w:rPr>
          <w:rFonts w:ascii="Times New Roman" w:eastAsia="Times New Roman" w:hAnsi="Times New Roman" w:cs="Times New Roman"/>
          <w:sz w:val="24"/>
          <w:szCs w:val="24"/>
          <w:lang w:eastAsia="en-GB"/>
        </w:rPr>
        <w:t xml:space="preserve">details for each definition of benefit are summarised in Supplemental Table 2. Briefly, </w:t>
      </w:r>
      <w:r w:rsidR="00653050" w:rsidRPr="00424D5A">
        <w:rPr>
          <w:rFonts w:ascii="Times New Roman" w:eastAsia="Times New Roman" w:hAnsi="Times New Roman" w:cs="Times New Roman"/>
          <w:sz w:val="24"/>
          <w:szCs w:val="24"/>
          <w:lang w:eastAsia="en-GB"/>
        </w:rPr>
        <w:t>benefit was defined as</w:t>
      </w:r>
      <w:r w:rsidR="00EB66F7" w:rsidRPr="00424D5A">
        <w:rPr>
          <w:rFonts w:ascii="Times New Roman" w:eastAsia="Times New Roman" w:hAnsi="Times New Roman" w:cs="Times New Roman"/>
          <w:sz w:val="24"/>
          <w:szCs w:val="24"/>
          <w:lang w:eastAsia="en-GB"/>
        </w:rPr>
        <w:t>: i)</w:t>
      </w:r>
      <w:r w:rsidR="00653050" w:rsidRPr="00424D5A">
        <w:rPr>
          <w:rFonts w:ascii="Times New Roman" w:eastAsia="Times New Roman" w:hAnsi="Times New Roman" w:cs="Times New Roman"/>
          <w:sz w:val="24"/>
          <w:szCs w:val="24"/>
          <w:lang w:eastAsia="en-GB"/>
        </w:rPr>
        <w:t xml:space="preserve"> </w:t>
      </w:r>
      <w:r w:rsidR="006E2354" w:rsidRPr="00424D5A">
        <w:rPr>
          <w:rFonts w:ascii="Times New Roman" w:eastAsia="Times New Roman" w:hAnsi="Times New Roman" w:cs="Times New Roman"/>
          <w:sz w:val="24"/>
          <w:szCs w:val="24"/>
          <w:lang w:eastAsia="en-GB"/>
        </w:rPr>
        <w:t>≥</w:t>
      </w:r>
      <w:r w:rsidR="00653050" w:rsidRPr="00424D5A">
        <w:rPr>
          <w:rFonts w:ascii="Times New Roman" w:eastAsia="Times New Roman" w:hAnsi="Times New Roman" w:cs="Times New Roman"/>
          <w:sz w:val="24"/>
          <w:szCs w:val="24"/>
          <w:lang w:eastAsia="en-GB"/>
        </w:rPr>
        <w:t xml:space="preserve">5% </w:t>
      </w:r>
      <w:r w:rsidR="006E2354" w:rsidRPr="00424D5A">
        <w:rPr>
          <w:rFonts w:ascii="Times New Roman" w:eastAsia="Times New Roman" w:hAnsi="Times New Roman" w:cs="Times New Roman"/>
          <w:sz w:val="24"/>
          <w:szCs w:val="24"/>
          <w:lang w:eastAsia="en-GB"/>
        </w:rPr>
        <w:t xml:space="preserve">reduction </w:t>
      </w:r>
      <w:r w:rsidR="00653050" w:rsidRPr="00424D5A">
        <w:rPr>
          <w:rFonts w:ascii="Times New Roman" w:eastAsia="Times New Roman" w:hAnsi="Times New Roman" w:cs="Times New Roman"/>
          <w:sz w:val="24"/>
          <w:szCs w:val="24"/>
          <w:lang w:eastAsia="en-GB"/>
        </w:rPr>
        <w:t xml:space="preserve">in body weight </w:t>
      </w:r>
      <w:r w:rsidR="00777922" w:rsidRPr="00424D5A">
        <w:rPr>
          <w:rFonts w:ascii="Times New Roman" w:eastAsia="Times New Roman" w:hAnsi="Times New Roman" w:cs="Times New Roman"/>
          <w:sz w:val="24"/>
          <w:szCs w:val="24"/>
          <w:lang w:eastAsia="en-GB"/>
        </w:rPr>
        <w:t>and</w:t>
      </w:r>
      <w:r w:rsidR="00653050" w:rsidRPr="00424D5A">
        <w:rPr>
          <w:rFonts w:ascii="Times New Roman" w:eastAsia="Times New Roman" w:hAnsi="Times New Roman" w:cs="Times New Roman"/>
          <w:sz w:val="24"/>
          <w:szCs w:val="24"/>
          <w:lang w:eastAsia="en-GB"/>
        </w:rPr>
        <w:t>/or</w:t>
      </w:r>
      <w:r w:rsidR="00777922" w:rsidRPr="00424D5A">
        <w:rPr>
          <w:rFonts w:ascii="Times New Roman" w:eastAsia="Times New Roman" w:hAnsi="Times New Roman" w:cs="Times New Roman"/>
          <w:sz w:val="24"/>
          <w:szCs w:val="24"/>
          <w:lang w:eastAsia="en-GB"/>
        </w:rPr>
        <w:t xml:space="preserve"> WC</w:t>
      </w:r>
      <w:r w:rsidR="00EB66F7" w:rsidRPr="00424D5A">
        <w:rPr>
          <w:rFonts w:ascii="Times New Roman" w:eastAsia="Times New Roman" w:hAnsi="Times New Roman" w:cs="Times New Roman"/>
          <w:sz w:val="24"/>
          <w:szCs w:val="24"/>
          <w:lang w:eastAsia="en-GB"/>
        </w:rPr>
        <w:t xml:space="preserve">, ii) ≥5% increase in </w:t>
      </w:r>
      <w:r w:rsidR="001C3B5B" w:rsidRPr="00424D5A">
        <w:rPr>
          <w:rFonts w:ascii="Times New Roman" w:eastAsia="Times New Roman" w:hAnsi="Times New Roman" w:cs="Times New Roman"/>
          <w:sz w:val="24"/>
          <w:szCs w:val="24"/>
          <w:lang w:eastAsia="en-GB"/>
        </w:rPr>
        <w:t>omega-3 index</w:t>
      </w:r>
      <w:r w:rsidR="00EB66F7" w:rsidRPr="00424D5A">
        <w:rPr>
          <w:rFonts w:ascii="Times New Roman" w:eastAsia="Times New Roman" w:hAnsi="Times New Roman" w:cs="Times New Roman"/>
          <w:sz w:val="24"/>
          <w:szCs w:val="24"/>
          <w:lang w:eastAsia="en-GB"/>
        </w:rPr>
        <w:t>, iii) ≥5% increase in carotenoids, iv) ≥5% reduction in cholesterol</w:t>
      </w:r>
      <w:r w:rsidR="001C3B5B" w:rsidRPr="00424D5A">
        <w:rPr>
          <w:rFonts w:ascii="Times New Roman" w:eastAsia="Times New Roman" w:hAnsi="Times New Roman" w:cs="Times New Roman"/>
          <w:sz w:val="24"/>
          <w:szCs w:val="24"/>
          <w:lang w:eastAsia="en-GB"/>
        </w:rPr>
        <w:t xml:space="preserve">, </w:t>
      </w:r>
      <w:r w:rsidR="00EB66F7" w:rsidRPr="00424D5A">
        <w:rPr>
          <w:rFonts w:ascii="Times New Roman" w:eastAsia="Times New Roman" w:hAnsi="Times New Roman" w:cs="Times New Roman"/>
          <w:sz w:val="24"/>
          <w:szCs w:val="24"/>
          <w:lang w:eastAsia="en-GB"/>
        </w:rPr>
        <w:t>v) ≥5% reduction in sedentary time</w:t>
      </w:r>
      <w:r w:rsidR="00421DDF" w:rsidRPr="00424D5A">
        <w:rPr>
          <w:rFonts w:ascii="Times New Roman" w:eastAsia="Times New Roman" w:hAnsi="Times New Roman" w:cs="Times New Roman"/>
          <w:sz w:val="24"/>
          <w:szCs w:val="24"/>
          <w:lang w:eastAsia="en-GB"/>
        </w:rPr>
        <w:t xml:space="preserve"> </w:t>
      </w:r>
      <w:r w:rsidR="001C3B5B" w:rsidRPr="00424D5A">
        <w:rPr>
          <w:rFonts w:ascii="Times New Roman" w:eastAsia="Times New Roman" w:hAnsi="Times New Roman" w:cs="Times New Roman"/>
          <w:sz w:val="24"/>
          <w:szCs w:val="24"/>
          <w:lang w:eastAsia="en-GB"/>
        </w:rPr>
        <w:t xml:space="preserve">and </w:t>
      </w:r>
      <w:r w:rsidR="00421DDF" w:rsidRPr="00424D5A">
        <w:rPr>
          <w:rFonts w:ascii="Times New Roman" w:eastAsia="Times New Roman" w:hAnsi="Times New Roman" w:cs="Times New Roman"/>
          <w:sz w:val="24"/>
          <w:szCs w:val="24"/>
          <w:lang w:eastAsia="en-GB"/>
        </w:rPr>
        <w:t xml:space="preserve">vi) ≥5% increase in </w:t>
      </w:r>
      <w:r w:rsidR="00775B8B" w:rsidRPr="00424D5A">
        <w:rPr>
          <w:rFonts w:ascii="Times New Roman" w:eastAsia="Times New Roman" w:hAnsi="Times New Roman" w:cs="Times New Roman"/>
          <w:sz w:val="24"/>
          <w:szCs w:val="24"/>
          <w:lang w:eastAsia="en-GB"/>
        </w:rPr>
        <w:t xml:space="preserve">PA </w:t>
      </w:r>
      <w:r w:rsidR="00581484" w:rsidRPr="00424D5A">
        <w:rPr>
          <w:rFonts w:ascii="Times New Roman" w:eastAsia="Times New Roman" w:hAnsi="Times New Roman" w:cs="Times New Roman"/>
          <w:sz w:val="24"/>
          <w:szCs w:val="24"/>
          <w:lang w:eastAsia="en-GB"/>
        </w:rPr>
        <w:t xml:space="preserve">at month 6. Cut points of 5% were based on recent literature, where a change of ≥5% </w:t>
      </w:r>
      <w:r w:rsidR="007F2553" w:rsidRPr="00424D5A">
        <w:rPr>
          <w:rFonts w:ascii="Times New Roman" w:eastAsia="Times New Roman" w:hAnsi="Times New Roman" w:cs="Times New Roman"/>
          <w:sz w:val="24"/>
          <w:szCs w:val="24"/>
          <w:lang w:eastAsia="en-GB"/>
        </w:rPr>
        <w:t xml:space="preserve">in body weight </w:t>
      </w:r>
      <w:r w:rsidR="00581484" w:rsidRPr="00424D5A">
        <w:rPr>
          <w:rFonts w:ascii="Times New Roman" w:eastAsia="Times New Roman" w:hAnsi="Times New Roman" w:cs="Times New Roman"/>
          <w:sz w:val="24"/>
          <w:szCs w:val="24"/>
          <w:lang w:eastAsia="en-GB"/>
        </w:rPr>
        <w:t>was identified as clinically significant</w:t>
      </w:r>
      <w:r w:rsidR="001D3088" w:rsidRPr="00424D5A">
        <w:rPr>
          <w:rFonts w:ascii="Times New Roman" w:eastAsia="Times New Roman" w:hAnsi="Times New Roman" w:cs="Times New Roman"/>
          <w:sz w:val="24"/>
          <w:szCs w:val="24"/>
          <w:lang w:eastAsia="en-GB"/>
        </w:rPr>
        <w:t>.</w:t>
      </w:r>
      <w:r w:rsidR="00581484" w:rsidRPr="00424D5A">
        <w:rPr>
          <w:rFonts w:ascii="Times New Roman" w:eastAsia="Times New Roman" w:hAnsi="Times New Roman" w:cs="Times New Roman"/>
          <w:sz w:val="24"/>
          <w:szCs w:val="24"/>
          <w:lang w:eastAsia="en-GB"/>
        </w:rPr>
        <w:t xml:space="preserve"> </w:t>
      </w:r>
      <w:r w:rsidR="002305DA" w:rsidRPr="00424D5A">
        <w:rPr>
          <w:rFonts w:ascii="Times New Roman" w:eastAsia="Times New Roman" w:hAnsi="Times New Roman" w:cs="Times New Roman"/>
          <w:sz w:val="24"/>
          <w:szCs w:val="24"/>
          <w:lang w:eastAsia="en-GB"/>
        </w:rPr>
        <w:fldChar w:fldCharType="begin">
          <w:fldData xml:space="preserve">PEVuZE5vdGU+PENpdGU+PEF1dGhvcj5BaGVybjwvQXV0aG9yPjxZZWFyPjIwMTc8L1llYXI+PFJl
Y051bT40ODA8L1JlY051bT48RGlzcGxheVRleHQ+PHN0eWxlIGZhY2U9InN1cGVyc2NyaXB0Ij4o
MTY7IDMzKTwvc3R5bGU+PC9EaXNwbGF5VGV4dD48cmVjb3JkPjxyZWMtbnVtYmVyPjQ4MDwvcmVj
LW51bWJlcj48Zm9yZWlnbi1rZXlzPjxrZXkgYXBwPSJFTiIgZGItaWQ9IjlzenphdnhhcGUwYXBn
ZXpzdDR2ZWZlMnhlOTl4dzl3ZTV3YSIgdGltZXN0YW1wPSIxNTYyNjM3MTkwIj40ODA8L2tleT48
L2ZvcmVpZ24ta2V5cz48cmVmLXR5cGUgbmFtZT0iSm91cm5hbCBBcnRpY2xlIj4xNzwvcmVmLXR5
cGU+PGNvbnRyaWJ1dG9ycz48YXV0aG9ycz48YXV0aG9yPkFoZXJuLCBBbXkgTC48L2F1dGhvcj48
YXV0aG9yPldoZWVsZXIsIEdyYWhhbSBNLjwvYXV0aG9yPjxhdXRob3I+QXZleWFyZCwgUGF1bDwv
YXV0aG9yPjxhdXRob3I+Qm95bGFuZCwgRW1tYSBKLjwvYXV0aG9yPjxhdXRob3I+SGFsZm9yZCwg
SmFzb24gQy4gRy48L2F1dGhvcj48YXV0aG9yPk1hbmRlciwgQWRyaWFuIFAuPC9hdXRob3I+PGF1
dGhvcj5Xb29sc3RvbiwgSmVubmlmZXI8L2F1dGhvcj48YXV0aG9yPlRob21zb24sIEFubiBNLjwv
YXV0aG9yPjxhdXRob3I+VHNpb3VudHNpb3VyYSwgTWVsaW5hPC9hdXRob3I+PGF1dGhvcj5Db2xl
LCBEYXJyZW48L2F1dGhvcj48YXV0aG9yPk1lYWQsIEJldGhhbiBSLjwvYXV0aG9yPjxhdXRob3I+
SXJ2aW5lLCBMaXNhPC9hdXRob3I+PGF1dGhvcj5UdXJuZXIsIERhdmlkPC9hdXRob3I+PGF1dGhv
cj5TdWhyY2tlLCBNYXJjPC9hdXRob3I+PGF1dGhvcj5QaW1waW4sIExhdXJhPC9hdXRob3I+PGF1
dGhvcj5SZXRhdCwgTGlzZTwvYXV0aG9yPjxhdXRob3I+SmFjY2FyZCwgQWJieWdhaWw8L2F1dGhv
cj48YXV0aG9yPldlYmJlciwgTGF1cmE8L2F1dGhvcj48YXV0aG9yPkNvaG4sIFNpbW9uIFIuPC9h
dXRob3I+PGF1dGhvcj5KZWJiLCBTdXNhbiBBLjwvYXV0aG9yPjwvYXV0aG9ycz48L2NvbnRyaWJ1
dG9ycz48dGl0bGVzPjx0aXRsZT5FeHRlbmRlZCBhbmQgc3RhbmRhcmQgZHVyYXRpb24gd2VpZ2h0
LWxvc3MgcHJvZ3JhbW1lIHJlZmVycmFscyBmb3IgYWR1bHRzIGluIHByaW1hcnkgY2FyZSAoV1JB
UCk6IGEgcmFuZG9taXNlZCBjb250cm9sbGVkIHRyaWFsPC90aXRsZT48c2Vjb25kYXJ5LXRpdGxl
PlRoZSBMYW5jZXQ8L3NlY29uZGFyeS10aXRsZT48L3RpdGxlcz48cGVyaW9kaWNhbD48ZnVsbC10
aXRsZT5UaGUgTGFuY2V0PC9mdWxsLXRpdGxlPjwvcGVyaW9kaWNhbD48cGFnZXM+MjIxNC0yMjI1
PC9wYWdlcz48dm9sdW1lPjM4OTwvdm9sdW1lPjxudW1iZXI+MTAwODU8L251bWJlcj48ZGF0ZXM+
PHllYXI+MjAxNzwveWVhcj48cHViLWRhdGVzPjxkYXRlPjIwMTcvMDYvMDMvPC9kYXRlPjwvcHVi
LWRhdGVzPjwvZGF0ZXM+PGlzYm4+MDE0MC02NzM2PC9pc2JuPjx1cmxzPjxyZWxhdGVkLXVybHM+
PHVybD5odHRwOi8vd3d3LnNjaWVuY2VkaXJlY3QuY29tL3NjaWVuY2UvYXJ0aWNsZS9waWkvUzAx
NDA2NzM2MTczMDY0NzU8L3VybD48L3JlbGF0ZWQtdXJscz48L3VybHM+PGVsZWN0cm9uaWMtcmVz
b3VyY2UtbnVtPmh0dHBzOi8vZG9pLm9yZy8xMC4xMDE2L1MwMTQwLTY3MzYoMTcpMzA2NDctNTwv
ZWxlY3Ryb25pYy1yZXNvdXJjZS1udW0+PC9yZWNvcmQ+PC9DaXRlPjxDaXRlPjxBdXRob3I+Q2Vs
aXMtTW9yYWxlczwvQXV0aG9yPjxZZWFyPjIwMTc8L1llYXI+PFJlY051bT40ODE8L1JlY051bT48
cmVjb3JkPjxyZWMtbnVtYmVyPjQ4MTwvcmVjLW51bWJlcj48Zm9yZWlnbi1rZXlzPjxrZXkgYXBw
PSJFTiIgZGItaWQ9IjlzenphdnhhcGUwYXBnZXpzdDR2ZWZlMnhlOTl4dzl3ZTV3YSIgdGltZXN0
YW1wPSIxNTYyNjM3Mzk4Ij40ODE8L2tleT48L2ZvcmVpZ24ta2V5cz48cmVmLXR5cGUgbmFtZT0i
Sm91cm5hbCBBcnRpY2xlIj4xNzwvcmVmLXR5cGU+PGNvbnRyaWJ1dG9ycz48YXV0aG9ycz48YXV0
aG9yPkNlbGlzLU1vcmFsZXMsIENhcmxvczwvYXV0aG9yPjxhdXRob3I+TWFyc2F1eCwgQ3lyaWwg
Rk08L2F1dGhvcj48YXV0aG9yPkxpdmluZ3N0b25lLCBLYXRoZXJpbmUgTTwvYXV0aG9yPjxhdXRo
b3I+TmF2YXMtQ2FycmV0ZXJvLCBTYW50aWFnbzwvYXV0aG9yPjxhdXRob3I+U2FuLUNyaXN0b2Jh
bCwgUm9kcmlnbzwvYXV0aG9yPjxhdXRob3I+RmFsbGFpemUsIFJvc2FsaW5kPC9hdXRob3I+PGF1
dGhvcj5NYWNyZWFkeSwgQW5uYSBMPC9hdXRob3I+PGF1dGhvcj5P4oCZRG9ub3ZhbiwgQ2xhcmU8
L2F1dGhvcj48YXV0aG9yPldvb2xoZWFkLCBDbGFyYTwvYXV0aG9yPjxhdXRob3I+Rm9yc3Rlciwg
SGFubmFoPC9hdXRob3I+PGF1dGhvcj5Lb2xvc3NhLCBTaWx2aWE8L2F1dGhvcj48YXV0aG9yPkRh
bmllbCwgSGFubmVsb3JlPC9hdXRob3I+PGF1dGhvcj5Nb3NjaG9uaXMsIEdlb3JnZTwvYXV0aG9y
PjxhdXRob3I+TWF2cm9naWFubmksIENocmlzdGluYTwvYXV0aG9yPjxhdXRob3I+TWFuaW9zLCBZ
YW5uaXM8L2F1dGhvcj48YXV0aG9yPlN1cndpbGxvLCBBZ25pZXN6a2E8L2F1dGhvcj48YXV0aG9y
PlRyYWN6eWssIEl3b25hPC9hdXRob3I+PGF1dGhvcj5EcmV2b24sIENocmlzdGlhbiBBPC9hdXRo
b3I+PGF1dGhvcj5HcmltYWxkaSwgS2VpdGg8L2F1dGhvcj48YXV0aG9yPkJvdXdtYW4sIEppbGRh
dTwvYXV0aG9yPjxhdXRob3I+R2libmV5LCBNaWtlIEo8L2F1dGhvcj48YXV0aG9yPldhbHNoLCBN
YXJpYW5uZSBDPC9hdXRob3I+PGF1dGhvcj5HaWJuZXksIEVpbGVlbiBSPC9hdXRob3I+PGF1dGhv
cj5CcmVubmFuLCBMb3JyYWluZTwvYXV0aG9yPjxhdXRob3I+TG92ZWdyb3ZlLCBKdWxpZSBBPC9h
dXRob3I+PGF1dGhvcj5NYXJ0aW5leiwgSiBBbGZyZWRvPC9hdXRob3I+PGF1dGhvcj5TYXJpcywg
V2ltIEhNPC9hdXRob3I+PGF1dGhvcj5NYXRoZXJzLCBKb2huIEM8L2F1dGhvcj48L2F1dGhvcnM+
PC9jb250cmlidXRvcnM+PHRpdGxlcz48dGl0bGU+Q2FuIGdlbmV0aWMtYmFzZWQgYWR2aWNlIGhl
bHAgeW91IGxvc2Ugd2VpZ2h0PyBGaW5kaW5ncyBmcm9tIHRoZSBGb29kNE1lIEV1cm9wZWFuIHJh
bmRvbWl6ZWQgY29udHJvbGxlZCB0cmlhbDwvdGl0bGU+PHNlY29uZGFyeS10aXRsZT5UaGUgQW1l
cmljYW4gSm91cm5hbCBvZiBDbGluaWNhbCBOdXRyaXRpb248L3NlY29uZGFyeS10aXRsZT48L3Rp
dGxlcz48cGVyaW9kaWNhbD48ZnVsbC10aXRsZT5UaGUgQW1lcmljYW4gSm91cm5hbCBvZiBDbGlu
aWNhbCBOdXRyaXRpb248L2Z1bGwtdGl0bGU+PC9wZXJpb2RpY2FsPjxwYWdlcz4xMjA0LTEyMTM8
L3BhZ2VzPjx2b2x1bWU+MTA1PC92b2x1bWU+PG51bWJlcj41PC9udW1iZXI+PGRhdGVzPjx5ZWFy
PjIwMTc8L3llYXI+PC9kYXRlcz48aXNibj4wMDAyLTkxNjU8L2lzYm4+PHVybHM+PHJlbGF0ZWQt
dXJscz48dXJsPmh0dHBzOi8vZG9pLm9yZy8xMC4zOTQ1L2FqY24uMTE2LjE0NTY4MDwvdXJsPjwv
cmVsYXRlZC11cmxzPjwvdXJscz48ZWxlY3Ryb25pYy1yZXNvdXJjZS1udW0+MTAuMzk0NS9hamNu
LjExNi4xNDU2ODAgJUogVGhlIEFtZXJpY2FuIEpvdXJuYWwgb2YgQ2xpbmljYWwgTnV0cml0aW9u
PC9lbGVjdHJvbmljLXJlc291cmNlLW51bT48YWNjZXNzLWRhdGU+Ny85LzIwMTk8L2FjY2Vzcy1k
YXRlPjwvcmVjb3JkPjwvQ2l0ZT48L0VuZE5vdGU+
</w:fldData>
        </w:fldChar>
      </w:r>
      <w:r w:rsidR="00262207" w:rsidRPr="00424D5A">
        <w:rPr>
          <w:rFonts w:ascii="Times New Roman" w:eastAsia="Times New Roman" w:hAnsi="Times New Roman" w:cs="Times New Roman"/>
          <w:sz w:val="24"/>
          <w:szCs w:val="24"/>
          <w:lang w:eastAsia="en-GB"/>
        </w:rPr>
        <w:instrText xml:space="preserve"> ADDIN EN.CITE </w:instrText>
      </w:r>
      <w:r w:rsidR="00262207" w:rsidRPr="00424D5A">
        <w:rPr>
          <w:rFonts w:ascii="Times New Roman" w:eastAsia="Times New Roman" w:hAnsi="Times New Roman" w:cs="Times New Roman"/>
          <w:sz w:val="24"/>
          <w:szCs w:val="24"/>
          <w:lang w:eastAsia="en-GB"/>
        </w:rPr>
        <w:fldChar w:fldCharType="begin">
          <w:fldData xml:space="preserve">PEVuZE5vdGU+PENpdGU+PEF1dGhvcj5BaGVybjwvQXV0aG9yPjxZZWFyPjIwMTc8L1llYXI+PFJl
Y051bT40ODA8L1JlY051bT48RGlzcGxheVRleHQ+PHN0eWxlIGZhY2U9InN1cGVyc2NyaXB0Ij4o
MTY7IDMzKTwvc3R5bGU+PC9EaXNwbGF5VGV4dD48cmVjb3JkPjxyZWMtbnVtYmVyPjQ4MDwvcmVj
LW51bWJlcj48Zm9yZWlnbi1rZXlzPjxrZXkgYXBwPSJFTiIgZGItaWQ9IjlzenphdnhhcGUwYXBn
ZXpzdDR2ZWZlMnhlOTl4dzl3ZTV3YSIgdGltZXN0YW1wPSIxNTYyNjM3MTkwIj40ODA8L2tleT48
L2ZvcmVpZ24ta2V5cz48cmVmLXR5cGUgbmFtZT0iSm91cm5hbCBBcnRpY2xlIj4xNzwvcmVmLXR5
cGU+PGNvbnRyaWJ1dG9ycz48YXV0aG9ycz48YXV0aG9yPkFoZXJuLCBBbXkgTC48L2F1dGhvcj48
YXV0aG9yPldoZWVsZXIsIEdyYWhhbSBNLjwvYXV0aG9yPjxhdXRob3I+QXZleWFyZCwgUGF1bDwv
YXV0aG9yPjxhdXRob3I+Qm95bGFuZCwgRW1tYSBKLjwvYXV0aG9yPjxhdXRob3I+SGFsZm9yZCwg
SmFzb24gQy4gRy48L2F1dGhvcj48YXV0aG9yPk1hbmRlciwgQWRyaWFuIFAuPC9hdXRob3I+PGF1
dGhvcj5Xb29sc3RvbiwgSmVubmlmZXI8L2F1dGhvcj48YXV0aG9yPlRob21zb24sIEFubiBNLjwv
YXV0aG9yPjxhdXRob3I+VHNpb3VudHNpb3VyYSwgTWVsaW5hPC9hdXRob3I+PGF1dGhvcj5Db2xl
LCBEYXJyZW48L2F1dGhvcj48YXV0aG9yPk1lYWQsIEJldGhhbiBSLjwvYXV0aG9yPjxhdXRob3I+
SXJ2aW5lLCBMaXNhPC9hdXRob3I+PGF1dGhvcj5UdXJuZXIsIERhdmlkPC9hdXRob3I+PGF1dGhv
cj5TdWhyY2tlLCBNYXJjPC9hdXRob3I+PGF1dGhvcj5QaW1waW4sIExhdXJhPC9hdXRob3I+PGF1
dGhvcj5SZXRhdCwgTGlzZTwvYXV0aG9yPjxhdXRob3I+SmFjY2FyZCwgQWJieWdhaWw8L2F1dGhv
cj48YXV0aG9yPldlYmJlciwgTGF1cmE8L2F1dGhvcj48YXV0aG9yPkNvaG4sIFNpbW9uIFIuPC9h
dXRob3I+PGF1dGhvcj5KZWJiLCBTdXNhbiBBLjwvYXV0aG9yPjwvYXV0aG9ycz48L2NvbnRyaWJ1
dG9ycz48dGl0bGVzPjx0aXRsZT5FeHRlbmRlZCBhbmQgc3RhbmRhcmQgZHVyYXRpb24gd2VpZ2h0
LWxvc3MgcHJvZ3JhbW1lIHJlZmVycmFscyBmb3IgYWR1bHRzIGluIHByaW1hcnkgY2FyZSAoV1JB
UCk6IGEgcmFuZG9taXNlZCBjb250cm9sbGVkIHRyaWFsPC90aXRsZT48c2Vjb25kYXJ5LXRpdGxl
PlRoZSBMYW5jZXQ8L3NlY29uZGFyeS10aXRsZT48L3RpdGxlcz48cGVyaW9kaWNhbD48ZnVsbC10
aXRsZT5UaGUgTGFuY2V0PC9mdWxsLXRpdGxlPjwvcGVyaW9kaWNhbD48cGFnZXM+MjIxNC0yMjI1
PC9wYWdlcz48dm9sdW1lPjM4OTwvdm9sdW1lPjxudW1iZXI+MTAwODU8L251bWJlcj48ZGF0ZXM+
PHllYXI+MjAxNzwveWVhcj48cHViLWRhdGVzPjxkYXRlPjIwMTcvMDYvMDMvPC9kYXRlPjwvcHVi
LWRhdGVzPjwvZGF0ZXM+PGlzYm4+MDE0MC02NzM2PC9pc2JuPjx1cmxzPjxyZWxhdGVkLXVybHM+
PHVybD5odHRwOi8vd3d3LnNjaWVuY2VkaXJlY3QuY29tL3NjaWVuY2UvYXJ0aWNsZS9waWkvUzAx
NDA2NzM2MTczMDY0NzU8L3VybD48L3JlbGF0ZWQtdXJscz48L3VybHM+PGVsZWN0cm9uaWMtcmVz
b3VyY2UtbnVtPmh0dHBzOi8vZG9pLm9yZy8xMC4xMDE2L1MwMTQwLTY3MzYoMTcpMzA2NDctNTwv
ZWxlY3Ryb25pYy1yZXNvdXJjZS1udW0+PC9yZWNvcmQ+PC9DaXRlPjxDaXRlPjxBdXRob3I+Q2Vs
aXMtTW9yYWxlczwvQXV0aG9yPjxZZWFyPjIwMTc8L1llYXI+PFJlY051bT40ODE8L1JlY051bT48
cmVjb3JkPjxyZWMtbnVtYmVyPjQ4MTwvcmVjLW51bWJlcj48Zm9yZWlnbi1rZXlzPjxrZXkgYXBw
PSJFTiIgZGItaWQ9IjlzenphdnhhcGUwYXBnZXpzdDR2ZWZlMnhlOTl4dzl3ZTV3YSIgdGltZXN0
YW1wPSIxNTYyNjM3Mzk4Ij40ODE8L2tleT48L2ZvcmVpZ24ta2V5cz48cmVmLXR5cGUgbmFtZT0i
Sm91cm5hbCBBcnRpY2xlIj4xNzwvcmVmLXR5cGU+PGNvbnRyaWJ1dG9ycz48YXV0aG9ycz48YXV0
aG9yPkNlbGlzLU1vcmFsZXMsIENhcmxvczwvYXV0aG9yPjxhdXRob3I+TWFyc2F1eCwgQ3lyaWwg
Rk08L2F1dGhvcj48YXV0aG9yPkxpdmluZ3N0b25lLCBLYXRoZXJpbmUgTTwvYXV0aG9yPjxhdXRo
b3I+TmF2YXMtQ2FycmV0ZXJvLCBTYW50aWFnbzwvYXV0aG9yPjxhdXRob3I+U2FuLUNyaXN0b2Jh
bCwgUm9kcmlnbzwvYXV0aG9yPjxhdXRob3I+RmFsbGFpemUsIFJvc2FsaW5kPC9hdXRob3I+PGF1
dGhvcj5NYWNyZWFkeSwgQW5uYSBMPC9hdXRob3I+PGF1dGhvcj5P4oCZRG9ub3ZhbiwgQ2xhcmU8
L2F1dGhvcj48YXV0aG9yPldvb2xoZWFkLCBDbGFyYTwvYXV0aG9yPjxhdXRob3I+Rm9yc3Rlciwg
SGFubmFoPC9hdXRob3I+PGF1dGhvcj5Lb2xvc3NhLCBTaWx2aWE8L2F1dGhvcj48YXV0aG9yPkRh
bmllbCwgSGFubmVsb3JlPC9hdXRob3I+PGF1dGhvcj5Nb3NjaG9uaXMsIEdlb3JnZTwvYXV0aG9y
PjxhdXRob3I+TWF2cm9naWFubmksIENocmlzdGluYTwvYXV0aG9yPjxhdXRob3I+TWFuaW9zLCBZ
YW5uaXM8L2F1dGhvcj48YXV0aG9yPlN1cndpbGxvLCBBZ25pZXN6a2E8L2F1dGhvcj48YXV0aG9y
PlRyYWN6eWssIEl3b25hPC9hdXRob3I+PGF1dGhvcj5EcmV2b24sIENocmlzdGlhbiBBPC9hdXRo
b3I+PGF1dGhvcj5HcmltYWxkaSwgS2VpdGg8L2F1dGhvcj48YXV0aG9yPkJvdXdtYW4sIEppbGRh
dTwvYXV0aG9yPjxhdXRob3I+R2libmV5LCBNaWtlIEo8L2F1dGhvcj48YXV0aG9yPldhbHNoLCBN
YXJpYW5uZSBDPC9hdXRob3I+PGF1dGhvcj5HaWJuZXksIEVpbGVlbiBSPC9hdXRob3I+PGF1dGhv
cj5CcmVubmFuLCBMb3JyYWluZTwvYXV0aG9yPjxhdXRob3I+TG92ZWdyb3ZlLCBKdWxpZSBBPC9h
dXRob3I+PGF1dGhvcj5NYXJ0aW5leiwgSiBBbGZyZWRvPC9hdXRob3I+PGF1dGhvcj5TYXJpcywg
V2ltIEhNPC9hdXRob3I+PGF1dGhvcj5NYXRoZXJzLCBKb2huIEM8L2F1dGhvcj48L2F1dGhvcnM+
PC9jb250cmlidXRvcnM+PHRpdGxlcz48dGl0bGU+Q2FuIGdlbmV0aWMtYmFzZWQgYWR2aWNlIGhl
bHAgeW91IGxvc2Ugd2VpZ2h0PyBGaW5kaW5ncyBmcm9tIHRoZSBGb29kNE1lIEV1cm9wZWFuIHJh
bmRvbWl6ZWQgY29udHJvbGxlZCB0cmlhbDwvdGl0bGU+PHNlY29uZGFyeS10aXRsZT5UaGUgQW1l
cmljYW4gSm91cm5hbCBvZiBDbGluaWNhbCBOdXRyaXRpb248L3NlY29uZGFyeS10aXRsZT48L3Rp
dGxlcz48cGVyaW9kaWNhbD48ZnVsbC10aXRsZT5UaGUgQW1lcmljYW4gSm91cm5hbCBvZiBDbGlu
aWNhbCBOdXRyaXRpb248L2Z1bGwtdGl0bGU+PC9wZXJpb2RpY2FsPjxwYWdlcz4xMjA0LTEyMTM8
L3BhZ2VzPjx2b2x1bWU+MTA1PC92b2x1bWU+PG51bWJlcj41PC9udW1iZXI+PGRhdGVzPjx5ZWFy
PjIwMTc8L3llYXI+PC9kYXRlcz48aXNibj4wMDAyLTkxNjU8L2lzYm4+PHVybHM+PHJlbGF0ZWQt
dXJscz48dXJsPmh0dHBzOi8vZG9pLm9yZy8xMC4zOTQ1L2FqY24uMTE2LjE0NTY4MDwvdXJsPjwv
cmVsYXRlZC11cmxzPjwvdXJscz48ZWxlY3Ryb25pYy1yZXNvdXJjZS1udW0+MTAuMzk0NS9hamNu
LjExNi4xNDU2ODAgJUogVGhlIEFtZXJpY2FuIEpvdXJuYWwgb2YgQ2xpbmljYWwgTnV0cml0aW9u
PC9lbGVjdHJvbmljLXJlc291cmNlLW51bT48YWNjZXNzLWRhdGU+Ny85LzIwMTk8L2FjY2Vzcy1k
YXRlPjwvcmVjb3JkPjwvQ2l0ZT48L0VuZE5vdGU+
</w:fldData>
        </w:fldChar>
      </w:r>
      <w:r w:rsidR="00262207" w:rsidRPr="00424D5A">
        <w:rPr>
          <w:rFonts w:ascii="Times New Roman" w:eastAsia="Times New Roman" w:hAnsi="Times New Roman" w:cs="Times New Roman"/>
          <w:sz w:val="24"/>
          <w:szCs w:val="24"/>
          <w:lang w:eastAsia="en-GB"/>
        </w:rPr>
        <w:instrText xml:space="preserve"> ADDIN EN.CITE.DATA </w:instrText>
      </w:r>
      <w:r w:rsidR="00262207" w:rsidRPr="00424D5A">
        <w:rPr>
          <w:rFonts w:ascii="Times New Roman" w:eastAsia="Times New Roman" w:hAnsi="Times New Roman" w:cs="Times New Roman"/>
          <w:sz w:val="24"/>
          <w:szCs w:val="24"/>
          <w:lang w:eastAsia="en-GB"/>
        </w:rPr>
      </w:r>
      <w:r w:rsidR="00262207" w:rsidRPr="00424D5A">
        <w:rPr>
          <w:rFonts w:ascii="Times New Roman" w:eastAsia="Times New Roman" w:hAnsi="Times New Roman" w:cs="Times New Roman"/>
          <w:sz w:val="24"/>
          <w:szCs w:val="24"/>
          <w:lang w:eastAsia="en-GB"/>
        </w:rPr>
        <w:fldChar w:fldCharType="end"/>
      </w:r>
      <w:r w:rsidR="002305DA" w:rsidRPr="00424D5A">
        <w:rPr>
          <w:rFonts w:ascii="Times New Roman" w:eastAsia="Times New Roman" w:hAnsi="Times New Roman" w:cs="Times New Roman"/>
          <w:sz w:val="24"/>
          <w:szCs w:val="24"/>
          <w:lang w:eastAsia="en-GB"/>
        </w:rPr>
      </w:r>
      <w:r w:rsidR="002305DA" w:rsidRPr="00424D5A">
        <w:rPr>
          <w:rFonts w:ascii="Times New Roman" w:eastAsia="Times New Roman" w:hAnsi="Times New Roman" w:cs="Times New Roman"/>
          <w:sz w:val="24"/>
          <w:szCs w:val="24"/>
          <w:lang w:eastAsia="en-GB"/>
        </w:rPr>
        <w:fldChar w:fldCharType="separate"/>
      </w:r>
      <w:r w:rsidR="00262207" w:rsidRPr="00424D5A">
        <w:rPr>
          <w:rFonts w:ascii="Times New Roman" w:eastAsia="Times New Roman" w:hAnsi="Times New Roman" w:cs="Times New Roman"/>
          <w:noProof/>
          <w:sz w:val="24"/>
          <w:szCs w:val="24"/>
          <w:vertAlign w:val="superscript"/>
          <w:lang w:eastAsia="en-GB"/>
        </w:rPr>
        <w:t>(</w:t>
      </w:r>
      <w:hyperlink w:anchor="_ENREF_16" w:tooltip="Celis-Morales, 2017 #481" w:history="1">
        <w:r w:rsidR="00D947C2" w:rsidRPr="00424D5A">
          <w:rPr>
            <w:rFonts w:ascii="Times New Roman" w:eastAsia="Times New Roman" w:hAnsi="Times New Roman" w:cs="Times New Roman"/>
            <w:noProof/>
            <w:sz w:val="24"/>
            <w:szCs w:val="24"/>
            <w:vertAlign w:val="superscript"/>
            <w:lang w:eastAsia="en-GB"/>
          </w:rPr>
          <w:t>16</w:t>
        </w:r>
      </w:hyperlink>
      <w:r w:rsidR="00262207" w:rsidRPr="00424D5A">
        <w:rPr>
          <w:rFonts w:ascii="Times New Roman" w:eastAsia="Times New Roman" w:hAnsi="Times New Roman" w:cs="Times New Roman"/>
          <w:noProof/>
          <w:sz w:val="24"/>
          <w:szCs w:val="24"/>
          <w:vertAlign w:val="superscript"/>
          <w:lang w:eastAsia="en-GB"/>
        </w:rPr>
        <w:t xml:space="preserve">; </w:t>
      </w:r>
      <w:hyperlink w:anchor="_ENREF_33" w:tooltip="Ahern, 2017 #480" w:history="1">
        <w:r w:rsidR="00D947C2" w:rsidRPr="00424D5A">
          <w:rPr>
            <w:rFonts w:ascii="Times New Roman" w:eastAsia="Times New Roman" w:hAnsi="Times New Roman" w:cs="Times New Roman"/>
            <w:noProof/>
            <w:sz w:val="24"/>
            <w:szCs w:val="24"/>
            <w:vertAlign w:val="superscript"/>
            <w:lang w:eastAsia="en-GB"/>
          </w:rPr>
          <w:t>33</w:t>
        </w:r>
      </w:hyperlink>
      <w:r w:rsidR="00262207" w:rsidRPr="00424D5A">
        <w:rPr>
          <w:rFonts w:ascii="Times New Roman" w:eastAsia="Times New Roman" w:hAnsi="Times New Roman" w:cs="Times New Roman"/>
          <w:noProof/>
          <w:sz w:val="24"/>
          <w:szCs w:val="24"/>
          <w:vertAlign w:val="superscript"/>
          <w:lang w:eastAsia="en-GB"/>
        </w:rPr>
        <w:t>)</w:t>
      </w:r>
      <w:r w:rsidR="002305DA" w:rsidRPr="00424D5A">
        <w:rPr>
          <w:rFonts w:ascii="Times New Roman" w:eastAsia="Times New Roman" w:hAnsi="Times New Roman" w:cs="Times New Roman"/>
          <w:sz w:val="24"/>
          <w:szCs w:val="24"/>
          <w:lang w:eastAsia="en-GB"/>
        </w:rPr>
        <w:fldChar w:fldCharType="end"/>
      </w:r>
      <w:r w:rsidR="002305DA" w:rsidRPr="00424D5A">
        <w:rPr>
          <w:rFonts w:ascii="Times New Roman" w:eastAsia="Times New Roman" w:hAnsi="Times New Roman" w:cs="Times New Roman"/>
          <w:sz w:val="24"/>
          <w:szCs w:val="24"/>
          <w:lang w:eastAsia="en-GB"/>
        </w:rPr>
        <w:t xml:space="preserve"> </w:t>
      </w:r>
      <w:r w:rsidR="00B759CE" w:rsidRPr="00424D5A">
        <w:rPr>
          <w:rFonts w:ascii="Times New Roman" w:eastAsia="Times New Roman" w:hAnsi="Times New Roman" w:cs="Times New Roman"/>
          <w:sz w:val="24"/>
          <w:szCs w:val="24"/>
          <w:lang w:eastAsia="en-GB"/>
        </w:rPr>
        <w:t>L</w:t>
      </w:r>
      <w:r w:rsidR="00581484" w:rsidRPr="00424D5A">
        <w:rPr>
          <w:rFonts w:ascii="Times New Roman" w:eastAsia="Times New Roman" w:hAnsi="Times New Roman" w:cs="Times New Roman"/>
          <w:sz w:val="24"/>
          <w:szCs w:val="24"/>
          <w:lang w:eastAsia="en-GB"/>
        </w:rPr>
        <w:t xml:space="preserve">ogistic regression analyses, using multiple imputation estimation commands, </w:t>
      </w:r>
      <w:r w:rsidR="003F4E9B" w:rsidRPr="00424D5A">
        <w:rPr>
          <w:rFonts w:ascii="Times New Roman" w:eastAsia="Times New Roman" w:hAnsi="Times New Roman" w:cs="Times New Roman"/>
          <w:sz w:val="24"/>
          <w:szCs w:val="24"/>
          <w:lang w:eastAsia="en-GB"/>
        </w:rPr>
        <w:t xml:space="preserve">were </w:t>
      </w:r>
      <w:r w:rsidR="00F92FCF" w:rsidRPr="00424D5A">
        <w:rPr>
          <w:rFonts w:ascii="Times New Roman" w:eastAsia="Times New Roman" w:hAnsi="Times New Roman" w:cs="Times New Roman"/>
          <w:noProof/>
          <w:sz w:val="24"/>
          <w:szCs w:val="24"/>
          <w:lang w:eastAsia="en-GB"/>
        </w:rPr>
        <w:t>employed</w:t>
      </w:r>
      <w:r w:rsidR="003F4E9B" w:rsidRPr="00424D5A">
        <w:rPr>
          <w:rFonts w:ascii="Times New Roman" w:eastAsia="Times New Roman" w:hAnsi="Times New Roman" w:cs="Times New Roman"/>
          <w:sz w:val="24"/>
          <w:szCs w:val="24"/>
          <w:lang w:eastAsia="en-GB"/>
        </w:rPr>
        <w:t xml:space="preserve"> to examine associations between </w:t>
      </w:r>
      <w:r w:rsidR="003C30F0" w:rsidRPr="00424D5A">
        <w:rPr>
          <w:rFonts w:ascii="Times New Roman" w:eastAsia="Times New Roman" w:hAnsi="Times New Roman" w:cs="Times New Roman"/>
          <w:sz w:val="24"/>
          <w:szCs w:val="24"/>
          <w:lang w:eastAsia="en-GB"/>
        </w:rPr>
        <w:t>benefit</w:t>
      </w:r>
      <w:r w:rsidR="003F4E9B" w:rsidRPr="00424D5A">
        <w:rPr>
          <w:rFonts w:ascii="Times New Roman" w:eastAsia="Times New Roman" w:hAnsi="Times New Roman" w:cs="Times New Roman"/>
          <w:sz w:val="24"/>
          <w:szCs w:val="24"/>
          <w:lang w:eastAsia="en-GB"/>
        </w:rPr>
        <w:t xml:space="preserve">ing from the intervention </w:t>
      </w:r>
      <w:r w:rsidR="00653050" w:rsidRPr="00424D5A">
        <w:rPr>
          <w:rFonts w:ascii="Times New Roman" w:eastAsia="Times New Roman" w:hAnsi="Times New Roman" w:cs="Times New Roman"/>
          <w:sz w:val="24"/>
          <w:szCs w:val="24"/>
          <w:lang w:eastAsia="en-GB"/>
        </w:rPr>
        <w:t>(independent variable</w:t>
      </w:r>
      <w:r w:rsidR="00501154" w:rsidRPr="00424D5A">
        <w:rPr>
          <w:rFonts w:ascii="Times New Roman" w:eastAsia="Times New Roman" w:hAnsi="Times New Roman" w:cs="Times New Roman"/>
          <w:sz w:val="24"/>
          <w:szCs w:val="24"/>
          <w:lang w:eastAsia="en-GB"/>
        </w:rPr>
        <w:t xml:space="preserve">) </w:t>
      </w:r>
      <w:r w:rsidR="003F4E9B" w:rsidRPr="00424D5A">
        <w:rPr>
          <w:rFonts w:ascii="Times New Roman" w:eastAsia="Times New Roman" w:hAnsi="Times New Roman" w:cs="Times New Roman"/>
          <w:sz w:val="24"/>
          <w:szCs w:val="24"/>
          <w:lang w:eastAsia="en-GB"/>
        </w:rPr>
        <w:t>and participant characteristics</w:t>
      </w:r>
      <w:r w:rsidR="00501154" w:rsidRPr="00424D5A">
        <w:rPr>
          <w:rFonts w:ascii="Times New Roman" w:eastAsia="Times New Roman" w:hAnsi="Times New Roman" w:cs="Times New Roman"/>
          <w:sz w:val="24"/>
          <w:szCs w:val="24"/>
          <w:lang w:eastAsia="en-GB"/>
        </w:rPr>
        <w:t xml:space="preserve"> (dependent variable</w:t>
      </w:r>
      <w:r w:rsidR="00653050" w:rsidRPr="00424D5A">
        <w:rPr>
          <w:rFonts w:ascii="Times New Roman" w:eastAsia="Times New Roman" w:hAnsi="Times New Roman" w:cs="Times New Roman"/>
          <w:sz w:val="24"/>
          <w:szCs w:val="24"/>
          <w:lang w:eastAsia="en-GB"/>
        </w:rPr>
        <w:t>s</w:t>
      </w:r>
      <w:r w:rsidR="00501154" w:rsidRPr="00424D5A">
        <w:rPr>
          <w:rFonts w:ascii="Times New Roman" w:eastAsia="Times New Roman" w:hAnsi="Times New Roman" w:cs="Times New Roman"/>
          <w:sz w:val="24"/>
          <w:szCs w:val="24"/>
          <w:lang w:eastAsia="en-GB"/>
        </w:rPr>
        <w:t>)</w:t>
      </w:r>
      <w:r w:rsidR="003F4E9B" w:rsidRPr="00424D5A">
        <w:rPr>
          <w:rFonts w:ascii="Times New Roman" w:eastAsia="Times New Roman" w:hAnsi="Times New Roman" w:cs="Times New Roman"/>
          <w:sz w:val="24"/>
          <w:szCs w:val="24"/>
          <w:lang w:eastAsia="en-GB"/>
        </w:rPr>
        <w:t xml:space="preserve">. </w:t>
      </w:r>
      <w:r w:rsidR="00DD6973" w:rsidRPr="00424D5A">
        <w:rPr>
          <w:rFonts w:ascii="Times New Roman" w:eastAsia="Times New Roman" w:hAnsi="Times New Roman" w:cs="Times New Roman"/>
          <w:sz w:val="24"/>
          <w:szCs w:val="24"/>
          <w:lang w:eastAsia="en-GB"/>
        </w:rPr>
        <w:t>Logistic regression analyses were also used to examine associations between benefiting from the intervention (independent variable) and participant characteristics (dependent variable) among participants randomized to L0 of the intervention only. An interaction effect between the characteristic and study arm (</w:t>
      </w:r>
      <w:r w:rsidR="00DD6973" w:rsidRPr="00424D5A">
        <w:rPr>
          <w:rFonts w:ascii="Times New Roman" w:eastAsia="Times New Roman" w:hAnsi="Times New Roman" w:cs="Times New Roman"/>
          <w:noProof/>
          <w:sz w:val="24"/>
          <w:szCs w:val="24"/>
          <w:lang w:eastAsia="en-GB"/>
        </w:rPr>
        <w:t>Control</w:t>
      </w:r>
      <w:r w:rsidR="00DD6973" w:rsidRPr="00424D5A">
        <w:rPr>
          <w:rFonts w:ascii="Times New Roman" w:eastAsia="Times New Roman" w:hAnsi="Times New Roman" w:cs="Times New Roman"/>
          <w:sz w:val="24"/>
          <w:szCs w:val="24"/>
          <w:lang w:eastAsia="en-GB"/>
        </w:rPr>
        <w:t xml:space="preserve"> vs PN) was included in the model to determine whether characteristics of benefit differed between the Control and intervention groups. </w:t>
      </w:r>
      <w:r w:rsidR="003F4E9B" w:rsidRPr="00424D5A">
        <w:rPr>
          <w:rFonts w:ascii="Times New Roman" w:eastAsia="Times New Roman" w:hAnsi="Times New Roman" w:cs="Times New Roman"/>
          <w:sz w:val="24"/>
          <w:szCs w:val="24"/>
          <w:lang w:eastAsia="en-GB"/>
        </w:rPr>
        <w:t xml:space="preserve">Analyses were </w:t>
      </w:r>
      <w:r w:rsidR="00AD5EA1" w:rsidRPr="00424D5A">
        <w:rPr>
          <w:rFonts w:ascii="Times New Roman" w:eastAsia="Times New Roman" w:hAnsi="Times New Roman" w:cs="Times New Roman"/>
          <w:sz w:val="24"/>
          <w:szCs w:val="24"/>
          <w:lang w:eastAsia="en-GB"/>
        </w:rPr>
        <w:t>adjusted</w:t>
      </w:r>
      <w:r w:rsidR="00E53040" w:rsidRPr="00424D5A">
        <w:rPr>
          <w:rFonts w:ascii="Times New Roman" w:eastAsia="Times New Roman" w:hAnsi="Times New Roman" w:cs="Times New Roman"/>
          <w:sz w:val="24"/>
          <w:szCs w:val="24"/>
          <w:lang w:eastAsia="en-GB"/>
        </w:rPr>
        <w:t xml:space="preserve"> </w:t>
      </w:r>
      <w:r w:rsidR="00AD5EA1" w:rsidRPr="00424D5A">
        <w:rPr>
          <w:rFonts w:ascii="Times New Roman" w:eastAsia="Times New Roman" w:hAnsi="Times New Roman" w:cs="Times New Roman"/>
          <w:sz w:val="24"/>
          <w:szCs w:val="24"/>
          <w:lang w:eastAsia="en-GB"/>
        </w:rPr>
        <w:t>for baseline age</w:t>
      </w:r>
      <w:r w:rsidR="00E67428" w:rsidRPr="00424D5A">
        <w:rPr>
          <w:rFonts w:ascii="Times New Roman" w:eastAsia="Times New Roman" w:hAnsi="Times New Roman" w:cs="Times New Roman"/>
          <w:sz w:val="24"/>
          <w:szCs w:val="24"/>
          <w:lang w:eastAsia="en-GB"/>
        </w:rPr>
        <w:t xml:space="preserve"> (continuous)</w:t>
      </w:r>
      <w:r w:rsidR="00501154" w:rsidRPr="00424D5A">
        <w:rPr>
          <w:rFonts w:ascii="Times New Roman" w:eastAsia="Times New Roman" w:hAnsi="Times New Roman" w:cs="Times New Roman"/>
          <w:sz w:val="24"/>
          <w:szCs w:val="24"/>
          <w:lang w:eastAsia="en-GB"/>
        </w:rPr>
        <w:t xml:space="preserve">, sex, </w:t>
      </w:r>
      <w:r w:rsidR="00AD5EA1" w:rsidRPr="00424D5A">
        <w:rPr>
          <w:rFonts w:ascii="Times New Roman" w:eastAsia="Times New Roman" w:hAnsi="Times New Roman" w:cs="Times New Roman"/>
          <w:sz w:val="24"/>
          <w:szCs w:val="24"/>
          <w:lang w:eastAsia="en-GB"/>
        </w:rPr>
        <w:t>country</w:t>
      </w:r>
      <w:r w:rsidR="00E67428" w:rsidRPr="00424D5A">
        <w:rPr>
          <w:rFonts w:ascii="Times New Roman" w:eastAsia="Times New Roman" w:hAnsi="Times New Roman" w:cs="Times New Roman"/>
          <w:sz w:val="24"/>
          <w:szCs w:val="24"/>
          <w:lang w:eastAsia="en-GB"/>
        </w:rPr>
        <w:t xml:space="preserve"> (categorical)</w:t>
      </w:r>
      <w:r w:rsidR="003D73DB" w:rsidRPr="00424D5A">
        <w:rPr>
          <w:rFonts w:ascii="Times New Roman" w:eastAsia="Times New Roman" w:hAnsi="Times New Roman" w:cs="Times New Roman"/>
          <w:sz w:val="24"/>
          <w:szCs w:val="24"/>
          <w:lang w:eastAsia="en-GB"/>
        </w:rPr>
        <w:t>,</w:t>
      </w:r>
      <w:r w:rsidR="00501154" w:rsidRPr="00424D5A">
        <w:rPr>
          <w:rFonts w:ascii="Times New Roman" w:eastAsia="Times New Roman" w:hAnsi="Times New Roman" w:cs="Times New Roman"/>
          <w:sz w:val="24"/>
          <w:szCs w:val="24"/>
          <w:lang w:eastAsia="en-GB"/>
        </w:rPr>
        <w:t xml:space="preserve"> intervention arm (categorical)</w:t>
      </w:r>
      <w:r w:rsidR="003D73DB" w:rsidRPr="00424D5A">
        <w:rPr>
          <w:rFonts w:ascii="Times New Roman" w:eastAsia="Times New Roman" w:hAnsi="Times New Roman" w:cs="Times New Roman"/>
          <w:sz w:val="24"/>
          <w:szCs w:val="24"/>
          <w:lang w:eastAsia="en-GB"/>
        </w:rPr>
        <w:t xml:space="preserve"> and baseline values of the outcome (i.e. </w:t>
      </w:r>
      <w:r w:rsidR="003D73DB" w:rsidRPr="00424D5A">
        <w:rPr>
          <w:rFonts w:ascii="Times New Roman" w:eastAsia="Times New Roman" w:hAnsi="Times New Roman" w:cs="Times New Roman"/>
          <w:sz w:val="24"/>
          <w:szCs w:val="24"/>
          <w:lang w:eastAsia="en-GB"/>
        </w:rPr>
        <w:lastRenderedPageBreak/>
        <w:t>HEI, WC and body weight)</w:t>
      </w:r>
      <w:r w:rsidR="00AD5EA1" w:rsidRPr="00424D5A">
        <w:rPr>
          <w:rFonts w:ascii="Times New Roman" w:eastAsia="Times New Roman" w:hAnsi="Times New Roman" w:cs="Times New Roman"/>
          <w:sz w:val="24"/>
          <w:szCs w:val="24"/>
          <w:lang w:eastAsia="en-GB"/>
        </w:rPr>
        <w:t xml:space="preserve">. </w:t>
      </w:r>
      <w:r w:rsidR="002A081B" w:rsidRPr="00424D5A">
        <w:rPr>
          <w:rFonts w:ascii="Times New Roman" w:eastAsia="Times New Roman" w:hAnsi="Times New Roman" w:cs="Times New Roman"/>
          <w:sz w:val="24"/>
          <w:szCs w:val="24"/>
          <w:lang w:eastAsia="en-GB"/>
        </w:rPr>
        <w:t>PA</w:t>
      </w:r>
      <w:r w:rsidR="00AD5EA1" w:rsidRPr="00424D5A">
        <w:rPr>
          <w:rFonts w:ascii="Times New Roman" w:eastAsia="Times New Roman" w:hAnsi="Times New Roman" w:cs="Times New Roman"/>
          <w:sz w:val="24"/>
          <w:szCs w:val="24"/>
          <w:lang w:eastAsia="en-GB"/>
        </w:rPr>
        <w:t xml:space="preserve"> outcomes were further adjusted for </w:t>
      </w:r>
      <w:r w:rsidR="00F92FCF" w:rsidRPr="00424D5A">
        <w:rPr>
          <w:rFonts w:ascii="Times New Roman" w:eastAsia="Times New Roman" w:hAnsi="Times New Roman" w:cs="Times New Roman"/>
          <w:sz w:val="24"/>
          <w:szCs w:val="24"/>
          <w:lang w:eastAsia="en-GB"/>
        </w:rPr>
        <w:t xml:space="preserve">accelerometer </w:t>
      </w:r>
      <w:r w:rsidR="00893E4B" w:rsidRPr="00424D5A">
        <w:rPr>
          <w:rFonts w:ascii="Times New Roman" w:eastAsia="Times New Roman" w:hAnsi="Times New Roman" w:cs="Times New Roman"/>
          <w:sz w:val="24"/>
          <w:szCs w:val="24"/>
          <w:lang w:eastAsia="en-GB"/>
        </w:rPr>
        <w:t>wear time</w:t>
      </w:r>
      <w:r w:rsidR="00F92FCF" w:rsidRPr="00424D5A">
        <w:rPr>
          <w:rFonts w:ascii="Times New Roman" w:eastAsia="Times New Roman" w:hAnsi="Times New Roman" w:cs="Times New Roman"/>
          <w:sz w:val="24"/>
          <w:szCs w:val="24"/>
          <w:lang w:eastAsia="en-GB"/>
        </w:rPr>
        <w:t xml:space="preserve"> at baseline</w:t>
      </w:r>
      <w:r w:rsidR="00893E4B" w:rsidRPr="00424D5A">
        <w:rPr>
          <w:rFonts w:ascii="Times New Roman" w:eastAsia="Times New Roman" w:hAnsi="Times New Roman" w:cs="Times New Roman"/>
          <w:sz w:val="24"/>
          <w:szCs w:val="24"/>
          <w:lang w:eastAsia="en-GB"/>
        </w:rPr>
        <w:t xml:space="preserve"> </w:t>
      </w:r>
      <w:r w:rsidR="00E67428" w:rsidRPr="00424D5A">
        <w:rPr>
          <w:rFonts w:ascii="Times New Roman" w:eastAsia="Times New Roman" w:hAnsi="Times New Roman" w:cs="Times New Roman"/>
          <w:sz w:val="24"/>
          <w:szCs w:val="24"/>
          <w:lang w:eastAsia="en-GB"/>
        </w:rPr>
        <w:t xml:space="preserve">(continuous) </w:t>
      </w:r>
      <w:r w:rsidR="00893E4B" w:rsidRPr="00424D5A">
        <w:rPr>
          <w:rFonts w:ascii="Times New Roman" w:eastAsia="Times New Roman" w:hAnsi="Times New Roman" w:cs="Times New Roman"/>
          <w:sz w:val="24"/>
          <w:szCs w:val="24"/>
          <w:lang w:eastAsia="en-GB"/>
        </w:rPr>
        <w:t>and season</w:t>
      </w:r>
      <w:r w:rsidR="00E67428" w:rsidRPr="00424D5A">
        <w:rPr>
          <w:rFonts w:ascii="Times New Roman" w:eastAsia="Times New Roman" w:hAnsi="Times New Roman" w:cs="Times New Roman"/>
          <w:sz w:val="24"/>
          <w:szCs w:val="24"/>
          <w:lang w:eastAsia="en-GB"/>
        </w:rPr>
        <w:t xml:space="preserve"> (categorical)</w:t>
      </w:r>
      <w:r w:rsidR="00893E4B" w:rsidRPr="00424D5A">
        <w:rPr>
          <w:rFonts w:ascii="Times New Roman" w:eastAsia="Times New Roman" w:hAnsi="Times New Roman" w:cs="Times New Roman"/>
          <w:sz w:val="24"/>
          <w:szCs w:val="24"/>
          <w:lang w:eastAsia="en-GB"/>
        </w:rPr>
        <w:t xml:space="preserve">. </w:t>
      </w:r>
      <w:r w:rsidR="005F0916" w:rsidRPr="00424D5A">
        <w:rPr>
          <w:rFonts w:ascii="Times New Roman" w:eastAsia="Times New Roman" w:hAnsi="Times New Roman" w:cs="Times New Roman"/>
          <w:sz w:val="24"/>
          <w:szCs w:val="24"/>
          <w:lang w:eastAsia="en-GB"/>
        </w:rPr>
        <w:t>Correlations between</w:t>
      </w:r>
      <w:r w:rsidR="0071160B" w:rsidRPr="00424D5A">
        <w:rPr>
          <w:rFonts w:ascii="Times New Roman" w:eastAsia="Times New Roman" w:hAnsi="Times New Roman" w:cs="Times New Roman"/>
          <w:sz w:val="24"/>
          <w:szCs w:val="24"/>
          <w:lang w:eastAsia="en-GB"/>
        </w:rPr>
        <w:t xml:space="preserve"> </w:t>
      </w:r>
      <w:r w:rsidR="00EA4BE8" w:rsidRPr="00424D5A">
        <w:rPr>
          <w:rFonts w:ascii="Times New Roman" w:eastAsia="Times New Roman" w:hAnsi="Times New Roman" w:cs="Times New Roman"/>
          <w:sz w:val="24"/>
          <w:szCs w:val="24"/>
          <w:lang w:eastAsia="en-GB"/>
        </w:rPr>
        <w:t>behavioural characteristics</w:t>
      </w:r>
      <w:r w:rsidR="0071160B" w:rsidRPr="00424D5A">
        <w:rPr>
          <w:rFonts w:ascii="Times New Roman" w:eastAsia="Times New Roman" w:hAnsi="Times New Roman" w:cs="Times New Roman"/>
          <w:sz w:val="24"/>
          <w:szCs w:val="24"/>
          <w:lang w:eastAsia="en-GB"/>
        </w:rPr>
        <w:t xml:space="preserve"> were explored used Pearson’s correlation coefficients. </w:t>
      </w:r>
    </w:p>
    <w:p w14:paraId="02A55E6F" w14:textId="3A9D3A5F" w:rsidR="00963104" w:rsidRPr="00424D5A" w:rsidRDefault="00653050" w:rsidP="002C5FBF">
      <w:pPr>
        <w:spacing w:line="360" w:lineRule="auto"/>
        <w:rPr>
          <w:rFonts w:ascii="Times New Roman" w:eastAsia="Times New Roman" w:hAnsi="Times New Roman" w:cs="Times New Roman"/>
          <w:sz w:val="24"/>
          <w:szCs w:val="24"/>
          <w:lang w:eastAsia="en-GB"/>
        </w:rPr>
      </w:pPr>
      <w:r w:rsidRPr="00424D5A">
        <w:rPr>
          <w:rFonts w:ascii="Times New Roman" w:eastAsia="Times New Roman" w:hAnsi="Times New Roman" w:cs="Times New Roman"/>
          <w:sz w:val="24"/>
          <w:szCs w:val="24"/>
          <w:lang w:eastAsia="en-GB"/>
        </w:rPr>
        <w:t>As a sensitivity analysis,</w:t>
      </w:r>
      <w:r w:rsidR="006E6601" w:rsidRPr="00424D5A">
        <w:rPr>
          <w:rFonts w:ascii="Times New Roman" w:eastAsia="Times New Roman" w:hAnsi="Times New Roman" w:cs="Times New Roman"/>
          <w:sz w:val="24"/>
          <w:szCs w:val="24"/>
          <w:lang w:eastAsia="en-GB"/>
        </w:rPr>
        <w:t xml:space="preserve"> </w:t>
      </w:r>
      <w:r w:rsidR="00DD6973" w:rsidRPr="00424D5A">
        <w:rPr>
          <w:rFonts w:ascii="Times New Roman" w:eastAsia="Times New Roman" w:hAnsi="Times New Roman" w:cs="Times New Roman"/>
          <w:sz w:val="24"/>
          <w:szCs w:val="24"/>
          <w:lang w:eastAsia="en-GB"/>
        </w:rPr>
        <w:t>a</w:t>
      </w:r>
      <w:r w:rsidR="00E652AD" w:rsidRPr="00424D5A">
        <w:rPr>
          <w:rFonts w:ascii="Times New Roman" w:eastAsia="Times New Roman" w:hAnsi="Times New Roman" w:cs="Times New Roman"/>
          <w:sz w:val="24"/>
          <w:szCs w:val="24"/>
          <w:lang w:eastAsia="en-GB"/>
        </w:rPr>
        <w:t>ny impact of regression to</w:t>
      </w:r>
      <w:r w:rsidR="00B759CE" w:rsidRPr="00424D5A">
        <w:rPr>
          <w:rFonts w:ascii="Times New Roman" w:eastAsia="Times New Roman" w:hAnsi="Times New Roman" w:cs="Times New Roman"/>
          <w:sz w:val="24"/>
          <w:szCs w:val="24"/>
          <w:lang w:eastAsia="en-GB"/>
        </w:rPr>
        <w:t>wards</w:t>
      </w:r>
      <w:r w:rsidR="00410F1E" w:rsidRPr="00424D5A">
        <w:rPr>
          <w:rFonts w:ascii="Times New Roman" w:eastAsia="Times New Roman" w:hAnsi="Times New Roman" w:cs="Times New Roman"/>
          <w:sz w:val="24"/>
          <w:szCs w:val="24"/>
          <w:lang w:eastAsia="en-GB"/>
        </w:rPr>
        <w:t xml:space="preserve"> the</w:t>
      </w:r>
      <w:r w:rsidR="00E652AD" w:rsidRPr="00424D5A">
        <w:rPr>
          <w:rFonts w:ascii="Times New Roman" w:eastAsia="Times New Roman" w:hAnsi="Times New Roman" w:cs="Times New Roman"/>
          <w:sz w:val="24"/>
          <w:szCs w:val="24"/>
          <w:lang w:eastAsia="en-GB"/>
        </w:rPr>
        <w:t xml:space="preserve"> mean in our estimate of change in HEI was evaluated </w:t>
      </w:r>
      <w:r w:rsidR="00607435" w:rsidRPr="00424D5A">
        <w:rPr>
          <w:rFonts w:ascii="Times New Roman" w:eastAsia="Times New Roman" w:hAnsi="Times New Roman" w:cs="Times New Roman"/>
          <w:sz w:val="24"/>
          <w:szCs w:val="24"/>
          <w:lang w:eastAsia="en-GB"/>
        </w:rPr>
        <w:t xml:space="preserve">by </w:t>
      </w:r>
      <w:r w:rsidR="00410F1E" w:rsidRPr="00424D5A">
        <w:rPr>
          <w:rFonts w:ascii="Times New Roman" w:eastAsia="Times New Roman" w:hAnsi="Times New Roman" w:cs="Times New Roman"/>
          <w:sz w:val="24"/>
          <w:szCs w:val="24"/>
          <w:lang w:eastAsia="en-GB"/>
        </w:rPr>
        <w:t>including</w:t>
      </w:r>
      <w:r w:rsidR="00DB379D" w:rsidRPr="00424D5A">
        <w:rPr>
          <w:rFonts w:ascii="Times New Roman" w:eastAsia="Times New Roman" w:hAnsi="Times New Roman" w:cs="Times New Roman"/>
          <w:sz w:val="24"/>
          <w:szCs w:val="24"/>
          <w:lang w:eastAsia="en-GB"/>
        </w:rPr>
        <w:t xml:space="preserve"> a correction factor in our models according to the following equation xadj=x¯+p(x−x¯)</w:t>
      </w:r>
      <w:r w:rsidR="001D3088" w:rsidRPr="00424D5A">
        <w:rPr>
          <w:rFonts w:ascii="Times New Roman" w:eastAsia="Times New Roman" w:hAnsi="Times New Roman" w:cs="Times New Roman"/>
          <w:sz w:val="24"/>
          <w:szCs w:val="24"/>
          <w:lang w:eastAsia="en-GB"/>
        </w:rPr>
        <w:t>.</w:t>
      </w:r>
      <w:r w:rsidR="00DB379D" w:rsidRPr="00424D5A">
        <w:rPr>
          <w:rFonts w:ascii="Times New Roman" w:eastAsia="Times New Roman" w:hAnsi="Times New Roman" w:cs="Times New Roman"/>
          <w:sz w:val="24"/>
          <w:szCs w:val="24"/>
          <w:lang w:eastAsia="en-GB"/>
        </w:rPr>
        <w:t xml:space="preserve"> </w:t>
      </w:r>
      <w:r w:rsidR="002A5337" w:rsidRPr="00424D5A">
        <w:rPr>
          <w:rFonts w:ascii="Times New Roman" w:eastAsia="Times New Roman" w:hAnsi="Times New Roman" w:cs="Times New Roman"/>
          <w:sz w:val="24"/>
          <w:szCs w:val="24"/>
          <w:lang w:eastAsia="en-GB"/>
        </w:rPr>
        <w:fldChar w:fldCharType="begin"/>
      </w:r>
      <w:r w:rsidR="00262207" w:rsidRPr="00424D5A">
        <w:rPr>
          <w:rFonts w:ascii="Times New Roman" w:eastAsia="Times New Roman" w:hAnsi="Times New Roman" w:cs="Times New Roman"/>
          <w:sz w:val="24"/>
          <w:szCs w:val="24"/>
          <w:lang w:eastAsia="en-GB"/>
        </w:rPr>
        <w:instrText xml:space="preserve"> ADDIN EN.CITE &lt;EndNote&gt;&lt;Cite&gt;&lt;Author&gt;Trochim&lt;/Author&gt;&lt;Year&gt;2001&lt;/Year&gt;&lt;RecNum&gt;282&lt;/RecNum&gt;&lt;DisplayText&gt;&lt;style face="superscript"&gt;(34)&lt;/style&gt;&lt;/DisplayText&gt;&lt;record&gt;&lt;rec-number&gt;282&lt;/rec-number&gt;&lt;foreign-keys&gt;&lt;key app="EN" db-id="995wets9790epvevee5pwxra2pffwt0v0fz9" timestamp="1491470244"&gt;282&lt;/key&gt;&lt;/foreign-keys&gt;&lt;ref-type name="Book"&gt;6&lt;/ref-type&gt;&lt;contributors&gt;&lt;authors&gt;&lt;author&gt;Trochim, WMK&lt;/author&gt;&lt;/authors&gt;&lt;/contributors&gt;&lt;titles&gt;&lt;title&gt;The Research Methods Knowledge Base&lt;/title&gt;&lt;/titles&gt;&lt;volume&gt;2&lt;/volume&gt;&lt;dates&gt;&lt;year&gt;2001&lt;/year&gt;&lt;/dates&gt;&lt;pub-location&gt;Cincinnati: Ohio&lt;/pub-location&gt;&lt;publisher&gt;Atomic Dog Publishing&lt;/publisher&gt;&lt;urls&gt;&lt;/urls&gt;&lt;/record&gt;&lt;/Cite&gt;&lt;/EndNote&gt;</w:instrText>
      </w:r>
      <w:r w:rsidR="002A5337" w:rsidRPr="00424D5A">
        <w:rPr>
          <w:rFonts w:ascii="Times New Roman" w:eastAsia="Times New Roman" w:hAnsi="Times New Roman" w:cs="Times New Roman"/>
          <w:sz w:val="24"/>
          <w:szCs w:val="24"/>
          <w:lang w:eastAsia="en-GB"/>
        </w:rPr>
        <w:fldChar w:fldCharType="separate"/>
      </w:r>
      <w:r w:rsidR="00262207" w:rsidRPr="00424D5A">
        <w:rPr>
          <w:rFonts w:ascii="Times New Roman" w:eastAsia="Times New Roman" w:hAnsi="Times New Roman" w:cs="Times New Roman"/>
          <w:noProof/>
          <w:sz w:val="24"/>
          <w:szCs w:val="24"/>
          <w:vertAlign w:val="superscript"/>
          <w:lang w:eastAsia="en-GB"/>
        </w:rPr>
        <w:t>(</w:t>
      </w:r>
      <w:hyperlink w:anchor="_ENREF_34" w:tooltip="Trochim, 2001 #282" w:history="1">
        <w:r w:rsidR="00D947C2" w:rsidRPr="00424D5A">
          <w:rPr>
            <w:rFonts w:ascii="Times New Roman" w:eastAsia="Times New Roman" w:hAnsi="Times New Roman" w:cs="Times New Roman"/>
            <w:noProof/>
            <w:sz w:val="24"/>
            <w:szCs w:val="24"/>
            <w:vertAlign w:val="superscript"/>
            <w:lang w:eastAsia="en-GB"/>
          </w:rPr>
          <w:t>34</w:t>
        </w:r>
      </w:hyperlink>
      <w:r w:rsidR="00262207" w:rsidRPr="00424D5A">
        <w:rPr>
          <w:rFonts w:ascii="Times New Roman" w:eastAsia="Times New Roman" w:hAnsi="Times New Roman" w:cs="Times New Roman"/>
          <w:noProof/>
          <w:sz w:val="24"/>
          <w:szCs w:val="24"/>
          <w:vertAlign w:val="superscript"/>
          <w:lang w:eastAsia="en-GB"/>
        </w:rPr>
        <w:t>)</w:t>
      </w:r>
      <w:r w:rsidR="002A5337" w:rsidRPr="00424D5A">
        <w:rPr>
          <w:rFonts w:ascii="Times New Roman" w:eastAsia="Times New Roman" w:hAnsi="Times New Roman" w:cs="Times New Roman"/>
          <w:sz w:val="24"/>
          <w:szCs w:val="24"/>
          <w:lang w:eastAsia="en-GB"/>
        </w:rPr>
        <w:fldChar w:fldCharType="end"/>
      </w:r>
      <w:r w:rsidR="00607435" w:rsidRPr="00424D5A">
        <w:rPr>
          <w:rFonts w:ascii="Times New Roman" w:eastAsia="Times New Roman" w:hAnsi="Times New Roman" w:cs="Times New Roman"/>
          <w:sz w:val="24"/>
          <w:szCs w:val="24"/>
          <w:lang w:eastAsia="en-GB"/>
        </w:rPr>
        <w:t xml:space="preserve"> </w:t>
      </w:r>
      <w:r w:rsidR="00B759CE" w:rsidRPr="00424D5A">
        <w:rPr>
          <w:rFonts w:ascii="Times New Roman" w:eastAsia="Times New Roman" w:hAnsi="Times New Roman" w:cs="Times New Roman"/>
          <w:sz w:val="24"/>
          <w:szCs w:val="24"/>
          <w:lang w:eastAsia="en-GB"/>
        </w:rPr>
        <w:t>Benefit from the intervention (i.e. change in HEI and body weight/WC at month 6) was also treated as a continuous variable.</w:t>
      </w:r>
      <w:r w:rsidR="006D2DCA" w:rsidRPr="00424D5A">
        <w:rPr>
          <w:rFonts w:ascii="Times New Roman" w:eastAsia="Times New Roman" w:hAnsi="Times New Roman" w:cs="Times New Roman"/>
          <w:sz w:val="24"/>
          <w:szCs w:val="24"/>
          <w:lang w:eastAsia="en-GB"/>
        </w:rPr>
        <w:t xml:space="preserve"> </w:t>
      </w:r>
      <w:r w:rsidR="00BB1D34" w:rsidRPr="00424D5A">
        <w:rPr>
          <w:rFonts w:ascii="Times New Roman" w:eastAsia="Times New Roman" w:hAnsi="Times New Roman" w:cs="Times New Roman"/>
          <w:sz w:val="24"/>
          <w:szCs w:val="24"/>
          <w:lang w:eastAsia="en-GB"/>
        </w:rPr>
        <w:t>T</w:t>
      </w:r>
      <w:r w:rsidR="006D2DCA" w:rsidRPr="00424D5A">
        <w:rPr>
          <w:rFonts w:ascii="Times New Roman" w:eastAsia="Times New Roman" w:hAnsi="Times New Roman" w:cs="Times New Roman"/>
          <w:sz w:val="24"/>
          <w:szCs w:val="24"/>
          <w:lang w:eastAsia="en-GB"/>
        </w:rPr>
        <w:t>o determine whether findings were robust for different measures of</w:t>
      </w:r>
      <w:r w:rsidR="00B03283" w:rsidRPr="00424D5A">
        <w:rPr>
          <w:rFonts w:ascii="Times New Roman" w:eastAsia="Times New Roman" w:hAnsi="Times New Roman" w:cs="Times New Roman"/>
          <w:sz w:val="24"/>
          <w:szCs w:val="24"/>
          <w:lang w:eastAsia="en-GB"/>
        </w:rPr>
        <w:t xml:space="preserve"> diet quality, benefit was defined according to change in </w:t>
      </w:r>
      <w:r w:rsidR="006D2DCA" w:rsidRPr="00424D5A">
        <w:rPr>
          <w:rFonts w:ascii="Times New Roman" w:eastAsia="Times New Roman" w:hAnsi="Times New Roman" w:cs="Times New Roman"/>
          <w:sz w:val="24"/>
          <w:szCs w:val="24"/>
          <w:lang w:eastAsia="en-GB"/>
        </w:rPr>
        <w:t xml:space="preserve">MD </w:t>
      </w:r>
      <w:r w:rsidR="00B03283" w:rsidRPr="00424D5A">
        <w:rPr>
          <w:rFonts w:ascii="Times New Roman" w:eastAsia="Times New Roman" w:hAnsi="Times New Roman" w:cs="Times New Roman"/>
          <w:sz w:val="24"/>
          <w:szCs w:val="24"/>
          <w:lang w:eastAsia="en-GB"/>
        </w:rPr>
        <w:t>score (continuous).</w:t>
      </w:r>
      <w:r w:rsidR="00B759CE" w:rsidRPr="00424D5A">
        <w:rPr>
          <w:rFonts w:ascii="Times New Roman" w:eastAsia="Times New Roman" w:hAnsi="Times New Roman" w:cs="Times New Roman"/>
          <w:sz w:val="24"/>
          <w:szCs w:val="24"/>
          <w:lang w:eastAsia="en-GB"/>
        </w:rPr>
        <w:t xml:space="preserve"> </w:t>
      </w:r>
      <w:r w:rsidR="005954C9" w:rsidRPr="00424D5A">
        <w:rPr>
          <w:rFonts w:ascii="Times New Roman" w:eastAsia="Times New Roman" w:hAnsi="Times New Roman" w:cs="Times New Roman"/>
          <w:sz w:val="24"/>
          <w:szCs w:val="24"/>
          <w:lang w:eastAsia="en-GB"/>
        </w:rPr>
        <w:t xml:space="preserve">To account for multiple comparisons, results were deemed significant at </w:t>
      </w:r>
      <w:r w:rsidR="005F3D11" w:rsidRPr="00424D5A">
        <w:rPr>
          <w:rFonts w:ascii="Times New Roman" w:eastAsia="Times New Roman" w:hAnsi="Times New Roman" w:cs="Times New Roman"/>
          <w:sz w:val="24"/>
          <w:szCs w:val="24"/>
          <w:lang w:eastAsia="en-GB"/>
        </w:rPr>
        <w:t xml:space="preserve">a conservative </w:t>
      </w:r>
      <w:r w:rsidR="005954C9" w:rsidRPr="00424D5A">
        <w:rPr>
          <w:rFonts w:ascii="Times New Roman" w:eastAsia="Times New Roman" w:hAnsi="Times New Roman" w:cs="Times New Roman"/>
          <w:i/>
          <w:sz w:val="24"/>
          <w:szCs w:val="24"/>
          <w:lang w:eastAsia="en-GB"/>
        </w:rPr>
        <w:t>P</w:t>
      </w:r>
      <w:r w:rsidR="00BB1D34" w:rsidRPr="00424D5A">
        <w:rPr>
          <w:rFonts w:ascii="Times New Roman" w:eastAsia="Times New Roman" w:hAnsi="Times New Roman" w:cs="Times New Roman"/>
          <w:sz w:val="24"/>
          <w:szCs w:val="24"/>
          <w:lang w:eastAsia="en-GB"/>
        </w:rPr>
        <w:t>&lt;0.</w:t>
      </w:r>
      <w:r w:rsidR="005954C9" w:rsidRPr="00424D5A">
        <w:rPr>
          <w:rFonts w:ascii="Times New Roman" w:eastAsia="Times New Roman" w:hAnsi="Times New Roman" w:cs="Times New Roman"/>
          <w:sz w:val="24"/>
          <w:szCs w:val="24"/>
          <w:lang w:eastAsia="en-GB"/>
        </w:rPr>
        <w:t>0</w:t>
      </w:r>
      <w:r w:rsidR="00D448CB" w:rsidRPr="00424D5A">
        <w:rPr>
          <w:rFonts w:ascii="Times New Roman" w:eastAsia="Times New Roman" w:hAnsi="Times New Roman" w:cs="Times New Roman"/>
          <w:sz w:val="24"/>
          <w:szCs w:val="24"/>
          <w:lang w:eastAsia="en-GB"/>
        </w:rPr>
        <w:t>2</w:t>
      </w:r>
      <w:r w:rsidR="004C60E3" w:rsidRPr="00424D5A">
        <w:rPr>
          <w:rFonts w:ascii="Times New Roman" w:eastAsia="Times New Roman" w:hAnsi="Times New Roman" w:cs="Times New Roman"/>
          <w:sz w:val="24"/>
          <w:szCs w:val="24"/>
          <w:lang w:eastAsia="en-GB"/>
        </w:rPr>
        <w:t>.</w:t>
      </w:r>
    </w:p>
    <w:p w14:paraId="4A3C3DC9" w14:textId="77777777" w:rsidR="003B1DD3" w:rsidRPr="00424D5A" w:rsidRDefault="003B1DD3" w:rsidP="002C5FBF">
      <w:pPr>
        <w:spacing w:line="360" w:lineRule="auto"/>
        <w:rPr>
          <w:rFonts w:ascii="Times New Roman" w:eastAsia="Times New Roman" w:hAnsi="Times New Roman" w:cs="Times New Roman"/>
          <w:b/>
          <w:sz w:val="24"/>
          <w:szCs w:val="24"/>
          <w:lang w:eastAsia="en-GB"/>
        </w:rPr>
      </w:pPr>
    </w:p>
    <w:p w14:paraId="1C7A4FF8" w14:textId="77777777" w:rsidR="00963104" w:rsidRPr="00424D5A" w:rsidRDefault="00963104" w:rsidP="002C5FBF">
      <w:pPr>
        <w:spacing w:line="360" w:lineRule="auto"/>
        <w:rPr>
          <w:rFonts w:ascii="Times New Roman" w:eastAsia="Times New Roman" w:hAnsi="Times New Roman" w:cs="Times New Roman"/>
          <w:b/>
          <w:sz w:val="24"/>
          <w:szCs w:val="24"/>
          <w:lang w:eastAsia="en-GB"/>
        </w:rPr>
      </w:pPr>
      <w:r w:rsidRPr="00424D5A">
        <w:rPr>
          <w:rFonts w:ascii="Times New Roman" w:eastAsia="Times New Roman" w:hAnsi="Times New Roman" w:cs="Times New Roman"/>
          <w:b/>
          <w:sz w:val="24"/>
          <w:szCs w:val="24"/>
          <w:lang w:eastAsia="en-GB"/>
        </w:rPr>
        <w:t>RESULTS</w:t>
      </w:r>
    </w:p>
    <w:p w14:paraId="5FBFEE63" w14:textId="661A3965" w:rsidR="007422D9" w:rsidRPr="00424D5A" w:rsidRDefault="005F0873" w:rsidP="002C5FBF">
      <w:pPr>
        <w:spacing w:line="360" w:lineRule="auto"/>
        <w:rPr>
          <w:rFonts w:ascii="Times New Roman" w:eastAsia="Times New Roman" w:hAnsi="Times New Roman" w:cs="Times New Roman"/>
          <w:sz w:val="24"/>
          <w:szCs w:val="24"/>
          <w:lang w:eastAsia="en-GB"/>
        </w:rPr>
      </w:pPr>
      <w:r w:rsidRPr="00424D5A">
        <w:rPr>
          <w:rFonts w:ascii="Times New Roman" w:eastAsia="Times New Roman" w:hAnsi="Times New Roman" w:cs="Times New Roman"/>
          <w:sz w:val="24"/>
          <w:szCs w:val="24"/>
          <w:lang w:eastAsia="en-GB"/>
        </w:rPr>
        <w:t>A</w:t>
      </w:r>
      <w:r w:rsidR="00CE001C" w:rsidRPr="00424D5A">
        <w:rPr>
          <w:rFonts w:ascii="Times New Roman" w:eastAsia="Times New Roman" w:hAnsi="Times New Roman" w:cs="Times New Roman"/>
          <w:sz w:val="24"/>
          <w:szCs w:val="24"/>
          <w:lang w:eastAsia="en-GB"/>
        </w:rPr>
        <w:t xml:space="preserve"> total of 1607</w:t>
      </w:r>
      <w:r w:rsidR="00502C16" w:rsidRPr="00424D5A">
        <w:rPr>
          <w:rFonts w:ascii="Times New Roman" w:eastAsia="Times New Roman" w:hAnsi="Times New Roman" w:cs="Times New Roman"/>
          <w:sz w:val="24"/>
          <w:szCs w:val="24"/>
          <w:lang w:eastAsia="en-GB"/>
        </w:rPr>
        <w:t xml:space="preserve"> participants </w:t>
      </w:r>
      <w:r w:rsidR="00CE001C" w:rsidRPr="00424D5A">
        <w:rPr>
          <w:rFonts w:ascii="Times New Roman" w:eastAsia="Times New Roman" w:hAnsi="Times New Roman" w:cs="Times New Roman"/>
          <w:sz w:val="24"/>
          <w:szCs w:val="24"/>
          <w:lang w:eastAsia="en-GB"/>
        </w:rPr>
        <w:t>were randomized into the intervention</w:t>
      </w:r>
      <w:r w:rsidR="00E652AD" w:rsidRPr="00424D5A">
        <w:rPr>
          <w:rFonts w:ascii="Times New Roman" w:eastAsia="Times New Roman" w:hAnsi="Times New Roman" w:cs="Times New Roman"/>
          <w:sz w:val="24"/>
          <w:szCs w:val="24"/>
          <w:lang w:eastAsia="en-GB"/>
        </w:rPr>
        <w:t xml:space="preserve"> and 1270 of these completed the intervention </w:t>
      </w:r>
      <w:r w:rsidR="00E652AD" w:rsidRPr="00424D5A">
        <w:rPr>
          <w:rFonts w:ascii="Times New Roman" w:eastAsia="Times New Roman" w:hAnsi="Times New Roman" w:cs="Times New Roman"/>
          <w:b/>
          <w:sz w:val="24"/>
          <w:szCs w:val="24"/>
          <w:lang w:eastAsia="en-GB"/>
        </w:rPr>
        <w:t>(</w:t>
      </w:r>
      <w:r w:rsidR="00E652AD" w:rsidRPr="00424D5A">
        <w:rPr>
          <w:rFonts w:ascii="Times New Roman" w:eastAsia="Times New Roman" w:hAnsi="Times New Roman" w:cs="Times New Roman"/>
          <w:sz w:val="24"/>
          <w:szCs w:val="24"/>
          <w:lang w:eastAsia="en-GB"/>
        </w:rPr>
        <w:t>Figure 1)</w:t>
      </w:r>
      <w:r w:rsidR="009E78FA" w:rsidRPr="00424D5A">
        <w:rPr>
          <w:rFonts w:ascii="Times New Roman" w:eastAsia="Times New Roman" w:hAnsi="Times New Roman" w:cs="Times New Roman"/>
          <w:sz w:val="24"/>
          <w:szCs w:val="24"/>
          <w:lang w:eastAsia="en-GB"/>
        </w:rPr>
        <w:t xml:space="preserve">. </w:t>
      </w:r>
      <w:r w:rsidR="00C8511F" w:rsidRPr="00424D5A">
        <w:rPr>
          <w:rFonts w:ascii="Times New Roman" w:eastAsia="Times New Roman" w:hAnsi="Times New Roman" w:cs="Times New Roman"/>
          <w:sz w:val="24"/>
          <w:szCs w:val="24"/>
          <w:lang w:eastAsia="en-GB"/>
        </w:rPr>
        <w:t>For the purposes of this analysis, only individuals who were randomized into L1</w:t>
      </w:r>
      <w:r w:rsidR="00C025F7" w:rsidRPr="00424D5A">
        <w:rPr>
          <w:rFonts w:ascii="Times New Roman" w:eastAsia="Times New Roman" w:hAnsi="Times New Roman" w:cs="Times New Roman"/>
          <w:sz w:val="24"/>
          <w:szCs w:val="24"/>
          <w:lang w:eastAsia="en-GB"/>
        </w:rPr>
        <w:t xml:space="preserve"> (n=414)</w:t>
      </w:r>
      <w:r w:rsidR="00C8511F" w:rsidRPr="00424D5A">
        <w:rPr>
          <w:rFonts w:ascii="Times New Roman" w:eastAsia="Times New Roman" w:hAnsi="Times New Roman" w:cs="Times New Roman"/>
          <w:sz w:val="24"/>
          <w:szCs w:val="24"/>
          <w:lang w:eastAsia="en-GB"/>
        </w:rPr>
        <w:t>, L2</w:t>
      </w:r>
      <w:r w:rsidR="00C025F7" w:rsidRPr="00424D5A">
        <w:rPr>
          <w:rFonts w:ascii="Times New Roman" w:eastAsia="Times New Roman" w:hAnsi="Times New Roman" w:cs="Times New Roman"/>
          <w:sz w:val="24"/>
          <w:szCs w:val="24"/>
          <w:lang w:eastAsia="en-GB"/>
        </w:rPr>
        <w:t xml:space="preserve"> (n=404)</w:t>
      </w:r>
      <w:r w:rsidR="00C8511F" w:rsidRPr="00424D5A">
        <w:rPr>
          <w:rFonts w:ascii="Times New Roman" w:eastAsia="Times New Roman" w:hAnsi="Times New Roman" w:cs="Times New Roman"/>
          <w:sz w:val="24"/>
          <w:szCs w:val="24"/>
          <w:lang w:eastAsia="en-GB"/>
        </w:rPr>
        <w:t xml:space="preserve"> and L3</w:t>
      </w:r>
      <w:r w:rsidR="00C025F7" w:rsidRPr="00424D5A">
        <w:rPr>
          <w:rFonts w:ascii="Times New Roman" w:eastAsia="Times New Roman" w:hAnsi="Times New Roman" w:cs="Times New Roman"/>
          <w:sz w:val="24"/>
          <w:szCs w:val="24"/>
          <w:lang w:eastAsia="en-GB"/>
        </w:rPr>
        <w:t xml:space="preserve"> (n=402)</w:t>
      </w:r>
      <w:r w:rsidR="00C8511F" w:rsidRPr="00424D5A">
        <w:rPr>
          <w:rFonts w:ascii="Times New Roman" w:eastAsia="Times New Roman" w:hAnsi="Times New Roman" w:cs="Times New Roman"/>
          <w:sz w:val="24"/>
          <w:szCs w:val="24"/>
          <w:lang w:eastAsia="en-GB"/>
        </w:rPr>
        <w:t xml:space="preserve"> were included</w:t>
      </w:r>
      <w:r w:rsidR="000D71EB" w:rsidRPr="00424D5A">
        <w:rPr>
          <w:rFonts w:ascii="Times New Roman" w:eastAsia="Times New Roman" w:hAnsi="Times New Roman" w:cs="Times New Roman"/>
          <w:sz w:val="24"/>
          <w:szCs w:val="24"/>
          <w:lang w:eastAsia="en-GB"/>
        </w:rPr>
        <w:t xml:space="preserve"> in the </w:t>
      </w:r>
      <w:r w:rsidR="000E6401" w:rsidRPr="00424D5A">
        <w:rPr>
          <w:rFonts w:ascii="Times New Roman" w:eastAsia="Times New Roman" w:hAnsi="Times New Roman" w:cs="Times New Roman"/>
          <w:sz w:val="24"/>
          <w:szCs w:val="24"/>
          <w:lang w:eastAsia="en-GB"/>
        </w:rPr>
        <w:t>main</w:t>
      </w:r>
      <w:r w:rsidR="00A72159" w:rsidRPr="00424D5A">
        <w:rPr>
          <w:rFonts w:ascii="Times New Roman" w:eastAsia="Times New Roman" w:hAnsi="Times New Roman" w:cs="Times New Roman"/>
          <w:sz w:val="24"/>
          <w:szCs w:val="24"/>
          <w:lang w:eastAsia="en-GB"/>
        </w:rPr>
        <w:t xml:space="preserve"> </w:t>
      </w:r>
      <w:r w:rsidR="000D71EB" w:rsidRPr="00424D5A">
        <w:rPr>
          <w:rFonts w:ascii="Times New Roman" w:eastAsia="Times New Roman" w:hAnsi="Times New Roman" w:cs="Times New Roman"/>
          <w:sz w:val="24"/>
          <w:szCs w:val="24"/>
          <w:lang w:eastAsia="en-GB"/>
        </w:rPr>
        <w:t>analyses</w:t>
      </w:r>
      <w:r w:rsidR="00A6484D" w:rsidRPr="00424D5A">
        <w:rPr>
          <w:rFonts w:ascii="Times New Roman" w:eastAsia="Times New Roman" w:hAnsi="Times New Roman" w:cs="Times New Roman"/>
          <w:sz w:val="24"/>
          <w:szCs w:val="24"/>
          <w:lang w:eastAsia="en-GB"/>
        </w:rPr>
        <w:t xml:space="preserve"> (n=1220)</w:t>
      </w:r>
      <w:r w:rsidR="00C025F7" w:rsidRPr="00424D5A">
        <w:rPr>
          <w:rFonts w:ascii="Times New Roman" w:eastAsia="Times New Roman" w:hAnsi="Times New Roman" w:cs="Times New Roman"/>
          <w:sz w:val="24"/>
          <w:szCs w:val="24"/>
          <w:lang w:eastAsia="en-GB"/>
        </w:rPr>
        <w:t>.</w:t>
      </w:r>
      <w:r w:rsidR="00325004" w:rsidRPr="00424D5A">
        <w:rPr>
          <w:rFonts w:ascii="Times New Roman" w:eastAsia="Times New Roman" w:hAnsi="Times New Roman" w:cs="Times New Roman"/>
          <w:sz w:val="24"/>
          <w:szCs w:val="24"/>
          <w:lang w:eastAsia="en-GB"/>
        </w:rPr>
        <w:t xml:space="preserve"> </w:t>
      </w:r>
      <w:r w:rsidR="005C6D82" w:rsidRPr="00424D5A">
        <w:rPr>
          <w:rFonts w:ascii="Times New Roman" w:eastAsia="Times New Roman" w:hAnsi="Times New Roman" w:cs="Times New Roman"/>
          <w:sz w:val="24"/>
          <w:szCs w:val="24"/>
          <w:lang w:eastAsia="en-GB"/>
        </w:rPr>
        <w:t>Data were imputed for individuals who dropped out between baseline and month 6 (Supplemental</w:t>
      </w:r>
      <w:r w:rsidR="001C3B5B" w:rsidRPr="00424D5A">
        <w:rPr>
          <w:rFonts w:ascii="Times New Roman" w:eastAsia="Times New Roman" w:hAnsi="Times New Roman" w:cs="Times New Roman"/>
          <w:sz w:val="24"/>
          <w:szCs w:val="24"/>
          <w:lang w:eastAsia="en-GB"/>
        </w:rPr>
        <w:t xml:space="preserve"> Table 3 and Supplemental Table 4</w:t>
      </w:r>
      <w:r w:rsidR="005C6D82" w:rsidRPr="00424D5A">
        <w:rPr>
          <w:rFonts w:ascii="Times New Roman" w:eastAsia="Times New Roman" w:hAnsi="Times New Roman" w:cs="Times New Roman"/>
          <w:sz w:val="24"/>
          <w:szCs w:val="24"/>
          <w:lang w:eastAsia="en-GB"/>
        </w:rPr>
        <w:t>).</w:t>
      </w:r>
    </w:p>
    <w:p w14:paraId="41B959A9" w14:textId="038CE483" w:rsidR="00421DDF" w:rsidRPr="00424D5A" w:rsidRDefault="00351A2B" w:rsidP="002C5FBF">
      <w:pPr>
        <w:spacing w:line="360" w:lineRule="auto"/>
        <w:rPr>
          <w:rFonts w:ascii="Times New Roman" w:eastAsia="Times New Roman" w:hAnsi="Times New Roman" w:cs="Times New Roman"/>
          <w:sz w:val="24"/>
          <w:szCs w:val="24"/>
          <w:lang w:eastAsia="en-GB"/>
        </w:rPr>
      </w:pPr>
      <w:r w:rsidRPr="00424D5A">
        <w:rPr>
          <w:rFonts w:ascii="Times New Roman" w:eastAsia="Times New Roman" w:hAnsi="Times New Roman" w:cs="Times New Roman"/>
          <w:sz w:val="24"/>
          <w:szCs w:val="24"/>
          <w:lang w:eastAsia="en-GB"/>
        </w:rPr>
        <w:t>The distribution</w:t>
      </w:r>
      <w:r w:rsidR="00A72159" w:rsidRPr="00424D5A">
        <w:rPr>
          <w:rFonts w:ascii="Times New Roman" w:eastAsia="Times New Roman" w:hAnsi="Times New Roman" w:cs="Times New Roman"/>
          <w:sz w:val="24"/>
          <w:szCs w:val="24"/>
          <w:lang w:eastAsia="en-GB"/>
        </w:rPr>
        <w:t>s</w:t>
      </w:r>
      <w:r w:rsidRPr="00424D5A">
        <w:rPr>
          <w:rFonts w:ascii="Times New Roman" w:eastAsia="Times New Roman" w:hAnsi="Times New Roman" w:cs="Times New Roman"/>
          <w:sz w:val="24"/>
          <w:szCs w:val="24"/>
          <w:lang w:eastAsia="en-GB"/>
        </w:rPr>
        <w:t xml:space="preserve"> of change in HEI, body weight and WC are shown in Figure 2, with the proportion of participants </w:t>
      </w:r>
      <w:r w:rsidR="005E611D" w:rsidRPr="00424D5A">
        <w:rPr>
          <w:rFonts w:ascii="Times New Roman" w:eastAsia="Times New Roman" w:hAnsi="Times New Roman" w:cs="Times New Roman"/>
          <w:sz w:val="24"/>
          <w:szCs w:val="24"/>
          <w:lang w:eastAsia="en-GB"/>
        </w:rPr>
        <w:t>benefiting</w:t>
      </w:r>
      <w:r w:rsidR="00C5677F" w:rsidRPr="00424D5A">
        <w:rPr>
          <w:rFonts w:ascii="Times New Roman" w:eastAsia="Times New Roman" w:hAnsi="Times New Roman" w:cs="Times New Roman"/>
          <w:sz w:val="24"/>
          <w:szCs w:val="24"/>
          <w:lang w:eastAsia="en-GB"/>
        </w:rPr>
        <w:t xml:space="preserve"> from the intervention by country shown in Table 1. </w:t>
      </w:r>
      <w:r w:rsidR="00687A43" w:rsidRPr="00424D5A">
        <w:rPr>
          <w:rFonts w:ascii="Times New Roman" w:eastAsia="Times New Roman" w:hAnsi="Times New Roman" w:cs="Times New Roman"/>
          <w:sz w:val="24"/>
          <w:szCs w:val="24"/>
          <w:lang w:eastAsia="en-GB"/>
        </w:rPr>
        <w:t xml:space="preserve">The country with the highest proportion of participants </w:t>
      </w:r>
      <w:r w:rsidR="00C5677F" w:rsidRPr="00424D5A">
        <w:rPr>
          <w:rFonts w:ascii="Times New Roman" w:eastAsia="Times New Roman" w:hAnsi="Times New Roman" w:cs="Times New Roman"/>
          <w:sz w:val="24"/>
          <w:szCs w:val="24"/>
          <w:lang w:eastAsia="en-GB"/>
        </w:rPr>
        <w:t>benefit</w:t>
      </w:r>
      <w:r w:rsidR="005E611D" w:rsidRPr="00424D5A">
        <w:rPr>
          <w:rFonts w:ascii="Times New Roman" w:eastAsia="Times New Roman" w:hAnsi="Times New Roman" w:cs="Times New Roman"/>
          <w:sz w:val="24"/>
          <w:szCs w:val="24"/>
          <w:lang w:eastAsia="en-GB"/>
        </w:rPr>
        <w:t>ing</w:t>
      </w:r>
      <w:r w:rsidR="00C5677F" w:rsidRPr="00424D5A">
        <w:rPr>
          <w:rFonts w:ascii="Times New Roman" w:eastAsia="Times New Roman" w:hAnsi="Times New Roman" w:cs="Times New Roman"/>
          <w:sz w:val="24"/>
          <w:szCs w:val="24"/>
          <w:lang w:eastAsia="en-GB"/>
        </w:rPr>
        <w:t xml:space="preserve"> </w:t>
      </w:r>
      <w:r w:rsidR="005A0320" w:rsidRPr="00424D5A">
        <w:rPr>
          <w:rFonts w:ascii="Times New Roman" w:eastAsia="Times New Roman" w:hAnsi="Times New Roman" w:cs="Times New Roman"/>
          <w:sz w:val="24"/>
          <w:szCs w:val="24"/>
          <w:lang w:eastAsia="en-GB"/>
        </w:rPr>
        <w:t>based on</w:t>
      </w:r>
      <w:r w:rsidR="00A72159" w:rsidRPr="00424D5A">
        <w:rPr>
          <w:rFonts w:ascii="Times New Roman" w:eastAsia="Times New Roman" w:hAnsi="Times New Roman" w:cs="Times New Roman"/>
          <w:sz w:val="24"/>
          <w:szCs w:val="24"/>
          <w:lang w:eastAsia="en-GB"/>
        </w:rPr>
        <w:t xml:space="preserve"> </w:t>
      </w:r>
      <w:r w:rsidR="00687A43" w:rsidRPr="00424D5A">
        <w:rPr>
          <w:rFonts w:ascii="Times New Roman" w:eastAsia="Times New Roman" w:hAnsi="Times New Roman" w:cs="Times New Roman"/>
          <w:sz w:val="24"/>
          <w:szCs w:val="24"/>
          <w:lang w:eastAsia="en-GB"/>
        </w:rPr>
        <w:t xml:space="preserve">the primary </w:t>
      </w:r>
      <w:r w:rsidR="005A0320" w:rsidRPr="00424D5A">
        <w:rPr>
          <w:rFonts w:ascii="Times New Roman" w:eastAsia="Times New Roman" w:hAnsi="Times New Roman" w:cs="Times New Roman"/>
          <w:sz w:val="24"/>
          <w:szCs w:val="24"/>
          <w:lang w:eastAsia="en-GB"/>
        </w:rPr>
        <w:t>outcome (HEI)</w:t>
      </w:r>
      <w:r w:rsidR="00687A43" w:rsidRPr="00424D5A">
        <w:rPr>
          <w:rFonts w:ascii="Times New Roman" w:eastAsia="Times New Roman" w:hAnsi="Times New Roman" w:cs="Times New Roman"/>
          <w:sz w:val="24"/>
          <w:szCs w:val="24"/>
          <w:lang w:eastAsia="en-GB"/>
        </w:rPr>
        <w:t xml:space="preserve"> was </w:t>
      </w:r>
      <w:r w:rsidR="00915E89" w:rsidRPr="00424D5A">
        <w:rPr>
          <w:rFonts w:ascii="Times New Roman" w:eastAsia="Times New Roman" w:hAnsi="Times New Roman" w:cs="Times New Roman"/>
          <w:sz w:val="24"/>
          <w:szCs w:val="24"/>
          <w:lang w:eastAsia="en-GB"/>
        </w:rPr>
        <w:t>Spain</w:t>
      </w:r>
      <w:r w:rsidR="00C5677F" w:rsidRPr="00424D5A">
        <w:rPr>
          <w:rFonts w:ascii="Times New Roman" w:eastAsia="Times New Roman" w:hAnsi="Times New Roman" w:cs="Times New Roman"/>
          <w:sz w:val="24"/>
          <w:szCs w:val="24"/>
          <w:lang w:eastAsia="en-GB"/>
        </w:rPr>
        <w:t xml:space="preserve">, </w:t>
      </w:r>
      <w:r w:rsidR="005A0320" w:rsidRPr="00424D5A">
        <w:rPr>
          <w:rFonts w:ascii="Times New Roman" w:eastAsia="Times New Roman" w:hAnsi="Times New Roman" w:cs="Times New Roman"/>
          <w:sz w:val="24"/>
          <w:szCs w:val="24"/>
          <w:lang w:eastAsia="en-GB"/>
        </w:rPr>
        <w:t>whereas</w:t>
      </w:r>
      <w:r w:rsidR="00C5677F" w:rsidRPr="00424D5A">
        <w:rPr>
          <w:rFonts w:ascii="Times New Roman" w:eastAsia="Times New Roman" w:hAnsi="Times New Roman" w:cs="Times New Roman"/>
          <w:sz w:val="24"/>
          <w:szCs w:val="24"/>
          <w:lang w:eastAsia="en-GB"/>
        </w:rPr>
        <w:t xml:space="preserve"> </w:t>
      </w:r>
      <w:r w:rsidR="00A6484D" w:rsidRPr="00424D5A">
        <w:rPr>
          <w:rFonts w:ascii="Times New Roman" w:eastAsia="Times New Roman" w:hAnsi="Times New Roman" w:cs="Times New Roman"/>
          <w:sz w:val="24"/>
          <w:szCs w:val="24"/>
          <w:lang w:eastAsia="en-GB"/>
        </w:rPr>
        <w:t>Greece and the Netherlands had the</w:t>
      </w:r>
      <w:r w:rsidR="00C5677F" w:rsidRPr="00424D5A">
        <w:rPr>
          <w:rFonts w:ascii="Times New Roman" w:eastAsia="Times New Roman" w:hAnsi="Times New Roman" w:cs="Times New Roman"/>
          <w:sz w:val="24"/>
          <w:szCs w:val="24"/>
          <w:lang w:eastAsia="en-GB"/>
        </w:rPr>
        <w:t xml:space="preserve"> greatest </w:t>
      </w:r>
      <w:r w:rsidR="00FE3DF2" w:rsidRPr="00424D5A">
        <w:rPr>
          <w:rFonts w:ascii="Times New Roman" w:eastAsia="Times New Roman" w:hAnsi="Times New Roman" w:cs="Times New Roman"/>
          <w:sz w:val="24"/>
          <w:szCs w:val="24"/>
          <w:lang w:eastAsia="en-GB"/>
        </w:rPr>
        <w:t xml:space="preserve">proportion of participants with </w:t>
      </w:r>
      <w:r w:rsidR="00A72159" w:rsidRPr="00424D5A">
        <w:rPr>
          <w:rFonts w:ascii="Times New Roman" w:eastAsia="Times New Roman" w:hAnsi="Times New Roman" w:cs="Times New Roman"/>
          <w:sz w:val="24"/>
          <w:szCs w:val="24"/>
          <w:lang w:eastAsia="en-GB"/>
        </w:rPr>
        <w:t xml:space="preserve">improvements </w:t>
      </w:r>
      <w:r w:rsidR="00C5677F" w:rsidRPr="00424D5A">
        <w:rPr>
          <w:rFonts w:ascii="Times New Roman" w:eastAsia="Times New Roman" w:hAnsi="Times New Roman" w:cs="Times New Roman"/>
          <w:sz w:val="24"/>
          <w:szCs w:val="24"/>
          <w:lang w:eastAsia="en-GB"/>
        </w:rPr>
        <w:t>in secondar</w:t>
      </w:r>
      <w:r w:rsidR="005A0320" w:rsidRPr="00424D5A">
        <w:rPr>
          <w:rFonts w:ascii="Times New Roman" w:eastAsia="Times New Roman" w:hAnsi="Times New Roman" w:cs="Times New Roman"/>
          <w:sz w:val="24"/>
          <w:szCs w:val="24"/>
          <w:lang w:eastAsia="en-GB"/>
        </w:rPr>
        <w:t>y outcomes (</w:t>
      </w:r>
      <w:r w:rsidR="00A6484D" w:rsidRPr="00424D5A">
        <w:rPr>
          <w:rFonts w:ascii="Times New Roman" w:eastAsia="Times New Roman" w:hAnsi="Times New Roman" w:cs="Times New Roman"/>
          <w:sz w:val="24"/>
          <w:szCs w:val="24"/>
          <w:lang w:eastAsia="en-GB"/>
        </w:rPr>
        <w:t>body weight and WC</w:t>
      </w:r>
      <w:r w:rsidR="005A0320" w:rsidRPr="00424D5A">
        <w:rPr>
          <w:rFonts w:ascii="Times New Roman" w:eastAsia="Times New Roman" w:hAnsi="Times New Roman" w:cs="Times New Roman"/>
          <w:sz w:val="24"/>
          <w:szCs w:val="24"/>
          <w:lang w:eastAsia="en-GB"/>
        </w:rPr>
        <w:t xml:space="preserve">; </w:t>
      </w:r>
      <w:r w:rsidR="00C5677F" w:rsidRPr="00424D5A">
        <w:rPr>
          <w:rFonts w:ascii="Times New Roman" w:eastAsia="Times New Roman" w:hAnsi="Times New Roman" w:cs="Times New Roman"/>
          <w:sz w:val="24"/>
          <w:szCs w:val="24"/>
          <w:lang w:eastAsia="en-GB"/>
        </w:rPr>
        <w:t>Table 1).</w:t>
      </w:r>
    </w:p>
    <w:p w14:paraId="4F27259E" w14:textId="77777777" w:rsidR="007422D9" w:rsidRPr="00424D5A" w:rsidRDefault="007422D9" w:rsidP="002C5FBF">
      <w:pPr>
        <w:spacing w:line="360" w:lineRule="auto"/>
        <w:rPr>
          <w:rFonts w:ascii="Times New Roman" w:eastAsia="Times New Roman" w:hAnsi="Times New Roman" w:cs="Times New Roman"/>
          <w:sz w:val="24"/>
          <w:szCs w:val="24"/>
          <w:lang w:eastAsia="en-GB"/>
        </w:rPr>
      </w:pPr>
    </w:p>
    <w:p w14:paraId="2FC0361E" w14:textId="435DA227" w:rsidR="007422D9" w:rsidRPr="00424D5A" w:rsidRDefault="007422D9" w:rsidP="002C5FBF">
      <w:pPr>
        <w:shd w:val="clear" w:color="auto" w:fill="FFFFFF"/>
        <w:spacing w:before="84" w:after="60" w:line="360" w:lineRule="auto"/>
        <w:rPr>
          <w:rFonts w:ascii="Times New Roman" w:eastAsia="Times New Roman" w:hAnsi="Times New Roman" w:cs="Times New Roman"/>
          <w:sz w:val="24"/>
          <w:szCs w:val="24"/>
          <w:lang w:eastAsia="en-GB"/>
        </w:rPr>
      </w:pPr>
      <w:r w:rsidRPr="00424D5A">
        <w:rPr>
          <w:rFonts w:ascii="Times New Roman" w:eastAsia="Times New Roman" w:hAnsi="Times New Roman" w:cs="Times New Roman"/>
          <w:sz w:val="24"/>
          <w:szCs w:val="24"/>
          <w:lang w:eastAsia="en-GB"/>
        </w:rPr>
        <w:t>(Table 1 here)</w:t>
      </w:r>
    </w:p>
    <w:p w14:paraId="7EFC6407" w14:textId="77777777" w:rsidR="007422D9" w:rsidRPr="00424D5A" w:rsidRDefault="007422D9" w:rsidP="002C5FBF">
      <w:pPr>
        <w:spacing w:line="360" w:lineRule="auto"/>
        <w:rPr>
          <w:rFonts w:ascii="Times New Roman" w:eastAsia="Times New Roman" w:hAnsi="Times New Roman" w:cs="Times New Roman"/>
          <w:sz w:val="24"/>
          <w:szCs w:val="24"/>
          <w:lang w:eastAsia="en-GB"/>
        </w:rPr>
      </w:pPr>
    </w:p>
    <w:p w14:paraId="461993B1" w14:textId="4A999E70" w:rsidR="000541E2" w:rsidRPr="00424D5A" w:rsidRDefault="00E95F88" w:rsidP="0026387B">
      <w:pPr>
        <w:shd w:val="clear" w:color="auto" w:fill="FFFFFF"/>
        <w:spacing w:before="84" w:after="60" w:line="360" w:lineRule="auto"/>
        <w:rPr>
          <w:rFonts w:ascii="Times New Roman" w:eastAsia="Times New Roman" w:hAnsi="Times New Roman" w:cs="Times New Roman"/>
          <w:sz w:val="24"/>
          <w:szCs w:val="24"/>
          <w:lang w:eastAsia="en-GB"/>
        </w:rPr>
      </w:pPr>
      <w:r w:rsidRPr="00424D5A">
        <w:rPr>
          <w:rFonts w:ascii="Times New Roman" w:eastAsia="Times New Roman" w:hAnsi="Times New Roman" w:cs="Times New Roman"/>
          <w:sz w:val="24"/>
          <w:szCs w:val="24"/>
          <w:lang w:eastAsia="en-GB"/>
        </w:rPr>
        <w:t>Baseline socio-demographic, anthropometric, health behaviour</w:t>
      </w:r>
      <w:r w:rsidR="00BB1D34" w:rsidRPr="00424D5A">
        <w:rPr>
          <w:rFonts w:ascii="Times New Roman" w:eastAsia="Times New Roman" w:hAnsi="Times New Roman" w:cs="Times New Roman"/>
          <w:sz w:val="24"/>
          <w:szCs w:val="24"/>
          <w:lang w:eastAsia="en-GB"/>
        </w:rPr>
        <w:t xml:space="preserve"> and biological </w:t>
      </w:r>
      <w:r w:rsidRPr="00424D5A">
        <w:rPr>
          <w:rFonts w:ascii="Times New Roman" w:eastAsia="Times New Roman" w:hAnsi="Times New Roman" w:cs="Times New Roman"/>
          <w:sz w:val="24"/>
          <w:szCs w:val="24"/>
          <w:lang w:eastAsia="en-GB"/>
        </w:rPr>
        <w:t xml:space="preserve">characteristics </w:t>
      </w:r>
      <w:r w:rsidR="00332B0B" w:rsidRPr="00424D5A">
        <w:rPr>
          <w:rFonts w:ascii="Times New Roman" w:eastAsia="Times New Roman" w:hAnsi="Times New Roman" w:cs="Times New Roman"/>
          <w:sz w:val="24"/>
          <w:szCs w:val="24"/>
          <w:lang w:eastAsia="en-GB"/>
        </w:rPr>
        <w:t>of participants according to whether they</w:t>
      </w:r>
      <w:r w:rsidRPr="00424D5A">
        <w:rPr>
          <w:rFonts w:ascii="Times New Roman" w:eastAsia="Times New Roman" w:hAnsi="Times New Roman" w:cs="Times New Roman"/>
          <w:sz w:val="24"/>
          <w:szCs w:val="24"/>
          <w:lang w:eastAsia="en-GB"/>
        </w:rPr>
        <w:t xml:space="preserve"> benefi</w:t>
      </w:r>
      <w:r w:rsidR="00332B0B" w:rsidRPr="00424D5A">
        <w:rPr>
          <w:rFonts w:ascii="Times New Roman" w:eastAsia="Times New Roman" w:hAnsi="Times New Roman" w:cs="Times New Roman"/>
          <w:sz w:val="24"/>
          <w:szCs w:val="24"/>
          <w:lang w:eastAsia="en-GB"/>
        </w:rPr>
        <w:t>ted</w:t>
      </w:r>
      <w:r w:rsidRPr="00424D5A">
        <w:rPr>
          <w:rFonts w:ascii="Times New Roman" w:eastAsia="Times New Roman" w:hAnsi="Times New Roman" w:cs="Times New Roman"/>
          <w:sz w:val="24"/>
          <w:szCs w:val="24"/>
          <w:lang w:eastAsia="en-GB"/>
        </w:rPr>
        <w:t xml:space="preserve"> </w:t>
      </w:r>
      <w:r w:rsidR="000B62C3" w:rsidRPr="00424D5A">
        <w:rPr>
          <w:rFonts w:ascii="Times New Roman" w:eastAsia="Times New Roman" w:hAnsi="Times New Roman" w:cs="Times New Roman"/>
          <w:sz w:val="24"/>
          <w:szCs w:val="24"/>
          <w:lang w:eastAsia="en-GB"/>
        </w:rPr>
        <w:t xml:space="preserve">more </w:t>
      </w:r>
      <w:r w:rsidRPr="00424D5A">
        <w:rPr>
          <w:rFonts w:ascii="Times New Roman" w:eastAsia="Times New Roman" w:hAnsi="Times New Roman" w:cs="Times New Roman"/>
          <w:sz w:val="24"/>
          <w:szCs w:val="24"/>
          <w:lang w:eastAsia="en-GB"/>
        </w:rPr>
        <w:t>from the</w:t>
      </w:r>
      <w:r w:rsidR="00332B0B" w:rsidRPr="00424D5A">
        <w:rPr>
          <w:rFonts w:ascii="Times New Roman" w:eastAsia="Times New Roman" w:hAnsi="Times New Roman" w:cs="Times New Roman"/>
          <w:sz w:val="24"/>
          <w:szCs w:val="24"/>
          <w:lang w:eastAsia="en-GB"/>
        </w:rPr>
        <w:t xml:space="preserve"> PN</w:t>
      </w:r>
      <w:r w:rsidRPr="00424D5A">
        <w:rPr>
          <w:rFonts w:ascii="Times New Roman" w:eastAsia="Times New Roman" w:hAnsi="Times New Roman" w:cs="Times New Roman"/>
          <w:sz w:val="24"/>
          <w:szCs w:val="24"/>
          <w:lang w:eastAsia="en-GB"/>
        </w:rPr>
        <w:t xml:space="preserve"> intervention are shown in Table </w:t>
      </w:r>
      <w:r w:rsidR="00FE3DF2" w:rsidRPr="00424D5A">
        <w:rPr>
          <w:rFonts w:ascii="Times New Roman" w:eastAsia="Times New Roman" w:hAnsi="Times New Roman" w:cs="Times New Roman"/>
          <w:sz w:val="24"/>
          <w:szCs w:val="24"/>
          <w:lang w:eastAsia="en-GB"/>
        </w:rPr>
        <w:t>2</w:t>
      </w:r>
      <w:r w:rsidRPr="00424D5A">
        <w:rPr>
          <w:rFonts w:ascii="Times New Roman" w:eastAsia="Times New Roman" w:hAnsi="Times New Roman" w:cs="Times New Roman"/>
          <w:sz w:val="24"/>
          <w:szCs w:val="24"/>
          <w:lang w:eastAsia="en-GB"/>
        </w:rPr>
        <w:t xml:space="preserve">. </w:t>
      </w:r>
      <w:r w:rsidR="00FE3DF2" w:rsidRPr="00424D5A">
        <w:rPr>
          <w:rFonts w:ascii="Times New Roman" w:eastAsia="Times New Roman" w:hAnsi="Times New Roman" w:cs="Times New Roman"/>
          <w:sz w:val="24"/>
          <w:szCs w:val="24"/>
          <w:lang w:eastAsia="en-GB"/>
        </w:rPr>
        <w:t>Th</w:t>
      </w:r>
      <w:r w:rsidR="00320FE7" w:rsidRPr="00424D5A">
        <w:rPr>
          <w:rFonts w:ascii="Times New Roman" w:eastAsia="Times New Roman" w:hAnsi="Times New Roman" w:cs="Times New Roman"/>
          <w:sz w:val="24"/>
          <w:szCs w:val="24"/>
          <w:lang w:eastAsia="en-GB"/>
        </w:rPr>
        <w:t xml:space="preserve">e </w:t>
      </w:r>
      <w:r w:rsidR="00EF3C48" w:rsidRPr="00424D5A">
        <w:rPr>
          <w:rFonts w:ascii="Times New Roman" w:eastAsia="Times New Roman" w:hAnsi="Times New Roman" w:cs="Times New Roman"/>
          <w:sz w:val="24"/>
          <w:szCs w:val="24"/>
          <w:lang w:eastAsia="en-GB"/>
        </w:rPr>
        <w:t>odds</w:t>
      </w:r>
      <w:r w:rsidR="00320FE7" w:rsidRPr="00424D5A">
        <w:rPr>
          <w:rFonts w:ascii="Times New Roman" w:eastAsia="Times New Roman" w:hAnsi="Times New Roman" w:cs="Times New Roman"/>
          <w:sz w:val="24"/>
          <w:szCs w:val="24"/>
          <w:lang w:eastAsia="en-GB"/>
        </w:rPr>
        <w:t xml:space="preserve"> of</w:t>
      </w:r>
      <w:r w:rsidR="003C30F0" w:rsidRPr="00424D5A">
        <w:rPr>
          <w:rFonts w:ascii="Times New Roman" w:eastAsia="Times New Roman" w:hAnsi="Times New Roman" w:cs="Times New Roman"/>
          <w:sz w:val="24"/>
          <w:szCs w:val="24"/>
          <w:lang w:eastAsia="en-GB"/>
        </w:rPr>
        <w:t xml:space="preserve"> benefi</w:t>
      </w:r>
      <w:r w:rsidR="00EF3C48" w:rsidRPr="00424D5A">
        <w:rPr>
          <w:rFonts w:ascii="Times New Roman" w:eastAsia="Times New Roman" w:hAnsi="Times New Roman" w:cs="Times New Roman"/>
          <w:sz w:val="24"/>
          <w:szCs w:val="24"/>
          <w:lang w:eastAsia="en-GB"/>
        </w:rPr>
        <w:t>ting were higher in</w:t>
      </w:r>
      <w:r w:rsidR="00285614" w:rsidRPr="00424D5A">
        <w:rPr>
          <w:rFonts w:ascii="Times New Roman" w:eastAsia="Times New Roman" w:hAnsi="Times New Roman" w:cs="Times New Roman"/>
          <w:sz w:val="24"/>
          <w:szCs w:val="24"/>
          <w:lang w:eastAsia="en-GB"/>
        </w:rPr>
        <w:t xml:space="preserve"> </w:t>
      </w:r>
      <w:r w:rsidR="005A0320" w:rsidRPr="00424D5A">
        <w:rPr>
          <w:rFonts w:ascii="Times New Roman" w:eastAsia="Times New Roman" w:hAnsi="Times New Roman" w:cs="Times New Roman"/>
          <w:sz w:val="24"/>
          <w:szCs w:val="24"/>
          <w:lang w:eastAsia="en-GB"/>
        </w:rPr>
        <w:t>women</w:t>
      </w:r>
      <w:r w:rsidR="00285614" w:rsidRPr="00424D5A">
        <w:rPr>
          <w:rFonts w:ascii="Times New Roman" w:eastAsia="Times New Roman" w:hAnsi="Times New Roman" w:cs="Times New Roman"/>
          <w:sz w:val="24"/>
          <w:szCs w:val="24"/>
          <w:lang w:eastAsia="en-GB"/>
        </w:rPr>
        <w:t xml:space="preserve"> </w:t>
      </w:r>
      <w:r w:rsidR="00EF3C48" w:rsidRPr="00424D5A">
        <w:rPr>
          <w:rFonts w:ascii="Times New Roman" w:eastAsia="Times New Roman" w:hAnsi="Times New Roman" w:cs="Times New Roman"/>
          <w:sz w:val="24"/>
          <w:szCs w:val="24"/>
          <w:lang w:eastAsia="en-GB"/>
        </w:rPr>
        <w:t>than</w:t>
      </w:r>
      <w:r w:rsidR="00915E89" w:rsidRPr="00424D5A">
        <w:rPr>
          <w:rFonts w:ascii="Times New Roman" w:eastAsia="Times New Roman" w:hAnsi="Times New Roman" w:cs="Times New Roman"/>
          <w:sz w:val="24"/>
          <w:szCs w:val="24"/>
          <w:lang w:eastAsia="en-GB"/>
        </w:rPr>
        <w:t xml:space="preserve"> in</w:t>
      </w:r>
      <w:r w:rsidR="00EF3C48" w:rsidRPr="00424D5A">
        <w:rPr>
          <w:rFonts w:ascii="Times New Roman" w:eastAsia="Times New Roman" w:hAnsi="Times New Roman" w:cs="Times New Roman"/>
          <w:sz w:val="24"/>
          <w:szCs w:val="24"/>
          <w:lang w:eastAsia="en-GB"/>
        </w:rPr>
        <w:t xml:space="preserve"> </w:t>
      </w:r>
      <w:r w:rsidR="005A0320" w:rsidRPr="00424D5A">
        <w:rPr>
          <w:rFonts w:ascii="Times New Roman" w:eastAsia="Times New Roman" w:hAnsi="Times New Roman" w:cs="Times New Roman"/>
          <w:sz w:val="24"/>
          <w:szCs w:val="24"/>
          <w:lang w:eastAsia="en-GB"/>
        </w:rPr>
        <w:t>men</w:t>
      </w:r>
      <w:r w:rsidR="00320FE7" w:rsidRPr="00424D5A">
        <w:rPr>
          <w:rFonts w:ascii="Times New Roman" w:eastAsia="Times New Roman" w:hAnsi="Times New Roman" w:cs="Times New Roman"/>
          <w:sz w:val="24"/>
          <w:szCs w:val="24"/>
          <w:lang w:eastAsia="en-GB"/>
        </w:rPr>
        <w:t xml:space="preserve">. </w:t>
      </w:r>
      <w:r w:rsidR="00EF3C48" w:rsidRPr="00424D5A">
        <w:rPr>
          <w:rFonts w:ascii="Times New Roman" w:eastAsia="Times New Roman" w:hAnsi="Times New Roman" w:cs="Times New Roman"/>
          <w:sz w:val="24"/>
          <w:szCs w:val="24"/>
          <w:lang w:eastAsia="en-GB"/>
        </w:rPr>
        <w:t>Older p</w:t>
      </w:r>
      <w:r w:rsidR="00BF1C68" w:rsidRPr="00424D5A">
        <w:rPr>
          <w:rFonts w:ascii="Times New Roman" w:eastAsia="Times New Roman" w:hAnsi="Times New Roman" w:cs="Times New Roman"/>
          <w:sz w:val="24"/>
          <w:szCs w:val="24"/>
          <w:lang w:eastAsia="en-GB"/>
        </w:rPr>
        <w:t>articipants and</w:t>
      </w:r>
      <w:r w:rsidR="0061659E" w:rsidRPr="00424D5A">
        <w:rPr>
          <w:rFonts w:ascii="Times New Roman" w:eastAsia="Times New Roman" w:hAnsi="Times New Roman" w:cs="Times New Roman"/>
          <w:sz w:val="24"/>
          <w:szCs w:val="24"/>
          <w:lang w:eastAsia="en-GB"/>
        </w:rPr>
        <w:t xml:space="preserve"> </w:t>
      </w:r>
      <w:r w:rsidR="00EF3C48" w:rsidRPr="00424D5A">
        <w:rPr>
          <w:rFonts w:ascii="Times New Roman" w:eastAsia="Times New Roman" w:hAnsi="Times New Roman" w:cs="Times New Roman"/>
          <w:sz w:val="24"/>
          <w:szCs w:val="24"/>
          <w:lang w:eastAsia="en-GB"/>
        </w:rPr>
        <w:t>participants with lower baseline HEI scores had higher odds of ben</w:t>
      </w:r>
      <w:r w:rsidR="003C30F0" w:rsidRPr="00424D5A">
        <w:rPr>
          <w:rFonts w:ascii="Times New Roman" w:eastAsia="Times New Roman" w:hAnsi="Times New Roman" w:cs="Times New Roman"/>
          <w:sz w:val="24"/>
          <w:szCs w:val="24"/>
          <w:lang w:eastAsia="en-GB"/>
        </w:rPr>
        <w:t>efi</w:t>
      </w:r>
      <w:r w:rsidR="0061659E" w:rsidRPr="00424D5A">
        <w:rPr>
          <w:rFonts w:ascii="Times New Roman" w:eastAsia="Times New Roman" w:hAnsi="Times New Roman" w:cs="Times New Roman"/>
          <w:sz w:val="24"/>
          <w:szCs w:val="24"/>
          <w:lang w:eastAsia="en-GB"/>
        </w:rPr>
        <w:t>ting</w:t>
      </w:r>
      <w:r w:rsidR="00BF1C68" w:rsidRPr="00424D5A">
        <w:rPr>
          <w:rFonts w:ascii="Times New Roman" w:eastAsia="Times New Roman" w:hAnsi="Times New Roman" w:cs="Times New Roman"/>
          <w:sz w:val="24"/>
          <w:szCs w:val="24"/>
          <w:lang w:eastAsia="en-GB"/>
        </w:rPr>
        <w:t xml:space="preserve">. </w:t>
      </w:r>
      <w:r w:rsidRPr="00424D5A">
        <w:rPr>
          <w:rFonts w:ascii="Times New Roman" w:eastAsia="Times New Roman" w:hAnsi="Times New Roman" w:cs="Times New Roman"/>
          <w:sz w:val="24"/>
          <w:szCs w:val="24"/>
          <w:lang w:eastAsia="en-GB"/>
        </w:rPr>
        <w:t>The characteris</w:t>
      </w:r>
      <w:r w:rsidR="003C30F0" w:rsidRPr="00424D5A">
        <w:rPr>
          <w:rFonts w:ascii="Times New Roman" w:eastAsia="Times New Roman" w:hAnsi="Times New Roman" w:cs="Times New Roman"/>
          <w:sz w:val="24"/>
          <w:szCs w:val="24"/>
          <w:lang w:eastAsia="en-GB"/>
        </w:rPr>
        <w:t xml:space="preserve">tics </w:t>
      </w:r>
      <w:r w:rsidR="003C30F0" w:rsidRPr="00424D5A">
        <w:rPr>
          <w:rFonts w:ascii="Times New Roman" w:eastAsia="Times New Roman" w:hAnsi="Times New Roman" w:cs="Times New Roman"/>
          <w:sz w:val="24"/>
          <w:szCs w:val="24"/>
          <w:lang w:eastAsia="en-GB"/>
        </w:rPr>
        <w:lastRenderedPageBreak/>
        <w:t>of individuals benefit</w:t>
      </w:r>
      <w:r w:rsidR="00B759CE" w:rsidRPr="00424D5A">
        <w:rPr>
          <w:rFonts w:ascii="Times New Roman" w:eastAsia="Times New Roman" w:hAnsi="Times New Roman" w:cs="Times New Roman"/>
          <w:sz w:val="24"/>
          <w:szCs w:val="24"/>
          <w:lang w:eastAsia="en-GB"/>
        </w:rPr>
        <w:t xml:space="preserve">ing </w:t>
      </w:r>
      <w:r w:rsidRPr="00424D5A">
        <w:rPr>
          <w:rFonts w:ascii="Times New Roman" w:eastAsia="Times New Roman" w:hAnsi="Times New Roman" w:cs="Times New Roman"/>
          <w:sz w:val="24"/>
          <w:szCs w:val="24"/>
          <w:lang w:eastAsia="en-GB"/>
        </w:rPr>
        <w:t>did not differ by</w:t>
      </w:r>
      <w:r w:rsidR="0061659E" w:rsidRPr="00424D5A">
        <w:rPr>
          <w:rFonts w:ascii="Times New Roman" w:eastAsia="Times New Roman" w:hAnsi="Times New Roman" w:cs="Times New Roman"/>
          <w:sz w:val="24"/>
          <w:szCs w:val="24"/>
          <w:lang w:eastAsia="en-GB"/>
        </w:rPr>
        <w:t xml:space="preserve"> other</w:t>
      </w:r>
      <w:r w:rsidRPr="00424D5A">
        <w:rPr>
          <w:rFonts w:ascii="Times New Roman" w:eastAsia="Times New Roman" w:hAnsi="Times New Roman" w:cs="Times New Roman"/>
          <w:sz w:val="24"/>
          <w:szCs w:val="24"/>
          <w:lang w:eastAsia="en-GB"/>
        </w:rPr>
        <w:t xml:space="preserve"> </w:t>
      </w:r>
      <w:r w:rsidR="00332B0B" w:rsidRPr="00424D5A">
        <w:rPr>
          <w:rFonts w:ascii="Times New Roman" w:eastAsia="Times New Roman" w:hAnsi="Times New Roman" w:cs="Times New Roman"/>
          <w:sz w:val="24"/>
          <w:szCs w:val="24"/>
          <w:lang w:eastAsia="en-GB"/>
        </w:rPr>
        <w:t xml:space="preserve">health-related, anthropometric </w:t>
      </w:r>
      <w:r w:rsidR="00285614" w:rsidRPr="00424D5A">
        <w:rPr>
          <w:rFonts w:ascii="Times New Roman" w:eastAsia="Times New Roman" w:hAnsi="Times New Roman" w:cs="Times New Roman"/>
          <w:sz w:val="24"/>
          <w:szCs w:val="24"/>
          <w:lang w:eastAsia="en-GB"/>
        </w:rPr>
        <w:t>or</w:t>
      </w:r>
      <w:r w:rsidR="00332B0B" w:rsidRPr="00424D5A">
        <w:rPr>
          <w:rFonts w:ascii="Times New Roman" w:eastAsia="Times New Roman" w:hAnsi="Times New Roman" w:cs="Times New Roman"/>
          <w:sz w:val="24"/>
          <w:szCs w:val="24"/>
          <w:lang w:eastAsia="en-GB"/>
        </w:rPr>
        <w:t xml:space="preserve"> genotypic characteristics</w:t>
      </w:r>
      <w:r w:rsidR="0061659E" w:rsidRPr="00424D5A">
        <w:rPr>
          <w:rFonts w:ascii="Times New Roman" w:eastAsia="Times New Roman" w:hAnsi="Times New Roman" w:cs="Times New Roman"/>
          <w:sz w:val="24"/>
          <w:szCs w:val="24"/>
          <w:lang w:eastAsia="en-GB"/>
        </w:rPr>
        <w:t xml:space="preserve"> (Table 2</w:t>
      </w:r>
      <w:r w:rsidRPr="00424D5A">
        <w:rPr>
          <w:rFonts w:ascii="Times New Roman" w:eastAsia="Times New Roman" w:hAnsi="Times New Roman" w:cs="Times New Roman"/>
          <w:sz w:val="24"/>
          <w:szCs w:val="24"/>
          <w:lang w:eastAsia="en-GB"/>
        </w:rPr>
        <w:t>).</w:t>
      </w:r>
      <w:r w:rsidR="0026387B" w:rsidRPr="00424D5A">
        <w:rPr>
          <w:rFonts w:ascii="Times New Roman" w:eastAsia="Times New Roman" w:hAnsi="Times New Roman" w:cs="Times New Roman"/>
          <w:sz w:val="24"/>
          <w:szCs w:val="24"/>
          <w:lang w:eastAsia="en-GB"/>
        </w:rPr>
        <w:t xml:space="preserve"> </w:t>
      </w:r>
    </w:p>
    <w:p w14:paraId="3F5236C3" w14:textId="77777777" w:rsidR="007422D9" w:rsidRPr="00424D5A" w:rsidRDefault="007422D9" w:rsidP="002C5FBF">
      <w:pPr>
        <w:spacing w:line="360" w:lineRule="auto"/>
        <w:rPr>
          <w:rFonts w:ascii="Times New Roman" w:eastAsia="Times New Roman" w:hAnsi="Times New Roman" w:cs="Times New Roman"/>
          <w:sz w:val="24"/>
          <w:szCs w:val="24"/>
          <w:lang w:eastAsia="en-GB"/>
        </w:rPr>
      </w:pPr>
    </w:p>
    <w:p w14:paraId="773D3B89" w14:textId="38E4270C" w:rsidR="007422D9" w:rsidRPr="00424D5A" w:rsidRDefault="007422D9" w:rsidP="002C5FBF">
      <w:pPr>
        <w:shd w:val="clear" w:color="auto" w:fill="FFFFFF"/>
        <w:spacing w:before="84" w:after="60" w:line="360" w:lineRule="auto"/>
        <w:rPr>
          <w:rFonts w:ascii="Times New Roman" w:eastAsia="Times New Roman" w:hAnsi="Times New Roman" w:cs="Times New Roman"/>
          <w:sz w:val="24"/>
          <w:szCs w:val="24"/>
          <w:lang w:eastAsia="en-GB"/>
        </w:rPr>
      </w:pPr>
      <w:r w:rsidRPr="00424D5A">
        <w:rPr>
          <w:rFonts w:ascii="Times New Roman" w:eastAsia="Times New Roman" w:hAnsi="Times New Roman" w:cs="Times New Roman"/>
          <w:sz w:val="24"/>
          <w:szCs w:val="24"/>
          <w:lang w:eastAsia="en-GB"/>
        </w:rPr>
        <w:t>(Table 2 here)</w:t>
      </w:r>
    </w:p>
    <w:p w14:paraId="5FE31EF6" w14:textId="77777777" w:rsidR="007422D9" w:rsidRPr="00424D5A" w:rsidRDefault="007422D9" w:rsidP="002C5FBF">
      <w:pPr>
        <w:shd w:val="clear" w:color="auto" w:fill="FFFFFF"/>
        <w:spacing w:before="84" w:after="60" w:line="360" w:lineRule="auto"/>
        <w:rPr>
          <w:rFonts w:ascii="Times New Roman" w:eastAsia="Times New Roman" w:hAnsi="Times New Roman" w:cs="Times New Roman"/>
          <w:sz w:val="24"/>
          <w:szCs w:val="24"/>
          <w:lang w:eastAsia="en-GB"/>
        </w:rPr>
      </w:pPr>
    </w:p>
    <w:p w14:paraId="11721EA3" w14:textId="77777777" w:rsidR="00704DA7" w:rsidRPr="00424D5A" w:rsidRDefault="00EF3C48" w:rsidP="002C5FBF">
      <w:pPr>
        <w:shd w:val="clear" w:color="auto" w:fill="FFFFFF"/>
        <w:spacing w:before="84" w:after="60" w:line="360" w:lineRule="auto"/>
        <w:rPr>
          <w:rFonts w:ascii="Times New Roman" w:eastAsia="Times New Roman" w:hAnsi="Times New Roman" w:cs="Times New Roman"/>
          <w:sz w:val="24"/>
          <w:szCs w:val="24"/>
          <w:lang w:eastAsia="en-GB"/>
        </w:rPr>
      </w:pPr>
      <w:r w:rsidRPr="00424D5A">
        <w:rPr>
          <w:rFonts w:ascii="Times New Roman" w:eastAsia="Times New Roman" w:hAnsi="Times New Roman" w:cs="Times New Roman"/>
          <w:sz w:val="24"/>
          <w:szCs w:val="24"/>
          <w:lang w:eastAsia="en-GB"/>
        </w:rPr>
        <w:t>B</w:t>
      </w:r>
      <w:r w:rsidR="00285614" w:rsidRPr="00424D5A">
        <w:rPr>
          <w:rFonts w:ascii="Times New Roman" w:eastAsia="Times New Roman" w:hAnsi="Times New Roman" w:cs="Times New Roman"/>
          <w:sz w:val="24"/>
          <w:szCs w:val="24"/>
          <w:lang w:eastAsia="en-GB"/>
        </w:rPr>
        <w:t>ehavio</w:t>
      </w:r>
      <w:r w:rsidR="00AE56DD" w:rsidRPr="00424D5A">
        <w:rPr>
          <w:rFonts w:ascii="Times New Roman" w:eastAsia="Times New Roman" w:hAnsi="Times New Roman" w:cs="Times New Roman"/>
          <w:sz w:val="24"/>
          <w:szCs w:val="24"/>
          <w:lang w:eastAsia="en-GB"/>
        </w:rPr>
        <w:t>u</w:t>
      </w:r>
      <w:r w:rsidR="00285614" w:rsidRPr="00424D5A">
        <w:rPr>
          <w:rFonts w:ascii="Times New Roman" w:eastAsia="Times New Roman" w:hAnsi="Times New Roman" w:cs="Times New Roman"/>
          <w:sz w:val="24"/>
          <w:szCs w:val="24"/>
          <w:lang w:eastAsia="en-GB"/>
        </w:rPr>
        <w:t xml:space="preserve">ral characteristics </w:t>
      </w:r>
      <w:r w:rsidR="00332B0B" w:rsidRPr="00424D5A">
        <w:rPr>
          <w:rFonts w:ascii="Times New Roman" w:eastAsia="Times New Roman" w:hAnsi="Times New Roman" w:cs="Times New Roman"/>
          <w:sz w:val="24"/>
          <w:szCs w:val="24"/>
          <w:lang w:eastAsia="en-GB"/>
        </w:rPr>
        <w:t>of participants benefit</w:t>
      </w:r>
      <w:r w:rsidR="00B759CE" w:rsidRPr="00424D5A">
        <w:rPr>
          <w:rFonts w:ascii="Times New Roman" w:eastAsia="Times New Roman" w:hAnsi="Times New Roman" w:cs="Times New Roman"/>
          <w:sz w:val="24"/>
          <w:szCs w:val="24"/>
          <w:lang w:eastAsia="en-GB"/>
        </w:rPr>
        <w:t>ing</w:t>
      </w:r>
      <w:r w:rsidR="000E6401" w:rsidRPr="00424D5A">
        <w:rPr>
          <w:rFonts w:ascii="Times New Roman" w:eastAsia="Times New Roman" w:hAnsi="Times New Roman" w:cs="Times New Roman"/>
          <w:sz w:val="24"/>
          <w:szCs w:val="24"/>
          <w:lang w:eastAsia="en-GB"/>
        </w:rPr>
        <w:t xml:space="preserve"> </w:t>
      </w:r>
      <w:r w:rsidR="00332B0B" w:rsidRPr="00424D5A">
        <w:rPr>
          <w:rFonts w:ascii="Times New Roman" w:eastAsia="Times New Roman" w:hAnsi="Times New Roman" w:cs="Times New Roman"/>
          <w:sz w:val="24"/>
          <w:szCs w:val="24"/>
          <w:lang w:eastAsia="en-GB"/>
        </w:rPr>
        <w:t>from the PN intervention are shown i</w:t>
      </w:r>
      <w:r w:rsidR="0061659E" w:rsidRPr="00424D5A">
        <w:rPr>
          <w:rFonts w:ascii="Times New Roman" w:eastAsia="Times New Roman" w:hAnsi="Times New Roman" w:cs="Times New Roman"/>
          <w:sz w:val="24"/>
          <w:szCs w:val="24"/>
          <w:lang w:eastAsia="en-GB"/>
        </w:rPr>
        <w:t>n Table 3</w:t>
      </w:r>
      <w:r w:rsidR="00285614" w:rsidRPr="00424D5A">
        <w:rPr>
          <w:rFonts w:ascii="Times New Roman" w:eastAsia="Times New Roman" w:hAnsi="Times New Roman" w:cs="Times New Roman"/>
          <w:sz w:val="24"/>
          <w:szCs w:val="24"/>
          <w:lang w:eastAsia="en-GB"/>
        </w:rPr>
        <w:t xml:space="preserve">. The </w:t>
      </w:r>
      <w:r w:rsidR="00FC2311" w:rsidRPr="00424D5A">
        <w:rPr>
          <w:rFonts w:ascii="Times New Roman" w:eastAsia="Times New Roman" w:hAnsi="Times New Roman" w:cs="Times New Roman"/>
          <w:sz w:val="24"/>
          <w:szCs w:val="24"/>
          <w:lang w:eastAsia="en-GB"/>
        </w:rPr>
        <w:t>odds of</w:t>
      </w:r>
      <w:r w:rsidR="00285614" w:rsidRPr="00424D5A">
        <w:rPr>
          <w:rFonts w:ascii="Times New Roman" w:eastAsia="Times New Roman" w:hAnsi="Times New Roman" w:cs="Times New Roman"/>
          <w:sz w:val="24"/>
          <w:szCs w:val="24"/>
          <w:lang w:eastAsia="en-GB"/>
        </w:rPr>
        <w:t xml:space="preserve"> a participant </w:t>
      </w:r>
      <w:r w:rsidR="003C30F0" w:rsidRPr="00424D5A">
        <w:rPr>
          <w:rFonts w:ascii="Times New Roman" w:eastAsia="Times New Roman" w:hAnsi="Times New Roman" w:cs="Times New Roman"/>
          <w:sz w:val="24"/>
          <w:szCs w:val="24"/>
          <w:lang w:eastAsia="en-GB"/>
        </w:rPr>
        <w:t>benefit</w:t>
      </w:r>
      <w:r w:rsidR="00FC2311" w:rsidRPr="00424D5A">
        <w:rPr>
          <w:rFonts w:ascii="Times New Roman" w:eastAsia="Times New Roman" w:hAnsi="Times New Roman" w:cs="Times New Roman"/>
          <w:sz w:val="24"/>
          <w:szCs w:val="24"/>
          <w:lang w:eastAsia="en-GB"/>
        </w:rPr>
        <w:t xml:space="preserve">ing </w:t>
      </w:r>
      <w:r w:rsidR="000E6401" w:rsidRPr="00424D5A">
        <w:rPr>
          <w:rFonts w:ascii="Times New Roman" w:eastAsia="Times New Roman" w:hAnsi="Times New Roman" w:cs="Times New Roman"/>
          <w:sz w:val="24"/>
          <w:szCs w:val="24"/>
          <w:lang w:eastAsia="en-GB"/>
        </w:rPr>
        <w:t xml:space="preserve">more </w:t>
      </w:r>
      <w:r w:rsidR="00FC2311" w:rsidRPr="00424D5A">
        <w:rPr>
          <w:rFonts w:ascii="Times New Roman" w:eastAsia="Times New Roman" w:hAnsi="Times New Roman" w:cs="Times New Roman"/>
          <w:sz w:val="24"/>
          <w:szCs w:val="24"/>
          <w:lang w:eastAsia="en-GB"/>
        </w:rPr>
        <w:t xml:space="preserve">from the intervention at month 6 were higher </w:t>
      </w:r>
      <w:r w:rsidR="005A0320" w:rsidRPr="00424D5A">
        <w:rPr>
          <w:rFonts w:ascii="Times New Roman" w:eastAsia="Times New Roman" w:hAnsi="Times New Roman" w:cs="Times New Roman"/>
          <w:sz w:val="24"/>
          <w:szCs w:val="24"/>
          <w:lang w:eastAsia="en-GB"/>
        </w:rPr>
        <w:t>among</w:t>
      </w:r>
      <w:r w:rsidR="00FC2311" w:rsidRPr="00424D5A">
        <w:rPr>
          <w:rFonts w:ascii="Times New Roman" w:eastAsia="Times New Roman" w:hAnsi="Times New Roman" w:cs="Times New Roman"/>
          <w:sz w:val="24"/>
          <w:szCs w:val="24"/>
          <w:lang w:eastAsia="en-GB"/>
        </w:rPr>
        <w:t xml:space="preserve"> </w:t>
      </w:r>
      <w:r w:rsidR="00EA53C2" w:rsidRPr="00424D5A">
        <w:rPr>
          <w:rFonts w:ascii="Times New Roman" w:eastAsia="Times New Roman" w:hAnsi="Times New Roman" w:cs="Times New Roman"/>
          <w:sz w:val="24"/>
          <w:szCs w:val="24"/>
          <w:lang w:eastAsia="en-GB"/>
        </w:rPr>
        <w:t>those</w:t>
      </w:r>
      <w:r w:rsidR="00FC2311" w:rsidRPr="00424D5A">
        <w:rPr>
          <w:rFonts w:ascii="Times New Roman" w:eastAsia="Times New Roman" w:hAnsi="Times New Roman" w:cs="Times New Roman"/>
          <w:sz w:val="24"/>
          <w:szCs w:val="24"/>
          <w:lang w:eastAsia="en-GB"/>
        </w:rPr>
        <w:t xml:space="preserve"> who reported greater </w:t>
      </w:r>
      <w:r w:rsidR="00285614" w:rsidRPr="00424D5A">
        <w:rPr>
          <w:rFonts w:ascii="Times New Roman" w:eastAsia="Times New Roman" w:hAnsi="Times New Roman" w:cs="Times New Roman"/>
          <w:sz w:val="24"/>
          <w:szCs w:val="24"/>
          <w:lang w:eastAsia="en-GB"/>
        </w:rPr>
        <w:t xml:space="preserve">self-efficacy for </w:t>
      </w:r>
      <w:r w:rsidR="005A74A6" w:rsidRPr="00424D5A">
        <w:rPr>
          <w:rFonts w:ascii="Times New Roman" w:eastAsia="Times New Roman" w:hAnsi="Times New Roman" w:cs="Times New Roman"/>
          <w:sz w:val="24"/>
          <w:szCs w:val="24"/>
          <w:lang w:eastAsia="en-GB"/>
        </w:rPr>
        <w:t>“</w:t>
      </w:r>
      <w:r w:rsidR="00285614" w:rsidRPr="00424D5A">
        <w:rPr>
          <w:rFonts w:ascii="Times New Roman" w:eastAsia="Times New Roman" w:hAnsi="Times New Roman" w:cs="Times New Roman"/>
          <w:sz w:val="24"/>
          <w:szCs w:val="24"/>
          <w:lang w:eastAsia="en-GB"/>
        </w:rPr>
        <w:t>sticking to healthful foods</w:t>
      </w:r>
      <w:r w:rsidR="005A74A6" w:rsidRPr="00424D5A">
        <w:rPr>
          <w:rFonts w:ascii="Times New Roman" w:eastAsia="Times New Roman" w:hAnsi="Times New Roman" w:cs="Times New Roman"/>
          <w:sz w:val="24"/>
          <w:szCs w:val="24"/>
          <w:lang w:eastAsia="en-GB"/>
        </w:rPr>
        <w:t>”</w:t>
      </w:r>
      <w:r w:rsidR="00FE3DF2" w:rsidRPr="00424D5A">
        <w:rPr>
          <w:rFonts w:ascii="Times New Roman" w:eastAsia="Times New Roman" w:hAnsi="Times New Roman" w:cs="Times New Roman"/>
          <w:sz w:val="24"/>
          <w:szCs w:val="24"/>
          <w:lang w:eastAsia="en-GB"/>
        </w:rPr>
        <w:t xml:space="preserve"> and who </w:t>
      </w:r>
      <w:r w:rsidR="005A74A6" w:rsidRPr="00424D5A">
        <w:rPr>
          <w:rFonts w:ascii="Times New Roman" w:eastAsia="Times New Roman" w:hAnsi="Times New Roman" w:cs="Times New Roman"/>
          <w:sz w:val="24"/>
          <w:szCs w:val="24"/>
          <w:lang w:eastAsia="en-GB"/>
        </w:rPr>
        <w:t>“</w:t>
      </w:r>
      <w:r w:rsidR="00FE3DF2" w:rsidRPr="00424D5A">
        <w:rPr>
          <w:rFonts w:ascii="Times New Roman" w:eastAsia="Times New Roman" w:hAnsi="Times New Roman" w:cs="Times New Roman"/>
          <w:sz w:val="24"/>
          <w:szCs w:val="24"/>
          <w:lang w:eastAsia="en-GB"/>
        </w:rPr>
        <w:t xml:space="preserve">felt weird if </w:t>
      </w:r>
      <w:r w:rsidR="007F372D" w:rsidRPr="00424D5A">
        <w:rPr>
          <w:rFonts w:ascii="Times New Roman" w:eastAsia="Times New Roman" w:hAnsi="Times New Roman" w:cs="Times New Roman"/>
          <w:sz w:val="24"/>
          <w:szCs w:val="24"/>
          <w:lang w:eastAsia="en-GB"/>
        </w:rPr>
        <w:t>[they]</w:t>
      </w:r>
      <w:r w:rsidR="00FE3DF2" w:rsidRPr="00424D5A">
        <w:rPr>
          <w:rFonts w:ascii="Times New Roman" w:eastAsia="Times New Roman" w:hAnsi="Times New Roman" w:cs="Times New Roman"/>
          <w:sz w:val="24"/>
          <w:szCs w:val="24"/>
          <w:lang w:eastAsia="en-GB"/>
        </w:rPr>
        <w:t xml:space="preserve"> didn’t eat healthily</w:t>
      </w:r>
      <w:r w:rsidR="005A74A6" w:rsidRPr="00424D5A">
        <w:rPr>
          <w:rFonts w:ascii="Times New Roman" w:eastAsia="Times New Roman" w:hAnsi="Times New Roman" w:cs="Times New Roman"/>
          <w:sz w:val="24"/>
          <w:szCs w:val="24"/>
          <w:lang w:eastAsia="en-GB"/>
        </w:rPr>
        <w:t>”</w:t>
      </w:r>
      <w:r w:rsidR="00FE3DF2" w:rsidRPr="00424D5A">
        <w:rPr>
          <w:rFonts w:ascii="Times New Roman" w:eastAsia="Times New Roman" w:hAnsi="Times New Roman" w:cs="Times New Roman"/>
          <w:sz w:val="24"/>
          <w:szCs w:val="24"/>
          <w:lang w:eastAsia="en-GB"/>
        </w:rPr>
        <w:t xml:space="preserve"> </w:t>
      </w:r>
      <w:r w:rsidR="00AF025C" w:rsidRPr="00424D5A">
        <w:rPr>
          <w:rFonts w:ascii="Times New Roman" w:eastAsia="Times New Roman" w:hAnsi="Times New Roman" w:cs="Times New Roman"/>
          <w:sz w:val="24"/>
          <w:szCs w:val="24"/>
          <w:lang w:eastAsia="en-GB"/>
        </w:rPr>
        <w:t>(</w:t>
      </w:r>
      <w:r w:rsidR="00FE3DF2" w:rsidRPr="00424D5A">
        <w:rPr>
          <w:rFonts w:ascii="Times New Roman" w:eastAsia="Times New Roman" w:hAnsi="Times New Roman" w:cs="Times New Roman"/>
          <w:sz w:val="24"/>
          <w:szCs w:val="24"/>
          <w:lang w:eastAsia="en-GB"/>
        </w:rPr>
        <w:t>HEI only</w:t>
      </w:r>
      <w:r w:rsidR="00AF025C" w:rsidRPr="00424D5A">
        <w:rPr>
          <w:rFonts w:ascii="Times New Roman" w:eastAsia="Times New Roman" w:hAnsi="Times New Roman" w:cs="Times New Roman"/>
          <w:sz w:val="24"/>
          <w:szCs w:val="24"/>
          <w:lang w:eastAsia="en-GB"/>
        </w:rPr>
        <w:t>)</w:t>
      </w:r>
      <w:r w:rsidR="005F0916" w:rsidRPr="00424D5A">
        <w:rPr>
          <w:rFonts w:ascii="Times New Roman" w:eastAsia="Times New Roman" w:hAnsi="Times New Roman" w:cs="Times New Roman"/>
          <w:sz w:val="24"/>
          <w:szCs w:val="24"/>
          <w:lang w:eastAsia="en-GB"/>
        </w:rPr>
        <w:t xml:space="preserve">, which were correlated (r 0.25, P&lt;0.0001). </w:t>
      </w:r>
      <w:r w:rsidR="009D5A21" w:rsidRPr="00424D5A">
        <w:rPr>
          <w:rFonts w:ascii="Times New Roman" w:eastAsia="Times New Roman" w:hAnsi="Times New Roman" w:cs="Times New Roman"/>
          <w:sz w:val="24"/>
          <w:szCs w:val="24"/>
          <w:lang w:eastAsia="en-GB"/>
        </w:rPr>
        <w:t>P</w:t>
      </w:r>
      <w:r w:rsidR="00FC2311" w:rsidRPr="00424D5A">
        <w:rPr>
          <w:rFonts w:ascii="Times New Roman" w:eastAsia="Times New Roman" w:hAnsi="Times New Roman" w:cs="Times New Roman"/>
          <w:sz w:val="24"/>
          <w:szCs w:val="24"/>
          <w:lang w:eastAsia="en-GB"/>
        </w:rPr>
        <w:t>articipan</w:t>
      </w:r>
      <w:r w:rsidR="003C30F0" w:rsidRPr="00424D5A">
        <w:rPr>
          <w:rFonts w:ascii="Times New Roman" w:eastAsia="Times New Roman" w:hAnsi="Times New Roman" w:cs="Times New Roman"/>
          <w:sz w:val="24"/>
          <w:szCs w:val="24"/>
          <w:lang w:eastAsia="en-GB"/>
        </w:rPr>
        <w:t>ts had a higher odds of benefit</w:t>
      </w:r>
      <w:r w:rsidR="00EA53C2" w:rsidRPr="00424D5A">
        <w:rPr>
          <w:rFonts w:ascii="Times New Roman" w:eastAsia="Times New Roman" w:hAnsi="Times New Roman" w:cs="Times New Roman"/>
          <w:sz w:val="24"/>
          <w:szCs w:val="24"/>
          <w:lang w:eastAsia="en-GB"/>
        </w:rPr>
        <w:t>ing if they were interested in improving their health and</w:t>
      </w:r>
      <w:r w:rsidR="00FE3DF2" w:rsidRPr="00424D5A">
        <w:rPr>
          <w:rFonts w:ascii="Times New Roman" w:eastAsia="Times New Roman" w:hAnsi="Times New Roman" w:cs="Times New Roman"/>
          <w:sz w:val="24"/>
          <w:szCs w:val="24"/>
          <w:lang w:eastAsia="en-GB"/>
        </w:rPr>
        <w:t xml:space="preserve"> </w:t>
      </w:r>
      <w:r w:rsidR="00EA53C2" w:rsidRPr="00424D5A">
        <w:rPr>
          <w:rFonts w:ascii="Times New Roman" w:eastAsia="Times New Roman" w:hAnsi="Times New Roman" w:cs="Times New Roman"/>
          <w:sz w:val="24"/>
          <w:szCs w:val="24"/>
          <w:lang w:eastAsia="en-GB"/>
        </w:rPr>
        <w:t xml:space="preserve">improving their </w:t>
      </w:r>
      <w:r w:rsidR="00AF025C" w:rsidRPr="00424D5A">
        <w:rPr>
          <w:rFonts w:ascii="Times New Roman" w:eastAsia="Times New Roman" w:hAnsi="Times New Roman" w:cs="Times New Roman"/>
          <w:sz w:val="24"/>
          <w:szCs w:val="24"/>
          <w:lang w:eastAsia="en-GB"/>
        </w:rPr>
        <w:t>wellbeing</w:t>
      </w:r>
      <w:r w:rsidR="00EA53C2" w:rsidRPr="00424D5A">
        <w:rPr>
          <w:rFonts w:ascii="Times New Roman" w:eastAsia="Times New Roman" w:hAnsi="Times New Roman" w:cs="Times New Roman"/>
          <w:sz w:val="24"/>
          <w:szCs w:val="24"/>
          <w:lang w:eastAsia="en-GB"/>
        </w:rPr>
        <w:t xml:space="preserve"> </w:t>
      </w:r>
      <w:r w:rsidR="00FE3DF2" w:rsidRPr="00424D5A">
        <w:rPr>
          <w:rFonts w:ascii="Times New Roman" w:eastAsia="Times New Roman" w:hAnsi="Times New Roman" w:cs="Times New Roman"/>
          <w:sz w:val="24"/>
          <w:szCs w:val="24"/>
          <w:lang w:eastAsia="en-GB"/>
        </w:rPr>
        <w:t>(HEI only</w:t>
      </w:r>
      <w:r w:rsidR="00EA53C2" w:rsidRPr="00424D5A">
        <w:rPr>
          <w:rFonts w:ascii="Times New Roman" w:eastAsia="Times New Roman" w:hAnsi="Times New Roman" w:cs="Times New Roman"/>
          <w:sz w:val="24"/>
          <w:szCs w:val="24"/>
          <w:lang w:eastAsia="en-GB"/>
        </w:rPr>
        <w:t xml:space="preserve">), which </w:t>
      </w:r>
      <w:r w:rsidR="0071160B" w:rsidRPr="00424D5A">
        <w:rPr>
          <w:rFonts w:ascii="Times New Roman" w:eastAsia="Times New Roman" w:hAnsi="Times New Roman" w:cs="Times New Roman"/>
          <w:sz w:val="24"/>
          <w:szCs w:val="24"/>
          <w:lang w:eastAsia="en-GB"/>
        </w:rPr>
        <w:t xml:space="preserve">were highly correlated (r 0.40, P&lt;0.0001). </w:t>
      </w:r>
      <w:r w:rsidR="00285614" w:rsidRPr="00424D5A">
        <w:rPr>
          <w:rFonts w:ascii="Times New Roman" w:eastAsia="Times New Roman" w:hAnsi="Times New Roman" w:cs="Times New Roman"/>
          <w:sz w:val="24"/>
          <w:szCs w:val="24"/>
          <w:lang w:eastAsia="en-GB"/>
        </w:rPr>
        <w:t>The characteristics of i</w:t>
      </w:r>
      <w:r w:rsidR="00FC2311" w:rsidRPr="00424D5A">
        <w:rPr>
          <w:rFonts w:ascii="Times New Roman" w:eastAsia="Times New Roman" w:hAnsi="Times New Roman" w:cs="Times New Roman"/>
          <w:sz w:val="24"/>
          <w:szCs w:val="24"/>
          <w:lang w:eastAsia="en-GB"/>
        </w:rPr>
        <w:t xml:space="preserve">ndividuals </w:t>
      </w:r>
      <w:r w:rsidR="003F3E59" w:rsidRPr="00424D5A">
        <w:rPr>
          <w:rFonts w:ascii="Times New Roman" w:eastAsia="Times New Roman" w:hAnsi="Times New Roman" w:cs="Times New Roman"/>
          <w:sz w:val="24"/>
          <w:szCs w:val="24"/>
          <w:lang w:eastAsia="en-GB"/>
        </w:rPr>
        <w:t xml:space="preserve">who benefited </w:t>
      </w:r>
      <w:r w:rsidR="000E6401" w:rsidRPr="00424D5A">
        <w:rPr>
          <w:rFonts w:ascii="Times New Roman" w:eastAsia="Times New Roman" w:hAnsi="Times New Roman" w:cs="Times New Roman"/>
          <w:sz w:val="24"/>
          <w:szCs w:val="24"/>
          <w:lang w:eastAsia="en-GB"/>
        </w:rPr>
        <w:t xml:space="preserve">more </w:t>
      </w:r>
      <w:r w:rsidR="00FC2311" w:rsidRPr="00424D5A">
        <w:rPr>
          <w:rFonts w:ascii="Times New Roman" w:eastAsia="Times New Roman" w:hAnsi="Times New Roman" w:cs="Times New Roman"/>
          <w:sz w:val="24"/>
          <w:szCs w:val="24"/>
          <w:lang w:eastAsia="en-GB"/>
        </w:rPr>
        <w:t xml:space="preserve">from the intervention </w:t>
      </w:r>
      <w:r w:rsidR="00285614" w:rsidRPr="00424D5A">
        <w:rPr>
          <w:rFonts w:ascii="Times New Roman" w:eastAsia="Times New Roman" w:hAnsi="Times New Roman" w:cs="Times New Roman"/>
          <w:sz w:val="24"/>
          <w:szCs w:val="24"/>
          <w:lang w:eastAsia="en-GB"/>
        </w:rPr>
        <w:t xml:space="preserve">did not differ by </w:t>
      </w:r>
      <w:r w:rsidR="00E652AD" w:rsidRPr="00424D5A">
        <w:rPr>
          <w:rFonts w:ascii="Times New Roman" w:eastAsia="Times New Roman" w:hAnsi="Times New Roman" w:cs="Times New Roman"/>
          <w:sz w:val="24"/>
          <w:szCs w:val="24"/>
          <w:lang w:eastAsia="en-GB"/>
        </w:rPr>
        <w:t xml:space="preserve">other </w:t>
      </w:r>
      <w:r w:rsidR="00285614" w:rsidRPr="00424D5A">
        <w:rPr>
          <w:rFonts w:ascii="Times New Roman" w:eastAsia="Times New Roman" w:hAnsi="Times New Roman" w:cs="Times New Roman"/>
          <w:sz w:val="24"/>
          <w:szCs w:val="24"/>
          <w:lang w:eastAsia="en-GB"/>
        </w:rPr>
        <w:t>healthy eating</w:t>
      </w:r>
      <w:r w:rsidR="00E652AD" w:rsidRPr="00424D5A">
        <w:rPr>
          <w:rFonts w:ascii="Times New Roman" w:eastAsia="Times New Roman" w:hAnsi="Times New Roman" w:cs="Times New Roman"/>
          <w:sz w:val="24"/>
          <w:szCs w:val="24"/>
          <w:lang w:eastAsia="en-GB"/>
        </w:rPr>
        <w:t xml:space="preserve"> habits or</w:t>
      </w:r>
      <w:r w:rsidR="00285614" w:rsidRPr="00424D5A">
        <w:rPr>
          <w:rFonts w:ascii="Times New Roman" w:eastAsia="Times New Roman" w:hAnsi="Times New Roman" w:cs="Times New Roman"/>
          <w:sz w:val="24"/>
          <w:szCs w:val="24"/>
          <w:lang w:eastAsia="en-GB"/>
        </w:rPr>
        <w:t xml:space="preserve"> perceptions</w:t>
      </w:r>
      <w:r w:rsidR="00615378" w:rsidRPr="00424D5A">
        <w:rPr>
          <w:rFonts w:ascii="Times New Roman" w:eastAsia="Times New Roman" w:hAnsi="Times New Roman" w:cs="Times New Roman"/>
          <w:sz w:val="24"/>
          <w:szCs w:val="24"/>
          <w:lang w:eastAsia="en-GB"/>
        </w:rPr>
        <w:t xml:space="preserve"> (Table 3</w:t>
      </w:r>
      <w:r w:rsidR="00AF025C" w:rsidRPr="00424D5A">
        <w:rPr>
          <w:rFonts w:ascii="Times New Roman" w:eastAsia="Times New Roman" w:hAnsi="Times New Roman" w:cs="Times New Roman"/>
          <w:sz w:val="24"/>
          <w:szCs w:val="24"/>
          <w:lang w:eastAsia="en-GB"/>
        </w:rPr>
        <w:t>)</w:t>
      </w:r>
      <w:r w:rsidR="008A7245" w:rsidRPr="00424D5A">
        <w:rPr>
          <w:rFonts w:ascii="Times New Roman" w:eastAsia="Times New Roman" w:hAnsi="Times New Roman" w:cs="Times New Roman"/>
          <w:sz w:val="24"/>
          <w:szCs w:val="24"/>
          <w:lang w:eastAsia="en-GB"/>
        </w:rPr>
        <w:t>.</w:t>
      </w:r>
      <w:r w:rsidR="008145F8" w:rsidRPr="00424D5A">
        <w:rPr>
          <w:rFonts w:ascii="Times New Roman" w:eastAsia="Times New Roman" w:hAnsi="Times New Roman" w:cs="Times New Roman"/>
          <w:sz w:val="24"/>
          <w:szCs w:val="24"/>
          <w:lang w:eastAsia="en-GB"/>
        </w:rPr>
        <w:t xml:space="preserve"> </w:t>
      </w:r>
      <w:r w:rsidR="00D947C2" w:rsidRPr="00424D5A">
        <w:rPr>
          <w:rFonts w:ascii="Times New Roman" w:eastAsia="Times New Roman" w:hAnsi="Times New Roman" w:cs="Times New Roman"/>
          <w:sz w:val="24"/>
          <w:szCs w:val="24"/>
          <w:lang w:eastAsia="en-GB"/>
        </w:rPr>
        <w:t xml:space="preserve">Baseline socio-demographic, anthropometric, health-related and behavioural characteristics of participants randomized to L1, L2 and L3 of the intervention associated with benefiting from the PN intervention at month 6 according to each definition of benefit </w:t>
      </w:r>
      <w:r w:rsidR="00704DA7" w:rsidRPr="00424D5A">
        <w:rPr>
          <w:rFonts w:ascii="Times New Roman" w:eastAsia="Times New Roman" w:hAnsi="Times New Roman" w:cs="Times New Roman"/>
          <w:sz w:val="24"/>
          <w:szCs w:val="24"/>
          <w:lang w:eastAsia="en-GB"/>
        </w:rPr>
        <w:t xml:space="preserve">(HEI, weight loss/WC reduction, physical activity, sedentary time, cholesterol, carotenoids, omega-3 index) </w:t>
      </w:r>
      <w:r w:rsidR="00D947C2" w:rsidRPr="00424D5A">
        <w:rPr>
          <w:rFonts w:ascii="Times New Roman" w:eastAsia="Times New Roman" w:hAnsi="Times New Roman" w:cs="Times New Roman"/>
          <w:sz w:val="24"/>
          <w:szCs w:val="24"/>
          <w:lang w:eastAsia="en-GB"/>
        </w:rPr>
        <w:t>are shown Supplemental Table 5 and Table 6. Few participant characteristics were comparable across definitions.</w:t>
      </w:r>
    </w:p>
    <w:p w14:paraId="55992A2C" w14:textId="2C3493C5" w:rsidR="0026387B" w:rsidRPr="00424D5A" w:rsidRDefault="0026387B" w:rsidP="002C5FBF">
      <w:pPr>
        <w:shd w:val="clear" w:color="auto" w:fill="FFFFFF"/>
        <w:spacing w:before="84" w:after="60" w:line="360" w:lineRule="auto"/>
        <w:rPr>
          <w:rFonts w:ascii="Times New Roman" w:eastAsia="Times New Roman" w:hAnsi="Times New Roman" w:cs="Times New Roman"/>
          <w:sz w:val="24"/>
          <w:szCs w:val="24"/>
          <w:lang w:eastAsia="en-GB"/>
        </w:rPr>
      </w:pPr>
      <w:r w:rsidRPr="00424D5A">
        <w:rPr>
          <w:rFonts w:ascii="Times New Roman" w:eastAsia="Times New Roman" w:hAnsi="Times New Roman" w:cs="Times New Roman"/>
          <w:sz w:val="24"/>
          <w:szCs w:val="24"/>
          <w:lang w:eastAsia="en-GB"/>
        </w:rPr>
        <w:t xml:space="preserve">When stratified by PN intervention arm, odds of benefitting were higher with higher age in L2 (OR 1.05, CI: 1.01-1.08) and L3 (1.02, 1.00-1.06), with being female in L2 (3.75, 1.57-8.96), with being a participant in the Netherland in </w:t>
      </w:r>
      <w:r w:rsidR="00704DA7" w:rsidRPr="00424D5A">
        <w:rPr>
          <w:rFonts w:ascii="Times New Roman" w:eastAsia="Times New Roman" w:hAnsi="Times New Roman" w:cs="Times New Roman"/>
          <w:sz w:val="24"/>
          <w:szCs w:val="24"/>
          <w:lang w:eastAsia="en-GB"/>
        </w:rPr>
        <w:t>L3</w:t>
      </w:r>
      <w:r w:rsidRPr="00424D5A">
        <w:rPr>
          <w:rFonts w:ascii="Times New Roman" w:eastAsia="Times New Roman" w:hAnsi="Times New Roman" w:cs="Times New Roman"/>
          <w:sz w:val="24"/>
          <w:szCs w:val="24"/>
          <w:lang w:eastAsia="en-GB"/>
        </w:rPr>
        <w:t xml:space="preserve"> (3.19, 1.41-7.22)</w:t>
      </w:r>
      <w:r w:rsidR="00824FAB" w:rsidRPr="00424D5A">
        <w:rPr>
          <w:rFonts w:ascii="Times New Roman" w:eastAsia="Times New Roman" w:hAnsi="Times New Roman" w:cs="Times New Roman"/>
          <w:sz w:val="24"/>
          <w:szCs w:val="24"/>
          <w:lang w:eastAsia="en-GB"/>
        </w:rPr>
        <w:t>. Odds were higher</w:t>
      </w:r>
      <w:r w:rsidRPr="00424D5A">
        <w:rPr>
          <w:rFonts w:ascii="Times New Roman" w:eastAsia="Times New Roman" w:hAnsi="Times New Roman" w:cs="Times New Roman"/>
          <w:sz w:val="24"/>
          <w:szCs w:val="24"/>
          <w:lang w:eastAsia="en-GB"/>
        </w:rPr>
        <w:t xml:space="preserve"> </w:t>
      </w:r>
      <w:r w:rsidR="00824FAB" w:rsidRPr="00424D5A">
        <w:rPr>
          <w:rFonts w:ascii="Times New Roman" w:eastAsia="Times New Roman" w:hAnsi="Times New Roman" w:cs="Times New Roman"/>
          <w:sz w:val="24"/>
          <w:szCs w:val="24"/>
          <w:lang w:eastAsia="en-GB"/>
        </w:rPr>
        <w:t xml:space="preserve">in participants who reported </w:t>
      </w:r>
      <w:r w:rsidRPr="00424D5A">
        <w:rPr>
          <w:rFonts w:ascii="Times New Roman" w:eastAsia="Times New Roman" w:hAnsi="Times New Roman" w:cs="Times New Roman"/>
          <w:sz w:val="24"/>
          <w:szCs w:val="24"/>
          <w:lang w:eastAsia="en-GB"/>
        </w:rPr>
        <w:t xml:space="preserve">with </w:t>
      </w:r>
      <w:r w:rsidR="00824FAB" w:rsidRPr="00424D5A">
        <w:rPr>
          <w:rFonts w:ascii="Times New Roman" w:eastAsia="Times New Roman" w:hAnsi="Times New Roman" w:cs="Times New Roman"/>
          <w:sz w:val="24"/>
          <w:szCs w:val="24"/>
          <w:lang w:eastAsia="en-GB"/>
        </w:rPr>
        <w:t>being able to stick</w:t>
      </w:r>
      <w:r w:rsidRPr="00424D5A">
        <w:rPr>
          <w:rFonts w:ascii="Times New Roman" w:eastAsia="Times New Roman" w:hAnsi="Times New Roman" w:cs="Times New Roman"/>
          <w:sz w:val="24"/>
          <w:szCs w:val="24"/>
          <w:lang w:eastAsia="en-GB"/>
        </w:rPr>
        <w:t xml:space="preserve"> to healthy foods even if </w:t>
      </w:r>
      <w:r w:rsidR="00824FAB" w:rsidRPr="00424D5A">
        <w:rPr>
          <w:rFonts w:ascii="Times New Roman" w:eastAsia="Times New Roman" w:hAnsi="Times New Roman" w:cs="Times New Roman"/>
          <w:sz w:val="24"/>
          <w:szCs w:val="24"/>
          <w:lang w:eastAsia="en-GB"/>
        </w:rPr>
        <w:t xml:space="preserve">they had to </w:t>
      </w:r>
      <w:r w:rsidRPr="00424D5A">
        <w:rPr>
          <w:rFonts w:ascii="Times New Roman" w:eastAsia="Times New Roman" w:hAnsi="Times New Roman" w:cs="Times New Roman"/>
          <w:sz w:val="24"/>
          <w:szCs w:val="24"/>
          <w:lang w:eastAsia="en-GB"/>
        </w:rPr>
        <w:t>re</w:t>
      </w:r>
      <w:r w:rsidR="00824FAB" w:rsidRPr="00424D5A">
        <w:rPr>
          <w:rFonts w:ascii="Times New Roman" w:eastAsia="Times New Roman" w:hAnsi="Times New Roman" w:cs="Times New Roman"/>
          <w:sz w:val="24"/>
          <w:szCs w:val="24"/>
          <w:lang w:eastAsia="en-GB"/>
        </w:rPr>
        <w:t>-</w:t>
      </w:r>
      <w:r w:rsidRPr="00424D5A">
        <w:rPr>
          <w:rFonts w:ascii="Times New Roman" w:eastAsia="Times New Roman" w:hAnsi="Times New Roman" w:cs="Times New Roman"/>
          <w:sz w:val="24"/>
          <w:szCs w:val="24"/>
          <w:lang w:eastAsia="en-GB"/>
        </w:rPr>
        <w:t>think</w:t>
      </w:r>
      <w:r w:rsidR="00CE7E6F" w:rsidRPr="00424D5A">
        <w:rPr>
          <w:rFonts w:ascii="Times New Roman" w:eastAsia="Times New Roman" w:hAnsi="Times New Roman" w:cs="Times New Roman"/>
          <w:sz w:val="24"/>
          <w:szCs w:val="24"/>
          <w:lang w:eastAsia="en-GB"/>
        </w:rPr>
        <w:t xml:space="preserve"> their way of nutrition</w:t>
      </w:r>
      <w:r w:rsidRPr="00424D5A">
        <w:rPr>
          <w:rFonts w:ascii="Times New Roman" w:eastAsia="Times New Roman" w:hAnsi="Times New Roman" w:cs="Times New Roman"/>
          <w:sz w:val="24"/>
          <w:szCs w:val="24"/>
          <w:lang w:eastAsia="en-GB"/>
        </w:rPr>
        <w:t xml:space="preserve"> (4.96, 1.55-15.81) </w:t>
      </w:r>
      <w:r w:rsidR="00824FAB" w:rsidRPr="00424D5A">
        <w:rPr>
          <w:rFonts w:ascii="Times New Roman" w:eastAsia="Times New Roman" w:hAnsi="Times New Roman" w:cs="Times New Roman"/>
          <w:sz w:val="24"/>
          <w:szCs w:val="24"/>
          <w:lang w:eastAsia="en-GB"/>
        </w:rPr>
        <w:t>in L1</w:t>
      </w:r>
      <w:r w:rsidR="007C1FEA" w:rsidRPr="00424D5A">
        <w:rPr>
          <w:rFonts w:ascii="Times New Roman" w:eastAsia="Times New Roman" w:hAnsi="Times New Roman" w:cs="Times New Roman"/>
          <w:sz w:val="24"/>
          <w:szCs w:val="24"/>
          <w:lang w:eastAsia="en-GB"/>
        </w:rPr>
        <w:t xml:space="preserve"> and </w:t>
      </w:r>
      <w:r w:rsidRPr="00424D5A">
        <w:rPr>
          <w:rFonts w:ascii="Times New Roman" w:eastAsia="Times New Roman" w:hAnsi="Times New Roman" w:cs="Times New Roman"/>
          <w:sz w:val="24"/>
          <w:szCs w:val="24"/>
          <w:lang w:eastAsia="en-GB"/>
        </w:rPr>
        <w:t xml:space="preserve">even if </w:t>
      </w:r>
      <w:r w:rsidR="00CE7E6F" w:rsidRPr="00424D5A">
        <w:rPr>
          <w:rFonts w:ascii="Times New Roman" w:eastAsia="Times New Roman" w:hAnsi="Times New Roman" w:cs="Times New Roman"/>
          <w:sz w:val="24"/>
          <w:szCs w:val="24"/>
          <w:lang w:eastAsia="en-GB"/>
        </w:rPr>
        <w:t xml:space="preserve">they had to </w:t>
      </w:r>
      <w:r w:rsidRPr="00424D5A">
        <w:rPr>
          <w:rFonts w:ascii="Times New Roman" w:eastAsia="Times New Roman" w:hAnsi="Times New Roman" w:cs="Times New Roman"/>
          <w:sz w:val="24"/>
          <w:szCs w:val="24"/>
          <w:lang w:eastAsia="en-GB"/>
        </w:rPr>
        <w:t xml:space="preserve">try several </w:t>
      </w:r>
      <w:r w:rsidR="007C1FEA" w:rsidRPr="00424D5A">
        <w:rPr>
          <w:rFonts w:ascii="Times New Roman" w:eastAsia="Times New Roman" w:hAnsi="Times New Roman" w:cs="Times New Roman"/>
          <w:sz w:val="24"/>
          <w:szCs w:val="24"/>
          <w:lang w:eastAsia="en-GB"/>
        </w:rPr>
        <w:t>times</w:t>
      </w:r>
      <w:r w:rsidR="00CE7E6F" w:rsidRPr="00424D5A">
        <w:rPr>
          <w:rFonts w:ascii="Times New Roman" w:eastAsia="Times New Roman" w:hAnsi="Times New Roman" w:cs="Times New Roman"/>
          <w:sz w:val="24"/>
          <w:szCs w:val="24"/>
          <w:lang w:eastAsia="en-GB"/>
        </w:rPr>
        <w:t xml:space="preserve"> until it worked</w:t>
      </w:r>
      <w:r w:rsidR="007C1FEA" w:rsidRPr="00424D5A">
        <w:rPr>
          <w:rFonts w:ascii="Times New Roman" w:eastAsia="Times New Roman" w:hAnsi="Times New Roman" w:cs="Times New Roman"/>
          <w:sz w:val="24"/>
          <w:szCs w:val="24"/>
          <w:lang w:eastAsia="en-GB"/>
        </w:rPr>
        <w:t xml:space="preserve"> </w:t>
      </w:r>
      <w:r w:rsidR="00824FAB" w:rsidRPr="00424D5A">
        <w:rPr>
          <w:rFonts w:ascii="Times New Roman" w:eastAsia="Times New Roman" w:hAnsi="Times New Roman" w:cs="Times New Roman"/>
          <w:sz w:val="24"/>
          <w:szCs w:val="24"/>
          <w:lang w:eastAsia="en-GB"/>
        </w:rPr>
        <w:t>in L1</w:t>
      </w:r>
      <w:r w:rsidR="007C1FEA" w:rsidRPr="00424D5A">
        <w:rPr>
          <w:rFonts w:ascii="Times New Roman" w:eastAsia="Times New Roman" w:hAnsi="Times New Roman" w:cs="Times New Roman"/>
          <w:sz w:val="24"/>
          <w:szCs w:val="24"/>
          <w:lang w:eastAsia="en-GB"/>
        </w:rPr>
        <w:t xml:space="preserve"> </w:t>
      </w:r>
      <w:r w:rsidRPr="00424D5A">
        <w:rPr>
          <w:rFonts w:ascii="Times New Roman" w:eastAsia="Times New Roman" w:hAnsi="Times New Roman" w:cs="Times New Roman"/>
          <w:sz w:val="24"/>
          <w:szCs w:val="24"/>
          <w:lang w:eastAsia="en-GB"/>
        </w:rPr>
        <w:t>(</w:t>
      </w:r>
      <w:r w:rsidR="007C1FEA" w:rsidRPr="00424D5A">
        <w:rPr>
          <w:rFonts w:ascii="Times New Roman" w:eastAsia="Times New Roman" w:hAnsi="Times New Roman" w:cs="Times New Roman"/>
          <w:sz w:val="24"/>
          <w:szCs w:val="24"/>
          <w:lang w:eastAsia="en-GB"/>
        </w:rPr>
        <w:t>22.69</w:t>
      </w:r>
      <w:r w:rsidRPr="00424D5A">
        <w:rPr>
          <w:rFonts w:ascii="Times New Roman" w:eastAsia="Times New Roman" w:hAnsi="Times New Roman" w:cs="Times New Roman"/>
          <w:sz w:val="24"/>
          <w:szCs w:val="24"/>
          <w:lang w:eastAsia="en-GB"/>
        </w:rPr>
        <w:t xml:space="preserve">, </w:t>
      </w:r>
      <w:r w:rsidR="007C1FEA" w:rsidRPr="00424D5A">
        <w:rPr>
          <w:rFonts w:ascii="Times New Roman" w:eastAsia="Times New Roman" w:hAnsi="Times New Roman" w:cs="Times New Roman"/>
          <w:sz w:val="24"/>
          <w:szCs w:val="24"/>
          <w:lang w:eastAsia="en-GB"/>
        </w:rPr>
        <w:t>1.64</w:t>
      </w:r>
      <w:r w:rsidRPr="00424D5A">
        <w:rPr>
          <w:rFonts w:ascii="Times New Roman" w:eastAsia="Times New Roman" w:hAnsi="Times New Roman" w:cs="Times New Roman"/>
          <w:sz w:val="24"/>
          <w:szCs w:val="24"/>
          <w:lang w:eastAsia="en-GB"/>
        </w:rPr>
        <w:t>-</w:t>
      </w:r>
      <w:r w:rsidR="007C1FEA" w:rsidRPr="00424D5A">
        <w:rPr>
          <w:rFonts w:ascii="Times New Roman" w:eastAsia="Times New Roman" w:hAnsi="Times New Roman" w:cs="Times New Roman"/>
          <w:sz w:val="24"/>
          <w:szCs w:val="24"/>
          <w:lang w:eastAsia="en-GB"/>
        </w:rPr>
        <w:t>313.2</w:t>
      </w:r>
      <w:r w:rsidRPr="00424D5A">
        <w:rPr>
          <w:rFonts w:ascii="Times New Roman" w:eastAsia="Times New Roman" w:hAnsi="Times New Roman" w:cs="Times New Roman"/>
          <w:sz w:val="24"/>
          <w:szCs w:val="24"/>
          <w:lang w:eastAsia="en-GB"/>
        </w:rPr>
        <w:t xml:space="preserve">) </w:t>
      </w:r>
      <w:r w:rsidR="007C1FEA" w:rsidRPr="00424D5A">
        <w:rPr>
          <w:rFonts w:ascii="Times New Roman" w:eastAsia="Times New Roman" w:hAnsi="Times New Roman" w:cs="Times New Roman"/>
          <w:sz w:val="24"/>
          <w:szCs w:val="24"/>
          <w:lang w:eastAsia="en-GB"/>
        </w:rPr>
        <w:t xml:space="preserve">and </w:t>
      </w:r>
      <w:r w:rsidR="00824FAB" w:rsidRPr="00424D5A">
        <w:rPr>
          <w:rFonts w:ascii="Times New Roman" w:eastAsia="Times New Roman" w:hAnsi="Times New Roman" w:cs="Times New Roman"/>
          <w:sz w:val="24"/>
          <w:szCs w:val="24"/>
          <w:lang w:eastAsia="en-GB"/>
        </w:rPr>
        <w:t>L2</w:t>
      </w:r>
      <w:r w:rsidR="007C1FEA" w:rsidRPr="00424D5A">
        <w:rPr>
          <w:rFonts w:ascii="Times New Roman" w:eastAsia="Times New Roman" w:hAnsi="Times New Roman" w:cs="Times New Roman"/>
          <w:sz w:val="24"/>
          <w:szCs w:val="24"/>
          <w:lang w:eastAsia="en-GB"/>
        </w:rPr>
        <w:t xml:space="preserve"> </w:t>
      </w:r>
      <w:r w:rsidRPr="00424D5A">
        <w:rPr>
          <w:rFonts w:ascii="Times New Roman" w:eastAsia="Times New Roman" w:hAnsi="Times New Roman" w:cs="Times New Roman"/>
          <w:sz w:val="24"/>
          <w:szCs w:val="24"/>
          <w:lang w:eastAsia="en-GB"/>
        </w:rPr>
        <w:t>(4.96, 1.55-15.81)</w:t>
      </w:r>
      <w:r w:rsidR="00CE7E6F" w:rsidRPr="00424D5A">
        <w:rPr>
          <w:rFonts w:ascii="Times New Roman" w:eastAsia="Times New Roman" w:hAnsi="Times New Roman" w:cs="Times New Roman"/>
          <w:sz w:val="24"/>
          <w:szCs w:val="24"/>
          <w:lang w:eastAsia="en-GB"/>
        </w:rPr>
        <w:t>. Odds of benefiting were also higher in participants who</w:t>
      </w:r>
      <w:r w:rsidR="007C1FEA" w:rsidRPr="00424D5A">
        <w:rPr>
          <w:rFonts w:ascii="Times New Roman" w:eastAsia="Times New Roman" w:hAnsi="Times New Roman" w:cs="Times New Roman"/>
          <w:sz w:val="24"/>
          <w:szCs w:val="24"/>
          <w:lang w:eastAsia="en-GB"/>
        </w:rPr>
        <w:t xml:space="preserve"> want</w:t>
      </w:r>
      <w:r w:rsidR="00CE7E6F" w:rsidRPr="00424D5A">
        <w:rPr>
          <w:rFonts w:ascii="Times New Roman" w:eastAsia="Times New Roman" w:hAnsi="Times New Roman" w:cs="Times New Roman"/>
          <w:sz w:val="24"/>
          <w:szCs w:val="24"/>
          <w:lang w:eastAsia="en-GB"/>
        </w:rPr>
        <w:t>ed</w:t>
      </w:r>
      <w:r w:rsidR="007C1FEA" w:rsidRPr="00424D5A">
        <w:rPr>
          <w:rFonts w:ascii="Times New Roman" w:eastAsia="Times New Roman" w:hAnsi="Times New Roman" w:cs="Times New Roman"/>
          <w:sz w:val="24"/>
          <w:szCs w:val="24"/>
          <w:lang w:eastAsia="en-GB"/>
        </w:rPr>
        <w:t xml:space="preserve"> to know what foods are best</w:t>
      </w:r>
      <w:r w:rsidR="00824FAB" w:rsidRPr="00424D5A">
        <w:rPr>
          <w:rFonts w:ascii="Times New Roman" w:eastAsia="Times New Roman" w:hAnsi="Times New Roman" w:cs="Times New Roman"/>
          <w:sz w:val="24"/>
          <w:szCs w:val="24"/>
          <w:lang w:eastAsia="en-GB"/>
        </w:rPr>
        <w:t xml:space="preserve"> for them</w:t>
      </w:r>
      <w:r w:rsidR="007C1FEA" w:rsidRPr="00424D5A">
        <w:rPr>
          <w:rFonts w:ascii="Times New Roman" w:eastAsia="Times New Roman" w:hAnsi="Times New Roman" w:cs="Times New Roman"/>
          <w:sz w:val="24"/>
          <w:szCs w:val="24"/>
          <w:lang w:eastAsia="en-GB"/>
        </w:rPr>
        <w:t xml:space="preserve"> </w:t>
      </w:r>
      <w:r w:rsidR="00824FAB" w:rsidRPr="00424D5A">
        <w:rPr>
          <w:rFonts w:ascii="Times New Roman" w:eastAsia="Times New Roman" w:hAnsi="Times New Roman" w:cs="Times New Roman"/>
          <w:sz w:val="24"/>
          <w:szCs w:val="24"/>
          <w:lang w:eastAsia="en-GB"/>
        </w:rPr>
        <w:t>in L2</w:t>
      </w:r>
      <w:r w:rsidR="007C1FEA" w:rsidRPr="00424D5A">
        <w:rPr>
          <w:rFonts w:ascii="Times New Roman" w:eastAsia="Times New Roman" w:hAnsi="Times New Roman" w:cs="Times New Roman"/>
          <w:sz w:val="24"/>
          <w:szCs w:val="24"/>
          <w:lang w:eastAsia="en-GB"/>
        </w:rPr>
        <w:t xml:space="preserve"> (5.46, 1.88-15.90) and in those who reported </w:t>
      </w:r>
      <w:r w:rsidR="00CE7E6F" w:rsidRPr="00424D5A">
        <w:rPr>
          <w:rFonts w:ascii="Times New Roman" w:eastAsia="Times New Roman" w:hAnsi="Times New Roman" w:cs="Times New Roman"/>
          <w:sz w:val="24"/>
          <w:szCs w:val="24"/>
          <w:lang w:eastAsia="en-GB"/>
        </w:rPr>
        <w:t>frequently eating healthily</w:t>
      </w:r>
      <w:r w:rsidR="007C1FEA" w:rsidRPr="00424D5A">
        <w:rPr>
          <w:rFonts w:ascii="Times New Roman" w:eastAsia="Times New Roman" w:hAnsi="Times New Roman" w:cs="Times New Roman"/>
          <w:sz w:val="24"/>
          <w:szCs w:val="24"/>
          <w:lang w:eastAsia="en-GB"/>
        </w:rPr>
        <w:t xml:space="preserve"> (3.04, 1.30-7.11)</w:t>
      </w:r>
      <w:r w:rsidR="00824FAB" w:rsidRPr="00424D5A">
        <w:rPr>
          <w:rFonts w:ascii="Times New Roman" w:eastAsia="Times New Roman" w:hAnsi="Times New Roman" w:cs="Times New Roman"/>
          <w:sz w:val="24"/>
          <w:szCs w:val="24"/>
          <w:lang w:eastAsia="en-GB"/>
        </w:rPr>
        <w:t xml:space="preserve"> in L</w:t>
      </w:r>
      <w:r w:rsidR="007C1FEA" w:rsidRPr="00424D5A">
        <w:rPr>
          <w:rFonts w:ascii="Times New Roman" w:eastAsia="Times New Roman" w:hAnsi="Times New Roman" w:cs="Times New Roman"/>
          <w:sz w:val="24"/>
          <w:szCs w:val="24"/>
          <w:lang w:eastAsia="en-GB"/>
        </w:rPr>
        <w:t>3</w:t>
      </w:r>
      <w:r w:rsidRPr="00424D5A">
        <w:rPr>
          <w:rFonts w:ascii="Times New Roman" w:eastAsia="Times New Roman" w:hAnsi="Times New Roman" w:cs="Times New Roman"/>
          <w:sz w:val="24"/>
          <w:szCs w:val="24"/>
          <w:lang w:eastAsia="en-GB"/>
        </w:rPr>
        <w:t xml:space="preserve">. </w:t>
      </w:r>
      <w:r w:rsidR="00824FAB" w:rsidRPr="00424D5A">
        <w:rPr>
          <w:rFonts w:ascii="Times New Roman" w:eastAsia="Times New Roman" w:hAnsi="Times New Roman" w:cs="Times New Roman"/>
          <w:sz w:val="24"/>
          <w:szCs w:val="24"/>
          <w:lang w:eastAsia="en-GB"/>
        </w:rPr>
        <w:t xml:space="preserve">Odds of benefitting were lower in participants </w:t>
      </w:r>
      <w:r w:rsidRPr="00424D5A">
        <w:rPr>
          <w:rFonts w:ascii="Times New Roman" w:eastAsia="Times New Roman" w:hAnsi="Times New Roman" w:cs="Times New Roman"/>
          <w:sz w:val="24"/>
          <w:szCs w:val="24"/>
          <w:lang w:eastAsia="en-GB"/>
        </w:rPr>
        <w:t>in Germany (0.32,</w:t>
      </w:r>
      <w:r w:rsidR="00824FAB" w:rsidRPr="00424D5A">
        <w:rPr>
          <w:rFonts w:ascii="Times New Roman" w:eastAsia="Times New Roman" w:hAnsi="Times New Roman" w:cs="Times New Roman"/>
          <w:sz w:val="24"/>
          <w:szCs w:val="24"/>
          <w:lang w:eastAsia="en-GB"/>
        </w:rPr>
        <w:t xml:space="preserve"> </w:t>
      </w:r>
      <w:r w:rsidRPr="00424D5A">
        <w:rPr>
          <w:rFonts w:ascii="Times New Roman" w:eastAsia="Times New Roman" w:hAnsi="Times New Roman" w:cs="Times New Roman"/>
          <w:sz w:val="24"/>
          <w:szCs w:val="24"/>
          <w:lang w:eastAsia="en-GB"/>
        </w:rPr>
        <w:t xml:space="preserve">0.12-0.88) </w:t>
      </w:r>
      <w:r w:rsidR="00824FAB" w:rsidRPr="00424D5A">
        <w:rPr>
          <w:rFonts w:ascii="Times New Roman" w:eastAsia="Times New Roman" w:hAnsi="Times New Roman" w:cs="Times New Roman"/>
          <w:sz w:val="24"/>
          <w:szCs w:val="24"/>
          <w:lang w:eastAsia="en-GB"/>
        </w:rPr>
        <w:t>in L3. No other significant differences by PN arm were observed.</w:t>
      </w:r>
      <w:r w:rsidR="00D947C2" w:rsidRPr="00424D5A">
        <w:rPr>
          <w:rFonts w:ascii="Times New Roman" w:eastAsia="Times New Roman" w:hAnsi="Times New Roman" w:cs="Times New Roman"/>
          <w:sz w:val="24"/>
          <w:szCs w:val="24"/>
          <w:lang w:eastAsia="en-GB"/>
        </w:rPr>
        <w:t xml:space="preserve"> </w:t>
      </w:r>
    </w:p>
    <w:p w14:paraId="21E47CB6" w14:textId="1A8DF97E" w:rsidR="00E92C5D" w:rsidRPr="00424D5A" w:rsidRDefault="008145F8" w:rsidP="002C5FBF">
      <w:pPr>
        <w:shd w:val="clear" w:color="auto" w:fill="FFFFFF"/>
        <w:spacing w:before="84" w:after="60" w:line="360" w:lineRule="auto"/>
        <w:rPr>
          <w:rFonts w:ascii="Times New Roman" w:eastAsia="Times New Roman" w:hAnsi="Times New Roman" w:cs="Times New Roman"/>
          <w:sz w:val="24"/>
          <w:szCs w:val="24"/>
          <w:lang w:eastAsia="en-GB"/>
        </w:rPr>
      </w:pPr>
      <w:r w:rsidRPr="00424D5A">
        <w:rPr>
          <w:rFonts w:ascii="Times New Roman" w:eastAsia="Times New Roman" w:hAnsi="Times New Roman" w:cs="Times New Roman"/>
          <w:sz w:val="24"/>
          <w:szCs w:val="24"/>
          <w:lang w:eastAsia="en-GB"/>
        </w:rPr>
        <w:t xml:space="preserve">When the analyses were restricted to participants randomized to generalized (non-personalised) dietary advice (L0), the odds of benefiting from the intervention were lower in </w:t>
      </w:r>
      <w:r w:rsidRPr="00424D5A">
        <w:rPr>
          <w:rFonts w:ascii="Times New Roman" w:eastAsia="Times New Roman" w:hAnsi="Times New Roman" w:cs="Times New Roman"/>
          <w:i/>
          <w:sz w:val="24"/>
          <w:szCs w:val="24"/>
          <w:lang w:eastAsia="en-GB"/>
        </w:rPr>
        <w:t xml:space="preserve">APOE </w:t>
      </w:r>
      <w:r w:rsidRPr="00424D5A">
        <w:rPr>
          <w:rFonts w:ascii="Times New Roman" w:eastAsia="Times New Roman" w:hAnsi="Times New Roman" w:cs="Times New Roman"/>
          <w:sz w:val="24"/>
          <w:szCs w:val="24"/>
          <w:lang w:eastAsia="en-GB"/>
        </w:rPr>
        <w:t xml:space="preserve">(rs429358) risk carriers (OR 0.53 [0.32, 0.91], P=0.020) but higher among individuals </w:t>
      </w:r>
      <w:r w:rsidRPr="00424D5A">
        <w:rPr>
          <w:rFonts w:ascii="Times New Roman" w:eastAsia="Times New Roman" w:hAnsi="Times New Roman" w:cs="Times New Roman"/>
          <w:sz w:val="24"/>
          <w:szCs w:val="24"/>
          <w:lang w:eastAsia="en-GB"/>
        </w:rPr>
        <w:lastRenderedPageBreak/>
        <w:t xml:space="preserve">reporting being in control of their own health (OR 1.71 [1.01, 2.91], P=0.047) and wanting to gain weight (OR 0.17 [0.03, 0.99], P=0.049). All other characteristics were consistent with those of participants randomized to PN. There was no interaction between participant characteristic </w:t>
      </w:r>
      <w:r w:rsidR="00C52D29" w:rsidRPr="00424D5A">
        <w:rPr>
          <w:rFonts w:ascii="Times New Roman" w:eastAsia="Times New Roman" w:hAnsi="Times New Roman" w:cs="Times New Roman"/>
          <w:sz w:val="24"/>
          <w:szCs w:val="24"/>
          <w:lang w:eastAsia="en-GB"/>
        </w:rPr>
        <w:t>and study arm (Control vs PN</w:t>
      </w:r>
      <w:r w:rsidRPr="00424D5A">
        <w:rPr>
          <w:rFonts w:ascii="Times New Roman" w:eastAsia="Times New Roman" w:hAnsi="Times New Roman" w:cs="Times New Roman"/>
          <w:sz w:val="24"/>
          <w:szCs w:val="24"/>
          <w:lang w:eastAsia="en-GB"/>
        </w:rPr>
        <w:t>) on extent of benefit</w:t>
      </w:r>
      <w:r w:rsidR="00963C1C" w:rsidRPr="00424D5A">
        <w:rPr>
          <w:rFonts w:ascii="Times New Roman" w:eastAsia="Times New Roman" w:hAnsi="Times New Roman" w:cs="Times New Roman"/>
          <w:sz w:val="24"/>
          <w:szCs w:val="24"/>
          <w:lang w:eastAsia="en-GB"/>
        </w:rPr>
        <w:t xml:space="preserve"> (change in HEI)</w:t>
      </w:r>
      <w:r w:rsidRPr="00424D5A">
        <w:rPr>
          <w:rFonts w:ascii="Times New Roman" w:eastAsia="Times New Roman" w:hAnsi="Times New Roman" w:cs="Times New Roman"/>
          <w:sz w:val="24"/>
          <w:szCs w:val="24"/>
          <w:lang w:eastAsia="en-GB"/>
        </w:rPr>
        <w:t xml:space="preserve">, with the exception of </w:t>
      </w:r>
      <w:r w:rsidR="00C52D29" w:rsidRPr="00424D5A">
        <w:rPr>
          <w:rFonts w:ascii="Times New Roman" w:eastAsia="Times New Roman" w:hAnsi="Times New Roman" w:cs="Times New Roman"/>
          <w:sz w:val="24"/>
          <w:szCs w:val="24"/>
          <w:lang w:eastAsia="en-GB"/>
        </w:rPr>
        <w:t>t</w:t>
      </w:r>
      <w:r w:rsidRPr="00424D5A">
        <w:rPr>
          <w:rFonts w:ascii="Times New Roman" w:eastAsia="Times New Roman" w:hAnsi="Times New Roman" w:cs="Times New Roman"/>
          <w:sz w:val="24"/>
          <w:szCs w:val="24"/>
          <w:lang w:eastAsia="en-GB"/>
        </w:rPr>
        <w:t xml:space="preserve">he </w:t>
      </w:r>
      <w:r w:rsidRPr="00424D5A">
        <w:rPr>
          <w:rFonts w:ascii="Times New Roman" w:eastAsia="Times New Roman" w:hAnsi="Times New Roman" w:cs="Times New Roman"/>
          <w:i/>
          <w:sz w:val="24"/>
          <w:szCs w:val="24"/>
          <w:lang w:eastAsia="en-GB"/>
        </w:rPr>
        <w:t>MTHFR</w:t>
      </w:r>
      <w:r w:rsidRPr="00424D5A">
        <w:rPr>
          <w:rFonts w:ascii="Times New Roman" w:eastAsia="Times New Roman" w:hAnsi="Times New Roman" w:cs="Times New Roman"/>
          <w:sz w:val="24"/>
          <w:szCs w:val="24"/>
          <w:lang w:eastAsia="en-GB"/>
        </w:rPr>
        <w:t xml:space="preserve"> risk allele and participants who wanted t</w:t>
      </w:r>
      <w:r w:rsidR="006765FE" w:rsidRPr="00424D5A">
        <w:rPr>
          <w:rFonts w:ascii="Times New Roman" w:eastAsia="Times New Roman" w:hAnsi="Times New Roman" w:cs="Times New Roman"/>
          <w:sz w:val="24"/>
          <w:szCs w:val="24"/>
          <w:lang w:eastAsia="en-GB"/>
        </w:rPr>
        <w:t>o improve their health</w:t>
      </w:r>
      <w:r w:rsidRPr="00424D5A">
        <w:rPr>
          <w:rFonts w:ascii="Times New Roman" w:eastAsia="Times New Roman" w:hAnsi="Times New Roman" w:cs="Times New Roman"/>
          <w:sz w:val="24"/>
          <w:szCs w:val="24"/>
          <w:lang w:eastAsia="en-GB"/>
        </w:rPr>
        <w:t>.</w:t>
      </w:r>
      <w:r w:rsidR="006765FE" w:rsidRPr="00424D5A">
        <w:rPr>
          <w:rFonts w:ascii="Times New Roman" w:eastAsia="Times New Roman" w:hAnsi="Times New Roman" w:cs="Times New Roman"/>
          <w:sz w:val="24"/>
          <w:szCs w:val="24"/>
          <w:lang w:eastAsia="en-GB"/>
        </w:rPr>
        <w:t xml:space="preserve"> </w:t>
      </w:r>
      <w:r w:rsidR="00963C1C" w:rsidRPr="00424D5A">
        <w:rPr>
          <w:rFonts w:ascii="Times New Roman" w:eastAsia="Times New Roman" w:hAnsi="Times New Roman" w:cs="Times New Roman"/>
          <w:sz w:val="24"/>
          <w:szCs w:val="24"/>
          <w:lang w:eastAsia="en-GB"/>
        </w:rPr>
        <w:t>HEI improved in p</w:t>
      </w:r>
      <w:r w:rsidR="00C52D29" w:rsidRPr="00424D5A">
        <w:rPr>
          <w:rFonts w:ascii="Times New Roman" w:eastAsia="Times New Roman" w:hAnsi="Times New Roman" w:cs="Times New Roman"/>
          <w:sz w:val="24"/>
          <w:szCs w:val="24"/>
          <w:lang w:eastAsia="en-GB"/>
        </w:rPr>
        <w:t xml:space="preserve">articipants </w:t>
      </w:r>
      <w:r w:rsidR="00963C1C" w:rsidRPr="00424D5A">
        <w:rPr>
          <w:rFonts w:ascii="Times New Roman" w:eastAsia="Times New Roman" w:hAnsi="Times New Roman" w:cs="Times New Roman"/>
          <w:sz w:val="24"/>
          <w:szCs w:val="24"/>
          <w:lang w:eastAsia="en-GB"/>
        </w:rPr>
        <w:t>randomised to PN advice who were carriers of</w:t>
      </w:r>
      <w:r w:rsidR="00C52D29" w:rsidRPr="00424D5A">
        <w:rPr>
          <w:rFonts w:ascii="Times New Roman" w:eastAsia="Times New Roman" w:hAnsi="Times New Roman" w:cs="Times New Roman"/>
          <w:sz w:val="24"/>
          <w:szCs w:val="24"/>
          <w:lang w:eastAsia="en-GB"/>
        </w:rPr>
        <w:t xml:space="preserve"> the MTHFR risk allele </w:t>
      </w:r>
      <w:r w:rsidR="00963C1C" w:rsidRPr="00424D5A">
        <w:rPr>
          <w:rFonts w:ascii="Times New Roman" w:eastAsia="Times New Roman" w:hAnsi="Times New Roman" w:cs="Times New Roman"/>
          <w:sz w:val="24"/>
          <w:szCs w:val="24"/>
          <w:lang w:eastAsia="en-GB"/>
        </w:rPr>
        <w:t>(coeff 0.08, SE 0.39, P=0.043) and who wanted to improve their health (coeff 0.08, SE 0.38, P=0.038) compared to those in the control arm who were not carriers of the MTHFR risk allele and did not want to improve their health, respectively.</w:t>
      </w:r>
    </w:p>
    <w:p w14:paraId="0515614B" w14:textId="77777777" w:rsidR="007422D9" w:rsidRPr="00424D5A" w:rsidRDefault="007422D9" w:rsidP="002C5FBF">
      <w:pPr>
        <w:shd w:val="clear" w:color="auto" w:fill="FFFFFF"/>
        <w:spacing w:before="84" w:after="60" w:line="360" w:lineRule="auto"/>
        <w:rPr>
          <w:rFonts w:ascii="Times New Roman" w:eastAsia="Times New Roman" w:hAnsi="Times New Roman" w:cs="Times New Roman"/>
          <w:sz w:val="24"/>
          <w:szCs w:val="24"/>
          <w:lang w:eastAsia="en-GB"/>
        </w:rPr>
      </w:pPr>
    </w:p>
    <w:p w14:paraId="1179E2A6" w14:textId="7611C261" w:rsidR="007422D9" w:rsidRPr="00424D5A" w:rsidRDefault="007422D9" w:rsidP="002C5FBF">
      <w:pPr>
        <w:shd w:val="clear" w:color="auto" w:fill="FFFFFF"/>
        <w:spacing w:before="84" w:after="60" w:line="360" w:lineRule="auto"/>
        <w:rPr>
          <w:rFonts w:ascii="Times New Roman" w:eastAsia="Times New Roman" w:hAnsi="Times New Roman" w:cs="Times New Roman"/>
          <w:sz w:val="24"/>
          <w:szCs w:val="24"/>
          <w:lang w:eastAsia="en-GB"/>
        </w:rPr>
      </w:pPr>
      <w:r w:rsidRPr="00424D5A">
        <w:rPr>
          <w:rFonts w:ascii="Times New Roman" w:eastAsia="Times New Roman" w:hAnsi="Times New Roman" w:cs="Times New Roman"/>
          <w:sz w:val="24"/>
          <w:szCs w:val="24"/>
          <w:lang w:eastAsia="en-GB"/>
        </w:rPr>
        <w:t>(Table 3 here)</w:t>
      </w:r>
    </w:p>
    <w:p w14:paraId="7E8C23F4" w14:textId="77777777" w:rsidR="008A7245" w:rsidRPr="00424D5A" w:rsidRDefault="008A7245" w:rsidP="002C5FBF">
      <w:pPr>
        <w:shd w:val="clear" w:color="auto" w:fill="FFFFFF"/>
        <w:spacing w:before="84" w:after="60" w:line="360" w:lineRule="auto"/>
        <w:rPr>
          <w:rFonts w:ascii="Times New Roman" w:eastAsia="Times New Roman" w:hAnsi="Times New Roman" w:cs="Times New Roman"/>
          <w:sz w:val="24"/>
          <w:szCs w:val="24"/>
          <w:lang w:eastAsia="en-GB"/>
        </w:rPr>
      </w:pPr>
    </w:p>
    <w:p w14:paraId="4DE433EE" w14:textId="77777777" w:rsidR="00963104" w:rsidRPr="00424D5A" w:rsidRDefault="00963104" w:rsidP="002C5FBF">
      <w:pPr>
        <w:shd w:val="clear" w:color="auto" w:fill="FFFFFF"/>
        <w:spacing w:before="84" w:after="60" w:line="360" w:lineRule="auto"/>
        <w:rPr>
          <w:rFonts w:ascii="Times New Roman" w:eastAsia="Times New Roman" w:hAnsi="Times New Roman" w:cs="Times New Roman"/>
          <w:b/>
          <w:sz w:val="24"/>
          <w:szCs w:val="24"/>
          <w:lang w:eastAsia="en-GB"/>
        </w:rPr>
      </w:pPr>
      <w:r w:rsidRPr="00424D5A">
        <w:rPr>
          <w:rFonts w:ascii="Times New Roman" w:eastAsia="Times New Roman" w:hAnsi="Times New Roman" w:cs="Times New Roman"/>
          <w:b/>
          <w:sz w:val="24"/>
          <w:szCs w:val="24"/>
          <w:lang w:eastAsia="en-GB"/>
        </w:rPr>
        <w:t>Sensitivity analyses</w:t>
      </w:r>
    </w:p>
    <w:p w14:paraId="238AA663" w14:textId="31BB19E3" w:rsidR="008A7245" w:rsidRPr="00424D5A" w:rsidRDefault="00892DCC" w:rsidP="002C5FBF">
      <w:pPr>
        <w:shd w:val="clear" w:color="auto" w:fill="FFFFFF"/>
        <w:spacing w:before="84" w:after="60" w:line="360" w:lineRule="auto"/>
        <w:rPr>
          <w:rFonts w:ascii="Times New Roman" w:eastAsia="Times New Roman" w:hAnsi="Times New Roman" w:cs="Times New Roman"/>
          <w:sz w:val="24"/>
          <w:szCs w:val="24"/>
          <w:lang w:eastAsia="en-GB"/>
        </w:rPr>
      </w:pPr>
      <w:r w:rsidRPr="00424D5A">
        <w:rPr>
          <w:rFonts w:ascii="Times New Roman" w:eastAsia="Times New Roman" w:hAnsi="Times New Roman" w:cs="Times New Roman"/>
          <w:sz w:val="24"/>
          <w:szCs w:val="24"/>
          <w:lang w:eastAsia="en-GB"/>
        </w:rPr>
        <w:t xml:space="preserve">The pattern of results was similar when change in HEI </w:t>
      </w:r>
      <w:r w:rsidR="009D5A21" w:rsidRPr="00424D5A">
        <w:rPr>
          <w:rFonts w:ascii="Times New Roman" w:eastAsia="Times New Roman" w:hAnsi="Times New Roman" w:cs="Times New Roman"/>
          <w:sz w:val="24"/>
          <w:szCs w:val="24"/>
          <w:lang w:eastAsia="en-GB"/>
        </w:rPr>
        <w:t>and body weight/</w:t>
      </w:r>
      <w:r w:rsidR="002A081B" w:rsidRPr="00424D5A">
        <w:rPr>
          <w:rFonts w:ascii="Times New Roman" w:eastAsia="Times New Roman" w:hAnsi="Times New Roman" w:cs="Times New Roman"/>
          <w:sz w:val="24"/>
          <w:szCs w:val="24"/>
          <w:lang w:eastAsia="en-GB"/>
        </w:rPr>
        <w:t>WC</w:t>
      </w:r>
      <w:r w:rsidR="009D5A21" w:rsidRPr="00424D5A">
        <w:rPr>
          <w:rFonts w:ascii="Times New Roman" w:eastAsia="Times New Roman" w:hAnsi="Times New Roman" w:cs="Times New Roman"/>
          <w:sz w:val="24"/>
          <w:szCs w:val="24"/>
          <w:lang w:eastAsia="en-GB"/>
        </w:rPr>
        <w:t xml:space="preserve"> </w:t>
      </w:r>
      <w:r w:rsidRPr="00424D5A">
        <w:rPr>
          <w:rFonts w:ascii="Times New Roman" w:eastAsia="Times New Roman" w:hAnsi="Times New Roman" w:cs="Times New Roman"/>
          <w:sz w:val="24"/>
          <w:szCs w:val="24"/>
          <w:lang w:eastAsia="en-GB"/>
        </w:rPr>
        <w:t>at month 6 was</w:t>
      </w:r>
      <w:r w:rsidR="008E2361" w:rsidRPr="00424D5A">
        <w:rPr>
          <w:rFonts w:ascii="Times New Roman" w:eastAsia="Times New Roman" w:hAnsi="Times New Roman" w:cs="Times New Roman"/>
          <w:sz w:val="24"/>
          <w:szCs w:val="24"/>
          <w:lang w:eastAsia="en-GB"/>
        </w:rPr>
        <w:t xml:space="preserve"> treated as a continuous outcome</w:t>
      </w:r>
      <w:r w:rsidRPr="00424D5A">
        <w:rPr>
          <w:rFonts w:ascii="Times New Roman" w:eastAsia="Times New Roman" w:hAnsi="Times New Roman" w:cs="Times New Roman"/>
          <w:sz w:val="24"/>
          <w:szCs w:val="24"/>
          <w:lang w:eastAsia="en-GB"/>
        </w:rPr>
        <w:t xml:space="preserve"> (data not shown). </w:t>
      </w:r>
      <w:r w:rsidR="002A081B" w:rsidRPr="00424D5A">
        <w:rPr>
          <w:rFonts w:ascii="Times New Roman" w:eastAsia="Times New Roman" w:hAnsi="Times New Roman" w:cs="Times New Roman"/>
          <w:sz w:val="24"/>
          <w:szCs w:val="24"/>
          <w:lang w:eastAsia="en-GB"/>
        </w:rPr>
        <w:t>T</w:t>
      </w:r>
      <w:r w:rsidR="00615378" w:rsidRPr="00424D5A">
        <w:rPr>
          <w:rFonts w:ascii="Times New Roman" w:eastAsia="Times New Roman" w:hAnsi="Times New Roman" w:cs="Times New Roman"/>
          <w:sz w:val="24"/>
          <w:szCs w:val="24"/>
          <w:lang w:eastAsia="en-GB"/>
        </w:rPr>
        <w:t>he characteristics of participants b</w:t>
      </w:r>
      <w:r w:rsidRPr="00424D5A">
        <w:rPr>
          <w:rFonts w:ascii="Times New Roman" w:eastAsia="Times New Roman" w:hAnsi="Times New Roman" w:cs="Times New Roman"/>
          <w:sz w:val="24"/>
          <w:szCs w:val="24"/>
          <w:lang w:eastAsia="en-GB"/>
        </w:rPr>
        <w:t>enefit</w:t>
      </w:r>
      <w:r w:rsidR="003B7269" w:rsidRPr="00424D5A">
        <w:rPr>
          <w:rFonts w:ascii="Times New Roman" w:eastAsia="Times New Roman" w:hAnsi="Times New Roman" w:cs="Times New Roman"/>
          <w:sz w:val="24"/>
          <w:szCs w:val="24"/>
          <w:lang w:eastAsia="en-GB"/>
        </w:rPr>
        <w:t xml:space="preserve">ing </w:t>
      </w:r>
      <w:r w:rsidR="00A34E01" w:rsidRPr="00424D5A">
        <w:rPr>
          <w:rFonts w:ascii="Times New Roman" w:eastAsia="Times New Roman" w:hAnsi="Times New Roman" w:cs="Times New Roman"/>
          <w:sz w:val="24"/>
          <w:szCs w:val="24"/>
          <w:lang w:eastAsia="en-GB"/>
        </w:rPr>
        <w:t xml:space="preserve">most </w:t>
      </w:r>
      <w:r w:rsidR="005B4545" w:rsidRPr="00424D5A">
        <w:rPr>
          <w:rFonts w:ascii="Times New Roman" w:eastAsia="Times New Roman" w:hAnsi="Times New Roman" w:cs="Times New Roman"/>
          <w:sz w:val="24"/>
          <w:szCs w:val="24"/>
          <w:lang w:eastAsia="en-GB"/>
        </w:rPr>
        <w:t xml:space="preserve">from the </w:t>
      </w:r>
      <w:r w:rsidR="00BE2BB8" w:rsidRPr="00424D5A">
        <w:rPr>
          <w:rFonts w:ascii="Times New Roman" w:eastAsia="Times New Roman" w:hAnsi="Times New Roman" w:cs="Times New Roman"/>
          <w:sz w:val="24"/>
          <w:szCs w:val="24"/>
          <w:lang w:eastAsia="en-GB"/>
        </w:rPr>
        <w:t xml:space="preserve">PN </w:t>
      </w:r>
      <w:r w:rsidR="005B4545" w:rsidRPr="00424D5A">
        <w:rPr>
          <w:rFonts w:ascii="Times New Roman" w:eastAsia="Times New Roman" w:hAnsi="Times New Roman" w:cs="Times New Roman"/>
          <w:sz w:val="24"/>
          <w:szCs w:val="24"/>
          <w:lang w:eastAsia="en-GB"/>
        </w:rPr>
        <w:t>intervention</w:t>
      </w:r>
      <w:r w:rsidR="00615378" w:rsidRPr="00424D5A">
        <w:rPr>
          <w:rFonts w:ascii="Times New Roman" w:eastAsia="Times New Roman" w:hAnsi="Times New Roman" w:cs="Times New Roman"/>
          <w:sz w:val="24"/>
          <w:szCs w:val="24"/>
          <w:lang w:eastAsia="en-GB"/>
        </w:rPr>
        <w:t xml:space="preserve"> were </w:t>
      </w:r>
      <w:r w:rsidR="00501154" w:rsidRPr="00424D5A">
        <w:rPr>
          <w:rFonts w:ascii="Times New Roman" w:eastAsia="Times New Roman" w:hAnsi="Times New Roman" w:cs="Times New Roman"/>
          <w:sz w:val="24"/>
          <w:szCs w:val="24"/>
          <w:lang w:eastAsia="en-GB"/>
        </w:rPr>
        <w:t xml:space="preserve">similar </w:t>
      </w:r>
      <w:r w:rsidR="00C0029D" w:rsidRPr="00424D5A">
        <w:rPr>
          <w:rFonts w:ascii="Times New Roman" w:eastAsia="Times New Roman" w:hAnsi="Times New Roman" w:cs="Times New Roman"/>
          <w:sz w:val="24"/>
          <w:szCs w:val="24"/>
          <w:lang w:eastAsia="en-GB"/>
        </w:rPr>
        <w:t xml:space="preserve">when benefit was defined using </w:t>
      </w:r>
      <w:r w:rsidR="00615378" w:rsidRPr="00424D5A">
        <w:rPr>
          <w:rFonts w:ascii="Times New Roman" w:eastAsia="Times New Roman" w:hAnsi="Times New Roman" w:cs="Times New Roman"/>
          <w:sz w:val="24"/>
          <w:szCs w:val="24"/>
          <w:lang w:eastAsia="en-GB"/>
        </w:rPr>
        <w:t>MD</w:t>
      </w:r>
      <w:r w:rsidR="0064576B" w:rsidRPr="00424D5A">
        <w:rPr>
          <w:rFonts w:ascii="Times New Roman" w:eastAsia="Times New Roman" w:hAnsi="Times New Roman" w:cs="Times New Roman"/>
          <w:sz w:val="24"/>
          <w:szCs w:val="24"/>
          <w:lang w:eastAsia="en-GB"/>
        </w:rPr>
        <w:t xml:space="preserve"> (data not shown)</w:t>
      </w:r>
      <w:r w:rsidR="006F6DDC" w:rsidRPr="00424D5A">
        <w:rPr>
          <w:rFonts w:ascii="Times New Roman" w:eastAsia="Times New Roman" w:hAnsi="Times New Roman" w:cs="Times New Roman"/>
          <w:sz w:val="24"/>
          <w:szCs w:val="24"/>
          <w:lang w:eastAsia="en-GB"/>
        </w:rPr>
        <w:t xml:space="preserve"> and </w:t>
      </w:r>
      <w:r w:rsidR="0092544C" w:rsidRPr="00424D5A">
        <w:rPr>
          <w:rFonts w:ascii="Times New Roman" w:eastAsia="Times New Roman" w:hAnsi="Times New Roman" w:cs="Times New Roman"/>
          <w:sz w:val="24"/>
          <w:szCs w:val="24"/>
          <w:lang w:eastAsia="en-GB"/>
        </w:rPr>
        <w:t>when results for benefit (defined by HEI) were adjusted for regression to</w:t>
      </w:r>
      <w:r w:rsidR="003B7269" w:rsidRPr="00424D5A">
        <w:rPr>
          <w:rFonts w:ascii="Times New Roman" w:eastAsia="Times New Roman" w:hAnsi="Times New Roman" w:cs="Times New Roman"/>
          <w:sz w:val="24"/>
          <w:szCs w:val="24"/>
          <w:lang w:eastAsia="en-GB"/>
        </w:rPr>
        <w:t>wards</w:t>
      </w:r>
      <w:r w:rsidR="0092544C" w:rsidRPr="00424D5A">
        <w:rPr>
          <w:rFonts w:ascii="Times New Roman" w:eastAsia="Times New Roman" w:hAnsi="Times New Roman" w:cs="Times New Roman"/>
          <w:sz w:val="24"/>
          <w:szCs w:val="24"/>
          <w:lang w:eastAsia="en-GB"/>
        </w:rPr>
        <w:t xml:space="preserve"> the mean (data not shown)</w:t>
      </w:r>
      <w:r w:rsidR="0064576B" w:rsidRPr="00424D5A">
        <w:rPr>
          <w:rFonts w:ascii="Times New Roman" w:eastAsia="Times New Roman" w:hAnsi="Times New Roman" w:cs="Times New Roman"/>
          <w:sz w:val="24"/>
          <w:szCs w:val="24"/>
          <w:lang w:eastAsia="en-GB"/>
        </w:rPr>
        <w:t xml:space="preserve">. </w:t>
      </w:r>
      <w:r w:rsidR="001503FD" w:rsidRPr="00424D5A">
        <w:rPr>
          <w:rFonts w:ascii="Times New Roman" w:eastAsia="Times New Roman" w:hAnsi="Times New Roman" w:cs="Times New Roman"/>
          <w:sz w:val="24"/>
          <w:szCs w:val="24"/>
          <w:lang w:eastAsia="en-GB"/>
        </w:rPr>
        <w:t>Comparison of</w:t>
      </w:r>
      <w:r w:rsidR="00581698" w:rsidRPr="00424D5A">
        <w:rPr>
          <w:rFonts w:ascii="Times New Roman" w:eastAsia="Times New Roman" w:hAnsi="Times New Roman" w:cs="Times New Roman"/>
          <w:sz w:val="24"/>
          <w:szCs w:val="24"/>
          <w:lang w:eastAsia="en-GB"/>
        </w:rPr>
        <w:t xml:space="preserve"> </w:t>
      </w:r>
      <w:r w:rsidR="006F6DDC" w:rsidRPr="00424D5A">
        <w:rPr>
          <w:rFonts w:ascii="Times New Roman" w:eastAsia="Times New Roman" w:hAnsi="Times New Roman" w:cs="Times New Roman"/>
          <w:sz w:val="24"/>
          <w:szCs w:val="24"/>
          <w:lang w:eastAsia="en-GB"/>
        </w:rPr>
        <w:t>benefit</w:t>
      </w:r>
      <w:r w:rsidR="00581698" w:rsidRPr="00424D5A">
        <w:rPr>
          <w:rFonts w:ascii="Times New Roman" w:eastAsia="Times New Roman" w:hAnsi="Times New Roman" w:cs="Times New Roman"/>
          <w:sz w:val="24"/>
          <w:szCs w:val="24"/>
          <w:lang w:eastAsia="en-GB"/>
        </w:rPr>
        <w:t xml:space="preserve"> f</w:t>
      </w:r>
      <w:r w:rsidR="006F6DDC" w:rsidRPr="00424D5A">
        <w:rPr>
          <w:rFonts w:ascii="Times New Roman" w:eastAsia="Times New Roman" w:hAnsi="Times New Roman" w:cs="Times New Roman"/>
          <w:sz w:val="24"/>
          <w:szCs w:val="24"/>
          <w:lang w:eastAsia="en-GB"/>
        </w:rPr>
        <w:t>rom the PN intervention</w:t>
      </w:r>
      <w:r w:rsidR="00581698" w:rsidRPr="00424D5A">
        <w:rPr>
          <w:rFonts w:ascii="Times New Roman" w:eastAsia="Times New Roman" w:hAnsi="Times New Roman" w:cs="Times New Roman"/>
          <w:sz w:val="24"/>
          <w:szCs w:val="24"/>
          <w:lang w:eastAsia="en-GB"/>
        </w:rPr>
        <w:t xml:space="preserve"> </w:t>
      </w:r>
      <w:r w:rsidR="001503FD" w:rsidRPr="00424D5A">
        <w:rPr>
          <w:rFonts w:ascii="Times New Roman" w:eastAsia="Times New Roman" w:hAnsi="Times New Roman" w:cs="Times New Roman"/>
          <w:sz w:val="24"/>
          <w:szCs w:val="24"/>
          <w:lang w:eastAsia="en-GB"/>
        </w:rPr>
        <w:t>as</w:t>
      </w:r>
      <w:r w:rsidR="006F6DDC" w:rsidRPr="00424D5A">
        <w:rPr>
          <w:rFonts w:ascii="Times New Roman" w:eastAsia="Times New Roman" w:hAnsi="Times New Roman" w:cs="Times New Roman"/>
          <w:sz w:val="24"/>
          <w:szCs w:val="24"/>
          <w:lang w:eastAsia="en-GB"/>
        </w:rPr>
        <w:t xml:space="preserve"> defined</w:t>
      </w:r>
      <w:r w:rsidR="00581698" w:rsidRPr="00424D5A">
        <w:rPr>
          <w:rFonts w:ascii="Times New Roman" w:eastAsia="Times New Roman" w:hAnsi="Times New Roman" w:cs="Times New Roman"/>
          <w:sz w:val="24"/>
          <w:szCs w:val="24"/>
          <w:lang w:eastAsia="en-GB"/>
        </w:rPr>
        <w:t xml:space="preserve"> based on </w:t>
      </w:r>
      <w:r w:rsidR="001503FD" w:rsidRPr="00424D5A">
        <w:rPr>
          <w:rFonts w:ascii="Times New Roman" w:eastAsia="Times New Roman" w:hAnsi="Times New Roman" w:cs="Times New Roman"/>
          <w:sz w:val="24"/>
          <w:szCs w:val="24"/>
          <w:lang w:eastAsia="en-GB"/>
        </w:rPr>
        <w:t xml:space="preserve">HEI, adiposity, </w:t>
      </w:r>
      <w:r w:rsidR="00581698" w:rsidRPr="00424D5A">
        <w:rPr>
          <w:rFonts w:ascii="Times New Roman" w:eastAsia="Times New Roman" w:hAnsi="Times New Roman" w:cs="Times New Roman"/>
          <w:sz w:val="24"/>
          <w:szCs w:val="24"/>
          <w:lang w:eastAsia="en-GB"/>
        </w:rPr>
        <w:t>omega-3 index, carotenoids, cholesterol, sedentary</w:t>
      </w:r>
      <w:r w:rsidR="001503FD" w:rsidRPr="00424D5A">
        <w:rPr>
          <w:rFonts w:ascii="Times New Roman" w:eastAsia="Times New Roman" w:hAnsi="Times New Roman" w:cs="Times New Roman"/>
          <w:sz w:val="24"/>
          <w:szCs w:val="24"/>
          <w:lang w:eastAsia="en-GB"/>
        </w:rPr>
        <w:t xml:space="preserve"> time and physical activity are summarised in Table 4 and Table 5. </w:t>
      </w:r>
    </w:p>
    <w:p w14:paraId="331BFF4F" w14:textId="28D824C3" w:rsidR="007422D9" w:rsidRPr="00424D5A" w:rsidRDefault="007422D9" w:rsidP="002C5FBF">
      <w:pPr>
        <w:shd w:val="clear" w:color="auto" w:fill="FFFFFF"/>
        <w:spacing w:before="84" w:after="60" w:line="360" w:lineRule="auto"/>
        <w:rPr>
          <w:rFonts w:ascii="Times New Roman" w:eastAsia="Times New Roman" w:hAnsi="Times New Roman" w:cs="Times New Roman"/>
          <w:sz w:val="24"/>
          <w:szCs w:val="24"/>
          <w:lang w:eastAsia="en-GB"/>
        </w:rPr>
      </w:pPr>
    </w:p>
    <w:p w14:paraId="4723BFE5" w14:textId="3A29C786" w:rsidR="007422D9" w:rsidRPr="00424D5A" w:rsidRDefault="007422D9" w:rsidP="002C5FBF">
      <w:pPr>
        <w:shd w:val="clear" w:color="auto" w:fill="FFFFFF"/>
        <w:spacing w:before="84" w:after="60" w:line="360" w:lineRule="auto"/>
        <w:rPr>
          <w:rFonts w:ascii="Times New Roman" w:eastAsia="Times New Roman" w:hAnsi="Times New Roman" w:cs="Times New Roman"/>
          <w:sz w:val="24"/>
          <w:szCs w:val="24"/>
          <w:lang w:eastAsia="en-GB"/>
        </w:rPr>
      </w:pPr>
      <w:r w:rsidRPr="00424D5A">
        <w:rPr>
          <w:rFonts w:ascii="Times New Roman" w:eastAsia="Times New Roman" w:hAnsi="Times New Roman" w:cs="Times New Roman"/>
          <w:sz w:val="24"/>
          <w:szCs w:val="24"/>
          <w:lang w:eastAsia="en-GB"/>
        </w:rPr>
        <w:t>(Table 4 here)</w:t>
      </w:r>
    </w:p>
    <w:p w14:paraId="455EF6DA" w14:textId="4F6071DF" w:rsidR="007422D9" w:rsidRPr="00424D5A" w:rsidRDefault="007422D9" w:rsidP="002C5FBF">
      <w:pPr>
        <w:shd w:val="clear" w:color="auto" w:fill="FFFFFF"/>
        <w:spacing w:before="84" w:after="60" w:line="360" w:lineRule="auto"/>
        <w:rPr>
          <w:rFonts w:ascii="Times New Roman" w:eastAsia="Times New Roman" w:hAnsi="Times New Roman" w:cs="Times New Roman"/>
          <w:sz w:val="24"/>
          <w:szCs w:val="24"/>
          <w:lang w:eastAsia="en-GB"/>
        </w:rPr>
      </w:pPr>
      <w:r w:rsidRPr="00424D5A">
        <w:rPr>
          <w:rFonts w:ascii="Times New Roman" w:eastAsia="Times New Roman" w:hAnsi="Times New Roman" w:cs="Times New Roman"/>
          <w:sz w:val="24"/>
          <w:szCs w:val="24"/>
          <w:lang w:eastAsia="en-GB"/>
        </w:rPr>
        <w:t>(Table 5 here)</w:t>
      </w:r>
    </w:p>
    <w:p w14:paraId="711ED5B3" w14:textId="350647C8" w:rsidR="008A7245" w:rsidRPr="00424D5A" w:rsidRDefault="008A7245" w:rsidP="002C5FBF">
      <w:pPr>
        <w:shd w:val="clear" w:color="auto" w:fill="FFFFFF"/>
        <w:spacing w:before="84" w:after="60" w:line="360" w:lineRule="auto"/>
        <w:rPr>
          <w:rFonts w:ascii="Times New Roman" w:eastAsia="Times New Roman" w:hAnsi="Times New Roman" w:cs="Times New Roman"/>
          <w:sz w:val="24"/>
          <w:szCs w:val="24"/>
          <w:lang w:eastAsia="en-GB"/>
        </w:rPr>
      </w:pPr>
    </w:p>
    <w:p w14:paraId="2628B2D1" w14:textId="1E20F334" w:rsidR="00963104" w:rsidRPr="00424D5A" w:rsidRDefault="00963104" w:rsidP="002C5FBF">
      <w:pPr>
        <w:shd w:val="clear" w:color="auto" w:fill="FFFFFF"/>
        <w:spacing w:before="84" w:after="60" w:line="360" w:lineRule="auto"/>
        <w:rPr>
          <w:rFonts w:ascii="Times New Roman" w:eastAsia="Times New Roman" w:hAnsi="Times New Roman" w:cs="Times New Roman"/>
          <w:b/>
          <w:sz w:val="24"/>
          <w:szCs w:val="24"/>
          <w:lang w:eastAsia="en-GB"/>
        </w:rPr>
      </w:pPr>
      <w:r w:rsidRPr="00424D5A">
        <w:rPr>
          <w:rFonts w:ascii="Times New Roman" w:eastAsia="Times New Roman" w:hAnsi="Times New Roman" w:cs="Times New Roman"/>
          <w:b/>
          <w:sz w:val="24"/>
          <w:szCs w:val="24"/>
          <w:lang w:eastAsia="en-GB"/>
        </w:rPr>
        <w:t>DISCUSSION</w:t>
      </w:r>
    </w:p>
    <w:p w14:paraId="543B3CCF" w14:textId="766DA821" w:rsidR="00B33285" w:rsidRPr="00424D5A" w:rsidRDefault="00177BC0" w:rsidP="002C5FBF">
      <w:pPr>
        <w:shd w:val="clear" w:color="auto" w:fill="FFFFFF"/>
        <w:spacing w:before="84" w:after="60" w:line="360" w:lineRule="auto"/>
        <w:rPr>
          <w:rFonts w:ascii="Times New Roman" w:eastAsia="Times New Roman" w:hAnsi="Times New Roman" w:cs="Times New Roman"/>
          <w:sz w:val="24"/>
          <w:szCs w:val="24"/>
          <w:lang w:eastAsia="en-GB"/>
        </w:rPr>
      </w:pPr>
      <w:r w:rsidRPr="00424D5A">
        <w:rPr>
          <w:rFonts w:ascii="Times New Roman" w:eastAsia="Times New Roman" w:hAnsi="Times New Roman" w:cs="Times New Roman"/>
          <w:sz w:val="24"/>
          <w:szCs w:val="24"/>
          <w:lang w:eastAsia="en-GB"/>
        </w:rPr>
        <w:t xml:space="preserve">This study aimed to characterize the participants </w:t>
      </w:r>
      <w:r w:rsidR="001E4DF3" w:rsidRPr="00424D5A">
        <w:rPr>
          <w:rFonts w:ascii="Times New Roman" w:eastAsia="Times New Roman" w:hAnsi="Times New Roman" w:cs="Times New Roman"/>
          <w:sz w:val="24"/>
          <w:szCs w:val="24"/>
          <w:lang w:eastAsia="en-GB"/>
        </w:rPr>
        <w:t>benefit</w:t>
      </w:r>
      <w:r w:rsidR="003B7269" w:rsidRPr="00424D5A">
        <w:rPr>
          <w:rFonts w:ascii="Times New Roman" w:eastAsia="Times New Roman" w:hAnsi="Times New Roman" w:cs="Times New Roman"/>
          <w:sz w:val="24"/>
          <w:szCs w:val="24"/>
          <w:lang w:eastAsia="en-GB"/>
        </w:rPr>
        <w:t>ing</w:t>
      </w:r>
      <w:r w:rsidR="001E4DF3" w:rsidRPr="00424D5A">
        <w:rPr>
          <w:rFonts w:ascii="Times New Roman" w:eastAsia="Times New Roman" w:hAnsi="Times New Roman" w:cs="Times New Roman"/>
          <w:sz w:val="24"/>
          <w:szCs w:val="24"/>
          <w:lang w:eastAsia="en-GB"/>
        </w:rPr>
        <w:t xml:space="preserve"> most from a 6-month, internet</w:t>
      </w:r>
      <w:r w:rsidRPr="00424D5A">
        <w:rPr>
          <w:rFonts w:ascii="Times New Roman" w:eastAsia="Times New Roman" w:hAnsi="Times New Roman" w:cs="Times New Roman"/>
          <w:sz w:val="24"/>
          <w:szCs w:val="24"/>
          <w:lang w:eastAsia="en-GB"/>
        </w:rPr>
        <w:t xml:space="preserve">-based PN intervention. Our main findings are that older </w:t>
      </w:r>
      <w:r w:rsidR="003B7269" w:rsidRPr="00424D5A">
        <w:rPr>
          <w:rFonts w:ascii="Times New Roman" w:eastAsia="Times New Roman" w:hAnsi="Times New Roman" w:cs="Times New Roman"/>
          <w:sz w:val="24"/>
          <w:szCs w:val="24"/>
          <w:lang w:eastAsia="en-GB"/>
        </w:rPr>
        <w:t>participants, women</w:t>
      </w:r>
      <w:r w:rsidRPr="00424D5A">
        <w:rPr>
          <w:rFonts w:ascii="Times New Roman" w:eastAsia="Times New Roman" w:hAnsi="Times New Roman" w:cs="Times New Roman"/>
          <w:sz w:val="24"/>
          <w:szCs w:val="24"/>
          <w:lang w:eastAsia="en-GB"/>
        </w:rPr>
        <w:t xml:space="preserve"> </w:t>
      </w:r>
      <w:r w:rsidR="00D43122" w:rsidRPr="00424D5A">
        <w:rPr>
          <w:rFonts w:ascii="Times New Roman" w:eastAsia="Times New Roman" w:hAnsi="Times New Roman" w:cs="Times New Roman"/>
          <w:sz w:val="24"/>
          <w:szCs w:val="24"/>
          <w:lang w:eastAsia="en-GB"/>
        </w:rPr>
        <w:t xml:space="preserve">and those </w:t>
      </w:r>
      <w:r w:rsidRPr="00424D5A">
        <w:rPr>
          <w:rFonts w:ascii="Times New Roman" w:eastAsia="Times New Roman" w:hAnsi="Times New Roman" w:cs="Times New Roman"/>
          <w:sz w:val="24"/>
          <w:szCs w:val="24"/>
          <w:lang w:eastAsia="en-GB"/>
        </w:rPr>
        <w:t xml:space="preserve">with </w:t>
      </w:r>
      <w:r w:rsidR="00915E89" w:rsidRPr="00424D5A">
        <w:rPr>
          <w:rFonts w:ascii="Times New Roman" w:eastAsia="Times New Roman" w:hAnsi="Times New Roman" w:cs="Times New Roman"/>
          <w:sz w:val="24"/>
          <w:szCs w:val="24"/>
          <w:lang w:eastAsia="en-GB"/>
        </w:rPr>
        <w:t>less healthy diets at baseline</w:t>
      </w:r>
      <w:r w:rsidRPr="00424D5A">
        <w:rPr>
          <w:rFonts w:ascii="Times New Roman" w:eastAsia="Times New Roman" w:hAnsi="Times New Roman" w:cs="Times New Roman"/>
          <w:sz w:val="24"/>
          <w:szCs w:val="24"/>
          <w:lang w:eastAsia="en-GB"/>
        </w:rPr>
        <w:t xml:space="preserve"> benefit</w:t>
      </w:r>
      <w:r w:rsidR="00775B8B" w:rsidRPr="00424D5A">
        <w:rPr>
          <w:rFonts w:ascii="Times New Roman" w:eastAsia="Times New Roman" w:hAnsi="Times New Roman" w:cs="Times New Roman"/>
          <w:sz w:val="24"/>
          <w:szCs w:val="24"/>
          <w:lang w:eastAsia="en-GB"/>
        </w:rPr>
        <w:t>ed most</w:t>
      </w:r>
      <w:r w:rsidR="003B7269" w:rsidRPr="00424D5A">
        <w:rPr>
          <w:rFonts w:ascii="Times New Roman" w:eastAsia="Times New Roman" w:hAnsi="Times New Roman" w:cs="Times New Roman"/>
          <w:sz w:val="24"/>
          <w:szCs w:val="24"/>
          <w:lang w:eastAsia="en-GB"/>
        </w:rPr>
        <w:t xml:space="preserve"> from PN advice. </w:t>
      </w:r>
      <w:r w:rsidR="00775B8B" w:rsidRPr="00424D5A">
        <w:rPr>
          <w:rFonts w:ascii="Times New Roman" w:eastAsia="Times New Roman" w:hAnsi="Times New Roman" w:cs="Times New Roman"/>
          <w:sz w:val="24"/>
          <w:szCs w:val="24"/>
          <w:lang w:eastAsia="en-GB"/>
        </w:rPr>
        <w:t>T</w:t>
      </w:r>
      <w:r w:rsidRPr="00424D5A">
        <w:rPr>
          <w:rFonts w:ascii="Times New Roman" w:eastAsia="Times New Roman" w:hAnsi="Times New Roman" w:cs="Times New Roman"/>
          <w:sz w:val="24"/>
          <w:szCs w:val="24"/>
          <w:lang w:eastAsia="en-GB"/>
        </w:rPr>
        <w:t>he odd</w:t>
      </w:r>
      <w:r w:rsidR="003C30F0" w:rsidRPr="00424D5A">
        <w:rPr>
          <w:rFonts w:ascii="Times New Roman" w:eastAsia="Times New Roman" w:hAnsi="Times New Roman" w:cs="Times New Roman"/>
          <w:sz w:val="24"/>
          <w:szCs w:val="24"/>
          <w:lang w:eastAsia="en-GB"/>
        </w:rPr>
        <w:t>s of benefi</w:t>
      </w:r>
      <w:r w:rsidRPr="00424D5A">
        <w:rPr>
          <w:rFonts w:ascii="Times New Roman" w:eastAsia="Times New Roman" w:hAnsi="Times New Roman" w:cs="Times New Roman"/>
          <w:sz w:val="24"/>
          <w:szCs w:val="24"/>
          <w:lang w:eastAsia="en-GB"/>
        </w:rPr>
        <w:t xml:space="preserve">ting did not differ by weight status, genetic risk or socio-economic position. </w:t>
      </w:r>
      <w:r w:rsidR="00D43122" w:rsidRPr="00424D5A">
        <w:rPr>
          <w:rFonts w:ascii="Times New Roman" w:eastAsia="Times New Roman" w:hAnsi="Times New Roman" w:cs="Times New Roman"/>
          <w:sz w:val="24"/>
          <w:szCs w:val="24"/>
          <w:lang w:eastAsia="en-GB"/>
        </w:rPr>
        <w:t>These f</w:t>
      </w:r>
      <w:r w:rsidRPr="00424D5A">
        <w:rPr>
          <w:rFonts w:ascii="Times New Roman" w:eastAsia="Times New Roman" w:hAnsi="Times New Roman" w:cs="Times New Roman"/>
          <w:sz w:val="24"/>
          <w:szCs w:val="24"/>
          <w:lang w:eastAsia="en-GB"/>
        </w:rPr>
        <w:t>indings confirm the need to enhance the effectiveness of PN interventions in certain groups e.g. young men</w:t>
      </w:r>
      <w:r w:rsidR="00573D2C" w:rsidRPr="00424D5A">
        <w:rPr>
          <w:rFonts w:ascii="Times New Roman" w:eastAsia="Times New Roman" w:hAnsi="Times New Roman" w:cs="Times New Roman"/>
          <w:sz w:val="24"/>
          <w:szCs w:val="24"/>
          <w:lang w:eastAsia="en-GB"/>
        </w:rPr>
        <w:t xml:space="preserve"> an</w:t>
      </w:r>
      <w:r w:rsidR="00915E89" w:rsidRPr="00424D5A">
        <w:rPr>
          <w:rFonts w:ascii="Times New Roman" w:eastAsia="Times New Roman" w:hAnsi="Times New Roman" w:cs="Times New Roman"/>
          <w:sz w:val="24"/>
          <w:szCs w:val="24"/>
          <w:lang w:eastAsia="en-GB"/>
        </w:rPr>
        <w:t>d those with unhealthier eating perceptions/motivations</w:t>
      </w:r>
      <w:r w:rsidR="00BB1D34" w:rsidRPr="00424D5A">
        <w:rPr>
          <w:rFonts w:ascii="Times New Roman" w:eastAsia="Times New Roman" w:hAnsi="Times New Roman" w:cs="Times New Roman"/>
          <w:sz w:val="24"/>
          <w:szCs w:val="24"/>
          <w:lang w:eastAsia="en-GB"/>
        </w:rPr>
        <w:t xml:space="preserve">. These individuals </w:t>
      </w:r>
      <w:r w:rsidRPr="00424D5A">
        <w:rPr>
          <w:rFonts w:ascii="Times New Roman" w:eastAsia="Times New Roman" w:hAnsi="Times New Roman" w:cs="Times New Roman"/>
          <w:sz w:val="24"/>
          <w:szCs w:val="24"/>
          <w:lang w:eastAsia="en-GB"/>
        </w:rPr>
        <w:t xml:space="preserve">may require </w:t>
      </w:r>
      <w:r w:rsidRPr="00424D5A">
        <w:rPr>
          <w:rFonts w:ascii="Times New Roman" w:eastAsia="Times New Roman" w:hAnsi="Times New Roman" w:cs="Times New Roman"/>
          <w:sz w:val="24"/>
          <w:szCs w:val="24"/>
          <w:lang w:eastAsia="en-GB"/>
        </w:rPr>
        <w:lastRenderedPageBreak/>
        <w:t>additional tailoring of PN advice</w:t>
      </w:r>
      <w:r w:rsidR="00D43122" w:rsidRPr="00424D5A">
        <w:rPr>
          <w:rFonts w:ascii="Times New Roman" w:eastAsia="Times New Roman" w:hAnsi="Times New Roman" w:cs="Times New Roman"/>
          <w:sz w:val="24"/>
          <w:szCs w:val="24"/>
          <w:lang w:eastAsia="en-GB"/>
        </w:rPr>
        <w:t xml:space="preserve"> using </w:t>
      </w:r>
      <w:r w:rsidR="0096204D" w:rsidRPr="00424D5A">
        <w:rPr>
          <w:rFonts w:ascii="Times New Roman" w:eastAsia="Times New Roman" w:hAnsi="Times New Roman" w:cs="Times New Roman"/>
          <w:sz w:val="24"/>
          <w:szCs w:val="24"/>
          <w:lang w:eastAsia="en-GB"/>
        </w:rPr>
        <w:t xml:space="preserve">individual characteristics </w:t>
      </w:r>
      <w:r w:rsidR="00D43122" w:rsidRPr="00424D5A">
        <w:rPr>
          <w:rFonts w:ascii="Times New Roman" w:eastAsia="Times New Roman" w:hAnsi="Times New Roman" w:cs="Times New Roman"/>
          <w:sz w:val="24"/>
          <w:szCs w:val="24"/>
          <w:lang w:eastAsia="en-GB"/>
        </w:rPr>
        <w:t xml:space="preserve">that were not investigated </w:t>
      </w:r>
      <w:r w:rsidR="00BB1D34" w:rsidRPr="00424D5A">
        <w:rPr>
          <w:rFonts w:ascii="Times New Roman" w:eastAsia="Times New Roman" w:hAnsi="Times New Roman" w:cs="Times New Roman"/>
          <w:sz w:val="24"/>
          <w:szCs w:val="24"/>
          <w:lang w:eastAsia="en-GB"/>
        </w:rPr>
        <w:t>in this study</w:t>
      </w:r>
      <w:r w:rsidRPr="00424D5A">
        <w:rPr>
          <w:rFonts w:ascii="Times New Roman" w:eastAsia="Times New Roman" w:hAnsi="Times New Roman" w:cs="Times New Roman"/>
          <w:sz w:val="24"/>
          <w:szCs w:val="24"/>
          <w:lang w:eastAsia="en-GB"/>
        </w:rPr>
        <w:t xml:space="preserve">. Nonetheless, </w:t>
      </w:r>
      <w:r w:rsidR="00D43122" w:rsidRPr="00424D5A">
        <w:rPr>
          <w:rFonts w:ascii="Times New Roman" w:eastAsia="Times New Roman" w:hAnsi="Times New Roman" w:cs="Times New Roman"/>
          <w:sz w:val="24"/>
          <w:szCs w:val="24"/>
          <w:lang w:eastAsia="en-GB"/>
        </w:rPr>
        <w:t xml:space="preserve">since </w:t>
      </w:r>
      <w:r w:rsidRPr="00424D5A">
        <w:rPr>
          <w:rFonts w:ascii="Times New Roman" w:eastAsia="Times New Roman" w:hAnsi="Times New Roman" w:cs="Times New Roman"/>
          <w:sz w:val="24"/>
          <w:szCs w:val="24"/>
          <w:lang w:eastAsia="en-GB"/>
        </w:rPr>
        <w:t xml:space="preserve">many </w:t>
      </w:r>
      <w:r w:rsidR="00D43122" w:rsidRPr="00424D5A">
        <w:rPr>
          <w:rFonts w:ascii="Times New Roman" w:eastAsia="Times New Roman" w:hAnsi="Times New Roman" w:cs="Times New Roman"/>
          <w:sz w:val="24"/>
          <w:szCs w:val="24"/>
          <w:lang w:eastAsia="en-GB"/>
        </w:rPr>
        <w:t xml:space="preserve">participant </w:t>
      </w:r>
      <w:r w:rsidRPr="00424D5A">
        <w:rPr>
          <w:rFonts w:ascii="Times New Roman" w:eastAsia="Times New Roman" w:hAnsi="Times New Roman" w:cs="Times New Roman"/>
          <w:sz w:val="24"/>
          <w:szCs w:val="24"/>
          <w:lang w:eastAsia="en-GB"/>
        </w:rPr>
        <w:t xml:space="preserve">characteristics </w:t>
      </w:r>
      <w:r w:rsidR="00D43122" w:rsidRPr="00424D5A">
        <w:rPr>
          <w:rFonts w:ascii="Times New Roman" w:eastAsia="Times New Roman" w:hAnsi="Times New Roman" w:cs="Times New Roman"/>
          <w:sz w:val="24"/>
          <w:szCs w:val="24"/>
          <w:lang w:eastAsia="en-GB"/>
        </w:rPr>
        <w:t xml:space="preserve">did </w:t>
      </w:r>
      <w:r w:rsidRPr="00424D5A">
        <w:rPr>
          <w:rFonts w:ascii="Times New Roman" w:eastAsia="Times New Roman" w:hAnsi="Times New Roman" w:cs="Times New Roman"/>
          <w:sz w:val="24"/>
          <w:szCs w:val="24"/>
          <w:lang w:eastAsia="en-GB"/>
        </w:rPr>
        <w:t>not affect</w:t>
      </w:r>
      <w:r w:rsidR="00D43122" w:rsidRPr="00424D5A">
        <w:rPr>
          <w:rFonts w:ascii="Times New Roman" w:eastAsia="Times New Roman" w:hAnsi="Times New Roman" w:cs="Times New Roman"/>
          <w:sz w:val="24"/>
          <w:szCs w:val="24"/>
          <w:lang w:eastAsia="en-GB"/>
        </w:rPr>
        <w:t xml:space="preserve"> the</w:t>
      </w:r>
      <w:r w:rsidRPr="00424D5A">
        <w:rPr>
          <w:rFonts w:ascii="Times New Roman" w:eastAsia="Times New Roman" w:hAnsi="Times New Roman" w:cs="Times New Roman"/>
          <w:sz w:val="24"/>
          <w:szCs w:val="24"/>
          <w:lang w:eastAsia="en-GB"/>
        </w:rPr>
        <w:t xml:space="preserve"> </w:t>
      </w:r>
      <w:r w:rsidR="007229CF" w:rsidRPr="00424D5A">
        <w:rPr>
          <w:rFonts w:ascii="Times New Roman" w:eastAsia="Times New Roman" w:hAnsi="Times New Roman" w:cs="Times New Roman"/>
          <w:sz w:val="24"/>
          <w:szCs w:val="24"/>
          <w:lang w:eastAsia="en-GB"/>
        </w:rPr>
        <w:t xml:space="preserve">extent of </w:t>
      </w:r>
      <w:r w:rsidRPr="00424D5A">
        <w:rPr>
          <w:rFonts w:ascii="Times New Roman" w:eastAsia="Times New Roman" w:hAnsi="Times New Roman" w:cs="Times New Roman"/>
          <w:sz w:val="24"/>
          <w:szCs w:val="24"/>
          <w:lang w:eastAsia="en-GB"/>
        </w:rPr>
        <w:t xml:space="preserve">benefit, our findings suggest that </w:t>
      </w:r>
      <w:r w:rsidR="00D43122" w:rsidRPr="00424D5A">
        <w:rPr>
          <w:rFonts w:ascii="Times New Roman" w:eastAsia="Times New Roman" w:hAnsi="Times New Roman" w:cs="Times New Roman"/>
          <w:sz w:val="24"/>
          <w:szCs w:val="24"/>
          <w:lang w:eastAsia="en-GB"/>
        </w:rPr>
        <w:t xml:space="preserve">most population groups </w:t>
      </w:r>
      <w:r w:rsidR="00BB1D34" w:rsidRPr="00424D5A">
        <w:rPr>
          <w:rFonts w:ascii="Times New Roman" w:eastAsia="Times New Roman" w:hAnsi="Times New Roman" w:cs="Times New Roman"/>
          <w:sz w:val="24"/>
          <w:szCs w:val="24"/>
          <w:lang w:eastAsia="en-GB"/>
        </w:rPr>
        <w:t>would</w:t>
      </w:r>
      <w:r w:rsidR="00D43122" w:rsidRPr="00424D5A">
        <w:rPr>
          <w:rFonts w:ascii="Times New Roman" w:eastAsia="Times New Roman" w:hAnsi="Times New Roman" w:cs="Times New Roman"/>
          <w:sz w:val="24"/>
          <w:szCs w:val="24"/>
          <w:lang w:eastAsia="en-GB"/>
        </w:rPr>
        <w:t xml:space="preserve"> benefit from </w:t>
      </w:r>
      <w:r w:rsidRPr="00424D5A">
        <w:rPr>
          <w:rFonts w:ascii="Times New Roman" w:eastAsia="Times New Roman" w:hAnsi="Times New Roman" w:cs="Times New Roman"/>
          <w:sz w:val="24"/>
          <w:szCs w:val="24"/>
          <w:lang w:eastAsia="en-GB"/>
        </w:rPr>
        <w:t>PN advice.</w:t>
      </w:r>
    </w:p>
    <w:p w14:paraId="7F98C410" w14:textId="70FB8420" w:rsidR="00CF21A5" w:rsidRPr="00424D5A" w:rsidRDefault="00545CD7" w:rsidP="002C5FBF">
      <w:pPr>
        <w:shd w:val="clear" w:color="auto" w:fill="FFFFFF"/>
        <w:spacing w:before="84" w:after="60" w:line="360" w:lineRule="auto"/>
        <w:rPr>
          <w:rFonts w:ascii="Times New Roman" w:eastAsia="Times New Roman" w:hAnsi="Times New Roman" w:cs="Times New Roman"/>
          <w:sz w:val="24"/>
          <w:szCs w:val="24"/>
          <w:lang w:eastAsia="en-GB"/>
        </w:rPr>
      </w:pPr>
      <w:r w:rsidRPr="00424D5A">
        <w:rPr>
          <w:rFonts w:ascii="Times New Roman" w:eastAsia="Times New Roman" w:hAnsi="Times New Roman" w:cs="Times New Roman"/>
          <w:sz w:val="24"/>
          <w:szCs w:val="24"/>
          <w:lang w:eastAsia="en-GB"/>
        </w:rPr>
        <w:t xml:space="preserve">To </w:t>
      </w:r>
      <w:r w:rsidR="00FD4580" w:rsidRPr="00424D5A">
        <w:rPr>
          <w:rFonts w:ascii="Times New Roman" w:eastAsia="Times New Roman" w:hAnsi="Times New Roman" w:cs="Times New Roman"/>
          <w:sz w:val="24"/>
          <w:szCs w:val="24"/>
          <w:lang w:eastAsia="en-GB"/>
        </w:rPr>
        <w:t xml:space="preserve">the </w:t>
      </w:r>
      <w:r w:rsidRPr="00424D5A">
        <w:rPr>
          <w:rFonts w:ascii="Times New Roman" w:eastAsia="Times New Roman" w:hAnsi="Times New Roman" w:cs="Times New Roman"/>
          <w:sz w:val="24"/>
          <w:szCs w:val="24"/>
          <w:lang w:eastAsia="en-GB"/>
        </w:rPr>
        <w:t xml:space="preserve">best of our knowledge, no previous </w:t>
      </w:r>
      <w:r w:rsidR="009A0113" w:rsidRPr="00424D5A">
        <w:rPr>
          <w:rFonts w:ascii="Times New Roman" w:eastAsia="Times New Roman" w:hAnsi="Times New Roman" w:cs="Times New Roman"/>
          <w:sz w:val="24"/>
          <w:szCs w:val="24"/>
          <w:lang w:eastAsia="en-GB"/>
        </w:rPr>
        <w:t>studies have investigated the</w:t>
      </w:r>
      <w:r w:rsidR="003B7269" w:rsidRPr="00424D5A">
        <w:rPr>
          <w:rFonts w:ascii="Times New Roman" w:eastAsia="Times New Roman" w:hAnsi="Times New Roman" w:cs="Times New Roman"/>
          <w:sz w:val="24"/>
          <w:szCs w:val="24"/>
          <w:lang w:eastAsia="en-GB"/>
        </w:rPr>
        <w:t xml:space="preserve"> characteristics of individuals</w:t>
      </w:r>
      <w:r w:rsidR="009A0113" w:rsidRPr="00424D5A">
        <w:rPr>
          <w:rFonts w:ascii="Times New Roman" w:eastAsia="Times New Roman" w:hAnsi="Times New Roman" w:cs="Times New Roman"/>
          <w:sz w:val="24"/>
          <w:szCs w:val="24"/>
          <w:lang w:eastAsia="en-GB"/>
        </w:rPr>
        <w:t xml:space="preserve"> benefit</w:t>
      </w:r>
      <w:r w:rsidR="003B7269" w:rsidRPr="00424D5A">
        <w:rPr>
          <w:rFonts w:ascii="Times New Roman" w:eastAsia="Times New Roman" w:hAnsi="Times New Roman" w:cs="Times New Roman"/>
          <w:sz w:val="24"/>
          <w:szCs w:val="24"/>
          <w:lang w:eastAsia="en-GB"/>
        </w:rPr>
        <w:t>ing</w:t>
      </w:r>
      <w:r w:rsidR="009A0113" w:rsidRPr="00424D5A">
        <w:rPr>
          <w:rFonts w:ascii="Times New Roman" w:eastAsia="Times New Roman" w:hAnsi="Times New Roman" w:cs="Times New Roman"/>
          <w:sz w:val="24"/>
          <w:szCs w:val="24"/>
          <w:lang w:eastAsia="en-GB"/>
        </w:rPr>
        <w:t xml:space="preserve"> </w:t>
      </w:r>
      <w:r w:rsidR="007229CF" w:rsidRPr="00424D5A">
        <w:rPr>
          <w:rFonts w:ascii="Times New Roman" w:eastAsia="Times New Roman" w:hAnsi="Times New Roman" w:cs="Times New Roman"/>
          <w:sz w:val="24"/>
          <w:szCs w:val="24"/>
          <w:lang w:eastAsia="en-GB"/>
        </w:rPr>
        <w:t xml:space="preserve">most </w:t>
      </w:r>
      <w:r w:rsidR="009A0113" w:rsidRPr="00424D5A">
        <w:rPr>
          <w:rFonts w:ascii="Times New Roman" w:eastAsia="Times New Roman" w:hAnsi="Times New Roman" w:cs="Times New Roman"/>
          <w:sz w:val="24"/>
          <w:szCs w:val="24"/>
          <w:lang w:eastAsia="en-GB"/>
        </w:rPr>
        <w:t>from</w:t>
      </w:r>
      <w:r w:rsidR="00D10749" w:rsidRPr="00424D5A">
        <w:rPr>
          <w:rFonts w:ascii="Times New Roman" w:eastAsia="Times New Roman" w:hAnsi="Times New Roman" w:cs="Times New Roman"/>
          <w:sz w:val="24"/>
          <w:szCs w:val="24"/>
          <w:lang w:eastAsia="en-GB"/>
        </w:rPr>
        <w:t xml:space="preserve"> an internet-based </w:t>
      </w:r>
      <w:r w:rsidR="00EC2899" w:rsidRPr="00424D5A">
        <w:rPr>
          <w:rFonts w:ascii="Times New Roman" w:eastAsia="Times New Roman" w:hAnsi="Times New Roman" w:cs="Times New Roman"/>
          <w:sz w:val="24"/>
          <w:szCs w:val="24"/>
          <w:lang w:eastAsia="en-GB"/>
        </w:rPr>
        <w:t xml:space="preserve">PN intervention. Studies </w:t>
      </w:r>
      <w:r w:rsidRPr="00424D5A">
        <w:rPr>
          <w:rFonts w:ascii="Times New Roman" w:eastAsia="Times New Roman" w:hAnsi="Times New Roman" w:cs="Times New Roman"/>
          <w:sz w:val="24"/>
          <w:szCs w:val="24"/>
          <w:lang w:eastAsia="en-GB"/>
        </w:rPr>
        <w:t>have shown that</w:t>
      </w:r>
      <w:r w:rsidR="009A0113" w:rsidRPr="00424D5A">
        <w:rPr>
          <w:rFonts w:ascii="Times New Roman" w:eastAsia="Times New Roman" w:hAnsi="Times New Roman" w:cs="Times New Roman"/>
          <w:sz w:val="24"/>
          <w:szCs w:val="24"/>
          <w:lang w:eastAsia="en-GB"/>
        </w:rPr>
        <w:t xml:space="preserve"> </w:t>
      </w:r>
      <w:r w:rsidR="003B7269" w:rsidRPr="00424D5A">
        <w:rPr>
          <w:rFonts w:ascii="Times New Roman" w:eastAsia="Times New Roman" w:hAnsi="Times New Roman" w:cs="Times New Roman"/>
          <w:sz w:val="24"/>
          <w:szCs w:val="24"/>
          <w:lang w:eastAsia="en-GB"/>
        </w:rPr>
        <w:t>women</w:t>
      </w:r>
      <w:r w:rsidR="009A0113" w:rsidRPr="00424D5A">
        <w:rPr>
          <w:rFonts w:ascii="Times New Roman" w:eastAsia="Times New Roman" w:hAnsi="Times New Roman" w:cs="Times New Roman"/>
          <w:sz w:val="24"/>
          <w:szCs w:val="24"/>
          <w:lang w:eastAsia="en-GB"/>
        </w:rPr>
        <w:t>,</w:t>
      </w:r>
      <w:r w:rsidR="00EC2899" w:rsidRPr="00424D5A">
        <w:rPr>
          <w:rFonts w:ascii="Times New Roman" w:eastAsia="Times New Roman" w:hAnsi="Times New Roman" w:cs="Times New Roman"/>
          <w:sz w:val="24"/>
          <w:szCs w:val="24"/>
          <w:lang w:eastAsia="en-GB"/>
        </w:rPr>
        <w:t xml:space="preserve"> </w:t>
      </w:r>
      <w:r w:rsidR="00B67D2B" w:rsidRPr="00424D5A">
        <w:rPr>
          <w:rFonts w:ascii="Times New Roman" w:eastAsia="Times New Roman" w:hAnsi="Times New Roman" w:cs="Times New Roman"/>
          <w:sz w:val="24"/>
          <w:szCs w:val="24"/>
          <w:lang w:eastAsia="en-GB"/>
        </w:rPr>
        <w:t>older individuals</w:t>
      </w:r>
      <w:r w:rsidR="003B7269" w:rsidRPr="00424D5A">
        <w:rPr>
          <w:rFonts w:ascii="Times New Roman" w:eastAsia="Times New Roman" w:hAnsi="Times New Roman" w:cs="Times New Roman"/>
          <w:sz w:val="24"/>
          <w:szCs w:val="24"/>
          <w:lang w:eastAsia="en-GB"/>
        </w:rPr>
        <w:t>,</w:t>
      </w:r>
      <w:r w:rsidR="00B67D2B" w:rsidRPr="00424D5A">
        <w:rPr>
          <w:rFonts w:ascii="Times New Roman" w:eastAsia="Times New Roman" w:hAnsi="Times New Roman" w:cs="Times New Roman"/>
          <w:sz w:val="24"/>
          <w:szCs w:val="24"/>
          <w:lang w:eastAsia="en-GB"/>
        </w:rPr>
        <w:t xml:space="preserve"> and generally healthier individuals are more likely to participate in nutrition interventions, </w:t>
      </w:r>
      <w:r w:rsidR="002A5337" w:rsidRPr="00424D5A">
        <w:rPr>
          <w:rFonts w:ascii="Times New Roman" w:eastAsia="Times New Roman" w:hAnsi="Times New Roman" w:cs="Times New Roman"/>
          <w:sz w:val="24"/>
          <w:szCs w:val="24"/>
          <w:lang w:eastAsia="en-GB"/>
        </w:rPr>
        <w:fldChar w:fldCharType="begin"/>
      </w:r>
      <w:r w:rsidR="00262207" w:rsidRPr="00424D5A">
        <w:rPr>
          <w:rFonts w:ascii="Times New Roman" w:eastAsia="Times New Roman" w:hAnsi="Times New Roman" w:cs="Times New Roman"/>
          <w:sz w:val="24"/>
          <w:szCs w:val="24"/>
          <w:lang w:eastAsia="en-GB"/>
        </w:rPr>
        <w:instrText xml:space="preserve"> ADDIN EN.CITE &lt;EndNote&gt;&lt;Cite&gt;&lt;Author&gt;French&lt;/Author&gt;&lt;Year&gt;1994&lt;/Year&gt;&lt;RecNum&gt;17&lt;/RecNum&gt;&lt;DisplayText&gt;&lt;style face="superscript"&gt;(35)&lt;/style&gt;&lt;/DisplayText&gt;&lt;record&gt;&lt;rec-number&gt;17&lt;/rec-number&gt;&lt;foreign-keys&gt;&lt;key app="EN" db-id="9szzavxape0apgezst4vefe2xe99xw9we5wa" timestamp="1404718896"&gt;17&lt;/key&gt;&lt;/foreign-keys&gt;&lt;ref-type name="Journal Article"&gt;17&lt;/ref-type&gt;&lt;contributors&gt;&lt;authors&gt;&lt;author&gt;French, Simone A.&lt;/author&gt;&lt;author&gt;Jeffery, Robert W.&lt;/author&gt;&lt;author&gt;Wing, Rena R.&lt;/author&gt;&lt;/authors&gt;&lt;/contributors&gt;&lt;titles&gt;&lt;title&gt;Sex differences among participants in a weight-control program&lt;/title&gt;&lt;secondary-title&gt;Addictive Behaviors&lt;/secondary-title&gt;&lt;/titles&gt;&lt;periodical&gt;&lt;full-title&gt;Addictive Behaviors&lt;/full-title&gt;&lt;abbr-1&gt;Addict. Behav.&lt;/abbr-1&gt;&lt;abbr-2&gt;Addict Behav&lt;/abbr-2&gt;&lt;/periodical&gt;&lt;pages&gt;147-158&lt;/pages&gt;&lt;volume&gt;19&lt;/volume&gt;&lt;number&gt;2&lt;/number&gt;&lt;dates&gt;&lt;year&gt;1994&lt;/year&gt;&lt;pub-dates&gt;&lt;date&gt;3//&lt;/date&gt;&lt;/pub-dates&gt;&lt;/dates&gt;&lt;isbn&gt;0306-4603&lt;/isbn&gt;&lt;urls&gt;&lt;related-urls&gt;&lt;url&gt;http://www.sciencedirect.com/science/article/pii/0306460394900396&lt;/url&gt;&lt;/related-urls&gt;&lt;/urls&gt;&lt;electronic-resource-num&gt;http://dx.doi.org/10.1016/0306-4603(94)90039-6&lt;/electronic-resource-num&gt;&lt;access-date&gt;1994/4//&lt;/access-date&gt;&lt;/record&gt;&lt;/Cite&gt;&lt;/EndNote&gt;</w:instrText>
      </w:r>
      <w:r w:rsidR="002A5337" w:rsidRPr="00424D5A">
        <w:rPr>
          <w:rFonts w:ascii="Times New Roman" w:eastAsia="Times New Roman" w:hAnsi="Times New Roman" w:cs="Times New Roman"/>
          <w:sz w:val="24"/>
          <w:szCs w:val="24"/>
          <w:lang w:eastAsia="en-GB"/>
        </w:rPr>
        <w:fldChar w:fldCharType="separate"/>
      </w:r>
      <w:r w:rsidR="00262207" w:rsidRPr="00424D5A">
        <w:rPr>
          <w:rFonts w:ascii="Times New Roman" w:eastAsia="Times New Roman" w:hAnsi="Times New Roman" w:cs="Times New Roman"/>
          <w:noProof/>
          <w:sz w:val="24"/>
          <w:szCs w:val="24"/>
          <w:vertAlign w:val="superscript"/>
          <w:lang w:eastAsia="en-GB"/>
        </w:rPr>
        <w:t>(</w:t>
      </w:r>
      <w:hyperlink w:anchor="_ENREF_35" w:tooltip="French, 1994 #17" w:history="1">
        <w:r w:rsidR="00D947C2" w:rsidRPr="00424D5A">
          <w:rPr>
            <w:rFonts w:ascii="Times New Roman" w:eastAsia="Times New Roman" w:hAnsi="Times New Roman" w:cs="Times New Roman"/>
            <w:noProof/>
            <w:sz w:val="24"/>
            <w:szCs w:val="24"/>
            <w:vertAlign w:val="superscript"/>
            <w:lang w:eastAsia="en-GB"/>
          </w:rPr>
          <w:t>35</w:t>
        </w:r>
      </w:hyperlink>
      <w:r w:rsidR="00262207" w:rsidRPr="00424D5A">
        <w:rPr>
          <w:rFonts w:ascii="Times New Roman" w:eastAsia="Times New Roman" w:hAnsi="Times New Roman" w:cs="Times New Roman"/>
          <w:noProof/>
          <w:sz w:val="24"/>
          <w:szCs w:val="24"/>
          <w:vertAlign w:val="superscript"/>
          <w:lang w:eastAsia="en-GB"/>
        </w:rPr>
        <w:t>)</w:t>
      </w:r>
      <w:r w:rsidR="002A5337" w:rsidRPr="00424D5A">
        <w:rPr>
          <w:rFonts w:ascii="Times New Roman" w:eastAsia="Times New Roman" w:hAnsi="Times New Roman" w:cs="Times New Roman"/>
          <w:sz w:val="24"/>
          <w:szCs w:val="24"/>
          <w:lang w:eastAsia="en-GB"/>
        </w:rPr>
        <w:fldChar w:fldCharType="end"/>
      </w:r>
      <w:r w:rsidR="009A0113" w:rsidRPr="00424D5A">
        <w:rPr>
          <w:rFonts w:ascii="Times New Roman" w:eastAsia="Times New Roman" w:hAnsi="Times New Roman" w:cs="Times New Roman"/>
          <w:sz w:val="24"/>
          <w:szCs w:val="24"/>
          <w:lang w:eastAsia="en-GB"/>
        </w:rPr>
        <w:t xml:space="preserve"> </w:t>
      </w:r>
      <w:r w:rsidR="001E4DF3" w:rsidRPr="00424D5A">
        <w:rPr>
          <w:rFonts w:ascii="Times New Roman" w:eastAsia="Times New Roman" w:hAnsi="Times New Roman" w:cs="Times New Roman"/>
          <w:sz w:val="24"/>
          <w:szCs w:val="24"/>
          <w:lang w:eastAsia="en-GB"/>
        </w:rPr>
        <w:t>including internet-</w:t>
      </w:r>
      <w:r w:rsidR="00EC2899" w:rsidRPr="00424D5A">
        <w:rPr>
          <w:rFonts w:ascii="Times New Roman" w:eastAsia="Times New Roman" w:hAnsi="Times New Roman" w:cs="Times New Roman"/>
          <w:sz w:val="24"/>
          <w:szCs w:val="24"/>
          <w:lang w:eastAsia="en-GB"/>
        </w:rPr>
        <w:t>based interventions</w:t>
      </w:r>
      <w:r w:rsidR="009A0113" w:rsidRPr="00424D5A">
        <w:rPr>
          <w:rFonts w:ascii="Times New Roman" w:eastAsia="Times New Roman" w:hAnsi="Times New Roman" w:cs="Times New Roman"/>
          <w:sz w:val="24"/>
          <w:szCs w:val="24"/>
          <w:lang w:eastAsia="en-GB"/>
        </w:rPr>
        <w:t>.</w:t>
      </w:r>
      <w:r w:rsidR="00E850F4" w:rsidRPr="00424D5A">
        <w:rPr>
          <w:rFonts w:ascii="Times New Roman" w:eastAsia="Times New Roman" w:hAnsi="Times New Roman" w:cs="Times New Roman"/>
          <w:sz w:val="24"/>
          <w:szCs w:val="24"/>
          <w:lang w:eastAsia="en-GB"/>
        </w:rPr>
        <w:t xml:space="preserve"> </w:t>
      </w:r>
      <w:r w:rsidR="002A5337" w:rsidRPr="00424D5A">
        <w:rPr>
          <w:rFonts w:ascii="Times New Roman" w:eastAsia="Times New Roman" w:hAnsi="Times New Roman" w:cs="Times New Roman"/>
          <w:sz w:val="24"/>
          <w:szCs w:val="24"/>
          <w:lang w:eastAsia="en-GB"/>
        </w:rPr>
        <w:fldChar w:fldCharType="begin"/>
      </w:r>
      <w:r w:rsidR="00262207" w:rsidRPr="00424D5A">
        <w:rPr>
          <w:rFonts w:ascii="Times New Roman" w:eastAsia="Times New Roman" w:hAnsi="Times New Roman" w:cs="Times New Roman"/>
          <w:sz w:val="24"/>
          <w:szCs w:val="24"/>
          <w:lang w:eastAsia="en-GB"/>
        </w:rPr>
        <w:instrText xml:space="preserve"> ADDIN EN.CITE &lt;EndNote&gt;&lt;Cite&gt;&lt;Author&gt;Kodama&lt;/Author&gt;&lt;Year&gt;2012&lt;/Year&gt;&lt;RecNum&gt;397&lt;/RecNum&gt;&lt;DisplayText&gt;&lt;style face="superscript"&gt;(36)&lt;/style&gt;&lt;/DisplayText&gt;&lt;record&gt;&lt;rec-number&gt;397&lt;/rec-number&gt;&lt;foreign-keys&gt;&lt;key app="EN" db-id="995wets9790epvevee5pwxra2pffwt0v0fz9" timestamp="1499910825"&gt;397&lt;/key&gt;&lt;/foreign-keys&gt;&lt;ref-type name="Journal Article"&gt;17&lt;/ref-type&gt;&lt;contributors&gt;&lt;authors&gt;&lt;author&gt;Kodama, S.&lt;/author&gt;&lt;author&gt;Saito, K.&lt;/author&gt;&lt;author&gt;Tanaka, S.&lt;/author&gt;&lt;author&gt;Horikawa, C.&lt;/author&gt;&lt;author&gt;Fujiwara, K.&lt;/author&gt;&lt;author&gt;Hirasawa, R.&lt;/author&gt;&lt;author&gt;Yachi, Y.&lt;/author&gt;&lt;author&gt;Iida, K. T.&lt;/author&gt;&lt;author&gt;Shimano, H.&lt;/author&gt;&lt;author&gt;Ohashi, Y.&lt;/author&gt;&lt;author&gt;Yamada, N.&lt;/author&gt;&lt;author&gt;Sone, H.&lt;/author&gt;&lt;/authors&gt;&lt;/contributors&gt;&lt;titles&gt;&lt;title&gt;Effect of web-based lifestyle modification on weight control: a meta-analysis&lt;/title&gt;&lt;secondary-title&gt;Int J Obes&lt;/secondary-title&gt;&lt;/titles&gt;&lt;periodical&gt;&lt;full-title&gt;International Journal of Obesity&lt;/full-title&gt;&lt;abbr-1&gt;Int. J. Obes.&lt;/abbr-1&gt;&lt;abbr-2&gt;Int J Obes&lt;/abbr-2&gt;&lt;/periodical&gt;&lt;pages&gt;675-685&lt;/pages&gt;&lt;volume&gt;36&lt;/volume&gt;&lt;number&gt;5&lt;/number&gt;&lt;dates&gt;&lt;year&gt;2012&lt;/year&gt;&lt;pub-dates&gt;&lt;date&gt;05//print&lt;/date&gt;&lt;/pub-dates&gt;&lt;/dates&gt;&lt;publisher&gt;Macmillan Publishers Limited&lt;/publisher&gt;&lt;isbn&gt;0307-0565&lt;/isbn&gt;&lt;urls&gt;&lt;related-urls&gt;&lt;url&gt;http://dx.doi.org/10.1038/ijo.2011.121&lt;/url&gt;&lt;/related-urls&gt;&lt;/urls&gt;&lt;/record&gt;&lt;/Cite&gt;&lt;/EndNote&gt;</w:instrText>
      </w:r>
      <w:r w:rsidR="002A5337" w:rsidRPr="00424D5A">
        <w:rPr>
          <w:rFonts w:ascii="Times New Roman" w:eastAsia="Times New Roman" w:hAnsi="Times New Roman" w:cs="Times New Roman"/>
          <w:sz w:val="24"/>
          <w:szCs w:val="24"/>
          <w:lang w:eastAsia="en-GB"/>
        </w:rPr>
        <w:fldChar w:fldCharType="separate"/>
      </w:r>
      <w:r w:rsidR="00262207" w:rsidRPr="00424D5A">
        <w:rPr>
          <w:rFonts w:ascii="Times New Roman" w:eastAsia="Times New Roman" w:hAnsi="Times New Roman" w:cs="Times New Roman"/>
          <w:noProof/>
          <w:sz w:val="24"/>
          <w:szCs w:val="24"/>
          <w:vertAlign w:val="superscript"/>
          <w:lang w:eastAsia="en-GB"/>
        </w:rPr>
        <w:t>(</w:t>
      </w:r>
      <w:hyperlink w:anchor="_ENREF_36" w:tooltip="Kodama, 2012 #397" w:history="1">
        <w:r w:rsidR="00D947C2" w:rsidRPr="00424D5A">
          <w:rPr>
            <w:rFonts w:ascii="Times New Roman" w:eastAsia="Times New Roman" w:hAnsi="Times New Roman" w:cs="Times New Roman"/>
            <w:noProof/>
            <w:sz w:val="24"/>
            <w:szCs w:val="24"/>
            <w:vertAlign w:val="superscript"/>
            <w:lang w:eastAsia="en-GB"/>
          </w:rPr>
          <w:t>36</w:t>
        </w:r>
      </w:hyperlink>
      <w:r w:rsidR="00262207" w:rsidRPr="00424D5A">
        <w:rPr>
          <w:rFonts w:ascii="Times New Roman" w:eastAsia="Times New Roman" w:hAnsi="Times New Roman" w:cs="Times New Roman"/>
          <w:noProof/>
          <w:sz w:val="24"/>
          <w:szCs w:val="24"/>
          <w:vertAlign w:val="superscript"/>
          <w:lang w:eastAsia="en-GB"/>
        </w:rPr>
        <w:t>)</w:t>
      </w:r>
      <w:r w:rsidR="002A5337" w:rsidRPr="00424D5A">
        <w:rPr>
          <w:rFonts w:ascii="Times New Roman" w:eastAsia="Times New Roman" w:hAnsi="Times New Roman" w:cs="Times New Roman"/>
          <w:sz w:val="24"/>
          <w:szCs w:val="24"/>
          <w:lang w:eastAsia="en-GB"/>
        </w:rPr>
        <w:fldChar w:fldCharType="end"/>
      </w:r>
      <w:r w:rsidR="009A0113" w:rsidRPr="00424D5A">
        <w:rPr>
          <w:rFonts w:ascii="Times New Roman" w:eastAsia="Times New Roman" w:hAnsi="Times New Roman" w:cs="Times New Roman"/>
          <w:sz w:val="24"/>
          <w:szCs w:val="24"/>
          <w:lang w:eastAsia="en-GB"/>
        </w:rPr>
        <w:t xml:space="preserve"> </w:t>
      </w:r>
      <w:r w:rsidR="00EC2899" w:rsidRPr="00424D5A">
        <w:rPr>
          <w:rFonts w:ascii="Times New Roman" w:eastAsia="Times New Roman" w:hAnsi="Times New Roman" w:cs="Times New Roman"/>
          <w:sz w:val="24"/>
          <w:szCs w:val="24"/>
          <w:lang w:eastAsia="en-GB"/>
        </w:rPr>
        <w:t xml:space="preserve">This may </w:t>
      </w:r>
      <w:r w:rsidR="0077141C" w:rsidRPr="00424D5A">
        <w:rPr>
          <w:rFonts w:ascii="Times New Roman" w:eastAsia="Times New Roman" w:hAnsi="Times New Roman" w:cs="Times New Roman"/>
          <w:sz w:val="24"/>
          <w:szCs w:val="24"/>
          <w:lang w:eastAsia="en-GB"/>
        </w:rPr>
        <w:t xml:space="preserve">be </w:t>
      </w:r>
      <w:r w:rsidR="00E850F4" w:rsidRPr="00424D5A">
        <w:rPr>
          <w:rFonts w:ascii="Times New Roman" w:eastAsia="Times New Roman" w:hAnsi="Times New Roman" w:cs="Times New Roman"/>
          <w:sz w:val="24"/>
          <w:szCs w:val="24"/>
          <w:lang w:eastAsia="en-GB"/>
        </w:rPr>
        <w:t>due</w:t>
      </w:r>
      <w:r w:rsidR="003B7269" w:rsidRPr="00424D5A">
        <w:rPr>
          <w:rFonts w:ascii="Times New Roman" w:eastAsia="Times New Roman" w:hAnsi="Times New Roman" w:cs="Times New Roman"/>
          <w:sz w:val="24"/>
          <w:szCs w:val="24"/>
          <w:lang w:eastAsia="en-GB"/>
        </w:rPr>
        <w:t xml:space="preserve"> </w:t>
      </w:r>
      <w:r w:rsidR="00E850F4" w:rsidRPr="00424D5A">
        <w:rPr>
          <w:rFonts w:ascii="Times New Roman" w:eastAsia="Times New Roman" w:hAnsi="Times New Roman" w:cs="Times New Roman"/>
          <w:sz w:val="24"/>
          <w:szCs w:val="24"/>
          <w:lang w:eastAsia="en-GB"/>
        </w:rPr>
        <w:t xml:space="preserve">to a greater desire to lose weight </w:t>
      </w:r>
      <w:r w:rsidR="003B7269" w:rsidRPr="00424D5A">
        <w:rPr>
          <w:rFonts w:ascii="Times New Roman" w:eastAsia="Times New Roman" w:hAnsi="Times New Roman" w:cs="Times New Roman"/>
          <w:sz w:val="24"/>
          <w:szCs w:val="24"/>
          <w:lang w:eastAsia="en-GB"/>
        </w:rPr>
        <w:t>among women</w:t>
      </w:r>
      <w:r w:rsidR="00775B8B" w:rsidRPr="00424D5A">
        <w:rPr>
          <w:rFonts w:ascii="Times New Roman" w:eastAsia="Times New Roman" w:hAnsi="Times New Roman" w:cs="Times New Roman"/>
          <w:sz w:val="24"/>
          <w:szCs w:val="24"/>
          <w:lang w:eastAsia="en-GB"/>
        </w:rPr>
        <w:t xml:space="preserve"> and</w:t>
      </w:r>
      <w:r w:rsidR="00E850F4" w:rsidRPr="00424D5A">
        <w:rPr>
          <w:rFonts w:ascii="Times New Roman" w:eastAsia="Times New Roman" w:hAnsi="Times New Roman" w:cs="Times New Roman"/>
          <w:sz w:val="24"/>
          <w:szCs w:val="24"/>
          <w:lang w:eastAsia="en-GB"/>
        </w:rPr>
        <w:t xml:space="preserve"> older adults being mor</w:t>
      </w:r>
      <w:r w:rsidR="00775B8B" w:rsidRPr="00424D5A">
        <w:rPr>
          <w:rFonts w:ascii="Times New Roman" w:eastAsia="Times New Roman" w:hAnsi="Times New Roman" w:cs="Times New Roman"/>
          <w:sz w:val="24"/>
          <w:szCs w:val="24"/>
          <w:lang w:eastAsia="en-GB"/>
        </w:rPr>
        <w:t>e time-rich than younger adults. In addition,</w:t>
      </w:r>
      <w:r w:rsidR="00E850F4" w:rsidRPr="00424D5A">
        <w:rPr>
          <w:rFonts w:ascii="Times New Roman" w:eastAsia="Times New Roman" w:hAnsi="Times New Roman" w:cs="Times New Roman"/>
          <w:sz w:val="24"/>
          <w:szCs w:val="24"/>
          <w:lang w:eastAsia="en-GB"/>
        </w:rPr>
        <w:t xml:space="preserve"> individuals with greater motivation to be healthy </w:t>
      </w:r>
      <w:r w:rsidR="00775B8B" w:rsidRPr="00424D5A">
        <w:rPr>
          <w:rFonts w:ascii="Times New Roman" w:eastAsia="Times New Roman" w:hAnsi="Times New Roman" w:cs="Times New Roman"/>
          <w:sz w:val="24"/>
          <w:szCs w:val="24"/>
          <w:lang w:eastAsia="en-GB"/>
        </w:rPr>
        <w:t>and to participate in nutrition interventions may be</w:t>
      </w:r>
      <w:r w:rsidR="00E850F4" w:rsidRPr="00424D5A">
        <w:rPr>
          <w:rFonts w:ascii="Times New Roman" w:eastAsia="Times New Roman" w:hAnsi="Times New Roman" w:cs="Times New Roman"/>
          <w:sz w:val="24"/>
          <w:szCs w:val="24"/>
          <w:lang w:eastAsia="en-GB"/>
        </w:rPr>
        <w:t xml:space="preserve"> more knowledgeable about the benefits of </w:t>
      </w:r>
      <w:r w:rsidR="003B7269" w:rsidRPr="00424D5A">
        <w:rPr>
          <w:rFonts w:ascii="Times New Roman" w:eastAsia="Times New Roman" w:hAnsi="Times New Roman" w:cs="Times New Roman"/>
          <w:sz w:val="24"/>
          <w:szCs w:val="24"/>
          <w:lang w:eastAsia="en-GB"/>
        </w:rPr>
        <w:t>healthy eating</w:t>
      </w:r>
      <w:r w:rsidR="00E850F4" w:rsidRPr="00424D5A">
        <w:rPr>
          <w:rFonts w:ascii="Times New Roman" w:eastAsia="Times New Roman" w:hAnsi="Times New Roman" w:cs="Times New Roman"/>
          <w:sz w:val="24"/>
          <w:szCs w:val="24"/>
          <w:lang w:eastAsia="en-GB"/>
        </w:rPr>
        <w:t xml:space="preserve">. </w:t>
      </w:r>
      <w:r w:rsidR="002A5337" w:rsidRPr="00424D5A">
        <w:rPr>
          <w:rFonts w:ascii="Times New Roman" w:eastAsia="Times New Roman" w:hAnsi="Times New Roman" w:cs="Times New Roman"/>
          <w:sz w:val="24"/>
          <w:szCs w:val="24"/>
          <w:lang w:eastAsia="en-GB"/>
        </w:rPr>
        <w:fldChar w:fldCharType="begin"/>
      </w:r>
      <w:r w:rsidR="00262207" w:rsidRPr="00424D5A">
        <w:rPr>
          <w:rFonts w:ascii="Times New Roman" w:eastAsia="Times New Roman" w:hAnsi="Times New Roman" w:cs="Times New Roman"/>
          <w:sz w:val="24"/>
          <w:szCs w:val="24"/>
          <w:lang w:eastAsia="en-GB"/>
        </w:rPr>
        <w:instrText xml:space="preserve"> ADDIN EN.CITE &lt;EndNote&gt;&lt;Cite&gt;&lt;Author&gt;Pem&lt;/Author&gt;&lt;Year&gt;2016&lt;/Year&gt;&lt;RecNum&gt;398&lt;/RecNum&gt;&lt;DisplayText&gt;&lt;style face="superscript"&gt;(37)&lt;/style&gt;&lt;/DisplayText&gt;&lt;record&gt;&lt;rec-number&gt;398&lt;/rec-number&gt;&lt;foreign-keys&gt;&lt;key app="EN" db-id="995wets9790epvevee5pwxra2pffwt0v0fz9" timestamp="1499911598"&gt;398&lt;/key&gt;&lt;/foreign-keys&gt;&lt;ref-type name="Journal Article"&gt;17&lt;/ref-type&gt;&lt;contributors&gt;&lt;authors&gt;&lt;author&gt;Pem, Dhandevi&lt;/author&gt;&lt;author&gt;Bhagwant, Suress&lt;/author&gt;&lt;author&gt;Jeewon, Rajesh&lt;/author&gt;&lt;/authors&gt;&lt;/contributors&gt;&lt;titles&gt;&lt;title&gt;A Pre and Post Survey to Determine Effectiveness of a Dietitian-Based Nutrition Education Strategy on Fruit and Vegetable Intake and Energy Intake among Adults&lt;/title&gt;&lt;secondary-title&gt;Nutrients&lt;/secondary-title&gt;&lt;/titles&gt;&lt;periodical&gt;&lt;full-title&gt;Nutrients&lt;/full-title&gt;&lt;/periodical&gt;&lt;pages&gt;127&lt;/pages&gt;&lt;volume&gt;8&lt;/volume&gt;&lt;number&gt;3&lt;/number&gt;&lt;dates&gt;&lt;year&gt;2016&lt;/year&gt;&lt;pub-dates&gt;&lt;date&gt;02/29&amp;#xD;12/22/received&amp;#xD;02/15/accepted&lt;/date&gt;&lt;/pub-dates&gt;&lt;/dates&gt;&lt;publisher&gt;MDPI&lt;/publisher&gt;&lt;isbn&gt;2072-6643&lt;/isbn&gt;&lt;accession-num&gt;PMC4808857&lt;/accession-num&gt;&lt;urls&gt;&lt;related-urls&gt;&lt;url&gt;http://www.ncbi.nlm.nih.gov/pmc/articles/PMC4808857/&lt;/url&gt;&lt;/related-urls&gt;&lt;/urls&gt;&lt;electronic-resource-num&gt;10.3390/nu8030127&lt;/electronic-resource-num&gt;&lt;remote-database-name&gt;PMC&lt;/remote-database-name&gt;&lt;/record&gt;&lt;/Cite&gt;&lt;/EndNote&gt;</w:instrText>
      </w:r>
      <w:r w:rsidR="002A5337" w:rsidRPr="00424D5A">
        <w:rPr>
          <w:rFonts w:ascii="Times New Roman" w:eastAsia="Times New Roman" w:hAnsi="Times New Roman" w:cs="Times New Roman"/>
          <w:sz w:val="24"/>
          <w:szCs w:val="24"/>
          <w:lang w:eastAsia="en-GB"/>
        </w:rPr>
        <w:fldChar w:fldCharType="separate"/>
      </w:r>
      <w:r w:rsidR="00262207" w:rsidRPr="00424D5A">
        <w:rPr>
          <w:rFonts w:ascii="Times New Roman" w:eastAsia="Times New Roman" w:hAnsi="Times New Roman" w:cs="Times New Roman"/>
          <w:noProof/>
          <w:sz w:val="24"/>
          <w:szCs w:val="24"/>
          <w:vertAlign w:val="superscript"/>
          <w:lang w:eastAsia="en-GB"/>
        </w:rPr>
        <w:t>(</w:t>
      </w:r>
      <w:hyperlink w:anchor="_ENREF_37" w:tooltip="Pem, 2016 #398" w:history="1">
        <w:r w:rsidR="00D947C2" w:rsidRPr="00424D5A">
          <w:rPr>
            <w:rFonts w:ascii="Times New Roman" w:eastAsia="Times New Roman" w:hAnsi="Times New Roman" w:cs="Times New Roman"/>
            <w:noProof/>
            <w:sz w:val="24"/>
            <w:szCs w:val="24"/>
            <w:vertAlign w:val="superscript"/>
            <w:lang w:eastAsia="en-GB"/>
          </w:rPr>
          <w:t>37</w:t>
        </w:r>
      </w:hyperlink>
      <w:r w:rsidR="00262207" w:rsidRPr="00424D5A">
        <w:rPr>
          <w:rFonts w:ascii="Times New Roman" w:eastAsia="Times New Roman" w:hAnsi="Times New Roman" w:cs="Times New Roman"/>
          <w:noProof/>
          <w:sz w:val="24"/>
          <w:szCs w:val="24"/>
          <w:vertAlign w:val="superscript"/>
          <w:lang w:eastAsia="en-GB"/>
        </w:rPr>
        <w:t>)</w:t>
      </w:r>
      <w:r w:rsidR="002A5337" w:rsidRPr="00424D5A">
        <w:rPr>
          <w:rFonts w:ascii="Times New Roman" w:eastAsia="Times New Roman" w:hAnsi="Times New Roman" w:cs="Times New Roman"/>
          <w:sz w:val="24"/>
          <w:szCs w:val="24"/>
          <w:lang w:eastAsia="en-GB"/>
        </w:rPr>
        <w:fldChar w:fldCharType="end"/>
      </w:r>
      <w:r w:rsidR="00C5704F" w:rsidRPr="00424D5A">
        <w:rPr>
          <w:rFonts w:ascii="Times New Roman" w:eastAsia="Times New Roman" w:hAnsi="Times New Roman" w:cs="Times New Roman"/>
          <w:sz w:val="24"/>
          <w:szCs w:val="24"/>
          <w:lang w:eastAsia="en-GB"/>
        </w:rPr>
        <w:t xml:space="preserve"> Similarly, </w:t>
      </w:r>
      <w:r w:rsidR="009A0113" w:rsidRPr="00424D5A">
        <w:rPr>
          <w:rFonts w:ascii="Times New Roman" w:eastAsia="Times New Roman" w:hAnsi="Times New Roman" w:cs="Times New Roman"/>
          <w:sz w:val="24"/>
          <w:szCs w:val="24"/>
          <w:lang w:eastAsia="en-GB"/>
        </w:rPr>
        <w:t>of the 5662 individuals</w:t>
      </w:r>
      <w:r w:rsidRPr="00424D5A">
        <w:rPr>
          <w:rFonts w:ascii="Times New Roman" w:eastAsia="Times New Roman" w:hAnsi="Times New Roman" w:cs="Times New Roman"/>
          <w:sz w:val="24"/>
          <w:szCs w:val="24"/>
          <w:lang w:eastAsia="en-GB"/>
        </w:rPr>
        <w:t xml:space="preserve"> who expressed an interest in participating in the </w:t>
      </w:r>
      <w:r w:rsidR="00915E89" w:rsidRPr="00424D5A">
        <w:rPr>
          <w:rFonts w:ascii="Times New Roman" w:eastAsia="Times New Roman" w:hAnsi="Times New Roman" w:cs="Times New Roman"/>
          <w:sz w:val="24"/>
          <w:szCs w:val="24"/>
          <w:lang w:eastAsia="en-GB"/>
        </w:rPr>
        <w:t>Food4Me S</w:t>
      </w:r>
      <w:r w:rsidRPr="00424D5A">
        <w:rPr>
          <w:rFonts w:ascii="Times New Roman" w:eastAsia="Times New Roman" w:hAnsi="Times New Roman" w:cs="Times New Roman"/>
          <w:sz w:val="24"/>
          <w:szCs w:val="24"/>
          <w:lang w:eastAsia="en-GB"/>
        </w:rPr>
        <w:t>tudy</w:t>
      </w:r>
      <w:r w:rsidR="009A0113" w:rsidRPr="00424D5A">
        <w:rPr>
          <w:rFonts w:ascii="Times New Roman" w:eastAsia="Times New Roman" w:hAnsi="Times New Roman" w:cs="Times New Roman"/>
          <w:sz w:val="24"/>
          <w:szCs w:val="24"/>
          <w:lang w:eastAsia="en-GB"/>
        </w:rPr>
        <w:t xml:space="preserve">, 65% were </w:t>
      </w:r>
      <w:r w:rsidR="00FC3534" w:rsidRPr="00424D5A">
        <w:rPr>
          <w:rFonts w:ascii="Times New Roman" w:eastAsia="Times New Roman" w:hAnsi="Times New Roman" w:cs="Times New Roman"/>
          <w:sz w:val="24"/>
          <w:szCs w:val="24"/>
          <w:lang w:eastAsia="en-GB"/>
        </w:rPr>
        <w:t>women</w:t>
      </w:r>
      <w:r w:rsidR="009A0113" w:rsidRPr="00424D5A">
        <w:rPr>
          <w:rFonts w:ascii="Times New Roman" w:eastAsia="Times New Roman" w:hAnsi="Times New Roman" w:cs="Times New Roman"/>
          <w:sz w:val="24"/>
          <w:szCs w:val="24"/>
          <w:lang w:eastAsia="en-GB"/>
        </w:rPr>
        <w:t xml:space="preserve">. </w:t>
      </w:r>
      <w:r w:rsidR="002A5337" w:rsidRPr="00424D5A">
        <w:rPr>
          <w:rFonts w:ascii="Times New Roman" w:eastAsia="Times New Roman" w:hAnsi="Times New Roman" w:cs="Times New Roman"/>
          <w:sz w:val="24"/>
          <w:szCs w:val="24"/>
          <w:lang w:eastAsia="en-GB"/>
        </w:rPr>
        <w:fldChar w:fldCharType="begin">
          <w:fldData xml:space="preserve">PEVuZE5vdGU+PENpdGU+PEF1dGhvcj5MaXZpbmdzdG9uZTwvQXV0aG9yPjxZZWFyPjIwMTY8L1ll
YXI+PFJlY051bT4zOTU8L1JlY051bT48RGlzcGxheVRleHQ+PHN0eWxlIGZhY2U9InN1cGVyc2Ny
aXB0Ij4oMzgpPC9zdHlsZT48L0Rpc3BsYXlUZXh0PjxyZWNvcmQ+PHJlYy1udW1iZXI+Mzk1PC9y
ZWMtbnVtYmVyPjxmb3JlaWduLWtleXM+PGtleSBhcHA9IkVOIiBkYi1pZD0iOTk1d2V0czk3OTBl
cHZldmVlNXB3eHJhMnBmZnd0MHYwZno5IiB0aW1lc3RhbXA9IjE0OTk5MDYyNTkiPjM5NTwva2V5
PjwvZm9yZWlnbi1rZXlzPjxyZWYtdHlwZSBuYW1lPSJKb3VybmFsIEFydGljbGUiPjE3PC9yZWYt
dHlwZT48Y29udHJpYnV0b3JzPjxhdXRob3JzPjxhdXRob3I+TGl2aW5nc3RvbmUsIEthdGhlcmlu
ZSBNLjwvYXV0aG9yPjxhdXRob3I+Q2VsaXMtTW9yYWxlcywgQ2FybG9zPC9hdXRob3I+PGF1dGhv
cj5OYXZhcy1DYXJyZXRlcm8sIFNhbnRpYWdvPC9hdXRob3I+PGF1dGhvcj5TYW4tQ3Jpc3RvYmFs
LCBSb2RyaWdvPC9hdXRob3I+PGF1dGhvcj5P4oCZRG9ub3ZhbiwgQ2xhcmUgQi48L2F1dGhvcj48
YXV0aG9yPkZvcnN0ZXIsIEhhbm5haDwvYXV0aG9yPjxhdXRob3I+V29vbGhlYWQsIENsYXJhPC9h
dXRob3I+PGF1dGhvcj5NYXJzYXV4LCBDeXJpbCBGLiBNLjwvYXV0aG9yPjxhdXRob3I+TWFjcmVh
ZHksIEFubmEgTC48L2F1dGhvcj48YXV0aG9yPkZhbGxhaXplLCBSb3NhbGluZDwvYXV0aG9yPjxh
dXRob3I+S29sb3NzYSwgU2lsdmlhPC9hdXRob3I+PGF1dGhvcj5Uc2lyaWdvdGksIEx5ZGlhPC9h
dXRob3I+PGF1dGhvcj5MYW1icmlub3UsIENocmlzdGluYSBQLjwvYXV0aG9yPjxhdXRob3I+TW9z
Y2hvbmlzLCBHZW9yZ2U8L2F1dGhvcj48YXV0aG9yPkdvZGxld3NrYSwgTWFnZGFsZW5hPC9hdXRo
b3I+PGF1dGhvcj5TdXJ3acWCxYJvLCBBZ25pZXN6a2E8L2F1dGhvcj48YXV0aG9yPkRyZXZvbiwg
Q2hyaXN0aWFuIEEuPC9hdXRob3I+PGF1dGhvcj5NYW5pb3MsIFlhbm5pczwvYXV0aG9yPjxhdXRo
b3I+VHJhY3p5aywgSXdvbmE8L2F1dGhvcj48YXV0aG9yPkdpYm5leSwgRWlsZWVuIFIuPC9hdXRo
b3I+PGF1dGhvcj5CcmVubmFuLCBMb3JyYWluZTwvYXV0aG9yPjxhdXRob3I+V2Fsc2gsIE1hcmlh
bm5lIEMuPC9hdXRob3I+PGF1dGhvcj5Mb3ZlZ3JvdmUsIEp1bGllIEEuPC9hdXRob3I+PGF1dGhv
cj5BbGZyZWRvIE1hcnRpbmV6LCBKLjwvYXV0aG9yPjxhdXRob3I+U2FyaXMsIFdpbSBILjwvYXV0
aG9yPjxhdXRob3I+RGFuaWVsLCBIYW5uZWxvcmU8L2F1dGhvcj48YXV0aG9yPkdpYm5leSwgTWlr
ZTwvYXV0aG9yPjxhdXRob3I+TWF0aGVycywgSm9obiBDLjwvYXV0aG9yPjwvYXV0aG9ycz48L2Nv
bnRyaWJ1dG9ycz48dGl0bGVzPjx0aXRsZT5Qcm9maWxlIG9mIEV1cm9wZWFuIGFkdWx0cyBpbnRl
cmVzdGVkIGluIGludGVybmV0LWJhc2VkIHBlcnNvbmFsaXNlZCBudXRyaXRpb246IHRoZSBGb29k
NE1lIHN0dWR5PC90aXRsZT48c2Vjb25kYXJ5LXRpdGxlPkV1cm9wZWFuIEpvdXJuYWwgb2YgTnV0
cml0aW9uPC9zZWNvbmRhcnktdGl0bGU+PC90aXRsZXM+PHBlcmlvZGljYWw+PGZ1bGwtdGl0bGU+
RXVyb3BlYW4gSm91cm5hbCBvZiBOdXRyaXRpb248L2Z1bGwtdGl0bGU+PGFiYnItMT5FdXIuIEou
IE51dHIuPC9hYmJyLTE+PGFiYnItMj5FdXIgSiBOdXRyPC9hYmJyLTI+PC9wZXJpb2RpY2FsPjxw
YWdlcz43NTktNzY5PC9wYWdlcz48dm9sdW1lPjU1PC92b2x1bWU+PG51bWJlcj4yPC9udW1iZXI+
PGRhdGVzPjx5ZWFyPjIwMTY8L3llYXI+PHB1Yi1kYXRlcz48ZGF0ZT4yMDE2LzAzLzAxPC9kYXRl
PjwvcHViLWRhdGVzPjwvZGF0ZXM+PGlzYm4+MTQzNi02MjE1PC9pc2JuPjx1cmxzPjxyZWxhdGVk
LXVybHM+PHVybD5odHRwOi8vZHguZG9pLm9yZy8xMC4xMDA3L3MwMDM5NC0wMTUtMDg5Ny15PC91
cmw+PC9yZWxhdGVkLXVybHM+PC91cmxzPjxlbGVjdHJvbmljLXJlc291cmNlLW51bT4xMC4xMDA3
L3MwMDM5NC0wMTUtMDg5Ny15PC9lbGVjdHJvbmljLXJlc291cmNlLW51bT48L3JlY29yZD48L0Np
dGU+PC9FbmROb3RlPgB=
</w:fldData>
        </w:fldChar>
      </w:r>
      <w:r w:rsidR="00262207" w:rsidRPr="00424D5A">
        <w:rPr>
          <w:rFonts w:ascii="Times New Roman" w:eastAsia="Times New Roman" w:hAnsi="Times New Roman" w:cs="Times New Roman"/>
          <w:sz w:val="24"/>
          <w:szCs w:val="24"/>
          <w:lang w:eastAsia="en-GB"/>
        </w:rPr>
        <w:instrText xml:space="preserve"> ADDIN EN.CITE </w:instrText>
      </w:r>
      <w:r w:rsidR="00262207" w:rsidRPr="00424D5A">
        <w:rPr>
          <w:rFonts w:ascii="Times New Roman" w:eastAsia="Times New Roman" w:hAnsi="Times New Roman" w:cs="Times New Roman"/>
          <w:sz w:val="24"/>
          <w:szCs w:val="24"/>
          <w:lang w:eastAsia="en-GB"/>
        </w:rPr>
        <w:fldChar w:fldCharType="begin">
          <w:fldData xml:space="preserve">PEVuZE5vdGU+PENpdGU+PEF1dGhvcj5MaXZpbmdzdG9uZTwvQXV0aG9yPjxZZWFyPjIwMTY8L1ll
YXI+PFJlY051bT4zOTU8L1JlY051bT48RGlzcGxheVRleHQ+PHN0eWxlIGZhY2U9InN1cGVyc2Ny
aXB0Ij4oMzgpPC9zdHlsZT48L0Rpc3BsYXlUZXh0PjxyZWNvcmQ+PHJlYy1udW1iZXI+Mzk1PC9y
ZWMtbnVtYmVyPjxmb3JlaWduLWtleXM+PGtleSBhcHA9IkVOIiBkYi1pZD0iOTk1d2V0czk3OTBl
cHZldmVlNXB3eHJhMnBmZnd0MHYwZno5IiB0aW1lc3RhbXA9IjE0OTk5MDYyNTkiPjM5NTwva2V5
PjwvZm9yZWlnbi1rZXlzPjxyZWYtdHlwZSBuYW1lPSJKb3VybmFsIEFydGljbGUiPjE3PC9yZWYt
dHlwZT48Y29udHJpYnV0b3JzPjxhdXRob3JzPjxhdXRob3I+TGl2aW5nc3RvbmUsIEthdGhlcmlu
ZSBNLjwvYXV0aG9yPjxhdXRob3I+Q2VsaXMtTW9yYWxlcywgQ2FybG9zPC9hdXRob3I+PGF1dGhv
cj5OYXZhcy1DYXJyZXRlcm8sIFNhbnRpYWdvPC9hdXRob3I+PGF1dGhvcj5TYW4tQ3Jpc3RvYmFs
LCBSb2RyaWdvPC9hdXRob3I+PGF1dGhvcj5P4oCZRG9ub3ZhbiwgQ2xhcmUgQi48L2F1dGhvcj48
YXV0aG9yPkZvcnN0ZXIsIEhhbm5haDwvYXV0aG9yPjxhdXRob3I+V29vbGhlYWQsIENsYXJhPC9h
dXRob3I+PGF1dGhvcj5NYXJzYXV4LCBDeXJpbCBGLiBNLjwvYXV0aG9yPjxhdXRob3I+TWFjcmVh
ZHksIEFubmEgTC48L2F1dGhvcj48YXV0aG9yPkZhbGxhaXplLCBSb3NhbGluZDwvYXV0aG9yPjxh
dXRob3I+S29sb3NzYSwgU2lsdmlhPC9hdXRob3I+PGF1dGhvcj5Uc2lyaWdvdGksIEx5ZGlhPC9h
dXRob3I+PGF1dGhvcj5MYW1icmlub3UsIENocmlzdGluYSBQLjwvYXV0aG9yPjxhdXRob3I+TW9z
Y2hvbmlzLCBHZW9yZ2U8L2F1dGhvcj48YXV0aG9yPkdvZGxld3NrYSwgTWFnZGFsZW5hPC9hdXRo
b3I+PGF1dGhvcj5TdXJ3acWCxYJvLCBBZ25pZXN6a2E8L2F1dGhvcj48YXV0aG9yPkRyZXZvbiwg
Q2hyaXN0aWFuIEEuPC9hdXRob3I+PGF1dGhvcj5NYW5pb3MsIFlhbm5pczwvYXV0aG9yPjxhdXRo
b3I+VHJhY3p5aywgSXdvbmE8L2F1dGhvcj48YXV0aG9yPkdpYm5leSwgRWlsZWVuIFIuPC9hdXRo
b3I+PGF1dGhvcj5CcmVubmFuLCBMb3JyYWluZTwvYXV0aG9yPjxhdXRob3I+V2Fsc2gsIE1hcmlh
bm5lIEMuPC9hdXRob3I+PGF1dGhvcj5Mb3ZlZ3JvdmUsIEp1bGllIEEuPC9hdXRob3I+PGF1dGhv
cj5BbGZyZWRvIE1hcnRpbmV6LCBKLjwvYXV0aG9yPjxhdXRob3I+U2FyaXMsIFdpbSBILjwvYXV0
aG9yPjxhdXRob3I+RGFuaWVsLCBIYW5uZWxvcmU8L2F1dGhvcj48YXV0aG9yPkdpYm5leSwgTWlr
ZTwvYXV0aG9yPjxhdXRob3I+TWF0aGVycywgSm9obiBDLjwvYXV0aG9yPjwvYXV0aG9ycz48L2Nv
bnRyaWJ1dG9ycz48dGl0bGVzPjx0aXRsZT5Qcm9maWxlIG9mIEV1cm9wZWFuIGFkdWx0cyBpbnRl
cmVzdGVkIGluIGludGVybmV0LWJhc2VkIHBlcnNvbmFsaXNlZCBudXRyaXRpb246IHRoZSBGb29k
NE1lIHN0dWR5PC90aXRsZT48c2Vjb25kYXJ5LXRpdGxlPkV1cm9wZWFuIEpvdXJuYWwgb2YgTnV0
cml0aW9uPC9zZWNvbmRhcnktdGl0bGU+PC90aXRsZXM+PHBlcmlvZGljYWw+PGZ1bGwtdGl0bGU+
RXVyb3BlYW4gSm91cm5hbCBvZiBOdXRyaXRpb248L2Z1bGwtdGl0bGU+PGFiYnItMT5FdXIuIEou
IE51dHIuPC9hYmJyLTE+PGFiYnItMj5FdXIgSiBOdXRyPC9hYmJyLTI+PC9wZXJpb2RpY2FsPjxw
YWdlcz43NTktNzY5PC9wYWdlcz48dm9sdW1lPjU1PC92b2x1bWU+PG51bWJlcj4yPC9udW1iZXI+
PGRhdGVzPjx5ZWFyPjIwMTY8L3llYXI+PHB1Yi1kYXRlcz48ZGF0ZT4yMDE2LzAzLzAxPC9kYXRl
PjwvcHViLWRhdGVzPjwvZGF0ZXM+PGlzYm4+MTQzNi02MjE1PC9pc2JuPjx1cmxzPjxyZWxhdGVk
LXVybHM+PHVybD5odHRwOi8vZHguZG9pLm9yZy8xMC4xMDA3L3MwMDM5NC0wMTUtMDg5Ny15PC91
cmw+PC9yZWxhdGVkLXVybHM+PC91cmxzPjxlbGVjdHJvbmljLXJlc291cmNlLW51bT4xMC4xMDA3
L3MwMDM5NC0wMTUtMDg5Ny15PC9lbGVjdHJvbmljLXJlc291cmNlLW51bT48L3JlY29yZD48L0Np
dGU+PC9FbmROb3RlPgB=
</w:fldData>
        </w:fldChar>
      </w:r>
      <w:r w:rsidR="00262207" w:rsidRPr="00424D5A">
        <w:rPr>
          <w:rFonts w:ascii="Times New Roman" w:eastAsia="Times New Roman" w:hAnsi="Times New Roman" w:cs="Times New Roman"/>
          <w:sz w:val="24"/>
          <w:szCs w:val="24"/>
          <w:lang w:eastAsia="en-GB"/>
        </w:rPr>
        <w:instrText xml:space="preserve"> ADDIN EN.CITE.DATA </w:instrText>
      </w:r>
      <w:r w:rsidR="00262207" w:rsidRPr="00424D5A">
        <w:rPr>
          <w:rFonts w:ascii="Times New Roman" w:eastAsia="Times New Roman" w:hAnsi="Times New Roman" w:cs="Times New Roman"/>
          <w:sz w:val="24"/>
          <w:szCs w:val="24"/>
          <w:lang w:eastAsia="en-GB"/>
        </w:rPr>
      </w:r>
      <w:r w:rsidR="00262207" w:rsidRPr="00424D5A">
        <w:rPr>
          <w:rFonts w:ascii="Times New Roman" w:eastAsia="Times New Roman" w:hAnsi="Times New Roman" w:cs="Times New Roman"/>
          <w:sz w:val="24"/>
          <w:szCs w:val="24"/>
          <w:lang w:eastAsia="en-GB"/>
        </w:rPr>
        <w:fldChar w:fldCharType="end"/>
      </w:r>
      <w:r w:rsidR="002A5337" w:rsidRPr="00424D5A">
        <w:rPr>
          <w:rFonts w:ascii="Times New Roman" w:eastAsia="Times New Roman" w:hAnsi="Times New Roman" w:cs="Times New Roman"/>
          <w:sz w:val="24"/>
          <w:szCs w:val="24"/>
          <w:lang w:eastAsia="en-GB"/>
        </w:rPr>
      </w:r>
      <w:r w:rsidR="002A5337" w:rsidRPr="00424D5A">
        <w:rPr>
          <w:rFonts w:ascii="Times New Roman" w:eastAsia="Times New Roman" w:hAnsi="Times New Roman" w:cs="Times New Roman"/>
          <w:sz w:val="24"/>
          <w:szCs w:val="24"/>
          <w:lang w:eastAsia="en-GB"/>
        </w:rPr>
        <w:fldChar w:fldCharType="separate"/>
      </w:r>
      <w:r w:rsidR="00262207" w:rsidRPr="00424D5A">
        <w:rPr>
          <w:rFonts w:ascii="Times New Roman" w:eastAsia="Times New Roman" w:hAnsi="Times New Roman" w:cs="Times New Roman"/>
          <w:noProof/>
          <w:sz w:val="24"/>
          <w:szCs w:val="24"/>
          <w:vertAlign w:val="superscript"/>
          <w:lang w:eastAsia="en-GB"/>
        </w:rPr>
        <w:t>(</w:t>
      </w:r>
      <w:hyperlink w:anchor="_ENREF_38" w:tooltip="Livingstone, 2016 #395" w:history="1">
        <w:r w:rsidR="00D947C2" w:rsidRPr="00424D5A">
          <w:rPr>
            <w:rFonts w:ascii="Times New Roman" w:eastAsia="Times New Roman" w:hAnsi="Times New Roman" w:cs="Times New Roman"/>
            <w:noProof/>
            <w:sz w:val="24"/>
            <w:szCs w:val="24"/>
            <w:vertAlign w:val="superscript"/>
            <w:lang w:eastAsia="en-GB"/>
          </w:rPr>
          <w:t>38</w:t>
        </w:r>
      </w:hyperlink>
      <w:r w:rsidR="00262207" w:rsidRPr="00424D5A">
        <w:rPr>
          <w:rFonts w:ascii="Times New Roman" w:eastAsia="Times New Roman" w:hAnsi="Times New Roman" w:cs="Times New Roman"/>
          <w:noProof/>
          <w:sz w:val="24"/>
          <w:szCs w:val="24"/>
          <w:vertAlign w:val="superscript"/>
          <w:lang w:eastAsia="en-GB"/>
        </w:rPr>
        <w:t>)</w:t>
      </w:r>
      <w:r w:rsidR="002A5337" w:rsidRPr="00424D5A">
        <w:rPr>
          <w:rFonts w:ascii="Times New Roman" w:eastAsia="Times New Roman" w:hAnsi="Times New Roman" w:cs="Times New Roman"/>
          <w:sz w:val="24"/>
          <w:szCs w:val="24"/>
          <w:lang w:eastAsia="en-GB"/>
        </w:rPr>
        <w:fldChar w:fldCharType="end"/>
      </w:r>
      <w:r w:rsidR="00C5704F" w:rsidRPr="00424D5A">
        <w:rPr>
          <w:rFonts w:ascii="Times New Roman" w:eastAsia="Times New Roman" w:hAnsi="Times New Roman" w:cs="Times New Roman"/>
          <w:sz w:val="24"/>
          <w:szCs w:val="24"/>
          <w:lang w:eastAsia="en-GB"/>
        </w:rPr>
        <w:t xml:space="preserve"> Nonetheless, </w:t>
      </w:r>
      <w:r w:rsidR="00D43122" w:rsidRPr="00424D5A">
        <w:rPr>
          <w:rFonts w:ascii="Times New Roman" w:eastAsia="Times New Roman" w:hAnsi="Times New Roman" w:cs="Times New Roman"/>
          <w:sz w:val="24"/>
          <w:szCs w:val="24"/>
          <w:lang w:eastAsia="en-GB"/>
        </w:rPr>
        <w:t xml:space="preserve">these </w:t>
      </w:r>
      <w:r w:rsidR="00C5704F" w:rsidRPr="00424D5A">
        <w:rPr>
          <w:rFonts w:ascii="Times New Roman" w:eastAsia="Times New Roman" w:hAnsi="Times New Roman" w:cs="Times New Roman"/>
          <w:sz w:val="24"/>
          <w:szCs w:val="24"/>
          <w:lang w:eastAsia="en-GB"/>
        </w:rPr>
        <w:t>individuals were broadly representative of the wider European population in terms of need to improve dietary and P</w:t>
      </w:r>
      <w:r w:rsidR="002F19B5" w:rsidRPr="00424D5A">
        <w:rPr>
          <w:rFonts w:ascii="Times New Roman" w:eastAsia="Times New Roman" w:hAnsi="Times New Roman" w:cs="Times New Roman"/>
          <w:sz w:val="24"/>
          <w:szCs w:val="24"/>
          <w:lang w:eastAsia="en-GB"/>
        </w:rPr>
        <w:t>A</w:t>
      </w:r>
      <w:r w:rsidR="00C5704F" w:rsidRPr="00424D5A">
        <w:rPr>
          <w:rFonts w:ascii="Times New Roman" w:eastAsia="Times New Roman" w:hAnsi="Times New Roman" w:cs="Times New Roman"/>
          <w:sz w:val="24"/>
          <w:szCs w:val="24"/>
          <w:lang w:eastAsia="en-GB"/>
        </w:rPr>
        <w:t xml:space="preserve"> behaviours, </w:t>
      </w:r>
      <w:r w:rsidR="002A5337" w:rsidRPr="00424D5A">
        <w:rPr>
          <w:rFonts w:ascii="Times New Roman" w:eastAsia="Times New Roman" w:hAnsi="Times New Roman" w:cs="Times New Roman"/>
          <w:sz w:val="24"/>
          <w:szCs w:val="24"/>
          <w:lang w:eastAsia="en-GB"/>
        </w:rPr>
        <w:fldChar w:fldCharType="begin">
          <w:fldData xml:space="preserve">PEVuZE5vdGU+PENpdGU+PEF1dGhvcj5MaXZpbmdzdG9uZTwvQXV0aG9yPjxZZWFyPjIwMTY8L1ll
YXI+PFJlY051bT4zOTU8L1JlY051bT48RGlzcGxheVRleHQ+PHN0eWxlIGZhY2U9InN1cGVyc2Ny
aXB0Ij4oMzgpPC9zdHlsZT48L0Rpc3BsYXlUZXh0PjxyZWNvcmQ+PHJlYy1udW1iZXI+Mzk1PC9y
ZWMtbnVtYmVyPjxmb3JlaWduLWtleXM+PGtleSBhcHA9IkVOIiBkYi1pZD0iOTk1d2V0czk3OTBl
cHZldmVlNXB3eHJhMnBmZnd0MHYwZno5IiB0aW1lc3RhbXA9IjE0OTk5MDYyNTkiPjM5NTwva2V5
PjwvZm9yZWlnbi1rZXlzPjxyZWYtdHlwZSBuYW1lPSJKb3VybmFsIEFydGljbGUiPjE3PC9yZWYt
dHlwZT48Y29udHJpYnV0b3JzPjxhdXRob3JzPjxhdXRob3I+TGl2aW5nc3RvbmUsIEthdGhlcmlu
ZSBNLjwvYXV0aG9yPjxhdXRob3I+Q2VsaXMtTW9yYWxlcywgQ2FybG9zPC9hdXRob3I+PGF1dGhv
cj5OYXZhcy1DYXJyZXRlcm8sIFNhbnRpYWdvPC9hdXRob3I+PGF1dGhvcj5TYW4tQ3Jpc3RvYmFs
LCBSb2RyaWdvPC9hdXRob3I+PGF1dGhvcj5P4oCZRG9ub3ZhbiwgQ2xhcmUgQi48L2F1dGhvcj48
YXV0aG9yPkZvcnN0ZXIsIEhhbm5haDwvYXV0aG9yPjxhdXRob3I+V29vbGhlYWQsIENsYXJhPC9h
dXRob3I+PGF1dGhvcj5NYXJzYXV4LCBDeXJpbCBGLiBNLjwvYXV0aG9yPjxhdXRob3I+TWFjcmVh
ZHksIEFubmEgTC48L2F1dGhvcj48YXV0aG9yPkZhbGxhaXplLCBSb3NhbGluZDwvYXV0aG9yPjxh
dXRob3I+S29sb3NzYSwgU2lsdmlhPC9hdXRob3I+PGF1dGhvcj5Uc2lyaWdvdGksIEx5ZGlhPC9h
dXRob3I+PGF1dGhvcj5MYW1icmlub3UsIENocmlzdGluYSBQLjwvYXV0aG9yPjxhdXRob3I+TW9z
Y2hvbmlzLCBHZW9yZ2U8L2F1dGhvcj48YXV0aG9yPkdvZGxld3NrYSwgTWFnZGFsZW5hPC9hdXRo
b3I+PGF1dGhvcj5TdXJ3acWCxYJvLCBBZ25pZXN6a2E8L2F1dGhvcj48YXV0aG9yPkRyZXZvbiwg
Q2hyaXN0aWFuIEEuPC9hdXRob3I+PGF1dGhvcj5NYW5pb3MsIFlhbm5pczwvYXV0aG9yPjxhdXRo
b3I+VHJhY3p5aywgSXdvbmE8L2F1dGhvcj48YXV0aG9yPkdpYm5leSwgRWlsZWVuIFIuPC9hdXRo
b3I+PGF1dGhvcj5CcmVubmFuLCBMb3JyYWluZTwvYXV0aG9yPjxhdXRob3I+V2Fsc2gsIE1hcmlh
bm5lIEMuPC9hdXRob3I+PGF1dGhvcj5Mb3ZlZ3JvdmUsIEp1bGllIEEuPC9hdXRob3I+PGF1dGhv
cj5BbGZyZWRvIE1hcnRpbmV6LCBKLjwvYXV0aG9yPjxhdXRob3I+U2FyaXMsIFdpbSBILjwvYXV0
aG9yPjxhdXRob3I+RGFuaWVsLCBIYW5uZWxvcmU8L2F1dGhvcj48YXV0aG9yPkdpYm5leSwgTWlr
ZTwvYXV0aG9yPjxhdXRob3I+TWF0aGVycywgSm9obiBDLjwvYXV0aG9yPjwvYXV0aG9ycz48L2Nv
bnRyaWJ1dG9ycz48dGl0bGVzPjx0aXRsZT5Qcm9maWxlIG9mIEV1cm9wZWFuIGFkdWx0cyBpbnRl
cmVzdGVkIGluIGludGVybmV0LWJhc2VkIHBlcnNvbmFsaXNlZCBudXRyaXRpb246IHRoZSBGb29k
NE1lIHN0dWR5PC90aXRsZT48c2Vjb25kYXJ5LXRpdGxlPkV1cm9wZWFuIEpvdXJuYWwgb2YgTnV0
cml0aW9uPC9zZWNvbmRhcnktdGl0bGU+PC90aXRsZXM+PHBlcmlvZGljYWw+PGZ1bGwtdGl0bGU+
RXVyb3BlYW4gSm91cm5hbCBvZiBOdXRyaXRpb248L2Z1bGwtdGl0bGU+PGFiYnItMT5FdXIuIEou
IE51dHIuPC9hYmJyLTE+PGFiYnItMj5FdXIgSiBOdXRyPC9hYmJyLTI+PC9wZXJpb2RpY2FsPjxw
YWdlcz43NTktNzY5PC9wYWdlcz48dm9sdW1lPjU1PC92b2x1bWU+PG51bWJlcj4yPC9udW1iZXI+
PGRhdGVzPjx5ZWFyPjIwMTY8L3llYXI+PHB1Yi1kYXRlcz48ZGF0ZT4yMDE2LzAzLzAxPC9kYXRl
PjwvcHViLWRhdGVzPjwvZGF0ZXM+PGlzYm4+MTQzNi02MjE1PC9pc2JuPjx1cmxzPjxyZWxhdGVk
LXVybHM+PHVybD5odHRwOi8vZHguZG9pLm9yZy8xMC4xMDA3L3MwMDM5NC0wMTUtMDg5Ny15PC91
cmw+PC9yZWxhdGVkLXVybHM+PC91cmxzPjxlbGVjdHJvbmljLXJlc291cmNlLW51bT4xMC4xMDA3
L3MwMDM5NC0wMTUtMDg5Ny15PC9lbGVjdHJvbmljLXJlc291cmNlLW51bT48L3JlY29yZD48L0Np
dGU+PC9FbmROb3RlPgB=
</w:fldData>
        </w:fldChar>
      </w:r>
      <w:r w:rsidR="00262207" w:rsidRPr="00424D5A">
        <w:rPr>
          <w:rFonts w:ascii="Times New Roman" w:eastAsia="Times New Roman" w:hAnsi="Times New Roman" w:cs="Times New Roman"/>
          <w:sz w:val="24"/>
          <w:szCs w:val="24"/>
          <w:lang w:eastAsia="en-GB"/>
        </w:rPr>
        <w:instrText xml:space="preserve"> ADDIN EN.CITE </w:instrText>
      </w:r>
      <w:r w:rsidR="00262207" w:rsidRPr="00424D5A">
        <w:rPr>
          <w:rFonts w:ascii="Times New Roman" w:eastAsia="Times New Roman" w:hAnsi="Times New Roman" w:cs="Times New Roman"/>
          <w:sz w:val="24"/>
          <w:szCs w:val="24"/>
          <w:lang w:eastAsia="en-GB"/>
        </w:rPr>
        <w:fldChar w:fldCharType="begin">
          <w:fldData xml:space="preserve">PEVuZE5vdGU+PENpdGU+PEF1dGhvcj5MaXZpbmdzdG9uZTwvQXV0aG9yPjxZZWFyPjIwMTY8L1ll
YXI+PFJlY051bT4zOTU8L1JlY051bT48RGlzcGxheVRleHQ+PHN0eWxlIGZhY2U9InN1cGVyc2Ny
aXB0Ij4oMzgpPC9zdHlsZT48L0Rpc3BsYXlUZXh0PjxyZWNvcmQ+PHJlYy1udW1iZXI+Mzk1PC9y
ZWMtbnVtYmVyPjxmb3JlaWduLWtleXM+PGtleSBhcHA9IkVOIiBkYi1pZD0iOTk1d2V0czk3OTBl
cHZldmVlNXB3eHJhMnBmZnd0MHYwZno5IiB0aW1lc3RhbXA9IjE0OTk5MDYyNTkiPjM5NTwva2V5
PjwvZm9yZWlnbi1rZXlzPjxyZWYtdHlwZSBuYW1lPSJKb3VybmFsIEFydGljbGUiPjE3PC9yZWYt
dHlwZT48Y29udHJpYnV0b3JzPjxhdXRob3JzPjxhdXRob3I+TGl2aW5nc3RvbmUsIEthdGhlcmlu
ZSBNLjwvYXV0aG9yPjxhdXRob3I+Q2VsaXMtTW9yYWxlcywgQ2FybG9zPC9hdXRob3I+PGF1dGhv
cj5OYXZhcy1DYXJyZXRlcm8sIFNhbnRpYWdvPC9hdXRob3I+PGF1dGhvcj5TYW4tQ3Jpc3RvYmFs
LCBSb2RyaWdvPC9hdXRob3I+PGF1dGhvcj5P4oCZRG9ub3ZhbiwgQ2xhcmUgQi48L2F1dGhvcj48
YXV0aG9yPkZvcnN0ZXIsIEhhbm5haDwvYXV0aG9yPjxhdXRob3I+V29vbGhlYWQsIENsYXJhPC9h
dXRob3I+PGF1dGhvcj5NYXJzYXV4LCBDeXJpbCBGLiBNLjwvYXV0aG9yPjxhdXRob3I+TWFjcmVh
ZHksIEFubmEgTC48L2F1dGhvcj48YXV0aG9yPkZhbGxhaXplLCBSb3NhbGluZDwvYXV0aG9yPjxh
dXRob3I+S29sb3NzYSwgU2lsdmlhPC9hdXRob3I+PGF1dGhvcj5Uc2lyaWdvdGksIEx5ZGlhPC9h
dXRob3I+PGF1dGhvcj5MYW1icmlub3UsIENocmlzdGluYSBQLjwvYXV0aG9yPjxhdXRob3I+TW9z
Y2hvbmlzLCBHZW9yZ2U8L2F1dGhvcj48YXV0aG9yPkdvZGxld3NrYSwgTWFnZGFsZW5hPC9hdXRo
b3I+PGF1dGhvcj5TdXJ3acWCxYJvLCBBZ25pZXN6a2E8L2F1dGhvcj48YXV0aG9yPkRyZXZvbiwg
Q2hyaXN0aWFuIEEuPC9hdXRob3I+PGF1dGhvcj5NYW5pb3MsIFlhbm5pczwvYXV0aG9yPjxhdXRo
b3I+VHJhY3p5aywgSXdvbmE8L2F1dGhvcj48YXV0aG9yPkdpYm5leSwgRWlsZWVuIFIuPC9hdXRo
b3I+PGF1dGhvcj5CcmVubmFuLCBMb3JyYWluZTwvYXV0aG9yPjxhdXRob3I+V2Fsc2gsIE1hcmlh
bm5lIEMuPC9hdXRob3I+PGF1dGhvcj5Mb3ZlZ3JvdmUsIEp1bGllIEEuPC9hdXRob3I+PGF1dGhv
cj5BbGZyZWRvIE1hcnRpbmV6LCBKLjwvYXV0aG9yPjxhdXRob3I+U2FyaXMsIFdpbSBILjwvYXV0
aG9yPjxhdXRob3I+RGFuaWVsLCBIYW5uZWxvcmU8L2F1dGhvcj48YXV0aG9yPkdpYm5leSwgTWlr
ZTwvYXV0aG9yPjxhdXRob3I+TWF0aGVycywgSm9obiBDLjwvYXV0aG9yPjwvYXV0aG9ycz48L2Nv
bnRyaWJ1dG9ycz48dGl0bGVzPjx0aXRsZT5Qcm9maWxlIG9mIEV1cm9wZWFuIGFkdWx0cyBpbnRl
cmVzdGVkIGluIGludGVybmV0LWJhc2VkIHBlcnNvbmFsaXNlZCBudXRyaXRpb246IHRoZSBGb29k
NE1lIHN0dWR5PC90aXRsZT48c2Vjb25kYXJ5LXRpdGxlPkV1cm9wZWFuIEpvdXJuYWwgb2YgTnV0
cml0aW9uPC9zZWNvbmRhcnktdGl0bGU+PC90aXRsZXM+PHBlcmlvZGljYWw+PGZ1bGwtdGl0bGU+
RXVyb3BlYW4gSm91cm5hbCBvZiBOdXRyaXRpb248L2Z1bGwtdGl0bGU+PGFiYnItMT5FdXIuIEou
IE51dHIuPC9hYmJyLTE+PGFiYnItMj5FdXIgSiBOdXRyPC9hYmJyLTI+PC9wZXJpb2RpY2FsPjxw
YWdlcz43NTktNzY5PC9wYWdlcz48dm9sdW1lPjU1PC92b2x1bWU+PG51bWJlcj4yPC9udW1iZXI+
PGRhdGVzPjx5ZWFyPjIwMTY8L3llYXI+PHB1Yi1kYXRlcz48ZGF0ZT4yMDE2LzAzLzAxPC9kYXRl
PjwvcHViLWRhdGVzPjwvZGF0ZXM+PGlzYm4+MTQzNi02MjE1PC9pc2JuPjx1cmxzPjxyZWxhdGVk
LXVybHM+PHVybD5odHRwOi8vZHguZG9pLm9yZy8xMC4xMDA3L3MwMDM5NC0wMTUtMDg5Ny15PC91
cmw+PC9yZWxhdGVkLXVybHM+PC91cmxzPjxlbGVjdHJvbmljLXJlc291cmNlLW51bT4xMC4xMDA3
L3MwMDM5NC0wMTUtMDg5Ny15PC9lbGVjdHJvbmljLXJlc291cmNlLW51bT48L3JlY29yZD48L0Np
dGU+PC9FbmROb3RlPgB=
</w:fldData>
        </w:fldChar>
      </w:r>
      <w:r w:rsidR="00262207" w:rsidRPr="00424D5A">
        <w:rPr>
          <w:rFonts w:ascii="Times New Roman" w:eastAsia="Times New Roman" w:hAnsi="Times New Roman" w:cs="Times New Roman"/>
          <w:sz w:val="24"/>
          <w:szCs w:val="24"/>
          <w:lang w:eastAsia="en-GB"/>
        </w:rPr>
        <w:instrText xml:space="preserve"> ADDIN EN.CITE.DATA </w:instrText>
      </w:r>
      <w:r w:rsidR="00262207" w:rsidRPr="00424D5A">
        <w:rPr>
          <w:rFonts w:ascii="Times New Roman" w:eastAsia="Times New Roman" w:hAnsi="Times New Roman" w:cs="Times New Roman"/>
          <w:sz w:val="24"/>
          <w:szCs w:val="24"/>
          <w:lang w:eastAsia="en-GB"/>
        </w:rPr>
      </w:r>
      <w:r w:rsidR="00262207" w:rsidRPr="00424D5A">
        <w:rPr>
          <w:rFonts w:ascii="Times New Roman" w:eastAsia="Times New Roman" w:hAnsi="Times New Roman" w:cs="Times New Roman"/>
          <w:sz w:val="24"/>
          <w:szCs w:val="24"/>
          <w:lang w:eastAsia="en-GB"/>
        </w:rPr>
        <w:fldChar w:fldCharType="end"/>
      </w:r>
      <w:r w:rsidR="002A5337" w:rsidRPr="00424D5A">
        <w:rPr>
          <w:rFonts w:ascii="Times New Roman" w:eastAsia="Times New Roman" w:hAnsi="Times New Roman" w:cs="Times New Roman"/>
          <w:sz w:val="24"/>
          <w:szCs w:val="24"/>
          <w:lang w:eastAsia="en-GB"/>
        </w:rPr>
      </w:r>
      <w:r w:rsidR="002A5337" w:rsidRPr="00424D5A">
        <w:rPr>
          <w:rFonts w:ascii="Times New Roman" w:eastAsia="Times New Roman" w:hAnsi="Times New Roman" w:cs="Times New Roman"/>
          <w:sz w:val="24"/>
          <w:szCs w:val="24"/>
          <w:lang w:eastAsia="en-GB"/>
        </w:rPr>
        <w:fldChar w:fldCharType="separate"/>
      </w:r>
      <w:r w:rsidR="00262207" w:rsidRPr="00424D5A">
        <w:rPr>
          <w:rFonts w:ascii="Times New Roman" w:eastAsia="Times New Roman" w:hAnsi="Times New Roman" w:cs="Times New Roman"/>
          <w:noProof/>
          <w:sz w:val="24"/>
          <w:szCs w:val="24"/>
          <w:vertAlign w:val="superscript"/>
          <w:lang w:eastAsia="en-GB"/>
        </w:rPr>
        <w:t>(</w:t>
      </w:r>
      <w:hyperlink w:anchor="_ENREF_38" w:tooltip="Livingstone, 2016 #395" w:history="1">
        <w:r w:rsidR="00D947C2" w:rsidRPr="00424D5A">
          <w:rPr>
            <w:rFonts w:ascii="Times New Roman" w:eastAsia="Times New Roman" w:hAnsi="Times New Roman" w:cs="Times New Roman"/>
            <w:noProof/>
            <w:sz w:val="24"/>
            <w:szCs w:val="24"/>
            <w:vertAlign w:val="superscript"/>
            <w:lang w:eastAsia="en-GB"/>
          </w:rPr>
          <w:t>38</w:t>
        </w:r>
      </w:hyperlink>
      <w:r w:rsidR="00262207" w:rsidRPr="00424D5A">
        <w:rPr>
          <w:rFonts w:ascii="Times New Roman" w:eastAsia="Times New Roman" w:hAnsi="Times New Roman" w:cs="Times New Roman"/>
          <w:noProof/>
          <w:sz w:val="24"/>
          <w:szCs w:val="24"/>
          <w:vertAlign w:val="superscript"/>
          <w:lang w:eastAsia="en-GB"/>
        </w:rPr>
        <w:t>)</w:t>
      </w:r>
      <w:r w:rsidR="002A5337" w:rsidRPr="00424D5A">
        <w:rPr>
          <w:rFonts w:ascii="Times New Roman" w:eastAsia="Times New Roman" w:hAnsi="Times New Roman" w:cs="Times New Roman"/>
          <w:sz w:val="24"/>
          <w:szCs w:val="24"/>
          <w:lang w:eastAsia="en-GB"/>
        </w:rPr>
        <w:fldChar w:fldCharType="end"/>
      </w:r>
      <w:r w:rsidR="00C5704F" w:rsidRPr="00424D5A">
        <w:rPr>
          <w:rFonts w:ascii="Times New Roman" w:eastAsia="Times New Roman" w:hAnsi="Times New Roman" w:cs="Times New Roman"/>
          <w:sz w:val="24"/>
          <w:szCs w:val="24"/>
          <w:lang w:eastAsia="en-GB"/>
        </w:rPr>
        <w:t xml:space="preserve"> and </w:t>
      </w:r>
      <w:r w:rsidR="00D43122" w:rsidRPr="00424D5A">
        <w:rPr>
          <w:rFonts w:ascii="Times New Roman" w:eastAsia="Times New Roman" w:hAnsi="Times New Roman" w:cs="Times New Roman"/>
          <w:sz w:val="24"/>
          <w:szCs w:val="24"/>
          <w:lang w:eastAsia="en-GB"/>
        </w:rPr>
        <w:t>we</w:t>
      </w:r>
      <w:r w:rsidR="00C5704F" w:rsidRPr="00424D5A">
        <w:rPr>
          <w:rFonts w:ascii="Times New Roman" w:eastAsia="Times New Roman" w:hAnsi="Times New Roman" w:cs="Times New Roman"/>
          <w:sz w:val="24"/>
          <w:szCs w:val="24"/>
          <w:lang w:eastAsia="en-GB"/>
        </w:rPr>
        <w:t xml:space="preserve">re not skewed towards individuals who </w:t>
      </w:r>
      <w:r w:rsidR="00D43122" w:rsidRPr="00424D5A">
        <w:rPr>
          <w:rFonts w:ascii="Times New Roman" w:eastAsia="Times New Roman" w:hAnsi="Times New Roman" w:cs="Times New Roman"/>
          <w:sz w:val="24"/>
          <w:szCs w:val="24"/>
          <w:lang w:eastAsia="en-GB"/>
        </w:rPr>
        <w:t>we</w:t>
      </w:r>
      <w:r w:rsidR="00C5704F" w:rsidRPr="00424D5A">
        <w:rPr>
          <w:rFonts w:ascii="Times New Roman" w:eastAsia="Times New Roman" w:hAnsi="Times New Roman" w:cs="Times New Roman"/>
          <w:sz w:val="24"/>
          <w:szCs w:val="24"/>
          <w:lang w:eastAsia="en-GB"/>
        </w:rPr>
        <w:t>re already healthy (i.e. the worried w</w:t>
      </w:r>
      <w:r w:rsidR="00123D7F" w:rsidRPr="00424D5A">
        <w:rPr>
          <w:rFonts w:ascii="Times New Roman" w:eastAsia="Times New Roman" w:hAnsi="Times New Roman" w:cs="Times New Roman"/>
          <w:sz w:val="24"/>
          <w:szCs w:val="24"/>
          <w:lang w:eastAsia="en-GB"/>
        </w:rPr>
        <w:t>ell</w:t>
      </w:r>
      <w:r w:rsidR="00C5704F" w:rsidRPr="00424D5A">
        <w:rPr>
          <w:rFonts w:ascii="Times New Roman" w:eastAsia="Times New Roman" w:hAnsi="Times New Roman" w:cs="Times New Roman"/>
          <w:sz w:val="24"/>
          <w:szCs w:val="24"/>
          <w:lang w:eastAsia="en-GB"/>
        </w:rPr>
        <w:t>).</w:t>
      </w:r>
      <w:r w:rsidR="006A7A18" w:rsidRPr="00424D5A">
        <w:rPr>
          <w:rFonts w:ascii="Times New Roman" w:eastAsia="Times New Roman" w:hAnsi="Times New Roman" w:cs="Times New Roman"/>
          <w:sz w:val="24"/>
          <w:szCs w:val="24"/>
          <w:lang w:eastAsia="en-GB"/>
        </w:rPr>
        <w:t xml:space="preserve"> </w:t>
      </w:r>
      <w:r w:rsidR="00573D2C" w:rsidRPr="00424D5A">
        <w:rPr>
          <w:rFonts w:ascii="Times New Roman" w:eastAsia="Times New Roman" w:hAnsi="Times New Roman" w:cs="Times New Roman"/>
          <w:sz w:val="24"/>
          <w:szCs w:val="24"/>
          <w:lang w:eastAsia="en-GB"/>
        </w:rPr>
        <w:t>In addition, in the Food4Me Stud</w:t>
      </w:r>
      <w:r w:rsidR="00027D0F" w:rsidRPr="00424D5A">
        <w:rPr>
          <w:rFonts w:ascii="Times New Roman" w:eastAsia="Times New Roman" w:hAnsi="Times New Roman" w:cs="Times New Roman"/>
          <w:sz w:val="24"/>
          <w:szCs w:val="24"/>
          <w:lang w:eastAsia="en-GB"/>
        </w:rPr>
        <w:t>y,</w:t>
      </w:r>
      <w:r w:rsidR="00573D2C" w:rsidRPr="00424D5A">
        <w:rPr>
          <w:rFonts w:ascii="Times New Roman" w:eastAsia="Times New Roman" w:hAnsi="Times New Roman" w:cs="Times New Roman"/>
          <w:sz w:val="24"/>
          <w:szCs w:val="24"/>
          <w:lang w:eastAsia="en-GB"/>
        </w:rPr>
        <w:t xml:space="preserve"> individuals who met fewer recommendations at baseline </w:t>
      </w:r>
      <w:r w:rsidR="00573D2C" w:rsidRPr="00424D5A">
        <w:rPr>
          <w:rFonts w:ascii="Times New Roman" w:eastAsia="Times New Roman" w:hAnsi="Times New Roman" w:cs="Times New Roman"/>
          <w:sz w:val="24"/>
          <w:szCs w:val="24"/>
          <w:lang w:eastAsia="en-GB"/>
        </w:rPr>
        <w:fldChar w:fldCharType="begin">
          <w:fldData xml:space="preserve">PEVuZE5vdGU+PENpdGU+PEF1dGhvcj5MaXZpbmdzdG9uZTwvQXV0aG9yPjxZZWFyPjIwMTY8L1ll
YXI+PFJlY051bT40Nzk8L1JlY051bT48RGlzcGxheVRleHQ+PHN0eWxlIGZhY2U9InN1cGVyc2Ny
aXB0Ij4oMzkpPC9zdHlsZT48L0Rpc3BsYXlUZXh0PjxyZWNvcmQ+PHJlYy1udW1iZXI+NDc5PC9y
ZWMtbnVtYmVyPjxmb3JlaWduLWtleXM+PGtleSBhcHA9IkVOIiBkYi1pZD0iOXN6emF2eGFwZTBh
cGdlenN0NHZlZmUyeGU5OXh3OXdlNXdhIiB0aW1lc3RhbXA9IjE1NTQxNzE0ODQiPjQ3OTwva2V5
PjwvZm9yZWlnbi1rZXlzPjxyZWYtdHlwZSBuYW1lPSJKb3VybmFsIEFydGljbGUiPjE3PC9yZWYt
dHlwZT48Y29udHJpYnV0b3JzPjxhdXRob3JzPjxhdXRob3I+TGl2aW5nc3RvbmUsIEthdGhlcmlu
ZSBNLjwvYXV0aG9yPjxhdXRob3I+Q2VsaXMtTW9yYWxlcywgQ2FybG9zPC9hdXRob3I+PGF1dGhv
cj5MYXJhLCBKb3NlPC9hdXRob3I+PGF1dGhvcj5Xb29saGVhZCwgQ2xhcmE8L2F1dGhvcj48YXV0
aG9yPk/igJlEb25vdmFuLCBDbGFyZSBCLjwvYXV0aG9yPjxhdXRob3I+Rm9yc3RlciwgSGFubmFo
PC9hdXRob3I+PGF1dGhvcj5NYXJzYXV4LCBDeXJpbCBGLiBNLjwvYXV0aG9yPjxhdXRob3I+TWFj
cmVhZHksIEFubmEgTC48L2F1dGhvcj48YXV0aG9yPkZhbGxhaXplLCBSb3NhbGluZDwvYXV0aG9y
PjxhdXRob3I+TmF2YXMtQ2FycmV0ZXJvLCBTYW50aWFnbzwvYXV0aG9yPjxhdXRob3I+U2FuLUNy
aXN0b2JhbCwgUm9kcmlnbzwvYXV0aG9yPjxhdXRob3I+S29sb3NzYSwgU2lsdmlhPC9hdXRob3I+
PGF1dGhvcj5Uc2lyaWdvdGksIEx5ZGlhPC9hdXRob3I+PGF1dGhvcj5MYW1icmlub3UsIENocmlz
dGluYSBQLjwvYXV0aG9yPjxhdXRob3I+TW9zY2hvbmlzLCBHZW9yZ2U8L2F1dGhvcj48YXV0aG9y
PlN1cndpxYLFgm8sIEFnbmllc3prYTwvYXV0aG9yPjxhdXRob3I+RHJldm9uLCBDaHJpc3RpYW4g
QS48L2F1dGhvcj48YXV0aG9yPk1hbmlvcywgWWFubmlzPC9hdXRob3I+PGF1dGhvcj5UcmFjenlr
LCBJd29uYTwvYXV0aG9yPjxhdXRob3I+R2libmV5LCBFaWxlZW4gUi48L2F1dGhvcj48YXV0aG9y
PkJyZW5uYW4sIExvcnJhaW5lPC9hdXRob3I+PGF1dGhvcj5XYWxzaCwgTWFyaWFubmUgQy48L2F1
dGhvcj48YXV0aG9yPkxvdmVncm92ZSwgSnVsaWUgQS48L2F1dGhvcj48YXV0aG9yPk1hcnRpbmV6
LCBKLiBBbGZyZWRvPC9hdXRob3I+PGF1dGhvcj5TYXJpcywgV2ltIEguIE0uPC9hdXRob3I+PGF1
dGhvcj5EYW5pZWwsIEhhbm5lbG9yZTwvYXV0aG9yPjxhdXRob3I+R2libmV5LCBNaWtlPC9hdXRo
b3I+PGF1dGhvcj5NYXRoZXJzLCBKb2huIEMuPC9hdXRob3I+PC9hdXRob3JzPjwvY29udHJpYnV0
b3JzPjx0aXRsZXM+PHRpdGxlPkNsdXN0ZXJpbmcgb2YgYWRoZXJlbmNlIHRvIHBlcnNvbmFsaXNl
ZCBkaWV0YXJ5IHJlY29tbWVuZGF0aW9ucyBhbmQgY2hhbmdlcyBpbiBoZWFsdGh5IGVhdGluZyBp
bmRleCB3aXRoaW4gdGhlIEZvb2Q0TWUgc3R1ZHk8L3RpdGxlPjxzZWNvbmRhcnktdGl0bGU+UHVi
bGljIEhlYWx0aCBOdXRyaXRpb248L3NlY29uZGFyeS10aXRsZT48L3RpdGxlcz48cGVyaW9kaWNh
bD48ZnVsbC10aXRsZT5QdWJsaWMgSGVhbHRoIE51dHJpdGlvbjwvZnVsbC10aXRsZT48YWJici0x
PlB1YmxpYyBIZWFsdGggTnV0ci48L2FiYnItMT48YWJici0yPlB1YmxpYyBIZWFsdGggTnV0cjwv
YWJici0yPjwvcGVyaW9kaWNhbD48cGFnZXM+MzI5Ni0zMzA1PC9wYWdlcz48dm9sdW1lPjE5PC92
b2x1bWU+PG51bWJlcj4xODwvbnVtYmVyPjxlZGl0aW9uPjIwMTYvMDgvMDg8L2VkaXRpb24+PGtl
eXdvcmRzPjxrZXl3b3JkPkNsdXN0ZXJpbmc8L2tleXdvcmQ+PGtleXdvcmQ+UGVyc29uYWxpc2Vk
IG51dHJpdGlvbjwva2V5d29yZD48a2V5d29yZD5EaWV0YXJ5IHJlY29tbWVuZGF0aW9uczwva2V5
d29yZD48a2V5d29yZD5IZWFsdGh5IEVhdGluZyBJbmRleDwva2V5d29yZD48L2tleXdvcmRzPjxk
YXRlcz48eWVhcj4yMDE2PC95ZWFyPjwvZGF0ZXM+PHB1Ymxpc2hlcj5DYW1icmlkZ2UgVW5pdmVy
c2l0eSBQcmVzczwvcHVibGlzaGVyPjxpc2JuPjEzNjgtOTgwMDwvaXNibj48dXJscz48cmVsYXRl
ZC11cmxzPjx1cmw+aHR0cHM6Ly93d3cuY2FtYnJpZGdlLm9yZy9jb3JlL2FydGljbGUvY2x1c3Rl
cmluZy1vZi1hZGhlcmVuY2UtdG8tcGVyc29uYWxpc2VkLWRpZXRhcnktcmVjb21tZW5kYXRpb25z
LWFuZC1jaGFuZ2VzLWluLWhlYWx0aHktZWF0aW5nLWluZGV4LXdpdGhpbi10aGUtZm9vZDRtZS1z
dHVkeS9FRDM0NTlBODAyMDAwOUQxM0EwNUUyOEIxN0MwNTYxMDwvdXJsPjwvcmVsYXRlZC11cmxz
PjwvdXJscz48ZWxlY3Ryb25pYy1yZXNvdXJjZS1udW0+MTAuMTAxNy9TMTM2ODk4MDAxNjAwMTkz
MjwvZWxlY3Ryb25pYy1yZXNvdXJjZS1udW0+PHJlbW90ZS1kYXRhYmFzZS1uYW1lPkNhbWJyaWRn
ZSBDb3JlPC9yZW1vdGUtZGF0YWJhc2UtbmFtZT48cmVtb3RlLWRhdGFiYXNlLXByb3ZpZGVyPkNh
bWJyaWRnZSBVbml2ZXJzaXR5IFByZXNzPC9yZW1vdGUtZGF0YWJhc2UtcHJvdmlkZXI+PC9yZWNv
cmQ+PC9DaXRlPjwvRW5kTm90ZT4A
</w:fldData>
        </w:fldChar>
      </w:r>
      <w:r w:rsidR="00262207" w:rsidRPr="00424D5A">
        <w:rPr>
          <w:rFonts w:ascii="Times New Roman" w:eastAsia="Times New Roman" w:hAnsi="Times New Roman" w:cs="Times New Roman"/>
          <w:sz w:val="24"/>
          <w:szCs w:val="24"/>
          <w:lang w:eastAsia="en-GB"/>
        </w:rPr>
        <w:instrText xml:space="preserve"> ADDIN EN.CITE </w:instrText>
      </w:r>
      <w:r w:rsidR="00262207" w:rsidRPr="00424D5A">
        <w:rPr>
          <w:rFonts w:ascii="Times New Roman" w:eastAsia="Times New Roman" w:hAnsi="Times New Roman" w:cs="Times New Roman"/>
          <w:sz w:val="24"/>
          <w:szCs w:val="24"/>
          <w:lang w:eastAsia="en-GB"/>
        </w:rPr>
        <w:fldChar w:fldCharType="begin">
          <w:fldData xml:space="preserve">PEVuZE5vdGU+PENpdGU+PEF1dGhvcj5MaXZpbmdzdG9uZTwvQXV0aG9yPjxZZWFyPjIwMTY8L1ll
YXI+PFJlY051bT40Nzk8L1JlY051bT48RGlzcGxheVRleHQ+PHN0eWxlIGZhY2U9InN1cGVyc2Ny
aXB0Ij4oMzkpPC9zdHlsZT48L0Rpc3BsYXlUZXh0PjxyZWNvcmQ+PHJlYy1udW1iZXI+NDc5PC9y
ZWMtbnVtYmVyPjxmb3JlaWduLWtleXM+PGtleSBhcHA9IkVOIiBkYi1pZD0iOXN6emF2eGFwZTBh
cGdlenN0NHZlZmUyeGU5OXh3OXdlNXdhIiB0aW1lc3RhbXA9IjE1NTQxNzE0ODQiPjQ3OTwva2V5
PjwvZm9yZWlnbi1rZXlzPjxyZWYtdHlwZSBuYW1lPSJKb3VybmFsIEFydGljbGUiPjE3PC9yZWYt
dHlwZT48Y29udHJpYnV0b3JzPjxhdXRob3JzPjxhdXRob3I+TGl2aW5nc3RvbmUsIEthdGhlcmlu
ZSBNLjwvYXV0aG9yPjxhdXRob3I+Q2VsaXMtTW9yYWxlcywgQ2FybG9zPC9hdXRob3I+PGF1dGhv
cj5MYXJhLCBKb3NlPC9hdXRob3I+PGF1dGhvcj5Xb29saGVhZCwgQ2xhcmE8L2F1dGhvcj48YXV0
aG9yPk/igJlEb25vdmFuLCBDbGFyZSBCLjwvYXV0aG9yPjxhdXRob3I+Rm9yc3RlciwgSGFubmFo
PC9hdXRob3I+PGF1dGhvcj5NYXJzYXV4LCBDeXJpbCBGLiBNLjwvYXV0aG9yPjxhdXRob3I+TWFj
cmVhZHksIEFubmEgTC48L2F1dGhvcj48YXV0aG9yPkZhbGxhaXplLCBSb3NhbGluZDwvYXV0aG9y
PjxhdXRob3I+TmF2YXMtQ2FycmV0ZXJvLCBTYW50aWFnbzwvYXV0aG9yPjxhdXRob3I+U2FuLUNy
aXN0b2JhbCwgUm9kcmlnbzwvYXV0aG9yPjxhdXRob3I+S29sb3NzYSwgU2lsdmlhPC9hdXRob3I+
PGF1dGhvcj5Uc2lyaWdvdGksIEx5ZGlhPC9hdXRob3I+PGF1dGhvcj5MYW1icmlub3UsIENocmlz
dGluYSBQLjwvYXV0aG9yPjxhdXRob3I+TW9zY2hvbmlzLCBHZW9yZ2U8L2F1dGhvcj48YXV0aG9y
PlN1cndpxYLFgm8sIEFnbmllc3prYTwvYXV0aG9yPjxhdXRob3I+RHJldm9uLCBDaHJpc3RpYW4g
QS48L2F1dGhvcj48YXV0aG9yPk1hbmlvcywgWWFubmlzPC9hdXRob3I+PGF1dGhvcj5UcmFjenlr
LCBJd29uYTwvYXV0aG9yPjxhdXRob3I+R2libmV5LCBFaWxlZW4gUi48L2F1dGhvcj48YXV0aG9y
PkJyZW5uYW4sIExvcnJhaW5lPC9hdXRob3I+PGF1dGhvcj5XYWxzaCwgTWFyaWFubmUgQy48L2F1
dGhvcj48YXV0aG9yPkxvdmVncm92ZSwgSnVsaWUgQS48L2F1dGhvcj48YXV0aG9yPk1hcnRpbmV6
LCBKLiBBbGZyZWRvPC9hdXRob3I+PGF1dGhvcj5TYXJpcywgV2ltIEguIE0uPC9hdXRob3I+PGF1
dGhvcj5EYW5pZWwsIEhhbm5lbG9yZTwvYXV0aG9yPjxhdXRob3I+R2libmV5LCBNaWtlPC9hdXRo
b3I+PGF1dGhvcj5NYXRoZXJzLCBKb2huIEMuPC9hdXRob3I+PC9hdXRob3JzPjwvY29udHJpYnV0
b3JzPjx0aXRsZXM+PHRpdGxlPkNsdXN0ZXJpbmcgb2YgYWRoZXJlbmNlIHRvIHBlcnNvbmFsaXNl
ZCBkaWV0YXJ5IHJlY29tbWVuZGF0aW9ucyBhbmQgY2hhbmdlcyBpbiBoZWFsdGh5IGVhdGluZyBp
bmRleCB3aXRoaW4gdGhlIEZvb2Q0TWUgc3R1ZHk8L3RpdGxlPjxzZWNvbmRhcnktdGl0bGU+UHVi
bGljIEhlYWx0aCBOdXRyaXRpb248L3NlY29uZGFyeS10aXRsZT48L3RpdGxlcz48cGVyaW9kaWNh
bD48ZnVsbC10aXRsZT5QdWJsaWMgSGVhbHRoIE51dHJpdGlvbjwvZnVsbC10aXRsZT48YWJici0x
PlB1YmxpYyBIZWFsdGggTnV0ci48L2FiYnItMT48YWJici0yPlB1YmxpYyBIZWFsdGggTnV0cjwv
YWJici0yPjwvcGVyaW9kaWNhbD48cGFnZXM+MzI5Ni0zMzA1PC9wYWdlcz48dm9sdW1lPjE5PC92
b2x1bWU+PG51bWJlcj4xODwvbnVtYmVyPjxlZGl0aW9uPjIwMTYvMDgvMDg8L2VkaXRpb24+PGtl
eXdvcmRzPjxrZXl3b3JkPkNsdXN0ZXJpbmc8L2tleXdvcmQ+PGtleXdvcmQ+UGVyc29uYWxpc2Vk
IG51dHJpdGlvbjwva2V5d29yZD48a2V5d29yZD5EaWV0YXJ5IHJlY29tbWVuZGF0aW9uczwva2V5
d29yZD48a2V5d29yZD5IZWFsdGh5IEVhdGluZyBJbmRleDwva2V5d29yZD48L2tleXdvcmRzPjxk
YXRlcz48eWVhcj4yMDE2PC95ZWFyPjwvZGF0ZXM+PHB1Ymxpc2hlcj5DYW1icmlkZ2UgVW5pdmVy
c2l0eSBQcmVzczwvcHVibGlzaGVyPjxpc2JuPjEzNjgtOTgwMDwvaXNibj48dXJscz48cmVsYXRl
ZC11cmxzPjx1cmw+aHR0cHM6Ly93d3cuY2FtYnJpZGdlLm9yZy9jb3JlL2FydGljbGUvY2x1c3Rl
cmluZy1vZi1hZGhlcmVuY2UtdG8tcGVyc29uYWxpc2VkLWRpZXRhcnktcmVjb21tZW5kYXRpb25z
LWFuZC1jaGFuZ2VzLWluLWhlYWx0aHktZWF0aW5nLWluZGV4LXdpdGhpbi10aGUtZm9vZDRtZS1z
dHVkeS9FRDM0NTlBODAyMDAwOUQxM0EwNUUyOEIxN0MwNTYxMDwvdXJsPjwvcmVsYXRlZC11cmxz
PjwvdXJscz48ZWxlY3Ryb25pYy1yZXNvdXJjZS1udW0+MTAuMTAxNy9TMTM2ODk4MDAxNjAwMTkz
MjwvZWxlY3Ryb25pYy1yZXNvdXJjZS1udW0+PHJlbW90ZS1kYXRhYmFzZS1uYW1lPkNhbWJyaWRn
ZSBDb3JlPC9yZW1vdGUtZGF0YWJhc2UtbmFtZT48cmVtb3RlLWRhdGFiYXNlLXByb3ZpZGVyPkNh
bWJyaWRnZSBVbml2ZXJzaXR5IFByZXNzPC9yZW1vdGUtZGF0YWJhc2UtcHJvdmlkZXI+PC9yZWNv
cmQ+PC9DaXRlPjwvRW5kTm90ZT4A
</w:fldData>
        </w:fldChar>
      </w:r>
      <w:r w:rsidR="00262207" w:rsidRPr="00424D5A">
        <w:rPr>
          <w:rFonts w:ascii="Times New Roman" w:eastAsia="Times New Roman" w:hAnsi="Times New Roman" w:cs="Times New Roman"/>
          <w:sz w:val="24"/>
          <w:szCs w:val="24"/>
          <w:lang w:eastAsia="en-GB"/>
        </w:rPr>
        <w:instrText xml:space="preserve"> ADDIN EN.CITE.DATA </w:instrText>
      </w:r>
      <w:r w:rsidR="00262207" w:rsidRPr="00424D5A">
        <w:rPr>
          <w:rFonts w:ascii="Times New Roman" w:eastAsia="Times New Roman" w:hAnsi="Times New Roman" w:cs="Times New Roman"/>
          <w:sz w:val="24"/>
          <w:szCs w:val="24"/>
          <w:lang w:eastAsia="en-GB"/>
        </w:rPr>
      </w:r>
      <w:r w:rsidR="00262207" w:rsidRPr="00424D5A">
        <w:rPr>
          <w:rFonts w:ascii="Times New Roman" w:eastAsia="Times New Roman" w:hAnsi="Times New Roman" w:cs="Times New Roman"/>
          <w:sz w:val="24"/>
          <w:szCs w:val="24"/>
          <w:lang w:eastAsia="en-GB"/>
        </w:rPr>
        <w:fldChar w:fldCharType="end"/>
      </w:r>
      <w:r w:rsidR="00573D2C" w:rsidRPr="00424D5A">
        <w:rPr>
          <w:rFonts w:ascii="Times New Roman" w:eastAsia="Times New Roman" w:hAnsi="Times New Roman" w:cs="Times New Roman"/>
          <w:sz w:val="24"/>
          <w:szCs w:val="24"/>
          <w:lang w:eastAsia="en-GB"/>
        </w:rPr>
      </w:r>
      <w:r w:rsidR="00573D2C" w:rsidRPr="00424D5A">
        <w:rPr>
          <w:rFonts w:ascii="Times New Roman" w:eastAsia="Times New Roman" w:hAnsi="Times New Roman" w:cs="Times New Roman"/>
          <w:sz w:val="24"/>
          <w:szCs w:val="24"/>
          <w:lang w:eastAsia="en-GB"/>
        </w:rPr>
        <w:fldChar w:fldCharType="separate"/>
      </w:r>
      <w:r w:rsidR="00262207" w:rsidRPr="00424D5A">
        <w:rPr>
          <w:rFonts w:ascii="Times New Roman" w:eastAsia="Times New Roman" w:hAnsi="Times New Roman" w:cs="Times New Roman"/>
          <w:noProof/>
          <w:sz w:val="24"/>
          <w:szCs w:val="24"/>
          <w:vertAlign w:val="superscript"/>
          <w:lang w:eastAsia="en-GB"/>
        </w:rPr>
        <w:t>(</w:t>
      </w:r>
      <w:hyperlink w:anchor="_ENREF_39" w:tooltip="Livingstone, 2016 #479" w:history="1">
        <w:r w:rsidR="00D947C2" w:rsidRPr="00424D5A">
          <w:rPr>
            <w:rFonts w:ascii="Times New Roman" w:eastAsia="Times New Roman" w:hAnsi="Times New Roman" w:cs="Times New Roman"/>
            <w:noProof/>
            <w:sz w:val="24"/>
            <w:szCs w:val="24"/>
            <w:vertAlign w:val="superscript"/>
            <w:lang w:eastAsia="en-GB"/>
          </w:rPr>
          <w:t>39</w:t>
        </w:r>
      </w:hyperlink>
      <w:r w:rsidR="00262207" w:rsidRPr="00424D5A">
        <w:rPr>
          <w:rFonts w:ascii="Times New Roman" w:eastAsia="Times New Roman" w:hAnsi="Times New Roman" w:cs="Times New Roman"/>
          <w:noProof/>
          <w:sz w:val="24"/>
          <w:szCs w:val="24"/>
          <w:vertAlign w:val="superscript"/>
          <w:lang w:eastAsia="en-GB"/>
        </w:rPr>
        <w:t>)</w:t>
      </w:r>
      <w:r w:rsidR="00573D2C" w:rsidRPr="00424D5A">
        <w:rPr>
          <w:rFonts w:ascii="Times New Roman" w:eastAsia="Times New Roman" w:hAnsi="Times New Roman" w:cs="Times New Roman"/>
          <w:sz w:val="24"/>
          <w:szCs w:val="24"/>
          <w:lang w:eastAsia="en-GB"/>
        </w:rPr>
        <w:fldChar w:fldCharType="end"/>
      </w:r>
      <w:r w:rsidR="00027D0F" w:rsidRPr="00424D5A">
        <w:rPr>
          <w:rFonts w:ascii="Times New Roman" w:eastAsia="Times New Roman" w:hAnsi="Times New Roman" w:cs="Times New Roman"/>
          <w:sz w:val="24"/>
          <w:szCs w:val="24"/>
          <w:lang w:eastAsia="en-GB"/>
        </w:rPr>
        <w:t xml:space="preserve"> and who had lower self-perception of healthy eating habits </w:t>
      </w:r>
      <w:r w:rsidR="00027D0F" w:rsidRPr="00424D5A">
        <w:rPr>
          <w:rFonts w:ascii="Times New Roman" w:eastAsia="Times New Roman" w:hAnsi="Times New Roman" w:cs="Times New Roman"/>
          <w:sz w:val="24"/>
          <w:szCs w:val="24"/>
          <w:lang w:eastAsia="en-GB"/>
        </w:rPr>
        <w:fldChar w:fldCharType="begin">
          <w:fldData xml:space="preserve">PEVuZE5vdGU+PENpdGU+PEF1dGhvcj5TYW4tQ3Jpc3RvYmFsPC9BdXRob3I+PFllYXI+MjAxNzwv
WWVhcj48UmVjTnVtPjQ4MjwvUmVjTnVtPjxEaXNwbGF5VGV4dD48c3R5bGUgZmFjZT0ic3VwZXJz
Y3JpcHQiPig0MCk8L3N0eWxlPjwvRGlzcGxheVRleHQ+PHJlY29yZD48cmVjLW51bWJlcj40ODI8
L3JlYy1udW1iZXI+PGZvcmVpZ24ta2V5cz48a2V5IGFwcD0iRU4iIGRiLWlkPSI5c3p6YXZ4YXBl
MGFwZ2V6c3Q0dmVmZTJ4ZTk5eHc5d2U1d2EiIHRpbWVzdGFtcD0iMTU2Mjg5NjI2MSI+NDgyPC9r
ZXk+PC9mb3JlaWduLWtleXM+PHJlZi10eXBlIG5hbWU9IkpvdXJuYWwgQXJ0aWNsZSI+MTc8L3Jl
Zi10eXBlPjxjb250cmlidXRvcnM+PGF1dGhvcnM+PGF1dGhvcj5TYW4tQ3Jpc3RvYmFsLCBSb2Ry
aWdvPC9hdXRob3I+PGF1dGhvcj5OYXZhcy1DYXJyZXRlcm8sIFNhbnRpYWdvPC9hdXRob3I+PGF1
dGhvcj5DZWxpcy1Nb3JhbGVzLCBDYXJsb3M8L2F1dGhvcj48YXV0aG9yPkxpdmluZ3N0b25lLCBL
YXRoZXJpbmUgTS48L2F1dGhvcj48YXV0aG9yPlN0ZXdhcnQtS25veCwgQmFyYmFyYTwvYXV0aG9y
PjxhdXRob3I+UmFua2luLCBBdWRyZXk8L2F1dGhvcj48YXV0aG9yPk1hY3JlYWR5LCBBbm5hIEwu
PC9hdXRob3I+PGF1dGhvcj5GYWxsYWl6ZSwgUm9zYWxpbmQ8L2F1dGhvcj48YXV0aG9yPk8mYXBv
cztEb25vdmFuLCBDbGFyZSBCLjwvYXV0aG9yPjxhdXRob3I+Rm9yc3RlciwgSGFubmFoPC9hdXRo
b3I+PGF1dGhvcj5Xb29saGVhZCwgQ2xhcmE8L2F1dGhvcj48YXV0aG9yPldhbHNoLCBNYXJpYW5u
ZSBDLjwvYXV0aG9yPjxhdXRob3I+TGFtYnJpbm91LCBDaHJpc3RpbmEgUC48L2F1dGhvcj48YXV0
aG9yPk1vc2Nob25pcywgR2VvcmdlPC9hdXRob3I+PGF1dGhvcj5NYW5pb3MsIFlhbm5pczwvYXV0
aG9yPjxhdXRob3I+SmFyb3N6LCBNaXJvc2xhdzwvYXV0aG9yPjxhdXRob3I+RGFuaWVsLCBIYW5u
ZWxvcmU8L2F1dGhvcj48YXV0aG9yPkdpYm5leSwgRWlsZWVuIFIuPC9hdXRob3I+PGF1dGhvcj5C
cmVubmFuLCBMb3JyYWluZTwvYXV0aG9yPjxhdXRob3I+R3VuZGVyc2VuLCBUaG9tYXMgRS48L2F1
dGhvcj48YXV0aG9yPkRyZXZvbiwgQ2hyaXN0aWFuIEEuPC9hdXRob3I+PGF1dGhvcj5HaWJuZXks
IE1pa2U8L2F1dGhvcj48YXV0aG9yPk1hcnNhdXgsIEN5cmlsIEYuIE0uPC9hdXRob3I+PGF1dGhv
cj5TYXJpcywgV2ltIEguIE0uPC9hdXRob3I+PGF1dGhvcj5Mb3ZlZ3JvdmUsIEp1bGllIEEuPC9h
dXRob3I+PGF1dGhvcj5GcmV3ZXIsIEx5bm4gSi48L2F1dGhvcj48YXV0aG9yPk1hdGhlcnMsIEpv
aG4gQy48L2F1dGhvcj48YXV0aG9yPk1hcnRpbmV6LCBKLiBBbGZyZWRvPC9hdXRob3I+PGF1dGhv
cj5Gb29kNE1lLCBTdHVkeTwvYXV0aG9yPjwvYXV0aG9ycz48L2NvbnRyaWJ1dG9ycz48dGl0bGVz
Pjx0aXRsZT5DYXB0dXJpbmcgaGVhbHRoIGFuZCBlYXRpbmcgc3RhdHVzIHRocm91Z2ggYSBudXRy
aXRpb25hbCBwZXJjZXB0aW9uIHNjcmVlbmluZyBxdWVzdGlvbm5haXJlIChOUFNROSkgaW4gYSBy
YW5kb21pc2VkIGludGVybmV0LWJhc2VkIHBlcnNvbmFsaXNlZCBudXRyaXRpb24gaW50ZXJ2ZW50
aW9uOiB0aGUgRm9vZDRNZSBzdHVkeTwvdGl0bGU+PHNlY29uZGFyeS10aXRsZT5UaGUgaW50ZXJu
YXRpb25hbCBqb3VybmFsIG9mIGJlaGF2aW9yYWwgbnV0cml0aW9uIGFuZCBwaHlzaWNhbCBhY3Rp
dml0eTwvc2Vjb25kYXJ5LXRpdGxlPjxhbHQtdGl0bGU+SW50IEogQmVoYXYgTnV0ciBQaHlzIEFj
dDwvYWx0LXRpdGxlPjwvdGl0bGVzPjxwZXJpb2RpY2FsPjxmdWxsLXRpdGxlPlRoZSBJbnRlcm5h
dGlvbmFsIEpvdXJuYWwgb2YgQmVoYXZpb3JhbCBOdXRyaXRpb24gYW5kIFBoeXNpY2FsIEFjdGl2
aXR5PC9mdWxsLXRpdGxlPjwvcGVyaW9kaWNhbD48cGFnZXM+MTY4LTE2ODwvcGFnZXM+PHZvbHVt
ZT4xNDwvdm9sdW1lPjxudW1iZXI+MTwvbnVtYmVyPjxrZXl3b3Jkcz48a2V5d29yZD4qRm9vZDRN
ZTwva2V5d29yZD48a2V5d29yZD4qSGVhbHRoeSBlYXRpbmcgaW5kZXg8L2tleXdvcmQ+PGtleXdv
cmQ+Kk1lZGl0ZXJyYW5lYW4gZGlldCBzY29yZTwva2V5d29yZD48a2V5d29yZD4qTlBTUTk8L2tl
eXdvcmQ+PGtleXdvcmQ+Kk51dHJpdGlvbmFsIHN0YXR1czwva2V5d29yZD48a2V5d29yZD4qUGVy
c29uYWxpc2VkIG51dHJpdGlvbjwva2V5d29yZD48a2V5d29yZD4qU3VydmV5PC9rZXl3b3JkPjxr
ZXl3b3JkPkFkdWx0PC9rZXl3b3JkPjxrZXl3b3JkPkFudGhyb3BvbWV0cnk8L2tleXdvcmQ+PGtl
eXdvcmQ+KkF0dGl0dWRlIHRvIEhlYWx0aDwva2V5d29yZD48a2V5d29yZD5Cb2R5IFdlaWdodDwv
a2V5d29yZD48a2V5d29yZD5EaWV0LCBNZWRpdGVycmFuZWFuPC9rZXl3b3JkPjxrZXl3b3JkPkVh
dGluZzwva2V5d29yZD48a2V5d29yZD4qRmVlZGluZyBCZWhhdmlvcjwva2V5d29yZD48a2V5d29y
ZD5GZW1hbGU8L2tleXdvcmQ+PGtleXdvcmQ+KkhlYWx0aHkgRGlldDwva2V5d29yZD48a2V5d29y
ZD5IdW1hbnM8L2tleXdvcmQ+PGtleXdvcmQ+SW50ZXJuZXQ8L2tleXdvcmQ+PGtleXdvcmQ+TWFs
ZTwva2V5d29yZD48a2V5d29yZD5NaWRkbGUgQWdlZDwva2V5d29yZD48a2V5d29yZD4qTnV0cml0
aW9uIEFzc2Vzc21lbnQ8L2tleXdvcmQ+PGtleXdvcmQ+UGVyY2VwdGlvbjwva2V5d29yZD48a2V5
d29yZD5TdXJ2ZXlzIGFuZCBRdWVzdGlvbm5haXJlcy8qc3RhbmRhcmRzPC9rZXl3b3JkPjxrZXl3
b3JkPldhaXN0IENpcmN1bWZlcmVuY2U8L2tleXdvcmQ+PC9rZXl3b3Jkcz48ZGF0ZXM+PHllYXI+
MjAxNzwveWVhcj48L2RhdGVzPjxwdWJsaXNoZXI+QmlvTWVkIENlbnRyYWw8L3B1Ymxpc2hlcj48
aXNibj4xNDc5LTU4Njg8L2lzYm4+PGFjY2Vzc2lvbi1udW0+MjkyMjg5OTg8L2FjY2Vzc2lvbi1u
dW0+PHVybHM+PHJlbGF0ZWQtdXJscz48dXJsPmh0dHBzOi8vd3d3Lm5jYmkubmxtLm5paC5nb3Yv
cHVibWVkLzI5MjI4OTk4PC91cmw+PHVybD5odHRwczovL3d3dy5uY2JpLm5sbS5uaWguZ292L3Bt
Yy9hcnRpY2xlcy9QTUM1NzI1OTY3LzwvdXJsPjwvcmVsYXRlZC11cmxzPjwvdXJscz48ZWxlY3Ry
b25pYy1yZXNvdXJjZS1udW0+MTAuMTE4Ni9zMTI5NjYtMDE3LTA2MjQtNjwvZWxlY3Ryb25pYy1y
ZXNvdXJjZS1udW0+PHJlbW90ZS1kYXRhYmFzZS1uYW1lPlB1Yk1lZDwvcmVtb3RlLWRhdGFiYXNl
LW5hbWU+PGxhbmd1YWdlPmVuZzwvbGFuZ3VhZ2U+PC9yZWNvcmQ+PC9DaXRlPjwvRW5kTm90ZT5=
</w:fldData>
        </w:fldChar>
      </w:r>
      <w:r w:rsidR="00262207" w:rsidRPr="00424D5A">
        <w:rPr>
          <w:rFonts w:ascii="Times New Roman" w:eastAsia="Times New Roman" w:hAnsi="Times New Roman" w:cs="Times New Roman"/>
          <w:sz w:val="24"/>
          <w:szCs w:val="24"/>
          <w:lang w:eastAsia="en-GB"/>
        </w:rPr>
        <w:instrText xml:space="preserve"> ADDIN EN.CITE </w:instrText>
      </w:r>
      <w:r w:rsidR="00262207" w:rsidRPr="00424D5A">
        <w:rPr>
          <w:rFonts w:ascii="Times New Roman" w:eastAsia="Times New Roman" w:hAnsi="Times New Roman" w:cs="Times New Roman"/>
          <w:sz w:val="24"/>
          <w:szCs w:val="24"/>
          <w:lang w:eastAsia="en-GB"/>
        </w:rPr>
        <w:fldChar w:fldCharType="begin">
          <w:fldData xml:space="preserve">PEVuZE5vdGU+PENpdGU+PEF1dGhvcj5TYW4tQ3Jpc3RvYmFsPC9BdXRob3I+PFllYXI+MjAxNzwv
WWVhcj48UmVjTnVtPjQ4MjwvUmVjTnVtPjxEaXNwbGF5VGV4dD48c3R5bGUgZmFjZT0ic3VwZXJz
Y3JpcHQiPig0MCk8L3N0eWxlPjwvRGlzcGxheVRleHQ+PHJlY29yZD48cmVjLW51bWJlcj40ODI8
L3JlYy1udW1iZXI+PGZvcmVpZ24ta2V5cz48a2V5IGFwcD0iRU4iIGRiLWlkPSI5c3p6YXZ4YXBl
MGFwZ2V6c3Q0dmVmZTJ4ZTk5eHc5d2U1d2EiIHRpbWVzdGFtcD0iMTU2Mjg5NjI2MSI+NDgyPC9r
ZXk+PC9mb3JlaWduLWtleXM+PHJlZi10eXBlIG5hbWU9IkpvdXJuYWwgQXJ0aWNsZSI+MTc8L3Jl
Zi10eXBlPjxjb250cmlidXRvcnM+PGF1dGhvcnM+PGF1dGhvcj5TYW4tQ3Jpc3RvYmFsLCBSb2Ry
aWdvPC9hdXRob3I+PGF1dGhvcj5OYXZhcy1DYXJyZXRlcm8sIFNhbnRpYWdvPC9hdXRob3I+PGF1
dGhvcj5DZWxpcy1Nb3JhbGVzLCBDYXJsb3M8L2F1dGhvcj48YXV0aG9yPkxpdmluZ3N0b25lLCBL
YXRoZXJpbmUgTS48L2F1dGhvcj48YXV0aG9yPlN0ZXdhcnQtS25veCwgQmFyYmFyYTwvYXV0aG9y
PjxhdXRob3I+UmFua2luLCBBdWRyZXk8L2F1dGhvcj48YXV0aG9yPk1hY3JlYWR5LCBBbm5hIEwu
PC9hdXRob3I+PGF1dGhvcj5GYWxsYWl6ZSwgUm9zYWxpbmQ8L2F1dGhvcj48YXV0aG9yPk8mYXBv
cztEb25vdmFuLCBDbGFyZSBCLjwvYXV0aG9yPjxhdXRob3I+Rm9yc3RlciwgSGFubmFoPC9hdXRo
b3I+PGF1dGhvcj5Xb29saGVhZCwgQ2xhcmE8L2F1dGhvcj48YXV0aG9yPldhbHNoLCBNYXJpYW5u
ZSBDLjwvYXV0aG9yPjxhdXRob3I+TGFtYnJpbm91LCBDaHJpc3RpbmEgUC48L2F1dGhvcj48YXV0
aG9yPk1vc2Nob25pcywgR2VvcmdlPC9hdXRob3I+PGF1dGhvcj5NYW5pb3MsIFlhbm5pczwvYXV0
aG9yPjxhdXRob3I+SmFyb3N6LCBNaXJvc2xhdzwvYXV0aG9yPjxhdXRob3I+RGFuaWVsLCBIYW5u
ZWxvcmU8L2F1dGhvcj48YXV0aG9yPkdpYm5leSwgRWlsZWVuIFIuPC9hdXRob3I+PGF1dGhvcj5C
cmVubmFuLCBMb3JyYWluZTwvYXV0aG9yPjxhdXRob3I+R3VuZGVyc2VuLCBUaG9tYXMgRS48L2F1
dGhvcj48YXV0aG9yPkRyZXZvbiwgQ2hyaXN0aWFuIEEuPC9hdXRob3I+PGF1dGhvcj5HaWJuZXks
IE1pa2U8L2F1dGhvcj48YXV0aG9yPk1hcnNhdXgsIEN5cmlsIEYuIE0uPC9hdXRob3I+PGF1dGhv
cj5TYXJpcywgV2ltIEguIE0uPC9hdXRob3I+PGF1dGhvcj5Mb3ZlZ3JvdmUsIEp1bGllIEEuPC9h
dXRob3I+PGF1dGhvcj5GcmV3ZXIsIEx5bm4gSi48L2F1dGhvcj48YXV0aG9yPk1hdGhlcnMsIEpv
aG4gQy48L2F1dGhvcj48YXV0aG9yPk1hcnRpbmV6LCBKLiBBbGZyZWRvPC9hdXRob3I+PGF1dGhv
cj5Gb29kNE1lLCBTdHVkeTwvYXV0aG9yPjwvYXV0aG9ycz48L2NvbnRyaWJ1dG9ycz48dGl0bGVz
Pjx0aXRsZT5DYXB0dXJpbmcgaGVhbHRoIGFuZCBlYXRpbmcgc3RhdHVzIHRocm91Z2ggYSBudXRy
aXRpb25hbCBwZXJjZXB0aW9uIHNjcmVlbmluZyBxdWVzdGlvbm5haXJlIChOUFNROSkgaW4gYSBy
YW5kb21pc2VkIGludGVybmV0LWJhc2VkIHBlcnNvbmFsaXNlZCBudXRyaXRpb24gaW50ZXJ2ZW50
aW9uOiB0aGUgRm9vZDRNZSBzdHVkeTwvdGl0bGU+PHNlY29uZGFyeS10aXRsZT5UaGUgaW50ZXJu
YXRpb25hbCBqb3VybmFsIG9mIGJlaGF2aW9yYWwgbnV0cml0aW9uIGFuZCBwaHlzaWNhbCBhY3Rp
dml0eTwvc2Vjb25kYXJ5LXRpdGxlPjxhbHQtdGl0bGU+SW50IEogQmVoYXYgTnV0ciBQaHlzIEFj
dDwvYWx0LXRpdGxlPjwvdGl0bGVzPjxwZXJpb2RpY2FsPjxmdWxsLXRpdGxlPlRoZSBJbnRlcm5h
dGlvbmFsIEpvdXJuYWwgb2YgQmVoYXZpb3JhbCBOdXRyaXRpb24gYW5kIFBoeXNpY2FsIEFjdGl2
aXR5PC9mdWxsLXRpdGxlPjwvcGVyaW9kaWNhbD48cGFnZXM+MTY4LTE2ODwvcGFnZXM+PHZvbHVt
ZT4xNDwvdm9sdW1lPjxudW1iZXI+MTwvbnVtYmVyPjxrZXl3b3Jkcz48a2V5d29yZD4qRm9vZDRN
ZTwva2V5d29yZD48a2V5d29yZD4qSGVhbHRoeSBlYXRpbmcgaW5kZXg8L2tleXdvcmQ+PGtleXdv
cmQ+Kk1lZGl0ZXJyYW5lYW4gZGlldCBzY29yZTwva2V5d29yZD48a2V5d29yZD4qTlBTUTk8L2tl
eXdvcmQ+PGtleXdvcmQ+Kk51dHJpdGlvbmFsIHN0YXR1czwva2V5d29yZD48a2V5d29yZD4qUGVy
c29uYWxpc2VkIG51dHJpdGlvbjwva2V5d29yZD48a2V5d29yZD4qU3VydmV5PC9rZXl3b3JkPjxr
ZXl3b3JkPkFkdWx0PC9rZXl3b3JkPjxrZXl3b3JkPkFudGhyb3BvbWV0cnk8L2tleXdvcmQ+PGtl
eXdvcmQ+KkF0dGl0dWRlIHRvIEhlYWx0aDwva2V5d29yZD48a2V5d29yZD5Cb2R5IFdlaWdodDwv
a2V5d29yZD48a2V5d29yZD5EaWV0LCBNZWRpdGVycmFuZWFuPC9rZXl3b3JkPjxrZXl3b3JkPkVh
dGluZzwva2V5d29yZD48a2V5d29yZD4qRmVlZGluZyBCZWhhdmlvcjwva2V5d29yZD48a2V5d29y
ZD5GZW1hbGU8L2tleXdvcmQ+PGtleXdvcmQ+KkhlYWx0aHkgRGlldDwva2V5d29yZD48a2V5d29y
ZD5IdW1hbnM8L2tleXdvcmQ+PGtleXdvcmQ+SW50ZXJuZXQ8L2tleXdvcmQ+PGtleXdvcmQ+TWFs
ZTwva2V5d29yZD48a2V5d29yZD5NaWRkbGUgQWdlZDwva2V5d29yZD48a2V5d29yZD4qTnV0cml0
aW9uIEFzc2Vzc21lbnQ8L2tleXdvcmQ+PGtleXdvcmQ+UGVyY2VwdGlvbjwva2V5d29yZD48a2V5
d29yZD5TdXJ2ZXlzIGFuZCBRdWVzdGlvbm5haXJlcy8qc3RhbmRhcmRzPC9rZXl3b3JkPjxrZXl3
b3JkPldhaXN0IENpcmN1bWZlcmVuY2U8L2tleXdvcmQ+PC9rZXl3b3Jkcz48ZGF0ZXM+PHllYXI+
MjAxNzwveWVhcj48L2RhdGVzPjxwdWJsaXNoZXI+QmlvTWVkIENlbnRyYWw8L3B1Ymxpc2hlcj48
aXNibj4xNDc5LTU4Njg8L2lzYm4+PGFjY2Vzc2lvbi1udW0+MjkyMjg5OTg8L2FjY2Vzc2lvbi1u
dW0+PHVybHM+PHJlbGF0ZWQtdXJscz48dXJsPmh0dHBzOi8vd3d3Lm5jYmkubmxtLm5paC5nb3Yv
cHVibWVkLzI5MjI4OTk4PC91cmw+PHVybD5odHRwczovL3d3dy5uY2JpLm5sbS5uaWguZ292L3Bt
Yy9hcnRpY2xlcy9QTUM1NzI1OTY3LzwvdXJsPjwvcmVsYXRlZC11cmxzPjwvdXJscz48ZWxlY3Ry
b25pYy1yZXNvdXJjZS1udW0+MTAuMTE4Ni9zMTI5NjYtMDE3LTA2MjQtNjwvZWxlY3Ryb25pYy1y
ZXNvdXJjZS1udW0+PHJlbW90ZS1kYXRhYmFzZS1uYW1lPlB1Yk1lZDwvcmVtb3RlLWRhdGFiYXNl
LW5hbWU+PGxhbmd1YWdlPmVuZzwvbGFuZ3VhZ2U+PC9yZWNvcmQ+PC9DaXRlPjwvRW5kTm90ZT5=
</w:fldData>
        </w:fldChar>
      </w:r>
      <w:r w:rsidR="00262207" w:rsidRPr="00424D5A">
        <w:rPr>
          <w:rFonts w:ascii="Times New Roman" w:eastAsia="Times New Roman" w:hAnsi="Times New Roman" w:cs="Times New Roman"/>
          <w:sz w:val="24"/>
          <w:szCs w:val="24"/>
          <w:lang w:eastAsia="en-GB"/>
        </w:rPr>
        <w:instrText xml:space="preserve"> ADDIN EN.CITE.DATA </w:instrText>
      </w:r>
      <w:r w:rsidR="00262207" w:rsidRPr="00424D5A">
        <w:rPr>
          <w:rFonts w:ascii="Times New Roman" w:eastAsia="Times New Roman" w:hAnsi="Times New Roman" w:cs="Times New Roman"/>
          <w:sz w:val="24"/>
          <w:szCs w:val="24"/>
          <w:lang w:eastAsia="en-GB"/>
        </w:rPr>
      </w:r>
      <w:r w:rsidR="00262207" w:rsidRPr="00424D5A">
        <w:rPr>
          <w:rFonts w:ascii="Times New Roman" w:eastAsia="Times New Roman" w:hAnsi="Times New Roman" w:cs="Times New Roman"/>
          <w:sz w:val="24"/>
          <w:szCs w:val="24"/>
          <w:lang w:eastAsia="en-GB"/>
        </w:rPr>
        <w:fldChar w:fldCharType="end"/>
      </w:r>
      <w:r w:rsidR="00027D0F" w:rsidRPr="00424D5A">
        <w:rPr>
          <w:rFonts w:ascii="Times New Roman" w:eastAsia="Times New Roman" w:hAnsi="Times New Roman" w:cs="Times New Roman"/>
          <w:sz w:val="24"/>
          <w:szCs w:val="24"/>
          <w:lang w:eastAsia="en-GB"/>
        </w:rPr>
      </w:r>
      <w:r w:rsidR="00027D0F" w:rsidRPr="00424D5A">
        <w:rPr>
          <w:rFonts w:ascii="Times New Roman" w:eastAsia="Times New Roman" w:hAnsi="Times New Roman" w:cs="Times New Roman"/>
          <w:sz w:val="24"/>
          <w:szCs w:val="24"/>
          <w:lang w:eastAsia="en-GB"/>
        </w:rPr>
        <w:fldChar w:fldCharType="separate"/>
      </w:r>
      <w:r w:rsidR="00262207" w:rsidRPr="00424D5A">
        <w:rPr>
          <w:rFonts w:ascii="Times New Roman" w:eastAsia="Times New Roman" w:hAnsi="Times New Roman" w:cs="Times New Roman"/>
          <w:noProof/>
          <w:sz w:val="24"/>
          <w:szCs w:val="24"/>
          <w:vertAlign w:val="superscript"/>
          <w:lang w:eastAsia="en-GB"/>
        </w:rPr>
        <w:t>(</w:t>
      </w:r>
      <w:hyperlink w:anchor="_ENREF_40" w:tooltip="San-Cristobal, 2017 #482" w:history="1">
        <w:r w:rsidR="00D947C2" w:rsidRPr="00424D5A">
          <w:rPr>
            <w:rFonts w:ascii="Times New Roman" w:eastAsia="Times New Roman" w:hAnsi="Times New Roman" w:cs="Times New Roman"/>
            <w:noProof/>
            <w:sz w:val="24"/>
            <w:szCs w:val="24"/>
            <w:vertAlign w:val="superscript"/>
            <w:lang w:eastAsia="en-GB"/>
          </w:rPr>
          <w:t>40</w:t>
        </w:r>
      </w:hyperlink>
      <w:r w:rsidR="00262207" w:rsidRPr="00424D5A">
        <w:rPr>
          <w:rFonts w:ascii="Times New Roman" w:eastAsia="Times New Roman" w:hAnsi="Times New Roman" w:cs="Times New Roman"/>
          <w:noProof/>
          <w:sz w:val="24"/>
          <w:szCs w:val="24"/>
          <w:vertAlign w:val="superscript"/>
          <w:lang w:eastAsia="en-GB"/>
        </w:rPr>
        <w:t>)</w:t>
      </w:r>
      <w:r w:rsidR="00027D0F" w:rsidRPr="00424D5A">
        <w:rPr>
          <w:rFonts w:ascii="Times New Roman" w:eastAsia="Times New Roman" w:hAnsi="Times New Roman" w:cs="Times New Roman"/>
          <w:sz w:val="24"/>
          <w:szCs w:val="24"/>
          <w:lang w:eastAsia="en-GB"/>
        </w:rPr>
        <w:fldChar w:fldCharType="end"/>
      </w:r>
      <w:r w:rsidR="00795548" w:rsidRPr="00424D5A">
        <w:rPr>
          <w:rFonts w:ascii="Times New Roman" w:eastAsia="Times New Roman" w:hAnsi="Times New Roman" w:cs="Times New Roman"/>
          <w:sz w:val="24"/>
          <w:szCs w:val="24"/>
          <w:lang w:eastAsia="en-GB"/>
        </w:rPr>
        <w:t xml:space="preserve"> </w:t>
      </w:r>
      <w:r w:rsidR="00027D0F" w:rsidRPr="00424D5A">
        <w:rPr>
          <w:rFonts w:ascii="Times New Roman" w:eastAsia="Times New Roman" w:hAnsi="Times New Roman" w:cs="Times New Roman"/>
          <w:sz w:val="24"/>
          <w:szCs w:val="24"/>
          <w:lang w:eastAsia="en-GB"/>
        </w:rPr>
        <w:t>showed greatest improvement in diet following the intervention. In the present</w:t>
      </w:r>
      <w:r w:rsidR="00573D2C" w:rsidRPr="00424D5A">
        <w:rPr>
          <w:rFonts w:ascii="Times New Roman" w:eastAsia="Times New Roman" w:hAnsi="Times New Roman" w:cs="Times New Roman"/>
          <w:sz w:val="24"/>
          <w:szCs w:val="24"/>
          <w:lang w:eastAsia="en-GB"/>
        </w:rPr>
        <w:t xml:space="preserve"> analysis, </w:t>
      </w:r>
      <w:r w:rsidR="00795548" w:rsidRPr="00424D5A">
        <w:rPr>
          <w:rFonts w:ascii="Times New Roman" w:eastAsia="Times New Roman" w:hAnsi="Times New Roman" w:cs="Times New Roman"/>
          <w:sz w:val="24"/>
          <w:szCs w:val="24"/>
          <w:lang w:eastAsia="en-GB"/>
        </w:rPr>
        <w:t>despite the odds of benefiting being higher in participants with better self-reported health</w:t>
      </w:r>
      <w:r w:rsidR="00915E89" w:rsidRPr="00424D5A">
        <w:rPr>
          <w:rFonts w:ascii="Times New Roman" w:eastAsia="Times New Roman" w:hAnsi="Times New Roman" w:cs="Times New Roman"/>
          <w:sz w:val="24"/>
          <w:szCs w:val="24"/>
          <w:lang w:eastAsia="en-GB"/>
        </w:rPr>
        <w:t>y eating</w:t>
      </w:r>
      <w:r w:rsidR="00795548" w:rsidRPr="00424D5A">
        <w:rPr>
          <w:rFonts w:ascii="Times New Roman" w:eastAsia="Times New Roman" w:hAnsi="Times New Roman" w:cs="Times New Roman"/>
          <w:sz w:val="24"/>
          <w:szCs w:val="24"/>
          <w:lang w:eastAsia="en-GB"/>
        </w:rPr>
        <w:t xml:space="preserve"> </w:t>
      </w:r>
      <w:r w:rsidR="00915E89" w:rsidRPr="00424D5A">
        <w:rPr>
          <w:rFonts w:ascii="Times New Roman" w:eastAsia="Times New Roman" w:hAnsi="Times New Roman" w:cs="Times New Roman"/>
          <w:sz w:val="24"/>
          <w:szCs w:val="24"/>
          <w:lang w:eastAsia="en-GB"/>
        </w:rPr>
        <w:t>perceptions and motivations</w:t>
      </w:r>
      <w:r w:rsidR="00795548" w:rsidRPr="00424D5A">
        <w:rPr>
          <w:rFonts w:ascii="Times New Roman" w:eastAsia="Times New Roman" w:hAnsi="Times New Roman" w:cs="Times New Roman"/>
          <w:sz w:val="24"/>
          <w:szCs w:val="24"/>
          <w:lang w:eastAsia="en-GB"/>
        </w:rPr>
        <w:t xml:space="preserve">, the </w:t>
      </w:r>
      <w:r w:rsidR="00573D2C" w:rsidRPr="00424D5A">
        <w:rPr>
          <w:rFonts w:ascii="Times New Roman" w:eastAsia="Times New Roman" w:hAnsi="Times New Roman" w:cs="Times New Roman"/>
          <w:sz w:val="24"/>
          <w:szCs w:val="24"/>
          <w:lang w:eastAsia="en-GB"/>
        </w:rPr>
        <w:t xml:space="preserve">odds of benefitting </w:t>
      </w:r>
      <w:r w:rsidR="00795548" w:rsidRPr="00424D5A">
        <w:rPr>
          <w:rFonts w:ascii="Times New Roman" w:eastAsia="Times New Roman" w:hAnsi="Times New Roman" w:cs="Times New Roman"/>
          <w:sz w:val="24"/>
          <w:szCs w:val="24"/>
          <w:lang w:eastAsia="en-GB"/>
        </w:rPr>
        <w:t xml:space="preserve">from PN advice </w:t>
      </w:r>
      <w:r w:rsidR="00573D2C" w:rsidRPr="00424D5A">
        <w:rPr>
          <w:rFonts w:ascii="Times New Roman" w:eastAsia="Times New Roman" w:hAnsi="Times New Roman" w:cs="Times New Roman"/>
          <w:sz w:val="24"/>
          <w:szCs w:val="24"/>
          <w:lang w:eastAsia="en-GB"/>
        </w:rPr>
        <w:t xml:space="preserve">were lower </w:t>
      </w:r>
      <w:r w:rsidR="00915E89" w:rsidRPr="00424D5A">
        <w:rPr>
          <w:rFonts w:ascii="Times New Roman" w:eastAsia="Times New Roman" w:hAnsi="Times New Roman" w:cs="Times New Roman"/>
          <w:sz w:val="24"/>
          <w:szCs w:val="24"/>
          <w:lang w:eastAsia="en-GB"/>
        </w:rPr>
        <w:t>in those with higher</w:t>
      </w:r>
      <w:r w:rsidR="00573D2C" w:rsidRPr="00424D5A">
        <w:rPr>
          <w:rFonts w:ascii="Times New Roman" w:eastAsia="Times New Roman" w:hAnsi="Times New Roman" w:cs="Times New Roman"/>
          <w:sz w:val="24"/>
          <w:szCs w:val="24"/>
          <w:lang w:eastAsia="en-GB"/>
        </w:rPr>
        <w:t xml:space="preserve"> HEI</w:t>
      </w:r>
      <w:r w:rsidR="00915E89" w:rsidRPr="00424D5A">
        <w:rPr>
          <w:rFonts w:ascii="Times New Roman" w:eastAsia="Times New Roman" w:hAnsi="Times New Roman" w:cs="Times New Roman"/>
          <w:sz w:val="24"/>
          <w:szCs w:val="24"/>
          <w:lang w:eastAsia="en-GB"/>
        </w:rPr>
        <w:t xml:space="preserve"> at baseline</w:t>
      </w:r>
      <w:r w:rsidR="00795548" w:rsidRPr="00424D5A">
        <w:rPr>
          <w:rFonts w:ascii="Times New Roman" w:eastAsia="Times New Roman" w:hAnsi="Times New Roman" w:cs="Times New Roman"/>
          <w:sz w:val="24"/>
          <w:szCs w:val="24"/>
          <w:lang w:eastAsia="en-GB"/>
        </w:rPr>
        <w:t xml:space="preserve">. </w:t>
      </w:r>
      <w:r w:rsidR="000B3E45" w:rsidRPr="00424D5A">
        <w:rPr>
          <w:rFonts w:ascii="Times New Roman" w:eastAsia="Times New Roman" w:hAnsi="Times New Roman" w:cs="Times New Roman"/>
          <w:sz w:val="24"/>
          <w:szCs w:val="24"/>
          <w:lang w:eastAsia="en-GB"/>
        </w:rPr>
        <w:t xml:space="preserve">The proportion of participants benefiting most </w:t>
      </w:r>
      <w:r w:rsidR="003E03CC" w:rsidRPr="00424D5A">
        <w:rPr>
          <w:rFonts w:ascii="Times New Roman" w:eastAsia="Times New Roman" w:hAnsi="Times New Roman" w:cs="Times New Roman"/>
          <w:sz w:val="24"/>
          <w:szCs w:val="24"/>
          <w:lang w:eastAsia="en-GB"/>
        </w:rPr>
        <w:t xml:space="preserve">appeared to </w:t>
      </w:r>
      <w:r w:rsidR="000B3E45" w:rsidRPr="00424D5A">
        <w:rPr>
          <w:rFonts w:ascii="Times New Roman" w:eastAsia="Times New Roman" w:hAnsi="Times New Roman" w:cs="Times New Roman"/>
          <w:sz w:val="24"/>
          <w:szCs w:val="24"/>
          <w:lang w:eastAsia="en-GB"/>
        </w:rPr>
        <w:t>differ</w:t>
      </w:r>
      <w:r w:rsidR="00BB02CC" w:rsidRPr="00424D5A">
        <w:rPr>
          <w:rFonts w:ascii="Times New Roman" w:eastAsia="Times New Roman" w:hAnsi="Times New Roman" w:cs="Times New Roman"/>
          <w:sz w:val="24"/>
          <w:szCs w:val="24"/>
          <w:lang w:eastAsia="en-GB"/>
        </w:rPr>
        <w:t xml:space="preserve"> </w:t>
      </w:r>
      <w:r w:rsidR="000B3E45" w:rsidRPr="00424D5A">
        <w:rPr>
          <w:rFonts w:ascii="Times New Roman" w:eastAsia="Times New Roman" w:hAnsi="Times New Roman" w:cs="Times New Roman"/>
          <w:sz w:val="24"/>
          <w:szCs w:val="24"/>
          <w:lang w:eastAsia="en-GB"/>
        </w:rPr>
        <w:t>by country, which suggests that there may be opportunities to tailor PN advice to different cultural norms.</w:t>
      </w:r>
    </w:p>
    <w:p w14:paraId="22A69C1D" w14:textId="47C6D319" w:rsidR="00C4593C" w:rsidRPr="00424D5A" w:rsidRDefault="000A5FC2" w:rsidP="002C5FBF">
      <w:pPr>
        <w:shd w:val="clear" w:color="auto" w:fill="FFFFFF"/>
        <w:spacing w:before="84" w:after="60" w:line="360" w:lineRule="auto"/>
        <w:rPr>
          <w:rFonts w:ascii="Times New Roman" w:eastAsia="Times New Roman" w:hAnsi="Times New Roman" w:cs="Times New Roman"/>
          <w:sz w:val="24"/>
          <w:szCs w:val="24"/>
          <w:lang w:eastAsia="en-GB"/>
        </w:rPr>
      </w:pPr>
      <w:r w:rsidRPr="00424D5A">
        <w:rPr>
          <w:rFonts w:ascii="Times New Roman" w:eastAsia="Times New Roman" w:hAnsi="Times New Roman" w:cs="Times New Roman"/>
          <w:sz w:val="24"/>
          <w:szCs w:val="24"/>
          <w:lang w:eastAsia="en-GB"/>
        </w:rPr>
        <w:t>T</w:t>
      </w:r>
      <w:r w:rsidR="00A835FC" w:rsidRPr="00424D5A">
        <w:rPr>
          <w:rFonts w:ascii="Times New Roman" w:eastAsia="Times New Roman" w:hAnsi="Times New Roman" w:cs="Times New Roman"/>
          <w:sz w:val="24"/>
          <w:szCs w:val="24"/>
          <w:lang w:eastAsia="en-GB"/>
        </w:rPr>
        <w:t>o a large extent,</w:t>
      </w:r>
      <w:r w:rsidR="00C4593C" w:rsidRPr="00424D5A">
        <w:rPr>
          <w:rFonts w:ascii="Times New Roman" w:eastAsia="Times New Roman" w:hAnsi="Times New Roman" w:cs="Times New Roman"/>
          <w:sz w:val="24"/>
          <w:szCs w:val="24"/>
          <w:lang w:eastAsia="en-GB"/>
        </w:rPr>
        <w:t xml:space="preserve"> the </w:t>
      </w:r>
      <w:r w:rsidR="002A2650" w:rsidRPr="00424D5A">
        <w:rPr>
          <w:rFonts w:ascii="Times New Roman" w:eastAsia="Times New Roman" w:hAnsi="Times New Roman" w:cs="Times New Roman"/>
          <w:sz w:val="24"/>
          <w:szCs w:val="24"/>
          <w:lang w:eastAsia="en-GB"/>
        </w:rPr>
        <w:t xml:space="preserve">characteristics of participants </w:t>
      </w:r>
      <w:r w:rsidR="003C30F0" w:rsidRPr="00424D5A">
        <w:rPr>
          <w:rFonts w:ascii="Times New Roman" w:eastAsia="Times New Roman" w:hAnsi="Times New Roman" w:cs="Times New Roman"/>
          <w:sz w:val="24"/>
          <w:szCs w:val="24"/>
          <w:lang w:eastAsia="en-GB"/>
        </w:rPr>
        <w:t>benefi</w:t>
      </w:r>
      <w:r w:rsidR="00FC3534" w:rsidRPr="00424D5A">
        <w:rPr>
          <w:rFonts w:ascii="Times New Roman" w:eastAsia="Times New Roman" w:hAnsi="Times New Roman" w:cs="Times New Roman"/>
          <w:sz w:val="24"/>
          <w:szCs w:val="24"/>
          <w:lang w:eastAsia="en-GB"/>
        </w:rPr>
        <w:t>ting</w:t>
      </w:r>
      <w:r w:rsidR="00732DDD" w:rsidRPr="00424D5A">
        <w:rPr>
          <w:rFonts w:ascii="Times New Roman" w:eastAsia="Times New Roman" w:hAnsi="Times New Roman" w:cs="Times New Roman"/>
          <w:sz w:val="24"/>
          <w:szCs w:val="24"/>
          <w:lang w:eastAsia="en-GB"/>
        </w:rPr>
        <w:t xml:space="preserve"> from the Control intervention </w:t>
      </w:r>
      <w:r w:rsidRPr="00424D5A">
        <w:rPr>
          <w:rFonts w:ascii="Times New Roman" w:eastAsia="Times New Roman" w:hAnsi="Times New Roman" w:cs="Times New Roman"/>
          <w:sz w:val="24"/>
          <w:szCs w:val="24"/>
          <w:lang w:eastAsia="en-GB"/>
        </w:rPr>
        <w:t xml:space="preserve">were similar </w:t>
      </w:r>
      <w:r w:rsidR="002A2650" w:rsidRPr="00424D5A">
        <w:rPr>
          <w:rFonts w:ascii="Times New Roman" w:eastAsia="Times New Roman" w:hAnsi="Times New Roman" w:cs="Times New Roman"/>
          <w:sz w:val="24"/>
          <w:szCs w:val="24"/>
          <w:lang w:eastAsia="en-GB"/>
        </w:rPr>
        <w:t xml:space="preserve">to those </w:t>
      </w:r>
      <w:r w:rsidR="003C30F0" w:rsidRPr="00424D5A">
        <w:rPr>
          <w:rFonts w:ascii="Times New Roman" w:eastAsia="Times New Roman" w:hAnsi="Times New Roman" w:cs="Times New Roman"/>
          <w:sz w:val="24"/>
          <w:szCs w:val="24"/>
          <w:lang w:eastAsia="en-GB"/>
        </w:rPr>
        <w:t>of participants benefi</w:t>
      </w:r>
      <w:r w:rsidR="00FC3534" w:rsidRPr="00424D5A">
        <w:rPr>
          <w:rFonts w:ascii="Times New Roman" w:eastAsia="Times New Roman" w:hAnsi="Times New Roman" w:cs="Times New Roman"/>
          <w:sz w:val="24"/>
          <w:szCs w:val="24"/>
          <w:lang w:eastAsia="en-GB"/>
        </w:rPr>
        <w:t>ting</w:t>
      </w:r>
      <w:r w:rsidR="00732DDD" w:rsidRPr="00424D5A">
        <w:rPr>
          <w:rFonts w:ascii="Times New Roman" w:eastAsia="Times New Roman" w:hAnsi="Times New Roman" w:cs="Times New Roman"/>
          <w:sz w:val="24"/>
          <w:szCs w:val="24"/>
          <w:lang w:eastAsia="en-GB"/>
        </w:rPr>
        <w:t xml:space="preserve"> most from the PN intervention</w:t>
      </w:r>
      <w:r w:rsidR="00C4593C" w:rsidRPr="00424D5A">
        <w:rPr>
          <w:rFonts w:ascii="Times New Roman" w:eastAsia="Times New Roman" w:hAnsi="Times New Roman" w:cs="Times New Roman"/>
          <w:sz w:val="24"/>
          <w:szCs w:val="24"/>
          <w:lang w:eastAsia="en-GB"/>
        </w:rPr>
        <w:t>.</w:t>
      </w:r>
      <w:r w:rsidR="00AA1E9C" w:rsidRPr="00424D5A">
        <w:rPr>
          <w:rFonts w:ascii="Times New Roman" w:eastAsia="Times New Roman" w:hAnsi="Times New Roman" w:cs="Times New Roman"/>
          <w:sz w:val="24"/>
          <w:szCs w:val="24"/>
          <w:lang w:eastAsia="en-GB"/>
        </w:rPr>
        <w:t xml:space="preserve"> </w:t>
      </w:r>
      <w:r w:rsidR="00965900" w:rsidRPr="00424D5A">
        <w:rPr>
          <w:rFonts w:ascii="Times New Roman" w:eastAsia="Times New Roman" w:hAnsi="Times New Roman" w:cs="Times New Roman"/>
          <w:sz w:val="24"/>
          <w:szCs w:val="24"/>
          <w:lang w:eastAsia="en-GB"/>
        </w:rPr>
        <w:t xml:space="preserve">If </w:t>
      </w:r>
      <w:r w:rsidR="00775B8B" w:rsidRPr="00424D5A">
        <w:rPr>
          <w:rFonts w:ascii="Times New Roman" w:eastAsia="Times New Roman" w:hAnsi="Times New Roman" w:cs="Times New Roman"/>
          <w:sz w:val="24"/>
          <w:szCs w:val="24"/>
          <w:lang w:eastAsia="en-GB"/>
        </w:rPr>
        <w:t xml:space="preserve">this is </w:t>
      </w:r>
      <w:r w:rsidR="00965900" w:rsidRPr="00424D5A">
        <w:rPr>
          <w:rFonts w:ascii="Times New Roman" w:eastAsia="Times New Roman" w:hAnsi="Times New Roman" w:cs="Times New Roman"/>
          <w:sz w:val="24"/>
          <w:szCs w:val="24"/>
          <w:lang w:eastAsia="en-GB"/>
        </w:rPr>
        <w:t>a true effect, it implies that participants who benefit from PN advice are comparable to those who received general dietary advice</w:t>
      </w:r>
      <w:r w:rsidR="00775B8B" w:rsidRPr="00424D5A">
        <w:rPr>
          <w:rFonts w:ascii="Times New Roman" w:eastAsia="Times New Roman" w:hAnsi="Times New Roman" w:cs="Times New Roman"/>
          <w:sz w:val="24"/>
          <w:szCs w:val="24"/>
          <w:lang w:eastAsia="en-GB"/>
        </w:rPr>
        <w:t>. Moreover, it suggests that benefit</w:t>
      </w:r>
      <w:r w:rsidR="0038119F" w:rsidRPr="00424D5A">
        <w:rPr>
          <w:rFonts w:ascii="Times New Roman" w:eastAsia="Times New Roman" w:hAnsi="Times New Roman" w:cs="Times New Roman"/>
          <w:sz w:val="24"/>
          <w:szCs w:val="24"/>
          <w:lang w:eastAsia="en-GB"/>
        </w:rPr>
        <w:t xml:space="preserve"> </w:t>
      </w:r>
      <w:r w:rsidR="00965900" w:rsidRPr="00424D5A">
        <w:rPr>
          <w:rFonts w:ascii="Times New Roman" w:eastAsia="Times New Roman" w:hAnsi="Times New Roman" w:cs="Times New Roman"/>
          <w:sz w:val="24"/>
          <w:szCs w:val="24"/>
          <w:lang w:eastAsia="en-GB"/>
        </w:rPr>
        <w:t xml:space="preserve">extends beyond those receiving the intervention. </w:t>
      </w:r>
      <w:r w:rsidR="0038119F" w:rsidRPr="00424D5A">
        <w:rPr>
          <w:rFonts w:ascii="Times New Roman" w:eastAsia="Times New Roman" w:hAnsi="Times New Roman" w:cs="Times New Roman"/>
          <w:sz w:val="24"/>
          <w:szCs w:val="24"/>
          <w:lang w:eastAsia="en-GB"/>
        </w:rPr>
        <w:t xml:space="preserve">This confirms our observed effect of the intervention on improvements in diet, where participants in the control group showed modest improvements in their diet </w:t>
      </w:r>
      <w:r w:rsidR="00EF1F74" w:rsidRPr="00424D5A">
        <w:rPr>
          <w:rFonts w:ascii="Times New Roman" w:eastAsia="Times New Roman" w:hAnsi="Times New Roman" w:cs="Times New Roman"/>
          <w:sz w:val="24"/>
          <w:szCs w:val="24"/>
          <w:lang w:eastAsia="en-GB"/>
        </w:rPr>
        <w:t xml:space="preserve">as a result of participating in </w:t>
      </w:r>
      <w:r w:rsidR="0038119F" w:rsidRPr="00424D5A">
        <w:rPr>
          <w:rFonts w:ascii="Times New Roman" w:eastAsia="Times New Roman" w:hAnsi="Times New Roman" w:cs="Times New Roman"/>
          <w:sz w:val="24"/>
          <w:szCs w:val="24"/>
          <w:lang w:eastAsia="en-GB"/>
        </w:rPr>
        <w:t>the intervention.</w:t>
      </w:r>
      <w:r w:rsidR="0038119F" w:rsidRPr="00424D5A">
        <w:rPr>
          <w:rFonts w:ascii="Times New Roman" w:eastAsia="Times New Roman" w:hAnsi="Times New Roman" w:cs="Times New Roman"/>
          <w:sz w:val="24"/>
          <w:szCs w:val="24"/>
          <w:lang w:eastAsia="en-GB"/>
        </w:rPr>
        <w:fldChar w:fldCharType="begin">
          <w:fldData xml:space="preserve">PEVuZE5vdGU+PENpdGU+PEF1dGhvcj5DZWxpcy1Nb3JhbGVzPC9BdXRob3I+PFllYXI+MjAxNjwv
WWVhcj48UmVjTnVtPjQ3ODwvUmVjTnVtPjxEaXNwbGF5VGV4dD48c3R5bGUgZmFjZT0ic3VwZXJz
Y3JpcHQiPig3KTwvc3R5bGU+PC9EaXNwbGF5VGV4dD48cmVjb3JkPjxyZWMtbnVtYmVyPjQ3ODwv
cmVjLW51bWJlcj48Zm9yZWlnbi1rZXlzPjxrZXkgYXBwPSJFTiIgZGItaWQ9IjlzenphdnhhcGUw
YXBnZXpzdDR2ZWZlMnhlOTl4dzl3ZTV3YSIgdGltZXN0YW1wPSIxNDg5NDcxMDYyIj40Nzg8L2tl
eT48L2ZvcmVpZ24ta2V5cz48cmVmLXR5cGUgbmFtZT0iSm91cm5hbCBBcnRpY2xlIj4xNzwvcmVm
LXR5cGU+PGNvbnRyaWJ1dG9ycz48YXV0aG9ycz48YXV0aG9yPkNlbGlzLU1vcmFsZXMsIENhcmxv
czwvYXV0aG9yPjxhdXRob3I+TGl2aW5nc3RvbmUsIEthdGhlcmluZSBNLjwvYXV0aG9yPjxhdXRo
b3I+TWFyc2F1eCwgQ3lyaWwgRi4gTS48L2F1dGhvcj48YXV0aG9yPk1hY3JlYWR5LCBBbm5hIEwu
PC9hdXRob3I+PGF1dGhvcj5GYWxsYWl6ZSwgUm9zYWxpbmQ8L2F1dGhvcj48YXV0aG9yPk/igJlE
b25vdmFuLCBDbGFyZSBCLjwvYXV0aG9yPjxhdXRob3I+V29vbGhlYWQsIENsYXJhPC9hdXRob3I+
PGF1dGhvcj5Gb3JzdGVyLCBIYW5uYWg8L2F1dGhvcj48YXV0aG9yPldhbHNoLCBNYXJpYW5uZSBD
LjwvYXV0aG9yPjxhdXRob3I+TmF2YXMtQ2FycmV0ZXJvLCBTYW50aWFnbzwvYXV0aG9yPjxhdXRo
b3I+U2FuLUNyaXN0b2JhbCwgUm9kcmlnbzwvYXV0aG9yPjxhdXRob3I+VHNpcmlnb3RpLCBMeWRp
YTwvYXV0aG9yPjxhdXRob3I+TGFtYnJpbm91LCBDaHJpc3RpbmEgUC48L2F1dGhvcj48YXV0aG9y
Pk1vc2Nob25pcywgR2VvcmdlPC9hdXRob3I+PGF1dGhvcj5Lb2xvc3NhLCBTaWx2aWE8L2F1dGhv
cj48YXV0aG9yPkhhbGxtYW5uLCBKYWNxdWVsaW5lPC9hdXRob3I+PGF1dGhvcj5Hb2RsZXdza2Es
IE1hZ2RhbGVuYTwvYXV0aG9yPjxhdXRob3I+U3Vyd2nFgsWCbywgQWduaWVzemthPC9hdXRob3I+
PGF1dGhvcj5UcmFjenlrLCBJd29uYTwvYXV0aG9yPjxhdXRob3I+RHJldm9uLCBDaHJpc3RpYW4g
QS48L2F1dGhvcj48YXV0aG9yPkJvdXdtYW4sIEppbGRhdTwvYXV0aG9yPjxhdXRob3I+dmFuIE9t
bWVuLCBCZW48L2F1dGhvcj48YXV0aG9yPkdyaW1hbGRpLCBLZWl0aDwvYXV0aG9yPjxhdXRob3I+
UGFybmVsbCwgTGF1cmVuY2UgRC48L2F1dGhvcj48YXV0aG9yPk1hdHRoZXdzLCBKb2huIE4uIFMu
PC9hdXRob3I+PGF1dGhvcj5NYW5pb3MsIFlhbm5pczwvYXV0aG9yPjxhdXRob3I+RGFuaWVsLCBI
YW5uZWxvcmU8L2F1dGhvcj48YXV0aG9yPkFsZnJlZG8gTWFydGluZXosIEouPC9hdXRob3I+PGF1
dGhvcj5Mb3ZlZ3JvdmUsIEp1bGllIEEuPC9hdXRob3I+PGF1dGhvcj5HaWJuZXksIEVpbGVlbiBS
LjwvYXV0aG9yPjxhdXRob3I+QnJlbm5hbiwgTG9ycmFpbmU8L2F1dGhvcj48YXV0aG9yPlNhcmlz
LCBXaW0gSC4gTS48L2F1dGhvcj48YXV0aG9yPkdpYm5leSwgTWlrZTwvYXV0aG9yPjxhdXRob3I+
TWF0aGVycywgSm9obiBDLjwvYXV0aG9yPjxhdXRob3I+b24gYmVoYWxmIG9mIHRoZSBGb29kNE1l
IFN0dWR5PC9hdXRob3I+PC9hdXRob3JzPjwvY29udHJpYnV0b3JzPjx0aXRsZXM+PHRpdGxlPkVm
ZmVjdCBvZiBwZXJzb25hbGl6ZWQgbnV0cml0aW9uIG9uIGhlYWx0aC1yZWxhdGVkIGJlaGF2aW91
ciBjaGFuZ2U6IGV2aWRlbmNlIGZyb20gdGhlIEZvb2Q0bWUgRXVyb3BlYW4gcmFuZG9taXplZCBj
b250cm9sbGVkIHRyaWFsIDwvdGl0bGU+PHNlY29uZGFyeS10aXRsZT5JbnRlcm5hdGlvbmFsIEpv
dXJuYWwgb2YgRXBpZGVtaW9sb2d5PC9zZWNvbmRhcnktdGl0bGU+PC90aXRsZXM+PHBlcmlvZGlj
YWw+PGZ1bGwtdGl0bGU+SW50ZXJuYXRpb25hbCBKb3VybmFsIG9mIEVwaWRlbWlvbG9neTwvZnVs
bC10aXRsZT48YWJici0xPkludC4gSi4gRXBpZGVtaW9sLjwvYWJici0xPjxhYmJyLTI+SW50IEog
RXBpZGVtaW9sPC9hYmJyLTI+PC9wZXJpb2RpY2FsPjx2b2x1bWU+QXVnIDE0PC92b2x1bWU+PGRh
dGVzPjx5ZWFyPjIwMTY8L3llYXI+PC9kYXRlcz48dXJscz48L3VybHM+PC9yZWNvcmQ+PC9DaXRl
PjwvRW5kTm90ZT5=
</w:fldData>
        </w:fldChar>
      </w:r>
      <w:r w:rsidR="00666BCE" w:rsidRPr="00424D5A">
        <w:rPr>
          <w:rFonts w:ascii="Times New Roman" w:eastAsia="Times New Roman" w:hAnsi="Times New Roman" w:cs="Times New Roman"/>
          <w:sz w:val="24"/>
          <w:szCs w:val="24"/>
          <w:lang w:eastAsia="en-GB"/>
        </w:rPr>
        <w:instrText xml:space="preserve"> ADDIN EN.CITE </w:instrText>
      </w:r>
      <w:r w:rsidR="00666BCE" w:rsidRPr="00424D5A">
        <w:rPr>
          <w:rFonts w:ascii="Times New Roman" w:eastAsia="Times New Roman" w:hAnsi="Times New Roman" w:cs="Times New Roman"/>
          <w:sz w:val="24"/>
          <w:szCs w:val="24"/>
          <w:lang w:eastAsia="en-GB"/>
        </w:rPr>
        <w:fldChar w:fldCharType="begin">
          <w:fldData xml:space="preserve">PEVuZE5vdGU+PENpdGU+PEF1dGhvcj5DZWxpcy1Nb3JhbGVzPC9BdXRob3I+PFllYXI+MjAxNjwv
WWVhcj48UmVjTnVtPjQ3ODwvUmVjTnVtPjxEaXNwbGF5VGV4dD48c3R5bGUgZmFjZT0ic3VwZXJz
Y3JpcHQiPig3KTwvc3R5bGU+PC9EaXNwbGF5VGV4dD48cmVjb3JkPjxyZWMtbnVtYmVyPjQ3ODwv
cmVjLW51bWJlcj48Zm9yZWlnbi1rZXlzPjxrZXkgYXBwPSJFTiIgZGItaWQ9IjlzenphdnhhcGUw
YXBnZXpzdDR2ZWZlMnhlOTl4dzl3ZTV3YSIgdGltZXN0YW1wPSIxNDg5NDcxMDYyIj40Nzg8L2tl
eT48L2ZvcmVpZ24ta2V5cz48cmVmLXR5cGUgbmFtZT0iSm91cm5hbCBBcnRpY2xlIj4xNzwvcmVm
LXR5cGU+PGNvbnRyaWJ1dG9ycz48YXV0aG9ycz48YXV0aG9yPkNlbGlzLU1vcmFsZXMsIENhcmxv
czwvYXV0aG9yPjxhdXRob3I+TGl2aW5nc3RvbmUsIEthdGhlcmluZSBNLjwvYXV0aG9yPjxhdXRo
b3I+TWFyc2F1eCwgQ3lyaWwgRi4gTS48L2F1dGhvcj48YXV0aG9yPk1hY3JlYWR5LCBBbm5hIEwu
PC9hdXRob3I+PGF1dGhvcj5GYWxsYWl6ZSwgUm9zYWxpbmQ8L2F1dGhvcj48YXV0aG9yPk/igJlE
b25vdmFuLCBDbGFyZSBCLjwvYXV0aG9yPjxhdXRob3I+V29vbGhlYWQsIENsYXJhPC9hdXRob3I+
PGF1dGhvcj5Gb3JzdGVyLCBIYW5uYWg8L2F1dGhvcj48YXV0aG9yPldhbHNoLCBNYXJpYW5uZSBD
LjwvYXV0aG9yPjxhdXRob3I+TmF2YXMtQ2FycmV0ZXJvLCBTYW50aWFnbzwvYXV0aG9yPjxhdXRo
b3I+U2FuLUNyaXN0b2JhbCwgUm9kcmlnbzwvYXV0aG9yPjxhdXRob3I+VHNpcmlnb3RpLCBMeWRp
YTwvYXV0aG9yPjxhdXRob3I+TGFtYnJpbm91LCBDaHJpc3RpbmEgUC48L2F1dGhvcj48YXV0aG9y
Pk1vc2Nob25pcywgR2VvcmdlPC9hdXRob3I+PGF1dGhvcj5Lb2xvc3NhLCBTaWx2aWE8L2F1dGhv
cj48YXV0aG9yPkhhbGxtYW5uLCBKYWNxdWVsaW5lPC9hdXRob3I+PGF1dGhvcj5Hb2RsZXdza2Es
IE1hZ2RhbGVuYTwvYXV0aG9yPjxhdXRob3I+U3Vyd2nFgsWCbywgQWduaWVzemthPC9hdXRob3I+
PGF1dGhvcj5UcmFjenlrLCBJd29uYTwvYXV0aG9yPjxhdXRob3I+RHJldm9uLCBDaHJpc3RpYW4g
QS48L2F1dGhvcj48YXV0aG9yPkJvdXdtYW4sIEppbGRhdTwvYXV0aG9yPjxhdXRob3I+dmFuIE9t
bWVuLCBCZW48L2F1dGhvcj48YXV0aG9yPkdyaW1hbGRpLCBLZWl0aDwvYXV0aG9yPjxhdXRob3I+
UGFybmVsbCwgTGF1cmVuY2UgRC48L2F1dGhvcj48YXV0aG9yPk1hdHRoZXdzLCBKb2huIE4uIFMu
PC9hdXRob3I+PGF1dGhvcj5NYW5pb3MsIFlhbm5pczwvYXV0aG9yPjxhdXRob3I+RGFuaWVsLCBI
YW5uZWxvcmU8L2F1dGhvcj48YXV0aG9yPkFsZnJlZG8gTWFydGluZXosIEouPC9hdXRob3I+PGF1
dGhvcj5Mb3ZlZ3JvdmUsIEp1bGllIEEuPC9hdXRob3I+PGF1dGhvcj5HaWJuZXksIEVpbGVlbiBS
LjwvYXV0aG9yPjxhdXRob3I+QnJlbm5hbiwgTG9ycmFpbmU8L2F1dGhvcj48YXV0aG9yPlNhcmlz
LCBXaW0gSC4gTS48L2F1dGhvcj48YXV0aG9yPkdpYm5leSwgTWlrZTwvYXV0aG9yPjxhdXRob3I+
TWF0aGVycywgSm9obiBDLjwvYXV0aG9yPjxhdXRob3I+b24gYmVoYWxmIG9mIHRoZSBGb29kNE1l
IFN0dWR5PC9hdXRob3I+PC9hdXRob3JzPjwvY29udHJpYnV0b3JzPjx0aXRsZXM+PHRpdGxlPkVm
ZmVjdCBvZiBwZXJzb25hbGl6ZWQgbnV0cml0aW9uIG9uIGhlYWx0aC1yZWxhdGVkIGJlaGF2aW91
ciBjaGFuZ2U6IGV2aWRlbmNlIGZyb20gdGhlIEZvb2Q0bWUgRXVyb3BlYW4gcmFuZG9taXplZCBj
b250cm9sbGVkIHRyaWFsIDwvdGl0bGU+PHNlY29uZGFyeS10aXRsZT5JbnRlcm5hdGlvbmFsIEpv
dXJuYWwgb2YgRXBpZGVtaW9sb2d5PC9zZWNvbmRhcnktdGl0bGU+PC90aXRsZXM+PHBlcmlvZGlj
YWw+PGZ1bGwtdGl0bGU+SW50ZXJuYXRpb25hbCBKb3VybmFsIG9mIEVwaWRlbWlvbG9neTwvZnVs
bC10aXRsZT48YWJici0xPkludC4gSi4gRXBpZGVtaW9sLjwvYWJici0xPjxhYmJyLTI+SW50IEog
RXBpZGVtaW9sPC9hYmJyLTI+PC9wZXJpb2RpY2FsPjx2b2x1bWU+QXVnIDE0PC92b2x1bWU+PGRh
dGVzPjx5ZWFyPjIwMTY8L3llYXI+PC9kYXRlcz48dXJscz48L3VybHM+PC9yZWNvcmQ+PC9DaXRl
PjwvRW5kTm90ZT5=
</w:fldData>
        </w:fldChar>
      </w:r>
      <w:r w:rsidR="00666BCE" w:rsidRPr="00424D5A">
        <w:rPr>
          <w:rFonts w:ascii="Times New Roman" w:eastAsia="Times New Roman" w:hAnsi="Times New Roman" w:cs="Times New Roman"/>
          <w:sz w:val="24"/>
          <w:szCs w:val="24"/>
          <w:lang w:eastAsia="en-GB"/>
        </w:rPr>
        <w:instrText xml:space="preserve"> ADDIN EN.CITE.DATA </w:instrText>
      </w:r>
      <w:r w:rsidR="00666BCE" w:rsidRPr="00424D5A">
        <w:rPr>
          <w:rFonts w:ascii="Times New Roman" w:eastAsia="Times New Roman" w:hAnsi="Times New Roman" w:cs="Times New Roman"/>
          <w:sz w:val="24"/>
          <w:szCs w:val="24"/>
          <w:lang w:eastAsia="en-GB"/>
        </w:rPr>
      </w:r>
      <w:r w:rsidR="00666BCE" w:rsidRPr="00424D5A">
        <w:rPr>
          <w:rFonts w:ascii="Times New Roman" w:eastAsia="Times New Roman" w:hAnsi="Times New Roman" w:cs="Times New Roman"/>
          <w:sz w:val="24"/>
          <w:szCs w:val="24"/>
          <w:lang w:eastAsia="en-GB"/>
        </w:rPr>
        <w:fldChar w:fldCharType="end"/>
      </w:r>
      <w:r w:rsidR="0038119F" w:rsidRPr="00424D5A">
        <w:rPr>
          <w:rFonts w:ascii="Times New Roman" w:eastAsia="Times New Roman" w:hAnsi="Times New Roman" w:cs="Times New Roman"/>
          <w:sz w:val="24"/>
          <w:szCs w:val="24"/>
          <w:lang w:eastAsia="en-GB"/>
        </w:rPr>
      </w:r>
      <w:r w:rsidR="0038119F" w:rsidRPr="00424D5A">
        <w:rPr>
          <w:rFonts w:ascii="Times New Roman" w:eastAsia="Times New Roman" w:hAnsi="Times New Roman" w:cs="Times New Roman"/>
          <w:sz w:val="24"/>
          <w:szCs w:val="24"/>
          <w:lang w:eastAsia="en-GB"/>
        </w:rPr>
        <w:fldChar w:fldCharType="separate"/>
      </w:r>
      <w:r w:rsidR="00666BCE" w:rsidRPr="00424D5A">
        <w:rPr>
          <w:rFonts w:ascii="Times New Roman" w:eastAsia="Times New Roman" w:hAnsi="Times New Roman" w:cs="Times New Roman"/>
          <w:noProof/>
          <w:sz w:val="24"/>
          <w:szCs w:val="24"/>
          <w:vertAlign w:val="superscript"/>
          <w:lang w:eastAsia="en-GB"/>
        </w:rPr>
        <w:t>(</w:t>
      </w:r>
      <w:hyperlink w:anchor="_ENREF_7" w:tooltip="Celis-Morales, 2016 #478" w:history="1">
        <w:r w:rsidR="00D947C2" w:rsidRPr="00424D5A">
          <w:rPr>
            <w:rFonts w:ascii="Times New Roman" w:eastAsia="Times New Roman" w:hAnsi="Times New Roman" w:cs="Times New Roman"/>
            <w:noProof/>
            <w:sz w:val="24"/>
            <w:szCs w:val="24"/>
            <w:vertAlign w:val="superscript"/>
            <w:lang w:eastAsia="en-GB"/>
          </w:rPr>
          <w:t>7</w:t>
        </w:r>
      </w:hyperlink>
      <w:r w:rsidR="00666BCE" w:rsidRPr="00424D5A">
        <w:rPr>
          <w:rFonts w:ascii="Times New Roman" w:eastAsia="Times New Roman" w:hAnsi="Times New Roman" w:cs="Times New Roman"/>
          <w:noProof/>
          <w:sz w:val="24"/>
          <w:szCs w:val="24"/>
          <w:vertAlign w:val="superscript"/>
          <w:lang w:eastAsia="en-GB"/>
        </w:rPr>
        <w:t>)</w:t>
      </w:r>
      <w:r w:rsidR="0038119F" w:rsidRPr="00424D5A">
        <w:rPr>
          <w:rFonts w:ascii="Times New Roman" w:eastAsia="Times New Roman" w:hAnsi="Times New Roman" w:cs="Times New Roman"/>
          <w:sz w:val="24"/>
          <w:szCs w:val="24"/>
          <w:lang w:eastAsia="en-GB"/>
        </w:rPr>
        <w:fldChar w:fldCharType="end"/>
      </w:r>
      <w:r w:rsidR="0038119F" w:rsidRPr="00424D5A">
        <w:rPr>
          <w:rFonts w:ascii="Times New Roman" w:eastAsia="Times New Roman" w:hAnsi="Times New Roman" w:cs="Times New Roman"/>
          <w:sz w:val="24"/>
          <w:szCs w:val="24"/>
          <w:lang w:eastAsia="en-GB"/>
        </w:rPr>
        <w:t xml:space="preserve"> </w:t>
      </w:r>
      <w:r w:rsidRPr="00424D5A">
        <w:rPr>
          <w:rFonts w:ascii="Times New Roman" w:eastAsia="Times New Roman" w:hAnsi="Times New Roman" w:cs="Times New Roman"/>
          <w:sz w:val="24"/>
          <w:szCs w:val="24"/>
          <w:lang w:eastAsia="en-GB"/>
        </w:rPr>
        <w:t>Where there were differences</w:t>
      </w:r>
      <w:r w:rsidR="00EF1F74" w:rsidRPr="00424D5A">
        <w:rPr>
          <w:rFonts w:ascii="Times New Roman" w:eastAsia="Times New Roman" w:hAnsi="Times New Roman" w:cs="Times New Roman"/>
          <w:sz w:val="24"/>
          <w:szCs w:val="24"/>
          <w:lang w:eastAsia="en-GB"/>
        </w:rPr>
        <w:t xml:space="preserve"> between treatment arms</w:t>
      </w:r>
      <w:r w:rsidRPr="00424D5A">
        <w:rPr>
          <w:rFonts w:ascii="Times New Roman" w:eastAsia="Times New Roman" w:hAnsi="Times New Roman" w:cs="Times New Roman"/>
          <w:sz w:val="24"/>
          <w:szCs w:val="24"/>
          <w:lang w:eastAsia="en-GB"/>
        </w:rPr>
        <w:t xml:space="preserve">, </w:t>
      </w:r>
      <w:r w:rsidR="00AA1E9C" w:rsidRPr="00424D5A">
        <w:rPr>
          <w:rFonts w:ascii="Times New Roman" w:eastAsia="Times New Roman" w:hAnsi="Times New Roman" w:cs="Times New Roman"/>
          <w:sz w:val="24"/>
          <w:szCs w:val="24"/>
          <w:lang w:eastAsia="en-GB"/>
        </w:rPr>
        <w:t xml:space="preserve">reduced power in the </w:t>
      </w:r>
      <w:r w:rsidR="00732DDD" w:rsidRPr="00424D5A">
        <w:rPr>
          <w:rFonts w:ascii="Times New Roman" w:eastAsia="Times New Roman" w:hAnsi="Times New Roman" w:cs="Times New Roman"/>
          <w:sz w:val="24"/>
          <w:szCs w:val="24"/>
          <w:lang w:eastAsia="en-GB"/>
        </w:rPr>
        <w:t>C</w:t>
      </w:r>
      <w:r w:rsidR="00AA1E9C" w:rsidRPr="00424D5A">
        <w:rPr>
          <w:rFonts w:ascii="Times New Roman" w:eastAsia="Times New Roman" w:hAnsi="Times New Roman" w:cs="Times New Roman"/>
          <w:sz w:val="24"/>
          <w:szCs w:val="24"/>
          <w:lang w:eastAsia="en-GB"/>
        </w:rPr>
        <w:t xml:space="preserve">ontrol arm </w:t>
      </w:r>
      <w:r w:rsidR="008B45AF" w:rsidRPr="00424D5A">
        <w:rPr>
          <w:rFonts w:ascii="Times New Roman" w:eastAsia="Times New Roman" w:hAnsi="Times New Roman" w:cs="Times New Roman"/>
          <w:sz w:val="24"/>
          <w:szCs w:val="24"/>
          <w:lang w:eastAsia="en-GB"/>
        </w:rPr>
        <w:t>could have influenced these findings</w:t>
      </w:r>
      <w:r w:rsidR="003C3CAD" w:rsidRPr="00424D5A">
        <w:rPr>
          <w:rFonts w:ascii="Times New Roman" w:eastAsia="Times New Roman" w:hAnsi="Times New Roman" w:cs="Times New Roman"/>
          <w:sz w:val="24"/>
          <w:szCs w:val="24"/>
          <w:lang w:eastAsia="en-GB"/>
        </w:rPr>
        <w:t>.</w:t>
      </w:r>
      <w:r w:rsidR="00EF1F74" w:rsidRPr="00424D5A">
        <w:rPr>
          <w:rFonts w:ascii="Times New Roman" w:eastAsia="Times New Roman" w:hAnsi="Times New Roman" w:cs="Times New Roman"/>
          <w:sz w:val="24"/>
          <w:szCs w:val="24"/>
          <w:lang w:eastAsia="en-GB"/>
        </w:rPr>
        <w:t xml:space="preserve"> </w:t>
      </w:r>
    </w:p>
    <w:p w14:paraId="170AE2D4" w14:textId="7E9CDF1F" w:rsidR="00442CDA" w:rsidRPr="00424D5A" w:rsidRDefault="00EF1F74" w:rsidP="002C5FBF">
      <w:pPr>
        <w:shd w:val="clear" w:color="auto" w:fill="FFFFFF"/>
        <w:spacing w:before="84" w:after="60" w:line="360" w:lineRule="auto"/>
        <w:rPr>
          <w:rFonts w:ascii="Times New Roman" w:eastAsia="Times New Roman" w:hAnsi="Times New Roman" w:cs="Times New Roman"/>
          <w:sz w:val="24"/>
          <w:szCs w:val="24"/>
          <w:lang w:eastAsia="en-GB"/>
        </w:rPr>
      </w:pPr>
      <w:r w:rsidRPr="00424D5A">
        <w:rPr>
          <w:rFonts w:ascii="Times New Roman" w:eastAsia="Times New Roman" w:hAnsi="Times New Roman" w:cs="Times New Roman"/>
          <w:sz w:val="24"/>
          <w:szCs w:val="24"/>
          <w:lang w:eastAsia="en-GB"/>
        </w:rPr>
        <w:t>The effects of the intervention on adiposity markers (</w:t>
      </w:r>
      <w:r w:rsidR="00442CDA" w:rsidRPr="00424D5A">
        <w:rPr>
          <w:rFonts w:ascii="Times New Roman" w:eastAsia="Times New Roman" w:hAnsi="Times New Roman" w:cs="Times New Roman"/>
          <w:sz w:val="24"/>
          <w:szCs w:val="24"/>
          <w:lang w:eastAsia="en-GB"/>
        </w:rPr>
        <w:t>b</w:t>
      </w:r>
      <w:r w:rsidR="00021E45" w:rsidRPr="00424D5A">
        <w:rPr>
          <w:rFonts w:ascii="Times New Roman" w:eastAsia="Times New Roman" w:hAnsi="Times New Roman" w:cs="Times New Roman"/>
          <w:sz w:val="24"/>
          <w:szCs w:val="24"/>
          <w:lang w:eastAsia="en-GB"/>
        </w:rPr>
        <w:t>enefit from the intervention was</w:t>
      </w:r>
      <w:r w:rsidR="00442CDA" w:rsidRPr="00424D5A">
        <w:rPr>
          <w:rFonts w:ascii="Times New Roman" w:eastAsia="Times New Roman" w:hAnsi="Times New Roman" w:cs="Times New Roman"/>
          <w:sz w:val="24"/>
          <w:szCs w:val="24"/>
          <w:lang w:eastAsia="en-GB"/>
        </w:rPr>
        <w:t xml:space="preserve"> defined as </w:t>
      </w:r>
      <w:r w:rsidR="007C4B4A" w:rsidRPr="00424D5A">
        <w:rPr>
          <w:rFonts w:ascii="Times New Roman" w:eastAsia="Times New Roman" w:hAnsi="Times New Roman" w:cs="Times New Roman"/>
          <w:sz w:val="24"/>
          <w:szCs w:val="24"/>
          <w:lang w:eastAsia="en-GB"/>
        </w:rPr>
        <w:t xml:space="preserve">≥5% </w:t>
      </w:r>
      <w:r w:rsidR="00442CDA" w:rsidRPr="00424D5A">
        <w:rPr>
          <w:rFonts w:ascii="Times New Roman" w:eastAsia="Times New Roman" w:hAnsi="Times New Roman" w:cs="Times New Roman"/>
          <w:sz w:val="24"/>
          <w:szCs w:val="24"/>
          <w:lang w:eastAsia="en-GB"/>
        </w:rPr>
        <w:t>weight loss or WC reduction</w:t>
      </w:r>
      <w:r w:rsidRPr="00424D5A">
        <w:rPr>
          <w:rFonts w:ascii="Times New Roman" w:eastAsia="Times New Roman" w:hAnsi="Times New Roman" w:cs="Times New Roman"/>
          <w:sz w:val="24"/>
          <w:szCs w:val="24"/>
          <w:lang w:eastAsia="en-GB"/>
        </w:rPr>
        <w:t>)</w:t>
      </w:r>
      <w:r w:rsidR="00021E45" w:rsidRPr="00424D5A">
        <w:rPr>
          <w:rFonts w:ascii="Times New Roman" w:eastAsia="Times New Roman" w:hAnsi="Times New Roman" w:cs="Times New Roman"/>
          <w:sz w:val="24"/>
          <w:szCs w:val="24"/>
          <w:lang w:eastAsia="en-GB"/>
        </w:rPr>
        <w:t>,</w:t>
      </w:r>
      <w:r w:rsidR="00442CDA" w:rsidRPr="00424D5A">
        <w:rPr>
          <w:rFonts w:ascii="Times New Roman" w:eastAsia="Times New Roman" w:hAnsi="Times New Roman" w:cs="Times New Roman"/>
          <w:sz w:val="24"/>
          <w:szCs w:val="24"/>
          <w:lang w:eastAsia="en-GB"/>
        </w:rPr>
        <w:t xml:space="preserve"> showed a </w:t>
      </w:r>
      <w:r w:rsidR="009F2668" w:rsidRPr="00424D5A">
        <w:rPr>
          <w:rFonts w:ascii="Times New Roman" w:eastAsia="Times New Roman" w:hAnsi="Times New Roman" w:cs="Times New Roman"/>
          <w:sz w:val="24"/>
          <w:szCs w:val="24"/>
          <w:lang w:eastAsia="en-GB"/>
        </w:rPr>
        <w:t xml:space="preserve">somewhat </w:t>
      </w:r>
      <w:r w:rsidR="00442CDA" w:rsidRPr="00424D5A">
        <w:rPr>
          <w:rFonts w:ascii="Times New Roman" w:eastAsia="Times New Roman" w:hAnsi="Times New Roman" w:cs="Times New Roman"/>
          <w:sz w:val="24"/>
          <w:szCs w:val="24"/>
          <w:lang w:eastAsia="en-GB"/>
        </w:rPr>
        <w:t xml:space="preserve">different range of </w:t>
      </w:r>
      <w:r w:rsidR="00442CDA" w:rsidRPr="00424D5A">
        <w:rPr>
          <w:rFonts w:ascii="Times New Roman" w:eastAsia="Times New Roman" w:hAnsi="Times New Roman" w:cs="Times New Roman"/>
          <w:sz w:val="24"/>
          <w:szCs w:val="24"/>
          <w:lang w:eastAsia="en-GB"/>
        </w:rPr>
        <w:lastRenderedPageBreak/>
        <w:t xml:space="preserve">participant characteristics </w:t>
      </w:r>
      <w:r w:rsidR="007C4B4A" w:rsidRPr="00424D5A">
        <w:rPr>
          <w:rFonts w:ascii="Times New Roman" w:eastAsia="Times New Roman" w:hAnsi="Times New Roman" w:cs="Times New Roman"/>
          <w:sz w:val="24"/>
          <w:szCs w:val="24"/>
          <w:lang w:eastAsia="en-GB"/>
        </w:rPr>
        <w:t xml:space="preserve">compared with those </w:t>
      </w:r>
      <w:r w:rsidR="009F2668" w:rsidRPr="00424D5A">
        <w:rPr>
          <w:rFonts w:ascii="Times New Roman" w:eastAsia="Times New Roman" w:hAnsi="Times New Roman" w:cs="Times New Roman"/>
          <w:sz w:val="24"/>
          <w:szCs w:val="24"/>
          <w:lang w:eastAsia="en-GB"/>
        </w:rPr>
        <w:t>b</w:t>
      </w:r>
      <w:r w:rsidR="003C30F0" w:rsidRPr="00424D5A">
        <w:rPr>
          <w:rFonts w:ascii="Times New Roman" w:eastAsia="Times New Roman" w:hAnsi="Times New Roman" w:cs="Times New Roman"/>
          <w:sz w:val="24"/>
          <w:szCs w:val="24"/>
          <w:lang w:eastAsia="en-GB"/>
        </w:rPr>
        <w:t>enefi</w:t>
      </w:r>
      <w:r w:rsidR="00021E45" w:rsidRPr="00424D5A">
        <w:rPr>
          <w:rFonts w:ascii="Times New Roman" w:eastAsia="Times New Roman" w:hAnsi="Times New Roman" w:cs="Times New Roman"/>
          <w:sz w:val="24"/>
          <w:szCs w:val="24"/>
          <w:lang w:eastAsia="en-GB"/>
        </w:rPr>
        <w:t>ting</w:t>
      </w:r>
      <w:r w:rsidR="007C4B4A" w:rsidRPr="00424D5A">
        <w:rPr>
          <w:rFonts w:ascii="Times New Roman" w:eastAsia="Times New Roman" w:hAnsi="Times New Roman" w:cs="Times New Roman"/>
          <w:sz w:val="24"/>
          <w:szCs w:val="24"/>
          <w:lang w:eastAsia="en-GB"/>
        </w:rPr>
        <w:t xml:space="preserve"> more in respect of </w:t>
      </w:r>
      <w:r w:rsidR="00021E45" w:rsidRPr="00424D5A">
        <w:rPr>
          <w:rFonts w:ascii="Times New Roman" w:eastAsia="Times New Roman" w:hAnsi="Times New Roman" w:cs="Times New Roman"/>
          <w:sz w:val="24"/>
          <w:szCs w:val="24"/>
          <w:lang w:eastAsia="en-GB"/>
        </w:rPr>
        <w:t>HEI</w:t>
      </w:r>
      <w:r w:rsidR="00442CDA" w:rsidRPr="00424D5A">
        <w:rPr>
          <w:rFonts w:ascii="Times New Roman" w:eastAsia="Times New Roman" w:hAnsi="Times New Roman" w:cs="Times New Roman"/>
          <w:sz w:val="24"/>
          <w:szCs w:val="24"/>
          <w:lang w:eastAsia="en-GB"/>
        </w:rPr>
        <w:t xml:space="preserve">. This may be </w:t>
      </w:r>
      <w:r w:rsidR="00507222" w:rsidRPr="00424D5A">
        <w:rPr>
          <w:rFonts w:ascii="Times New Roman" w:eastAsia="Times New Roman" w:hAnsi="Times New Roman" w:cs="Times New Roman"/>
          <w:sz w:val="24"/>
          <w:szCs w:val="24"/>
          <w:lang w:eastAsia="en-GB"/>
        </w:rPr>
        <w:t>that those who needed to lose weight were different from the general population</w:t>
      </w:r>
      <w:r w:rsidR="00442CDA" w:rsidRPr="00424D5A">
        <w:rPr>
          <w:rFonts w:ascii="Times New Roman" w:eastAsia="Times New Roman" w:hAnsi="Times New Roman" w:cs="Times New Roman"/>
          <w:sz w:val="24"/>
          <w:szCs w:val="24"/>
          <w:lang w:eastAsia="en-GB"/>
        </w:rPr>
        <w:t xml:space="preserve">. </w:t>
      </w:r>
      <w:r w:rsidR="00D947C2" w:rsidRPr="00424D5A">
        <w:rPr>
          <w:rFonts w:ascii="Times New Roman" w:eastAsia="Times New Roman" w:hAnsi="Times New Roman" w:cs="Times New Roman"/>
          <w:sz w:val="24"/>
          <w:szCs w:val="24"/>
          <w:lang w:eastAsia="en-GB"/>
        </w:rPr>
        <w:t>Moreover, the study has shown large individual variation in changes in health behaviours following a PN intervention. Such inter-individual variation is common in (dietary) intervention studies. For example, in the DIETFITS weight loss intervention study, individual body mass changes ranged over approximately 40 kg within each treatment group with some participants losing 30 kg over 12 months and others gaining 10 kg body weight.</w:t>
      </w:r>
      <w:r w:rsidR="00D947C2" w:rsidRPr="00424D5A">
        <w:rPr>
          <w:rFonts w:ascii="Times New Roman" w:eastAsia="Times New Roman" w:hAnsi="Times New Roman" w:cs="Times New Roman"/>
          <w:sz w:val="24"/>
          <w:szCs w:val="24"/>
          <w:lang w:eastAsia="en-GB"/>
        </w:rPr>
        <w:fldChar w:fldCharType="begin"/>
      </w:r>
      <w:r w:rsidR="00D947C2" w:rsidRPr="00424D5A">
        <w:rPr>
          <w:rFonts w:ascii="Times New Roman" w:eastAsia="Times New Roman" w:hAnsi="Times New Roman" w:cs="Times New Roman"/>
          <w:sz w:val="24"/>
          <w:szCs w:val="24"/>
          <w:lang w:eastAsia="en-GB"/>
        </w:rPr>
        <w:instrText xml:space="preserve"> ADDIN EN.CITE &lt;EndNote&gt;&lt;Cite&gt;&lt;Author&gt;Gardner&lt;/Author&gt;&lt;Year&gt;2018&lt;/Year&gt;&lt;RecNum&gt;493&lt;/RecNum&gt;&lt;DisplayText&gt;&lt;style face="superscript"&gt;(41)&lt;/style&gt;&lt;/DisplayText&gt;&lt;record&gt;&lt;rec-number&gt;493&lt;/rec-number&gt;&lt;foreign-keys&gt;&lt;key app="EN" db-id="9szzavxape0apgezst4vefe2xe99xw9we5wa" timestamp="1576637706"&gt;493&lt;/key&gt;&lt;/foreign-keys&gt;&lt;ref-type name="Journal Article"&gt;17&lt;/ref-type&gt;&lt;contributors&gt;&lt;authors&gt;&lt;author&gt;Gardner, Christopher D.&lt;/author&gt;&lt;author&gt;Trepanowski, John F.&lt;/author&gt;&lt;author&gt;Del Gobbo, Liana C.&lt;/author&gt;&lt;author&gt;Hauser, Michelle E.&lt;/author&gt;&lt;author&gt;Rigdon, Joseph&lt;/author&gt;&lt;author&gt;Ioannidis, John P. A.&lt;/author&gt;&lt;author&gt;Desai, Manisha&lt;/author&gt;&lt;author&gt;King, Abby C.&lt;/author&gt;&lt;/authors&gt;&lt;/contributors&gt;&lt;titles&gt;&lt;title&gt;Effect of Low-Fat vs Low-Carbohydrate Diet on 12-Month Weight Loss in Overweight Adults and the Association With Genotype Pattern or Insulin Secretion: The DIETFITS Randomized Clinical Trial&lt;/title&gt;&lt;secondary-title&gt;JAMA&lt;/secondary-title&gt;&lt;/titles&gt;&lt;periodical&gt;&lt;full-title&gt;JAMA&lt;/full-title&gt;&lt;abbr-1&gt;JAMA&lt;/abbr-1&gt;&lt;abbr-2&gt;JAMA&lt;/abbr-2&gt;&lt;/periodical&gt;&lt;pages&gt;667-679&lt;/pages&gt;&lt;volume&gt;319&lt;/volume&gt;&lt;number&gt;7&lt;/number&gt;&lt;dates&gt;&lt;year&gt;2018&lt;/year&gt;&lt;/dates&gt;&lt;isbn&gt;0098-7484&lt;/isbn&gt;&lt;urls&gt;&lt;related-urls&gt;&lt;url&gt;https://doi.org/10.1001/jama.2018.0245&lt;/url&gt;&lt;/related-urls&gt;&lt;/urls&gt;&lt;electronic-resource-num&gt;10.1001/jama.2018.0245 %J JAMA&lt;/electronic-resource-num&gt;&lt;access-date&gt;12/18/2019&lt;/access-date&gt;&lt;/record&gt;&lt;/Cite&gt;&lt;/EndNote&gt;</w:instrText>
      </w:r>
      <w:r w:rsidR="00D947C2" w:rsidRPr="00424D5A">
        <w:rPr>
          <w:rFonts w:ascii="Times New Roman" w:eastAsia="Times New Roman" w:hAnsi="Times New Roman" w:cs="Times New Roman"/>
          <w:sz w:val="24"/>
          <w:szCs w:val="24"/>
          <w:lang w:eastAsia="en-GB"/>
        </w:rPr>
        <w:fldChar w:fldCharType="separate"/>
      </w:r>
      <w:r w:rsidR="00D947C2" w:rsidRPr="00424D5A">
        <w:rPr>
          <w:rFonts w:ascii="Times New Roman" w:eastAsia="Times New Roman" w:hAnsi="Times New Roman" w:cs="Times New Roman"/>
          <w:noProof/>
          <w:sz w:val="24"/>
          <w:szCs w:val="24"/>
          <w:vertAlign w:val="superscript"/>
          <w:lang w:eastAsia="en-GB"/>
        </w:rPr>
        <w:t>(</w:t>
      </w:r>
      <w:hyperlink w:anchor="_ENREF_41" w:tooltip="Gardner, 2018 #493" w:history="1">
        <w:r w:rsidR="00D947C2" w:rsidRPr="00424D5A">
          <w:rPr>
            <w:rFonts w:ascii="Times New Roman" w:eastAsia="Times New Roman" w:hAnsi="Times New Roman" w:cs="Times New Roman"/>
            <w:noProof/>
            <w:sz w:val="24"/>
            <w:szCs w:val="24"/>
            <w:vertAlign w:val="superscript"/>
            <w:lang w:eastAsia="en-GB"/>
          </w:rPr>
          <w:t>41</w:t>
        </w:r>
      </w:hyperlink>
      <w:r w:rsidR="00D947C2" w:rsidRPr="00424D5A">
        <w:rPr>
          <w:rFonts w:ascii="Times New Roman" w:eastAsia="Times New Roman" w:hAnsi="Times New Roman" w:cs="Times New Roman"/>
          <w:noProof/>
          <w:sz w:val="24"/>
          <w:szCs w:val="24"/>
          <w:vertAlign w:val="superscript"/>
          <w:lang w:eastAsia="en-GB"/>
        </w:rPr>
        <w:t>)</w:t>
      </w:r>
      <w:r w:rsidR="00D947C2" w:rsidRPr="00424D5A">
        <w:rPr>
          <w:rFonts w:ascii="Times New Roman" w:eastAsia="Times New Roman" w:hAnsi="Times New Roman" w:cs="Times New Roman"/>
          <w:sz w:val="24"/>
          <w:szCs w:val="24"/>
          <w:lang w:eastAsia="en-GB"/>
        </w:rPr>
        <w:fldChar w:fldCharType="end"/>
      </w:r>
      <w:r w:rsidR="00D947C2" w:rsidRPr="00424D5A">
        <w:rPr>
          <w:rFonts w:ascii="Times New Roman" w:eastAsia="Times New Roman" w:hAnsi="Times New Roman" w:cs="Times New Roman"/>
          <w:sz w:val="24"/>
          <w:szCs w:val="24"/>
          <w:lang w:eastAsia="en-GB"/>
        </w:rPr>
        <w:t xml:space="preserve"> Such inter-individual variation is one of the major challenges that personalised nutrition approaches aim to address. With better understanding of the participant characteristics that lead to no (or adverse) responses to interventions, there is scope to refine the personalization process and to develop intervention features that improve the target behaviours.</w:t>
      </w:r>
    </w:p>
    <w:p w14:paraId="51B9463D" w14:textId="139D97CE" w:rsidR="00E21CDA" w:rsidRPr="00424D5A" w:rsidRDefault="00177BC0" w:rsidP="002C5FBF">
      <w:pPr>
        <w:shd w:val="clear" w:color="auto" w:fill="FFFFFF"/>
        <w:spacing w:before="84" w:after="60" w:line="360" w:lineRule="auto"/>
        <w:rPr>
          <w:rFonts w:ascii="Times New Roman" w:eastAsia="Times New Roman" w:hAnsi="Times New Roman" w:cs="Times New Roman"/>
          <w:sz w:val="24"/>
          <w:szCs w:val="24"/>
          <w:lang w:eastAsia="en-GB"/>
        </w:rPr>
      </w:pPr>
      <w:r w:rsidRPr="00424D5A">
        <w:rPr>
          <w:rFonts w:ascii="Times New Roman" w:eastAsia="Times New Roman" w:hAnsi="Times New Roman" w:cs="Times New Roman"/>
          <w:sz w:val="24"/>
          <w:szCs w:val="24"/>
          <w:lang w:eastAsia="en-GB"/>
        </w:rPr>
        <w:t xml:space="preserve">This </w:t>
      </w:r>
      <w:r w:rsidR="00E21CDA" w:rsidRPr="00424D5A">
        <w:rPr>
          <w:rFonts w:ascii="Times New Roman" w:eastAsia="Times New Roman" w:hAnsi="Times New Roman" w:cs="Times New Roman"/>
          <w:sz w:val="24"/>
          <w:szCs w:val="24"/>
          <w:lang w:eastAsia="en-GB"/>
        </w:rPr>
        <w:t xml:space="preserve">study had a number of strengths. </w:t>
      </w:r>
      <w:r w:rsidR="00B81CB1" w:rsidRPr="00424D5A">
        <w:rPr>
          <w:rFonts w:ascii="Times New Roman" w:eastAsia="Times New Roman" w:hAnsi="Times New Roman" w:cs="Times New Roman"/>
          <w:sz w:val="24"/>
          <w:szCs w:val="24"/>
          <w:lang w:eastAsia="en-GB"/>
        </w:rPr>
        <w:t>The Food4Me study</w:t>
      </w:r>
      <w:r w:rsidR="00AF7F7E" w:rsidRPr="00424D5A">
        <w:rPr>
          <w:rFonts w:ascii="Times New Roman" w:eastAsia="Times New Roman" w:hAnsi="Times New Roman" w:cs="Times New Roman"/>
          <w:sz w:val="24"/>
          <w:szCs w:val="24"/>
          <w:lang w:eastAsia="en-GB"/>
        </w:rPr>
        <w:t xml:space="preserve"> </w:t>
      </w:r>
      <w:r w:rsidR="00EA0C74" w:rsidRPr="00424D5A">
        <w:rPr>
          <w:rFonts w:ascii="Times New Roman" w:eastAsia="Times New Roman" w:hAnsi="Times New Roman" w:cs="Times New Roman"/>
          <w:sz w:val="24"/>
          <w:szCs w:val="24"/>
          <w:lang w:eastAsia="en-GB"/>
        </w:rPr>
        <w:t>i</w:t>
      </w:r>
      <w:r w:rsidR="00570D01" w:rsidRPr="00424D5A">
        <w:rPr>
          <w:rFonts w:ascii="Times New Roman" w:eastAsia="Times New Roman" w:hAnsi="Times New Roman" w:cs="Times New Roman"/>
          <w:sz w:val="24"/>
          <w:szCs w:val="24"/>
          <w:lang w:eastAsia="en-GB"/>
        </w:rPr>
        <w:t>s</w:t>
      </w:r>
      <w:r w:rsidR="00EA0C74" w:rsidRPr="00424D5A">
        <w:rPr>
          <w:rFonts w:ascii="Times New Roman" w:eastAsia="Times New Roman" w:hAnsi="Times New Roman" w:cs="Times New Roman"/>
          <w:sz w:val="24"/>
          <w:szCs w:val="24"/>
          <w:lang w:eastAsia="en-GB"/>
        </w:rPr>
        <w:t xml:space="preserve"> the largest </w:t>
      </w:r>
      <w:r w:rsidR="00021E45" w:rsidRPr="00424D5A">
        <w:rPr>
          <w:rFonts w:ascii="Times New Roman" w:eastAsia="Times New Roman" w:hAnsi="Times New Roman" w:cs="Times New Roman"/>
          <w:sz w:val="24"/>
          <w:szCs w:val="24"/>
          <w:lang w:eastAsia="en-GB"/>
        </w:rPr>
        <w:t>RCT</w:t>
      </w:r>
      <w:r w:rsidR="00570D01" w:rsidRPr="00424D5A">
        <w:rPr>
          <w:rFonts w:ascii="Times New Roman" w:eastAsia="Times New Roman" w:hAnsi="Times New Roman" w:cs="Times New Roman"/>
          <w:sz w:val="24"/>
          <w:szCs w:val="24"/>
          <w:lang w:eastAsia="en-GB"/>
        </w:rPr>
        <w:t xml:space="preserve"> </w:t>
      </w:r>
      <w:r w:rsidR="00021E45" w:rsidRPr="00424D5A">
        <w:rPr>
          <w:rFonts w:ascii="Times New Roman" w:eastAsia="Times New Roman" w:hAnsi="Times New Roman" w:cs="Times New Roman"/>
          <w:sz w:val="24"/>
          <w:szCs w:val="24"/>
          <w:lang w:eastAsia="en-GB"/>
        </w:rPr>
        <w:t>on</w:t>
      </w:r>
      <w:r w:rsidR="00EA0C74" w:rsidRPr="00424D5A">
        <w:rPr>
          <w:rFonts w:ascii="Times New Roman" w:eastAsia="Times New Roman" w:hAnsi="Times New Roman" w:cs="Times New Roman"/>
          <w:sz w:val="24"/>
          <w:szCs w:val="24"/>
          <w:lang w:eastAsia="en-GB"/>
        </w:rPr>
        <w:t xml:space="preserve"> </w:t>
      </w:r>
      <w:r w:rsidRPr="00424D5A">
        <w:rPr>
          <w:rFonts w:ascii="Times New Roman" w:eastAsia="Times New Roman" w:hAnsi="Times New Roman" w:cs="Times New Roman"/>
          <w:sz w:val="24"/>
          <w:szCs w:val="24"/>
          <w:lang w:eastAsia="en-GB"/>
        </w:rPr>
        <w:t xml:space="preserve">the effectiveness of </w:t>
      </w:r>
      <w:r w:rsidR="00EA0C74" w:rsidRPr="00424D5A">
        <w:rPr>
          <w:rFonts w:ascii="Times New Roman" w:eastAsia="Times New Roman" w:hAnsi="Times New Roman" w:cs="Times New Roman"/>
          <w:sz w:val="24"/>
          <w:szCs w:val="24"/>
          <w:lang w:eastAsia="en-GB"/>
        </w:rPr>
        <w:t xml:space="preserve">PN </w:t>
      </w:r>
      <w:r w:rsidRPr="00424D5A">
        <w:rPr>
          <w:rFonts w:ascii="Times New Roman" w:eastAsia="Times New Roman" w:hAnsi="Times New Roman" w:cs="Times New Roman"/>
          <w:sz w:val="24"/>
          <w:szCs w:val="24"/>
          <w:lang w:eastAsia="en-GB"/>
        </w:rPr>
        <w:t xml:space="preserve">advice </w:t>
      </w:r>
      <w:r w:rsidR="00B81CB1" w:rsidRPr="00424D5A">
        <w:rPr>
          <w:rFonts w:ascii="Times New Roman" w:eastAsia="Times New Roman" w:hAnsi="Times New Roman" w:cs="Times New Roman"/>
          <w:sz w:val="24"/>
          <w:szCs w:val="24"/>
          <w:lang w:eastAsia="en-GB"/>
        </w:rPr>
        <w:t>in European adults to date</w:t>
      </w:r>
      <w:r w:rsidR="00E202AA" w:rsidRPr="00424D5A">
        <w:rPr>
          <w:rFonts w:ascii="Times New Roman" w:eastAsia="Times New Roman" w:hAnsi="Times New Roman" w:cs="Times New Roman"/>
          <w:sz w:val="24"/>
          <w:szCs w:val="24"/>
          <w:lang w:eastAsia="en-GB"/>
        </w:rPr>
        <w:t xml:space="preserve">, </w:t>
      </w:r>
      <w:r w:rsidR="00775B8B" w:rsidRPr="00424D5A">
        <w:rPr>
          <w:rFonts w:ascii="Times New Roman" w:eastAsia="Times New Roman" w:hAnsi="Times New Roman" w:cs="Times New Roman"/>
          <w:sz w:val="24"/>
          <w:szCs w:val="24"/>
          <w:lang w:eastAsia="en-GB"/>
        </w:rPr>
        <w:t xml:space="preserve">it </w:t>
      </w:r>
      <w:r w:rsidR="00570D01" w:rsidRPr="00424D5A">
        <w:rPr>
          <w:rFonts w:ascii="Times New Roman" w:eastAsia="Times New Roman" w:hAnsi="Times New Roman" w:cs="Times New Roman"/>
          <w:sz w:val="24"/>
          <w:szCs w:val="24"/>
          <w:lang w:eastAsia="en-GB"/>
        </w:rPr>
        <w:t xml:space="preserve">used a rigorous design and </w:t>
      </w:r>
      <w:r w:rsidR="00775B8B" w:rsidRPr="00424D5A">
        <w:rPr>
          <w:rFonts w:ascii="Times New Roman" w:eastAsia="Times New Roman" w:hAnsi="Times New Roman" w:cs="Times New Roman"/>
          <w:sz w:val="24"/>
          <w:szCs w:val="24"/>
          <w:lang w:eastAsia="en-GB"/>
        </w:rPr>
        <w:t xml:space="preserve">it </w:t>
      </w:r>
      <w:r w:rsidR="00E202AA" w:rsidRPr="00424D5A">
        <w:rPr>
          <w:rFonts w:ascii="Times New Roman" w:eastAsia="Times New Roman" w:hAnsi="Times New Roman" w:cs="Times New Roman"/>
          <w:sz w:val="24"/>
          <w:szCs w:val="24"/>
          <w:lang w:eastAsia="en-GB"/>
        </w:rPr>
        <w:t>investigated change in health-related outcomes sustained to 6 months</w:t>
      </w:r>
      <w:r w:rsidR="009A0113" w:rsidRPr="00424D5A">
        <w:rPr>
          <w:rFonts w:ascii="Times New Roman" w:eastAsia="Times New Roman" w:hAnsi="Times New Roman" w:cs="Times New Roman"/>
          <w:sz w:val="24"/>
          <w:szCs w:val="24"/>
          <w:lang w:eastAsia="en-GB"/>
        </w:rPr>
        <w:t>.</w:t>
      </w:r>
      <w:r w:rsidR="00B81CB1" w:rsidRPr="00424D5A">
        <w:rPr>
          <w:rFonts w:ascii="Times New Roman" w:eastAsia="Times New Roman" w:hAnsi="Times New Roman" w:cs="Times New Roman"/>
          <w:sz w:val="24"/>
          <w:szCs w:val="24"/>
          <w:lang w:eastAsia="en-GB"/>
        </w:rPr>
        <w:t xml:space="preserve"> We applied multiple imputation to our analyses, thus limiting bias associated with missing data and</w:t>
      </w:r>
      <w:r w:rsidR="008D1AF5" w:rsidRPr="00424D5A">
        <w:rPr>
          <w:rFonts w:ascii="Times New Roman" w:eastAsia="Times New Roman" w:hAnsi="Times New Roman" w:cs="Times New Roman"/>
          <w:sz w:val="24"/>
          <w:szCs w:val="24"/>
          <w:lang w:eastAsia="en-GB"/>
        </w:rPr>
        <w:t xml:space="preserve"> </w:t>
      </w:r>
      <w:r w:rsidRPr="00424D5A">
        <w:rPr>
          <w:rFonts w:ascii="Times New Roman" w:eastAsia="Times New Roman" w:hAnsi="Times New Roman" w:cs="Times New Roman"/>
          <w:sz w:val="24"/>
          <w:szCs w:val="24"/>
          <w:lang w:eastAsia="en-GB"/>
        </w:rPr>
        <w:t>the robustness of our findings was confirmed through extensive sensitivit</w:t>
      </w:r>
      <w:r w:rsidR="00B81CB1" w:rsidRPr="00424D5A">
        <w:rPr>
          <w:rFonts w:ascii="Times New Roman" w:eastAsia="Times New Roman" w:hAnsi="Times New Roman" w:cs="Times New Roman"/>
          <w:sz w:val="24"/>
          <w:szCs w:val="24"/>
          <w:lang w:eastAsia="en-GB"/>
        </w:rPr>
        <w:t>y analyses.</w:t>
      </w:r>
      <w:r w:rsidR="00A6484D" w:rsidRPr="00424D5A">
        <w:rPr>
          <w:rFonts w:ascii="Times New Roman" w:eastAsia="Times New Roman" w:hAnsi="Times New Roman" w:cs="Times New Roman"/>
          <w:sz w:val="24"/>
          <w:szCs w:val="24"/>
          <w:lang w:eastAsia="en-GB"/>
        </w:rPr>
        <w:t xml:space="preserve"> T</w:t>
      </w:r>
      <w:r w:rsidR="008D1AF5" w:rsidRPr="00424D5A">
        <w:rPr>
          <w:rFonts w:ascii="Times New Roman" w:eastAsia="Times New Roman" w:hAnsi="Times New Roman" w:cs="Times New Roman"/>
          <w:sz w:val="24"/>
          <w:szCs w:val="24"/>
          <w:lang w:eastAsia="en-GB"/>
        </w:rPr>
        <w:t xml:space="preserve">he pattern of results </w:t>
      </w:r>
      <w:r w:rsidRPr="00424D5A">
        <w:rPr>
          <w:rFonts w:ascii="Times New Roman" w:eastAsia="Times New Roman" w:hAnsi="Times New Roman" w:cs="Times New Roman"/>
          <w:sz w:val="24"/>
          <w:szCs w:val="24"/>
          <w:lang w:eastAsia="en-GB"/>
        </w:rPr>
        <w:t>remained consistent regardless of whether benefit was defined as binary or continuous change in HEI</w:t>
      </w:r>
      <w:r w:rsidR="00C56162" w:rsidRPr="00424D5A">
        <w:rPr>
          <w:rFonts w:ascii="Times New Roman" w:eastAsia="Times New Roman" w:hAnsi="Times New Roman" w:cs="Times New Roman"/>
          <w:sz w:val="24"/>
          <w:szCs w:val="24"/>
          <w:lang w:eastAsia="en-GB"/>
        </w:rPr>
        <w:t xml:space="preserve"> or any of the secondary definitions</w:t>
      </w:r>
      <w:r w:rsidR="00E652AD" w:rsidRPr="00424D5A">
        <w:rPr>
          <w:rFonts w:ascii="Times New Roman" w:eastAsia="Times New Roman" w:hAnsi="Times New Roman" w:cs="Times New Roman"/>
          <w:sz w:val="24"/>
          <w:szCs w:val="24"/>
          <w:lang w:eastAsia="en-GB"/>
        </w:rPr>
        <w:t xml:space="preserve"> </w:t>
      </w:r>
      <w:r w:rsidR="00A6484D" w:rsidRPr="00424D5A">
        <w:rPr>
          <w:rFonts w:ascii="Times New Roman" w:eastAsia="Times New Roman" w:hAnsi="Times New Roman" w:cs="Times New Roman"/>
          <w:sz w:val="24"/>
          <w:szCs w:val="24"/>
          <w:lang w:eastAsia="en-GB"/>
        </w:rPr>
        <w:t xml:space="preserve">and </w:t>
      </w:r>
      <w:r w:rsidR="0061372C" w:rsidRPr="00424D5A">
        <w:rPr>
          <w:rFonts w:ascii="Times New Roman" w:eastAsia="Times New Roman" w:hAnsi="Times New Roman" w:cs="Times New Roman"/>
          <w:sz w:val="24"/>
          <w:szCs w:val="24"/>
          <w:lang w:eastAsia="en-GB"/>
        </w:rPr>
        <w:t xml:space="preserve">following </w:t>
      </w:r>
      <w:r w:rsidR="00BA3AA3" w:rsidRPr="00424D5A">
        <w:rPr>
          <w:rFonts w:ascii="Times New Roman" w:eastAsia="Times New Roman" w:hAnsi="Times New Roman" w:cs="Times New Roman"/>
          <w:sz w:val="24"/>
          <w:szCs w:val="24"/>
          <w:lang w:eastAsia="en-GB"/>
        </w:rPr>
        <w:t>adjustment for regression to</w:t>
      </w:r>
      <w:r w:rsidR="00021E45" w:rsidRPr="00424D5A">
        <w:rPr>
          <w:rFonts w:ascii="Times New Roman" w:eastAsia="Times New Roman" w:hAnsi="Times New Roman" w:cs="Times New Roman"/>
          <w:sz w:val="24"/>
          <w:szCs w:val="24"/>
          <w:lang w:eastAsia="en-GB"/>
        </w:rPr>
        <w:t>wards</w:t>
      </w:r>
      <w:r w:rsidR="00BA3AA3" w:rsidRPr="00424D5A">
        <w:rPr>
          <w:rFonts w:ascii="Times New Roman" w:eastAsia="Times New Roman" w:hAnsi="Times New Roman" w:cs="Times New Roman"/>
          <w:sz w:val="24"/>
          <w:szCs w:val="24"/>
          <w:lang w:eastAsia="en-GB"/>
        </w:rPr>
        <w:t xml:space="preserve"> the mean</w:t>
      </w:r>
      <w:r w:rsidR="00653050" w:rsidRPr="00424D5A">
        <w:rPr>
          <w:rFonts w:ascii="Times New Roman" w:eastAsia="Times New Roman" w:hAnsi="Times New Roman" w:cs="Times New Roman"/>
          <w:sz w:val="24"/>
          <w:szCs w:val="24"/>
          <w:lang w:eastAsia="en-GB"/>
        </w:rPr>
        <w:t xml:space="preserve"> in HEI</w:t>
      </w:r>
      <w:r w:rsidR="0061372C" w:rsidRPr="00424D5A">
        <w:rPr>
          <w:rFonts w:ascii="Times New Roman" w:eastAsia="Times New Roman" w:hAnsi="Times New Roman" w:cs="Times New Roman"/>
          <w:sz w:val="24"/>
          <w:szCs w:val="24"/>
          <w:lang w:eastAsia="en-GB"/>
        </w:rPr>
        <w:t>.</w:t>
      </w:r>
      <w:r w:rsidR="00BA3AA3" w:rsidRPr="00424D5A">
        <w:rPr>
          <w:rFonts w:ascii="Times New Roman" w:eastAsia="Times New Roman" w:hAnsi="Times New Roman" w:cs="Times New Roman"/>
          <w:sz w:val="24"/>
          <w:szCs w:val="24"/>
          <w:lang w:eastAsia="en-GB"/>
        </w:rPr>
        <w:t xml:space="preserve"> </w:t>
      </w:r>
    </w:p>
    <w:p w14:paraId="4BC8773D" w14:textId="4FB04908" w:rsidR="00E21CDA" w:rsidRPr="00424D5A" w:rsidRDefault="00E21CDA" w:rsidP="002C5FBF">
      <w:pPr>
        <w:shd w:val="clear" w:color="auto" w:fill="FFFFFF"/>
        <w:spacing w:before="84" w:after="60" w:line="360" w:lineRule="auto"/>
        <w:rPr>
          <w:rFonts w:ascii="Times New Roman" w:eastAsia="Times New Roman" w:hAnsi="Times New Roman" w:cs="Times New Roman"/>
          <w:sz w:val="24"/>
          <w:szCs w:val="24"/>
          <w:lang w:eastAsia="en-GB"/>
        </w:rPr>
      </w:pPr>
      <w:r w:rsidRPr="00424D5A">
        <w:rPr>
          <w:rFonts w:ascii="Times New Roman" w:eastAsia="Times New Roman" w:hAnsi="Times New Roman" w:cs="Times New Roman"/>
          <w:sz w:val="24"/>
          <w:szCs w:val="24"/>
          <w:lang w:eastAsia="en-GB"/>
        </w:rPr>
        <w:t>A limitation of our study is that data were self-measured and</w:t>
      </w:r>
      <w:r w:rsidR="00021E45" w:rsidRPr="00424D5A">
        <w:rPr>
          <w:rFonts w:ascii="Times New Roman" w:eastAsia="Times New Roman" w:hAnsi="Times New Roman" w:cs="Times New Roman"/>
          <w:sz w:val="24"/>
          <w:szCs w:val="24"/>
          <w:lang w:eastAsia="en-GB"/>
        </w:rPr>
        <w:t xml:space="preserve"> self-reported via the internet</w:t>
      </w:r>
      <w:r w:rsidRPr="00424D5A">
        <w:rPr>
          <w:rFonts w:ascii="Times New Roman" w:eastAsia="Times New Roman" w:hAnsi="Times New Roman" w:cs="Times New Roman"/>
          <w:sz w:val="24"/>
          <w:szCs w:val="24"/>
          <w:lang w:eastAsia="en-GB"/>
        </w:rPr>
        <w:t xml:space="preserve">. Nonetheless, the accuracy of internet-based, self-reported anthropometric </w:t>
      </w:r>
      <w:r w:rsidR="00E77A7E" w:rsidRPr="00424D5A">
        <w:rPr>
          <w:rFonts w:ascii="Times New Roman" w:eastAsia="Times New Roman" w:hAnsi="Times New Roman" w:cs="Times New Roman"/>
          <w:sz w:val="24"/>
          <w:szCs w:val="24"/>
          <w:lang w:eastAsia="en-GB"/>
        </w:rPr>
        <w:t xml:space="preserve">data </w:t>
      </w:r>
      <w:r w:rsidR="005857FB" w:rsidRPr="00424D5A">
        <w:rPr>
          <w:rFonts w:ascii="Times New Roman" w:eastAsia="Times New Roman" w:hAnsi="Times New Roman" w:cs="Times New Roman"/>
          <w:sz w:val="24"/>
          <w:szCs w:val="24"/>
          <w:lang w:eastAsia="en-GB"/>
        </w:rPr>
        <w:t>have</w:t>
      </w:r>
      <w:r w:rsidRPr="00424D5A">
        <w:rPr>
          <w:rFonts w:ascii="Times New Roman" w:eastAsia="Times New Roman" w:hAnsi="Times New Roman" w:cs="Times New Roman"/>
          <w:sz w:val="24"/>
          <w:szCs w:val="24"/>
          <w:lang w:eastAsia="en-GB"/>
        </w:rPr>
        <w:t xml:space="preserve"> been confirmed in </w:t>
      </w:r>
      <w:r w:rsidR="008F49E4" w:rsidRPr="00424D5A">
        <w:rPr>
          <w:rFonts w:ascii="Times New Roman" w:eastAsia="Times New Roman" w:hAnsi="Times New Roman" w:cs="Times New Roman"/>
          <w:sz w:val="24"/>
          <w:szCs w:val="24"/>
          <w:lang w:eastAsia="en-GB"/>
        </w:rPr>
        <w:t>the Food4Me S</w:t>
      </w:r>
      <w:r w:rsidRPr="00424D5A">
        <w:rPr>
          <w:rFonts w:ascii="Times New Roman" w:eastAsia="Times New Roman" w:hAnsi="Times New Roman" w:cs="Times New Roman"/>
          <w:sz w:val="24"/>
          <w:szCs w:val="24"/>
          <w:lang w:eastAsia="en-GB"/>
        </w:rPr>
        <w:t>tudy</w:t>
      </w:r>
      <w:r w:rsidR="001D3088" w:rsidRPr="00424D5A">
        <w:rPr>
          <w:rFonts w:ascii="Times New Roman" w:eastAsia="Times New Roman" w:hAnsi="Times New Roman" w:cs="Times New Roman"/>
          <w:sz w:val="24"/>
          <w:szCs w:val="24"/>
          <w:lang w:eastAsia="en-GB"/>
        </w:rPr>
        <w:t>.</w:t>
      </w:r>
      <w:r w:rsidRPr="00424D5A">
        <w:rPr>
          <w:rFonts w:ascii="Times New Roman" w:eastAsia="Times New Roman" w:hAnsi="Times New Roman" w:cs="Times New Roman"/>
          <w:sz w:val="24"/>
          <w:szCs w:val="24"/>
          <w:lang w:eastAsia="en-GB"/>
        </w:rPr>
        <w:t xml:space="preserve"> </w:t>
      </w:r>
      <w:r w:rsidR="002A5337" w:rsidRPr="00424D5A">
        <w:rPr>
          <w:rFonts w:ascii="Times New Roman" w:eastAsia="Times New Roman" w:hAnsi="Times New Roman" w:cs="Times New Roman"/>
          <w:sz w:val="24"/>
          <w:szCs w:val="24"/>
          <w:lang w:eastAsia="en-GB"/>
        </w:rPr>
        <w:fldChar w:fldCharType="begin"/>
      </w:r>
      <w:r w:rsidR="00B83152" w:rsidRPr="00424D5A">
        <w:rPr>
          <w:rFonts w:ascii="Times New Roman" w:eastAsia="Times New Roman" w:hAnsi="Times New Roman" w:cs="Times New Roman"/>
          <w:sz w:val="24"/>
          <w:szCs w:val="24"/>
          <w:lang w:eastAsia="en-GB"/>
        </w:rPr>
        <w:instrText xml:space="preserve"> ADDIN EN.CITE &lt;EndNote&gt;&lt;Cite&gt;&lt;Author&gt;Celis-Morales&lt;/Author&gt;&lt;Year&gt;2014&lt;/Year&gt;&lt;RecNum&gt;280&lt;/RecNum&gt;&lt;DisplayText&gt;&lt;style face="superscript"&gt;(27)&lt;/style&gt;&lt;/DisplayText&gt;&lt;record&gt;&lt;rec-number&gt;280&lt;/rec-number&gt;&lt;foreign-keys&gt;&lt;key app="EN" db-id="9szzavxape0apgezst4vefe2xe99xw9we5wa" timestamp="1426356150"&gt;280&lt;/key&gt;&lt;/foreign-keys&gt;&lt;ref-type name="Journal Article"&gt;17&lt;/ref-type&gt;&lt;contributors&gt;&lt;authors&gt;&lt;author&gt;Celis-Morales, C.&lt;/author&gt;&lt;author&gt;Forster, H.&lt;/author&gt;&lt;author&gt;O&amp;apos;Donovan, C.&lt;/author&gt;&lt;author&gt;Woolhead, C.&lt;/author&gt;&lt;author&gt;Marsaux, C.&lt;/author&gt;&lt;author&gt;Fallaize, R.&lt;/author&gt;&lt;author&gt;Macready, A. L.&lt;/author&gt;&lt;author&gt;Kolossa, S.&lt;/author&gt;&lt;author&gt;Navas-Carretero, S.&lt;/author&gt;&lt;author&gt;San-Cristobal, R.&lt;/author&gt;&lt;author&gt;Tsirigoti, L.&lt;/author&gt;&lt;author&gt;Lambrinou, C. P.&lt;/author&gt;&lt;author&gt;Godlewska, M.&lt;/author&gt;&lt;author&gt;Surwillo, A.&lt;/author&gt;&lt;author&gt;Gibney, E.&lt;/author&gt;&lt;author&gt;Brennan, L.&lt;/author&gt;&lt;author&gt;Walsh, M.&lt;/author&gt;&lt;author&gt;Drevon, C.&lt;/author&gt;&lt;author&gt;Manios, Y.&lt;/author&gt;&lt;author&gt;Traczyk, I.&lt;/author&gt;&lt;author&gt;Martinez, J. A.&lt;/author&gt;&lt;author&gt;Lovegrove, J. A.&lt;/author&gt;&lt;author&gt;Saris, W.&lt;/author&gt;&lt;author&gt;Daniel, H.&lt;/author&gt;&lt;author&gt;Gibney, M.&lt;/author&gt;&lt;author&gt;Mathers, J. C.&lt;/author&gt;&lt;/authors&gt;&lt;/contributors&gt;&lt;titles&gt;&lt;title&gt;Validation of Web-based self-reported socio-demographic and anthropometric data collected in the Food4Me Study&lt;/title&gt;&lt;secondary-title&gt;Proceedings of the Nutrition Society&lt;/secondary-title&gt;&lt;/titles&gt;&lt;periodical&gt;&lt;full-title&gt;Proceedings of the Nutrition Society&lt;/full-title&gt;&lt;abbr-1&gt;Proc. Nutr. Soc.&lt;/abbr-1&gt;&lt;abbr-2&gt;Proc Nutr Soc&lt;/abbr-2&gt;&lt;/periodical&gt;&lt;pages&gt;null-null&lt;/pages&gt;&lt;volume&gt;73&lt;/volume&gt;&lt;number&gt;OCE2&lt;/number&gt;&lt;dates&gt;&lt;year&gt;2014&lt;/year&gt;&lt;/dates&gt;&lt;isbn&gt;1475-2719&lt;/isbn&gt;&lt;urls&gt;&lt;related-urls&gt;&lt;url&gt;http://dx.doi.org/10.1017/S0029665114001074&lt;/url&gt;&lt;/related-urls&gt;&lt;/urls&gt;&lt;electronic-resource-num&gt;doi:10.1017/S0029665114001074&lt;/electronic-resource-num&gt;&lt;access-date&gt;2014&lt;/access-date&gt;&lt;/record&gt;&lt;/Cite&gt;&lt;/EndNote&gt;</w:instrText>
      </w:r>
      <w:r w:rsidR="002A5337" w:rsidRPr="00424D5A">
        <w:rPr>
          <w:rFonts w:ascii="Times New Roman" w:eastAsia="Times New Roman" w:hAnsi="Times New Roman" w:cs="Times New Roman"/>
          <w:sz w:val="24"/>
          <w:szCs w:val="24"/>
          <w:lang w:eastAsia="en-GB"/>
        </w:rPr>
        <w:fldChar w:fldCharType="separate"/>
      </w:r>
      <w:r w:rsidR="00B83152" w:rsidRPr="00424D5A">
        <w:rPr>
          <w:rFonts w:ascii="Times New Roman" w:eastAsia="Times New Roman" w:hAnsi="Times New Roman" w:cs="Times New Roman"/>
          <w:noProof/>
          <w:sz w:val="24"/>
          <w:szCs w:val="24"/>
          <w:vertAlign w:val="superscript"/>
          <w:lang w:eastAsia="en-GB"/>
        </w:rPr>
        <w:t>(</w:t>
      </w:r>
      <w:hyperlink w:anchor="_ENREF_27" w:tooltip="Celis-Morales, 2014 #280" w:history="1">
        <w:r w:rsidR="00D947C2" w:rsidRPr="00424D5A">
          <w:rPr>
            <w:rFonts w:ascii="Times New Roman" w:eastAsia="Times New Roman" w:hAnsi="Times New Roman" w:cs="Times New Roman"/>
            <w:noProof/>
            <w:sz w:val="24"/>
            <w:szCs w:val="24"/>
            <w:vertAlign w:val="superscript"/>
            <w:lang w:eastAsia="en-GB"/>
          </w:rPr>
          <w:t>27</w:t>
        </w:r>
      </w:hyperlink>
      <w:r w:rsidR="00B83152" w:rsidRPr="00424D5A">
        <w:rPr>
          <w:rFonts w:ascii="Times New Roman" w:eastAsia="Times New Roman" w:hAnsi="Times New Roman" w:cs="Times New Roman"/>
          <w:noProof/>
          <w:sz w:val="24"/>
          <w:szCs w:val="24"/>
          <w:vertAlign w:val="superscript"/>
          <w:lang w:eastAsia="en-GB"/>
        </w:rPr>
        <w:t>)</w:t>
      </w:r>
      <w:r w:rsidR="002A5337" w:rsidRPr="00424D5A">
        <w:rPr>
          <w:rFonts w:ascii="Times New Roman" w:eastAsia="Times New Roman" w:hAnsi="Times New Roman" w:cs="Times New Roman"/>
          <w:sz w:val="24"/>
          <w:szCs w:val="24"/>
          <w:lang w:eastAsia="en-GB"/>
        </w:rPr>
        <w:fldChar w:fldCharType="end"/>
      </w:r>
      <w:r w:rsidR="008E2361" w:rsidRPr="00424D5A">
        <w:rPr>
          <w:rFonts w:ascii="Times New Roman" w:eastAsia="Times New Roman" w:hAnsi="Times New Roman" w:cs="Times New Roman"/>
          <w:sz w:val="24"/>
          <w:szCs w:val="24"/>
          <w:lang w:eastAsia="en-GB"/>
        </w:rPr>
        <w:t xml:space="preserve"> Dietary intakes </w:t>
      </w:r>
      <w:r w:rsidR="008F49E4" w:rsidRPr="00424D5A">
        <w:rPr>
          <w:rFonts w:ascii="Times New Roman" w:eastAsia="Times New Roman" w:hAnsi="Times New Roman" w:cs="Times New Roman"/>
          <w:sz w:val="24"/>
          <w:szCs w:val="24"/>
          <w:lang w:eastAsia="en-GB"/>
        </w:rPr>
        <w:t>may be</w:t>
      </w:r>
      <w:r w:rsidRPr="00424D5A">
        <w:rPr>
          <w:rFonts w:ascii="Times New Roman" w:eastAsia="Times New Roman" w:hAnsi="Times New Roman" w:cs="Times New Roman"/>
          <w:sz w:val="24"/>
          <w:szCs w:val="24"/>
          <w:lang w:eastAsia="en-GB"/>
        </w:rPr>
        <w:t xml:space="preserve"> subject to misreporting error</w:t>
      </w:r>
      <w:r w:rsidR="008E2361" w:rsidRPr="00424D5A">
        <w:rPr>
          <w:rFonts w:ascii="Times New Roman" w:eastAsia="Times New Roman" w:hAnsi="Times New Roman" w:cs="Times New Roman"/>
          <w:sz w:val="24"/>
          <w:szCs w:val="24"/>
          <w:lang w:eastAsia="en-GB"/>
        </w:rPr>
        <w:t>,</w:t>
      </w:r>
      <w:r w:rsidR="008F49E4" w:rsidRPr="00424D5A">
        <w:rPr>
          <w:rFonts w:ascii="Times New Roman" w:eastAsia="Times New Roman" w:hAnsi="Times New Roman" w:cs="Times New Roman"/>
          <w:sz w:val="24"/>
          <w:szCs w:val="24"/>
          <w:lang w:eastAsia="en-GB"/>
        </w:rPr>
        <w:t xml:space="preserve"> </w:t>
      </w:r>
      <w:r w:rsidR="008E2361" w:rsidRPr="00424D5A">
        <w:rPr>
          <w:rFonts w:ascii="Times New Roman" w:eastAsia="Times New Roman" w:hAnsi="Times New Roman" w:cs="Times New Roman"/>
          <w:sz w:val="24"/>
          <w:szCs w:val="24"/>
          <w:lang w:eastAsia="en-GB"/>
        </w:rPr>
        <w:t>which</w:t>
      </w:r>
      <w:r w:rsidR="006C37F8" w:rsidRPr="00424D5A">
        <w:rPr>
          <w:rFonts w:ascii="Times New Roman" w:eastAsia="Times New Roman" w:hAnsi="Times New Roman" w:cs="Times New Roman"/>
          <w:sz w:val="24"/>
          <w:szCs w:val="24"/>
          <w:lang w:eastAsia="en-GB"/>
        </w:rPr>
        <w:t xml:space="preserve"> was minimiz</w:t>
      </w:r>
      <w:r w:rsidRPr="00424D5A">
        <w:rPr>
          <w:rFonts w:ascii="Times New Roman" w:eastAsia="Times New Roman" w:hAnsi="Times New Roman" w:cs="Times New Roman"/>
          <w:sz w:val="24"/>
          <w:szCs w:val="24"/>
          <w:lang w:eastAsia="en-GB"/>
        </w:rPr>
        <w:t>ed by validation</w:t>
      </w:r>
      <w:r w:rsidR="008E2361" w:rsidRPr="00424D5A">
        <w:rPr>
          <w:rFonts w:ascii="Times New Roman" w:eastAsia="Times New Roman" w:hAnsi="Times New Roman" w:cs="Times New Roman"/>
          <w:sz w:val="24"/>
          <w:szCs w:val="24"/>
          <w:lang w:eastAsia="en-GB"/>
        </w:rPr>
        <w:t xml:space="preserve"> of the FFQ</w:t>
      </w:r>
      <w:r w:rsidRPr="00424D5A">
        <w:rPr>
          <w:rFonts w:ascii="Times New Roman" w:eastAsia="Times New Roman" w:hAnsi="Times New Roman" w:cs="Times New Roman"/>
          <w:sz w:val="24"/>
          <w:szCs w:val="24"/>
          <w:lang w:eastAsia="en-GB"/>
        </w:rPr>
        <w:t xml:space="preserve"> against a 4-day weighed food record</w:t>
      </w:r>
      <w:r w:rsidR="001D3088" w:rsidRPr="00424D5A">
        <w:rPr>
          <w:rFonts w:ascii="Times New Roman" w:eastAsia="Times New Roman" w:hAnsi="Times New Roman" w:cs="Times New Roman"/>
          <w:sz w:val="24"/>
          <w:szCs w:val="24"/>
          <w:lang w:eastAsia="en-GB"/>
        </w:rPr>
        <w:t>.</w:t>
      </w:r>
      <w:r w:rsidRPr="00424D5A">
        <w:rPr>
          <w:rFonts w:ascii="Times New Roman" w:eastAsia="Times New Roman" w:hAnsi="Times New Roman" w:cs="Times New Roman"/>
          <w:sz w:val="24"/>
          <w:szCs w:val="24"/>
          <w:lang w:eastAsia="en-GB"/>
        </w:rPr>
        <w:t xml:space="preserve"> </w:t>
      </w:r>
      <w:r w:rsidR="002A5337" w:rsidRPr="00424D5A">
        <w:rPr>
          <w:rFonts w:ascii="Times New Roman" w:eastAsia="Times New Roman" w:hAnsi="Times New Roman" w:cs="Times New Roman"/>
          <w:sz w:val="24"/>
          <w:szCs w:val="24"/>
          <w:lang w:eastAsia="en-GB"/>
        </w:rPr>
        <w:fldChar w:fldCharType="begin"/>
      </w:r>
      <w:r w:rsidR="00B83152" w:rsidRPr="00424D5A">
        <w:rPr>
          <w:rFonts w:ascii="Times New Roman" w:eastAsia="Times New Roman" w:hAnsi="Times New Roman" w:cs="Times New Roman"/>
          <w:sz w:val="24"/>
          <w:szCs w:val="24"/>
          <w:lang w:eastAsia="en-GB"/>
        </w:rPr>
        <w:instrText xml:space="preserve"> ADDIN EN.CITE &lt;EndNote&gt;&lt;Cite&gt;&lt;Author&gt;Fallaize&lt;/Author&gt;&lt;Year&gt;2014&lt;/Year&gt;&lt;RecNum&gt;281&lt;/RecNum&gt;&lt;DisplayText&gt;&lt;style face="superscript"&gt;(22)&lt;/style&gt;&lt;/DisplayText&gt;&lt;record&gt;&lt;rec-number&gt;281&lt;/rec-number&gt;&lt;foreign-keys&gt;&lt;key app="EN" db-id="9szzavxape0apgezst4vefe2xe99xw9we5wa" timestamp="1426356777"&gt;281&lt;/key&gt;&lt;/foreign-keys&gt;&lt;ref-type name="Journal Article"&gt;17&lt;/ref-type&gt;&lt;contributors&gt;&lt;authors&gt;&lt;author&gt;Fallaize, Rosalind&lt;/author&gt;&lt;author&gt;Forster, Hannah&lt;/author&gt;&lt;author&gt;Macready, Anna L.&lt;/author&gt;&lt;author&gt;Walsh, Marianne C.&lt;/author&gt;&lt;author&gt;Mathers, John C.&lt;/author&gt;&lt;author&gt;Brennan, Lorraine&lt;/author&gt;&lt;author&gt;Gibney, Eileen R.&lt;/author&gt;&lt;author&gt;Gibney, Michael J.&lt;/author&gt;&lt;author&gt;Lovegrove, Julie A.&lt;/author&gt;&lt;/authors&gt;&lt;/contributors&gt;&lt;titles&gt;&lt;title&gt;Online Dietary Intake Estimation: Reproducibility and Validity of the Food4Me Food Frequency Questionnaire Against a 4-Day Weighed Food Record&lt;/title&gt;&lt;secondary-title&gt;Journal of Medical Internet Research&lt;/secondary-title&gt;&lt;/titles&gt;&lt;periodical&gt;&lt;full-title&gt;Journal of Medical Internet Research&lt;/full-title&gt;&lt;abbr-1&gt;J. Med. Internet Res.&lt;/abbr-1&gt;&lt;abbr-2&gt;J Med Internet Res&lt;/abbr-2&gt;&lt;/periodical&gt;&lt;pages&gt;e190&lt;/pages&gt;&lt;volume&gt;16&lt;/volume&gt;&lt;number&gt;8&lt;/number&gt;&lt;dates&gt;&lt;year&gt;2014&lt;/year&gt;&lt;pub-dates&gt;&lt;date&gt;08/11&amp;#xD;02/27/received&amp;#xD;07/07/rev-request&amp;#xD;07/22/accepted&lt;/date&gt;&lt;/pub-dates&gt;&lt;/dates&gt;&lt;pub-location&gt;Toronto, Canada&lt;/pub-location&gt;&lt;publisher&gt;JMIR Publications Inc.&lt;/publisher&gt;&lt;isbn&gt;1439-4456&amp;#xD;1438-8871&lt;/isbn&gt;&lt;accession-num&gt;PMC4147714&lt;/accession-num&gt;&lt;urls&gt;&lt;related-urls&gt;&lt;url&gt;http://www.ncbi.nlm.nih.gov/pmc/articles/PMC4147714/&lt;/url&gt;&lt;/related-urls&gt;&lt;/urls&gt;&lt;electronic-resource-num&gt;10.2196/jmir.3355&lt;/electronic-resource-num&gt;&lt;remote-database-name&gt;PMC&lt;/remote-database-name&gt;&lt;/record&gt;&lt;/Cite&gt;&lt;/EndNote&gt;</w:instrText>
      </w:r>
      <w:r w:rsidR="002A5337" w:rsidRPr="00424D5A">
        <w:rPr>
          <w:rFonts w:ascii="Times New Roman" w:eastAsia="Times New Roman" w:hAnsi="Times New Roman" w:cs="Times New Roman"/>
          <w:sz w:val="24"/>
          <w:szCs w:val="24"/>
          <w:lang w:eastAsia="en-GB"/>
        </w:rPr>
        <w:fldChar w:fldCharType="separate"/>
      </w:r>
      <w:r w:rsidR="00B83152" w:rsidRPr="00424D5A">
        <w:rPr>
          <w:rFonts w:ascii="Times New Roman" w:eastAsia="Times New Roman" w:hAnsi="Times New Roman" w:cs="Times New Roman"/>
          <w:noProof/>
          <w:sz w:val="24"/>
          <w:szCs w:val="24"/>
          <w:vertAlign w:val="superscript"/>
          <w:lang w:eastAsia="en-GB"/>
        </w:rPr>
        <w:t>(</w:t>
      </w:r>
      <w:hyperlink w:anchor="_ENREF_22" w:tooltip="Fallaize, 2014 #281" w:history="1">
        <w:r w:rsidR="00D947C2" w:rsidRPr="00424D5A">
          <w:rPr>
            <w:rFonts w:ascii="Times New Roman" w:eastAsia="Times New Roman" w:hAnsi="Times New Roman" w:cs="Times New Roman"/>
            <w:noProof/>
            <w:sz w:val="24"/>
            <w:szCs w:val="24"/>
            <w:vertAlign w:val="superscript"/>
            <w:lang w:eastAsia="en-GB"/>
          </w:rPr>
          <w:t>22</w:t>
        </w:r>
      </w:hyperlink>
      <w:r w:rsidR="00B83152" w:rsidRPr="00424D5A">
        <w:rPr>
          <w:rFonts w:ascii="Times New Roman" w:eastAsia="Times New Roman" w:hAnsi="Times New Roman" w:cs="Times New Roman"/>
          <w:noProof/>
          <w:sz w:val="24"/>
          <w:szCs w:val="24"/>
          <w:vertAlign w:val="superscript"/>
          <w:lang w:eastAsia="en-GB"/>
        </w:rPr>
        <w:t>)</w:t>
      </w:r>
      <w:r w:rsidR="002A5337" w:rsidRPr="00424D5A">
        <w:rPr>
          <w:rFonts w:ascii="Times New Roman" w:eastAsia="Times New Roman" w:hAnsi="Times New Roman" w:cs="Times New Roman"/>
          <w:sz w:val="24"/>
          <w:szCs w:val="24"/>
          <w:lang w:eastAsia="en-GB"/>
        </w:rPr>
        <w:fldChar w:fldCharType="end"/>
      </w:r>
      <w:r w:rsidRPr="00424D5A">
        <w:rPr>
          <w:rFonts w:ascii="Times New Roman" w:eastAsia="Times New Roman" w:hAnsi="Times New Roman" w:cs="Times New Roman"/>
          <w:sz w:val="24"/>
          <w:szCs w:val="24"/>
          <w:lang w:eastAsia="en-GB"/>
        </w:rPr>
        <w:t xml:space="preserve"> </w:t>
      </w:r>
      <w:r w:rsidR="00A6484D" w:rsidRPr="00424D5A">
        <w:rPr>
          <w:rFonts w:ascii="Times New Roman" w:eastAsia="Times New Roman" w:hAnsi="Times New Roman" w:cs="Times New Roman"/>
          <w:sz w:val="24"/>
          <w:szCs w:val="24"/>
          <w:lang w:eastAsia="en-GB"/>
        </w:rPr>
        <w:t>S</w:t>
      </w:r>
      <w:r w:rsidR="00E77A7E" w:rsidRPr="00424D5A">
        <w:rPr>
          <w:rFonts w:ascii="Times New Roman" w:eastAsia="Times New Roman" w:hAnsi="Times New Roman" w:cs="Times New Roman"/>
          <w:sz w:val="24"/>
          <w:szCs w:val="24"/>
          <w:lang w:eastAsia="en-GB"/>
        </w:rPr>
        <w:t>ince</w:t>
      </w:r>
      <w:r w:rsidR="00834636" w:rsidRPr="00424D5A">
        <w:rPr>
          <w:rFonts w:ascii="Times New Roman" w:eastAsia="Times New Roman" w:hAnsi="Times New Roman" w:cs="Times New Roman"/>
          <w:sz w:val="24"/>
          <w:szCs w:val="24"/>
          <w:lang w:eastAsia="en-GB"/>
        </w:rPr>
        <w:t xml:space="preserve"> 97% of our study participants were Caucasians</w:t>
      </w:r>
      <w:r w:rsidR="00E77A7E" w:rsidRPr="00424D5A">
        <w:rPr>
          <w:rFonts w:ascii="Times New Roman" w:eastAsia="Times New Roman" w:hAnsi="Times New Roman" w:cs="Times New Roman"/>
          <w:sz w:val="24"/>
          <w:szCs w:val="24"/>
          <w:lang w:eastAsia="en-GB"/>
        </w:rPr>
        <w:t>,</w:t>
      </w:r>
      <w:r w:rsidR="00834636" w:rsidRPr="00424D5A">
        <w:rPr>
          <w:rFonts w:ascii="Times New Roman" w:eastAsia="Times New Roman" w:hAnsi="Times New Roman" w:cs="Times New Roman"/>
          <w:sz w:val="24"/>
          <w:szCs w:val="24"/>
          <w:lang w:eastAsia="en-GB"/>
        </w:rPr>
        <w:t xml:space="preserve"> research in wider ethnicity groups is required to generalize our findings to other populations. </w:t>
      </w:r>
      <w:r w:rsidR="000E01DF" w:rsidRPr="00424D5A">
        <w:rPr>
          <w:rFonts w:ascii="Times New Roman" w:eastAsia="Times New Roman" w:hAnsi="Times New Roman" w:cs="Times New Roman"/>
          <w:sz w:val="24"/>
          <w:szCs w:val="24"/>
          <w:lang w:eastAsia="en-GB"/>
        </w:rPr>
        <w:t>Our sample is a self-selected group of individuals who may be more health-conscious than the general population</w:t>
      </w:r>
      <w:r w:rsidR="00355C3C" w:rsidRPr="00424D5A">
        <w:rPr>
          <w:rFonts w:ascii="Times New Roman" w:eastAsia="Times New Roman" w:hAnsi="Times New Roman" w:cs="Times New Roman"/>
          <w:sz w:val="24"/>
          <w:szCs w:val="24"/>
          <w:lang w:eastAsia="en-GB"/>
        </w:rPr>
        <w:t xml:space="preserve">. </w:t>
      </w:r>
      <w:r w:rsidR="00A835FC" w:rsidRPr="00424D5A">
        <w:rPr>
          <w:rFonts w:ascii="Times New Roman" w:eastAsia="Times New Roman" w:hAnsi="Times New Roman" w:cs="Times New Roman"/>
          <w:sz w:val="24"/>
          <w:szCs w:val="24"/>
          <w:lang w:eastAsia="en-GB"/>
        </w:rPr>
        <w:t xml:space="preserve">However, </w:t>
      </w:r>
      <w:r w:rsidR="000E01DF" w:rsidRPr="00424D5A">
        <w:rPr>
          <w:rFonts w:ascii="Times New Roman" w:eastAsia="Times New Roman" w:hAnsi="Times New Roman" w:cs="Times New Roman"/>
          <w:sz w:val="24"/>
          <w:szCs w:val="24"/>
          <w:lang w:eastAsia="en-GB"/>
        </w:rPr>
        <w:t>participants</w:t>
      </w:r>
      <w:r w:rsidR="008F49E4" w:rsidRPr="00424D5A">
        <w:rPr>
          <w:rFonts w:ascii="Times New Roman" w:eastAsia="Times New Roman" w:hAnsi="Times New Roman" w:cs="Times New Roman"/>
          <w:sz w:val="24"/>
          <w:szCs w:val="24"/>
          <w:lang w:eastAsia="en-GB"/>
        </w:rPr>
        <w:t xml:space="preserve"> interest</w:t>
      </w:r>
      <w:r w:rsidR="00021E45" w:rsidRPr="00424D5A">
        <w:rPr>
          <w:rFonts w:ascii="Times New Roman" w:eastAsia="Times New Roman" w:hAnsi="Times New Roman" w:cs="Times New Roman"/>
          <w:sz w:val="24"/>
          <w:szCs w:val="24"/>
          <w:lang w:eastAsia="en-GB"/>
        </w:rPr>
        <w:t>ed</w:t>
      </w:r>
      <w:r w:rsidR="008F49E4" w:rsidRPr="00424D5A">
        <w:rPr>
          <w:rFonts w:ascii="Times New Roman" w:eastAsia="Times New Roman" w:hAnsi="Times New Roman" w:cs="Times New Roman"/>
          <w:sz w:val="24"/>
          <w:szCs w:val="24"/>
          <w:lang w:eastAsia="en-GB"/>
        </w:rPr>
        <w:t xml:space="preserve"> in joining </w:t>
      </w:r>
      <w:r w:rsidR="008E2361" w:rsidRPr="00424D5A">
        <w:rPr>
          <w:rFonts w:ascii="Times New Roman" w:eastAsia="Times New Roman" w:hAnsi="Times New Roman" w:cs="Times New Roman"/>
          <w:sz w:val="24"/>
          <w:szCs w:val="24"/>
          <w:lang w:eastAsia="en-GB"/>
        </w:rPr>
        <w:t xml:space="preserve">the </w:t>
      </w:r>
      <w:r w:rsidR="008F49E4" w:rsidRPr="00424D5A">
        <w:rPr>
          <w:rFonts w:ascii="Times New Roman" w:eastAsia="Times New Roman" w:hAnsi="Times New Roman" w:cs="Times New Roman"/>
          <w:sz w:val="24"/>
          <w:szCs w:val="24"/>
          <w:lang w:eastAsia="en-GB"/>
        </w:rPr>
        <w:t>study were similar to the wide</w:t>
      </w:r>
      <w:r w:rsidR="008E2361" w:rsidRPr="00424D5A">
        <w:rPr>
          <w:rFonts w:ascii="Times New Roman" w:eastAsia="Times New Roman" w:hAnsi="Times New Roman" w:cs="Times New Roman"/>
          <w:sz w:val="24"/>
          <w:szCs w:val="24"/>
          <w:lang w:eastAsia="en-GB"/>
        </w:rPr>
        <w:t xml:space="preserve">r population of European adults, </w:t>
      </w:r>
      <w:r w:rsidR="008F49E4" w:rsidRPr="00424D5A">
        <w:rPr>
          <w:rFonts w:ascii="Times New Roman" w:eastAsia="Times New Roman" w:hAnsi="Times New Roman" w:cs="Times New Roman"/>
          <w:sz w:val="24"/>
          <w:szCs w:val="24"/>
          <w:lang w:eastAsia="en-GB"/>
        </w:rPr>
        <w:t xml:space="preserve">who </w:t>
      </w:r>
      <w:r w:rsidR="000E01DF" w:rsidRPr="00424D5A">
        <w:rPr>
          <w:rFonts w:ascii="Times New Roman" w:eastAsia="Times New Roman" w:hAnsi="Times New Roman" w:cs="Times New Roman"/>
          <w:sz w:val="24"/>
          <w:szCs w:val="24"/>
          <w:lang w:eastAsia="en-GB"/>
        </w:rPr>
        <w:t>would b</w:t>
      </w:r>
      <w:r w:rsidR="00853C35" w:rsidRPr="00424D5A">
        <w:rPr>
          <w:rFonts w:ascii="Times New Roman" w:eastAsia="Times New Roman" w:hAnsi="Times New Roman" w:cs="Times New Roman"/>
          <w:sz w:val="24"/>
          <w:szCs w:val="24"/>
          <w:lang w:eastAsia="en-GB"/>
        </w:rPr>
        <w:t>enefit from improved diet and PA</w:t>
      </w:r>
      <w:r w:rsidR="001D3088" w:rsidRPr="00424D5A">
        <w:rPr>
          <w:rFonts w:ascii="Times New Roman" w:eastAsia="Times New Roman" w:hAnsi="Times New Roman" w:cs="Times New Roman"/>
          <w:sz w:val="24"/>
          <w:szCs w:val="24"/>
          <w:lang w:eastAsia="en-GB"/>
        </w:rPr>
        <w:t>.</w:t>
      </w:r>
      <w:r w:rsidR="00853C35" w:rsidRPr="00424D5A">
        <w:rPr>
          <w:rFonts w:ascii="Times New Roman" w:eastAsia="Times New Roman" w:hAnsi="Times New Roman" w:cs="Times New Roman"/>
          <w:sz w:val="24"/>
          <w:szCs w:val="24"/>
          <w:lang w:eastAsia="en-GB"/>
        </w:rPr>
        <w:t xml:space="preserve"> </w:t>
      </w:r>
      <w:r w:rsidR="002A5337" w:rsidRPr="00424D5A">
        <w:rPr>
          <w:rFonts w:ascii="Times New Roman" w:eastAsia="Times New Roman" w:hAnsi="Times New Roman" w:cs="Times New Roman"/>
          <w:sz w:val="24"/>
          <w:szCs w:val="24"/>
          <w:lang w:eastAsia="en-GB"/>
        </w:rPr>
        <w:fldChar w:fldCharType="begin"/>
      </w:r>
      <w:r w:rsidR="00D947C2" w:rsidRPr="00424D5A">
        <w:rPr>
          <w:rFonts w:ascii="Times New Roman" w:eastAsia="Times New Roman" w:hAnsi="Times New Roman" w:cs="Times New Roman"/>
          <w:sz w:val="24"/>
          <w:szCs w:val="24"/>
          <w:lang w:eastAsia="en-GB"/>
        </w:rPr>
        <w:instrText xml:space="preserve"> ADDIN EN.CITE &lt;EndNote&gt;&lt;Cite&gt;&lt;Author&gt;Livingstone&lt;/Author&gt;&lt;Year&gt;2015&lt;/Year&gt;&lt;RecNum&gt;336&lt;/RecNum&gt;&lt;DisplayText&gt;&lt;style face="superscript"&gt;(42)&lt;/style&gt;&lt;/DisplayText&gt;&lt;record&gt;&lt;rec-number&gt;336&lt;/rec-number&gt;&lt;foreign-keys&gt;&lt;key app="EN" db-id="9szzavxape0apgezst4vefe2xe99xw9we5wa" timestamp="1428065220"&gt;336&lt;/key&gt;&lt;/foreign-keys&gt;&lt;ref-type name="Journal Article"&gt;17&lt;/ref-type&gt;&lt;contributors&gt;&lt;authors&gt;&lt;author&gt;Livingstone, Katherine M.&lt;/author&gt;&lt;author&gt;Celis-Morales, Carlos&lt;/author&gt;&lt;author&gt;Navas-Carretero, Santiago&lt;/author&gt;&lt;author&gt;San-Cristobal, Rodrigo&lt;/author&gt;&lt;author&gt;O’Donovan, Clare B.&lt;/author&gt;&lt;author&gt;Forster, Hannah&lt;/author&gt;&lt;author&gt;Woolhead, Clara&lt;/author&gt;&lt;author&gt;Marsaux, Cyril F. M.&lt;/author&gt;&lt;author&gt;Macready, Anna L.&lt;/author&gt;&lt;author&gt;Fallaize, Rosalind&lt;/author&gt;&lt;author&gt;Kolossa, Silvia&lt;/author&gt;&lt;author&gt;Lambrinou, Christina P.&lt;/author&gt;&lt;author&gt;Moschonis, George&lt;/author&gt;&lt;author&gt;Godlewska, Magdalena&lt;/author&gt;&lt;author&gt;Surwiłło, Agnieszka&lt;/author&gt;&lt;author&gt;Drevon, Christian A.&lt;/author&gt;&lt;author&gt;Manios, Yannis&lt;/author&gt;&lt;author&gt;Traczyk, Iwona&lt;/author&gt;&lt;author&gt;Gibney, Eileen R.&lt;/author&gt;&lt;author&gt;Brennan, Lorraine&lt;/author&gt;&lt;author&gt;Walsh, Marianne C.&lt;/author&gt;&lt;author&gt;Lovegrove, Julie A.&lt;/author&gt;&lt;author&gt;Alfredo Martinez, J.&lt;/author&gt;&lt;author&gt;Saris, Wim H. M.&lt;/author&gt;&lt;author&gt;Daniel, Hannelore&lt;/author&gt;&lt;author&gt;Gibney, Mike&lt;/author&gt;&lt;author&gt;Mathers, John C.&lt;/author&gt;&lt;/authors&gt;&lt;/contributors&gt;&lt;titles&gt;&lt;title&gt;Profile of European adults interested in internet-based personalized nutrition: The Food4Me Study&lt;/title&gt;&lt;secondary-title&gt;European Journal of Nutrition&lt;/secondary-title&gt;&lt;/titles&gt;&lt;periodical&gt;&lt;full-title&gt;European Journal of Nutrition&lt;/full-title&gt;&lt;abbr-1&gt;Eur. J. Nutr.&lt;/abbr-1&gt;&lt;abbr-2&gt;Eur J Nutr&lt;/abbr-2&gt;&lt;/periodical&gt;&lt;volume&gt;DOI 10.1007/s00394-015-0897-y&lt;/volume&gt;&lt;dates&gt;&lt;year&gt;2015&lt;/year&gt;&lt;/dates&gt;&lt;urls&gt;&lt;/urls&gt;&lt;/record&gt;&lt;/Cite&gt;&lt;/EndNote&gt;</w:instrText>
      </w:r>
      <w:r w:rsidR="002A5337" w:rsidRPr="00424D5A">
        <w:rPr>
          <w:rFonts w:ascii="Times New Roman" w:eastAsia="Times New Roman" w:hAnsi="Times New Roman" w:cs="Times New Roman"/>
          <w:sz w:val="24"/>
          <w:szCs w:val="24"/>
          <w:lang w:eastAsia="en-GB"/>
        </w:rPr>
        <w:fldChar w:fldCharType="separate"/>
      </w:r>
      <w:r w:rsidR="00D947C2" w:rsidRPr="00424D5A">
        <w:rPr>
          <w:rFonts w:ascii="Times New Roman" w:eastAsia="Times New Roman" w:hAnsi="Times New Roman" w:cs="Times New Roman"/>
          <w:noProof/>
          <w:sz w:val="24"/>
          <w:szCs w:val="24"/>
          <w:vertAlign w:val="superscript"/>
          <w:lang w:eastAsia="en-GB"/>
        </w:rPr>
        <w:t>(</w:t>
      </w:r>
      <w:hyperlink w:anchor="_ENREF_42" w:tooltip="Livingstone, 2015 #336" w:history="1">
        <w:r w:rsidR="00D947C2" w:rsidRPr="00424D5A">
          <w:rPr>
            <w:rFonts w:ascii="Times New Roman" w:eastAsia="Times New Roman" w:hAnsi="Times New Roman" w:cs="Times New Roman"/>
            <w:noProof/>
            <w:sz w:val="24"/>
            <w:szCs w:val="24"/>
            <w:vertAlign w:val="superscript"/>
            <w:lang w:eastAsia="en-GB"/>
          </w:rPr>
          <w:t>42</w:t>
        </w:r>
      </w:hyperlink>
      <w:r w:rsidR="00D947C2" w:rsidRPr="00424D5A">
        <w:rPr>
          <w:rFonts w:ascii="Times New Roman" w:eastAsia="Times New Roman" w:hAnsi="Times New Roman" w:cs="Times New Roman"/>
          <w:noProof/>
          <w:sz w:val="24"/>
          <w:szCs w:val="24"/>
          <w:vertAlign w:val="superscript"/>
          <w:lang w:eastAsia="en-GB"/>
        </w:rPr>
        <w:t>)</w:t>
      </w:r>
      <w:r w:rsidR="002A5337" w:rsidRPr="00424D5A">
        <w:rPr>
          <w:rFonts w:ascii="Times New Roman" w:eastAsia="Times New Roman" w:hAnsi="Times New Roman" w:cs="Times New Roman"/>
          <w:sz w:val="24"/>
          <w:szCs w:val="24"/>
          <w:lang w:eastAsia="en-GB"/>
        </w:rPr>
        <w:fldChar w:fldCharType="end"/>
      </w:r>
      <w:r w:rsidR="00421DDF" w:rsidRPr="00424D5A">
        <w:rPr>
          <w:rFonts w:ascii="Times New Roman" w:eastAsia="Times New Roman" w:hAnsi="Times New Roman" w:cs="Times New Roman"/>
          <w:sz w:val="24"/>
          <w:szCs w:val="24"/>
          <w:lang w:eastAsia="en-GB"/>
        </w:rPr>
        <w:t xml:space="preserve"> In addition, although the cut</w:t>
      </w:r>
      <w:r w:rsidR="00775B8B" w:rsidRPr="00424D5A">
        <w:rPr>
          <w:rFonts w:ascii="Times New Roman" w:eastAsia="Times New Roman" w:hAnsi="Times New Roman" w:cs="Times New Roman"/>
          <w:sz w:val="24"/>
          <w:szCs w:val="24"/>
          <w:lang w:eastAsia="en-GB"/>
        </w:rPr>
        <w:t>-off</w:t>
      </w:r>
      <w:r w:rsidR="00421DDF" w:rsidRPr="00424D5A">
        <w:rPr>
          <w:rFonts w:ascii="Times New Roman" w:eastAsia="Times New Roman" w:hAnsi="Times New Roman" w:cs="Times New Roman"/>
          <w:sz w:val="24"/>
          <w:szCs w:val="24"/>
          <w:lang w:eastAsia="en-GB"/>
        </w:rPr>
        <w:t xml:space="preserve"> points for defining benefit were based on previous research,</w:t>
      </w:r>
      <w:r w:rsidR="002305DA" w:rsidRPr="00424D5A">
        <w:rPr>
          <w:rFonts w:ascii="Times New Roman" w:eastAsia="Times New Roman" w:hAnsi="Times New Roman" w:cs="Times New Roman"/>
          <w:sz w:val="24"/>
          <w:szCs w:val="24"/>
          <w:lang w:eastAsia="en-GB"/>
        </w:rPr>
        <w:t xml:space="preserve"> </w:t>
      </w:r>
      <w:r w:rsidR="002305DA" w:rsidRPr="00424D5A">
        <w:rPr>
          <w:rFonts w:ascii="Times New Roman" w:eastAsia="Times New Roman" w:hAnsi="Times New Roman" w:cs="Times New Roman"/>
          <w:sz w:val="24"/>
          <w:szCs w:val="24"/>
          <w:lang w:eastAsia="en-GB"/>
        </w:rPr>
        <w:fldChar w:fldCharType="begin"/>
      </w:r>
      <w:r w:rsidR="00262207" w:rsidRPr="00424D5A">
        <w:rPr>
          <w:rFonts w:ascii="Times New Roman" w:eastAsia="Times New Roman" w:hAnsi="Times New Roman" w:cs="Times New Roman"/>
          <w:sz w:val="24"/>
          <w:szCs w:val="24"/>
          <w:lang w:eastAsia="en-GB"/>
        </w:rPr>
        <w:instrText xml:space="preserve"> ADDIN EN.CITE &lt;EndNote&gt;&lt;Cite&gt;&lt;Author&gt;Ahern&lt;/Author&gt;&lt;Year&gt;2017&lt;/Year&gt;&lt;RecNum&gt;480&lt;/RecNum&gt;&lt;DisplayText&gt;&lt;style face="superscript"&gt;(33)&lt;/style&gt;&lt;/DisplayText&gt;&lt;record&gt;&lt;rec-number&gt;480&lt;/rec-number&gt;&lt;foreign-keys&gt;&lt;key app="EN" db-id="9szzavxape0apgezst4vefe2xe99xw9we5wa" timestamp="1562637190"&gt;480&lt;/key&gt;&lt;/foreign-keys&gt;&lt;ref-type name="Journal Article"&gt;17&lt;/ref-type&gt;&lt;contributors&gt;&lt;authors&gt;&lt;author&gt;Ahern, Amy L.&lt;/author&gt;&lt;author&gt;Wheeler, Graham M.&lt;/author&gt;&lt;author&gt;Aveyard, Paul&lt;/author&gt;&lt;author&gt;Boyland, Emma J.&lt;/author&gt;&lt;author&gt;Halford, Jason C. G.&lt;/author&gt;&lt;author&gt;Mander, Adrian P.&lt;/author&gt;&lt;author&gt;Woolston, Jennifer&lt;/author&gt;&lt;author&gt;Thomson, Ann M.&lt;/author&gt;&lt;author&gt;Tsiountsioura, Melina&lt;/author&gt;&lt;author&gt;Cole, Darren&lt;/author&gt;&lt;author&gt;Mead, Bethan R.&lt;/author&gt;&lt;author&gt;Irvine, Lisa&lt;/author&gt;&lt;author&gt;Turner, David&lt;/author&gt;&lt;author&gt;Suhrcke, Marc&lt;/author&gt;&lt;author&gt;Pimpin, Laura&lt;/author&gt;&lt;author&gt;Retat, Lise&lt;/author&gt;&lt;author&gt;Jaccard, Abbygail&lt;/author&gt;&lt;author&gt;Webber, Laura&lt;/author&gt;&lt;author&gt;Cohn, Simon R.&lt;/author&gt;&lt;author&gt;Jebb, Susan A.&lt;/author&gt;&lt;/authors&gt;&lt;/contributors&gt;&lt;titles&gt;&lt;title&gt;Extended and standard duration weight-loss programme referrals for adults in primary care (WRAP): a randomised controlled trial&lt;/title&gt;&lt;secondary-title&gt;The Lancet&lt;/secondary-title&gt;&lt;/titles&gt;&lt;periodical&gt;&lt;full-title&gt;The Lancet&lt;/full-title&gt;&lt;/periodical&gt;&lt;pages&gt;2214-2225&lt;/pages&gt;&lt;volume&gt;389&lt;/volume&gt;&lt;number&gt;10085&lt;/number&gt;&lt;dates&gt;&lt;year&gt;2017&lt;/year&gt;&lt;pub-dates&gt;&lt;date&gt;2017/06/03/&lt;/date&gt;&lt;/pub-dates&gt;&lt;/dates&gt;&lt;isbn&gt;0140-6736&lt;/isbn&gt;&lt;urls&gt;&lt;related-urls&gt;&lt;url&gt;http://www.sciencedirect.com/science/article/pii/S0140673617306475&lt;/url&gt;&lt;/related-urls&gt;&lt;/urls&gt;&lt;electronic-resource-num&gt;https://doi.org/10.1016/S0140-6736(17)30647-5&lt;/electronic-resource-num&gt;&lt;/record&gt;&lt;/Cite&gt;&lt;/EndNote&gt;</w:instrText>
      </w:r>
      <w:r w:rsidR="002305DA" w:rsidRPr="00424D5A">
        <w:rPr>
          <w:rFonts w:ascii="Times New Roman" w:eastAsia="Times New Roman" w:hAnsi="Times New Roman" w:cs="Times New Roman"/>
          <w:sz w:val="24"/>
          <w:szCs w:val="24"/>
          <w:lang w:eastAsia="en-GB"/>
        </w:rPr>
        <w:fldChar w:fldCharType="separate"/>
      </w:r>
      <w:r w:rsidR="00262207" w:rsidRPr="00424D5A">
        <w:rPr>
          <w:rFonts w:ascii="Times New Roman" w:eastAsia="Times New Roman" w:hAnsi="Times New Roman" w:cs="Times New Roman"/>
          <w:noProof/>
          <w:sz w:val="24"/>
          <w:szCs w:val="24"/>
          <w:vertAlign w:val="superscript"/>
          <w:lang w:eastAsia="en-GB"/>
        </w:rPr>
        <w:t>(</w:t>
      </w:r>
      <w:hyperlink w:anchor="_ENREF_33" w:tooltip="Ahern, 2017 #480" w:history="1">
        <w:r w:rsidR="00D947C2" w:rsidRPr="00424D5A">
          <w:rPr>
            <w:rFonts w:ascii="Times New Roman" w:eastAsia="Times New Roman" w:hAnsi="Times New Roman" w:cs="Times New Roman"/>
            <w:noProof/>
            <w:sz w:val="24"/>
            <w:szCs w:val="24"/>
            <w:vertAlign w:val="superscript"/>
            <w:lang w:eastAsia="en-GB"/>
          </w:rPr>
          <w:t>33</w:t>
        </w:r>
      </w:hyperlink>
      <w:r w:rsidR="00262207" w:rsidRPr="00424D5A">
        <w:rPr>
          <w:rFonts w:ascii="Times New Roman" w:eastAsia="Times New Roman" w:hAnsi="Times New Roman" w:cs="Times New Roman"/>
          <w:noProof/>
          <w:sz w:val="24"/>
          <w:szCs w:val="24"/>
          <w:vertAlign w:val="superscript"/>
          <w:lang w:eastAsia="en-GB"/>
        </w:rPr>
        <w:t>)</w:t>
      </w:r>
      <w:r w:rsidR="002305DA" w:rsidRPr="00424D5A">
        <w:rPr>
          <w:rFonts w:ascii="Times New Roman" w:eastAsia="Times New Roman" w:hAnsi="Times New Roman" w:cs="Times New Roman"/>
          <w:sz w:val="24"/>
          <w:szCs w:val="24"/>
          <w:lang w:eastAsia="en-GB"/>
        </w:rPr>
        <w:fldChar w:fldCharType="end"/>
      </w:r>
      <w:r w:rsidR="00421DDF" w:rsidRPr="00424D5A">
        <w:rPr>
          <w:rFonts w:ascii="Times New Roman" w:eastAsia="Times New Roman" w:hAnsi="Times New Roman" w:cs="Times New Roman"/>
          <w:sz w:val="24"/>
          <w:szCs w:val="24"/>
          <w:lang w:eastAsia="en-GB"/>
        </w:rPr>
        <w:t xml:space="preserve"> the clinical relevance of a 5% </w:t>
      </w:r>
      <w:r w:rsidR="006960D2" w:rsidRPr="00424D5A">
        <w:rPr>
          <w:rFonts w:ascii="Times New Roman" w:eastAsia="Times New Roman" w:hAnsi="Times New Roman" w:cs="Times New Roman"/>
          <w:sz w:val="24"/>
          <w:szCs w:val="24"/>
          <w:lang w:eastAsia="en-GB"/>
        </w:rPr>
        <w:t>in outcome</w:t>
      </w:r>
      <w:r w:rsidR="00421DDF" w:rsidRPr="00424D5A">
        <w:rPr>
          <w:rFonts w:ascii="Times New Roman" w:eastAsia="Times New Roman" w:hAnsi="Times New Roman" w:cs="Times New Roman"/>
          <w:sz w:val="24"/>
          <w:szCs w:val="24"/>
          <w:lang w:eastAsia="en-GB"/>
        </w:rPr>
        <w:t xml:space="preserve"> measures warrants further investigation.</w:t>
      </w:r>
      <w:r w:rsidR="0086263C" w:rsidRPr="00424D5A">
        <w:rPr>
          <w:rFonts w:ascii="Times New Roman" w:eastAsia="Times New Roman" w:hAnsi="Times New Roman" w:cs="Times New Roman"/>
          <w:sz w:val="24"/>
          <w:szCs w:val="24"/>
          <w:lang w:eastAsia="en-GB"/>
        </w:rPr>
        <w:t xml:space="preserve"> </w:t>
      </w:r>
      <w:r w:rsidR="001A6D56" w:rsidRPr="00424D5A">
        <w:rPr>
          <w:rFonts w:ascii="Times New Roman" w:eastAsia="Times New Roman" w:hAnsi="Times New Roman" w:cs="Times New Roman"/>
          <w:sz w:val="24"/>
          <w:szCs w:val="24"/>
          <w:lang w:eastAsia="en-GB"/>
        </w:rPr>
        <w:t>T</w:t>
      </w:r>
      <w:r w:rsidR="000B3E45" w:rsidRPr="00424D5A">
        <w:rPr>
          <w:rFonts w:ascii="Times New Roman" w:eastAsia="Times New Roman" w:hAnsi="Times New Roman" w:cs="Times New Roman"/>
          <w:sz w:val="24"/>
          <w:szCs w:val="24"/>
          <w:lang w:eastAsia="en-GB"/>
        </w:rPr>
        <w:t>he present analyses require</w:t>
      </w:r>
      <w:r w:rsidR="001A6D56" w:rsidRPr="00424D5A">
        <w:rPr>
          <w:rFonts w:ascii="Times New Roman" w:eastAsia="Times New Roman" w:hAnsi="Times New Roman" w:cs="Times New Roman"/>
          <w:sz w:val="24"/>
          <w:szCs w:val="24"/>
          <w:lang w:eastAsia="en-GB"/>
        </w:rPr>
        <w:t>s</w:t>
      </w:r>
      <w:r w:rsidR="000B3E45" w:rsidRPr="00424D5A">
        <w:rPr>
          <w:rFonts w:ascii="Times New Roman" w:eastAsia="Times New Roman" w:hAnsi="Times New Roman" w:cs="Times New Roman"/>
          <w:sz w:val="24"/>
          <w:szCs w:val="24"/>
          <w:lang w:eastAsia="en-GB"/>
        </w:rPr>
        <w:t xml:space="preserve"> replication in a larger</w:t>
      </w:r>
      <w:r w:rsidR="004B1CB3" w:rsidRPr="00424D5A">
        <w:rPr>
          <w:rFonts w:ascii="Times New Roman" w:eastAsia="Times New Roman" w:hAnsi="Times New Roman" w:cs="Times New Roman"/>
          <w:sz w:val="24"/>
          <w:szCs w:val="24"/>
          <w:lang w:eastAsia="en-GB"/>
        </w:rPr>
        <w:t xml:space="preserve"> study</w:t>
      </w:r>
      <w:r w:rsidR="000B3E45" w:rsidRPr="00424D5A">
        <w:rPr>
          <w:rFonts w:ascii="Times New Roman" w:eastAsia="Times New Roman" w:hAnsi="Times New Roman" w:cs="Times New Roman"/>
          <w:sz w:val="24"/>
          <w:szCs w:val="24"/>
          <w:lang w:eastAsia="en-GB"/>
        </w:rPr>
        <w:t>, which would</w:t>
      </w:r>
      <w:r w:rsidR="004B1CB3" w:rsidRPr="00424D5A">
        <w:rPr>
          <w:rFonts w:ascii="Times New Roman" w:eastAsia="Times New Roman" w:hAnsi="Times New Roman" w:cs="Times New Roman"/>
          <w:sz w:val="24"/>
          <w:szCs w:val="24"/>
          <w:lang w:eastAsia="en-GB"/>
        </w:rPr>
        <w:t xml:space="preserve"> provide more statistical power, </w:t>
      </w:r>
      <w:r w:rsidR="003E03CC" w:rsidRPr="00424D5A">
        <w:rPr>
          <w:rFonts w:ascii="Times New Roman" w:eastAsia="Times New Roman" w:hAnsi="Times New Roman" w:cs="Times New Roman"/>
          <w:sz w:val="24"/>
          <w:szCs w:val="24"/>
          <w:lang w:eastAsia="en-GB"/>
        </w:rPr>
        <w:t xml:space="preserve">particularly </w:t>
      </w:r>
      <w:r w:rsidR="000B3E45" w:rsidRPr="00424D5A">
        <w:rPr>
          <w:rFonts w:ascii="Times New Roman" w:eastAsia="Times New Roman" w:hAnsi="Times New Roman" w:cs="Times New Roman"/>
          <w:sz w:val="24"/>
          <w:szCs w:val="24"/>
          <w:lang w:eastAsia="en-GB"/>
        </w:rPr>
        <w:t xml:space="preserve">for </w:t>
      </w:r>
      <w:r w:rsidR="001A6D56" w:rsidRPr="00424D5A">
        <w:rPr>
          <w:rFonts w:ascii="Times New Roman" w:eastAsia="Times New Roman" w:hAnsi="Times New Roman" w:cs="Times New Roman"/>
          <w:sz w:val="24"/>
          <w:szCs w:val="24"/>
          <w:lang w:eastAsia="en-GB"/>
        </w:rPr>
        <w:t>testing</w:t>
      </w:r>
      <w:r w:rsidR="000B3E45" w:rsidRPr="00424D5A">
        <w:rPr>
          <w:rFonts w:ascii="Times New Roman" w:eastAsia="Times New Roman" w:hAnsi="Times New Roman" w:cs="Times New Roman"/>
          <w:sz w:val="24"/>
          <w:szCs w:val="24"/>
          <w:lang w:eastAsia="en-GB"/>
        </w:rPr>
        <w:t xml:space="preserve"> subgroup </w:t>
      </w:r>
      <w:r w:rsidR="001A6D56" w:rsidRPr="00424D5A">
        <w:rPr>
          <w:rFonts w:ascii="Times New Roman" w:eastAsia="Times New Roman" w:hAnsi="Times New Roman" w:cs="Times New Roman"/>
          <w:sz w:val="24"/>
          <w:szCs w:val="24"/>
          <w:lang w:eastAsia="en-GB"/>
        </w:rPr>
        <w:t>differences in benefit</w:t>
      </w:r>
      <w:r w:rsidR="000B3E45" w:rsidRPr="00424D5A">
        <w:rPr>
          <w:rFonts w:ascii="Times New Roman" w:eastAsia="Times New Roman" w:hAnsi="Times New Roman" w:cs="Times New Roman"/>
          <w:sz w:val="24"/>
          <w:szCs w:val="24"/>
          <w:lang w:eastAsia="en-GB"/>
        </w:rPr>
        <w:t xml:space="preserve">. </w:t>
      </w:r>
      <w:r w:rsidR="001A6D56" w:rsidRPr="00424D5A">
        <w:rPr>
          <w:rFonts w:ascii="Times New Roman" w:eastAsia="Times New Roman" w:hAnsi="Times New Roman" w:cs="Times New Roman"/>
          <w:sz w:val="24"/>
          <w:szCs w:val="24"/>
          <w:lang w:eastAsia="en-GB"/>
        </w:rPr>
        <w:t xml:space="preserve">Moreover, while analyses were adjusted for appropriate confounders, we cannot discount the possibility of residual confounding. </w:t>
      </w:r>
      <w:r w:rsidR="003B4C5F" w:rsidRPr="00424D5A">
        <w:rPr>
          <w:rFonts w:ascii="Times New Roman" w:eastAsia="Times New Roman" w:hAnsi="Times New Roman" w:cs="Times New Roman"/>
          <w:sz w:val="24"/>
          <w:szCs w:val="24"/>
          <w:lang w:eastAsia="en-GB"/>
        </w:rPr>
        <w:t xml:space="preserve">Given that analyses </w:t>
      </w:r>
      <w:r w:rsidR="003B4C5F" w:rsidRPr="00424D5A">
        <w:rPr>
          <w:rFonts w:ascii="Times New Roman" w:eastAsia="Times New Roman" w:hAnsi="Times New Roman" w:cs="Times New Roman"/>
          <w:sz w:val="24"/>
          <w:szCs w:val="24"/>
          <w:lang w:eastAsia="en-GB"/>
        </w:rPr>
        <w:lastRenderedPageBreak/>
        <w:t xml:space="preserve">were not adjusted for multiple testing, the risk of type 1 error is higher and so results should be interpreted with this in mind. </w:t>
      </w:r>
      <w:r w:rsidR="004B1CB3" w:rsidRPr="00424D5A">
        <w:rPr>
          <w:rFonts w:ascii="Times New Roman" w:eastAsia="Times New Roman" w:hAnsi="Times New Roman" w:cs="Times New Roman"/>
          <w:sz w:val="24"/>
          <w:szCs w:val="24"/>
          <w:lang w:eastAsia="en-GB"/>
        </w:rPr>
        <w:t>Finally, although we included outcomes for 7 different health-related biomarkers, future PN interventions may wish to consider the impact of PN on the gut microbiota and on other markers of health</w:t>
      </w:r>
      <w:r w:rsidR="0086263C" w:rsidRPr="00424D5A">
        <w:rPr>
          <w:rFonts w:ascii="Times New Roman" w:eastAsia="Times New Roman" w:hAnsi="Times New Roman" w:cs="Times New Roman"/>
          <w:sz w:val="24"/>
          <w:szCs w:val="24"/>
          <w:lang w:eastAsia="en-GB"/>
        </w:rPr>
        <w:t xml:space="preserve">. </w:t>
      </w:r>
      <w:r w:rsidR="0086263C" w:rsidRPr="00424D5A">
        <w:rPr>
          <w:rFonts w:ascii="Times New Roman" w:eastAsia="Times New Roman" w:hAnsi="Times New Roman" w:cs="Times New Roman"/>
          <w:sz w:val="24"/>
          <w:szCs w:val="24"/>
          <w:lang w:eastAsia="en-GB"/>
        </w:rPr>
        <w:fldChar w:fldCharType="begin"/>
      </w:r>
      <w:r w:rsidR="00D947C2" w:rsidRPr="00424D5A">
        <w:rPr>
          <w:rFonts w:ascii="Times New Roman" w:eastAsia="Times New Roman" w:hAnsi="Times New Roman" w:cs="Times New Roman"/>
          <w:sz w:val="24"/>
          <w:szCs w:val="24"/>
          <w:lang w:eastAsia="en-GB"/>
        </w:rPr>
        <w:instrText xml:space="preserve"> ADDIN EN.CITE &lt;EndNote&gt;&lt;Cite&gt;&lt;Author&gt;Biesiekierski&lt;/Author&gt;&lt;Year&gt;2019&lt;/Year&gt;&lt;RecNum&gt;491&lt;/RecNum&gt;&lt;DisplayText&gt;&lt;style face="superscript"&gt;(43)&lt;/style&gt;&lt;/DisplayText&gt;&lt;record&gt;&lt;rec-number&gt;491&lt;/rec-number&gt;&lt;foreign-keys&gt;&lt;key app="EN" db-id="9szzavxape0apgezst4vefe2xe99xw9we5wa" timestamp="1576199926"&gt;491&lt;/key&gt;&lt;/foreign-keys&gt;&lt;ref-type name="Journal Article"&gt;17&lt;/ref-type&gt;&lt;contributors&gt;&lt;authors&gt;&lt;author&gt;Biesiekierski, Jessica R.&lt;/author&gt;&lt;author&gt;Livingstone, Katherine M.&lt;/author&gt;&lt;author&gt;Moschonis, George&lt;/author&gt;&lt;/authors&gt;&lt;/contributors&gt;&lt;titles&gt;&lt;title&gt;Personalised Nutrition: Updates, Gaps and Next Steps&lt;/title&gt;&lt;/titles&gt;&lt;pages&gt;1793&lt;/pages&gt;&lt;volume&gt;11&lt;/volume&gt;&lt;number&gt;8&lt;/number&gt;&lt;dates&gt;&lt;year&gt;2019&lt;/year&gt;&lt;/dates&gt;&lt;isbn&gt;2072-6643&lt;/isbn&gt;&lt;accession-num&gt;doi:10.3390/nu11081793&lt;/accession-num&gt;&lt;urls&gt;&lt;related-urls&gt;&lt;url&gt;https://www.mdpi.com/2072-6643/11/8/1793&lt;/url&gt;&lt;/related-urls&gt;&lt;/urls&gt;&lt;/record&gt;&lt;/Cite&gt;&lt;/EndNote&gt;</w:instrText>
      </w:r>
      <w:r w:rsidR="0086263C" w:rsidRPr="00424D5A">
        <w:rPr>
          <w:rFonts w:ascii="Times New Roman" w:eastAsia="Times New Roman" w:hAnsi="Times New Roman" w:cs="Times New Roman"/>
          <w:sz w:val="24"/>
          <w:szCs w:val="24"/>
          <w:lang w:eastAsia="en-GB"/>
        </w:rPr>
        <w:fldChar w:fldCharType="separate"/>
      </w:r>
      <w:r w:rsidR="00D947C2" w:rsidRPr="00424D5A">
        <w:rPr>
          <w:rFonts w:ascii="Times New Roman" w:eastAsia="Times New Roman" w:hAnsi="Times New Roman" w:cs="Times New Roman"/>
          <w:noProof/>
          <w:sz w:val="24"/>
          <w:szCs w:val="24"/>
          <w:vertAlign w:val="superscript"/>
          <w:lang w:eastAsia="en-GB"/>
        </w:rPr>
        <w:t>(</w:t>
      </w:r>
      <w:hyperlink w:anchor="_ENREF_43" w:tooltip="Biesiekierski, 2019 #491" w:history="1">
        <w:r w:rsidR="00D947C2" w:rsidRPr="00424D5A">
          <w:rPr>
            <w:rFonts w:ascii="Times New Roman" w:eastAsia="Times New Roman" w:hAnsi="Times New Roman" w:cs="Times New Roman"/>
            <w:noProof/>
            <w:sz w:val="24"/>
            <w:szCs w:val="24"/>
            <w:vertAlign w:val="superscript"/>
            <w:lang w:eastAsia="en-GB"/>
          </w:rPr>
          <w:t>43</w:t>
        </w:r>
      </w:hyperlink>
      <w:r w:rsidR="00D947C2" w:rsidRPr="00424D5A">
        <w:rPr>
          <w:rFonts w:ascii="Times New Roman" w:eastAsia="Times New Roman" w:hAnsi="Times New Roman" w:cs="Times New Roman"/>
          <w:noProof/>
          <w:sz w:val="24"/>
          <w:szCs w:val="24"/>
          <w:vertAlign w:val="superscript"/>
          <w:lang w:eastAsia="en-GB"/>
        </w:rPr>
        <w:t>)</w:t>
      </w:r>
      <w:r w:rsidR="0086263C" w:rsidRPr="00424D5A">
        <w:rPr>
          <w:rFonts w:ascii="Times New Roman" w:eastAsia="Times New Roman" w:hAnsi="Times New Roman" w:cs="Times New Roman"/>
          <w:sz w:val="24"/>
          <w:szCs w:val="24"/>
          <w:lang w:eastAsia="en-GB"/>
        </w:rPr>
        <w:fldChar w:fldCharType="end"/>
      </w:r>
    </w:p>
    <w:p w14:paraId="582E5604" w14:textId="5C937263" w:rsidR="00EA0C74" w:rsidRPr="00424D5A" w:rsidRDefault="002F19B5" w:rsidP="002C5FBF">
      <w:pPr>
        <w:shd w:val="clear" w:color="auto" w:fill="FFFFFF"/>
        <w:spacing w:before="84" w:after="60" w:line="360" w:lineRule="auto"/>
        <w:rPr>
          <w:rFonts w:ascii="Times New Roman" w:eastAsia="Times New Roman" w:hAnsi="Times New Roman" w:cs="Times New Roman"/>
          <w:sz w:val="24"/>
          <w:szCs w:val="24"/>
          <w:lang w:eastAsia="en-GB"/>
        </w:rPr>
      </w:pPr>
      <w:r w:rsidRPr="00424D5A">
        <w:rPr>
          <w:rFonts w:ascii="Times New Roman" w:eastAsia="Times New Roman" w:hAnsi="Times New Roman" w:cs="Times New Roman"/>
          <w:sz w:val="24"/>
          <w:szCs w:val="24"/>
          <w:lang w:eastAsia="en-GB"/>
        </w:rPr>
        <w:t>These findings have implications for the design of more effective future PN intervention studies</w:t>
      </w:r>
      <w:r w:rsidR="006B0B6E" w:rsidRPr="00424D5A">
        <w:rPr>
          <w:rFonts w:ascii="Times New Roman" w:eastAsia="Times New Roman" w:hAnsi="Times New Roman" w:cs="Times New Roman"/>
          <w:sz w:val="24"/>
          <w:szCs w:val="24"/>
          <w:lang w:eastAsia="en-GB"/>
        </w:rPr>
        <w:t xml:space="preserve"> and tailored nutritional advice in the public health or clinical setting</w:t>
      </w:r>
      <w:r w:rsidR="006960D2" w:rsidRPr="00424D5A">
        <w:rPr>
          <w:rFonts w:ascii="Times New Roman" w:eastAsia="Times New Roman" w:hAnsi="Times New Roman" w:cs="Times New Roman"/>
          <w:sz w:val="24"/>
          <w:szCs w:val="24"/>
          <w:lang w:eastAsia="en-GB"/>
        </w:rPr>
        <w:t>s</w:t>
      </w:r>
      <w:r w:rsidRPr="00424D5A">
        <w:rPr>
          <w:rFonts w:ascii="Times New Roman" w:eastAsia="Times New Roman" w:hAnsi="Times New Roman" w:cs="Times New Roman"/>
          <w:sz w:val="24"/>
          <w:szCs w:val="24"/>
          <w:lang w:eastAsia="en-GB"/>
        </w:rPr>
        <w:t xml:space="preserve">. </w:t>
      </w:r>
      <w:r w:rsidR="001912CC" w:rsidRPr="00424D5A">
        <w:rPr>
          <w:rFonts w:ascii="Times New Roman" w:eastAsia="Times New Roman" w:hAnsi="Times New Roman" w:cs="Times New Roman"/>
          <w:sz w:val="24"/>
          <w:szCs w:val="24"/>
          <w:lang w:eastAsia="en-GB"/>
        </w:rPr>
        <w:t xml:space="preserve">Future studies should consider </w:t>
      </w:r>
      <w:r w:rsidR="00D600B7" w:rsidRPr="00424D5A">
        <w:rPr>
          <w:rFonts w:ascii="Times New Roman" w:eastAsia="Times New Roman" w:hAnsi="Times New Roman" w:cs="Times New Roman"/>
          <w:sz w:val="24"/>
          <w:szCs w:val="24"/>
          <w:lang w:eastAsia="en-GB"/>
        </w:rPr>
        <w:t xml:space="preserve">ways of </w:t>
      </w:r>
      <w:r w:rsidR="001912CC" w:rsidRPr="00424D5A">
        <w:rPr>
          <w:rFonts w:ascii="Times New Roman" w:eastAsia="Times New Roman" w:hAnsi="Times New Roman" w:cs="Times New Roman"/>
          <w:sz w:val="24"/>
          <w:szCs w:val="24"/>
          <w:lang w:eastAsia="en-GB"/>
        </w:rPr>
        <w:t>tailor</w:t>
      </w:r>
      <w:r w:rsidR="00D600B7" w:rsidRPr="00424D5A">
        <w:rPr>
          <w:rFonts w:ascii="Times New Roman" w:eastAsia="Times New Roman" w:hAnsi="Times New Roman" w:cs="Times New Roman"/>
          <w:sz w:val="24"/>
          <w:szCs w:val="24"/>
          <w:lang w:eastAsia="en-GB"/>
        </w:rPr>
        <w:t>ing</w:t>
      </w:r>
      <w:r w:rsidR="001912CC" w:rsidRPr="00424D5A">
        <w:rPr>
          <w:rFonts w:ascii="Times New Roman" w:eastAsia="Times New Roman" w:hAnsi="Times New Roman" w:cs="Times New Roman"/>
          <w:sz w:val="24"/>
          <w:szCs w:val="24"/>
          <w:lang w:eastAsia="en-GB"/>
        </w:rPr>
        <w:t xml:space="preserve"> PN advice to improve effic</w:t>
      </w:r>
      <w:r w:rsidR="00D600B7" w:rsidRPr="00424D5A">
        <w:rPr>
          <w:rFonts w:ascii="Times New Roman" w:eastAsia="Times New Roman" w:hAnsi="Times New Roman" w:cs="Times New Roman"/>
          <w:sz w:val="24"/>
          <w:szCs w:val="24"/>
          <w:lang w:eastAsia="en-GB"/>
        </w:rPr>
        <w:t>acy</w:t>
      </w:r>
      <w:r w:rsidR="001912CC" w:rsidRPr="00424D5A">
        <w:rPr>
          <w:rFonts w:ascii="Times New Roman" w:eastAsia="Times New Roman" w:hAnsi="Times New Roman" w:cs="Times New Roman"/>
          <w:sz w:val="24"/>
          <w:szCs w:val="24"/>
          <w:lang w:eastAsia="en-GB"/>
        </w:rPr>
        <w:t xml:space="preserve"> in certain population groups such as young men. </w:t>
      </w:r>
      <w:r w:rsidRPr="00424D5A">
        <w:rPr>
          <w:rFonts w:ascii="Times New Roman" w:eastAsia="Times New Roman" w:hAnsi="Times New Roman" w:cs="Times New Roman"/>
          <w:sz w:val="24"/>
          <w:szCs w:val="24"/>
          <w:lang w:eastAsia="en-GB"/>
        </w:rPr>
        <w:t>Nonetheless, with many characteristics</w:t>
      </w:r>
      <w:r w:rsidR="001912CC" w:rsidRPr="00424D5A">
        <w:rPr>
          <w:rFonts w:ascii="Times New Roman" w:eastAsia="Times New Roman" w:hAnsi="Times New Roman" w:cs="Times New Roman"/>
          <w:sz w:val="24"/>
          <w:szCs w:val="24"/>
          <w:lang w:eastAsia="en-GB"/>
        </w:rPr>
        <w:t>, such as weight status</w:t>
      </w:r>
      <w:r w:rsidR="00D600B7" w:rsidRPr="00424D5A">
        <w:rPr>
          <w:rFonts w:ascii="Times New Roman" w:eastAsia="Times New Roman" w:hAnsi="Times New Roman" w:cs="Times New Roman"/>
          <w:sz w:val="24"/>
          <w:szCs w:val="24"/>
          <w:lang w:eastAsia="en-GB"/>
        </w:rPr>
        <w:t xml:space="preserve"> and occupation</w:t>
      </w:r>
      <w:r w:rsidR="001912CC" w:rsidRPr="00424D5A">
        <w:rPr>
          <w:rFonts w:ascii="Times New Roman" w:eastAsia="Times New Roman" w:hAnsi="Times New Roman" w:cs="Times New Roman"/>
          <w:sz w:val="24"/>
          <w:szCs w:val="24"/>
          <w:lang w:eastAsia="en-GB"/>
        </w:rPr>
        <w:t>,</w:t>
      </w:r>
      <w:r w:rsidRPr="00424D5A">
        <w:rPr>
          <w:rFonts w:ascii="Times New Roman" w:eastAsia="Times New Roman" w:hAnsi="Times New Roman" w:cs="Times New Roman"/>
          <w:sz w:val="24"/>
          <w:szCs w:val="24"/>
          <w:lang w:eastAsia="en-GB"/>
        </w:rPr>
        <w:t xml:space="preserve"> </w:t>
      </w:r>
      <w:r w:rsidR="00D600B7" w:rsidRPr="00424D5A">
        <w:rPr>
          <w:rFonts w:ascii="Times New Roman" w:eastAsia="Times New Roman" w:hAnsi="Times New Roman" w:cs="Times New Roman"/>
          <w:sz w:val="24"/>
          <w:szCs w:val="24"/>
          <w:lang w:eastAsia="en-GB"/>
        </w:rPr>
        <w:t xml:space="preserve">being unrelated to extent of </w:t>
      </w:r>
      <w:r w:rsidRPr="00424D5A">
        <w:rPr>
          <w:rFonts w:ascii="Times New Roman" w:eastAsia="Times New Roman" w:hAnsi="Times New Roman" w:cs="Times New Roman"/>
          <w:sz w:val="24"/>
          <w:szCs w:val="24"/>
          <w:lang w:eastAsia="en-GB"/>
        </w:rPr>
        <w:t>benefit</w:t>
      </w:r>
      <w:r w:rsidR="001912CC" w:rsidRPr="00424D5A">
        <w:rPr>
          <w:rFonts w:ascii="Times New Roman" w:eastAsia="Times New Roman" w:hAnsi="Times New Roman" w:cs="Times New Roman"/>
          <w:sz w:val="24"/>
          <w:szCs w:val="24"/>
          <w:lang w:eastAsia="en-GB"/>
        </w:rPr>
        <w:t xml:space="preserve"> in </w:t>
      </w:r>
      <w:r w:rsidR="00D600B7" w:rsidRPr="00424D5A">
        <w:rPr>
          <w:rFonts w:ascii="Times New Roman" w:eastAsia="Times New Roman" w:hAnsi="Times New Roman" w:cs="Times New Roman"/>
          <w:sz w:val="24"/>
          <w:szCs w:val="24"/>
          <w:lang w:eastAsia="en-GB"/>
        </w:rPr>
        <w:t>the Food4Me S</w:t>
      </w:r>
      <w:r w:rsidR="001912CC" w:rsidRPr="00424D5A">
        <w:rPr>
          <w:rFonts w:ascii="Times New Roman" w:eastAsia="Times New Roman" w:hAnsi="Times New Roman" w:cs="Times New Roman"/>
          <w:sz w:val="24"/>
          <w:szCs w:val="24"/>
          <w:lang w:eastAsia="en-GB"/>
        </w:rPr>
        <w:t>tudy</w:t>
      </w:r>
      <w:r w:rsidRPr="00424D5A">
        <w:rPr>
          <w:rFonts w:ascii="Times New Roman" w:eastAsia="Times New Roman" w:hAnsi="Times New Roman" w:cs="Times New Roman"/>
          <w:sz w:val="24"/>
          <w:szCs w:val="24"/>
          <w:lang w:eastAsia="en-GB"/>
        </w:rPr>
        <w:t xml:space="preserve">, our findings suggest that </w:t>
      </w:r>
      <w:r w:rsidR="00E77A7E" w:rsidRPr="00424D5A">
        <w:rPr>
          <w:rFonts w:ascii="Times New Roman" w:eastAsia="Times New Roman" w:hAnsi="Times New Roman" w:cs="Times New Roman"/>
          <w:sz w:val="24"/>
          <w:szCs w:val="24"/>
          <w:lang w:eastAsia="en-GB"/>
        </w:rPr>
        <w:t xml:space="preserve">most population groups will benefit from </w:t>
      </w:r>
      <w:r w:rsidRPr="00424D5A">
        <w:rPr>
          <w:rFonts w:ascii="Times New Roman" w:eastAsia="Times New Roman" w:hAnsi="Times New Roman" w:cs="Times New Roman"/>
          <w:sz w:val="24"/>
          <w:szCs w:val="24"/>
          <w:lang w:eastAsia="en-GB"/>
        </w:rPr>
        <w:t>PN advice.</w:t>
      </w:r>
      <w:r w:rsidR="00985EE7" w:rsidRPr="00424D5A">
        <w:rPr>
          <w:rFonts w:ascii="Times New Roman" w:eastAsia="Times New Roman" w:hAnsi="Times New Roman" w:cs="Times New Roman"/>
          <w:sz w:val="24"/>
          <w:szCs w:val="24"/>
          <w:lang w:eastAsia="en-GB"/>
        </w:rPr>
        <w:t xml:space="preserve"> Further improvements in the </w:t>
      </w:r>
      <w:r w:rsidR="00D600B7" w:rsidRPr="00424D5A">
        <w:rPr>
          <w:rFonts w:ascii="Times New Roman" w:eastAsia="Times New Roman" w:hAnsi="Times New Roman" w:cs="Times New Roman"/>
          <w:sz w:val="24"/>
          <w:szCs w:val="24"/>
          <w:lang w:eastAsia="en-GB"/>
        </w:rPr>
        <w:t xml:space="preserve">design, delivery and efficacy </w:t>
      </w:r>
      <w:r w:rsidR="00985EE7" w:rsidRPr="00424D5A">
        <w:rPr>
          <w:rFonts w:ascii="Times New Roman" w:eastAsia="Times New Roman" w:hAnsi="Times New Roman" w:cs="Times New Roman"/>
          <w:sz w:val="24"/>
          <w:szCs w:val="24"/>
          <w:lang w:eastAsia="en-GB"/>
        </w:rPr>
        <w:t>of PN interventions will support integration of PN strategies into public health policies.</w:t>
      </w:r>
    </w:p>
    <w:p w14:paraId="00DAFF33" w14:textId="704EBCF1" w:rsidR="00DD6258" w:rsidRPr="00424D5A" w:rsidRDefault="00EF1F74" w:rsidP="002C5FBF">
      <w:pPr>
        <w:spacing w:line="360" w:lineRule="auto"/>
        <w:rPr>
          <w:rFonts w:ascii="Times New Roman" w:eastAsia="Times New Roman" w:hAnsi="Times New Roman" w:cs="Times New Roman"/>
          <w:sz w:val="24"/>
          <w:szCs w:val="24"/>
          <w:lang w:eastAsia="en-GB"/>
        </w:rPr>
      </w:pPr>
      <w:r w:rsidRPr="00424D5A">
        <w:rPr>
          <w:rFonts w:ascii="Times New Roman" w:eastAsia="Times New Roman" w:hAnsi="Times New Roman" w:cs="Times New Roman"/>
          <w:sz w:val="24"/>
          <w:szCs w:val="24"/>
          <w:lang w:eastAsia="en-GB"/>
        </w:rPr>
        <w:t>In conclusion,</w:t>
      </w:r>
      <w:r w:rsidR="00985EE7" w:rsidRPr="00424D5A">
        <w:rPr>
          <w:rFonts w:ascii="Times New Roman" w:eastAsia="Times New Roman" w:hAnsi="Times New Roman" w:cs="Times New Roman"/>
          <w:sz w:val="24"/>
          <w:szCs w:val="24"/>
          <w:lang w:eastAsia="en-GB"/>
        </w:rPr>
        <w:t xml:space="preserve"> older</w:t>
      </w:r>
      <w:r w:rsidR="00D10749" w:rsidRPr="00424D5A">
        <w:rPr>
          <w:rFonts w:ascii="Times New Roman" w:eastAsia="Times New Roman" w:hAnsi="Times New Roman" w:cs="Times New Roman"/>
          <w:sz w:val="24"/>
          <w:szCs w:val="24"/>
          <w:lang w:eastAsia="en-GB"/>
        </w:rPr>
        <w:t xml:space="preserve"> individuals,</w:t>
      </w:r>
      <w:r w:rsidR="00985EE7" w:rsidRPr="00424D5A">
        <w:rPr>
          <w:rFonts w:ascii="Times New Roman" w:eastAsia="Times New Roman" w:hAnsi="Times New Roman" w:cs="Times New Roman"/>
          <w:sz w:val="24"/>
          <w:szCs w:val="24"/>
          <w:lang w:eastAsia="en-GB"/>
        </w:rPr>
        <w:t xml:space="preserve"> </w:t>
      </w:r>
      <w:r w:rsidR="00021E45" w:rsidRPr="00424D5A">
        <w:rPr>
          <w:rFonts w:ascii="Times New Roman" w:eastAsia="Times New Roman" w:hAnsi="Times New Roman" w:cs="Times New Roman"/>
          <w:sz w:val="24"/>
          <w:szCs w:val="24"/>
          <w:lang w:eastAsia="en-GB"/>
        </w:rPr>
        <w:t>women</w:t>
      </w:r>
      <w:r w:rsidR="00985EE7" w:rsidRPr="00424D5A">
        <w:rPr>
          <w:rFonts w:ascii="Times New Roman" w:eastAsia="Times New Roman" w:hAnsi="Times New Roman" w:cs="Times New Roman"/>
          <w:sz w:val="24"/>
          <w:szCs w:val="24"/>
          <w:lang w:eastAsia="en-GB"/>
        </w:rPr>
        <w:t xml:space="preserve"> </w:t>
      </w:r>
      <w:r w:rsidR="00E77A7E" w:rsidRPr="00424D5A">
        <w:rPr>
          <w:rFonts w:ascii="Times New Roman" w:eastAsia="Times New Roman" w:hAnsi="Times New Roman" w:cs="Times New Roman"/>
          <w:sz w:val="24"/>
          <w:szCs w:val="24"/>
          <w:lang w:eastAsia="en-GB"/>
        </w:rPr>
        <w:t xml:space="preserve">and those </w:t>
      </w:r>
      <w:r w:rsidR="00985EE7" w:rsidRPr="00424D5A">
        <w:rPr>
          <w:rFonts w:ascii="Times New Roman" w:eastAsia="Times New Roman" w:hAnsi="Times New Roman" w:cs="Times New Roman"/>
          <w:sz w:val="24"/>
          <w:szCs w:val="24"/>
          <w:lang w:eastAsia="en-GB"/>
        </w:rPr>
        <w:t xml:space="preserve">with </w:t>
      </w:r>
      <w:r w:rsidR="006960D2" w:rsidRPr="00424D5A">
        <w:rPr>
          <w:rFonts w:ascii="Times New Roman" w:eastAsia="Times New Roman" w:hAnsi="Times New Roman" w:cs="Times New Roman"/>
          <w:sz w:val="24"/>
          <w:szCs w:val="24"/>
          <w:lang w:eastAsia="en-GB"/>
        </w:rPr>
        <w:t>less healthy diets at baseline</w:t>
      </w:r>
      <w:r w:rsidR="00985EE7" w:rsidRPr="00424D5A">
        <w:rPr>
          <w:rFonts w:ascii="Times New Roman" w:eastAsia="Times New Roman" w:hAnsi="Times New Roman" w:cs="Times New Roman"/>
          <w:sz w:val="24"/>
          <w:szCs w:val="24"/>
          <w:lang w:eastAsia="en-GB"/>
        </w:rPr>
        <w:t xml:space="preserve"> were likely to benefit</w:t>
      </w:r>
      <w:r w:rsidR="00E77A7E" w:rsidRPr="00424D5A">
        <w:rPr>
          <w:rFonts w:ascii="Times New Roman" w:eastAsia="Times New Roman" w:hAnsi="Times New Roman" w:cs="Times New Roman"/>
          <w:sz w:val="24"/>
          <w:szCs w:val="24"/>
          <w:lang w:eastAsia="en-GB"/>
        </w:rPr>
        <w:t xml:space="preserve"> most</w:t>
      </w:r>
      <w:r w:rsidR="00985EE7" w:rsidRPr="00424D5A">
        <w:rPr>
          <w:rFonts w:ascii="Times New Roman" w:eastAsia="Times New Roman" w:hAnsi="Times New Roman" w:cs="Times New Roman"/>
          <w:sz w:val="24"/>
          <w:szCs w:val="24"/>
          <w:lang w:eastAsia="en-GB"/>
        </w:rPr>
        <w:t xml:space="preserve"> (i.e. improve their diet and </w:t>
      </w:r>
      <w:r w:rsidR="00484047" w:rsidRPr="00424D5A">
        <w:rPr>
          <w:rFonts w:ascii="Times New Roman" w:eastAsia="Times New Roman" w:hAnsi="Times New Roman" w:cs="Times New Roman"/>
          <w:sz w:val="24"/>
          <w:szCs w:val="24"/>
          <w:lang w:eastAsia="en-GB"/>
        </w:rPr>
        <w:t xml:space="preserve">achieve </w:t>
      </w:r>
      <w:r w:rsidR="00985EE7" w:rsidRPr="00424D5A">
        <w:rPr>
          <w:rFonts w:ascii="Times New Roman" w:eastAsia="Times New Roman" w:hAnsi="Times New Roman" w:cs="Times New Roman"/>
          <w:sz w:val="24"/>
          <w:szCs w:val="24"/>
          <w:lang w:eastAsia="en-GB"/>
        </w:rPr>
        <w:t>weight loss</w:t>
      </w:r>
      <w:r w:rsidR="00484047" w:rsidRPr="00424D5A">
        <w:rPr>
          <w:rFonts w:ascii="Times New Roman" w:eastAsia="Times New Roman" w:hAnsi="Times New Roman" w:cs="Times New Roman"/>
          <w:sz w:val="24"/>
          <w:szCs w:val="24"/>
          <w:lang w:eastAsia="en-GB"/>
        </w:rPr>
        <w:t>, where appropriate</w:t>
      </w:r>
      <w:r w:rsidR="00985EE7" w:rsidRPr="00424D5A">
        <w:rPr>
          <w:rFonts w:ascii="Times New Roman" w:eastAsia="Times New Roman" w:hAnsi="Times New Roman" w:cs="Times New Roman"/>
          <w:sz w:val="24"/>
          <w:szCs w:val="24"/>
          <w:lang w:eastAsia="en-GB"/>
        </w:rPr>
        <w:t>) from PN advice</w:t>
      </w:r>
      <w:r w:rsidR="005B44A6" w:rsidRPr="00424D5A">
        <w:rPr>
          <w:rFonts w:ascii="Times New Roman" w:eastAsia="Times New Roman" w:hAnsi="Times New Roman" w:cs="Times New Roman"/>
          <w:sz w:val="24"/>
          <w:szCs w:val="24"/>
          <w:lang w:eastAsia="en-GB"/>
        </w:rPr>
        <w:t>. Our findings confirm the need to enhance the effectiveness of PN interventions in certain groups e.g. young men. T</w:t>
      </w:r>
      <w:r w:rsidR="00985EE7" w:rsidRPr="00424D5A">
        <w:rPr>
          <w:rFonts w:ascii="Times New Roman" w:eastAsia="Times New Roman" w:hAnsi="Times New Roman" w:cs="Times New Roman"/>
          <w:sz w:val="24"/>
          <w:szCs w:val="24"/>
          <w:lang w:eastAsia="en-GB"/>
        </w:rPr>
        <w:t>he odds of benefiting did not d</w:t>
      </w:r>
      <w:r w:rsidR="006960D2" w:rsidRPr="00424D5A">
        <w:rPr>
          <w:rFonts w:ascii="Times New Roman" w:eastAsia="Times New Roman" w:hAnsi="Times New Roman" w:cs="Times New Roman"/>
          <w:sz w:val="24"/>
          <w:szCs w:val="24"/>
          <w:lang w:eastAsia="en-GB"/>
        </w:rPr>
        <w:t xml:space="preserve">iffer by weight status, genotype </w:t>
      </w:r>
      <w:r w:rsidR="005B44A6" w:rsidRPr="00424D5A">
        <w:rPr>
          <w:rFonts w:ascii="Times New Roman" w:eastAsia="Times New Roman" w:hAnsi="Times New Roman" w:cs="Times New Roman"/>
          <w:sz w:val="24"/>
          <w:szCs w:val="24"/>
          <w:lang w:eastAsia="en-GB"/>
        </w:rPr>
        <w:t xml:space="preserve">or socio-economic position. </w:t>
      </w:r>
      <w:r w:rsidR="00724DA4" w:rsidRPr="00424D5A">
        <w:rPr>
          <w:rFonts w:ascii="Times New Roman" w:eastAsia="Times New Roman" w:hAnsi="Times New Roman" w:cs="Times New Roman"/>
          <w:sz w:val="24"/>
          <w:szCs w:val="24"/>
          <w:lang w:eastAsia="en-GB"/>
        </w:rPr>
        <w:t xml:space="preserve">Since few </w:t>
      </w:r>
      <w:r w:rsidR="00985EE7" w:rsidRPr="00424D5A">
        <w:rPr>
          <w:rFonts w:ascii="Times New Roman" w:eastAsia="Times New Roman" w:hAnsi="Times New Roman" w:cs="Times New Roman"/>
          <w:sz w:val="24"/>
          <w:szCs w:val="24"/>
          <w:lang w:eastAsia="en-GB"/>
        </w:rPr>
        <w:t>characteristics affect</w:t>
      </w:r>
      <w:r w:rsidR="00724DA4" w:rsidRPr="00424D5A">
        <w:rPr>
          <w:rFonts w:ascii="Times New Roman" w:eastAsia="Times New Roman" w:hAnsi="Times New Roman" w:cs="Times New Roman"/>
          <w:sz w:val="24"/>
          <w:szCs w:val="24"/>
          <w:lang w:eastAsia="en-GB"/>
        </w:rPr>
        <w:t>ed</w:t>
      </w:r>
      <w:r w:rsidR="00985EE7" w:rsidRPr="00424D5A">
        <w:rPr>
          <w:rFonts w:ascii="Times New Roman" w:eastAsia="Times New Roman" w:hAnsi="Times New Roman" w:cs="Times New Roman"/>
          <w:sz w:val="24"/>
          <w:szCs w:val="24"/>
          <w:lang w:eastAsia="en-GB"/>
        </w:rPr>
        <w:t xml:space="preserve"> </w:t>
      </w:r>
      <w:r w:rsidR="006960D2" w:rsidRPr="00424D5A">
        <w:rPr>
          <w:rFonts w:ascii="Times New Roman" w:eastAsia="Times New Roman" w:hAnsi="Times New Roman" w:cs="Times New Roman"/>
          <w:sz w:val="24"/>
          <w:szCs w:val="24"/>
          <w:lang w:eastAsia="en-GB"/>
        </w:rPr>
        <w:t xml:space="preserve">the </w:t>
      </w:r>
      <w:r w:rsidR="00724DA4" w:rsidRPr="00424D5A">
        <w:rPr>
          <w:rFonts w:ascii="Times New Roman" w:eastAsia="Times New Roman" w:hAnsi="Times New Roman" w:cs="Times New Roman"/>
          <w:sz w:val="24"/>
          <w:szCs w:val="24"/>
          <w:lang w:eastAsia="en-GB"/>
        </w:rPr>
        <w:t xml:space="preserve">degree of </w:t>
      </w:r>
      <w:r w:rsidR="00985EE7" w:rsidRPr="00424D5A">
        <w:rPr>
          <w:rFonts w:ascii="Times New Roman" w:eastAsia="Times New Roman" w:hAnsi="Times New Roman" w:cs="Times New Roman"/>
          <w:sz w:val="24"/>
          <w:szCs w:val="24"/>
          <w:lang w:eastAsia="en-GB"/>
        </w:rPr>
        <w:t xml:space="preserve">benefit from the </w:t>
      </w:r>
      <w:r w:rsidR="00724DA4" w:rsidRPr="00424D5A">
        <w:rPr>
          <w:rFonts w:ascii="Times New Roman" w:eastAsia="Times New Roman" w:hAnsi="Times New Roman" w:cs="Times New Roman"/>
          <w:sz w:val="24"/>
          <w:szCs w:val="24"/>
          <w:lang w:eastAsia="en-GB"/>
        </w:rPr>
        <w:t xml:space="preserve">PN </w:t>
      </w:r>
      <w:r w:rsidR="00985EE7" w:rsidRPr="00424D5A">
        <w:rPr>
          <w:rFonts w:ascii="Times New Roman" w:eastAsia="Times New Roman" w:hAnsi="Times New Roman" w:cs="Times New Roman"/>
          <w:sz w:val="24"/>
          <w:szCs w:val="24"/>
          <w:lang w:eastAsia="en-GB"/>
        </w:rPr>
        <w:t xml:space="preserve">intervention, our findings suggest that PN </w:t>
      </w:r>
      <w:r w:rsidR="006960D2" w:rsidRPr="00424D5A">
        <w:rPr>
          <w:rFonts w:ascii="Times New Roman" w:eastAsia="Times New Roman" w:hAnsi="Times New Roman" w:cs="Times New Roman"/>
          <w:sz w:val="24"/>
          <w:szCs w:val="24"/>
          <w:lang w:eastAsia="en-GB"/>
        </w:rPr>
        <w:t>approaches</w:t>
      </w:r>
      <w:r w:rsidR="00985EE7" w:rsidRPr="00424D5A">
        <w:rPr>
          <w:rFonts w:ascii="Times New Roman" w:eastAsia="Times New Roman" w:hAnsi="Times New Roman" w:cs="Times New Roman"/>
          <w:sz w:val="24"/>
          <w:szCs w:val="24"/>
          <w:lang w:eastAsia="en-GB"/>
        </w:rPr>
        <w:t xml:space="preserve"> may </w:t>
      </w:r>
      <w:r w:rsidR="00021E45" w:rsidRPr="00424D5A">
        <w:rPr>
          <w:rFonts w:ascii="Times New Roman" w:eastAsia="Times New Roman" w:hAnsi="Times New Roman" w:cs="Times New Roman"/>
          <w:sz w:val="24"/>
          <w:szCs w:val="24"/>
          <w:lang w:eastAsia="en-GB"/>
        </w:rPr>
        <w:t>be</w:t>
      </w:r>
      <w:r w:rsidR="00985EE7" w:rsidRPr="00424D5A">
        <w:rPr>
          <w:rFonts w:ascii="Times New Roman" w:eastAsia="Times New Roman" w:hAnsi="Times New Roman" w:cs="Times New Roman"/>
          <w:sz w:val="24"/>
          <w:szCs w:val="24"/>
          <w:lang w:eastAsia="en-GB"/>
        </w:rPr>
        <w:t xml:space="preserve"> wide</w:t>
      </w:r>
      <w:r w:rsidR="00021E45" w:rsidRPr="00424D5A">
        <w:rPr>
          <w:rFonts w:ascii="Times New Roman" w:eastAsia="Times New Roman" w:hAnsi="Times New Roman" w:cs="Times New Roman"/>
          <w:sz w:val="24"/>
          <w:szCs w:val="24"/>
          <w:lang w:eastAsia="en-GB"/>
        </w:rPr>
        <w:t>ly applicable</w:t>
      </w:r>
      <w:r w:rsidR="00985EE7" w:rsidRPr="00424D5A">
        <w:rPr>
          <w:rFonts w:ascii="Times New Roman" w:eastAsia="Times New Roman" w:hAnsi="Times New Roman" w:cs="Times New Roman"/>
          <w:sz w:val="24"/>
          <w:szCs w:val="24"/>
          <w:lang w:eastAsia="en-GB"/>
        </w:rPr>
        <w:t>.</w:t>
      </w:r>
    </w:p>
    <w:p w14:paraId="17B36F9A" w14:textId="77777777" w:rsidR="007E1C57" w:rsidRPr="00424D5A" w:rsidRDefault="007E1C57" w:rsidP="002C5FBF">
      <w:pPr>
        <w:spacing w:line="360" w:lineRule="auto"/>
        <w:rPr>
          <w:rFonts w:ascii="Times New Roman" w:eastAsia="Times New Roman" w:hAnsi="Times New Roman" w:cs="Times New Roman"/>
          <w:sz w:val="24"/>
          <w:szCs w:val="24"/>
        </w:rPr>
      </w:pPr>
    </w:p>
    <w:p w14:paraId="0103C667" w14:textId="77777777" w:rsidR="007E1C57" w:rsidRPr="00424D5A" w:rsidRDefault="007E1C57" w:rsidP="002C5FBF">
      <w:pPr>
        <w:pStyle w:val="ListParagraph"/>
        <w:tabs>
          <w:tab w:val="left" w:pos="142"/>
        </w:tabs>
        <w:spacing w:after="0" w:line="360" w:lineRule="auto"/>
        <w:ind w:left="0"/>
        <w:rPr>
          <w:rFonts w:ascii="Times New Roman" w:hAnsi="Times New Roman"/>
          <w:b/>
          <w:sz w:val="24"/>
          <w:szCs w:val="24"/>
        </w:rPr>
      </w:pPr>
      <w:r w:rsidRPr="00424D5A">
        <w:rPr>
          <w:rFonts w:ascii="Times New Roman" w:hAnsi="Times New Roman"/>
          <w:b/>
          <w:sz w:val="24"/>
          <w:szCs w:val="24"/>
        </w:rPr>
        <w:t>Acknowledgments</w:t>
      </w:r>
    </w:p>
    <w:p w14:paraId="103A582B" w14:textId="0EEB7E2F" w:rsidR="009744BC" w:rsidRPr="00424D5A" w:rsidRDefault="007E1C57" w:rsidP="002C5FBF">
      <w:pPr>
        <w:pStyle w:val="ListParagraph"/>
        <w:tabs>
          <w:tab w:val="left" w:pos="142"/>
        </w:tabs>
        <w:spacing w:after="0" w:line="360" w:lineRule="auto"/>
        <w:ind w:left="0"/>
        <w:rPr>
          <w:rFonts w:ascii="Times New Roman" w:hAnsi="Times New Roman"/>
          <w:sz w:val="24"/>
          <w:szCs w:val="24"/>
        </w:rPr>
      </w:pPr>
      <w:r w:rsidRPr="00424D5A">
        <w:rPr>
          <w:rFonts w:ascii="Times New Roman" w:hAnsi="Times New Roman"/>
          <w:sz w:val="24"/>
          <w:szCs w:val="24"/>
        </w:rPr>
        <w:t>The authors acknowledge Silvia Kolossa and Miroslaw Jarosz for their contribution to the design of the study and collection of the data.</w:t>
      </w:r>
    </w:p>
    <w:p w14:paraId="395537A2" w14:textId="77777777" w:rsidR="007E1C57" w:rsidRPr="00424D5A" w:rsidRDefault="007E1C57" w:rsidP="002C5FBF">
      <w:pPr>
        <w:pStyle w:val="ListParagraph"/>
        <w:tabs>
          <w:tab w:val="left" w:pos="142"/>
        </w:tabs>
        <w:spacing w:after="0" w:line="360" w:lineRule="auto"/>
        <w:ind w:left="0"/>
        <w:rPr>
          <w:rFonts w:ascii="Times New Roman" w:hAnsi="Times New Roman"/>
          <w:b/>
          <w:sz w:val="24"/>
          <w:szCs w:val="24"/>
        </w:rPr>
      </w:pPr>
    </w:p>
    <w:p w14:paraId="49F574E3" w14:textId="77777777" w:rsidR="009744BC" w:rsidRPr="00424D5A" w:rsidRDefault="009744BC" w:rsidP="002C5FBF">
      <w:pPr>
        <w:pStyle w:val="ListParagraph"/>
        <w:tabs>
          <w:tab w:val="left" w:pos="142"/>
        </w:tabs>
        <w:spacing w:after="0" w:line="360" w:lineRule="auto"/>
        <w:ind w:left="0"/>
        <w:rPr>
          <w:rFonts w:ascii="Times New Roman" w:hAnsi="Times New Roman"/>
          <w:b/>
          <w:sz w:val="24"/>
          <w:szCs w:val="24"/>
        </w:rPr>
      </w:pPr>
      <w:r w:rsidRPr="00424D5A">
        <w:rPr>
          <w:rFonts w:ascii="Times New Roman" w:hAnsi="Times New Roman"/>
          <w:b/>
          <w:sz w:val="24"/>
          <w:szCs w:val="24"/>
        </w:rPr>
        <w:t>Conflict of interest</w:t>
      </w:r>
    </w:p>
    <w:p w14:paraId="0EA82498" w14:textId="79D410F4" w:rsidR="00E92C5D" w:rsidRPr="00424D5A" w:rsidRDefault="00775B8B" w:rsidP="002C5FBF">
      <w:pPr>
        <w:shd w:val="clear" w:color="auto" w:fill="FFFFFF"/>
        <w:spacing w:after="0" w:line="360" w:lineRule="auto"/>
        <w:rPr>
          <w:rFonts w:ascii="Times New Roman" w:eastAsia="Times New Roman" w:hAnsi="Times New Roman" w:cs="Times New Roman"/>
          <w:sz w:val="24"/>
          <w:szCs w:val="24"/>
        </w:rPr>
      </w:pPr>
      <w:r w:rsidRPr="00424D5A">
        <w:rPr>
          <w:rFonts w:ascii="Times New Roman" w:eastAsia="Times New Roman" w:hAnsi="Times New Roman" w:cs="Times New Roman"/>
          <w:sz w:val="24"/>
          <w:szCs w:val="24"/>
        </w:rPr>
        <w:t xml:space="preserve">TEG is the CEO of Vitas Ltd. TEG and CAD have shares in Vitas Ltd, and CAD is a board member and consultant in Vitas Ltd; no other conflict of interests. </w:t>
      </w:r>
      <w:r w:rsidR="002B680D" w:rsidRPr="00424D5A">
        <w:rPr>
          <w:rFonts w:ascii="Times New Roman" w:eastAsia="Times New Roman" w:hAnsi="Times New Roman" w:cs="Times New Roman"/>
          <w:sz w:val="24"/>
          <w:szCs w:val="24"/>
        </w:rPr>
        <w:t xml:space="preserve">KML is a consultant for HeadUpLabs. </w:t>
      </w:r>
      <w:r w:rsidR="009744BC" w:rsidRPr="00424D5A">
        <w:rPr>
          <w:rFonts w:ascii="Times New Roman" w:eastAsia="Times New Roman" w:hAnsi="Times New Roman" w:cs="Times New Roman"/>
          <w:sz w:val="24"/>
          <w:szCs w:val="24"/>
        </w:rPr>
        <w:t xml:space="preserve">WHMS has received research support from several food companies such as Nestle, DSM, Unilever, Nutrition et Sante and Danone as well as pharmaceutical companies such as GSK, Novartis and Novo Nordisk. He is medical consultant for N&amp;S and is an unpaid scientific adviser for the International Life Science Institute, ILSI Europe. MG reports that he is a non-remunerated member of the Google Food Innovation Lab Community of Practice on </w:t>
      </w:r>
      <w:r w:rsidR="009744BC" w:rsidRPr="00424D5A">
        <w:rPr>
          <w:rFonts w:ascii="Times New Roman" w:eastAsia="Times New Roman" w:hAnsi="Times New Roman" w:cs="Times New Roman"/>
          <w:sz w:val="24"/>
          <w:szCs w:val="24"/>
        </w:rPr>
        <w:lastRenderedPageBreak/>
        <w:t>Personalized Nutrition. JCM reports grants from European Union, during the conduct of the study; grants and personal fees from Medical Research Council, grants and personal fees from Biotechnology and Biological Sciences Research Council, personal fees and non-financial support from Waltham Pet Nutrition, personal fees and non-financial support from University of Wageningen, The Netherlands, non-financial support from Technical University Munich, non-financial support from University College Dublin, non-financial support from University of Groningen, The Netherlands, non-financial support from University of Maastricht, The Netherlands, outside the submitted work.</w:t>
      </w:r>
      <w:r w:rsidR="005F3D11" w:rsidRPr="00424D5A">
        <w:rPr>
          <w:rFonts w:ascii="Times New Roman" w:eastAsia="Times New Roman" w:hAnsi="Times New Roman" w:cs="Times New Roman"/>
          <w:sz w:val="24"/>
          <w:szCs w:val="24"/>
        </w:rPr>
        <w:t xml:space="preserve"> JAL has received research funding outside of the submitted work from Medical Research Council, Biotechnology and Biological Sciences Research Council and European Union with in kind provision of foods from Arla, AAK and Unilever and research funding from the Dairy Council, UK. She was a member of the UK Governments Scientific Advisor Committee for Nutrition (SACN) and a member of SACNs Carbohydrate Working Group and Saturated Fats Working Group during and after the study.</w:t>
      </w:r>
    </w:p>
    <w:p w14:paraId="0A7F37F2" w14:textId="6FF3F91F" w:rsidR="00E92C5D" w:rsidRPr="00424D5A" w:rsidRDefault="00E92C5D" w:rsidP="002C5FBF">
      <w:pPr>
        <w:shd w:val="clear" w:color="auto" w:fill="FFFFFF"/>
        <w:spacing w:after="0" w:line="360" w:lineRule="auto"/>
        <w:rPr>
          <w:rFonts w:ascii="Times New Roman" w:eastAsia="Times New Roman" w:hAnsi="Times New Roman" w:cs="Times New Roman"/>
          <w:sz w:val="24"/>
          <w:szCs w:val="24"/>
        </w:rPr>
      </w:pPr>
    </w:p>
    <w:p w14:paraId="238442BF" w14:textId="77777777" w:rsidR="00E92C5D" w:rsidRPr="00424D5A" w:rsidRDefault="00E92C5D" w:rsidP="002C5FBF">
      <w:pPr>
        <w:pStyle w:val="ListParagraph"/>
        <w:tabs>
          <w:tab w:val="left" w:pos="142"/>
        </w:tabs>
        <w:spacing w:after="0" w:line="360" w:lineRule="auto"/>
        <w:ind w:left="0"/>
        <w:rPr>
          <w:rFonts w:ascii="Times New Roman" w:hAnsi="Times New Roman"/>
          <w:b/>
          <w:sz w:val="24"/>
          <w:szCs w:val="24"/>
        </w:rPr>
      </w:pPr>
      <w:r w:rsidRPr="00424D5A">
        <w:rPr>
          <w:rFonts w:ascii="Times New Roman" w:hAnsi="Times New Roman"/>
          <w:b/>
          <w:sz w:val="24"/>
          <w:szCs w:val="24"/>
        </w:rPr>
        <w:t>Author contributions</w:t>
      </w:r>
    </w:p>
    <w:p w14:paraId="24014DC3" w14:textId="77777777" w:rsidR="00E92C5D" w:rsidRPr="00424D5A" w:rsidRDefault="00E92C5D" w:rsidP="002C5FBF">
      <w:pPr>
        <w:pStyle w:val="ListParagraph"/>
        <w:tabs>
          <w:tab w:val="left" w:pos="142"/>
        </w:tabs>
        <w:spacing w:after="0" w:line="360" w:lineRule="auto"/>
        <w:ind w:left="0"/>
        <w:rPr>
          <w:rFonts w:ascii="Times New Roman" w:hAnsi="Times New Roman"/>
          <w:sz w:val="24"/>
          <w:szCs w:val="24"/>
        </w:rPr>
      </w:pPr>
      <w:r w:rsidRPr="00424D5A">
        <w:rPr>
          <w:rFonts w:ascii="Times New Roman" w:hAnsi="Times New Roman"/>
          <w:sz w:val="24"/>
          <w:szCs w:val="24"/>
        </w:rPr>
        <w:t xml:space="preserve">CCM, KML and JCM had full access to all of the data in the study and take responsibility for the integrity of the data and the accuracy of the data analysis. The corresponding author had full access to all the data in the study and had final responsibility for the decision to submit for publication. Study concept and design: KML, CCM and JCM. Acquisition, analysis or interpretation of data: YM, IT, MJ, TEG, CAD, ERG, LB, JAL, JAM, WHS, HD, MG and JCM. Drafting of the manuscript: CCM, KML and JCM. Statistical analysis: KML, CCM, and JCM. Critical revision and final approval of the manuscript: All authors contributed to a critical review of the manuscript during the writing process. All authors approved the final version to be published. </w:t>
      </w:r>
    </w:p>
    <w:p w14:paraId="7DA9070E" w14:textId="77777777" w:rsidR="00E92C5D" w:rsidRPr="00424D5A" w:rsidRDefault="00E92C5D" w:rsidP="002C5FBF">
      <w:pPr>
        <w:shd w:val="clear" w:color="auto" w:fill="FFFFFF"/>
        <w:spacing w:after="0" w:line="360" w:lineRule="auto"/>
        <w:rPr>
          <w:rFonts w:ascii="Times New Roman" w:hAnsi="Times New Roman" w:cs="Times New Roman"/>
          <w:sz w:val="24"/>
          <w:szCs w:val="24"/>
        </w:rPr>
        <w:sectPr w:rsidR="00E92C5D" w:rsidRPr="00424D5A">
          <w:headerReference w:type="default" r:id="rId10"/>
          <w:footerReference w:type="default" r:id="rId11"/>
          <w:pgSz w:w="11906" w:h="16838"/>
          <w:pgMar w:top="1440" w:right="1440" w:bottom="1440" w:left="1440" w:header="709" w:footer="709" w:gutter="0"/>
          <w:lnNumType w:countBy="1" w:restart="continuous"/>
          <w:cols w:space="708"/>
          <w:docGrid w:linePitch="360"/>
        </w:sectPr>
      </w:pPr>
    </w:p>
    <w:p w14:paraId="294B0BD7" w14:textId="77777777" w:rsidR="00963104" w:rsidRPr="00424D5A" w:rsidRDefault="00963104" w:rsidP="002C5FBF">
      <w:pPr>
        <w:pStyle w:val="EndNoteBibliography"/>
        <w:spacing w:before="240" w:line="360" w:lineRule="auto"/>
        <w:rPr>
          <w:rFonts w:ascii="Times New Roman" w:eastAsia="Times New Roman" w:hAnsi="Times New Roman" w:cs="Times New Roman"/>
          <w:sz w:val="24"/>
          <w:szCs w:val="24"/>
          <w:lang w:val="en-GB" w:eastAsia="en-GB"/>
        </w:rPr>
      </w:pPr>
      <w:r w:rsidRPr="00424D5A">
        <w:rPr>
          <w:rFonts w:ascii="Times New Roman" w:hAnsi="Times New Roman" w:cs="Times New Roman"/>
          <w:b/>
          <w:sz w:val="24"/>
          <w:szCs w:val="24"/>
          <w:lang w:val="en-GB"/>
        </w:rPr>
        <w:lastRenderedPageBreak/>
        <w:t>REFERENCES</w:t>
      </w:r>
    </w:p>
    <w:p w14:paraId="4A7E9705" w14:textId="77777777" w:rsidR="00D947C2" w:rsidRPr="00424D5A" w:rsidRDefault="00CC3DB6" w:rsidP="00D947C2">
      <w:pPr>
        <w:pStyle w:val="EndNoteBibliography"/>
        <w:spacing w:after="0"/>
      </w:pPr>
      <w:r w:rsidRPr="00424D5A">
        <w:rPr>
          <w:rFonts w:ascii="Times New Roman" w:eastAsia="Times New Roman" w:hAnsi="Times New Roman" w:cs="Times New Roman"/>
          <w:sz w:val="24"/>
          <w:szCs w:val="24"/>
          <w:lang w:val="en-GB" w:eastAsia="en-GB"/>
        </w:rPr>
        <w:fldChar w:fldCharType="begin"/>
      </w:r>
      <w:r w:rsidR="00963104" w:rsidRPr="00424D5A">
        <w:rPr>
          <w:rFonts w:ascii="Times New Roman" w:eastAsia="Times New Roman" w:hAnsi="Times New Roman" w:cs="Times New Roman"/>
          <w:sz w:val="24"/>
          <w:szCs w:val="24"/>
          <w:lang w:val="en-GB" w:eastAsia="en-GB"/>
        </w:rPr>
        <w:instrText xml:space="preserve"> ADDIN EN.REFLIST </w:instrText>
      </w:r>
      <w:r w:rsidRPr="00424D5A">
        <w:rPr>
          <w:rFonts w:ascii="Times New Roman" w:eastAsia="Times New Roman" w:hAnsi="Times New Roman" w:cs="Times New Roman"/>
          <w:sz w:val="24"/>
          <w:szCs w:val="24"/>
          <w:lang w:val="en-GB" w:eastAsia="en-GB"/>
        </w:rPr>
        <w:fldChar w:fldCharType="separate"/>
      </w:r>
      <w:bookmarkStart w:id="0" w:name="_ENREF_1"/>
      <w:r w:rsidR="00D947C2" w:rsidRPr="00424D5A">
        <w:t xml:space="preserve">1. Celis-Morales C, Lara J, Mathers JC (2014) Personalising nutritional guidance for more effective behaviour change. </w:t>
      </w:r>
      <w:r w:rsidR="00D947C2" w:rsidRPr="00424D5A">
        <w:rPr>
          <w:i/>
        </w:rPr>
        <w:t>Proc Nutr Soc</w:t>
      </w:r>
      <w:r w:rsidR="00D947C2" w:rsidRPr="00424D5A">
        <w:t xml:space="preserve"> </w:t>
      </w:r>
      <w:r w:rsidR="00D947C2" w:rsidRPr="00424D5A">
        <w:rPr>
          <w:b/>
        </w:rPr>
        <w:t>12</w:t>
      </w:r>
      <w:r w:rsidR="00D947C2" w:rsidRPr="00424D5A">
        <w:t>, 1-9.</w:t>
      </w:r>
      <w:bookmarkEnd w:id="0"/>
    </w:p>
    <w:p w14:paraId="75B2E5EC" w14:textId="77777777" w:rsidR="00D947C2" w:rsidRPr="00424D5A" w:rsidRDefault="00D947C2" w:rsidP="00D947C2">
      <w:pPr>
        <w:pStyle w:val="EndNoteBibliography"/>
        <w:spacing w:after="0"/>
      </w:pPr>
      <w:bookmarkStart w:id="1" w:name="_ENREF_2"/>
      <w:r w:rsidRPr="00424D5A">
        <w:t xml:space="preserve">2. Nielsen DE, El-Sohemy A (2014) Disclosure of Genetic Information and Change in Dietary Intake: A Randomized Controlled Trial. </w:t>
      </w:r>
      <w:r w:rsidRPr="00424D5A">
        <w:rPr>
          <w:i/>
        </w:rPr>
        <w:t>PLoS ONE</w:t>
      </w:r>
      <w:r w:rsidRPr="00424D5A">
        <w:t xml:space="preserve"> </w:t>
      </w:r>
      <w:r w:rsidRPr="00424D5A">
        <w:rPr>
          <w:b/>
        </w:rPr>
        <w:t>9</w:t>
      </w:r>
      <w:r w:rsidRPr="00424D5A">
        <w:t>, e112665.</w:t>
      </w:r>
      <w:bookmarkEnd w:id="1"/>
    </w:p>
    <w:p w14:paraId="69103F4B" w14:textId="77777777" w:rsidR="00D947C2" w:rsidRPr="00424D5A" w:rsidRDefault="00D947C2" w:rsidP="00D947C2">
      <w:pPr>
        <w:pStyle w:val="EndNoteBibliography"/>
        <w:spacing w:after="0"/>
      </w:pPr>
      <w:bookmarkStart w:id="2" w:name="_ENREF_3"/>
      <w:r w:rsidRPr="00424D5A">
        <w:t>3. Ferguson LR, De Caterina R, Görman U</w:t>
      </w:r>
      <w:r w:rsidRPr="00424D5A">
        <w:rPr>
          <w:i/>
        </w:rPr>
        <w:t xml:space="preserve"> et al.</w:t>
      </w:r>
      <w:r w:rsidRPr="00424D5A">
        <w:t xml:space="preserve"> (2016) Guide and Position of the International Society of Nutrigenetics/Nutrigenomics on Personalised Nutrition: Part 1 - Fields of Precision Nutrition. </w:t>
      </w:r>
      <w:r w:rsidRPr="00424D5A">
        <w:rPr>
          <w:i/>
        </w:rPr>
        <w:t>Journal of Nutrigenetics and Nutrigenomics</w:t>
      </w:r>
      <w:r w:rsidRPr="00424D5A">
        <w:t xml:space="preserve"> </w:t>
      </w:r>
      <w:r w:rsidRPr="00424D5A">
        <w:rPr>
          <w:b/>
        </w:rPr>
        <w:t>9</w:t>
      </w:r>
      <w:r w:rsidRPr="00424D5A">
        <w:t>, 12-27.</w:t>
      </w:r>
      <w:bookmarkEnd w:id="2"/>
    </w:p>
    <w:p w14:paraId="07D76B41" w14:textId="77777777" w:rsidR="00D947C2" w:rsidRPr="00424D5A" w:rsidRDefault="00D947C2" w:rsidP="00D947C2">
      <w:pPr>
        <w:pStyle w:val="EndNoteBibliography"/>
        <w:spacing w:after="0"/>
      </w:pPr>
      <w:bookmarkStart w:id="3" w:name="_ENREF_4"/>
      <w:r w:rsidRPr="00424D5A">
        <w:t>4. Marteau TM, French DP, Griffin SJ</w:t>
      </w:r>
      <w:r w:rsidRPr="00424D5A">
        <w:rPr>
          <w:i/>
        </w:rPr>
        <w:t xml:space="preserve"> et al.</w:t>
      </w:r>
      <w:r w:rsidRPr="00424D5A">
        <w:t xml:space="preserve"> (2010) Effects of communicating DNA-based disease risk estimates on risk-reducing behaviours. </w:t>
      </w:r>
      <w:r w:rsidRPr="00424D5A">
        <w:rPr>
          <w:i/>
        </w:rPr>
        <w:t>Cochrane Database of Systematic Reviews</w:t>
      </w:r>
      <w:r w:rsidRPr="00424D5A">
        <w:t>.</w:t>
      </w:r>
      <w:bookmarkEnd w:id="3"/>
    </w:p>
    <w:p w14:paraId="4FBDED70" w14:textId="77777777" w:rsidR="00D947C2" w:rsidRPr="00424D5A" w:rsidRDefault="00D947C2" w:rsidP="00D947C2">
      <w:pPr>
        <w:pStyle w:val="EndNoteBibliography"/>
        <w:spacing w:after="0"/>
      </w:pPr>
      <w:bookmarkStart w:id="4" w:name="_ENREF_5"/>
      <w:r w:rsidRPr="00424D5A">
        <w:t>5. Hietaranta-Luoma HL, Tahvonen R, Iso-Touru T</w:t>
      </w:r>
      <w:r w:rsidRPr="00424D5A">
        <w:rPr>
          <w:i/>
        </w:rPr>
        <w:t xml:space="preserve"> et al.</w:t>
      </w:r>
      <w:r w:rsidRPr="00424D5A">
        <w:t xml:space="preserve"> (2014) An Intervention Study of Individual, apoE Genotype-Based Dietary and Physical-Activity Advice: Impact on Health Behavior. </w:t>
      </w:r>
      <w:r w:rsidRPr="00424D5A">
        <w:rPr>
          <w:i/>
        </w:rPr>
        <w:t>J Nutrigenet Nutrigenomics</w:t>
      </w:r>
      <w:r w:rsidRPr="00424D5A">
        <w:t xml:space="preserve"> </w:t>
      </w:r>
      <w:r w:rsidRPr="00424D5A">
        <w:rPr>
          <w:b/>
        </w:rPr>
        <w:t>7</w:t>
      </w:r>
      <w:r w:rsidRPr="00424D5A">
        <w:t>, 161-174.</w:t>
      </w:r>
      <w:bookmarkEnd w:id="4"/>
    </w:p>
    <w:p w14:paraId="3F28D0C4" w14:textId="77777777" w:rsidR="00D947C2" w:rsidRPr="00424D5A" w:rsidRDefault="00D947C2" w:rsidP="00D947C2">
      <w:pPr>
        <w:pStyle w:val="EndNoteBibliography"/>
        <w:spacing w:after="0"/>
      </w:pPr>
      <w:bookmarkStart w:id="5" w:name="_ENREF_6"/>
      <w:r w:rsidRPr="00424D5A">
        <w:t>6. Livingstone KM, Celis-Morales C, Navas-Carretero S</w:t>
      </w:r>
      <w:r w:rsidRPr="00424D5A">
        <w:rPr>
          <w:i/>
        </w:rPr>
        <w:t xml:space="preserve"> et al.</w:t>
      </w:r>
      <w:r w:rsidRPr="00424D5A">
        <w:t xml:space="preserve"> (2016) Effect of an Internet-based, personalized nutrition randomized trial on dietary changes associated with the Mediterranean diet: the Food4Me Study. </w:t>
      </w:r>
      <w:r w:rsidRPr="00424D5A">
        <w:rPr>
          <w:i/>
        </w:rPr>
        <w:t>Am J Clin Nutr</w:t>
      </w:r>
      <w:r w:rsidRPr="00424D5A">
        <w:t>.</w:t>
      </w:r>
      <w:bookmarkEnd w:id="5"/>
    </w:p>
    <w:p w14:paraId="308C6BEB" w14:textId="77777777" w:rsidR="00D947C2" w:rsidRPr="00424D5A" w:rsidRDefault="00D947C2" w:rsidP="00D947C2">
      <w:pPr>
        <w:pStyle w:val="EndNoteBibliography"/>
        <w:spacing w:after="0"/>
      </w:pPr>
      <w:bookmarkStart w:id="6" w:name="_ENREF_7"/>
      <w:r w:rsidRPr="00424D5A">
        <w:t>7. Celis-Morales C, Livingstone KM, Marsaux CFM</w:t>
      </w:r>
      <w:r w:rsidRPr="00424D5A">
        <w:rPr>
          <w:i/>
        </w:rPr>
        <w:t xml:space="preserve"> et al.</w:t>
      </w:r>
      <w:r w:rsidRPr="00424D5A">
        <w:t xml:space="preserve"> (2016) Effect of personalized nutrition on health-related behaviour change: evidence from the Food4me European randomized controlled trial </w:t>
      </w:r>
      <w:r w:rsidRPr="00424D5A">
        <w:rPr>
          <w:i/>
        </w:rPr>
        <w:t>Int J Epidemiol</w:t>
      </w:r>
      <w:r w:rsidRPr="00424D5A">
        <w:t xml:space="preserve"> </w:t>
      </w:r>
      <w:r w:rsidRPr="00424D5A">
        <w:rPr>
          <w:b/>
        </w:rPr>
        <w:t>Aug 14</w:t>
      </w:r>
      <w:r w:rsidRPr="00424D5A">
        <w:t>.</w:t>
      </w:r>
      <w:bookmarkEnd w:id="6"/>
    </w:p>
    <w:p w14:paraId="4103683F" w14:textId="77777777" w:rsidR="00D947C2" w:rsidRPr="00424D5A" w:rsidRDefault="00D947C2" w:rsidP="00D947C2">
      <w:pPr>
        <w:pStyle w:val="EndNoteBibliography"/>
        <w:spacing w:after="0"/>
      </w:pPr>
      <w:bookmarkStart w:id="7" w:name="_ENREF_8"/>
      <w:r w:rsidRPr="00424D5A">
        <w:t>8. Wangberg SC, Andreassen HK, Prokosch H-U</w:t>
      </w:r>
      <w:r w:rsidRPr="00424D5A">
        <w:rPr>
          <w:i/>
        </w:rPr>
        <w:t xml:space="preserve"> et al.</w:t>
      </w:r>
      <w:r w:rsidRPr="00424D5A">
        <w:t xml:space="preserve"> (2008) Relations between Internet use, socio-economic status (SES), social support and subjective health. </w:t>
      </w:r>
      <w:r w:rsidRPr="00424D5A">
        <w:rPr>
          <w:i/>
        </w:rPr>
        <w:t>Health Prom Int</w:t>
      </w:r>
      <w:r w:rsidRPr="00424D5A">
        <w:t xml:space="preserve"> </w:t>
      </w:r>
      <w:r w:rsidRPr="00424D5A">
        <w:rPr>
          <w:b/>
        </w:rPr>
        <w:t>23</w:t>
      </w:r>
      <w:r w:rsidRPr="00424D5A">
        <w:t>, 70-77.</w:t>
      </w:r>
      <w:bookmarkEnd w:id="7"/>
    </w:p>
    <w:p w14:paraId="695333FF" w14:textId="77777777" w:rsidR="00D947C2" w:rsidRPr="00424D5A" w:rsidRDefault="00D947C2" w:rsidP="00D947C2">
      <w:pPr>
        <w:pStyle w:val="EndNoteBibliography"/>
        <w:spacing w:after="0"/>
      </w:pPr>
      <w:bookmarkStart w:id="8" w:name="_ENREF_9"/>
      <w:r w:rsidRPr="00424D5A">
        <w:t>9. Livingstone K, Celis-Morales C, Navas-Carretero S</w:t>
      </w:r>
      <w:r w:rsidRPr="00424D5A">
        <w:rPr>
          <w:i/>
        </w:rPr>
        <w:t xml:space="preserve"> et al.</w:t>
      </w:r>
      <w:r w:rsidRPr="00424D5A">
        <w:t xml:space="preserve"> (2015) Profile of European adults interested in internet-based personalised nutrition: the Food4Me study. </w:t>
      </w:r>
      <w:r w:rsidRPr="00424D5A">
        <w:rPr>
          <w:i/>
        </w:rPr>
        <w:t>Eur J Nutr</w:t>
      </w:r>
      <w:r w:rsidRPr="00424D5A">
        <w:t>, 1-11.</w:t>
      </w:r>
      <w:bookmarkEnd w:id="8"/>
    </w:p>
    <w:p w14:paraId="2D8E8B37" w14:textId="77777777" w:rsidR="00D947C2" w:rsidRPr="00424D5A" w:rsidRDefault="00D947C2" w:rsidP="00D947C2">
      <w:pPr>
        <w:pStyle w:val="EndNoteBibliography"/>
        <w:spacing w:after="0"/>
      </w:pPr>
      <w:bookmarkStart w:id="9" w:name="_ENREF_10"/>
      <w:r w:rsidRPr="00424D5A">
        <w:t>10. Celis-Morales C, Livingstone KM, Marsaux CFM</w:t>
      </w:r>
      <w:r w:rsidRPr="00424D5A">
        <w:rPr>
          <w:i/>
        </w:rPr>
        <w:t xml:space="preserve"> et al.</w:t>
      </w:r>
      <w:r w:rsidRPr="00424D5A">
        <w:t xml:space="preserve"> (2016) Effect of personalized nutrition on health-related behaviour change: evidence from the Food4me European randomized controlled trial. </w:t>
      </w:r>
      <w:r w:rsidRPr="00424D5A">
        <w:rPr>
          <w:i/>
        </w:rPr>
        <w:t>Int J Epidemiol</w:t>
      </w:r>
      <w:r w:rsidRPr="00424D5A">
        <w:t>.</w:t>
      </w:r>
      <w:bookmarkEnd w:id="9"/>
    </w:p>
    <w:p w14:paraId="7125F05B" w14:textId="77777777" w:rsidR="00D947C2" w:rsidRPr="00424D5A" w:rsidRDefault="00D947C2" w:rsidP="00D947C2">
      <w:pPr>
        <w:pStyle w:val="EndNoteBibliography"/>
        <w:spacing w:after="0"/>
      </w:pPr>
      <w:bookmarkStart w:id="10" w:name="_ENREF_11"/>
      <w:r w:rsidRPr="00424D5A">
        <w:t xml:space="preserve">11. Mathers JC (2019) Paving the way to better population health through personalised nutrition.  </w:t>
      </w:r>
      <w:r w:rsidRPr="00424D5A">
        <w:rPr>
          <w:b/>
        </w:rPr>
        <w:t>17</w:t>
      </w:r>
      <w:r w:rsidRPr="00424D5A">
        <w:t>, e170713.</w:t>
      </w:r>
      <w:bookmarkEnd w:id="10"/>
    </w:p>
    <w:p w14:paraId="491ADF57" w14:textId="77777777" w:rsidR="00D947C2" w:rsidRPr="00424D5A" w:rsidRDefault="00D947C2" w:rsidP="00D947C2">
      <w:pPr>
        <w:pStyle w:val="EndNoteBibliography"/>
        <w:spacing w:after="0"/>
      </w:pPr>
      <w:bookmarkStart w:id="11" w:name="_ENREF_12"/>
      <w:r w:rsidRPr="00424D5A">
        <w:t>12. Celis-Morales C, Livingstone KM, Marsaux CFM</w:t>
      </w:r>
      <w:r w:rsidRPr="00424D5A">
        <w:rPr>
          <w:i/>
        </w:rPr>
        <w:t xml:space="preserve"> et al.</w:t>
      </w:r>
      <w:r w:rsidRPr="00424D5A">
        <w:t xml:space="preserve"> (2015) Design and baseline characteristics of the Food4Me study: a web-based randomised controlled trial of personalised nutrition in seven European countries. </w:t>
      </w:r>
      <w:r w:rsidRPr="00424D5A">
        <w:rPr>
          <w:i/>
        </w:rPr>
        <w:t>Genes Nutr</w:t>
      </w:r>
      <w:r w:rsidRPr="00424D5A">
        <w:t xml:space="preserve"> </w:t>
      </w:r>
      <w:r w:rsidRPr="00424D5A">
        <w:rPr>
          <w:b/>
        </w:rPr>
        <w:t>10</w:t>
      </w:r>
      <w:r w:rsidRPr="00424D5A">
        <w:t>, 450.</w:t>
      </w:r>
      <w:bookmarkEnd w:id="11"/>
    </w:p>
    <w:p w14:paraId="6977AF22" w14:textId="77777777" w:rsidR="00D947C2" w:rsidRPr="00424D5A" w:rsidRDefault="00D947C2" w:rsidP="00D947C2">
      <w:pPr>
        <w:pStyle w:val="EndNoteBibliography"/>
        <w:spacing w:after="0"/>
      </w:pPr>
      <w:bookmarkStart w:id="12" w:name="_ENREF_13"/>
      <w:r w:rsidRPr="00424D5A">
        <w:t>13. Celis-Morales C, Livingstone KM, Petermann-Rocha F</w:t>
      </w:r>
      <w:r w:rsidRPr="00424D5A">
        <w:rPr>
          <w:i/>
        </w:rPr>
        <w:t xml:space="preserve"> et al.</w:t>
      </w:r>
      <w:r w:rsidRPr="00424D5A">
        <w:t xml:space="preserve"> (2019) Frequent Nutritional Feedback, Personalized Advice, and Behavioral Changes: Findings from the European Food4Me Internet-Based RCT. </w:t>
      </w:r>
      <w:r w:rsidRPr="00424D5A">
        <w:rPr>
          <w:i/>
        </w:rPr>
        <w:t>Am J Prev Med</w:t>
      </w:r>
      <w:r w:rsidRPr="00424D5A">
        <w:t>.</w:t>
      </w:r>
      <w:bookmarkEnd w:id="12"/>
    </w:p>
    <w:p w14:paraId="2EC502BE" w14:textId="57651C44" w:rsidR="00D947C2" w:rsidRPr="00424D5A" w:rsidRDefault="00D947C2" w:rsidP="00D947C2">
      <w:pPr>
        <w:pStyle w:val="EndNoteBibliography"/>
        <w:spacing w:after="0"/>
      </w:pPr>
      <w:bookmarkStart w:id="13" w:name="_ENREF_14"/>
      <w:r w:rsidRPr="00424D5A">
        <w:t xml:space="preserve">14. Food4Me (2016) An integrated analysis of opportunities and challenges for personalised nutrition. </w:t>
      </w:r>
      <w:hyperlink r:id="rId12" w:history="1">
        <w:r w:rsidRPr="00424D5A">
          <w:rPr>
            <w:rStyle w:val="Hyperlink"/>
            <w:color w:val="auto"/>
          </w:rPr>
          <w:t>http://www.food4me.org/</w:t>
        </w:r>
      </w:hyperlink>
      <w:r w:rsidRPr="00424D5A">
        <w:t xml:space="preserve"> (accessed 4 February 2018)</w:t>
      </w:r>
      <w:bookmarkEnd w:id="13"/>
    </w:p>
    <w:p w14:paraId="351F5539" w14:textId="77777777" w:rsidR="00D947C2" w:rsidRPr="00424D5A" w:rsidRDefault="00D947C2" w:rsidP="00D947C2">
      <w:pPr>
        <w:pStyle w:val="EndNoteBibliography"/>
        <w:spacing w:after="0"/>
      </w:pPr>
      <w:bookmarkStart w:id="14" w:name="_ENREF_15"/>
      <w:r w:rsidRPr="00424D5A">
        <w:t>15. Livingstone KM, Celis-Morales C, Navas-Carretero S</w:t>
      </w:r>
      <w:r w:rsidRPr="00424D5A">
        <w:rPr>
          <w:i/>
        </w:rPr>
        <w:t xml:space="preserve"> et al.</w:t>
      </w:r>
      <w:r w:rsidRPr="00424D5A">
        <w:t xml:space="preserve"> (2016) Effect of an Internet-based, personalized nutrition randomized trial on dietary changes associated with the Mediterranean diet: the Food4Me Study. </w:t>
      </w:r>
      <w:r w:rsidRPr="00424D5A">
        <w:rPr>
          <w:i/>
        </w:rPr>
        <w:t>The American Journal of Clinical Nutrition</w:t>
      </w:r>
      <w:r w:rsidRPr="00424D5A">
        <w:t xml:space="preserve"> </w:t>
      </w:r>
      <w:r w:rsidRPr="00424D5A">
        <w:rPr>
          <w:b/>
        </w:rPr>
        <w:t>104</w:t>
      </w:r>
      <w:r w:rsidRPr="00424D5A">
        <w:t>, 288-297.</w:t>
      </w:r>
      <w:bookmarkEnd w:id="14"/>
    </w:p>
    <w:p w14:paraId="119003E1" w14:textId="77777777" w:rsidR="00D947C2" w:rsidRPr="00424D5A" w:rsidRDefault="00D947C2" w:rsidP="00D947C2">
      <w:pPr>
        <w:pStyle w:val="EndNoteBibliography"/>
        <w:spacing w:after="0"/>
      </w:pPr>
      <w:bookmarkStart w:id="15" w:name="_ENREF_16"/>
      <w:r w:rsidRPr="00424D5A">
        <w:t>16. Celis-Morales C, Marsaux CF, Livingstone KM</w:t>
      </w:r>
      <w:r w:rsidRPr="00424D5A">
        <w:rPr>
          <w:i/>
        </w:rPr>
        <w:t xml:space="preserve"> et al.</w:t>
      </w:r>
      <w:r w:rsidRPr="00424D5A">
        <w:t xml:space="preserve"> (2017) Can genetic-based advice help you lose weight? Findings from the Food4Me European randomized controlled trial. </w:t>
      </w:r>
      <w:r w:rsidRPr="00424D5A">
        <w:rPr>
          <w:i/>
        </w:rPr>
        <w:t>The American Journal of Clinical Nutrition</w:t>
      </w:r>
      <w:r w:rsidRPr="00424D5A">
        <w:t xml:space="preserve"> </w:t>
      </w:r>
      <w:r w:rsidRPr="00424D5A">
        <w:rPr>
          <w:b/>
        </w:rPr>
        <w:t>105</w:t>
      </w:r>
      <w:r w:rsidRPr="00424D5A">
        <w:t>, 1204-1213.</w:t>
      </w:r>
      <w:bookmarkEnd w:id="15"/>
    </w:p>
    <w:p w14:paraId="0375E87E" w14:textId="77777777" w:rsidR="00D947C2" w:rsidRPr="00424D5A" w:rsidRDefault="00D947C2" w:rsidP="00D947C2">
      <w:pPr>
        <w:pStyle w:val="EndNoteBibliography"/>
        <w:spacing w:after="0"/>
      </w:pPr>
      <w:bookmarkStart w:id="16" w:name="_ENREF_17"/>
      <w:r w:rsidRPr="00424D5A">
        <w:t>17. Marsaux CF, Celis-Morales C, Livingstone KM</w:t>
      </w:r>
      <w:r w:rsidRPr="00424D5A">
        <w:rPr>
          <w:i/>
        </w:rPr>
        <w:t xml:space="preserve"> et al.</w:t>
      </w:r>
      <w:r w:rsidRPr="00424D5A">
        <w:t xml:space="preserve"> (2016) Changes in Physical Activity Following a Genetic-Based Internet-Delivered Personalized Intervention: Randomized Controlled Trial (Food4Me). </w:t>
      </w:r>
      <w:r w:rsidRPr="00424D5A">
        <w:rPr>
          <w:i/>
        </w:rPr>
        <w:t>J Med Internet Res</w:t>
      </w:r>
      <w:r w:rsidRPr="00424D5A">
        <w:t xml:space="preserve"> </w:t>
      </w:r>
      <w:r w:rsidRPr="00424D5A">
        <w:rPr>
          <w:b/>
        </w:rPr>
        <w:t>18</w:t>
      </w:r>
      <w:r w:rsidRPr="00424D5A">
        <w:t>, e30.</w:t>
      </w:r>
      <w:bookmarkEnd w:id="16"/>
    </w:p>
    <w:p w14:paraId="7605682F" w14:textId="77777777" w:rsidR="00D947C2" w:rsidRPr="00424D5A" w:rsidRDefault="00D947C2" w:rsidP="00D947C2">
      <w:pPr>
        <w:pStyle w:val="EndNoteBibliography"/>
        <w:spacing w:after="0"/>
      </w:pPr>
      <w:bookmarkStart w:id="17" w:name="_ENREF_18"/>
      <w:r w:rsidRPr="00424D5A">
        <w:t>18. Macready AL, Fallaize R, Butler LT</w:t>
      </w:r>
      <w:r w:rsidRPr="00424D5A">
        <w:rPr>
          <w:i/>
        </w:rPr>
        <w:t xml:space="preserve"> et al.</w:t>
      </w:r>
      <w:r w:rsidRPr="00424D5A">
        <w:t xml:space="preserve"> (2018) Application of Behavior Change Techniques in a Personalized Nutrition Electronic Health Intervention Study: Protocol for the Web-Based Food4Me Randomized Controlled Trial. </w:t>
      </w:r>
      <w:r w:rsidRPr="00424D5A">
        <w:rPr>
          <w:i/>
        </w:rPr>
        <w:t>JMIR Res Protoc</w:t>
      </w:r>
      <w:r w:rsidRPr="00424D5A">
        <w:t xml:space="preserve"> </w:t>
      </w:r>
      <w:r w:rsidRPr="00424D5A">
        <w:rPr>
          <w:b/>
        </w:rPr>
        <w:t>7</w:t>
      </w:r>
      <w:r w:rsidRPr="00424D5A">
        <w:t>, e87-e87.</w:t>
      </w:r>
      <w:bookmarkEnd w:id="17"/>
    </w:p>
    <w:p w14:paraId="398E8A0E" w14:textId="77777777" w:rsidR="00D947C2" w:rsidRPr="00424D5A" w:rsidRDefault="00D947C2" w:rsidP="00D947C2">
      <w:pPr>
        <w:pStyle w:val="EndNoteBibliography"/>
        <w:spacing w:after="0"/>
      </w:pPr>
      <w:bookmarkStart w:id="18" w:name="_ENREF_19"/>
      <w:r w:rsidRPr="00424D5A">
        <w:lastRenderedPageBreak/>
        <w:t xml:space="preserve">19. Baecke JA, Burema J, Frijters JE (1982) A short questionnaire for the measurement of habitual physical activity in epidemiological studies. </w:t>
      </w:r>
      <w:r w:rsidRPr="00424D5A">
        <w:rPr>
          <w:i/>
        </w:rPr>
        <w:t>The American Journal of Clinical Nutrition</w:t>
      </w:r>
      <w:r w:rsidRPr="00424D5A">
        <w:t xml:space="preserve"> </w:t>
      </w:r>
      <w:r w:rsidRPr="00424D5A">
        <w:rPr>
          <w:b/>
        </w:rPr>
        <w:t>36</w:t>
      </w:r>
      <w:r w:rsidRPr="00424D5A">
        <w:t>, 936-942.</w:t>
      </w:r>
      <w:bookmarkEnd w:id="18"/>
    </w:p>
    <w:p w14:paraId="56FB580C" w14:textId="77777777" w:rsidR="00D947C2" w:rsidRPr="00424D5A" w:rsidRDefault="00D947C2" w:rsidP="00D947C2">
      <w:pPr>
        <w:pStyle w:val="EndNoteBibliography"/>
        <w:spacing w:after="0"/>
      </w:pPr>
      <w:bookmarkStart w:id="19" w:name="_ENREF_20"/>
      <w:r w:rsidRPr="00424D5A">
        <w:t>20. Forster H, Walsh MC, O'Donovan CB</w:t>
      </w:r>
      <w:r w:rsidRPr="00424D5A">
        <w:rPr>
          <w:i/>
        </w:rPr>
        <w:t xml:space="preserve"> et al.</w:t>
      </w:r>
      <w:r w:rsidRPr="00424D5A">
        <w:t xml:space="preserve"> (2016) A Dietary Feedback System for the Delivery of Consistent Personalized Dietary Advice in the Web-Based Multicenter Food4Me Study. </w:t>
      </w:r>
      <w:r w:rsidRPr="00424D5A">
        <w:rPr>
          <w:i/>
        </w:rPr>
        <w:t>J Med Internet Res</w:t>
      </w:r>
      <w:r w:rsidRPr="00424D5A">
        <w:t xml:space="preserve"> </w:t>
      </w:r>
      <w:r w:rsidRPr="00424D5A">
        <w:rPr>
          <w:b/>
        </w:rPr>
        <w:t>18</w:t>
      </w:r>
      <w:r w:rsidRPr="00424D5A">
        <w:t>, e150.</w:t>
      </w:r>
      <w:bookmarkEnd w:id="19"/>
    </w:p>
    <w:p w14:paraId="622B0956" w14:textId="77777777" w:rsidR="00D947C2" w:rsidRPr="00424D5A" w:rsidRDefault="00D947C2" w:rsidP="00D947C2">
      <w:pPr>
        <w:pStyle w:val="EndNoteBibliography"/>
        <w:spacing w:after="0"/>
      </w:pPr>
      <w:bookmarkStart w:id="20" w:name="_ENREF_21"/>
      <w:r w:rsidRPr="00424D5A">
        <w:t xml:space="preserve">21. Forster H FR, Gallagher C, O’Donovan CB, Woolhead C, Walsh MC, Macready AL, Lovegrove JA, Mathers JC, Gibney MJ, Brennan L, Gibney ER (2014) Online Dietary Intake Estimation: The Food4Me Food Frequency Questionnaire. </w:t>
      </w:r>
      <w:r w:rsidRPr="00424D5A">
        <w:rPr>
          <w:i/>
        </w:rPr>
        <w:t>J Med Internet Res</w:t>
      </w:r>
      <w:r w:rsidRPr="00424D5A">
        <w:t xml:space="preserve"> </w:t>
      </w:r>
      <w:r w:rsidRPr="00424D5A">
        <w:rPr>
          <w:b/>
        </w:rPr>
        <w:t>16</w:t>
      </w:r>
      <w:r w:rsidRPr="00424D5A">
        <w:t>, e150.</w:t>
      </w:r>
      <w:bookmarkEnd w:id="20"/>
    </w:p>
    <w:p w14:paraId="592E0B89" w14:textId="77777777" w:rsidR="00D947C2" w:rsidRPr="00424D5A" w:rsidRDefault="00D947C2" w:rsidP="00D947C2">
      <w:pPr>
        <w:pStyle w:val="EndNoteBibliography"/>
        <w:spacing w:after="0"/>
      </w:pPr>
      <w:bookmarkStart w:id="21" w:name="_ENREF_22"/>
      <w:r w:rsidRPr="00424D5A">
        <w:t>22. Fallaize R, Forster H, Macready AL</w:t>
      </w:r>
      <w:r w:rsidRPr="00424D5A">
        <w:rPr>
          <w:i/>
        </w:rPr>
        <w:t xml:space="preserve"> et al.</w:t>
      </w:r>
      <w:r w:rsidRPr="00424D5A">
        <w:t xml:space="preserve"> (2014) Online Dietary Intake Estimation: Reproducibility and Validity of the Food4Me Food Frequency Questionnaire Against a 4-Day Weighed Food Record. </w:t>
      </w:r>
      <w:r w:rsidRPr="00424D5A">
        <w:rPr>
          <w:i/>
        </w:rPr>
        <w:t>J Med Internet Res</w:t>
      </w:r>
      <w:r w:rsidRPr="00424D5A">
        <w:t xml:space="preserve"> </w:t>
      </w:r>
      <w:r w:rsidRPr="00424D5A">
        <w:rPr>
          <w:b/>
        </w:rPr>
        <w:t>16</w:t>
      </w:r>
      <w:r w:rsidRPr="00424D5A">
        <w:t>, e190.</w:t>
      </w:r>
      <w:bookmarkEnd w:id="21"/>
    </w:p>
    <w:p w14:paraId="6A741C96" w14:textId="77777777" w:rsidR="00D947C2" w:rsidRPr="00424D5A" w:rsidRDefault="00D947C2" w:rsidP="00D947C2">
      <w:pPr>
        <w:pStyle w:val="EndNoteBibliography"/>
        <w:spacing w:after="0"/>
      </w:pPr>
      <w:bookmarkStart w:id="22" w:name="_ENREF_23"/>
      <w:r w:rsidRPr="00424D5A">
        <w:t xml:space="preserve">23. Food Standards Agency (2002) </w:t>
      </w:r>
      <w:r w:rsidRPr="00424D5A">
        <w:rPr>
          <w:i/>
        </w:rPr>
        <w:t>McCance and Widdowson's The Composition of Foods</w:t>
      </w:r>
      <w:r w:rsidRPr="00424D5A">
        <w:t>. Sixth summary edition ed</w:t>
      </w:r>
      <w:r w:rsidRPr="00424D5A">
        <w:rPr>
          <w:i/>
        </w:rPr>
        <w:t xml:space="preserve">. </w:t>
      </w:r>
      <w:r w:rsidRPr="00424D5A">
        <w:t>Cambridge: Royal Society of Chemistry.</w:t>
      </w:r>
      <w:bookmarkEnd w:id="22"/>
    </w:p>
    <w:p w14:paraId="377011AD" w14:textId="77777777" w:rsidR="00D947C2" w:rsidRPr="00424D5A" w:rsidRDefault="00D947C2" w:rsidP="00D947C2">
      <w:pPr>
        <w:pStyle w:val="EndNoteBibliography"/>
        <w:spacing w:after="0"/>
      </w:pPr>
      <w:bookmarkStart w:id="23" w:name="_ENREF_24"/>
      <w:r w:rsidRPr="00424D5A">
        <w:t>24. Guenther PM, Casavale KO, Reedy J</w:t>
      </w:r>
      <w:r w:rsidRPr="00424D5A">
        <w:rPr>
          <w:i/>
        </w:rPr>
        <w:t xml:space="preserve"> et al.</w:t>
      </w:r>
      <w:r w:rsidRPr="00424D5A">
        <w:t xml:space="preserve"> (2013) Update of the Healthy Eating Index: HEI-2010. </w:t>
      </w:r>
      <w:r w:rsidRPr="00424D5A">
        <w:rPr>
          <w:i/>
        </w:rPr>
        <w:t>Journal of the Academy of Nutrition and Dietetics</w:t>
      </w:r>
      <w:r w:rsidRPr="00424D5A">
        <w:t xml:space="preserve"> </w:t>
      </w:r>
      <w:r w:rsidRPr="00424D5A">
        <w:rPr>
          <w:b/>
        </w:rPr>
        <w:t>113</w:t>
      </w:r>
      <w:r w:rsidRPr="00424D5A">
        <w:t>, 569-580.</w:t>
      </w:r>
      <w:bookmarkEnd w:id="23"/>
    </w:p>
    <w:p w14:paraId="2A820BC0" w14:textId="77777777" w:rsidR="00D947C2" w:rsidRPr="00424D5A" w:rsidRDefault="00D947C2" w:rsidP="00D947C2">
      <w:pPr>
        <w:pStyle w:val="EndNoteBibliography"/>
        <w:spacing w:after="0"/>
      </w:pPr>
      <w:bookmarkStart w:id="24" w:name="_ENREF_25"/>
      <w:r w:rsidRPr="00424D5A">
        <w:t>25. Estruch R, Ros E, Salas-Salvadó J</w:t>
      </w:r>
      <w:r w:rsidRPr="00424D5A">
        <w:rPr>
          <w:i/>
        </w:rPr>
        <w:t xml:space="preserve"> et al.</w:t>
      </w:r>
      <w:r w:rsidRPr="00424D5A">
        <w:t xml:space="preserve"> (2013) Primary Prevention of Cardiovascular Disease with a Mediterranean Diet. </w:t>
      </w:r>
      <w:r w:rsidRPr="00424D5A">
        <w:rPr>
          <w:i/>
        </w:rPr>
        <w:t>New Engl J Med</w:t>
      </w:r>
      <w:r w:rsidRPr="00424D5A">
        <w:t xml:space="preserve"> </w:t>
      </w:r>
      <w:r w:rsidRPr="00424D5A">
        <w:rPr>
          <w:b/>
        </w:rPr>
        <w:t>368</w:t>
      </w:r>
      <w:r w:rsidRPr="00424D5A">
        <w:t>, 1279-1290.</w:t>
      </w:r>
      <w:bookmarkEnd w:id="24"/>
    </w:p>
    <w:p w14:paraId="6B2C8EC6" w14:textId="77777777" w:rsidR="00D947C2" w:rsidRPr="00424D5A" w:rsidRDefault="00D947C2" w:rsidP="00D947C2">
      <w:pPr>
        <w:pStyle w:val="EndNoteBibliography"/>
        <w:spacing w:after="0"/>
      </w:pPr>
      <w:bookmarkStart w:id="25" w:name="_ENREF_26"/>
      <w:r w:rsidRPr="00424D5A">
        <w:t>26. Martínez-González MÁ, Corella D, Salas-Salvadó J</w:t>
      </w:r>
      <w:r w:rsidRPr="00424D5A">
        <w:rPr>
          <w:i/>
        </w:rPr>
        <w:t xml:space="preserve"> et al.</w:t>
      </w:r>
      <w:r w:rsidRPr="00424D5A">
        <w:t xml:space="preserve"> (2012) Cohort Profile: Design and methods of the PREDIMED study. </w:t>
      </w:r>
      <w:r w:rsidRPr="00424D5A">
        <w:rPr>
          <w:i/>
        </w:rPr>
        <w:t>Int J Epidemiol</w:t>
      </w:r>
      <w:r w:rsidRPr="00424D5A">
        <w:t xml:space="preserve"> </w:t>
      </w:r>
      <w:r w:rsidRPr="00424D5A">
        <w:rPr>
          <w:b/>
        </w:rPr>
        <w:t>41</w:t>
      </w:r>
      <w:r w:rsidRPr="00424D5A">
        <w:t>, 377-385.</w:t>
      </w:r>
      <w:bookmarkEnd w:id="25"/>
    </w:p>
    <w:p w14:paraId="033741F8" w14:textId="77777777" w:rsidR="00D947C2" w:rsidRPr="00424D5A" w:rsidRDefault="00D947C2" w:rsidP="00D947C2">
      <w:pPr>
        <w:pStyle w:val="EndNoteBibliography"/>
        <w:spacing w:after="0"/>
      </w:pPr>
      <w:bookmarkStart w:id="26" w:name="_ENREF_27"/>
      <w:r w:rsidRPr="00424D5A">
        <w:t>27. Celis-Morales C, Forster H, O'Donovan C</w:t>
      </w:r>
      <w:r w:rsidRPr="00424D5A">
        <w:rPr>
          <w:i/>
        </w:rPr>
        <w:t xml:space="preserve"> et al.</w:t>
      </w:r>
      <w:r w:rsidRPr="00424D5A">
        <w:t xml:space="preserve"> (2014) Validation of Web-based self-reported socio-demographic and anthropometric data collected in the Food4Me Study. </w:t>
      </w:r>
      <w:r w:rsidRPr="00424D5A">
        <w:rPr>
          <w:i/>
        </w:rPr>
        <w:t>Proc Nutr Soc</w:t>
      </w:r>
      <w:r w:rsidRPr="00424D5A">
        <w:t xml:space="preserve"> </w:t>
      </w:r>
      <w:r w:rsidRPr="00424D5A">
        <w:rPr>
          <w:b/>
        </w:rPr>
        <w:t>73</w:t>
      </w:r>
      <w:r w:rsidRPr="00424D5A">
        <w:t>, null-null.</w:t>
      </w:r>
      <w:bookmarkEnd w:id="26"/>
    </w:p>
    <w:p w14:paraId="34363BA9" w14:textId="11DE64AE" w:rsidR="00D947C2" w:rsidRPr="00424D5A" w:rsidRDefault="00D947C2" w:rsidP="00D947C2">
      <w:pPr>
        <w:pStyle w:val="EndNoteBibliography"/>
        <w:spacing w:after="0"/>
      </w:pPr>
      <w:bookmarkStart w:id="27" w:name="_ENREF_28"/>
      <w:r w:rsidRPr="00424D5A">
        <w:t xml:space="preserve">28. World Health Organisation (2010) Global Recommendations on Physical Activity for Health. </w:t>
      </w:r>
      <w:hyperlink r:id="rId13" w:history="1">
        <w:r w:rsidRPr="00424D5A">
          <w:rPr>
            <w:rStyle w:val="Hyperlink"/>
            <w:color w:val="auto"/>
          </w:rPr>
          <w:t>http://whqlibdoc.who.int/publications/2010/9789241599979_eng.pdf</w:t>
        </w:r>
      </w:hyperlink>
      <w:r w:rsidRPr="00424D5A">
        <w:t xml:space="preserve"> (accessed 16th January 2016)</w:t>
      </w:r>
      <w:bookmarkEnd w:id="27"/>
    </w:p>
    <w:p w14:paraId="4805680C" w14:textId="77777777" w:rsidR="00D947C2" w:rsidRPr="00424D5A" w:rsidRDefault="00D947C2" w:rsidP="00D947C2">
      <w:pPr>
        <w:pStyle w:val="EndNoteBibliography"/>
        <w:spacing w:after="0"/>
      </w:pPr>
      <w:bookmarkStart w:id="28" w:name="_ENREF_29"/>
      <w:r w:rsidRPr="00424D5A">
        <w:t>29. Walhovd KB, Storsve AB, Westlye LT</w:t>
      </w:r>
      <w:r w:rsidRPr="00424D5A">
        <w:rPr>
          <w:i/>
        </w:rPr>
        <w:t xml:space="preserve"> et al.</w:t>
      </w:r>
      <w:r w:rsidRPr="00424D5A">
        <w:t xml:space="preserve"> (2014) Blood markers of fatty acids and vitamin D, cardiovascular measures, body mass index, and physical activity relate to longitudinal cortical thinning in normal aging. </w:t>
      </w:r>
      <w:r w:rsidRPr="00424D5A">
        <w:rPr>
          <w:i/>
        </w:rPr>
        <w:t>Neurobiol Aging</w:t>
      </w:r>
      <w:r w:rsidRPr="00424D5A">
        <w:t xml:space="preserve"> </w:t>
      </w:r>
      <w:r w:rsidRPr="00424D5A">
        <w:rPr>
          <w:b/>
        </w:rPr>
        <w:t>35</w:t>
      </w:r>
      <w:r w:rsidRPr="00424D5A">
        <w:t>, 1055-1064.</w:t>
      </w:r>
      <w:bookmarkEnd w:id="28"/>
    </w:p>
    <w:p w14:paraId="02511130" w14:textId="77777777" w:rsidR="00D947C2" w:rsidRPr="00424D5A" w:rsidRDefault="00D947C2" w:rsidP="00D947C2">
      <w:pPr>
        <w:pStyle w:val="EndNoteBibliography"/>
        <w:spacing w:after="0"/>
      </w:pPr>
      <w:bookmarkStart w:id="29" w:name="_ENREF_30"/>
      <w:r w:rsidRPr="00424D5A">
        <w:t>30. Sakhi AK, Bastani NE, Ellingjord-Dale M</w:t>
      </w:r>
      <w:r w:rsidRPr="00424D5A">
        <w:rPr>
          <w:i/>
        </w:rPr>
        <w:t xml:space="preserve"> et al.</w:t>
      </w:r>
      <w:r w:rsidRPr="00424D5A">
        <w:t xml:space="preserve"> (2015) Feasibility of self-sampled dried blood spot and saliva samples sent by mail in a population-based study. </w:t>
      </w:r>
      <w:r w:rsidRPr="00424D5A">
        <w:rPr>
          <w:i/>
        </w:rPr>
        <w:t>BMC Cancer</w:t>
      </w:r>
      <w:r w:rsidRPr="00424D5A">
        <w:t xml:space="preserve"> </w:t>
      </w:r>
      <w:r w:rsidRPr="00424D5A">
        <w:rPr>
          <w:b/>
        </w:rPr>
        <w:t>15</w:t>
      </w:r>
      <w:r w:rsidRPr="00424D5A">
        <w:t>, 265-265.</w:t>
      </w:r>
      <w:bookmarkEnd w:id="29"/>
    </w:p>
    <w:p w14:paraId="1CA70DF6" w14:textId="77777777" w:rsidR="00D947C2" w:rsidRPr="00424D5A" w:rsidRDefault="00D947C2" w:rsidP="00D947C2">
      <w:pPr>
        <w:pStyle w:val="EndNoteBibliography"/>
        <w:spacing w:after="0"/>
      </w:pPr>
      <w:bookmarkStart w:id="30" w:name="_ENREF_31"/>
      <w:r w:rsidRPr="00424D5A">
        <w:t>31. Hoeller U, Baur M, Roos FF</w:t>
      </w:r>
      <w:r w:rsidRPr="00424D5A">
        <w:rPr>
          <w:i/>
        </w:rPr>
        <w:t xml:space="preserve"> et al.</w:t>
      </w:r>
      <w:r w:rsidRPr="00424D5A">
        <w:t xml:space="preserve"> (2016) Application of dried blood spots to determine vitamin D status in a large nutritional study with unsupervised sampling: the Food4Me project. </w:t>
      </w:r>
      <w:r w:rsidRPr="00424D5A">
        <w:rPr>
          <w:i/>
        </w:rPr>
        <w:t>Br J Nutr</w:t>
      </w:r>
      <w:r w:rsidRPr="00424D5A">
        <w:t xml:space="preserve"> </w:t>
      </w:r>
      <w:r w:rsidRPr="00424D5A">
        <w:rPr>
          <w:b/>
        </w:rPr>
        <w:t>115</w:t>
      </w:r>
      <w:r w:rsidRPr="00424D5A">
        <w:t>, 202-211.</w:t>
      </w:r>
      <w:bookmarkEnd w:id="30"/>
    </w:p>
    <w:p w14:paraId="60533DFD" w14:textId="77777777" w:rsidR="00D947C2" w:rsidRPr="00424D5A" w:rsidRDefault="00D947C2" w:rsidP="00D947C2">
      <w:pPr>
        <w:pStyle w:val="EndNoteBibliography"/>
        <w:spacing w:after="0"/>
      </w:pPr>
      <w:bookmarkStart w:id="31" w:name="_ENREF_32"/>
      <w:r w:rsidRPr="00424D5A">
        <w:t xml:space="preserve">32. Perneger TV (1998) What's wrong with Bonferroni adjustments. </w:t>
      </w:r>
      <w:r w:rsidRPr="00424D5A">
        <w:rPr>
          <w:i/>
        </w:rPr>
        <w:t>BMJ (Clinical research ed)</w:t>
      </w:r>
      <w:r w:rsidRPr="00424D5A">
        <w:t xml:space="preserve"> </w:t>
      </w:r>
      <w:r w:rsidRPr="00424D5A">
        <w:rPr>
          <w:b/>
        </w:rPr>
        <w:t>316</w:t>
      </w:r>
      <w:r w:rsidRPr="00424D5A">
        <w:t>, 1236-1238.</w:t>
      </w:r>
      <w:bookmarkEnd w:id="31"/>
    </w:p>
    <w:p w14:paraId="38BC172B" w14:textId="77777777" w:rsidR="00D947C2" w:rsidRPr="00424D5A" w:rsidRDefault="00D947C2" w:rsidP="00D947C2">
      <w:pPr>
        <w:pStyle w:val="EndNoteBibliography"/>
        <w:spacing w:after="0"/>
      </w:pPr>
      <w:bookmarkStart w:id="32" w:name="_ENREF_33"/>
      <w:r w:rsidRPr="00424D5A">
        <w:t>33. Ahern AL, Wheeler GM, Aveyard P</w:t>
      </w:r>
      <w:r w:rsidRPr="00424D5A">
        <w:rPr>
          <w:i/>
        </w:rPr>
        <w:t xml:space="preserve"> et al.</w:t>
      </w:r>
      <w:r w:rsidRPr="00424D5A">
        <w:t xml:space="preserve"> (2017) Extended and standard duration weight-loss programme referrals for adults in primary care (WRAP): a randomised controlled trial. </w:t>
      </w:r>
      <w:r w:rsidRPr="00424D5A">
        <w:rPr>
          <w:i/>
        </w:rPr>
        <w:t>The Lancet</w:t>
      </w:r>
      <w:r w:rsidRPr="00424D5A">
        <w:t xml:space="preserve"> </w:t>
      </w:r>
      <w:r w:rsidRPr="00424D5A">
        <w:rPr>
          <w:b/>
        </w:rPr>
        <w:t>389</w:t>
      </w:r>
      <w:r w:rsidRPr="00424D5A">
        <w:t>, 2214-2225.</w:t>
      </w:r>
      <w:bookmarkEnd w:id="32"/>
    </w:p>
    <w:p w14:paraId="60FD1D90" w14:textId="77777777" w:rsidR="00D947C2" w:rsidRPr="00424D5A" w:rsidRDefault="00D947C2" w:rsidP="00D947C2">
      <w:pPr>
        <w:pStyle w:val="EndNoteBibliography"/>
        <w:spacing w:after="0"/>
      </w:pPr>
      <w:bookmarkStart w:id="33" w:name="_ENREF_34"/>
      <w:r w:rsidRPr="00424D5A">
        <w:t xml:space="preserve">34. Trochim W (2001) </w:t>
      </w:r>
      <w:r w:rsidRPr="00424D5A">
        <w:rPr>
          <w:i/>
        </w:rPr>
        <w:t>The Research Methods Knowledge Base</w:t>
      </w:r>
      <w:r w:rsidRPr="00424D5A">
        <w:t>. vol. 2</w:t>
      </w:r>
      <w:r w:rsidRPr="00424D5A">
        <w:rPr>
          <w:i/>
        </w:rPr>
        <w:t xml:space="preserve">. </w:t>
      </w:r>
      <w:r w:rsidRPr="00424D5A">
        <w:t>Cincinnati: Ohio: Atomic Dog Publishing.</w:t>
      </w:r>
      <w:bookmarkEnd w:id="33"/>
    </w:p>
    <w:p w14:paraId="3B8BDF26" w14:textId="77777777" w:rsidR="00D947C2" w:rsidRPr="00424D5A" w:rsidRDefault="00D947C2" w:rsidP="00D947C2">
      <w:pPr>
        <w:pStyle w:val="EndNoteBibliography"/>
        <w:spacing w:after="0"/>
      </w:pPr>
      <w:bookmarkStart w:id="34" w:name="_ENREF_35"/>
      <w:r w:rsidRPr="00424D5A">
        <w:t xml:space="preserve">35. French SA, Jeffery RW, Wing RR (1994) Sex differences among participants in a weight-control program. </w:t>
      </w:r>
      <w:r w:rsidRPr="00424D5A">
        <w:rPr>
          <w:i/>
        </w:rPr>
        <w:t>Addict Behav</w:t>
      </w:r>
      <w:r w:rsidRPr="00424D5A">
        <w:t xml:space="preserve"> </w:t>
      </w:r>
      <w:r w:rsidRPr="00424D5A">
        <w:rPr>
          <w:b/>
        </w:rPr>
        <w:t>19</w:t>
      </w:r>
      <w:r w:rsidRPr="00424D5A">
        <w:t>, 147-158.</w:t>
      </w:r>
      <w:bookmarkEnd w:id="34"/>
    </w:p>
    <w:p w14:paraId="2766CAC6" w14:textId="77777777" w:rsidR="00D947C2" w:rsidRPr="00424D5A" w:rsidRDefault="00D947C2" w:rsidP="00D947C2">
      <w:pPr>
        <w:pStyle w:val="EndNoteBibliography"/>
        <w:spacing w:after="0"/>
      </w:pPr>
      <w:bookmarkStart w:id="35" w:name="_ENREF_36"/>
      <w:r w:rsidRPr="00424D5A">
        <w:t>36. Kodama S, Saito K, Tanaka S</w:t>
      </w:r>
      <w:r w:rsidRPr="00424D5A">
        <w:rPr>
          <w:i/>
        </w:rPr>
        <w:t xml:space="preserve"> et al.</w:t>
      </w:r>
      <w:r w:rsidRPr="00424D5A">
        <w:t xml:space="preserve"> (2012) Effect of web-based lifestyle modification on weight control: a meta-analysis. </w:t>
      </w:r>
      <w:r w:rsidRPr="00424D5A">
        <w:rPr>
          <w:i/>
        </w:rPr>
        <w:t>Int J Obes</w:t>
      </w:r>
      <w:r w:rsidRPr="00424D5A">
        <w:t xml:space="preserve"> </w:t>
      </w:r>
      <w:r w:rsidRPr="00424D5A">
        <w:rPr>
          <w:b/>
        </w:rPr>
        <w:t>36</w:t>
      </w:r>
      <w:r w:rsidRPr="00424D5A">
        <w:t>, 675-685.</w:t>
      </w:r>
      <w:bookmarkEnd w:id="35"/>
    </w:p>
    <w:p w14:paraId="5239E1D9" w14:textId="77777777" w:rsidR="00D947C2" w:rsidRPr="00424D5A" w:rsidRDefault="00D947C2" w:rsidP="00D947C2">
      <w:pPr>
        <w:pStyle w:val="EndNoteBibliography"/>
        <w:spacing w:after="0"/>
      </w:pPr>
      <w:bookmarkStart w:id="36" w:name="_ENREF_37"/>
      <w:r w:rsidRPr="00424D5A">
        <w:t xml:space="preserve">37. Pem D, Bhagwant S, Jeewon R (2016) A Pre and Post Survey to Determine Effectiveness of a Dietitian-Based Nutrition Education Strategy on Fruit and Vegetable Intake and Energy Intake among Adults. </w:t>
      </w:r>
      <w:r w:rsidRPr="00424D5A">
        <w:rPr>
          <w:i/>
        </w:rPr>
        <w:t>Nutrients</w:t>
      </w:r>
      <w:r w:rsidRPr="00424D5A">
        <w:t xml:space="preserve"> </w:t>
      </w:r>
      <w:r w:rsidRPr="00424D5A">
        <w:rPr>
          <w:b/>
        </w:rPr>
        <w:t>8</w:t>
      </w:r>
      <w:r w:rsidRPr="00424D5A">
        <w:t>, 127.</w:t>
      </w:r>
      <w:bookmarkEnd w:id="36"/>
    </w:p>
    <w:p w14:paraId="53614FA3" w14:textId="77777777" w:rsidR="00D947C2" w:rsidRPr="00424D5A" w:rsidRDefault="00D947C2" w:rsidP="00D947C2">
      <w:pPr>
        <w:pStyle w:val="EndNoteBibliography"/>
        <w:spacing w:after="0"/>
      </w:pPr>
      <w:bookmarkStart w:id="37" w:name="_ENREF_38"/>
      <w:r w:rsidRPr="00424D5A">
        <w:t>38. Livingstone KM, Celis-Morales C, Navas-Carretero S</w:t>
      </w:r>
      <w:r w:rsidRPr="00424D5A">
        <w:rPr>
          <w:i/>
        </w:rPr>
        <w:t xml:space="preserve"> et al.</w:t>
      </w:r>
      <w:r w:rsidRPr="00424D5A">
        <w:t xml:space="preserve"> (2016) Profile of European adults interested in internet-based personalised nutrition: the Food4Me study. </w:t>
      </w:r>
      <w:r w:rsidRPr="00424D5A">
        <w:rPr>
          <w:i/>
        </w:rPr>
        <w:t>Eur J Nutr</w:t>
      </w:r>
      <w:r w:rsidRPr="00424D5A">
        <w:t xml:space="preserve"> </w:t>
      </w:r>
      <w:r w:rsidRPr="00424D5A">
        <w:rPr>
          <w:b/>
        </w:rPr>
        <w:t>55</w:t>
      </w:r>
      <w:r w:rsidRPr="00424D5A">
        <w:t>, 759-769.</w:t>
      </w:r>
      <w:bookmarkEnd w:id="37"/>
    </w:p>
    <w:p w14:paraId="40790256" w14:textId="77777777" w:rsidR="00D947C2" w:rsidRPr="00424D5A" w:rsidRDefault="00D947C2" w:rsidP="00D947C2">
      <w:pPr>
        <w:pStyle w:val="EndNoteBibliography"/>
        <w:spacing w:after="0"/>
      </w:pPr>
      <w:bookmarkStart w:id="38" w:name="_ENREF_39"/>
      <w:r w:rsidRPr="00424D5A">
        <w:t>39. Livingstone KM, Celis-Morales C, Lara J</w:t>
      </w:r>
      <w:r w:rsidRPr="00424D5A">
        <w:rPr>
          <w:i/>
        </w:rPr>
        <w:t xml:space="preserve"> et al.</w:t>
      </w:r>
      <w:r w:rsidRPr="00424D5A">
        <w:t xml:space="preserve"> (2016) Clustering of adherence to personalised dietary recommendations and changes in healthy eating index within the Food4Me study. </w:t>
      </w:r>
      <w:r w:rsidRPr="00424D5A">
        <w:rPr>
          <w:i/>
        </w:rPr>
        <w:t>Public Health Nutr</w:t>
      </w:r>
      <w:r w:rsidRPr="00424D5A">
        <w:t xml:space="preserve"> </w:t>
      </w:r>
      <w:r w:rsidRPr="00424D5A">
        <w:rPr>
          <w:b/>
        </w:rPr>
        <w:t>19</w:t>
      </w:r>
      <w:r w:rsidRPr="00424D5A">
        <w:t>, 3296-3305.</w:t>
      </w:r>
      <w:bookmarkEnd w:id="38"/>
    </w:p>
    <w:p w14:paraId="6DD964BA" w14:textId="77777777" w:rsidR="00D947C2" w:rsidRPr="00424D5A" w:rsidRDefault="00D947C2" w:rsidP="00D947C2">
      <w:pPr>
        <w:pStyle w:val="EndNoteBibliography"/>
        <w:spacing w:after="0"/>
      </w:pPr>
      <w:bookmarkStart w:id="39" w:name="_ENREF_40"/>
      <w:r w:rsidRPr="00424D5A">
        <w:lastRenderedPageBreak/>
        <w:t>40. San-Cristobal R, Navas-Carretero S, Celis-Morales C</w:t>
      </w:r>
      <w:r w:rsidRPr="00424D5A">
        <w:rPr>
          <w:i/>
        </w:rPr>
        <w:t xml:space="preserve"> et al.</w:t>
      </w:r>
      <w:r w:rsidRPr="00424D5A">
        <w:t xml:space="preserve"> (2017) Capturing health and eating status through a nutritional perception screening questionnaire (NPSQ9) in a randomised internet-based personalised nutrition intervention: the Food4Me study. </w:t>
      </w:r>
      <w:r w:rsidRPr="00424D5A">
        <w:rPr>
          <w:i/>
        </w:rPr>
        <w:t>The international journal of behavioral nutrition and physical activity</w:t>
      </w:r>
      <w:r w:rsidRPr="00424D5A">
        <w:t xml:space="preserve"> </w:t>
      </w:r>
      <w:r w:rsidRPr="00424D5A">
        <w:rPr>
          <w:b/>
        </w:rPr>
        <w:t>14</w:t>
      </w:r>
      <w:r w:rsidRPr="00424D5A">
        <w:t>, 168-168.</w:t>
      </w:r>
      <w:bookmarkEnd w:id="39"/>
    </w:p>
    <w:p w14:paraId="551AB89A" w14:textId="77777777" w:rsidR="00D947C2" w:rsidRPr="00424D5A" w:rsidRDefault="00D947C2" w:rsidP="00D947C2">
      <w:pPr>
        <w:pStyle w:val="EndNoteBibliography"/>
        <w:spacing w:after="0"/>
      </w:pPr>
      <w:bookmarkStart w:id="40" w:name="_ENREF_41"/>
      <w:r w:rsidRPr="00424D5A">
        <w:t>41. Gardner CD, Trepanowski JF, Del Gobbo LC</w:t>
      </w:r>
      <w:r w:rsidRPr="00424D5A">
        <w:rPr>
          <w:i/>
        </w:rPr>
        <w:t xml:space="preserve"> et al.</w:t>
      </w:r>
      <w:r w:rsidRPr="00424D5A">
        <w:t xml:space="preserve"> (2018) Effect of Low-Fat vs Low-Carbohydrate Diet on 12-Month Weight Loss in Overweight Adults and the Association With Genotype Pattern or Insulin Secretion: The DIETFITS Randomized Clinical Trial. </w:t>
      </w:r>
      <w:r w:rsidRPr="00424D5A">
        <w:rPr>
          <w:i/>
        </w:rPr>
        <w:t>JAMA</w:t>
      </w:r>
      <w:r w:rsidRPr="00424D5A">
        <w:t xml:space="preserve"> </w:t>
      </w:r>
      <w:r w:rsidRPr="00424D5A">
        <w:rPr>
          <w:b/>
        </w:rPr>
        <w:t>319</w:t>
      </w:r>
      <w:r w:rsidRPr="00424D5A">
        <w:t>, 667-679.</w:t>
      </w:r>
      <w:bookmarkEnd w:id="40"/>
    </w:p>
    <w:p w14:paraId="1FE24593" w14:textId="77777777" w:rsidR="00D947C2" w:rsidRPr="00424D5A" w:rsidRDefault="00D947C2" w:rsidP="00D947C2">
      <w:pPr>
        <w:pStyle w:val="EndNoteBibliography"/>
        <w:spacing w:after="0"/>
      </w:pPr>
      <w:bookmarkStart w:id="41" w:name="_ENREF_42"/>
      <w:r w:rsidRPr="00424D5A">
        <w:t>42. Livingstone KM, Celis-Morales C, Navas-Carretero S</w:t>
      </w:r>
      <w:r w:rsidRPr="00424D5A">
        <w:rPr>
          <w:i/>
        </w:rPr>
        <w:t xml:space="preserve"> et al.</w:t>
      </w:r>
      <w:r w:rsidRPr="00424D5A">
        <w:t xml:space="preserve"> (2015) Profile of European adults interested in internet-based personalized nutrition: The Food4Me Study. </w:t>
      </w:r>
      <w:r w:rsidRPr="00424D5A">
        <w:rPr>
          <w:i/>
        </w:rPr>
        <w:t>Eur J Nutr</w:t>
      </w:r>
      <w:r w:rsidRPr="00424D5A">
        <w:t xml:space="preserve"> </w:t>
      </w:r>
      <w:r w:rsidRPr="00424D5A">
        <w:rPr>
          <w:b/>
        </w:rPr>
        <w:t>DOI 10.1007/s00394-015-0897-y</w:t>
      </w:r>
      <w:r w:rsidRPr="00424D5A">
        <w:t>.</w:t>
      </w:r>
      <w:bookmarkEnd w:id="41"/>
    </w:p>
    <w:p w14:paraId="64F869B9" w14:textId="77777777" w:rsidR="00D947C2" w:rsidRPr="00424D5A" w:rsidRDefault="00D947C2" w:rsidP="00D947C2">
      <w:pPr>
        <w:pStyle w:val="EndNoteBibliography"/>
      </w:pPr>
      <w:bookmarkStart w:id="42" w:name="_ENREF_43"/>
      <w:r w:rsidRPr="00424D5A">
        <w:t xml:space="preserve">43. Biesiekierski JR, Livingstone KM, Moschonis G (2019) Personalised Nutrition: Updates, Gaps and Next Steps.  </w:t>
      </w:r>
      <w:r w:rsidRPr="00424D5A">
        <w:rPr>
          <w:b/>
        </w:rPr>
        <w:t>11</w:t>
      </w:r>
      <w:r w:rsidRPr="00424D5A">
        <w:t>, 1793.</w:t>
      </w:r>
      <w:bookmarkEnd w:id="42"/>
    </w:p>
    <w:p w14:paraId="3A3FD017" w14:textId="3037BA72" w:rsidR="00980B5F" w:rsidRPr="00424D5A" w:rsidRDefault="00CC3DB6" w:rsidP="002C5FBF">
      <w:pPr>
        <w:spacing w:line="360" w:lineRule="auto"/>
        <w:rPr>
          <w:rFonts w:ascii="Times New Roman" w:eastAsia="Times New Roman" w:hAnsi="Times New Roman" w:cs="Times New Roman"/>
          <w:sz w:val="24"/>
          <w:szCs w:val="24"/>
          <w:lang w:eastAsia="en-GB"/>
        </w:rPr>
      </w:pPr>
      <w:r w:rsidRPr="00424D5A">
        <w:rPr>
          <w:rFonts w:ascii="Times New Roman" w:eastAsia="Times New Roman" w:hAnsi="Times New Roman" w:cs="Times New Roman"/>
          <w:sz w:val="24"/>
          <w:szCs w:val="24"/>
          <w:lang w:eastAsia="en-GB"/>
        </w:rPr>
        <w:fldChar w:fldCharType="end"/>
      </w:r>
    </w:p>
    <w:p w14:paraId="71D695B4" w14:textId="77777777" w:rsidR="00DD6973" w:rsidRPr="00424D5A" w:rsidRDefault="00DD6973">
      <w:pPr>
        <w:rPr>
          <w:rFonts w:ascii="Times New Roman" w:hAnsi="Times New Roman" w:cs="Times New Roman"/>
          <w:b/>
          <w:szCs w:val="24"/>
        </w:rPr>
      </w:pPr>
      <w:r w:rsidRPr="00424D5A">
        <w:rPr>
          <w:rFonts w:ascii="Times New Roman" w:hAnsi="Times New Roman" w:cs="Times New Roman"/>
          <w:b/>
          <w:szCs w:val="24"/>
        </w:rPr>
        <w:br w:type="page"/>
      </w:r>
    </w:p>
    <w:p w14:paraId="46B1DEEB" w14:textId="205B83A8" w:rsidR="008A7245" w:rsidRPr="00424D5A" w:rsidRDefault="008A7245" w:rsidP="00666BCE">
      <w:pPr>
        <w:rPr>
          <w:rFonts w:ascii="Times New Roman" w:hAnsi="Times New Roman" w:cs="Times New Roman"/>
          <w:b/>
          <w:szCs w:val="24"/>
        </w:rPr>
      </w:pPr>
      <w:r w:rsidRPr="00424D5A">
        <w:rPr>
          <w:rFonts w:ascii="Times New Roman" w:hAnsi="Times New Roman" w:cs="Times New Roman"/>
          <w:b/>
          <w:szCs w:val="24"/>
        </w:rPr>
        <w:lastRenderedPageBreak/>
        <w:t xml:space="preserve">Table 1. </w:t>
      </w:r>
      <w:r w:rsidRPr="00424D5A">
        <w:rPr>
          <w:rFonts w:ascii="Times New Roman" w:hAnsi="Times New Roman" w:cs="Times New Roman"/>
          <w:szCs w:val="24"/>
        </w:rPr>
        <w:t>Proportion of participants (%) randomized to a PN intervention arm (L1, L2 or L3) benefiting from the intervention by country</w:t>
      </w:r>
      <w:r w:rsidRPr="00424D5A">
        <w:rPr>
          <w:rFonts w:ascii="Times New Roman" w:hAnsi="Times New Roman" w:cs="Times New Roman"/>
          <w:szCs w:val="24"/>
          <w:vertAlign w:val="superscript"/>
        </w:rPr>
        <w:t>1</w:t>
      </w:r>
    </w:p>
    <w:tbl>
      <w:tblPr>
        <w:tblStyle w:val="TableGrid"/>
        <w:tblW w:w="8926" w:type="dxa"/>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555"/>
        <w:gridCol w:w="921"/>
        <w:gridCol w:w="1068"/>
        <w:gridCol w:w="851"/>
        <w:gridCol w:w="850"/>
        <w:gridCol w:w="916"/>
        <w:gridCol w:w="922"/>
        <w:gridCol w:w="921"/>
        <w:gridCol w:w="922"/>
      </w:tblGrid>
      <w:tr w:rsidR="00424D5A" w:rsidRPr="00424D5A" w14:paraId="0FFD9947" w14:textId="77777777" w:rsidTr="00A544CD">
        <w:tc>
          <w:tcPr>
            <w:tcW w:w="1555" w:type="dxa"/>
            <w:tcBorders>
              <w:top w:val="single" w:sz="4" w:space="0" w:color="auto"/>
              <w:bottom w:val="single" w:sz="4" w:space="0" w:color="auto"/>
            </w:tcBorders>
          </w:tcPr>
          <w:p w14:paraId="30C1BACF" w14:textId="77777777" w:rsidR="008A7245" w:rsidRPr="00424D5A" w:rsidRDefault="008A7245" w:rsidP="002D4F29">
            <w:pPr>
              <w:rPr>
                <w:rFonts w:ascii="Times New Roman" w:hAnsi="Times New Roman" w:cs="Times New Roman"/>
                <w:sz w:val="20"/>
                <w:szCs w:val="16"/>
              </w:rPr>
            </w:pPr>
          </w:p>
        </w:tc>
        <w:tc>
          <w:tcPr>
            <w:tcW w:w="921" w:type="dxa"/>
            <w:tcBorders>
              <w:top w:val="single" w:sz="4" w:space="0" w:color="auto"/>
              <w:bottom w:val="single" w:sz="4" w:space="0" w:color="auto"/>
            </w:tcBorders>
          </w:tcPr>
          <w:p w14:paraId="13285E16" w14:textId="77777777" w:rsidR="008A7245" w:rsidRPr="00424D5A" w:rsidRDefault="008A7245" w:rsidP="002D4F29">
            <w:pPr>
              <w:jc w:val="center"/>
              <w:rPr>
                <w:rFonts w:ascii="Times New Roman" w:hAnsi="Times New Roman" w:cs="Times New Roman"/>
                <w:b/>
                <w:sz w:val="20"/>
                <w:szCs w:val="16"/>
              </w:rPr>
            </w:pPr>
            <w:r w:rsidRPr="00424D5A">
              <w:rPr>
                <w:rFonts w:ascii="Times New Roman" w:hAnsi="Times New Roman" w:cs="Times New Roman"/>
                <w:b/>
                <w:sz w:val="20"/>
                <w:szCs w:val="16"/>
              </w:rPr>
              <w:t>Total</w:t>
            </w:r>
          </w:p>
          <w:p w14:paraId="0EAE1F07" w14:textId="77777777" w:rsidR="008A7245" w:rsidRPr="00424D5A" w:rsidRDefault="008A7245" w:rsidP="002D4F29">
            <w:pPr>
              <w:jc w:val="center"/>
              <w:rPr>
                <w:rFonts w:ascii="Times New Roman" w:hAnsi="Times New Roman" w:cs="Times New Roman"/>
                <w:b/>
                <w:sz w:val="20"/>
                <w:szCs w:val="16"/>
              </w:rPr>
            </w:pPr>
            <w:r w:rsidRPr="00424D5A">
              <w:rPr>
                <w:rFonts w:ascii="Times New Roman" w:hAnsi="Times New Roman" w:cs="Times New Roman"/>
                <w:b/>
                <w:sz w:val="20"/>
                <w:szCs w:val="16"/>
              </w:rPr>
              <w:t>(n=493)</w:t>
            </w:r>
          </w:p>
        </w:tc>
        <w:tc>
          <w:tcPr>
            <w:tcW w:w="1068" w:type="dxa"/>
            <w:tcBorders>
              <w:top w:val="single" w:sz="4" w:space="0" w:color="auto"/>
              <w:bottom w:val="single" w:sz="4" w:space="0" w:color="auto"/>
            </w:tcBorders>
          </w:tcPr>
          <w:p w14:paraId="48E90963" w14:textId="77777777" w:rsidR="008A7245" w:rsidRPr="00424D5A" w:rsidRDefault="008A7245" w:rsidP="002D4F29">
            <w:pPr>
              <w:jc w:val="center"/>
              <w:rPr>
                <w:rFonts w:ascii="Times New Roman" w:hAnsi="Times New Roman" w:cs="Times New Roman"/>
                <w:b/>
                <w:sz w:val="20"/>
                <w:szCs w:val="16"/>
              </w:rPr>
            </w:pPr>
            <w:r w:rsidRPr="00424D5A">
              <w:rPr>
                <w:rFonts w:ascii="Times New Roman" w:hAnsi="Times New Roman" w:cs="Times New Roman"/>
                <w:b/>
                <w:sz w:val="20"/>
                <w:szCs w:val="16"/>
              </w:rPr>
              <w:t>Germany (n=63)</w:t>
            </w:r>
          </w:p>
        </w:tc>
        <w:tc>
          <w:tcPr>
            <w:tcW w:w="851" w:type="dxa"/>
            <w:tcBorders>
              <w:top w:val="single" w:sz="4" w:space="0" w:color="auto"/>
              <w:bottom w:val="single" w:sz="4" w:space="0" w:color="auto"/>
            </w:tcBorders>
          </w:tcPr>
          <w:p w14:paraId="2F19FD7F" w14:textId="77777777" w:rsidR="008A7245" w:rsidRPr="00424D5A" w:rsidRDefault="008A7245" w:rsidP="002D4F29">
            <w:pPr>
              <w:jc w:val="center"/>
              <w:rPr>
                <w:rFonts w:ascii="Times New Roman" w:hAnsi="Times New Roman" w:cs="Times New Roman"/>
                <w:b/>
                <w:sz w:val="20"/>
                <w:szCs w:val="16"/>
              </w:rPr>
            </w:pPr>
            <w:r w:rsidRPr="00424D5A">
              <w:rPr>
                <w:rFonts w:ascii="Times New Roman" w:hAnsi="Times New Roman" w:cs="Times New Roman"/>
                <w:b/>
                <w:sz w:val="20"/>
                <w:szCs w:val="16"/>
              </w:rPr>
              <w:t>Greece (n=47)</w:t>
            </w:r>
          </w:p>
        </w:tc>
        <w:tc>
          <w:tcPr>
            <w:tcW w:w="850" w:type="dxa"/>
            <w:tcBorders>
              <w:top w:val="single" w:sz="4" w:space="0" w:color="auto"/>
              <w:bottom w:val="single" w:sz="4" w:space="0" w:color="auto"/>
            </w:tcBorders>
          </w:tcPr>
          <w:p w14:paraId="131EC582" w14:textId="77777777" w:rsidR="008A7245" w:rsidRPr="00424D5A" w:rsidRDefault="008A7245" w:rsidP="002D4F29">
            <w:pPr>
              <w:jc w:val="center"/>
              <w:rPr>
                <w:rFonts w:ascii="Times New Roman" w:hAnsi="Times New Roman" w:cs="Times New Roman"/>
                <w:b/>
                <w:sz w:val="20"/>
                <w:szCs w:val="16"/>
              </w:rPr>
            </w:pPr>
            <w:r w:rsidRPr="00424D5A">
              <w:rPr>
                <w:rFonts w:ascii="Times New Roman" w:hAnsi="Times New Roman" w:cs="Times New Roman"/>
                <w:b/>
                <w:sz w:val="20"/>
                <w:szCs w:val="16"/>
              </w:rPr>
              <w:t>Ireland (n=64)</w:t>
            </w:r>
          </w:p>
        </w:tc>
        <w:tc>
          <w:tcPr>
            <w:tcW w:w="916" w:type="dxa"/>
            <w:tcBorders>
              <w:top w:val="single" w:sz="4" w:space="0" w:color="auto"/>
              <w:bottom w:val="single" w:sz="4" w:space="0" w:color="auto"/>
            </w:tcBorders>
          </w:tcPr>
          <w:p w14:paraId="1E8BD3EF" w14:textId="77777777" w:rsidR="008A7245" w:rsidRPr="00424D5A" w:rsidRDefault="008A7245" w:rsidP="002D4F29">
            <w:pPr>
              <w:jc w:val="center"/>
              <w:rPr>
                <w:rFonts w:ascii="Times New Roman" w:hAnsi="Times New Roman" w:cs="Times New Roman"/>
                <w:b/>
                <w:sz w:val="20"/>
                <w:szCs w:val="16"/>
              </w:rPr>
            </w:pPr>
            <w:r w:rsidRPr="00424D5A">
              <w:rPr>
                <w:rFonts w:ascii="Times New Roman" w:hAnsi="Times New Roman" w:cs="Times New Roman"/>
                <w:b/>
                <w:sz w:val="20"/>
                <w:szCs w:val="16"/>
              </w:rPr>
              <w:t>NL (n=121)</w:t>
            </w:r>
          </w:p>
        </w:tc>
        <w:tc>
          <w:tcPr>
            <w:tcW w:w="922" w:type="dxa"/>
            <w:tcBorders>
              <w:top w:val="single" w:sz="4" w:space="0" w:color="auto"/>
              <w:bottom w:val="single" w:sz="4" w:space="0" w:color="auto"/>
            </w:tcBorders>
          </w:tcPr>
          <w:p w14:paraId="754E4B24" w14:textId="77777777" w:rsidR="008A7245" w:rsidRPr="00424D5A" w:rsidRDefault="008A7245" w:rsidP="002D4F29">
            <w:pPr>
              <w:jc w:val="center"/>
              <w:rPr>
                <w:rFonts w:ascii="Times New Roman" w:hAnsi="Times New Roman" w:cs="Times New Roman"/>
                <w:b/>
                <w:sz w:val="20"/>
                <w:szCs w:val="16"/>
              </w:rPr>
            </w:pPr>
            <w:r w:rsidRPr="00424D5A">
              <w:rPr>
                <w:rFonts w:ascii="Times New Roman" w:hAnsi="Times New Roman" w:cs="Times New Roman"/>
                <w:b/>
                <w:sz w:val="20"/>
                <w:szCs w:val="16"/>
              </w:rPr>
              <w:t>Poland (n=62)</w:t>
            </w:r>
          </w:p>
        </w:tc>
        <w:tc>
          <w:tcPr>
            <w:tcW w:w="921" w:type="dxa"/>
            <w:tcBorders>
              <w:top w:val="single" w:sz="4" w:space="0" w:color="auto"/>
              <w:bottom w:val="single" w:sz="4" w:space="0" w:color="auto"/>
            </w:tcBorders>
          </w:tcPr>
          <w:p w14:paraId="57A5A3AE" w14:textId="77777777" w:rsidR="008A7245" w:rsidRPr="00424D5A" w:rsidRDefault="008A7245" w:rsidP="002D4F29">
            <w:pPr>
              <w:jc w:val="center"/>
              <w:rPr>
                <w:rFonts w:ascii="Times New Roman" w:hAnsi="Times New Roman" w:cs="Times New Roman"/>
                <w:b/>
                <w:sz w:val="20"/>
                <w:szCs w:val="16"/>
              </w:rPr>
            </w:pPr>
            <w:r w:rsidRPr="00424D5A">
              <w:rPr>
                <w:rFonts w:ascii="Times New Roman" w:hAnsi="Times New Roman" w:cs="Times New Roman"/>
                <w:b/>
                <w:sz w:val="20"/>
                <w:szCs w:val="16"/>
              </w:rPr>
              <w:t>Spain (n=69)</w:t>
            </w:r>
          </w:p>
        </w:tc>
        <w:tc>
          <w:tcPr>
            <w:tcW w:w="922" w:type="dxa"/>
            <w:tcBorders>
              <w:top w:val="single" w:sz="4" w:space="0" w:color="auto"/>
              <w:bottom w:val="single" w:sz="4" w:space="0" w:color="auto"/>
            </w:tcBorders>
          </w:tcPr>
          <w:p w14:paraId="088530F1" w14:textId="77777777" w:rsidR="008A7245" w:rsidRPr="00424D5A" w:rsidRDefault="008A7245" w:rsidP="002D4F29">
            <w:pPr>
              <w:jc w:val="center"/>
              <w:rPr>
                <w:rFonts w:ascii="Times New Roman" w:hAnsi="Times New Roman" w:cs="Times New Roman"/>
                <w:b/>
                <w:sz w:val="20"/>
                <w:szCs w:val="16"/>
              </w:rPr>
            </w:pPr>
            <w:r w:rsidRPr="00424D5A">
              <w:rPr>
                <w:rFonts w:ascii="Times New Roman" w:hAnsi="Times New Roman" w:cs="Times New Roman"/>
                <w:b/>
                <w:sz w:val="20"/>
                <w:szCs w:val="16"/>
              </w:rPr>
              <w:t xml:space="preserve">UK </w:t>
            </w:r>
          </w:p>
          <w:p w14:paraId="78B34226" w14:textId="77777777" w:rsidR="008A7245" w:rsidRPr="00424D5A" w:rsidRDefault="008A7245" w:rsidP="002D4F29">
            <w:pPr>
              <w:jc w:val="center"/>
              <w:rPr>
                <w:rFonts w:ascii="Times New Roman" w:hAnsi="Times New Roman" w:cs="Times New Roman"/>
                <w:b/>
                <w:sz w:val="20"/>
                <w:szCs w:val="16"/>
              </w:rPr>
            </w:pPr>
            <w:r w:rsidRPr="00424D5A">
              <w:rPr>
                <w:rFonts w:ascii="Times New Roman" w:hAnsi="Times New Roman" w:cs="Times New Roman"/>
                <w:b/>
                <w:sz w:val="20"/>
                <w:szCs w:val="16"/>
              </w:rPr>
              <w:t>(n=67)</w:t>
            </w:r>
          </w:p>
        </w:tc>
      </w:tr>
      <w:tr w:rsidR="00424D5A" w:rsidRPr="00424D5A" w14:paraId="277F55EA" w14:textId="77777777" w:rsidTr="00A544CD">
        <w:tc>
          <w:tcPr>
            <w:tcW w:w="1555" w:type="dxa"/>
            <w:tcBorders>
              <w:top w:val="single" w:sz="4" w:space="0" w:color="auto"/>
            </w:tcBorders>
          </w:tcPr>
          <w:p w14:paraId="0EEDFACF" w14:textId="77777777" w:rsidR="008A7245" w:rsidRPr="00424D5A" w:rsidRDefault="008A7245" w:rsidP="002D4F29">
            <w:pPr>
              <w:rPr>
                <w:rFonts w:ascii="Times New Roman" w:hAnsi="Times New Roman" w:cs="Times New Roman"/>
                <w:sz w:val="20"/>
                <w:szCs w:val="16"/>
              </w:rPr>
            </w:pPr>
            <w:r w:rsidRPr="00424D5A">
              <w:rPr>
                <w:rFonts w:ascii="Times New Roman" w:hAnsi="Times New Roman" w:cs="Times New Roman"/>
                <w:sz w:val="20"/>
                <w:szCs w:val="16"/>
              </w:rPr>
              <w:t>HEI</w:t>
            </w:r>
          </w:p>
        </w:tc>
        <w:tc>
          <w:tcPr>
            <w:tcW w:w="921" w:type="dxa"/>
            <w:tcBorders>
              <w:top w:val="single" w:sz="4" w:space="0" w:color="auto"/>
            </w:tcBorders>
          </w:tcPr>
          <w:p w14:paraId="5ABB8BA6" w14:textId="77777777" w:rsidR="008A7245" w:rsidRPr="00424D5A" w:rsidRDefault="008A7245" w:rsidP="002D4F29">
            <w:pPr>
              <w:jc w:val="center"/>
              <w:rPr>
                <w:rFonts w:ascii="Times New Roman" w:hAnsi="Times New Roman" w:cs="Times New Roman"/>
                <w:sz w:val="20"/>
                <w:szCs w:val="16"/>
              </w:rPr>
            </w:pPr>
            <w:r w:rsidRPr="00424D5A">
              <w:rPr>
                <w:rFonts w:ascii="Times New Roman" w:hAnsi="Times New Roman" w:cs="Times New Roman"/>
                <w:sz w:val="20"/>
                <w:szCs w:val="16"/>
              </w:rPr>
              <w:t>56·8</w:t>
            </w:r>
          </w:p>
        </w:tc>
        <w:tc>
          <w:tcPr>
            <w:tcW w:w="1068" w:type="dxa"/>
            <w:tcBorders>
              <w:top w:val="single" w:sz="4" w:space="0" w:color="auto"/>
            </w:tcBorders>
          </w:tcPr>
          <w:p w14:paraId="67E93ED6" w14:textId="77777777" w:rsidR="008A7245" w:rsidRPr="00424D5A" w:rsidRDefault="008A7245" w:rsidP="002D4F29">
            <w:pPr>
              <w:jc w:val="center"/>
              <w:rPr>
                <w:rFonts w:ascii="Times New Roman" w:hAnsi="Times New Roman" w:cs="Times New Roman"/>
                <w:sz w:val="20"/>
                <w:szCs w:val="16"/>
              </w:rPr>
            </w:pPr>
            <w:r w:rsidRPr="00424D5A">
              <w:rPr>
                <w:rFonts w:ascii="Times New Roman" w:hAnsi="Times New Roman" w:cs="Times New Roman"/>
                <w:sz w:val="20"/>
                <w:szCs w:val="16"/>
              </w:rPr>
              <w:t>57·1</w:t>
            </w:r>
          </w:p>
        </w:tc>
        <w:tc>
          <w:tcPr>
            <w:tcW w:w="851" w:type="dxa"/>
            <w:tcBorders>
              <w:top w:val="single" w:sz="4" w:space="0" w:color="auto"/>
            </w:tcBorders>
          </w:tcPr>
          <w:p w14:paraId="7A1C8848" w14:textId="77777777" w:rsidR="008A7245" w:rsidRPr="00424D5A" w:rsidRDefault="008A7245" w:rsidP="002D4F29">
            <w:pPr>
              <w:jc w:val="center"/>
              <w:rPr>
                <w:rFonts w:ascii="Times New Roman" w:hAnsi="Times New Roman" w:cs="Times New Roman"/>
                <w:sz w:val="20"/>
                <w:szCs w:val="16"/>
              </w:rPr>
            </w:pPr>
            <w:r w:rsidRPr="00424D5A">
              <w:rPr>
                <w:rFonts w:ascii="Times New Roman" w:hAnsi="Times New Roman" w:cs="Times New Roman"/>
                <w:sz w:val="20"/>
                <w:szCs w:val="16"/>
              </w:rPr>
              <w:t>48·9</w:t>
            </w:r>
          </w:p>
        </w:tc>
        <w:tc>
          <w:tcPr>
            <w:tcW w:w="850" w:type="dxa"/>
            <w:tcBorders>
              <w:top w:val="single" w:sz="4" w:space="0" w:color="auto"/>
            </w:tcBorders>
          </w:tcPr>
          <w:p w14:paraId="33A52B9E" w14:textId="77777777" w:rsidR="008A7245" w:rsidRPr="00424D5A" w:rsidRDefault="008A7245" w:rsidP="002D4F29">
            <w:pPr>
              <w:jc w:val="center"/>
              <w:rPr>
                <w:rFonts w:ascii="Times New Roman" w:hAnsi="Times New Roman" w:cs="Times New Roman"/>
                <w:sz w:val="20"/>
                <w:szCs w:val="16"/>
              </w:rPr>
            </w:pPr>
            <w:r w:rsidRPr="00424D5A">
              <w:rPr>
                <w:rFonts w:ascii="Times New Roman" w:hAnsi="Times New Roman" w:cs="Times New Roman"/>
                <w:sz w:val="20"/>
                <w:szCs w:val="16"/>
              </w:rPr>
              <w:t>57·8</w:t>
            </w:r>
          </w:p>
        </w:tc>
        <w:tc>
          <w:tcPr>
            <w:tcW w:w="916" w:type="dxa"/>
            <w:tcBorders>
              <w:top w:val="single" w:sz="4" w:space="0" w:color="auto"/>
            </w:tcBorders>
          </w:tcPr>
          <w:p w14:paraId="628710CE" w14:textId="77777777" w:rsidR="008A7245" w:rsidRPr="00424D5A" w:rsidRDefault="008A7245" w:rsidP="002D4F29">
            <w:pPr>
              <w:jc w:val="center"/>
              <w:rPr>
                <w:rFonts w:ascii="Times New Roman" w:hAnsi="Times New Roman" w:cs="Times New Roman"/>
                <w:sz w:val="20"/>
                <w:szCs w:val="16"/>
              </w:rPr>
            </w:pPr>
            <w:r w:rsidRPr="00424D5A">
              <w:rPr>
                <w:rFonts w:ascii="Times New Roman" w:hAnsi="Times New Roman" w:cs="Times New Roman"/>
                <w:sz w:val="20"/>
                <w:szCs w:val="16"/>
              </w:rPr>
              <w:t>61·2</w:t>
            </w:r>
          </w:p>
        </w:tc>
        <w:tc>
          <w:tcPr>
            <w:tcW w:w="922" w:type="dxa"/>
            <w:tcBorders>
              <w:top w:val="single" w:sz="4" w:space="0" w:color="auto"/>
            </w:tcBorders>
          </w:tcPr>
          <w:p w14:paraId="729CA8D1" w14:textId="77777777" w:rsidR="008A7245" w:rsidRPr="00424D5A" w:rsidRDefault="008A7245" w:rsidP="002D4F29">
            <w:pPr>
              <w:jc w:val="center"/>
              <w:rPr>
                <w:rFonts w:ascii="Times New Roman" w:hAnsi="Times New Roman" w:cs="Times New Roman"/>
                <w:sz w:val="20"/>
                <w:szCs w:val="16"/>
              </w:rPr>
            </w:pPr>
            <w:r w:rsidRPr="00424D5A">
              <w:rPr>
                <w:rFonts w:ascii="Times New Roman" w:hAnsi="Times New Roman" w:cs="Times New Roman"/>
                <w:sz w:val="20"/>
                <w:szCs w:val="16"/>
              </w:rPr>
              <w:t>58·1</w:t>
            </w:r>
          </w:p>
        </w:tc>
        <w:tc>
          <w:tcPr>
            <w:tcW w:w="921" w:type="dxa"/>
            <w:tcBorders>
              <w:top w:val="single" w:sz="4" w:space="0" w:color="auto"/>
            </w:tcBorders>
          </w:tcPr>
          <w:p w14:paraId="7F054F09" w14:textId="77777777" w:rsidR="008A7245" w:rsidRPr="00424D5A" w:rsidRDefault="008A7245" w:rsidP="002D4F29">
            <w:pPr>
              <w:jc w:val="center"/>
              <w:rPr>
                <w:rFonts w:ascii="Times New Roman" w:hAnsi="Times New Roman" w:cs="Times New Roman"/>
                <w:sz w:val="20"/>
                <w:szCs w:val="16"/>
              </w:rPr>
            </w:pPr>
            <w:r w:rsidRPr="00424D5A">
              <w:rPr>
                <w:rFonts w:ascii="Times New Roman" w:hAnsi="Times New Roman" w:cs="Times New Roman"/>
                <w:sz w:val="20"/>
                <w:szCs w:val="16"/>
              </w:rPr>
              <w:t>60·9</w:t>
            </w:r>
          </w:p>
        </w:tc>
        <w:tc>
          <w:tcPr>
            <w:tcW w:w="922" w:type="dxa"/>
            <w:tcBorders>
              <w:top w:val="single" w:sz="4" w:space="0" w:color="auto"/>
            </w:tcBorders>
          </w:tcPr>
          <w:p w14:paraId="09B608E1" w14:textId="77777777" w:rsidR="008A7245" w:rsidRPr="00424D5A" w:rsidRDefault="008A7245" w:rsidP="002D4F29">
            <w:pPr>
              <w:jc w:val="center"/>
              <w:rPr>
                <w:rFonts w:ascii="Times New Roman" w:hAnsi="Times New Roman" w:cs="Times New Roman"/>
                <w:sz w:val="20"/>
                <w:szCs w:val="16"/>
              </w:rPr>
            </w:pPr>
            <w:r w:rsidRPr="00424D5A">
              <w:rPr>
                <w:rFonts w:ascii="Times New Roman" w:hAnsi="Times New Roman" w:cs="Times New Roman"/>
                <w:sz w:val="20"/>
                <w:szCs w:val="16"/>
              </w:rPr>
              <w:t>47·8</w:t>
            </w:r>
          </w:p>
        </w:tc>
      </w:tr>
      <w:tr w:rsidR="00424D5A" w:rsidRPr="00424D5A" w14:paraId="28BA259E" w14:textId="77777777" w:rsidTr="00A544CD">
        <w:tc>
          <w:tcPr>
            <w:tcW w:w="1555" w:type="dxa"/>
          </w:tcPr>
          <w:p w14:paraId="5B0FB1FF" w14:textId="77777777" w:rsidR="008A7245" w:rsidRPr="00424D5A" w:rsidRDefault="008A7245" w:rsidP="002D4F29">
            <w:pPr>
              <w:rPr>
                <w:rFonts w:ascii="Times New Roman" w:hAnsi="Times New Roman" w:cs="Times New Roman"/>
                <w:sz w:val="20"/>
                <w:szCs w:val="16"/>
              </w:rPr>
            </w:pPr>
            <w:r w:rsidRPr="00424D5A">
              <w:rPr>
                <w:rFonts w:ascii="Times New Roman" w:hAnsi="Times New Roman" w:cs="Times New Roman"/>
                <w:sz w:val="20"/>
                <w:szCs w:val="16"/>
              </w:rPr>
              <w:t>BW and/or WC</w:t>
            </w:r>
          </w:p>
        </w:tc>
        <w:tc>
          <w:tcPr>
            <w:tcW w:w="921" w:type="dxa"/>
          </w:tcPr>
          <w:p w14:paraId="042C6220" w14:textId="77777777" w:rsidR="008A7245" w:rsidRPr="00424D5A" w:rsidRDefault="008A7245" w:rsidP="002D4F29">
            <w:pPr>
              <w:jc w:val="center"/>
              <w:rPr>
                <w:rFonts w:ascii="Times New Roman" w:hAnsi="Times New Roman" w:cs="Times New Roman"/>
                <w:sz w:val="20"/>
                <w:szCs w:val="16"/>
              </w:rPr>
            </w:pPr>
            <w:r w:rsidRPr="00424D5A">
              <w:rPr>
                <w:rFonts w:ascii="Times New Roman" w:hAnsi="Times New Roman" w:cs="Times New Roman"/>
                <w:sz w:val="20"/>
                <w:szCs w:val="16"/>
              </w:rPr>
              <w:t>27·0</w:t>
            </w:r>
          </w:p>
        </w:tc>
        <w:tc>
          <w:tcPr>
            <w:tcW w:w="1068" w:type="dxa"/>
          </w:tcPr>
          <w:p w14:paraId="35BD1AFA" w14:textId="77777777" w:rsidR="008A7245" w:rsidRPr="00424D5A" w:rsidRDefault="008A7245" w:rsidP="002D4F29">
            <w:pPr>
              <w:jc w:val="center"/>
              <w:rPr>
                <w:rFonts w:ascii="Times New Roman" w:hAnsi="Times New Roman" w:cs="Times New Roman"/>
                <w:sz w:val="20"/>
                <w:szCs w:val="16"/>
              </w:rPr>
            </w:pPr>
            <w:r w:rsidRPr="00424D5A">
              <w:rPr>
                <w:rFonts w:ascii="Times New Roman" w:hAnsi="Times New Roman" w:cs="Times New Roman"/>
                <w:sz w:val="20"/>
                <w:szCs w:val="16"/>
              </w:rPr>
              <w:t>20·6</w:t>
            </w:r>
          </w:p>
        </w:tc>
        <w:tc>
          <w:tcPr>
            <w:tcW w:w="851" w:type="dxa"/>
          </w:tcPr>
          <w:p w14:paraId="32C0A8E3" w14:textId="77777777" w:rsidR="008A7245" w:rsidRPr="00424D5A" w:rsidRDefault="008A7245" w:rsidP="002D4F29">
            <w:pPr>
              <w:jc w:val="center"/>
              <w:rPr>
                <w:rFonts w:ascii="Times New Roman" w:hAnsi="Times New Roman" w:cs="Times New Roman"/>
                <w:sz w:val="20"/>
                <w:szCs w:val="16"/>
              </w:rPr>
            </w:pPr>
            <w:r w:rsidRPr="00424D5A">
              <w:rPr>
                <w:rFonts w:ascii="Times New Roman" w:hAnsi="Times New Roman" w:cs="Times New Roman"/>
                <w:sz w:val="20"/>
                <w:szCs w:val="16"/>
              </w:rPr>
              <w:t>36·1</w:t>
            </w:r>
          </w:p>
        </w:tc>
        <w:tc>
          <w:tcPr>
            <w:tcW w:w="850" w:type="dxa"/>
          </w:tcPr>
          <w:p w14:paraId="241BCB8E" w14:textId="77777777" w:rsidR="008A7245" w:rsidRPr="00424D5A" w:rsidRDefault="008A7245" w:rsidP="002D4F29">
            <w:pPr>
              <w:jc w:val="center"/>
              <w:rPr>
                <w:rFonts w:ascii="Times New Roman" w:hAnsi="Times New Roman" w:cs="Times New Roman"/>
                <w:sz w:val="20"/>
                <w:szCs w:val="16"/>
              </w:rPr>
            </w:pPr>
            <w:r w:rsidRPr="00424D5A">
              <w:rPr>
                <w:rFonts w:ascii="Times New Roman" w:hAnsi="Times New Roman" w:cs="Times New Roman"/>
                <w:sz w:val="20"/>
                <w:szCs w:val="16"/>
              </w:rPr>
              <w:t>21·9</w:t>
            </w:r>
          </w:p>
        </w:tc>
        <w:tc>
          <w:tcPr>
            <w:tcW w:w="916" w:type="dxa"/>
          </w:tcPr>
          <w:p w14:paraId="595CDE2D" w14:textId="77777777" w:rsidR="008A7245" w:rsidRPr="00424D5A" w:rsidRDefault="008A7245" w:rsidP="002D4F29">
            <w:pPr>
              <w:jc w:val="center"/>
              <w:rPr>
                <w:rFonts w:ascii="Times New Roman" w:hAnsi="Times New Roman" w:cs="Times New Roman"/>
                <w:sz w:val="20"/>
                <w:szCs w:val="16"/>
              </w:rPr>
            </w:pPr>
            <w:r w:rsidRPr="00424D5A">
              <w:rPr>
                <w:rFonts w:ascii="Times New Roman" w:hAnsi="Times New Roman" w:cs="Times New Roman"/>
                <w:sz w:val="20"/>
                <w:szCs w:val="16"/>
              </w:rPr>
              <w:t>31·4</w:t>
            </w:r>
          </w:p>
        </w:tc>
        <w:tc>
          <w:tcPr>
            <w:tcW w:w="922" w:type="dxa"/>
          </w:tcPr>
          <w:p w14:paraId="5AC44B26" w14:textId="77777777" w:rsidR="008A7245" w:rsidRPr="00424D5A" w:rsidRDefault="008A7245" w:rsidP="002D4F29">
            <w:pPr>
              <w:jc w:val="center"/>
              <w:rPr>
                <w:rFonts w:ascii="Times New Roman" w:hAnsi="Times New Roman" w:cs="Times New Roman"/>
                <w:sz w:val="20"/>
                <w:szCs w:val="16"/>
              </w:rPr>
            </w:pPr>
            <w:r w:rsidRPr="00424D5A">
              <w:rPr>
                <w:rFonts w:ascii="Times New Roman" w:hAnsi="Times New Roman" w:cs="Times New Roman"/>
                <w:sz w:val="20"/>
                <w:szCs w:val="16"/>
              </w:rPr>
              <w:t>19·4</w:t>
            </w:r>
          </w:p>
        </w:tc>
        <w:tc>
          <w:tcPr>
            <w:tcW w:w="921" w:type="dxa"/>
          </w:tcPr>
          <w:p w14:paraId="3783D2BD" w14:textId="77777777" w:rsidR="008A7245" w:rsidRPr="00424D5A" w:rsidRDefault="008A7245" w:rsidP="002D4F29">
            <w:pPr>
              <w:jc w:val="center"/>
              <w:rPr>
                <w:rFonts w:ascii="Times New Roman" w:hAnsi="Times New Roman" w:cs="Times New Roman"/>
                <w:sz w:val="20"/>
                <w:szCs w:val="16"/>
              </w:rPr>
            </w:pPr>
            <w:r w:rsidRPr="00424D5A">
              <w:rPr>
                <w:rFonts w:ascii="Times New Roman" w:hAnsi="Times New Roman" w:cs="Times New Roman"/>
                <w:sz w:val="20"/>
                <w:szCs w:val="16"/>
              </w:rPr>
              <w:t>30·4</w:t>
            </w:r>
          </w:p>
        </w:tc>
        <w:tc>
          <w:tcPr>
            <w:tcW w:w="922" w:type="dxa"/>
          </w:tcPr>
          <w:p w14:paraId="57385FA5" w14:textId="77777777" w:rsidR="008A7245" w:rsidRPr="00424D5A" w:rsidRDefault="008A7245" w:rsidP="002D4F29">
            <w:pPr>
              <w:jc w:val="center"/>
              <w:rPr>
                <w:rFonts w:ascii="Times New Roman" w:hAnsi="Times New Roman" w:cs="Times New Roman"/>
                <w:sz w:val="20"/>
                <w:szCs w:val="16"/>
              </w:rPr>
            </w:pPr>
            <w:r w:rsidRPr="00424D5A">
              <w:rPr>
                <w:rFonts w:ascii="Times New Roman" w:hAnsi="Times New Roman" w:cs="Times New Roman"/>
                <w:sz w:val="20"/>
                <w:szCs w:val="16"/>
              </w:rPr>
              <w:t>26·9</w:t>
            </w:r>
          </w:p>
        </w:tc>
      </w:tr>
      <w:tr w:rsidR="00424D5A" w:rsidRPr="00424D5A" w14:paraId="0859A24A" w14:textId="77777777" w:rsidTr="00A544CD">
        <w:tc>
          <w:tcPr>
            <w:tcW w:w="1555" w:type="dxa"/>
          </w:tcPr>
          <w:p w14:paraId="0841EEBA" w14:textId="77777777" w:rsidR="008A7245" w:rsidRPr="00424D5A" w:rsidRDefault="008A7245" w:rsidP="002D4F29">
            <w:pPr>
              <w:rPr>
                <w:rFonts w:ascii="Times New Roman" w:hAnsi="Times New Roman" w:cs="Times New Roman"/>
                <w:sz w:val="20"/>
                <w:szCs w:val="16"/>
              </w:rPr>
            </w:pPr>
            <w:r w:rsidRPr="00424D5A">
              <w:rPr>
                <w:rFonts w:ascii="Times New Roman" w:hAnsi="Times New Roman" w:cs="Times New Roman"/>
                <w:sz w:val="20"/>
                <w:szCs w:val="18"/>
              </w:rPr>
              <w:t>Physical activity</w:t>
            </w:r>
          </w:p>
        </w:tc>
        <w:tc>
          <w:tcPr>
            <w:tcW w:w="921" w:type="dxa"/>
          </w:tcPr>
          <w:p w14:paraId="646FFE41" w14:textId="77777777" w:rsidR="008A7245" w:rsidRPr="00424D5A" w:rsidRDefault="008A7245" w:rsidP="002D4F29">
            <w:pPr>
              <w:jc w:val="center"/>
              <w:rPr>
                <w:rFonts w:ascii="Times New Roman" w:hAnsi="Times New Roman" w:cs="Times New Roman"/>
                <w:sz w:val="20"/>
                <w:szCs w:val="16"/>
              </w:rPr>
            </w:pPr>
            <w:r w:rsidRPr="00424D5A">
              <w:rPr>
                <w:rFonts w:ascii="Times New Roman" w:hAnsi="Times New Roman" w:cs="Times New Roman"/>
                <w:sz w:val="20"/>
                <w:szCs w:val="16"/>
              </w:rPr>
              <w:t>21·5</w:t>
            </w:r>
          </w:p>
        </w:tc>
        <w:tc>
          <w:tcPr>
            <w:tcW w:w="1068" w:type="dxa"/>
          </w:tcPr>
          <w:p w14:paraId="3779F5A8" w14:textId="77777777" w:rsidR="008A7245" w:rsidRPr="00424D5A" w:rsidRDefault="008A7245" w:rsidP="002D4F29">
            <w:pPr>
              <w:jc w:val="center"/>
              <w:rPr>
                <w:rFonts w:ascii="Times New Roman" w:hAnsi="Times New Roman" w:cs="Times New Roman"/>
                <w:sz w:val="20"/>
                <w:szCs w:val="16"/>
              </w:rPr>
            </w:pPr>
            <w:r w:rsidRPr="00424D5A">
              <w:rPr>
                <w:rFonts w:ascii="Times New Roman" w:hAnsi="Times New Roman" w:cs="Times New Roman"/>
                <w:sz w:val="20"/>
                <w:szCs w:val="16"/>
              </w:rPr>
              <w:t>19·1</w:t>
            </w:r>
          </w:p>
        </w:tc>
        <w:tc>
          <w:tcPr>
            <w:tcW w:w="851" w:type="dxa"/>
          </w:tcPr>
          <w:p w14:paraId="5CD1F30A" w14:textId="77777777" w:rsidR="008A7245" w:rsidRPr="00424D5A" w:rsidRDefault="008A7245" w:rsidP="002D4F29">
            <w:pPr>
              <w:jc w:val="center"/>
              <w:rPr>
                <w:rFonts w:ascii="Times New Roman" w:hAnsi="Times New Roman" w:cs="Times New Roman"/>
                <w:sz w:val="20"/>
                <w:szCs w:val="16"/>
              </w:rPr>
            </w:pPr>
            <w:r w:rsidRPr="00424D5A">
              <w:rPr>
                <w:rFonts w:ascii="Times New Roman" w:hAnsi="Times New Roman" w:cs="Times New Roman"/>
                <w:sz w:val="20"/>
                <w:szCs w:val="16"/>
              </w:rPr>
              <w:t>19·2</w:t>
            </w:r>
          </w:p>
        </w:tc>
        <w:tc>
          <w:tcPr>
            <w:tcW w:w="850" w:type="dxa"/>
          </w:tcPr>
          <w:p w14:paraId="7D65ABA2" w14:textId="77777777" w:rsidR="008A7245" w:rsidRPr="00424D5A" w:rsidRDefault="008A7245" w:rsidP="002D4F29">
            <w:pPr>
              <w:jc w:val="center"/>
              <w:rPr>
                <w:rFonts w:ascii="Times New Roman" w:hAnsi="Times New Roman" w:cs="Times New Roman"/>
                <w:sz w:val="20"/>
                <w:szCs w:val="16"/>
              </w:rPr>
            </w:pPr>
            <w:r w:rsidRPr="00424D5A">
              <w:rPr>
                <w:rFonts w:ascii="Times New Roman" w:hAnsi="Times New Roman" w:cs="Times New Roman"/>
                <w:sz w:val="20"/>
                <w:szCs w:val="16"/>
              </w:rPr>
              <w:t>20·3</w:t>
            </w:r>
          </w:p>
        </w:tc>
        <w:tc>
          <w:tcPr>
            <w:tcW w:w="916" w:type="dxa"/>
          </w:tcPr>
          <w:p w14:paraId="4076605C" w14:textId="77777777" w:rsidR="008A7245" w:rsidRPr="00424D5A" w:rsidRDefault="008A7245" w:rsidP="002D4F29">
            <w:pPr>
              <w:jc w:val="center"/>
              <w:rPr>
                <w:rFonts w:ascii="Times New Roman" w:hAnsi="Times New Roman" w:cs="Times New Roman"/>
                <w:sz w:val="20"/>
                <w:szCs w:val="16"/>
              </w:rPr>
            </w:pPr>
            <w:r w:rsidRPr="00424D5A">
              <w:rPr>
                <w:rFonts w:ascii="Times New Roman" w:hAnsi="Times New Roman" w:cs="Times New Roman"/>
                <w:sz w:val="20"/>
                <w:szCs w:val="16"/>
              </w:rPr>
              <w:t>22·3</w:t>
            </w:r>
          </w:p>
        </w:tc>
        <w:tc>
          <w:tcPr>
            <w:tcW w:w="922" w:type="dxa"/>
          </w:tcPr>
          <w:p w14:paraId="185B82AA" w14:textId="77777777" w:rsidR="008A7245" w:rsidRPr="00424D5A" w:rsidRDefault="008A7245" w:rsidP="002D4F29">
            <w:pPr>
              <w:jc w:val="center"/>
              <w:rPr>
                <w:rFonts w:ascii="Times New Roman" w:hAnsi="Times New Roman" w:cs="Times New Roman"/>
                <w:sz w:val="20"/>
                <w:szCs w:val="16"/>
              </w:rPr>
            </w:pPr>
            <w:r w:rsidRPr="00424D5A">
              <w:rPr>
                <w:rFonts w:ascii="Times New Roman" w:hAnsi="Times New Roman" w:cs="Times New Roman"/>
                <w:sz w:val="20"/>
                <w:szCs w:val="16"/>
              </w:rPr>
              <w:t>17·7</w:t>
            </w:r>
          </w:p>
        </w:tc>
        <w:tc>
          <w:tcPr>
            <w:tcW w:w="921" w:type="dxa"/>
          </w:tcPr>
          <w:p w14:paraId="09B0740D" w14:textId="77777777" w:rsidR="008A7245" w:rsidRPr="00424D5A" w:rsidRDefault="008A7245" w:rsidP="002D4F29">
            <w:pPr>
              <w:jc w:val="center"/>
              <w:rPr>
                <w:rFonts w:ascii="Times New Roman" w:hAnsi="Times New Roman" w:cs="Times New Roman"/>
                <w:sz w:val="20"/>
                <w:szCs w:val="16"/>
              </w:rPr>
            </w:pPr>
            <w:r w:rsidRPr="00424D5A">
              <w:rPr>
                <w:rFonts w:ascii="Times New Roman" w:hAnsi="Times New Roman" w:cs="Times New Roman"/>
                <w:sz w:val="20"/>
                <w:szCs w:val="16"/>
              </w:rPr>
              <w:t>30·4</w:t>
            </w:r>
          </w:p>
        </w:tc>
        <w:tc>
          <w:tcPr>
            <w:tcW w:w="922" w:type="dxa"/>
          </w:tcPr>
          <w:p w14:paraId="5160C45A" w14:textId="77777777" w:rsidR="008A7245" w:rsidRPr="00424D5A" w:rsidRDefault="008A7245" w:rsidP="002D4F29">
            <w:pPr>
              <w:jc w:val="center"/>
              <w:rPr>
                <w:rFonts w:ascii="Times New Roman" w:hAnsi="Times New Roman" w:cs="Times New Roman"/>
                <w:sz w:val="20"/>
                <w:szCs w:val="16"/>
              </w:rPr>
            </w:pPr>
            <w:r w:rsidRPr="00424D5A">
              <w:rPr>
                <w:rFonts w:ascii="Times New Roman" w:hAnsi="Times New Roman" w:cs="Times New Roman"/>
                <w:sz w:val="20"/>
                <w:szCs w:val="16"/>
              </w:rPr>
              <w:t>19·4</w:t>
            </w:r>
          </w:p>
        </w:tc>
      </w:tr>
      <w:tr w:rsidR="00424D5A" w:rsidRPr="00424D5A" w14:paraId="18E9B8D3" w14:textId="77777777" w:rsidTr="00A544CD">
        <w:tc>
          <w:tcPr>
            <w:tcW w:w="1555" w:type="dxa"/>
          </w:tcPr>
          <w:p w14:paraId="71B3B271" w14:textId="77777777" w:rsidR="008A7245" w:rsidRPr="00424D5A" w:rsidRDefault="008A7245" w:rsidP="002D4F29">
            <w:pPr>
              <w:rPr>
                <w:rFonts w:ascii="Times New Roman" w:hAnsi="Times New Roman" w:cs="Times New Roman"/>
                <w:sz w:val="20"/>
                <w:szCs w:val="16"/>
              </w:rPr>
            </w:pPr>
            <w:r w:rsidRPr="00424D5A">
              <w:rPr>
                <w:rFonts w:ascii="Times New Roman" w:hAnsi="Times New Roman" w:cs="Times New Roman"/>
                <w:sz w:val="20"/>
                <w:szCs w:val="18"/>
              </w:rPr>
              <w:t>Sedentary time</w:t>
            </w:r>
          </w:p>
        </w:tc>
        <w:tc>
          <w:tcPr>
            <w:tcW w:w="921" w:type="dxa"/>
          </w:tcPr>
          <w:p w14:paraId="15D196C9" w14:textId="77777777" w:rsidR="008A7245" w:rsidRPr="00424D5A" w:rsidRDefault="008A7245" w:rsidP="002D4F29">
            <w:pPr>
              <w:jc w:val="center"/>
              <w:rPr>
                <w:rFonts w:ascii="Times New Roman" w:hAnsi="Times New Roman" w:cs="Times New Roman"/>
                <w:sz w:val="20"/>
                <w:szCs w:val="16"/>
              </w:rPr>
            </w:pPr>
            <w:r w:rsidRPr="00424D5A">
              <w:rPr>
                <w:rFonts w:ascii="Times New Roman" w:hAnsi="Times New Roman" w:cs="Times New Roman"/>
                <w:sz w:val="20"/>
                <w:szCs w:val="16"/>
              </w:rPr>
              <w:t>38·5</w:t>
            </w:r>
          </w:p>
        </w:tc>
        <w:tc>
          <w:tcPr>
            <w:tcW w:w="1068" w:type="dxa"/>
          </w:tcPr>
          <w:p w14:paraId="249248B4" w14:textId="77777777" w:rsidR="008A7245" w:rsidRPr="00424D5A" w:rsidRDefault="008A7245" w:rsidP="002D4F29">
            <w:pPr>
              <w:jc w:val="center"/>
              <w:rPr>
                <w:rFonts w:ascii="Times New Roman" w:hAnsi="Times New Roman" w:cs="Times New Roman"/>
                <w:sz w:val="20"/>
                <w:szCs w:val="16"/>
              </w:rPr>
            </w:pPr>
            <w:r w:rsidRPr="00424D5A">
              <w:rPr>
                <w:rFonts w:ascii="Times New Roman" w:hAnsi="Times New Roman" w:cs="Times New Roman"/>
                <w:sz w:val="20"/>
                <w:szCs w:val="16"/>
              </w:rPr>
              <w:t>42·9</w:t>
            </w:r>
          </w:p>
        </w:tc>
        <w:tc>
          <w:tcPr>
            <w:tcW w:w="851" w:type="dxa"/>
          </w:tcPr>
          <w:p w14:paraId="1AFBF743" w14:textId="77777777" w:rsidR="008A7245" w:rsidRPr="00424D5A" w:rsidRDefault="008A7245" w:rsidP="002D4F29">
            <w:pPr>
              <w:jc w:val="center"/>
              <w:rPr>
                <w:rFonts w:ascii="Times New Roman" w:hAnsi="Times New Roman" w:cs="Times New Roman"/>
                <w:sz w:val="20"/>
                <w:szCs w:val="16"/>
              </w:rPr>
            </w:pPr>
            <w:r w:rsidRPr="00424D5A">
              <w:rPr>
                <w:rFonts w:ascii="Times New Roman" w:hAnsi="Times New Roman" w:cs="Times New Roman"/>
                <w:sz w:val="20"/>
                <w:szCs w:val="16"/>
              </w:rPr>
              <w:t>34·0</w:t>
            </w:r>
          </w:p>
        </w:tc>
        <w:tc>
          <w:tcPr>
            <w:tcW w:w="850" w:type="dxa"/>
          </w:tcPr>
          <w:p w14:paraId="4F497EF6" w14:textId="77777777" w:rsidR="008A7245" w:rsidRPr="00424D5A" w:rsidRDefault="008A7245" w:rsidP="002D4F29">
            <w:pPr>
              <w:jc w:val="center"/>
              <w:rPr>
                <w:rFonts w:ascii="Times New Roman" w:hAnsi="Times New Roman" w:cs="Times New Roman"/>
                <w:sz w:val="20"/>
                <w:szCs w:val="16"/>
              </w:rPr>
            </w:pPr>
            <w:r w:rsidRPr="00424D5A">
              <w:rPr>
                <w:rFonts w:ascii="Times New Roman" w:hAnsi="Times New Roman" w:cs="Times New Roman"/>
                <w:sz w:val="20"/>
                <w:szCs w:val="16"/>
              </w:rPr>
              <w:t>32·8</w:t>
            </w:r>
          </w:p>
        </w:tc>
        <w:tc>
          <w:tcPr>
            <w:tcW w:w="916" w:type="dxa"/>
          </w:tcPr>
          <w:p w14:paraId="519870FE" w14:textId="77777777" w:rsidR="008A7245" w:rsidRPr="00424D5A" w:rsidRDefault="008A7245" w:rsidP="002D4F29">
            <w:pPr>
              <w:jc w:val="center"/>
              <w:rPr>
                <w:rFonts w:ascii="Times New Roman" w:hAnsi="Times New Roman" w:cs="Times New Roman"/>
                <w:sz w:val="20"/>
                <w:szCs w:val="16"/>
              </w:rPr>
            </w:pPr>
            <w:r w:rsidRPr="00424D5A">
              <w:rPr>
                <w:rFonts w:ascii="Times New Roman" w:hAnsi="Times New Roman" w:cs="Times New Roman"/>
                <w:sz w:val="20"/>
                <w:szCs w:val="16"/>
              </w:rPr>
              <w:t>40·5</w:t>
            </w:r>
          </w:p>
        </w:tc>
        <w:tc>
          <w:tcPr>
            <w:tcW w:w="922" w:type="dxa"/>
          </w:tcPr>
          <w:p w14:paraId="6033A101" w14:textId="77777777" w:rsidR="008A7245" w:rsidRPr="00424D5A" w:rsidRDefault="008A7245" w:rsidP="002D4F29">
            <w:pPr>
              <w:jc w:val="center"/>
              <w:rPr>
                <w:rFonts w:ascii="Times New Roman" w:hAnsi="Times New Roman" w:cs="Times New Roman"/>
                <w:sz w:val="20"/>
                <w:szCs w:val="16"/>
              </w:rPr>
            </w:pPr>
            <w:r w:rsidRPr="00424D5A">
              <w:rPr>
                <w:rFonts w:ascii="Times New Roman" w:hAnsi="Times New Roman" w:cs="Times New Roman"/>
                <w:sz w:val="20"/>
                <w:szCs w:val="16"/>
              </w:rPr>
              <w:t>45·2</w:t>
            </w:r>
          </w:p>
        </w:tc>
        <w:tc>
          <w:tcPr>
            <w:tcW w:w="921" w:type="dxa"/>
          </w:tcPr>
          <w:p w14:paraId="37B4904F" w14:textId="77777777" w:rsidR="008A7245" w:rsidRPr="00424D5A" w:rsidRDefault="008A7245" w:rsidP="002D4F29">
            <w:pPr>
              <w:jc w:val="center"/>
              <w:rPr>
                <w:rFonts w:ascii="Times New Roman" w:hAnsi="Times New Roman" w:cs="Times New Roman"/>
                <w:sz w:val="20"/>
                <w:szCs w:val="16"/>
              </w:rPr>
            </w:pPr>
            <w:r w:rsidRPr="00424D5A">
              <w:rPr>
                <w:rFonts w:ascii="Times New Roman" w:hAnsi="Times New Roman" w:cs="Times New Roman"/>
                <w:sz w:val="20"/>
                <w:szCs w:val="16"/>
              </w:rPr>
              <w:t>43·5</w:t>
            </w:r>
          </w:p>
        </w:tc>
        <w:tc>
          <w:tcPr>
            <w:tcW w:w="922" w:type="dxa"/>
          </w:tcPr>
          <w:p w14:paraId="25110496" w14:textId="77777777" w:rsidR="008A7245" w:rsidRPr="00424D5A" w:rsidRDefault="008A7245" w:rsidP="002D4F29">
            <w:pPr>
              <w:jc w:val="center"/>
              <w:rPr>
                <w:rFonts w:ascii="Times New Roman" w:hAnsi="Times New Roman" w:cs="Times New Roman"/>
                <w:sz w:val="20"/>
                <w:szCs w:val="16"/>
              </w:rPr>
            </w:pPr>
            <w:r w:rsidRPr="00424D5A">
              <w:rPr>
                <w:rFonts w:ascii="Times New Roman" w:hAnsi="Times New Roman" w:cs="Times New Roman"/>
                <w:sz w:val="20"/>
                <w:szCs w:val="16"/>
              </w:rPr>
              <w:t>28·4</w:t>
            </w:r>
          </w:p>
        </w:tc>
      </w:tr>
      <w:tr w:rsidR="00424D5A" w:rsidRPr="00424D5A" w14:paraId="7BB6EC94" w14:textId="77777777" w:rsidTr="00A544CD">
        <w:tc>
          <w:tcPr>
            <w:tcW w:w="1555" w:type="dxa"/>
          </w:tcPr>
          <w:p w14:paraId="59643152" w14:textId="77777777" w:rsidR="008A7245" w:rsidRPr="00424D5A" w:rsidRDefault="008A7245" w:rsidP="002D4F29">
            <w:pPr>
              <w:rPr>
                <w:rFonts w:ascii="Times New Roman" w:hAnsi="Times New Roman" w:cs="Times New Roman"/>
                <w:sz w:val="20"/>
                <w:szCs w:val="16"/>
              </w:rPr>
            </w:pPr>
            <w:r w:rsidRPr="00424D5A">
              <w:rPr>
                <w:rFonts w:ascii="Times New Roman" w:hAnsi="Times New Roman" w:cs="Times New Roman"/>
                <w:sz w:val="20"/>
                <w:szCs w:val="18"/>
              </w:rPr>
              <w:t>Cholesterol</w:t>
            </w:r>
          </w:p>
        </w:tc>
        <w:tc>
          <w:tcPr>
            <w:tcW w:w="921" w:type="dxa"/>
          </w:tcPr>
          <w:p w14:paraId="73C4F93E" w14:textId="77777777" w:rsidR="008A7245" w:rsidRPr="00424D5A" w:rsidRDefault="008A7245" w:rsidP="002D4F29">
            <w:pPr>
              <w:jc w:val="center"/>
              <w:rPr>
                <w:rFonts w:ascii="Times New Roman" w:hAnsi="Times New Roman" w:cs="Times New Roman"/>
                <w:sz w:val="20"/>
                <w:szCs w:val="16"/>
              </w:rPr>
            </w:pPr>
            <w:r w:rsidRPr="00424D5A">
              <w:rPr>
                <w:rFonts w:ascii="Times New Roman" w:hAnsi="Times New Roman" w:cs="Times New Roman"/>
                <w:sz w:val="20"/>
                <w:szCs w:val="16"/>
              </w:rPr>
              <w:t>46·7</w:t>
            </w:r>
          </w:p>
        </w:tc>
        <w:tc>
          <w:tcPr>
            <w:tcW w:w="1068" w:type="dxa"/>
          </w:tcPr>
          <w:p w14:paraId="669AB349" w14:textId="77777777" w:rsidR="008A7245" w:rsidRPr="00424D5A" w:rsidRDefault="008A7245" w:rsidP="002D4F29">
            <w:pPr>
              <w:jc w:val="center"/>
              <w:rPr>
                <w:rFonts w:ascii="Times New Roman" w:hAnsi="Times New Roman" w:cs="Times New Roman"/>
                <w:sz w:val="20"/>
                <w:szCs w:val="16"/>
              </w:rPr>
            </w:pPr>
            <w:r w:rsidRPr="00424D5A">
              <w:rPr>
                <w:rFonts w:ascii="Times New Roman" w:hAnsi="Times New Roman" w:cs="Times New Roman"/>
                <w:sz w:val="20"/>
                <w:szCs w:val="16"/>
              </w:rPr>
              <w:t>50·8</w:t>
            </w:r>
          </w:p>
        </w:tc>
        <w:tc>
          <w:tcPr>
            <w:tcW w:w="851" w:type="dxa"/>
          </w:tcPr>
          <w:p w14:paraId="57DCE9C9" w14:textId="77777777" w:rsidR="008A7245" w:rsidRPr="00424D5A" w:rsidRDefault="008A7245" w:rsidP="002D4F29">
            <w:pPr>
              <w:jc w:val="center"/>
              <w:rPr>
                <w:rFonts w:ascii="Times New Roman" w:hAnsi="Times New Roman" w:cs="Times New Roman"/>
                <w:sz w:val="20"/>
                <w:szCs w:val="16"/>
              </w:rPr>
            </w:pPr>
            <w:r w:rsidRPr="00424D5A">
              <w:rPr>
                <w:rFonts w:ascii="Times New Roman" w:hAnsi="Times New Roman" w:cs="Times New Roman"/>
                <w:sz w:val="20"/>
                <w:szCs w:val="16"/>
              </w:rPr>
              <w:t>29·8</w:t>
            </w:r>
          </w:p>
        </w:tc>
        <w:tc>
          <w:tcPr>
            <w:tcW w:w="850" w:type="dxa"/>
          </w:tcPr>
          <w:p w14:paraId="51019DEF" w14:textId="77777777" w:rsidR="008A7245" w:rsidRPr="00424D5A" w:rsidRDefault="008A7245" w:rsidP="002D4F29">
            <w:pPr>
              <w:jc w:val="center"/>
              <w:rPr>
                <w:rFonts w:ascii="Times New Roman" w:hAnsi="Times New Roman" w:cs="Times New Roman"/>
                <w:sz w:val="20"/>
                <w:szCs w:val="16"/>
              </w:rPr>
            </w:pPr>
            <w:r w:rsidRPr="00424D5A">
              <w:rPr>
                <w:rFonts w:ascii="Times New Roman" w:hAnsi="Times New Roman" w:cs="Times New Roman"/>
                <w:sz w:val="20"/>
                <w:szCs w:val="16"/>
              </w:rPr>
              <w:t>46·9</w:t>
            </w:r>
          </w:p>
        </w:tc>
        <w:tc>
          <w:tcPr>
            <w:tcW w:w="916" w:type="dxa"/>
          </w:tcPr>
          <w:p w14:paraId="4614B277" w14:textId="77777777" w:rsidR="008A7245" w:rsidRPr="00424D5A" w:rsidRDefault="008A7245" w:rsidP="002D4F29">
            <w:pPr>
              <w:jc w:val="center"/>
              <w:rPr>
                <w:rFonts w:ascii="Times New Roman" w:hAnsi="Times New Roman" w:cs="Times New Roman"/>
                <w:sz w:val="20"/>
                <w:szCs w:val="16"/>
              </w:rPr>
            </w:pPr>
            <w:r w:rsidRPr="00424D5A">
              <w:rPr>
                <w:rFonts w:ascii="Times New Roman" w:hAnsi="Times New Roman" w:cs="Times New Roman"/>
                <w:sz w:val="20"/>
                <w:szCs w:val="16"/>
              </w:rPr>
              <w:t>52·1</w:t>
            </w:r>
          </w:p>
        </w:tc>
        <w:tc>
          <w:tcPr>
            <w:tcW w:w="922" w:type="dxa"/>
          </w:tcPr>
          <w:p w14:paraId="230F5480" w14:textId="77777777" w:rsidR="008A7245" w:rsidRPr="00424D5A" w:rsidRDefault="008A7245" w:rsidP="002D4F29">
            <w:pPr>
              <w:jc w:val="center"/>
              <w:rPr>
                <w:rFonts w:ascii="Times New Roman" w:hAnsi="Times New Roman" w:cs="Times New Roman"/>
                <w:sz w:val="20"/>
                <w:szCs w:val="16"/>
              </w:rPr>
            </w:pPr>
            <w:r w:rsidRPr="00424D5A">
              <w:rPr>
                <w:rFonts w:ascii="Times New Roman" w:hAnsi="Times New Roman" w:cs="Times New Roman"/>
                <w:sz w:val="20"/>
                <w:szCs w:val="16"/>
              </w:rPr>
              <w:t>35·5</w:t>
            </w:r>
          </w:p>
        </w:tc>
        <w:tc>
          <w:tcPr>
            <w:tcW w:w="921" w:type="dxa"/>
          </w:tcPr>
          <w:p w14:paraId="1E29811A" w14:textId="77777777" w:rsidR="008A7245" w:rsidRPr="00424D5A" w:rsidRDefault="008A7245" w:rsidP="002D4F29">
            <w:pPr>
              <w:jc w:val="center"/>
              <w:rPr>
                <w:rFonts w:ascii="Times New Roman" w:hAnsi="Times New Roman" w:cs="Times New Roman"/>
                <w:sz w:val="20"/>
                <w:szCs w:val="16"/>
              </w:rPr>
            </w:pPr>
            <w:r w:rsidRPr="00424D5A">
              <w:rPr>
                <w:rFonts w:ascii="Times New Roman" w:hAnsi="Times New Roman" w:cs="Times New Roman"/>
                <w:sz w:val="20"/>
                <w:szCs w:val="16"/>
              </w:rPr>
              <w:t>34·8</w:t>
            </w:r>
          </w:p>
        </w:tc>
        <w:tc>
          <w:tcPr>
            <w:tcW w:w="922" w:type="dxa"/>
          </w:tcPr>
          <w:p w14:paraId="394A8AAD" w14:textId="77777777" w:rsidR="008A7245" w:rsidRPr="00424D5A" w:rsidRDefault="008A7245" w:rsidP="002D4F29">
            <w:pPr>
              <w:jc w:val="center"/>
              <w:rPr>
                <w:rFonts w:ascii="Times New Roman" w:hAnsi="Times New Roman" w:cs="Times New Roman"/>
                <w:sz w:val="20"/>
                <w:szCs w:val="16"/>
              </w:rPr>
            </w:pPr>
            <w:r w:rsidRPr="00424D5A">
              <w:rPr>
                <w:rFonts w:ascii="Times New Roman" w:hAnsi="Times New Roman" w:cs="Times New Roman"/>
                <w:sz w:val="20"/>
                <w:szCs w:val="16"/>
              </w:rPr>
              <w:t>67·2</w:t>
            </w:r>
          </w:p>
        </w:tc>
      </w:tr>
      <w:tr w:rsidR="00424D5A" w:rsidRPr="00424D5A" w14:paraId="4F592B3F" w14:textId="77777777" w:rsidTr="00A544CD">
        <w:tc>
          <w:tcPr>
            <w:tcW w:w="1555" w:type="dxa"/>
          </w:tcPr>
          <w:p w14:paraId="339EF2E3" w14:textId="77777777" w:rsidR="008A7245" w:rsidRPr="00424D5A" w:rsidRDefault="008A7245" w:rsidP="002D4F29">
            <w:pPr>
              <w:rPr>
                <w:rFonts w:ascii="Times New Roman" w:hAnsi="Times New Roman" w:cs="Times New Roman"/>
                <w:sz w:val="20"/>
                <w:szCs w:val="16"/>
              </w:rPr>
            </w:pPr>
            <w:r w:rsidRPr="00424D5A">
              <w:rPr>
                <w:rFonts w:ascii="Times New Roman" w:hAnsi="Times New Roman" w:cs="Times New Roman"/>
                <w:sz w:val="20"/>
                <w:szCs w:val="18"/>
              </w:rPr>
              <w:t>Carotenoids</w:t>
            </w:r>
          </w:p>
        </w:tc>
        <w:tc>
          <w:tcPr>
            <w:tcW w:w="921" w:type="dxa"/>
          </w:tcPr>
          <w:p w14:paraId="73D8B186" w14:textId="77777777" w:rsidR="008A7245" w:rsidRPr="00424D5A" w:rsidRDefault="008A7245" w:rsidP="002D4F29">
            <w:pPr>
              <w:jc w:val="center"/>
              <w:rPr>
                <w:rFonts w:ascii="Times New Roman" w:hAnsi="Times New Roman" w:cs="Times New Roman"/>
                <w:sz w:val="20"/>
                <w:szCs w:val="16"/>
              </w:rPr>
            </w:pPr>
            <w:r w:rsidRPr="00424D5A">
              <w:rPr>
                <w:rFonts w:ascii="Times New Roman" w:hAnsi="Times New Roman" w:cs="Times New Roman"/>
                <w:sz w:val="20"/>
                <w:szCs w:val="16"/>
              </w:rPr>
              <w:t>42·2</w:t>
            </w:r>
          </w:p>
        </w:tc>
        <w:tc>
          <w:tcPr>
            <w:tcW w:w="1068" w:type="dxa"/>
          </w:tcPr>
          <w:p w14:paraId="5B1F5152" w14:textId="77777777" w:rsidR="008A7245" w:rsidRPr="00424D5A" w:rsidRDefault="008A7245" w:rsidP="002D4F29">
            <w:pPr>
              <w:jc w:val="center"/>
              <w:rPr>
                <w:rFonts w:ascii="Times New Roman" w:hAnsi="Times New Roman" w:cs="Times New Roman"/>
                <w:sz w:val="20"/>
                <w:szCs w:val="16"/>
              </w:rPr>
            </w:pPr>
            <w:r w:rsidRPr="00424D5A">
              <w:rPr>
                <w:rFonts w:ascii="Times New Roman" w:hAnsi="Times New Roman" w:cs="Times New Roman"/>
                <w:sz w:val="20"/>
                <w:szCs w:val="16"/>
              </w:rPr>
              <w:t>30·2</w:t>
            </w:r>
          </w:p>
        </w:tc>
        <w:tc>
          <w:tcPr>
            <w:tcW w:w="851" w:type="dxa"/>
          </w:tcPr>
          <w:p w14:paraId="5B7FA981" w14:textId="77777777" w:rsidR="008A7245" w:rsidRPr="00424D5A" w:rsidRDefault="008A7245" w:rsidP="002D4F29">
            <w:pPr>
              <w:jc w:val="center"/>
              <w:rPr>
                <w:rFonts w:ascii="Times New Roman" w:hAnsi="Times New Roman" w:cs="Times New Roman"/>
                <w:sz w:val="20"/>
                <w:szCs w:val="16"/>
              </w:rPr>
            </w:pPr>
            <w:r w:rsidRPr="00424D5A">
              <w:rPr>
                <w:rFonts w:ascii="Times New Roman" w:hAnsi="Times New Roman" w:cs="Times New Roman"/>
                <w:sz w:val="20"/>
                <w:szCs w:val="16"/>
              </w:rPr>
              <w:t>34·0</w:t>
            </w:r>
          </w:p>
        </w:tc>
        <w:tc>
          <w:tcPr>
            <w:tcW w:w="850" w:type="dxa"/>
          </w:tcPr>
          <w:p w14:paraId="4B969739" w14:textId="77777777" w:rsidR="008A7245" w:rsidRPr="00424D5A" w:rsidRDefault="008A7245" w:rsidP="002D4F29">
            <w:pPr>
              <w:jc w:val="center"/>
              <w:rPr>
                <w:rFonts w:ascii="Times New Roman" w:hAnsi="Times New Roman" w:cs="Times New Roman"/>
                <w:sz w:val="20"/>
                <w:szCs w:val="16"/>
              </w:rPr>
            </w:pPr>
            <w:r w:rsidRPr="00424D5A">
              <w:rPr>
                <w:rFonts w:ascii="Times New Roman" w:hAnsi="Times New Roman" w:cs="Times New Roman"/>
                <w:sz w:val="20"/>
                <w:szCs w:val="16"/>
              </w:rPr>
              <w:t>39·1</w:t>
            </w:r>
          </w:p>
        </w:tc>
        <w:tc>
          <w:tcPr>
            <w:tcW w:w="916" w:type="dxa"/>
          </w:tcPr>
          <w:p w14:paraId="6B344BFB" w14:textId="77777777" w:rsidR="008A7245" w:rsidRPr="00424D5A" w:rsidRDefault="008A7245" w:rsidP="002D4F29">
            <w:pPr>
              <w:jc w:val="center"/>
              <w:rPr>
                <w:rFonts w:ascii="Times New Roman" w:hAnsi="Times New Roman" w:cs="Times New Roman"/>
                <w:sz w:val="20"/>
                <w:szCs w:val="16"/>
              </w:rPr>
            </w:pPr>
            <w:r w:rsidRPr="00424D5A">
              <w:rPr>
                <w:rFonts w:ascii="Times New Roman" w:hAnsi="Times New Roman" w:cs="Times New Roman"/>
                <w:sz w:val="20"/>
                <w:szCs w:val="16"/>
              </w:rPr>
              <w:t>52·9</w:t>
            </w:r>
          </w:p>
        </w:tc>
        <w:tc>
          <w:tcPr>
            <w:tcW w:w="922" w:type="dxa"/>
          </w:tcPr>
          <w:p w14:paraId="5053DA10" w14:textId="77777777" w:rsidR="008A7245" w:rsidRPr="00424D5A" w:rsidRDefault="008A7245" w:rsidP="002D4F29">
            <w:pPr>
              <w:jc w:val="center"/>
              <w:rPr>
                <w:rFonts w:ascii="Times New Roman" w:hAnsi="Times New Roman" w:cs="Times New Roman"/>
                <w:sz w:val="20"/>
                <w:szCs w:val="16"/>
              </w:rPr>
            </w:pPr>
            <w:r w:rsidRPr="00424D5A">
              <w:rPr>
                <w:rFonts w:ascii="Times New Roman" w:hAnsi="Times New Roman" w:cs="Times New Roman"/>
                <w:sz w:val="20"/>
                <w:szCs w:val="16"/>
              </w:rPr>
              <w:t>53·2</w:t>
            </w:r>
          </w:p>
        </w:tc>
        <w:tc>
          <w:tcPr>
            <w:tcW w:w="921" w:type="dxa"/>
          </w:tcPr>
          <w:p w14:paraId="3BE177A5" w14:textId="77777777" w:rsidR="008A7245" w:rsidRPr="00424D5A" w:rsidRDefault="008A7245" w:rsidP="002D4F29">
            <w:pPr>
              <w:jc w:val="center"/>
              <w:rPr>
                <w:rFonts w:ascii="Times New Roman" w:hAnsi="Times New Roman" w:cs="Times New Roman"/>
                <w:sz w:val="20"/>
                <w:szCs w:val="16"/>
              </w:rPr>
            </w:pPr>
            <w:r w:rsidRPr="00424D5A">
              <w:rPr>
                <w:rFonts w:ascii="Times New Roman" w:hAnsi="Times New Roman" w:cs="Times New Roman"/>
                <w:sz w:val="20"/>
                <w:szCs w:val="16"/>
              </w:rPr>
              <w:t>31·9</w:t>
            </w:r>
          </w:p>
        </w:tc>
        <w:tc>
          <w:tcPr>
            <w:tcW w:w="922" w:type="dxa"/>
          </w:tcPr>
          <w:p w14:paraId="53B7DAFE" w14:textId="77777777" w:rsidR="008A7245" w:rsidRPr="00424D5A" w:rsidRDefault="008A7245" w:rsidP="002D4F29">
            <w:pPr>
              <w:jc w:val="center"/>
              <w:rPr>
                <w:rFonts w:ascii="Times New Roman" w:hAnsi="Times New Roman" w:cs="Times New Roman"/>
                <w:sz w:val="20"/>
                <w:szCs w:val="16"/>
              </w:rPr>
            </w:pPr>
            <w:r w:rsidRPr="00424D5A">
              <w:rPr>
                <w:rFonts w:ascii="Times New Roman" w:hAnsi="Times New Roman" w:cs="Times New Roman"/>
                <w:sz w:val="20"/>
                <w:szCs w:val="16"/>
              </w:rPr>
              <w:t>43·3</w:t>
            </w:r>
          </w:p>
        </w:tc>
      </w:tr>
      <w:tr w:rsidR="00424D5A" w:rsidRPr="00424D5A" w14:paraId="4EC51548" w14:textId="77777777" w:rsidTr="00A544CD">
        <w:tc>
          <w:tcPr>
            <w:tcW w:w="1555" w:type="dxa"/>
          </w:tcPr>
          <w:p w14:paraId="2ADCFC16" w14:textId="77777777" w:rsidR="008A7245" w:rsidRPr="00424D5A" w:rsidRDefault="008A7245" w:rsidP="002D4F29">
            <w:pPr>
              <w:rPr>
                <w:rFonts w:ascii="Times New Roman" w:hAnsi="Times New Roman" w:cs="Times New Roman"/>
                <w:sz w:val="20"/>
                <w:szCs w:val="18"/>
              </w:rPr>
            </w:pPr>
            <w:r w:rsidRPr="00424D5A">
              <w:rPr>
                <w:rFonts w:ascii="Times New Roman" w:hAnsi="Times New Roman" w:cs="Times New Roman"/>
                <w:sz w:val="20"/>
                <w:szCs w:val="18"/>
              </w:rPr>
              <w:t>Omega-3 index</w:t>
            </w:r>
          </w:p>
        </w:tc>
        <w:tc>
          <w:tcPr>
            <w:tcW w:w="921" w:type="dxa"/>
          </w:tcPr>
          <w:p w14:paraId="7ABF968E" w14:textId="77777777" w:rsidR="008A7245" w:rsidRPr="00424D5A" w:rsidRDefault="008A7245" w:rsidP="002D4F29">
            <w:pPr>
              <w:jc w:val="center"/>
              <w:rPr>
                <w:rFonts w:ascii="Times New Roman" w:hAnsi="Times New Roman" w:cs="Times New Roman"/>
                <w:sz w:val="20"/>
                <w:szCs w:val="16"/>
              </w:rPr>
            </w:pPr>
            <w:r w:rsidRPr="00424D5A">
              <w:rPr>
                <w:rFonts w:ascii="Times New Roman" w:hAnsi="Times New Roman" w:cs="Times New Roman"/>
                <w:sz w:val="20"/>
                <w:szCs w:val="16"/>
              </w:rPr>
              <w:t>51·9</w:t>
            </w:r>
          </w:p>
        </w:tc>
        <w:tc>
          <w:tcPr>
            <w:tcW w:w="1068" w:type="dxa"/>
          </w:tcPr>
          <w:p w14:paraId="22FFB921" w14:textId="77777777" w:rsidR="008A7245" w:rsidRPr="00424D5A" w:rsidRDefault="008A7245" w:rsidP="002D4F29">
            <w:pPr>
              <w:jc w:val="center"/>
              <w:rPr>
                <w:rFonts w:ascii="Times New Roman" w:hAnsi="Times New Roman" w:cs="Times New Roman"/>
                <w:sz w:val="20"/>
                <w:szCs w:val="16"/>
              </w:rPr>
            </w:pPr>
            <w:r w:rsidRPr="00424D5A">
              <w:rPr>
                <w:rFonts w:ascii="Times New Roman" w:hAnsi="Times New Roman" w:cs="Times New Roman"/>
                <w:sz w:val="20"/>
                <w:szCs w:val="16"/>
              </w:rPr>
              <w:t>42·9</w:t>
            </w:r>
          </w:p>
        </w:tc>
        <w:tc>
          <w:tcPr>
            <w:tcW w:w="851" w:type="dxa"/>
          </w:tcPr>
          <w:p w14:paraId="476DDE0F" w14:textId="77777777" w:rsidR="008A7245" w:rsidRPr="00424D5A" w:rsidRDefault="008A7245" w:rsidP="002D4F29">
            <w:pPr>
              <w:jc w:val="center"/>
              <w:rPr>
                <w:rFonts w:ascii="Times New Roman" w:hAnsi="Times New Roman" w:cs="Times New Roman"/>
                <w:sz w:val="20"/>
                <w:szCs w:val="16"/>
              </w:rPr>
            </w:pPr>
            <w:r w:rsidRPr="00424D5A">
              <w:rPr>
                <w:rFonts w:ascii="Times New Roman" w:hAnsi="Times New Roman" w:cs="Times New Roman"/>
                <w:sz w:val="20"/>
                <w:szCs w:val="16"/>
              </w:rPr>
              <w:t>53·2</w:t>
            </w:r>
          </w:p>
        </w:tc>
        <w:tc>
          <w:tcPr>
            <w:tcW w:w="850" w:type="dxa"/>
          </w:tcPr>
          <w:p w14:paraId="5CECD2B1" w14:textId="77777777" w:rsidR="008A7245" w:rsidRPr="00424D5A" w:rsidRDefault="008A7245" w:rsidP="002D4F29">
            <w:pPr>
              <w:jc w:val="center"/>
              <w:rPr>
                <w:rFonts w:ascii="Times New Roman" w:hAnsi="Times New Roman" w:cs="Times New Roman"/>
                <w:sz w:val="20"/>
                <w:szCs w:val="16"/>
              </w:rPr>
            </w:pPr>
            <w:r w:rsidRPr="00424D5A">
              <w:rPr>
                <w:rFonts w:ascii="Times New Roman" w:hAnsi="Times New Roman" w:cs="Times New Roman"/>
                <w:sz w:val="20"/>
                <w:szCs w:val="16"/>
              </w:rPr>
              <w:t>59·4</w:t>
            </w:r>
          </w:p>
        </w:tc>
        <w:tc>
          <w:tcPr>
            <w:tcW w:w="916" w:type="dxa"/>
          </w:tcPr>
          <w:p w14:paraId="045BCA10" w14:textId="77777777" w:rsidR="008A7245" w:rsidRPr="00424D5A" w:rsidRDefault="008A7245" w:rsidP="002D4F29">
            <w:pPr>
              <w:jc w:val="center"/>
              <w:rPr>
                <w:rFonts w:ascii="Times New Roman" w:hAnsi="Times New Roman" w:cs="Times New Roman"/>
                <w:sz w:val="20"/>
                <w:szCs w:val="18"/>
              </w:rPr>
            </w:pPr>
            <w:r w:rsidRPr="00424D5A">
              <w:rPr>
                <w:rFonts w:ascii="Times New Roman" w:hAnsi="Times New Roman" w:cs="Times New Roman"/>
                <w:sz w:val="20"/>
                <w:szCs w:val="18"/>
              </w:rPr>
              <w:t>63</w:t>
            </w:r>
            <w:r w:rsidRPr="00424D5A">
              <w:rPr>
                <w:rFonts w:ascii="Times New Roman" w:hAnsi="Times New Roman" w:cs="Times New Roman"/>
                <w:sz w:val="20"/>
                <w:szCs w:val="16"/>
              </w:rPr>
              <w:t>·6</w:t>
            </w:r>
          </w:p>
        </w:tc>
        <w:tc>
          <w:tcPr>
            <w:tcW w:w="922" w:type="dxa"/>
          </w:tcPr>
          <w:p w14:paraId="506381A8" w14:textId="77777777" w:rsidR="008A7245" w:rsidRPr="00424D5A" w:rsidRDefault="008A7245" w:rsidP="002D4F29">
            <w:pPr>
              <w:jc w:val="center"/>
              <w:rPr>
                <w:rFonts w:ascii="Times New Roman" w:hAnsi="Times New Roman" w:cs="Times New Roman"/>
                <w:sz w:val="20"/>
                <w:szCs w:val="16"/>
              </w:rPr>
            </w:pPr>
            <w:r w:rsidRPr="00424D5A">
              <w:rPr>
                <w:rFonts w:ascii="Times New Roman" w:hAnsi="Times New Roman" w:cs="Times New Roman"/>
                <w:sz w:val="20"/>
                <w:szCs w:val="16"/>
              </w:rPr>
              <w:t>41·9</w:t>
            </w:r>
          </w:p>
        </w:tc>
        <w:tc>
          <w:tcPr>
            <w:tcW w:w="921" w:type="dxa"/>
          </w:tcPr>
          <w:p w14:paraId="1471EC91" w14:textId="77777777" w:rsidR="008A7245" w:rsidRPr="00424D5A" w:rsidRDefault="008A7245" w:rsidP="002D4F29">
            <w:pPr>
              <w:jc w:val="center"/>
              <w:rPr>
                <w:rFonts w:ascii="Times New Roman" w:hAnsi="Times New Roman" w:cs="Times New Roman"/>
                <w:sz w:val="20"/>
                <w:szCs w:val="16"/>
              </w:rPr>
            </w:pPr>
            <w:r w:rsidRPr="00424D5A">
              <w:rPr>
                <w:rFonts w:ascii="Times New Roman" w:hAnsi="Times New Roman" w:cs="Times New Roman"/>
                <w:sz w:val="20"/>
                <w:szCs w:val="16"/>
              </w:rPr>
              <w:t>47·8</w:t>
            </w:r>
          </w:p>
        </w:tc>
        <w:tc>
          <w:tcPr>
            <w:tcW w:w="922" w:type="dxa"/>
          </w:tcPr>
          <w:p w14:paraId="718D24AE" w14:textId="77777777" w:rsidR="008A7245" w:rsidRPr="00424D5A" w:rsidRDefault="008A7245" w:rsidP="002D4F29">
            <w:pPr>
              <w:jc w:val="center"/>
              <w:rPr>
                <w:rFonts w:ascii="Times New Roman" w:hAnsi="Times New Roman" w:cs="Times New Roman"/>
                <w:sz w:val="20"/>
                <w:szCs w:val="16"/>
              </w:rPr>
            </w:pPr>
            <w:r w:rsidRPr="00424D5A">
              <w:rPr>
                <w:rFonts w:ascii="Times New Roman" w:hAnsi="Times New Roman" w:cs="Times New Roman"/>
                <w:sz w:val="20"/>
                <w:szCs w:val="16"/>
              </w:rPr>
              <w:t>44·8</w:t>
            </w:r>
          </w:p>
        </w:tc>
      </w:tr>
    </w:tbl>
    <w:p w14:paraId="6B2F5BD9" w14:textId="776638FD" w:rsidR="008A7245" w:rsidRPr="00424D5A" w:rsidRDefault="008A7245" w:rsidP="002D4F29">
      <w:pPr>
        <w:spacing w:after="160" w:line="240" w:lineRule="auto"/>
        <w:rPr>
          <w:rFonts w:ascii="Times New Roman" w:hAnsi="Times New Roman" w:cs="Times New Roman"/>
          <w:szCs w:val="24"/>
        </w:rPr>
      </w:pPr>
      <w:r w:rsidRPr="00424D5A">
        <w:rPr>
          <w:rFonts w:ascii="Times New Roman" w:hAnsi="Times New Roman" w:cs="Times New Roman"/>
          <w:szCs w:val="24"/>
        </w:rPr>
        <w:t>NL, The Netherlands; BW, Body weight</w:t>
      </w:r>
      <w:r w:rsidR="00C36F00" w:rsidRPr="00424D5A">
        <w:rPr>
          <w:rFonts w:ascii="Times New Roman" w:hAnsi="Times New Roman" w:cs="Times New Roman"/>
          <w:szCs w:val="24"/>
        </w:rPr>
        <w:t xml:space="preserve"> (kg)</w:t>
      </w:r>
      <w:r w:rsidRPr="00424D5A">
        <w:rPr>
          <w:rFonts w:ascii="Times New Roman" w:hAnsi="Times New Roman" w:cs="Times New Roman"/>
          <w:szCs w:val="24"/>
        </w:rPr>
        <w:t>; WC, waist circumference</w:t>
      </w:r>
      <w:r w:rsidR="00C36F00" w:rsidRPr="00424D5A">
        <w:rPr>
          <w:rFonts w:ascii="Times New Roman" w:hAnsi="Times New Roman" w:cs="Times New Roman"/>
          <w:szCs w:val="24"/>
        </w:rPr>
        <w:t xml:space="preserve"> (cm)</w:t>
      </w:r>
      <w:r w:rsidRPr="00424D5A">
        <w:rPr>
          <w:rFonts w:ascii="Times New Roman" w:hAnsi="Times New Roman" w:cs="Times New Roman"/>
          <w:szCs w:val="24"/>
        </w:rPr>
        <w:t>. 1, Benefit was defined as a ≥5% improvement in the outcomes from baseline to month 6.</w:t>
      </w:r>
    </w:p>
    <w:p w14:paraId="52191AD2" w14:textId="77777777" w:rsidR="008A7245" w:rsidRPr="00424D5A" w:rsidRDefault="008A7245" w:rsidP="002D4F29">
      <w:pPr>
        <w:spacing w:after="160" w:line="240" w:lineRule="auto"/>
        <w:rPr>
          <w:rFonts w:ascii="Times New Roman" w:hAnsi="Times New Roman" w:cs="Times New Roman"/>
          <w:sz w:val="24"/>
          <w:szCs w:val="24"/>
        </w:rPr>
      </w:pPr>
      <w:r w:rsidRPr="00424D5A">
        <w:rPr>
          <w:rFonts w:ascii="Times New Roman" w:hAnsi="Times New Roman" w:cs="Times New Roman"/>
          <w:sz w:val="24"/>
          <w:szCs w:val="24"/>
        </w:rPr>
        <w:br w:type="page"/>
      </w:r>
    </w:p>
    <w:p w14:paraId="6412EA9A" w14:textId="77777777" w:rsidR="008A7245" w:rsidRPr="00424D5A" w:rsidRDefault="008A7245" w:rsidP="002D4F29">
      <w:pPr>
        <w:spacing w:line="240" w:lineRule="auto"/>
        <w:rPr>
          <w:rFonts w:ascii="Times New Roman" w:hAnsi="Times New Roman" w:cs="Times New Roman"/>
          <w:b/>
          <w:szCs w:val="24"/>
          <w:vertAlign w:val="superscript"/>
        </w:rPr>
      </w:pPr>
      <w:r w:rsidRPr="00424D5A">
        <w:rPr>
          <w:rFonts w:ascii="Times New Roman" w:hAnsi="Times New Roman" w:cs="Times New Roman"/>
          <w:b/>
          <w:szCs w:val="24"/>
        </w:rPr>
        <w:lastRenderedPageBreak/>
        <w:t xml:space="preserve">Table 2. </w:t>
      </w:r>
      <w:r w:rsidRPr="00424D5A">
        <w:rPr>
          <w:rFonts w:ascii="Times New Roman" w:hAnsi="Times New Roman" w:cs="Times New Roman"/>
          <w:szCs w:val="24"/>
        </w:rPr>
        <w:t>Baseline socio-demographic, anthropometric, health-related and genotypic characteristics of participants randomized to L1, L2 and L3 of the intervention, and multivariable adjusted odds ratio (95% CI) of benefiting from the PN intervention at month 6 as defined by extent of improvement in HEI (n=493)</w:t>
      </w:r>
      <w:r w:rsidRPr="00424D5A">
        <w:rPr>
          <w:rFonts w:ascii="Times New Roman" w:hAnsi="Times New Roman" w:cs="Times New Roman"/>
          <w:szCs w:val="24"/>
          <w:vertAlign w:val="superscript"/>
        </w:rPr>
        <w:t>1</w:t>
      </w:r>
    </w:p>
    <w:tbl>
      <w:tblPr>
        <w:tblStyle w:val="TableGrid"/>
        <w:tblW w:w="1069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552"/>
        <w:gridCol w:w="1276"/>
        <w:gridCol w:w="1275"/>
        <w:gridCol w:w="1276"/>
        <w:gridCol w:w="1701"/>
        <w:gridCol w:w="911"/>
        <w:gridCol w:w="1701"/>
      </w:tblGrid>
      <w:tr w:rsidR="00424D5A" w:rsidRPr="00424D5A" w14:paraId="6FEE65BC" w14:textId="5794D9BE" w:rsidTr="0099488B">
        <w:trPr>
          <w:gridAfter w:val="1"/>
          <w:wAfter w:w="1701" w:type="dxa"/>
          <w:trHeight w:val="424"/>
        </w:trPr>
        <w:tc>
          <w:tcPr>
            <w:tcW w:w="2552" w:type="dxa"/>
            <w:tcBorders>
              <w:top w:val="single" w:sz="4" w:space="0" w:color="auto"/>
              <w:bottom w:val="single" w:sz="4" w:space="0" w:color="auto"/>
            </w:tcBorders>
          </w:tcPr>
          <w:p w14:paraId="44BEF8ED" w14:textId="77777777" w:rsidR="00660483" w:rsidRPr="00424D5A" w:rsidRDefault="00660483" w:rsidP="00660483">
            <w:pPr>
              <w:contextualSpacing/>
              <w:rPr>
                <w:rFonts w:ascii="Times New Roman" w:hAnsi="Times New Roman" w:cs="Times New Roman"/>
                <w:b/>
                <w:sz w:val="20"/>
                <w:szCs w:val="16"/>
              </w:rPr>
            </w:pPr>
          </w:p>
        </w:tc>
        <w:tc>
          <w:tcPr>
            <w:tcW w:w="1276" w:type="dxa"/>
            <w:tcBorders>
              <w:top w:val="single" w:sz="4" w:space="0" w:color="auto"/>
              <w:bottom w:val="single" w:sz="4" w:space="0" w:color="auto"/>
            </w:tcBorders>
          </w:tcPr>
          <w:p w14:paraId="6D6073E9" w14:textId="292C38D4" w:rsidR="00660483" w:rsidRPr="00424D5A" w:rsidRDefault="009D3018" w:rsidP="00660483">
            <w:pPr>
              <w:contextualSpacing/>
              <w:jc w:val="center"/>
              <w:rPr>
                <w:rFonts w:ascii="Times New Roman" w:hAnsi="Times New Roman" w:cs="Times New Roman"/>
                <w:b/>
                <w:sz w:val="20"/>
                <w:szCs w:val="16"/>
                <w:vertAlign w:val="superscript"/>
              </w:rPr>
            </w:pPr>
            <w:r w:rsidRPr="00424D5A">
              <w:rPr>
                <w:rFonts w:ascii="Times New Roman" w:hAnsi="Times New Roman" w:cs="Times New Roman"/>
                <w:b/>
                <w:sz w:val="20"/>
                <w:szCs w:val="16"/>
              </w:rPr>
              <w:t>Total</w:t>
            </w:r>
          </w:p>
          <w:p w14:paraId="284BAD5A" w14:textId="31A073FB" w:rsidR="00660483" w:rsidRPr="00424D5A" w:rsidRDefault="00660483" w:rsidP="00660483">
            <w:pPr>
              <w:contextualSpacing/>
              <w:rPr>
                <w:rFonts w:ascii="Times New Roman" w:hAnsi="Times New Roman" w:cs="Times New Roman"/>
                <w:b/>
                <w:sz w:val="20"/>
                <w:szCs w:val="16"/>
              </w:rPr>
            </w:pPr>
          </w:p>
        </w:tc>
        <w:tc>
          <w:tcPr>
            <w:tcW w:w="1275" w:type="dxa"/>
            <w:tcBorders>
              <w:top w:val="single" w:sz="4" w:space="0" w:color="auto"/>
              <w:bottom w:val="single" w:sz="4" w:space="0" w:color="auto"/>
            </w:tcBorders>
          </w:tcPr>
          <w:p w14:paraId="70F973AE" w14:textId="74464BC0" w:rsidR="00660483" w:rsidRPr="00424D5A" w:rsidRDefault="00651DAE" w:rsidP="009D3018">
            <w:pPr>
              <w:contextualSpacing/>
              <w:jc w:val="center"/>
              <w:rPr>
                <w:rFonts w:ascii="Times New Roman" w:hAnsi="Times New Roman" w:cs="Times New Roman"/>
                <w:b/>
                <w:sz w:val="20"/>
                <w:szCs w:val="16"/>
              </w:rPr>
            </w:pPr>
            <w:r w:rsidRPr="00424D5A">
              <w:rPr>
                <w:rFonts w:ascii="Times New Roman" w:hAnsi="Times New Roman" w:cs="Times New Roman"/>
                <w:b/>
                <w:sz w:val="20"/>
                <w:szCs w:val="16"/>
              </w:rPr>
              <w:t>No Benefit</w:t>
            </w:r>
          </w:p>
        </w:tc>
        <w:tc>
          <w:tcPr>
            <w:tcW w:w="1276" w:type="dxa"/>
            <w:tcBorders>
              <w:top w:val="single" w:sz="4" w:space="0" w:color="auto"/>
              <w:bottom w:val="single" w:sz="4" w:space="0" w:color="auto"/>
            </w:tcBorders>
          </w:tcPr>
          <w:p w14:paraId="2CD7DAB7" w14:textId="10C5218F" w:rsidR="00660483" w:rsidRPr="00424D5A" w:rsidRDefault="00651DAE" w:rsidP="009D3018">
            <w:pPr>
              <w:contextualSpacing/>
              <w:jc w:val="center"/>
              <w:rPr>
                <w:rFonts w:ascii="Times New Roman" w:hAnsi="Times New Roman" w:cs="Times New Roman"/>
                <w:b/>
                <w:sz w:val="20"/>
                <w:szCs w:val="16"/>
              </w:rPr>
            </w:pPr>
            <w:r w:rsidRPr="00424D5A">
              <w:rPr>
                <w:rFonts w:ascii="Times New Roman" w:hAnsi="Times New Roman" w:cs="Times New Roman"/>
                <w:b/>
                <w:sz w:val="20"/>
                <w:szCs w:val="16"/>
              </w:rPr>
              <w:t>Benefit</w:t>
            </w:r>
          </w:p>
        </w:tc>
        <w:tc>
          <w:tcPr>
            <w:tcW w:w="1701" w:type="dxa"/>
            <w:tcBorders>
              <w:top w:val="single" w:sz="4" w:space="0" w:color="auto"/>
              <w:bottom w:val="single" w:sz="4" w:space="0" w:color="auto"/>
            </w:tcBorders>
          </w:tcPr>
          <w:p w14:paraId="595F54F1" w14:textId="1635471A" w:rsidR="00660483" w:rsidRPr="00424D5A" w:rsidRDefault="00660483" w:rsidP="00660483">
            <w:pPr>
              <w:contextualSpacing/>
              <w:jc w:val="center"/>
              <w:rPr>
                <w:rFonts w:ascii="Times New Roman" w:hAnsi="Times New Roman" w:cs="Times New Roman"/>
                <w:b/>
                <w:sz w:val="20"/>
                <w:szCs w:val="16"/>
              </w:rPr>
            </w:pPr>
            <w:r w:rsidRPr="00424D5A">
              <w:rPr>
                <w:rFonts w:ascii="Times New Roman" w:hAnsi="Times New Roman" w:cs="Times New Roman"/>
                <w:b/>
                <w:sz w:val="20"/>
                <w:szCs w:val="16"/>
              </w:rPr>
              <w:t>Odds of benefiting</w:t>
            </w:r>
            <w:r w:rsidR="00215B3C" w:rsidRPr="00424D5A">
              <w:rPr>
                <w:rFonts w:ascii="Times New Roman" w:hAnsi="Times New Roman" w:cs="Times New Roman"/>
                <w:b/>
                <w:sz w:val="20"/>
                <w:szCs w:val="16"/>
                <w:vertAlign w:val="superscript"/>
              </w:rPr>
              <w:t>2</w:t>
            </w:r>
            <w:r w:rsidRPr="00424D5A">
              <w:rPr>
                <w:rFonts w:ascii="Times New Roman" w:hAnsi="Times New Roman" w:cs="Times New Roman"/>
                <w:b/>
                <w:sz w:val="20"/>
                <w:szCs w:val="16"/>
                <w:vertAlign w:val="superscript"/>
              </w:rPr>
              <w:t xml:space="preserve"> </w:t>
            </w:r>
          </w:p>
          <w:p w14:paraId="3910BE4B" w14:textId="394A91CB" w:rsidR="00660483" w:rsidRPr="00424D5A" w:rsidRDefault="00660483" w:rsidP="00660483">
            <w:pPr>
              <w:contextualSpacing/>
              <w:jc w:val="center"/>
              <w:rPr>
                <w:rFonts w:ascii="Times New Roman" w:hAnsi="Times New Roman" w:cs="Times New Roman"/>
                <w:b/>
                <w:sz w:val="20"/>
                <w:szCs w:val="16"/>
              </w:rPr>
            </w:pPr>
            <w:r w:rsidRPr="00424D5A">
              <w:rPr>
                <w:rFonts w:ascii="Times New Roman" w:hAnsi="Times New Roman" w:cs="Times New Roman"/>
                <w:b/>
                <w:sz w:val="20"/>
                <w:szCs w:val="16"/>
              </w:rPr>
              <w:t>OR, 95% CI</w:t>
            </w:r>
          </w:p>
        </w:tc>
        <w:tc>
          <w:tcPr>
            <w:tcW w:w="911" w:type="dxa"/>
            <w:tcBorders>
              <w:top w:val="single" w:sz="4" w:space="0" w:color="auto"/>
              <w:bottom w:val="single" w:sz="4" w:space="0" w:color="auto"/>
            </w:tcBorders>
          </w:tcPr>
          <w:p w14:paraId="047236DA" w14:textId="7CC7F654" w:rsidR="00660483" w:rsidRPr="00424D5A" w:rsidRDefault="00660483" w:rsidP="00660483">
            <w:pPr>
              <w:contextualSpacing/>
              <w:jc w:val="center"/>
              <w:rPr>
                <w:rFonts w:ascii="Times New Roman" w:hAnsi="Times New Roman" w:cs="Times New Roman"/>
                <w:b/>
                <w:sz w:val="20"/>
                <w:szCs w:val="16"/>
              </w:rPr>
            </w:pPr>
            <w:r w:rsidRPr="00424D5A">
              <w:rPr>
                <w:rFonts w:ascii="Times New Roman" w:hAnsi="Times New Roman" w:cs="Times New Roman"/>
                <w:b/>
                <w:sz w:val="20"/>
                <w:szCs w:val="16"/>
              </w:rPr>
              <w:t xml:space="preserve"> P value</w:t>
            </w:r>
          </w:p>
        </w:tc>
      </w:tr>
      <w:tr w:rsidR="00424D5A" w:rsidRPr="00424D5A" w14:paraId="1AC16088" w14:textId="2CAF0118" w:rsidTr="0099488B">
        <w:trPr>
          <w:gridAfter w:val="1"/>
          <w:wAfter w:w="1701" w:type="dxa"/>
        </w:trPr>
        <w:tc>
          <w:tcPr>
            <w:tcW w:w="2552" w:type="dxa"/>
            <w:tcBorders>
              <w:top w:val="single" w:sz="4" w:space="0" w:color="auto"/>
            </w:tcBorders>
          </w:tcPr>
          <w:p w14:paraId="27C1D389" w14:textId="77777777" w:rsidR="00660483" w:rsidRPr="00424D5A" w:rsidRDefault="00660483" w:rsidP="00660483">
            <w:pPr>
              <w:contextualSpacing/>
              <w:rPr>
                <w:rFonts w:ascii="Times New Roman" w:hAnsi="Times New Roman" w:cs="Times New Roman"/>
                <w:sz w:val="20"/>
                <w:szCs w:val="16"/>
              </w:rPr>
            </w:pPr>
            <w:r w:rsidRPr="00424D5A">
              <w:rPr>
                <w:rFonts w:ascii="Times New Roman" w:hAnsi="Times New Roman" w:cs="Times New Roman"/>
                <w:sz w:val="20"/>
                <w:szCs w:val="16"/>
              </w:rPr>
              <w:t>HEI score</w:t>
            </w:r>
          </w:p>
        </w:tc>
        <w:tc>
          <w:tcPr>
            <w:tcW w:w="1276" w:type="dxa"/>
            <w:tcBorders>
              <w:top w:val="single" w:sz="4" w:space="0" w:color="auto"/>
            </w:tcBorders>
          </w:tcPr>
          <w:p w14:paraId="51DCFA85" w14:textId="77777777" w:rsidR="00660483" w:rsidRPr="00424D5A" w:rsidRDefault="00660483" w:rsidP="00660483">
            <w:pPr>
              <w:contextualSpacing/>
              <w:jc w:val="center"/>
              <w:rPr>
                <w:rFonts w:ascii="Times New Roman" w:hAnsi="Times New Roman" w:cs="Times New Roman"/>
                <w:sz w:val="20"/>
                <w:szCs w:val="16"/>
              </w:rPr>
            </w:pPr>
            <w:r w:rsidRPr="00424D5A">
              <w:rPr>
                <w:rFonts w:ascii="Times New Roman" w:hAnsi="Times New Roman" w:cs="Times New Roman"/>
                <w:sz w:val="20"/>
                <w:szCs w:val="16"/>
              </w:rPr>
              <w:t>50·0 (9·54)</w:t>
            </w:r>
          </w:p>
        </w:tc>
        <w:tc>
          <w:tcPr>
            <w:tcW w:w="1275" w:type="dxa"/>
            <w:tcBorders>
              <w:top w:val="single" w:sz="4" w:space="0" w:color="auto"/>
            </w:tcBorders>
          </w:tcPr>
          <w:p w14:paraId="2583B2A9" w14:textId="57BDD95D" w:rsidR="00660483" w:rsidRPr="00424D5A" w:rsidRDefault="007113AC" w:rsidP="00660483">
            <w:pPr>
              <w:contextualSpacing/>
              <w:jc w:val="center"/>
              <w:rPr>
                <w:rFonts w:ascii="Times New Roman" w:hAnsi="Times New Roman" w:cs="Times New Roman"/>
                <w:sz w:val="20"/>
                <w:szCs w:val="16"/>
              </w:rPr>
            </w:pPr>
            <w:r w:rsidRPr="00424D5A">
              <w:rPr>
                <w:rFonts w:ascii="Times New Roman" w:hAnsi="Times New Roman" w:cs="Times New Roman"/>
                <w:sz w:val="20"/>
                <w:szCs w:val="16"/>
              </w:rPr>
              <w:t>54.6 (8.07)</w:t>
            </w:r>
          </w:p>
        </w:tc>
        <w:tc>
          <w:tcPr>
            <w:tcW w:w="1276" w:type="dxa"/>
            <w:tcBorders>
              <w:top w:val="single" w:sz="4" w:space="0" w:color="auto"/>
            </w:tcBorders>
          </w:tcPr>
          <w:p w14:paraId="4869B7EA" w14:textId="4666345F" w:rsidR="00660483" w:rsidRPr="00424D5A" w:rsidRDefault="007113AC" w:rsidP="00660483">
            <w:pPr>
              <w:contextualSpacing/>
              <w:jc w:val="center"/>
              <w:rPr>
                <w:rFonts w:ascii="Times New Roman" w:hAnsi="Times New Roman" w:cs="Times New Roman"/>
                <w:sz w:val="20"/>
                <w:szCs w:val="16"/>
              </w:rPr>
            </w:pPr>
            <w:r w:rsidRPr="00424D5A">
              <w:rPr>
                <w:rFonts w:ascii="Times New Roman" w:hAnsi="Times New Roman" w:cs="Times New Roman"/>
                <w:sz w:val="20"/>
                <w:szCs w:val="16"/>
              </w:rPr>
              <w:t>46.5</w:t>
            </w:r>
            <w:r w:rsidR="00AF6BF6" w:rsidRPr="00424D5A">
              <w:rPr>
                <w:rFonts w:ascii="Times New Roman" w:hAnsi="Times New Roman" w:cs="Times New Roman"/>
                <w:sz w:val="20"/>
                <w:szCs w:val="16"/>
              </w:rPr>
              <w:t xml:space="preserve"> (9.11)</w:t>
            </w:r>
          </w:p>
        </w:tc>
        <w:tc>
          <w:tcPr>
            <w:tcW w:w="1701" w:type="dxa"/>
            <w:tcBorders>
              <w:top w:val="single" w:sz="4" w:space="0" w:color="auto"/>
            </w:tcBorders>
          </w:tcPr>
          <w:p w14:paraId="73C239DC" w14:textId="1E41EFB3" w:rsidR="00660483" w:rsidRPr="00424D5A" w:rsidRDefault="00660483" w:rsidP="00660483">
            <w:pPr>
              <w:contextualSpacing/>
              <w:jc w:val="center"/>
              <w:rPr>
                <w:rFonts w:ascii="Times New Roman" w:hAnsi="Times New Roman" w:cs="Times New Roman"/>
                <w:sz w:val="20"/>
                <w:szCs w:val="16"/>
              </w:rPr>
            </w:pPr>
            <w:r w:rsidRPr="00424D5A">
              <w:rPr>
                <w:rFonts w:ascii="Times New Roman" w:hAnsi="Times New Roman" w:cs="Times New Roman"/>
                <w:sz w:val="20"/>
                <w:szCs w:val="16"/>
              </w:rPr>
              <w:t>0·89 (0·86, 0·91)</w:t>
            </w:r>
          </w:p>
        </w:tc>
        <w:tc>
          <w:tcPr>
            <w:tcW w:w="911" w:type="dxa"/>
            <w:tcBorders>
              <w:top w:val="single" w:sz="4" w:space="0" w:color="auto"/>
            </w:tcBorders>
          </w:tcPr>
          <w:p w14:paraId="50C9BC86" w14:textId="6295712E" w:rsidR="00660483" w:rsidRPr="00424D5A" w:rsidRDefault="00660483" w:rsidP="00660483">
            <w:pPr>
              <w:contextualSpacing/>
              <w:jc w:val="center"/>
              <w:rPr>
                <w:rFonts w:ascii="Times New Roman" w:hAnsi="Times New Roman" w:cs="Times New Roman"/>
                <w:sz w:val="20"/>
                <w:szCs w:val="16"/>
              </w:rPr>
            </w:pPr>
            <w:r w:rsidRPr="00424D5A">
              <w:rPr>
                <w:rFonts w:ascii="Times New Roman" w:hAnsi="Times New Roman" w:cs="Times New Roman"/>
                <w:sz w:val="20"/>
                <w:szCs w:val="16"/>
              </w:rPr>
              <w:t>&lt;0·001</w:t>
            </w:r>
          </w:p>
        </w:tc>
      </w:tr>
      <w:tr w:rsidR="00424D5A" w:rsidRPr="00424D5A" w14:paraId="443E5B04" w14:textId="66525378" w:rsidTr="00660483">
        <w:trPr>
          <w:gridAfter w:val="1"/>
          <w:wAfter w:w="1701" w:type="dxa"/>
        </w:trPr>
        <w:tc>
          <w:tcPr>
            <w:tcW w:w="6379" w:type="dxa"/>
            <w:gridSpan w:val="4"/>
          </w:tcPr>
          <w:p w14:paraId="07A0F0B1" w14:textId="77777777" w:rsidR="00660483" w:rsidRPr="00424D5A" w:rsidRDefault="00660483" w:rsidP="00660483">
            <w:pPr>
              <w:contextualSpacing/>
              <w:rPr>
                <w:rFonts w:ascii="Times New Roman" w:hAnsi="Times New Roman" w:cs="Times New Roman"/>
                <w:b/>
                <w:sz w:val="20"/>
                <w:szCs w:val="16"/>
              </w:rPr>
            </w:pPr>
            <w:r w:rsidRPr="00424D5A">
              <w:rPr>
                <w:rFonts w:ascii="Times New Roman" w:hAnsi="Times New Roman" w:cs="Times New Roman"/>
                <w:b/>
                <w:sz w:val="20"/>
                <w:szCs w:val="16"/>
              </w:rPr>
              <w:t>Demographics</w:t>
            </w:r>
          </w:p>
        </w:tc>
        <w:tc>
          <w:tcPr>
            <w:tcW w:w="1701" w:type="dxa"/>
          </w:tcPr>
          <w:p w14:paraId="1871011B" w14:textId="77777777" w:rsidR="00660483" w:rsidRPr="00424D5A" w:rsidRDefault="00660483" w:rsidP="00660483">
            <w:pPr>
              <w:contextualSpacing/>
              <w:rPr>
                <w:rFonts w:ascii="Times New Roman" w:hAnsi="Times New Roman" w:cs="Times New Roman"/>
                <w:sz w:val="20"/>
                <w:szCs w:val="16"/>
              </w:rPr>
            </w:pPr>
          </w:p>
        </w:tc>
        <w:tc>
          <w:tcPr>
            <w:tcW w:w="911" w:type="dxa"/>
          </w:tcPr>
          <w:p w14:paraId="7F5906EB" w14:textId="7D329452" w:rsidR="00660483" w:rsidRPr="00424D5A" w:rsidRDefault="00660483" w:rsidP="00660483">
            <w:pPr>
              <w:contextualSpacing/>
              <w:rPr>
                <w:rFonts w:ascii="Times New Roman" w:hAnsi="Times New Roman" w:cs="Times New Roman"/>
                <w:sz w:val="20"/>
                <w:szCs w:val="16"/>
              </w:rPr>
            </w:pPr>
          </w:p>
        </w:tc>
      </w:tr>
      <w:tr w:rsidR="00424D5A" w:rsidRPr="00424D5A" w14:paraId="1665698A" w14:textId="156B6DE5" w:rsidTr="0099488B">
        <w:trPr>
          <w:gridAfter w:val="1"/>
          <w:wAfter w:w="1701" w:type="dxa"/>
        </w:trPr>
        <w:tc>
          <w:tcPr>
            <w:tcW w:w="2552" w:type="dxa"/>
          </w:tcPr>
          <w:p w14:paraId="27368272" w14:textId="77777777" w:rsidR="00660483" w:rsidRPr="00424D5A" w:rsidRDefault="00660483" w:rsidP="00660483">
            <w:pPr>
              <w:contextualSpacing/>
              <w:rPr>
                <w:rFonts w:ascii="Times New Roman" w:hAnsi="Times New Roman" w:cs="Times New Roman"/>
                <w:sz w:val="20"/>
                <w:szCs w:val="16"/>
                <w:vertAlign w:val="superscript"/>
              </w:rPr>
            </w:pPr>
            <w:r w:rsidRPr="00424D5A">
              <w:rPr>
                <w:rFonts w:ascii="Times New Roman" w:hAnsi="Times New Roman" w:cs="Times New Roman"/>
                <w:sz w:val="20"/>
                <w:szCs w:val="16"/>
              </w:rPr>
              <w:t>Age, years</w:t>
            </w:r>
          </w:p>
        </w:tc>
        <w:tc>
          <w:tcPr>
            <w:tcW w:w="1276" w:type="dxa"/>
          </w:tcPr>
          <w:p w14:paraId="713708A8" w14:textId="77777777" w:rsidR="00660483" w:rsidRPr="00424D5A" w:rsidRDefault="00660483" w:rsidP="00660483">
            <w:pPr>
              <w:contextualSpacing/>
              <w:jc w:val="center"/>
              <w:rPr>
                <w:rFonts w:ascii="Times New Roman" w:hAnsi="Times New Roman" w:cs="Times New Roman"/>
                <w:sz w:val="20"/>
                <w:szCs w:val="16"/>
              </w:rPr>
            </w:pPr>
            <w:r w:rsidRPr="00424D5A">
              <w:rPr>
                <w:rFonts w:ascii="Times New Roman" w:hAnsi="Times New Roman" w:cs="Times New Roman"/>
                <w:sz w:val="20"/>
                <w:szCs w:val="16"/>
              </w:rPr>
              <w:t>43·9 (13·0)</w:t>
            </w:r>
          </w:p>
        </w:tc>
        <w:tc>
          <w:tcPr>
            <w:tcW w:w="1275" w:type="dxa"/>
          </w:tcPr>
          <w:p w14:paraId="67540C8A" w14:textId="791A2B85" w:rsidR="00660483" w:rsidRPr="00424D5A" w:rsidRDefault="00651DAE" w:rsidP="00660483">
            <w:pPr>
              <w:contextualSpacing/>
              <w:jc w:val="center"/>
              <w:rPr>
                <w:rFonts w:ascii="Times New Roman" w:hAnsi="Times New Roman" w:cs="Times New Roman"/>
                <w:sz w:val="20"/>
                <w:szCs w:val="16"/>
              </w:rPr>
            </w:pPr>
            <w:r w:rsidRPr="00424D5A">
              <w:rPr>
                <w:rFonts w:ascii="Times New Roman" w:hAnsi="Times New Roman" w:cs="Times New Roman"/>
                <w:sz w:val="20"/>
                <w:szCs w:val="16"/>
              </w:rPr>
              <w:t>43.0 (13.3)</w:t>
            </w:r>
          </w:p>
        </w:tc>
        <w:tc>
          <w:tcPr>
            <w:tcW w:w="1276" w:type="dxa"/>
          </w:tcPr>
          <w:p w14:paraId="1E71FF8C" w14:textId="4B89C6E7" w:rsidR="00660483" w:rsidRPr="00424D5A" w:rsidRDefault="0099488B" w:rsidP="00660483">
            <w:pPr>
              <w:contextualSpacing/>
              <w:jc w:val="center"/>
              <w:rPr>
                <w:rFonts w:ascii="Times New Roman" w:hAnsi="Times New Roman" w:cs="Times New Roman"/>
                <w:sz w:val="20"/>
                <w:szCs w:val="16"/>
              </w:rPr>
            </w:pPr>
            <w:r w:rsidRPr="00424D5A">
              <w:rPr>
                <w:rFonts w:ascii="Times New Roman" w:hAnsi="Times New Roman" w:cs="Times New Roman"/>
                <w:sz w:val="20"/>
                <w:szCs w:val="16"/>
              </w:rPr>
              <w:t>44.6 (12.7)</w:t>
            </w:r>
          </w:p>
        </w:tc>
        <w:tc>
          <w:tcPr>
            <w:tcW w:w="1701" w:type="dxa"/>
          </w:tcPr>
          <w:p w14:paraId="4D22C9FB" w14:textId="3CBE30BB" w:rsidR="00660483" w:rsidRPr="00424D5A" w:rsidRDefault="00660483" w:rsidP="00660483">
            <w:pPr>
              <w:contextualSpacing/>
              <w:jc w:val="center"/>
              <w:rPr>
                <w:rFonts w:ascii="Times New Roman" w:hAnsi="Times New Roman" w:cs="Times New Roman"/>
                <w:sz w:val="20"/>
                <w:szCs w:val="16"/>
              </w:rPr>
            </w:pPr>
            <w:r w:rsidRPr="00424D5A">
              <w:rPr>
                <w:rFonts w:ascii="Times New Roman" w:hAnsi="Times New Roman" w:cs="Times New Roman"/>
                <w:sz w:val="20"/>
                <w:szCs w:val="16"/>
              </w:rPr>
              <w:t>1·03 (1·01, 1·04)</w:t>
            </w:r>
          </w:p>
        </w:tc>
        <w:tc>
          <w:tcPr>
            <w:tcW w:w="911" w:type="dxa"/>
          </w:tcPr>
          <w:p w14:paraId="55639BDE" w14:textId="6760426F" w:rsidR="00660483" w:rsidRPr="00424D5A" w:rsidRDefault="00660483" w:rsidP="00660483">
            <w:pPr>
              <w:contextualSpacing/>
              <w:jc w:val="center"/>
              <w:rPr>
                <w:rFonts w:ascii="Times New Roman" w:hAnsi="Times New Roman" w:cs="Times New Roman"/>
                <w:sz w:val="20"/>
                <w:szCs w:val="16"/>
              </w:rPr>
            </w:pPr>
            <w:r w:rsidRPr="00424D5A">
              <w:rPr>
                <w:rFonts w:ascii="Times New Roman" w:hAnsi="Times New Roman" w:cs="Times New Roman"/>
                <w:sz w:val="20"/>
                <w:szCs w:val="16"/>
              </w:rPr>
              <w:t>&lt;0·002</w:t>
            </w:r>
          </w:p>
        </w:tc>
      </w:tr>
      <w:tr w:rsidR="00424D5A" w:rsidRPr="00424D5A" w14:paraId="785DD466" w14:textId="695F7DE5" w:rsidTr="0099488B">
        <w:trPr>
          <w:gridAfter w:val="1"/>
          <w:wAfter w:w="1701" w:type="dxa"/>
        </w:trPr>
        <w:tc>
          <w:tcPr>
            <w:tcW w:w="2552" w:type="dxa"/>
          </w:tcPr>
          <w:p w14:paraId="4B8E9824" w14:textId="4BEB250E" w:rsidR="00660483" w:rsidRPr="00424D5A" w:rsidRDefault="0099488B" w:rsidP="00660483">
            <w:pPr>
              <w:contextualSpacing/>
              <w:rPr>
                <w:rFonts w:ascii="Times New Roman" w:hAnsi="Times New Roman" w:cs="Times New Roman"/>
                <w:sz w:val="20"/>
                <w:szCs w:val="16"/>
              </w:rPr>
            </w:pPr>
            <w:r w:rsidRPr="00424D5A">
              <w:rPr>
                <w:rFonts w:ascii="Times New Roman" w:hAnsi="Times New Roman" w:cs="Times New Roman"/>
                <w:sz w:val="20"/>
                <w:szCs w:val="16"/>
              </w:rPr>
              <w:t>Female, %</w:t>
            </w:r>
          </w:p>
        </w:tc>
        <w:tc>
          <w:tcPr>
            <w:tcW w:w="1276" w:type="dxa"/>
          </w:tcPr>
          <w:p w14:paraId="386F8215" w14:textId="77777777" w:rsidR="00660483" w:rsidRPr="00424D5A" w:rsidRDefault="00660483" w:rsidP="00660483">
            <w:pPr>
              <w:contextualSpacing/>
              <w:jc w:val="center"/>
              <w:rPr>
                <w:rFonts w:ascii="Times New Roman" w:hAnsi="Times New Roman" w:cs="Times New Roman"/>
                <w:sz w:val="20"/>
                <w:szCs w:val="16"/>
              </w:rPr>
            </w:pPr>
            <w:r w:rsidRPr="00424D5A">
              <w:rPr>
                <w:rFonts w:ascii="Times New Roman" w:hAnsi="Times New Roman" w:cs="Times New Roman"/>
                <w:sz w:val="20"/>
                <w:szCs w:val="16"/>
              </w:rPr>
              <w:t>55·6</w:t>
            </w:r>
          </w:p>
        </w:tc>
        <w:tc>
          <w:tcPr>
            <w:tcW w:w="1275" w:type="dxa"/>
          </w:tcPr>
          <w:p w14:paraId="28DE33C6" w14:textId="3B05E7FD" w:rsidR="00660483" w:rsidRPr="00424D5A" w:rsidRDefault="00AF6BF6" w:rsidP="00660483">
            <w:pPr>
              <w:contextualSpacing/>
              <w:jc w:val="center"/>
              <w:rPr>
                <w:rFonts w:ascii="Times New Roman" w:hAnsi="Times New Roman" w:cs="Times New Roman"/>
                <w:sz w:val="20"/>
                <w:szCs w:val="16"/>
              </w:rPr>
            </w:pPr>
            <w:r w:rsidRPr="00424D5A">
              <w:rPr>
                <w:rFonts w:ascii="Times New Roman" w:hAnsi="Times New Roman" w:cs="Times New Roman"/>
                <w:sz w:val="20"/>
                <w:szCs w:val="16"/>
              </w:rPr>
              <w:t>54.5</w:t>
            </w:r>
          </w:p>
        </w:tc>
        <w:tc>
          <w:tcPr>
            <w:tcW w:w="1276" w:type="dxa"/>
          </w:tcPr>
          <w:p w14:paraId="6F750C17" w14:textId="5AECE9E2" w:rsidR="00660483" w:rsidRPr="00424D5A" w:rsidRDefault="00AF6BF6" w:rsidP="00660483">
            <w:pPr>
              <w:contextualSpacing/>
              <w:jc w:val="center"/>
              <w:rPr>
                <w:rFonts w:ascii="Times New Roman" w:hAnsi="Times New Roman" w:cs="Times New Roman"/>
                <w:sz w:val="20"/>
                <w:szCs w:val="16"/>
              </w:rPr>
            </w:pPr>
            <w:r w:rsidRPr="00424D5A">
              <w:rPr>
                <w:rFonts w:ascii="Times New Roman" w:hAnsi="Times New Roman" w:cs="Times New Roman"/>
                <w:sz w:val="20"/>
                <w:szCs w:val="16"/>
              </w:rPr>
              <w:t>56.4</w:t>
            </w:r>
          </w:p>
        </w:tc>
        <w:tc>
          <w:tcPr>
            <w:tcW w:w="1701" w:type="dxa"/>
          </w:tcPr>
          <w:p w14:paraId="2F3D89CD" w14:textId="72E1879E" w:rsidR="00660483" w:rsidRPr="00424D5A" w:rsidRDefault="00660483" w:rsidP="00660483">
            <w:pPr>
              <w:contextualSpacing/>
              <w:jc w:val="center"/>
              <w:rPr>
                <w:rFonts w:ascii="Times New Roman" w:hAnsi="Times New Roman" w:cs="Times New Roman"/>
                <w:sz w:val="20"/>
                <w:szCs w:val="16"/>
              </w:rPr>
            </w:pPr>
            <w:r w:rsidRPr="00424D5A">
              <w:rPr>
                <w:rFonts w:ascii="Times New Roman" w:hAnsi="Times New Roman" w:cs="Times New Roman"/>
                <w:sz w:val="20"/>
                <w:szCs w:val="16"/>
              </w:rPr>
              <w:t>1·64 (1·07, 2·50)</w:t>
            </w:r>
          </w:p>
        </w:tc>
        <w:tc>
          <w:tcPr>
            <w:tcW w:w="911" w:type="dxa"/>
          </w:tcPr>
          <w:p w14:paraId="0F6DA9C3" w14:textId="511CBCCC" w:rsidR="00660483" w:rsidRPr="00424D5A" w:rsidRDefault="00660483" w:rsidP="00660483">
            <w:pPr>
              <w:contextualSpacing/>
              <w:jc w:val="center"/>
              <w:rPr>
                <w:rFonts w:ascii="Times New Roman" w:hAnsi="Times New Roman" w:cs="Times New Roman"/>
                <w:sz w:val="20"/>
                <w:szCs w:val="16"/>
              </w:rPr>
            </w:pPr>
            <w:r w:rsidRPr="00424D5A">
              <w:rPr>
                <w:rFonts w:ascii="Times New Roman" w:hAnsi="Times New Roman" w:cs="Times New Roman"/>
                <w:sz w:val="20"/>
                <w:szCs w:val="16"/>
              </w:rPr>
              <w:t>0·023</w:t>
            </w:r>
          </w:p>
        </w:tc>
      </w:tr>
      <w:tr w:rsidR="00424D5A" w:rsidRPr="00424D5A" w14:paraId="7D2CBDA9" w14:textId="7D166312" w:rsidTr="0099488B">
        <w:trPr>
          <w:gridAfter w:val="1"/>
          <w:wAfter w:w="1701" w:type="dxa"/>
        </w:trPr>
        <w:tc>
          <w:tcPr>
            <w:tcW w:w="2552" w:type="dxa"/>
          </w:tcPr>
          <w:p w14:paraId="42AA4B9C" w14:textId="3F503AEE" w:rsidR="00660483" w:rsidRPr="00424D5A" w:rsidRDefault="0099488B" w:rsidP="0099488B">
            <w:pPr>
              <w:contextualSpacing/>
              <w:rPr>
                <w:rFonts w:ascii="Times New Roman" w:hAnsi="Times New Roman" w:cs="Times New Roman"/>
                <w:sz w:val="20"/>
                <w:szCs w:val="16"/>
              </w:rPr>
            </w:pPr>
            <w:r w:rsidRPr="00424D5A">
              <w:rPr>
                <w:rFonts w:ascii="Times New Roman" w:hAnsi="Times New Roman" w:cs="Times New Roman"/>
                <w:sz w:val="20"/>
                <w:szCs w:val="16"/>
              </w:rPr>
              <w:t>Occupation, %</w:t>
            </w:r>
          </w:p>
        </w:tc>
        <w:tc>
          <w:tcPr>
            <w:tcW w:w="1276" w:type="dxa"/>
          </w:tcPr>
          <w:p w14:paraId="1A237192" w14:textId="77777777" w:rsidR="00660483" w:rsidRPr="00424D5A" w:rsidRDefault="00660483" w:rsidP="00660483">
            <w:pPr>
              <w:contextualSpacing/>
              <w:jc w:val="center"/>
              <w:rPr>
                <w:rFonts w:ascii="Times New Roman" w:hAnsi="Times New Roman" w:cs="Times New Roman"/>
                <w:b/>
                <w:sz w:val="20"/>
                <w:szCs w:val="16"/>
              </w:rPr>
            </w:pPr>
          </w:p>
        </w:tc>
        <w:tc>
          <w:tcPr>
            <w:tcW w:w="1275" w:type="dxa"/>
          </w:tcPr>
          <w:p w14:paraId="5CC8B5F8" w14:textId="77777777" w:rsidR="00660483" w:rsidRPr="00424D5A" w:rsidRDefault="00660483" w:rsidP="00660483">
            <w:pPr>
              <w:contextualSpacing/>
              <w:jc w:val="center"/>
              <w:rPr>
                <w:rFonts w:ascii="Times New Roman" w:hAnsi="Times New Roman" w:cs="Times New Roman"/>
                <w:b/>
                <w:sz w:val="20"/>
                <w:szCs w:val="16"/>
              </w:rPr>
            </w:pPr>
          </w:p>
        </w:tc>
        <w:tc>
          <w:tcPr>
            <w:tcW w:w="1276" w:type="dxa"/>
          </w:tcPr>
          <w:p w14:paraId="1AF9D352" w14:textId="77777777" w:rsidR="00660483" w:rsidRPr="00424D5A" w:rsidRDefault="00660483" w:rsidP="00660483">
            <w:pPr>
              <w:contextualSpacing/>
              <w:jc w:val="center"/>
              <w:rPr>
                <w:rFonts w:ascii="Times New Roman" w:hAnsi="Times New Roman" w:cs="Times New Roman"/>
                <w:sz w:val="20"/>
                <w:szCs w:val="16"/>
              </w:rPr>
            </w:pPr>
          </w:p>
        </w:tc>
        <w:tc>
          <w:tcPr>
            <w:tcW w:w="1701" w:type="dxa"/>
          </w:tcPr>
          <w:p w14:paraId="2DA6EE64" w14:textId="77777777" w:rsidR="00660483" w:rsidRPr="00424D5A" w:rsidRDefault="00660483" w:rsidP="00660483">
            <w:pPr>
              <w:contextualSpacing/>
              <w:jc w:val="center"/>
              <w:rPr>
                <w:rFonts w:ascii="Times New Roman" w:hAnsi="Times New Roman" w:cs="Times New Roman"/>
                <w:sz w:val="20"/>
                <w:szCs w:val="16"/>
              </w:rPr>
            </w:pPr>
          </w:p>
        </w:tc>
        <w:tc>
          <w:tcPr>
            <w:tcW w:w="911" w:type="dxa"/>
          </w:tcPr>
          <w:p w14:paraId="5EE3A372" w14:textId="66DC549D" w:rsidR="00660483" w:rsidRPr="00424D5A" w:rsidRDefault="00660483" w:rsidP="00660483">
            <w:pPr>
              <w:contextualSpacing/>
              <w:jc w:val="center"/>
              <w:rPr>
                <w:rFonts w:ascii="Times New Roman" w:hAnsi="Times New Roman" w:cs="Times New Roman"/>
                <w:sz w:val="20"/>
                <w:szCs w:val="16"/>
              </w:rPr>
            </w:pPr>
          </w:p>
        </w:tc>
      </w:tr>
      <w:tr w:rsidR="00424D5A" w:rsidRPr="00424D5A" w14:paraId="5540E171" w14:textId="5E023AA2" w:rsidTr="0099488B">
        <w:trPr>
          <w:gridAfter w:val="1"/>
          <w:wAfter w:w="1701" w:type="dxa"/>
        </w:trPr>
        <w:tc>
          <w:tcPr>
            <w:tcW w:w="2552" w:type="dxa"/>
          </w:tcPr>
          <w:p w14:paraId="38750A89" w14:textId="77777777" w:rsidR="00660483" w:rsidRPr="00424D5A" w:rsidRDefault="00660483" w:rsidP="00660483">
            <w:pPr>
              <w:ind w:firstLine="142"/>
              <w:contextualSpacing/>
              <w:rPr>
                <w:rFonts w:ascii="Times New Roman" w:hAnsi="Times New Roman" w:cs="Times New Roman"/>
                <w:sz w:val="20"/>
                <w:szCs w:val="16"/>
              </w:rPr>
            </w:pPr>
            <w:r w:rsidRPr="00424D5A">
              <w:rPr>
                <w:rFonts w:ascii="Times New Roman" w:hAnsi="Times New Roman" w:cs="Times New Roman"/>
                <w:sz w:val="20"/>
                <w:szCs w:val="16"/>
              </w:rPr>
              <w:t>Professional and managerial</w:t>
            </w:r>
          </w:p>
        </w:tc>
        <w:tc>
          <w:tcPr>
            <w:tcW w:w="1276" w:type="dxa"/>
          </w:tcPr>
          <w:p w14:paraId="7D21F345" w14:textId="77777777" w:rsidR="00660483" w:rsidRPr="00424D5A" w:rsidRDefault="00660483" w:rsidP="00660483">
            <w:pPr>
              <w:contextualSpacing/>
              <w:jc w:val="center"/>
              <w:rPr>
                <w:rFonts w:ascii="Times New Roman" w:hAnsi="Times New Roman" w:cs="Times New Roman"/>
                <w:sz w:val="20"/>
                <w:szCs w:val="16"/>
              </w:rPr>
            </w:pPr>
            <w:r w:rsidRPr="00424D5A">
              <w:rPr>
                <w:rFonts w:ascii="Times New Roman" w:hAnsi="Times New Roman" w:cs="Times New Roman"/>
                <w:sz w:val="20"/>
                <w:szCs w:val="16"/>
              </w:rPr>
              <w:t>43·6</w:t>
            </w:r>
          </w:p>
        </w:tc>
        <w:tc>
          <w:tcPr>
            <w:tcW w:w="1275" w:type="dxa"/>
          </w:tcPr>
          <w:p w14:paraId="1A7EA58A" w14:textId="52D50D14" w:rsidR="00660483" w:rsidRPr="00424D5A" w:rsidRDefault="009D3018" w:rsidP="00660483">
            <w:pPr>
              <w:contextualSpacing/>
              <w:jc w:val="center"/>
              <w:rPr>
                <w:rFonts w:ascii="Times New Roman" w:hAnsi="Times New Roman" w:cs="Times New Roman"/>
                <w:sz w:val="20"/>
                <w:szCs w:val="16"/>
              </w:rPr>
            </w:pPr>
            <w:r w:rsidRPr="00424D5A">
              <w:rPr>
                <w:rFonts w:ascii="Times New Roman" w:hAnsi="Times New Roman" w:cs="Times New Roman"/>
                <w:sz w:val="20"/>
                <w:szCs w:val="16"/>
              </w:rPr>
              <w:t>42.3</w:t>
            </w:r>
          </w:p>
        </w:tc>
        <w:tc>
          <w:tcPr>
            <w:tcW w:w="1276" w:type="dxa"/>
          </w:tcPr>
          <w:p w14:paraId="07A16233" w14:textId="17D53EAE" w:rsidR="00660483" w:rsidRPr="00424D5A" w:rsidRDefault="009D3018" w:rsidP="00660483">
            <w:pPr>
              <w:contextualSpacing/>
              <w:jc w:val="center"/>
              <w:rPr>
                <w:rFonts w:ascii="Times New Roman" w:hAnsi="Times New Roman" w:cs="Times New Roman"/>
                <w:sz w:val="20"/>
                <w:szCs w:val="16"/>
              </w:rPr>
            </w:pPr>
            <w:r w:rsidRPr="00424D5A">
              <w:rPr>
                <w:rFonts w:ascii="Times New Roman" w:hAnsi="Times New Roman" w:cs="Times New Roman"/>
                <w:sz w:val="20"/>
                <w:szCs w:val="16"/>
              </w:rPr>
              <w:t>42.9</w:t>
            </w:r>
          </w:p>
        </w:tc>
        <w:tc>
          <w:tcPr>
            <w:tcW w:w="1701" w:type="dxa"/>
          </w:tcPr>
          <w:p w14:paraId="3CE628DD" w14:textId="5683B673" w:rsidR="00660483" w:rsidRPr="00424D5A" w:rsidRDefault="00660483" w:rsidP="00660483">
            <w:pPr>
              <w:contextualSpacing/>
              <w:jc w:val="center"/>
              <w:rPr>
                <w:rFonts w:ascii="Times New Roman" w:hAnsi="Times New Roman" w:cs="Times New Roman"/>
                <w:sz w:val="20"/>
                <w:szCs w:val="16"/>
              </w:rPr>
            </w:pPr>
            <w:r w:rsidRPr="00424D5A">
              <w:rPr>
                <w:rFonts w:ascii="Times New Roman" w:hAnsi="Times New Roman" w:cs="Times New Roman"/>
                <w:sz w:val="20"/>
                <w:szCs w:val="16"/>
              </w:rPr>
              <w:t>1·09 (0·73, 1·64)</w:t>
            </w:r>
          </w:p>
        </w:tc>
        <w:tc>
          <w:tcPr>
            <w:tcW w:w="911" w:type="dxa"/>
          </w:tcPr>
          <w:p w14:paraId="16903A1D" w14:textId="15FB398A" w:rsidR="00660483" w:rsidRPr="00424D5A" w:rsidRDefault="00660483" w:rsidP="00660483">
            <w:pPr>
              <w:contextualSpacing/>
              <w:jc w:val="center"/>
              <w:rPr>
                <w:rFonts w:ascii="Times New Roman" w:hAnsi="Times New Roman" w:cs="Times New Roman"/>
                <w:sz w:val="20"/>
                <w:szCs w:val="16"/>
              </w:rPr>
            </w:pPr>
            <w:r w:rsidRPr="00424D5A">
              <w:rPr>
                <w:rFonts w:ascii="Times New Roman" w:hAnsi="Times New Roman" w:cs="Times New Roman"/>
                <w:sz w:val="20"/>
                <w:szCs w:val="16"/>
              </w:rPr>
              <w:t>0·67</w:t>
            </w:r>
          </w:p>
        </w:tc>
      </w:tr>
      <w:tr w:rsidR="00424D5A" w:rsidRPr="00424D5A" w14:paraId="399AF99C" w14:textId="3612152C" w:rsidTr="0099488B">
        <w:trPr>
          <w:gridAfter w:val="1"/>
          <w:wAfter w:w="1701" w:type="dxa"/>
        </w:trPr>
        <w:tc>
          <w:tcPr>
            <w:tcW w:w="2552" w:type="dxa"/>
          </w:tcPr>
          <w:p w14:paraId="35159E9E" w14:textId="77777777" w:rsidR="00660483" w:rsidRPr="00424D5A" w:rsidRDefault="00660483" w:rsidP="00660483">
            <w:pPr>
              <w:ind w:firstLine="142"/>
              <w:contextualSpacing/>
              <w:rPr>
                <w:rFonts w:ascii="Times New Roman" w:hAnsi="Times New Roman" w:cs="Times New Roman"/>
                <w:sz w:val="20"/>
                <w:szCs w:val="16"/>
              </w:rPr>
            </w:pPr>
            <w:r w:rsidRPr="00424D5A">
              <w:rPr>
                <w:rFonts w:ascii="Times New Roman" w:hAnsi="Times New Roman" w:cs="Times New Roman"/>
                <w:sz w:val="20"/>
                <w:szCs w:val="16"/>
              </w:rPr>
              <w:t>Intermediate occupations</w:t>
            </w:r>
          </w:p>
        </w:tc>
        <w:tc>
          <w:tcPr>
            <w:tcW w:w="1276" w:type="dxa"/>
          </w:tcPr>
          <w:p w14:paraId="1972E2D3" w14:textId="77777777" w:rsidR="00660483" w:rsidRPr="00424D5A" w:rsidRDefault="00660483" w:rsidP="00660483">
            <w:pPr>
              <w:contextualSpacing/>
              <w:jc w:val="center"/>
              <w:rPr>
                <w:rFonts w:ascii="Times New Roman" w:hAnsi="Times New Roman" w:cs="Times New Roman"/>
                <w:sz w:val="20"/>
                <w:szCs w:val="16"/>
              </w:rPr>
            </w:pPr>
            <w:r w:rsidRPr="00424D5A">
              <w:rPr>
                <w:rFonts w:ascii="Times New Roman" w:hAnsi="Times New Roman" w:cs="Times New Roman"/>
                <w:sz w:val="20"/>
                <w:szCs w:val="16"/>
              </w:rPr>
              <w:t>25·2</w:t>
            </w:r>
          </w:p>
        </w:tc>
        <w:tc>
          <w:tcPr>
            <w:tcW w:w="1275" w:type="dxa"/>
          </w:tcPr>
          <w:p w14:paraId="677480CE" w14:textId="43A7BB70" w:rsidR="00660483" w:rsidRPr="00424D5A" w:rsidRDefault="009D3018" w:rsidP="00660483">
            <w:pPr>
              <w:contextualSpacing/>
              <w:jc w:val="center"/>
              <w:rPr>
                <w:rFonts w:ascii="Times New Roman" w:hAnsi="Times New Roman" w:cs="Times New Roman"/>
                <w:sz w:val="20"/>
                <w:szCs w:val="16"/>
              </w:rPr>
            </w:pPr>
            <w:r w:rsidRPr="00424D5A">
              <w:rPr>
                <w:rFonts w:ascii="Times New Roman" w:hAnsi="Times New Roman" w:cs="Times New Roman"/>
                <w:sz w:val="20"/>
                <w:szCs w:val="16"/>
              </w:rPr>
              <w:t>23.5</w:t>
            </w:r>
          </w:p>
        </w:tc>
        <w:tc>
          <w:tcPr>
            <w:tcW w:w="1276" w:type="dxa"/>
          </w:tcPr>
          <w:p w14:paraId="7B7E5BF6" w14:textId="0DB746D7" w:rsidR="00660483" w:rsidRPr="00424D5A" w:rsidRDefault="009D3018" w:rsidP="00660483">
            <w:pPr>
              <w:contextualSpacing/>
              <w:jc w:val="center"/>
              <w:rPr>
                <w:rFonts w:ascii="Times New Roman" w:hAnsi="Times New Roman" w:cs="Times New Roman"/>
                <w:sz w:val="20"/>
                <w:szCs w:val="16"/>
              </w:rPr>
            </w:pPr>
            <w:r w:rsidRPr="00424D5A">
              <w:rPr>
                <w:rFonts w:ascii="Times New Roman" w:hAnsi="Times New Roman" w:cs="Times New Roman"/>
                <w:sz w:val="20"/>
                <w:szCs w:val="16"/>
              </w:rPr>
              <w:t>26.4</w:t>
            </w:r>
          </w:p>
        </w:tc>
        <w:tc>
          <w:tcPr>
            <w:tcW w:w="1701" w:type="dxa"/>
          </w:tcPr>
          <w:p w14:paraId="6176216F" w14:textId="61DB1BDA" w:rsidR="00660483" w:rsidRPr="00424D5A" w:rsidRDefault="00660483" w:rsidP="00660483">
            <w:pPr>
              <w:contextualSpacing/>
              <w:jc w:val="center"/>
              <w:rPr>
                <w:rFonts w:ascii="Times New Roman" w:hAnsi="Times New Roman" w:cs="Times New Roman"/>
                <w:sz w:val="20"/>
                <w:szCs w:val="16"/>
              </w:rPr>
            </w:pPr>
            <w:r w:rsidRPr="00424D5A">
              <w:rPr>
                <w:rFonts w:ascii="Times New Roman" w:hAnsi="Times New Roman" w:cs="Times New Roman"/>
                <w:sz w:val="20"/>
                <w:szCs w:val="16"/>
              </w:rPr>
              <w:t>1·06 (0·66, 1·69)</w:t>
            </w:r>
          </w:p>
        </w:tc>
        <w:tc>
          <w:tcPr>
            <w:tcW w:w="911" w:type="dxa"/>
          </w:tcPr>
          <w:p w14:paraId="6EC2FA05" w14:textId="2DC8674B" w:rsidR="00660483" w:rsidRPr="00424D5A" w:rsidRDefault="00660483" w:rsidP="00660483">
            <w:pPr>
              <w:contextualSpacing/>
              <w:jc w:val="center"/>
              <w:rPr>
                <w:rFonts w:ascii="Times New Roman" w:hAnsi="Times New Roman" w:cs="Times New Roman"/>
                <w:sz w:val="20"/>
                <w:szCs w:val="16"/>
              </w:rPr>
            </w:pPr>
            <w:r w:rsidRPr="00424D5A">
              <w:rPr>
                <w:rFonts w:ascii="Times New Roman" w:hAnsi="Times New Roman" w:cs="Times New Roman"/>
                <w:sz w:val="20"/>
                <w:szCs w:val="16"/>
              </w:rPr>
              <w:t>0·82</w:t>
            </w:r>
          </w:p>
        </w:tc>
      </w:tr>
      <w:tr w:rsidR="00424D5A" w:rsidRPr="00424D5A" w14:paraId="10E28169" w14:textId="48FE8521" w:rsidTr="0099488B">
        <w:trPr>
          <w:gridAfter w:val="1"/>
          <w:wAfter w:w="1701" w:type="dxa"/>
        </w:trPr>
        <w:tc>
          <w:tcPr>
            <w:tcW w:w="2552" w:type="dxa"/>
          </w:tcPr>
          <w:p w14:paraId="09669849" w14:textId="77777777" w:rsidR="00660483" w:rsidRPr="00424D5A" w:rsidRDefault="00660483" w:rsidP="00660483">
            <w:pPr>
              <w:ind w:firstLine="142"/>
              <w:contextualSpacing/>
              <w:rPr>
                <w:rFonts w:ascii="Times New Roman" w:hAnsi="Times New Roman" w:cs="Times New Roman"/>
                <w:sz w:val="20"/>
                <w:szCs w:val="16"/>
              </w:rPr>
            </w:pPr>
            <w:r w:rsidRPr="00424D5A">
              <w:rPr>
                <w:rFonts w:ascii="Times New Roman" w:hAnsi="Times New Roman" w:cs="Times New Roman"/>
                <w:sz w:val="20"/>
                <w:szCs w:val="16"/>
              </w:rPr>
              <w:t>Routine and manual</w:t>
            </w:r>
          </w:p>
        </w:tc>
        <w:tc>
          <w:tcPr>
            <w:tcW w:w="1276" w:type="dxa"/>
          </w:tcPr>
          <w:p w14:paraId="3FECEE5A" w14:textId="77777777" w:rsidR="00660483" w:rsidRPr="00424D5A" w:rsidRDefault="00660483" w:rsidP="00660483">
            <w:pPr>
              <w:contextualSpacing/>
              <w:jc w:val="center"/>
              <w:rPr>
                <w:rFonts w:ascii="Times New Roman" w:hAnsi="Times New Roman" w:cs="Times New Roman"/>
                <w:sz w:val="20"/>
                <w:szCs w:val="16"/>
              </w:rPr>
            </w:pPr>
            <w:r w:rsidRPr="00424D5A">
              <w:rPr>
                <w:rFonts w:ascii="Times New Roman" w:hAnsi="Times New Roman" w:cs="Times New Roman"/>
                <w:sz w:val="20"/>
                <w:szCs w:val="16"/>
              </w:rPr>
              <w:t>8·32</w:t>
            </w:r>
          </w:p>
        </w:tc>
        <w:tc>
          <w:tcPr>
            <w:tcW w:w="1275" w:type="dxa"/>
          </w:tcPr>
          <w:p w14:paraId="7F80D79F" w14:textId="2C8B3B2E" w:rsidR="00660483" w:rsidRPr="00424D5A" w:rsidRDefault="009D3018" w:rsidP="00660483">
            <w:pPr>
              <w:contextualSpacing/>
              <w:jc w:val="center"/>
              <w:rPr>
                <w:rFonts w:ascii="Times New Roman" w:hAnsi="Times New Roman" w:cs="Times New Roman"/>
                <w:sz w:val="20"/>
                <w:szCs w:val="16"/>
              </w:rPr>
            </w:pPr>
            <w:r w:rsidRPr="00424D5A">
              <w:rPr>
                <w:rFonts w:ascii="Times New Roman" w:hAnsi="Times New Roman" w:cs="Times New Roman"/>
                <w:sz w:val="20"/>
                <w:szCs w:val="16"/>
              </w:rPr>
              <w:t>7.98</w:t>
            </w:r>
          </w:p>
        </w:tc>
        <w:tc>
          <w:tcPr>
            <w:tcW w:w="1276" w:type="dxa"/>
          </w:tcPr>
          <w:p w14:paraId="0CDCE24E" w14:textId="79B4146B" w:rsidR="00660483" w:rsidRPr="00424D5A" w:rsidRDefault="009D3018" w:rsidP="00660483">
            <w:pPr>
              <w:contextualSpacing/>
              <w:jc w:val="center"/>
              <w:rPr>
                <w:rFonts w:ascii="Times New Roman" w:hAnsi="Times New Roman" w:cs="Times New Roman"/>
                <w:sz w:val="20"/>
                <w:szCs w:val="16"/>
              </w:rPr>
            </w:pPr>
            <w:r w:rsidRPr="00424D5A">
              <w:rPr>
                <w:rFonts w:ascii="Times New Roman" w:hAnsi="Times New Roman" w:cs="Times New Roman"/>
                <w:sz w:val="20"/>
                <w:szCs w:val="16"/>
              </w:rPr>
              <w:t>8.57</w:t>
            </w:r>
          </w:p>
        </w:tc>
        <w:tc>
          <w:tcPr>
            <w:tcW w:w="1701" w:type="dxa"/>
          </w:tcPr>
          <w:p w14:paraId="32C0B5BD" w14:textId="7C2F6DB4" w:rsidR="00660483" w:rsidRPr="00424D5A" w:rsidRDefault="00660483" w:rsidP="00660483">
            <w:pPr>
              <w:contextualSpacing/>
              <w:jc w:val="center"/>
              <w:rPr>
                <w:rFonts w:ascii="Times New Roman" w:hAnsi="Times New Roman" w:cs="Times New Roman"/>
                <w:sz w:val="20"/>
                <w:szCs w:val="16"/>
              </w:rPr>
            </w:pPr>
            <w:r w:rsidRPr="00424D5A">
              <w:rPr>
                <w:rFonts w:ascii="Times New Roman" w:hAnsi="Times New Roman" w:cs="Times New Roman"/>
                <w:sz w:val="20"/>
                <w:szCs w:val="16"/>
              </w:rPr>
              <w:t>1·04 (0·50, 2·16)</w:t>
            </w:r>
          </w:p>
        </w:tc>
        <w:tc>
          <w:tcPr>
            <w:tcW w:w="911" w:type="dxa"/>
          </w:tcPr>
          <w:p w14:paraId="674631CE" w14:textId="42907AD7" w:rsidR="00660483" w:rsidRPr="00424D5A" w:rsidRDefault="00660483" w:rsidP="00660483">
            <w:pPr>
              <w:contextualSpacing/>
              <w:jc w:val="center"/>
              <w:rPr>
                <w:rFonts w:ascii="Times New Roman" w:hAnsi="Times New Roman" w:cs="Times New Roman"/>
                <w:sz w:val="20"/>
                <w:szCs w:val="16"/>
              </w:rPr>
            </w:pPr>
            <w:r w:rsidRPr="00424D5A">
              <w:rPr>
                <w:rFonts w:ascii="Times New Roman" w:hAnsi="Times New Roman" w:cs="Times New Roman"/>
                <w:sz w:val="20"/>
                <w:szCs w:val="16"/>
              </w:rPr>
              <w:t>0·91</w:t>
            </w:r>
          </w:p>
        </w:tc>
      </w:tr>
      <w:tr w:rsidR="00424D5A" w:rsidRPr="00424D5A" w14:paraId="39FBBA14" w14:textId="0AF19E7B" w:rsidTr="0099488B">
        <w:trPr>
          <w:gridAfter w:val="1"/>
          <w:wAfter w:w="1701" w:type="dxa"/>
        </w:trPr>
        <w:tc>
          <w:tcPr>
            <w:tcW w:w="2552" w:type="dxa"/>
          </w:tcPr>
          <w:p w14:paraId="5C8B6006" w14:textId="4A1EA882" w:rsidR="00660483" w:rsidRPr="00424D5A" w:rsidRDefault="0099488B" w:rsidP="00660483">
            <w:pPr>
              <w:contextualSpacing/>
              <w:rPr>
                <w:rFonts w:ascii="Times New Roman" w:hAnsi="Times New Roman" w:cs="Times New Roman"/>
                <w:sz w:val="20"/>
                <w:szCs w:val="16"/>
              </w:rPr>
            </w:pPr>
            <w:r w:rsidRPr="00424D5A">
              <w:rPr>
                <w:rFonts w:ascii="Times New Roman" w:hAnsi="Times New Roman" w:cs="Times New Roman"/>
                <w:sz w:val="20"/>
                <w:szCs w:val="16"/>
              </w:rPr>
              <w:t>Country, %</w:t>
            </w:r>
          </w:p>
        </w:tc>
        <w:tc>
          <w:tcPr>
            <w:tcW w:w="1276" w:type="dxa"/>
          </w:tcPr>
          <w:p w14:paraId="69EFBFF0" w14:textId="77777777" w:rsidR="00660483" w:rsidRPr="00424D5A" w:rsidRDefault="00660483" w:rsidP="00660483">
            <w:pPr>
              <w:contextualSpacing/>
              <w:jc w:val="center"/>
              <w:rPr>
                <w:rFonts w:ascii="Times New Roman" w:hAnsi="Times New Roman" w:cs="Times New Roman"/>
                <w:sz w:val="20"/>
                <w:szCs w:val="16"/>
              </w:rPr>
            </w:pPr>
          </w:p>
        </w:tc>
        <w:tc>
          <w:tcPr>
            <w:tcW w:w="1275" w:type="dxa"/>
          </w:tcPr>
          <w:p w14:paraId="2DA33A66" w14:textId="77777777" w:rsidR="00660483" w:rsidRPr="00424D5A" w:rsidRDefault="00660483" w:rsidP="00660483">
            <w:pPr>
              <w:contextualSpacing/>
              <w:jc w:val="center"/>
              <w:rPr>
                <w:rFonts w:ascii="Times New Roman" w:hAnsi="Times New Roman" w:cs="Times New Roman"/>
                <w:sz w:val="20"/>
                <w:szCs w:val="16"/>
              </w:rPr>
            </w:pPr>
          </w:p>
        </w:tc>
        <w:tc>
          <w:tcPr>
            <w:tcW w:w="1276" w:type="dxa"/>
          </w:tcPr>
          <w:p w14:paraId="6A041738" w14:textId="77777777" w:rsidR="00660483" w:rsidRPr="00424D5A" w:rsidRDefault="00660483" w:rsidP="00660483">
            <w:pPr>
              <w:contextualSpacing/>
              <w:jc w:val="center"/>
              <w:rPr>
                <w:rFonts w:ascii="Times New Roman" w:hAnsi="Times New Roman" w:cs="Times New Roman"/>
                <w:sz w:val="20"/>
                <w:szCs w:val="16"/>
              </w:rPr>
            </w:pPr>
          </w:p>
        </w:tc>
        <w:tc>
          <w:tcPr>
            <w:tcW w:w="1701" w:type="dxa"/>
          </w:tcPr>
          <w:p w14:paraId="3D13B5A0" w14:textId="77777777" w:rsidR="00660483" w:rsidRPr="00424D5A" w:rsidRDefault="00660483" w:rsidP="00660483">
            <w:pPr>
              <w:contextualSpacing/>
              <w:jc w:val="center"/>
              <w:rPr>
                <w:rFonts w:ascii="Times New Roman" w:hAnsi="Times New Roman" w:cs="Times New Roman"/>
                <w:sz w:val="20"/>
                <w:szCs w:val="16"/>
              </w:rPr>
            </w:pPr>
          </w:p>
        </w:tc>
        <w:tc>
          <w:tcPr>
            <w:tcW w:w="911" w:type="dxa"/>
          </w:tcPr>
          <w:p w14:paraId="725984B6" w14:textId="2608DD04" w:rsidR="00660483" w:rsidRPr="00424D5A" w:rsidRDefault="00660483" w:rsidP="00660483">
            <w:pPr>
              <w:contextualSpacing/>
              <w:jc w:val="center"/>
              <w:rPr>
                <w:rFonts w:ascii="Times New Roman" w:hAnsi="Times New Roman" w:cs="Times New Roman"/>
                <w:sz w:val="20"/>
                <w:szCs w:val="16"/>
              </w:rPr>
            </w:pPr>
          </w:p>
        </w:tc>
      </w:tr>
      <w:tr w:rsidR="00424D5A" w:rsidRPr="00424D5A" w14:paraId="0418E552" w14:textId="6F452483" w:rsidTr="0099488B">
        <w:trPr>
          <w:gridAfter w:val="1"/>
          <w:wAfter w:w="1701" w:type="dxa"/>
        </w:trPr>
        <w:tc>
          <w:tcPr>
            <w:tcW w:w="2552" w:type="dxa"/>
          </w:tcPr>
          <w:p w14:paraId="091E58FA" w14:textId="77777777" w:rsidR="00660483" w:rsidRPr="00424D5A" w:rsidRDefault="00660483" w:rsidP="00660483">
            <w:pPr>
              <w:ind w:firstLine="142"/>
              <w:contextualSpacing/>
              <w:rPr>
                <w:rFonts w:ascii="Times New Roman" w:hAnsi="Times New Roman" w:cs="Times New Roman"/>
                <w:sz w:val="20"/>
                <w:szCs w:val="16"/>
              </w:rPr>
            </w:pPr>
            <w:r w:rsidRPr="00424D5A">
              <w:rPr>
                <w:rFonts w:ascii="Times New Roman" w:hAnsi="Times New Roman" w:cs="Times New Roman"/>
                <w:sz w:val="20"/>
                <w:szCs w:val="16"/>
              </w:rPr>
              <w:t>Germany</w:t>
            </w:r>
          </w:p>
        </w:tc>
        <w:tc>
          <w:tcPr>
            <w:tcW w:w="1276" w:type="dxa"/>
          </w:tcPr>
          <w:p w14:paraId="6C481BC6" w14:textId="77777777" w:rsidR="00660483" w:rsidRPr="00424D5A" w:rsidRDefault="00660483" w:rsidP="00660483">
            <w:pPr>
              <w:contextualSpacing/>
              <w:jc w:val="center"/>
              <w:rPr>
                <w:rFonts w:ascii="Times New Roman" w:hAnsi="Times New Roman" w:cs="Times New Roman"/>
                <w:sz w:val="20"/>
                <w:szCs w:val="16"/>
              </w:rPr>
            </w:pPr>
            <w:r w:rsidRPr="00424D5A">
              <w:rPr>
                <w:rFonts w:ascii="Times New Roman" w:hAnsi="Times New Roman" w:cs="Times New Roman"/>
                <w:sz w:val="20"/>
                <w:szCs w:val="16"/>
              </w:rPr>
              <w:t>12·8</w:t>
            </w:r>
          </w:p>
        </w:tc>
        <w:tc>
          <w:tcPr>
            <w:tcW w:w="1275" w:type="dxa"/>
          </w:tcPr>
          <w:p w14:paraId="255E7A89" w14:textId="21AE129F" w:rsidR="00660483" w:rsidRPr="00424D5A" w:rsidRDefault="00AF6BF6" w:rsidP="00660483">
            <w:pPr>
              <w:contextualSpacing/>
              <w:jc w:val="center"/>
              <w:rPr>
                <w:rFonts w:ascii="Times New Roman" w:hAnsi="Times New Roman" w:cs="Times New Roman"/>
                <w:sz w:val="20"/>
                <w:szCs w:val="16"/>
              </w:rPr>
            </w:pPr>
            <w:r w:rsidRPr="00424D5A">
              <w:rPr>
                <w:rFonts w:ascii="Times New Roman" w:hAnsi="Times New Roman" w:cs="Times New Roman"/>
                <w:sz w:val="20"/>
                <w:szCs w:val="16"/>
              </w:rPr>
              <w:t>12.7</w:t>
            </w:r>
          </w:p>
        </w:tc>
        <w:tc>
          <w:tcPr>
            <w:tcW w:w="1276" w:type="dxa"/>
          </w:tcPr>
          <w:p w14:paraId="348F9A22" w14:textId="4A620DF0" w:rsidR="00660483" w:rsidRPr="00424D5A" w:rsidRDefault="00AF6BF6" w:rsidP="00660483">
            <w:pPr>
              <w:contextualSpacing/>
              <w:jc w:val="center"/>
              <w:rPr>
                <w:rFonts w:ascii="Times New Roman" w:hAnsi="Times New Roman" w:cs="Times New Roman"/>
                <w:sz w:val="20"/>
                <w:szCs w:val="16"/>
              </w:rPr>
            </w:pPr>
            <w:r w:rsidRPr="00424D5A">
              <w:rPr>
                <w:rFonts w:ascii="Times New Roman" w:hAnsi="Times New Roman" w:cs="Times New Roman"/>
                <w:sz w:val="20"/>
                <w:szCs w:val="16"/>
              </w:rPr>
              <w:t>12.9</w:t>
            </w:r>
          </w:p>
        </w:tc>
        <w:tc>
          <w:tcPr>
            <w:tcW w:w="1701" w:type="dxa"/>
          </w:tcPr>
          <w:p w14:paraId="78D0F27D" w14:textId="3BC56C0A" w:rsidR="00660483" w:rsidRPr="00424D5A" w:rsidRDefault="00660483" w:rsidP="00660483">
            <w:pPr>
              <w:contextualSpacing/>
              <w:jc w:val="center"/>
              <w:rPr>
                <w:rFonts w:ascii="Times New Roman" w:hAnsi="Times New Roman" w:cs="Times New Roman"/>
                <w:sz w:val="20"/>
                <w:szCs w:val="16"/>
              </w:rPr>
            </w:pPr>
            <w:r w:rsidRPr="00424D5A">
              <w:rPr>
                <w:rFonts w:ascii="Times New Roman" w:hAnsi="Times New Roman" w:cs="Times New Roman"/>
                <w:sz w:val="20"/>
                <w:szCs w:val="16"/>
              </w:rPr>
              <w:t>0·67 (0·37, 1·21)</w:t>
            </w:r>
          </w:p>
        </w:tc>
        <w:tc>
          <w:tcPr>
            <w:tcW w:w="911" w:type="dxa"/>
          </w:tcPr>
          <w:p w14:paraId="4A96B318" w14:textId="1FCE7E9F" w:rsidR="00660483" w:rsidRPr="00424D5A" w:rsidRDefault="00660483" w:rsidP="00660483">
            <w:pPr>
              <w:contextualSpacing/>
              <w:jc w:val="center"/>
              <w:rPr>
                <w:rFonts w:ascii="Times New Roman" w:hAnsi="Times New Roman" w:cs="Times New Roman"/>
                <w:sz w:val="20"/>
                <w:szCs w:val="16"/>
              </w:rPr>
            </w:pPr>
            <w:r w:rsidRPr="00424D5A">
              <w:rPr>
                <w:rFonts w:ascii="Times New Roman" w:hAnsi="Times New Roman" w:cs="Times New Roman"/>
                <w:sz w:val="20"/>
                <w:szCs w:val="16"/>
              </w:rPr>
              <w:t>0·19</w:t>
            </w:r>
          </w:p>
        </w:tc>
      </w:tr>
      <w:tr w:rsidR="00424D5A" w:rsidRPr="00424D5A" w14:paraId="38471E1D" w14:textId="12618327" w:rsidTr="0099488B">
        <w:trPr>
          <w:gridAfter w:val="1"/>
          <w:wAfter w:w="1701" w:type="dxa"/>
        </w:trPr>
        <w:tc>
          <w:tcPr>
            <w:tcW w:w="2552" w:type="dxa"/>
          </w:tcPr>
          <w:p w14:paraId="4A221B88" w14:textId="77777777" w:rsidR="00660483" w:rsidRPr="00424D5A" w:rsidRDefault="00660483" w:rsidP="00660483">
            <w:pPr>
              <w:ind w:firstLine="142"/>
              <w:contextualSpacing/>
              <w:rPr>
                <w:rFonts w:ascii="Times New Roman" w:hAnsi="Times New Roman" w:cs="Times New Roman"/>
                <w:sz w:val="20"/>
                <w:szCs w:val="16"/>
              </w:rPr>
            </w:pPr>
            <w:r w:rsidRPr="00424D5A">
              <w:rPr>
                <w:rFonts w:ascii="Times New Roman" w:hAnsi="Times New Roman" w:cs="Times New Roman"/>
                <w:sz w:val="20"/>
                <w:szCs w:val="16"/>
              </w:rPr>
              <w:t>Greece</w:t>
            </w:r>
          </w:p>
        </w:tc>
        <w:tc>
          <w:tcPr>
            <w:tcW w:w="1276" w:type="dxa"/>
          </w:tcPr>
          <w:p w14:paraId="198718B6" w14:textId="77777777" w:rsidR="00660483" w:rsidRPr="00424D5A" w:rsidRDefault="00660483" w:rsidP="00660483">
            <w:pPr>
              <w:contextualSpacing/>
              <w:jc w:val="center"/>
              <w:rPr>
                <w:rFonts w:ascii="Times New Roman" w:hAnsi="Times New Roman" w:cs="Times New Roman"/>
                <w:sz w:val="20"/>
                <w:szCs w:val="16"/>
              </w:rPr>
            </w:pPr>
            <w:r w:rsidRPr="00424D5A">
              <w:rPr>
                <w:rFonts w:ascii="Times New Roman" w:hAnsi="Times New Roman" w:cs="Times New Roman"/>
                <w:sz w:val="20"/>
                <w:szCs w:val="16"/>
              </w:rPr>
              <w:t>9·53</w:t>
            </w:r>
          </w:p>
        </w:tc>
        <w:tc>
          <w:tcPr>
            <w:tcW w:w="1275" w:type="dxa"/>
          </w:tcPr>
          <w:p w14:paraId="6ECBAB99" w14:textId="76429D66" w:rsidR="00660483" w:rsidRPr="00424D5A" w:rsidRDefault="008D4818" w:rsidP="00660483">
            <w:pPr>
              <w:contextualSpacing/>
              <w:jc w:val="center"/>
              <w:rPr>
                <w:rFonts w:ascii="Times New Roman" w:hAnsi="Times New Roman" w:cs="Times New Roman"/>
                <w:sz w:val="20"/>
                <w:szCs w:val="16"/>
              </w:rPr>
            </w:pPr>
            <w:r w:rsidRPr="00424D5A">
              <w:rPr>
                <w:rFonts w:ascii="Times New Roman" w:hAnsi="Times New Roman" w:cs="Times New Roman"/>
                <w:sz w:val="20"/>
                <w:szCs w:val="16"/>
              </w:rPr>
              <w:t>11.3</w:t>
            </w:r>
          </w:p>
        </w:tc>
        <w:tc>
          <w:tcPr>
            <w:tcW w:w="1276" w:type="dxa"/>
          </w:tcPr>
          <w:p w14:paraId="1682F03D" w14:textId="320C1406" w:rsidR="00660483" w:rsidRPr="00424D5A" w:rsidRDefault="00AF6BF6" w:rsidP="00660483">
            <w:pPr>
              <w:contextualSpacing/>
              <w:jc w:val="center"/>
              <w:rPr>
                <w:rFonts w:ascii="Times New Roman" w:hAnsi="Times New Roman" w:cs="Times New Roman"/>
                <w:sz w:val="20"/>
                <w:szCs w:val="16"/>
              </w:rPr>
            </w:pPr>
            <w:r w:rsidRPr="00424D5A">
              <w:rPr>
                <w:rFonts w:ascii="Times New Roman" w:hAnsi="Times New Roman" w:cs="Times New Roman"/>
                <w:sz w:val="20"/>
                <w:szCs w:val="16"/>
              </w:rPr>
              <w:t>8.21</w:t>
            </w:r>
          </w:p>
        </w:tc>
        <w:tc>
          <w:tcPr>
            <w:tcW w:w="1701" w:type="dxa"/>
          </w:tcPr>
          <w:p w14:paraId="57285529" w14:textId="4FDC5C13" w:rsidR="00660483" w:rsidRPr="00424D5A" w:rsidRDefault="00660483" w:rsidP="00660483">
            <w:pPr>
              <w:contextualSpacing/>
              <w:jc w:val="center"/>
              <w:rPr>
                <w:rFonts w:ascii="Times New Roman" w:hAnsi="Times New Roman" w:cs="Times New Roman"/>
                <w:sz w:val="20"/>
                <w:szCs w:val="16"/>
              </w:rPr>
            </w:pPr>
            <w:r w:rsidRPr="00424D5A">
              <w:rPr>
                <w:rFonts w:ascii="Times New Roman" w:hAnsi="Times New Roman" w:cs="Times New Roman"/>
                <w:sz w:val="20"/>
                <w:szCs w:val="16"/>
              </w:rPr>
              <w:t>0·72 (0·36, 1·42)</w:t>
            </w:r>
          </w:p>
        </w:tc>
        <w:tc>
          <w:tcPr>
            <w:tcW w:w="911" w:type="dxa"/>
          </w:tcPr>
          <w:p w14:paraId="41F12411" w14:textId="53C51539" w:rsidR="00660483" w:rsidRPr="00424D5A" w:rsidRDefault="00660483" w:rsidP="00660483">
            <w:pPr>
              <w:contextualSpacing/>
              <w:jc w:val="center"/>
              <w:rPr>
                <w:rFonts w:ascii="Times New Roman" w:hAnsi="Times New Roman" w:cs="Times New Roman"/>
                <w:sz w:val="20"/>
                <w:szCs w:val="16"/>
              </w:rPr>
            </w:pPr>
            <w:r w:rsidRPr="00424D5A">
              <w:rPr>
                <w:rFonts w:ascii="Times New Roman" w:hAnsi="Times New Roman" w:cs="Times New Roman"/>
                <w:sz w:val="20"/>
                <w:szCs w:val="16"/>
              </w:rPr>
              <w:t>0·33</w:t>
            </w:r>
          </w:p>
        </w:tc>
      </w:tr>
      <w:tr w:rsidR="00424D5A" w:rsidRPr="00424D5A" w14:paraId="0C5A22D8" w14:textId="5B018328" w:rsidTr="0099488B">
        <w:trPr>
          <w:gridAfter w:val="1"/>
          <w:wAfter w:w="1701" w:type="dxa"/>
        </w:trPr>
        <w:tc>
          <w:tcPr>
            <w:tcW w:w="2552" w:type="dxa"/>
          </w:tcPr>
          <w:p w14:paraId="1B5B2317" w14:textId="77777777" w:rsidR="00660483" w:rsidRPr="00424D5A" w:rsidRDefault="00660483" w:rsidP="00660483">
            <w:pPr>
              <w:ind w:firstLine="142"/>
              <w:contextualSpacing/>
              <w:rPr>
                <w:rFonts w:ascii="Times New Roman" w:hAnsi="Times New Roman" w:cs="Times New Roman"/>
                <w:sz w:val="20"/>
                <w:szCs w:val="16"/>
              </w:rPr>
            </w:pPr>
            <w:r w:rsidRPr="00424D5A">
              <w:rPr>
                <w:rFonts w:ascii="Times New Roman" w:hAnsi="Times New Roman" w:cs="Times New Roman"/>
                <w:sz w:val="20"/>
                <w:szCs w:val="16"/>
              </w:rPr>
              <w:t>Ireland</w:t>
            </w:r>
          </w:p>
        </w:tc>
        <w:tc>
          <w:tcPr>
            <w:tcW w:w="1276" w:type="dxa"/>
          </w:tcPr>
          <w:p w14:paraId="125DFA0E" w14:textId="77777777" w:rsidR="00660483" w:rsidRPr="00424D5A" w:rsidRDefault="00660483" w:rsidP="00660483">
            <w:pPr>
              <w:contextualSpacing/>
              <w:jc w:val="center"/>
              <w:rPr>
                <w:rFonts w:ascii="Times New Roman" w:hAnsi="Times New Roman" w:cs="Times New Roman"/>
                <w:sz w:val="20"/>
                <w:szCs w:val="16"/>
              </w:rPr>
            </w:pPr>
            <w:r w:rsidRPr="00424D5A">
              <w:rPr>
                <w:rFonts w:ascii="Times New Roman" w:hAnsi="Times New Roman" w:cs="Times New Roman"/>
                <w:sz w:val="20"/>
                <w:szCs w:val="16"/>
              </w:rPr>
              <w:t>13·0</w:t>
            </w:r>
          </w:p>
        </w:tc>
        <w:tc>
          <w:tcPr>
            <w:tcW w:w="1275" w:type="dxa"/>
          </w:tcPr>
          <w:p w14:paraId="3A4EB69D" w14:textId="052B206D" w:rsidR="00660483" w:rsidRPr="00424D5A" w:rsidRDefault="008D4818" w:rsidP="00660483">
            <w:pPr>
              <w:contextualSpacing/>
              <w:jc w:val="center"/>
              <w:rPr>
                <w:rFonts w:ascii="Times New Roman" w:hAnsi="Times New Roman" w:cs="Times New Roman"/>
                <w:sz w:val="20"/>
                <w:szCs w:val="16"/>
              </w:rPr>
            </w:pPr>
            <w:r w:rsidRPr="00424D5A">
              <w:rPr>
                <w:rFonts w:ascii="Times New Roman" w:hAnsi="Times New Roman" w:cs="Times New Roman"/>
                <w:sz w:val="20"/>
                <w:szCs w:val="16"/>
              </w:rPr>
              <w:t>12.7</w:t>
            </w:r>
          </w:p>
        </w:tc>
        <w:tc>
          <w:tcPr>
            <w:tcW w:w="1276" w:type="dxa"/>
          </w:tcPr>
          <w:p w14:paraId="78C08278" w14:textId="7ADA84F5" w:rsidR="00660483" w:rsidRPr="00424D5A" w:rsidRDefault="008D4818" w:rsidP="00660483">
            <w:pPr>
              <w:contextualSpacing/>
              <w:jc w:val="center"/>
              <w:rPr>
                <w:rFonts w:ascii="Times New Roman" w:hAnsi="Times New Roman" w:cs="Times New Roman"/>
                <w:sz w:val="20"/>
                <w:szCs w:val="16"/>
              </w:rPr>
            </w:pPr>
            <w:r w:rsidRPr="00424D5A">
              <w:rPr>
                <w:rFonts w:ascii="Times New Roman" w:hAnsi="Times New Roman" w:cs="Times New Roman"/>
                <w:sz w:val="20"/>
                <w:szCs w:val="16"/>
              </w:rPr>
              <w:t>13.2</w:t>
            </w:r>
          </w:p>
        </w:tc>
        <w:tc>
          <w:tcPr>
            <w:tcW w:w="1701" w:type="dxa"/>
          </w:tcPr>
          <w:p w14:paraId="66C40EB7" w14:textId="4ACC211F" w:rsidR="00660483" w:rsidRPr="00424D5A" w:rsidRDefault="00660483" w:rsidP="00660483">
            <w:pPr>
              <w:contextualSpacing/>
              <w:jc w:val="center"/>
              <w:rPr>
                <w:rFonts w:ascii="Times New Roman" w:hAnsi="Times New Roman" w:cs="Times New Roman"/>
                <w:sz w:val="20"/>
                <w:szCs w:val="16"/>
              </w:rPr>
            </w:pPr>
            <w:r w:rsidRPr="00424D5A">
              <w:rPr>
                <w:rFonts w:ascii="Times New Roman" w:hAnsi="Times New Roman" w:cs="Times New Roman"/>
                <w:sz w:val="20"/>
                <w:szCs w:val="16"/>
              </w:rPr>
              <w:t>1·08 (0·59, 1·97)</w:t>
            </w:r>
          </w:p>
        </w:tc>
        <w:tc>
          <w:tcPr>
            <w:tcW w:w="911" w:type="dxa"/>
          </w:tcPr>
          <w:p w14:paraId="64116D58" w14:textId="141F6DF1" w:rsidR="00660483" w:rsidRPr="00424D5A" w:rsidRDefault="00660483" w:rsidP="00660483">
            <w:pPr>
              <w:contextualSpacing/>
              <w:jc w:val="center"/>
              <w:rPr>
                <w:rFonts w:ascii="Times New Roman" w:hAnsi="Times New Roman" w:cs="Times New Roman"/>
                <w:sz w:val="20"/>
                <w:szCs w:val="16"/>
              </w:rPr>
            </w:pPr>
            <w:r w:rsidRPr="00424D5A">
              <w:rPr>
                <w:rFonts w:ascii="Times New Roman" w:hAnsi="Times New Roman" w:cs="Times New Roman"/>
                <w:sz w:val="20"/>
                <w:szCs w:val="16"/>
              </w:rPr>
              <w:t>0·80</w:t>
            </w:r>
          </w:p>
        </w:tc>
      </w:tr>
      <w:tr w:rsidR="00424D5A" w:rsidRPr="00424D5A" w14:paraId="45C7F60E" w14:textId="0B9CC4AE" w:rsidTr="0099488B">
        <w:trPr>
          <w:gridAfter w:val="1"/>
          <w:wAfter w:w="1701" w:type="dxa"/>
        </w:trPr>
        <w:tc>
          <w:tcPr>
            <w:tcW w:w="2552" w:type="dxa"/>
          </w:tcPr>
          <w:p w14:paraId="78F765A6" w14:textId="77777777" w:rsidR="00660483" w:rsidRPr="00424D5A" w:rsidRDefault="00660483" w:rsidP="00660483">
            <w:pPr>
              <w:ind w:firstLine="142"/>
              <w:contextualSpacing/>
              <w:rPr>
                <w:rFonts w:ascii="Times New Roman" w:hAnsi="Times New Roman" w:cs="Times New Roman"/>
                <w:sz w:val="20"/>
                <w:szCs w:val="16"/>
              </w:rPr>
            </w:pPr>
            <w:r w:rsidRPr="00424D5A">
              <w:rPr>
                <w:rFonts w:ascii="Times New Roman" w:hAnsi="Times New Roman" w:cs="Times New Roman"/>
                <w:sz w:val="20"/>
                <w:szCs w:val="16"/>
              </w:rPr>
              <w:t>Netherlands</w:t>
            </w:r>
          </w:p>
        </w:tc>
        <w:tc>
          <w:tcPr>
            <w:tcW w:w="1276" w:type="dxa"/>
          </w:tcPr>
          <w:p w14:paraId="46037F73" w14:textId="77777777" w:rsidR="00660483" w:rsidRPr="00424D5A" w:rsidRDefault="00660483" w:rsidP="00660483">
            <w:pPr>
              <w:contextualSpacing/>
              <w:jc w:val="center"/>
              <w:rPr>
                <w:rFonts w:ascii="Times New Roman" w:hAnsi="Times New Roman" w:cs="Times New Roman"/>
                <w:sz w:val="20"/>
                <w:szCs w:val="16"/>
              </w:rPr>
            </w:pPr>
            <w:r w:rsidRPr="00424D5A">
              <w:rPr>
                <w:rFonts w:ascii="Times New Roman" w:hAnsi="Times New Roman" w:cs="Times New Roman"/>
                <w:sz w:val="20"/>
                <w:szCs w:val="16"/>
              </w:rPr>
              <w:t>24·5</w:t>
            </w:r>
          </w:p>
        </w:tc>
        <w:tc>
          <w:tcPr>
            <w:tcW w:w="1275" w:type="dxa"/>
          </w:tcPr>
          <w:p w14:paraId="0F3D3938" w14:textId="2CB23E30" w:rsidR="00660483" w:rsidRPr="00424D5A" w:rsidRDefault="008D4818" w:rsidP="00660483">
            <w:pPr>
              <w:contextualSpacing/>
              <w:jc w:val="center"/>
              <w:rPr>
                <w:rFonts w:ascii="Times New Roman" w:hAnsi="Times New Roman" w:cs="Times New Roman"/>
                <w:sz w:val="20"/>
                <w:szCs w:val="16"/>
              </w:rPr>
            </w:pPr>
            <w:r w:rsidRPr="00424D5A">
              <w:rPr>
                <w:rFonts w:ascii="Times New Roman" w:hAnsi="Times New Roman" w:cs="Times New Roman"/>
                <w:sz w:val="20"/>
                <w:szCs w:val="16"/>
              </w:rPr>
              <w:t>22.1</w:t>
            </w:r>
          </w:p>
        </w:tc>
        <w:tc>
          <w:tcPr>
            <w:tcW w:w="1276" w:type="dxa"/>
          </w:tcPr>
          <w:p w14:paraId="3AC8D609" w14:textId="4492CB34" w:rsidR="00660483" w:rsidRPr="00424D5A" w:rsidRDefault="008D4818" w:rsidP="00660483">
            <w:pPr>
              <w:contextualSpacing/>
              <w:jc w:val="center"/>
              <w:rPr>
                <w:rFonts w:ascii="Times New Roman" w:hAnsi="Times New Roman" w:cs="Times New Roman"/>
                <w:b/>
                <w:sz w:val="20"/>
                <w:szCs w:val="16"/>
              </w:rPr>
            </w:pPr>
            <w:r w:rsidRPr="00424D5A">
              <w:rPr>
                <w:rFonts w:ascii="Times New Roman" w:hAnsi="Times New Roman" w:cs="Times New Roman"/>
                <w:b/>
                <w:sz w:val="20"/>
                <w:szCs w:val="16"/>
              </w:rPr>
              <w:t>26.4</w:t>
            </w:r>
          </w:p>
        </w:tc>
        <w:tc>
          <w:tcPr>
            <w:tcW w:w="1701" w:type="dxa"/>
          </w:tcPr>
          <w:p w14:paraId="562C6763" w14:textId="14C97B90" w:rsidR="00660483" w:rsidRPr="00424D5A" w:rsidRDefault="00660483" w:rsidP="00660483">
            <w:pPr>
              <w:contextualSpacing/>
              <w:jc w:val="center"/>
              <w:rPr>
                <w:rFonts w:ascii="Times New Roman" w:hAnsi="Times New Roman" w:cs="Times New Roman"/>
                <w:sz w:val="20"/>
                <w:szCs w:val="16"/>
              </w:rPr>
            </w:pPr>
            <w:r w:rsidRPr="00424D5A">
              <w:rPr>
                <w:rFonts w:ascii="Times New Roman" w:hAnsi="Times New Roman" w:cs="Times New Roman"/>
                <w:sz w:val="20"/>
                <w:szCs w:val="16"/>
              </w:rPr>
              <w:t>1·62 (1·01, 2·60)</w:t>
            </w:r>
          </w:p>
        </w:tc>
        <w:tc>
          <w:tcPr>
            <w:tcW w:w="911" w:type="dxa"/>
          </w:tcPr>
          <w:p w14:paraId="1831F66B" w14:textId="109601F5" w:rsidR="00660483" w:rsidRPr="00424D5A" w:rsidRDefault="00660483" w:rsidP="00660483">
            <w:pPr>
              <w:contextualSpacing/>
              <w:jc w:val="center"/>
              <w:rPr>
                <w:rFonts w:ascii="Times New Roman" w:hAnsi="Times New Roman" w:cs="Times New Roman"/>
                <w:sz w:val="20"/>
                <w:szCs w:val="16"/>
              </w:rPr>
            </w:pPr>
            <w:r w:rsidRPr="00424D5A">
              <w:rPr>
                <w:rFonts w:ascii="Times New Roman" w:hAnsi="Times New Roman" w:cs="Times New Roman"/>
                <w:sz w:val="20"/>
                <w:szCs w:val="16"/>
              </w:rPr>
              <w:t>0·044</w:t>
            </w:r>
          </w:p>
        </w:tc>
      </w:tr>
      <w:tr w:rsidR="00424D5A" w:rsidRPr="00424D5A" w14:paraId="73EBFBC0" w14:textId="4FC72AFB" w:rsidTr="0099488B">
        <w:trPr>
          <w:gridAfter w:val="1"/>
          <w:wAfter w:w="1701" w:type="dxa"/>
        </w:trPr>
        <w:tc>
          <w:tcPr>
            <w:tcW w:w="2552" w:type="dxa"/>
          </w:tcPr>
          <w:p w14:paraId="2337484F" w14:textId="77777777" w:rsidR="00660483" w:rsidRPr="00424D5A" w:rsidRDefault="00660483" w:rsidP="00660483">
            <w:pPr>
              <w:ind w:firstLine="142"/>
              <w:contextualSpacing/>
              <w:rPr>
                <w:rFonts w:ascii="Times New Roman" w:hAnsi="Times New Roman" w:cs="Times New Roman"/>
                <w:sz w:val="20"/>
                <w:szCs w:val="16"/>
              </w:rPr>
            </w:pPr>
            <w:r w:rsidRPr="00424D5A">
              <w:rPr>
                <w:rFonts w:ascii="Times New Roman" w:hAnsi="Times New Roman" w:cs="Times New Roman"/>
                <w:sz w:val="20"/>
                <w:szCs w:val="16"/>
              </w:rPr>
              <w:t>Poland</w:t>
            </w:r>
          </w:p>
        </w:tc>
        <w:tc>
          <w:tcPr>
            <w:tcW w:w="1276" w:type="dxa"/>
          </w:tcPr>
          <w:p w14:paraId="1ADDD4A5" w14:textId="77777777" w:rsidR="00660483" w:rsidRPr="00424D5A" w:rsidRDefault="00660483" w:rsidP="00660483">
            <w:pPr>
              <w:contextualSpacing/>
              <w:jc w:val="center"/>
              <w:rPr>
                <w:rFonts w:ascii="Times New Roman" w:hAnsi="Times New Roman" w:cs="Times New Roman"/>
                <w:sz w:val="20"/>
                <w:szCs w:val="16"/>
              </w:rPr>
            </w:pPr>
            <w:r w:rsidRPr="00424D5A">
              <w:rPr>
                <w:rFonts w:ascii="Times New Roman" w:hAnsi="Times New Roman" w:cs="Times New Roman"/>
                <w:sz w:val="20"/>
                <w:szCs w:val="16"/>
              </w:rPr>
              <w:t>12·6</w:t>
            </w:r>
          </w:p>
        </w:tc>
        <w:tc>
          <w:tcPr>
            <w:tcW w:w="1275" w:type="dxa"/>
          </w:tcPr>
          <w:p w14:paraId="4B337E87" w14:textId="28B41119" w:rsidR="00660483" w:rsidRPr="00424D5A" w:rsidRDefault="009D3018" w:rsidP="00660483">
            <w:pPr>
              <w:contextualSpacing/>
              <w:jc w:val="center"/>
              <w:rPr>
                <w:rFonts w:ascii="Times New Roman" w:hAnsi="Times New Roman" w:cs="Times New Roman"/>
                <w:sz w:val="20"/>
                <w:szCs w:val="16"/>
              </w:rPr>
            </w:pPr>
            <w:r w:rsidRPr="00424D5A">
              <w:rPr>
                <w:rFonts w:ascii="Times New Roman" w:hAnsi="Times New Roman" w:cs="Times New Roman"/>
                <w:sz w:val="20"/>
                <w:szCs w:val="16"/>
              </w:rPr>
              <w:t>12.2</w:t>
            </w:r>
          </w:p>
        </w:tc>
        <w:tc>
          <w:tcPr>
            <w:tcW w:w="1276" w:type="dxa"/>
          </w:tcPr>
          <w:p w14:paraId="1189F0EA" w14:textId="36F3A6CB" w:rsidR="00660483" w:rsidRPr="00424D5A" w:rsidRDefault="009D3018" w:rsidP="00660483">
            <w:pPr>
              <w:contextualSpacing/>
              <w:jc w:val="center"/>
              <w:rPr>
                <w:rFonts w:ascii="Times New Roman" w:hAnsi="Times New Roman" w:cs="Times New Roman"/>
                <w:sz w:val="20"/>
                <w:szCs w:val="16"/>
              </w:rPr>
            </w:pPr>
            <w:r w:rsidRPr="00424D5A">
              <w:rPr>
                <w:rFonts w:ascii="Times New Roman" w:hAnsi="Times New Roman" w:cs="Times New Roman"/>
                <w:sz w:val="20"/>
                <w:szCs w:val="16"/>
              </w:rPr>
              <w:t>12.9</w:t>
            </w:r>
          </w:p>
        </w:tc>
        <w:tc>
          <w:tcPr>
            <w:tcW w:w="1701" w:type="dxa"/>
          </w:tcPr>
          <w:p w14:paraId="5C1BCB7D" w14:textId="65D5C1C8" w:rsidR="00660483" w:rsidRPr="00424D5A" w:rsidRDefault="00660483" w:rsidP="00660483">
            <w:pPr>
              <w:contextualSpacing/>
              <w:jc w:val="center"/>
              <w:rPr>
                <w:rFonts w:ascii="Times New Roman" w:hAnsi="Times New Roman" w:cs="Times New Roman"/>
                <w:sz w:val="20"/>
                <w:szCs w:val="16"/>
              </w:rPr>
            </w:pPr>
            <w:r w:rsidRPr="00424D5A">
              <w:rPr>
                <w:rFonts w:ascii="Times New Roman" w:hAnsi="Times New Roman" w:cs="Times New Roman"/>
                <w:sz w:val="20"/>
                <w:szCs w:val="16"/>
              </w:rPr>
              <w:t>0·59 (0·30, 1·15)</w:t>
            </w:r>
          </w:p>
        </w:tc>
        <w:tc>
          <w:tcPr>
            <w:tcW w:w="911" w:type="dxa"/>
          </w:tcPr>
          <w:p w14:paraId="26C8BD4C" w14:textId="5478152F" w:rsidR="00660483" w:rsidRPr="00424D5A" w:rsidRDefault="00660483" w:rsidP="00660483">
            <w:pPr>
              <w:contextualSpacing/>
              <w:jc w:val="center"/>
              <w:rPr>
                <w:rFonts w:ascii="Times New Roman" w:hAnsi="Times New Roman" w:cs="Times New Roman"/>
                <w:sz w:val="20"/>
                <w:szCs w:val="16"/>
              </w:rPr>
            </w:pPr>
            <w:r w:rsidRPr="00424D5A">
              <w:rPr>
                <w:rFonts w:ascii="Times New Roman" w:hAnsi="Times New Roman" w:cs="Times New Roman"/>
                <w:sz w:val="20"/>
                <w:szCs w:val="16"/>
              </w:rPr>
              <w:t>0·12</w:t>
            </w:r>
          </w:p>
        </w:tc>
      </w:tr>
      <w:tr w:rsidR="00424D5A" w:rsidRPr="00424D5A" w14:paraId="10AC05EF" w14:textId="7E12C57A" w:rsidTr="0099488B">
        <w:trPr>
          <w:gridAfter w:val="1"/>
          <w:wAfter w:w="1701" w:type="dxa"/>
        </w:trPr>
        <w:tc>
          <w:tcPr>
            <w:tcW w:w="2552" w:type="dxa"/>
          </w:tcPr>
          <w:p w14:paraId="3F25DE2D" w14:textId="77777777" w:rsidR="00660483" w:rsidRPr="00424D5A" w:rsidRDefault="00660483" w:rsidP="00660483">
            <w:pPr>
              <w:ind w:firstLine="142"/>
              <w:contextualSpacing/>
              <w:rPr>
                <w:rFonts w:ascii="Times New Roman" w:hAnsi="Times New Roman" w:cs="Times New Roman"/>
                <w:sz w:val="20"/>
                <w:szCs w:val="16"/>
              </w:rPr>
            </w:pPr>
            <w:r w:rsidRPr="00424D5A">
              <w:rPr>
                <w:rFonts w:ascii="Times New Roman" w:hAnsi="Times New Roman" w:cs="Times New Roman"/>
                <w:sz w:val="20"/>
                <w:szCs w:val="16"/>
              </w:rPr>
              <w:t>Spain</w:t>
            </w:r>
          </w:p>
        </w:tc>
        <w:tc>
          <w:tcPr>
            <w:tcW w:w="1276" w:type="dxa"/>
          </w:tcPr>
          <w:p w14:paraId="2AC92DB4" w14:textId="77777777" w:rsidR="00660483" w:rsidRPr="00424D5A" w:rsidRDefault="00660483" w:rsidP="00660483">
            <w:pPr>
              <w:contextualSpacing/>
              <w:jc w:val="center"/>
              <w:rPr>
                <w:rFonts w:ascii="Times New Roman" w:hAnsi="Times New Roman" w:cs="Times New Roman"/>
                <w:sz w:val="20"/>
                <w:szCs w:val="16"/>
              </w:rPr>
            </w:pPr>
            <w:r w:rsidRPr="00424D5A">
              <w:rPr>
                <w:rFonts w:ascii="Times New Roman" w:hAnsi="Times New Roman" w:cs="Times New Roman"/>
                <w:sz w:val="20"/>
                <w:szCs w:val="16"/>
              </w:rPr>
              <w:t>14·0</w:t>
            </w:r>
          </w:p>
        </w:tc>
        <w:tc>
          <w:tcPr>
            <w:tcW w:w="1275" w:type="dxa"/>
          </w:tcPr>
          <w:p w14:paraId="02EB2591" w14:textId="6CD1F2A1" w:rsidR="00660483" w:rsidRPr="00424D5A" w:rsidRDefault="009D3018" w:rsidP="00660483">
            <w:pPr>
              <w:contextualSpacing/>
              <w:jc w:val="center"/>
              <w:rPr>
                <w:rFonts w:ascii="Times New Roman" w:hAnsi="Times New Roman" w:cs="Times New Roman"/>
                <w:sz w:val="20"/>
                <w:szCs w:val="16"/>
              </w:rPr>
            </w:pPr>
            <w:r w:rsidRPr="00424D5A">
              <w:rPr>
                <w:rFonts w:ascii="Times New Roman" w:hAnsi="Times New Roman" w:cs="Times New Roman"/>
                <w:sz w:val="20"/>
                <w:szCs w:val="16"/>
              </w:rPr>
              <w:t>12.7</w:t>
            </w:r>
          </w:p>
        </w:tc>
        <w:tc>
          <w:tcPr>
            <w:tcW w:w="1276" w:type="dxa"/>
          </w:tcPr>
          <w:p w14:paraId="120CD09E" w14:textId="3A6CAE8B" w:rsidR="00660483" w:rsidRPr="00424D5A" w:rsidRDefault="009D3018" w:rsidP="00660483">
            <w:pPr>
              <w:contextualSpacing/>
              <w:jc w:val="center"/>
              <w:rPr>
                <w:rFonts w:ascii="Times New Roman" w:hAnsi="Times New Roman" w:cs="Times New Roman"/>
                <w:sz w:val="20"/>
                <w:szCs w:val="16"/>
              </w:rPr>
            </w:pPr>
            <w:r w:rsidRPr="00424D5A">
              <w:rPr>
                <w:rFonts w:ascii="Times New Roman" w:hAnsi="Times New Roman" w:cs="Times New Roman"/>
                <w:sz w:val="20"/>
                <w:szCs w:val="16"/>
              </w:rPr>
              <w:t>15.0</w:t>
            </w:r>
          </w:p>
        </w:tc>
        <w:tc>
          <w:tcPr>
            <w:tcW w:w="1701" w:type="dxa"/>
          </w:tcPr>
          <w:p w14:paraId="709B812D" w14:textId="1DD18BC3" w:rsidR="00660483" w:rsidRPr="00424D5A" w:rsidRDefault="00660483" w:rsidP="00660483">
            <w:pPr>
              <w:contextualSpacing/>
              <w:jc w:val="center"/>
              <w:rPr>
                <w:rFonts w:ascii="Times New Roman" w:hAnsi="Times New Roman" w:cs="Times New Roman"/>
                <w:sz w:val="20"/>
                <w:szCs w:val="16"/>
              </w:rPr>
            </w:pPr>
            <w:r w:rsidRPr="00424D5A">
              <w:rPr>
                <w:rFonts w:ascii="Times New Roman" w:hAnsi="Times New Roman" w:cs="Times New Roman"/>
                <w:sz w:val="20"/>
                <w:szCs w:val="16"/>
              </w:rPr>
              <w:t>1·39 (0·78, 2·48)</w:t>
            </w:r>
          </w:p>
        </w:tc>
        <w:tc>
          <w:tcPr>
            <w:tcW w:w="911" w:type="dxa"/>
          </w:tcPr>
          <w:p w14:paraId="312ED45B" w14:textId="0AEB6999" w:rsidR="00660483" w:rsidRPr="00424D5A" w:rsidRDefault="00660483" w:rsidP="00660483">
            <w:pPr>
              <w:contextualSpacing/>
              <w:jc w:val="center"/>
              <w:rPr>
                <w:rFonts w:ascii="Times New Roman" w:hAnsi="Times New Roman" w:cs="Times New Roman"/>
                <w:sz w:val="20"/>
                <w:szCs w:val="16"/>
              </w:rPr>
            </w:pPr>
            <w:r w:rsidRPr="00424D5A">
              <w:rPr>
                <w:rFonts w:ascii="Times New Roman" w:hAnsi="Times New Roman" w:cs="Times New Roman"/>
                <w:sz w:val="20"/>
                <w:szCs w:val="16"/>
              </w:rPr>
              <w:t>0·26</w:t>
            </w:r>
          </w:p>
        </w:tc>
      </w:tr>
      <w:tr w:rsidR="00424D5A" w:rsidRPr="00424D5A" w14:paraId="14D02B60" w14:textId="6C95646C" w:rsidTr="0099488B">
        <w:trPr>
          <w:gridAfter w:val="1"/>
          <w:wAfter w:w="1701" w:type="dxa"/>
        </w:trPr>
        <w:tc>
          <w:tcPr>
            <w:tcW w:w="2552" w:type="dxa"/>
          </w:tcPr>
          <w:p w14:paraId="326C65B6" w14:textId="77777777" w:rsidR="00660483" w:rsidRPr="00424D5A" w:rsidRDefault="00660483" w:rsidP="00660483">
            <w:pPr>
              <w:ind w:firstLine="142"/>
              <w:contextualSpacing/>
              <w:rPr>
                <w:rFonts w:ascii="Times New Roman" w:hAnsi="Times New Roman" w:cs="Times New Roman"/>
                <w:sz w:val="20"/>
                <w:szCs w:val="16"/>
              </w:rPr>
            </w:pPr>
            <w:r w:rsidRPr="00424D5A">
              <w:rPr>
                <w:rFonts w:ascii="Times New Roman" w:hAnsi="Times New Roman" w:cs="Times New Roman"/>
                <w:sz w:val="20"/>
                <w:szCs w:val="16"/>
              </w:rPr>
              <w:t>UK</w:t>
            </w:r>
          </w:p>
        </w:tc>
        <w:tc>
          <w:tcPr>
            <w:tcW w:w="1276" w:type="dxa"/>
          </w:tcPr>
          <w:p w14:paraId="0386C053" w14:textId="77777777" w:rsidR="00660483" w:rsidRPr="00424D5A" w:rsidRDefault="00660483" w:rsidP="00660483">
            <w:pPr>
              <w:contextualSpacing/>
              <w:jc w:val="center"/>
              <w:rPr>
                <w:rFonts w:ascii="Times New Roman" w:hAnsi="Times New Roman" w:cs="Times New Roman"/>
                <w:sz w:val="20"/>
                <w:szCs w:val="16"/>
              </w:rPr>
            </w:pPr>
            <w:r w:rsidRPr="00424D5A">
              <w:rPr>
                <w:rFonts w:ascii="Times New Roman" w:hAnsi="Times New Roman" w:cs="Times New Roman"/>
                <w:sz w:val="20"/>
                <w:szCs w:val="16"/>
              </w:rPr>
              <w:t>13.6</w:t>
            </w:r>
          </w:p>
        </w:tc>
        <w:tc>
          <w:tcPr>
            <w:tcW w:w="1275" w:type="dxa"/>
          </w:tcPr>
          <w:p w14:paraId="638CF562" w14:textId="25BF8705" w:rsidR="00660483" w:rsidRPr="00424D5A" w:rsidRDefault="009D3018" w:rsidP="00660483">
            <w:pPr>
              <w:contextualSpacing/>
              <w:jc w:val="center"/>
              <w:rPr>
                <w:rFonts w:ascii="Times New Roman" w:hAnsi="Times New Roman" w:cs="Times New Roman"/>
                <w:sz w:val="20"/>
                <w:szCs w:val="16"/>
              </w:rPr>
            </w:pPr>
            <w:r w:rsidRPr="00424D5A">
              <w:rPr>
                <w:rFonts w:ascii="Times New Roman" w:hAnsi="Times New Roman" w:cs="Times New Roman"/>
                <w:sz w:val="20"/>
                <w:szCs w:val="16"/>
              </w:rPr>
              <w:t>16.4</w:t>
            </w:r>
          </w:p>
        </w:tc>
        <w:tc>
          <w:tcPr>
            <w:tcW w:w="1276" w:type="dxa"/>
          </w:tcPr>
          <w:p w14:paraId="31AEAA83" w14:textId="656F0E96" w:rsidR="00660483" w:rsidRPr="00424D5A" w:rsidRDefault="009D3018" w:rsidP="00660483">
            <w:pPr>
              <w:contextualSpacing/>
              <w:jc w:val="center"/>
              <w:rPr>
                <w:rFonts w:ascii="Times New Roman" w:hAnsi="Times New Roman" w:cs="Times New Roman"/>
                <w:sz w:val="20"/>
                <w:szCs w:val="16"/>
              </w:rPr>
            </w:pPr>
            <w:r w:rsidRPr="00424D5A">
              <w:rPr>
                <w:rFonts w:ascii="Times New Roman" w:hAnsi="Times New Roman" w:cs="Times New Roman"/>
                <w:sz w:val="20"/>
                <w:szCs w:val="16"/>
              </w:rPr>
              <w:t>11.4</w:t>
            </w:r>
          </w:p>
        </w:tc>
        <w:tc>
          <w:tcPr>
            <w:tcW w:w="1701" w:type="dxa"/>
          </w:tcPr>
          <w:p w14:paraId="5752DC7B" w14:textId="043EB713" w:rsidR="00660483" w:rsidRPr="00424D5A" w:rsidRDefault="00660483" w:rsidP="00660483">
            <w:pPr>
              <w:contextualSpacing/>
              <w:jc w:val="center"/>
              <w:rPr>
                <w:rFonts w:ascii="Times New Roman" w:hAnsi="Times New Roman" w:cs="Times New Roman"/>
                <w:sz w:val="20"/>
                <w:szCs w:val="16"/>
              </w:rPr>
            </w:pPr>
            <w:r w:rsidRPr="00424D5A">
              <w:rPr>
                <w:rFonts w:ascii="Times New Roman" w:hAnsi="Times New Roman" w:cs="Times New Roman"/>
                <w:sz w:val="20"/>
                <w:szCs w:val="16"/>
              </w:rPr>
              <w:t>0·85 (0·48, 1·53)</w:t>
            </w:r>
          </w:p>
        </w:tc>
        <w:tc>
          <w:tcPr>
            <w:tcW w:w="911" w:type="dxa"/>
          </w:tcPr>
          <w:p w14:paraId="3A3A7A5F" w14:textId="750218FC" w:rsidR="00660483" w:rsidRPr="00424D5A" w:rsidRDefault="00660483" w:rsidP="00660483">
            <w:pPr>
              <w:contextualSpacing/>
              <w:jc w:val="center"/>
              <w:rPr>
                <w:rFonts w:ascii="Times New Roman" w:hAnsi="Times New Roman" w:cs="Times New Roman"/>
                <w:sz w:val="20"/>
                <w:szCs w:val="16"/>
              </w:rPr>
            </w:pPr>
            <w:r w:rsidRPr="00424D5A">
              <w:rPr>
                <w:rFonts w:ascii="Times New Roman" w:hAnsi="Times New Roman" w:cs="Times New Roman"/>
                <w:sz w:val="20"/>
                <w:szCs w:val="16"/>
              </w:rPr>
              <w:t>0·60</w:t>
            </w:r>
          </w:p>
        </w:tc>
      </w:tr>
      <w:tr w:rsidR="00424D5A" w:rsidRPr="00424D5A" w14:paraId="15C09F64" w14:textId="70756128" w:rsidTr="0099488B">
        <w:trPr>
          <w:gridAfter w:val="1"/>
          <w:wAfter w:w="1701" w:type="dxa"/>
        </w:trPr>
        <w:tc>
          <w:tcPr>
            <w:tcW w:w="2552" w:type="dxa"/>
          </w:tcPr>
          <w:p w14:paraId="111CB5CE" w14:textId="77777777" w:rsidR="00660483" w:rsidRPr="00424D5A" w:rsidRDefault="00660483" w:rsidP="00660483">
            <w:pPr>
              <w:contextualSpacing/>
              <w:rPr>
                <w:rFonts w:ascii="Times New Roman" w:hAnsi="Times New Roman" w:cs="Times New Roman"/>
                <w:b/>
                <w:sz w:val="20"/>
                <w:szCs w:val="16"/>
              </w:rPr>
            </w:pPr>
            <w:r w:rsidRPr="00424D5A">
              <w:rPr>
                <w:rFonts w:ascii="Times New Roman" w:hAnsi="Times New Roman" w:cs="Times New Roman"/>
                <w:b/>
                <w:sz w:val="20"/>
                <w:szCs w:val="16"/>
              </w:rPr>
              <w:t>Anthropometrics</w:t>
            </w:r>
          </w:p>
        </w:tc>
        <w:tc>
          <w:tcPr>
            <w:tcW w:w="1276" w:type="dxa"/>
          </w:tcPr>
          <w:p w14:paraId="15774E98" w14:textId="77777777" w:rsidR="00660483" w:rsidRPr="00424D5A" w:rsidRDefault="00660483" w:rsidP="00660483">
            <w:pPr>
              <w:contextualSpacing/>
              <w:jc w:val="center"/>
              <w:rPr>
                <w:rFonts w:ascii="Times New Roman" w:hAnsi="Times New Roman" w:cs="Times New Roman"/>
                <w:sz w:val="20"/>
                <w:szCs w:val="16"/>
              </w:rPr>
            </w:pPr>
          </w:p>
        </w:tc>
        <w:tc>
          <w:tcPr>
            <w:tcW w:w="1275" w:type="dxa"/>
          </w:tcPr>
          <w:p w14:paraId="1D0EDDE2" w14:textId="77777777" w:rsidR="00660483" w:rsidRPr="00424D5A" w:rsidRDefault="00660483" w:rsidP="00660483">
            <w:pPr>
              <w:contextualSpacing/>
              <w:jc w:val="center"/>
              <w:rPr>
                <w:rFonts w:ascii="Times New Roman" w:hAnsi="Times New Roman" w:cs="Times New Roman"/>
                <w:sz w:val="20"/>
                <w:szCs w:val="16"/>
              </w:rPr>
            </w:pPr>
          </w:p>
        </w:tc>
        <w:tc>
          <w:tcPr>
            <w:tcW w:w="1276" w:type="dxa"/>
          </w:tcPr>
          <w:p w14:paraId="5E62F793" w14:textId="77777777" w:rsidR="00660483" w:rsidRPr="00424D5A" w:rsidRDefault="00660483" w:rsidP="00660483">
            <w:pPr>
              <w:contextualSpacing/>
              <w:jc w:val="center"/>
              <w:rPr>
                <w:rFonts w:ascii="Times New Roman" w:hAnsi="Times New Roman" w:cs="Times New Roman"/>
                <w:sz w:val="20"/>
                <w:szCs w:val="16"/>
              </w:rPr>
            </w:pPr>
          </w:p>
        </w:tc>
        <w:tc>
          <w:tcPr>
            <w:tcW w:w="1701" w:type="dxa"/>
          </w:tcPr>
          <w:p w14:paraId="7EDEB9DA" w14:textId="77777777" w:rsidR="00660483" w:rsidRPr="00424D5A" w:rsidRDefault="00660483" w:rsidP="00660483">
            <w:pPr>
              <w:contextualSpacing/>
              <w:jc w:val="center"/>
              <w:rPr>
                <w:rFonts w:ascii="Times New Roman" w:hAnsi="Times New Roman" w:cs="Times New Roman"/>
                <w:sz w:val="20"/>
                <w:szCs w:val="16"/>
              </w:rPr>
            </w:pPr>
          </w:p>
        </w:tc>
        <w:tc>
          <w:tcPr>
            <w:tcW w:w="911" w:type="dxa"/>
          </w:tcPr>
          <w:p w14:paraId="621D22C8" w14:textId="20E1509F" w:rsidR="00660483" w:rsidRPr="00424D5A" w:rsidRDefault="00660483" w:rsidP="00660483">
            <w:pPr>
              <w:contextualSpacing/>
              <w:jc w:val="center"/>
              <w:rPr>
                <w:rFonts w:ascii="Times New Roman" w:hAnsi="Times New Roman" w:cs="Times New Roman"/>
                <w:sz w:val="20"/>
                <w:szCs w:val="16"/>
              </w:rPr>
            </w:pPr>
          </w:p>
        </w:tc>
      </w:tr>
      <w:tr w:rsidR="00424D5A" w:rsidRPr="00424D5A" w14:paraId="445ADC4A" w14:textId="12CC3830" w:rsidTr="0099488B">
        <w:trPr>
          <w:gridAfter w:val="1"/>
          <w:wAfter w:w="1701" w:type="dxa"/>
        </w:trPr>
        <w:tc>
          <w:tcPr>
            <w:tcW w:w="2552" w:type="dxa"/>
          </w:tcPr>
          <w:p w14:paraId="19AF82C4" w14:textId="77777777" w:rsidR="00660483" w:rsidRPr="00424D5A" w:rsidRDefault="00660483" w:rsidP="00660483">
            <w:pPr>
              <w:contextualSpacing/>
              <w:rPr>
                <w:rFonts w:ascii="Times New Roman" w:hAnsi="Times New Roman" w:cs="Times New Roman"/>
                <w:sz w:val="20"/>
                <w:szCs w:val="16"/>
              </w:rPr>
            </w:pPr>
            <w:r w:rsidRPr="00424D5A">
              <w:rPr>
                <w:rFonts w:ascii="Times New Roman" w:hAnsi="Times New Roman" w:cs="Times New Roman"/>
                <w:sz w:val="20"/>
                <w:szCs w:val="16"/>
              </w:rPr>
              <w:t>Body weight, kg</w:t>
            </w:r>
          </w:p>
        </w:tc>
        <w:tc>
          <w:tcPr>
            <w:tcW w:w="1276" w:type="dxa"/>
          </w:tcPr>
          <w:p w14:paraId="7D385EF5" w14:textId="77777777" w:rsidR="00660483" w:rsidRPr="00424D5A" w:rsidRDefault="00660483" w:rsidP="00660483">
            <w:pPr>
              <w:contextualSpacing/>
              <w:jc w:val="center"/>
              <w:rPr>
                <w:rFonts w:ascii="Times New Roman" w:hAnsi="Times New Roman" w:cs="Times New Roman"/>
                <w:sz w:val="20"/>
                <w:szCs w:val="16"/>
              </w:rPr>
            </w:pPr>
            <w:r w:rsidRPr="00424D5A">
              <w:rPr>
                <w:rFonts w:ascii="Times New Roman" w:hAnsi="Times New Roman" w:cs="Times New Roman"/>
                <w:sz w:val="20"/>
                <w:szCs w:val="16"/>
              </w:rPr>
              <w:t>75·0 (14·8)</w:t>
            </w:r>
          </w:p>
        </w:tc>
        <w:tc>
          <w:tcPr>
            <w:tcW w:w="1275" w:type="dxa"/>
          </w:tcPr>
          <w:p w14:paraId="769FE153" w14:textId="6CA55A5D" w:rsidR="00660483" w:rsidRPr="00424D5A" w:rsidRDefault="0099488B" w:rsidP="00660483">
            <w:pPr>
              <w:contextualSpacing/>
              <w:jc w:val="center"/>
              <w:rPr>
                <w:rFonts w:ascii="Times New Roman" w:hAnsi="Times New Roman" w:cs="Times New Roman"/>
                <w:sz w:val="20"/>
                <w:szCs w:val="16"/>
              </w:rPr>
            </w:pPr>
            <w:r w:rsidRPr="00424D5A">
              <w:rPr>
                <w:rFonts w:ascii="Times New Roman" w:hAnsi="Times New Roman" w:cs="Times New Roman"/>
                <w:sz w:val="20"/>
                <w:szCs w:val="16"/>
              </w:rPr>
              <w:t>74.6 (14.3)</w:t>
            </w:r>
          </w:p>
        </w:tc>
        <w:tc>
          <w:tcPr>
            <w:tcW w:w="1276" w:type="dxa"/>
          </w:tcPr>
          <w:p w14:paraId="6E9424F6" w14:textId="4DE7BB3C" w:rsidR="00660483" w:rsidRPr="00424D5A" w:rsidRDefault="0099488B" w:rsidP="00660483">
            <w:pPr>
              <w:contextualSpacing/>
              <w:jc w:val="center"/>
              <w:rPr>
                <w:rFonts w:ascii="Times New Roman" w:hAnsi="Times New Roman" w:cs="Times New Roman"/>
                <w:sz w:val="20"/>
                <w:szCs w:val="16"/>
              </w:rPr>
            </w:pPr>
            <w:r w:rsidRPr="00424D5A">
              <w:rPr>
                <w:rFonts w:ascii="Times New Roman" w:hAnsi="Times New Roman" w:cs="Times New Roman"/>
                <w:sz w:val="20"/>
                <w:szCs w:val="16"/>
              </w:rPr>
              <w:t>75.3 (15.1)</w:t>
            </w:r>
          </w:p>
        </w:tc>
        <w:tc>
          <w:tcPr>
            <w:tcW w:w="1701" w:type="dxa"/>
          </w:tcPr>
          <w:p w14:paraId="52D76E41" w14:textId="6C856784" w:rsidR="00660483" w:rsidRPr="00424D5A" w:rsidRDefault="00660483" w:rsidP="00660483">
            <w:pPr>
              <w:contextualSpacing/>
              <w:jc w:val="center"/>
              <w:rPr>
                <w:rFonts w:ascii="Times New Roman" w:hAnsi="Times New Roman" w:cs="Times New Roman"/>
                <w:sz w:val="20"/>
                <w:szCs w:val="16"/>
              </w:rPr>
            </w:pPr>
            <w:r w:rsidRPr="00424D5A">
              <w:rPr>
                <w:rFonts w:ascii="Times New Roman" w:hAnsi="Times New Roman" w:cs="Times New Roman"/>
                <w:sz w:val="20"/>
                <w:szCs w:val="16"/>
              </w:rPr>
              <w:t>1·00 (0·98, 1·01)</w:t>
            </w:r>
          </w:p>
        </w:tc>
        <w:tc>
          <w:tcPr>
            <w:tcW w:w="911" w:type="dxa"/>
          </w:tcPr>
          <w:p w14:paraId="3F9441A2" w14:textId="54E1296A" w:rsidR="00660483" w:rsidRPr="00424D5A" w:rsidRDefault="00660483" w:rsidP="00660483">
            <w:pPr>
              <w:contextualSpacing/>
              <w:jc w:val="center"/>
              <w:rPr>
                <w:rFonts w:ascii="Times New Roman" w:hAnsi="Times New Roman" w:cs="Times New Roman"/>
                <w:sz w:val="20"/>
                <w:szCs w:val="16"/>
              </w:rPr>
            </w:pPr>
            <w:r w:rsidRPr="00424D5A">
              <w:rPr>
                <w:rFonts w:ascii="Times New Roman" w:hAnsi="Times New Roman" w:cs="Times New Roman"/>
                <w:sz w:val="20"/>
                <w:szCs w:val="16"/>
              </w:rPr>
              <w:t>0·81</w:t>
            </w:r>
          </w:p>
        </w:tc>
      </w:tr>
      <w:tr w:rsidR="00424D5A" w:rsidRPr="00424D5A" w14:paraId="43EC430A" w14:textId="35A6C688" w:rsidTr="0099488B">
        <w:trPr>
          <w:gridAfter w:val="1"/>
          <w:wAfter w:w="1701" w:type="dxa"/>
        </w:trPr>
        <w:tc>
          <w:tcPr>
            <w:tcW w:w="2552" w:type="dxa"/>
          </w:tcPr>
          <w:p w14:paraId="6CC1E483" w14:textId="77777777" w:rsidR="00660483" w:rsidRPr="00424D5A" w:rsidRDefault="00660483" w:rsidP="00660483">
            <w:pPr>
              <w:contextualSpacing/>
              <w:rPr>
                <w:rFonts w:ascii="Times New Roman" w:hAnsi="Times New Roman" w:cs="Times New Roman"/>
                <w:sz w:val="20"/>
                <w:szCs w:val="16"/>
              </w:rPr>
            </w:pPr>
            <w:r w:rsidRPr="00424D5A">
              <w:rPr>
                <w:rFonts w:ascii="Times New Roman" w:hAnsi="Times New Roman" w:cs="Times New Roman"/>
                <w:sz w:val="20"/>
                <w:szCs w:val="16"/>
              </w:rPr>
              <w:t>BMI, kg/m</w:t>
            </w:r>
            <w:r w:rsidRPr="00424D5A">
              <w:rPr>
                <w:rFonts w:ascii="Times New Roman" w:hAnsi="Times New Roman" w:cs="Times New Roman"/>
                <w:sz w:val="20"/>
                <w:szCs w:val="16"/>
                <w:vertAlign w:val="superscript"/>
              </w:rPr>
              <w:t>2</w:t>
            </w:r>
          </w:p>
        </w:tc>
        <w:tc>
          <w:tcPr>
            <w:tcW w:w="1276" w:type="dxa"/>
          </w:tcPr>
          <w:p w14:paraId="6568696D" w14:textId="77777777" w:rsidR="00660483" w:rsidRPr="00424D5A" w:rsidRDefault="00660483" w:rsidP="00660483">
            <w:pPr>
              <w:contextualSpacing/>
              <w:jc w:val="center"/>
              <w:rPr>
                <w:rFonts w:ascii="Times New Roman" w:hAnsi="Times New Roman" w:cs="Times New Roman"/>
                <w:sz w:val="20"/>
                <w:szCs w:val="16"/>
              </w:rPr>
            </w:pPr>
            <w:r w:rsidRPr="00424D5A">
              <w:rPr>
                <w:rFonts w:ascii="Times New Roman" w:hAnsi="Times New Roman" w:cs="Times New Roman"/>
                <w:sz w:val="20"/>
                <w:szCs w:val="16"/>
              </w:rPr>
              <w:t>25·5 (4·45)</w:t>
            </w:r>
          </w:p>
        </w:tc>
        <w:tc>
          <w:tcPr>
            <w:tcW w:w="1275" w:type="dxa"/>
          </w:tcPr>
          <w:p w14:paraId="71A173E7" w14:textId="10CA3407" w:rsidR="00660483" w:rsidRPr="00424D5A" w:rsidRDefault="0099488B" w:rsidP="00660483">
            <w:pPr>
              <w:contextualSpacing/>
              <w:jc w:val="center"/>
              <w:rPr>
                <w:rFonts w:ascii="Times New Roman" w:hAnsi="Times New Roman" w:cs="Times New Roman"/>
                <w:sz w:val="20"/>
                <w:szCs w:val="16"/>
              </w:rPr>
            </w:pPr>
            <w:r w:rsidRPr="00424D5A">
              <w:rPr>
                <w:rFonts w:ascii="Times New Roman" w:hAnsi="Times New Roman" w:cs="Times New Roman"/>
                <w:sz w:val="20"/>
                <w:szCs w:val="16"/>
              </w:rPr>
              <w:t>25.1 (3.89)</w:t>
            </w:r>
          </w:p>
        </w:tc>
        <w:tc>
          <w:tcPr>
            <w:tcW w:w="1276" w:type="dxa"/>
          </w:tcPr>
          <w:p w14:paraId="59E8680B" w14:textId="2E79F3AD" w:rsidR="00660483" w:rsidRPr="00424D5A" w:rsidRDefault="0099488B" w:rsidP="00660483">
            <w:pPr>
              <w:contextualSpacing/>
              <w:jc w:val="center"/>
              <w:rPr>
                <w:rFonts w:ascii="Times New Roman" w:hAnsi="Times New Roman" w:cs="Times New Roman"/>
                <w:sz w:val="20"/>
                <w:szCs w:val="16"/>
              </w:rPr>
            </w:pPr>
            <w:r w:rsidRPr="00424D5A">
              <w:rPr>
                <w:rFonts w:ascii="Times New Roman" w:hAnsi="Times New Roman" w:cs="Times New Roman"/>
                <w:sz w:val="20"/>
                <w:szCs w:val="16"/>
              </w:rPr>
              <w:t>25.8 (4.83)</w:t>
            </w:r>
          </w:p>
        </w:tc>
        <w:tc>
          <w:tcPr>
            <w:tcW w:w="1701" w:type="dxa"/>
          </w:tcPr>
          <w:p w14:paraId="774BFEF9" w14:textId="5CFEA817" w:rsidR="00660483" w:rsidRPr="00424D5A" w:rsidRDefault="00660483" w:rsidP="00660483">
            <w:pPr>
              <w:contextualSpacing/>
              <w:jc w:val="center"/>
              <w:rPr>
                <w:rFonts w:ascii="Times New Roman" w:hAnsi="Times New Roman" w:cs="Times New Roman"/>
                <w:sz w:val="20"/>
                <w:szCs w:val="16"/>
              </w:rPr>
            </w:pPr>
            <w:r w:rsidRPr="00424D5A">
              <w:rPr>
                <w:rFonts w:ascii="Times New Roman" w:hAnsi="Times New Roman" w:cs="Times New Roman"/>
                <w:sz w:val="20"/>
                <w:szCs w:val="16"/>
              </w:rPr>
              <w:t>1·02 (0·97, 1·07)</w:t>
            </w:r>
          </w:p>
        </w:tc>
        <w:tc>
          <w:tcPr>
            <w:tcW w:w="911" w:type="dxa"/>
          </w:tcPr>
          <w:p w14:paraId="5A1B31B6" w14:textId="3083595E" w:rsidR="00660483" w:rsidRPr="00424D5A" w:rsidRDefault="00660483" w:rsidP="00660483">
            <w:pPr>
              <w:contextualSpacing/>
              <w:jc w:val="center"/>
              <w:rPr>
                <w:rFonts w:ascii="Times New Roman" w:hAnsi="Times New Roman" w:cs="Times New Roman"/>
                <w:sz w:val="20"/>
                <w:szCs w:val="16"/>
              </w:rPr>
            </w:pPr>
            <w:r w:rsidRPr="00424D5A">
              <w:rPr>
                <w:rFonts w:ascii="Times New Roman" w:hAnsi="Times New Roman" w:cs="Times New Roman"/>
                <w:sz w:val="20"/>
                <w:szCs w:val="16"/>
              </w:rPr>
              <w:t>0·16</w:t>
            </w:r>
          </w:p>
        </w:tc>
      </w:tr>
      <w:tr w:rsidR="00424D5A" w:rsidRPr="00424D5A" w14:paraId="53BEE41C" w14:textId="604EF8F1" w:rsidTr="0099488B">
        <w:trPr>
          <w:gridAfter w:val="1"/>
          <w:wAfter w:w="1701" w:type="dxa"/>
        </w:trPr>
        <w:tc>
          <w:tcPr>
            <w:tcW w:w="2552" w:type="dxa"/>
          </w:tcPr>
          <w:p w14:paraId="59D4B6B1" w14:textId="77777777" w:rsidR="00660483" w:rsidRPr="00424D5A" w:rsidRDefault="00660483" w:rsidP="00660483">
            <w:pPr>
              <w:contextualSpacing/>
              <w:rPr>
                <w:rFonts w:ascii="Times New Roman" w:hAnsi="Times New Roman" w:cs="Times New Roman"/>
                <w:sz w:val="20"/>
                <w:szCs w:val="16"/>
              </w:rPr>
            </w:pPr>
            <w:r w:rsidRPr="00424D5A">
              <w:rPr>
                <w:rFonts w:ascii="Times New Roman" w:hAnsi="Times New Roman" w:cs="Times New Roman"/>
                <w:sz w:val="20"/>
                <w:szCs w:val="16"/>
              </w:rPr>
              <w:t>Waist circumference, cm</w:t>
            </w:r>
          </w:p>
        </w:tc>
        <w:tc>
          <w:tcPr>
            <w:tcW w:w="1276" w:type="dxa"/>
          </w:tcPr>
          <w:p w14:paraId="507178E5" w14:textId="77777777" w:rsidR="00660483" w:rsidRPr="00424D5A" w:rsidRDefault="00660483" w:rsidP="00660483">
            <w:pPr>
              <w:contextualSpacing/>
              <w:jc w:val="center"/>
              <w:rPr>
                <w:rFonts w:ascii="Times New Roman" w:hAnsi="Times New Roman" w:cs="Times New Roman"/>
                <w:sz w:val="20"/>
                <w:szCs w:val="16"/>
              </w:rPr>
            </w:pPr>
            <w:r w:rsidRPr="00424D5A">
              <w:rPr>
                <w:rFonts w:ascii="Times New Roman" w:hAnsi="Times New Roman" w:cs="Times New Roman"/>
                <w:sz w:val="20"/>
                <w:szCs w:val="16"/>
              </w:rPr>
              <w:t>86·4 (12·8)</w:t>
            </w:r>
          </w:p>
        </w:tc>
        <w:tc>
          <w:tcPr>
            <w:tcW w:w="1275" w:type="dxa"/>
          </w:tcPr>
          <w:p w14:paraId="2C37C5CE" w14:textId="7FBFC787" w:rsidR="00660483" w:rsidRPr="00424D5A" w:rsidRDefault="0099488B" w:rsidP="00660483">
            <w:pPr>
              <w:contextualSpacing/>
              <w:jc w:val="center"/>
              <w:rPr>
                <w:rFonts w:ascii="Times New Roman" w:hAnsi="Times New Roman" w:cs="Times New Roman"/>
                <w:sz w:val="20"/>
                <w:szCs w:val="16"/>
              </w:rPr>
            </w:pPr>
            <w:r w:rsidRPr="00424D5A">
              <w:rPr>
                <w:rFonts w:ascii="Times New Roman" w:hAnsi="Times New Roman" w:cs="Times New Roman"/>
                <w:sz w:val="20"/>
                <w:szCs w:val="16"/>
              </w:rPr>
              <w:t>85.6 (12.4)</w:t>
            </w:r>
          </w:p>
        </w:tc>
        <w:tc>
          <w:tcPr>
            <w:tcW w:w="1276" w:type="dxa"/>
          </w:tcPr>
          <w:p w14:paraId="72AC36CA" w14:textId="07A00FFD" w:rsidR="00660483" w:rsidRPr="00424D5A" w:rsidRDefault="0099488B" w:rsidP="00660483">
            <w:pPr>
              <w:contextualSpacing/>
              <w:jc w:val="center"/>
              <w:rPr>
                <w:rFonts w:ascii="Times New Roman" w:hAnsi="Times New Roman" w:cs="Times New Roman"/>
                <w:sz w:val="20"/>
                <w:szCs w:val="16"/>
              </w:rPr>
            </w:pPr>
            <w:r w:rsidRPr="00424D5A">
              <w:rPr>
                <w:rFonts w:ascii="Times New Roman" w:hAnsi="Times New Roman" w:cs="Times New Roman"/>
                <w:sz w:val="20"/>
                <w:szCs w:val="16"/>
              </w:rPr>
              <w:t>87.0 (13.0)</w:t>
            </w:r>
          </w:p>
        </w:tc>
        <w:tc>
          <w:tcPr>
            <w:tcW w:w="1701" w:type="dxa"/>
          </w:tcPr>
          <w:p w14:paraId="38952490" w14:textId="3A082AEA" w:rsidR="00660483" w:rsidRPr="00424D5A" w:rsidRDefault="00660483" w:rsidP="00660483">
            <w:pPr>
              <w:contextualSpacing/>
              <w:jc w:val="center"/>
              <w:rPr>
                <w:rFonts w:ascii="Times New Roman" w:hAnsi="Times New Roman" w:cs="Times New Roman"/>
                <w:sz w:val="20"/>
                <w:szCs w:val="16"/>
              </w:rPr>
            </w:pPr>
            <w:r w:rsidRPr="00424D5A">
              <w:rPr>
                <w:rFonts w:ascii="Times New Roman" w:hAnsi="Times New Roman" w:cs="Times New Roman"/>
                <w:sz w:val="20"/>
                <w:szCs w:val="16"/>
              </w:rPr>
              <w:t>1·00 (0·98, 1·02)</w:t>
            </w:r>
          </w:p>
        </w:tc>
        <w:tc>
          <w:tcPr>
            <w:tcW w:w="911" w:type="dxa"/>
          </w:tcPr>
          <w:p w14:paraId="50B12FFC" w14:textId="66631C96" w:rsidR="00660483" w:rsidRPr="00424D5A" w:rsidRDefault="00660483" w:rsidP="00660483">
            <w:pPr>
              <w:contextualSpacing/>
              <w:jc w:val="center"/>
              <w:rPr>
                <w:rFonts w:ascii="Times New Roman" w:hAnsi="Times New Roman" w:cs="Times New Roman"/>
                <w:sz w:val="20"/>
                <w:szCs w:val="16"/>
              </w:rPr>
            </w:pPr>
            <w:r w:rsidRPr="00424D5A">
              <w:rPr>
                <w:rFonts w:ascii="Times New Roman" w:hAnsi="Times New Roman" w:cs="Times New Roman"/>
                <w:sz w:val="20"/>
                <w:szCs w:val="16"/>
              </w:rPr>
              <w:t>0·66</w:t>
            </w:r>
          </w:p>
        </w:tc>
      </w:tr>
      <w:tr w:rsidR="00424D5A" w:rsidRPr="00424D5A" w14:paraId="4397A0A0" w14:textId="388AA8BE" w:rsidTr="00660483">
        <w:trPr>
          <w:gridAfter w:val="1"/>
          <w:wAfter w:w="1701" w:type="dxa"/>
        </w:trPr>
        <w:tc>
          <w:tcPr>
            <w:tcW w:w="6379" w:type="dxa"/>
            <w:gridSpan w:val="4"/>
          </w:tcPr>
          <w:p w14:paraId="5D41E268" w14:textId="77777777" w:rsidR="00660483" w:rsidRPr="00424D5A" w:rsidRDefault="00660483" w:rsidP="00660483">
            <w:pPr>
              <w:contextualSpacing/>
              <w:rPr>
                <w:rFonts w:ascii="Times New Roman" w:hAnsi="Times New Roman" w:cs="Times New Roman"/>
                <w:sz w:val="20"/>
                <w:szCs w:val="16"/>
              </w:rPr>
            </w:pPr>
            <w:r w:rsidRPr="00424D5A">
              <w:rPr>
                <w:rFonts w:ascii="Times New Roman" w:hAnsi="Times New Roman" w:cs="Times New Roman"/>
                <w:b/>
                <w:sz w:val="20"/>
                <w:szCs w:val="16"/>
              </w:rPr>
              <w:t>Health behaviours</w:t>
            </w:r>
          </w:p>
        </w:tc>
        <w:tc>
          <w:tcPr>
            <w:tcW w:w="1701" w:type="dxa"/>
          </w:tcPr>
          <w:p w14:paraId="767F1062" w14:textId="77777777" w:rsidR="00660483" w:rsidRPr="00424D5A" w:rsidRDefault="00660483" w:rsidP="00660483">
            <w:pPr>
              <w:contextualSpacing/>
              <w:rPr>
                <w:rFonts w:ascii="Times New Roman" w:hAnsi="Times New Roman" w:cs="Times New Roman"/>
                <w:b/>
                <w:sz w:val="20"/>
                <w:szCs w:val="16"/>
              </w:rPr>
            </w:pPr>
          </w:p>
        </w:tc>
        <w:tc>
          <w:tcPr>
            <w:tcW w:w="911" w:type="dxa"/>
          </w:tcPr>
          <w:p w14:paraId="3A7864D4" w14:textId="4CA87AE2" w:rsidR="00660483" w:rsidRPr="00424D5A" w:rsidRDefault="00660483" w:rsidP="00660483">
            <w:pPr>
              <w:contextualSpacing/>
              <w:rPr>
                <w:rFonts w:ascii="Times New Roman" w:hAnsi="Times New Roman" w:cs="Times New Roman"/>
                <w:b/>
                <w:sz w:val="20"/>
                <w:szCs w:val="16"/>
              </w:rPr>
            </w:pPr>
          </w:p>
        </w:tc>
      </w:tr>
      <w:tr w:rsidR="00424D5A" w:rsidRPr="00424D5A" w14:paraId="756B5D7A" w14:textId="37C0F0C2" w:rsidTr="0099488B">
        <w:trPr>
          <w:gridAfter w:val="1"/>
          <w:wAfter w:w="1701" w:type="dxa"/>
        </w:trPr>
        <w:tc>
          <w:tcPr>
            <w:tcW w:w="2552" w:type="dxa"/>
          </w:tcPr>
          <w:p w14:paraId="2AF9E2BB" w14:textId="77777777" w:rsidR="00660483" w:rsidRPr="00424D5A" w:rsidRDefault="00660483" w:rsidP="00660483">
            <w:pPr>
              <w:contextualSpacing/>
              <w:rPr>
                <w:rFonts w:ascii="Times New Roman" w:hAnsi="Times New Roman" w:cs="Times New Roman"/>
                <w:sz w:val="20"/>
                <w:szCs w:val="16"/>
              </w:rPr>
            </w:pPr>
            <w:r w:rsidRPr="00424D5A">
              <w:rPr>
                <w:rFonts w:ascii="Times New Roman" w:hAnsi="Times New Roman" w:cs="Times New Roman"/>
                <w:sz w:val="20"/>
                <w:szCs w:val="16"/>
              </w:rPr>
              <w:t>PAL</w:t>
            </w:r>
          </w:p>
        </w:tc>
        <w:tc>
          <w:tcPr>
            <w:tcW w:w="1276" w:type="dxa"/>
          </w:tcPr>
          <w:p w14:paraId="4F7BFA26" w14:textId="77777777" w:rsidR="00660483" w:rsidRPr="00424D5A" w:rsidRDefault="00660483" w:rsidP="00660483">
            <w:pPr>
              <w:contextualSpacing/>
              <w:jc w:val="center"/>
              <w:rPr>
                <w:rFonts w:ascii="Times New Roman" w:hAnsi="Times New Roman" w:cs="Times New Roman"/>
                <w:sz w:val="20"/>
                <w:szCs w:val="16"/>
              </w:rPr>
            </w:pPr>
            <w:r w:rsidRPr="00424D5A">
              <w:rPr>
                <w:rFonts w:ascii="Times New Roman" w:hAnsi="Times New Roman" w:cs="Times New Roman"/>
                <w:sz w:val="20"/>
                <w:szCs w:val="16"/>
              </w:rPr>
              <w:t>1·75 (0·18)</w:t>
            </w:r>
          </w:p>
        </w:tc>
        <w:tc>
          <w:tcPr>
            <w:tcW w:w="1275" w:type="dxa"/>
          </w:tcPr>
          <w:p w14:paraId="623851F4" w14:textId="10F98D84" w:rsidR="00660483" w:rsidRPr="00424D5A" w:rsidRDefault="0099488B" w:rsidP="00660483">
            <w:pPr>
              <w:contextualSpacing/>
              <w:jc w:val="center"/>
              <w:rPr>
                <w:rFonts w:ascii="Times New Roman" w:hAnsi="Times New Roman" w:cs="Times New Roman"/>
                <w:sz w:val="20"/>
                <w:szCs w:val="16"/>
              </w:rPr>
            </w:pPr>
            <w:r w:rsidRPr="00424D5A">
              <w:rPr>
                <w:rFonts w:ascii="Times New Roman" w:hAnsi="Times New Roman" w:cs="Times New Roman"/>
                <w:sz w:val="20"/>
                <w:szCs w:val="16"/>
              </w:rPr>
              <w:t>1.75 (0.17)</w:t>
            </w:r>
          </w:p>
        </w:tc>
        <w:tc>
          <w:tcPr>
            <w:tcW w:w="1276" w:type="dxa"/>
          </w:tcPr>
          <w:p w14:paraId="25ACE8CA" w14:textId="67DFAAFC" w:rsidR="00660483" w:rsidRPr="00424D5A" w:rsidRDefault="0099488B" w:rsidP="00660483">
            <w:pPr>
              <w:contextualSpacing/>
              <w:jc w:val="center"/>
              <w:rPr>
                <w:rFonts w:ascii="Times New Roman" w:hAnsi="Times New Roman" w:cs="Times New Roman"/>
                <w:sz w:val="20"/>
                <w:szCs w:val="16"/>
              </w:rPr>
            </w:pPr>
            <w:r w:rsidRPr="00424D5A">
              <w:rPr>
                <w:rFonts w:ascii="Times New Roman" w:hAnsi="Times New Roman" w:cs="Times New Roman"/>
                <w:sz w:val="20"/>
                <w:szCs w:val="16"/>
              </w:rPr>
              <w:t>1.76 (0.18)</w:t>
            </w:r>
          </w:p>
        </w:tc>
        <w:tc>
          <w:tcPr>
            <w:tcW w:w="1701" w:type="dxa"/>
          </w:tcPr>
          <w:p w14:paraId="5560DAB1" w14:textId="3E99CB33" w:rsidR="00660483" w:rsidRPr="00424D5A" w:rsidRDefault="00660483" w:rsidP="00660483">
            <w:pPr>
              <w:contextualSpacing/>
              <w:jc w:val="center"/>
              <w:rPr>
                <w:rFonts w:ascii="Times New Roman" w:hAnsi="Times New Roman" w:cs="Times New Roman"/>
                <w:sz w:val="20"/>
                <w:szCs w:val="16"/>
              </w:rPr>
            </w:pPr>
            <w:r w:rsidRPr="00424D5A">
              <w:rPr>
                <w:rFonts w:ascii="Times New Roman" w:hAnsi="Times New Roman" w:cs="Times New Roman"/>
                <w:sz w:val="20"/>
                <w:szCs w:val="16"/>
              </w:rPr>
              <w:t>1·60 (0·48, 5·35)</w:t>
            </w:r>
          </w:p>
        </w:tc>
        <w:tc>
          <w:tcPr>
            <w:tcW w:w="911" w:type="dxa"/>
          </w:tcPr>
          <w:p w14:paraId="7FE110D9" w14:textId="2D152B9C" w:rsidR="00660483" w:rsidRPr="00424D5A" w:rsidRDefault="00660483" w:rsidP="00660483">
            <w:pPr>
              <w:contextualSpacing/>
              <w:jc w:val="center"/>
              <w:rPr>
                <w:rFonts w:ascii="Times New Roman" w:hAnsi="Times New Roman" w:cs="Times New Roman"/>
                <w:sz w:val="20"/>
                <w:szCs w:val="16"/>
              </w:rPr>
            </w:pPr>
            <w:r w:rsidRPr="00424D5A">
              <w:rPr>
                <w:rFonts w:ascii="Times New Roman" w:hAnsi="Times New Roman" w:cs="Times New Roman"/>
                <w:sz w:val="20"/>
                <w:szCs w:val="16"/>
              </w:rPr>
              <w:t>0·45</w:t>
            </w:r>
          </w:p>
        </w:tc>
      </w:tr>
      <w:tr w:rsidR="00424D5A" w:rsidRPr="00424D5A" w14:paraId="4F6E26AD" w14:textId="785054E2" w:rsidTr="0099488B">
        <w:trPr>
          <w:gridAfter w:val="1"/>
          <w:wAfter w:w="1701" w:type="dxa"/>
        </w:trPr>
        <w:tc>
          <w:tcPr>
            <w:tcW w:w="2552" w:type="dxa"/>
          </w:tcPr>
          <w:p w14:paraId="32EE1831" w14:textId="77777777" w:rsidR="00660483" w:rsidRPr="00424D5A" w:rsidRDefault="00660483" w:rsidP="00660483">
            <w:pPr>
              <w:contextualSpacing/>
              <w:rPr>
                <w:rFonts w:ascii="Times New Roman" w:hAnsi="Times New Roman" w:cs="Times New Roman"/>
                <w:sz w:val="20"/>
                <w:szCs w:val="16"/>
              </w:rPr>
            </w:pPr>
            <w:r w:rsidRPr="00424D5A">
              <w:rPr>
                <w:rFonts w:ascii="Times New Roman" w:hAnsi="Times New Roman" w:cs="Times New Roman"/>
                <w:sz w:val="20"/>
                <w:szCs w:val="16"/>
              </w:rPr>
              <w:t>MVPA</w:t>
            </w:r>
          </w:p>
        </w:tc>
        <w:tc>
          <w:tcPr>
            <w:tcW w:w="1276" w:type="dxa"/>
          </w:tcPr>
          <w:p w14:paraId="7322E7D7" w14:textId="77777777" w:rsidR="00660483" w:rsidRPr="00424D5A" w:rsidRDefault="00660483" w:rsidP="00660483">
            <w:pPr>
              <w:contextualSpacing/>
              <w:jc w:val="center"/>
              <w:rPr>
                <w:rFonts w:ascii="Times New Roman" w:hAnsi="Times New Roman" w:cs="Times New Roman"/>
                <w:sz w:val="20"/>
                <w:szCs w:val="16"/>
              </w:rPr>
            </w:pPr>
            <w:r w:rsidRPr="00424D5A">
              <w:rPr>
                <w:rFonts w:ascii="Times New Roman" w:hAnsi="Times New Roman" w:cs="Times New Roman"/>
                <w:sz w:val="20"/>
                <w:szCs w:val="16"/>
              </w:rPr>
              <w:t>45·8 (30·5)</w:t>
            </w:r>
          </w:p>
        </w:tc>
        <w:tc>
          <w:tcPr>
            <w:tcW w:w="1275" w:type="dxa"/>
          </w:tcPr>
          <w:p w14:paraId="1D250D5B" w14:textId="3FBC03E3" w:rsidR="00660483" w:rsidRPr="00424D5A" w:rsidRDefault="0099488B" w:rsidP="00660483">
            <w:pPr>
              <w:contextualSpacing/>
              <w:jc w:val="center"/>
              <w:rPr>
                <w:rFonts w:ascii="Times New Roman" w:hAnsi="Times New Roman" w:cs="Times New Roman"/>
                <w:sz w:val="20"/>
                <w:szCs w:val="16"/>
              </w:rPr>
            </w:pPr>
            <w:r w:rsidRPr="00424D5A">
              <w:rPr>
                <w:rFonts w:ascii="Times New Roman" w:hAnsi="Times New Roman" w:cs="Times New Roman"/>
                <w:sz w:val="20"/>
                <w:szCs w:val="16"/>
              </w:rPr>
              <w:t>47.1 (31.4)</w:t>
            </w:r>
          </w:p>
        </w:tc>
        <w:tc>
          <w:tcPr>
            <w:tcW w:w="1276" w:type="dxa"/>
          </w:tcPr>
          <w:p w14:paraId="317E256A" w14:textId="16352988" w:rsidR="00660483" w:rsidRPr="00424D5A" w:rsidRDefault="0099488B" w:rsidP="00660483">
            <w:pPr>
              <w:contextualSpacing/>
              <w:jc w:val="center"/>
              <w:rPr>
                <w:rFonts w:ascii="Times New Roman" w:hAnsi="Times New Roman" w:cs="Times New Roman"/>
                <w:sz w:val="20"/>
                <w:szCs w:val="16"/>
              </w:rPr>
            </w:pPr>
            <w:r w:rsidRPr="00424D5A">
              <w:rPr>
                <w:rFonts w:ascii="Times New Roman" w:hAnsi="Times New Roman" w:cs="Times New Roman"/>
                <w:sz w:val="20"/>
                <w:szCs w:val="16"/>
              </w:rPr>
              <w:t>44.8 (29.8)</w:t>
            </w:r>
          </w:p>
        </w:tc>
        <w:tc>
          <w:tcPr>
            <w:tcW w:w="1701" w:type="dxa"/>
          </w:tcPr>
          <w:p w14:paraId="03B3BD30" w14:textId="2036CF79" w:rsidR="00660483" w:rsidRPr="00424D5A" w:rsidRDefault="00660483" w:rsidP="00660483">
            <w:pPr>
              <w:contextualSpacing/>
              <w:jc w:val="center"/>
              <w:rPr>
                <w:rFonts w:ascii="Times New Roman" w:hAnsi="Times New Roman" w:cs="Times New Roman"/>
                <w:sz w:val="20"/>
                <w:szCs w:val="16"/>
              </w:rPr>
            </w:pPr>
            <w:r w:rsidRPr="00424D5A">
              <w:rPr>
                <w:rFonts w:ascii="Times New Roman" w:hAnsi="Times New Roman" w:cs="Times New Roman"/>
                <w:sz w:val="20"/>
                <w:szCs w:val="16"/>
              </w:rPr>
              <w:t>1·00 (0·99, 1·01)</w:t>
            </w:r>
          </w:p>
        </w:tc>
        <w:tc>
          <w:tcPr>
            <w:tcW w:w="911" w:type="dxa"/>
          </w:tcPr>
          <w:p w14:paraId="3CD54C47" w14:textId="71C21997" w:rsidR="00660483" w:rsidRPr="00424D5A" w:rsidRDefault="00660483" w:rsidP="00660483">
            <w:pPr>
              <w:contextualSpacing/>
              <w:jc w:val="center"/>
              <w:rPr>
                <w:rFonts w:ascii="Times New Roman" w:hAnsi="Times New Roman" w:cs="Times New Roman"/>
                <w:sz w:val="20"/>
                <w:szCs w:val="16"/>
              </w:rPr>
            </w:pPr>
            <w:r w:rsidRPr="00424D5A">
              <w:rPr>
                <w:rFonts w:ascii="Times New Roman" w:hAnsi="Times New Roman" w:cs="Times New Roman"/>
                <w:sz w:val="20"/>
                <w:szCs w:val="16"/>
              </w:rPr>
              <w:t>0·99</w:t>
            </w:r>
          </w:p>
        </w:tc>
      </w:tr>
      <w:tr w:rsidR="00424D5A" w:rsidRPr="00424D5A" w14:paraId="0F9A09BB" w14:textId="5DDC021A" w:rsidTr="0099488B">
        <w:trPr>
          <w:gridAfter w:val="1"/>
          <w:wAfter w:w="1701" w:type="dxa"/>
        </w:trPr>
        <w:tc>
          <w:tcPr>
            <w:tcW w:w="2552" w:type="dxa"/>
          </w:tcPr>
          <w:p w14:paraId="4FCEAC83" w14:textId="77777777" w:rsidR="00660483" w:rsidRPr="00424D5A" w:rsidRDefault="00660483" w:rsidP="00660483">
            <w:pPr>
              <w:contextualSpacing/>
              <w:rPr>
                <w:rFonts w:ascii="Times New Roman" w:hAnsi="Times New Roman" w:cs="Times New Roman"/>
                <w:sz w:val="20"/>
                <w:szCs w:val="16"/>
              </w:rPr>
            </w:pPr>
            <w:r w:rsidRPr="00424D5A">
              <w:rPr>
                <w:rFonts w:ascii="Times New Roman" w:hAnsi="Times New Roman" w:cs="Times New Roman"/>
                <w:sz w:val="20"/>
                <w:szCs w:val="16"/>
              </w:rPr>
              <w:t>Sedentary behaviour, min/d</w:t>
            </w:r>
          </w:p>
        </w:tc>
        <w:tc>
          <w:tcPr>
            <w:tcW w:w="1276" w:type="dxa"/>
          </w:tcPr>
          <w:p w14:paraId="46BD0C7C" w14:textId="77777777" w:rsidR="00660483" w:rsidRPr="00424D5A" w:rsidRDefault="00660483" w:rsidP="00660483">
            <w:pPr>
              <w:contextualSpacing/>
              <w:jc w:val="center"/>
              <w:rPr>
                <w:rFonts w:ascii="Times New Roman" w:hAnsi="Times New Roman" w:cs="Times New Roman"/>
                <w:sz w:val="20"/>
                <w:szCs w:val="16"/>
              </w:rPr>
            </w:pPr>
            <w:r w:rsidRPr="00424D5A">
              <w:rPr>
                <w:rFonts w:ascii="Times New Roman" w:hAnsi="Times New Roman" w:cs="Times New Roman"/>
                <w:sz w:val="20"/>
                <w:szCs w:val="16"/>
              </w:rPr>
              <w:t>758 (70·6)</w:t>
            </w:r>
          </w:p>
        </w:tc>
        <w:tc>
          <w:tcPr>
            <w:tcW w:w="1275" w:type="dxa"/>
          </w:tcPr>
          <w:p w14:paraId="5D94C44A" w14:textId="0F110B29" w:rsidR="00660483" w:rsidRPr="00424D5A" w:rsidRDefault="0099488B" w:rsidP="00660483">
            <w:pPr>
              <w:contextualSpacing/>
              <w:jc w:val="center"/>
              <w:rPr>
                <w:rFonts w:ascii="Times New Roman" w:hAnsi="Times New Roman" w:cs="Times New Roman"/>
                <w:sz w:val="20"/>
                <w:szCs w:val="16"/>
              </w:rPr>
            </w:pPr>
            <w:r w:rsidRPr="00424D5A">
              <w:rPr>
                <w:rFonts w:ascii="Times New Roman" w:hAnsi="Times New Roman" w:cs="Times New Roman"/>
                <w:sz w:val="20"/>
                <w:szCs w:val="16"/>
              </w:rPr>
              <w:t>756.6 (71.7)</w:t>
            </w:r>
          </w:p>
        </w:tc>
        <w:tc>
          <w:tcPr>
            <w:tcW w:w="1276" w:type="dxa"/>
          </w:tcPr>
          <w:p w14:paraId="2F3B4385" w14:textId="52FD7449" w:rsidR="00660483" w:rsidRPr="00424D5A" w:rsidRDefault="0099488B" w:rsidP="00660483">
            <w:pPr>
              <w:contextualSpacing/>
              <w:jc w:val="center"/>
              <w:rPr>
                <w:rFonts w:ascii="Times New Roman" w:hAnsi="Times New Roman" w:cs="Times New Roman"/>
                <w:sz w:val="20"/>
                <w:szCs w:val="16"/>
              </w:rPr>
            </w:pPr>
            <w:r w:rsidRPr="00424D5A">
              <w:rPr>
                <w:rFonts w:ascii="Times New Roman" w:hAnsi="Times New Roman" w:cs="Times New Roman"/>
                <w:sz w:val="20"/>
                <w:szCs w:val="16"/>
              </w:rPr>
              <w:t>758.8 (69.9)</w:t>
            </w:r>
          </w:p>
        </w:tc>
        <w:tc>
          <w:tcPr>
            <w:tcW w:w="1701" w:type="dxa"/>
          </w:tcPr>
          <w:p w14:paraId="057F3DF0" w14:textId="3E5C9E62" w:rsidR="00660483" w:rsidRPr="00424D5A" w:rsidRDefault="00660483" w:rsidP="00660483">
            <w:pPr>
              <w:contextualSpacing/>
              <w:jc w:val="center"/>
              <w:rPr>
                <w:rFonts w:ascii="Times New Roman" w:hAnsi="Times New Roman" w:cs="Times New Roman"/>
                <w:sz w:val="20"/>
                <w:szCs w:val="16"/>
              </w:rPr>
            </w:pPr>
            <w:r w:rsidRPr="00424D5A">
              <w:rPr>
                <w:rFonts w:ascii="Times New Roman" w:hAnsi="Times New Roman" w:cs="Times New Roman"/>
                <w:sz w:val="20"/>
                <w:szCs w:val="16"/>
              </w:rPr>
              <w:t>1·00 (0·99, 1·01)</w:t>
            </w:r>
          </w:p>
        </w:tc>
        <w:tc>
          <w:tcPr>
            <w:tcW w:w="911" w:type="dxa"/>
          </w:tcPr>
          <w:p w14:paraId="5C499621" w14:textId="0234D811" w:rsidR="00660483" w:rsidRPr="00424D5A" w:rsidRDefault="00660483" w:rsidP="00660483">
            <w:pPr>
              <w:contextualSpacing/>
              <w:jc w:val="center"/>
              <w:rPr>
                <w:rFonts w:ascii="Times New Roman" w:hAnsi="Times New Roman" w:cs="Times New Roman"/>
                <w:sz w:val="20"/>
                <w:szCs w:val="16"/>
              </w:rPr>
            </w:pPr>
            <w:r w:rsidRPr="00424D5A">
              <w:rPr>
                <w:rFonts w:ascii="Times New Roman" w:hAnsi="Times New Roman" w:cs="Times New Roman"/>
                <w:sz w:val="20"/>
                <w:szCs w:val="16"/>
              </w:rPr>
              <w:t>0·95</w:t>
            </w:r>
          </w:p>
        </w:tc>
      </w:tr>
      <w:tr w:rsidR="00424D5A" w:rsidRPr="00424D5A" w14:paraId="70DD6DDE" w14:textId="0E116567" w:rsidTr="0099488B">
        <w:trPr>
          <w:gridAfter w:val="1"/>
          <w:wAfter w:w="1701" w:type="dxa"/>
        </w:trPr>
        <w:tc>
          <w:tcPr>
            <w:tcW w:w="2552" w:type="dxa"/>
          </w:tcPr>
          <w:p w14:paraId="2373F831" w14:textId="2F4C27C8" w:rsidR="00660483" w:rsidRPr="00424D5A" w:rsidRDefault="0099488B" w:rsidP="00660483">
            <w:pPr>
              <w:contextualSpacing/>
              <w:rPr>
                <w:rFonts w:ascii="Times New Roman" w:hAnsi="Times New Roman" w:cs="Times New Roman"/>
                <w:sz w:val="20"/>
                <w:szCs w:val="16"/>
              </w:rPr>
            </w:pPr>
            <w:r w:rsidRPr="00424D5A">
              <w:rPr>
                <w:rFonts w:ascii="Times New Roman" w:hAnsi="Times New Roman" w:cs="Times New Roman"/>
                <w:sz w:val="20"/>
                <w:szCs w:val="16"/>
              </w:rPr>
              <w:t>Current smoker, %</w:t>
            </w:r>
          </w:p>
        </w:tc>
        <w:tc>
          <w:tcPr>
            <w:tcW w:w="1276" w:type="dxa"/>
          </w:tcPr>
          <w:p w14:paraId="33053E8D" w14:textId="77777777" w:rsidR="00660483" w:rsidRPr="00424D5A" w:rsidRDefault="00660483" w:rsidP="00660483">
            <w:pPr>
              <w:contextualSpacing/>
              <w:jc w:val="center"/>
              <w:rPr>
                <w:rFonts w:ascii="Times New Roman" w:hAnsi="Times New Roman" w:cs="Times New Roman"/>
                <w:sz w:val="20"/>
                <w:szCs w:val="16"/>
              </w:rPr>
            </w:pPr>
            <w:r w:rsidRPr="00424D5A">
              <w:rPr>
                <w:rFonts w:ascii="Times New Roman" w:hAnsi="Times New Roman" w:cs="Times New Roman"/>
                <w:sz w:val="20"/>
                <w:szCs w:val="16"/>
              </w:rPr>
              <w:t>8·11</w:t>
            </w:r>
          </w:p>
        </w:tc>
        <w:tc>
          <w:tcPr>
            <w:tcW w:w="1275" w:type="dxa"/>
          </w:tcPr>
          <w:p w14:paraId="6B3D7D63" w14:textId="165948FC" w:rsidR="00660483" w:rsidRPr="00424D5A" w:rsidRDefault="00AF6BF6" w:rsidP="00660483">
            <w:pPr>
              <w:contextualSpacing/>
              <w:jc w:val="center"/>
              <w:rPr>
                <w:rFonts w:ascii="Times New Roman" w:hAnsi="Times New Roman" w:cs="Times New Roman"/>
                <w:sz w:val="20"/>
                <w:szCs w:val="16"/>
              </w:rPr>
            </w:pPr>
            <w:r w:rsidRPr="00424D5A">
              <w:rPr>
                <w:rFonts w:ascii="Times New Roman" w:hAnsi="Times New Roman" w:cs="Times New Roman"/>
                <w:sz w:val="20"/>
                <w:szCs w:val="16"/>
              </w:rPr>
              <w:t>7.04</w:t>
            </w:r>
          </w:p>
        </w:tc>
        <w:tc>
          <w:tcPr>
            <w:tcW w:w="1276" w:type="dxa"/>
          </w:tcPr>
          <w:p w14:paraId="31003AD3" w14:textId="5EBBD125" w:rsidR="00660483" w:rsidRPr="00424D5A" w:rsidRDefault="00AF6BF6" w:rsidP="00660483">
            <w:pPr>
              <w:contextualSpacing/>
              <w:jc w:val="center"/>
              <w:rPr>
                <w:rFonts w:ascii="Times New Roman" w:hAnsi="Times New Roman" w:cs="Times New Roman"/>
                <w:sz w:val="20"/>
                <w:szCs w:val="16"/>
              </w:rPr>
            </w:pPr>
            <w:r w:rsidRPr="00424D5A">
              <w:rPr>
                <w:rFonts w:ascii="Times New Roman" w:hAnsi="Times New Roman" w:cs="Times New Roman"/>
                <w:sz w:val="20"/>
                <w:szCs w:val="16"/>
              </w:rPr>
              <w:t>8.93</w:t>
            </w:r>
          </w:p>
        </w:tc>
        <w:tc>
          <w:tcPr>
            <w:tcW w:w="1701" w:type="dxa"/>
          </w:tcPr>
          <w:p w14:paraId="7A9DDFCE" w14:textId="4051BC13" w:rsidR="00660483" w:rsidRPr="00424D5A" w:rsidRDefault="00660483" w:rsidP="00660483">
            <w:pPr>
              <w:contextualSpacing/>
              <w:jc w:val="center"/>
              <w:rPr>
                <w:rFonts w:ascii="Times New Roman" w:hAnsi="Times New Roman" w:cs="Times New Roman"/>
                <w:sz w:val="20"/>
                <w:szCs w:val="16"/>
              </w:rPr>
            </w:pPr>
            <w:r w:rsidRPr="00424D5A">
              <w:rPr>
                <w:rFonts w:ascii="Times New Roman" w:hAnsi="Times New Roman" w:cs="Times New Roman"/>
                <w:sz w:val="20"/>
                <w:szCs w:val="16"/>
              </w:rPr>
              <w:t>1·03 (0·46, 2·31)</w:t>
            </w:r>
          </w:p>
        </w:tc>
        <w:tc>
          <w:tcPr>
            <w:tcW w:w="911" w:type="dxa"/>
          </w:tcPr>
          <w:p w14:paraId="4C6BEC18" w14:textId="1AA8EBB7" w:rsidR="00660483" w:rsidRPr="00424D5A" w:rsidRDefault="00660483" w:rsidP="00660483">
            <w:pPr>
              <w:contextualSpacing/>
              <w:jc w:val="center"/>
              <w:rPr>
                <w:rFonts w:ascii="Times New Roman" w:hAnsi="Times New Roman" w:cs="Times New Roman"/>
                <w:sz w:val="20"/>
                <w:szCs w:val="16"/>
              </w:rPr>
            </w:pPr>
            <w:r w:rsidRPr="00424D5A">
              <w:rPr>
                <w:rFonts w:ascii="Times New Roman" w:hAnsi="Times New Roman" w:cs="Times New Roman"/>
                <w:sz w:val="20"/>
                <w:szCs w:val="16"/>
              </w:rPr>
              <w:t>0·84</w:t>
            </w:r>
          </w:p>
        </w:tc>
      </w:tr>
      <w:tr w:rsidR="00424D5A" w:rsidRPr="00424D5A" w14:paraId="117C4749" w14:textId="634D4017" w:rsidTr="0099488B">
        <w:trPr>
          <w:gridAfter w:val="1"/>
          <w:wAfter w:w="1701" w:type="dxa"/>
        </w:trPr>
        <w:tc>
          <w:tcPr>
            <w:tcW w:w="2552" w:type="dxa"/>
          </w:tcPr>
          <w:p w14:paraId="79CCC6D8" w14:textId="7B1616EA" w:rsidR="00660483" w:rsidRPr="00424D5A" w:rsidRDefault="00660483" w:rsidP="0099488B">
            <w:pPr>
              <w:contextualSpacing/>
              <w:rPr>
                <w:rFonts w:ascii="Times New Roman" w:eastAsia="Times New Roman" w:hAnsi="Times New Roman" w:cs="Times New Roman"/>
                <w:sz w:val="20"/>
                <w:szCs w:val="16"/>
                <w:lang w:eastAsia="en-GB"/>
              </w:rPr>
            </w:pPr>
            <w:r w:rsidRPr="00424D5A">
              <w:rPr>
                <w:rFonts w:ascii="Times New Roman" w:hAnsi="Times New Roman" w:cs="Times New Roman"/>
                <w:sz w:val="20"/>
                <w:szCs w:val="16"/>
              </w:rPr>
              <w:t>Me</w:t>
            </w:r>
            <w:r w:rsidR="0099488B" w:rsidRPr="00424D5A">
              <w:rPr>
                <w:rFonts w:ascii="Times New Roman" w:hAnsi="Times New Roman" w:cs="Times New Roman"/>
                <w:sz w:val="20"/>
                <w:szCs w:val="16"/>
              </w:rPr>
              <w:t>dication use, %</w:t>
            </w:r>
          </w:p>
        </w:tc>
        <w:tc>
          <w:tcPr>
            <w:tcW w:w="1276" w:type="dxa"/>
          </w:tcPr>
          <w:p w14:paraId="3FF54D92" w14:textId="77777777" w:rsidR="00660483" w:rsidRPr="00424D5A" w:rsidRDefault="00660483" w:rsidP="00660483">
            <w:pPr>
              <w:contextualSpacing/>
              <w:jc w:val="center"/>
              <w:rPr>
                <w:rFonts w:ascii="Times New Roman" w:hAnsi="Times New Roman" w:cs="Times New Roman"/>
                <w:sz w:val="20"/>
                <w:szCs w:val="16"/>
              </w:rPr>
            </w:pPr>
            <w:r w:rsidRPr="00424D5A">
              <w:rPr>
                <w:rFonts w:ascii="Times New Roman" w:hAnsi="Times New Roman" w:cs="Times New Roman"/>
                <w:sz w:val="20"/>
                <w:szCs w:val="16"/>
              </w:rPr>
              <w:t>33·5</w:t>
            </w:r>
          </w:p>
        </w:tc>
        <w:tc>
          <w:tcPr>
            <w:tcW w:w="1275" w:type="dxa"/>
          </w:tcPr>
          <w:p w14:paraId="40ADB2AE" w14:textId="37FC186D" w:rsidR="00660483" w:rsidRPr="00424D5A" w:rsidRDefault="009D3018" w:rsidP="00660483">
            <w:pPr>
              <w:contextualSpacing/>
              <w:jc w:val="center"/>
              <w:rPr>
                <w:rFonts w:ascii="Times New Roman" w:hAnsi="Times New Roman" w:cs="Times New Roman"/>
                <w:sz w:val="20"/>
                <w:szCs w:val="16"/>
              </w:rPr>
            </w:pPr>
            <w:r w:rsidRPr="00424D5A">
              <w:rPr>
                <w:rFonts w:ascii="Times New Roman" w:hAnsi="Times New Roman" w:cs="Times New Roman"/>
                <w:sz w:val="20"/>
                <w:szCs w:val="16"/>
              </w:rPr>
              <w:t>31.9</w:t>
            </w:r>
          </w:p>
        </w:tc>
        <w:tc>
          <w:tcPr>
            <w:tcW w:w="1276" w:type="dxa"/>
          </w:tcPr>
          <w:p w14:paraId="62AC927A" w14:textId="1069E797" w:rsidR="00660483" w:rsidRPr="00424D5A" w:rsidRDefault="009D3018" w:rsidP="00660483">
            <w:pPr>
              <w:contextualSpacing/>
              <w:jc w:val="center"/>
              <w:rPr>
                <w:rFonts w:ascii="Times New Roman" w:hAnsi="Times New Roman" w:cs="Times New Roman"/>
                <w:sz w:val="20"/>
                <w:szCs w:val="16"/>
              </w:rPr>
            </w:pPr>
            <w:r w:rsidRPr="00424D5A">
              <w:rPr>
                <w:rFonts w:ascii="Times New Roman" w:hAnsi="Times New Roman" w:cs="Times New Roman"/>
                <w:sz w:val="20"/>
                <w:szCs w:val="16"/>
              </w:rPr>
              <w:t>34.6</w:t>
            </w:r>
          </w:p>
        </w:tc>
        <w:tc>
          <w:tcPr>
            <w:tcW w:w="1701" w:type="dxa"/>
          </w:tcPr>
          <w:p w14:paraId="2EF20AF0" w14:textId="5D67888C" w:rsidR="00660483" w:rsidRPr="00424D5A" w:rsidRDefault="00660483" w:rsidP="00660483">
            <w:pPr>
              <w:contextualSpacing/>
              <w:jc w:val="center"/>
              <w:rPr>
                <w:rFonts w:ascii="Times New Roman" w:hAnsi="Times New Roman" w:cs="Times New Roman"/>
                <w:sz w:val="20"/>
                <w:szCs w:val="16"/>
              </w:rPr>
            </w:pPr>
            <w:r w:rsidRPr="00424D5A">
              <w:rPr>
                <w:rFonts w:ascii="Times New Roman" w:hAnsi="Times New Roman" w:cs="Times New Roman"/>
                <w:sz w:val="20"/>
                <w:szCs w:val="16"/>
              </w:rPr>
              <w:t>0·96 (0·62, 1·47)</w:t>
            </w:r>
          </w:p>
        </w:tc>
        <w:tc>
          <w:tcPr>
            <w:tcW w:w="911" w:type="dxa"/>
          </w:tcPr>
          <w:p w14:paraId="25A0975C" w14:textId="67EE3E1F" w:rsidR="00660483" w:rsidRPr="00424D5A" w:rsidRDefault="00660483" w:rsidP="00660483">
            <w:pPr>
              <w:contextualSpacing/>
              <w:jc w:val="center"/>
              <w:rPr>
                <w:rFonts w:ascii="Times New Roman" w:hAnsi="Times New Roman" w:cs="Times New Roman"/>
                <w:sz w:val="20"/>
                <w:szCs w:val="16"/>
              </w:rPr>
            </w:pPr>
            <w:r w:rsidRPr="00424D5A">
              <w:rPr>
                <w:rFonts w:ascii="Times New Roman" w:hAnsi="Times New Roman" w:cs="Times New Roman"/>
                <w:sz w:val="20"/>
                <w:szCs w:val="16"/>
              </w:rPr>
              <w:t>0·84</w:t>
            </w:r>
          </w:p>
        </w:tc>
      </w:tr>
      <w:tr w:rsidR="00424D5A" w:rsidRPr="00424D5A" w14:paraId="6C163A7C" w14:textId="1CDB7892" w:rsidTr="00660483">
        <w:trPr>
          <w:gridAfter w:val="1"/>
          <w:wAfter w:w="1701" w:type="dxa"/>
        </w:trPr>
        <w:tc>
          <w:tcPr>
            <w:tcW w:w="6379" w:type="dxa"/>
            <w:gridSpan w:val="4"/>
          </w:tcPr>
          <w:p w14:paraId="67C783C0" w14:textId="2664F6BF" w:rsidR="00660483" w:rsidRPr="00424D5A" w:rsidRDefault="00660483" w:rsidP="00660483">
            <w:pPr>
              <w:contextualSpacing/>
              <w:rPr>
                <w:rFonts w:ascii="Times New Roman" w:hAnsi="Times New Roman" w:cs="Times New Roman"/>
                <w:b/>
                <w:sz w:val="20"/>
                <w:szCs w:val="16"/>
              </w:rPr>
            </w:pPr>
            <w:r w:rsidRPr="00424D5A">
              <w:rPr>
                <w:rFonts w:ascii="Times New Roman" w:hAnsi="Times New Roman" w:cs="Times New Roman"/>
                <w:b/>
                <w:sz w:val="20"/>
                <w:szCs w:val="16"/>
              </w:rPr>
              <w:t>Genotype</w:t>
            </w:r>
            <w:r w:rsidR="00215B3C" w:rsidRPr="00424D5A">
              <w:rPr>
                <w:rFonts w:ascii="Times New Roman" w:hAnsi="Times New Roman" w:cs="Times New Roman"/>
                <w:b/>
                <w:sz w:val="20"/>
                <w:szCs w:val="16"/>
                <w:vertAlign w:val="superscript"/>
              </w:rPr>
              <w:t>3</w:t>
            </w:r>
          </w:p>
        </w:tc>
        <w:tc>
          <w:tcPr>
            <w:tcW w:w="1701" w:type="dxa"/>
          </w:tcPr>
          <w:p w14:paraId="3AAC6E36" w14:textId="77777777" w:rsidR="00660483" w:rsidRPr="00424D5A" w:rsidRDefault="00660483" w:rsidP="00660483">
            <w:pPr>
              <w:contextualSpacing/>
              <w:rPr>
                <w:rFonts w:ascii="Times New Roman" w:hAnsi="Times New Roman" w:cs="Times New Roman"/>
                <w:b/>
                <w:sz w:val="20"/>
                <w:szCs w:val="16"/>
              </w:rPr>
            </w:pPr>
          </w:p>
        </w:tc>
        <w:tc>
          <w:tcPr>
            <w:tcW w:w="911" w:type="dxa"/>
          </w:tcPr>
          <w:p w14:paraId="2AAD2BD8" w14:textId="169A5B47" w:rsidR="00660483" w:rsidRPr="00424D5A" w:rsidRDefault="00660483" w:rsidP="00660483">
            <w:pPr>
              <w:contextualSpacing/>
              <w:rPr>
                <w:rFonts w:ascii="Times New Roman" w:hAnsi="Times New Roman" w:cs="Times New Roman"/>
                <w:b/>
                <w:sz w:val="20"/>
                <w:szCs w:val="16"/>
              </w:rPr>
            </w:pPr>
          </w:p>
        </w:tc>
      </w:tr>
      <w:tr w:rsidR="00424D5A" w:rsidRPr="00424D5A" w14:paraId="6B039A56" w14:textId="0C952457" w:rsidTr="0099488B">
        <w:tc>
          <w:tcPr>
            <w:tcW w:w="2552" w:type="dxa"/>
          </w:tcPr>
          <w:p w14:paraId="2BCE89CE" w14:textId="77777777" w:rsidR="00660483" w:rsidRPr="00424D5A" w:rsidRDefault="00660483" w:rsidP="00660483">
            <w:pPr>
              <w:contextualSpacing/>
              <w:rPr>
                <w:rFonts w:ascii="Times New Roman" w:hAnsi="Times New Roman" w:cs="Times New Roman"/>
                <w:sz w:val="20"/>
                <w:szCs w:val="16"/>
              </w:rPr>
            </w:pPr>
            <w:r w:rsidRPr="00424D5A">
              <w:rPr>
                <w:rFonts w:ascii="Times New Roman" w:hAnsi="Times New Roman" w:cs="Times New Roman"/>
                <w:i/>
                <w:sz w:val="20"/>
                <w:szCs w:val="16"/>
              </w:rPr>
              <w:t>FTO</w:t>
            </w:r>
            <w:r w:rsidRPr="00424D5A">
              <w:rPr>
                <w:rFonts w:ascii="Times New Roman" w:hAnsi="Times New Roman" w:cs="Times New Roman"/>
                <w:sz w:val="20"/>
                <w:szCs w:val="16"/>
              </w:rPr>
              <w:t xml:space="preserve"> (rs9939609) </w:t>
            </w:r>
          </w:p>
        </w:tc>
        <w:tc>
          <w:tcPr>
            <w:tcW w:w="1276" w:type="dxa"/>
          </w:tcPr>
          <w:p w14:paraId="2D8966E6" w14:textId="77777777" w:rsidR="00660483" w:rsidRPr="00424D5A" w:rsidRDefault="00660483" w:rsidP="00660483">
            <w:pPr>
              <w:contextualSpacing/>
              <w:jc w:val="center"/>
              <w:rPr>
                <w:rFonts w:ascii="Times New Roman" w:hAnsi="Times New Roman" w:cs="Times New Roman"/>
                <w:sz w:val="20"/>
                <w:szCs w:val="16"/>
              </w:rPr>
            </w:pPr>
            <w:r w:rsidRPr="00424D5A">
              <w:rPr>
                <w:rFonts w:ascii="Times New Roman" w:hAnsi="Times New Roman" w:cs="Times New Roman"/>
                <w:sz w:val="20"/>
                <w:szCs w:val="16"/>
              </w:rPr>
              <w:t>70·4</w:t>
            </w:r>
          </w:p>
        </w:tc>
        <w:tc>
          <w:tcPr>
            <w:tcW w:w="1275" w:type="dxa"/>
          </w:tcPr>
          <w:p w14:paraId="0B3D4ED7" w14:textId="0F63BAB7" w:rsidR="00660483" w:rsidRPr="00424D5A" w:rsidRDefault="009D3018" w:rsidP="00660483">
            <w:pPr>
              <w:contextualSpacing/>
              <w:jc w:val="center"/>
              <w:rPr>
                <w:rFonts w:ascii="Times New Roman" w:hAnsi="Times New Roman" w:cs="Times New Roman"/>
                <w:sz w:val="20"/>
                <w:szCs w:val="16"/>
              </w:rPr>
            </w:pPr>
            <w:r w:rsidRPr="00424D5A">
              <w:rPr>
                <w:rFonts w:ascii="Times New Roman" w:hAnsi="Times New Roman" w:cs="Times New Roman"/>
                <w:sz w:val="20"/>
                <w:szCs w:val="16"/>
              </w:rPr>
              <w:t>72.3</w:t>
            </w:r>
          </w:p>
        </w:tc>
        <w:tc>
          <w:tcPr>
            <w:tcW w:w="1276" w:type="dxa"/>
          </w:tcPr>
          <w:p w14:paraId="4A0633F2" w14:textId="6EACDF4C" w:rsidR="00660483" w:rsidRPr="00424D5A" w:rsidRDefault="009D3018" w:rsidP="00660483">
            <w:pPr>
              <w:contextualSpacing/>
              <w:jc w:val="center"/>
              <w:rPr>
                <w:rFonts w:ascii="Times New Roman" w:hAnsi="Times New Roman" w:cs="Times New Roman"/>
                <w:sz w:val="20"/>
                <w:szCs w:val="16"/>
              </w:rPr>
            </w:pPr>
            <w:r w:rsidRPr="00424D5A">
              <w:rPr>
                <w:rFonts w:ascii="Times New Roman" w:hAnsi="Times New Roman" w:cs="Times New Roman"/>
                <w:sz w:val="20"/>
                <w:szCs w:val="16"/>
              </w:rPr>
              <w:t>68.9</w:t>
            </w:r>
          </w:p>
        </w:tc>
        <w:tc>
          <w:tcPr>
            <w:tcW w:w="1701" w:type="dxa"/>
          </w:tcPr>
          <w:p w14:paraId="7E54A275" w14:textId="1D3EEEA6" w:rsidR="00660483" w:rsidRPr="00424D5A" w:rsidRDefault="00660483" w:rsidP="00660483">
            <w:pPr>
              <w:contextualSpacing/>
              <w:jc w:val="center"/>
              <w:rPr>
                <w:rFonts w:ascii="Times New Roman" w:hAnsi="Times New Roman" w:cs="Times New Roman"/>
                <w:sz w:val="20"/>
                <w:szCs w:val="16"/>
              </w:rPr>
            </w:pPr>
            <w:r w:rsidRPr="00424D5A">
              <w:rPr>
                <w:rFonts w:ascii="Times New Roman" w:hAnsi="Times New Roman" w:cs="Times New Roman"/>
                <w:sz w:val="20"/>
                <w:szCs w:val="16"/>
              </w:rPr>
              <w:t>0·91 (0·59, 1·41)</w:t>
            </w:r>
          </w:p>
        </w:tc>
        <w:tc>
          <w:tcPr>
            <w:tcW w:w="911" w:type="dxa"/>
          </w:tcPr>
          <w:p w14:paraId="1BAC3B80" w14:textId="1256201D" w:rsidR="00660483" w:rsidRPr="00424D5A" w:rsidRDefault="00660483" w:rsidP="00660483">
            <w:pPr>
              <w:contextualSpacing/>
              <w:jc w:val="center"/>
              <w:rPr>
                <w:rFonts w:ascii="Times New Roman" w:hAnsi="Times New Roman" w:cs="Times New Roman"/>
                <w:sz w:val="20"/>
                <w:szCs w:val="16"/>
              </w:rPr>
            </w:pPr>
            <w:r w:rsidRPr="00424D5A">
              <w:rPr>
                <w:rFonts w:ascii="Times New Roman" w:hAnsi="Times New Roman" w:cs="Times New Roman"/>
                <w:sz w:val="20"/>
                <w:szCs w:val="16"/>
              </w:rPr>
              <w:t>0·67</w:t>
            </w:r>
          </w:p>
        </w:tc>
        <w:tc>
          <w:tcPr>
            <w:tcW w:w="1701" w:type="dxa"/>
          </w:tcPr>
          <w:p w14:paraId="509FCB16" w14:textId="77777777" w:rsidR="00660483" w:rsidRPr="00424D5A" w:rsidRDefault="00660483" w:rsidP="00660483"/>
        </w:tc>
      </w:tr>
      <w:tr w:rsidR="00424D5A" w:rsidRPr="00424D5A" w14:paraId="4CAD33E3" w14:textId="0D1AA8CB" w:rsidTr="0099488B">
        <w:tc>
          <w:tcPr>
            <w:tcW w:w="2552" w:type="dxa"/>
          </w:tcPr>
          <w:p w14:paraId="0444C3C4" w14:textId="77777777" w:rsidR="00660483" w:rsidRPr="00424D5A" w:rsidRDefault="00660483" w:rsidP="00660483">
            <w:pPr>
              <w:contextualSpacing/>
              <w:rPr>
                <w:rFonts w:ascii="Times New Roman" w:hAnsi="Times New Roman" w:cs="Times New Roman"/>
                <w:sz w:val="20"/>
                <w:szCs w:val="16"/>
              </w:rPr>
            </w:pPr>
            <w:r w:rsidRPr="00424D5A">
              <w:rPr>
                <w:rFonts w:ascii="Times New Roman" w:hAnsi="Times New Roman" w:cs="Times New Roman"/>
                <w:i/>
                <w:sz w:val="20"/>
                <w:szCs w:val="16"/>
              </w:rPr>
              <w:t>FADS1</w:t>
            </w:r>
            <w:r w:rsidRPr="00424D5A">
              <w:rPr>
                <w:rFonts w:ascii="Times New Roman" w:hAnsi="Times New Roman" w:cs="Times New Roman"/>
                <w:sz w:val="20"/>
                <w:szCs w:val="16"/>
              </w:rPr>
              <w:t xml:space="preserve"> (rs174546)</w:t>
            </w:r>
          </w:p>
        </w:tc>
        <w:tc>
          <w:tcPr>
            <w:tcW w:w="1276" w:type="dxa"/>
          </w:tcPr>
          <w:p w14:paraId="5D16E6AE" w14:textId="77777777" w:rsidR="00660483" w:rsidRPr="00424D5A" w:rsidRDefault="00660483" w:rsidP="00660483">
            <w:pPr>
              <w:contextualSpacing/>
              <w:jc w:val="center"/>
              <w:rPr>
                <w:rFonts w:ascii="Times New Roman" w:hAnsi="Times New Roman" w:cs="Times New Roman"/>
                <w:sz w:val="20"/>
                <w:szCs w:val="16"/>
              </w:rPr>
            </w:pPr>
            <w:r w:rsidRPr="00424D5A">
              <w:rPr>
                <w:rFonts w:ascii="Times New Roman" w:hAnsi="Times New Roman" w:cs="Times New Roman"/>
                <w:sz w:val="20"/>
                <w:szCs w:val="16"/>
              </w:rPr>
              <w:t>42·8</w:t>
            </w:r>
          </w:p>
        </w:tc>
        <w:tc>
          <w:tcPr>
            <w:tcW w:w="1275" w:type="dxa"/>
          </w:tcPr>
          <w:p w14:paraId="529C8F0E" w14:textId="0AD25CD2" w:rsidR="00660483" w:rsidRPr="00424D5A" w:rsidRDefault="009D3018" w:rsidP="00660483">
            <w:pPr>
              <w:contextualSpacing/>
              <w:jc w:val="center"/>
              <w:rPr>
                <w:rFonts w:ascii="Times New Roman" w:hAnsi="Times New Roman" w:cs="Times New Roman"/>
                <w:sz w:val="20"/>
                <w:szCs w:val="16"/>
              </w:rPr>
            </w:pPr>
            <w:r w:rsidRPr="00424D5A">
              <w:rPr>
                <w:rFonts w:ascii="Times New Roman" w:hAnsi="Times New Roman" w:cs="Times New Roman"/>
                <w:sz w:val="20"/>
                <w:szCs w:val="16"/>
              </w:rPr>
              <w:t>42.3</w:t>
            </w:r>
          </w:p>
        </w:tc>
        <w:tc>
          <w:tcPr>
            <w:tcW w:w="1276" w:type="dxa"/>
          </w:tcPr>
          <w:p w14:paraId="5B28F0DD" w14:textId="33FEC2C1" w:rsidR="00660483" w:rsidRPr="00424D5A" w:rsidRDefault="009D3018" w:rsidP="00660483">
            <w:pPr>
              <w:contextualSpacing/>
              <w:jc w:val="center"/>
              <w:rPr>
                <w:rFonts w:ascii="Times New Roman" w:hAnsi="Times New Roman" w:cs="Times New Roman"/>
                <w:sz w:val="20"/>
                <w:szCs w:val="16"/>
              </w:rPr>
            </w:pPr>
            <w:r w:rsidRPr="00424D5A">
              <w:rPr>
                <w:rFonts w:ascii="Times New Roman" w:hAnsi="Times New Roman" w:cs="Times New Roman"/>
                <w:sz w:val="20"/>
                <w:szCs w:val="16"/>
              </w:rPr>
              <w:t>43.2</w:t>
            </w:r>
          </w:p>
        </w:tc>
        <w:tc>
          <w:tcPr>
            <w:tcW w:w="1701" w:type="dxa"/>
          </w:tcPr>
          <w:p w14:paraId="05F2BD4C" w14:textId="302D08EF" w:rsidR="00660483" w:rsidRPr="00424D5A" w:rsidRDefault="00660483" w:rsidP="00660483">
            <w:pPr>
              <w:contextualSpacing/>
              <w:jc w:val="center"/>
              <w:rPr>
                <w:rFonts w:ascii="Times New Roman" w:hAnsi="Times New Roman" w:cs="Times New Roman"/>
                <w:sz w:val="20"/>
                <w:szCs w:val="16"/>
              </w:rPr>
            </w:pPr>
            <w:r w:rsidRPr="00424D5A">
              <w:rPr>
                <w:rFonts w:ascii="Times New Roman" w:hAnsi="Times New Roman" w:cs="Times New Roman"/>
                <w:sz w:val="20"/>
                <w:szCs w:val="16"/>
              </w:rPr>
              <w:t>0·91 (0·60, 1·36)</w:t>
            </w:r>
          </w:p>
        </w:tc>
        <w:tc>
          <w:tcPr>
            <w:tcW w:w="911" w:type="dxa"/>
          </w:tcPr>
          <w:p w14:paraId="1B773025" w14:textId="4ABC76F0" w:rsidR="00660483" w:rsidRPr="00424D5A" w:rsidRDefault="00660483" w:rsidP="00660483">
            <w:pPr>
              <w:contextualSpacing/>
              <w:jc w:val="center"/>
              <w:rPr>
                <w:rFonts w:ascii="Times New Roman" w:hAnsi="Times New Roman" w:cs="Times New Roman"/>
                <w:sz w:val="20"/>
                <w:szCs w:val="16"/>
              </w:rPr>
            </w:pPr>
            <w:r w:rsidRPr="00424D5A">
              <w:rPr>
                <w:rFonts w:ascii="Times New Roman" w:hAnsi="Times New Roman" w:cs="Times New Roman"/>
                <w:sz w:val="20"/>
                <w:szCs w:val="16"/>
              </w:rPr>
              <w:t>0·63</w:t>
            </w:r>
          </w:p>
        </w:tc>
        <w:tc>
          <w:tcPr>
            <w:tcW w:w="1701" w:type="dxa"/>
          </w:tcPr>
          <w:p w14:paraId="52CA2652" w14:textId="77777777" w:rsidR="00660483" w:rsidRPr="00424D5A" w:rsidRDefault="00660483" w:rsidP="00660483"/>
        </w:tc>
      </w:tr>
      <w:tr w:rsidR="00424D5A" w:rsidRPr="00424D5A" w14:paraId="4F98A2F1" w14:textId="3B2BC548" w:rsidTr="0099488B">
        <w:tc>
          <w:tcPr>
            <w:tcW w:w="2552" w:type="dxa"/>
          </w:tcPr>
          <w:p w14:paraId="2BAC70FF" w14:textId="77777777" w:rsidR="00660483" w:rsidRPr="00424D5A" w:rsidRDefault="00660483" w:rsidP="00660483">
            <w:pPr>
              <w:contextualSpacing/>
              <w:rPr>
                <w:rFonts w:ascii="Times New Roman" w:hAnsi="Times New Roman" w:cs="Times New Roman"/>
                <w:sz w:val="20"/>
                <w:szCs w:val="16"/>
              </w:rPr>
            </w:pPr>
            <w:r w:rsidRPr="00424D5A">
              <w:rPr>
                <w:rFonts w:ascii="Times New Roman" w:hAnsi="Times New Roman" w:cs="Times New Roman"/>
                <w:i/>
                <w:sz w:val="20"/>
                <w:szCs w:val="16"/>
              </w:rPr>
              <w:t>TCF7L2</w:t>
            </w:r>
            <w:r w:rsidRPr="00424D5A">
              <w:rPr>
                <w:rFonts w:ascii="Times New Roman" w:hAnsi="Times New Roman" w:cs="Times New Roman"/>
                <w:sz w:val="20"/>
                <w:szCs w:val="16"/>
              </w:rPr>
              <w:t xml:space="preserve"> (rs7903146)</w:t>
            </w:r>
          </w:p>
        </w:tc>
        <w:tc>
          <w:tcPr>
            <w:tcW w:w="1276" w:type="dxa"/>
          </w:tcPr>
          <w:p w14:paraId="11779ED6" w14:textId="77777777" w:rsidR="00660483" w:rsidRPr="00424D5A" w:rsidRDefault="00660483" w:rsidP="00660483">
            <w:pPr>
              <w:contextualSpacing/>
              <w:jc w:val="center"/>
              <w:rPr>
                <w:rFonts w:ascii="Times New Roman" w:hAnsi="Times New Roman" w:cs="Times New Roman"/>
                <w:sz w:val="20"/>
                <w:szCs w:val="16"/>
              </w:rPr>
            </w:pPr>
            <w:r w:rsidRPr="00424D5A">
              <w:rPr>
                <w:rFonts w:ascii="Times New Roman" w:hAnsi="Times New Roman" w:cs="Times New Roman"/>
                <w:sz w:val="20"/>
                <w:szCs w:val="16"/>
              </w:rPr>
              <w:t>48·9</w:t>
            </w:r>
          </w:p>
        </w:tc>
        <w:tc>
          <w:tcPr>
            <w:tcW w:w="1275" w:type="dxa"/>
          </w:tcPr>
          <w:p w14:paraId="3515340F" w14:textId="16B8D03C" w:rsidR="00660483" w:rsidRPr="00424D5A" w:rsidRDefault="009D3018" w:rsidP="00660483">
            <w:pPr>
              <w:contextualSpacing/>
              <w:jc w:val="center"/>
              <w:rPr>
                <w:rFonts w:ascii="Times New Roman" w:hAnsi="Times New Roman" w:cs="Times New Roman"/>
                <w:sz w:val="20"/>
                <w:szCs w:val="16"/>
              </w:rPr>
            </w:pPr>
            <w:r w:rsidRPr="00424D5A">
              <w:rPr>
                <w:rFonts w:ascii="Times New Roman" w:hAnsi="Times New Roman" w:cs="Times New Roman"/>
                <w:sz w:val="20"/>
                <w:szCs w:val="16"/>
              </w:rPr>
              <w:t>49.8</w:t>
            </w:r>
          </w:p>
        </w:tc>
        <w:tc>
          <w:tcPr>
            <w:tcW w:w="1276" w:type="dxa"/>
          </w:tcPr>
          <w:p w14:paraId="097B05C2" w14:textId="373D18E5" w:rsidR="00660483" w:rsidRPr="00424D5A" w:rsidRDefault="009D3018" w:rsidP="00660483">
            <w:pPr>
              <w:contextualSpacing/>
              <w:jc w:val="center"/>
              <w:rPr>
                <w:rFonts w:ascii="Times New Roman" w:hAnsi="Times New Roman" w:cs="Times New Roman"/>
                <w:sz w:val="20"/>
                <w:szCs w:val="16"/>
              </w:rPr>
            </w:pPr>
            <w:r w:rsidRPr="00424D5A">
              <w:rPr>
                <w:rFonts w:ascii="Times New Roman" w:hAnsi="Times New Roman" w:cs="Times New Roman"/>
                <w:sz w:val="20"/>
                <w:szCs w:val="16"/>
              </w:rPr>
              <w:t>48.2</w:t>
            </w:r>
          </w:p>
        </w:tc>
        <w:tc>
          <w:tcPr>
            <w:tcW w:w="1701" w:type="dxa"/>
          </w:tcPr>
          <w:p w14:paraId="6ABE7923" w14:textId="3442FDE6" w:rsidR="00660483" w:rsidRPr="00424D5A" w:rsidRDefault="00660483" w:rsidP="00660483">
            <w:pPr>
              <w:contextualSpacing/>
              <w:jc w:val="center"/>
              <w:rPr>
                <w:rFonts w:ascii="Times New Roman" w:hAnsi="Times New Roman" w:cs="Times New Roman"/>
                <w:sz w:val="20"/>
                <w:szCs w:val="16"/>
              </w:rPr>
            </w:pPr>
            <w:r w:rsidRPr="00424D5A">
              <w:rPr>
                <w:rFonts w:ascii="Times New Roman" w:hAnsi="Times New Roman" w:cs="Times New Roman"/>
                <w:sz w:val="20"/>
                <w:szCs w:val="16"/>
              </w:rPr>
              <w:t>0·96 (0·64, 1·44)</w:t>
            </w:r>
          </w:p>
        </w:tc>
        <w:tc>
          <w:tcPr>
            <w:tcW w:w="911" w:type="dxa"/>
          </w:tcPr>
          <w:p w14:paraId="07C0DFC0" w14:textId="09132AF6" w:rsidR="00660483" w:rsidRPr="00424D5A" w:rsidRDefault="00660483" w:rsidP="00660483">
            <w:pPr>
              <w:contextualSpacing/>
              <w:jc w:val="center"/>
              <w:rPr>
                <w:rFonts w:ascii="Times New Roman" w:hAnsi="Times New Roman" w:cs="Times New Roman"/>
                <w:sz w:val="20"/>
                <w:szCs w:val="16"/>
              </w:rPr>
            </w:pPr>
            <w:r w:rsidRPr="00424D5A">
              <w:rPr>
                <w:rFonts w:ascii="Times New Roman" w:hAnsi="Times New Roman" w:cs="Times New Roman"/>
                <w:sz w:val="20"/>
                <w:szCs w:val="16"/>
              </w:rPr>
              <w:t>0·85</w:t>
            </w:r>
          </w:p>
        </w:tc>
        <w:tc>
          <w:tcPr>
            <w:tcW w:w="1701" w:type="dxa"/>
          </w:tcPr>
          <w:p w14:paraId="193C2ACF" w14:textId="77777777" w:rsidR="00660483" w:rsidRPr="00424D5A" w:rsidRDefault="00660483" w:rsidP="00660483"/>
        </w:tc>
      </w:tr>
      <w:tr w:rsidR="00424D5A" w:rsidRPr="00424D5A" w14:paraId="6A3CB5EC" w14:textId="3F63E101" w:rsidTr="0099488B">
        <w:tc>
          <w:tcPr>
            <w:tcW w:w="2552" w:type="dxa"/>
          </w:tcPr>
          <w:p w14:paraId="2DAFCB9F" w14:textId="77777777" w:rsidR="00660483" w:rsidRPr="00424D5A" w:rsidRDefault="00660483" w:rsidP="00660483">
            <w:pPr>
              <w:contextualSpacing/>
              <w:rPr>
                <w:rFonts w:ascii="Times New Roman" w:hAnsi="Times New Roman" w:cs="Times New Roman"/>
                <w:sz w:val="20"/>
                <w:szCs w:val="16"/>
              </w:rPr>
            </w:pPr>
            <w:r w:rsidRPr="00424D5A">
              <w:rPr>
                <w:rFonts w:ascii="Times New Roman" w:hAnsi="Times New Roman" w:cs="Times New Roman"/>
                <w:i/>
                <w:sz w:val="20"/>
                <w:szCs w:val="16"/>
              </w:rPr>
              <w:t>APOE</w:t>
            </w:r>
            <w:r w:rsidRPr="00424D5A">
              <w:rPr>
                <w:rFonts w:ascii="Times New Roman" w:hAnsi="Times New Roman" w:cs="Times New Roman"/>
                <w:sz w:val="20"/>
                <w:szCs w:val="16"/>
              </w:rPr>
              <w:t xml:space="preserve"> (rs429358)</w:t>
            </w:r>
          </w:p>
        </w:tc>
        <w:tc>
          <w:tcPr>
            <w:tcW w:w="1276" w:type="dxa"/>
          </w:tcPr>
          <w:p w14:paraId="4C2364F5" w14:textId="77777777" w:rsidR="00660483" w:rsidRPr="00424D5A" w:rsidRDefault="00660483" w:rsidP="00660483">
            <w:pPr>
              <w:contextualSpacing/>
              <w:jc w:val="center"/>
              <w:rPr>
                <w:rFonts w:ascii="Times New Roman" w:hAnsi="Times New Roman" w:cs="Times New Roman"/>
                <w:sz w:val="20"/>
                <w:szCs w:val="16"/>
              </w:rPr>
            </w:pPr>
            <w:r w:rsidRPr="00424D5A">
              <w:rPr>
                <w:rFonts w:ascii="Times New Roman" w:hAnsi="Times New Roman" w:cs="Times New Roman"/>
                <w:sz w:val="20"/>
                <w:szCs w:val="16"/>
              </w:rPr>
              <w:t>27·4</w:t>
            </w:r>
          </w:p>
        </w:tc>
        <w:tc>
          <w:tcPr>
            <w:tcW w:w="1275" w:type="dxa"/>
          </w:tcPr>
          <w:p w14:paraId="04E4EED0" w14:textId="2D2CBB0E" w:rsidR="00660483" w:rsidRPr="00424D5A" w:rsidRDefault="009D3018" w:rsidP="00660483">
            <w:pPr>
              <w:contextualSpacing/>
              <w:jc w:val="center"/>
              <w:rPr>
                <w:rFonts w:ascii="Times New Roman" w:hAnsi="Times New Roman" w:cs="Times New Roman"/>
                <w:sz w:val="20"/>
                <w:szCs w:val="16"/>
              </w:rPr>
            </w:pPr>
            <w:r w:rsidRPr="00424D5A">
              <w:rPr>
                <w:rFonts w:ascii="Times New Roman" w:hAnsi="Times New Roman" w:cs="Times New Roman"/>
                <w:sz w:val="20"/>
                <w:szCs w:val="16"/>
              </w:rPr>
              <w:t>30.1</w:t>
            </w:r>
          </w:p>
        </w:tc>
        <w:tc>
          <w:tcPr>
            <w:tcW w:w="1276" w:type="dxa"/>
          </w:tcPr>
          <w:p w14:paraId="5DAA52F0" w14:textId="6457B58C" w:rsidR="00660483" w:rsidRPr="00424D5A" w:rsidRDefault="009D3018" w:rsidP="00660483">
            <w:pPr>
              <w:contextualSpacing/>
              <w:jc w:val="center"/>
              <w:rPr>
                <w:rFonts w:ascii="Times New Roman" w:hAnsi="Times New Roman" w:cs="Times New Roman"/>
                <w:sz w:val="20"/>
                <w:szCs w:val="16"/>
              </w:rPr>
            </w:pPr>
            <w:r w:rsidRPr="00424D5A">
              <w:rPr>
                <w:rFonts w:ascii="Times New Roman" w:hAnsi="Times New Roman" w:cs="Times New Roman"/>
                <w:sz w:val="20"/>
                <w:szCs w:val="16"/>
              </w:rPr>
              <w:t>25.4</w:t>
            </w:r>
          </w:p>
        </w:tc>
        <w:tc>
          <w:tcPr>
            <w:tcW w:w="1701" w:type="dxa"/>
          </w:tcPr>
          <w:p w14:paraId="57772320" w14:textId="3F02BDCE" w:rsidR="00660483" w:rsidRPr="00424D5A" w:rsidRDefault="00660483" w:rsidP="00660483">
            <w:pPr>
              <w:contextualSpacing/>
              <w:jc w:val="center"/>
              <w:rPr>
                <w:rFonts w:ascii="Times New Roman" w:hAnsi="Times New Roman" w:cs="Times New Roman"/>
                <w:sz w:val="20"/>
                <w:szCs w:val="16"/>
              </w:rPr>
            </w:pPr>
            <w:r w:rsidRPr="00424D5A">
              <w:rPr>
                <w:rFonts w:ascii="Times New Roman" w:hAnsi="Times New Roman" w:cs="Times New Roman"/>
                <w:sz w:val="20"/>
                <w:szCs w:val="16"/>
              </w:rPr>
              <w:t>0·95 (0·61, 1·48)</w:t>
            </w:r>
          </w:p>
        </w:tc>
        <w:tc>
          <w:tcPr>
            <w:tcW w:w="911" w:type="dxa"/>
          </w:tcPr>
          <w:p w14:paraId="7D230F42" w14:textId="6738504A" w:rsidR="00660483" w:rsidRPr="00424D5A" w:rsidRDefault="00660483" w:rsidP="00660483">
            <w:pPr>
              <w:contextualSpacing/>
              <w:jc w:val="center"/>
              <w:rPr>
                <w:rFonts w:ascii="Times New Roman" w:hAnsi="Times New Roman" w:cs="Times New Roman"/>
                <w:sz w:val="20"/>
                <w:szCs w:val="16"/>
              </w:rPr>
            </w:pPr>
            <w:r w:rsidRPr="00424D5A">
              <w:rPr>
                <w:rFonts w:ascii="Times New Roman" w:hAnsi="Times New Roman" w:cs="Times New Roman"/>
                <w:sz w:val="20"/>
                <w:szCs w:val="16"/>
              </w:rPr>
              <w:t>0·81</w:t>
            </w:r>
          </w:p>
        </w:tc>
        <w:tc>
          <w:tcPr>
            <w:tcW w:w="1701" w:type="dxa"/>
          </w:tcPr>
          <w:p w14:paraId="75BBC1B2" w14:textId="77777777" w:rsidR="00660483" w:rsidRPr="00424D5A" w:rsidRDefault="00660483" w:rsidP="00660483"/>
        </w:tc>
      </w:tr>
      <w:tr w:rsidR="00424D5A" w:rsidRPr="00424D5A" w14:paraId="667D51D7" w14:textId="766D1985" w:rsidTr="0099488B">
        <w:tc>
          <w:tcPr>
            <w:tcW w:w="2552" w:type="dxa"/>
          </w:tcPr>
          <w:p w14:paraId="361C1ECA" w14:textId="77777777" w:rsidR="00660483" w:rsidRPr="00424D5A" w:rsidRDefault="00660483" w:rsidP="00660483">
            <w:pPr>
              <w:contextualSpacing/>
              <w:rPr>
                <w:rFonts w:ascii="Times New Roman" w:hAnsi="Times New Roman" w:cs="Times New Roman"/>
                <w:sz w:val="20"/>
                <w:szCs w:val="16"/>
              </w:rPr>
            </w:pPr>
            <w:r w:rsidRPr="00424D5A">
              <w:rPr>
                <w:rFonts w:ascii="Times New Roman" w:hAnsi="Times New Roman" w:cs="Times New Roman"/>
                <w:i/>
                <w:sz w:val="20"/>
                <w:szCs w:val="16"/>
              </w:rPr>
              <w:t>APOE</w:t>
            </w:r>
            <w:r w:rsidRPr="00424D5A">
              <w:rPr>
                <w:rFonts w:ascii="Times New Roman" w:hAnsi="Times New Roman" w:cs="Times New Roman"/>
                <w:sz w:val="20"/>
                <w:szCs w:val="16"/>
              </w:rPr>
              <w:t xml:space="preserve"> (rs7412)</w:t>
            </w:r>
          </w:p>
        </w:tc>
        <w:tc>
          <w:tcPr>
            <w:tcW w:w="1276" w:type="dxa"/>
          </w:tcPr>
          <w:p w14:paraId="6FD5EF1E" w14:textId="77777777" w:rsidR="00660483" w:rsidRPr="00424D5A" w:rsidRDefault="00660483" w:rsidP="00660483">
            <w:pPr>
              <w:contextualSpacing/>
              <w:jc w:val="center"/>
              <w:rPr>
                <w:rFonts w:ascii="Times New Roman" w:hAnsi="Times New Roman" w:cs="Times New Roman"/>
                <w:sz w:val="20"/>
                <w:szCs w:val="16"/>
              </w:rPr>
            </w:pPr>
            <w:r w:rsidRPr="00424D5A">
              <w:rPr>
                <w:rFonts w:ascii="Times New Roman" w:hAnsi="Times New Roman" w:cs="Times New Roman"/>
                <w:sz w:val="20"/>
                <w:szCs w:val="16"/>
              </w:rPr>
              <w:t>12·6</w:t>
            </w:r>
          </w:p>
        </w:tc>
        <w:tc>
          <w:tcPr>
            <w:tcW w:w="1275" w:type="dxa"/>
          </w:tcPr>
          <w:p w14:paraId="7D433387" w14:textId="7A79EAED" w:rsidR="00660483" w:rsidRPr="00424D5A" w:rsidRDefault="009D3018" w:rsidP="00660483">
            <w:pPr>
              <w:contextualSpacing/>
              <w:jc w:val="center"/>
              <w:rPr>
                <w:rFonts w:ascii="Times New Roman" w:hAnsi="Times New Roman" w:cs="Times New Roman"/>
                <w:sz w:val="20"/>
                <w:szCs w:val="16"/>
              </w:rPr>
            </w:pPr>
            <w:r w:rsidRPr="00424D5A">
              <w:rPr>
                <w:rFonts w:ascii="Times New Roman" w:hAnsi="Times New Roman" w:cs="Times New Roman"/>
                <w:sz w:val="20"/>
                <w:szCs w:val="16"/>
              </w:rPr>
              <w:t>13.6</w:t>
            </w:r>
          </w:p>
        </w:tc>
        <w:tc>
          <w:tcPr>
            <w:tcW w:w="1276" w:type="dxa"/>
          </w:tcPr>
          <w:p w14:paraId="161CB5F6" w14:textId="41F4D851" w:rsidR="00660483" w:rsidRPr="00424D5A" w:rsidRDefault="009D3018" w:rsidP="00660483">
            <w:pPr>
              <w:contextualSpacing/>
              <w:jc w:val="center"/>
              <w:rPr>
                <w:rFonts w:ascii="Times New Roman" w:hAnsi="Times New Roman" w:cs="Times New Roman"/>
                <w:sz w:val="20"/>
                <w:szCs w:val="16"/>
              </w:rPr>
            </w:pPr>
            <w:r w:rsidRPr="00424D5A">
              <w:rPr>
                <w:rFonts w:ascii="Times New Roman" w:hAnsi="Times New Roman" w:cs="Times New Roman"/>
                <w:sz w:val="20"/>
                <w:szCs w:val="16"/>
              </w:rPr>
              <w:t>11.8</w:t>
            </w:r>
          </w:p>
        </w:tc>
        <w:tc>
          <w:tcPr>
            <w:tcW w:w="1701" w:type="dxa"/>
          </w:tcPr>
          <w:p w14:paraId="4FD11719" w14:textId="07049D04" w:rsidR="00660483" w:rsidRPr="00424D5A" w:rsidRDefault="00660483" w:rsidP="00660483">
            <w:pPr>
              <w:contextualSpacing/>
              <w:jc w:val="center"/>
              <w:rPr>
                <w:rFonts w:ascii="Times New Roman" w:hAnsi="Times New Roman" w:cs="Times New Roman"/>
                <w:sz w:val="20"/>
                <w:szCs w:val="16"/>
              </w:rPr>
            </w:pPr>
            <w:r w:rsidRPr="00424D5A">
              <w:rPr>
                <w:rFonts w:ascii="Times New Roman" w:hAnsi="Times New Roman" w:cs="Times New Roman"/>
                <w:sz w:val="20"/>
                <w:szCs w:val="16"/>
              </w:rPr>
              <w:t>0·72 (0·39, 1·32)</w:t>
            </w:r>
          </w:p>
        </w:tc>
        <w:tc>
          <w:tcPr>
            <w:tcW w:w="911" w:type="dxa"/>
          </w:tcPr>
          <w:p w14:paraId="287DB800" w14:textId="57085A33" w:rsidR="00660483" w:rsidRPr="00424D5A" w:rsidRDefault="00660483" w:rsidP="00660483">
            <w:pPr>
              <w:contextualSpacing/>
              <w:jc w:val="center"/>
              <w:rPr>
                <w:rFonts w:ascii="Times New Roman" w:hAnsi="Times New Roman" w:cs="Times New Roman"/>
                <w:sz w:val="20"/>
                <w:szCs w:val="16"/>
              </w:rPr>
            </w:pPr>
            <w:r w:rsidRPr="00424D5A">
              <w:rPr>
                <w:rFonts w:ascii="Times New Roman" w:hAnsi="Times New Roman" w:cs="Times New Roman"/>
                <w:sz w:val="20"/>
                <w:szCs w:val="16"/>
              </w:rPr>
              <w:t>0·29</w:t>
            </w:r>
          </w:p>
        </w:tc>
        <w:tc>
          <w:tcPr>
            <w:tcW w:w="1701" w:type="dxa"/>
          </w:tcPr>
          <w:p w14:paraId="52790012" w14:textId="77777777" w:rsidR="00660483" w:rsidRPr="00424D5A" w:rsidRDefault="00660483" w:rsidP="00660483"/>
        </w:tc>
      </w:tr>
      <w:tr w:rsidR="00424D5A" w:rsidRPr="00424D5A" w14:paraId="2E91C3DE" w14:textId="767935C2" w:rsidTr="0099488B">
        <w:tc>
          <w:tcPr>
            <w:tcW w:w="2552" w:type="dxa"/>
            <w:tcBorders>
              <w:bottom w:val="single" w:sz="4" w:space="0" w:color="auto"/>
            </w:tcBorders>
          </w:tcPr>
          <w:p w14:paraId="70B99D23" w14:textId="77777777" w:rsidR="00660483" w:rsidRPr="00424D5A" w:rsidRDefault="00660483" w:rsidP="00660483">
            <w:pPr>
              <w:contextualSpacing/>
              <w:rPr>
                <w:rFonts w:ascii="Times New Roman" w:hAnsi="Times New Roman" w:cs="Times New Roman"/>
                <w:sz w:val="20"/>
                <w:szCs w:val="16"/>
              </w:rPr>
            </w:pPr>
            <w:r w:rsidRPr="00424D5A">
              <w:rPr>
                <w:rFonts w:ascii="Times New Roman" w:hAnsi="Times New Roman" w:cs="Times New Roman"/>
                <w:i/>
                <w:sz w:val="20"/>
                <w:szCs w:val="16"/>
              </w:rPr>
              <w:t>MTHFR</w:t>
            </w:r>
            <w:r w:rsidRPr="00424D5A">
              <w:rPr>
                <w:rFonts w:ascii="Times New Roman" w:hAnsi="Times New Roman" w:cs="Times New Roman"/>
                <w:sz w:val="20"/>
                <w:szCs w:val="16"/>
              </w:rPr>
              <w:t xml:space="preserve"> (rs1801133)</w:t>
            </w:r>
          </w:p>
        </w:tc>
        <w:tc>
          <w:tcPr>
            <w:tcW w:w="1276" w:type="dxa"/>
            <w:tcBorders>
              <w:bottom w:val="single" w:sz="4" w:space="0" w:color="auto"/>
            </w:tcBorders>
          </w:tcPr>
          <w:p w14:paraId="1BCE4778" w14:textId="77777777" w:rsidR="00660483" w:rsidRPr="00424D5A" w:rsidRDefault="00660483" w:rsidP="00660483">
            <w:pPr>
              <w:contextualSpacing/>
              <w:jc w:val="center"/>
              <w:rPr>
                <w:rFonts w:ascii="Times New Roman" w:hAnsi="Times New Roman" w:cs="Times New Roman"/>
                <w:sz w:val="20"/>
                <w:szCs w:val="16"/>
              </w:rPr>
            </w:pPr>
            <w:r w:rsidRPr="00424D5A">
              <w:rPr>
                <w:rFonts w:ascii="Times New Roman" w:hAnsi="Times New Roman" w:cs="Times New Roman"/>
                <w:sz w:val="20"/>
                <w:szCs w:val="16"/>
              </w:rPr>
              <w:t>55·6</w:t>
            </w:r>
          </w:p>
        </w:tc>
        <w:tc>
          <w:tcPr>
            <w:tcW w:w="1275" w:type="dxa"/>
            <w:tcBorders>
              <w:bottom w:val="single" w:sz="4" w:space="0" w:color="auto"/>
            </w:tcBorders>
          </w:tcPr>
          <w:p w14:paraId="539894E5" w14:textId="427A05E3" w:rsidR="00660483" w:rsidRPr="00424D5A" w:rsidRDefault="009D3018" w:rsidP="00660483">
            <w:pPr>
              <w:contextualSpacing/>
              <w:jc w:val="center"/>
              <w:rPr>
                <w:rFonts w:ascii="Times New Roman" w:hAnsi="Times New Roman" w:cs="Times New Roman"/>
                <w:sz w:val="20"/>
                <w:szCs w:val="16"/>
              </w:rPr>
            </w:pPr>
            <w:r w:rsidRPr="00424D5A">
              <w:rPr>
                <w:rFonts w:ascii="Times New Roman" w:hAnsi="Times New Roman" w:cs="Times New Roman"/>
                <w:sz w:val="20"/>
                <w:szCs w:val="16"/>
              </w:rPr>
              <w:t>57.3</w:t>
            </w:r>
          </w:p>
        </w:tc>
        <w:tc>
          <w:tcPr>
            <w:tcW w:w="1276" w:type="dxa"/>
            <w:tcBorders>
              <w:bottom w:val="single" w:sz="4" w:space="0" w:color="auto"/>
            </w:tcBorders>
          </w:tcPr>
          <w:p w14:paraId="1F94E7EA" w14:textId="33365FCB" w:rsidR="00660483" w:rsidRPr="00424D5A" w:rsidRDefault="009D3018" w:rsidP="00660483">
            <w:pPr>
              <w:contextualSpacing/>
              <w:jc w:val="center"/>
              <w:rPr>
                <w:rFonts w:ascii="Times New Roman" w:hAnsi="Times New Roman" w:cs="Times New Roman"/>
                <w:sz w:val="20"/>
                <w:szCs w:val="16"/>
              </w:rPr>
            </w:pPr>
            <w:r w:rsidRPr="00424D5A">
              <w:rPr>
                <w:rFonts w:ascii="Times New Roman" w:hAnsi="Times New Roman" w:cs="Times New Roman"/>
                <w:sz w:val="20"/>
                <w:szCs w:val="16"/>
              </w:rPr>
              <w:t>54.3</w:t>
            </w:r>
          </w:p>
        </w:tc>
        <w:tc>
          <w:tcPr>
            <w:tcW w:w="1701" w:type="dxa"/>
            <w:tcBorders>
              <w:bottom w:val="single" w:sz="4" w:space="0" w:color="auto"/>
            </w:tcBorders>
          </w:tcPr>
          <w:p w14:paraId="184F5D86" w14:textId="43A0B4F5" w:rsidR="00660483" w:rsidRPr="00424D5A" w:rsidRDefault="00660483" w:rsidP="00660483">
            <w:pPr>
              <w:contextualSpacing/>
              <w:jc w:val="center"/>
              <w:rPr>
                <w:rFonts w:ascii="Times New Roman" w:hAnsi="Times New Roman" w:cs="Times New Roman"/>
                <w:sz w:val="20"/>
                <w:szCs w:val="16"/>
              </w:rPr>
            </w:pPr>
            <w:r w:rsidRPr="00424D5A">
              <w:rPr>
                <w:rFonts w:ascii="Times New Roman" w:hAnsi="Times New Roman" w:cs="Times New Roman"/>
                <w:sz w:val="20"/>
                <w:szCs w:val="16"/>
              </w:rPr>
              <w:t>1·01 (0·67, 1·52)</w:t>
            </w:r>
          </w:p>
        </w:tc>
        <w:tc>
          <w:tcPr>
            <w:tcW w:w="911" w:type="dxa"/>
            <w:tcBorders>
              <w:bottom w:val="single" w:sz="4" w:space="0" w:color="auto"/>
            </w:tcBorders>
          </w:tcPr>
          <w:p w14:paraId="35E6ECF7" w14:textId="074AEBC8" w:rsidR="00660483" w:rsidRPr="00424D5A" w:rsidRDefault="00660483" w:rsidP="00660483">
            <w:pPr>
              <w:contextualSpacing/>
              <w:jc w:val="center"/>
              <w:rPr>
                <w:rFonts w:ascii="Times New Roman" w:hAnsi="Times New Roman" w:cs="Times New Roman"/>
                <w:sz w:val="20"/>
                <w:szCs w:val="16"/>
              </w:rPr>
            </w:pPr>
            <w:r w:rsidRPr="00424D5A">
              <w:rPr>
                <w:rFonts w:ascii="Times New Roman" w:hAnsi="Times New Roman" w:cs="Times New Roman"/>
                <w:sz w:val="20"/>
                <w:szCs w:val="16"/>
              </w:rPr>
              <w:t>0·96</w:t>
            </w:r>
          </w:p>
        </w:tc>
        <w:tc>
          <w:tcPr>
            <w:tcW w:w="1701" w:type="dxa"/>
          </w:tcPr>
          <w:p w14:paraId="23104E83" w14:textId="77777777" w:rsidR="00660483" w:rsidRPr="00424D5A" w:rsidRDefault="00660483" w:rsidP="00660483"/>
        </w:tc>
      </w:tr>
    </w:tbl>
    <w:p w14:paraId="2913D68B" w14:textId="27F8BE62" w:rsidR="008A7245" w:rsidRPr="00424D5A" w:rsidRDefault="00215B3C" w:rsidP="002D4F29">
      <w:pPr>
        <w:spacing w:line="240" w:lineRule="auto"/>
        <w:contextualSpacing/>
        <w:rPr>
          <w:rFonts w:ascii="Times New Roman" w:hAnsi="Times New Roman" w:cs="Times New Roman"/>
          <w:szCs w:val="24"/>
        </w:rPr>
      </w:pPr>
      <w:r w:rsidRPr="00424D5A">
        <w:rPr>
          <w:rFonts w:ascii="Times New Roman" w:hAnsi="Times New Roman" w:cs="Times New Roman"/>
          <w:szCs w:val="24"/>
        </w:rPr>
        <w:t xml:space="preserve">Values represent means (SD) or percentages, </w:t>
      </w:r>
      <w:r w:rsidR="008A7245" w:rsidRPr="00424D5A">
        <w:rPr>
          <w:rFonts w:ascii="Times New Roman" w:hAnsi="Times New Roman" w:cs="Times New Roman"/>
          <w:szCs w:val="24"/>
        </w:rPr>
        <w:t xml:space="preserve">L=Level; L1, </w:t>
      </w:r>
      <w:r w:rsidR="00960CC7" w:rsidRPr="00424D5A">
        <w:rPr>
          <w:rFonts w:ascii="Times New Roman" w:hAnsi="Times New Roman" w:cs="Times New Roman"/>
          <w:szCs w:val="24"/>
        </w:rPr>
        <w:t>Participants received personali</w:t>
      </w:r>
      <w:r w:rsidR="00217598" w:rsidRPr="00424D5A">
        <w:rPr>
          <w:rFonts w:ascii="Times New Roman" w:hAnsi="Times New Roman" w:cs="Times New Roman"/>
          <w:szCs w:val="24"/>
        </w:rPr>
        <w:t>s</w:t>
      </w:r>
      <w:r w:rsidR="008A7245" w:rsidRPr="00424D5A">
        <w:rPr>
          <w:rFonts w:ascii="Times New Roman" w:hAnsi="Times New Roman" w:cs="Times New Roman"/>
          <w:szCs w:val="24"/>
        </w:rPr>
        <w:t xml:space="preserve">ed nutrition advice based on their current diet; L2, </w:t>
      </w:r>
      <w:r w:rsidR="00217598" w:rsidRPr="00424D5A">
        <w:rPr>
          <w:rFonts w:ascii="Times New Roman" w:hAnsi="Times New Roman" w:cs="Times New Roman"/>
          <w:szCs w:val="24"/>
        </w:rPr>
        <w:t>Participants received personalis</w:t>
      </w:r>
      <w:r w:rsidR="008A7245" w:rsidRPr="00424D5A">
        <w:rPr>
          <w:rFonts w:ascii="Times New Roman" w:hAnsi="Times New Roman" w:cs="Times New Roman"/>
          <w:szCs w:val="24"/>
        </w:rPr>
        <w:t xml:space="preserve">ed nutrition advice based on their current diet and phenotype; L3, </w:t>
      </w:r>
      <w:r w:rsidR="00217598" w:rsidRPr="00424D5A">
        <w:rPr>
          <w:rFonts w:ascii="Times New Roman" w:hAnsi="Times New Roman" w:cs="Times New Roman"/>
          <w:szCs w:val="24"/>
        </w:rPr>
        <w:t>Participants received personalis</w:t>
      </w:r>
      <w:r w:rsidR="008A7245" w:rsidRPr="00424D5A">
        <w:rPr>
          <w:rFonts w:ascii="Times New Roman" w:hAnsi="Times New Roman" w:cs="Times New Roman"/>
          <w:szCs w:val="24"/>
        </w:rPr>
        <w:t xml:space="preserve">ed nutrition advice based on their current diet, phenotype and genotype; MVPA, Moderate to vigorous physical activity </w:t>
      </w:r>
    </w:p>
    <w:p w14:paraId="791A637E" w14:textId="274D1624" w:rsidR="008A7245" w:rsidRPr="00424D5A" w:rsidRDefault="008A7245" w:rsidP="002D4F29">
      <w:pPr>
        <w:spacing w:line="240" w:lineRule="auto"/>
        <w:contextualSpacing/>
        <w:rPr>
          <w:rFonts w:ascii="Times New Roman" w:hAnsi="Times New Roman" w:cs="Times New Roman"/>
          <w:szCs w:val="24"/>
        </w:rPr>
      </w:pPr>
      <w:r w:rsidRPr="00424D5A">
        <w:rPr>
          <w:rFonts w:ascii="Times New Roman" w:hAnsi="Times New Roman" w:cs="Times New Roman"/>
          <w:szCs w:val="24"/>
        </w:rPr>
        <w:t>1, Multiple logistic regression was used to test for differences in characteristics between individuals who benefited most and the remaining participants, respectively. Analyses were adjusted for age, sex, country, intervention arm (except when used as the dependent variable) and baseline values of the outcome (i.e. HEI). PAL, MVPA and sedentary behaviour were additionally adjusted for time wearing the accelerometer and season.</w:t>
      </w:r>
    </w:p>
    <w:p w14:paraId="52B69761" w14:textId="6EF69217" w:rsidR="00660483" w:rsidRPr="00424D5A" w:rsidRDefault="00215B3C" w:rsidP="00660483">
      <w:pPr>
        <w:spacing w:after="0" w:line="240" w:lineRule="auto"/>
        <w:rPr>
          <w:rFonts w:ascii="Times New Roman" w:hAnsi="Times New Roman" w:cs="Times New Roman"/>
          <w:szCs w:val="24"/>
        </w:rPr>
      </w:pPr>
      <w:r w:rsidRPr="00424D5A">
        <w:rPr>
          <w:rFonts w:ascii="Times New Roman" w:hAnsi="Times New Roman" w:cs="Times New Roman"/>
          <w:szCs w:val="24"/>
        </w:rPr>
        <w:t>2</w:t>
      </w:r>
      <w:r w:rsidR="008A7245" w:rsidRPr="00424D5A">
        <w:rPr>
          <w:rFonts w:ascii="Times New Roman" w:hAnsi="Times New Roman" w:cs="Times New Roman"/>
          <w:szCs w:val="24"/>
        </w:rPr>
        <w:t>, More benefit: ≥5% increase in HEI from baseline to month 6; Less benefit: &lt;5% increase in HEI from baseline to month 6.</w:t>
      </w:r>
    </w:p>
    <w:p w14:paraId="4A756132" w14:textId="70BDB4D9" w:rsidR="00660483" w:rsidRPr="00424D5A" w:rsidRDefault="00215B3C" w:rsidP="00660483">
      <w:pPr>
        <w:spacing w:after="0" w:line="240" w:lineRule="auto"/>
        <w:rPr>
          <w:rFonts w:ascii="Times New Roman" w:hAnsi="Times New Roman" w:cs="Times New Roman"/>
          <w:szCs w:val="24"/>
        </w:rPr>
      </w:pPr>
      <w:r w:rsidRPr="00424D5A">
        <w:rPr>
          <w:rFonts w:ascii="Times New Roman" w:hAnsi="Times New Roman" w:cs="Times New Roman"/>
          <w:szCs w:val="24"/>
        </w:rPr>
        <w:t>3</w:t>
      </w:r>
      <w:r w:rsidR="00660483" w:rsidRPr="00424D5A">
        <w:rPr>
          <w:rFonts w:ascii="Times New Roman" w:hAnsi="Times New Roman" w:cs="Times New Roman"/>
          <w:szCs w:val="24"/>
        </w:rPr>
        <w:t>, probability carrier of minor allele</w:t>
      </w:r>
    </w:p>
    <w:p w14:paraId="77428E09" w14:textId="77777777" w:rsidR="008A7245" w:rsidRPr="00424D5A" w:rsidRDefault="008A7245" w:rsidP="002D4F29">
      <w:pPr>
        <w:spacing w:after="160" w:line="240" w:lineRule="auto"/>
        <w:rPr>
          <w:rFonts w:ascii="Times New Roman" w:hAnsi="Times New Roman" w:cs="Times New Roman"/>
          <w:szCs w:val="24"/>
        </w:rPr>
      </w:pPr>
      <w:r w:rsidRPr="00424D5A">
        <w:rPr>
          <w:rFonts w:ascii="Times New Roman" w:hAnsi="Times New Roman" w:cs="Times New Roman"/>
          <w:szCs w:val="24"/>
        </w:rPr>
        <w:br w:type="page"/>
      </w:r>
    </w:p>
    <w:p w14:paraId="2C261A59" w14:textId="77777777" w:rsidR="008A7245" w:rsidRPr="00424D5A" w:rsidRDefault="008A7245" w:rsidP="002D4F29">
      <w:pPr>
        <w:spacing w:line="240" w:lineRule="auto"/>
        <w:rPr>
          <w:rFonts w:ascii="Times New Roman" w:hAnsi="Times New Roman" w:cs="Times New Roman"/>
          <w:b/>
          <w:szCs w:val="24"/>
          <w:vertAlign w:val="superscript"/>
        </w:rPr>
      </w:pPr>
      <w:r w:rsidRPr="00424D5A">
        <w:rPr>
          <w:rFonts w:ascii="Times New Roman" w:hAnsi="Times New Roman" w:cs="Times New Roman"/>
          <w:b/>
          <w:szCs w:val="24"/>
        </w:rPr>
        <w:lastRenderedPageBreak/>
        <w:t xml:space="preserve">Table 3. </w:t>
      </w:r>
      <w:r w:rsidRPr="00424D5A">
        <w:rPr>
          <w:rFonts w:ascii="Times New Roman" w:hAnsi="Times New Roman" w:cs="Times New Roman"/>
          <w:szCs w:val="24"/>
        </w:rPr>
        <w:t>Baseline behavioural characteristics of participants randomized to L1, L2 and L3 of the intervention and multivariable adjusted odds ratio (95% CI) of benefiting from the PN intervention at month 6 as defined by improvement in HEI (n=493)</w:t>
      </w:r>
      <w:r w:rsidRPr="00424D5A">
        <w:rPr>
          <w:rFonts w:ascii="Times New Roman" w:hAnsi="Times New Roman" w:cs="Times New Roman"/>
          <w:szCs w:val="24"/>
          <w:vertAlign w:val="superscript"/>
        </w:rPr>
        <w:t>1</w:t>
      </w:r>
    </w:p>
    <w:tbl>
      <w:tblPr>
        <w:tblStyle w:val="TableGrid"/>
        <w:tblW w:w="907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111"/>
        <w:gridCol w:w="709"/>
        <w:gridCol w:w="850"/>
        <w:gridCol w:w="851"/>
        <w:gridCol w:w="1701"/>
        <w:gridCol w:w="850"/>
      </w:tblGrid>
      <w:tr w:rsidR="00424D5A" w:rsidRPr="00424D5A" w14:paraId="49998130" w14:textId="3B6480B3" w:rsidTr="00215B3C">
        <w:trPr>
          <w:trHeight w:val="621"/>
        </w:trPr>
        <w:tc>
          <w:tcPr>
            <w:tcW w:w="4111" w:type="dxa"/>
            <w:tcBorders>
              <w:top w:val="single" w:sz="4" w:space="0" w:color="auto"/>
            </w:tcBorders>
          </w:tcPr>
          <w:p w14:paraId="4CCD83AD" w14:textId="77777777" w:rsidR="00BD4AA5" w:rsidRPr="00424D5A" w:rsidRDefault="00BD4AA5" w:rsidP="00BD4AA5">
            <w:pPr>
              <w:contextualSpacing/>
              <w:rPr>
                <w:rFonts w:ascii="Times New Roman" w:hAnsi="Times New Roman" w:cs="Times New Roman"/>
                <w:b/>
                <w:sz w:val="20"/>
                <w:szCs w:val="16"/>
              </w:rPr>
            </w:pPr>
          </w:p>
        </w:tc>
        <w:tc>
          <w:tcPr>
            <w:tcW w:w="709" w:type="dxa"/>
            <w:tcBorders>
              <w:top w:val="single" w:sz="4" w:space="0" w:color="auto"/>
            </w:tcBorders>
          </w:tcPr>
          <w:p w14:paraId="0341584C" w14:textId="6BA641FF" w:rsidR="00BD4AA5" w:rsidRPr="00424D5A" w:rsidRDefault="00BD4AA5" w:rsidP="00BD4AA5">
            <w:pPr>
              <w:contextualSpacing/>
              <w:jc w:val="center"/>
              <w:rPr>
                <w:rFonts w:ascii="Times New Roman" w:hAnsi="Times New Roman" w:cs="Times New Roman"/>
                <w:sz w:val="20"/>
                <w:szCs w:val="16"/>
              </w:rPr>
            </w:pPr>
            <w:r w:rsidRPr="00424D5A">
              <w:rPr>
                <w:rFonts w:ascii="Times New Roman" w:hAnsi="Times New Roman" w:cs="Times New Roman"/>
                <w:b/>
                <w:sz w:val="20"/>
                <w:szCs w:val="16"/>
              </w:rPr>
              <w:t>Total</w:t>
            </w:r>
          </w:p>
        </w:tc>
        <w:tc>
          <w:tcPr>
            <w:tcW w:w="850" w:type="dxa"/>
            <w:tcBorders>
              <w:top w:val="single" w:sz="4" w:space="0" w:color="auto"/>
            </w:tcBorders>
          </w:tcPr>
          <w:p w14:paraId="309E356F" w14:textId="4613FD93" w:rsidR="00BD4AA5" w:rsidRPr="00424D5A" w:rsidRDefault="00BD4AA5" w:rsidP="00BD4AA5">
            <w:pPr>
              <w:contextualSpacing/>
              <w:jc w:val="center"/>
              <w:rPr>
                <w:rFonts w:ascii="Times New Roman" w:hAnsi="Times New Roman" w:cs="Times New Roman"/>
                <w:b/>
                <w:sz w:val="20"/>
                <w:szCs w:val="16"/>
              </w:rPr>
            </w:pPr>
            <w:r w:rsidRPr="00424D5A">
              <w:rPr>
                <w:rFonts w:ascii="Times New Roman" w:hAnsi="Times New Roman" w:cs="Times New Roman"/>
                <w:b/>
                <w:sz w:val="20"/>
                <w:szCs w:val="16"/>
              </w:rPr>
              <w:t>No Benefit</w:t>
            </w:r>
          </w:p>
        </w:tc>
        <w:tc>
          <w:tcPr>
            <w:tcW w:w="851" w:type="dxa"/>
            <w:tcBorders>
              <w:top w:val="single" w:sz="4" w:space="0" w:color="auto"/>
            </w:tcBorders>
          </w:tcPr>
          <w:p w14:paraId="532D2EAE" w14:textId="07F3D449" w:rsidR="00BD4AA5" w:rsidRPr="00424D5A" w:rsidRDefault="00BD4AA5" w:rsidP="00BD4AA5">
            <w:pPr>
              <w:contextualSpacing/>
              <w:jc w:val="center"/>
              <w:rPr>
                <w:rFonts w:ascii="Times New Roman" w:hAnsi="Times New Roman" w:cs="Times New Roman"/>
                <w:b/>
                <w:sz w:val="20"/>
                <w:szCs w:val="16"/>
              </w:rPr>
            </w:pPr>
            <w:r w:rsidRPr="00424D5A">
              <w:rPr>
                <w:rFonts w:ascii="Times New Roman" w:hAnsi="Times New Roman" w:cs="Times New Roman"/>
                <w:b/>
                <w:sz w:val="20"/>
                <w:szCs w:val="16"/>
              </w:rPr>
              <w:t>Benefit</w:t>
            </w:r>
          </w:p>
        </w:tc>
        <w:tc>
          <w:tcPr>
            <w:tcW w:w="1701" w:type="dxa"/>
            <w:tcBorders>
              <w:top w:val="single" w:sz="4" w:space="0" w:color="auto"/>
            </w:tcBorders>
          </w:tcPr>
          <w:p w14:paraId="71F31D56" w14:textId="1334122D" w:rsidR="00BD4AA5" w:rsidRPr="00424D5A" w:rsidRDefault="00BD4AA5" w:rsidP="00BD4AA5">
            <w:pPr>
              <w:contextualSpacing/>
              <w:jc w:val="center"/>
              <w:rPr>
                <w:rFonts w:ascii="Times New Roman" w:hAnsi="Times New Roman" w:cs="Times New Roman"/>
                <w:b/>
                <w:sz w:val="20"/>
                <w:szCs w:val="16"/>
              </w:rPr>
            </w:pPr>
            <w:r w:rsidRPr="00424D5A">
              <w:rPr>
                <w:rFonts w:ascii="Times New Roman" w:hAnsi="Times New Roman" w:cs="Times New Roman"/>
                <w:b/>
                <w:sz w:val="20"/>
                <w:szCs w:val="16"/>
              </w:rPr>
              <w:t>Odds ratio of benefiting</w:t>
            </w:r>
            <w:r w:rsidR="00215B3C" w:rsidRPr="00424D5A">
              <w:rPr>
                <w:rFonts w:ascii="Times New Roman" w:hAnsi="Times New Roman" w:cs="Times New Roman"/>
                <w:b/>
                <w:sz w:val="20"/>
                <w:szCs w:val="16"/>
                <w:vertAlign w:val="superscript"/>
              </w:rPr>
              <w:t>2</w:t>
            </w:r>
          </w:p>
          <w:p w14:paraId="19AA2C7F" w14:textId="16B957FE" w:rsidR="00BD4AA5" w:rsidRPr="00424D5A" w:rsidRDefault="00BD4AA5" w:rsidP="00BD4AA5">
            <w:pPr>
              <w:contextualSpacing/>
              <w:jc w:val="center"/>
              <w:rPr>
                <w:rFonts w:ascii="Times New Roman" w:hAnsi="Times New Roman" w:cs="Times New Roman"/>
                <w:b/>
                <w:sz w:val="20"/>
                <w:szCs w:val="16"/>
              </w:rPr>
            </w:pPr>
            <w:r w:rsidRPr="00424D5A">
              <w:rPr>
                <w:rFonts w:ascii="Times New Roman" w:hAnsi="Times New Roman" w:cs="Times New Roman"/>
                <w:b/>
                <w:sz w:val="20"/>
                <w:szCs w:val="16"/>
              </w:rPr>
              <w:t>(OR, 95% CI)</w:t>
            </w:r>
          </w:p>
        </w:tc>
        <w:tc>
          <w:tcPr>
            <w:tcW w:w="850" w:type="dxa"/>
            <w:tcBorders>
              <w:top w:val="single" w:sz="4" w:space="0" w:color="auto"/>
            </w:tcBorders>
          </w:tcPr>
          <w:p w14:paraId="3079B2F8" w14:textId="5F71668A" w:rsidR="00BD4AA5" w:rsidRPr="00424D5A" w:rsidRDefault="00BD4AA5" w:rsidP="00BD4AA5">
            <w:pPr>
              <w:contextualSpacing/>
              <w:jc w:val="center"/>
              <w:rPr>
                <w:rFonts w:ascii="Times New Roman" w:hAnsi="Times New Roman" w:cs="Times New Roman"/>
                <w:b/>
                <w:sz w:val="20"/>
                <w:szCs w:val="16"/>
              </w:rPr>
            </w:pPr>
            <w:r w:rsidRPr="00424D5A">
              <w:rPr>
                <w:rFonts w:ascii="Times New Roman" w:hAnsi="Times New Roman" w:cs="Times New Roman"/>
                <w:b/>
                <w:sz w:val="20"/>
                <w:szCs w:val="16"/>
              </w:rPr>
              <w:t>P value</w:t>
            </w:r>
          </w:p>
        </w:tc>
      </w:tr>
      <w:tr w:rsidR="00424D5A" w:rsidRPr="00424D5A" w14:paraId="5034F1F5" w14:textId="47D39BBA" w:rsidTr="00215B3C">
        <w:tc>
          <w:tcPr>
            <w:tcW w:w="4111" w:type="dxa"/>
            <w:tcBorders>
              <w:top w:val="single" w:sz="4" w:space="0" w:color="auto"/>
            </w:tcBorders>
          </w:tcPr>
          <w:p w14:paraId="20FDFBFD" w14:textId="77777777" w:rsidR="00BD4AA5" w:rsidRPr="00424D5A" w:rsidRDefault="00BD4AA5" w:rsidP="00BD4AA5">
            <w:pPr>
              <w:contextualSpacing/>
              <w:rPr>
                <w:rFonts w:ascii="Times New Roman" w:hAnsi="Times New Roman" w:cs="Times New Roman"/>
                <w:b/>
                <w:sz w:val="20"/>
                <w:szCs w:val="16"/>
              </w:rPr>
            </w:pPr>
            <w:r w:rsidRPr="00424D5A">
              <w:rPr>
                <w:rFonts w:ascii="Times New Roman" w:hAnsi="Times New Roman" w:cs="Times New Roman"/>
                <w:b/>
                <w:sz w:val="20"/>
                <w:szCs w:val="16"/>
              </w:rPr>
              <w:t>Meal habits</w:t>
            </w:r>
          </w:p>
        </w:tc>
        <w:tc>
          <w:tcPr>
            <w:tcW w:w="709" w:type="dxa"/>
            <w:tcBorders>
              <w:top w:val="single" w:sz="4" w:space="0" w:color="auto"/>
            </w:tcBorders>
          </w:tcPr>
          <w:p w14:paraId="4AB8D274" w14:textId="77777777" w:rsidR="00BD4AA5" w:rsidRPr="00424D5A" w:rsidRDefault="00BD4AA5" w:rsidP="00BD4AA5">
            <w:pPr>
              <w:contextualSpacing/>
              <w:jc w:val="center"/>
              <w:rPr>
                <w:rFonts w:ascii="Times New Roman" w:hAnsi="Times New Roman" w:cs="Times New Roman"/>
                <w:b/>
                <w:sz w:val="20"/>
                <w:szCs w:val="16"/>
                <w:highlight w:val="yellow"/>
              </w:rPr>
            </w:pPr>
          </w:p>
        </w:tc>
        <w:tc>
          <w:tcPr>
            <w:tcW w:w="850" w:type="dxa"/>
            <w:tcBorders>
              <w:top w:val="single" w:sz="4" w:space="0" w:color="auto"/>
            </w:tcBorders>
          </w:tcPr>
          <w:p w14:paraId="55737501" w14:textId="77777777" w:rsidR="00BD4AA5" w:rsidRPr="00424D5A" w:rsidRDefault="00BD4AA5" w:rsidP="00BD4AA5">
            <w:pPr>
              <w:contextualSpacing/>
              <w:jc w:val="center"/>
              <w:rPr>
                <w:rFonts w:ascii="Times New Roman" w:hAnsi="Times New Roman" w:cs="Times New Roman"/>
                <w:b/>
                <w:sz w:val="20"/>
                <w:szCs w:val="16"/>
              </w:rPr>
            </w:pPr>
          </w:p>
        </w:tc>
        <w:tc>
          <w:tcPr>
            <w:tcW w:w="851" w:type="dxa"/>
            <w:tcBorders>
              <w:top w:val="single" w:sz="4" w:space="0" w:color="auto"/>
            </w:tcBorders>
          </w:tcPr>
          <w:p w14:paraId="3A76DF67" w14:textId="77777777" w:rsidR="00BD4AA5" w:rsidRPr="00424D5A" w:rsidRDefault="00BD4AA5" w:rsidP="00BD4AA5">
            <w:pPr>
              <w:contextualSpacing/>
              <w:jc w:val="center"/>
              <w:rPr>
                <w:rFonts w:ascii="Times New Roman" w:hAnsi="Times New Roman" w:cs="Times New Roman"/>
                <w:b/>
                <w:sz w:val="20"/>
                <w:szCs w:val="16"/>
              </w:rPr>
            </w:pPr>
          </w:p>
        </w:tc>
        <w:tc>
          <w:tcPr>
            <w:tcW w:w="1701" w:type="dxa"/>
            <w:tcBorders>
              <w:top w:val="single" w:sz="4" w:space="0" w:color="auto"/>
            </w:tcBorders>
          </w:tcPr>
          <w:p w14:paraId="1C09FAED" w14:textId="77777777" w:rsidR="00BD4AA5" w:rsidRPr="00424D5A" w:rsidRDefault="00BD4AA5" w:rsidP="00BD4AA5">
            <w:pPr>
              <w:contextualSpacing/>
              <w:jc w:val="center"/>
              <w:rPr>
                <w:rFonts w:ascii="Times New Roman" w:hAnsi="Times New Roman" w:cs="Times New Roman"/>
                <w:b/>
                <w:sz w:val="20"/>
                <w:szCs w:val="16"/>
              </w:rPr>
            </w:pPr>
          </w:p>
        </w:tc>
        <w:tc>
          <w:tcPr>
            <w:tcW w:w="850" w:type="dxa"/>
            <w:tcBorders>
              <w:top w:val="single" w:sz="4" w:space="0" w:color="auto"/>
            </w:tcBorders>
          </w:tcPr>
          <w:p w14:paraId="45EC0D18" w14:textId="77777777" w:rsidR="00BD4AA5" w:rsidRPr="00424D5A" w:rsidRDefault="00BD4AA5" w:rsidP="00BD4AA5">
            <w:pPr>
              <w:contextualSpacing/>
              <w:jc w:val="center"/>
              <w:rPr>
                <w:rFonts w:ascii="Times New Roman" w:hAnsi="Times New Roman" w:cs="Times New Roman"/>
                <w:b/>
                <w:sz w:val="20"/>
                <w:szCs w:val="16"/>
              </w:rPr>
            </w:pPr>
          </w:p>
        </w:tc>
      </w:tr>
      <w:tr w:rsidR="00424D5A" w:rsidRPr="00424D5A" w14:paraId="19868C50" w14:textId="0BBF3800" w:rsidTr="00215B3C">
        <w:tc>
          <w:tcPr>
            <w:tcW w:w="4111" w:type="dxa"/>
          </w:tcPr>
          <w:p w14:paraId="1A33256A" w14:textId="77777777" w:rsidR="00BD4AA5" w:rsidRPr="00424D5A" w:rsidRDefault="00BD4AA5" w:rsidP="00BD4AA5">
            <w:pPr>
              <w:contextualSpacing/>
              <w:rPr>
                <w:rFonts w:ascii="Times New Roman" w:hAnsi="Times New Roman" w:cs="Times New Roman"/>
                <w:b/>
                <w:sz w:val="20"/>
                <w:szCs w:val="16"/>
              </w:rPr>
            </w:pPr>
            <w:r w:rsidRPr="00424D5A">
              <w:rPr>
                <w:rFonts w:ascii="Times New Roman" w:hAnsi="Times New Roman" w:cs="Times New Roman"/>
                <w:sz w:val="20"/>
                <w:szCs w:val="16"/>
              </w:rPr>
              <w:t>Often eat main meal away from home</w:t>
            </w:r>
          </w:p>
        </w:tc>
        <w:tc>
          <w:tcPr>
            <w:tcW w:w="709" w:type="dxa"/>
          </w:tcPr>
          <w:p w14:paraId="372F0C14" w14:textId="77777777" w:rsidR="00BD4AA5" w:rsidRPr="00424D5A" w:rsidRDefault="00BD4AA5" w:rsidP="00BD4AA5">
            <w:pPr>
              <w:contextualSpacing/>
              <w:jc w:val="center"/>
              <w:rPr>
                <w:rFonts w:ascii="Times New Roman" w:hAnsi="Times New Roman" w:cs="Times New Roman"/>
                <w:sz w:val="20"/>
                <w:szCs w:val="16"/>
              </w:rPr>
            </w:pPr>
            <w:r w:rsidRPr="00424D5A">
              <w:rPr>
                <w:rFonts w:ascii="Times New Roman" w:hAnsi="Times New Roman" w:cs="Times New Roman"/>
                <w:sz w:val="20"/>
                <w:szCs w:val="16"/>
              </w:rPr>
              <w:t>34·3</w:t>
            </w:r>
          </w:p>
        </w:tc>
        <w:tc>
          <w:tcPr>
            <w:tcW w:w="850" w:type="dxa"/>
          </w:tcPr>
          <w:p w14:paraId="7D59B39C" w14:textId="4D509326" w:rsidR="00BD4AA5" w:rsidRPr="00424D5A" w:rsidRDefault="00064981" w:rsidP="00BD4AA5">
            <w:pPr>
              <w:contextualSpacing/>
              <w:jc w:val="center"/>
              <w:rPr>
                <w:rFonts w:ascii="Times New Roman" w:hAnsi="Times New Roman" w:cs="Times New Roman"/>
                <w:sz w:val="20"/>
                <w:szCs w:val="16"/>
              </w:rPr>
            </w:pPr>
            <w:r w:rsidRPr="00424D5A">
              <w:rPr>
                <w:rFonts w:ascii="Times New Roman" w:hAnsi="Times New Roman" w:cs="Times New Roman"/>
                <w:sz w:val="20"/>
                <w:szCs w:val="16"/>
              </w:rPr>
              <w:t>32.9</w:t>
            </w:r>
          </w:p>
        </w:tc>
        <w:tc>
          <w:tcPr>
            <w:tcW w:w="851" w:type="dxa"/>
          </w:tcPr>
          <w:p w14:paraId="33FFDC92" w14:textId="4A7F7916" w:rsidR="00BD4AA5" w:rsidRPr="00424D5A" w:rsidRDefault="00064981" w:rsidP="00BD4AA5">
            <w:pPr>
              <w:contextualSpacing/>
              <w:jc w:val="center"/>
              <w:rPr>
                <w:rFonts w:ascii="Times New Roman" w:hAnsi="Times New Roman" w:cs="Times New Roman"/>
                <w:sz w:val="20"/>
                <w:szCs w:val="16"/>
              </w:rPr>
            </w:pPr>
            <w:r w:rsidRPr="00424D5A">
              <w:rPr>
                <w:rFonts w:ascii="Times New Roman" w:hAnsi="Times New Roman" w:cs="Times New Roman"/>
                <w:sz w:val="20"/>
                <w:szCs w:val="16"/>
              </w:rPr>
              <w:t>35.4</w:t>
            </w:r>
          </w:p>
        </w:tc>
        <w:tc>
          <w:tcPr>
            <w:tcW w:w="1701" w:type="dxa"/>
          </w:tcPr>
          <w:p w14:paraId="41D40927" w14:textId="1C77AFF9" w:rsidR="00BD4AA5" w:rsidRPr="00424D5A" w:rsidRDefault="00BD4AA5" w:rsidP="00BD4AA5">
            <w:pPr>
              <w:contextualSpacing/>
              <w:jc w:val="center"/>
              <w:rPr>
                <w:rFonts w:ascii="Times New Roman" w:hAnsi="Times New Roman" w:cs="Times New Roman"/>
                <w:sz w:val="20"/>
                <w:szCs w:val="16"/>
              </w:rPr>
            </w:pPr>
            <w:r w:rsidRPr="00424D5A">
              <w:rPr>
                <w:rFonts w:ascii="Times New Roman" w:hAnsi="Times New Roman" w:cs="Times New Roman"/>
                <w:sz w:val="20"/>
                <w:szCs w:val="16"/>
              </w:rPr>
              <w:t>1·08 (0·69, 1·66)</w:t>
            </w:r>
          </w:p>
        </w:tc>
        <w:tc>
          <w:tcPr>
            <w:tcW w:w="850" w:type="dxa"/>
          </w:tcPr>
          <w:p w14:paraId="7E6FFCFF" w14:textId="36A6B641" w:rsidR="00BD4AA5" w:rsidRPr="00424D5A" w:rsidRDefault="00BD4AA5" w:rsidP="00BD4AA5">
            <w:pPr>
              <w:contextualSpacing/>
              <w:jc w:val="center"/>
              <w:rPr>
                <w:rFonts w:ascii="Times New Roman" w:hAnsi="Times New Roman" w:cs="Times New Roman"/>
                <w:sz w:val="20"/>
                <w:szCs w:val="16"/>
              </w:rPr>
            </w:pPr>
            <w:r w:rsidRPr="00424D5A">
              <w:rPr>
                <w:rFonts w:ascii="Times New Roman" w:hAnsi="Times New Roman" w:cs="Times New Roman"/>
                <w:sz w:val="20"/>
                <w:szCs w:val="16"/>
              </w:rPr>
              <w:t>0·55</w:t>
            </w:r>
          </w:p>
        </w:tc>
      </w:tr>
      <w:tr w:rsidR="00424D5A" w:rsidRPr="00424D5A" w14:paraId="3ACEB308" w14:textId="2949CF0E" w:rsidTr="00215B3C">
        <w:tc>
          <w:tcPr>
            <w:tcW w:w="4111" w:type="dxa"/>
          </w:tcPr>
          <w:p w14:paraId="59C19B86" w14:textId="77777777" w:rsidR="00BD4AA5" w:rsidRPr="00424D5A" w:rsidRDefault="00BD4AA5" w:rsidP="00BD4AA5">
            <w:pPr>
              <w:contextualSpacing/>
              <w:rPr>
                <w:rFonts w:ascii="Times New Roman" w:hAnsi="Times New Roman" w:cs="Times New Roman"/>
                <w:sz w:val="20"/>
                <w:szCs w:val="16"/>
              </w:rPr>
            </w:pPr>
            <w:r w:rsidRPr="00424D5A">
              <w:rPr>
                <w:rFonts w:ascii="Times New Roman" w:hAnsi="Times New Roman" w:cs="Times New Roman"/>
                <w:sz w:val="20"/>
                <w:szCs w:val="16"/>
              </w:rPr>
              <w:t>Often skip meals and replace them with snacks</w:t>
            </w:r>
          </w:p>
        </w:tc>
        <w:tc>
          <w:tcPr>
            <w:tcW w:w="709" w:type="dxa"/>
          </w:tcPr>
          <w:p w14:paraId="737841F0" w14:textId="77777777" w:rsidR="00BD4AA5" w:rsidRPr="00424D5A" w:rsidRDefault="00BD4AA5" w:rsidP="00BD4AA5">
            <w:pPr>
              <w:contextualSpacing/>
              <w:jc w:val="center"/>
              <w:rPr>
                <w:rFonts w:ascii="Times New Roman" w:hAnsi="Times New Roman" w:cs="Times New Roman"/>
                <w:sz w:val="20"/>
                <w:szCs w:val="16"/>
              </w:rPr>
            </w:pPr>
            <w:r w:rsidRPr="00424D5A">
              <w:rPr>
                <w:rFonts w:ascii="Times New Roman" w:hAnsi="Times New Roman" w:cs="Times New Roman"/>
                <w:sz w:val="20"/>
                <w:szCs w:val="16"/>
              </w:rPr>
              <w:t>6.09</w:t>
            </w:r>
          </w:p>
        </w:tc>
        <w:tc>
          <w:tcPr>
            <w:tcW w:w="850" w:type="dxa"/>
          </w:tcPr>
          <w:p w14:paraId="0F7ECB05" w14:textId="1731B9AA" w:rsidR="00BD4AA5" w:rsidRPr="00424D5A" w:rsidRDefault="00C548D5" w:rsidP="00BD4AA5">
            <w:pPr>
              <w:contextualSpacing/>
              <w:jc w:val="center"/>
              <w:rPr>
                <w:rFonts w:ascii="Times New Roman" w:hAnsi="Times New Roman" w:cs="Times New Roman"/>
                <w:sz w:val="20"/>
                <w:szCs w:val="16"/>
              </w:rPr>
            </w:pPr>
            <w:r w:rsidRPr="00424D5A">
              <w:rPr>
                <w:rFonts w:ascii="Times New Roman" w:hAnsi="Times New Roman" w:cs="Times New Roman"/>
                <w:sz w:val="20"/>
                <w:szCs w:val="16"/>
              </w:rPr>
              <w:t>4.69</w:t>
            </w:r>
          </w:p>
        </w:tc>
        <w:tc>
          <w:tcPr>
            <w:tcW w:w="851" w:type="dxa"/>
          </w:tcPr>
          <w:p w14:paraId="78BB39CF" w14:textId="54E8F1D1" w:rsidR="00BD4AA5" w:rsidRPr="00424D5A" w:rsidRDefault="00C548D5" w:rsidP="00BD4AA5">
            <w:pPr>
              <w:contextualSpacing/>
              <w:jc w:val="center"/>
              <w:rPr>
                <w:rFonts w:ascii="Times New Roman" w:hAnsi="Times New Roman" w:cs="Times New Roman"/>
                <w:sz w:val="20"/>
                <w:szCs w:val="16"/>
              </w:rPr>
            </w:pPr>
            <w:r w:rsidRPr="00424D5A">
              <w:rPr>
                <w:rFonts w:ascii="Times New Roman" w:hAnsi="Times New Roman" w:cs="Times New Roman"/>
                <w:sz w:val="20"/>
                <w:szCs w:val="16"/>
              </w:rPr>
              <w:t>7.14</w:t>
            </w:r>
          </w:p>
        </w:tc>
        <w:tc>
          <w:tcPr>
            <w:tcW w:w="1701" w:type="dxa"/>
          </w:tcPr>
          <w:p w14:paraId="0F990EDA" w14:textId="34AAAA70" w:rsidR="00BD4AA5" w:rsidRPr="00424D5A" w:rsidRDefault="00BD4AA5" w:rsidP="00BD4AA5">
            <w:pPr>
              <w:contextualSpacing/>
              <w:jc w:val="center"/>
              <w:rPr>
                <w:rFonts w:ascii="Times New Roman" w:hAnsi="Times New Roman" w:cs="Times New Roman"/>
                <w:sz w:val="20"/>
                <w:szCs w:val="16"/>
              </w:rPr>
            </w:pPr>
            <w:r w:rsidRPr="00424D5A">
              <w:rPr>
                <w:rFonts w:ascii="Times New Roman" w:hAnsi="Times New Roman" w:cs="Times New Roman"/>
                <w:sz w:val="20"/>
                <w:szCs w:val="16"/>
              </w:rPr>
              <w:t>0·78 (0·33, 1·93)</w:t>
            </w:r>
          </w:p>
        </w:tc>
        <w:tc>
          <w:tcPr>
            <w:tcW w:w="850" w:type="dxa"/>
          </w:tcPr>
          <w:p w14:paraId="7DDB6E99" w14:textId="125967D4" w:rsidR="00BD4AA5" w:rsidRPr="00424D5A" w:rsidRDefault="00BD4AA5" w:rsidP="00BD4AA5">
            <w:pPr>
              <w:contextualSpacing/>
              <w:jc w:val="center"/>
              <w:rPr>
                <w:rFonts w:ascii="Times New Roman" w:hAnsi="Times New Roman" w:cs="Times New Roman"/>
                <w:sz w:val="20"/>
                <w:szCs w:val="16"/>
              </w:rPr>
            </w:pPr>
            <w:r w:rsidRPr="00424D5A">
              <w:rPr>
                <w:rFonts w:ascii="Times New Roman" w:hAnsi="Times New Roman" w:cs="Times New Roman"/>
                <w:sz w:val="20"/>
                <w:szCs w:val="16"/>
              </w:rPr>
              <w:t>0·62</w:t>
            </w:r>
          </w:p>
        </w:tc>
      </w:tr>
      <w:tr w:rsidR="00424D5A" w:rsidRPr="00424D5A" w14:paraId="174C634C" w14:textId="662EE6A1" w:rsidTr="00215B3C">
        <w:tc>
          <w:tcPr>
            <w:tcW w:w="4111" w:type="dxa"/>
          </w:tcPr>
          <w:p w14:paraId="26B717F1" w14:textId="77777777" w:rsidR="00BD4AA5" w:rsidRPr="00424D5A" w:rsidRDefault="00BD4AA5" w:rsidP="00BD4AA5">
            <w:pPr>
              <w:contextualSpacing/>
              <w:rPr>
                <w:rFonts w:ascii="Times New Roman" w:hAnsi="Times New Roman" w:cs="Times New Roman"/>
                <w:sz w:val="20"/>
                <w:szCs w:val="16"/>
              </w:rPr>
            </w:pPr>
            <w:r w:rsidRPr="00424D5A">
              <w:rPr>
                <w:rFonts w:ascii="Times New Roman" w:hAnsi="Times New Roman" w:cs="Times New Roman"/>
                <w:sz w:val="20"/>
                <w:szCs w:val="16"/>
              </w:rPr>
              <w:t>Often prepare a meal "from scratch"</w:t>
            </w:r>
          </w:p>
        </w:tc>
        <w:tc>
          <w:tcPr>
            <w:tcW w:w="709" w:type="dxa"/>
          </w:tcPr>
          <w:p w14:paraId="591E50D1" w14:textId="77777777" w:rsidR="00BD4AA5" w:rsidRPr="00424D5A" w:rsidRDefault="00BD4AA5" w:rsidP="00BD4AA5">
            <w:pPr>
              <w:contextualSpacing/>
              <w:jc w:val="center"/>
              <w:rPr>
                <w:rFonts w:ascii="Times New Roman" w:hAnsi="Times New Roman" w:cs="Times New Roman"/>
                <w:sz w:val="20"/>
                <w:szCs w:val="16"/>
              </w:rPr>
            </w:pPr>
            <w:r w:rsidRPr="00424D5A">
              <w:rPr>
                <w:rFonts w:ascii="Times New Roman" w:hAnsi="Times New Roman" w:cs="Times New Roman"/>
                <w:sz w:val="20"/>
                <w:szCs w:val="16"/>
              </w:rPr>
              <w:t>30·8</w:t>
            </w:r>
          </w:p>
        </w:tc>
        <w:tc>
          <w:tcPr>
            <w:tcW w:w="850" w:type="dxa"/>
          </w:tcPr>
          <w:p w14:paraId="2CE3119B" w14:textId="27B06843" w:rsidR="00BD4AA5" w:rsidRPr="00424D5A" w:rsidRDefault="00C548D5" w:rsidP="00BD4AA5">
            <w:pPr>
              <w:contextualSpacing/>
              <w:jc w:val="center"/>
              <w:rPr>
                <w:rFonts w:ascii="Times New Roman" w:hAnsi="Times New Roman" w:cs="Times New Roman"/>
                <w:sz w:val="20"/>
                <w:szCs w:val="16"/>
              </w:rPr>
            </w:pPr>
            <w:r w:rsidRPr="00424D5A">
              <w:rPr>
                <w:rFonts w:ascii="Times New Roman" w:hAnsi="Times New Roman" w:cs="Times New Roman"/>
                <w:sz w:val="20"/>
                <w:szCs w:val="16"/>
              </w:rPr>
              <w:t>28.2</w:t>
            </w:r>
          </w:p>
        </w:tc>
        <w:tc>
          <w:tcPr>
            <w:tcW w:w="851" w:type="dxa"/>
          </w:tcPr>
          <w:p w14:paraId="0B68F023" w14:textId="050D7ADE" w:rsidR="00BD4AA5" w:rsidRPr="00424D5A" w:rsidRDefault="00C548D5" w:rsidP="00BD4AA5">
            <w:pPr>
              <w:contextualSpacing/>
              <w:jc w:val="center"/>
              <w:rPr>
                <w:rFonts w:ascii="Times New Roman" w:hAnsi="Times New Roman" w:cs="Times New Roman"/>
                <w:sz w:val="20"/>
                <w:szCs w:val="16"/>
              </w:rPr>
            </w:pPr>
            <w:r w:rsidRPr="00424D5A">
              <w:rPr>
                <w:rFonts w:ascii="Times New Roman" w:hAnsi="Times New Roman" w:cs="Times New Roman"/>
                <w:sz w:val="20"/>
                <w:szCs w:val="16"/>
              </w:rPr>
              <w:t>32.9</w:t>
            </w:r>
          </w:p>
        </w:tc>
        <w:tc>
          <w:tcPr>
            <w:tcW w:w="1701" w:type="dxa"/>
          </w:tcPr>
          <w:p w14:paraId="3052A2DA" w14:textId="0AF0DB07" w:rsidR="00BD4AA5" w:rsidRPr="00424D5A" w:rsidRDefault="00BD4AA5" w:rsidP="00BD4AA5">
            <w:pPr>
              <w:contextualSpacing/>
              <w:jc w:val="center"/>
              <w:rPr>
                <w:rFonts w:ascii="Times New Roman" w:hAnsi="Times New Roman" w:cs="Times New Roman"/>
                <w:sz w:val="20"/>
                <w:szCs w:val="16"/>
              </w:rPr>
            </w:pPr>
            <w:r w:rsidRPr="00424D5A">
              <w:rPr>
                <w:rFonts w:ascii="Times New Roman" w:hAnsi="Times New Roman" w:cs="Times New Roman"/>
                <w:sz w:val="20"/>
                <w:szCs w:val="16"/>
              </w:rPr>
              <w:t>0·93 (0·59, 1·45)</w:t>
            </w:r>
          </w:p>
        </w:tc>
        <w:tc>
          <w:tcPr>
            <w:tcW w:w="850" w:type="dxa"/>
          </w:tcPr>
          <w:p w14:paraId="6D3E6267" w14:textId="550F590F" w:rsidR="00BD4AA5" w:rsidRPr="00424D5A" w:rsidRDefault="00BD4AA5" w:rsidP="00BD4AA5">
            <w:pPr>
              <w:contextualSpacing/>
              <w:jc w:val="center"/>
              <w:rPr>
                <w:rFonts w:ascii="Times New Roman" w:hAnsi="Times New Roman" w:cs="Times New Roman"/>
                <w:sz w:val="20"/>
                <w:szCs w:val="16"/>
              </w:rPr>
            </w:pPr>
            <w:r w:rsidRPr="00424D5A">
              <w:rPr>
                <w:rFonts w:ascii="Times New Roman" w:hAnsi="Times New Roman" w:cs="Times New Roman"/>
                <w:sz w:val="20"/>
                <w:szCs w:val="16"/>
              </w:rPr>
              <w:t>0·74</w:t>
            </w:r>
          </w:p>
        </w:tc>
      </w:tr>
      <w:tr w:rsidR="00424D5A" w:rsidRPr="00424D5A" w14:paraId="50C61B8F" w14:textId="0D520820" w:rsidTr="00215B3C">
        <w:tc>
          <w:tcPr>
            <w:tcW w:w="4111" w:type="dxa"/>
          </w:tcPr>
          <w:p w14:paraId="688A2396" w14:textId="77777777" w:rsidR="00BD4AA5" w:rsidRPr="00424D5A" w:rsidRDefault="00BD4AA5" w:rsidP="00BD4AA5">
            <w:pPr>
              <w:contextualSpacing/>
              <w:rPr>
                <w:rFonts w:ascii="Times New Roman" w:hAnsi="Times New Roman" w:cs="Times New Roman"/>
                <w:sz w:val="20"/>
                <w:szCs w:val="16"/>
              </w:rPr>
            </w:pPr>
            <w:r w:rsidRPr="00424D5A">
              <w:rPr>
                <w:rFonts w:ascii="Times New Roman" w:hAnsi="Times New Roman" w:cs="Times New Roman"/>
                <w:sz w:val="20"/>
                <w:szCs w:val="16"/>
              </w:rPr>
              <w:t>Often eat hot or cooked meals</w:t>
            </w:r>
          </w:p>
        </w:tc>
        <w:tc>
          <w:tcPr>
            <w:tcW w:w="709" w:type="dxa"/>
          </w:tcPr>
          <w:p w14:paraId="16842E8D" w14:textId="77777777" w:rsidR="00BD4AA5" w:rsidRPr="00424D5A" w:rsidRDefault="00BD4AA5" w:rsidP="00BD4AA5">
            <w:pPr>
              <w:contextualSpacing/>
              <w:jc w:val="center"/>
              <w:rPr>
                <w:rFonts w:ascii="Times New Roman" w:hAnsi="Times New Roman" w:cs="Times New Roman"/>
                <w:sz w:val="20"/>
                <w:szCs w:val="16"/>
              </w:rPr>
            </w:pPr>
            <w:r w:rsidRPr="00424D5A">
              <w:rPr>
                <w:rFonts w:ascii="Times New Roman" w:hAnsi="Times New Roman" w:cs="Times New Roman"/>
                <w:sz w:val="20"/>
                <w:szCs w:val="16"/>
              </w:rPr>
              <w:t>28·4</w:t>
            </w:r>
          </w:p>
        </w:tc>
        <w:tc>
          <w:tcPr>
            <w:tcW w:w="850" w:type="dxa"/>
          </w:tcPr>
          <w:p w14:paraId="5F240CB4" w14:textId="2F2FE589" w:rsidR="00BD4AA5" w:rsidRPr="00424D5A" w:rsidRDefault="00C548D5" w:rsidP="00BD4AA5">
            <w:pPr>
              <w:contextualSpacing/>
              <w:jc w:val="center"/>
              <w:rPr>
                <w:rFonts w:ascii="Times New Roman" w:hAnsi="Times New Roman" w:cs="Times New Roman"/>
                <w:sz w:val="20"/>
                <w:szCs w:val="16"/>
              </w:rPr>
            </w:pPr>
            <w:r w:rsidRPr="00424D5A">
              <w:rPr>
                <w:rFonts w:ascii="Times New Roman" w:hAnsi="Times New Roman" w:cs="Times New Roman"/>
                <w:sz w:val="20"/>
                <w:szCs w:val="16"/>
              </w:rPr>
              <w:t>29.6</w:t>
            </w:r>
          </w:p>
        </w:tc>
        <w:tc>
          <w:tcPr>
            <w:tcW w:w="851" w:type="dxa"/>
          </w:tcPr>
          <w:p w14:paraId="1A6F9416" w14:textId="13C0110F" w:rsidR="00BD4AA5" w:rsidRPr="00424D5A" w:rsidRDefault="00C548D5" w:rsidP="00BD4AA5">
            <w:pPr>
              <w:contextualSpacing/>
              <w:jc w:val="center"/>
              <w:rPr>
                <w:rFonts w:ascii="Times New Roman" w:hAnsi="Times New Roman" w:cs="Times New Roman"/>
                <w:sz w:val="20"/>
                <w:szCs w:val="16"/>
              </w:rPr>
            </w:pPr>
            <w:r w:rsidRPr="00424D5A">
              <w:rPr>
                <w:rFonts w:ascii="Times New Roman" w:hAnsi="Times New Roman" w:cs="Times New Roman"/>
                <w:sz w:val="20"/>
                <w:szCs w:val="16"/>
              </w:rPr>
              <w:t>27.5</w:t>
            </w:r>
          </w:p>
        </w:tc>
        <w:tc>
          <w:tcPr>
            <w:tcW w:w="1701" w:type="dxa"/>
          </w:tcPr>
          <w:p w14:paraId="1F0E6D19" w14:textId="48D87329" w:rsidR="00BD4AA5" w:rsidRPr="00424D5A" w:rsidRDefault="00BD4AA5" w:rsidP="00BD4AA5">
            <w:pPr>
              <w:contextualSpacing/>
              <w:jc w:val="center"/>
              <w:rPr>
                <w:rFonts w:ascii="Times New Roman" w:hAnsi="Times New Roman" w:cs="Times New Roman"/>
                <w:sz w:val="20"/>
                <w:szCs w:val="16"/>
              </w:rPr>
            </w:pPr>
            <w:r w:rsidRPr="00424D5A">
              <w:rPr>
                <w:rFonts w:ascii="Times New Roman" w:hAnsi="Times New Roman" w:cs="Times New Roman"/>
                <w:sz w:val="20"/>
                <w:szCs w:val="16"/>
              </w:rPr>
              <w:t>1·12 (0·71, 1·75)</w:t>
            </w:r>
          </w:p>
        </w:tc>
        <w:tc>
          <w:tcPr>
            <w:tcW w:w="850" w:type="dxa"/>
          </w:tcPr>
          <w:p w14:paraId="077C17C6" w14:textId="32C6B626" w:rsidR="00BD4AA5" w:rsidRPr="00424D5A" w:rsidRDefault="00BD4AA5" w:rsidP="00BD4AA5">
            <w:pPr>
              <w:contextualSpacing/>
              <w:jc w:val="center"/>
              <w:rPr>
                <w:rFonts w:ascii="Times New Roman" w:hAnsi="Times New Roman" w:cs="Times New Roman"/>
                <w:sz w:val="20"/>
                <w:szCs w:val="16"/>
              </w:rPr>
            </w:pPr>
            <w:r w:rsidRPr="00424D5A">
              <w:rPr>
                <w:rFonts w:ascii="Times New Roman" w:hAnsi="Times New Roman" w:cs="Times New Roman"/>
                <w:sz w:val="20"/>
                <w:szCs w:val="16"/>
              </w:rPr>
              <w:t>0·63</w:t>
            </w:r>
          </w:p>
        </w:tc>
      </w:tr>
      <w:tr w:rsidR="00424D5A" w:rsidRPr="00424D5A" w14:paraId="76C081DC" w14:textId="3EA8C98B" w:rsidTr="00215B3C">
        <w:tc>
          <w:tcPr>
            <w:tcW w:w="4111" w:type="dxa"/>
          </w:tcPr>
          <w:p w14:paraId="5B1C2985" w14:textId="77777777" w:rsidR="00BD4AA5" w:rsidRPr="00424D5A" w:rsidRDefault="00BD4AA5" w:rsidP="00BD4AA5">
            <w:pPr>
              <w:contextualSpacing/>
              <w:rPr>
                <w:rFonts w:ascii="Times New Roman" w:hAnsi="Times New Roman" w:cs="Times New Roman"/>
                <w:sz w:val="20"/>
                <w:szCs w:val="16"/>
              </w:rPr>
            </w:pPr>
            <w:r w:rsidRPr="00424D5A">
              <w:rPr>
                <w:rFonts w:ascii="Times New Roman" w:hAnsi="Times New Roman" w:cs="Times New Roman"/>
                <w:sz w:val="20"/>
                <w:szCs w:val="16"/>
              </w:rPr>
              <w:t>Spend a lot of time preparing a main meal</w:t>
            </w:r>
          </w:p>
        </w:tc>
        <w:tc>
          <w:tcPr>
            <w:tcW w:w="709" w:type="dxa"/>
          </w:tcPr>
          <w:p w14:paraId="6271B4B9" w14:textId="77777777" w:rsidR="00BD4AA5" w:rsidRPr="00424D5A" w:rsidRDefault="00BD4AA5" w:rsidP="00BD4AA5">
            <w:pPr>
              <w:contextualSpacing/>
              <w:jc w:val="center"/>
              <w:rPr>
                <w:rFonts w:ascii="Times New Roman" w:hAnsi="Times New Roman" w:cs="Times New Roman"/>
                <w:sz w:val="20"/>
                <w:szCs w:val="16"/>
              </w:rPr>
            </w:pPr>
            <w:r w:rsidRPr="00424D5A">
              <w:rPr>
                <w:rFonts w:ascii="Times New Roman" w:hAnsi="Times New Roman" w:cs="Times New Roman"/>
                <w:sz w:val="20"/>
                <w:szCs w:val="16"/>
              </w:rPr>
              <w:t>43·8</w:t>
            </w:r>
          </w:p>
        </w:tc>
        <w:tc>
          <w:tcPr>
            <w:tcW w:w="850" w:type="dxa"/>
          </w:tcPr>
          <w:p w14:paraId="2A360BFF" w14:textId="7ADE6742" w:rsidR="00BD4AA5" w:rsidRPr="00424D5A" w:rsidRDefault="00C548D5" w:rsidP="00BD4AA5">
            <w:pPr>
              <w:contextualSpacing/>
              <w:jc w:val="center"/>
              <w:rPr>
                <w:rFonts w:ascii="Times New Roman" w:hAnsi="Times New Roman" w:cs="Times New Roman"/>
                <w:sz w:val="20"/>
                <w:szCs w:val="16"/>
              </w:rPr>
            </w:pPr>
            <w:r w:rsidRPr="00424D5A">
              <w:rPr>
                <w:rFonts w:ascii="Times New Roman" w:hAnsi="Times New Roman" w:cs="Times New Roman"/>
                <w:sz w:val="20"/>
                <w:szCs w:val="16"/>
              </w:rPr>
              <w:t>45.5</w:t>
            </w:r>
          </w:p>
        </w:tc>
        <w:tc>
          <w:tcPr>
            <w:tcW w:w="851" w:type="dxa"/>
          </w:tcPr>
          <w:p w14:paraId="5ED576AF" w14:textId="1159182C" w:rsidR="00BD4AA5" w:rsidRPr="00424D5A" w:rsidRDefault="00C548D5" w:rsidP="00BD4AA5">
            <w:pPr>
              <w:contextualSpacing/>
              <w:jc w:val="center"/>
              <w:rPr>
                <w:rFonts w:ascii="Times New Roman" w:hAnsi="Times New Roman" w:cs="Times New Roman"/>
                <w:sz w:val="20"/>
                <w:szCs w:val="16"/>
              </w:rPr>
            </w:pPr>
            <w:r w:rsidRPr="00424D5A">
              <w:rPr>
                <w:rFonts w:ascii="Times New Roman" w:hAnsi="Times New Roman" w:cs="Times New Roman"/>
                <w:sz w:val="20"/>
                <w:szCs w:val="16"/>
              </w:rPr>
              <w:t>42.5</w:t>
            </w:r>
          </w:p>
        </w:tc>
        <w:tc>
          <w:tcPr>
            <w:tcW w:w="1701" w:type="dxa"/>
          </w:tcPr>
          <w:p w14:paraId="6C489F54" w14:textId="0C46A9DF" w:rsidR="00BD4AA5" w:rsidRPr="00424D5A" w:rsidRDefault="00BD4AA5" w:rsidP="00BD4AA5">
            <w:pPr>
              <w:contextualSpacing/>
              <w:jc w:val="center"/>
              <w:rPr>
                <w:rFonts w:ascii="Times New Roman" w:hAnsi="Times New Roman" w:cs="Times New Roman"/>
                <w:sz w:val="20"/>
                <w:szCs w:val="16"/>
              </w:rPr>
            </w:pPr>
            <w:r w:rsidRPr="00424D5A">
              <w:rPr>
                <w:rFonts w:ascii="Times New Roman" w:hAnsi="Times New Roman" w:cs="Times New Roman"/>
                <w:sz w:val="20"/>
                <w:szCs w:val="16"/>
              </w:rPr>
              <w:t>1·08 (0·72, 1·62)</w:t>
            </w:r>
          </w:p>
        </w:tc>
        <w:tc>
          <w:tcPr>
            <w:tcW w:w="850" w:type="dxa"/>
          </w:tcPr>
          <w:p w14:paraId="39153E72" w14:textId="0DEF903B" w:rsidR="00BD4AA5" w:rsidRPr="00424D5A" w:rsidRDefault="00BD4AA5" w:rsidP="00BD4AA5">
            <w:pPr>
              <w:contextualSpacing/>
              <w:jc w:val="center"/>
              <w:rPr>
                <w:rFonts w:ascii="Times New Roman" w:hAnsi="Times New Roman" w:cs="Times New Roman"/>
                <w:sz w:val="20"/>
                <w:szCs w:val="16"/>
              </w:rPr>
            </w:pPr>
            <w:r w:rsidRPr="00424D5A">
              <w:rPr>
                <w:rFonts w:ascii="Times New Roman" w:hAnsi="Times New Roman" w:cs="Times New Roman"/>
                <w:sz w:val="20"/>
                <w:szCs w:val="16"/>
              </w:rPr>
              <w:t>0·72</w:t>
            </w:r>
          </w:p>
        </w:tc>
      </w:tr>
      <w:tr w:rsidR="00424D5A" w:rsidRPr="00424D5A" w14:paraId="69311429" w14:textId="7F0968A9" w:rsidTr="00215B3C">
        <w:tc>
          <w:tcPr>
            <w:tcW w:w="4111" w:type="dxa"/>
          </w:tcPr>
          <w:p w14:paraId="5242BC9F" w14:textId="77777777" w:rsidR="00BD4AA5" w:rsidRPr="00424D5A" w:rsidRDefault="00BD4AA5" w:rsidP="00BD4AA5">
            <w:pPr>
              <w:contextualSpacing/>
              <w:rPr>
                <w:rFonts w:ascii="Times New Roman" w:hAnsi="Times New Roman" w:cs="Times New Roman"/>
                <w:b/>
                <w:sz w:val="20"/>
                <w:szCs w:val="16"/>
              </w:rPr>
            </w:pPr>
            <w:r w:rsidRPr="00424D5A">
              <w:rPr>
                <w:rFonts w:ascii="Times New Roman" w:hAnsi="Times New Roman" w:cs="Times New Roman"/>
                <w:b/>
                <w:sz w:val="20"/>
                <w:szCs w:val="16"/>
              </w:rPr>
              <w:t>Heathy eating perceptions</w:t>
            </w:r>
          </w:p>
        </w:tc>
        <w:tc>
          <w:tcPr>
            <w:tcW w:w="709" w:type="dxa"/>
          </w:tcPr>
          <w:p w14:paraId="654B0896" w14:textId="77777777" w:rsidR="00BD4AA5" w:rsidRPr="00424D5A" w:rsidRDefault="00BD4AA5" w:rsidP="00BD4AA5">
            <w:pPr>
              <w:contextualSpacing/>
              <w:jc w:val="center"/>
              <w:rPr>
                <w:rFonts w:ascii="Times New Roman" w:hAnsi="Times New Roman" w:cs="Times New Roman"/>
                <w:sz w:val="20"/>
                <w:szCs w:val="16"/>
              </w:rPr>
            </w:pPr>
          </w:p>
        </w:tc>
        <w:tc>
          <w:tcPr>
            <w:tcW w:w="850" w:type="dxa"/>
          </w:tcPr>
          <w:p w14:paraId="50C1CB2E" w14:textId="77777777" w:rsidR="00BD4AA5" w:rsidRPr="00424D5A" w:rsidRDefault="00BD4AA5" w:rsidP="00BD4AA5">
            <w:pPr>
              <w:contextualSpacing/>
              <w:jc w:val="center"/>
              <w:rPr>
                <w:rFonts w:ascii="Times New Roman" w:hAnsi="Times New Roman" w:cs="Times New Roman"/>
                <w:sz w:val="20"/>
                <w:szCs w:val="16"/>
              </w:rPr>
            </w:pPr>
          </w:p>
        </w:tc>
        <w:tc>
          <w:tcPr>
            <w:tcW w:w="851" w:type="dxa"/>
          </w:tcPr>
          <w:p w14:paraId="60EBB23C" w14:textId="77777777" w:rsidR="00BD4AA5" w:rsidRPr="00424D5A" w:rsidRDefault="00BD4AA5" w:rsidP="00BD4AA5">
            <w:pPr>
              <w:contextualSpacing/>
              <w:jc w:val="center"/>
              <w:rPr>
                <w:rFonts w:ascii="Times New Roman" w:hAnsi="Times New Roman" w:cs="Times New Roman"/>
                <w:sz w:val="20"/>
                <w:szCs w:val="16"/>
              </w:rPr>
            </w:pPr>
          </w:p>
        </w:tc>
        <w:tc>
          <w:tcPr>
            <w:tcW w:w="1701" w:type="dxa"/>
          </w:tcPr>
          <w:p w14:paraId="27012604" w14:textId="77777777" w:rsidR="00BD4AA5" w:rsidRPr="00424D5A" w:rsidRDefault="00BD4AA5" w:rsidP="00BD4AA5">
            <w:pPr>
              <w:contextualSpacing/>
              <w:jc w:val="center"/>
              <w:rPr>
                <w:rFonts w:ascii="Times New Roman" w:hAnsi="Times New Roman" w:cs="Times New Roman"/>
                <w:sz w:val="20"/>
                <w:szCs w:val="16"/>
              </w:rPr>
            </w:pPr>
          </w:p>
        </w:tc>
        <w:tc>
          <w:tcPr>
            <w:tcW w:w="850" w:type="dxa"/>
          </w:tcPr>
          <w:p w14:paraId="721C1C6D" w14:textId="77777777" w:rsidR="00BD4AA5" w:rsidRPr="00424D5A" w:rsidRDefault="00BD4AA5" w:rsidP="00BD4AA5">
            <w:pPr>
              <w:contextualSpacing/>
              <w:jc w:val="center"/>
              <w:rPr>
                <w:rFonts w:ascii="Times New Roman" w:hAnsi="Times New Roman" w:cs="Times New Roman"/>
                <w:sz w:val="20"/>
                <w:szCs w:val="16"/>
              </w:rPr>
            </w:pPr>
          </w:p>
        </w:tc>
      </w:tr>
      <w:tr w:rsidR="00424D5A" w:rsidRPr="00424D5A" w14:paraId="59E935D7" w14:textId="3B7B6B8C" w:rsidTr="00215B3C">
        <w:tc>
          <w:tcPr>
            <w:tcW w:w="4111" w:type="dxa"/>
          </w:tcPr>
          <w:p w14:paraId="1ADF4D3A" w14:textId="77777777" w:rsidR="00BD4AA5" w:rsidRPr="00424D5A" w:rsidRDefault="00BD4AA5" w:rsidP="00BD4AA5">
            <w:pPr>
              <w:contextualSpacing/>
              <w:rPr>
                <w:rFonts w:ascii="Times New Roman" w:hAnsi="Times New Roman" w:cs="Times New Roman"/>
                <w:sz w:val="20"/>
                <w:szCs w:val="16"/>
              </w:rPr>
            </w:pPr>
            <w:r w:rsidRPr="00424D5A">
              <w:rPr>
                <w:rFonts w:ascii="Times New Roman" w:hAnsi="Times New Roman" w:cs="Times New Roman"/>
                <w:sz w:val="20"/>
                <w:szCs w:val="16"/>
              </w:rPr>
              <w:t>Believe I am in control of my health</w:t>
            </w:r>
          </w:p>
        </w:tc>
        <w:tc>
          <w:tcPr>
            <w:tcW w:w="709" w:type="dxa"/>
          </w:tcPr>
          <w:p w14:paraId="03A265DE" w14:textId="77777777" w:rsidR="00BD4AA5" w:rsidRPr="00424D5A" w:rsidRDefault="00BD4AA5" w:rsidP="00BD4AA5">
            <w:pPr>
              <w:contextualSpacing/>
              <w:jc w:val="center"/>
              <w:rPr>
                <w:rFonts w:ascii="Times New Roman" w:hAnsi="Times New Roman" w:cs="Times New Roman"/>
                <w:sz w:val="20"/>
                <w:szCs w:val="16"/>
              </w:rPr>
            </w:pPr>
            <w:r w:rsidRPr="00424D5A">
              <w:rPr>
                <w:rFonts w:ascii="Times New Roman" w:hAnsi="Times New Roman" w:cs="Times New Roman"/>
                <w:sz w:val="20"/>
                <w:szCs w:val="16"/>
              </w:rPr>
              <w:t>71·6</w:t>
            </w:r>
          </w:p>
        </w:tc>
        <w:tc>
          <w:tcPr>
            <w:tcW w:w="850" w:type="dxa"/>
          </w:tcPr>
          <w:p w14:paraId="52523BD2" w14:textId="5955AB80" w:rsidR="00BD4AA5" w:rsidRPr="00424D5A" w:rsidRDefault="00C548D5" w:rsidP="00BD4AA5">
            <w:pPr>
              <w:contextualSpacing/>
              <w:jc w:val="center"/>
              <w:rPr>
                <w:rFonts w:ascii="Times New Roman" w:hAnsi="Times New Roman" w:cs="Times New Roman"/>
                <w:sz w:val="20"/>
                <w:szCs w:val="16"/>
              </w:rPr>
            </w:pPr>
            <w:r w:rsidRPr="00424D5A">
              <w:rPr>
                <w:rFonts w:ascii="Times New Roman" w:hAnsi="Times New Roman" w:cs="Times New Roman"/>
                <w:sz w:val="20"/>
                <w:szCs w:val="16"/>
              </w:rPr>
              <w:t>70.9</w:t>
            </w:r>
          </w:p>
        </w:tc>
        <w:tc>
          <w:tcPr>
            <w:tcW w:w="851" w:type="dxa"/>
          </w:tcPr>
          <w:p w14:paraId="196E7C47" w14:textId="6AF26A88" w:rsidR="00BD4AA5" w:rsidRPr="00424D5A" w:rsidRDefault="00C548D5" w:rsidP="00BD4AA5">
            <w:pPr>
              <w:contextualSpacing/>
              <w:jc w:val="center"/>
              <w:rPr>
                <w:rFonts w:ascii="Times New Roman" w:hAnsi="Times New Roman" w:cs="Times New Roman"/>
                <w:sz w:val="20"/>
                <w:szCs w:val="16"/>
              </w:rPr>
            </w:pPr>
            <w:r w:rsidRPr="00424D5A">
              <w:rPr>
                <w:rFonts w:ascii="Times New Roman" w:hAnsi="Times New Roman" w:cs="Times New Roman"/>
                <w:sz w:val="20"/>
                <w:szCs w:val="16"/>
              </w:rPr>
              <w:t>72.1</w:t>
            </w:r>
          </w:p>
        </w:tc>
        <w:tc>
          <w:tcPr>
            <w:tcW w:w="1701" w:type="dxa"/>
          </w:tcPr>
          <w:p w14:paraId="08D9ADB5" w14:textId="3A7CCE19" w:rsidR="00BD4AA5" w:rsidRPr="00424D5A" w:rsidRDefault="00BD4AA5" w:rsidP="00BD4AA5">
            <w:pPr>
              <w:contextualSpacing/>
              <w:jc w:val="center"/>
              <w:rPr>
                <w:rFonts w:ascii="Times New Roman" w:hAnsi="Times New Roman" w:cs="Times New Roman"/>
                <w:sz w:val="20"/>
                <w:szCs w:val="16"/>
              </w:rPr>
            </w:pPr>
            <w:r w:rsidRPr="00424D5A">
              <w:rPr>
                <w:rFonts w:ascii="Times New Roman" w:hAnsi="Times New Roman" w:cs="Times New Roman"/>
                <w:sz w:val="20"/>
                <w:szCs w:val="16"/>
              </w:rPr>
              <w:t>1.16 (0·74, 1·82)</w:t>
            </w:r>
          </w:p>
        </w:tc>
        <w:tc>
          <w:tcPr>
            <w:tcW w:w="850" w:type="dxa"/>
          </w:tcPr>
          <w:p w14:paraId="21E9B60C" w14:textId="60FB646E" w:rsidR="00BD4AA5" w:rsidRPr="00424D5A" w:rsidRDefault="00BD4AA5" w:rsidP="00BD4AA5">
            <w:pPr>
              <w:contextualSpacing/>
              <w:jc w:val="center"/>
              <w:rPr>
                <w:rFonts w:ascii="Times New Roman" w:hAnsi="Times New Roman" w:cs="Times New Roman"/>
                <w:sz w:val="20"/>
                <w:szCs w:val="16"/>
              </w:rPr>
            </w:pPr>
            <w:r w:rsidRPr="00424D5A">
              <w:rPr>
                <w:rFonts w:ascii="Times New Roman" w:hAnsi="Times New Roman" w:cs="Times New Roman"/>
                <w:sz w:val="20"/>
                <w:szCs w:val="16"/>
              </w:rPr>
              <w:t>0·51</w:t>
            </w:r>
          </w:p>
        </w:tc>
      </w:tr>
      <w:tr w:rsidR="00424D5A" w:rsidRPr="00424D5A" w14:paraId="40095D1B" w14:textId="1DF9B42B" w:rsidTr="00215B3C">
        <w:tc>
          <w:tcPr>
            <w:tcW w:w="4111" w:type="dxa"/>
          </w:tcPr>
          <w:p w14:paraId="62C363F4" w14:textId="77777777" w:rsidR="00BD4AA5" w:rsidRPr="00424D5A" w:rsidRDefault="00BD4AA5" w:rsidP="00BD4AA5">
            <w:pPr>
              <w:contextualSpacing/>
              <w:rPr>
                <w:rFonts w:ascii="Times New Roman" w:hAnsi="Times New Roman" w:cs="Times New Roman"/>
                <w:sz w:val="20"/>
                <w:szCs w:val="16"/>
              </w:rPr>
            </w:pPr>
            <w:r w:rsidRPr="00424D5A">
              <w:rPr>
                <w:rFonts w:ascii="Times New Roman" w:hAnsi="Times New Roman" w:cs="Times New Roman"/>
                <w:sz w:val="20"/>
                <w:szCs w:val="16"/>
              </w:rPr>
              <w:t>Can stay healthy by taking care of myself</w:t>
            </w:r>
          </w:p>
        </w:tc>
        <w:tc>
          <w:tcPr>
            <w:tcW w:w="709" w:type="dxa"/>
          </w:tcPr>
          <w:p w14:paraId="7CDE623A" w14:textId="77777777" w:rsidR="00BD4AA5" w:rsidRPr="00424D5A" w:rsidRDefault="00BD4AA5" w:rsidP="00BD4AA5">
            <w:pPr>
              <w:contextualSpacing/>
              <w:jc w:val="center"/>
              <w:rPr>
                <w:rFonts w:ascii="Times New Roman" w:hAnsi="Times New Roman" w:cs="Times New Roman"/>
                <w:sz w:val="20"/>
                <w:szCs w:val="16"/>
              </w:rPr>
            </w:pPr>
            <w:r w:rsidRPr="00424D5A">
              <w:rPr>
                <w:rFonts w:ascii="Times New Roman" w:hAnsi="Times New Roman" w:cs="Times New Roman"/>
                <w:sz w:val="20"/>
                <w:szCs w:val="16"/>
              </w:rPr>
              <w:t>86·6</w:t>
            </w:r>
          </w:p>
        </w:tc>
        <w:tc>
          <w:tcPr>
            <w:tcW w:w="850" w:type="dxa"/>
          </w:tcPr>
          <w:p w14:paraId="6D7689A3" w14:textId="0CBAE4E5" w:rsidR="00BD4AA5" w:rsidRPr="00424D5A" w:rsidRDefault="00C548D5" w:rsidP="00BD4AA5">
            <w:pPr>
              <w:contextualSpacing/>
              <w:jc w:val="center"/>
              <w:rPr>
                <w:rFonts w:ascii="Times New Roman" w:hAnsi="Times New Roman" w:cs="Times New Roman"/>
                <w:sz w:val="20"/>
                <w:szCs w:val="16"/>
              </w:rPr>
            </w:pPr>
            <w:r w:rsidRPr="00424D5A">
              <w:rPr>
                <w:rFonts w:ascii="Times New Roman" w:hAnsi="Times New Roman" w:cs="Times New Roman"/>
                <w:sz w:val="20"/>
                <w:szCs w:val="16"/>
              </w:rPr>
              <w:t>85.5</w:t>
            </w:r>
          </w:p>
        </w:tc>
        <w:tc>
          <w:tcPr>
            <w:tcW w:w="851" w:type="dxa"/>
          </w:tcPr>
          <w:p w14:paraId="78902B2C" w14:textId="0C2CA2C6" w:rsidR="00BD4AA5" w:rsidRPr="00424D5A" w:rsidRDefault="00C548D5" w:rsidP="00BD4AA5">
            <w:pPr>
              <w:contextualSpacing/>
              <w:jc w:val="center"/>
              <w:rPr>
                <w:rFonts w:ascii="Times New Roman" w:hAnsi="Times New Roman" w:cs="Times New Roman"/>
                <w:sz w:val="20"/>
                <w:szCs w:val="16"/>
              </w:rPr>
            </w:pPr>
            <w:r w:rsidRPr="00424D5A">
              <w:rPr>
                <w:rFonts w:ascii="Times New Roman" w:hAnsi="Times New Roman" w:cs="Times New Roman"/>
                <w:sz w:val="20"/>
                <w:szCs w:val="16"/>
              </w:rPr>
              <w:t>87.5</w:t>
            </w:r>
          </w:p>
        </w:tc>
        <w:tc>
          <w:tcPr>
            <w:tcW w:w="1701" w:type="dxa"/>
          </w:tcPr>
          <w:p w14:paraId="0F8185E1" w14:textId="2748B783" w:rsidR="00BD4AA5" w:rsidRPr="00424D5A" w:rsidRDefault="00BD4AA5" w:rsidP="00BD4AA5">
            <w:pPr>
              <w:contextualSpacing/>
              <w:jc w:val="center"/>
              <w:rPr>
                <w:rFonts w:ascii="Times New Roman" w:hAnsi="Times New Roman" w:cs="Times New Roman"/>
                <w:sz w:val="20"/>
                <w:szCs w:val="16"/>
              </w:rPr>
            </w:pPr>
            <w:r w:rsidRPr="00424D5A">
              <w:rPr>
                <w:rFonts w:ascii="Times New Roman" w:hAnsi="Times New Roman" w:cs="Times New Roman"/>
                <w:sz w:val="20"/>
                <w:szCs w:val="16"/>
              </w:rPr>
              <w:t>1·17 (0·65, 2·10)</w:t>
            </w:r>
          </w:p>
        </w:tc>
        <w:tc>
          <w:tcPr>
            <w:tcW w:w="850" w:type="dxa"/>
          </w:tcPr>
          <w:p w14:paraId="76F9BB50" w14:textId="2BB4F77B" w:rsidR="00BD4AA5" w:rsidRPr="00424D5A" w:rsidRDefault="00BD4AA5" w:rsidP="00BD4AA5">
            <w:pPr>
              <w:contextualSpacing/>
              <w:jc w:val="center"/>
              <w:rPr>
                <w:rFonts w:ascii="Times New Roman" w:hAnsi="Times New Roman" w:cs="Times New Roman"/>
                <w:sz w:val="20"/>
                <w:szCs w:val="16"/>
              </w:rPr>
            </w:pPr>
            <w:r w:rsidRPr="00424D5A">
              <w:rPr>
                <w:rFonts w:ascii="Times New Roman" w:hAnsi="Times New Roman" w:cs="Times New Roman"/>
                <w:sz w:val="20"/>
                <w:szCs w:val="16"/>
              </w:rPr>
              <w:t>0·61</w:t>
            </w:r>
          </w:p>
        </w:tc>
      </w:tr>
      <w:tr w:rsidR="00424D5A" w:rsidRPr="00424D5A" w14:paraId="2390EF09" w14:textId="6593DD34" w:rsidTr="00215B3C">
        <w:tc>
          <w:tcPr>
            <w:tcW w:w="4111" w:type="dxa"/>
          </w:tcPr>
          <w:p w14:paraId="4245AAC0" w14:textId="77777777" w:rsidR="00BD4AA5" w:rsidRPr="00424D5A" w:rsidRDefault="00BD4AA5" w:rsidP="00BD4AA5">
            <w:pPr>
              <w:contextualSpacing/>
              <w:rPr>
                <w:rFonts w:ascii="Times New Roman" w:hAnsi="Times New Roman" w:cs="Times New Roman"/>
                <w:sz w:val="20"/>
                <w:szCs w:val="16"/>
              </w:rPr>
            </w:pPr>
            <w:r w:rsidRPr="00424D5A">
              <w:rPr>
                <w:rFonts w:ascii="Times New Roman" w:hAnsi="Times New Roman" w:cs="Times New Roman"/>
                <w:sz w:val="20"/>
                <w:szCs w:val="16"/>
              </w:rPr>
              <w:t>Efforts to improve health are a waste of time</w:t>
            </w:r>
          </w:p>
        </w:tc>
        <w:tc>
          <w:tcPr>
            <w:tcW w:w="709" w:type="dxa"/>
          </w:tcPr>
          <w:p w14:paraId="05B46EB5" w14:textId="77777777" w:rsidR="00BD4AA5" w:rsidRPr="00424D5A" w:rsidRDefault="00BD4AA5" w:rsidP="00BD4AA5">
            <w:pPr>
              <w:contextualSpacing/>
              <w:jc w:val="center"/>
              <w:rPr>
                <w:rFonts w:ascii="Times New Roman" w:hAnsi="Times New Roman" w:cs="Times New Roman"/>
                <w:sz w:val="20"/>
                <w:szCs w:val="16"/>
              </w:rPr>
            </w:pPr>
            <w:r w:rsidRPr="00424D5A">
              <w:rPr>
                <w:rFonts w:ascii="Times New Roman" w:hAnsi="Times New Roman" w:cs="Times New Roman"/>
                <w:sz w:val="20"/>
                <w:szCs w:val="16"/>
              </w:rPr>
              <w:t>2·43</w:t>
            </w:r>
          </w:p>
        </w:tc>
        <w:tc>
          <w:tcPr>
            <w:tcW w:w="850" w:type="dxa"/>
          </w:tcPr>
          <w:p w14:paraId="31568D6A" w14:textId="295D6814" w:rsidR="00BD4AA5" w:rsidRPr="00424D5A" w:rsidRDefault="00C548D5" w:rsidP="00BD4AA5">
            <w:pPr>
              <w:contextualSpacing/>
              <w:jc w:val="center"/>
              <w:rPr>
                <w:rFonts w:ascii="Times New Roman" w:hAnsi="Times New Roman" w:cs="Times New Roman"/>
                <w:sz w:val="20"/>
                <w:szCs w:val="16"/>
              </w:rPr>
            </w:pPr>
            <w:r w:rsidRPr="00424D5A">
              <w:rPr>
                <w:rFonts w:ascii="Times New Roman" w:hAnsi="Times New Roman" w:cs="Times New Roman"/>
                <w:sz w:val="20"/>
                <w:szCs w:val="16"/>
              </w:rPr>
              <w:t>2.35</w:t>
            </w:r>
          </w:p>
        </w:tc>
        <w:tc>
          <w:tcPr>
            <w:tcW w:w="851" w:type="dxa"/>
          </w:tcPr>
          <w:p w14:paraId="072BE431" w14:textId="51D5EAA7" w:rsidR="00BD4AA5" w:rsidRPr="00424D5A" w:rsidRDefault="00C548D5" w:rsidP="00BD4AA5">
            <w:pPr>
              <w:contextualSpacing/>
              <w:jc w:val="center"/>
              <w:rPr>
                <w:rFonts w:ascii="Times New Roman" w:hAnsi="Times New Roman" w:cs="Times New Roman"/>
                <w:sz w:val="20"/>
                <w:szCs w:val="16"/>
              </w:rPr>
            </w:pPr>
            <w:r w:rsidRPr="00424D5A">
              <w:rPr>
                <w:rFonts w:ascii="Times New Roman" w:hAnsi="Times New Roman" w:cs="Times New Roman"/>
                <w:sz w:val="20"/>
                <w:szCs w:val="16"/>
              </w:rPr>
              <w:t>2.50</w:t>
            </w:r>
          </w:p>
        </w:tc>
        <w:tc>
          <w:tcPr>
            <w:tcW w:w="1701" w:type="dxa"/>
          </w:tcPr>
          <w:p w14:paraId="7499F884" w14:textId="5886E9D2" w:rsidR="00BD4AA5" w:rsidRPr="00424D5A" w:rsidRDefault="00BD4AA5" w:rsidP="00BD4AA5">
            <w:pPr>
              <w:contextualSpacing/>
              <w:jc w:val="center"/>
              <w:rPr>
                <w:rFonts w:ascii="Times New Roman" w:hAnsi="Times New Roman" w:cs="Times New Roman"/>
                <w:sz w:val="20"/>
                <w:szCs w:val="16"/>
              </w:rPr>
            </w:pPr>
            <w:r w:rsidRPr="00424D5A">
              <w:rPr>
                <w:rFonts w:ascii="Times New Roman" w:hAnsi="Times New Roman" w:cs="Times New Roman"/>
                <w:sz w:val="20"/>
                <w:szCs w:val="16"/>
              </w:rPr>
              <w:t>0·71 (0·18, 2·83)</w:t>
            </w:r>
          </w:p>
        </w:tc>
        <w:tc>
          <w:tcPr>
            <w:tcW w:w="850" w:type="dxa"/>
          </w:tcPr>
          <w:p w14:paraId="51DFDDFB" w14:textId="4AC509B6" w:rsidR="00BD4AA5" w:rsidRPr="00424D5A" w:rsidRDefault="00BD4AA5" w:rsidP="00BD4AA5">
            <w:pPr>
              <w:contextualSpacing/>
              <w:jc w:val="center"/>
              <w:rPr>
                <w:rFonts w:ascii="Times New Roman" w:hAnsi="Times New Roman" w:cs="Times New Roman"/>
                <w:sz w:val="20"/>
                <w:szCs w:val="16"/>
              </w:rPr>
            </w:pPr>
            <w:r w:rsidRPr="00424D5A">
              <w:rPr>
                <w:rFonts w:ascii="Times New Roman" w:hAnsi="Times New Roman" w:cs="Times New Roman"/>
                <w:sz w:val="20"/>
                <w:szCs w:val="16"/>
              </w:rPr>
              <w:t>0·63</w:t>
            </w:r>
          </w:p>
        </w:tc>
      </w:tr>
      <w:tr w:rsidR="00424D5A" w:rsidRPr="00424D5A" w14:paraId="14D3A316" w14:textId="1453D41B" w:rsidTr="00215B3C">
        <w:tc>
          <w:tcPr>
            <w:tcW w:w="4111" w:type="dxa"/>
          </w:tcPr>
          <w:p w14:paraId="0A2EF58E" w14:textId="77777777" w:rsidR="00BD4AA5" w:rsidRPr="00424D5A" w:rsidRDefault="00BD4AA5" w:rsidP="00BD4AA5">
            <w:pPr>
              <w:contextualSpacing/>
              <w:rPr>
                <w:rFonts w:ascii="Times New Roman" w:hAnsi="Times New Roman" w:cs="Times New Roman"/>
                <w:sz w:val="20"/>
                <w:szCs w:val="16"/>
              </w:rPr>
            </w:pPr>
            <w:r w:rsidRPr="00424D5A">
              <w:rPr>
                <w:rFonts w:ascii="Times New Roman" w:hAnsi="Times New Roman" w:cs="Times New Roman"/>
                <w:sz w:val="20"/>
                <w:szCs w:val="16"/>
              </w:rPr>
              <w:t>Bored by attention paid to health and disease</w:t>
            </w:r>
          </w:p>
        </w:tc>
        <w:tc>
          <w:tcPr>
            <w:tcW w:w="709" w:type="dxa"/>
          </w:tcPr>
          <w:p w14:paraId="468EEE6D" w14:textId="77777777" w:rsidR="00BD4AA5" w:rsidRPr="00424D5A" w:rsidRDefault="00BD4AA5" w:rsidP="00BD4AA5">
            <w:pPr>
              <w:contextualSpacing/>
              <w:jc w:val="center"/>
              <w:rPr>
                <w:rFonts w:ascii="Times New Roman" w:hAnsi="Times New Roman" w:cs="Times New Roman"/>
                <w:sz w:val="20"/>
                <w:szCs w:val="16"/>
              </w:rPr>
            </w:pPr>
            <w:r w:rsidRPr="00424D5A">
              <w:rPr>
                <w:rFonts w:ascii="Times New Roman" w:hAnsi="Times New Roman" w:cs="Times New Roman"/>
                <w:sz w:val="20"/>
                <w:szCs w:val="16"/>
              </w:rPr>
              <w:t>1·42</w:t>
            </w:r>
          </w:p>
        </w:tc>
        <w:tc>
          <w:tcPr>
            <w:tcW w:w="850" w:type="dxa"/>
          </w:tcPr>
          <w:p w14:paraId="0B7DCBAB" w14:textId="78CF91FF" w:rsidR="00BD4AA5" w:rsidRPr="00424D5A" w:rsidRDefault="00C548D5" w:rsidP="00BD4AA5">
            <w:pPr>
              <w:contextualSpacing/>
              <w:jc w:val="center"/>
              <w:rPr>
                <w:rFonts w:ascii="Times New Roman" w:hAnsi="Times New Roman" w:cs="Times New Roman"/>
                <w:sz w:val="20"/>
                <w:szCs w:val="16"/>
              </w:rPr>
            </w:pPr>
            <w:r w:rsidRPr="00424D5A">
              <w:rPr>
                <w:rFonts w:ascii="Times New Roman" w:hAnsi="Times New Roman" w:cs="Times New Roman"/>
                <w:sz w:val="20"/>
                <w:szCs w:val="16"/>
              </w:rPr>
              <w:t>0.94</w:t>
            </w:r>
          </w:p>
        </w:tc>
        <w:tc>
          <w:tcPr>
            <w:tcW w:w="851" w:type="dxa"/>
          </w:tcPr>
          <w:p w14:paraId="10021603" w14:textId="184F8E98" w:rsidR="00BD4AA5" w:rsidRPr="00424D5A" w:rsidRDefault="00C548D5" w:rsidP="00BD4AA5">
            <w:pPr>
              <w:contextualSpacing/>
              <w:jc w:val="center"/>
              <w:rPr>
                <w:rFonts w:ascii="Times New Roman" w:hAnsi="Times New Roman" w:cs="Times New Roman"/>
                <w:sz w:val="20"/>
                <w:szCs w:val="16"/>
              </w:rPr>
            </w:pPr>
            <w:r w:rsidRPr="00424D5A">
              <w:rPr>
                <w:rFonts w:ascii="Times New Roman" w:hAnsi="Times New Roman" w:cs="Times New Roman"/>
                <w:sz w:val="20"/>
                <w:szCs w:val="16"/>
              </w:rPr>
              <w:t>1.79</w:t>
            </w:r>
          </w:p>
        </w:tc>
        <w:tc>
          <w:tcPr>
            <w:tcW w:w="1701" w:type="dxa"/>
          </w:tcPr>
          <w:p w14:paraId="6EFCD531" w14:textId="04125E97" w:rsidR="00BD4AA5" w:rsidRPr="00424D5A" w:rsidRDefault="00BD4AA5" w:rsidP="00BD4AA5">
            <w:pPr>
              <w:contextualSpacing/>
              <w:jc w:val="center"/>
              <w:rPr>
                <w:rFonts w:ascii="Times New Roman" w:hAnsi="Times New Roman" w:cs="Times New Roman"/>
                <w:sz w:val="20"/>
                <w:szCs w:val="16"/>
              </w:rPr>
            </w:pPr>
            <w:r w:rsidRPr="00424D5A">
              <w:rPr>
                <w:rFonts w:ascii="Times New Roman" w:hAnsi="Times New Roman" w:cs="Times New Roman"/>
                <w:sz w:val="20"/>
                <w:szCs w:val="16"/>
              </w:rPr>
              <w:t>1·29 (0·19, 8·87)</w:t>
            </w:r>
          </w:p>
        </w:tc>
        <w:tc>
          <w:tcPr>
            <w:tcW w:w="850" w:type="dxa"/>
          </w:tcPr>
          <w:p w14:paraId="748B9A48" w14:textId="4FC387AB" w:rsidR="00BD4AA5" w:rsidRPr="00424D5A" w:rsidRDefault="00BD4AA5" w:rsidP="00BD4AA5">
            <w:pPr>
              <w:contextualSpacing/>
              <w:jc w:val="center"/>
              <w:rPr>
                <w:rFonts w:ascii="Times New Roman" w:hAnsi="Times New Roman" w:cs="Times New Roman"/>
                <w:sz w:val="20"/>
                <w:szCs w:val="16"/>
              </w:rPr>
            </w:pPr>
            <w:r w:rsidRPr="00424D5A">
              <w:rPr>
                <w:rFonts w:ascii="Times New Roman" w:hAnsi="Times New Roman" w:cs="Times New Roman"/>
                <w:sz w:val="20"/>
                <w:szCs w:val="16"/>
              </w:rPr>
              <w:t>0·79</w:t>
            </w:r>
          </w:p>
        </w:tc>
      </w:tr>
      <w:tr w:rsidR="00424D5A" w:rsidRPr="00424D5A" w14:paraId="7A8FAE43" w14:textId="2AAAA223" w:rsidTr="00215B3C">
        <w:tc>
          <w:tcPr>
            <w:tcW w:w="4111" w:type="dxa"/>
          </w:tcPr>
          <w:p w14:paraId="16244A7A" w14:textId="77777777" w:rsidR="00BD4AA5" w:rsidRPr="00424D5A" w:rsidRDefault="00BD4AA5" w:rsidP="00BD4AA5">
            <w:pPr>
              <w:contextualSpacing/>
              <w:rPr>
                <w:rFonts w:ascii="Times New Roman" w:hAnsi="Times New Roman" w:cs="Times New Roman"/>
                <w:sz w:val="20"/>
                <w:szCs w:val="16"/>
              </w:rPr>
            </w:pPr>
            <w:r w:rsidRPr="00424D5A">
              <w:rPr>
                <w:rFonts w:ascii="Times New Roman" w:hAnsi="Times New Roman" w:cs="Times New Roman"/>
                <w:sz w:val="20"/>
                <w:szCs w:val="16"/>
              </w:rPr>
              <w:t>There’s no use of being concerned about health</w:t>
            </w:r>
          </w:p>
        </w:tc>
        <w:tc>
          <w:tcPr>
            <w:tcW w:w="709" w:type="dxa"/>
          </w:tcPr>
          <w:p w14:paraId="0949E8BD" w14:textId="77777777" w:rsidR="00BD4AA5" w:rsidRPr="00424D5A" w:rsidRDefault="00BD4AA5" w:rsidP="00BD4AA5">
            <w:pPr>
              <w:contextualSpacing/>
              <w:jc w:val="center"/>
              <w:rPr>
                <w:rFonts w:ascii="Times New Roman" w:hAnsi="Times New Roman" w:cs="Times New Roman"/>
                <w:sz w:val="20"/>
                <w:szCs w:val="16"/>
              </w:rPr>
            </w:pPr>
            <w:r w:rsidRPr="00424D5A">
              <w:rPr>
                <w:rFonts w:ascii="Times New Roman" w:hAnsi="Times New Roman" w:cs="Times New Roman"/>
                <w:sz w:val="20"/>
                <w:szCs w:val="16"/>
              </w:rPr>
              <w:t>5·27</w:t>
            </w:r>
          </w:p>
        </w:tc>
        <w:tc>
          <w:tcPr>
            <w:tcW w:w="850" w:type="dxa"/>
          </w:tcPr>
          <w:p w14:paraId="00BD9800" w14:textId="063C886D" w:rsidR="00BD4AA5" w:rsidRPr="00424D5A" w:rsidRDefault="00C548D5" w:rsidP="00BD4AA5">
            <w:pPr>
              <w:contextualSpacing/>
              <w:jc w:val="center"/>
              <w:rPr>
                <w:rFonts w:ascii="Times New Roman" w:hAnsi="Times New Roman" w:cs="Times New Roman"/>
                <w:sz w:val="20"/>
                <w:szCs w:val="16"/>
              </w:rPr>
            </w:pPr>
            <w:r w:rsidRPr="00424D5A">
              <w:rPr>
                <w:rFonts w:ascii="Times New Roman" w:hAnsi="Times New Roman" w:cs="Times New Roman"/>
                <w:sz w:val="20"/>
                <w:szCs w:val="16"/>
              </w:rPr>
              <w:t>3.29</w:t>
            </w:r>
          </w:p>
        </w:tc>
        <w:tc>
          <w:tcPr>
            <w:tcW w:w="851" w:type="dxa"/>
          </w:tcPr>
          <w:p w14:paraId="682103D6" w14:textId="1D2F8C46" w:rsidR="00BD4AA5" w:rsidRPr="00424D5A" w:rsidRDefault="00C548D5" w:rsidP="00BD4AA5">
            <w:pPr>
              <w:contextualSpacing/>
              <w:jc w:val="center"/>
              <w:rPr>
                <w:rFonts w:ascii="Times New Roman" w:hAnsi="Times New Roman" w:cs="Times New Roman"/>
                <w:sz w:val="20"/>
                <w:szCs w:val="16"/>
              </w:rPr>
            </w:pPr>
            <w:r w:rsidRPr="00424D5A">
              <w:rPr>
                <w:rFonts w:ascii="Times New Roman" w:hAnsi="Times New Roman" w:cs="Times New Roman"/>
                <w:sz w:val="20"/>
                <w:szCs w:val="16"/>
              </w:rPr>
              <w:t>6.79</w:t>
            </w:r>
          </w:p>
        </w:tc>
        <w:tc>
          <w:tcPr>
            <w:tcW w:w="1701" w:type="dxa"/>
          </w:tcPr>
          <w:p w14:paraId="6F1AD46E" w14:textId="1B388989" w:rsidR="00BD4AA5" w:rsidRPr="00424D5A" w:rsidRDefault="00BD4AA5" w:rsidP="00BD4AA5">
            <w:pPr>
              <w:contextualSpacing/>
              <w:jc w:val="center"/>
              <w:rPr>
                <w:rFonts w:ascii="Times New Roman" w:hAnsi="Times New Roman" w:cs="Times New Roman"/>
                <w:sz w:val="20"/>
                <w:szCs w:val="16"/>
              </w:rPr>
            </w:pPr>
            <w:r w:rsidRPr="00424D5A">
              <w:rPr>
                <w:rFonts w:ascii="Times New Roman" w:hAnsi="Times New Roman" w:cs="Times New Roman"/>
                <w:sz w:val="20"/>
                <w:szCs w:val="16"/>
              </w:rPr>
              <w:t>1·45 (0·53, 3·83)</w:t>
            </w:r>
          </w:p>
        </w:tc>
        <w:tc>
          <w:tcPr>
            <w:tcW w:w="850" w:type="dxa"/>
          </w:tcPr>
          <w:p w14:paraId="7354773E" w14:textId="6300FB26" w:rsidR="00BD4AA5" w:rsidRPr="00424D5A" w:rsidRDefault="00BD4AA5" w:rsidP="00BD4AA5">
            <w:pPr>
              <w:contextualSpacing/>
              <w:jc w:val="center"/>
              <w:rPr>
                <w:rFonts w:ascii="Times New Roman" w:hAnsi="Times New Roman" w:cs="Times New Roman"/>
                <w:sz w:val="20"/>
                <w:szCs w:val="16"/>
              </w:rPr>
            </w:pPr>
            <w:r w:rsidRPr="00424D5A">
              <w:rPr>
                <w:rFonts w:ascii="Times New Roman" w:hAnsi="Times New Roman" w:cs="Times New Roman"/>
                <w:sz w:val="20"/>
                <w:szCs w:val="16"/>
              </w:rPr>
              <w:t>0·46</w:t>
            </w:r>
          </w:p>
        </w:tc>
      </w:tr>
      <w:tr w:rsidR="00424D5A" w:rsidRPr="00424D5A" w14:paraId="0AD29D48" w14:textId="0A6F8C53" w:rsidTr="00215B3C">
        <w:tc>
          <w:tcPr>
            <w:tcW w:w="4111" w:type="dxa"/>
          </w:tcPr>
          <w:p w14:paraId="751D29FC" w14:textId="77777777" w:rsidR="00BD4AA5" w:rsidRPr="00424D5A" w:rsidRDefault="00BD4AA5" w:rsidP="00BD4AA5">
            <w:pPr>
              <w:contextualSpacing/>
              <w:rPr>
                <w:rFonts w:ascii="Times New Roman" w:hAnsi="Times New Roman" w:cs="Times New Roman"/>
                <w:b/>
                <w:sz w:val="20"/>
                <w:szCs w:val="16"/>
              </w:rPr>
            </w:pPr>
            <w:r w:rsidRPr="00424D5A">
              <w:rPr>
                <w:rFonts w:ascii="Times New Roman" w:hAnsi="Times New Roman" w:cs="Times New Roman"/>
                <w:sz w:val="20"/>
                <w:szCs w:val="16"/>
              </w:rPr>
              <w:t>Frequently eating healthily</w:t>
            </w:r>
          </w:p>
        </w:tc>
        <w:tc>
          <w:tcPr>
            <w:tcW w:w="709" w:type="dxa"/>
          </w:tcPr>
          <w:p w14:paraId="7AE0AD3E" w14:textId="77777777" w:rsidR="00BD4AA5" w:rsidRPr="00424D5A" w:rsidRDefault="00BD4AA5" w:rsidP="00BD4AA5">
            <w:pPr>
              <w:contextualSpacing/>
              <w:jc w:val="center"/>
              <w:rPr>
                <w:rFonts w:ascii="Times New Roman" w:hAnsi="Times New Roman" w:cs="Times New Roman"/>
                <w:sz w:val="20"/>
                <w:szCs w:val="16"/>
              </w:rPr>
            </w:pPr>
            <w:r w:rsidRPr="00424D5A">
              <w:rPr>
                <w:rFonts w:ascii="Times New Roman" w:hAnsi="Times New Roman" w:cs="Times New Roman"/>
                <w:sz w:val="20"/>
                <w:szCs w:val="16"/>
              </w:rPr>
              <w:t>76·3</w:t>
            </w:r>
          </w:p>
        </w:tc>
        <w:tc>
          <w:tcPr>
            <w:tcW w:w="850" w:type="dxa"/>
          </w:tcPr>
          <w:p w14:paraId="48BB6979" w14:textId="15796B25" w:rsidR="00BD4AA5" w:rsidRPr="00424D5A" w:rsidRDefault="00C548D5" w:rsidP="00BD4AA5">
            <w:pPr>
              <w:contextualSpacing/>
              <w:jc w:val="center"/>
              <w:rPr>
                <w:rFonts w:ascii="Times New Roman" w:hAnsi="Times New Roman" w:cs="Times New Roman"/>
                <w:sz w:val="20"/>
                <w:szCs w:val="16"/>
              </w:rPr>
            </w:pPr>
            <w:r w:rsidRPr="00424D5A">
              <w:rPr>
                <w:rFonts w:ascii="Times New Roman" w:hAnsi="Times New Roman" w:cs="Times New Roman"/>
                <w:sz w:val="20"/>
                <w:szCs w:val="16"/>
              </w:rPr>
              <w:t>77.9</w:t>
            </w:r>
          </w:p>
        </w:tc>
        <w:tc>
          <w:tcPr>
            <w:tcW w:w="851" w:type="dxa"/>
          </w:tcPr>
          <w:p w14:paraId="0894C4F6" w14:textId="305A7BF5" w:rsidR="00BD4AA5" w:rsidRPr="00424D5A" w:rsidRDefault="00C548D5" w:rsidP="00BD4AA5">
            <w:pPr>
              <w:contextualSpacing/>
              <w:jc w:val="center"/>
              <w:rPr>
                <w:rFonts w:ascii="Times New Roman" w:hAnsi="Times New Roman" w:cs="Times New Roman"/>
                <w:sz w:val="20"/>
                <w:szCs w:val="16"/>
              </w:rPr>
            </w:pPr>
            <w:r w:rsidRPr="00424D5A">
              <w:rPr>
                <w:rFonts w:ascii="Times New Roman" w:hAnsi="Times New Roman" w:cs="Times New Roman"/>
                <w:sz w:val="20"/>
                <w:szCs w:val="16"/>
              </w:rPr>
              <w:t>75.0</w:t>
            </w:r>
          </w:p>
        </w:tc>
        <w:tc>
          <w:tcPr>
            <w:tcW w:w="1701" w:type="dxa"/>
          </w:tcPr>
          <w:p w14:paraId="7466F6EF" w14:textId="37AFCB5B" w:rsidR="00BD4AA5" w:rsidRPr="00424D5A" w:rsidRDefault="00BD4AA5" w:rsidP="00BD4AA5">
            <w:pPr>
              <w:contextualSpacing/>
              <w:jc w:val="center"/>
              <w:rPr>
                <w:rFonts w:ascii="Times New Roman" w:hAnsi="Times New Roman" w:cs="Times New Roman"/>
                <w:sz w:val="20"/>
                <w:szCs w:val="16"/>
              </w:rPr>
            </w:pPr>
            <w:r w:rsidRPr="00424D5A">
              <w:rPr>
                <w:rFonts w:ascii="Times New Roman" w:hAnsi="Times New Roman" w:cs="Times New Roman"/>
                <w:sz w:val="20"/>
                <w:szCs w:val="16"/>
              </w:rPr>
              <w:t>1·74 (1·05, 2·89)</w:t>
            </w:r>
          </w:p>
        </w:tc>
        <w:tc>
          <w:tcPr>
            <w:tcW w:w="850" w:type="dxa"/>
          </w:tcPr>
          <w:p w14:paraId="2D1C242A" w14:textId="6E1920C5" w:rsidR="00BD4AA5" w:rsidRPr="00424D5A" w:rsidRDefault="00BD4AA5" w:rsidP="00BD4AA5">
            <w:pPr>
              <w:contextualSpacing/>
              <w:jc w:val="center"/>
              <w:rPr>
                <w:rFonts w:ascii="Times New Roman" w:hAnsi="Times New Roman" w:cs="Times New Roman"/>
                <w:sz w:val="20"/>
                <w:szCs w:val="16"/>
              </w:rPr>
            </w:pPr>
            <w:r w:rsidRPr="00424D5A">
              <w:rPr>
                <w:rFonts w:ascii="Times New Roman" w:hAnsi="Times New Roman" w:cs="Times New Roman"/>
                <w:sz w:val="20"/>
                <w:szCs w:val="16"/>
              </w:rPr>
              <w:t>0·033</w:t>
            </w:r>
          </w:p>
        </w:tc>
      </w:tr>
      <w:tr w:rsidR="00424D5A" w:rsidRPr="00424D5A" w14:paraId="2A612E20" w14:textId="2BA4241E" w:rsidTr="00215B3C">
        <w:tc>
          <w:tcPr>
            <w:tcW w:w="4111" w:type="dxa"/>
          </w:tcPr>
          <w:p w14:paraId="4CE887AE" w14:textId="77777777" w:rsidR="00BD4AA5" w:rsidRPr="00424D5A" w:rsidRDefault="00BD4AA5" w:rsidP="00BD4AA5">
            <w:pPr>
              <w:contextualSpacing/>
              <w:rPr>
                <w:rFonts w:ascii="Times New Roman" w:hAnsi="Times New Roman" w:cs="Times New Roman"/>
                <w:sz w:val="20"/>
                <w:szCs w:val="16"/>
              </w:rPr>
            </w:pPr>
            <w:r w:rsidRPr="00424D5A">
              <w:rPr>
                <w:rFonts w:ascii="Times New Roman" w:hAnsi="Times New Roman" w:cs="Times New Roman"/>
                <w:sz w:val="20"/>
                <w:szCs w:val="16"/>
              </w:rPr>
              <w:t>Eat healthily without thinking about it</w:t>
            </w:r>
          </w:p>
        </w:tc>
        <w:tc>
          <w:tcPr>
            <w:tcW w:w="709" w:type="dxa"/>
          </w:tcPr>
          <w:p w14:paraId="0FAA04B7" w14:textId="77777777" w:rsidR="00BD4AA5" w:rsidRPr="00424D5A" w:rsidRDefault="00BD4AA5" w:rsidP="00BD4AA5">
            <w:pPr>
              <w:contextualSpacing/>
              <w:jc w:val="center"/>
              <w:rPr>
                <w:rFonts w:ascii="Times New Roman" w:hAnsi="Times New Roman" w:cs="Times New Roman"/>
                <w:sz w:val="20"/>
                <w:szCs w:val="16"/>
              </w:rPr>
            </w:pPr>
            <w:r w:rsidRPr="00424D5A">
              <w:rPr>
                <w:rFonts w:ascii="Times New Roman" w:hAnsi="Times New Roman" w:cs="Times New Roman"/>
                <w:sz w:val="20"/>
                <w:szCs w:val="16"/>
              </w:rPr>
              <w:t>44·6</w:t>
            </w:r>
          </w:p>
        </w:tc>
        <w:tc>
          <w:tcPr>
            <w:tcW w:w="850" w:type="dxa"/>
          </w:tcPr>
          <w:p w14:paraId="5FA1CB7E" w14:textId="5D4681E6" w:rsidR="00BD4AA5" w:rsidRPr="00424D5A" w:rsidRDefault="00C548D5" w:rsidP="00BD4AA5">
            <w:pPr>
              <w:contextualSpacing/>
              <w:jc w:val="center"/>
              <w:rPr>
                <w:rFonts w:ascii="Times New Roman" w:hAnsi="Times New Roman" w:cs="Times New Roman"/>
                <w:sz w:val="20"/>
                <w:szCs w:val="16"/>
              </w:rPr>
            </w:pPr>
            <w:r w:rsidRPr="00424D5A">
              <w:rPr>
                <w:rFonts w:ascii="Times New Roman" w:hAnsi="Times New Roman" w:cs="Times New Roman"/>
                <w:sz w:val="20"/>
                <w:szCs w:val="16"/>
              </w:rPr>
              <w:t>47.0</w:t>
            </w:r>
          </w:p>
        </w:tc>
        <w:tc>
          <w:tcPr>
            <w:tcW w:w="851" w:type="dxa"/>
          </w:tcPr>
          <w:p w14:paraId="25B43CC5" w14:textId="112F4A03" w:rsidR="00BD4AA5" w:rsidRPr="00424D5A" w:rsidRDefault="00C548D5" w:rsidP="00BD4AA5">
            <w:pPr>
              <w:contextualSpacing/>
              <w:jc w:val="center"/>
              <w:rPr>
                <w:rFonts w:ascii="Times New Roman" w:hAnsi="Times New Roman" w:cs="Times New Roman"/>
                <w:sz w:val="20"/>
                <w:szCs w:val="16"/>
              </w:rPr>
            </w:pPr>
            <w:r w:rsidRPr="00424D5A">
              <w:rPr>
                <w:rFonts w:ascii="Times New Roman" w:hAnsi="Times New Roman" w:cs="Times New Roman"/>
                <w:sz w:val="20"/>
                <w:szCs w:val="16"/>
              </w:rPr>
              <w:t>42.9</w:t>
            </w:r>
          </w:p>
        </w:tc>
        <w:tc>
          <w:tcPr>
            <w:tcW w:w="1701" w:type="dxa"/>
          </w:tcPr>
          <w:p w14:paraId="530A69F7" w14:textId="550B270B" w:rsidR="00BD4AA5" w:rsidRPr="00424D5A" w:rsidRDefault="00BD4AA5" w:rsidP="00BD4AA5">
            <w:pPr>
              <w:contextualSpacing/>
              <w:jc w:val="center"/>
              <w:rPr>
                <w:rFonts w:ascii="Times New Roman" w:hAnsi="Times New Roman" w:cs="Times New Roman"/>
                <w:sz w:val="20"/>
                <w:szCs w:val="16"/>
              </w:rPr>
            </w:pPr>
            <w:r w:rsidRPr="00424D5A">
              <w:rPr>
                <w:rFonts w:ascii="Times New Roman" w:hAnsi="Times New Roman" w:cs="Times New Roman"/>
                <w:sz w:val="20"/>
                <w:szCs w:val="16"/>
              </w:rPr>
              <w:t>1·01 (0·67, 1·51)</w:t>
            </w:r>
          </w:p>
        </w:tc>
        <w:tc>
          <w:tcPr>
            <w:tcW w:w="850" w:type="dxa"/>
          </w:tcPr>
          <w:p w14:paraId="5190051E" w14:textId="27E5A60B" w:rsidR="00BD4AA5" w:rsidRPr="00424D5A" w:rsidRDefault="00BD4AA5" w:rsidP="00BD4AA5">
            <w:pPr>
              <w:contextualSpacing/>
              <w:jc w:val="center"/>
              <w:rPr>
                <w:rFonts w:ascii="Times New Roman" w:hAnsi="Times New Roman" w:cs="Times New Roman"/>
                <w:sz w:val="20"/>
                <w:szCs w:val="16"/>
              </w:rPr>
            </w:pPr>
            <w:r w:rsidRPr="00424D5A">
              <w:rPr>
                <w:rFonts w:ascii="Times New Roman" w:hAnsi="Times New Roman" w:cs="Times New Roman"/>
                <w:sz w:val="20"/>
                <w:szCs w:val="16"/>
              </w:rPr>
              <w:t>0·97</w:t>
            </w:r>
          </w:p>
        </w:tc>
      </w:tr>
      <w:tr w:rsidR="00424D5A" w:rsidRPr="00424D5A" w14:paraId="0459DA54" w14:textId="1D212851" w:rsidTr="00215B3C">
        <w:tc>
          <w:tcPr>
            <w:tcW w:w="4111" w:type="dxa"/>
          </w:tcPr>
          <w:p w14:paraId="6D3339AB" w14:textId="77777777" w:rsidR="00BD4AA5" w:rsidRPr="00424D5A" w:rsidRDefault="00BD4AA5" w:rsidP="00BD4AA5">
            <w:pPr>
              <w:contextualSpacing/>
              <w:rPr>
                <w:rFonts w:ascii="Times New Roman" w:hAnsi="Times New Roman" w:cs="Times New Roman"/>
                <w:sz w:val="20"/>
                <w:szCs w:val="16"/>
              </w:rPr>
            </w:pPr>
            <w:r w:rsidRPr="00424D5A">
              <w:rPr>
                <w:rFonts w:ascii="Times New Roman" w:hAnsi="Times New Roman" w:cs="Times New Roman"/>
                <w:sz w:val="20"/>
                <w:szCs w:val="16"/>
              </w:rPr>
              <w:t>Feel weird if don't eat healthily</w:t>
            </w:r>
          </w:p>
        </w:tc>
        <w:tc>
          <w:tcPr>
            <w:tcW w:w="709" w:type="dxa"/>
          </w:tcPr>
          <w:p w14:paraId="6138503A" w14:textId="77777777" w:rsidR="00BD4AA5" w:rsidRPr="00424D5A" w:rsidRDefault="00BD4AA5" w:rsidP="00BD4AA5">
            <w:pPr>
              <w:contextualSpacing/>
              <w:jc w:val="center"/>
              <w:rPr>
                <w:rFonts w:ascii="Times New Roman" w:hAnsi="Times New Roman" w:cs="Times New Roman"/>
                <w:sz w:val="20"/>
                <w:szCs w:val="16"/>
              </w:rPr>
            </w:pPr>
            <w:r w:rsidRPr="00424D5A">
              <w:rPr>
                <w:rFonts w:ascii="Times New Roman" w:hAnsi="Times New Roman" w:cs="Times New Roman"/>
                <w:sz w:val="20"/>
                <w:szCs w:val="16"/>
              </w:rPr>
              <w:t>47·7</w:t>
            </w:r>
          </w:p>
        </w:tc>
        <w:tc>
          <w:tcPr>
            <w:tcW w:w="850" w:type="dxa"/>
          </w:tcPr>
          <w:p w14:paraId="2D4E3CED" w14:textId="212519B8" w:rsidR="00BD4AA5" w:rsidRPr="00424D5A" w:rsidRDefault="00C548D5" w:rsidP="00BD4AA5">
            <w:pPr>
              <w:contextualSpacing/>
              <w:jc w:val="center"/>
              <w:rPr>
                <w:rFonts w:ascii="Times New Roman" w:hAnsi="Times New Roman" w:cs="Times New Roman"/>
                <w:sz w:val="20"/>
                <w:szCs w:val="16"/>
              </w:rPr>
            </w:pPr>
            <w:r w:rsidRPr="00424D5A">
              <w:rPr>
                <w:rFonts w:ascii="Times New Roman" w:hAnsi="Times New Roman" w:cs="Times New Roman"/>
                <w:sz w:val="20"/>
                <w:szCs w:val="16"/>
              </w:rPr>
              <w:t>47.4</w:t>
            </w:r>
          </w:p>
        </w:tc>
        <w:tc>
          <w:tcPr>
            <w:tcW w:w="851" w:type="dxa"/>
          </w:tcPr>
          <w:p w14:paraId="31A3AF61" w14:textId="3F69A04D" w:rsidR="00BD4AA5" w:rsidRPr="00424D5A" w:rsidRDefault="00C548D5" w:rsidP="00BD4AA5">
            <w:pPr>
              <w:contextualSpacing/>
              <w:jc w:val="center"/>
              <w:rPr>
                <w:rFonts w:ascii="Times New Roman" w:hAnsi="Times New Roman" w:cs="Times New Roman"/>
                <w:sz w:val="20"/>
                <w:szCs w:val="16"/>
              </w:rPr>
            </w:pPr>
            <w:r w:rsidRPr="00424D5A">
              <w:rPr>
                <w:rFonts w:ascii="Times New Roman" w:hAnsi="Times New Roman" w:cs="Times New Roman"/>
                <w:sz w:val="20"/>
                <w:szCs w:val="16"/>
              </w:rPr>
              <w:t>47.9</w:t>
            </w:r>
          </w:p>
        </w:tc>
        <w:tc>
          <w:tcPr>
            <w:tcW w:w="1701" w:type="dxa"/>
          </w:tcPr>
          <w:p w14:paraId="1C146BCB" w14:textId="301FADB1" w:rsidR="00BD4AA5" w:rsidRPr="00424D5A" w:rsidRDefault="00BD4AA5" w:rsidP="00BD4AA5">
            <w:pPr>
              <w:contextualSpacing/>
              <w:jc w:val="center"/>
              <w:rPr>
                <w:rFonts w:ascii="Times New Roman" w:hAnsi="Times New Roman" w:cs="Times New Roman"/>
                <w:sz w:val="20"/>
                <w:szCs w:val="16"/>
              </w:rPr>
            </w:pPr>
            <w:r w:rsidRPr="00424D5A">
              <w:rPr>
                <w:rFonts w:ascii="Times New Roman" w:hAnsi="Times New Roman" w:cs="Times New Roman"/>
                <w:sz w:val="20"/>
                <w:szCs w:val="16"/>
              </w:rPr>
              <w:t>1·67 (1·10, 2·55)</w:t>
            </w:r>
          </w:p>
        </w:tc>
        <w:tc>
          <w:tcPr>
            <w:tcW w:w="850" w:type="dxa"/>
          </w:tcPr>
          <w:p w14:paraId="5677FF58" w14:textId="4A5733E5" w:rsidR="00BD4AA5" w:rsidRPr="00424D5A" w:rsidRDefault="00BD4AA5" w:rsidP="00BD4AA5">
            <w:pPr>
              <w:contextualSpacing/>
              <w:jc w:val="center"/>
              <w:rPr>
                <w:rFonts w:ascii="Times New Roman" w:hAnsi="Times New Roman" w:cs="Times New Roman"/>
                <w:sz w:val="20"/>
                <w:szCs w:val="16"/>
              </w:rPr>
            </w:pPr>
            <w:r w:rsidRPr="00424D5A">
              <w:rPr>
                <w:rFonts w:ascii="Times New Roman" w:hAnsi="Times New Roman" w:cs="Times New Roman"/>
                <w:sz w:val="20"/>
                <w:szCs w:val="16"/>
              </w:rPr>
              <w:t>0·017</w:t>
            </w:r>
          </w:p>
        </w:tc>
      </w:tr>
      <w:tr w:rsidR="00424D5A" w:rsidRPr="00424D5A" w14:paraId="23B4185F" w14:textId="548BC070" w:rsidTr="00215B3C">
        <w:tc>
          <w:tcPr>
            <w:tcW w:w="4111" w:type="dxa"/>
          </w:tcPr>
          <w:p w14:paraId="06197793" w14:textId="77777777" w:rsidR="00BD4AA5" w:rsidRPr="00424D5A" w:rsidRDefault="00BD4AA5" w:rsidP="00BD4AA5">
            <w:pPr>
              <w:contextualSpacing/>
              <w:rPr>
                <w:rFonts w:ascii="Times New Roman" w:hAnsi="Times New Roman" w:cs="Times New Roman"/>
                <w:b/>
                <w:sz w:val="20"/>
                <w:szCs w:val="16"/>
              </w:rPr>
            </w:pPr>
            <w:r w:rsidRPr="00424D5A">
              <w:rPr>
                <w:rFonts w:ascii="Times New Roman" w:hAnsi="Times New Roman" w:cs="Times New Roman"/>
                <w:b/>
                <w:sz w:val="20"/>
                <w:szCs w:val="16"/>
              </w:rPr>
              <w:t>Self-efficacy for sticking to healthful foods</w:t>
            </w:r>
          </w:p>
        </w:tc>
        <w:tc>
          <w:tcPr>
            <w:tcW w:w="709" w:type="dxa"/>
          </w:tcPr>
          <w:p w14:paraId="1A0CF894" w14:textId="77777777" w:rsidR="00BD4AA5" w:rsidRPr="00424D5A" w:rsidRDefault="00BD4AA5" w:rsidP="00BD4AA5">
            <w:pPr>
              <w:contextualSpacing/>
              <w:jc w:val="center"/>
              <w:rPr>
                <w:rFonts w:ascii="Times New Roman" w:hAnsi="Times New Roman" w:cs="Times New Roman"/>
                <w:sz w:val="20"/>
                <w:szCs w:val="16"/>
              </w:rPr>
            </w:pPr>
          </w:p>
        </w:tc>
        <w:tc>
          <w:tcPr>
            <w:tcW w:w="850" w:type="dxa"/>
          </w:tcPr>
          <w:p w14:paraId="42103072" w14:textId="77777777" w:rsidR="00BD4AA5" w:rsidRPr="00424D5A" w:rsidRDefault="00BD4AA5" w:rsidP="00BD4AA5">
            <w:pPr>
              <w:contextualSpacing/>
              <w:jc w:val="center"/>
              <w:rPr>
                <w:rFonts w:ascii="Times New Roman" w:hAnsi="Times New Roman" w:cs="Times New Roman"/>
                <w:sz w:val="20"/>
                <w:szCs w:val="16"/>
              </w:rPr>
            </w:pPr>
          </w:p>
        </w:tc>
        <w:tc>
          <w:tcPr>
            <w:tcW w:w="851" w:type="dxa"/>
          </w:tcPr>
          <w:p w14:paraId="63F9B6A3" w14:textId="77777777" w:rsidR="00BD4AA5" w:rsidRPr="00424D5A" w:rsidRDefault="00BD4AA5" w:rsidP="00BD4AA5">
            <w:pPr>
              <w:contextualSpacing/>
              <w:jc w:val="center"/>
              <w:rPr>
                <w:rFonts w:ascii="Times New Roman" w:hAnsi="Times New Roman" w:cs="Times New Roman"/>
                <w:sz w:val="20"/>
                <w:szCs w:val="16"/>
              </w:rPr>
            </w:pPr>
          </w:p>
        </w:tc>
        <w:tc>
          <w:tcPr>
            <w:tcW w:w="1701" w:type="dxa"/>
          </w:tcPr>
          <w:p w14:paraId="106270FE" w14:textId="77777777" w:rsidR="00BD4AA5" w:rsidRPr="00424D5A" w:rsidRDefault="00BD4AA5" w:rsidP="00BD4AA5">
            <w:pPr>
              <w:contextualSpacing/>
              <w:jc w:val="center"/>
              <w:rPr>
                <w:rFonts w:ascii="Times New Roman" w:hAnsi="Times New Roman" w:cs="Times New Roman"/>
                <w:sz w:val="20"/>
                <w:szCs w:val="16"/>
              </w:rPr>
            </w:pPr>
          </w:p>
        </w:tc>
        <w:tc>
          <w:tcPr>
            <w:tcW w:w="850" w:type="dxa"/>
          </w:tcPr>
          <w:p w14:paraId="2B956DC2" w14:textId="77777777" w:rsidR="00BD4AA5" w:rsidRPr="00424D5A" w:rsidRDefault="00BD4AA5" w:rsidP="00BD4AA5">
            <w:pPr>
              <w:contextualSpacing/>
              <w:jc w:val="center"/>
              <w:rPr>
                <w:rFonts w:ascii="Times New Roman" w:hAnsi="Times New Roman" w:cs="Times New Roman"/>
                <w:sz w:val="20"/>
                <w:szCs w:val="16"/>
              </w:rPr>
            </w:pPr>
          </w:p>
        </w:tc>
      </w:tr>
      <w:tr w:rsidR="00424D5A" w:rsidRPr="00424D5A" w14:paraId="2F56D28F" w14:textId="1EA068C5" w:rsidTr="00215B3C">
        <w:tc>
          <w:tcPr>
            <w:tcW w:w="4111" w:type="dxa"/>
          </w:tcPr>
          <w:p w14:paraId="4F17BB8B" w14:textId="77777777" w:rsidR="00BD4AA5" w:rsidRPr="00424D5A" w:rsidRDefault="00BD4AA5" w:rsidP="00BD4AA5">
            <w:pPr>
              <w:contextualSpacing/>
              <w:rPr>
                <w:rFonts w:ascii="Times New Roman" w:hAnsi="Times New Roman" w:cs="Times New Roman"/>
                <w:sz w:val="20"/>
                <w:szCs w:val="16"/>
              </w:rPr>
            </w:pPr>
            <w:r w:rsidRPr="00424D5A">
              <w:rPr>
                <w:rFonts w:ascii="Times New Roman" w:hAnsi="Times New Roman" w:cs="Times New Roman"/>
                <w:sz w:val="20"/>
                <w:szCs w:val="16"/>
              </w:rPr>
              <w:t>Even if I need time to develop the routines</w:t>
            </w:r>
          </w:p>
        </w:tc>
        <w:tc>
          <w:tcPr>
            <w:tcW w:w="709" w:type="dxa"/>
          </w:tcPr>
          <w:p w14:paraId="5C82A4D4" w14:textId="77777777" w:rsidR="00BD4AA5" w:rsidRPr="00424D5A" w:rsidRDefault="00BD4AA5" w:rsidP="00BD4AA5">
            <w:pPr>
              <w:contextualSpacing/>
              <w:jc w:val="center"/>
              <w:rPr>
                <w:rFonts w:ascii="Times New Roman" w:hAnsi="Times New Roman" w:cs="Times New Roman"/>
                <w:sz w:val="20"/>
                <w:szCs w:val="16"/>
              </w:rPr>
            </w:pPr>
            <w:r w:rsidRPr="00424D5A">
              <w:rPr>
                <w:rFonts w:ascii="Times New Roman" w:hAnsi="Times New Roman" w:cs="Times New Roman"/>
                <w:sz w:val="20"/>
                <w:szCs w:val="16"/>
              </w:rPr>
              <w:t>93·1</w:t>
            </w:r>
          </w:p>
        </w:tc>
        <w:tc>
          <w:tcPr>
            <w:tcW w:w="850" w:type="dxa"/>
          </w:tcPr>
          <w:p w14:paraId="095F493C" w14:textId="3A7BC65A" w:rsidR="00BD4AA5" w:rsidRPr="00424D5A" w:rsidRDefault="00E82562" w:rsidP="00BD4AA5">
            <w:pPr>
              <w:contextualSpacing/>
              <w:jc w:val="center"/>
              <w:rPr>
                <w:rFonts w:ascii="Times New Roman" w:hAnsi="Times New Roman" w:cs="Times New Roman"/>
                <w:sz w:val="20"/>
                <w:szCs w:val="16"/>
              </w:rPr>
            </w:pPr>
            <w:r w:rsidRPr="00424D5A">
              <w:rPr>
                <w:rFonts w:ascii="Times New Roman" w:hAnsi="Times New Roman" w:cs="Times New Roman"/>
                <w:sz w:val="20"/>
                <w:szCs w:val="16"/>
              </w:rPr>
              <w:t>92.0</w:t>
            </w:r>
          </w:p>
        </w:tc>
        <w:tc>
          <w:tcPr>
            <w:tcW w:w="851" w:type="dxa"/>
          </w:tcPr>
          <w:p w14:paraId="2A235B9D" w14:textId="1B36173D" w:rsidR="00BD4AA5" w:rsidRPr="00424D5A" w:rsidRDefault="00E82562" w:rsidP="00BD4AA5">
            <w:pPr>
              <w:contextualSpacing/>
              <w:jc w:val="center"/>
              <w:rPr>
                <w:rFonts w:ascii="Times New Roman" w:hAnsi="Times New Roman" w:cs="Times New Roman"/>
                <w:sz w:val="20"/>
                <w:szCs w:val="16"/>
              </w:rPr>
            </w:pPr>
            <w:r w:rsidRPr="00424D5A">
              <w:rPr>
                <w:rFonts w:ascii="Times New Roman" w:hAnsi="Times New Roman" w:cs="Times New Roman"/>
                <w:sz w:val="20"/>
                <w:szCs w:val="16"/>
              </w:rPr>
              <w:t>93.9</w:t>
            </w:r>
          </w:p>
        </w:tc>
        <w:tc>
          <w:tcPr>
            <w:tcW w:w="1701" w:type="dxa"/>
          </w:tcPr>
          <w:p w14:paraId="0AE01760" w14:textId="0E6EB4CE" w:rsidR="00BD4AA5" w:rsidRPr="00424D5A" w:rsidRDefault="00BD4AA5" w:rsidP="00BD4AA5">
            <w:pPr>
              <w:contextualSpacing/>
              <w:jc w:val="center"/>
              <w:rPr>
                <w:rFonts w:ascii="Times New Roman" w:hAnsi="Times New Roman" w:cs="Times New Roman"/>
                <w:sz w:val="20"/>
                <w:szCs w:val="16"/>
              </w:rPr>
            </w:pPr>
            <w:r w:rsidRPr="00424D5A">
              <w:rPr>
                <w:rFonts w:ascii="Times New Roman" w:hAnsi="Times New Roman" w:cs="Times New Roman"/>
                <w:sz w:val="20"/>
                <w:szCs w:val="16"/>
              </w:rPr>
              <w:t>2·35 (1·33, 4·14)</w:t>
            </w:r>
          </w:p>
        </w:tc>
        <w:tc>
          <w:tcPr>
            <w:tcW w:w="850" w:type="dxa"/>
          </w:tcPr>
          <w:p w14:paraId="51ED6E21" w14:textId="481B09CB" w:rsidR="00BD4AA5" w:rsidRPr="00424D5A" w:rsidRDefault="00BD4AA5" w:rsidP="00BD4AA5">
            <w:pPr>
              <w:contextualSpacing/>
              <w:jc w:val="center"/>
              <w:rPr>
                <w:rFonts w:ascii="Times New Roman" w:hAnsi="Times New Roman" w:cs="Times New Roman"/>
                <w:sz w:val="20"/>
                <w:szCs w:val="16"/>
              </w:rPr>
            </w:pPr>
            <w:r w:rsidRPr="00424D5A">
              <w:rPr>
                <w:rFonts w:ascii="Times New Roman" w:hAnsi="Times New Roman" w:cs="Times New Roman"/>
                <w:sz w:val="20"/>
                <w:szCs w:val="16"/>
              </w:rPr>
              <w:t>0·006</w:t>
            </w:r>
          </w:p>
        </w:tc>
      </w:tr>
      <w:tr w:rsidR="00424D5A" w:rsidRPr="00424D5A" w14:paraId="7222EB29" w14:textId="1CA6C0EE" w:rsidTr="00215B3C">
        <w:tc>
          <w:tcPr>
            <w:tcW w:w="4111" w:type="dxa"/>
          </w:tcPr>
          <w:p w14:paraId="30D87CCF" w14:textId="77777777" w:rsidR="00BD4AA5" w:rsidRPr="00424D5A" w:rsidRDefault="00BD4AA5" w:rsidP="00BD4AA5">
            <w:pPr>
              <w:contextualSpacing/>
              <w:rPr>
                <w:rFonts w:ascii="Times New Roman" w:hAnsi="Times New Roman" w:cs="Times New Roman"/>
                <w:sz w:val="20"/>
                <w:szCs w:val="16"/>
              </w:rPr>
            </w:pPr>
            <w:r w:rsidRPr="00424D5A">
              <w:rPr>
                <w:rFonts w:ascii="Times New Roman" w:hAnsi="Times New Roman" w:cs="Times New Roman"/>
                <w:sz w:val="20"/>
                <w:szCs w:val="16"/>
              </w:rPr>
              <w:t>Even if I have to try several times until it works</w:t>
            </w:r>
          </w:p>
        </w:tc>
        <w:tc>
          <w:tcPr>
            <w:tcW w:w="709" w:type="dxa"/>
          </w:tcPr>
          <w:p w14:paraId="7C38E843" w14:textId="77777777" w:rsidR="00BD4AA5" w:rsidRPr="00424D5A" w:rsidRDefault="00BD4AA5" w:rsidP="00BD4AA5">
            <w:pPr>
              <w:contextualSpacing/>
              <w:jc w:val="center"/>
              <w:rPr>
                <w:rFonts w:ascii="Times New Roman" w:hAnsi="Times New Roman" w:cs="Times New Roman"/>
                <w:sz w:val="20"/>
                <w:szCs w:val="16"/>
              </w:rPr>
            </w:pPr>
            <w:r w:rsidRPr="00424D5A">
              <w:rPr>
                <w:rFonts w:ascii="Times New Roman" w:hAnsi="Times New Roman" w:cs="Times New Roman"/>
                <w:sz w:val="20"/>
                <w:szCs w:val="16"/>
              </w:rPr>
              <w:t>96·4</w:t>
            </w:r>
          </w:p>
        </w:tc>
        <w:tc>
          <w:tcPr>
            <w:tcW w:w="850" w:type="dxa"/>
          </w:tcPr>
          <w:p w14:paraId="58A5E50E" w14:textId="658B4BD3" w:rsidR="00BD4AA5" w:rsidRPr="00424D5A" w:rsidRDefault="00E82562" w:rsidP="00BD4AA5">
            <w:pPr>
              <w:contextualSpacing/>
              <w:jc w:val="center"/>
              <w:rPr>
                <w:rFonts w:ascii="Times New Roman" w:hAnsi="Times New Roman" w:cs="Times New Roman"/>
                <w:sz w:val="20"/>
                <w:szCs w:val="16"/>
              </w:rPr>
            </w:pPr>
            <w:r w:rsidRPr="00424D5A">
              <w:rPr>
                <w:rFonts w:ascii="Times New Roman" w:hAnsi="Times New Roman" w:cs="Times New Roman"/>
                <w:sz w:val="20"/>
                <w:szCs w:val="16"/>
              </w:rPr>
              <w:t>94.4</w:t>
            </w:r>
          </w:p>
        </w:tc>
        <w:tc>
          <w:tcPr>
            <w:tcW w:w="851" w:type="dxa"/>
          </w:tcPr>
          <w:p w14:paraId="70ED492F" w14:textId="50EB9130" w:rsidR="00BD4AA5" w:rsidRPr="00424D5A" w:rsidRDefault="00E82562" w:rsidP="00BD4AA5">
            <w:pPr>
              <w:contextualSpacing/>
              <w:jc w:val="center"/>
              <w:rPr>
                <w:rFonts w:ascii="Times New Roman" w:hAnsi="Times New Roman" w:cs="Times New Roman"/>
                <w:sz w:val="20"/>
                <w:szCs w:val="16"/>
              </w:rPr>
            </w:pPr>
            <w:r w:rsidRPr="00424D5A">
              <w:rPr>
                <w:rFonts w:ascii="Times New Roman" w:hAnsi="Times New Roman" w:cs="Times New Roman"/>
                <w:sz w:val="20"/>
                <w:szCs w:val="16"/>
              </w:rPr>
              <w:t>97.9</w:t>
            </w:r>
          </w:p>
        </w:tc>
        <w:tc>
          <w:tcPr>
            <w:tcW w:w="1701" w:type="dxa"/>
          </w:tcPr>
          <w:p w14:paraId="4444353D" w14:textId="50538B1C" w:rsidR="00BD4AA5" w:rsidRPr="00424D5A" w:rsidRDefault="00BD4AA5" w:rsidP="00BD4AA5">
            <w:pPr>
              <w:contextualSpacing/>
              <w:jc w:val="center"/>
              <w:rPr>
                <w:rFonts w:ascii="Times New Roman" w:hAnsi="Times New Roman" w:cs="Times New Roman"/>
                <w:sz w:val="20"/>
                <w:szCs w:val="16"/>
              </w:rPr>
            </w:pPr>
            <w:r w:rsidRPr="00424D5A">
              <w:rPr>
                <w:rFonts w:ascii="Times New Roman" w:hAnsi="Times New Roman" w:cs="Times New Roman"/>
                <w:sz w:val="20"/>
                <w:szCs w:val="16"/>
              </w:rPr>
              <w:t>2·45 (1·25, 4·78)</w:t>
            </w:r>
          </w:p>
        </w:tc>
        <w:tc>
          <w:tcPr>
            <w:tcW w:w="850" w:type="dxa"/>
          </w:tcPr>
          <w:p w14:paraId="07BB49A5" w14:textId="300C8D43" w:rsidR="00BD4AA5" w:rsidRPr="00424D5A" w:rsidRDefault="00BD4AA5" w:rsidP="00BD4AA5">
            <w:pPr>
              <w:contextualSpacing/>
              <w:jc w:val="center"/>
              <w:rPr>
                <w:rFonts w:ascii="Times New Roman" w:hAnsi="Times New Roman" w:cs="Times New Roman"/>
                <w:sz w:val="20"/>
                <w:szCs w:val="16"/>
              </w:rPr>
            </w:pPr>
            <w:r w:rsidRPr="00424D5A">
              <w:rPr>
                <w:rFonts w:ascii="Times New Roman" w:hAnsi="Times New Roman" w:cs="Times New Roman"/>
                <w:sz w:val="20"/>
                <w:szCs w:val="16"/>
              </w:rPr>
              <w:t>0·009</w:t>
            </w:r>
          </w:p>
        </w:tc>
      </w:tr>
      <w:tr w:rsidR="00424D5A" w:rsidRPr="00424D5A" w14:paraId="6ACCD499" w14:textId="3704E24F" w:rsidTr="00215B3C">
        <w:tc>
          <w:tcPr>
            <w:tcW w:w="4111" w:type="dxa"/>
          </w:tcPr>
          <w:p w14:paraId="40A4811A" w14:textId="77777777" w:rsidR="00BD4AA5" w:rsidRPr="00424D5A" w:rsidRDefault="00BD4AA5" w:rsidP="00BD4AA5">
            <w:pPr>
              <w:contextualSpacing/>
              <w:rPr>
                <w:rFonts w:ascii="Times New Roman" w:hAnsi="Times New Roman" w:cs="Times New Roman"/>
                <w:sz w:val="20"/>
                <w:szCs w:val="16"/>
              </w:rPr>
            </w:pPr>
            <w:r w:rsidRPr="00424D5A">
              <w:rPr>
                <w:rFonts w:ascii="Times New Roman" w:hAnsi="Times New Roman" w:cs="Times New Roman"/>
                <w:sz w:val="20"/>
                <w:szCs w:val="16"/>
              </w:rPr>
              <w:t>Even if I have to rethink my way of nutrition</w:t>
            </w:r>
          </w:p>
        </w:tc>
        <w:tc>
          <w:tcPr>
            <w:tcW w:w="709" w:type="dxa"/>
          </w:tcPr>
          <w:p w14:paraId="01F9A0EF" w14:textId="77777777" w:rsidR="00BD4AA5" w:rsidRPr="00424D5A" w:rsidRDefault="00BD4AA5" w:rsidP="00BD4AA5">
            <w:pPr>
              <w:contextualSpacing/>
              <w:jc w:val="center"/>
              <w:rPr>
                <w:rFonts w:ascii="Times New Roman" w:hAnsi="Times New Roman" w:cs="Times New Roman"/>
                <w:sz w:val="20"/>
                <w:szCs w:val="16"/>
              </w:rPr>
            </w:pPr>
            <w:r w:rsidRPr="00424D5A">
              <w:rPr>
                <w:rFonts w:ascii="Times New Roman" w:hAnsi="Times New Roman" w:cs="Times New Roman"/>
                <w:sz w:val="20"/>
                <w:szCs w:val="16"/>
              </w:rPr>
              <w:t>85·8</w:t>
            </w:r>
          </w:p>
        </w:tc>
        <w:tc>
          <w:tcPr>
            <w:tcW w:w="850" w:type="dxa"/>
          </w:tcPr>
          <w:p w14:paraId="1A27B6DA" w14:textId="77AE8E32" w:rsidR="00BD4AA5" w:rsidRPr="00424D5A" w:rsidRDefault="00E82562" w:rsidP="00BD4AA5">
            <w:pPr>
              <w:contextualSpacing/>
              <w:jc w:val="center"/>
              <w:rPr>
                <w:rFonts w:ascii="Times New Roman" w:hAnsi="Times New Roman" w:cs="Times New Roman"/>
                <w:sz w:val="20"/>
                <w:szCs w:val="16"/>
              </w:rPr>
            </w:pPr>
            <w:r w:rsidRPr="00424D5A">
              <w:rPr>
                <w:rFonts w:ascii="Times New Roman" w:hAnsi="Times New Roman" w:cs="Times New Roman"/>
                <w:sz w:val="20"/>
                <w:szCs w:val="16"/>
              </w:rPr>
              <w:t>83.6</w:t>
            </w:r>
          </w:p>
        </w:tc>
        <w:tc>
          <w:tcPr>
            <w:tcW w:w="851" w:type="dxa"/>
          </w:tcPr>
          <w:p w14:paraId="3A8E0D0B" w14:textId="3E03F2F2" w:rsidR="00BD4AA5" w:rsidRPr="00424D5A" w:rsidRDefault="00E82562" w:rsidP="00BD4AA5">
            <w:pPr>
              <w:contextualSpacing/>
              <w:jc w:val="center"/>
              <w:rPr>
                <w:rFonts w:ascii="Times New Roman" w:hAnsi="Times New Roman" w:cs="Times New Roman"/>
                <w:sz w:val="20"/>
                <w:szCs w:val="16"/>
              </w:rPr>
            </w:pPr>
            <w:r w:rsidRPr="00424D5A">
              <w:rPr>
                <w:rFonts w:ascii="Times New Roman" w:hAnsi="Times New Roman" w:cs="Times New Roman"/>
                <w:sz w:val="20"/>
                <w:szCs w:val="16"/>
              </w:rPr>
              <w:t>87.5</w:t>
            </w:r>
          </w:p>
        </w:tc>
        <w:tc>
          <w:tcPr>
            <w:tcW w:w="1701" w:type="dxa"/>
          </w:tcPr>
          <w:p w14:paraId="516AC059" w14:textId="6C93FFE1" w:rsidR="00BD4AA5" w:rsidRPr="00424D5A" w:rsidRDefault="00BD4AA5" w:rsidP="00BD4AA5">
            <w:pPr>
              <w:contextualSpacing/>
              <w:jc w:val="center"/>
              <w:rPr>
                <w:rFonts w:ascii="Times New Roman" w:hAnsi="Times New Roman" w:cs="Times New Roman"/>
                <w:sz w:val="20"/>
                <w:szCs w:val="16"/>
              </w:rPr>
            </w:pPr>
            <w:r w:rsidRPr="00424D5A">
              <w:rPr>
                <w:rFonts w:ascii="Times New Roman" w:hAnsi="Times New Roman" w:cs="Times New Roman"/>
                <w:sz w:val="20"/>
                <w:szCs w:val="16"/>
              </w:rPr>
              <w:t>1·74 (1·14, 2·46)</w:t>
            </w:r>
          </w:p>
        </w:tc>
        <w:tc>
          <w:tcPr>
            <w:tcW w:w="850" w:type="dxa"/>
          </w:tcPr>
          <w:p w14:paraId="0761F366" w14:textId="04CC51F4" w:rsidR="00BD4AA5" w:rsidRPr="00424D5A" w:rsidRDefault="00BD4AA5" w:rsidP="00BD4AA5">
            <w:pPr>
              <w:contextualSpacing/>
              <w:jc w:val="center"/>
              <w:rPr>
                <w:rFonts w:ascii="Times New Roman" w:hAnsi="Times New Roman" w:cs="Times New Roman"/>
                <w:sz w:val="20"/>
                <w:szCs w:val="16"/>
              </w:rPr>
            </w:pPr>
            <w:r w:rsidRPr="00424D5A">
              <w:rPr>
                <w:rFonts w:ascii="Times New Roman" w:hAnsi="Times New Roman" w:cs="Times New Roman"/>
                <w:sz w:val="20"/>
                <w:szCs w:val="16"/>
              </w:rPr>
              <w:t>0·010</w:t>
            </w:r>
          </w:p>
        </w:tc>
      </w:tr>
      <w:tr w:rsidR="00424D5A" w:rsidRPr="00424D5A" w14:paraId="2D668A14" w14:textId="53C33418" w:rsidTr="00215B3C">
        <w:tc>
          <w:tcPr>
            <w:tcW w:w="4111" w:type="dxa"/>
          </w:tcPr>
          <w:p w14:paraId="4F04E678" w14:textId="77777777" w:rsidR="00BD4AA5" w:rsidRPr="00424D5A" w:rsidRDefault="00BD4AA5" w:rsidP="00BD4AA5">
            <w:pPr>
              <w:contextualSpacing/>
              <w:rPr>
                <w:rFonts w:ascii="Times New Roman" w:hAnsi="Times New Roman" w:cs="Times New Roman"/>
                <w:sz w:val="20"/>
                <w:szCs w:val="16"/>
              </w:rPr>
            </w:pPr>
            <w:r w:rsidRPr="00424D5A">
              <w:rPr>
                <w:rFonts w:ascii="Times New Roman" w:hAnsi="Times New Roman" w:cs="Times New Roman"/>
                <w:sz w:val="20"/>
                <w:szCs w:val="16"/>
              </w:rPr>
              <w:t xml:space="preserve">Even if I do not receive support from others </w:t>
            </w:r>
          </w:p>
        </w:tc>
        <w:tc>
          <w:tcPr>
            <w:tcW w:w="709" w:type="dxa"/>
          </w:tcPr>
          <w:p w14:paraId="0A0A7139" w14:textId="77777777" w:rsidR="00BD4AA5" w:rsidRPr="00424D5A" w:rsidRDefault="00BD4AA5" w:rsidP="00BD4AA5">
            <w:pPr>
              <w:contextualSpacing/>
              <w:jc w:val="center"/>
              <w:rPr>
                <w:rFonts w:ascii="Times New Roman" w:hAnsi="Times New Roman" w:cs="Times New Roman"/>
                <w:sz w:val="20"/>
                <w:szCs w:val="16"/>
              </w:rPr>
            </w:pPr>
            <w:r w:rsidRPr="00424D5A">
              <w:rPr>
                <w:rFonts w:ascii="Times New Roman" w:hAnsi="Times New Roman" w:cs="Times New Roman"/>
                <w:sz w:val="20"/>
                <w:szCs w:val="16"/>
              </w:rPr>
              <w:t>87·2</w:t>
            </w:r>
          </w:p>
        </w:tc>
        <w:tc>
          <w:tcPr>
            <w:tcW w:w="850" w:type="dxa"/>
          </w:tcPr>
          <w:p w14:paraId="5E51FF6D" w14:textId="3BBFF2C1" w:rsidR="00BD4AA5" w:rsidRPr="00424D5A" w:rsidRDefault="00E82562" w:rsidP="00BD4AA5">
            <w:pPr>
              <w:contextualSpacing/>
              <w:jc w:val="center"/>
              <w:rPr>
                <w:rFonts w:ascii="Times New Roman" w:hAnsi="Times New Roman" w:cs="Times New Roman"/>
                <w:sz w:val="20"/>
                <w:szCs w:val="16"/>
              </w:rPr>
            </w:pPr>
            <w:r w:rsidRPr="00424D5A">
              <w:rPr>
                <w:rFonts w:ascii="Times New Roman" w:hAnsi="Times New Roman" w:cs="Times New Roman"/>
                <w:sz w:val="20"/>
                <w:szCs w:val="16"/>
              </w:rPr>
              <w:t>87.8</w:t>
            </w:r>
          </w:p>
        </w:tc>
        <w:tc>
          <w:tcPr>
            <w:tcW w:w="851" w:type="dxa"/>
          </w:tcPr>
          <w:p w14:paraId="1EF9C31F" w14:textId="3AE0B7B3" w:rsidR="00BD4AA5" w:rsidRPr="00424D5A" w:rsidRDefault="00E82562" w:rsidP="00BD4AA5">
            <w:pPr>
              <w:contextualSpacing/>
              <w:jc w:val="center"/>
              <w:rPr>
                <w:rFonts w:ascii="Times New Roman" w:hAnsi="Times New Roman" w:cs="Times New Roman"/>
                <w:sz w:val="20"/>
                <w:szCs w:val="16"/>
              </w:rPr>
            </w:pPr>
            <w:r w:rsidRPr="00424D5A">
              <w:rPr>
                <w:rFonts w:ascii="Times New Roman" w:hAnsi="Times New Roman" w:cs="Times New Roman"/>
                <w:sz w:val="20"/>
                <w:szCs w:val="16"/>
              </w:rPr>
              <w:t>86.8</w:t>
            </w:r>
          </w:p>
        </w:tc>
        <w:tc>
          <w:tcPr>
            <w:tcW w:w="1701" w:type="dxa"/>
          </w:tcPr>
          <w:p w14:paraId="02B264B9" w14:textId="2D70B0D1" w:rsidR="00BD4AA5" w:rsidRPr="00424D5A" w:rsidRDefault="00BD4AA5" w:rsidP="00BD4AA5">
            <w:pPr>
              <w:contextualSpacing/>
              <w:jc w:val="center"/>
              <w:rPr>
                <w:rFonts w:ascii="Times New Roman" w:hAnsi="Times New Roman" w:cs="Times New Roman"/>
                <w:sz w:val="20"/>
                <w:szCs w:val="16"/>
              </w:rPr>
            </w:pPr>
            <w:r w:rsidRPr="00424D5A">
              <w:rPr>
                <w:rFonts w:ascii="Times New Roman" w:hAnsi="Times New Roman" w:cs="Times New Roman"/>
                <w:sz w:val="20"/>
                <w:szCs w:val="16"/>
              </w:rPr>
              <w:t>1·22 (0·80, 1·87)</w:t>
            </w:r>
          </w:p>
        </w:tc>
        <w:tc>
          <w:tcPr>
            <w:tcW w:w="850" w:type="dxa"/>
          </w:tcPr>
          <w:p w14:paraId="10CEC52F" w14:textId="573C1E16" w:rsidR="00BD4AA5" w:rsidRPr="00424D5A" w:rsidRDefault="00BD4AA5" w:rsidP="00BD4AA5">
            <w:pPr>
              <w:contextualSpacing/>
              <w:jc w:val="center"/>
              <w:rPr>
                <w:rFonts w:ascii="Times New Roman" w:hAnsi="Times New Roman" w:cs="Times New Roman"/>
                <w:sz w:val="20"/>
                <w:szCs w:val="16"/>
              </w:rPr>
            </w:pPr>
            <w:r w:rsidRPr="00424D5A">
              <w:rPr>
                <w:rFonts w:ascii="Times New Roman" w:hAnsi="Times New Roman" w:cs="Times New Roman"/>
                <w:sz w:val="20"/>
                <w:szCs w:val="16"/>
              </w:rPr>
              <w:t>0·36</w:t>
            </w:r>
          </w:p>
        </w:tc>
      </w:tr>
      <w:tr w:rsidR="00424D5A" w:rsidRPr="00424D5A" w14:paraId="0AF40237" w14:textId="676F437D" w:rsidTr="00215B3C">
        <w:tc>
          <w:tcPr>
            <w:tcW w:w="4111" w:type="dxa"/>
          </w:tcPr>
          <w:p w14:paraId="51CBF137" w14:textId="77777777" w:rsidR="00BD4AA5" w:rsidRPr="00424D5A" w:rsidRDefault="00BD4AA5" w:rsidP="00BD4AA5">
            <w:pPr>
              <w:contextualSpacing/>
              <w:rPr>
                <w:rFonts w:ascii="Times New Roman" w:hAnsi="Times New Roman" w:cs="Times New Roman"/>
                <w:sz w:val="20"/>
                <w:szCs w:val="16"/>
              </w:rPr>
            </w:pPr>
            <w:r w:rsidRPr="00424D5A">
              <w:rPr>
                <w:rFonts w:ascii="Times New Roman" w:hAnsi="Times New Roman" w:cs="Times New Roman"/>
                <w:sz w:val="20"/>
                <w:szCs w:val="16"/>
              </w:rPr>
              <w:t>Even if I have to make a detailed plan</w:t>
            </w:r>
          </w:p>
        </w:tc>
        <w:tc>
          <w:tcPr>
            <w:tcW w:w="709" w:type="dxa"/>
          </w:tcPr>
          <w:p w14:paraId="17F1A90E" w14:textId="77777777" w:rsidR="00BD4AA5" w:rsidRPr="00424D5A" w:rsidRDefault="00BD4AA5" w:rsidP="00BD4AA5">
            <w:pPr>
              <w:contextualSpacing/>
              <w:jc w:val="center"/>
              <w:rPr>
                <w:rFonts w:ascii="Times New Roman" w:hAnsi="Times New Roman" w:cs="Times New Roman"/>
                <w:sz w:val="20"/>
                <w:szCs w:val="16"/>
              </w:rPr>
            </w:pPr>
            <w:r w:rsidRPr="00424D5A">
              <w:rPr>
                <w:rFonts w:ascii="Times New Roman" w:hAnsi="Times New Roman" w:cs="Times New Roman"/>
                <w:sz w:val="20"/>
                <w:szCs w:val="16"/>
              </w:rPr>
              <w:t>88·4</w:t>
            </w:r>
          </w:p>
        </w:tc>
        <w:tc>
          <w:tcPr>
            <w:tcW w:w="850" w:type="dxa"/>
          </w:tcPr>
          <w:p w14:paraId="25191003" w14:textId="36F0A83E" w:rsidR="00BD4AA5" w:rsidRPr="00424D5A" w:rsidRDefault="00E82562" w:rsidP="00BD4AA5">
            <w:pPr>
              <w:contextualSpacing/>
              <w:jc w:val="center"/>
              <w:rPr>
                <w:rFonts w:ascii="Times New Roman" w:hAnsi="Times New Roman" w:cs="Times New Roman"/>
                <w:sz w:val="20"/>
                <w:szCs w:val="16"/>
              </w:rPr>
            </w:pPr>
            <w:r w:rsidRPr="00424D5A">
              <w:rPr>
                <w:rFonts w:ascii="Times New Roman" w:hAnsi="Times New Roman" w:cs="Times New Roman"/>
                <w:sz w:val="20"/>
                <w:szCs w:val="16"/>
              </w:rPr>
              <w:t>86.9</w:t>
            </w:r>
          </w:p>
        </w:tc>
        <w:tc>
          <w:tcPr>
            <w:tcW w:w="851" w:type="dxa"/>
          </w:tcPr>
          <w:p w14:paraId="37693967" w14:textId="64939BF3" w:rsidR="00BD4AA5" w:rsidRPr="00424D5A" w:rsidRDefault="00E82562" w:rsidP="00BD4AA5">
            <w:pPr>
              <w:contextualSpacing/>
              <w:jc w:val="center"/>
              <w:rPr>
                <w:rFonts w:ascii="Times New Roman" w:hAnsi="Times New Roman" w:cs="Times New Roman"/>
                <w:sz w:val="20"/>
                <w:szCs w:val="16"/>
              </w:rPr>
            </w:pPr>
            <w:r w:rsidRPr="00424D5A">
              <w:rPr>
                <w:rFonts w:ascii="Times New Roman" w:hAnsi="Times New Roman" w:cs="Times New Roman"/>
                <w:sz w:val="20"/>
                <w:szCs w:val="16"/>
              </w:rPr>
              <w:t>89.6</w:t>
            </w:r>
          </w:p>
        </w:tc>
        <w:tc>
          <w:tcPr>
            <w:tcW w:w="1701" w:type="dxa"/>
          </w:tcPr>
          <w:p w14:paraId="327CF1B8" w14:textId="385B1BDE" w:rsidR="00BD4AA5" w:rsidRPr="00424D5A" w:rsidRDefault="00BD4AA5" w:rsidP="00BD4AA5">
            <w:pPr>
              <w:contextualSpacing/>
              <w:jc w:val="center"/>
              <w:rPr>
                <w:rFonts w:ascii="Times New Roman" w:hAnsi="Times New Roman" w:cs="Times New Roman"/>
                <w:sz w:val="20"/>
                <w:szCs w:val="16"/>
              </w:rPr>
            </w:pPr>
            <w:r w:rsidRPr="00424D5A">
              <w:rPr>
                <w:rFonts w:ascii="Times New Roman" w:hAnsi="Times New Roman" w:cs="Times New Roman"/>
                <w:sz w:val="20"/>
                <w:szCs w:val="16"/>
              </w:rPr>
              <w:t>1·30 (0·83, 2·04)</w:t>
            </w:r>
          </w:p>
        </w:tc>
        <w:tc>
          <w:tcPr>
            <w:tcW w:w="850" w:type="dxa"/>
          </w:tcPr>
          <w:p w14:paraId="7E51FB7A" w14:textId="1A48E061" w:rsidR="00BD4AA5" w:rsidRPr="00424D5A" w:rsidRDefault="00BD4AA5" w:rsidP="00BD4AA5">
            <w:pPr>
              <w:contextualSpacing/>
              <w:jc w:val="center"/>
              <w:rPr>
                <w:rFonts w:ascii="Times New Roman" w:hAnsi="Times New Roman" w:cs="Times New Roman"/>
                <w:sz w:val="20"/>
                <w:szCs w:val="16"/>
              </w:rPr>
            </w:pPr>
            <w:r w:rsidRPr="00424D5A">
              <w:rPr>
                <w:rFonts w:ascii="Times New Roman" w:hAnsi="Times New Roman" w:cs="Times New Roman"/>
                <w:sz w:val="20"/>
                <w:szCs w:val="16"/>
              </w:rPr>
              <w:t>0·27</w:t>
            </w:r>
          </w:p>
        </w:tc>
      </w:tr>
      <w:tr w:rsidR="00424D5A" w:rsidRPr="00424D5A" w14:paraId="23512C5A" w14:textId="2A297D25" w:rsidTr="00215B3C">
        <w:tc>
          <w:tcPr>
            <w:tcW w:w="4111" w:type="dxa"/>
          </w:tcPr>
          <w:p w14:paraId="4E05BC8A" w14:textId="77777777" w:rsidR="00BD4AA5" w:rsidRPr="00424D5A" w:rsidRDefault="00BD4AA5" w:rsidP="00BD4AA5">
            <w:pPr>
              <w:contextualSpacing/>
              <w:rPr>
                <w:rFonts w:ascii="Times New Roman" w:hAnsi="Times New Roman" w:cs="Times New Roman"/>
                <w:b/>
                <w:sz w:val="20"/>
                <w:szCs w:val="16"/>
              </w:rPr>
            </w:pPr>
            <w:r w:rsidRPr="00424D5A">
              <w:rPr>
                <w:rFonts w:ascii="Times New Roman" w:hAnsi="Times New Roman" w:cs="Times New Roman"/>
                <w:b/>
                <w:sz w:val="20"/>
                <w:szCs w:val="16"/>
              </w:rPr>
              <w:t>Motivation for participating in the study</w:t>
            </w:r>
          </w:p>
        </w:tc>
        <w:tc>
          <w:tcPr>
            <w:tcW w:w="709" w:type="dxa"/>
          </w:tcPr>
          <w:p w14:paraId="4D1EDBB0" w14:textId="77777777" w:rsidR="00BD4AA5" w:rsidRPr="00424D5A" w:rsidRDefault="00BD4AA5" w:rsidP="00BD4AA5">
            <w:pPr>
              <w:contextualSpacing/>
              <w:jc w:val="center"/>
              <w:rPr>
                <w:rFonts w:ascii="Times New Roman" w:hAnsi="Times New Roman" w:cs="Times New Roman"/>
                <w:sz w:val="20"/>
                <w:szCs w:val="16"/>
              </w:rPr>
            </w:pPr>
          </w:p>
        </w:tc>
        <w:tc>
          <w:tcPr>
            <w:tcW w:w="850" w:type="dxa"/>
          </w:tcPr>
          <w:p w14:paraId="761332F0" w14:textId="77777777" w:rsidR="00BD4AA5" w:rsidRPr="00424D5A" w:rsidRDefault="00BD4AA5" w:rsidP="00BD4AA5">
            <w:pPr>
              <w:contextualSpacing/>
              <w:jc w:val="center"/>
              <w:rPr>
                <w:rFonts w:ascii="Times New Roman" w:hAnsi="Times New Roman" w:cs="Times New Roman"/>
                <w:sz w:val="20"/>
                <w:szCs w:val="16"/>
              </w:rPr>
            </w:pPr>
          </w:p>
        </w:tc>
        <w:tc>
          <w:tcPr>
            <w:tcW w:w="851" w:type="dxa"/>
          </w:tcPr>
          <w:p w14:paraId="5D3C8ECA" w14:textId="77777777" w:rsidR="00BD4AA5" w:rsidRPr="00424D5A" w:rsidRDefault="00BD4AA5" w:rsidP="00BD4AA5">
            <w:pPr>
              <w:contextualSpacing/>
              <w:jc w:val="center"/>
              <w:rPr>
                <w:rFonts w:ascii="Times New Roman" w:hAnsi="Times New Roman" w:cs="Times New Roman"/>
                <w:sz w:val="20"/>
                <w:szCs w:val="16"/>
              </w:rPr>
            </w:pPr>
          </w:p>
        </w:tc>
        <w:tc>
          <w:tcPr>
            <w:tcW w:w="1701" w:type="dxa"/>
          </w:tcPr>
          <w:p w14:paraId="14B2B7CE" w14:textId="77777777" w:rsidR="00BD4AA5" w:rsidRPr="00424D5A" w:rsidRDefault="00BD4AA5" w:rsidP="00BD4AA5">
            <w:pPr>
              <w:contextualSpacing/>
              <w:jc w:val="center"/>
              <w:rPr>
                <w:rFonts w:ascii="Times New Roman" w:hAnsi="Times New Roman" w:cs="Times New Roman"/>
                <w:sz w:val="20"/>
                <w:szCs w:val="16"/>
              </w:rPr>
            </w:pPr>
          </w:p>
        </w:tc>
        <w:tc>
          <w:tcPr>
            <w:tcW w:w="850" w:type="dxa"/>
          </w:tcPr>
          <w:p w14:paraId="274218A1" w14:textId="77777777" w:rsidR="00BD4AA5" w:rsidRPr="00424D5A" w:rsidRDefault="00BD4AA5" w:rsidP="00BD4AA5">
            <w:pPr>
              <w:contextualSpacing/>
              <w:jc w:val="center"/>
              <w:rPr>
                <w:rFonts w:ascii="Times New Roman" w:hAnsi="Times New Roman" w:cs="Times New Roman"/>
                <w:sz w:val="20"/>
                <w:szCs w:val="16"/>
              </w:rPr>
            </w:pPr>
          </w:p>
        </w:tc>
      </w:tr>
      <w:tr w:rsidR="00424D5A" w:rsidRPr="00424D5A" w14:paraId="05800B18" w14:textId="2DB79435" w:rsidTr="00215B3C">
        <w:tc>
          <w:tcPr>
            <w:tcW w:w="4111" w:type="dxa"/>
          </w:tcPr>
          <w:p w14:paraId="7C1F32FC" w14:textId="39801D7B" w:rsidR="00C548D5" w:rsidRPr="00424D5A" w:rsidRDefault="00C548D5" w:rsidP="00C548D5">
            <w:pPr>
              <w:contextualSpacing/>
              <w:rPr>
                <w:rFonts w:ascii="Times New Roman" w:hAnsi="Times New Roman" w:cs="Times New Roman"/>
                <w:sz w:val="20"/>
                <w:szCs w:val="16"/>
              </w:rPr>
            </w:pPr>
            <w:r w:rsidRPr="00424D5A">
              <w:rPr>
                <w:rFonts w:ascii="Times New Roman" w:hAnsi="Times New Roman" w:cs="Times New Roman"/>
                <w:sz w:val="20"/>
                <w:szCs w:val="16"/>
              </w:rPr>
              <w:t>Interested in personalised nutrition</w:t>
            </w:r>
          </w:p>
        </w:tc>
        <w:tc>
          <w:tcPr>
            <w:tcW w:w="709" w:type="dxa"/>
          </w:tcPr>
          <w:p w14:paraId="53F3F9E3" w14:textId="77777777" w:rsidR="00C548D5" w:rsidRPr="00424D5A" w:rsidRDefault="00C548D5" w:rsidP="00C548D5">
            <w:pPr>
              <w:contextualSpacing/>
              <w:jc w:val="center"/>
              <w:rPr>
                <w:rFonts w:ascii="Times New Roman" w:hAnsi="Times New Roman" w:cs="Times New Roman"/>
                <w:sz w:val="20"/>
                <w:szCs w:val="16"/>
              </w:rPr>
            </w:pPr>
            <w:r w:rsidRPr="00424D5A">
              <w:rPr>
                <w:rFonts w:ascii="Times New Roman" w:hAnsi="Times New Roman" w:cs="Times New Roman"/>
                <w:sz w:val="20"/>
                <w:szCs w:val="16"/>
              </w:rPr>
              <w:t>75·7</w:t>
            </w:r>
          </w:p>
        </w:tc>
        <w:tc>
          <w:tcPr>
            <w:tcW w:w="850" w:type="dxa"/>
          </w:tcPr>
          <w:p w14:paraId="6CEE0948" w14:textId="4308F1A3" w:rsidR="00C548D5" w:rsidRPr="00424D5A" w:rsidRDefault="00C548D5" w:rsidP="00C548D5">
            <w:pPr>
              <w:contextualSpacing/>
              <w:jc w:val="center"/>
              <w:rPr>
                <w:rFonts w:ascii="Times New Roman" w:hAnsi="Times New Roman" w:cs="Times New Roman"/>
                <w:sz w:val="20"/>
                <w:szCs w:val="16"/>
              </w:rPr>
            </w:pPr>
            <w:r w:rsidRPr="00424D5A">
              <w:rPr>
                <w:rFonts w:ascii="Times New Roman" w:hAnsi="Times New Roman" w:cs="Times New Roman"/>
                <w:sz w:val="20"/>
                <w:szCs w:val="16"/>
              </w:rPr>
              <w:t>78.4</w:t>
            </w:r>
          </w:p>
        </w:tc>
        <w:tc>
          <w:tcPr>
            <w:tcW w:w="851" w:type="dxa"/>
          </w:tcPr>
          <w:p w14:paraId="3B1464E1" w14:textId="492ADD45" w:rsidR="00C548D5" w:rsidRPr="00424D5A" w:rsidRDefault="00C548D5" w:rsidP="00C548D5">
            <w:pPr>
              <w:contextualSpacing/>
              <w:jc w:val="center"/>
              <w:rPr>
                <w:rFonts w:ascii="Times New Roman" w:hAnsi="Times New Roman" w:cs="Times New Roman"/>
                <w:sz w:val="20"/>
                <w:szCs w:val="16"/>
              </w:rPr>
            </w:pPr>
            <w:r w:rsidRPr="00424D5A">
              <w:rPr>
                <w:rFonts w:ascii="Times New Roman" w:hAnsi="Times New Roman" w:cs="Times New Roman"/>
                <w:sz w:val="20"/>
                <w:szCs w:val="16"/>
              </w:rPr>
              <w:t>73.6</w:t>
            </w:r>
          </w:p>
        </w:tc>
        <w:tc>
          <w:tcPr>
            <w:tcW w:w="1701" w:type="dxa"/>
          </w:tcPr>
          <w:p w14:paraId="76BD862C" w14:textId="78D49CB6" w:rsidR="00C548D5" w:rsidRPr="00424D5A" w:rsidRDefault="00C548D5" w:rsidP="00C548D5">
            <w:pPr>
              <w:contextualSpacing/>
              <w:jc w:val="center"/>
              <w:rPr>
                <w:rFonts w:ascii="Times New Roman" w:hAnsi="Times New Roman" w:cs="Times New Roman"/>
                <w:sz w:val="20"/>
                <w:szCs w:val="16"/>
              </w:rPr>
            </w:pPr>
            <w:r w:rsidRPr="00424D5A">
              <w:rPr>
                <w:rFonts w:ascii="Times New Roman" w:hAnsi="Times New Roman" w:cs="Times New Roman"/>
                <w:sz w:val="20"/>
                <w:szCs w:val="16"/>
              </w:rPr>
              <w:t>1·19 (0·74, 1·92)</w:t>
            </w:r>
          </w:p>
        </w:tc>
        <w:tc>
          <w:tcPr>
            <w:tcW w:w="850" w:type="dxa"/>
          </w:tcPr>
          <w:p w14:paraId="5FD14CC7" w14:textId="0F8CEA28" w:rsidR="00C548D5" w:rsidRPr="00424D5A" w:rsidRDefault="00C548D5" w:rsidP="00C548D5">
            <w:pPr>
              <w:contextualSpacing/>
              <w:jc w:val="center"/>
              <w:rPr>
                <w:rFonts w:ascii="Times New Roman" w:hAnsi="Times New Roman" w:cs="Times New Roman"/>
                <w:sz w:val="20"/>
                <w:szCs w:val="16"/>
              </w:rPr>
            </w:pPr>
            <w:r w:rsidRPr="00424D5A">
              <w:rPr>
                <w:rFonts w:ascii="Times New Roman" w:hAnsi="Times New Roman" w:cs="Times New Roman"/>
                <w:sz w:val="20"/>
                <w:szCs w:val="16"/>
              </w:rPr>
              <w:t>0·47</w:t>
            </w:r>
          </w:p>
        </w:tc>
      </w:tr>
      <w:tr w:rsidR="00424D5A" w:rsidRPr="00424D5A" w14:paraId="28A66259" w14:textId="7B7B65CD" w:rsidTr="00215B3C">
        <w:tc>
          <w:tcPr>
            <w:tcW w:w="4111" w:type="dxa"/>
          </w:tcPr>
          <w:p w14:paraId="1C36426E" w14:textId="77777777" w:rsidR="00C548D5" w:rsidRPr="00424D5A" w:rsidRDefault="00C548D5" w:rsidP="00C548D5">
            <w:pPr>
              <w:contextualSpacing/>
              <w:rPr>
                <w:rFonts w:ascii="Times New Roman" w:hAnsi="Times New Roman" w:cs="Times New Roman"/>
                <w:sz w:val="20"/>
                <w:szCs w:val="16"/>
              </w:rPr>
            </w:pPr>
            <w:r w:rsidRPr="00424D5A">
              <w:rPr>
                <w:rFonts w:ascii="Times New Roman" w:hAnsi="Times New Roman" w:cs="Times New Roman"/>
                <w:sz w:val="20"/>
                <w:szCs w:val="16"/>
              </w:rPr>
              <w:t>Want to know what foods are best for him/her</w:t>
            </w:r>
          </w:p>
        </w:tc>
        <w:tc>
          <w:tcPr>
            <w:tcW w:w="709" w:type="dxa"/>
          </w:tcPr>
          <w:p w14:paraId="689F3DF7" w14:textId="77777777" w:rsidR="00C548D5" w:rsidRPr="00424D5A" w:rsidRDefault="00C548D5" w:rsidP="00C548D5">
            <w:pPr>
              <w:contextualSpacing/>
              <w:jc w:val="center"/>
              <w:rPr>
                <w:rFonts w:ascii="Times New Roman" w:hAnsi="Times New Roman" w:cs="Times New Roman"/>
                <w:sz w:val="20"/>
                <w:szCs w:val="16"/>
              </w:rPr>
            </w:pPr>
            <w:r w:rsidRPr="00424D5A">
              <w:rPr>
                <w:rFonts w:ascii="Times New Roman" w:hAnsi="Times New Roman" w:cs="Times New Roman"/>
                <w:sz w:val="20"/>
                <w:szCs w:val="16"/>
              </w:rPr>
              <w:t>79·3</w:t>
            </w:r>
          </w:p>
        </w:tc>
        <w:tc>
          <w:tcPr>
            <w:tcW w:w="850" w:type="dxa"/>
          </w:tcPr>
          <w:p w14:paraId="71B5D73D" w14:textId="53B13443" w:rsidR="00C548D5" w:rsidRPr="00424D5A" w:rsidRDefault="00C548D5" w:rsidP="00C548D5">
            <w:pPr>
              <w:contextualSpacing/>
              <w:jc w:val="center"/>
              <w:rPr>
                <w:rFonts w:ascii="Times New Roman" w:hAnsi="Times New Roman" w:cs="Times New Roman"/>
                <w:sz w:val="20"/>
                <w:szCs w:val="16"/>
              </w:rPr>
            </w:pPr>
            <w:r w:rsidRPr="00424D5A">
              <w:rPr>
                <w:rFonts w:ascii="Times New Roman" w:hAnsi="Times New Roman" w:cs="Times New Roman"/>
                <w:sz w:val="20"/>
                <w:szCs w:val="16"/>
              </w:rPr>
              <w:t>76.5</w:t>
            </w:r>
          </w:p>
        </w:tc>
        <w:tc>
          <w:tcPr>
            <w:tcW w:w="851" w:type="dxa"/>
          </w:tcPr>
          <w:p w14:paraId="72AC21F3" w14:textId="0292B173" w:rsidR="00C548D5" w:rsidRPr="00424D5A" w:rsidRDefault="00C548D5" w:rsidP="00C548D5">
            <w:pPr>
              <w:contextualSpacing/>
              <w:jc w:val="center"/>
              <w:rPr>
                <w:rFonts w:ascii="Times New Roman" w:hAnsi="Times New Roman" w:cs="Times New Roman"/>
                <w:sz w:val="20"/>
                <w:szCs w:val="16"/>
              </w:rPr>
            </w:pPr>
            <w:r w:rsidRPr="00424D5A">
              <w:rPr>
                <w:rFonts w:ascii="Times New Roman" w:hAnsi="Times New Roman" w:cs="Times New Roman"/>
                <w:sz w:val="20"/>
                <w:szCs w:val="16"/>
              </w:rPr>
              <w:t>81.4</w:t>
            </w:r>
          </w:p>
        </w:tc>
        <w:tc>
          <w:tcPr>
            <w:tcW w:w="1701" w:type="dxa"/>
          </w:tcPr>
          <w:p w14:paraId="47FD5ECF" w14:textId="2BFFB3B5" w:rsidR="00C548D5" w:rsidRPr="00424D5A" w:rsidRDefault="00C548D5" w:rsidP="00C548D5">
            <w:pPr>
              <w:contextualSpacing/>
              <w:jc w:val="center"/>
              <w:rPr>
                <w:rFonts w:ascii="Times New Roman" w:hAnsi="Times New Roman" w:cs="Times New Roman"/>
                <w:sz w:val="20"/>
                <w:szCs w:val="16"/>
              </w:rPr>
            </w:pPr>
            <w:r w:rsidRPr="00424D5A">
              <w:rPr>
                <w:rFonts w:ascii="Times New Roman" w:hAnsi="Times New Roman" w:cs="Times New Roman"/>
                <w:sz w:val="20"/>
                <w:szCs w:val="16"/>
              </w:rPr>
              <w:t>1·83 (1·11, 3·02)</w:t>
            </w:r>
          </w:p>
        </w:tc>
        <w:tc>
          <w:tcPr>
            <w:tcW w:w="850" w:type="dxa"/>
          </w:tcPr>
          <w:p w14:paraId="5E2B166C" w14:textId="0B9E02EB" w:rsidR="00C548D5" w:rsidRPr="00424D5A" w:rsidRDefault="00C548D5" w:rsidP="00C548D5">
            <w:pPr>
              <w:contextualSpacing/>
              <w:jc w:val="center"/>
              <w:rPr>
                <w:rFonts w:ascii="Times New Roman" w:hAnsi="Times New Roman" w:cs="Times New Roman"/>
                <w:sz w:val="20"/>
                <w:szCs w:val="16"/>
              </w:rPr>
            </w:pPr>
            <w:r w:rsidRPr="00424D5A">
              <w:rPr>
                <w:rFonts w:ascii="Times New Roman" w:hAnsi="Times New Roman" w:cs="Times New Roman"/>
                <w:sz w:val="20"/>
                <w:szCs w:val="16"/>
              </w:rPr>
              <w:t>0·018</w:t>
            </w:r>
          </w:p>
        </w:tc>
      </w:tr>
      <w:tr w:rsidR="00424D5A" w:rsidRPr="00424D5A" w14:paraId="10784878" w14:textId="3608044D" w:rsidTr="00215B3C">
        <w:tc>
          <w:tcPr>
            <w:tcW w:w="4111" w:type="dxa"/>
          </w:tcPr>
          <w:p w14:paraId="1217B63E" w14:textId="77777777" w:rsidR="00C548D5" w:rsidRPr="00424D5A" w:rsidRDefault="00C548D5" w:rsidP="00C548D5">
            <w:pPr>
              <w:contextualSpacing/>
              <w:rPr>
                <w:rFonts w:ascii="Times New Roman" w:hAnsi="Times New Roman" w:cs="Times New Roman"/>
                <w:sz w:val="20"/>
                <w:szCs w:val="16"/>
              </w:rPr>
            </w:pPr>
            <w:r w:rsidRPr="00424D5A">
              <w:rPr>
                <w:rFonts w:ascii="Times New Roman" w:hAnsi="Times New Roman" w:cs="Times New Roman"/>
                <w:sz w:val="20"/>
                <w:szCs w:val="16"/>
              </w:rPr>
              <w:t>Want to lose weight</w:t>
            </w:r>
          </w:p>
        </w:tc>
        <w:tc>
          <w:tcPr>
            <w:tcW w:w="709" w:type="dxa"/>
          </w:tcPr>
          <w:p w14:paraId="32B72E0F" w14:textId="77777777" w:rsidR="00C548D5" w:rsidRPr="00424D5A" w:rsidRDefault="00C548D5" w:rsidP="00C548D5">
            <w:pPr>
              <w:contextualSpacing/>
              <w:jc w:val="center"/>
              <w:rPr>
                <w:rFonts w:ascii="Times New Roman" w:hAnsi="Times New Roman" w:cs="Times New Roman"/>
                <w:sz w:val="20"/>
                <w:szCs w:val="16"/>
              </w:rPr>
            </w:pPr>
            <w:r w:rsidRPr="00424D5A">
              <w:rPr>
                <w:rFonts w:ascii="Times New Roman" w:hAnsi="Times New Roman" w:cs="Times New Roman"/>
                <w:sz w:val="20"/>
                <w:szCs w:val="16"/>
              </w:rPr>
              <w:t>43·4</w:t>
            </w:r>
          </w:p>
        </w:tc>
        <w:tc>
          <w:tcPr>
            <w:tcW w:w="850" w:type="dxa"/>
          </w:tcPr>
          <w:p w14:paraId="289202FB" w14:textId="2F502FE7" w:rsidR="00C548D5" w:rsidRPr="00424D5A" w:rsidRDefault="00E82562" w:rsidP="00C548D5">
            <w:pPr>
              <w:contextualSpacing/>
              <w:jc w:val="center"/>
              <w:rPr>
                <w:rFonts w:ascii="Times New Roman" w:hAnsi="Times New Roman" w:cs="Times New Roman"/>
                <w:sz w:val="20"/>
                <w:szCs w:val="16"/>
              </w:rPr>
            </w:pPr>
            <w:r w:rsidRPr="00424D5A">
              <w:rPr>
                <w:rFonts w:ascii="Times New Roman" w:hAnsi="Times New Roman" w:cs="Times New Roman"/>
                <w:sz w:val="20"/>
                <w:szCs w:val="16"/>
              </w:rPr>
              <w:t>39.0</w:t>
            </w:r>
          </w:p>
        </w:tc>
        <w:tc>
          <w:tcPr>
            <w:tcW w:w="851" w:type="dxa"/>
          </w:tcPr>
          <w:p w14:paraId="0E126E47" w14:textId="1D6B61E4" w:rsidR="00C548D5" w:rsidRPr="00424D5A" w:rsidRDefault="00E82562" w:rsidP="00C548D5">
            <w:pPr>
              <w:contextualSpacing/>
              <w:jc w:val="center"/>
              <w:rPr>
                <w:rFonts w:ascii="Times New Roman" w:hAnsi="Times New Roman" w:cs="Times New Roman"/>
                <w:sz w:val="20"/>
                <w:szCs w:val="16"/>
              </w:rPr>
            </w:pPr>
            <w:r w:rsidRPr="00424D5A">
              <w:rPr>
                <w:rFonts w:ascii="Times New Roman" w:hAnsi="Times New Roman" w:cs="Times New Roman"/>
                <w:sz w:val="20"/>
                <w:szCs w:val="16"/>
              </w:rPr>
              <w:t>46.8</w:t>
            </w:r>
          </w:p>
        </w:tc>
        <w:tc>
          <w:tcPr>
            <w:tcW w:w="1701" w:type="dxa"/>
          </w:tcPr>
          <w:p w14:paraId="6C99DA5B" w14:textId="47E2B4E2" w:rsidR="00C548D5" w:rsidRPr="00424D5A" w:rsidRDefault="00C548D5" w:rsidP="00C548D5">
            <w:pPr>
              <w:contextualSpacing/>
              <w:jc w:val="center"/>
              <w:rPr>
                <w:rFonts w:ascii="Times New Roman" w:hAnsi="Times New Roman" w:cs="Times New Roman"/>
                <w:sz w:val="20"/>
                <w:szCs w:val="16"/>
              </w:rPr>
            </w:pPr>
            <w:r w:rsidRPr="00424D5A">
              <w:rPr>
                <w:rFonts w:ascii="Times New Roman" w:hAnsi="Times New Roman" w:cs="Times New Roman"/>
                <w:sz w:val="20"/>
                <w:szCs w:val="16"/>
              </w:rPr>
              <w:t>1·38 (0·91, 2·10)</w:t>
            </w:r>
          </w:p>
        </w:tc>
        <w:tc>
          <w:tcPr>
            <w:tcW w:w="850" w:type="dxa"/>
          </w:tcPr>
          <w:p w14:paraId="655AD3D6" w14:textId="5F420ED4" w:rsidR="00C548D5" w:rsidRPr="00424D5A" w:rsidRDefault="00C548D5" w:rsidP="00C548D5">
            <w:pPr>
              <w:contextualSpacing/>
              <w:jc w:val="center"/>
              <w:rPr>
                <w:rFonts w:ascii="Times New Roman" w:hAnsi="Times New Roman" w:cs="Times New Roman"/>
                <w:sz w:val="20"/>
                <w:szCs w:val="16"/>
              </w:rPr>
            </w:pPr>
            <w:r w:rsidRPr="00424D5A">
              <w:rPr>
                <w:rFonts w:ascii="Times New Roman" w:hAnsi="Times New Roman" w:cs="Times New Roman"/>
                <w:sz w:val="20"/>
                <w:szCs w:val="16"/>
              </w:rPr>
              <w:t>0·13</w:t>
            </w:r>
          </w:p>
        </w:tc>
      </w:tr>
      <w:tr w:rsidR="00424D5A" w:rsidRPr="00424D5A" w14:paraId="6C90FF76" w14:textId="687D9F77" w:rsidTr="00215B3C">
        <w:tc>
          <w:tcPr>
            <w:tcW w:w="4111" w:type="dxa"/>
          </w:tcPr>
          <w:p w14:paraId="7180EAA0" w14:textId="77777777" w:rsidR="00C548D5" w:rsidRPr="00424D5A" w:rsidRDefault="00C548D5" w:rsidP="00C548D5">
            <w:pPr>
              <w:contextualSpacing/>
              <w:rPr>
                <w:rFonts w:ascii="Times New Roman" w:hAnsi="Times New Roman" w:cs="Times New Roman"/>
                <w:sz w:val="20"/>
                <w:szCs w:val="16"/>
              </w:rPr>
            </w:pPr>
            <w:r w:rsidRPr="00424D5A">
              <w:rPr>
                <w:rFonts w:ascii="Times New Roman" w:hAnsi="Times New Roman" w:cs="Times New Roman"/>
                <w:sz w:val="20"/>
                <w:szCs w:val="16"/>
              </w:rPr>
              <w:t>Want to improve my family's health</w:t>
            </w:r>
          </w:p>
        </w:tc>
        <w:tc>
          <w:tcPr>
            <w:tcW w:w="709" w:type="dxa"/>
          </w:tcPr>
          <w:p w14:paraId="79B5DD74" w14:textId="77777777" w:rsidR="00C548D5" w:rsidRPr="00424D5A" w:rsidRDefault="00C548D5" w:rsidP="00C548D5">
            <w:pPr>
              <w:contextualSpacing/>
              <w:jc w:val="center"/>
              <w:rPr>
                <w:rFonts w:ascii="Times New Roman" w:hAnsi="Times New Roman" w:cs="Times New Roman"/>
                <w:sz w:val="20"/>
                <w:szCs w:val="16"/>
              </w:rPr>
            </w:pPr>
            <w:r w:rsidRPr="00424D5A">
              <w:rPr>
                <w:rFonts w:ascii="Times New Roman" w:hAnsi="Times New Roman" w:cs="Times New Roman"/>
                <w:sz w:val="20"/>
                <w:szCs w:val="16"/>
              </w:rPr>
              <w:t>27·6</w:t>
            </w:r>
          </w:p>
        </w:tc>
        <w:tc>
          <w:tcPr>
            <w:tcW w:w="850" w:type="dxa"/>
          </w:tcPr>
          <w:p w14:paraId="1C6CF8E6" w14:textId="4310F3E0" w:rsidR="00C548D5" w:rsidRPr="00424D5A" w:rsidRDefault="00E82562" w:rsidP="00C548D5">
            <w:pPr>
              <w:contextualSpacing/>
              <w:jc w:val="center"/>
              <w:rPr>
                <w:rFonts w:ascii="Times New Roman" w:hAnsi="Times New Roman" w:cs="Times New Roman"/>
                <w:sz w:val="20"/>
                <w:szCs w:val="16"/>
              </w:rPr>
            </w:pPr>
            <w:r w:rsidRPr="00424D5A">
              <w:rPr>
                <w:rFonts w:ascii="Times New Roman" w:hAnsi="Times New Roman" w:cs="Times New Roman"/>
                <w:sz w:val="20"/>
                <w:szCs w:val="16"/>
              </w:rPr>
              <w:t>25.8</w:t>
            </w:r>
          </w:p>
        </w:tc>
        <w:tc>
          <w:tcPr>
            <w:tcW w:w="851" w:type="dxa"/>
          </w:tcPr>
          <w:p w14:paraId="263ADE6F" w14:textId="38F24E44" w:rsidR="00C548D5" w:rsidRPr="00424D5A" w:rsidRDefault="00E82562" w:rsidP="00C548D5">
            <w:pPr>
              <w:contextualSpacing/>
              <w:jc w:val="center"/>
              <w:rPr>
                <w:rFonts w:ascii="Times New Roman" w:hAnsi="Times New Roman" w:cs="Times New Roman"/>
                <w:sz w:val="20"/>
                <w:szCs w:val="16"/>
              </w:rPr>
            </w:pPr>
            <w:r w:rsidRPr="00424D5A">
              <w:rPr>
                <w:rFonts w:ascii="Times New Roman" w:hAnsi="Times New Roman" w:cs="Times New Roman"/>
                <w:sz w:val="20"/>
                <w:szCs w:val="16"/>
              </w:rPr>
              <w:t>28.9</w:t>
            </w:r>
          </w:p>
        </w:tc>
        <w:tc>
          <w:tcPr>
            <w:tcW w:w="1701" w:type="dxa"/>
          </w:tcPr>
          <w:p w14:paraId="365B998F" w14:textId="043FB4DC" w:rsidR="00C548D5" w:rsidRPr="00424D5A" w:rsidRDefault="00C548D5" w:rsidP="00C548D5">
            <w:pPr>
              <w:contextualSpacing/>
              <w:jc w:val="center"/>
              <w:rPr>
                <w:rFonts w:ascii="Times New Roman" w:hAnsi="Times New Roman" w:cs="Times New Roman"/>
                <w:sz w:val="20"/>
                <w:szCs w:val="16"/>
              </w:rPr>
            </w:pPr>
            <w:r w:rsidRPr="00424D5A">
              <w:rPr>
                <w:rFonts w:ascii="Times New Roman" w:hAnsi="Times New Roman" w:cs="Times New Roman"/>
                <w:sz w:val="20"/>
                <w:szCs w:val="16"/>
              </w:rPr>
              <w:t>0·98 (0·63, 1·54)</w:t>
            </w:r>
          </w:p>
        </w:tc>
        <w:tc>
          <w:tcPr>
            <w:tcW w:w="850" w:type="dxa"/>
          </w:tcPr>
          <w:p w14:paraId="731ECA0E" w14:textId="1B0A073C" w:rsidR="00C548D5" w:rsidRPr="00424D5A" w:rsidRDefault="00C548D5" w:rsidP="00C548D5">
            <w:pPr>
              <w:contextualSpacing/>
              <w:jc w:val="center"/>
              <w:rPr>
                <w:rFonts w:ascii="Times New Roman" w:hAnsi="Times New Roman" w:cs="Times New Roman"/>
                <w:sz w:val="20"/>
                <w:szCs w:val="16"/>
              </w:rPr>
            </w:pPr>
            <w:r w:rsidRPr="00424D5A">
              <w:rPr>
                <w:rFonts w:ascii="Times New Roman" w:hAnsi="Times New Roman" w:cs="Times New Roman"/>
                <w:sz w:val="20"/>
                <w:szCs w:val="16"/>
              </w:rPr>
              <w:t>0·93</w:t>
            </w:r>
          </w:p>
        </w:tc>
      </w:tr>
      <w:tr w:rsidR="00424D5A" w:rsidRPr="00424D5A" w14:paraId="7F883DD3" w14:textId="7F3A6362" w:rsidTr="00215B3C">
        <w:tc>
          <w:tcPr>
            <w:tcW w:w="4111" w:type="dxa"/>
          </w:tcPr>
          <w:p w14:paraId="11A53959" w14:textId="77777777" w:rsidR="00C548D5" w:rsidRPr="00424D5A" w:rsidRDefault="00C548D5" w:rsidP="00C548D5">
            <w:pPr>
              <w:contextualSpacing/>
              <w:rPr>
                <w:rFonts w:ascii="Times New Roman" w:hAnsi="Times New Roman" w:cs="Times New Roman"/>
                <w:sz w:val="20"/>
                <w:szCs w:val="16"/>
              </w:rPr>
            </w:pPr>
            <w:r w:rsidRPr="00424D5A">
              <w:rPr>
                <w:rFonts w:ascii="Times New Roman" w:hAnsi="Times New Roman" w:cs="Times New Roman"/>
                <w:sz w:val="20"/>
                <w:szCs w:val="16"/>
              </w:rPr>
              <w:t>Want to improve my health</w:t>
            </w:r>
          </w:p>
        </w:tc>
        <w:tc>
          <w:tcPr>
            <w:tcW w:w="709" w:type="dxa"/>
          </w:tcPr>
          <w:p w14:paraId="0A95B8F8" w14:textId="77777777" w:rsidR="00C548D5" w:rsidRPr="00424D5A" w:rsidRDefault="00C548D5" w:rsidP="00C548D5">
            <w:pPr>
              <w:contextualSpacing/>
              <w:jc w:val="center"/>
              <w:rPr>
                <w:rFonts w:ascii="Times New Roman" w:hAnsi="Times New Roman" w:cs="Times New Roman"/>
                <w:sz w:val="20"/>
                <w:szCs w:val="16"/>
              </w:rPr>
            </w:pPr>
            <w:r w:rsidRPr="00424D5A">
              <w:rPr>
                <w:rFonts w:ascii="Times New Roman" w:hAnsi="Times New Roman" w:cs="Times New Roman"/>
                <w:sz w:val="20"/>
                <w:szCs w:val="16"/>
              </w:rPr>
              <w:t>55·8</w:t>
            </w:r>
          </w:p>
        </w:tc>
        <w:tc>
          <w:tcPr>
            <w:tcW w:w="850" w:type="dxa"/>
          </w:tcPr>
          <w:p w14:paraId="4BE5514A" w14:textId="304BE96A" w:rsidR="00C548D5" w:rsidRPr="00424D5A" w:rsidRDefault="00E82562" w:rsidP="00C548D5">
            <w:pPr>
              <w:contextualSpacing/>
              <w:jc w:val="center"/>
              <w:rPr>
                <w:rFonts w:ascii="Times New Roman" w:hAnsi="Times New Roman" w:cs="Times New Roman"/>
                <w:sz w:val="20"/>
                <w:szCs w:val="16"/>
              </w:rPr>
            </w:pPr>
            <w:r w:rsidRPr="00424D5A">
              <w:rPr>
                <w:rFonts w:ascii="Times New Roman" w:hAnsi="Times New Roman" w:cs="Times New Roman"/>
                <w:sz w:val="20"/>
                <w:szCs w:val="16"/>
              </w:rPr>
              <w:t>50.7</w:t>
            </w:r>
          </w:p>
        </w:tc>
        <w:tc>
          <w:tcPr>
            <w:tcW w:w="851" w:type="dxa"/>
          </w:tcPr>
          <w:p w14:paraId="6F610D2C" w14:textId="3B6A9E39" w:rsidR="00C548D5" w:rsidRPr="00424D5A" w:rsidRDefault="00E82562" w:rsidP="00C548D5">
            <w:pPr>
              <w:contextualSpacing/>
              <w:jc w:val="center"/>
              <w:rPr>
                <w:rFonts w:ascii="Times New Roman" w:hAnsi="Times New Roman" w:cs="Times New Roman"/>
                <w:sz w:val="20"/>
                <w:szCs w:val="16"/>
              </w:rPr>
            </w:pPr>
            <w:r w:rsidRPr="00424D5A">
              <w:rPr>
                <w:rFonts w:ascii="Times New Roman" w:hAnsi="Times New Roman" w:cs="Times New Roman"/>
                <w:sz w:val="20"/>
                <w:szCs w:val="16"/>
              </w:rPr>
              <w:t>59.6</w:t>
            </w:r>
          </w:p>
        </w:tc>
        <w:tc>
          <w:tcPr>
            <w:tcW w:w="1701" w:type="dxa"/>
          </w:tcPr>
          <w:p w14:paraId="7E03A0CE" w14:textId="6AC43BD2" w:rsidR="00C548D5" w:rsidRPr="00424D5A" w:rsidRDefault="00C548D5" w:rsidP="00C548D5">
            <w:pPr>
              <w:contextualSpacing/>
              <w:jc w:val="center"/>
              <w:rPr>
                <w:rFonts w:ascii="Times New Roman" w:hAnsi="Times New Roman" w:cs="Times New Roman"/>
                <w:sz w:val="20"/>
                <w:szCs w:val="16"/>
              </w:rPr>
            </w:pPr>
            <w:r w:rsidRPr="00424D5A">
              <w:rPr>
                <w:rFonts w:ascii="Times New Roman" w:hAnsi="Times New Roman" w:cs="Times New Roman"/>
                <w:sz w:val="20"/>
                <w:szCs w:val="16"/>
              </w:rPr>
              <w:t>1·52 (1·06, 2·28)</w:t>
            </w:r>
          </w:p>
        </w:tc>
        <w:tc>
          <w:tcPr>
            <w:tcW w:w="850" w:type="dxa"/>
          </w:tcPr>
          <w:p w14:paraId="6C3D08ED" w14:textId="0537DBE2" w:rsidR="00C548D5" w:rsidRPr="00424D5A" w:rsidRDefault="00C548D5" w:rsidP="00C548D5">
            <w:pPr>
              <w:contextualSpacing/>
              <w:jc w:val="center"/>
              <w:rPr>
                <w:rFonts w:ascii="Times New Roman" w:hAnsi="Times New Roman" w:cs="Times New Roman"/>
                <w:sz w:val="20"/>
                <w:szCs w:val="16"/>
              </w:rPr>
            </w:pPr>
            <w:r w:rsidRPr="00424D5A">
              <w:rPr>
                <w:rFonts w:ascii="Times New Roman" w:hAnsi="Times New Roman" w:cs="Times New Roman"/>
                <w:sz w:val="20"/>
                <w:szCs w:val="16"/>
              </w:rPr>
              <w:t>0·047</w:t>
            </w:r>
          </w:p>
        </w:tc>
      </w:tr>
      <w:tr w:rsidR="00424D5A" w:rsidRPr="00424D5A" w14:paraId="6913F7E1" w14:textId="7C8C634E" w:rsidTr="00215B3C">
        <w:tc>
          <w:tcPr>
            <w:tcW w:w="4111" w:type="dxa"/>
          </w:tcPr>
          <w:p w14:paraId="28B8BFEA" w14:textId="77777777" w:rsidR="00C548D5" w:rsidRPr="00424D5A" w:rsidRDefault="00C548D5" w:rsidP="00C548D5">
            <w:pPr>
              <w:contextualSpacing/>
              <w:rPr>
                <w:rFonts w:ascii="Times New Roman" w:hAnsi="Times New Roman" w:cs="Times New Roman"/>
                <w:sz w:val="20"/>
                <w:szCs w:val="16"/>
              </w:rPr>
            </w:pPr>
            <w:r w:rsidRPr="00424D5A">
              <w:rPr>
                <w:rFonts w:ascii="Times New Roman" w:hAnsi="Times New Roman" w:cs="Times New Roman"/>
                <w:sz w:val="20"/>
                <w:szCs w:val="16"/>
              </w:rPr>
              <w:t>Want to improve my wellbeing</w:t>
            </w:r>
          </w:p>
        </w:tc>
        <w:tc>
          <w:tcPr>
            <w:tcW w:w="709" w:type="dxa"/>
          </w:tcPr>
          <w:p w14:paraId="52A7478D" w14:textId="77777777" w:rsidR="00C548D5" w:rsidRPr="00424D5A" w:rsidRDefault="00C548D5" w:rsidP="00C548D5">
            <w:pPr>
              <w:contextualSpacing/>
              <w:jc w:val="center"/>
              <w:rPr>
                <w:rFonts w:ascii="Times New Roman" w:hAnsi="Times New Roman" w:cs="Times New Roman"/>
                <w:sz w:val="20"/>
                <w:szCs w:val="16"/>
              </w:rPr>
            </w:pPr>
            <w:r w:rsidRPr="00424D5A">
              <w:rPr>
                <w:rFonts w:ascii="Times New Roman" w:hAnsi="Times New Roman" w:cs="Times New Roman"/>
                <w:sz w:val="20"/>
                <w:szCs w:val="16"/>
              </w:rPr>
              <w:t>54·8</w:t>
            </w:r>
          </w:p>
        </w:tc>
        <w:tc>
          <w:tcPr>
            <w:tcW w:w="850" w:type="dxa"/>
          </w:tcPr>
          <w:p w14:paraId="52883D0F" w14:textId="53BC49F4" w:rsidR="00C548D5" w:rsidRPr="00424D5A" w:rsidRDefault="00E82562" w:rsidP="00C548D5">
            <w:pPr>
              <w:contextualSpacing/>
              <w:jc w:val="center"/>
              <w:rPr>
                <w:rFonts w:ascii="Times New Roman" w:hAnsi="Times New Roman" w:cs="Times New Roman"/>
                <w:sz w:val="20"/>
                <w:szCs w:val="16"/>
              </w:rPr>
            </w:pPr>
            <w:r w:rsidRPr="00424D5A">
              <w:rPr>
                <w:rFonts w:ascii="Times New Roman" w:hAnsi="Times New Roman" w:cs="Times New Roman"/>
                <w:sz w:val="20"/>
                <w:szCs w:val="16"/>
              </w:rPr>
              <w:t>52.6</w:t>
            </w:r>
          </w:p>
        </w:tc>
        <w:tc>
          <w:tcPr>
            <w:tcW w:w="851" w:type="dxa"/>
          </w:tcPr>
          <w:p w14:paraId="237AD39F" w14:textId="4E7235A5" w:rsidR="00C548D5" w:rsidRPr="00424D5A" w:rsidRDefault="00E82562" w:rsidP="00C548D5">
            <w:pPr>
              <w:contextualSpacing/>
              <w:jc w:val="center"/>
              <w:rPr>
                <w:rFonts w:ascii="Times New Roman" w:hAnsi="Times New Roman" w:cs="Times New Roman"/>
                <w:sz w:val="20"/>
                <w:szCs w:val="16"/>
              </w:rPr>
            </w:pPr>
            <w:r w:rsidRPr="00424D5A">
              <w:rPr>
                <w:rFonts w:ascii="Times New Roman" w:hAnsi="Times New Roman" w:cs="Times New Roman"/>
                <w:sz w:val="20"/>
                <w:szCs w:val="16"/>
              </w:rPr>
              <w:t>56.4</w:t>
            </w:r>
          </w:p>
        </w:tc>
        <w:tc>
          <w:tcPr>
            <w:tcW w:w="1701" w:type="dxa"/>
          </w:tcPr>
          <w:p w14:paraId="30CAA73D" w14:textId="4AFB127E" w:rsidR="00C548D5" w:rsidRPr="00424D5A" w:rsidRDefault="00C548D5" w:rsidP="00C548D5">
            <w:pPr>
              <w:contextualSpacing/>
              <w:jc w:val="center"/>
              <w:rPr>
                <w:rFonts w:ascii="Times New Roman" w:hAnsi="Times New Roman" w:cs="Times New Roman"/>
                <w:sz w:val="20"/>
                <w:szCs w:val="16"/>
              </w:rPr>
            </w:pPr>
            <w:r w:rsidRPr="00424D5A">
              <w:rPr>
                <w:rFonts w:ascii="Times New Roman" w:hAnsi="Times New Roman" w:cs="Times New Roman"/>
                <w:sz w:val="20"/>
                <w:szCs w:val="16"/>
              </w:rPr>
              <w:t>1·31 (1·87, 1·97)</w:t>
            </w:r>
          </w:p>
        </w:tc>
        <w:tc>
          <w:tcPr>
            <w:tcW w:w="850" w:type="dxa"/>
          </w:tcPr>
          <w:p w14:paraId="697EAB65" w14:textId="1D0137C1" w:rsidR="00C548D5" w:rsidRPr="00424D5A" w:rsidRDefault="00C548D5" w:rsidP="00C548D5">
            <w:pPr>
              <w:contextualSpacing/>
              <w:jc w:val="center"/>
              <w:rPr>
                <w:rFonts w:ascii="Times New Roman" w:hAnsi="Times New Roman" w:cs="Times New Roman"/>
                <w:sz w:val="20"/>
                <w:szCs w:val="16"/>
              </w:rPr>
            </w:pPr>
            <w:r w:rsidRPr="00424D5A">
              <w:rPr>
                <w:rFonts w:ascii="Times New Roman" w:hAnsi="Times New Roman" w:cs="Times New Roman"/>
                <w:sz w:val="20"/>
                <w:szCs w:val="16"/>
              </w:rPr>
              <w:t>0·19</w:t>
            </w:r>
          </w:p>
        </w:tc>
      </w:tr>
      <w:tr w:rsidR="00424D5A" w:rsidRPr="00424D5A" w14:paraId="34536D87" w14:textId="3B823289" w:rsidTr="00215B3C">
        <w:tc>
          <w:tcPr>
            <w:tcW w:w="4111" w:type="dxa"/>
          </w:tcPr>
          <w:p w14:paraId="3E1960BC" w14:textId="77777777" w:rsidR="00C548D5" w:rsidRPr="00424D5A" w:rsidRDefault="00C548D5" w:rsidP="00C548D5">
            <w:pPr>
              <w:contextualSpacing/>
              <w:rPr>
                <w:rFonts w:ascii="Times New Roman" w:hAnsi="Times New Roman" w:cs="Times New Roman"/>
                <w:sz w:val="20"/>
                <w:szCs w:val="16"/>
              </w:rPr>
            </w:pPr>
            <w:r w:rsidRPr="00424D5A">
              <w:rPr>
                <w:rFonts w:ascii="Times New Roman" w:hAnsi="Times New Roman" w:cs="Times New Roman"/>
                <w:sz w:val="20"/>
                <w:szCs w:val="16"/>
              </w:rPr>
              <w:t>Want to improve my sports performance</w:t>
            </w:r>
          </w:p>
        </w:tc>
        <w:tc>
          <w:tcPr>
            <w:tcW w:w="709" w:type="dxa"/>
          </w:tcPr>
          <w:p w14:paraId="6EA0D8A5" w14:textId="77777777" w:rsidR="00C548D5" w:rsidRPr="00424D5A" w:rsidRDefault="00C548D5" w:rsidP="00C548D5">
            <w:pPr>
              <w:contextualSpacing/>
              <w:jc w:val="center"/>
              <w:rPr>
                <w:rFonts w:ascii="Times New Roman" w:hAnsi="Times New Roman" w:cs="Times New Roman"/>
                <w:sz w:val="20"/>
                <w:szCs w:val="16"/>
              </w:rPr>
            </w:pPr>
            <w:r w:rsidRPr="00424D5A">
              <w:rPr>
                <w:rFonts w:ascii="Times New Roman" w:hAnsi="Times New Roman" w:cs="Times New Roman"/>
                <w:sz w:val="20"/>
                <w:szCs w:val="16"/>
              </w:rPr>
              <w:t>35·7</w:t>
            </w:r>
          </w:p>
        </w:tc>
        <w:tc>
          <w:tcPr>
            <w:tcW w:w="850" w:type="dxa"/>
          </w:tcPr>
          <w:p w14:paraId="15D459D2" w14:textId="3CC73D39" w:rsidR="00C548D5" w:rsidRPr="00424D5A" w:rsidRDefault="00E82562" w:rsidP="00C548D5">
            <w:pPr>
              <w:contextualSpacing/>
              <w:jc w:val="center"/>
              <w:rPr>
                <w:rFonts w:ascii="Times New Roman" w:hAnsi="Times New Roman" w:cs="Times New Roman"/>
                <w:sz w:val="20"/>
                <w:szCs w:val="16"/>
              </w:rPr>
            </w:pPr>
            <w:r w:rsidRPr="00424D5A">
              <w:rPr>
                <w:rFonts w:ascii="Times New Roman" w:hAnsi="Times New Roman" w:cs="Times New Roman"/>
                <w:sz w:val="20"/>
                <w:szCs w:val="16"/>
              </w:rPr>
              <w:t>36.2</w:t>
            </w:r>
          </w:p>
        </w:tc>
        <w:tc>
          <w:tcPr>
            <w:tcW w:w="851" w:type="dxa"/>
          </w:tcPr>
          <w:p w14:paraId="5D16C3BD" w14:textId="644BFC06" w:rsidR="00C548D5" w:rsidRPr="00424D5A" w:rsidRDefault="00E82562" w:rsidP="00C548D5">
            <w:pPr>
              <w:contextualSpacing/>
              <w:jc w:val="center"/>
              <w:rPr>
                <w:rFonts w:ascii="Times New Roman" w:hAnsi="Times New Roman" w:cs="Times New Roman"/>
                <w:sz w:val="20"/>
                <w:szCs w:val="16"/>
              </w:rPr>
            </w:pPr>
            <w:r w:rsidRPr="00424D5A">
              <w:rPr>
                <w:rFonts w:ascii="Times New Roman" w:hAnsi="Times New Roman" w:cs="Times New Roman"/>
                <w:sz w:val="20"/>
                <w:szCs w:val="16"/>
              </w:rPr>
              <w:t>35.4</w:t>
            </w:r>
          </w:p>
        </w:tc>
        <w:tc>
          <w:tcPr>
            <w:tcW w:w="1701" w:type="dxa"/>
          </w:tcPr>
          <w:p w14:paraId="0CD97A61" w14:textId="52C4A1A2" w:rsidR="00C548D5" w:rsidRPr="00424D5A" w:rsidRDefault="00C548D5" w:rsidP="00C548D5">
            <w:pPr>
              <w:contextualSpacing/>
              <w:jc w:val="center"/>
              <w:rPr>
                <w:rFonts w:ascii="Times New Roman" w:hAnsi="Times New Roman" w:cs="Times New Roman"/>
                <w:sz w:val="20"/>
                <w:szCs w:val="16"/>
              </w:rPr>
            </w:pPr>
            <w:r w:rsidRPr="00424D5A">
              <w:rPr>
                <w:rFonts w:ascii="Times New Roman" w:hAnsi="Times New Roman" w:cs="Times New Roman"/>
                <w:sz w:val="20"/>
                <w:szCs w:val="16"/>
              </w:rPr>
              <w:t>1·40 (0·90, 2·16)</w:t>
            </w:r>
          </w:p>
        </w:tc>
        <w:tc>
          <w:tcPr>
            <w:tcW w:w="850" w:type="dxa"/>
          </w:tcPr>
          <w:p w14:paraId="0E388F18" w14:textId="5C79985F" w:rsidR="00C548D5" w:rsidRPr="00424D5A" w:rsidRDefault="00C548D5" w:rsidP="00C548D5">
            <w:pPr>
              <w:contextualSpacing/>
              <w:jc w:val="center"/>
              <w:rPr>
                <w:rFonts w:ascii="Times New Roman" w:hAnsi="Times New Roman" w:cs="Times New Roman"/>
                <w:sz w:val="20"/>
                <w:szCs w:val="16"/>
              </w:rPr>
            </w:pPr>
            <w:r w:rsidRPr="00424D5A">
              <w:rPr>
                <w:rFonts w:ascii="Times New Roman" w:hAnsi="Times New Roman" w:cs="Times New Roman"/>
                <w:sz w:val="20"/>
                <w:szCs w:val="16"/>
              </w:rPr>
              <w:t>0·14</w:t>
            </w:r>
          </w:p>
        </w:tc>
      </w:tr>
      <w:tr w:rsidR="00424D5A" w:rsidRPr="00424D5A" w14:paraId="576BF522" w14:textId="2AD63382" w:rsidTr="00215B3C">
        <w:tc>
          <w:tcPr>
            <w:tcW w:w="4111" w:type="dxa"/>
          </w:tcPr>
          <w:p w14:paraId="7F9DABA1" w14:textId="77777777" w:rsidR="00C548D5" w:rsidRPr="00424D5A" w:rsidRDefault="00C548D5" w:rsidP="00C548D5">
            <w:pPr>
              <w:contextualSpacing/>
              <w:rPr>
                <w:rFonts w:ascii="Times New Roman" w:hAnsi="Times New Roman" w:cs="Times New Roman"/>
                <w:sz w:val="20"/>
                <w:szCs w:val="16"/>
              </w:rPr>
            </w:pPr>
            <w:r w:rsidRPr="00424D5A">
              <w:rPr>
                <w:rFonts w:ascii="Times New Roman" w:hAnsi="Times New Roman" w:cs="Times New Roman"/>
                <w:sz w:val="20"/>
                <w:szCs w:val="16"/>
              </w:rPr>
              <w:t>Want to prevent a future illness</w:t>
            </w:r>
          </w:p>
        </w:tc>
        <w:tc>
          <w:tcPr>
            <w:tcW w:w="709" w:type="dxa"/>
          </w:tcPr>
          <w:p w14:paraId="5ECE4CA7" w14:textId="77777777" w:rsidR="00C548D5" w:rsidRPr="00424D5A" w:rsidRDefault="00C548D5" w:rsidP="00C548D5">
            <w:pPr>
              <w:contextualSpacing/>
              <w:jc w:val="center"/>
              <w:rPr>
                <w:rFonts w:ascii="Times New Roman" w:hAnsi="Times New Roman" w:cs="Times New Roman"/>
                <w:sz w:val="20"/>
                <w:szCs w:val="16"/>
              </w:rPr>
            </w:pPr>
            <w:r w:rsidRPr="00424D5A">
              <w:rPr>
                <w:rFonts w:ascii="Times New Roman" w:hAnsi="Times New Roman" w:cs="Times New Roman"/>
                <w:sz w:val="20"/>
                <w:szCs w:val="16"/>
              </w:rPr>
              <w:t>60·0</w:t>
            </w:r>
          </w:p>
        </w:tc>
        <w:tc>
          <w:tcPr>
            <w:tcW w:w="850" w:type="dxa"/>
          </w:tcPr>
          <w:p w14:paraId="59E406EA" w14:textId="416FB9FB" w:rsidR="00C548D5" w:rsidRPr="00424D5A" w:rsidRDefault="00E82562" w:rsidP="00C548D5">
            <w:pPr>
              <w:contextualSpacing/>
              <w:jc w:val="center"/>
              <w:rPr>
                <w:rFonts w:ascii="Times New Roman" w:hAnsi="Times New Roman" w:cs="Times New Roman"/>
                <w:sz w:val="20"/>
                <w:szCs w:val="16"/>
              </w:rPr>
            </w:pPr>
            <w:r w:rsidRPr="00424D5A">
              <w:rPr>
                <w:rFonts w:ascii="Times New Roman" w:hAnsi="Times New Roman" w:cs="Times New Roman"/>
                <w:sz w:val="20"/>
                <w:szCs w:val="16"/>
              </w:rPr>
              <w:t>56.8</w:t>
            </w:r>
          </w:p>
        </w:tc>
        <w:tc>
          <w:tcPr>
            <w:tcW w:w="851" w:type="dxa"/>
          </w:tcPr>
          <w:p w14:paraId="7B66E9A5" w14:textId="74A7FBAA" w:rsidR="00C548D5" w:rsidRPr="00424D5A" w:rsidRDefault="00E82562" w:rsidP="00C548D5">
            <w:pPr>
              <w:contextualSpacing/>
              <w:jc w:val="center"/>
              <w:rPr>
                <w:rFonts w:ascii="Times New Roman" w:hAnsi="Times New Roman" w:cs="Times New Roman"/>
                <w:sz w:val="20"/>
                <w:szCs w:val="16"/>
              </w:rPr>
            </w:pPr>
            <w:r w:rsidRPr="00424D5A">
              <w:rPr>
                <w:rFonts w:ascii="Times New Roman" w:hAnsi="Times New Roman" w:cs="Times New Roman"/>
                <w:sz w:val="20"/>
                <w:szCs w:val="16"/>
              </w:rPr>
              <w:t>62.5</w:t>
            </w:r>
          </w:p>
        </w:tc>
        <w:tc>
          <w:tcPr>
            <w:tcW w:w="1701" w:type="dxa"/>
          </w:tcPr>
          <w:p w14:paraId="7682C702" w14:textId="3FD74A28" w:rsidR="00C548D5" w:rsidRPr="00424D5A" w:rsidRDefault="00C548D5" w:rsidP="00C548D5">
            <w:pPr>
              <w:contextualSpacing/>
              <w:jc w:val="center"/>
              <w:rPr>
                <w:rFonts w:ascii="Times New Roman" w:hAnsi="Times New Roman" w:cs="Times New Roman"/>
                <w:sz w:val="20"/>
                <w:szCs w:val="16"/>
              </w:rPr>
            </w:pPr>
            <w:r w:rsidRPr="00424D5A">
              <w:rPr>
                <w:rFonts w:ascii="Times New Roman" w:hAnsi="Times New Roman" w:cs="Times New Roman"/>
                <w:sz w:val="20"/>
                <w:szCs w:val="16"/>
              </w:rPr>
              <w:t>1·37 (0·91, 2·07)</w:t>
            </w:r>
          </w:p>
        </w:tc>
        <w:tc>
          <w:tcPr>
            <w:tcW w:w="850" w:type="dxa"/>
          </w:tcPr>
          <w:p w14:paraId="12198E31" w14:textId="4144AB9C" w:rsidR="00C548D5" w:rsidRPr="00424D5A" w:rsidRDefault="00C548D5" w:rsidP="00C548D5">
            <w:pPr>
              <w:contextualSpacing/>
              <w:jc w:val="center"/>
              <w:rPr>
                <w:rFonts w:ascii="Times New Roman" w:hAnsi="Times New Roman" w:cs="Times New Roman"/>
                <w:sz w:val="20"/>
                <w:szCs w:val="16"/>
              </w:rPr>
            </w:pPr>
            <w:r w:rsidRPr="00424D5A">
              <w:rPr>
                <w:rFonts w:ascii="Times New Roman" w:hAnsi="Times New Roman" w:cs="Times New Roman"/>
                <w:sz w:val="20"/>
                <w:szCs w:val="16"/>
              </w:rPr>
              <w:t>0·13</w:t>
            </w:r>
          </w:p>
        </w:tc>
      </w:tr>
      <w:tr w:rsidR="00424D5A" w:rsidRPr="00424D5A" w14:paraId="1DCE75C4" w14:textId="7970A804" w:rsidTr="00215B3C">
        <w:tc>
          <w:tcPr>
            <w:tcW w:w="4111" w:type="dxa"/>
          </w:tcPr>
          <w:p w14:paraId="63A81009" w14:textId="77777777" w:rsidR="00C548D5" w:rsidRPr="00424D5A" w:rsidRDefault="00C548D5" w:rsidP="00C548D5">
            <w:pPr>
              <w:contextualSpacing/>
              <w:rPr>
                <w:rFonts w:ascii="Times New Roman" w:hAnsi="Times New Roman" w:cs="Times New Roman"/>
                <w:sz w:val="20"/>
                <w:szCs w:val="16"/>
              </w:rPr>
            </w:pPr>
            <w:r w:rsidRPr="00424D5A">
              <w:rPr>
                <w:rFonts w:ascii="Times New Roman" w:hAnsi="Times New Roman" w:cs="Times New Roman"/>
                <w:sz w:val="20"/>
                <w:szCs w:val="16"/>
              </w:rPr>
              <w:t>Have a family history of diet-related illness</w:t>
            </w:r>
          </w:p>
        </w:tc>
        <w:tc>
          <w:tcPr>
            <w:tcW w:w="709" w:type="dxa"/>
          </w:tcPr>
          <w:p w14:paraId="417C1EAF" w14:textId="77777777" w:rsidR="00C548D5" w:rsidRPr="00424D5A" w:rsidRDefault="00C548D5" w:rsidP="00C548D5">
            <w:pPr>
              <w:contextualSpacing/>
              <w:jc w:val="center"/>
              <w:rPr>
                <w:rFonts w:ascii="Times New Roman" w:hAnsi="Times New Roman" w:cs="Times New Roman"/>
                <w:sz w:val="20"/>
                <w:szCs w:val="16"/>
              </w:rPr>
            </w:pPr>
            <w:r w:rsidRPr="00424D5A">
              <w:rPr>
                <w:rFonts w:ascii="Times New Roman" w:hAnsi="Times New Roman" w:cs="Times New Roman"/>
                <w:sz w:val="20"/>
                <w:szCs w:val="16"/>
              </w:rPr>
              <w:t>8·92</w:t>
            </w:r>
          </w:p>
        </w:tc>
        <w:tc>
          <w:tcPr>
            <w:tcW w:w="850" w:type="dxa"/>
          </w:tcPr>
          <w:p w14:paraId="02E6FF0C" w14:textId="73A4D6E8" w:rsidR="00C548D5" w:rsidRPr="00424D5A" w:rsidRDefault="00E82562" w:rsidP="00C548D5">
            <w:pPr>
              <w:contextualSpacing/>
              <w:jc w:val="center"/>
              <w:rPr>
                <w:rFonts w:ascii="Times New Roman" w:hAnsi="Times New Roman" w:cs="Times New Roman"/>
                <w:sz w:val="20"/>
                <w:szCs w:val="16"/>
              </w:rPr>
            </w:pPr>
            <w:r w:rsidRPr="00424D5A">
              <w:rPr>
                <w:rFonts w:ascii="Times New Roman" w:hAnsi="Times New Roman" w:cs="Times New Roman"/>
                <w:sz w:val="20"/>
                <w:szCs w:val="16"/>
              </w:rPr>
              <w:t>7.98</w:t>
            </w:r>
          </w:p>
        </w:tc>
        <w:tc>
          <w:tcPr>
            <w:tcW w:w="851" w:type="dxa"/>
          </w:tcPr>
          <w:p w14:paraId="4737948C" w14:textId="219511FE" w:rsidR="00C548D5" w:rsidRPr="00424D5A" w:rsidRDefault="00E82562" w:rsidP="00C548D5">
            <w:pPr>
              <w:contextualSpacing/>
              <w:jc w:val="center"/>
              <w:rPr>
                <w:rFonts w:ascii="Times New Roman" w:hAnsi="Times New Roman" w:cs="Times New Roman"/>
                <w:sz w:val="20"/>
                <w:szCs w:val="16"/>
              </w:rPr>
            </w:pPr>
            <w:r w:rsidRPr="00424D5A">
              <w:rPr>
                <w:rFonts w:ascii="Times New Roman" w:hAnsi="Times New Roman" w:cs="Times New Roman"/>
                <w:sz w:val="20"/>
                <w:szCs w:val="16"/>
              </w:rPr>
              <w:t>9.64</w:t>
            </w:r>
          </w:p>
        </w:tc>
        <w:tc>
          <w:tcPr>
            <w:tcW w:w="1701" w:type="dxa"/>
          </w:tcPr>
          <w:p w14:paraId="71EAA6D3" w14:textId="027859AA" w:rsidR="00C548D5" w:rsidRPr="00424D5A" w:rsidRDefault="00C548D5" w:rsidP="00C548D5">
            <w:pPr>
              <w:contextualSpacing/>
              <w:jc w:val="center"/>
              <w:rPr>
                <w:rFonts w:ascii="Times New Roman" w:hAnsi="Times New Roman" w:cs="Times New Roman"/>
                <w:sz w:val="20"/>
                <w:szCs w:val="16"/>
              </w:rPr>
            </w:pPr>
            <w:r w:rsidRPr="00424D5A">
              <w:rPr>
                <w:rFonts w:ascii="Times New Roman" w:hAnsi="Times New Roman" w:cs="Times New Roman"/>
                <w:sz w:val="20"/>
                <w:szCs w:val="16"/>
              </w:rPr>
              <w:t>1·35 (0·67, 2·75)</w:t>
            </w:r>
          </w:p>
        </w:tc>
        <w:tc>
          <w:tcPr>
            <w:tcW w:w="850" w:type="dxa"/>
          </w:tcPr>
          <w:p w14:paraId="520ED2C7" w14:textId="5E148800" w:rsidR="00C548D5" w:rsidRPr="00424D5A" w:rsidRDefault="00C548D5" w:rsidP="00C548D5">
            <w:pPr>
              <w:contextualSpacing/>
              <w:jc w:val="center"/>
              <w:rPr>
                <w:rFonts w:ascii="Times New Roman" w:hAnsi="Times New Roman" w:cs="Times New Roman"/>
                <w:sz w:val="20"/>
                <w:szCs w:val="16"/>
              </w:rPr>
            </w:pPr>
            <w:r w:rsidRPr="00424D5A">
              <w:rPr>
                <w:rFonts w:ascii="Times New Roman" w:hAnsi="Times New Roman" w:cs="Times New Roman"/>
                <w:sz w:val="20"/>
                <w:szCs w:val="16"/>
              </w:rPr>
              <w:t>0·41</w:t>
            </w:r>
          </w:p>
        </w:tc>
      </w:tr>
      <w:tr w:rsidR="00424D5A" w:rsidRPr="00424D5A" w14:paraId="3DEEAEA3" w14:textId="1DB90C50" w:rsidTr="00215B3C">
        <w:tc>
          <w:tcPr>
            <w:tcW w:w="4111" w:type="dxa"/>
          </w:tcPr>
          <w:p w14:paraId="1488B45A" w14:textId="77777777" w:rsidR="00C548D5" w:rsidRPr="00424D5A" w:rsidRDefault="00C548D5" w:rsidP="00C548D5">
            <w:pPr>
              <w:contextualSpacing/>
              <w:rPr>
                <w:rFonts w:ascii="Times New Roman" w:hAnsi="Times New Roman" w:cs="Times New Roman"/>
                <w:sz w:val="20"/>
                <w:szCs w:val="16"/>
              </w:rPr>
            </w:pPr>
            <w:r w:rsidRPr="00424D5A">
              <w:rPr>
                <w:rFonts w:ascii="Times New Roman" w:hAnsi="Times New Roman" w:cs="Times New Roman"/>
                <w:sz w:val="20"/>
                <w:szCs w:val="16"/>
              </w:rPr>
              <w:t>Think it is important to help academic studies</w:t>
            </w:r>
          </w:p>
        </w:tc>
        <w:tc>
          <w:tcPr>
            <w:tcW w:w="709" w:type="dxa"/>
          </w:tcPr>
          <w:p w14:paraId="5B7B937F" w14:textId="77777777" w:rsidR="00C548D5" w:rsidRPr="00424D5A" w:rsidRDefault="00C548D5" w:rsidP="00C548D5">
            <w:pPr>
              <w:contextualSpacing/>
              <w:jc w:val="center"/>
              <w:rPr>
                <w:rFonts w:ascii="Times New Roman" w:hAnsi="Times New Roman" w:cs="Times New Roman"/>
                <w:sz w:val="20"/>
                <w:szCs w:val="16"/>
              </w:rPr>
            </w:pPr>
            <w:r w:rsidRPr="00424D5A">
              <w:rPr>
                <w:rFonts w:ascii="Times New Roman" w:hAnsi="Times New Roman" w:cs="Times New Roman"/>
                <w:sz w:val="20"/>
                <w:szCs w:val="16"/>
              </w:rPr>
              <w:t>69·6</w:t>
            </w:r>
          </w:p>
        </w:tc>
        <w:tc>
          <w:tcPr>
            <w:tcW w:w="850" w:type="dxa"/>
          </w:tcPr>
          <w:p w14:paraId="266B3A42" w14:textId="326AC47B" w:rsidR="00C548D5" w:rsidRPr="00424D5A" w:rsidRDefault="00E82562" w:rsidP="00C548D5">
            <w:pPr>
              <w:contextualSpacing/>
              <w:jc w:val="center"/>
              <w:rPr>
                <w:rFonts w:ascii="Times New Roman" w:hAnsi="Times New Roman" w:cs="Times New Roman"/>
                <w:sz w:val="20"/>
                <w:szCs w:val="16"/>
              </w:rPr>
            </w:pPr>
            <w:r w:rsidRPr="00424D5A">
              <w:rPr>
                <w:rFonts w:ascii="Times New Roman" w:hAnsi="Times New Roman" w:cs="Times New Roman"/>
                <w:sz w:val="20"/>
                <w:szCs w:val="16"/>
              </w:rPr>
              <w:t>68.1</w:t>
            </w:r>
          </w:p>
        </w:tc>
        <w:tc>
          <w:tcPr>
            <w:tcW w:w="851" w:type="dxa"/>
          </w:tcPr>
          <w:p w14:paraId="5DB39B76" w14:textId="091B8D3C" w:rsidR="00C548D5" w:rsidRPr="00424D5A" w:rsidRDefault="00E82562" w:rsidP="00C548D5">
            <w:pPr>
              <w:contextualSpacing/>
              <w:jc w:val="center"/>
              <w:rPr>
                <w:rFonts w:ascii="Times New Roman" w:hAnsi="Times New Roman" w:cs="Times New Roman"/>
                <w:sz w:val="20"/>
                <w:szCs w:val="16"/>
              </w:rPr>
            </w:pPr>
            <w:r w:rsidRPr="00424D5A">
              <w:rPr>
                <w:rFonts w:ascii="Times New Roman" w:hAnsi="Times New Roman" w:cs="Times New Roman"/>
                <w:sz w:val="20"/>
                <w:szCs w:val="16"/>
              </w:rPr>
              <w:t>70.7</w:t>
            </w:r>
          </w:p>
        </w:tc>
        <w:tc>
          <w:tcPr>
            <w:tcW w:w="1701" w:type="dxa"/>
          </w:tcPr>
          <w:p w14:paraId="5F1A21BE" w14:textId="54B25F83" w:rsidR="00C548D5" w:rsidRPr="00424D5A" w:rsidRDefault="00C548D5" w:rsidP="00C548D5">
            <w:pPr>
              <w:contextualSpacing/>
              <w:jc w:val="center"/>
              <w:rPr>
                <w:rFonts w:ascii="Times New Roman" w:hAnsi="Times New Roman" w:cs="Times New Roman"/>
                <w:sz w:val="20"/>
                <w:szCs w:val="16"/>
              </w:rPr>
            </w:pPr>
            <w:r w:rsidRPr="00424D5A">
              <w:rPr>
                <w:rFonts w:ascii="Times New Roman" w:hAnsi="Times New Roman" w:cs="Times New Roman"/>
                <w:sz w:val="20"/>
                <w:szCs w:val="16"/>
              </w:rPr>
              <w:t>1·36 (0·88, 2·12)</w:t>
            </w:r>
          </w:p>
        </w:tc>
        <w:tc>
          <w:tcPr>
            <w:tcW w:w="850" w:type="dxa"/>
          </w:tcPr>
          <w:p w14:paraId="088D5736" w14:textId="5A070A91" w:rsidR="00C548D5" w:rsidRPr="00424D5A" w:rsidRDefault="00C548D5" w:rsidP="00C548D5">
            <w:pPr>
              <w:contextualSpacing/>
              <w:jc w:val="center"/>
              <w:rPr>
                <w:rFonts w:ascii="Times New Roman" w:hAnsi="Times New Roman" w:cs="Times New Roman"/>
                <w:sz w:val="20"/>
                <w:szCs w:val="16"/>
              </w:rPr>
            </w:pPr>
            <w:r w:rsidRPr="00424D5A">
              <w:rPr>
                <w:rFonts w:ascii="Times New Roman" w:hAnsi="Times New Roman" w:cs="Times New Roman"/>
                <w:sz w:val="20"/>
                <w:szCs w:val="16"/>
              </w:rPr>
              <w:t>0·17</w:t>
            </w:r>
          </w:p>
        </w:tc>
      </w:tr>
      <w:tr w:rsidR="00424D5A" w:rsidRPr="00424D5A" w14:paraId="3E70D749" w14:textId="31575649" w:rsidTr="00215B3C">
        <w:tc>
          <w:tcPr>
            <w:tcW w:w="4111" w:type="dxa"/>
            <w:tcBorders>
              <w:bottom w:val="single" w:sz="4" w:space="0" w:color="auto"/>
            </w:tcBorders>
          </w:tcPr>
          <w:p w14:paraId="08AE6861" w14:textId="77777777" w:rsidR="00C548D5" w:rsidRPr="00424D5A" w:rsidRDefault="00C548D5" w:rsidP="00C548D5">
            <w:pPr>
              <w:contextualSpacing/>
              <w:rPr>
                <w:rFonts w:ascii="Times New Roman" w:hAnsi="Times New Roman" w:cs="Times New Roman"/>
                <w:sz w:val="20"/>
                <w:szCs w:val="16"/>
              </w:rPr>
            </w:pPr>
            <w:r w:rsidRPr="00424D5A">
              <w:rPr>
                <w:rFonts w:ascii="Times New Roman" w:hAnsi="Times New Roman" w:cs="Times New Roman"/>
                <w:sz w:val="20"/>
                <w:szCs w:val="16"/>
              </w:rPr>
              <w:t>Curious to find out what happens in PN studies</w:t>
            </w:r>
          </w:p>
        </w:tc>
        <w:tc>
          <w:tcPr>
            <w:tcW w:w="709" w:type="dxa"/>
            <w:tcBorders>
              <w:bottom w:val="single" w:sz="4" w:space="0" w:color="auto"/>
            </w:tcBorders>
          </w:tcPr>
          <w:p w14:paraId="25E6F774" w14:textId="77777777" w:rsidR="00C548D5" w:rsidRPr="00424D5A" w:rsidRDefault="00C548D5" w:rsidP="00C548D5">
            <w:pPr>
              <w:contextualSpacing/>
              <w:jc w:val="center"/>
              <w:rPr>
                <w:rFonts w:ascii="Times New Roman" w:hAnsi="Times New Roman" w:cs="Times New Roman"/>
                <w:sz w:val="20"/>
                <w:szCs w:val="16"/>
              </w:rPr>
            </w:pPr>
            <w:r w:rsidRPr="00424D5A">
              <w:rPr>
                <w:rFonts w:ascii="Times New Roman" w:hAnsi="Times New Roman" w:cs="Times New Roman"/>
                <w:sz w:val="20"/>
                <w:szCs w:val="16"/>
              </w:rPr>
              <w:t>47·1</w:t>
            </w:r>
          </w:p>
        </w:tc>
        <w:tc>
          <w:tcPr>
            <w:tcW w:w="850" w:type="dxa"/>
            <w:tcBorders>
              <w:bottom w:val="single" w:sz="4" w:space="0" w:color="auto"/>
            </w:tcBorders>
          </w:tcPr>
          <w:p w14:paraId="69DEB4DC" w14:textId="54F23987" w:rsidR="00C548D5" w:rsidRPr="00424D5A" w:rsidRDefault="00E82562" w:rsidP="00C548D5">
            <w:pPr>
              <w:contextualSpacing/>
              <w:jc w:val="center"/>
              <w:rPr>
                <w:rFonts w:ascii="Times New Roman" w:hAnsi="Times New Roman" w:cs="Times New Roman"/>
                <w:sz w:val="20"/>
                <w:szCs w:val="16"/>
              </w:rPr>
            </w:pPr>
            <w:r w:rsidRPr="00424D5A">
              <w:rPr>
                <w:rFonts w:ascii="Times New Roman" w:hAnsi="Times New Roman" w:cs="Times New Roman"/>
                <w:sz w:val="20"/>
                <w:szCs w:val="16"/>
              </w:rPr>
              <w:t>45.1</w:t>
            </w:r>
          </w:p>
        </w:tc>
        <w:tc>
          <w:tcPr>
            <w:tcW w:w="851" w:type="dxa"/>
            <w:tcBorders>
              <w:bottom w:val="single" w:sz="4" w:space="0" w:color="auto"/>
            </w:tcBorders>
          </w:tcPr>
          <w:p w14:paraId="50139335" w14:textId="0EADDED5" w:rsidR="00C548D5" w:rsidRPr="00424D5A" w:rsidRDefault="00E82562" w:rsidP="00C548D5">
            <w:pPr>
              <w:contextualSpacing/>
              <w:jc w:val="center"/>
              <w:rPr>
                <w:rFonts w:ascii="Times New Roman" w:hAnsi="Times New Roman" w:cs="Times New Roman"/>
                <w:sz w:val="20"/>
                <w:szCs w:val="16"/>
              </w:rPr>
            </w:pPr>
            <w:r w:rsidRPr="00424D5A">
              <w:rPr>
                <w:rFonts w:ascii="Times New Roman" w:hAnsi="Times New Roman" w:cs="Times New Roman"/>
                <w:sz w:val="20"/>
                <w:szCs w:val="16"/>
              </w:rPr>
              <w:t>48.6</w:t>
            </w:r>
          </w:p>
        </w:tc>
        <w:tc>
          <w:tcPr>
            <w:tcW w:w="1701" w:type="dxa"/>
            <w:tcBorders>
              <w:bottom w:val="single" w:sz="4" w:space="0" w:color="auto"/>
            </w:tcBorders>
          </w:tcPr>
          <w:p w14:paraId="7E95F3AD" w14:textId="5B2D3EAE" w:rsidR="00C548D5" w:rsidRPr="00424D5A" w:rsidRDefault="00C548D5" w:rsidP="00C548D5">
            <w:pPr>
              <w:contextualSpacing/>
              <w:jc w:val="center"/>
              <w:rPr>
                <w:rFonts w:ascii="Times New Roman" w:hAnsi="Times New Roman" w:cs="Times New Roman"/>
                <w:sz w:val="20"/>
                <w:szCs w:val="16"/>
              </w:rPr>
            </w:pPr>
            <w:r w:rsidRPr="00424D5A">
              <w:rPr>
                <w:rFonts w:ascii="Times New Roman" w:hAnsi="Times New Roman" w:cs="Times New Roman"/>
                <w:sz w:val="20"/>
                <w:szCs w:val="16"/>
              </w:rPr>
              <w:t>1·24 (0·83, 1·86)</w:t>
            </w:r>
          </w:p>
        </w:tc>
        <w:tc>
          <w:tcPr>
            <w:tcW w:w="850" w:type="dxa"/>
            <w:tcBorders>
              <w:bottom w:val="single" w:sz="4" w:space="0" w:color="auto"/>
            </w:tcBorders>
          </w:tcPr>
          <w:p w14:paraId="59B226C9" w14:textId="71CA8987" w:rsidR="00C548D5" w:rsidRPr="00424D5A" w:rsidRDefault="00C548D5" w:rsidP="00C548D5">
            <w:pPr>
              <w:contextualSpacing/>
              <w:jc w:val="center"/>
              <w:rPr>
                <w:rFonts w:ascii="Times New Roman" w:hAnsi="Times New Roman" w:cs="Times New Roman"/>
                <w:sz w:val="20"/>
                <w:szCs w:val="16"/>
              </w:rPr>
            </w:pPr>
            <w:r w:rsidRPr="00424D5A">
              <w:rPr>
                <w:rFonts w:ascii="Times New Roman" w:hAnsi="Times New Roman" w:cs="Times New Roman"/>
                <w:sz w:val="20"/>
                <w:szCs w:val="16"/>
              </w:rPr>
              <w:t>0·30</w:t>
            </w:r>
          </w:p>
        </w:tc>
      </w:tr>
    </w:tbl>
    <w:p w14:paraId="09FFE0DE" w14:textId="2BAB8C6D" w:rsidR="008A7245" w:rsidRPr="00424D5A" w:rsidRDefault="00215B3C" w:rsidP="002D4F29">
      <w:pPr>
        <w:spacing w:line="240" w:lineRule="auto"/>
        <w:contextualSpacing/>
        <w:rPr>
          <w:rFonts w:ascii="Times New Roman" w:hAnsi="Times New Roman" w:cs="Times New Roman"/>
          <w:szCs w:val="24"/>
        </w:rPr>
      </w:pPr>
      <w:r w:rsidRPr="00424D5A">
        <w:rPr>
          <w:rFonts w:ascii="Times New Roman" w:hAnsi="Times New Roman" w:cs="Times New Roman"/>
          <w:szCs w:val="24"/>
        </w:rPr>
        <w:t xml:space="preserve">Values represent percentages. </w:t>
      </w:r>
      <w:r w:rsidR="008A7245" w:rsidRPr="00424D5A">
        <w:rPr>
          <w:rFonts w:ascii="Times New Roman" w:hAnsi="Times New Roman" w:cs="Times New Roman"/>
          <w:szCs w:val="24"/>
        </w:rPr>
        <w:t xml:space="preserve">L=Level; L1, </w:t>
      </w:r>
      <w:r w:rsidR="00EA53C2" w:rsidRPr="00424D5A">
        <w:rPr>
          <w:rFonts w:ascii="Times New Roman" w:hAnsi="Times New Roman" w:cs="Times New Roman"/>
          <w:szCs w:val="24"/>
        </w:rPr>
        <w:t>Participants received personalis</w:t>
      </w:r>
      <w:r w:rsidR="008A7245" w:rsidRPr="00424D5A">
        <w:rPr>
          <w:rFonts w:ascii="Times New Roman" w:hAnsi="Times New Roman" w:cs="Times New Roman"/>
          <w:szCs w:val="24"/>
        </w:rPr>
        <w:t>ed nutrition advice based on their current diet; L2, Participants received personali</w:t>
      </w:r>
      <w:r w:rsidR="00EA53C2" w:rsidRPr="00424D5A">
        <w:rPr>
          <w:rFonts w:ascii="Times New Roman" w:hAnsi="Times New Roman" w:cs="Times New Roman"/>
          <w:szCs w:val="24"/>
        </w:rPr>
        <w:t>s</w:t>
      </w:r>
      <w:r w:rsidR="008A7245" w:rsidRPr="00424D5A">
        <w:rPr>
          <w:rFonts w:ascii="Times New Roman" w:hAnsi="Times New Roman" w:cs="Times New Roman"/>
          <w:szCs w:val="24"/>
        </w:rPr>
        <w:t xml:space="preserve">ed nutrition advice based on their current diet and phenotype; L3, </w:t>
      </w:r>
      <w:r w:rsidR="00EA53C2" w:rsidRPr="00424D5A">
        <w:rPr>
          <w:rFonts w:ascii="Times New Roman" w:hAnsi="Times New Roman" w:cs="Times New Roman"/>
          <w:szCs w:val="24"/>
        </w:rPr>
        <w:t>Participants received personalis</w:t>
      </w:r>
      <w:r w:rsidR="008A7245" w:rsidRPr="00424D5A">
        <w:rPr>
          <w:rFonts w:ascii="Times New Roman" w:hAnsi="Times New Roman" w:cs="Times New Roman"/>
          <w:szCs w:val="24"/>
        </w:rPr>
        <w:t xml:space="preserve">ed nutrition advice based on their current diet, phenotype and genotype; </w:t>
      </w:r>
    </w:p>
    <w:p w14:paraId="386253DB" w14:textId="792D243C" w:rsidR="008A7245" w:rsidRPr="00424D5A" w:rsidRDefault="008A7245" w:rsidP="002D4F29">
      <w:pPr>
        <w:spacing w:line="240" w:lineRule="auto"/>
        <w:contextualSpacing/>
        <w:rPr>
          <w:rFonts w:ascii="Times New Roman" w:hAnsi="Times New Roman" w:cs="Times New Roman"/>
          <w:szCs w:val="24"/>
        </w:rPr>
      </w:pPr>
      <w:r w:rsidRPr="00424D5A">
        <w:rPr>
          <w:rFonts w:ascii="Times New Roman" w:hAnsi="Times New Roman" w:cs="Times New Roman"/>
          <w:szCs w:val="24"/>
        </w:rPr>
        <w:t>1, Multiple logistic regression was used to test for differences in characteristics between individuals who benefited most and the remaining participants, respectively. Analyses were adjusted for age, sex, country, intervention arm (except when used as the dependent variable) and baseline values of the outcome (i.e. HEI). PAL, MVPA and sedentary behaviour were additionally adjusted for time wearing the accelerometer and season. For the purposes of this table, phrasing of characteristics has been paraphrased from the original questionnaire (see Supplemental Table 1)</w:t>
      </w:r>
    </w:p>
    <w:p w14:paraId="1792E858" w14:textId="69F71377" w:rsidR="008A7245" w:rsidRPr="00424D5A" w:rsidRDefault="00215B3C" w:rsidP="002D4F29">
      <w:pPr>
        <w:spacing w:after="160" w:line="240" w:lineRule="auto"/>
        <w:rPr>
          <w:rFonts w:ascii="Times New Roman" w:hAnsi="Times New Roman" w:cs="Times New Roman"/>
          <w:szCs w:val="24"/>
        </w:rPr>
      </w:pPr>
      <w:r w:rsidRPr="00424D5A">
        <w:rPr>
          <w:rFonts w:ascii="Times New Roman" w:hAnsi="Times New Roman" w:cs="Times New Roman"/>
          <w:szCs w:val="24"/>
        </w:rPr>
        <w:t>2</w:t>
      </w:r>
      <w:r w:rsidR="008A7245" w:rsidRPr="00424D5A">
        <w:rPr>
          <w:rFonts w:ascii="Times New Roman" w:hAnsi="Times New Roman" w:cs="Times New Roman"/>
          <w:szCs w:val="24"/>
        </w:rPr>
        <w:t xml:space="preserve">, Benefit: ≥5% increase in HEI from baseline to month 6; No benefit: &lt;5% increase in HEI from baseline to month 6. </w:t>
      </w:r>
    </w:p>
    <w:p w14:paraId="0CEE0158" w14:textId="77777777" w:rsidR="008A7245" w:rsidRPr="00424D5A" w:rsidRDefault="008A7245" w:rsidP="002D4F29">
      <w:pPr>
        <w:spacing w:after="160" w:line="240" w:lineRule="auto"/>
        <w:rPr>
          <w:rFonts w:ascii="Times New Roman" w:hAnsi="Times New Roman" w:cs="Times New Roman"/>
          <w:szCs w:val="24"/>
        </w:rPr>
      </w:pPr>
      <w:r w:rsidRPr="00424D5A">
        <w:rPr>
          <w:rFonts w:ascii="Times New Roman" w:hAnsi="Times New Roman" w:cs="Times New Roman"/>
          <w:szCs w:val="24"/>
        </w:rPr>
        <w:br w:type="page"/>
      </w:r>
    </w:p>
    <w:p w14:paraId="2911CCC2" w14:textId="77777777" w:rsidR="008A7245" w:rsidRPr="00424D5A" w:rsidRDefault="008A7245" w:rsidP="002D4F29">
      <w:pPr>
        <w:spacing w:after="160" w:line="240" w:lineRule="auto"/>
        <w:rPr>
          <w:rFonts w:ascii="Times New Roman" w:hAnsi="Times New Roman" w:cs="Times New Roman"/>
          <w:sz w:val="24"/>
          <w:szCs w:val="24"/>
        </w:rPr>
        <w:sectPr w:rsidR="008A7245" w:rsidRPr="00424D5A" w:rsidSect="009A2AB8">
          <w:pgSz w:w="11906" w:h="16838"/>
          <w:pgMar w:top="1440" w:right="1440" w:bottom="1440" w:left="1440" w:header="709" w:footer="709" w:gutter="0"/>
          <w:cols w:space="708"/>
          <w:docGrid w:linePitch="360"/>
        </w:sectPr>
      </w:pPr>
    </w:p>
    <w:p w14:paraId="57C757D5" w14:textId="47B8B15A" w:rsidR="000D6957" w:rsidRPr="00424D5A" w:rsidRDefault="000D6957" w:rsidP="00D36E0D">
      <w:pPr>
        <w:spacing w:line="240" w:lineRule="auto"/>
        <w:rPr>
          <w:rFonts w:ascii="Times New Roman" w:hAnsi="Times New Roman" w:cs="Times New Roman"/>
          <w:sz w:val="32"/>
          <w:szCs w:val="24"/>
        </w:rPr>
      </w:pPr>
      <w:r w:rsidRPr="00424D5A">
        <w:rPr>
          <w:rFonts w:ascii="Times New Roman" w:hAnsi="Times New Roman" w:cs="Times New Roman"/>
          <w:sz w:val="24"/>
          <w:szCs w:val="24"/>
        </w:rPr>
        <w:lastRenderedPageBreak/>
        <w:t>Figure 1. Consort diagram of participants included in the Food4Me study</w:t>
      </w:r>
    </w:p>
    <w:p w14:paraId="72B8C7DE" w14:textId="26FFACF0" w:rsidR="00B04D8C" w:rsidRPr="00424D5A" w:rsidRDefault="000D6957" w:rsidP="00D36E0D">
      <w:pPr>
        <w:spacing w:line="240" w:lineRule="auto"/>
        <w:rPr>
          <w:rFonts w:ascii="Times New Roman" w:hAnsi="Times New Roman" w:cs="Times New Roman"/>
          <w:sz w:val="24"/>
          <w:szCs w:val="24"/>
        </w:rPr>
      </w:pPr>
      <w:r w:rsidRPr="00424D5A">
        <w:rPr>
          <w:rFonts w:ascii="Times New Roman" w:hAnsi="Times New Roman" w:cs="Times New Roman"/>
          <w:sz w:val="24"/>
          <w:szCs w:val="24"/>
        </w:rPr>
        <w:t>Figure 2</w:t>
      </w:r>
      <w:r w:rsidR="006B0B6E" w:rsidRPr="00424D5A">
        <w:rPr>
          <w:rFonts w:ascii="Times New Roman" w:hAnsi="Times New Roman" w:cs="Times New Roman"/>
          <w:sz w:val="24"/>
          <w:szCs w:val="24"/>
        </w:rPr>
        <w:t>.</w:t>
      </w:r>
      <w:r w:rsidR="00E64228" w:rsidRPr="00424D5A">
        <w:rPr>
          <w:rFonts w:ascii="Times New Roman" w:hAnsi="Times New Roman" w:cs="Times New Roman"/>
          <w:sz w:val="24"/>
          <w:szCs w:val="24"/>
        </w:rPr>
        <w:t xml:space="preserve"> Distribution of change </w:t>
      </w:r>
      <w:r w:rsidR="00D36E0D" w:rsidRPr="00424D5A">
        <w:rPr>
          <w:rFonts w:ascii="Times New Roman" w:hAnsi="Times New Roman" w:cs="Times New Roman"/>
          <w:sz w:val="24"/>
          <w:szCs w:val="24"/>
        </w:rPr>
        <w:t xml:space="preserve">among Food4Me participants </w:t>
      </w:r>
      <w:r w:rsidR="00E64228" w:rsidRPr="00424D5A">
        <w:rPr>
          <w:rFonts w:ascii="Times New Roman" w:hAnsi="Times New Roman" w:cs="Times New Roman"/>
          <w:sz w:val="24"/>
          <w:szCs w:val="24"/>
        </w:rPr>
        <w:t xml:space="preserve">in </w:t>
      </w:r>
      <w:r w:rsidR="00D36E0D" w:rsidRPr="00424D5A">
        <w:rPr>
          <w:rFonts w:ascii="Times New Roman" w:hAnsi="Times New Roman" w:cs="Times New Roman"/>
          <w:sz w:val="24"/>
          <w:szCs w:val="24"/>
        </w:rPr>
        <w:t xml:space="preserve">a) </w:t>
      </w:r>
      <w:r w:rsidRPr="00424D5A">
        <w:rPr>
          <w:rFonts w:ascii="Times New Roman" w:hAnsi="Times New Roman" w:cs="Times New Roman"/>
          <w:sz w:val="24"/>
          <w:szCs w:val="24"/>
        </w:rPr>
        <w:t>Healthy Eating Index (HEI)</w:t>
      </w:r>
      <w:r w:rsidR="00D36E0D" w:rsidRPr="00424D5A">
        <w:rPr>
          <w:rFonts w:ascii="Times New Roman" w:hAnsi="Times New Roman" w:cs="Times New Roman"/>
          <w:sz w:val="24"/>
          <w:szCs w:val="24"/>
        </w:rPr>
        <w:t xml:space="preserve">; b) waist circumference (WC); and c) body weight (BW). </w:t>
      </w:r>
      <w:r w:rsidR="00A017C5" w:rsidRPr="00424D5A">
        <w:rPr>
          <w:rFonts w:ascii="Times New Roman" w:hAnsi="Times New Roman" w:cs="Times New Roman"/>
          <w:sz w:val="24"/>
          <w:szCs w:val="24"/>
        </w:rPr>
        <w:t>Participants achieving a gre</w:t>
      </w:r>
      <w:r w:rsidR="00D36E0D" w:rsidRPr="00424D5A">
        <w:rPr>
          <w:rFonts w:ascii="Times New Roman" w:hAnsi="Times New Roman" w:cs="Times New Roman"/>
          <w:sz w:val="24"/>
          <w:szCs w:val="24"/>
        </w:rPr>
        <w:t xml:space="preserve">ater than 5% improvement in HEI and BW/WC </w:t>
      </w:r>
      <w:r w:rsidR="00A017C5" w:rsidRPr="00424D5A">
        <w:rPr>
          <w:rFonts w:ascii="Times New Roman" w:hAnsi="Times New Roman" w:cs="Times New Roman"/>
          <w:sz w:val="24"/>
          <w:szCs w:val="24"/>
        </w:rPr>
        <w:t>at month 6 are in light grey.</w:t>
      </w:r>
    </w:p>
    <w:p w14:paraId="5BCB60D8" w14:textId="0F2BD612" w:rsidR="00D36E0D" w:rsidRPr="00424D5A" w:rsidRDefault="00B04D8C" w:rsidP="00D36E0D">
      <w:pPr>
        <w:shd w:val="clear" w:color="auto" w:fill="FFFFFF"/>
        <w:spacing w:line="240" w:lineRule="auto"/>
        <w:rPr>
          <w:rFonts w:ascii="Times New Roman" w:hAnsi="Times New Roman" w:cs="Times New Roman"/>
          <w:sz w:val="24"/>
          <w:szCs w:val="24"/>
        </w:rPr>
      </w:pPr>
      <w:r w:rsidRPr="00424D5A">
        <w:rPr>
          <w:rFonts w:ascii="Times New Roman" w:hAnsi="Times New Roman" w:cs="Times New Roman"/>
          <w:sz w:val="24"/>
          <w:szCs w:val="24"/>
        </w:rPr>
        <w:t>Supplemental Table 1. Screening questionnaire on dietary habits and reas</w:t>
      </w:r>
      <w:r w:rsidR="00D36E0D" w:rsidRPr="00424D5A">
        <w:rPr>
          <w:rFonts w:ascii="Times New Roman" w:hAnsi="Times New Roman" w:cs="Times New Roman"/>
          <w:sz w:val="24"/>
          <w:szCs w:val="24"/>
        </w:rPr>
        <w:t>ons for interest in the study</w:t>
      </w:r>
    </w:p>
    <w:p w14:paraId="203295EE" w14:textId="77777777" w:rsidR="00B04D8C" w:rsidRPr="00424D5A" w:rsidRDefault="00B04D8C" w:rsidP="00D36E0D">
      <w:pPr>
        <w:spacing w:line="240" w:lineRule="auto"/>
        <w:rPr>
          <w:rFonts w:ascii="Times New Roman" w:hAnsi="Times New Roman" w:cs="Times New Roman"/>
          <w:sz w:val="24"/>
          <w:szCs w:val="24"/>
        </w:rPr>
      </w:pPr>
      <w:r w:rsidRPr="00424D5A">
        <w:rPr>
          <w:rFonts w:ascii="Times New Roman" w:hAnsi="Times New Roman" w:cs="Times New Roman"/>
          <w:sz w:val="24"/>
          <w:szCs w:val="24"/>
        </w:rPr>
        <w:t xml:space="preserve">Supplemental Table 2. Definitions for benefit from the intervention for secondary outcomes </w:t>
      </w:r>
    </w:p>
    <w:p w14:paraId="235C08D6" w14:textId="4E4FBAD7" w:rsidR="00B04D8C" w:rsidRPr="00424D5A" w:rsidRDefault="00B04D8C" w:rsidP="00D36E0D">
      <w:pPr>
        <w:rPr>
          <w:rFonts w:ascii="Times New Roman" w:hAnsi="Times New Roman" w:cs="Times New Roman"/>
          <w:sz w:val="24"/>
          <w:szCs w:val="24"/>
        </w:rPr>
      </w:pPr>
      <w:r w:rsidRPr="00424D5A">
        <w:rPr>
          <w:rFonts w:ascii="Times New Roman" w:hAnsi="Times New Roman" w:cs="Times New Roman"/>
          <w:sz w:val="24"/>
          <w:szCs w:val="24"/>
        </w:rPr>
        <w:t>Supplemental Table 3. Summary of missing data for variables at baseline</w:t>
      </w:r>
    </w:p>
    <w:p w14:paraId="4A8D5417" w14:textId="7ABD7FA6" w:rsidR="00B04D8C" w:rsidRPr="00424D5A" w:rsidRDefault="00B04D8C" w:rsidP="00D36E0D">
      <w:pPr>
        <w:spacing w:line="240" w:lineRule="auto"/>
        <w:rPr>
          <w:rFonts w:ascii="Times New Roman" w:hAnsi="Times New Roman" w:cs="Times New Roman"/>
          <w:sz w:val="24"/>
          <w:szCs w:val="24"/>
        </w:rPr>
      </w:pPr>
      <w:r w:rsidRPr="00424D5A">
        <w:rPr>
          <w:rFonts w:ascii="Times New Roman" w:hAnsi="Times New Roman" w:cs="Times New Roman"/>
          <w:sz w:val="24"/>
          <w:szCs w:val="24"/>
        </w:rPr>
        <w:t>Supplemental Table 4. Baseline socio-demographic, anthropometric, health behaviour-related and genotypic characteristics of all participants randomized to L1, L2 and L3 of the intervention in imputed dataset and complete case analysis</w:t>
      </w:r>
    </w:p>
    <w:p w14:paraId="78299CBD" w14:textId="77777777" w:rsidR="00C64A13" w:rsidRPr="00424D5A" w:rsidRDefault="00C64A13" w:rsidP="00C64A13">
      <w:pPr>
        <w:shd w:val="clear" w:color="auto" w:fill="FFFFFF"/>
        <w:spacing w:after="0" w:line="240" w:lineRule="auto"/>
        <w:rPr>
          <w:rFonts w:ascii="Times New Roman" w:hAnsi="Times New Roman" w:cs="Times New Roman"/>
          <w:sz w:val="24"/>
          <w:szCs w:val="24"/>
        </w:rPr>
      </w:pPr>
      <w:r w:rsidRPr="00424D5A">
        <w:rPr>
          <w:rFonts w:ascii="Times New Roman" w:hAnsi="Times New Roman" w:cs="Times New Roman"/>
          <w:sz w:val="24"/>
          <w:szCs w:val="24"/>
        </w:rPr>
        <w:t xml:space="preserve">Supplemental Table 5. Baseline socio-demographic, anthropometric, health-related and genotypic characteristics of participants randomized to L1, L2 and L3 of the intervention associated with benefiting from the PN intervention at month 6 according to each definition of benefit 1 </w:t>
      </w:r>
      <w:r w:rsidRPr="00424D5A">
        <w:rPr>
          <w:rFonts w:ascii="Segoe UI Symbol" w:hAnsi="Segoe UI Symbol" w:cs="Segoe UI Symbol"/>
          <w:sz w:val="24"/>
          <w:szCs w:val="24"/>
        </w:rPr>
        <w:t>✓</w:t>
      </w:r>
      <w:r w:rsidRPr="00424D5A">
        <w:rPr>
          <w:rFonts w:ascii="Times New Roman" w:hAnsi="Times New Roman" w:cs="Times New Roman"/>
          <w:sz w:val="24"/>
          <w:szCs w:val="24"/>
        </w:rPr>
        <w:t>=significant benefit, X=significant non-benefit</w:t>
      </w:r>
    </w:p>
    <w:p w14:paraId="6F6F04DB" w14:textId="77777777" w:rsidR="00C64A13" w:rsidRPr="00424D5A" w:rsidRDefault="00C64A13" w:rsidP="00C64A13">
      <w:pPr>
        <w:shd w:val="clear" w:color="auto" w:fill="FFFFFF"/>
        <w:spacing w:after="0" w:line="240" w:lineRule="auto"/>
        <w:rPr>
          <w:rFonts w:ascii="Times New Roman" w:hAnsi="Times New Roman" w:cs="Times New Roman"/>
          <w:sz w:val="24"/>
          <w:szCs w:val="24"/>
        </w:rPr>
      </w:pPr>
    </w:p>
    <w:p w14:paraId="111A2BB0" w14:textId="77777777" w:rsidR="00C64A13" w:rsidRPr="00424D5A" w:rsidRDefault="00C64A13" w:rsidP="00C64A13">
      <w:pPr>
        <w:spacing w:line="240" w:lineRule="auto"/>
        <w:rPr>
          <w:rFonts w:ascii="Times New Roman" w:hAnsi="Times New Roman" w:cs="Times New Roman"/>
          <w:sz w:val="24"/>
          <w:szCs w:val="24"/>
        </w:rPr>
      </w:pPr>
      <w:r w:rsidRPr="00424D5A">
        <w:rPr>
          <w:rFonts w:ascii="Times New Roman" w:hAnsi="Times New Roman" w:cs="Times New Roman"/>
          <w:sz w:val="24"/>
          <w:szCs w:val="24"/>
        </w:rPr>
        <w:t xml:space="preserve">Supplemental Table 6. Baseline behavioural characteristics of participants randomized to L1, L2 and L3 of the intervention benefiting from the PN intervention at month 6 according to each definition of benefit 1 </w:t>
      </w:r>
      <w:r w:rsidRPr="00424D5A">
        <w:rPr>
          <w:rFonts w:ascii="Segoe UI Symbol" w:hAnsi="Segoe UI Symbol" w:cs="Segoe UI Symbol"/>
          <w:sz w:val="24"/>
          <w:szCs w:val="24"/>
        </w:rPr>
        <w:t>✓</w:t>
      </w:r>
      <w:r w:rsidRPr="00424D5A">
        <w:rPr>
          <w:rFonts w:ascii="Times New Roman" w:hAnsi="Times New Roman" w:cs="Times New Roman"/>
          <w:sz w:val="24"/>
          <w:szCs w:val="24"/>
        </w:rPr>
        <w:t>=significant benefit, X=significant non-benefit</w:t>
      </w:r>
    </w:p>
    <w:p w14:paraId="52D6FA4A" w14:textId="77777777" w:rsidR="00C64A13" w:rsidRPr="00424D5A" w:rsidRDefault="00C64A13" w:rsidP="00D36E0D">
      <w:pPr>
        <w:spacing w:line="240" w:lineRule="auto"/>
        <w:rPr>
          <w:rFonts w:ascii="Times New Roman" w:hAnsi="Times New Roman" w:cs="Times New Roman"/>
          <w:sz w:val="24"/>
          <w:szCs w:val="24"/>
          <w:vertAlign w:val="superscript"/>
        </w:rPr>
      </w:pPr>
    </w:p>
    <w:p w14:paraId="63BFA7C4" w14:textId="77777777" w:rsidR="00B04D8C" w:rsidRPr="00424D5A" w:rsidRDefault="00B04D8C" w:rsidP="00B04D8C">
      <w:pPr>
        <w:rPr>
          <w:rFonts w:cstheme="minorHAnsi"/>
          <w:b/>
          <w:sz w:val="24"/>
          <w:szCs w:val="24"/>
          <w:vertAlign w:val="superscript"/>
        </w:rPr>
      </w:pPr>
    </w:p>
    <w:p w14:paraId="7197D524" w14:textId="366E845A" w:rsidR="00424D5A" w:rsidRDefault="00424D5A">
      <w:pPr>
        <w:rPr>
          <w:rFonts w:ascii="Times New Roman" w:hAnsi="Times New Roman" w:cs="Times New Roman"/>
          <w:sz w:val="24"/>
          <w:szCs w:val="24"/>
        </w:rPr>
      </w:pPr>
      <w:r>
        <w:rPr>
          <w:rFonts w:ascii="Times New Roman" w:hAnsi="Times New Roman" w:cs="Times New Roman"/>
          <w:sz w:val="24"/>
          <w:szCs w:val="24"/>
        </w:rPr>
        <w:br w:type="page"/>
      </w:r>
    </w:p>
    <w:p w14:paraId="17FE65B6" w14:textId="77777777" w:rsidR="00424D5A" w:rsidRPr="001E4DF3" w:rsidRDefault="00424D5A" w:rsidP="00424D5A">
      <w:pPr>
        <w:rPr>
          <w:rFonts w:ascii="Times New Roman" w:hAnsi="Times New Roman" w:cs="Times New Roman"/>
          <w:b/>
          <w:sz w:val="24"/>
          <w:szCs w:val="24"/>
        </w:rPr>
      </w:pPr>
      <w:r w:rsidRPr="001E4DF3">
        <w:rPr>
          <w:rFonts w:ascii="Times New Roman" w:hAnsi="Times New Roman" w:cs="Times New Roman"/>
          <w:noProof/>
          <w:sz w:val="24"/>
          <w:szCs w:val="24"/>
          <w:lang w:val="en-AU" w:eastAsia="en-AU"/>
        </w:rPr>
        <w:lastRenderedPageBreak/>
        <mc:AlternateContent>
          <mc:Choice Requires="wpg">
            <w:drawing>
              <wp:anchor distT="0" distB="0" distL="114300" distR="114300" simplePos="0" relativeHeight="251659264" behindDoc="0" locked="0" layoutInCell="1" allowOverlap="1" wp14:anchorId="540E2520" wp14:editId="3DB30CF3">
                <wp:simplePos x="0" y="0"/>
                <wp:positionH relativeFrom="margin">
                  <wp:posOffset>-609600</wp:posOffset>
                </wp:positionH>
                <wp:positionV relativeFrom="paragraph">
                  <wp:posOffset>-228600</wp:posOffset>
                </wp:positionV>
                <wp:extent cx="7107555" cy="8620125"/>
                <wp:effectExtent l="0" t="0" r="17145" b="9525"/>
                <wp:wrapNone/>
                <wp:docPr id="67" name="Group 67"/>
                <wp:cNvGraphicFramePr/>
                <a:graphic xmlns:a="http://schemas.openxmlformats.org/drawingml/2006/main">
                  <a:graphicData uri="http://schemas.microsoft.com/office/word/2010/wordprocessingGroup">
                    <wpg:wgp>
                      <wpg:cNvGrpSpPr/>
                      <wpg:grpSpPr>
                        <a:xfrm>
                          <a:off x="0" y="0"/>
                          <a:ext cx="7107555" cy="8620125"/>
                          <a:chOff x="0" y="0"/>
                          <a:chExt cx="7107556" cy="8948102"/>
                        </a:xfrm>
                      </wpg:grpSpPr>
                      <wpg:grpSp>
                        <wpg:cNvPr id="68" name="Group 68"/>
                        <wpg:cNvGrpSpPr/>
                        <wpg:grpSpPr>
                          <a:xfrm>
                            <a:off x="345440" y="4127"/>
                            <a:ext cx="6762116" cy="8924925"/>
                            <a:chOff x="0" y="0"/>
                            <a:chExt cx="6762116" cy="8924925"/>
                          </a:xfrm>
                        </wpg:grpSpPr>
                        <wpg:grpSp>
                          <wpg:cNvPr id="69" name="Group 69"/>
                          <wpg:cNvGrpSpPr/>
                          <wpg:grpSpPr>
                            <a:xfrm>
                              <a:off x="0" y="0"/>
                              <a:ext cx="6762116" cy="8924925"/>
                              <a:chOff x="0" y="0"/>
                              <a:chExt cx="6762116" cy="8924925"/>
                            </a:xfrm>
                          </wpg:grpSpPr>
                          <wpg:grpSp>
                            <wpg:cNvPr id="70" name="Group 70"/>
                            <wpg:cNvGrpSpPr/>
                            <wpg:grpSpPr>
                              <a:xfrm>
                                <a:off x="0" y="5314950"/>
                                <a:ext cx="6762115" cy="3609975"/>
                                <a:chOff x="0" y="0"/>
                                <a:chExt cx="6762115" cy="3609975"/>
                              </a:xfrm>
                            </wpg:grpSpPr>
                            <wps:wsp>
                              <wps:cNvPr id="71" name="Straight Arrow Connector 71"/>
                              <wps:cNvCnPr/>
                              <wps:spPr>
                                <a:xfrm>
                                  <a:off x="171450" y="647700"/>
                                  <a:ext cx="0" cy="2304000"/>
                                </a:xfrm>
                                <a:prstGeom prst="straightConnector1">
                                  <a:avLst/>
                                </a:prstGeom>
                                <a:ln w="22225" cmpd="sng">
                                  <a:solidFill>
                                    <a:schemeClr val="tx1"/>
                                  </a:solidFill>
                                  <a:tailEnd type="triangle" w="lg" len="lg"/>
                                </a:ln>
                              </wps:spPr>
                              <wps:style>
                                <a:lnRef idx="1">
                                  <a:schemeClr val="accent1"/>
                                </a:lnRef>
                                <a:fillRef idx="0">
                                  <a:schemeClr val="accent1"/>
                                </a:fillRef>
                                <a:effectRef idx="0">
                                  <a:schemeClr val="accent1"/>
                                </a:effectRef>
                                <a:fontRef idx="minor">
                                  <a:schemeClr val="tx1"/>
                                </a:fontRef>
                              </wps:style>
                              <wps:bodyPr/>
                            </wps:wsp>
                            <wps:wsp>
                              <wps:cNvPr id="72" name="Straight Arrow Connector 72"/>
                              <wps:cNvCnPr/>
                              <wps:spPr>
                                <a:xfrm>
                                  <a:off x="1847850" y="657225"/>
                                  <a:ext cx="0" cy="2304000"/>
                                </a:xfrm>
                                <a:prstGeom prst="straightConnector1">
                                  <a:avLst/>
                                </a:prstGeom>
                                <a:ln w="22225" cmpd="sng">
                                  <a:solidFill>
                                    <a:schemeClr val="tx1"/>
                                  </a:solidFill>
                                  <a:tailEnd type="triangle" w="lg" len="lg"/>
                                </a:ln>
                              </wps:spPr>
                              <wps:style>
                                <a:lnRef idx="1">
                                  <a:schemeClr val="accent1"/>
                                </a:lnRef>
                                <a:fillRef idx="0">
                                  <a:schemeClr val="accent1"/>
                                </a:fillRef>
                                <a:effectRef idx="0">
                                  <a:schemeClr val="accent1"/>
                                </a:effectRef>
                                <a:fontRef idx="minor">
                                  <a:schemeClr val="tx1"/>
                                </a:fontRef>
                              </wps:style>
                              <wps:bodyPr/>
                            </wps:wsp>
                            <wps:wsp>
                              <wps:cNvPr id="73" name="Straight Arrow Connector 73"/>
                              <wps:cNvCnPr/>
                              <wps:spPr>
                                <a:xfrm>
                                  <a:off x="3552825" y="657225"/>
                                  <a:ext cx="0" cy="2304000"/>
                                </a:xfrm>
                                <a:prstGeom prst="straightConnector1">
                                  <a:avLst/>
                                </a:prstGeom>
                                <a:ln w="22225" cmpd="sng">
                                  <a:solidFill>
                                    <a:schemeClr val="tx1"/>
                                  </a:solidFill>
                                  <a:tailEnd type="triangle" w="lg" len="lg"/>
                                </a:ln>
                              </wps:spPr>
                              <wps:style>
                                <a:lnRef idx="1">
                                  <a:schemeClr val="accent1"/>
                                </a:lnRef>
                                <a:fillRef idx="0">
                                  <a:schemeClr val="accent1"/>
                                </a:fillRef>
                                <a:effectRef idx="0">
                                  <a:schemeClr val="accent1"/>
                                </a:effectRef>
                                <a:fontRef idx="minor">
                                  <a:schemeClr val="tx1"/>
                                </a:fontRef>
                              </wps:style>
                              <wps:bodyPr/>
                            </wps:wsp>
                            <wps:wsp>
                              <wps:cNvPr id="74" name="Straight Arrow Connector 74"/>
                              <wps:cNvCnPr/>
                              <wps:spPr>
                                <a:xfrm>
                                  <a:off x="5238750" y="657225"/>
                                  <a:ext cx="0" cy="2304000"/>
                                </a:xfrm>
                                <a:prstGeom prst="straightConnector1">
                                  <a:avLst/>
                                </a:prstGeom>
                                <a:ln w="22225" cmpd="sng">
                                  <a:solidFill>
                                    <a:schemeClr val="tx1"/>
                                  </a:solidFill>
                                  <a:tailEnd type="triangle" w="lg" len="lg"/>
                                </a:ln>
                              </wps:spPr>
                              <wps:style>
                                <a:lnRef idx="1">
                                  <a:schemeClr val="accent1"/>
                                </a:lnRef>
                                <a:fillRef idx="0">
                                  <a:schemeClr val="accent1"/>
                                </a:fillRef>
                                <a:effectRef idx="0">
                                  <a:schemeClr val="accent1"/>
                                </a:effectRef>
                                <a:fontRef idx="minor">
                                  <a:schemeClr val="tx1"/>
                                </a:fontRef>
                              </wps:style>
                              <wps:bodyPr/>
                            </wps:wsp>
                            <wpg:grpSp>
                              <wpg:cNvPr id="75" name="Group 75"/>
                              <wpg:cNvGrpSpPr/>
                              <wpg:grpSpPr>
                                <a:xfrm>
                                  <a:off x="0" y="0"/>
                                  <a:ext cx="6762115" cy="3609975"/>
                                  <a:chOff x="0" y="0"/>
                                  <a:chExt cx="6762115" cy="3609975"/>
                                </a:xfrm>
                              </wpg:grpSpPr>
                              <wpg:grpSp>
                                <wpg:cNvPr id="76" name="Group 76"/>
                                <wpg:cNvGrpSpPr/>
                                <wpg:grpSpPr>
                                  <a:xfrm>
                                    <a:off x="0" y="0"/>
                                    <a:ext cx="6638925" cy="647700"/>
                                    <a:chOff x="0" y="200025"/>
                                    <a:chExt cx="6638925" cy="647700"/>
                                  </a:xfrm>
                                </wpg:grpSpPr>
                                <wps:wsp>
                                  <wps:cNvPr id="77" name="Rectangle 77"/>
                                  <wps:cNvSpPr/>
                                  <wps:spPr>
                                    <a:xfrm>
                                      <a:off x="0" y="200025"/>
                                      <a:ext cx="1581150" cy="647700"/>
                                    </a:xfrm>
                                    <a:prstGeom prst="rect">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B30D557" w14:textId="77777777" w:rsidR="00424D5A" w:rsidRDefault="00424D5A" w:rsidP="00424D5A">
                                        <w:pPr>
                                          <w:spacing w:after="0"/>
                                          <w:jc w:val="center"/>
                                          <w:rPr>
                                            <w:color w:val="000000" w:themeColor="text1"/>
                                          </w:rPr>
                                        </w:pPr>
                                        <w:r>
                                          <w:rPr>
                                            <w:color w:val="000000" w:themeColor="text1"/>
                                          </w:rPr>
                                          <w:t>Level 0 “Control”</w:t>
                                        </w:r>
                                      </w:p>
                                      <w:p w14:paraId="0B752521" w14:textId="77777777" w:rsidR="00424D5A" w:rsidRPr="00943B99" w:rsidRDefault="00424D5A" w:rsidP="00424D5A">
                                        <w:pPr>
                                          <w:spacing w:after="0"/>
                                          <w:jc w:val="center"/>
                                          <w:rPr>
                                            <w:color w:val="000000" w:themeColor="text1"/>
                                            <w:vertAlign w:val="superscript"/>
                                          </w:rPr>
                                        </w:pPr>
                                        <w:r>
                                          <w:rPr>
                                            <w:color w:val="000000" w:themeColor="text1"/>
                                          </w:rPr>
                                          <w:t xml:space="preserve"> n=387</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8" name="Rectangle 78"/>
                                  <wps:cNvSpPr/>
                                  <wps:spPr>
                                    <a:xfrm>
                                      <a:off x="1695450" y="200025"/>
                                      <a:ext cx="1581150" cy="647700"/>
                                    </a:xfrm>
                                    <a:prstGeom prst="rect">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4848E16" w14:textId="77777777" w:rsidR="00424D5A" w:rsidRDefault="00424D5A" w:rsidP="00424D5A">
                                        <w:pPr>
                                          <w:spacing w:after="0"/>
                                          <w:jc w:val="center"/>
                                          <w:rPr>
                                            <w:color w:val="000000" w:themeColor="text1"/>
                                          </w:rPr>
                                        </w:pPr>
                                        <w:r>
                                          <w:rPr>
                                            <w:color w:val="000000" w:themeColor="text1"/>
                                          </w:rPr>
                                          <w:t>Level 1</w:t>
                                        </w:r>
                                      </w:p>
                                      <w:p w14:paraId="0C4BAD13" w14:textId="77777777" w:rsidR="00424D5A" w:rsidRPr="00943B99" w:rsidRDefault="00424D5A" w:rsidP="00424D5A">
                                        <w:pPr>
                                          <w:spacing w:after="0"/>
                                          <w:jc w:val="center"/>
                                          <w:rPr>
                                            <w:color w:val="000000" w:themeColor="text1"/>
                                            <w:vertAlign w:val="superscript"/>
                                          </w:rPr>
                                        </w:pPr>
                                        <w:r>
                                          <w:rPr>
                                            <w:color w:val="000000" w:themeColor="text1"/>
                                          </w:rPr>
                                          <w:t xml:space="preserve"> n=414</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9" name="Rectangle 79"/>
                                  <wps:cNvSpPr/>
                                  <wps:spPr>
                                    <a:xfrm>
                                      <a:off x="3371850" y="200025"/>
                                      <a:ext cx="1581150" cy="647700"/>
                                    </a:xfrm>
                                    <a:prstGeom prst="rect">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7B2CBA6" w14:textId="77777777" w:rsidR="00424D5A" w:rsidRDefault="00424D5A" w:rsidP="00424D5A">
                                        <w:pPr>
                                          <w:spacing w:after="0"/>
                                          <w:jc w:val="center"/>
                                          <w:rPr>
                                            <w:color w:val="000000" w:themeColor="text1"/>
                                          </w:rPr>
                                        </w:pPr>
                                        <w:r>
                                          <w:rPr>
                                            <w:color w:val="000000" w:themeColor="text1"/>
                                          </w:rPr>
                                          <w:t>Level 2</w:t>
                                        </w:r>
                                      </w:p>
                                      <w:p w14:paraId="013B96D2" w14:textId="77777777" w:rsidR="00424D5A" w:rsidRPr="00943B99" w:rsidRDefault="00424D5A" w:rsidP="00424D5A">
                                        <w:pPr>
                                          <w:spacing w:after="0"/>
                                          <w:jc w:val="center"/>
                                          <w:rPr>
                                            <w:color w:val="000000" w:themeColor="text1"/>
                                            <w:vertAlign w:val="superscript"/>
                                          </w:rPr>
                                        </w:pPr>
                                        <w:r>
                                          <w:rPr>
                                            <w:color w:val="000000" w:themeColor="text1"/>
                                          </w:rPr>
                                          <w:t xml:space="preserve"> n=404</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0" name="Rectangle 80"/>
                                  <wps:cNvSpPr/>
                                  <wps:spPr>
                                    <a:xfrm>
                                      <a:off x="5057775" y="200025"/>
                                      <a:ext cx="1581150" cy="647700"/>
                                    </a:xfrm>
                                    <a:prstGeom prst="rect">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667DC8A0" w14:textId="77777777" w:rsidR="00424D5A" w:rsidRDefault="00424D5A" w:rsidP="00424D5A">
                                        <w:pPr>
                                          <w:spacing w:after="0"/>
                                          <w:jc w:val="center"/>
                                          <w:rPr>
                                            <w:color w:val="000000" w:themeColor="text1"/>
                                          </w:rPr>
                                        </w:pPr>
                                        <w:r>
                                          <w:rPr>
                                            <w:color w:val="000000" w:themeColor="text1"/>
                                          </w:rPr>
                                          <w:t>Level 3</w:t>
                                        </w:r>
                                      </w:p>
                                      <w:p w14:paraId="02869D16" w14:textId="77777777" w:rsidR="00424D5A" w:rsidRPr="00943B99" w:rsidRDefault="00424D5A" w:rsidP="00424D5A">
                                        <w:pPr>
                                          <w:spacing w:after="0"/>
                                          <w:jc w:val="center"/>
                                          <w:rPr>
                                            <w:color w:val="000000" w:themeColor="text1"/>
                                            <w:vertAlign w:val="superscript"/>
                                          </w:rPr>
                                        </w:pPr>
                                        <w:r>
                                          <w:rPr>
                                            <w:color w:val="000000" w:themeColor="text1"/>
                                          </w:rPr>
                                          <w:t xml:space="preserve"> n=40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81" name="Rectangle 81"/>
                                <wps:cNvSpPr/>
                                <wps:spPr>
                                  <a:xfrm>
                                    <a:off x="1733550" y="2962275"/>
                                    <a:ext cx="1581150" cy="647700"/>
                                  </a:xfrm>
                                  <a:prstGeom prst="rect">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0CD107B" w14:textId="77777777" w:rsidR="00424D5A" w:rsidRDefault="00424D5A" w:rsidP="00424D5A">
                                      <w:pPr>
                                        <w:spacing w:after="0"/>
                                        <w:jc w:val="center"/>
                                        <w:rPr>
                                          <w:color w:val="000000" w:themeColor="text1"/>
                                        </w:rPr>
                                      </w:pPr>
                                      <w:r>
                                        <w:rPr>
                                          <w:color w:val="000000" w:themeColor="text1"/>
                                        </w:rPr>
                                        <w:t>Completed the study</w:t>
                                      </w:r>
                                    </w:p>
                                    <w:p w14:paraId="65FE300B" w14:textId="77777777" w:rsidR="00424D5A" w:rsidRPr="009A6408" w:rsidRDefault="00424D5A" w:rsidP="00424D5A">
                                      <w:pPr>
                                        <w:spacing w:after="0"/>
                                        <w:jc w:val="center"/>
                                        <w:rPr>
                                          <w:color w:val="000000" w:themeColor="text1"/>
                                          <w:vertAlign w:val="superscript"/>
                                        </w:rPr>
                                      </w:pPr>
                                      <w:r>
                                        <w:rPr>
                                          <w:color w:val="000000" w:themeColor="text1"/>
                                        </w:rPr>
                                        <w:t xml:space="preserve"> n=312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2" name="Rectangle 82"/>
                                <wps:cNvSpPr/>
                                <wps:spPr>
                                  <a:xfrm>
                                    <a:off x="3419475" y="2962275"/>
                                    <a:ext cx="1581150" cy="647700"/>
                                  </a:xfrm>
                                  <a:prstGeom prst="rect">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62BE0F3" w14:textId="77777777" w:rsidR="00424D5A" w:rsidRDefault="00424D5A" w:rsidP="00424D5A">
                                      <w:pPr>
                                        <w:spacing w:after="0"/>
                                        <w:jc w:val="center"/>
                                        <w:rPr>
                                          <w:color w:val="000000" w:themeColor="text1"/>
                                        </w:rPr>
                                      </w:pPr>
                                      <w:r>
                                        <w:rPr>
                                          <w:color w:val="000000" w:themeColor="text1"/>
                                        </w:rPr>
                                        <w:t>Completed the study</w:t>
                                      </w:r>
                                    </w:p>
                                    <w:p w14:paraId="7C6183BE" w14:textId="77777777" w:rsidR="00424D5A" w:rsidRPr="00943B99" w:rsidRDefault="00424D5A" w:rsidP="00424D5A">
                                      <w:pPr>
                                        <w:spacing w:after="0"/>
                                        <w:jc w:val="center"/>
                                        <w:rPr>
                                          <w:color w:val="000000" w:themeColor="text1"/>
                                          <w:vertAlign w:val="superscript"/>
                                        </w:rPr>
                                      </w:pPr>
                                      <w:r>
                                        <w:rPr>
                                          <w:color w:val="000000" w:themeColor="text1"/>
                                        </w:rPr>
                                        <w:t xml:space="preserve"> n=325</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3" name="Rectangle 83"/>
                                <wps:cNvSpPr/>
                                <wps:spPr>
                                  <a:xfrm>
                                    <a:off x="5095875" y="2962275"/>
                                    <a:ext cx="1581150" cy="647700"/>
                                  </a:xfrm>
                                  <a:prstGeom prst="rect">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637DDD1" w14:textId="77777777" w:rsidR="00424D5A" w:rsidRDefault="00424D5A" w:rsidP="00424D5A">
                                      <w:pPr>
                                        <w:spacing w:after="0"/>
                                        <w:jc w:val="center"/>
                                        <w:rPr>
                                          <w:color w:val="000000" w:themeColor="text1"/>
                                        </w:rPr>
                                      </w:pPr>
                                      <w:r>
                                        <w:rPr>
                                          <w:color w:val="000000" w:themeColor="text1"/>
                                        </w:rPr>
                                        <w:t>Completed the study</w:t>
                                      </w:r>
                                    </w:p>
                                    <w:p w14:paraId="28454856" w14:textId="77777777" w:rsidR="00424D5A" w:rsidRPr="00943B99" w:rsidRDefault="00424D5A" w:rsidP="00424D5A">
                                      <w:pPr>
                                        <w:spacing w:after="0"/>
                                        <w:jc w:val="center"/>
                                        <w:rPr>
                                          <w:color w:val="000000" w:themeColor="text1"/>
                                          <w:vertAlign w:val="superscript"/>
                                        </w:rPr>
                                      </w:pPr>
                                      <w:r>
                                        <w:rPr>
                                          <w:color w:val="000000" w:themeColor="text1"/>
                                        </w:rPr>
                                        <w:t xml:space="preserve"> n=32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4" name="Rectangle 84"/>
                                <wps:cNvSpPr/>
                                <wps:spPr>
                                  <a:xfrm>
                                    <a:off x="314325" y="847725"/>
                                    <a:ext cx="1380490" cy="922467"/>
                                  </a:xfrm>
                                  <a:prstGeom prst="rect">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CB2A59A" w14:textId="77777777" w:rsidR="00424D5A" w:rsidRDefault="00424D5A" w:rsidP="00424D5A">
                                      <w:pPr>
                                        <w:spacing w:after="0"/>
                                        <w:jc w:val="center"/>
                                        <w:rPr>
                                          <w:color w:val="000000" w:themeColor="text1"/>
                                        </w:rPr>
                                      </w:pPr>
                                      <w:r>
                                        <w:rPr>
                                          <w:color w:val="000000" w:themeColor="text1"/>
                                        </w:rPr>
                                        <w:t>Dropouts immediately after randomization</w:t>
                                      </w:r>
                                    </w:p>
                                    <w:p w14:paraId="2C87DB30" w14:textId="77777777" w:rsidR="00424D5A" w:rsidRPr="00943B99" w:rsidRDefault="00424D5A" w:rsidP="00424D5A">
                                      <w:pPr>
                                        <w:spacing w:after="0"/>
                                        <w:jc w:val="center"/>
                                        <w:rPr>
                                          <w:color w:val="000000" w:themeColor="text1"/>
                                          <w:vertAlign w:val="superscript"/>
                                        </w:rPr>
                                      </w:pPr>
                                      <w:r>
                                        <w:rPr>
                                          <w:color w:val="000000" w:themeColor="text1"/>
                                        </w:rPr>
                                        <w:t xml:space="preserve"> n=27</w:t>
                                      </w:r>
                                    </w:p>
                                    <w:p w14:paraId="72F09CE5" w14:textId="77777777" w:rsidR="00424D5A" w:rsidRPr="00943B99" w:rsidRDefault="00424D5A" w:rsidP="00424D5A">
                                      <w:pPr>
                                        <w:spacing w:after="0"/>
                                        <w:jc w:val="center"/>
                                        <w:rPr>
                                          <w:color w:val="000000" w:themeColor="text1"/>
                                          <w:vertAlign w:val="superscript"/>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5" name="Rectangle 85"/>
                                <wps:cNvSpPr/>
                                <wps:spPr>
                                  <a:xfrm>
                                    <a:off x="2000250" y="847725"/>
                                    <a:ext cx="1380490" cy="922467"/>
                                  </a:xfrm>
                                  <a:prstGeom prst="rect">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83D93DE" w14:textId="77777777" w:rsidR="00424D5A" w:rsidRDefault="00424D5A" w:rsidP="00424D5A">
                                      <w:pPr>
                                        <w:spacing w:after="0"/>
                                        <w:jc w:val="center"/>
                                        <w:rPr>
                                          <w:color w:val="000000" w:themeColor="text1"/>
                                        </w:rPr>
                                      </w:pPr>
                                      <w:r>
                                        <w:rPr>
                                          <w:color w:val="000000" w:themeColor="text1"/>
                                        </w:rPr>
                                        <w:t>Dropouts immediately after randomization</w:t>
                                      </w:r>
                                    </w:p>
                                    <w:p w14:paraId="7D5E8DF3" w14:textId="77777777" w:rsidR="00424D5A" w:rsidRPr="00943B99" w:rsidRDefault="00424D5A" w:rsidP="00424D5A">
                                      <w:pPr>
                                        <w:spacing w:after="0"/>
                                        <w:jc w:val="center"/>
                                        <w:rPr>
                                          <w:color w:val="000000" w:themeColor="text1"/>
                                          <w:vertAlign w:val="superscript"/>
                                        </w:rPr>
                                      </w:pPr>
                                      <w:r>
                                        <w:rPr>
                                          <w:color w:val="000000" w:themeColor="text1"/>
                                        </w:rPr>
                                        <w:t xml:space="preserve"> n=41</w:t>
                                      </w:r>
                                    </w:p>
                                    <w:p w14:paraId="2F78AF78" w14:textId="77777777" w:rsidR="00424D5A" w:rsidRPr="00943B99" w:rsidRDefault="00424D5A" w:rsidP="00424D5A">
                                      <w:pPr>
                                        <w:spacing w:after="0"/>
                                        <w:jc w:val="center"/>
                                        <w:rPr>
                                          <w:color w:val="000000" w:themeColor="text1"/>
                                          <w:vertAlign w:val="superscript"/>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6" name="Rectangle 86"/>
                                <wps:cNvSpPr/>
                                <wps:spPr>
                                  <a:xfrm>
                                    <a:off x="3695700" y="847725"/>
                                    <a:ext cx="1380490" cy="922467"/>
                                  </a:xfrm>
                                  <a:prstGeom prst="rect">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808C5D2" w14:textId="77777777" w:rsidR="00424D5A" w:rsidRDefault="00424D5A" w:rsidP="00424D5A">
                                      <w:pPr>
                                        <w:spacing w:after="0"/>
                                        <w:jc w:val="center"/>
                                        <w:rPr>
                                          <w:color w:val="000000" w:themeColor="text1"/>
                                        </w:rPr>
                                      </w:pPr>
                                      <w:r>
                                        <w:rPr>
                                          <w:color w:val="000000" w:themeColor="text1"/>
                                        </w:rPr>
                                        <w:t>Dropouts immediately after randomization</w:t>
                                      </w:r>
                                    </w:p>
                                    <w:p w14:paraId="039A0F57" w14:textId="77777777" w:rsidR="00424D5A" w:rsidRPr="00943B99" w:rsidRDefault="00424D5A" w:rsidP="00424D5A">
                                      <w:pPr>
                                        <w:spacing w:after="0"/>
                                        <w:jc w:val="center"/>
                                        <w:rPr>
                                          <w:color w:val="000000" w:themeColor="text1"/>
                                          <w:vertAlign w:val="superscript"/>
                                        </w:rPr>
                                      </w:pPr>
                                      <w:r>
                                        <w:rPr>
                                          <w:color w:val="000000" w:themeColor="text1"/>
                                        </w:rPr>
                                        <w:t xml:space="preserve"> n=28</w:t>
                                      </w:r>
                                    </w:p>
                                    <w:p w14:paraId="484B2E6F" w14:textId="77777777" w:rsidR="00424D5A" w:rsidRPr="00943B99" w:rsidRDefault="00424D5A" w:rsidP="00424D5A">
                                      <w:pPr>
                                        <w:spacing w:after="0"/>
                                        <w:jc w:val="center"/>
                                        <w:rPr>
                                          <w:color w:val="000000" w:themeColor="text1"/>
                                          <w:vertAlign w:val="superscript"/>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7" name="Rectangle 87"/>
                                <wps:cNvSpPr/>
                                <wps:spPr>
                                  <a:xfrm>
                                    <a:off x="5381625" y="847725"/>
                                    <a:ext cx="1367790" cy="922467"/>
                                  </a:xfrm>
                                  <a:prstGeom prst="rect">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69FAB4C4" w14:textId="77777777" w:rsidR="00424D5A" w:rsidRDefault="00424D5A" w:rsidP="00424D5A">
                                      <w:pPr>
                                        <w:spacing w:after="0"/>
                                        <w:jc w:val="center"/>
                                        <w:rPr>
                                          <w:color w:val="000000" w:themeColor="text1"/>
                                        </w:rPr>
                                      </w:pPr>
                                      <w:r>
                                        <w:rPr>
                                          <w:color w:val="000000" w:themeColor="text1"/>
                                        </w:rPr>
                                        <w:t>Dropouts immediately after randomization</w:t>
                                      </w:r>
                                    </w:p>
                                    <w:p w14:paraId="51F5AF8C" w14:textId="77777777" w:rsidR="00424D5A" w:rsidRPr="00943B99" w:rsidRDefault="00424D5A" w:rsidP="00424D5A">
                                      <w:pPr>
                                        <w:spacing w:after="0"/>
                                        <w:jc w:val="center"/>
                                        <w:rPr>
                                          <w:color w:val="000000" w:themeColor="text1"/>
                                          <w:vertAlign w:val="superscript"/>
                                        </w:rPr>
                                      </w:pPr>
                                      <w:r>
                                        <w:rPr>
                                          <w:color w:val="000000" w:themeColor="text1"/>
                                        </w:rPr>
                                        <w:t xml:space="preserve"> n=31</w:t>
                                      </w:r>
                                    </w:p>
                                    <w:p w14:paraId="595C80B9" w14:textId="77777777" w:rsidR="00424D5A" w:rsidRPr="00943B99" w:rsidRDefault="00424D5A" w:rsidP="00424D5A">
                                      <w:pPr>
                                        <w:spacing w:after="0"/>
                                        <w:jc w:val="center"/>
                                        <w:rPr>
                                          <w:color w:val="000000" w:themeColor="text1"/>
                                          <w:vertAlign w:val="superscript"/>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8" name="Rectangle 88"/>
                                <wps:cNvSpPr/>
                                <wps:spPr>
                                  <a:xfrm>
                                    <a:off x="314325" y="1895475"/>
                                    <a:ext cx="1380490" cy="827405"/>
                                  </a:xfrm>
                                  <a:prstGeom prst="rect">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55C46E5" w14:textId="77777777" w:rsidR="00424D5A" w:rsidRDefault="00424D5A" w:rsidP="00424D5A">
                                      <w:pPr>
                                        <w:spacing w:after="0"/>
                                        <w:jc w:val="center"/>
                                        <w:rPr>
                                          <w:color w:val="000000" w:themeColor="text1"/>
                                        </w:rPr>
                                      </w:pPr>
                                      <w:r>
                                        <w:rPr>
                                          <w:color w:val="000000" w:themeColor="text1"/>
                                        </w:rPr>
                                        <w:t>Lost to follow up</w:t>
                                      </w:r>
                                    </w:p>
                                    <w:p w14:paraId="7018BDD1" w14:textId="77777777" w:rsidR="00424D5A" w:rsidRPr="00943B99" w:rsidRDefault="00424D5A" w:rsidP="00424D5A">
                                      <w:pPr>
                                        <w:spacing w:after="0"/>
                                        <w:jc w:val="center"/>
                                        <w:rPr>
                                          <w:color w:val="000000" w:themeColor="text1"/>
                                          <w:vertAlign w:val="superscript"/>
                                        </w:rPr>
                                      </w:pPr>
                                      <w:r>
                                        <w:rPr>
                                          <w:color w:val="000000" w:themeColor="text1"/>
                                        </w:rPr>
                                        <w:t xml:space="preserve"> n=48</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9" name="Rectangle 89"/>
                                <wps:cNvSpPr/>
                                <wps:spPr>
                                  <a:xfrm>
                                    <a:off x="2000250" y="1895475"/>
                                    <a:ext cx="1380490" cy="827405"/>
                                  </a:xfrm>
                                  <a:prstGeom prst="rect">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82A7449" w14:textId="77777777" w:rsidR="00424D5A" w:rsidRDefault="00424D5A" w:rsidP="00424D5A">
                                      <w:pPr>
                                        <w:spacing w:after="0"/>
                                        <w:jc w:val="center"/>
                                        <w:rPr>
                                          <w:color w:val="000000" w:themeColor="text1"/>
                                        </w:rPr>
                                      </w:pPr>
                                      <w:r>
                                        <w:rPr>
                                          <w:color w:val="000000" w:themeColor="text1"/>
                                        </w:rPr>
                                        <w:t>Lost to follow up</w:t>
                                      </w:r>
                                    </w:p>
                                    <w:p w14:paraId="6FBBFFF7" w14:textId="77777777" w:rsidR="00424D5A" w:rsidRPr="00943B99" w:rsidRDefault="00424D5A" w:rsidP="00424D5A">
                                      <w:pPr>
                                        <w:spacing w:after="0"/>
                                        <w:jc w:val="center"/>
                                        <w:rPr>
                                          <w:color w:val="000000" w:themeColor="text1"/>
                                          <w:vertAlign w:val="superscript"/>
                                        </w:rPr>
                                      </w:pPr>
                                      <w:r>
                                        <w:rPr>
                                          <w:color w:val="000000" w:themeColor="text1"/>
                                        </w:rPr>
                                        <w:t xml:space="preserve"> n=6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0" name="Rectangle 90"/>
                                <wps:cNvSpPr/>
                                <wps:spPr>
                                  <a:xfrm>
                                    <a:off x="3695700" y="1895475"/>
                                    <a:ext cx="1380490" cy="827405"/>
                                  </a:xfrm>
                                  <a:prstGeom prst="rect">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ECBBAA9" w14:textId="77777777" w:rsidR="00424D5A" w:rsidRDefault="00424D5A" w:rsidP="00424D5A">
                                      <w:pPr>
                                        <w:spacing w:after="0"/>
                                        <w:jc w:val="center"/>
                                        <w:rPr>
                                          <w:color w:val="000000" w:themeColor="text1"/>
                                        </w:rPr>
                                      </w:pPr>
                                      <w:r>
                                        <w:rPr>
                                          <w:color w:val="000000" w:themeColor="text1"/>
                                        </w:rPr>
                                        <w:t>Lost to follow up</w:t>
                                      </w:r>
                                    </w:p>
                                    <w:p w14:paraId="58C4ADED" w14:textId="77777777" w:rsidR="00424D5A" w:rsidRPr="00943B99" w:rsidRDefault="00424D5A" w:rsidP="00424D5A">
                                      <w:pPr>
                                        <w:spacing w:after="0"/>
                                        <w:jc w:val="center"/>
                                        <w:rPr>
                                          <w:color w:val="000000" w:themeColor="text1"/>
                                          <w:vertAlign w:val="superscript"/>
                                        </w:rPr>
                                      </w:pPr>
                                      <w:r>
                                        <w:rPr>
                                          <w:color w:val="000000" w:themeColor="text1"/>
                                        </w:rPr>
                                        <w:t xml:space="preserve"> n=53</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1" name="Rectangle 91"/>
                                <wps:cNvSpPr/>
                                <wps:spPr>
                                  <a:xfrm>
                                    <a:off x="5381625" y="1895475"/>
                                    <a:ext cx="1380490" cy="827405"/>
                                  </a:xfrm>
                                  <a:prstGeom prst="rect">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1B8723E" w14:textId="77777777" w:rsidR="00424D5A" w:rsidRDefault="00424D5A" w:rsidP="00424D5A">
                                      <w:pPr>
                                        <w:spacing w:after="0"/>
                                        <w:jc w:val="center"/>
                                        <w:rPr>
                                          <w:color w:val="000000" w:themeColor="text1"/>
                                        </w:rPr>
                                      </w:pPr>
                                      <w:r>
                                        <w:rPr>
                                          <w:color w:val="000000" w:themeColor="text1"/>
                                        </w:rPr>
                                        <w:t>Lost to follow up</w:t>
                                      </w:r>
                                    </w:p>
                                    <w:p w14:paraId="3C0378EF" w14:textId="77777777" w:rsidR="00424D5A" w:rsidRPr="00943B99" w:rsidRDefault="00424D5A" w:rsidP="00424D5A">
                                      <w:pPr>
                                        <w:spacing w:after="0"/>
                                        <w:jc w:val="center"/>
                                        <w:rPr>
                                          <w:color w:val="000000" w:themeColor="text1"/>
                                          <w:vertAlign w:val="superscript"/>
                                        </w:rPr>
                                      </w:pPr>
                                      <w:r>
                                        <w:rPr>
                                          <w:color w:val="000000" w:themeColor="text1"/>
                                        </w:rPr>
                                        <w:t xml:space="preserve"> n=50</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2" name="Rectangle 92"/>
                                <wps:cNvSpPr/>
                                <wps:spPr>
                                  <a:xfrm>
                                    <a:off x="38100" y="2962275"/>
                                    <a:ext cx="1581150" cy="647700"/>
                                  </a:xfrm>
                                  <a:prstGeom prst="rect">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6A72B029" w14:textId="77777777" w:rsidR="00424D5A" w:rsidRDefault="00424D5A" w:rsidP="00424D5A">
                                      <w:pPr>
                                        <w:spacing w:after="0"/>
                                        <w:jc w:val="center"/>
                                        <w:rPr>
                                          <w:color w:val="000000" w:themeColor="text1"/>
                                        </w:rPr>
                                      </w:pPr>
                                      <w:r>
                                        <w:rPr>
                                          <w:color w:val="000000" w:themeColor="text1"/>
                                        </w:rPr>
                                        <w:t>Completed the study</w:t>
                                      </w:r>
                                    </w:p>
                                    <w:p w14:paraId="4CDD1180" w14:textId="77777777" w:rsidR="00424D5A" w:rsidRPr="00943B99" w:rsidRDefault="00424D5A" w:rsidP="00424D5A">
                                      <w:pPr>
                                        <w:spacing w:after="0"/>
                                        <w:jc w:val="center"/>
                                        <w:rPr>
                                          <w:color w:val="000000" w:themeColor="text1"/>
                                          <w:vertAlign w:val="superscript"/>
                                        </w:rPr>
                                      </w:pPr>
                                      <w:r>
                                        <w:rPr>
                                          <w:color w:val="000000" w:themeColor="text1"/>
                                        </w:rPr>
                                        <w:t xml:space="preserve"> n=312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93" name="Group 93"/>
                            <wpg:cNvGrpSpPr/>
                            <wpg:grpSpPr>
                              <a:xfrm>
                                <a:off x="28575" y="0"/>
                                <a:ext cx="6733541" cy="5332730"/>
                                <a:chOff x="0" y="0"/>
                                <a:chExt cx="6733541" cy="5332730"/>
                              </a:xfrm>
                            </wpg:grpSpPr>
                            <wpg:grpSp>
                              <wpg:cNvPr id="94" name="Group 94"/>
                              <wpg:cNvGrpSpPr/>
                              <wpg:grpSpPr>
                                <a:xfrm>
                                  <a:off x="752475" y="4810125"/>
                                  <a:ext cx="5075555" cy="522605"/>
                                  <a:chOff x="0" y="228600"/>
                                  <a:chExt cx="5076000" cy="522605"/>
                                </a:xfrm>
                              </wpg:grpSpPr>
                              <wps:wsp>
                                <wps:cNvPr id="95" name="Straight Arrow Connector 95"/>
                                <wps:cNvCnPr/>
                                <wps:spPr>
                                  <a:xfrm>
                                    <a:off x="9525" y="238125"/>
                                    <a:ext cx="0" cy="504000"/>
                                  </a:xfrm>
                                  <a:prstGeom prst="straightConnector1">
                                    <a:avLst/>
                                  </a:prstGeom>
                                  <a:ln w="22225" cmpd="sng">
                                    <a:solidFill>
                                      <a:schemeClr val="tx1"/>
                                    </a:solidFill>
                                    <a:tailEnd type="triangle" w="lg" len="lg"/>
                                  </a:ln>
                                </wps:spPr>
                                <wps:style>
                                  <a:lnRef idx="1">
                                    <a:schemeClr val="accent1"/>
                                  </a:lnRef>
                                  <a:fillRef idx="0">
                                    <a:schemeClr val="accent1"/>
                                  </a:fillRef>
                                  <a:effectRef idx="0">
                                    <a:schemeClr val="accent1"/>
                                  </a:effectRef>
                                  <a:fontRef idx="minor">
                                    <a:schemeClr val="tx1"/>
                                  </a:fontRef>
                                </wps:style>
                                <wps:bodyPr/>
                              </wps:wsp>
                              <wps:wsp>
                                <wps:cNvPr id="96" name="Straight Arrow Connector 96"/>
                                <wps:cNvCnPr/>
                                <wps:spPr>
                                  <a:xfrm>
                                    <a:off x="1704975" y="247650"/>
                                    <a:ext cx="0" cy="503555"/>
                                  </a:xfrm>
                                  <a:prstGeom prst="straightConnector1">
                                    <a:avLst/>
                                  </a:prstGeom>
                                  <a:ln w="22225" cmpd="sng">
                                    <a:solidFill>
                                      <a:schemeClr val="tx1"/>
                                    </a:solidFill>
                                    <a:tailEnd type="triangle" w="lg" len="lg"/>
                                  </a:ln>
                                </wps:spPr>
                                <wps:style>
                                  <a:lnRef idx="1">
                                    <a:schemeClr val="accent1"/>
                                  </a:lnRef>
                                  <a:fillRef idx="0">
                                    <a:schemeClr val="accent1"/>
                                  </a:fillRef>
                                  <a:effectRef idx="0">
                                    <a:schemeClr val="accent1"/>
                                  </a:effectRef>
                                  <a:fontRef idx="minor">
                                    <a:schemeClr val="tx1"/>
                                  </a:fontRef>
                                </wps:style>
                                <wps:bodyPr/>
                              </wps:wsp>
                              <wps:wsp>
                                <wps:cNvPr id="97" name="Straight Arrow Connector 97"/>
                                <wps:cNvCnPr/>
                                <wps:spPr>
                                  <a:xfrm>
                                    <a:off x="3381375" y="238125"/>
                                    <a:ext cx="0" cy="504000"/>
                                  </a:xfrm>
                                  <a:prstGeom prst="straightConnector1">
                                    <a:avLst/>
                                  </a:prstGeom>
                                  <a:ln w="22225" cmpd="sng">
                                    <a:solidFill>
                                      <a:schemeClr val="tx1"/>
                                    </a:solidFill>
                                    <a:tailEnd type="triangle" w="lg" len="lg"/>
                                  </a:ln>
                                </wps:spPr>
                                <wps:style>
                                  <a:lnRef idx="1">
                                    <a:schemeClr val="accent1"/>
                                  </a:lnRef>
                                  <a:fillRef idx="0">
                                    <a:schemeClr val="accent1"/>
                                  </a:fillRef>
                                  <a:effectRef idx="0">
                                    <a:schemeClr val="accent1"/>
                                  </a:effectRef>
                                  <a:fontRef idx="minor">
                                    <a:schemeClr val="tx1"/>
                                  </a:fontRef>
                                </wps:style>
                                <wps:bodyPr/>
                              </wps:wsp>
                              <wps:wsp>
                                <wps:cNvPr id="98" name="Straight Arrow Connector 98"/>
                                <wps:cNvCnPr/>
                                <wps:spPr>
                                  <a:xfrm>
                                    <a:off x="5067300" y="228600"/>
                                    <a:ext cx="0" cy="503555"/>
                                  </a:xfrm>
                                  <a:prstGeom prst="straightConnector1">
                                    <a:avLst/>
                                  </a:prstGeom>
                                  <a:ln w="22225" cmpd="sng">
                                    <a:solidFill>
                                      <a:schemeClr val="tx1"/>
                                    </a:solidFill>
                                    <a:tailEnd type="triangle" w="lg" len="lg"/>
                                  </a:ln>
                                </wps:spPr>
                                <wps:style>
                                  <a:lnRef idx="1">
                                    <a:schemeClr val="accent1"/>
                                  </a:lnRef>
                                  <a:fillRef idx="0">
                                    <a:schemeClr val="accent1"/>
                                  </a:fillRef>
                                  <a:effectRef idx="0">
                                    <a:schemeClr val="accent1"/>
                                  </a:effectRef>
                                  <a:fontRef idx="minor">
                                    <a:schemeClr val="tx1"/>
                                  </a:fontRef>
                                </wps:style>
                                <wps:bodyPr/>
                              </wps:wsp>
                              <wps:wsp>
                                <wps:cNvPr id="99" name="Straight Arrow Connector 99"/>
                                <wps:cNvCnPr/>
                                <wps:spPr>
                                  <a:xfrm flipH="1">
                                    <a:off x="0" y="238125"/>
                                    <a:ext cx="5076000" cy="0"/>
                                  </a:xfrm>
                                  <a:prstGeom prst="straightConnector1">
                                    <a:avLst/>
                                  </a:prstGeom>
                                  <a:ln w="22225">
                                    <a:solidFill>
                                      <a:schemeClr val="tx1"/>
                                    </a:solidFill>
                                    <a:tailEnd type="none" w="lg" len="lg"/>
                                  </a:ln>
                                </wps:spPr>
                                <wps:style>
                                  <a:lnRef idx="1">
                                    <a:schemeClr val="accent1"/>
                                  </a:lnRef>
                                  <a:fillRef idx="0">
                                    <a:schemeClr val="accent1"/>
                                  </a:fillRef>
                                  <a:effectRef idx="0">
                                    <a:schemeClr val="accent1"/>
                                  </a:effectRef>
                                  <a:fontRef idx="minor">
                                    <a:schemeClr val="tx1"/>
                                  </a:fontRef>
                                </wps:style>
                                <wps:bodyPr/>
                              </wps:wsp>
                            </wpg:grpSp>
                            <wps:wsp>
                              <wps:cNvPr id="100" name="Rectangle 100"/>
                              <wps:cNvSpPr/>
                              <wps:spPr>
                                <a:xfrm>
                                  <a:off x="2238375" y="0"/>
                                  <a:ext cx="2159635" cy="647700"/>
                                </a:xfrm>
                                <a:prstGeom prst="rect">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570B7BF" w14:textId="77777777" w:rsidR="00424D5A" w:rsidRDefault="00424D5A" w:rsidP="00424D5A">
                                    <w:pPr>
                                      <w:spacing w:after="0"/>
                                      <w:jc w:val="center"/>
                                      <w:rPr>
                                        <w:color w:val="000000" w:themeColor="text1"/>
                                      </w:rPr>
                                    </w:pPr>
                                    <w:r w:rsidRPr="002D10DD">
                                      <w:rPr>
                                        <w:color w:val="000000" w:themeColor="text1"/>
                                      </w:rPr>
                                      <w:t>Participants who registered online for the Food4Me Study</w:t>
                                    </w:r>
                                  </w:p>
                                  <w:p w14:paraId="0046235C" w14:textId="77777777" w:rsidR="00424D5A" w:rsidRPr="002D10DD" w:rsidRDefault="00424D5A" w:rsidP="00424D5A">
                                    <w:pPr>
                                      <w:spacing w:after="0"/>
                                      <w:jc w:val="center"/>
                                      <w:rPr>
                                        <w:color w:val="000000" w:themeColor="text1"/>
                                      </w:rPr>
                                    </w:pPr>
                                    <w:r w:rsidRPr="002D10DD">
                                      <w:rPr>
                                        <w:color w:val="000000" w:themeColor="text1"/>
                                      </w:rPr>
                                      <w:t>n=556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1" name="Rectangle 101"/>
                              <wps:cNvSpPr/>
                              <wps:spPr>
                                <a:xfrm>
                                  <a:off x="2238375" y="3590925"/>
                                  <a:ext cx="2159635" cy="647700"/>
                                </a:xfrm>
                                <a:prstGeom prst="rect">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E584DA3" w14:textId="77777777" w:rsidR="00424D5A" w:rsidRPr="00943B99" w:rsidRDefault="00424D5A" w:rsidP="00424D5A">
                                    <w:pPr>
                                      <w:spacing w:after="0"/>
                                      <w:jc w:val="center"/>
                                      <w:rPr>
                                        <w:color w:val="000000" w:themeColor="text1"/>
                                        <w:vertAlign w:val="superscript"/>
                                      </w:rPr>
                                    </w:pPr>
                                    <w:r w:rsidRPr="00674CD1">
                                      <w:rPr>
                                        <w:color w:val="000000" w:themeColor="text1"/>
                                      </w:rPr>
                                      <w:t>Participants randomised into one of</w:t>
                                    </w:r>
                                    <w:r>
                                      <w:rPr>
                                        <w:color w:val="000000" w:themeColor="text1"/>
                                      </w:rPr>
                                      <w:t xml:space="preserve"> the 4 arms on the intervention</w:t>
                                    </w:r>
                                    <w:r w:rsidRPr="00674CD1">
                                      <w:rPr>
                                        <w:color w:val="000000" w:themeColor="text1"/>
                                      </w:rPr>
                                      <w:t xml:space="preserve"> n=1607</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2" name="Rectangle 102"/>
                              <wps:cNvSpPr/>
                              <wps:spPr>
                                <a:xfrm>
                                  <a:off x="0" y="952499"/>
                                  <a:ext cx="2076450" cy="1905002"/>
                                </a:xfrm>
                                <a:prstGeom prst="rect">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E4D1A64" w14:textId="77777777" w:rsidR="00424D5A" w:rsidRPr="00297B1E" w:rsidRDefault="00424D5A" w:rsidP="00424D5A">
                                    <w:pPr>
                                      <w:spacing w:after="0"/>
                                      <w:rPr>
                                        <w:b/>
                                        <w:color w:val="000000" w:themeColor="text1"/>
                                      </w:rPr>
                                    </w:pPr>
                                    <w:r>
                                      <w:rPr>
                                        <w:b/>
                                        <w:color w:val="000000" w:themeColor="text1"/>
                                      </w:rPr>
                                      <w:t>Excluded, n=1631*</w:t>
                                    </w:r>
                                  </w:p>
                                  <w:p w14:paraId="4EFA55BB" w14:textId="77777777" w:rsidR="00424D5A" w:rsidRDefault="00424D5A" w:rsidP="00424D5A">
                                    <w:pPr>
                                      <w:spacing w:after="0"/>
                                      <w:rPr>
                                        <w:color w:val="000000" w:themeColor="text1"/>
                                      </w:rPr>
                                    </w:pPr>
                                    <w:r>
                                      <w:rPr>
                                        <w:color w:val="000000" w:themeColor="text1"/>
                                      </w:rPr>
                                      <w:t>- Not willing to share information, n=35</w:t>
                                    </w:r>
                                  </w:p>
                                  <w:p w14:paraId="74B7B3E2" w14:textId="77777777" w:rsidR="00424D5A" w:rsidRDefault="00424D5A" w:rsidP="00424D5A">
                                    <w:pPr>
                                      <w:spacing w:after="0"/>
                                      <w:rPr>
                                        <w:color w:val="000000" w:themeColor="text1"/>
                                      </w:rPr>
                                    </w:pPr>
                                    <w:r>
                                      <w:rPr>
                                        <w:color w:val="000000" w:themeColor="text1"/>
                                      </w:rPr>
                                      <w:t>- Incomplete 2</w:t>
                                    </w:r>
                                    <w:r w:rsidRPr="00080DE7">
                                      <w:rPr>
                                        <w:color w:val="000000" w:themeColor="text1"/>
                                        <w:vertAlign w:val="superscript"/>
                                      </w:rPr>
                                      <w:t>nd</w:t>
                                    </w:r>
                                    <w:r>
                                      <w:rPr>
                                        <w:color w:val="000000" w:themeColor="text1"/>
                                      </w:rPr>
                                      <w:t xml:space="preserve"> screening questionnaire, n =562</w:t>
                                    </w:r>
                                  </w:p>
                                  <w:p w14:paraId="467CD3D8" w14:textId="77777777" w:rsidR="00424D5A" w:rsidRPr="00564041" w:rsidRDefault="00424D5A" w:rsidP="00424D5A">
                                    <w:pPr>
                                      <w:spacing w:after="0"/>
                                      <w:rPr>
                                        <w:color w:val="000000" w:themeColor="text1"/>
                                      </w:rPr>
                                    </w:pPr>
                                    <w:r w:rsidRPr="00564041">
                                      <w:rPr>
                                        <w:color w:val="000000" w:themeColor="text1"/>
                                      </w:rPr>
                                      <w:t>-</w:t>
                                    </w:r>
                                    <w:r>
                                      <w:rPr>
                                        <w:color w:val="000000" w:themeColor="text1"/>
                                      </w:rPr>
                                      <w:t xml:space="preserve"> Pregnant, n=181</w:t>
                                    </w:r>
                                  </w:p>
                                  <w:p w14:paraId="3DD7F14B" w14:textId="77777777" w:rsidR="00424D5A" w:rsidRDefault="00424D5A" w:rsidP="00424D5A">
                                    <w:pPr>
                                      <w:spacing w:after="0"/>
                                      <w:rPr>
                                        <w:color w:val="000000" w:themeColor="text1"/>
                                      </w:rPr>
                                    </w:pPr>
                                    <w:r>
                                      <w:rPr>
                                        <w:color w:val="000000" w:themeColor="text1"/>
                                      </w:rPr>
                                      <w:t>- Therapeutic diet, n=350</w:t>
                                    </w:r>
                                  </w:p>
                                  <w:p w14:paraId="20508C56" w14:textId="77777777" w:rsidR="00424D5A" w:rsidRDefault="00424D5A" w:rsidP="00424D5A">
                                    <w:pPr>
                                      <w:spacing w:after="0"/>
                                      <w:rPr>
                                        <w:color w:val="000000" w:themeColor="text1"/>
                                      </w:rPr>
                                    </w:pPr>
                                    <w:r>
                                      <w:rPr>
                                        <w:color w:val="000000" w:themeColor="text1"/>
                                      </w:rPr>
                                      <w:t>- Food allergy/intolerance, n=658</w:t>
                                    </w:r>
                                  </w:p>
                                  <w:p w14:paraId="4D247AA9" w14:textId="77777777" w:rsidR="00424D5A" w:rsidRDefault="00424D5A" w:rsidP="00424D5A">
                                    <w:pPr>
                                      <w:spacing w:after="0"/>
                                      <w:rPr>
                                        <w:color w:val="000000" w:themeColor="text1"/>
                                      </w:rPr>
                                    </w:pPr>
                                    <w:r>
                                      <w:rPr>
                                        <w:color w:val="000000" w:themeColor="text1"/>
                                      </w:rPr>
                                      <w:t>- No Internet, n=28</w:t>
                                    </w:r>
                                  </w:p>
                                  <w:p w14:paraId="0B8280D0" w14:textId="77777777" w:rsidR="00424D5A" w:rsidRDefault="00424D5A" w:rsidP="00424D5A"/>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3" name="Rectangle 103"/>
                              <wps:cNvSpPr/>
                              <wps:spPr>
                                <a:xfrm>
                                  <a:off x="2238375" y="2343150"/>
                                  <a:ext cx="2159635" cy="647700"/>
                                </a:xfrm>
                                <a:prstGeom prst="rect">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CC46EB0" w14:textId="77777777" w:rsidR="00424D5A" w:rsidRDefault="00424D5A" w:rsidP="00424D5A">
                                    <w:pPr>
                                      <w:spacing w:after="0"/>
                                      <w:jc w:val="center"/>
                                      <w:rPr>
                                        <w:color w:val="000000" w:themeColor="text1"/>
                                      </w:rPr>
                                    </w:pPr>
                                    <w:r w:rsidRPr="002D10DD">
                                      <w:rPr>
                                        <w:color w:val="000000" w:themeColor="text1"/>
                                      </w:rPr>
                                      <w:t>2</w:t>
                                    </w:r>
                                    <w:r w:rsidRPr="002D10DD">
                                      <w:rPr>
                                        <w:color w:val="000000" w:themeColor="text1"/>
                                        <w:vertAlign w:val="superscript"/>
                                      </w:rPr>
                                      <w:t>nd</w:t>
                                    </w:r>
                                    <w:r w:rsidRPr="002D10DD">
                                      <w:rPr>
                                        <w:color w:val="000000" w:themeColor="text1"/>
                                      </w:rPr>
                                      <w:t xml:space="preserve"> Screening questionnaire</w:t>
                                    </w:r>
                                  </w:p>
                                  <w:p w14:paraId="76D72C07" w14:textId="77777777" w:rsidR="00424D5A" w:rsidRPr="002D10DD" w:rsidRDefault="00424D5A" w:rsidP="00424D5A">
                                    <w:pPr>
                                      <w:spacing w:after="0"/>
                                      <w:jc w:val="center"/>
                                      <w:rPr>
                                        <w:color w:val="000000" w:themeColor="text1"/>
                                      </w:rPr>
                                    </w:pPr>
                                    <w:r>
                                      <w:rPr>
                                        <w:color w:val="000000" w:themeColor="text1"/>
                                      </w:rPr>
                                      <w:t>n=381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4" name="Rectangle 104"/>
                              <wps:cNvSpPr/>
                              <wps:spPr>
                                <a:xfrm>
                                  <a:off x="2247900" y="1181100"/>
                                  <a:ext cx="2123440" cy="647700"/>
                                </a:xfrm>
                                <a:prstGeom prst="rect">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1C74C97" w14:textId="77777777" w:rsidR="00424D5A" w:rsidRDefault="00424D5A" w:rsidP="00424D5A">
                                    <w:pPr>
                                      <w:spacing w:after="0"/>
                                      <w:jc w:val="center"/>
                                      <w:rPr>
                                        <w:color w:val="000000" w:themeColor="text1"/>
                                      </w:rPr>
                                    </w:pPr>
                                    <w:r w:rsidRPr="002D10DD">
                                      <w:rPr>
                                        <w:color w:val="000000" w:themeColor="text1"/>
                                      </w:rPr>
                                      <w:t>1</w:t>
                                    </w:r>
                                    <w:r w:rsidRPr="002D10DD">
                                      <w:rPr>
                                        <w:color w:val="000000" w:themeColor="text1"/>
                                        <w:vertAlign w:val="superscript"/>
                                      </w:rPr>
                                      <w:t>st</w:t>
                                    </w:r>
                                    <w:r w:rsidRPr="002D10DD">
                                      <w:rPr>
                                        <w:color w:val="000000" w:themeColor="text1"/>
                                      </w:rPr>
                                      <w:t xml:space="preserve"> Screening questionnaire</w:t>
                                    </w:r>
                                  </w:p>
                                  <w:p w14:paraId="55D1F859" w14:textId="77777777" w:rsidR="00424D5A" w:rsidRPr="002D10DD" w:rsidRDefault="00424D5A" w:rsidP="00424D5A">
                                    <w:pPr>
                                      <w:spacing w:after="0"/>
                                      <w:jc w:val="center"/>
                                      <w:rPr>
                                        <w:color w:val="000000" w:themeColor="text1"/>
                                      </w:rPr>
                                    </w:pPr>
                                    <w:r w:rsidRPr="002D10DD">
                                      <w:rPr>
                                        <w:color w:val="000000" w:themeColor="text1"/>
                                      </w:rPr>
                                      <w:t>n=544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5" name="Rectangle 105"/>
                              <wps:cNvSpPr/>
                              <wps:spPr>
                                <a:xfrm>
                                  <a:off x="4581524" y="628650"/>
                                  <a:ext cx="2133602" cy="647700"/>
                                </a:xfrm>
                                <a:prstGeom prst="rect">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5F259EB" w14:textId="77777777" w:rsidR="00424D5A" w:rsidRPr="002D10DD" w:rsidRDefault="00424D5A" w:rsidP="00424D5A">
                                    <w:pPr>
                                      <w:spacing w:after="0"/>
                                      <w:rPr>
                                        <w:b/>
                                        <w:color w:val="000000" w:themeColor="text1"/>
                                      </w:rPr>
                                    </w:pPr>
                                    <w:r w:rsidRPr="002D10DD">
                                      <w:rPr>
                                        <w:b/>
                                        <w:color w:val="000000" w:themeColor="text1"/>
                                      </w:rPr>
                                      <w:t>Excluded</w:t>
                                    </w:r>
                                    <w:r>
                                      <w:rPr>
                                        <w:b/>
                                        <w:color w:val="000000" w:themeColor="text1"/>
                                      </w:rPr>
                                      <w:t>, n=120</w:t>
                                    </w:r>
                                  </w:p>
                                  <w:p w14:paraId="7D705353" w14:textId="77777777" w:rsidR="00424D5A" w:rsidRPr="00211590" w:rsidRDefault="00424D5A" w:rsidP="00424D5A">
                                    <w:pPr>
                                      <w:spacing w:after="0"/>
                                      <w:rPr>
                                        <w:color w:val="000000" w:themeColor="text1"/>
                                      </w:rPr>
                                    </w:pPr>
                                    <w:r>
                                      <w:rPr>
                                        <w:color w:val="000000" w:themeColor="text1"/>
                                      </w:rPr>
                                      <w:t>- Incomplete 1</w:t>
                                    </w:r>
                                    <w:r w:rsidRPr="008E2EBD">
                                      <w:rPr>
                                        <w:color w:val="000000" w:themeColor="text1"/>
                                        <w:vertAlign w:val="superscript"/>
                                      </w:rPr>
                                      <w:t>st</w:t>
                                    </w:r>
                                    <w:r>
                                      <w:rPr>
                                        <w:color w:val="000000" w:themeColor="text1"/>
                                      </w:rPr>
                                      <w:t xml:space="preserve"> screening questionnair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6" name="Rectangle 106"/>
                              <wps:cNvSpPr/>
                              <wps:spPr>
                                <a:xfrm>
                                  <a:off x="4572000" y="2495551"/>
                                  <a:ext cx="2161541" cy="1476374"/>
                                </a:xfrm>
                                <a:prstGeom prst="rect">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1846EFA" w14:textId="77777777" w:rsidR="00424D5A" w:rsidRDefault="00424D5A" w:rsidP="00424D5A">
                                    <w:pPr>
                                      <w:spacing w:after="0"/>
                                      <w:rPr>
                                        <w:color w:val="000000" w:themeColor="text1"/>
                                      </w:rPr>
                                    </w:pPr>
                                    <w:r w:rsidRPr="0021074D">
                                      <w:rPr>
                                        <w:b/>
                                        <w:color w:val="000000" w:themeColor="text1"/>
                                      </w:rPr>
                                      <w:t>Excluded</w:t>
                                    </w:r>
                                    <w:r>
                                      <w:rPr>
                                        <w:b/>
                                        <w:color w:val="000000" w:themeColor="text1"/>
                                      </w:rPr>
                                      <w:t>, n= 1029*</w:t>
                                    </w:r>
                                  </w:p>
                                  <w:p w14:paraId="20A2374D" w14:textId="77777777" w:rsidR="00424D5A" w:rsidRDefault="00424D5A" w:rsidP="00424D5A">
                                    <w:pPr>
                                      <w:spacing w:after="0"/>
                                      <w:rPr>
                                        <w:color w:val="000000" w:themeColor="text1"/>
                                      </w:rPr>
                                    </w:pPr>
                                    <w:r>
                                      <w:rPr>
                                        <w:color w:val="000000" w:themeColor="text1"/>
                                      </w:rPr>
                                      <w:t>- Second consent not given, n=238</w:t>
                                    </w:r>
                                  </w:p>
                                  <w:p w14:paraId="0A304D95" w14:textId="77777777" w:rsidR="00424D5A" w:rsidRDefault="00424D5A" w:rsidP="00424D5A">
                                    <w:pPr>
                                      <w:spacing w:after="0"/>
                                      <w:rPr>
                                        <w:color w:val="000000" w:themeColor="text1"/>
                                      </w:rPr>
                                    </w:pPr>
                                    <w:r>
                                      <w:rPr>
                                        <w:color w:val="000000" w:themeColor="text1"/>
                                      </w:rPr>
                                      <w:t xml:space="preserve">- </w:t>
                                    </w:r>
                                    <w:r w:rsidRPr="00AD00C1">
                                      <w:rPr>
                                        <w:color w:val="000000" w:themeColor="text1"/>
                                      </w:rPr>
                                      <w:t>Incomplete</w:t>
                                    </w:r>
                                    <w:r>
                                      <w:rPr>
                                        <w:color w:val="000000" w:themeColor="text1"/>
                                      </w:rPr>
                                      <w:t>/under-reported</w:t>
                                    </w:r>
                                    <w:r w:rsidRPr="00AD00C1">
                                      <w:rPr>
                                        <w:color w:val="000000" w:themeColor="text1"/>
                                      </w:rPr>
                                      <w:t xml:space="preserve"> food frequency questionnaire, n=</w:t>
                                    </w:r>
                                    <w:r>
                                      <w:rPr>
                                        <w:color w:val="000000" w:themeColor="text1"/>
                                      </w:rPr>
                                      <w:t>535</w:t>
                                    </w:r>
                                  </w:p>
                                  <w:p w14:paraId="7A1D00FA" w14:textId="77777777" w:rsidR="00424D5A" w:rsidRDefault="00424D5A" w:rsidP="00424D5A">
                                    <w:pPr>
                                      <w:spacing w:after="0"/>
                                      <w:rPr>
                                        <w:color w:val="000000" w:themeColor="text1"/>
                                      </w:rPr>
                                    </w:pPr>
                                    <w:r>
                                      <w:rPr>
                                        <w:color w:val="000000" w:themeColor="text1"/>
                                      </w:rPr>
                                      <w:t>- Food allergy/intolerance, n=93</w:t>
                                    </w:r>
                                  </w:p>
                                  <w:p w14:paraId="45BB6B55" w14:textId="77777777" w:rsidR="00424D5A" w:rsidRDefault="00424D5A" w:rsidP="00424D5A">
                                    <w:pPr>
                                      <w:spacing w:after="0"/>
                                      <w:rPr>
                                        <w:color w:val="000000" w:themeColor="text1"/>
                                      </w:rPr>
                                    </w:pPr>
                                    <w:r>
                                      <w:rPr>
                                        <w:color w:val="000000" w:themeColor="text1"/>
                                      </w:rPr>
                                      <w:t>- Therapeutic diet, n=199</w:t>
                                    </w:r>
                                  </w:p>
                                  <w:p w14:paraId="4211871A" w14:textId="77777777" w:rsidR="00424D5A" w:rsidRPr="007C1721" w:rsidRDefault="00424D5A" w:rsidP="00424D5A">
                                    <w:pPr>
                                      <w:spacing w:after="0"/>
                                      <w:rPr>
                                        <w:color w:val="000000" w:themeColor="text1"/>
                                      </w:rPr>
                                    </w:pPr>
                                    <w:r>
                                      <w:rPr>
                                        <w:color w:val="000000" w:themeColor="text1"/>
                                      </w:rPr>
                                      <w:t>- Limited physical activity n=252</w:t>
                                    </w:r>
                                  </w:p>
                                  <w:p w14:paraId="3578C783" w14:textId="77777777" w:rsidR="00424D5A" w:rsidRDefault="00424D5A" w:rsidP="00424D5A">
                                    <w:pPr>
                                      <w:spacing w:after="0"/>
                                      <w:rPr>
                                        <w:color w:val="000000" w:themeColor="text1"/>
                                      </w:rPr>
                                    </w:pPr>
                                  </w:p>
                                  <w:p w14:paraId="758AC8F9" w14:textId="77777777" w:rsidR="00424D5A" w:rsidRPr="007C1721" w:rsidRDefault="00424D5A" w:rsidP="00424D5A">
                                    <w:pPr>
                                      <w:spacing w:after="0"/>
                                      <w:rPr>
                                        <w:color w:val="000000" w:themeColor="text1"/>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7" name="Straight Arrow Connector 107"/>
                              <wps:cNvCnPr/>
                              <wps:spPr>
                                <a:xfrm>
                                  <a:off x="3314700" y="657225"/>
                                  <a:ext cx="0" cy="503555"/>
                                </a:xfrm>
                                <a:prstGeom prst="straightConnector1">
                                  <a:avLst/>
                                </a:prstGeom>
                                <a:ln w="22225" cmpd="sng">
                                  <a:solidFill>
                                    <a:schemeClr val="tx1"/>
                                  </a:solidFill>
                                  <a:tailEnd type="triangle" w="lg" len="lg"/>
                                </a:ln>
                              </wps:spPr>
                              <wps:style>
                                <a:lnRef idx="1">
                                  <a:schemeClr val="accent1"/>
                                </a:lnRef>
                                <a:fillRef idx="0">
                                  <a:schemeClr val="accent1"/>
                                </a:fillRef>
                                <a:effectRef idx="0">
                                  <a:schemeClr val="accent1"/>
                                </a:effectRef>
                                <a:fontRef idx="minor">
                                  <a:schemeClr val="tx1"/>
                                </a:fontRef>
                              </wps:style>
                              <wps:bodyPr/>
                            </wps:wsp>
                            <wps:wsp>
                              <wps:cNvPr id="108" name="Straight Arrow Connector 108"/>
                              <wps:cNvCnPr/>
                              <wps:spPr>
                                <a:xfrm>
                                  <a:off x="3314700" y="1828800"/>
                                  <a:ext cx="0" cy="503555"/>
                                </a:xfrm>
                                <a:prstGeom prst="straightConnector1">
                                  <a:avLst/>
                                </a:prstGeom>
                                <a:ln w="22225" cmpd="sng">
                                  <a:solidFill>
                                    <a:schemeClr val="tx1"/>
                                  </a:solidFill>
                                  <a:tailEnd type="triangle" w="lg" len="lg"/>
                                </a:ln>
                              </wps:spPr>
                              <wps:style>
                                <a:lnRef idx="1">
                                  <a:schemeClr val="accent1"/>
                                </a:lnRef>
                                <a:fillRef idx="0">
                                  <a:schemeClr val="accent1"/>
                                </a:fillRef>
                                <a:effectRef idx="0">
                                  <a:schemeClr val="accent1"/>
                                </a:effectRef>
                                <a:fontRef idx="minor">
                                  <a:schemeClr val="tx1"/>
                                </a:fontRef>
                              </wps:style>
                              <wps:bodyPr/>
                            </wps:wsp>
                            <wps:wsp>
                              <wps:cNvPr id="109" name="Straight Arrow Connector 109"/>
                              <wps:cNvCnPr/>
                              <wps:spPr>
                                <a:xfrm>
                                  <a:off x="3324225" y="952500"/>
                                  <a:ext cx="1259840" cy="0"/>
                                </a:xfrm>
                                <a:prstGeom prst="straightConnector1">
                                  <a:avLst/>
                                </a:prstGeom>
                                <a:ln>
                                  <a:solidFill>
                                    <a:schemeClr val="tx1"/>
                                  </a:solidFill>
                                  <a:tailEnd type="triangle" w="lg" len="lg"/>
                                </a:ln>
                              </wps:spPr>
                              <wps:style>
                                <a:lnRef idx="1">
                                  <a:schemeClr val="accent1"/>
                                </a:lnRef>
                                <a:fillRef idx="0">
                                  <a:schemeClr val="accent1"/>
                                </a:fillRef>
                                <a:effectRef idx="0">
                                  <a:schemeClr val="accent1"/>
                                </a:effectRef>
                                <a:fontRef idx="minor">
                                  <a:schemeClr val="tx1"/>
                                </a:fontRef>
                              </wps:style>
                              <wps:bodyPr/>
                            </wps:wsp>
                            <wps:wsp>
                              <wps:cNvPr id="110" name="Straight Arrow Connector 110"/>
                              <wps:cNvCnPr/>
                              <wps:spPr>
                                <a:xfrm flipH="1">
                                  <a:off x="2076450" y="2124075"/>
                                  <a:ext cx="1224000" cy="0"/>
                                </a:xfrm>
                                <a:prstGeom prst="straightConnector1">
                                  <a:avLst/>
                                </a:prstGeom>
                                <a:ln>
                                  <a:solidFill>
                                    <a:schemeClr val="tx1"/>
                                  </a:solidFill>
                                  <a:tailEnd type="triangle" w="lg" len="lg"/>
                                </a:ln>
                              </wps:spPr>
                              <wps:style>
                                <a:lnRef idx="1">
                                  <a:schemeClr val="accent1"/>
                                </a:lnRef>
                                <a:fillRef idx="0">
                                  <a:schemeClr val="accent1"/>
                                </a:fillRef>
                                <a:effectRef idx="0">
                                  <a:schemeClr val="accent1"/>
                                </a:effectRef>
                                <a:fontRef idx="minor">
                                  <a:schemeClr val="tx1"/>
                                </a:fontRef>
                              </wps:style>
                              <wps:bodyPr/>
                            </wps:wsp>
                            <wps:wsp>
                              <wps:cNvPr id="111" name="Straight Arrow Connector 111"/>
                              <wps:cNvCnPr/>
                              <wps:spPr>
                                <a:xfrm flipH="1">
                                  <a:off x="3314700" y="3228975"/>
                                  <a:ext cx="1259840" cy="0"/>
                                </a:xfrm>
                                <a:prstGeom prst="straightConnector1">
                                  <a:avLst/>
                                </a:prstGeom>
                                <a:ln>
                                  <a:solidFill>
                                    <a:schemeClr val="tx1"/>
                                  </a:solidFill>
                                  <a:headEnd type="triangle" w="lg" len="lg"/>
                                  <a:tailEnd type="none" w="lg" len="lg"/>
                                </a:ln>
                              </wps:spPr>
                              <wps:style>
                                <a:lnRef idx="1">
                                  <a:schemeClr val="accent1"/>
                                </a:lnRef>
                                <a:fillRef idx="0">
                                  <a:schemeClr val="accent1"/>
                                </a:fillRef>
                                <a:effectRef idx="0">
                                  <a:schemeClr val="accent1"/>
                                </a:effectRef>
                                <a:fontRef idx="minor">
                                  <a:schemeClr val="tx1"/>
                                </a:fontRef>
                              </wps:style>
                              <wps:bodyPr/>
                            </wps:wsp>
                            <wps:wsp>
                              <wps:cNvPr id="112" name="Straight Arrow Connector 112"/>
                              <wps:cNvCnPr/>
                              <wps:spPr>
                                <a:xfrm>
                                  <a:off x="3314700" y="3000375"/>
                                  <a:ext cx="0" cy="576000"/>
                                </a:xfrm>
                                <a:prstGeom prst="straightConnector1">
                                  <a:avLst/>
                                </a:prstGeom>
                                <a:ln w="22225" cmpd="sng">
                                  <a:solidFill>
                                    <a:schemeClr val="tx1"/>
                                  </a:solidFill>
                                  <a:tailEnd type="triangle" w="lg" len="lg"/>
                                </a:ln>
                              </wps:spPr>
                              <wps:style>
                                <a:lnRef idx="1">
                                  <a:schemeClr val="accent1"/>
                                </a:lnRef>
                                <a:fillRef idx="0">
                                  <a:schemeClr val="accent1"/>
                                </a:fillRef>
                                <a:effectRef idx="0">
                                  <a:schemeClr val="accent1"/>
                                </a:effectRef>
                                <a:fontRef idx="minor">
                                  <a:schemeClr val="tx1"/>
                                </a:fontRef>
                              </wps:style>
                              <wps:bodyPr/>
                            </wps:wsp>
                            <wps:wsp>
                              <wps:cNvPr id="113" name="Straight Arrow Connector 113"/>
                              <wps:cNvCnPr/>
                              <wps:spPr>
                                <a:xfrm flipH="1">
                                  <a:off x="2076450" y="3333750"/>
                                  <a:ext cx="1224000" cy="0"/>
                                </a:xfrm>
                                <a:prstGeom prst="straightConnector1">
                                  <a:avLst/>
                                </a:prstGeom>
                                <a:ln>
                                  <a:solidFill>
                                    <a:schemeClr val="tx1"/>
                                  </a:solidFill>
                                  <a:tailEnd type="triangle" w="lg" len="lg"/>
                                </a:ln>
                              </wps:spPr>
                              <wps:style>
                                <a:lnRef idx="1">
                                  <a:schemeClr val="accent1"/>
                                </a:lnRef>
                                <a:fillRef idx="0">
                                  <a:schemeClr val="accent1"/>
                                </a:fillRef>
                                <a:effectRef idx="0">
                                  <a:schemeClr val="accent1"/>
                                </a:effectRef>
                                <a:fontRef idx="minor">
                                  <a:schemeClr val="tx1"/>
                                </a:fontRef>
                              </wps:style>
                              <wps:bodyPr/>
                            </wps:wsp>
                            <wps:wsp>
                              <wps:cNvPr id="114" name="Rectangle 114"/>
                              <wps:cNvSpPr/>
                              <wps:spPr>
                                <a:xfrm>
                                  <a:off x="0" y="2981325"/>
                                  <a:ext cx="2085975" cy="647700"/>
                                </a:xfrm>
                                <a:prstGeom prst="rect">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6BB59F85" w14:textId="77777777" w:rsidR="00424D5A" w:rsidRPr="002D10DD" w:rsidRDefault="00424D5A" w:rsidP="00424D5A">
                                    <w:pPr>
                                      <w:spacing w:after="0"/>
                                      <w:rPr>
                                        <w:b/>
                                        <w:color w:val="000000" w:themeColor="text1"/>
                                      </w:rPr>
                                    </w:pPr>
                                    <w:r w:rsidRPr="002D10DD">
                                      <w:rPr>
                                        <w:b/>
                                        <w:color w:val="000000" w:themeColor="text1"/>
                                      </w:rPr>
                                      <w:t>Excluded</w:t>
                                    </w:r>
                                    <w:r>
                                      <w:rPr>
                                        <w:b/>
                                        <w:color w:val="000000" w:themeColor="text1"/>
                                      </w:rPr>
                                      <w:t>, n=1175</w:t>
                                    </w:r>
                                  </w:p>
                                  <w:p w14:paraId="31B5B2A5" w14:textId="77777777" w:rsidR="00424D5A" w:rsidRPr="00211590" w:rsidRDefault="00424D5A" w:rsidP="00424D5A">
                                    <w:pPr>
                                      <w:spacing w:after="0"/>
                                      <w:rPr>
                                        <w:color w:val="000000" w:themeColor="text1"/>
                                      </w:rPr>
                                    </w:pPr>
                                    <w:r>
                                      <w:rPr>
                                        <w:color w:val="000000" w:themeColor="text1"/>
                                      </w:rPr>
                                      <w:t>- S</w:t>
                                    </w:r>
                                    <w:r w:rsidRPr="00AD00C1">
                                      <w:rPr>
                                        <w:color w:val="000000" w:themeColor="text1"/>
                                      </w:rPr>
                                      <w:t>tudy de</w:t>
                                    </w:r>
                                    <w:r>
                                      <w:rPr>
                                        <w:color w:val="000000" w:themeColor="text1"/>
                                      </w:rPr>
                                      <w:t>sign and sample size estimation required n=1607 onl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5" name="Straight Arrow Connector 115"/>
                              <wps:cNvCnPr/>
                              <wps:spPr>
                                <a:xfrm>
                                  <a:off x="3324225" y="4248150"/>
                                  <a:ext cx="0" cy="540000"/>
                                </a:xfrm>
                                <a:prstGeom prst="straightConnector1">
                                  <a:avLst/>
                                </a:prstGeom>
                                <a:ln w="22225" cmpd="sng">
                                  <a:solidFill>
                                    <a:schemeClr val="tx1"/>
                                  </a:solidFill>
                                  <a:tailEnd type="triangle" w="lg" len="lg"/>
                                </a:ln>
                              </wps:spPr>
                              <wps:style>
                                <a:lnRef idx="1">
                                  <a:schemeClr val="accent1"/>
                                </a:lnRef>
                                <a:fillRef idx="0">
                                  <a:schemeClr val="accent1"/>
                                </a:fillRef>
                                <a:effectRef idx="0">
                                  <a:schemeClr val="accent1"/>
                                </a:effectRef>
                                <a:fontRef idx="minor">
                                  <a:schemeClr val="tx1"/>
                                </a:fontRef>
                              </wps:style>
                              <wps:bodyPr/>
                            </wps:wsp>
                          </wpg:grpSp>
                        </wpg:grpSp>
                        <wpg:grpSp>
                          <wpg:cNvPr id="116" name="Group 116"/>
                          <wpg:cNvGrpSpPr/>
                          <wpg:grpSpPr>
                            <a:xfrm>
                              <a:off x="171450" y="6572250"/>
                              <a:ext cx="5210175" cy="1057275"/>
                              <a:chOff x="0" y="0"/>
                              <a:chExt cx="5210175" cy="1057275"/>
                            </a:xfrm>
                          </wpg:grpSpPr>
                          <wps:wsp>
                            <wps:cNvPr id="117" name="Straight Arrow Connector 117"/>
                            <wps:cNvCnPr/>
                            <wps:spPr>
                              <a:xfrm>
                                <a:off x="1685925" y="28575"/>
                                <a:ext cx="142875" cy="0"/>
                              </a:xfrm>
                              <a:prstGeom prst="straightConnector1">
                                <a:avLst/>
                              </a:prstGeom>
                              <a:ln w="22225" cmpd="sng">
                                <a:solidFill>
                                  <a:schemeClr val="tx1"/>
                                </a:solidFill>
                                <a:tailEnd type="none" w="lg" len="lg"/>
                              </a:ln>
                            </wps:spPr>
                            <wps:style>
                              <a:lnRef idx="1">
                                <a:schemeClr val="accent1"/>
                              </a:lnRef>
                              <a:fillRef idx="0">
                                <a:schemeClr val="accent1"/>
                              </a:fillRef>
                              <a:effectRef idx="0">
                                <a:schemeClr val="accent1"/>
                              </a:effectRef>
                              <a:fontRef idx="minor">
                                <a:schemeClr val="tx1"/>
                              </a:fontRef>
                            </wps:style>
                            <wps:bodyPr/>
                          </wps:wsp>
                          <wps:wsp>
                            <wps:cNvPr id="118" name="Straight Arrow Connector 118"/>
                            <wps:cNvCnPr/>
                            <wps:spPr>
                              <a:xfrm>
                                <a:off x="5067300" y="19050"/>
                                <a:ext cx="142875" cy="0"/>
                              </a:xfrm>
                              <a:prstGeom prst="straightConnector1">
                                <a:avLst/>
                              </a:prstGeom>
                              <a:ln w="22225" cmpd="sng">
                                <a:solidFill>
                                  <a:schemeClr val="tx1"/>
                                </a:solidFill>
                                <a:tailEnd type="none" w="lg" len="lg"/>
                              </a:ln>
                            </wps:spPr>
                            <wps:style>
                              <a:lnRef idx="1">
                                <a:schemeClr val="accent1"/>
                              </a:lnRef>
                              <a:fillRef idx="0">
                                <a:schemeClr val="accent1"/>
                              </a:fillRef>
                              <a:effectRef idx="0">
                                <a:schemeClr val="accent1"/>
                              </a:effectRef>
                              <a:fontRef idx="minor">
                                <a:schemeClr val="tx1"/>
                              </a:fontRef>
                            </wps:style>
                            <wps:bodyPr/>
                          </wps:wsp>
                          <wps:wsp>
                            <wps:cNvPr id="119" name="Straight Arrow Connector 119"/>
                            <wps:cNvCnPr/>
                            <wps:spPr>
                              <a:xfrm>
                                <a:off x="0" y="0"/>
                                <a:ext cx="143510" cy="0"/>
                              </a:xfrm>
                              <a:prstGeom prst="straightConnector1">
                                <a:avLst/>
                              </a:prstGeom>
                              <a:ln w="22225" cmpd="sng">
                                <a:solidFill>
                                  <a:schemeClr val="tx1"/>
                                </a:solidFill>
                                <a:tailEnd type="none" w="lg" len="lg"/>
                              </a:ln>
                            </wps:spPr>
                            <wps:style>
                              <a:lnRef idx="1">
                                <a:schemeClr val="accent1"/>
                              </a:lnRef>
                              <a:fillRef idx="0">
                                <a:schemeClr val="accent1"/>
                              </a:fillRef>
                              <a:effectRef idx="0">
                                <a:schemeClr val="accent1"/>
                              </a:effectRef>
                              <a:fontRef idx="minor">
                                <a:schemeClr val="tx1"/>
                              </a:fontRef>
                            </wps:style>
                            <wps:bodyPr/>
                          </wps:wsp>
                          <wps:wsp>
                            <wps:cNvPr id="120" name="Straight Arrow Connector 120"/>
                            <wps:cNvCnPr/>
                            <wps:spPr>
                              <a:xfrm>
                                <a:off x="0" y="1047750"/>
                                <a:ext cx="143510" cy="0"/>
                              </a:xfrm>
                              <a:prstGeom prst="straightConnector1">
                                <a:avLst/>
                              </a:prstGeom>
                              <a:ln w="22225" cmpd="sng">
                                <a:solidFill>
                                  <a:schemeClr val="tx1"/>
                                </a:solidFill>
                                <a:tailEnd type="none" w="lg" len="lg"/>
                              </a:ln>
                            </wps:spPr>
                            <wps:style>
                              <a:lnRef idx="1">
                                <a:schemeClr val="accent1"/>
                              </a:lnRef>
                              <a:fillRef idx="0">
                                <a:schemeClr val="accent1"/>
                              </a:fillRef>
                              <a:effectRef idx="0">
                                <a:schemeClr val="accent1"/>
                              </a:effectRef>
                              <a:fontRef idx="minor">
                                <a:schemeClr val="tx1"/>
                              </a:fontRef>
                            </wps:style>
                            <wps:bodyPr/>
                          </wps:wsp>
                          <wps:wsp>
                            <wps:cNvPr id="121" name="Straight Arrow Connector 121"/>
                            <wps:cNvCnPr/>
                            <wps:spPr>
                              <a:xfrm>
                                <a:off x="1685925" y="1047750"/>
                                <a:ext cx="142875" cy="0"/>
                              </a:xfrm>
                              <a:prstGeom prst="straightConnector1">
                                <a:avLst/>
                              </a:prstGeom>
                              <a:ln w="22225" cmpd="sng">
                                <a:solidFill>
                                  <a:schemeClr val="tx1"/>
                                </a:solidFill>
                                <a:tailEnd type="none" w="lg" len="lg"/>
                              </a:ln>
                            </wps:spPr>
                            <wps:style>
                              <a:lnRef idx="1">
                                <a:schemeClr val="accent1"/>
                              </a:lnRef>
                              <a:fillRef idx="0">
                                <a:schemeClr val="accent1"/>
                              </a:fillRef>
                              <a:effectRef idx="0">
                                <a:schemeClr val="accent1"/>
                              </a:effectRef>
                              <a:fontRef idx="minor">
                                <a:schemeClr val="tx1"/>
                              </a:fontRef>
                            </wps:style>
                            <wps:bodyPr/>
                          </wps:wsp>
                          <wps:wsp>
                            <wps:cNvPr id="122" name="Straight Arrow Connector 122"/>
                            <wps:cNvCnPr/>
                            <wps:spPr>
                              <a:xfrm>
                                <a:off x="3381375" y="9525"/>
                                <a:ext cx="142875" cy="0"/>
                              </a:xfrm>
                              <a:prstGeom prst="straightConnector1">
                                <a:avLst/>
                              </a:prstGeom>
                              <a:ln w="22225" cmpd="sng">
                                <a:solidFill>
                                  <a:schemeClr val="tx1"/>
                                </a:solidFill>
                                <a:tailEnd type="none" w="lg" len="lg"/>
                              </a:ln>
                            </wps:spPr>
                            <wps:style>
                              <a:lnRef idx="1">
                                <a:schemeClr val="accent1"/>
                              </a:lnRef>
                              <a:fillRef idx="0">
                                <a:schemeClr val="accent1"/>
                              </a:fillRef>
                              <a:effectRef idx="0">
                                <a:schemeClr val="accent1"/>
                              </a:effectRef>
                              <a:fontRef idx="minor">
                                <a:schemeClr val="tx1"/>
                              </a:fontRef>
                            </wps:style>
                            <wps:bodyPr/>
                          </wps:wsp>
                          <wps:wsp>
                            <wps:cNvPr id="123" name="Straight Arrow Connector 123"/>
                            <wps:cNvCnPr/>
                            <wps:spPr>
                              <a:xfrm>
                                <a:off x="3390900" y="1057275"/>
                                <a:ext cx="142875" cy="0"/>
                              </a:xfrm>
                              <a:prstGeom prst="straightConnector1">
                                <a:avLst/>
                              </a:prstGeom>
                              <a:ln w="22225" cmpd="sng">
                                <a:solidFill>
                                  <a:schemeClr val="tx1"/>
                                </a:solidFill>
                                <a:tailEnd type="none" w="lg" len="lg"/>
                              </a:ln>
                            </wps:spPr>
                            <wps:style>
                              <a:lnRef idx="1">
                                <a:schemeClr val="accent1"/>
                              </a:lnRef>
                              <a:fillRef idx="0">
                                <a:schemeClr val="accent1"/>
                              </a:fillRef>
                              <a:effectRef idx="0">
                                <a:schemeClr val="accent1"/>
                              </a:effectRef>
                              <a:fontRef idx="minor">
                                <a:schemeClr val="tx1"/>
                              </a:fontRef>
                            </wps:style>
                            <wps:bodyPr/>
                          </wps:wsp>
                          <wps:wsp>
                            <wps:cNvPr id="124" name="Straight Arrow Connector 124"/>
                            <wps:cNvCnPr/>
                            <wps:spPr>
                              <a:xfrm>
                                <a:off x="5067300" y="1057275"/>
                                <a:ext cx="142875" cy="0"/>
                              </a:xfrm>
                              <a:prstGeom prst="straightConnector1">
                                <a:avLst/>
                              </a:prstGeom>
                              <a:ln w="22225" cmpd="sng">
                                <a:solidFill>
                                  <a:schemeClr val="tx1"/>
                                </a:solidFill>
                                <a:tailEnd type="none" w="lg" len="lg"/>
                              </a:ln>
                            </wps:spPr>
                            <wps:style>
                              <a:lnRef idx="1">
                                <a:schemeClr val="accent1"/>
                              </a:lnRef>
                              <a:fillRef idx="0">
                                <a:schemeClr val="accent1"/>
                              </a:fillRef>
                              <a:effectRef idx="0">
                                <a:schemeClr val="accent1"/>
                              </a:effectRef>
                              <a:fontRef idx="minor">
                                <a:schemeClr val="tx1"/>
                              </a:fontRef>
                            </wps:style>
                            <wps:bodyPr/>
                          </wps:wsp>
                        </wpg:grpSp>
                      </wpg:grpSp>
                      <wps:wsp>
                        <wps:cNvPr id="125" name="Text Box 2"/>
                        <wps:cNvSpPr txBox="1">
                          <a:spLocks noChangeArrowheads="1"/>
                        </wps:cNvSpPr>
                        <wps:spPr bwMode="auto">
                          <a:xfrm rot="16200000">
                            <a:off x="-207010" y="8500427"/>
                            <a:ext cx="657225" cy="238125"/>
                          </a:xfrm>
                          <a:prstGeom prst="rect">
                            <a:avLst/>
                          </a:prstGeom>
                          <a:solidFill>
                            <a:schemeClr val="bg1">
                              <a:lumMod val="95000"/>
                            </a:schemeClr>
                          </a:solidFill>
                          <a:ln w="9525">
                            <a:noFill/>
                            <a:miter lim="800000"/>
                            <a:headEnd/>
                            <a:tailEnd/>
                          </a:ln>
                        </wps:spPr>
                        <wps:txbx>
                          <w:txbxContent>
                            <w:p w14:paraId="02ED1368" w14:textId="77777777" w:rsidR="00424D5A" w:rsidRPr="009557B2" w:rsidRDefault="00424D5A" w:rsidP="00424D5A">
                              <w:pPr>
                                <w:jc w:val="center"/>
                                <w:rPr>
                                  <w:b/>
                                </w:rPr>
                              </w:pPr>
                              <w:r w:rsidRPr="009557B2">
                                <w:rPr>
                                  <w:b/>
                                </w:rPr>
                                <w:t>Analysis</w:t>
                              </w:r>
                            </w:p>
                          </w:txbxContent>
                        </wps:txbx>
                        <wps:bodyPr rot="0" vert="horz" wrap="square" lIns="36000" tIns="36000" rIns="36000" bIns="45720" anchor="t" anchorCtr="0">
                          <a:noAutofit/>
                        </wps:bodyPr>
                      </wps:wsp>
                      <wps:wsp>
                        <wps:cNvPr id="126" name="Text Box 2"/>
                        <wps:cNvSpPr txBox="1">
                          <a:spLocks noChangeArrowheads="1"/>
                        </wps:cNvSpPr>
                        <wps:spPr bwMode="auto">
                          <a:xfrm rot="16200000">
                            <a:off x="-981742" y="7011070"/>
                            <a:ext cx="2201609" cy="238125"/>
                          </a:xfrm>
                          <a:prstGeom prst="rect">
                            <a:avLst/>
                          </a:prstGeom>
                          <a:solidFill>
                            <a:schemeClr val="bg1">
                              <a:lumMod val="95000"/>
                            </a:schemeClr>
                          </a:solidFill>
                          <a:ln w="9525">
                            <a:noFill/>
                            <a:miter lim="800000"/>
                            <a:headEnd/>
                            <a:tailEnd/>
                          </a:ln>
                        </wps:spPr>
                        <wps:txbx>
                          <w:txbxContent>
                            <w:p w14:paraId="253BFE3A" w14:textId="77777777" w:rsidR="00424D5A" w:rsidRPr="009557B2" w:rsidRDefault="00424D5A" w:rsidP="00424D5A">
                              <w:pPr>
                                <w:jc w:val="center"/>
                                <w:rPr>
                                  <w:b/>
                                </w:rPr>
                              </w:pPr>
                              <w:r>
                                <w:rPr>
                                  <w:b/>
                                </w:rPr>
                                <w:t>Follow-up</w:t>
                              </w:r>
                            </w:p>
                          </w:txbxContent>
                        </wps:txbx>
                        <wps:bodyPr rot="0" vert="horz" wrap="square" lIns="36000" tIns="36000" rIns="36000" bIns="45720" anchor="t" anchorCtr="0">
                          <a:noAutofit/>
                        </wps:bodyPr>
                      </wps:wsp>
                      <wps:wsp>
                        <wps:cNvPr id="127" name="Text Box 2"/>
                        <wps:cNvSpPr txBox="1">
                          <a:spLocks noChangeArrowheads="1"/>
                        </wps:cNvSpPr>
                        <wps:spPr bwMode="auto">
                          <a:xfrm rot="16200000">
                            <a:off x="-1016635" y="4709477"/>
                            <a:ext cx="2283460" cy="238125"/>
                          </a:xfrm>
                          <a:prstGeom prst="rect">
                            <a:avLst/>
                          </a:prstGeom>
                          <a:solidFill>
                            <a:schemeClr val="bg1">
                              <a:lumMod val="95000"/>
                            </a:schemeClr>
                          </a:solidFill>
                          <a:ln w="9525">
                            <a:noFill/>
                            <a:miter lim="800000"/>
                            <a:headEnd/>
                            <a:tailEnd/>
                          </a:ln>
                        </wps:spPr>
                        <wps:txbx>
                          <w:txbxContent>
                            <w:p w14:paraId="275CAEAA" w14:textId="77777777" w:rsidR="00424D5A" w:rsidRPr="009557B2" w:rsidRDefault="00424D5A" w:rsidP="00424D5A">
                              <w:pPr>
                                <w:jc w:val="center"/>
                                <w:rPr>
                                  <w:b/>
                                </w:rPr>
                              </w:pPr>
                              <w:r>
                                <w:rPr>
                                  <w:b/>
                                </w:rPr>
                                <w:t>Allocation</w:t>
                              </w:r>
                            </w:p>
                          </w:txbxContent>
                        </wps:txbx>
                        <wps:bodyPr rot="0" vert="horz" wrap="square" lIns="36000" tIns="36000" rIns="36000" bIns="45720" anchor="t" anchorCtr="0">
                          <a:noAutofit/>
                        </wps:bodyPr>
                      </wps:wsp>
                      <wps:wsp>
                        <wps:cNvPr id="128" name="Text Box 2"/>
                        <wps:cNvSpPr txBox="1">
                          <a:spLocks noChangeArrowheads="1"/>
                        </wps:cNvSpPr>
                        <wps:spPr bwMode="auto">
                          <a:xfrm rot="16200000">
                            <a:off x="-1683385" y="1690052"/>
                            <a:ext cx="3618230" cy="238125"/>
                          </a:xfrm>
                          <a:prstGeom prst="rect">
                            <a:avLst/>
                          </a:prstGeom>
                          <a:solidFill>
                            <a:schemeClr val="bg1">
                              <a:lumMod val="95000"/>
                            </a:schemeClr>
                          </a:solidFill>
                          <a:ln w="9525">
                            <a:noFill/>
                            <a:miter lim="800000"/>
                            <a:headEnd/>
                            <a:tailEnd/>
                          </a:ln>
                        </wps:spPr>
                        <wps:txbx>
                          <w:txbxContent>
                            <w:p w14:paraId="4969A022" w14:textId="77777777" w:rsidR="00424D5A" w:rsidRPr="009557B2" w:rsidRDefault="00424D5A" w:rsidP="00424D5A">
                              <w:pPr>
                                <w:shd w:val="clear" w:color="auto" w:fill="F2F2F2" w:themeFill="background1" w:themeFillShade="F2"/>
                                <w:jc w:val="center"/>
                                <w:rPr>
                                  <w:b/>
                                </w:rPr>
                              </w:pPr>
                              <w:r>
                                <w:rPr>
                                  <w:b/>
                                </w:rPr>
                                <w:t>Enrolment</w:t>
                              </w:r>
                            </w:p>
                          </w:txbxContent>
                        </wps:txbx>
                        <wps:bodyPr rot="0" vert="horz" wrap="square" lIns="36000" tIns="36000" rIns="36000" bIns="45720" anchor="t" anchorCtr="0">
                          <a:noAutofit/>
                        </wps:bodyPr>
                      </wps:wsp>
                    </wpg:wgp>
                  </a:graphicData>
                </a:graphic>
                <wp14:sizeRelV relativeFrom="margin">
                  <wp14:pctHeight>0</wp14:pctHeight>
                </wp14:sizeRelV>
              </wp:anchor>
            </w:drawing>
          </mc:Choice>
          <mc:Fallback>
            <w:pict>
              <v:group w14:anchorId="540E2520" id="Group 67" o:spid="_x0000_s1026" style="position:absolute;margin-left:-48pt;margin-top:-18pt;width:559.65pt;height:678.75pt;z-index:251659264;mso-position-horizontal-relative:margin;mso-height-relative:margin" coordsize="71075,8948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pkQ5XA4AAL++AAAOAAAAZHJzL2Uyb0RvYy54bWzsXV1zm0gWfd+q/Q+U3iem+UYVZ8rrJLNT&#10;lZ1JTbI1z1hCErUIGMCRPL9+T3fDBSFhIcdWOajz4AhEi264HO499/Tttz9v17H2LcyLKE2uJ+yN&#10;PtHCZJbOo2R5Pfnv148/eROtKINkHsRpEl5PHsJi8vO7f/7j7Sabhka6SuN5mGv4kaSYbrLryaos&#10;s+nVVTFbheugeJNmYYIvF2m+Dkps5sureR5s8Ovr+MrQdedqk+bzLE9nYVFg73v55eSd+P3FIpyV&#10;vy8WRVhq8fUEfSvF31z8veN/r969DabLPMhW0azqRvCEXqyDKMFJ6afeB2Wg3efR3k+to1meFumi&#10;fDNL11fpYhHNQjEGjIbpndH8kqf3mRjLcrpZZnSZcGk71+nJPzv77dvnXIvm1xPHnWhJsMY9EqfV&#10;sI2Ls8mWUxzzS559yT7n1Y6l3OLj3S7yNf8fI9G24rI+0GUNt6U2w06X6a5t2xNthu88BwM1bHnh&#10;Zyvcnb12s9WHnZZO1dK3PKYbvOVVfeIr3j/qDm1Qv+uxwQp3xuY9YWymZVsWbAiDsJghrk4wrcfo&#10;uI7BGPXUsPyhY+xrefIY/c4Y/SeMUQ6veixez9hc9Kt9/7D9VNu0TWb59sERVhZqOrrvuwMtVN69&#10;/Za9dw8wVzRPcvF9T/KXVZCFAiAK/pRW1u6y+mp9KfMgWq5K7SbP0412myYJEDHNNRwiLqBodptU&#10;T3YxLfCQH3ismcssXDNu+o7lunrn8uEb/mgbpm7p8jsafjDN8qL8JUzXGv9wPSmqLlFfmMDN4Nun&#10;opRPdt2A9yNOtA1+GP/4JV5nwKkiWYoWRRpH849RHPPjxPsivI1z7VsApC+3Ynzoxc5RZRDFH5K5&#10;Vj5kgLkyj4JkGYcTfop4OdHiEK8wfJDdiBPgzCarr4n4VD7EoezWH+ECqAlwk93vnD+YzcKkrPsQ&#10;JziaN1ugt9RQl6PgL7qm47sNq+N501C8y05pTC3EmdOkpMbrKEnzQ2dvLttCHl9fATlufgnu0vmD&#10;sBZxaWDKHGrPYdPGcZsWrwbeGzwKA2zas1yvNmrb5RaGG98gujJqZdQvDdTmcaM2TwJq07YNj2Ml&#10;R2pl1PwFQrCnkPo8SG0dN2rrJKO2DdNzFVJPC+V+HHQ/qgiwG/TBhd8NGsQL/jkC2j6nP5geC2j7&#10;WpK/PDCgdRFp7gREjnyivj9YdxzT47Gr8Ojbzn5naCBf9NplagL2nta9wzuH50i8xh+IfYTHr7kV&#10;tyFcRSI2ale/Jhc6rEZ7xHVozGyPMQ5NPP5prhaNdy/8ydGHxwKeJOUhjXBEZexjMtgx90t3IpmO&#10;a9Y47q2j0ImBMYxxKBioQxFx7lUwD2VoZeO+i/APP0+9EIzM4TBnwFv33GFOTJFZb5hTbu+2uAn8&#10;hSkhR8tTyR0W2exjhEj2U1CUn4McZCHuPgjQ8nf8WcQpYsm0+jTRVmn+96H9/HhE/vgWwSfIR0S1&#10;f90HOULR+NcEnIDPBNNUig0LfhzOkbe/uWt/k9yvb1NEvQj70TvxkR9fxvXHRZ6u/wRPesPPiq+C&#10;ZIZzX09mZV5v3JaSFAXTOgtvbsRhYCizoPyUfMlmdZzLY/Ov2z+DPKvC+RJPwm9pzUME004cL4/l&#10;JpSkN/dluohEkN9c1yrCPGMgSVRgCw4qOnAgHDDHt2s6RIEC51suBxQEVU7kmcKGcWEDUegtbKho&#10;9IHYYJouq1klhQ0XiA1EQipsGBU2ePCbZMTVYAP2VU4iGOfjYYSt267Lo1KeK2mFTyqY4AndcQcT&#10;wm8gLldhw7mwoeFTzpSo8ij52sIJchgH4QRzTfD4wBuOE75jGHUyWgHFhQAF8eMKKM4FFGfJjXiU&#10;xW6BA3mMg8DBtJhv1U6EAocLjDCqNIZiJkfGTHqkBmiBA7mMg8DB1n0bqVLlOVxivkKqeOuIVHkO&#10;4/IcSFXRAgdyEweBA4SvZiUNgvTNrZO3FFSYnm75iDp4KtM3DEsKwFUq8xQB0StNZQpooJy3goZx&#10;QQPe93vMJDmJg6BBspGScVDYcIExBSXAFTaMCxtIJ9ZyGyqt2NCMJtQOfMYHZyMVNlwgNlACXGHD&#10;uLDhgDDSIydxkN9gmx5zHo0pHNdVMcUo5ZFSCUUZcAUO4wKHAzJJj7zEQeDQ4huYB8XkXhazTTh4&#10;hmvpImhRhMNYCAdGaW8FDuMChwM6SY/cxEHg0GYcFDqISeuXJqKmvLdCh1GhA/f3u3wk9p2ilDRb&#10;nINCh4tEB0p8K3QYFzoc0Ef65CgO8h3arINCh4tEB8p8K3QYFzocEEj65CgOQgdQklW2QmmnLxIb&#10;KPWtsOFc2NCeZdH+3FuQ0Setoyw2iW0RH5xUv8Lw7ErrKKKLpnSXwydQWHA0uJTJNk3DNasjOkUs&#10;aO+HquBkX0siJZvR8UJ5/eMjuVY1vuqFddL4XNuold688iVVzawVW7Yoqwn1hximYTiSQN2rQmIY&#10;niNrNvCv6qGiNfZWei+bWveO9AylOnxSsnzpK1yIQ5pA8niRN9+uslMoIbR3/eqxq6qFsrRHXfED&#10;FxhWcLich6pamM8PleqtK2DwaSRwU6pKnD7JL/oNuq3GOG7QzIVIs1Z4W66DaWK4XQ30kU1jBtmR&#10;dEqhKnEihymKFosaN6oSZ6f8dI9Nk2yg36bbKoLjNm0Cm83aphVOq5qFZy8K5FO2u9+m28nv4zZt&#10;63Al6zi05X/VvpvC6cfgVvkepywT0IPTlKTtt+l2zrbHprVFHGX/rut/7ZT5P+RT70QVwjehgGKv&#10;Ft7THRDxvv7e+t8JFqRQtb/3S6b3FsWTfAqPDqrJ0uJTq/rmGUJEwe11s4t8ZxMVHi/EYsBya4ej&#10;4z8bzPYds4qpVUHHA3Xrf9yCjlKxSPGWogfPRQ+epbYCCLJ93QHf+VRkMG1fp1Vcar9N4YNYreIR&#10;huhHxweKXRU+jAwfDuQWq/WkKtbuuOeAsI3PjgYx7wvfuSHeDNDpoigsJ+OZr0PNJ/KW/e5vrkpB&#10;o3TsLun8mudPM2IAFDKMDBkoG9nMkmQ6KdAGyQ7aMYVhWiavCr/DzCvPYeyeA7EpCh9Ghg+UzW/j&#10;A2nQBuKDhZmQ0n9gDKtGSM6i5UAwwAZfX5I7EIp5GB/zgEUcqlBU4cPI8IF0K218aCtVjkcWFlaS&#10;QVgh4gsHCaN998HEwqQIYRQ89EhTfnDiwSCmSsHDyOCBVEBteCAeepD7IBYBqvPJWMDYtoW5tN0H&#10;h5HmkUEZZLrCQVH8w1imUxukg1cAMTKAOC6pYjrx0sCLnlw9T4tXGXoT1Rfqqk2PLARr60onKCZJ&#10;7NKQSn/y/foTph8XVfFjmvTcaVbNPMPzukG0klUpWZW2XccJpCgZFlJclWU2vboSa8sExZv1c5j1&#10;cV0V04kKHAjWhsXXn69yS0gd7VLHmLngezU1JL7r9+pOFVU9i5SqzCOxsKqSU32fnOo8QgkGlJQS&#10;ql5lIOjJ48B8UBpIeVCwmAYzLMxR6hozdvJIhhMZypj581dlPdVshGgWijkIw2fYMBSZOm7MRK30&#10;w/FBY2570Sam0fGZNztJvVeIzKswmH9I5lr5kIXXk8eQOZiWQRQ3xypBbChSlHI2XLOm9imC2DMh&#10;OElZHkFwogv6jb4nYMTEBZ3rY3dMvXat5axRfPV8PoiGRbMN/OOy23U2x2rYyfJpa553Tfox80f/&#10;B66PPoBZVhHjM7jWjHQYj5h1W5bREzEexPK2Y2Lin9vNsDCseaEcEzX195niRHZINICdDd9xPCkI&#10;zOVutI/5kQDHHTg2dM8WE4FVPnCk+UACOkX3j4vuZyQXeOQ1Jx73Spfc85rb8d4aBskyUC2k+3Kr&#10;vTf+hnvmoFt5bwt+J8LFAoJuSjYOKJRBLQQHkCZN43WUpLn0gHf53KcFJU3Rmu6MvdbkPVGapqpb&#10;wRilrGX9Gr5DvLhOKmDDXCYk8VzQZrvw74XlNTlr28D8HD7xn7/DGFZHp5WOj9Xp6WtJMUkzZFmn&#10;5xxTE9mANB6OaRyA4881c/CWr0vYiHJHO04Aswyx3OMLUGkv91QrmuGHoRkGZPCaWRGDaIZ2XQQx&#10;S2bXq1UGHd7WKQSVkn723B0bkLvDMacgtAzROi82rLRp8yyLwuXuBC/Fkz0DTwYl+dGcR6M2H4TL&#10;0oyZjoVhu16aMmaFyS+op4Du+bgxD0jgtaLhttfcY9LKb1ZuxotJhKDUPW7Sp6bnmhp5oqipigPr&#10;mlRC3KUg+iUhekBeziC6epC/YZoorsJVQF3mpy60oiJBZdIvadKUnevn4DEb75RIcIfaaJOZyqRB&#10;j18ySjdkdJd/PwctzeljKff8yi3xX+lWa/sePAutlVvsphdq9imd/a/QkvR2BVlveJPn6YbLyiCo&#10;Fo64qP8HmOdNeRH8YlrwH7nb/CedQ3MW3JepSF5sF/lay9MSzRy+4B/wvuWl/wRFhs5ZErwCPGie&#10;LUNw4016oJq3IliUptYkUfx79STzIwV1ikcqRt4tpcgnvl9jEFIB5vMV+TgE4JRkvnKr/Utxwrly&#10;4ZTx0SXpxyiOhXu2jsow1+JojQHK4YvdlUJPfK4UePIkB+RI5fZuK+rWNWDUSQd/C3Nc4FWa/w31&#10;dR5kUE/9dR/k4USLf01wxzBrmL9ny/ZG3t64ExtiguFEC5IZfgq6wfrjbYkted+S9AZ3dhGVvLf8&#10;rsueVBubIpO2gA8vLME3KDv1yiwaQg3XgvMPi4ZpY85Whxc0DJ05mBygTDqCyk9KWhpDklABW71E&#10;k6bc4SszaWRoHVEQFTaNGYU+CMLdlA1k0abl4K5xslvBNE3rVjBtUPrwtdm042HNAbhFsFjmIAy1&#10;hUPUeB6mg9mFWDNI2bTAadIsvGabFk72ZgknBO7aEo7QKpq9D8qgvS1clWlopKs0nof5u/8DAAD/&#10;/wMAUEsDBBQABgAIAAAAIQBk9RLV4QAAAA0BAAAPAAAAZHJzL2Rvd25yZXYueG1sTI/NasMwEITv&#10;hb6D2EJvifxDQutaDiG0PYVCk0LpbWNtbBNLMpZiO2/f9am9fcMOszP5ZjKtGKj3jbMK4mUEgmzp&#10;dGMrBV/Ht8UTCB/QamydJQU38rAp7u9yzLQb7ScNh1AJDrE+QwV1CF0mpS9rMuiXriPLt7PrDQaW&#10;fSV1jyOHm1YmUbSWBhvLH2rsaFdTeTlcjYL3EcdtGr8O+8t5d/s5rj6+9zEp9fgwbV9ABJrCnxnm&#10;+lwdCu50clervWgVLJ7XvCUwpDPMjihJUxAnpjSJVyCLXP5fUfwCAAD//wMAUEsBAi0AFAAGAAgA&#10;AAAhALaDOJL+AAAA4QEAABMAAAAAAAAAAAAAAAAAAAAAAFtDb250ZW50X1R5cGVzXS54bWxQSwEC&#10;LQAUAAYACAAAACEAOP0h/9YAAACUAQAACwAAAAAAAAAAAAAAAAAvAQAAX3JlbHMvLnJlbHNQSwEC&#10;LQAUAAYACAAAACEAQaZEOVwOAAC/vgAADgAAAAAAAAAAAAAAAAAuAgAAZHJzL2Uyb0RvYy54bWxQ&#10;SwECLQAUAAYACAAAACEAZPUS1eEAAAANAQAADwAAAAAAAAAAAAAAAAC2EAAAZHJzL2Rvd25yZXYu&#10;eG1sUEsFBgAAAAAEAAQA8wAAAMQRAAAAAA==&#10;">
                <v:group id="Group 68" o:spid="_x0000_s1027" style="position:absolute;left:3454;top:41;width:67621;height:89249" coordsize="67621,892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Tb1hwQAAANsAAAAPAAAAZHJzL2Rvd25yZXYueG1sRE/LisIw&#10;FN0P+A/hCu7GtMqIVFMRUXEhA6OCuLs0tw9sbkoT2/r3k8XALA/nvd4MphYdta6yrCCeRiCIM6sr&#10;LhTcrofPJQjnkTXWlknBmxxs0tHHGhNte/6h7uILEULYJaig9L5JpHRZSQbd1DbEgctta9AH2BZS&#10;t9iHcFPLWRQtpMGKQ0OJDe1Kyp6Xl1Fw7LHfzuN9d37mu/fj+vV9P8ek1GQ8bFcgPA3+X/znPmkF&#10;izA2fAk/QKa/AAAA//8DAFBLAQItABQABgAIAAAAIQDb4fbL7gAAAIUBAAATAAAAAAAAAAAAAAAA&#10;AAAAAABbQ29udGVudF9UeXBlc10ueG1sUEsBAi0AFAAGAAgAAAAhAFr0LFu/AAAAFQEAAAsAAAAA&#10;AAAAAAAAAAAAHwEAAF9yZWxzLy5yZWxzUEsBAi0AFAAGAAgAAAAhAEtNvWHBAAAA2wAAAA8AAAAA&#10;AAAAAAAAAAAABwIAAGRycy9kb3ducmV2LnhtbFBLBQYAAAAAAwADALcAAAD1AgAAAAA=&#10;">
                  <v:group id="Group 69" o:spid="_x0000_s1028" style="position:absolute;width:67621;height:89249" coordsize="67621,892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ARj6xQAAANsAAAAPAAAAZHJzL2Rvd25yZXYueG1sRI9Pa8JA&#10;FMTvhX6H5RV6M5u0KDVmFZG29BAEtSDeHtlnEsy+Ddlt/nx7t1DocZiZ3zDZZjSN6KlztWUFSRSD&#10;IC6srrlU8H36mL2BcB5ZY2OZFEzkYLN+fMgw1XbgA/VHX4oAYZeigsr7NpXSFRUZdJFtiYN3tZ1B&#10;H2RXSt3hEOCmkS9xvJAGaw4LFba0q6i4HX+Mgs8Bh+1r8t7nt+tuupzm+3OekFLPT+N2BcLT6P/D&#10;f+0vrWCxhN8v4QfI9R0AAP//AwBQSwECLQAUAAYACAAAACEA2+H2y+4AAACFAQAAEwAAAAAAAAAA&#10;AAAAAAAAAAAAW0NvbnRlbnRfVHlwZXNdLnhtbFBLAQItABQABgAIAAAAIQBa9CxbvwAAABUBAAAL&#10;AAAAAAAAAAAAAAAAAB8BAABfcmVscy8ucmVsc1BLAQItABQABgAIAAAAIQAkARj6xQAAANsAAAAP&#10;AAAAAAAAAAAAAAAAAAcCAABkcnMvZG93bnJldi54bWxQSwUGAAAAAAMAAwC3AAAA+QIAAAAA&#10;">
                    <v:group id="Group 70" o:spid="_x0000_s1029" style="position:absolute;top:53149;width:67621;height:36100" coordsize="67621,360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4ie6wwAAANsAAAAPAAAAZHJzL2Rvd25yZXYueG1sRE/LasJA&#10;FN0L/YfhFrozk7RoS3QUCW3pQgSTQnF3yVyTYOZOyEzz+HtnUejycN7b/WRaMVDvGssKkigGQVxa&#10;3XCl4Lv4WL6BcB5ZY2uZFMzkYL97WGwx1XbkMw25r0QIYZeigtr7LpXSlTUZdJHtiAN3tb1BH2Bf&#10;Sd3jGMJNK5/jeC0NNhwaauwoq6m85b9GweeI4+EleR+Ot2s2X4rV6eeYkFJPj9NhA8LT5P/Ff+4v&#10;reA1rA9fwg+QuzsAAAD//wMAUEsBAi0AFAAGAAgAAAAhANvh9svuAAAAhQEAABMAAAAAAAAAAAAA&#10;AAAAAAAAAFtDb250ZW50X1R5cGVzXS54bWxQSwECLQAUAAYACAAAACEAWvQsW78AAAAVAQAACwAA&#10;AAAAAAAAAAAAAAAfAQAAX3JlbHMvLnJlbHNQSwECLQAUAAYACAAAACEAMOInusMAAADbAAAADwAA&#10;AAAAAAAAAAAAAAAHAgAAZHJzL2Rvd25yZXYueG1sUEsFBgAAAAADAAMAtwAAAPcCAAAAAA==&#10;">
                      <v:shapetype id="_x0000_t32" coordsize="21600,21600" o:spt="32" o:oned="t" path="m,l21600,21600e" filled="f">
                        <v:path arrowok="t" fillok="f" o:connecttype="none"/>
                        <o:lock v:ext="edit" shapetype="t"/>
                      </v:shapetype>
                      <v:shape id="Straight Arrow Connector 71" o:spid="_x0000_s1030" type="#_x0000_t32" style="position:absolute;left:1714;top:6477;width:0;height:2304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gINIwgAAANsAAAAPAAAAZHJzL2Rvd25yZXYueG1sRI/NigIx&#10;EITvwr5D6IW9yJpxBF1Go4iy6MWDPw/QTNrJsJNOdhJ1fHsjCB6LqvqKmi0624grtaF2rGA4yEAQ&#10;l07XXCk4HX+/f0CEiKyxcUwK7hRgMf/ozbDQ7sZ7uh5iJRKEQ4EKTIy+kDKUhiyGgfPEyTu71mJM&#10;sq2kbvGW4LaReZaNpcWa04JBTytD5d/hYhXkXm5GeciNL83/sb/u7+5yG5X6+uyWUxCRuvgOv9pb&#10;rWAyhOeX9APk/AEAAP//AwBQSwECLQAUAAYACAAAACEA2+H2y+4AAACFAQAAEwAAAAAAAAAAAAAA&#10;AAAAAAAAW0NvbnRlbnRfVHlwZXNdLnhtbFBLAQItABQABgAIAAAAIQBa9CxbvwAAABUBAAALAAAA&#10;AAAAAAAAAAAAAB8BAABfcmVscy8ucmVsc1BLAQItABQABgAIAAAAIQDsgINIwgAAANsAAAAPAAAA&#10;AAAAAAAAAAAAAAcCAABkcnMvZG93bnJldi54bWxQSwUGAAAAAAMAAwC3AAAA9gIAAAAA&#10;" strokecolor="black [3213]" strokeweight="1.75pt">
                        <v:stroke endarrow="block" endarrowwidth="wide" endarrowlength="long"/>
                      </v:shape>
                      <v:shape id="Straight Arrow Connector 72" o:spid="_x0000_s1031" type="#_x0000_t32" style="position:absolute;left:18478;top:6572;width:0;height:2304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Uh0/wgAAANsAAAAPAAAAZHJzL2Rvd25yZXYueG1sRI9BawIx&#10;FITvBf9DeIIX0WxTqLIaRSpSLz1U/QGPzXOzuHmJm6jrv28KhR6HmfmGWa5714o7dbHxrOF1WoAg&#10;rrxpuNZwOu4mcxAxIRtsPZOGJ0VYrwYvSyyNf/A33Q+pFhnCsUQNNqVQShkrSw7j1Afi7J195zBl&#10;2dXSdPjIcNdKVRTv0mHDecFioA9L1eVwcxpUkJ9vKiobKns9jrfjr6fcJ61Hw36zAJGoT//hv/be&#10;aJgp+P2Sf4Bc/QAAAP//AwBQSwECLQAUAAYACAAAACEA2+H2y+4AAACFAQAAEwAAAAAAAAAAAAAA&#10;AAAAAAAAW0NvbnRlbnRfVHlwZXNdLnhtbFBLAQItABQABgAIAAAAIQBa9CxbvwAAABUBAAALAAAA&#10;AAAAAAAAAAAAAB8BAABfcmVscy8ucmVsc1BLAQItABQABgAIAAAAIQAcUh0/wgAAANsAAAAPAAAA&#10;AAAAAAAAAAAAAAcCAABkcnMvZG93bnJldi54bWxQSwUGAAAAAAMAAwC3AAAA9gIAAAAA&#10;" strokecolor="black [3213]" strokeweight="1.75pt">
                        <v:stroke endarrow="block" endarrowwidth="wide" endarrowlength="long"/>
                      </v:shape>
                      <v:shape id="Straight Arrow Connector 73" o:spid="_x0000_s1032" type="#_x0000_t32" style="position:absolute;left:35528;top:6572;width:0;height:2304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HrikwgAAANsAAAAPAAAAZHJzL2Rvd25yZXYueG1sRI9Bi8Iw&#10;FITvC/6H8IS9iKZWWKUaRRRZL3tY9Qc8mmdTbF5iE7X+eyMs7HGYmW+YxaqzjbhTG2rHCsajDARx&#10;6XTNlYLTcTecgQgRWWPjmBQ8KcBq2ftYYKHdg3/pfoiVSBAOBSowMfpCylAashhGzhMn7+xaizHJ&#10;tpK6xUeC20bmWfYlLdacFgx62hgqL4ebVZB7+T3JQ258aa7HwXbw85T7qNRnv1vPQUTq4n/4r73X&#10;CqYTeH9JP0AuXwAAAP//AwBQSwECLQAUAAYACAAAACEA2+H2y+4AAACFAQAAEwAAAAAAAAAAAAAA&#10;AAAAAAAAW0NvbnRlbnRfVHlwZXNdLnhtbFBLAQItABQABgAIAAAAIQBa9CxbvwAAABUBAAALAAAA&#10;AAAAAAAAAAAAAB8BAABfcmVscy8ucmVsc1BLAQItABQABgAIAAAAIQBzHrikwgAAANsAAAAPAAAA&#10;AAAAAAAAAAAAAAcCAABkcnMvZG93bnJldi54bWxQSwUGAAAAAAMAAwC3AAAA9gIAAAAA&#10;" strokecolor="black [3213]" strokeweight="1.75pt">
                        <v:stroke endarrow="block" endarrowwidth="wide" endarrowlength="long"/>
                      </v:shape>
                      <v:shape id="Straight Arrow Connector 74" o:spid="_x0000_s1033" type="#_x0000_t32" style="position:absolute;left:52387;top:6572;width:0;height:2304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9yDQwgAAANsAAAAPAAAAZHJzL2Rvd25yZXYueG1sRI9BawIx&#10;FITvgv8hPMGLaLartLI1SlFELx6q/QGPzetmcfMSN1HXf28KBY/DzHzDLFadbcSN2lA7VvA2yUAQ&#10;l07XXCn4OW3HcxAhImtsHJOCBwVYLfu9BRba3fmbbsdYiQThUKACE6MvpAylIYth4jxx8n5dazEm&#10;2VZSt3hPcNvIPMvepcWa04JBT2tD5fl4tQpyL3fTPOTGl+ZyGm1Gh4fcR6WGg+7rE0SkLr7C/+29&#10;VvAxg78v6QfI5RMAAP//AwBQSwECLQAUAAYACAAAACEA2+H2y+4AAACFAQAAEwAAAAAAAAAAAAAA&#10;AAAAAAAAW0NvbnRlbnRfVHlwZXNdLnhtbFBLAQItABQABgAIAAAAIQBa9CxbvwAAABUBAAALAAAA&#10;AAAAAAAAAAAAAB8BAABfcmVscy8ucmVsc1BLAQItABQABgAIAAAAIQD89yDQwgAAANsAAAAPAAAA&#10;AAAAAAAAAAAAAAcCAABkcnMvZG93bnJldi54bWxQSwUGAAAAAAMAAwC3AAAA9gIAAAAA&#10;" strokecolor="black [3213]" strokeweight="1.75pt">
                        <v:stroke endarrow="block" endarrowwidth="wide" endarrowlength="long"/>
                      </v:shape>
                      <v:group id="Group 75" o:spid="_x0000_s1034" style="position:absolute;width:67621;height:36099" coordsize="67621,360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lYQixQAAANsAAAAPAAAAZHJzL2Rvd25yZXYueG1sRI9Pa8JA&#10;FMTvQr/D8gq91U1a0kp0FZG29CAFk4J4e2SfSTD7NmS3+fPtXaHgcZiZ3zCrzWga0VPnassK4nkE&#10;griwuuZSwW/++bwA4TyyxsYyKZjIwWb9MFthqu3AB+ozX4oAYZeigsr7NpXSFRUZdHPbEgfvbDuD&#10;PsiulLrDIcBNI1+i6E0arDksVNjSrqLikv0ZBV8DDtvX+KPfX8676ZQnP8d9TEo9PY7bJQhPo7+H&#10;/9vfWsF7Arcv4QfI9RUAAP//AwBQSwECLQAUAAYACAAAACEA2+H2y+4AAACFAQAAEwAAAAAAAAAA&#10;AAAAAAAAAAAAW0NvbnRlbnRfVHlwZXNdLnhtbFBLAQItABQABgAIAAAAIQBa9CxbvwAAABUBAAAL&#10;AAAAAAAAAAAAAAAAAB8BAABfcmVscy8ucmVsc1BLAQItABQABgAIAAAAIQAglYQixQAAANsAAAAP&#10;AAAAAAAAAAAAAAAAAAcCAABkcnMvZG93bnJldi54bWxQSwUGAAAAAAMAAwC3AAAA+QIAAAAA&#10;">
                        <v:group id="Group 76" o:spid="_x0000_s1035" style="position:absolute;width:66389;height:6477" coordorigin=",2000" coordsize="66389,647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RxpVxQAAANsAAAAPAAAAZHJzL2Rvd25yZXYueG1sRI9Pa8JA&#10;FMTvhX6H5RV6M5u0aCVmFZG29BAEtSDeHtlnEsy+Ddlt/nx7t1DocZiZ3zDZZjSN6KlztWUFSRSD&#10;IC6srrlU8H36mC1BOI+ssbFMCiZysFk/PmSYajvwgfqjL0WAsEtRQeV9m0rpiooMusi2xMG72s6g&#10;D7Irpe5wCHDTyJc4XkiDNYeFClvaVVTcjj9GweeAw/Y1ee/z23U3XU7z/TlPSKnnp3G7AuFp9P/h&#10;v/aXVvC2gN8v4QfI9R0AAP//AwBQSwECLQAUAAYACAAAACEA2+H2y+4AAACFAQAAEwAAAAAAAAAA&#10;AAAAAAAAAAAAW0NvbnRlbnRfVHlwZXNdLnhtbFBLAQItABQABgAIAAAAIQBa9CxbvwAAABUBAAAL&#10;AAAAAAAAAAAAAAAAAB8BAABfcmVscy8ucmVsc1BLAQItABQABgAIAAAAIQDQRxpVxQAAANsAAAAP&#10;AAAAAAAAAAAAAAAAAAcCAABkcnMvZG93bnJldi54bWxQSwUGAAAAAAMAAwC3AAAA+QIAAAAA&#10;">
                          <v:rect id="Rectangle 77" o:spid="_x0000_s1036" style="position:absolute;top:2000;width:15811;height:647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H2RwwwAAANsAAAAPAAAAZHJzL2Rvd25yZXYueG1sRI9Ba8JA&#10;FITvQv/D8gpepG4stkrqKlIIeBKq0l4f2dckmvc2ZFeT/HtXKPQ4zMw3zGrTc61u1PrKiYHZNAFF&#10;kjtbSWHgdMxelqB8QLFYOyEDA3nYrJ9GK0yt6+SLbodQqAgRn6KBMoQm1drnJTH6qWtIovfrWsYQ&#10;ZVto22IX4Vzr1yR514yVxIUSG/osKb8crmxg/uMn38u9HpLApzPzkL1du8yY8XO//QAVqA//4b/2&#10;zhpYLODxJf4Avb4DAAD//wMAUEsBAi0AFAAGAAgAAAAhANvh9svuAAAAhQEAABMAAAAAAAAAAAAA&#10;AAAAAAAAAFtDb250ZW50X1R5cGVzXS54bWxQSwECLQAUAAYACAAAACEAWvQsW78AAAAVAQAACwAA&#10;AAAAAAAAAAAAAAAfAQAAX3JlbHMvLnJlbHNQSwECLQAUAAYACAAAACEAxB9kcMMAAADbAAAADwAA&#10;AAAAAAAAAAAAAAAHAgAAZHJzL2Rvd25yZXYueG1sUEsFBgAAAAADAAMAtwAAAPcCAAAAAA==&#10;" filled="f" strokecolor="black [3213]" strokeweight=".25pt">
                            <v:textbox>
                              <w:txbxContent>
                                <w:p w14:paraId="2B30D557" w14:textId="77777777" w:rsidR="00424D5A" w:rsidRDefault="00424D5A" w:rsidP="00424D5A">
                                  <w:pPr>
                                    <w:spacing w:after="0"/>
                                    <w:jc w:val="center"/>
                                    <w:rPr>
                                      <w:color w:val="000000" w:themeColor="text1"/>
                                    </w:rPr>
                                  </w:pPr>
                                  <w:r>
                                    <w:rPr>
                                      <w:color w:val="000000" w:themeColor="text1"/>
                                    </w:rPr>
                                    <w:t>Level 0 “Control”</w:t>
                                  </w:r>
                                </w:p>
                                <w:p w14:paraId="0B752521" w14:textId="77777777" w:rsidR="00424D5A" w:rsidRPr="00943B99" w:rsidRDefault="00424D5A" w:rsidP="00424D5A">
                                  <w:pPr>
                                    <w:spacing w:after="0"/>
                                    <w:jc w:val="center"/>
                                    <w:rPr>
                                      <w:color w:val="000000" w:themeColor="text1"/>
                                      <w:vertAlign w:val="superscript"/>
                                    </w:rPr>
                                  </w:pPr>
                                  <w:r>
                                    <w:rPr>
                                      <w:color w:val="000000" w:themeColor="text1"/>
                                    </w:rPr>
                                    <w:t xml:space="preserve"> n=387</w:t>
                                  </w:r>
                                </w:p>
                              </w:txbxContent>
                            </v:textbox>
                          </v:rect>
                          <v:rect id="Rectangle 78" o:spid="_x0000_s1037" style="position:absolute;left:16954;top:2000;width:15812;height:647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gPACwAAAANsAAAAPAAAAZHJzL2Rvd25yZXYueG1sRE9Na8JA&#10;EL0L/Q/LCL2IbixqJXWVIgR6Eqpir0N2TFIzsyG7muTfdw8Fj4/3vdn1XKsHtb5yYmA+S0CR5M5W&#10;Uhg4n7LpGpQPKBZrJ2RgIA+77ctog6l1nXzT4xgKFUPEp2igDKFJtfZ5SYx+5hqSyF1dyxgibAtt&#10;W+xiONf6LUlWmrGS2FBiQ/uS8tvxzgYWP35yWR/0kAQ+/zIP2fLeZca8jvvPD1CB+vAU/7u/rIH3&#10;ODZ+iT9Ab/8AAAD//wMAUEsBAi0AFAAGAAgAAAAhANvh9svuAAAAhQEAABMAAAAAAAAAAAAAAAAA&#10;AAAAAFtDb250ZW50X1R5cGVzXS54bWxQSwECLQAUAAYACAAAACEAWvQsW78AAAAVAQAACwAAAAAA&#10;AAAAAAAAAAAfAQAAX3JlbHMvLnJlbHNQSwECLQAUAAYACAAAACEAtYDwAsAAAADbAAAADwAAAAAA&#10;AAAAAAAAAAAHAgAAZHJzL2Rvd25yZXYueG1sUEsFBgAAAAADAAMAtwAAAPQCAAAAAA==&#10;" filled="f" strokecolor="black [3213]" strokeweight=".25pt">
                            <v:textbox>
                              <w:txbxContent>
                                <w:p w14:paraId="24848E16" w14:textId="77777777" w:rsidR="00424D5A" w:rsidRDefault="00424D5A" w:rsidP="00424D5A">
                                  <w:pPr>
                                    <w:spacing w:after="0"/>
                                    <w:jc w:val="center"/>
                                    <w:rPr>
                                      <w:color w:val="000000" w:themeColor="text1"/>
                                    </w:rPr>
                                  </w:pPr>
                                  <w:r>
                                    <w:rPr>
                                      <w:color w:val="000000" w:themeColor="text1"/>
                                    </w:rPr>
                                    <w:t>Level 1</w:t>
                                  </w:r>
                                </w:p>
                                <w:p w14:paraId="0C4BAD13" w14:textId="77777777" w:rsidR="00424D5A" w:rsidRPr="00943B99" w:rsidRDefault="00424D5A" w:rsidP="00424D5A">
                                  <w:pPr>
                                    <w:spacing w:after="0"/>
                                    <w:jc w:val="center"/>
                                    <w:rPr>
                                      <w:color w:val="000000" w:themeColor="text1"/>
                                      <w:vertAlign w:val="superscript"/>
                                    </w:rPr>
                                  </w:pPr>
                                  <w:r>
                                    <w:rPr>
                                      <w:color w:val="000000" w:themeColor="text1"/>
                                    </w:rPr>
                                    <w:t xml:space="preserve"> n=414</w:t>
                                  </w:r>
                                </w:p>
                              </w:txbxContent>
                            </v:textbox>
                          </v:rect>
                          <v:rect id="Rectangle 79" o:spid="_x0000_s1038" style="position:absolute;left:33718;top:2000;width:15812;height:647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zFWZxAAAANsAAAAPAAAAZHJzL2Rvd25yZXYueG1sRI9Ba8JA&#10;FITvBf/D8oReim4stdXUVUQI9FTQSr0+ss8kNe9tyK4m+ffdQsHjMDPfMKtNz7W6UesrJwZm0wQU&#10;Se5sJYWB41c2WYDyAcVi7YQMDORhsx49rDC1rpM93Q6hUBEiPkUDZQhNqrXPS2L0U9eQRO/sWsYQ&#10;ZVto22IX4Vzr5yR51YyVxIUSG9qVlF8OVzbwcvJP34tPPSSBjz/MQza/dpkxj+N++w4qUB/u4f/2&#10;hzXwtoS/L/EH6PUvAAAA//8DAFBLAQItABQABgAIAAAAIQDb4fbL7gAAAIUBAAATAAAAAAAAAAAA&#10;AAAAAAAAAABbQ29udGVudF9UeXBlc10ueG1sUEsBAi0AFAAGAAgAAAAhAFr0LFu/AAAAFQEAAAsA&#10;AAAAAAAAAAAAAAAAHwEAAF9yZWxzLy5yZWxzUEsBAi0AFAAGAAgAAAAhANrMVZnEAAAA2wAAAA8A&#10;AAAAAAAAAAAAAAAABwIAAGRycy9kb3ducmV2LnhtbFBLBQYAAAAAAwADALcAAAD4AgAAAAA=&#10;" filled="f" strokecolor="black [3213]" strokeweight=".25pt">
                            <v:textbox>
                              <w:txbxContent>
                                <w:p w14:paraId="57B2CBA6" w14:textId="77777777" w:rsidR="00424D5A" w:rsidRDefault="00424D5A" w:rsidP="00424D5A">
                                  <w:pPr>
                                    <w:spacing w:after="0"/>
                                    <w:jc w:val="center"/>
                                    <w:rPr>
                                      <w:color w:val="000000" w:themeColor="text1"/>
                                    </w:rPr>
                                  </w:pPr>
                                  <w:r>
                                    <w:rPr>
                                      <w:color w:val="000000" w:themeColor="text1"/>
                                    </w:rPr>
                                    <w:t>Level 2</w:t>
                                  </w:r>
                                </w:p>
                                <w:p w14:paraId="013B96D2" w14:textId="77777777" w:rsidR="00424D5A" w:rsidRPr="00943B99" w:rsidRDefault="00424D5A" w:rsidP="00424D5A">
                                  <w:pPr>
                                    <w:spacing w:after="0"/>
                                    <w:jc w:val="center"/>
                                    <w:rPr>
                                      <w:color w:val="000000" w:themeColor="text1"/>
                                      <w:vertAlign w:val="superscript"/>
                                    </w:rPr>
                                  </w:pPr>
                                  <w:r>
                                    <w:rPr>
                                      <w:color w:val="000000" w:themeColor="text1"/>
                                    </w:rPr>
                                    <w:t xml:space="preserve"> n=404</w:t>
                                  </w:r>
                                </w:p>
                              </w:txbxContent>
                            </v:textbox>
                          </v:rect>
                          <v:rect id="Rectangle 80" o:spid="_x0000_s1039" style="position:absolute;left:50577;top:2000;width:15812;height:647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4wjwAAAANsAAAAPAAAAZHJzL2Rvd25yZXYueG1sRE9Na8JA&#10;EL0L/odlhF6kblpsCTEbESHQU0Er7XXIjknazGzIrib5991DocfH+873E3fqToNvnRh42iSgSCpn&#10;W6kNXD7KxxSUDygWOydkYCYP+2K5yDGzbpQT3c+hVjFEfIYGmhD6TGtfNcToN64nidzVDYwhwqHW&#10;dsAxhnOnn5PkVTO2Ehsa7OnYUPVzvrGB7Zdff6bvek4CX76Z5/LlNpbGPKymww5UoCn8i//cb9ZA&#10;GtfHL/EH6OIXAAD//wMAUEsBAi0AFAAGAAgAAAAhANvh9svuAAAAhQEAABMAAAAAAAAAAAAAAAAA&#10;AAAAAFtDb250ZW50X1R5cGVzXS54bWxQSwECLQAUAAYACAAAACEAWvQsW78AAAAVAQAACwAAAAAA&#10;AAAAAAAAAAAfAQAAX3JlbHMvLnJlbHNQSwECLQAUAAYACAAAACEAfiOMI8AAAADbAAAADwAAAAAA&#10;AAAAAAAAAAAHAgAAZHJzL2Rvd25yZXYueG1sUEsFBgAAAAADAAMAtwAAAPQCAAAAAA==&#10;" filled="f" strokecolor="black [3213]" strokeweight=".25pt">
                            <v:textbox>
                              <w:txbxContent>
                                <w:p w14:paraId="667DC8A0" w14:textId="77777777" w:rsidR="00424D5A" w:rsidRDefault="00424D5A" w:rsidP="00424D5A">
                                  <w:pPr>
                                    <w:spacing w:after="0"/>
                                    <w:jc w:val="center"/>
                                    <w:rPr>
                                      <w:color w:val="000000" w:themeColor="text1"/>
                                    </w:rPr>
                                  </w:pPr>
                                  <w:r>
                                    <w:rPr>
                                      <w:color w:val="000000" w:themeColor="text1"/>
                                    </w:rPr>
                                    <w:t>Level 3</w:t>
                                  </w:r>
                                </w:p>
                                <w:p w14:paraId="02869D16" w14:textId="77777777" w:rsidR="00424D5A" w:rsidRPr="00943B99" w:rsidRDefault="00424D5A" w:rsidP="00424D5A">
                                  <w:pPr>
                                    <w:spacing w:after="0"/>
                                    <w:jc w:val="center"/>
                                    <w:rPr>
                                      <w:color w:val="000000" w:themeColor="text1"/>
                                      <w:vertAlign w:val="superscript"/>
                                    </w:rPr>
                                  </w:pPr>
                                  <w:r>
                                    <w:rPr>
                                      <w:color w:val="000000" w:themeColor="text1"/>
                                    </w:rPr>
                                    <w:t xml:space="preserve"> n=402</w:t>
                                  </w:r>
                                </w:p>
                              </w:txbxContent>
                            </v:textbox>
                          </v:rect>
                        </v:group>
                        <v:rect id="Rectangle 81" o:spid="_x0000_s1040" style="position:absolute;left:17335;top:29622;width:15812;height:647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bym4wwAAANsAAAAPAAAAZHJzL2Rvd25yZXYueG1sRI9Ba8JA&#10;FITvBf/D8gQvRTeWVkLqKiIEehJqRa+P7GuSNu9tyK4m+ffdguBxmJlvmPV24EbdqPO1EwPLRQKK&#10;pHC2ltLA6Sufp6B8QLHYOCEDI3nYbiZPa8ys6+WTbsdQqggRn6GBKoQ209oXFTH6hWtJovftOsYQ&#10;ZVdq22Ef4dzolyRZacZa4kKFLe0rKn6PVzbwevHP5/SgxyTw6Yd5zN+ufW7MbDrs3kEFGsIjfG9/&#10;WAPpEv6/xB+gN38AAAD//wMAUEsBAi0AFAAGAAgAAAAhANvh9svuAAAAhQEAABMAAAAAAAAAAAAA&#10;AAAAAAAAAFtDb250ZW50X1R5cGVzXS54bWxQSwECLQAUAAYACAAAACEAWvQsW78AAAAVAQAACwAA&#10;AAAAAAAAAAAAAAAfAQAAX3JlbHMvLnJlbHNQSwECLQAUAAYACAAAACEAEW8puMMAAADbAAAADwAA&#10;AAAAAAAAAAAAAAAHAgAAZHJzL2Rvd25yZXYueG1sUEsFBgAAAAADAAMAtwAAAPcCAAAAAA==&#10;" filled="f" strokecolor="black [3213]" strokeweight=".25pt">
                          <v:textbox>
                            <w:txbxContent>
                              <w:p w14:paraId="50CD107B" w14:textId="77777777" w:rsidR="00424D5A" w:rsidRDefault="00424D5A" w:rsidP="00424D5A">
                                <w:pPr>
                                  <w:spacing w:after="0"/>
                                  <w:jc w:val="center"/>
                                  <w:rPr>
                                    <w:color w:val="000000" w:themeColor="text1"/>
                                  </w:rPr>
                                </w:pPr>
                                <w:r>
                                  <w:rPr>
                                    <w:color w:val="000000" w:themeColor="text1"/>
                                  </w:rPr>
                                  <w:t>Completed the study</w:t>
                                </w:r>
                              </w:p>
                              <w:p w14:paraId="65FE300B" w14:textId="77777777" w:rsidR="00424D5A" w:rsidRPr="009A6408" w:rsidRDefault="00424D5A" w:rsidP="00424D5A">
                                <w:pPr>
                                  <w:spacing w:after="0"/>
                                  <w:jc w:val="center"/>
                                  <w:rPr>
                                    <w:color w:val="000000" w:themeColor="text1"/>
                                    <w:vertAlign w:val="superscript"/>
                                  </w:rPr>
                                </w:pPr>
                                <w:r>
                                  <w:rPr>
                                    <w:color w:val="000000" w:themeColor="text1"/>
                                  </w:rPr>
                                  <w:t xml:space="preserve"> n=312 </w:t>
                                </w:r>
                              </w:p>
                            </w:txbxContent>
                          </v:textbox>
                        </v:rect>
                        <v:rect id="Rectangle 82" o:spid="_x0000_s1041" style="position:absolute;left:34194;top:29622;width:15812;height:647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vbfPwwAAANsAAAAPAAAAZHJzL2Rvd25yZXYueG1sRI9Ba8JA&#10;FITvBf/D8gQvRTeVVkLqKiIEehK0otdH9jVJm/c2ZFeT/Hu3UOhxmJlvmPV24EbdqfO1EwMviwQU&#10;SeFsLaWB82c+T0H5gGKxcUIGRvKw3Uye1phZ18uR7qdQqggRn6GBKoQ209oXFTH6hWtJovflOsYQ&#10;ZVdq22Ef4dzoZZKsNGMtcaHClvYVFT+nGxt4vfrnS3rQYxL4/M085m+3PjdmNh1276ACDeE//Nf+&#10;sAbSJfx+iT9Abx4AAAD//wMAUEsBAi0AFAAGAAgAAAAhANvh9svuAAAAhQEAABMAAAAAAAAAAAAA&#10;AAAAAAAAAFtDb250ZW50X1R5cGVzXS54bWxQSwECLQAUAAYACAAAACEAWvQsW78AAAAVAQAACwAA&#10;AAAAAAAAAAAAAAAfAQAAX3JlbHMvLnJlbHNQSwECLQAUAAYACAAAACEA4b23z8MAAADbAAAADwAA&#10;AAAAAAAAAAAAAAAHAgAAZHJzL2Rvd25yZXYueG1sUEsFBgAAAAADAAMAtwAAAPcCAAAAAA==&#10;" filled="f" strokecolor="black [3213]" strokeweight=".25pt">
                          <v:textbox>
                            <w:txbxContent>
                              <w:p w14:paraId="262BE0F3" w14:textId="77777777" w:rsidR="00424D5A" w:rsidRDefault="00424D5A" w:rsidP="00424D5A">
                                <w:pPr>
                                  <w:spacing w:after="0"/>
                                  <w:jc w:val="center"/>
                                  <w:rPr>
                                    <w:color w:val="000000" w:themeColor="text1"/>
                                  </w:rPr>
                                </w:pPr>
                                <w:r>
                                  <w:rPr>
                                    <w:color w:val="000000" w:themeColor="text1"/>
                                  </w:rPr>
                                  <w:t>Completed the study</w:t>
                                </w:r>
                              </w:p>
                              <w:p w14:paraId="7C6183BE" w14:textId="77777777" w:rsidR="00424D5A" w:rsidRPr="00943B99" w:rsidRDefault="00424D5A" w:rsidP="00424D5A">
                                <w:pPr>
                                  <w:spacing w:after="0"/>
                                  <w:jc w:val="center"/>
                                  <w:rPr>
                                    <w:color w:val="000000" w:themeColor="text1"/>
                                    <w:vertAlign w:val="superscript"/>
                                  </w:rPr>
                                </w:pPr>
                                <w:r>
                                  <w:rPr>
                                    <w:color w:val="000000" w:themeColor="text1"/>
                                  </w:rPr>
                                  <w:t xml:space="preserve"> n=325</w:t>
                                </w:r>
                              </w:p>
                            </w:txbxContent>
                          </v:textbox>
                        </v:rect>
                        <v:rect id="Rectangle 83" o:spid="_x0000_s1042" style="position:absolute;left:50958;top:29622;width:15812;height:647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8RJUwwAAANsAAAAPAAAAZHJzL2Rvd25yZXYueG1sRI9Ba8JA&#10;FITvQv/D8gq9iG5srYToKlII9FSolfb6yD6TaN7bkF1N8u+7hYLHYWa+YTa7gRt1o87XTgws5gko&#10;ksLZWkoDx698loLyAcVi44QMjORht32YbDCzrpdPuh1CqSJEfIYGqhDaTGtfVMTo564lid7JdYwh&#10;yq7UtsM+wrnRz0my0oy1xIUKW3qrqLgcrmxg+eOn3+mHHpPAxzPzmL9e+9yYp8dhvwYVaAj38H/7&#10;3RpIX+DvS/wBevsLAAD//wMAUEsBAi0AFAAGAAgAAAAhANvh9svuAAAAhQEAABMAAAAAAAAAAAAA&#10;AAAAAAAAAFtDb250ZW50X1R5cGVzXS54bWxQSwECLQAUAAYACAAAACEAWvQsW78AAAAVAQAACwAA&#10;AAAAAAAAAAAAAAAfAQAAX3JlbHMvLnJlbHNQSwECLQAUAAYACAAAACEAjvESVMMAAADbAAAADwAA&#10;AAAAAAAAAAAAAAAHAgAAZHJzL2Rvd25yZXYueG1sUEsFBgAAAAADAAMAtwAAAPcCAAAAAA==&#10;" filled="f" strokecolor="black [3213]" strokeweight=".25pt">
                          <v:textbox>
                            <w:txbxContent>
                              <w:p w14:paraId="0637DDD1" w14:textId="77777777" w:rsidR="00424D5A" w:rsidRDefault="00424D5A" w:rsidP="00424D5A">
                                <w:pPr>
                                  <w:spacing w:after="0"/>
                                  <w:jc w:val="center"/>
                                  <w:rPr>
                                    <w:color w:val="000000" w:themeColor="text1"/>
                                  </w:rPr>
                                </w:pPr>
                                <w:r>
                                  <w:rPr>
                                    <w:color w:val="000000" w:themeColor="text1"/>
                                  </w:rPr>
                                  <w:t>Completed the study</w:t>
                                </w:r>
                              </w:p>
                              <w:p w14:paraId="28454856" w14:textId="77777777" w:rsidR="00424D5A" w:rsidRPr="00943B99" w:rsidRDefault="00424D5A" w:rsidP="00424D5A">
                                <w:pPr>
                                  <w:spacing w:after="0"/>
                                  <w:jc w:val="center"/>
                                  <w:rPr>
                                    <w:color w:val="000000" w:themeColor="text1"/>
                                    <w:vertAlign w:val="superscript"/>
                                  </w:rPr>
                                </w:pPr>
                                <w:r>
                                  <w:rPr>
                                    <w:color w:val="000000" w:themeColor="text1"/>
                                  </w:rPr>
                                  <w:t xml:space="preserve"> n=321</w:t>
                                </w:r>
                              </w:p>
                            </w:txbxContent>
                          </v:textbox>
                        </v:rect>
                        <v:rect id="Rectangle 84" o:spid="_x0000_s1043" style="position:absolute;left:3143;top:8477;width:13805;height:922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GIogwwAAANsAAAAPAAAAZHJzL2Rvd25yZXYueG1sRI9Ba8JA&#10;FITvBf/D8gQvRTcVW0J0FRECPRVqpV4f2WcSzXsbsqtJ/n23UOhxmJlvmM1u4EY9qPO1EwMviwQU&#10;SeFsLaWB01c+T0H5gGKxcUIGRvKw206eNphZ18snPY6hVBEiPkMDVQhtprUvKmL0C9eSRO/iOsYQ&#10;ZVdq22Ef4dzoZZK8acZa4kKFLR0qKm7HOxtYnf3zd/qhxyTw6co85q/3PjdmNh32a1CBhvAf/mu/&#10;WwPpCn6/xB+gtz8AAAD//wMAUEsBAi0AFAAGAAgAAAAhANvh9svuAAAAhQEAABMAAAAAAAAAAAAA&#10;AAAAAAAAAFtDb250ZW50X1R5cGVzXS54bWxQSwECLQAUAAYACAAAACEAWvQsW78AAAAVAQAACwAA&#10;AAAAAAAAAAAAAAAfAQAAX3JlbHMvLnJlbHNQSwECLQAUAAYACAAAACEAARiKIMMAAADbAAAADwAA&#10;AAAAAAAAAAAAAAAHAgAAZHJzL2Rvd25yZXYueG1sUEsFBgAAAAADAAMAtwAAAPcCAAAAAA==&#10;" filled="f" strokecolor="black [3213]" strokeweight=".25pt">
                          <v:textbox>
                            <w:txbxContent>
                              <w:p w14:paraId="3CB2A59A" w14:textId="77777777" w:rsidR="00424D5A" w:rsidRDefault="00424D5A" w:rsidP="00424D5A">
                                <w:pPr>
                                  <w:spacing w:after="0"/>
                                  <w:jc w:val="center"/>
                                  <w:rPr>
                                    <w:color w:val="000000" w:themeColor="text1"/>
                                  </w:rPr>
                                </w:pPr>
                                <w:r>
                                  <w:rPr>
                                    <w:color w:val="000000" w:themeColor="text1"/>
                                  </w:rPr>
                                  <w:t>Dropouts immediately after randomization</w:t>
                                </w:r>
                              </w:p>
                              <w:p w14:paraId="2C87DB30" w14:textId="77777777" w:rsidR="00424D5A" w:rsidRPr="00943B99" w:rsidRDefault="00424D5A" w:rsidP="00424D5A">
                                <w:pPr>
                                  <w:spacing w:after="0"/>
                                  <w:jc w:val="center"/>
                                  <w:rPr>
                                    <w:color w:val="000000" w:themeColor="text1"/>
                                    <w:vertAlign w:val="superscript"/>
                                  </w:rPr>
                                </w:pPr>
                                <w:r>
                                  <w:rPr>
                                    <w:color w:val="000000" w:themeColor="text1"/>
                                  </w:rPr>
                                  <w:t xml:space="preserve"> n=27</w:t>
                                </w:r>
                              </w:p>
                              <w:p w14:paraId="72F09CE5" w14:textId="77777777" w:rsidR="00424D5A" w:rsidRPr="00943B99" w:rsidRDefault="00424D5A" w:rsidP="00424D5A">
                                <w:pPr>
                                  <w:spacing w:after="0"/>
                                  <w:jc w:val="center"/>
                                  <w:rPr>
                                    <w:color w:val="000000" w:themeColor="text1"/>
                                    <w:vertAlign w:val="superscript"/>
                                  </w:rPr>
                                </w:pPr>
                              </w:p>
                            </w:txbxContent>
                          </v:textbox>
                        </v:rect>
                        <v:rect id="Rectangle 85" o:spid="_x0000_s1044" style="position:absolute;left:20002;top:8477;width:13805;height:922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VC+7wwAAANsAAAAPAAAAZHJzL2Rvd25yZXYueG1sRI9Ba8JA&#10;FITvBf/D8gQvRTeVWkJ0FRECPRVqpV4f2WcSzXsbsqtJ/n23UOhxmJlvmM1u4EY9qPO1EwMviwQU&#10;SeFsLaWB01c+T0H5gGKxcUIGRvKw206eNphZ18snPY6hVBEiPkMDVQhtprUvKmL0C9eSRO/iOsYQ&#10;ZVdq22Ef4dzoZZK8acZa4kKFLR0qKm7HOxt4Pfvn7/RDj0ng05V5zFf3PjdmNh32a1CBhvAf/mu/&#10;WwPpCn6/xB+gtz8AAAD//wMAUEsBAi0AFAAGAAgAAAAhANvh9svuAAAAhQEAABMAAAAAAAAAAAAA&#10;AAAAAAAAAFtDb250ZW50X1R5cGVzXS54bWxQSwECLQAUAAYACAAAACEAWvQsW78AAAAVAQAACwAA&#10;AAAAAAAAAAAAAAAfAQAAX3JlbHMvLnJlbHNQSwECLQAUAAYACAAAACEAblQvu8MAAADbAAAADwAA&#10;AAAAAAAAAAAAAAAHAgAAZHJzL2Rvd25yZXYueG1sUEsFBgAAAAADAAMAtwAAAPcCAAAAAA==&#10;" filled="f" strokecolor="black [3213]" strokeweight=".25pt">
                          <v:textbox>
                            <w:txbxContent>
                              <w:p w14:paraId="483D93DE" w14:textId="77777777" w:rsidR="00424D5A" w:rsidRDefault="00424D5A" w:rsidP="00424D5A">
                                <w:pPr>
                                  <w:spacing w:after="0"/>
                                  <w:jc w:val="center"/>
                                  <w:rPr>
                                    <w:color w:val="000000" w:themeColor="text1"/>
                                  </w:rPr>
                                </w:pPr>
                                <w:r>
                                  <w:rPr>
                                    <w:color w:val="000000" w:themeColor="text1"/>
                                  </w:rPr>
                                  <w:t>Dropouts immediately after randomization</w:t>
                                </w:r>
                              </w:p>
                              <w:p w14:paraId="7D5E8DF3" w14:textId="77777777" w:rsidR="00424D5A" w:rsidRPr="00943B99" w:rsidRDefault="00424D5A" w:rsidP="00424D5A">
                                <w:pPr>
                                  <w:spacing w:after="0"/>
                                  <w:jc w:val="center"/>
                                  <w:rPr>
                                    <w:color w:val="000000" w:themeColor="text1"/>
                                    <w:vertAlign w:val="superscript"/>
                                  </w:rPr>
                                </w:pPr>
                                <w:r>
                                  <w:rPr>
                                    <w:color w:val="000000" w:themeColor="text1"/>
                                  </w:rPr>
                                  <w:t xml:space="preserve"> n=41</w:t>
                                </w:r>
                              </w:p>
                              <w:p w14:paraId="2F78AF78" w14:textId="77777777" w:rsidR="00424D5A" w:rsidRPr="00943B99" w:rsidRDefault="00424D5A" w:rsidP="00424D5A">
                                <w:pPr>
                                  <w:spacing w:after="0"/>
                                  <w:jc w:val="center"/>
                                  <w:rPr>
                                    <w:color w:val="000000" w:themeColor="text1"/>
                                    <w:vertAlign w:val="superscript"/>
                                  </w:rPr>
                                </w:pPr>
                              </w:p>
                            </w:txbxContent>
                          </v:textbox>
                        </v:rect>
                        <v:rect id="Rectangle 86" o:spid="_x0000_s1045" style="position:absolute;left:36957;top:8477;width:13804;height:922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hrHMwwAAANsAAAAPAAAAZHJzL2Rvd25yZXYueG1sRI9Ba8JA&#10;FITvBf/D8gpeim4qVkLqKlIIeBJqpb0+ss8kbd7bkF1N8u+7guBxmJlvmPV24EZdqfO1EwOv8wQU&#10;SeFsLaWB01c+S0H5gGKxcUIGRvKw3Uye1phZ18snXY+hVBEiPkMDVQhtprUvKmL0c9eSRO/sOsYQ&#10;ZVdq22Ef4dzoRZKsNGMtcaHClj4qKv6OFzaw/PEv3+lBj0ng0y/zmL9d+tyY6fOwewcVaAiP8L29&#10;twbSFdy+xB+gN/8AAAD//wMAUEsBAi0AFAAGAAgAAAAhANvh9svuAAAAhQEAABMAAAAAAAAAAAAA&#10;AAAAAAAAAFtDb250ZW50X1R5cGVzXS54bWxQSwECLQAUAAYACAAAACEAWvQsW78AAAAVAQAACwAA&#10;AAAAAAAAAAAAAAAfAQAAX3JlbHMvLnJlbHNQSwECLQAUAAYACAAAACEAnoaxzMMAAADbAAAADwAA&#10;AAAAAAAAAAAAAAAHAgAAZHJzL2Rvd25yZXYueG1sUEsFBgAAAAADAAMAtwAAAPcCAAAAAA==&#10;" filled="f" strokecolor="black [3213]" strokeweight=".25pt">
                          <v:textbox>
                            <w:txbxContent>
                              <w:p w14:paraId="7808C5D2" w14:textId="77777777" w:rsidR="00424D5A" w:rsidRDefault="00424D5A" w:rsidP="00424D5A">
                                <w:pPr>
                                  <w:spacing w:after="0"/>
                                  <w:jc w:val="center"/>
                                  <w:rPr>
                                    <w:color w:val="000000" w:themeColor="text1"/>
                                  </w:rPr>
                                </w:pPr>
                                <w:r>
                                  <w:rPr>
                                    <w:color w:val="000000" w:themeColor="text1"/>
                                  </w:rPr>
                                  <w:t>Dropouts immediately after randomization</w:t>
                                </w:r>
                              </w:p>
                              <w:p w14:paraId="039A0F57" w14:textId="77777777" w:rsidR="00424D5A" w:rsidRPr="00943B99" w:rsidRDefault="00424D5A" w:rsidP="00424D5A">
                                <w:pPr>
                                  <w:spacing w:after="0"/>
                                  <w:jc w:val="center"/>
                                  <w:rPr>
                                    <w:color w:val="000000" w:themeColor="text1"/>
                                    <w:vertAlign w:val="superscript"/>
                                  </w:rPr>
                                </w:pPr>
                                <w:r>
                                  <w:rPr>
                                    <w:color w:val="000000" w:themeColor="text1"/>
                                  </w:rPr>
                                  <w:t xml:space="preserve"> n=28</w:t>
                                </w:r>
                              </w:p>
                              <w:p w14:paraId="484B2E6F" w14:textId="77777777" w:rsidR="00424D5A" w:rsidRPr="00943B99" w:rsidRDefault="00424D5A" w:rsidP="00424D5A">
                                <w:pPr>
                                  <w:spacing w:after="0"/>
                                  <w:jc w:val="center"/>
                                  <w:rPr>
                                    <w:color w:val="000000" w:themeColor="text1"/>
                                    <w:vertAlign w:val="superscript"/>
                                  </w:rPr>
                                </w:pPr>
                              </w:p>
                            </w:txbxContent>
                          </v:textbox>
                        </v:rect>
                        <v:rect id="Rectangle 87" o:spid="_x0000_s1046" style="position:absolute;left:53816;top:8477;width:13678;height:922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yhRXwwAAANsAAAAPAAAAZHJzL2Rvd25yZXYueG1sRI9Ba8JA&#10;FITvQv/D8gq9iG4stYboKlII9FSolfb6yD6TaN7bkF1N8u+7hYLHYWa+YTa7gRt1o87XTgws5gko&#10;ksLZWkoDx698loLyAcVi44QMjORht32YbDCzrpdPuh1CqSJEfIYGqhDaTGtfVMTo564lid7JdYwh&#10;yq7UtsM+wrnRz0nyqhlriQsVtvRWUXE5XNnAy4+ffqcfekwCH8/MY7689rkxT4/Dfg0q0BDu4f/2&#10;uzWQruDvS/wBevsLAAD//wMAUEsBAi0AFAAGAAgAAAAhANvh9svuAAAAhQEAABMAAAAAAAAAAAAA&#10;AAAAAAAAAFtDb250ZW50X1R5cGVzXS54bWxQSwECLQAUAAYACAAAACEAWvQsW78AAAAVAQAACwAA&#10;AAAAAAAAAAAAAAAfAQAAX3JlbHMvLnJlbHNQSwECLQAUAAYACAAAACEA8coUV8MAAADbAAAADwAA&#10;AAAAAAAAAAAAAAAHAgAAZHJzL2Rvd25yZXYueG1sUEsFBgAAAAADAAMAtwAAAPcCAAAAAA==&#10;" filled="f" strokecolor="black [3213]" strokeweight=".25pt">
                          <v:textbox>
                            <w:txbxContent>
                              <w:p w14:paraId="69FAB4C4" w14:textId="77777777" w:rsidR="00424D5A" w:rsidRDefault="00424D5A" w:rsidP="00424D5A">
                                <w:pPr>
                                  <w:spacing w:after="0"/>
                                  <w:jc w:val="center"/>
                                  <w:rPr>
                                    <w:color w:val="000000" w:themeColor="text1"/>
                                  </w:rPr>
                                </w:pPr>
                                <w:r>
                                  <w:rPr>
                                    <w:color w:val="000000" w:themeColor="text1"/>
                                  </w:rPr>
                                  <w:t>Dropouts immediately after randomization</w:t>
                                </w:r>
                              </w:p>
                              <w:p w14:paraId="51F5AF8C" w14:textId="77777777" w:rsidR="00424D5A" w:rsidRPr="00943B99" w:rsidRDefault="00424D5A" w:rsidP="00424D5A">
                                <w:pPr>
                                  <w:spacing w:after="0"/>
                                  <w:jc w:val="center"/>
                                  <w:rPr>
                                    <w:color w:val="000000" w:themeColor="text1"/>
                                    <w:vertAlign w:val="superscript"/>
                                  </w:rPr>
                                </w:pPr>
                                <w:r>
                                  <w:rPr>
                                    <w:color w:val="000000" w:themeColor="text1"/>
                                  </w:rPr>
                                  <w:t xml:space="preserve"> n=31</w:t>
                                </w:r>
                              </w:p>
                              <w:p w14:paraId="595C80B9" w14:textId="77777777" w:rsidR="00424D5A" w:rsidRPr="00943B99" w:rsidRDefault="00424D5A" w:rsidP="00424D5A">
                                <w:pPr>
                                  <w:spacing w:after="0"/>
                                  <w:jc w:val="center"/>
                                  <w:rPr>
                                    <w:color w:val="000000" w:themeColor="text1"/>
                                    <w:vertAlign w:val="superscript"/>
                                  </w:rPr>
                                </w:pPr>
                              </w:p>
                            </w:txbxContent>
                          </v:textbox>
                        </v:rect>
                        <v:rect id="Rectangle 88" o:spid="_x0000_s1047" style="position:absolute;left:3143;top:18954;width:13805;height:827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VYAlwAAAANsAAAAPAAAAZHJzL2Rvd25yZXYueG1sRE9Na8JA&#10;EL0L/odlhF6kblpsCTEbESHQU0Er7XXIjknazGzIrib5991DocfH+873E3fqToNvnRh42iSgSCpn&#10;W6kNXD7KxxSUDygWOydkYCYP+2K5yDGzbpQT3c+hVjFEfIYGmhD6TGtfNcToN64nidzVDYwhwqHW&#10;dsAxhnOnn5PkVTO2Ehsa7OnYUPVzvrGB7Zdff6bvek4CX76Z5/LlNpbGPKymww5UoCn8i//cb9ZA&#10;GsfGL/EH6OIXAAD//wMAUEsBAi0AFAAGAAgAAAAhANvh9svuAAAAhQEAABMAAAAAAAAAAAAAAAAA&#10;AAAAAFtDb250ZW50X1R5cGVzXS54bWxQSwECLQAUAAYACAAAACEAWvQsW78AAAAVAQAACwAAAAAA&#10;AAAAAAAAAAAfAQAAX3JlbHMvLnJlbHNQSwECLQAUAAYACAAAACEAgFWAJcAAAADbAAAADwAAAAAA&#10;AAAAAAAAAAAHAgAAZHJzL2Rvd25yZXYueG1sUEsFBgAAAAADAAMAtwAAAPQCAAAAAA==&#10;" filled="f" strokecolor="black [3213]" strokeweight=".25pt">
                          <v:textbox>
                            <w:txbxContent>
                              <w:p w14:paraId="755C46E5" w14:textId="77777777" w:rsidR="00424D5A" w:rsidRDefault="00424D5A" w:rsidP="00424D5A">
                                <w:pPr>
                                  <w:spacing w:after="0"/>
                                  <w:jc w:val="center"/>
                                  <w:rPr>
                                    <w:color w:val="000000" w:themeColor="text1"/>
                                  </w:rPr>
                                </w:pPr>
                                <w:r>
                                  <w:rPr>
                                    <w:color w:val="000000" w:themeColor="text1"/>
                                  </w:rPr>
                                  <w:t>Lost to follow up</w:t>
                                </w:r>
                              </w:p>
                              <w:p w14:paraId="7018BDD1" w14:textId="77777777" w:rsidR="00424D5A" w:rsidRPr="00943B99" w:rsidRDefault="00424D5A" w:rsidP="00424D5A">
                                <w:pPr>
                                  <w:spacing w:after="0"/>
                                  <w:jc w:val="center"/>
                                  <w:rPr>
                                    <w:color w:val="000000" w:themeColor="text1"/>
                                    <w:vertAlign w:val="superscript"/>
                                  </w:rPr>
                                </w:pPr>
                                <w:r>
                                  <w:rPr>
                                    <w:color w:val="000000" w:themeColor="text1"/>
                                  </w:rPr>
                                  <w:t xml:space="preserve"> n=48</w:t>
                                </w:r>
                              </w:p>
                            </w:txbxContent>
                          </v:textbox>
                        </v:rect>
                        <v:rect id="Rectangle 89" o:spid="_x0000_s1048" style="position:absolute;left:20002;top:18954;width:13805;height:827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GSW+xAAAANsAAAAPAAAAZHJzL2Rvd25yZXYueG1sRI/NasMw&#10;EITvhb6D2EIvpZET0uC6UUIIGHoq5If2ulhb24l3ZSwltt++CgR6HGbmG2a5HrhRV+p87cTAdJKA&#10;IimcraU0cDzkrykoH1AsNk7IwEge1qvHhyVm1vWyo+s+lCpCxGdooAqhzbT2RUWMfuJakuj9uo4x&#10;RNmV2nbYRzg3epYkC81YS1yosKVtRcV5f2ED8x//8p1+6TEJfDwxj/nbpc+NeX4aNh+gAg3hP3xv&#10;f1oD6TvcvsQfoFd/AAAA//8DAFBLAQItABQABgAIAAAAIQDb4fbL7gAAAIUBAAATAAAAAAAAAAAA&#10;AAAAAAAAAABbQ29udGVudF9UeXBlc10ueG1sUEsBAi0AFAAGAAgAAAAhAFr0LFu/AAAAFQEAAAsA&#10;AAAAAAAAAAAAAAAAHwEAAF9yZWxzLy5yZWxzUEsBAi0AFAAGAAgAAAAhAO8ZJb7EAAAA2wAAAA8A&#10;AAAAAAAAAAAAAAAABwIAAGRycy9kb3ducmV2LnhtbFBLBQYAAAAAAwADALcAAAD4AgAAAAA=&#10;" filled="f" strokecolor="black [3213]" strokeweight=".25pt">
                          <v:textbox>
                            <w:txbxContent>
                              <w:p w14:paraId="582A7449" w14:textId="77777777" w:rsidR="00424D5A" w:rsidRDefault="00424D5A" w:rsidP="00424D5A">
                                <w:pPr>
                                  <w:spacing w:after="0"/>
                                  <w:jc w:val="center"/>
                                  <w:rPr>
                                    <w:color w:val="000000" w:themeColor="text1"/>
                                  </w:rPr>
                                </w:pPr>
                                <w:r>
                                  <w:rPr>
                                    <w:color w:val="000000" w:themeColor="text1"/>
                                  </w:rPr>
                                  <w:t>Lost to follow up</w:t>
                                </w:r>
                              </w:p>
                              <w:p w14:paraId="6FBBFFF7" w14:textId="77777777" w:rsidR="00424D5A" w:rsidRPr="00943B99" w:rsidRDefault="00424D5A" w:rsidP="00424D5A">
                                <w:pPr>
                                  <w:spacing w:after="0"/>
                                  <w:jc w:val="center"/>
                                  <w:rPr>
                                    <w:color w:val="000000" w:themeColor="text1"/>
                                    <w:vertAlign w:val="superscript"/>
                                  </w:rPr>
                                </w:pPr>
                                <w:r>
                                  <w:rPr>
                                    <w:color w:val="000000" w:themeColor="text1"/>
                                  </w:rPr>
                                  <w:t xml:space="preserve"> n=61</w:t>
                                </w:r>
                              </w:p>
                            </w:txbxContent>
                          </v:textbox>
                        </v:rect>
                        <v:rect id="Rectangle 90" o:spid="_x0000_s1049" style="position:absolute;left:36957;top:18954;width:13804;height:827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hr+wAAAANsAAAAPAAAAZHJzL2Rvd25yZXYueG1sRE9Na8JA&#10;EL0L/Q/LCL1I3VhUNHWVIgR6Eqpir0N2TFIzsyG7muTfdw8Fj4/3vdn1XKsHtb5yYmA2TUCR5M5W&#10;Uhg4n7K3FSgfUCzWTsjAQB5225fRBlPrOvmmxzEUKoaIT9FAGUKTau3zkhj91DUkkbu6ljFE2Bba&#10;ttjFcK71e5IsNWMlsaHEhvYl5bfjnQ3Mf/zksjroIQl8/mUessW9y4x5HfefH6AC9eEp/nd/WQPr&#10;uD5+iT9Ab/8AAAD//wMAUEsBAi0AFAAGAAgAAAAhANvh9svuAAAAhQEAABMAAAAAAAAAAAAAAAAA&#10;AAAAAFtDb250ZW50X1R5cGVzXS54bWxQSwECLQAUAAYACAAAACEAWvQsW78AAAAVAQAACwAAAAAA&#10;AAAAAAAAAAAfAQAAX3JlbHMvLnJlbHNQSwECLQAUAAYACAAAACEA+/oa/sAAAADbAAAADwAAAAAA&#10;AAAAAAAAAAAHAgAAZHJzL2Rvd25yZXYueG1sUEsFBgAAAAADAAMAtwAAAPQCAAAAAA==&#10;" filled="f" strokecolor="black [3213]" strokeweight=".25pt">
                          <v:textbox>
                            <w:txbxContent>
                              <w:p w14:paraId="2ECBBAA9" w14:textId="77777777" w:rsidR="00424D5A" w:rsidRDefault="00424D5A" w:rsidP="00424D5A">
                                <w:pPr>
                                  <w:spacing w:after="0"/>
                                  <w:jc w:val="center"/>
                                  <w:rPr>
                                    <w:color w:val="000000" w:themeColor="text1"/>
                                  </w:rPr>
                                </w:pPr>
                                <w:r>
                                  <w:rPr>
                                    <w:color w:val="000000" w:themeColor="text1"/>
                                  </w:rPr>
                                  <w:t>Lost to follow up</w:t>
                                </w:r>
                              </w:p>
                              <w:p w14:paraId="58C4ADED" w14:textId="77777777" w:rsidR="00424D5A" w:rsidRPr="00943B99" w:rsidRDefault="00424D5A" w:rsidP="00424D5A">
                                <w:pPr>
                                  <w:spacing w:after="0"/>
                                  <w:jc w:val="center"/>
                                  <w:rPr>
                                    <w:color w:val="000000" w:themeColor="text1"/>
                                    <w:vertAlign w:val="superscript"/>
                                  </w:rPr>
                                </w:pPr>
                                <w:r>
                                  <w:rPr>
                                    <w:color w:val="000000" w:themeColor="text1"/>
                                  </w:rPr>
                                  <w:t xml:space="preserve"> n=53</w:t>
                                </w:r>
                              </w:p>
                            </w:txbxContent>
                          </v:textbox>
                        </v:rect>
                        <v:rect id="Rectangle 91" o:spid="_x0000_s1050" style="position:absolute;left:53816;top:18954;width:13805;height:827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tr9lxAAAANsAAAAPAAAAZHJzL2Rvd25yZXYueG1sRI9fa8JA&#10;EMTfC36HYwt9KfVisaLRU6QQ6FPBP9jXJbcmsdm9kDtN8u17gtDHYWZ+w6w2PdfqRq2vnBiYjBNQ&#10;JLmzlRQGjofsbQ7KBxSLtRMyMJCHzXr0tMLUuk52dNuHQkWI+BQNlCE0qdY+L4nRj11DEr2zaxlD&#10;lG2hbYtdhHOt35NkphkriQslNvRZUv67v7KB6Y9/Pc2/9ZAEPl6Yh+zj2mXGvDz32yWoQH34Dz/a&#10;X9bAYgL3L/EH6PUfAAAA//8DAFBLAQItABQABgAIAAAAIQDb4fbL7gAAAIUBAAATAAAAAAAAAAAA&#10;AAAAAAAAAABbQ29udGVudF9UeXBlc10ueG1sUEsBAi0AFAAGAAgAAAAhAFr0LFu/AAAAFQEAAAsA&#10;AAAAAAAAAAAAAAAAHwEAAF9yZWxzLy5yZWxzUEsBAi0AFAAGAAgAAAAhAJS2v2XEAAAA2wAAAA8A&#10;AAAAAAAAAAAAAAAABwIAAGRycy9kb3ducmV2LnhtbFBLBQYAAAAAAwADALcAAAD4AgAAAAA=&#10;" filled="f" strokecolor="black [3213]" strokeweight=".25pt">
                          <v:textbox>
                            <w:txbxContent>
                              <w:p w14:paraId="21B8723E" w14:textId="77777777" w:rsidR="00424D5A" w:rsidRDefault="00424D5A" w:rsidP="00424D5A">
                                <w:pPr>
                                  <w:spacing w:after="0"/>
                                  <w:jc w:val="center"/>
                                  <w:rPr>
                                    <w:color w:val="000000" w:themeColor="text1"/>
                                  </w:rPr>
                                </w:pPr>
                                <w:r>
                                  <w:rPr>
                                    <w:color w:val="000000" w:themeColor="text1"/>
                                  </w:rPr>
                                  <w:t>Lost to follow up</w:t>
                                </w:r>
                              </w:p>
                              <w:p w14:paraId="3C0378EF" w14:textId="77777777" w:rsidR="00424D5A" w:rsidRPr="00943B99" w:rsidRDefault="00424D5A" w:rsidP="00424D5A">
                                <w:pPr>
                                  <w:spacing w:after="0"/>
                                  <w:jc w:val="center"/>
                                  <w:rPr>
                                    <w:color w:val="000000" w:themeColor="text1"/>
                                    <w:vertAlign w:val="superscript"/>
                                  </w:rPr>
                                </w:pPr>
                                <w:r>
                                  <w:rPr>
                                    <w:color w:val="000000" w:themeColor="text1"/>
                                  </w:rPr>
                                  <w:t xml:space="preserve"> n=50</w:t>
                                </w:r>
                              </w:p>
                            </w:txbxContent>
                          </v:textbox>
                        </v:rect>
                        <v:rect id="Rectangle 92" o:spid="_x0000_s1051" style="position:absolute;left:381;top:29622;width:15811;height:647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ZCESwwAAANsAAAAPAAAAZHJzL2Rvd25yZXYueG1sRI9Ba8JA&#10;FITvgv9heYVepG6UKjZ1FRECPRWqwV4f2dckbd7bkF1N8u+7hYLHYWa+Ybb7gRt1o87XTgws5gko&#10;ksLZWkoD+Tl72oDyAcVi44QMjORhv5tOtpha18sH3U6hVBEiPkUDVQhtqrUvKmL0c9eSRO/LdYwh&#10;yq7UtsM+wrnRyyRZa8Za4kKFLR0rKn5OVzbw/Olnl827HpPA+TfzmK2ufWbM48NweAUVaAj38H/7&#10;zRp4WcLfl/gD9O4XAAD//wMAUEsBAi0AFAAGAAgAAAAhANvh9svuAAAAhQEAABMAAAAAAAAAAAAA&#10;AAAAAAAAAFtDb250ZW50X1R5cGVzXS54bWxQSwECLQAUAAYACAAAACEAWvQsW78AAAAVAQAACwAA&#10;AAAAAAAAAAAAAAAfAQAAX3JlbHMvLnJlbHNQSwECLQAUAAYACAAAACEAZGQhEsMAAADbAAAADwAA&#10;AAAAAAAAAAAAAAAHAgAAZHJzL2Rvd25yZXYueG1sUEsFBgAAAAADAAMAtwAAAPcCAAAAAA==&#10;" filled="f" strokecolor="black [3213]" strokeweight=".25pt">
                          <v:textbox>
                            <w:txbxContent>
                              <w:p w14:paraId="6A72B029" w14:textId="77777777" w:rsidR="00424D5A" w:rsidRDefault="00424D5A" w:rsidP="00424D5A">
                                <w:pPr>
                                  <w:spacing w:after="0"/>
                                  <w:jc w:val="center"/>
                                  <w:rPr>
                                    <w:color w:val="000000" w:themeColor="text1"/>
                                  </w:rPr>
                                </w:pPr>
                                <w:r>
                                  <w:rPr>
                                    <w:color w:val="000000" w:themeColor="text1"/>
                                  </w:rPr>
                                  <w:t>Completed the study</w:t>
                                </w:r>
                              </w:p>
                              <w:p w14:paraId="4CDD1180" w14:textId="77777777" w:rsidR="00424D5A" w:rsidRPr="00943B99" w:rsidRDefault="00424D5A" w:rsidP="00424D5A">
                                <w:pPr>
                                  <w:spacing w:after="0"/>
                                  <w:jc w:val="center"/>
                                  <w:rPr>
                                    <w:color w:val="000000" w:themeColor="text1"/>
                                    <w:vertAlign w:val="superscript"/>
                                  </w:rPr>
                                </w:pPr>
                                <w:r>
                                  <w:rPr>
                                    <w:color w:val="000000" w:themeColor="text1"/>
                                  </w:rPr>
                                  <w:t xml:space="preserve"> n=312 </w:t>
                                </w:r>
                              </w:p>
                            </w:txbxContent>
                          </v:textbox>
                        </v:rect>
                      </v:group>
                    </v:group>
                    <v:group id="Group 93" o:spid="_x0000_s1052" style="position:absolute;left:285;width:67336;height:53327" coordsize="67335,533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PF83xAAAANsAAAAPAAAAZHJzL2Rvd25yZXYueG1sRI9Pi8Iw&#10;FMTvC36H8ARva1rFRatRRFzxIIJ/QLw9mmdbbF5Kk23rt98sCHscZuY3zGLVmVI0VLvCsoJ4GIEg&#10;Tq0uOFNwvXx/TkE4j6yxtEwKXuRgtex9LDDRtuUTNWefiQBhl6CC3PsqkdKlORl0Q1sRB+9ha4M+&#10;yDqTusY2wE0pR1H0JQ0WHBZyrGiTU/o8/xgFuxbb9TjeNofnY/O6XybH2yEmpQb9bj0H4anz/+F3&#10;e68VzMbw9yX8ALn8BQAA//8DAFBLAQItABQABgAIAAAAIQDb4fbL7gAAAIUBAAATAAAAAAAAAAAA&#10;AAAAAAAAAABbQ29udGVudF9UeXBlc10ueG1sUEsBAi0AFAAGAAgAAAAhAFr0LFu/AAAAFQEAAAsA&#10;AAAAAAAAAAAAAAAAHwEAAF9yZWxzLy5yZWxzUEsBAi0AFAAGAAgAAAAhAHA8XzfEAAAA2wAAAA8A&#10;AAAAAAAAAAAAAAAABwIAAGRycy9kb3ducmV2LnhtbFBLBQYAAAAAAwADALcAAAD4AgAAAAA=&#10;">
                      <v:group id="Group 94" o:spid="_x0000_s1053" style="position:absolute;left:7524;top:48101;width:50756;height:5226" coordorigin=",2286" coordsize="50760,52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cdDxgAAANsAAAAPAAAAZHJzL2Rvd25yZXYueG1sRI9ba8JA&#10;FITfC/6H5Qh9q5vYVjRmFRFb+iCCFxDfDtmTC2bPhuw2if++Wyj0cZiZb5h0PZhadNS6yrKCeBKB&#10;IM6srrhQcDl/vMxBOI+ssbZMCh7kYL0aPaWYaNvzkbqTL0SAsEtQQel9k0jpspIMuoltiIOX29ag&#10;D7ItpG6xD3BTy2kUzaTBisNCiQ1tS8rup2+j4LPHfvMa77r9Pd8+buf3w3Ufk1LP42GzBOFp8P/h&#10;v/aXVrB4g98v4QfI1Q8AAAD//wMAUEsBAi0AFAAGAAgAAAAhANvh9svuAAAAhQEAABMAAAAAAAAA&#10;AAAAAAAAAAAAAFtDb250ZW50X1R5cGVzXS54bWxQSwECLQAUAAYACAAAACEAWvQsW78AAAAVAQAA&#10;CwAAAAAAAAAAAAAAAAAfAQAAX3JlbHMvLnJlbHNQSwECLQAUAAYACAAAACEA/9XHQ8YAAADbAAAA&#10;DwAAAAAAAAAAAAAAAAAHAgAAZHJzL2Rvd25yZXYueG1sUEsFBgAAAAADAAMAtwAAAPoCAAAAAA==&#10;">
                        <v:shape id="Straight Arrow Connector 95" o:spid="_x0000_s1054" type="#_x0000_t32" style="position:absolute;left:95;top:2381;width:0;height:504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t2OxwgAAANsAAAAPAAAAZHJzL2Rvd25yZXYueG1sRI9BawIx&#10;FITvgv8hPMGLaLYrlro1SlFELx6q/QGPzetmcfMSN1HXf28KBY/DzHzDLFadbcSN2lA7VvA2yUAQ&#10;l07XXCn4OW3HHyBCRNbYOCYFDwqwWvZ7Cyy0u/M33Y6xEgnCoUAFJkZfSBlKQxbDxHni5P261mJM&#10;sq2kbvGe4LaReZa9S4s1pwWDntaGyvPxahXkXu6meciNL83lNNqMDg+5j0oNB93XJ4hIXXyF/9t7&#10;rWA+g78v6QfI5RMAAP//AwBQSwECLQAUAAYACAAAACEA2+H2y+4AAACFAQAAEwAAAAAAAAAAAAAA&#10;AAAAAAAAW0NvbnRlbnRfVHlwZXNdLnhtbFBLAQItABQABgAIAAAAIQBa9CxbvwAAABUBAAALAAAA&#10;AAAAAAAAAAAAAB8BAABfcmVscy8ucmVsc1BLAQItABQABgAIAAAAIQAjt2OxwgAAANsAAAAPAAAA&#10;AAAAAAAAAAAAAAcCAABkcnMvZG93bnJldi54bWxQSwUGAAAAAAMAAwC3AAAA9gIAAAAA&#10;" strokecolor="black [3213]" strokeweight="1.75pt">
                          <v:stroke endarrow="block" endarrowwidth="wide" endarrowlength="long"/>
                        </v:shape>
                        <v:shape id="Straight Arrow Connector 96" o:spid="_x0000_s1055" type="#_x0000_t32" style="position:absolute;left:17049;top:2476;width:0;height:5036;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Zf3GwgAAANsAAAAPAAAAZHJzL2Rvd25yZXYueG1sRI/NigIx&#10;EITvgu8QWvAimtkRREejLCuilz348wDNpJ0MTjpxktXx7c3Cwh6LqvqKWm0624gHtaF2rOBjkoEg&#10;Lp2uuVJwOe/GcxAhImtsHJOCFwXYrPu9FRbaPflIj1OsRIJwKFCBidEXUobSkMUwcZ44eVfXWoxJ&#10;tpXULT4T3DYyz7KZtFhzWjDo6ctQeTv9WAW5l/tpHnLjS3M/j7aj75c8RKWGg+5zCSJSF//Df+2D&#10;VrCYwe+X9APk+g0AAP//AwBQSwECLQAUAAYACAAAACEA2+H2y+4AAACFAQAAEwAAAAAAAAAAAAAA&#10;AAAAAAAAW0NvbnRlbnRfVHlwZXNdLnhtbFBLAQItABQABgAIAAAAIQBa9CxbvwAAABUBAAALAAAA&#10;AAAAAAAAAAAAAB8BAABfcmVscy8ucmVsc1BLAQItABQABgAIAAAAIQDTZf3GwgAAANsAAAAPAAAA&#10;AAAAAAAAAAAAAAcCAABkcnMvZG93bnJldi54bWxQSwUGAAAAAAMAAwC3AAAA9gIAAAAA&#10;" strokecolor="black [3213]" strokeweight="1.75pt">
                          <v:stroke endarrow="block" endarrowwidth="wide" endarrowlength="long"/>
                        </v:shape>
                        <v:shape id="Straight Arrow Connector 97" o:spid="_x0000_s1056" type="#_x0000_t32" style="position:absolute;left:33813;top:2381;width:0;height:504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KVhdwgAAANsAAAAPAAAAZHJzL2Rvd25yZXYueG1sRI9BawIx&#10;FITvgv8hPMGLaLYr2Lo1SlFELx6q/QGPzetmcfMSN1HXf28KBY/DzHzDLFadbcSN2lA7VvA2yUAQ&#10;l07XXCn4OW3HHyBCRNbYOCYFDwqwWvZ7Cyy0u/M33Y6xEgnCoUAFJkZfSBlKQxbDxHni5P261mJM&#10;sq2kbvGe4LaReZbNpMWa04JBT2tD5fl4tQpyL3fTPOTGl+ZyGm1Gh4fcR6WGg+7rE0SkLr7C/+29&#10;VjB/h78v6QfI5RMAAP//AwBQSwECLQAUAAYACAAAACEA2+H2y+4AAACFAQAAEwAAAAAAAAAAAAAA&#10;AAAAAAAAW0NvbnRlbnRfVHlwZXNdLnhtbFBLAQItABQABgAIAAAAIQBa9CxbvwAAABUBAAALAAAA&#10;AAAAAAAAAAAAAB8BAABfcmVscy8ucmVsc1BLAQItABQABgAIAAAAIQC8KVhdwgAAANsAAAAPAAAA&#10;AAAAAAAAAAAAAAcCAABkcnMvZG93bnJldi54bWxQSwUGAAAAAAMAAwC3AAAA9gIAAAAA&#10;" strokecolor="black [3213]" strokeweight="1.75pt">
                          <v:stroke endarrow="block" endarrowwidth="wide" endarrowlength="long"/>
                        </v:shape>
                        <v:shape id="Straight Arrow Connector 98" o:spid="_x0000_s1057" type="#_x0000_t32" style="position:absolute;left:50673;top:2286;width:0;height:5035;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tswvwQAAANsAAAAPAAAAZHJzL2Rvd25yZXYueG1sRE9LasMw&#10;EN0XegcxhWxMI8eB0rpRTGkI8SaLOD3AYE0tU2ukWorj3D5aFLp8vP+mmu0gJhpD71jBapmDIG6d&#10;7rlT8HXeP7+CCBFZ4+CYFNwoQLV9fNhgqd2VTzQ1sRMphEOJCkyMvpQytIYshqXzxIn7dqPFmODY&#10;ST3iNYXbQRZ5/iIt9pwaDHr6NNT+NBeroPDysC5CYXxrfs/ZLjveZB2VWjzNH+8gIs3xX/znrrWC&#10;tzQ2fUk/QG7vAAAA//8DAFBLAQItABQABgAIAAAAIQDb4fbL7gAAAIUBAAATAAAAAAAAAAAAAAAA&#10;AAAAAABbQ29udGVudF9UeXBlc10ueG1sUEsBAi0AFAAGAAgAAAAhAFr0LFu/AAAAFQEAAAsAAAAA&#10;AAAAAAAAAAAAHwEAAF9yZWxzLy5yZWxzUEsBAi0AFAAGAAgAAAAhAM22zC/BAAAA2wAAAA8AAAAA&#10;AAAAAAAAAAAABwIAAGRycy9kb3ducmV2LnhtbFBLBQYAAAAAAwADALcAAAD1AgAAAAA=&#10;" strokecolor="black [3213]" strokeweight="1.75pt">
                          <v:stroke endarrow="block" endarrowwidth="wide" endarrowlength="long"/>
                        </v:shape>
                        <v:shape id="Straight Arrow Connector 99" o:spid="_x0000_s1058" type="#_x0000_t32" style="position:absolute;top:2381;width:50760;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u3oqwwAAANsAAAAPAAAAZHJzL2Rvd25yZXYueG1sRI/RasJA&#10;FETfC/7DcoW+NRulpBpdRVsCPgk1+YBL9pqsZu+G7FbTfn1XKPRxmJkzzHo72k7caPDGsYJZkoIg&#10;rp023CioyuJlAcIHZI2dY1LwTR62m8nTGnPt7vxJt1NoRISwz1FBG0KfS+nrliz6xPXE0Tu7wWKI&#10;cmikHvAe4baT8zTNpEXDcaHFnt5bqq+nL6sgO3/g257K46U/mPLHlK7aF69KPU/H3QpEoDH8h//a&#10;B61guYTHl/gD5OYXAAD//wMAUEsBAi0AFAAGAAgAAAAhANvh9svuAAAAhQEAABMAAAAAAAAAAAAA&#10;AAAAAAAAAFtDb250ZW50X1R5cGVzXS54bWxQSwECLQAUAAYACAAAACEAWvQsW78AAAAVAQAACwAA&#10;AAAAAAAAAAAAAAAfAQAAX3JlbHMvLnJlbHNQSwECLQAUAAYACAAAACEAG7t6KsMAAADbAAAADwAA&#10;AAAAAAAAAAAAAAAHAgAAZHJzL2Rvd25yZXYueG1sUEsFBgAAAAADAAMAtwAAAPcCAAAAAA==&#10;" strokecolor="black [3213]" strokeweight="1.75pt">
                          <v:stroke endarrowwidth="wide" endarrowlength="long"/>
                        </v:shape>
                      </v:group>
                      <v:rect id="Rectangle 100" o:spid="_x0000_s1059" style="position:absolute;left:22383;width:21597;height:647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t/ObxAAAANwAAAAPAAAAZHJzL2Rvd25yZXYueG1sRI9BS8NA&#10;EIXvgv9hGaEXsbsWlRK7LaUQ8CRYi16H7JhEM7Mhu22Sf+8cBG8zvDfvfbPZTdyZCw2pjeLhfunA&#10;kFQxtFJ7OL2Xd2swKaME7KKQh5kS7LbXVxssQhzljS7HXBsNkVSghybnvrA2VQ0xpmXsSVT7igNj&#10;1nWobRhw1HDu7Mq5J8vYijY02NOhoerneGYPD5/p9mP9ameX+fTNPJeP57H0fnEz7Z/BZJryv/nv&#10;+iUovlN8fUYnsNtfAAAA//8DAFBLAQItABQABgAIAAAAIQDb4fbL7gAAAIUBAAATAAAAAAAAAAAA&#10;AAAAAAAAAABbQ29udGVudF9UeXBlc10ueG1sUEsBAi0AFAAGAAgAAAAhAFr0LFu/AAAAFQEAAAsA&#10;AAAAAAAAAAAAAAAAHwEAAF9yZWxzLy5yZWxzUEsBAi0AFAAGAAgAAAAhAOu385vEAAAA3AAAAA8A&#10;AAAAAAAAAAAAAAAABwIAAGRycy9kb3ducmV2LnhtbFBLBQYAAAAAAwADALcAAAD4AgAAAAA=&#10;" filled="f" strokecolor="black [3213]" strokeweight=".25pt">
                        <v:textbox>
                          <w:txbxContent>
                            <w:p w14:paraId="7570B7BF" w14:textId="77777777" w:rsidR="00424D5A" w:rsidRDefault="00424D5A" w:rsidP="00424D5A">
                              <w:pPr>
                                <w:spacing w:after="0"/>
                                <w:jc w:val="center"/>
                                <w:rPr>
                                  <w:color w:val="000000" w:themeColor="text1"/>
                                </w:rPr>
                              </w:pPr>
                              <w:r w:rsidRPr="002D10DD">
                                <w:rPr>
                                  <w:color w:val="000000" w:themeColor="text1"/>
                                </w:rPr>
                                <w:t>Participants who registered online for the Food4Me Study</w:t>
                              </w:r>
                            </w:p>
                            <w:p w14:paraId="0046235C" w14:textId="77777777" w:rsidR="00424D5A" w:rsidRPr="002D10DD" w:rsidRDefault="00424D5A" w:rsidP="00424D5A">
                              <w:pPr>
                                <w:spacing w:after="0"/>
                                <w:jc w:val="center"/>
                                <w:rPr>
                                  <w:color w:val="000000" w:themeColor="text1"/>
                                </w:rPr>
                              </w:pPr>
                              <w:r w:rsidRPr="002D10DD">
                                <w:rPr>
                                  <w:color w:val="000000" w:themeColor="text1"/>
                                </w:rPr>
                                <w:t>n=5562</w:t>
                              </w:r>
                            </w:p>
                          </w:txbxContent>
                        </v:textbox>
                      </v:rect>
                      <v:rect id="Rectangle 101" o:spid="_x0000_s1060" style="position:absolute;left:22383;top:35909;width:21597;height:647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1YAwQAAANwAAAAPAAAAZHJzL2Rvd25yZXYueG1sRE9Na8JA&#10;EL0X+h+WKXgpdVdpRaKrlELAk6AVex2yY5I2Mxuyq0n+vVso9DaP9znr7cCNulEXai8WZlMDiqTw&#10;rpbSwukzf1mCChHFYeOFLIwUYLt5fFhj5nwvB7odY6lSiIQMLVQxtpnWoaiIMUx9S5K4i+8YY4Jd&#10;qV2HfQrnRs+NWWjGWlJDhS19VFT8HK9s4fUrPJ+Xez2ayKdv5jF/u/a5tZOn4X0FKtIQ/8V/7p1L&#10;880Mfp9JF+jNHQAA//8DAFBLAQItABQABgAIAAAAIQDb4fbL7gAAAIUBAAATAAAAAAAAAAAAAAAA&#10;AAAAAABbQ29udGVudF9UeXBlc10ueG1sUEsBAi0AFAAGAAgAAAAhAFr0LFu/AAAAFQEAAAsAAAAA&#10;AAAAAAAAAAAAHwEAAF9yZWxzLy5yZWxzUEsBAi0AFAAGAAgAAAAhAIT7VgDBAAAA3AAAAA8AAAAA&#10;AAAAAAAAAAAABwIAAGRycy9kb3ducmV2LnhtbFBLBQYAAAAAAwADALcAAAD1AgAAAAA=&#10;" filled="f" strokecolor="black [3213]" strokeweight=".25pt">
                        <v:textbox>
                          <w:txbxContent>
                            <w:p w14:paraId="7E584DA3" w14:textId="77777777" w:rsidR="00424D5A" w:rsidRPr="00943B99" w:rsidRDefault="00424D5A" w:rsidP="00424D5A">
                              <w:pPr>
                                <w:spacing w:after="0"/>
                                <w:jc w:val="center"/>
                                <w:rPr>
                                  <w:color w:val="000000" w:themeColor="text1"/>
                                  <w:vertAlign w:val="superscript"/>
                                </w:rPr>
                              </w:pPr>
                              <w:r w:rsidRPr="00674CD1">
                                <w:rPr>
                                  <w:color w:val="000000" w:themeColor="text1"/>
                                </w:rPr>
                                <w:t>Participants randomised into one of</w:t>
                              </w:r>
                              <w:r>
                                <w:rPr>
                                  <w:color w:val="000000" w:themeColor="text1"/>
                                </w:rPr>
                                <w:t xml:space="preserve"> the 4 arms on the intervention</w:t>
                              </w:r>
                              <w:r w:rsidRPr="00674CD1">
                                <w:rPr>
                                  <w:color w:val="000000" w:themeColor="text1"/>
                                </w:rPr>
                                <w:t xml:space="preserve"> n=1607</w:t>
                              </w:r>
                            </w:p>
                          </w:txbxContent>
                        </v:textbox>
                      </v:rect>
                      <v:rect id="Rectangle 102" o:spid="_x0000_s1061" style="position:absolute;top:9524;width:20764;height:1905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Kch3wQAAANwAAAAPAAAAZHJzL2Rvd25yZXYueG1sRE9Na8JA&#10;EL0X+h+WKXgpdbdii0RXESHQk1Ar7XXIjknazGzIrib5911B8DaP9zmrzcCNulAXai8WXqcGFEnh&#10;XS2lheNX/rIAFSKKw8YLWRgpwGb9+LDCzPlePulyiKVKIRIytFDF2GZah6IixjD1LUniTr5jjAl2&#10;pXYd9imcGz0z5l0z1pIaKmxpV1HxdzizhflPeP5e7PVoIh9/mcf87dzn1k6ehu0SVKQh3sU394dL&#10;880Mrs+kC/T6HwAA//8DAFBLAQItABQABgAIAAAAIQDb4fbL7gAAAIUBAAATAAAAAAAAAAAAAAAA&#10;AAAAAABbQ29udGVudF9UeXBlc10ueG1sUEsBAi0AFAAGAAgAAAAhAFr0LFu/AAAAFQEAAAsAAAAA&#10;AAAAAAAAAAAAHwEAAF9yZWxzLy5yZWxzUEsBAi0AFAAGAAgAAAAhAHQpyHfBAAAA3AAAAA8AAAAA&#10;AAAAAAAAAAAABwIAAGRycy9kb3ducmV2LnhtbFBLBQYAAAAAAwADALcAAAD1AgAAAAA=&#10;" filled="f" strokecolor="black [3213]" strokeweight=".25pt">
                        <v:textbox>
                          <w:txbxContent>
                            <w:p w14:paraId="5E4D1A64" w14:textId="77777777" w:rsidR="00424D5A" w:rsidRPr="00297B1E" w:rsidRDefault="00424D5A" w:rsidP="00424D5A">
                              <w:pPr>
                                <w:spacing w:after="0"/>
                                <w:rPr>
                                  <w:b/>
                                  <w:color w:val="000000" w:themeColor="text1"/>
                                </w:rPr>
                              </w:pPr>
                              <w:r>
                                <w:rPr>
                                  <w:b/>
                                  <w:color w:val="000000" w:themeColor="text1"/>
                                </w:rPr>
                                <w:t>Excluded, n=1631*</w:t>
                              </w:r>
                            </w:p>
                            <w:p w14:paraId="4EFA55BB" w14:textId="77777777" w:rsidR="00424D5A" w:rsidRDefault="00424D5A" w:rsidP="00424D5A">
                              <w:pPr>
                                <w:spacing w:after="0"/>
                                <w:rPr>
                                  <w:color w:val="000000" w:themeColor="text1"/>
                                </w:rPr>
                              </w:pPr>
                              <w:r>
                                <w:rPr>
                                  <w:color w:val="000000" w:themeColor="text1"/>
                                </w:rPr>
                                <w:t>- Not willing to share information, n=35</w:t>
                              </w:r>
                            </w:p>
                            <w:p w14:paraId="74B7B3E2" w14:textId="77777777" w:rsidR="00424D5A" w:rsidRDefault="00424D5A" w:rsidP="00424D5A">
                              <w:pPr>
                                <w:spacing w:after="0"/>
                                <w:rPr>
                                  <w:color w:val="000000" w:themeColor="text1"/>
                                </w:rPr>
                              </w:pPr>
                              <w:r>
                                <w:rPr>
                                  <w:color w:val="000000" w:themeColor="text1"/>
                                </w:rPr>
                                <w:t>- Incomplete 2</w:t>
                              </w:r>
                              <w:r w:rsidRPr="00080DE7">
                                <w:rPr>
                                  <w:color w:val="000000" w:themeColor="text1"/>
                                  <w:vertAlign w:val="superscript"/>
                                </w:rPr>
                                <w:t>nd</w:t>
                              </w:r>
                              <w:r>
                                <w:rPr>
                                  <w:color w:val="000000" w:themeColor="text1"/>
                                </w:rPr>
                                <w:t xml:space="preserve"> screening questionnaire, n =562</w:t>
                              </w:r>
                            </w:p>
                            <w:p w14:paraId="467CD3D8" w14:textId="77777777" w:rsidR="00424D5A" w:rsidRPr="00564041" w:rsidRDefault="00424D5A" w:rsidP="00424D5A">
                              <w:pPr>
                                <w:spacing w:after="0"/>
                                <w:rPr>
                                  <w:color w:val="000000" w:themeColor="text1"/>
                                </w:rPr>
                              </w:pPr>
                              <w:r w:rsidRPr="00564041">
                                <w:rPr>
                                  <w:color w:val="000000" w:themeColor="text1"/>
                                </w:rPr>
                                <w:t>-</w:t>
                              </w:r>
                              <w:r>
                                <w:rPr>
                                  <w:color w:val="000000" w:themeColor="text1"/>
                                </w:rPr>
                                <w:t xml:space="preserve"> Pregnant, n=181</w:t>
                              </w:r>
                            </w:p>
                            <w:p w14:paraId="3DD7F14B" w14:textId="77777777" w:rsidR="00424D5A" w:rsidRDefault="00424D5A" w:rsidP="00424D5A">
                              <w:pPr>
                                <w:spacing w:after="0"/>
                                <w:rPr>
                                  <w:color w:val="000000" w:themeColor="text1"/>
                                </w:rPr>
                              </w:pPr>
                              <w:r>
                                <w:rPr>
                                  <w:color w:val="000000" w:themeColor="text1"/>
                                </w:rPr>
                                <w:t>- Therapeutic diet, n=350</w:t>
                              </w:r>
                            </w:p>
                            <w:p w14:paraId="20508C56" w14:textId="77777777" w:rsidR="00424D5A" w:rsidRDefault="00424D5A" w:rsidP="00424D5A">
                              <w:pPr>
                                <w:spacing w:after="0"/>
                                <w:rPr>
                                  <w:color w:val="000000" w:themeColor="text1"/>
                                </w:rPr>
                              </w:pPr>
                              <w:r>
                                <w:rPr>
                                  <w:color w:val="000000" w:themeColor="text1"/>
                                </w:rPr>
                                <w:t>- Food allergy/intolerance, n=658</w:t>
                              </w:r>
                            </w:p>
                            <w:p w14:paraId="4D247AA9" w14:textId="77777777" w:rsidR="00424D5A" w:rsidRDefault="00424D5A" w:rsidP="00424D5A">
                              <w:pPr>
                                <w:spacing w:after="0"/>
                                <w:rPr>
                                  <w:color w:val="000000" w:themeColor="text1"/>
                                </w:rPr>
                              </w:pPr>
                              <w:r>
                                <w:rPr>
                                  <w:color w:val="000000" w:themeColor="text1"/>
                                </w:rPr>
                                <w:t>- No Internet, n=28</w:t>
                              </w:r>
                            </w:p>
                            <w:p w14:paraId="0B8280D0" w14:textId="77777777" w:rsidR="00424D5A" w:rsidRDefault="00424D5A" w:rsidP="00424D5A"/>
                          </w:txbxContent>
                        </v:textbox>
                      </v:rect>
                      <v:rect id="Rectangle 103" o:spid="_x0000_s1062" style="position:absolute;left:22383;top:23431;width:21597;height:647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ZW3swgAAANwAAAAPAAAAZHJzL2Rvd25yZXYueG1sRE/JasMw&#10;EL0X+g9iCrmUROqSENwooRQMORWy0F4Ha2o78YyMpcT231eFQG/zeOusNgM36kpdqL1YeJoZUCSF&#10;d7WUFo6HfLoEFSKKw8YLWRgpwGZ9f7fCzPlednTdx1KlEAkZWqhibDOtQ1ERY5j5liRxP75jjAl2&#10;pXYd9imcG/1szEIz1pIaKmzpo6LivL+whdfv8Pi1/NSjiXw8MY/5/NLn1k4ehvc3UJGG+C++ubcu&#10;zTcv8PdMukCvfwEAAP//AwBQSwECLQAUAAYACAAAACEA2+H2y+4AAACFAQAAEwAAAAAAAAAAAAAA&#10;AAAAAAAAW0NvbnRlbnRfVHlwZXNdLnhtbFBLAQItABQABgAIAAAAIQBa9CxbvwAAABUBAAALAAAA&#10;AAAAAAAAAAAAAB8BAABfcmVscy8ucmVsc1BLAQItABQABgAIAAAAIQAbZW3swgAAANwAAAAPAAAA&#10;AAAAAAAAAAAAAAcCAABkcnMvZG93bnJldi54bWxQSwUGAAAAAAMAAwC3AAAA9gIAAAAA&#10;" filled="f" strokecolor="black [3213]" strokeweight=".25pt">
                        <v:textbox>
                          <w:txbxContent>
                            <w:p w14:paraId="5CC46EB0" w14:textId="77777777" w:rsidR="00424D5A" w:rsidRDefault="00424D5A" w:rsidP="00424D5A">
                              <w:pPr>
                                <w:spacing w:after="0"/>
                                <w:jc w:val="center"/>
                                <w:rPr>
                                  <w:color w:val="000000" w:themeColor="text1"/>
                                </w:rPr>
                              </w:pPr>
                              <w:r w:rsidRPr="002D10DD">
                                <w:rPr>
                                  <w:color w:val="000000" w:themeColor="text1"/>
                                </w:rPr>
                                <w:t>2</w:t>
                              </w:r>
                              <w:r w:rsidRPr="002D10DD">
                                <w:rPr>
                                  <w:color w:val="000000" w:themeColor="text1"/>
                                  <w:vertAlign w:val="superscript"/>
                                </w:rPr>
                                <w:t>nd</w:t>
                              </w:r>
                              <w:r w:rsidRPr="002D10DD">
                                <w:rPr>
                                  <w:color w:val="000000" w:themeColor="text1"/>
                                </w:rPr>
                                <w:t xml:space="preserve"> Screening questionnaire</w:t>
                              </w:r>
                            </w:p>
                            <w:p w14:paraId="76D72C07" w14:textId="77777777" w:rsidR="00424D5A" w:rsidRPr="002D10DD" w:rsidRDefault="00424D5A" w:rsidP="00424D5A">
                              <w:pPr>
                                <w:spacing w:after="0"/>
                                <w:jc w:val="center"/>
                                <w:rPr>
                                  <w:color w:val="000000" w:themeColor="text1"/>
                                </w:rPr>
                              </w:pPr>
                              <w:r>
                                <w:rPr>
                                  <w:color w:val="000000" w:themeColor="text1"/>
                                </w:rPr>
                                <w:t>n=3811</w:t>
                              </w:r>
                            </w:p>
                          </w:txbxContent>
                        </v:textbox>
                      </v:rect>
                      <v:rect id="Rectangle 104" o:spid="_x0000_s1063" style="position:absolute;left:22479;top:11811;width:21234;height:647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jPWYwQAAANwAAAAPAAAAZHJzL2Rvd25yZXYueG1sRE9Na8JA&#10;EL0X+h+WKXgpdVexRaKrlELAk1Ar7XXIjknazGzIrib5925B8DaP9znr7cCNulAXai8WZlMDiqTw&#10;rpbSwvErf1mCChHFYeOFLIwUYLt5fFhj5nwvn3Q5xFKlEAkZWqhibDOtQ1ERY5j6liRxJ98xxgS7&#10;UrsO+xTOjZ4b86YZa0kNFbb0UVHxdzizhcVPeP5e7vVoIh9/mcf89dzn1k6ehvcVqEhDvItv7p1L&#10;880C/p9JF+jNFQAA//8DAFBLAQItABQABgAIAAAAIQDb4fbL7gAAAIUBAAATAAAAAAAAAAAAAAAA&#10;AAAAAABbQ29udGVudF9UeXBlc10ueG1sUEsBAi0AFAAGAAgAAAAhAFr0LFu/AAAAFQEAAAsAAAAA&#10;AAAAAAAAAAAAHwEAAF9yZWxzLy5yZWxzUEsBAi0AFAAGAAgAAAAhAJSM9ZjBAAAA3AAAAA8AAAAA&#10;AAAAAAAAAAAABwIAAGRycy9kb3ducmV2LnhtbFBLBQYAAAAAAwADALcAAAD1AgAAAAA=&#10;" filled="f" strokecolor="black [3213]" strokeweight=".25pt">
                        <v:textbox>
                          <w:txbxContent>
                            <w:p w14:paraId="01C74C97" w14:textId="77777777" w:rsidR="00424D5A" w:rsidRDefault="00424D5A" w:rsidP="00424D5A">
                              <w:pPr>
                                <w:spacing w:after="0"/>
                                <w:jc w:val="center"/>
                                <w:rPr>
                                  <w:color w:val="000000" w:themeColor="text1"/>
                                </w:rPr>
                              </w:pPr>
                              <w:r w:rsidRPr="002D10DD">
                                <w:rPr>
                                  <w:color w:val="000000" w:themeColor="text1"/>
                                </w:rPr>
                                <w:t>1</w:t>
                              </w:r>
                              <w:r w:rsidRPr="002D10DD">
                                <w:rPr>
                                  <w:color w:val="000000" w:themeColor="text1"/>
                                  <w:vertAlign w:val="superscript"/>
                                </w:rPr>
                                <w:t>st</w:t>
                              </w:r>
                              <w:r w:rsidRPr="002D10DD">
                                <w:rPr>
                                  <w:color w:val="000000" w:themeColor="text1"/>
                                </w:rPr>
                                <w:t xml:space="preserve"> Screening questionnaire</w:t>
                              </w:r>
                            </w:p>
                            <w:p w14:paraId="55D1F859" w14:textId="77777777" w:rsidR="00424D5A" w:rsidRPr="002D10DD" w:rsidRDefault="00424D5A" w:rsidP="00424D5A">
                              <w:pPr>
                                <w:spacing w:after="0"/>
                                <w:jc w:val="center"/>
                                <w:rPr>
                                  <w:color w:val="000000" w:themeColor="text1"/>
                                </w:rPr>
                              </w:pPr>
                              <w:r w:rsidRPr="002D10DD">
                                <w:rPr>
                                  <w:color w:val="000000" w:themeColor="text1"/>
                                </w:rPr>
                                <w:t>n=5442</w:t>
                              </w:r>
                            </w:p>
                          </w:txbxContent>
                        </v:textbox>
                      </v:rect>
                      <v:rect id="Rectangle 105" o:spid="_x0000_s1064" style="position:absolute;left:45815;top:6286;width:21336;height:647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wFADwQAAANwAAAAPAAAAZHJzL2Rvd25yZXYueG1sRE9Na8JA&#10;EL0X+h+WKXgpdVepRaKrlELAk1Ar7XXIjknazGzIrib5964g9DaP9znr7cCNulAXai8WZlMDiqTw&#10;rpbSwvErf1mCChHFYeOFLIwUYLt5fFhj5nwvn3Q5xFKlEAkZWqhibDOtQ1ERY5j6liRxJ98xxgS7&#10;UrsO+xTOjZ4b86YZa0kNFbb0UVHxdzizhdef8Py93OvRRD7+Mo/54tzn1k6ehvcVqEhD/Bff3TuX&#10;5psF3J5JF+jNFQAA//8DAFBLAQItABQABgAIAAAAIQDb4fbL7gAAAIUBAAATAAAAAAAAAAAAAAAA&#10;AAAAAABbQ29udGVudF9UeXBlc10ueG1sUEsBAi0AFAAGAAgAAAAhAFr0LFu/AAAAFQEAAAsAAAAA&#10;AAAAAAAAAAAAHwEAAF9yZWxzLy5yZWxzUEsBAi0AFAAGAAgAAAAhAPvAUAPBAAAA3AAAAA8AAAAA&#10;AAAAAAAAAAAABwIAAGRycy9kb3ducmV2LnhtbFBLBQYAAAAAAwADALcAAAD1AgAAAAA=&#10;" filled="f" strokecolor="black [3213]" strokeweight=".25pt">
                        <v:textbox>
                          <w:txbxContent>
                            <w:p w14:paraId="45F259EB" w14:textId="77777777" w:rsidR="00424D5A" w:rsidRPr="002D10DD" w:rsidRDefault="00424D5A" w:rsidP="00424D5A">
                              <w:pPr>
                                <w:spacing w:after="0"/>
                                <w:rPr>
                                  <w:b/>
                                  <w:color w:val="000000" w:themeColor="text1"/>
                                </w:rPr>
                              </w:pPr>
                              <w:r w:rsidRPr="002D10DD">
                                <w:rPr>
                                  <w:b/>
                                  <w:color w:val="000000" w:themeColor="text1"/>
                                </w:rPr>
                                <w:t>Excluded</w:t>
                              </w:r>
                              <w:r>
                                <w:rPr>
                                  <w:b/>
                                  <w:color w:val="000000" w:themeColor="text1"/>
                                </w:rPr>
                                <w:t>, n=120</w:t>
                              </w:r>
                            </w:p>
                            <w:p w14:paraId="7D705353" w14:textId="77777777" w:rsidR="00424D5A" w:rsidRPr="00211590" w:rsidRDefault="00424D5A" w:rsidP="00424D5A">
                              <w:pPr>
                                <w:spacing w:after="0"/>
                                <w:rPr>
                                  <w:color w:val="000000" w:themeColor="text1"/>
                                </w:rPr>
                              </w:pPr>
                              <w:r>
                                <w:rPr>
                                  <w:color w:val="000000" w:themeColor="text1"/>
                                </w:rPr>
                                <w:t>- Incomplete 1</w:t>
                              </w:r>
                              <w:r w:rsidRPr="008E2EBD">
                                <w:rPr>
                                  <w:color w:val="000000" w:themeColor="text1"/>
                                  <w:vertAlign w:val="superscript"/>
                                </w:rPr>
                                <w:t>st</w:t>
                              </w:r>
                              <w:r>
                                <w:rPr>
                                  <w:color w:val="000000" w:themeColor="text1"/>
                                </w:rPr>
                                <w:t xml:space="preserve"> screening questionnaire</w:t>
                              </w:r>
                            </w:p>
                          </w:txbxContent>
                        </v:textbox>
                      </v:rect>
                      <v:rect id="Rectangle 106" o:spid="_x0000_s1065" style="position:absolute;left:45720;top:24955;width:21615;height:1476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Es50wQAAANwAAAAPAAAAZHJzL2Rvd25yZXYueG1sRE9Na8JA&#10;EL0X+h+WKfRS6m6LikRXKYVAT4Wq6HXITpPYzGzIrib5911B8DaP9zmrzcCNulAXai8W3iYGFEnh&#10;XS2lhf0uf12AChHFYeOFLIwUYLN+fFhh5nwvP3TZxlKlEAkZWqhibDOtQ1ERY5j4liRxv75jjAl2&#10;pXYd9imcG/1uzFwz1pIaKmzps6Lib3tmC9NjeDksvvVoIu9PzGM+O/e5tc9Pw8cSVKQh3sU395dL&#10;880crs+kC/T6HwAA//8DAFBLAQItABQABgAIAAAAIQDb4fbL7gAAAIUBAAATAAAAAAAAAAAAAAAA&#10;AAAAAABbQ29udGVudF9UeXBlc10ueG1sUEsBAi0AFAAGAAgAAAAhAFr0LFu/AAAAFQEAAAsAAAAA&#10;AAAAAAAAAAAAHwEAAF9yZWxzLy5yZWxzUEsBAi0AFAAGAAgAAAAhAAsSznTBAAAA3AAAAA8AAAAA&#10;AAAAAAAAAAAABwIAAGRycy9kb3ducmV2LnhtbFBLBQYAAAAAAwADALcAAAD1AgAAAAA=&#10;" filled="f" strokecolor="black [3213]" strokeweight=".25pt">
                        <v:textbox>
                          <w:txbxContent>
                            <w:p w14:paraId="11846EFA" w14:textId="77777777" w:rsidR="00424D5A" w:rsidRDefault="00424D5A" w:rsidP="00424D5A">
                              <w:pPr>
                                <w:spacing w:after="0"/>
                                <w:rPr>
                                  <w:color w:val="000000" w:themeColor="text1"/>
                                </w:rPr>
                              </w:pPr>
                              <w:r w:rsidRPr="0021074D">
                                <w:rPr>
                                  <w:b/>
                                  <w:color w:val="000000" w:themeColor="text1"/>
                                </w:rPr>
                                <w:t>Excluded</w:t>
                              </w:r>
                              <w:r>
                                <w:rPr>
                                  <w:b/>
                                  <w:color w:val="000000" w:themeColor="text1"/>
                                </w:rPr>
                                <w:t>, n= 1029*</w:t>
                              </w:r>
                            </w:p>
                            <w:p w14:paraId="20A2374D" w14:textId="77777777" w:rsidR="00424D5A" w:rsidRDefault="00424D5A" w:rsidP="00424D5A">
                              <w:pPr>
                                <w:spacing w:after="0"/>
                                <w:rPr>
                                  <w:color w:val="000000" w:themeColor="text1"/>
                                </w:rPr>
                              </w:pPr>
                              <w:r>
                                <w:rPr>
                                  <w:color w:val="000000" w:themeColor="text1"/>
                                </w:rPr>
                                <w:t>- Second consent not given, n=238</w:t>
                              </w:r>
                            </w:p>
                            <w:p w14:paraId="0A304D95" w14:textId="77777777" w:rsidR="00424D5A" w:rsidRDefault="00424D5A" w:rsidP="00424D5A">
                              <w:pPr>
                                <w:spacing w:after="0"/>
                                <w:rPr>
                                  <w:color w:val="000000" w:themeColor="text1"/>
                                </w:rPr>
                              </w:pPr>
                              <w:r>
                                <w:rPr>
                                  <w:color w:val="000000" w:themeColor="text1"/>
                                </w:rPr>
                                <w:t xml:space="preserve">- </w:t>
                              </w:r>
                              <w:r w:rsidRPr="00AD00C1">
                                <w:rPr>
                                  <w:color w:val="000000" w:themeColor="text1"/>
                                </w:rPr>
                                <w:t>Incomplete</w:t>
                              </w:r>
                              <w:r>
                                <w:rPr>
                                  <w:color w:val="000000" w:themeColor="text1"/>
                                </w:rPr>
                                <w:t>/under-reported</w:t>
                              </w:r>
                              <w:r w:rsidRPr="00AD00C1">
                                <w:rPr>
                                  <w:color w:val="000000" w:themeColor="text1"/>
                                </w:rPr>
                                <w:t xml:space="preserve"> food frequency questionnaire, n=</w:t>
                              </w:r>
                              <w:r>
                                <w:rPr>
                                  <w:color w:val="000000" w:themeColor="text1"/>
                                </w:rPr>
                                <w:t>535</w:t>
                              </w:r>
                            </w:p>
                            <w:p w14:paraId="7A1D00FA" w14:textId="77777777" w:rsidR="00424D5A" w:rsidRDefault="00424D5A" w:rsidP="00424D5A">
                              <w:pPr>
                                <w:spacing w:after="0"/>
                                <w:rPr>
                                  <w:color w:val="000000" w:themeColor="text1"/>
                                </w:rPr>
                              </w:pPr>
                              <w:r>
                                <w:rPr>
                                  <w:color w:val="000000" w:themeColor="text1"/>
                                </w:rPr>
                                <w:t>- Food allergy/intolerance, n=93</w:t>
                              </w:r>
                            </w:p>
                            <w:p w14:paraId="45BB6B55" w14:textId="77777777" w:rsidR="00424D5A" w:rsidRDefault="00424D5A" w:rsidP="00424D5A">
                              <w:pPr>
                                <w:spacing w:after="0"/>
                                <w:rPr>
                                  <w:color w:val="000000" w:themeColor="text1"/>
                                </w:rPr>
                              </w:pPr>
                              <w:r>
                                <w:rPr>
                                  <w:color w:val="000000" w:themeColor="text1"/>
                                </w:rPr>
                                <w:t>- Therapeutic diet, n=199</w:t>
                              </w:r>
                            </w:p>
                            <w:p w14:paraId="4211871A" w14:textId="77777777" w:rsidR="00424D5A" w:rsidRPr="007C1721" w:rsidRDefault="00424D5A" w:rsidP="00424D5A">
                              <w:pPr>
                                <w:spacing w:after="0"/>
                                <w:rPr>
                                  <w:color w:val="000000" w:themeColor="text1"/>
                                </w:rPr>
                              </w:pPr>
                              <w:r>
                                <w:rPr>
                                  <w:color w:val="000000" w:themeColor="text1"/>
                                </w:rPr>
                                <w:t>- Limited physical activity n=252</w:t>
                              </w:r>
                            </w:p>
                            <w:p w14:paraId="3578C783" w14:textId="77777777" w:rsidR="00424D5A" w:rsidRDefault="00424D5A" w:rsidP="00424D5A">
                              <w:pPr>
                                <w:spacing w:after="0"/>
                                <w:rPr>
                                  <w:color w:val="000000" w:themeColor="text1"/>
                                </w:rPr>
                              </w:pPr>
                            </w:p>
                            <w:p w14:paraId="758AC8F9" w14:textId="77777777" w:rsidR="00424D5A" w:rsidRPr="007C1721" w:rsidRDefault="00424D5A" w:rsidP="00424D5A">
                              <w:pPr>
                                <w:spacing w:after="0"/>
                                <w:rPr>
                                  <w:color w:val="000000" w:themeColor="text1"/>
                                </w:rPr>
                              </w:pPr>
                            </w:p>
                          </w:txbxContent>
                        </v:textbox>
                      </v:rect>
                      <v:shape id="Straight Arrow Connector 107" o:spid="_x0000_s1066" type="#_x0000_t32" style="position:absolute;left:33147;top:6572;width:0;height:5035;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zgN6wAAAANwAAAAPAAAAZHJzL2Rvd25yZXYueG1sRE/NisIw&#10;EL4L+w5hFryIplbQpWuURRG9eFD3AYZmbMo2k2wTtb69EQRv8/H9znzZ2UZcqQ21YwXjUQaCuHS6&#10;5krB72kz/AIRIrLGxjEpuFOA5eKjN8dCuxsf6HqMlUghHApUYGL0hZShNGQxjJwnTtzZtRZjgm0l&#10;dYu3FG4bmWfZVFqsOTUY9LQyVP4dL1ZB7uV2kofc+NL8nwbrwf4ud1Gp/mf38w0iUhff4pd7p9P8&#10;bAbPZ9IFcvEAAAD//wMAUEsBAi0AFAAGAAgAAAAhANvh9svuAAAAhQEAABMAAAAAAAAAAAAAAAAA&#10;AAAAAFtDb250ZW50X1R5cGVzXS54bWxQSwECLQAUAAYACAAAACEAWvQsW78AAAAVAQAACwAAAAAA&#10;AAAAAAAAAAAfAQAAX3JlbHMvLnJlbHNQSwECLQAUAAYACAAAACEA3M4DesAAAADcAAAADwAAAAAA&#10;AAAAAAAAAAAHAgAAZHJzL2Rvd25yZXYueG1sUEsFBgAAAAADAAMAtwAAAPQCAAAAAA==&#10;" strokecolor="black [3213]" strokeweight="1.75pt">
                        <v:stroke endarrow="block" endarrowwidth="wide" endarrowlength="long"/>
                      </v:shape>
                      <v:shape id="Straight Arrow Connector 108" o:spid="_x0000_s1067" type="#_x0000_t32" style="position:absolute;left:33147;top:18288;width:0;height:5035;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UZcIxAAAANwAAAAPAAAAZHJzL2Rvd25yZXYueG1sRI9PawIx&#10;EMXvBb9DGMGLaLZbKLI1SrGIXnrwzwcYNtPN0s0kbqKu375zKHib4b157zfL9eA7daM+tYENvM4L&#10;UMR1sC03Bs6n7WwBKmVki11gMvCgBOvV6GWJlQ13PtDtmBslIZwqNOByjpXWqXbkMc1DJBbtJ/Qe&#10;s6x9o22Pdwn3nS6L4l17bFkaHEbaOKp/j1dvoIx691am0sXaXU7Tr+n3Q++zMZPx8PkBKtOQn+b/&#10;670V/EJo5RmZQK/+AAAA//8DAFBLAQItABQABgAIAAAAIQDb4fbL7gAAAIUBAAATAAAAAAAAAAAA&#10;AAAAAAAAAABbQ29udGVudF9UeXBlc10ueG1sUEsBAi0AFAAGAAgAAAAhAFr0LFu/AAAAFQEAAAsA&#10;AAAAAAAAAAAAAAAAHwEAAF9yZWxzLy5yZWxzUEsBAi0AFAAGAAgAAAAhAK1RlwjEAAAA3AAAAA8A&#10;AAAAAAAAAAAAAAAABwIAAGRycy9kb3ducmV2LnhtbFBLBQYAAAAAAwADALcAAAD4AgAAAAA=&#10;" strokecolor="black [3213]" strokeweight="1.75pt">
                        <v:stroke endarrow="block" endarrowwidth="wide" endarrowlength="long"/>
                      </v:shape>
                      <v:shape id="Straight Arrow Connector 109" o:spid="_x0000_s1068" type="#_x0000_t32" style="position:absolute;left:33242;top:9525;width:12598;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XGLtwQAAANwAAAAPAAAAZHJzL2Rvd25yZXYueG1sRE9Li8Iw&#10;EL4L/ocwwt401YNo11RWRfDgxRdeh2badLeZlCZqd3/9RhC8zcf3nMWys7W4U+srxwrGowQEce50&#10;xaWC82k7nIHwAVlj7ZgU/JKHZdbvLTDV7sEHuh9DKWII+xQVmBCaVEqfG7LoR64hjlzhWoshwraU&#10;usVHDLe1nCTJVFqsODYYbGhtKP853qwCuT9dvzf7alUbef27rM6+2ExypT4G3dcniEBdeItf7p2O&#10;85M5PJ+JF8jsHwAA//8DAFBLAQItABQABgAIAAAAIQDb4fbL7gAAAIUBAAATAAAAAAAAAAAAAAAA&#10;AAAAAABbQ29udGVudF9UeXBlc10ueG1sUEsBAi0AFAAGAAgAAAAhAFr0LFu/AAAAFQEAAAsAAAAA&#10;AAAAAAAAAAAAHwEAAF9yZWxzLy5yZWxzUEsBAi0AFAAGAAgAAAAhAORcYu3BAAAA3AAAAA8AAAAA&#10;AAAAAAAAAAAABwIAAGRycy9kb3ducmV2LnhtbFBLBQYAAAAAAwADALcAAAD1AgAAAAA=&#10;" strokecolor="black [3213]">
                        <v:stroke endarrow="block" endarrowwidth="wide" endarrowlength="long"/>
                      </v:shape>
                      <v:shape id="Straight Arrow Connector 110" o:spid="_x0000_s1069" type="#_x0000_t32" style="position:absolute;left:20764;top:21240;width:12240;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5ZxgAAANwAAAAPAAAAZHJzL2Rvd25yZXYueG1sRI9BSwNB&#10;DIXvgv9hiNCL2NkqlGXbaZGK0EMVWr14Czvp7tKZzLoT2/Xfm4PQW8J7ee/Lcj3GYM405C6xg9m0&#10;AENcJ99x4+Dz4/WhBJMF2WNITA5+KcN6dXuzxMqnC+/pfJDGaAjnCh20In1lba5bipinqSdW7ZiG&#10;iKLr0Fg/4EXDY7CPRTG3ETvWhhZ72rRUnw4/0UH59r6b25f7UH6HL2m20j0d48a5yd34vAAjNMrV&#10;/H+99Yo/U3x9Riewqz8AAAD//wMAUEsBAi0AFAAGAAgAAAAhANvh9svuAAAAhQEAABMAAAAAAAAA&#10;AAAAAAAAAAAAAFtDb250ZW50X1R5cGVzXS54bWxQSwECLQAUAAYACAAAACEAWvQsW78AAAAVAQAA&#10;CwAAAAAAAAAAAAAAAAAfAQAAX3JlbHMvLnJlbHNQSwECLQAUAAYACAAAACEAPxfuWcYAAADcAAAA&#10;DwAAAAAAAAAAAAAAAAAHAgAAZHJzL2Rvd25yZXYueG1sUEsFBgAAAAADAAMAtwAAAPoCAAAAAA==&#10;" strokecolor="black [3213]">
                        <v:stroke endarrow="block" endarrowwidth="wide" endarrowlength="long"/>
                      </v:shape>
                      <v:shape id="Straight Arrow Connector 111" o:spid="_x0000_s1070" type="#_x0000_t32" style="position:absolute;left:33147;top:32289;width:12598;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dr4OwAAAANwAAAAPAAAAZHJzL2Rvd25yZXYueG1sRE9NawIx&#10;EL0X/A9hBG81u1WKbI1ShIJHtRU8Dsm42TaZrJu4rv/eFAq9zeN9znI9eCd66mITWEE5LUAQ62Aa&#10;rhV8fX48L0DEhGzQBSYFd4qwXo2elliZcOM99YdUixzCsUIFNqW2kjJqSx7jNLTEmTuHzmPKsKul&#10;6fCWw72TL0XxKj02nBsstrSxpH8OV6/gW89O7rKr+2NZaLs767nbmrlSk/Hw/gYi0ZD+xX/urcnz&#10;yxJ+n8kXyNUDAAD//wMAUEsBAi0AFAAGAAgAAAAhANvh9svuAAAAhQEAABMAAAAAAAAAAAAAAAAA&#10;AAAAAFtDb250ZW50X1R5cGVzXS54bWxQSwECLQAUAAYACAAAACEAWvQsW78AAAAVAQAACwAAAAAA&#10;AAAAAAAAAAAfAQAAX3JlbHMvLnJlbHNQSwECLQAUAAYACAAAACEA5Ha+DsAAAADcAAAADwAAAAAA&#10;AAAAAAAAAAAHAgAAZHJzL2Rvd25yZXYueG1sUEsFBgAAAAADAAMAtwAAAPQCAAAAAA==&#10;" strokecolor="black [3213]">
                        <v:stroke startarrow="block" startarrowwidth="wide" startarrowlength="long" endarrowwidth="wide" endarrowlength="long"/>
                      </v:shape>
                      <v:shape id="Straight Arrow Connector 112" o:spid="_x0000_s1071" type="#_x0000_t32" style="position:absolute;left:33147;top:30003;width:0;height:576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YDY/wAAAANwAAAAPAAAAZHJzL2Rvd25yZXYueG1sRE/NagIx&#10;EL4XfIcwQi+iWVMoshpFLKIXD1UfYNiMm8XNJG5SXd++EQq9zcf3O4tV71pxpy42njVMJwUI4sqb&#10;hmsN59N2PAMRE7LB1jNpeFKE1XLwtsDS+Ad/0/2YapFDOJaowaYUSiljZclhnPhAnLmL7xymDLta&#10;mg4fOdy1UhXFp3TYcG6wGGhjqboef5wGFeTuQ0VlQ2Vvp9HX6PCU+6T1+7Bfz0Ek6tO/+M+9N3n+&#10;VMHrmXyBXP4CAAD//wMAUEsBAi0AFAAGAAgAAAAhANvh9svuAAAAhQEAABMAAAAAAAAAAAAAAAAA&#10;AAAAAFtDb250ZW50X1R5cGVzXS54bWxQSwECLQAUAAYACAAAACEAWvQsW78AAAAVAQAACwAAAAAA&#10;AAAAAAAAAAAfAQAAX3JlbHMvLnJlbHNQSwECLQAUAAYACAAAACEASWA2P8AAAADcAAAADwAAAAAA&#10;AAAAAAAAAAAHAgAAZHJzL2Rvd25yZXYueG1sUEsFBgAAAAADAAMAtwAAAPQCAAAAAA==&#10;" strokecolor="black [3213]" strokeweight="1.75pt">
                        <v:stroke endarrow="block" endarrowwidth="wide" endarrowlength="long"/>
                      </v:shape>
                      <v:shape id="Straight Arrow Connector 113" o:spid="_x0000_s1072" type="#_x0000_t32" style="position:absolute;left:20764;top:33337;width:12240;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xXAuwwAAANwAAAAPAAAAZHJzL2Rvd25yZXYueG1sRE9Na8JA&#10;EL0X+h+WEbyUulFBQnQVsRQ8WKFpL70N2TEJ7s6m2VHTf98tCL3N433OajN4p67UxzawgekkA0Vc&#10;BdtybeDz4/U5BxUF2aILTAZ+KMJm/fiwwsKGG7/TtZRapRCOBRpoRLpC61g15DFOQkecuFPoPUqC&#10;fa1tj7cU7p2eZdlCe2w5NTTY0a6h6lxevIH87XhY6Jcnl3+7L6n30s5PfmfMeDRsl6CEBvkX3917&#10;m+ZP5/D3TLpAr38BAAD//wMAUEsBAi0AFAAGAAgAAAAhANvh9svuAAAAhQEAABMAAAAAAAAAAAAA&#10;AAAAAAAAAFtDb250ZW50X1R5cGVzXS54bWxQSwECLQAUAAYACAAAACEAWvQsW78AAAAVAQAACwAA&#10;AAAAAAAAAAAAAAAfAQAAX3JlbHMvLnJlbHNQSwECLQAUAAYACAAAACEAz8VwLsMAAADcAAAADwAA&#10;AAAAAAAAAAAAAAAHAgAAZHJzL2Rvd25yZXYueG1sUEsFBgAAAAADAAMAtwAAAPcCAAAAAA==&#10;" strokecolor="black [3213]">
                        <v:stroke endarrow="block" endarrowwidth="wide" endarrowlength="long"/>
                      </v:shape>
                      <v:rect id="Rectangle 114" o:spid="_x0000_s1073" style="position:absolute;top:29813;width:20859;height:647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VWNFwQAAANwAAAAPAAAAZHJzL2Rvd25yZXYueG1sRE9Na8JA&#10;EL0L/odlhF6kbiy2SOoqIgQ8CbVir0N2mqRmZkN2Ncm/dwuCt3m8z1lteq7VjVpfOTEwnyWgSHJn&#10;KykMnL6z1yUoH1As1k7IwEAeNuvxaIWpdZ180e0YChVDxKdooAyhSbX2eUmMfuYaksj9upYxRNgW&#10;2rbYxXCu9VuSfGjGSmJDiQ3tSsovxysbWPz46Xl50EMS+PTHPGTv1y4z5mXSbz9BBerDU/xw722c&#10;P1/A/zPxAr2+AwAA//8DAFBLAQItABQABgAIAAAAIQDb4fbL7gAAAIUBAAATAAAAAAAAAAAAAAAA&#10;AAAAAABbQ29udGVudF9UeXBlc10ueG1sUEsBAi0AFAAGAAgAAAAhAFr0LFu/AAAAFQEAAAsAAAAA&#10;AAAAAAAAAAAAHwEAAF9yZWxzLy5yZWxzUEsBAi0AFAAGAAgAAAAhABFVY0XBAAAA3AAAAA8AAAAA&#10;AAAAAAAAAAAABwIAAGRycy9kb3ducmV2LnhtbFBLBQYAAAAAAwADALcAAAD1AgAAAAA=&#10;" filled="f" strokecolor="black [3213]" strokeweight=".25pt">
                        <v:textbox>
                          <w:txbxContent>
                            <w:p w14:paraId="6BB59F85" w14:textId="77777777" w:rsidR="00424D5A" w:rsidRPr="002D10DD" w:rsidRDefault="00424D5A" w:rsidP="00424D5A">
                              <w:pPr>
                                <w:spacing w:after="0"/>
                                <w:rPr>
                                  <w:b/>
                                  <w:color w:val="000000" w:themeColor="text1"/>
                                </w:rPr>
                              </w:pPr>
                              <w:r w:rsidRPr="002D10DD">
                                <w:rPr>
                                  <w:b/>
                                  <w:color w:val="000000" w:themeColor="text1"/>
                                </w:rPr>
                                <w:t>Excluded</w:t>
                              </w:r>
                              <w:r>
                                <w:rPr>
                                  <w:b/>
                                  <w:color w:val="000000" w:themeColor="text1"/>
                                </w:rPr>
                                <w:t>, n=1175</w:t>
                              </w:r>
                            </w:p>
                            <w:p w14:paraId="31B5B2A5" w14:textId="77777777" w:rsidR="00424D5A" w:rsidRPr="00211590" w:rsidRDefault="00424D5A" w:rsidP="00424D5A">
                              <w:pPr>
                                <w:spacing w:after="0"/>
                                <w:rPr>
                                  <w:color w:val="000000" w:themeColor="text1"/>
                                </w:rPr>
                              </w:pPr>
                              <w:r>
                                <w:rPr>
                                  <w:color w:val="000000" w:themeColor="text1"/>
                                </w:rPr>
                                <w:t>- S</w:t>
                              </w:r>
                              <w:r w:rsidRPr="00AD00C1">
                                <w:rPr>
                                  <w:color w:val="000000" w:themeColor="text1"/>
                                </w:rPr>
                                <w:t>tudy de</w:t>
                              </w:r>
                              <w:r>
                                <w:rPr>
                                  <w:color w:val="000000" w:themeColor="text1"/>
                                </w:rPr>
                                <w:t>sign and sample size estimation required n=1607 only</w:t>
                              </w:r>
                            </w:p>
                          </w:txbxContent>
                        </v:textbox>
                      </v:rect>
                      <v:shape id="Straight Arrow Connector 115" o:spid="_x0000_s1074" type="#_x0000_t32" style="position:absolute;left:33242;top:42481;width:0;height:54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ia5LwQAAANwAAAAPAAAAZHJzL2Rvd25yZXYueG1sRE/NisIw&#10;EL4L+w5hFvYia2pFWapRRFn04sGfBxiasSnbTLJN1Pr2RhC8zcf3O7NFZxtxpTbUjhUMBxkI4tLp&#10;misFp+Pv9w+IEJE1No5JwZ0CLOYfvRkW2t14T9dDrEQK4VCgAhOjL6QMpSGLYeA8ceLOrrUYE2wr&#10;qVu8pXDbyDzLJtJizanBoKeVofLvcLEKci83ozzkxpfm/9hf93d3uY1KfX12yymISF18i1/urU7z&#10;h2N4PpMukPMHAAAA//8DAFBLAQItABQABgAIAAAAIQDb4fbL7gAAAIUBAAATAAAAAAAAAAAAAAAA&#10;AAAAAABbQ29udGVudF9UeXBlc10ueG1sUEsBAi0AFAAGAAgAAAAhAFr0LFu/AAAAFQEAAAsAAAAA&#10;AAAAAAAAAAAAHwEAAF9yZWxzLy5yZWxzUEsBAi0AFAAGAAgAAAAhAMaJrkvBAAAA3AAAAA8AAAAA&#10;AAAAAAAAAAAABwIAAGRycy9kb3ducmV2LnhtbFBLBQYAAAAAAwADALcAAAD1AgAAAAA=&#10;" strokecolor="black [3213]" strokeweight="1.75pt">
                        <v:stroke endarrow="block" endarrowwidth="wide" endarrowlength="long"/>
                      </v:shape>
                    </v:group>
                  </v:group>
                  <v:group id="Group 116" o:spid="_x0000_s1075" style="position:absolute;left:1714;top:65722;width:52102;height:10573" coordsize="52101,105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uDFuwwAAANwAAAAPAAAAZHJzL2Rvd25yZXYueG1sRE9Na4NA&#10;EL0H+h+WCfSWrLZEislGJLSlBynEFEpvgztRiTsr7lbNv+8GCrnN433OLptNJ0YaXGtZQbyOQBBX&#10;VrdcK/g6va1eQDiPrLGzTAqu5CDbPyx2mGo78ZHG0tcihLBLUUHjfZ9K6aqGDLq17YkDd7aDQR/g&#10;UEs94BTCTSefoiiRBlsODQ32dGioupS/RsH7hFP+HL+OxeV8uP6cNp/fRUxKPS7nfAvC0+zv4n/3&#10;hw7z4wRuz4QL5P4PAAD//wMAUEsBAi0AFAAGAAgAAAAhANvh9svuAAAAhQEAABMAAAAAAAAAAAAA&#10;AAAAAAAAAFtDb250ZW50X1R5cGVzXS54bWxQSwECLQAUAAYACAAAACEAWvQsW78AAAAVAQAACwAA&#10;AAAAAAAAAAAAAAAfAQAAX3JlbHMvLnJlbHNQSwECLQAUAAYACAAAACEALrgxbsMAAADcAAAADwAA&#10;AAAAAAAAAAAAAAAHAgAAZHJzL2Rvd25yZXYueG1sUEsFBgAAAAADAAMAtwAAAPcCAAAAAA==&#10;">
                    <v:shape id="Straight Arrow Connector 117" o:spid="_x0000_s1076" type="#_x0000_t32" style="position:absolute;left:16859;top:285;width:1429;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gOe9wwAAANwAAAAPAAAAZHJzL2Rvd25yZXYueG1sRE9Na8JA&#10;EL0L/Q/LFLzVTTxYia7SWgrqrdqCxzE7ZmOysyG7mthf3xUK3ubxPme+7G0trtT60rGCdJSAIM6d&#10;LrlQ8L3/fJmC8AFZY+2YFNzIw3LxNJhjpl3HX3TdhULEEPYZKjAhNJmUPjdk0Y9cQxy5k2sthgjb&#10;QuoWuxhuazlOkom0WHJsMNjQylBe7S5WQXk+/Pyafns0dqO7949VdRhPEqWGz/3bDESgPjzE/+61&#10;jvPTV7g/Ey+Qiz8AAAD//wMAUEsBAi0AFAAGAAgAAAAhANvh9svuAAAAhQEAABMAAAAAAAAAAAAA&#10;AAAAAAAAAFtDb250ZW50X1R5cGVzXS54bWxQSwECLQAUAAYACAAAACEAWvQsW78AAAAVAQAACwAA&#10;AAAAAAAAAAAAAAAfAQAAX3JlbHMvLnJlbHNQSwECLQAUAAYACAAAACEAhoDnvcMAAADcAAAADwAA&#10;AAAAAAAAAAAAAAAHAgAAZHJzL2Rvd25yZXYueG1sUEsFBgAAAAADAAMAtwAAAPcCAAAAAA==&#10;" strokecolor="black [3213]" strokeweight="1.75pt">
                      <v:stroke endarrowwidth="wide" endarrowlength="long"/>
                    </v:shape>
                    <v:shape id="Straight Arrow Connector 118" o:spid="_x0000_s1077" type="#_x0000_t32" style="position:absolute;left:50673;top:190;width:1428;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H3PPxQAAANwAAAAPAAAAZHJzL2Rvd25yZXYueG1sRI9Bb8Iw&#10;DIXvk/YfIiNxGykcEOoICJgmbdxgTOJoGtMUGqdqMtrt1+MD0m623vN7n+fL3tfqRm2sAhsYjzJQ&#10;xEWwFZcGDl/vLzNQMSFbrAOTgV+KsFw8P80xt6HjHd32qVQSwjFHAy6lJtc6Fo48xlFoiEU7h9Zj&#10;krUttW2xk3Bf60mWTbXHiqXBYUMbR8V1/+MNVJfj95/rtyfnP223fttcj5NpZsxw0K9eQSXq07/5&#10;cf1hBX8stPKMTKAXdwAAAP//AwBQSwECLQAUAAYACAAAACEA2+H2y+4AAACFAQAAEwAAAAAAAAAA&#10;AAAAAAAAAAAAW0NvbnRlbnRfVHlwZXNdLnhtbFBLAQItABQABgAIAAAAIQBa9CxbvwAAABUBAAAL&#10;AAAAAAAAAAAAAAAAAB8BAABfcmVscy8ucmVsc1BLAQItABQABgAIAAAAIQD3H3PPxQAAANwAAAAP&#10;AAAAAAAAAAAAAAAAAAcCAABkcnMvZG93bnJldi54bWxQSwUGAAAAAAMAAwC3AAAA+QIAAAAA&#10;" strokecolor="black [3213]" strokeweight="1.75pt">
                      <v:stroke endarrowwidth="wide" endarrowlength="long"/>
                    </v:shape>
                    <v:shape id="Straight Arrow Connector 119" o:spid="_x0000_s1078" type="#_x0000_t32" style="position:absolute;width:1435;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U9ZUwwAAANwAAAAPAAAAZHJzL2Rvd25yZXYueG1sRE9Na8JA&#10;EL0L/Q/LFLzVTTxIja7SWgrqrdqCxzE7ZmOysyG7mthf3xUK3ubxPme+7G0trtT60rGCdJSAIM6d&#10;LrlQ8L3/fHkF4QOyxtoxKbiRh+XiaTDHTLuOv+i6C4WIIewzVGBCaDIpfW7Ioh+5hjhyJ9daDBG2&#10;hdQtdjHc1nKcJBNpseTYYLChlaG82l2sgvJ8+Pk1/fZo7EZ37x+r6jCeJEoNn/u3GYhAfXiI/91r&#10;HeenU7g/Ey+Qiz8AAAD//wMAUEsBAi0AFAAGAAgAAAAhANvh9svuAAAAhQEAABMAAAAAAAAAAAAA&#10;AAAAAAAAAFtDb250ZW50X1R5cGVzXS54bWxQSwECLQAUAAYACAAAACEAWvQsW78AAAAVAQAACwAA&#10;AAAAAAAAAAAAAAAfAQAAX3JlbHMvLnJlbHNQSwECLQAUAAYACAAAACEAmFPWVMMAAADcAAAADwAA&#10;AAAAAAAAAAAAAAAHAgAAZHJzL2Rvd25yZXYueG1sUEsFBgAAAAADAAMAtwAAAPcCAAAAAA==&#10;" strokecolor="black [3213]" strokeweight="1.75pt">
                      <v:stroke endarrowwidth="wide" endarrowlength="long"/>
                    </v:shape>
                    <v:shape id="Straight Arrow Connector 120" o:spid="_x0000_s1079" type="#_x0000_t32" style="position:absolute;top:10477;width:1435;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BbV0xQAAANwAAAAPAAAAZHJzL2Rvd25yZXYueG1sRI9Bb8Iw&#10;DIXvk/gPkZG4jZQe0NQR0ABNGtzGNomj13hNoXGqJtDCr58Pk3az9Z7f+7xYDb5RV+piHdjAbJqB&#10;Ii6Drbky8Pnx+vgEKiZki01gMnCjCKvl6GGBhQ09v9P1kColIRwLNOBSagutY+nIY5yGlli0n9B5&#10;TLJ2lbYd9hLuG51n2Vx7rFkaHLa0cVSeDxdvoD4dv+5u2H87v7P9ers5H/N5ZsxkPLw8g0o0pH/z&#10;3/WbFfxc8OUZmUAvfwEAAP//AwBQSwECLQAUAAYACAAAACEA2+H2y+4AAACFAQAAEwAAAAAAAAAA&#10;AAAAAAAAAAAAW0NvbnRlbnRfVHlwZXNdLnhtbFBLAQItABQABgAIAAAAIQBa9CxbvwAAABUBAAAL&#10;AAAAAAAAAAAAAAAAAB8BAABfcmVscy8ucmVsc1BLAQItABQABgAIAAAAIQDHBbV0xQAAANwAAAAP&#10;AAAAAAAAAAAAAAAAAAcCAABkcnMvZG93bnJldi54bWxQSwUGAAAAAAMAAwC3AAAA+QIAAAAA&#10;" strokecolor="black [3213]" strokeweight="1.75pt">
                      <v:stroke endarrowwidth="wide" endarrowlength="long"/>
                    </v:shape>
                    <v:shape id="Straight Arrow Connector 121" o:spid="_x0000_s1080" type="#_x0000_t32" style="position:absolute;left:16859;top:10477;width:1429;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SRDvwgAAANwAAAAPAAAAZHJzL2Rvd25yZXYueG1sRE9La8JA&#10;EL4X+h+WKXhrNuYgkrqKD4TqTduCx2l2zEazsyG7NdFf7wpCb/PxPWcy620tLtT6yrGCYZKCIC6c&#10;rrhU8P21fh+D8AFZY+2YFFzJw2z6+jLBXLuOd3TZh1LEEPY5KjAhNLmUvjBk0SeuIY7c0bUWQ4Rt&#10;KXWLXQy3tczSdCQtVhwbDDa0NFSc939WQXU6/NxMv/01dqO7xWp5PmSjVKnBWz//ABGoD//ip/tT&#10;x/nZEB7PxAvk9A4AAP//AwBQSwECLQAUAAYACAAAACEA2+H2y+4AAACFAQAAEwAAAAAAAAAAAAAA&#10;AAAAAAAAW0NvbnRlbnRfVHlwZXNdLnhtbFBLAQItABQABgAIAAAAIQBa9CxbvwAAABUBAAALAAAA&#10;AAAAAAAAAAAAAB8BAABfcmVscy8ucmVsc1BLAQItABQABgAIAAAAIQCoSRDvwgAAANwAAAAPAAAA&#10;AAAAAAAAAAAAAAcCAABkcnMvZG93bnJldi54bWxQSwUGAAAAAAMAAwC3AAAA9gIAAAAA&#10;" strokecolor="black [3213]" strokeweight="1.75pt">
                      <v:stroke endarrowwidth="wide" endarrowlength="long"/>
                    </v:shape>
                    <v:shape id="Straight Arrow Connector 122" o:spid="_x0000_s1081" type="#_x0000_t32" style="position:absolute;left:33813;top:95;width:1429;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m46YwgAAANwAAAAPAAAAZHJzL2Rvd25yZXYueG1sRE9Na8JA&#10;EL0X+h+WKXhrNuYgJbqKWgrqTavgccyO2Wh2NmRXE/313UKht3m8z5nMeluLO7W+cqxgmKQgiAun&#10;Ky4V7L+/3j9A+ICssXZMCh7kYTZ9fZlgrl3HW7rvQiliCPscFZgQmlxKXxiy6BPXEEfu7FqLIcK2&#10;lLrFLobbWmZpOpIWK44NBhtaGiquu5tVUF2Oh6fpNydj17pbfC6vx2yUKjV46+djEIH68C/+c690&#10;nJ9l8PtMvEBOfwAAAP//AwBQSwECLQAUAAYACAAAACEA2+H2y+4AAACFAQAAEwAAAAAAAAAAAAAA&#10;AAAAAAAAW0NvbnRlbnRfVHlwZXNdLnhtbFBLAQItABQABgAIAAAAIQBa9CxbvwAAABUBAAALAAAA&#10;AAAAAAAAAAAAAB8BAABfcmVscy8ucmVsc1BLAQItABQABgAIAAAAIQBYm46YwgAAANwAAAAPAAAA&#10;AAAAAAAAAAAAAAcCAABkcnMvZG93bnJldi54bWxQSwUGAAAAAAMAAwC3AAAA9gIAAAAA&#10;" strokecolor="black [3213]" strokeweight="1.75pt">
                      <v:stroke endarrowwidth="wide" endarrowlength="long"/>
                    </v:shape>
                    <v:shape id="Straight Arrow Connector 123" o:spid="_x0000_s1082" type="#_x0000_t32" style="position:absolute;left:33909;top:10572;width:1428;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1ysDwwAAANwAAAAPAAAAZHJzL2Rvd25yZXYueG1sRE9Na8JA&#10;EL0X/A/LCL3pxhREUtdQFaH1VtuCxzE7ZtNkZ0N2a1J/fVcQepvH+5xlPthGXKjzlWMFs2kCgrhw&#10;uuJSwefHbrIA4QOyxsYxKfglD/lq9LDETLue3+lyCKWIIewzVGBCaDMpfWHIop+6ljhyZ9dZDBF2&#10;pdQd9jHcNjJNkrm0WHFsMNjSxlBRH36sgur7+HU1w/5k7Jvu19tNfUzniVKP4+HlGUSgIfyL7+5X&#10;HeenT3B7Jl4gV38AAAD//wMAUEsBAi0AFAAGAAgAAAAhANvh9svuAAAAhQEAABMAAAAAAAAAAAAA&#10;AAAAAAAAAFtDb250ZW50X1R5cGVzXS54bWxQSwECLQAUAAYACAAAACEAWvQsW78AAAAVAQAACwAA&#10;AAAAAAAAAAAAAAAfAQAAX3JlbHMvLnJlbHNQSwECLQAUAAYACAAAACEAN9crA8MAAADcAAAADwAA&#10;AAAAAAAAAAAAAAAHAgAAZHJzL2Rvd25yZXYueG1sUEsFBgAAAAADAAMAtwAAAPcCAAAAAA==&#10;" strokecolor="black [3213]" strokeweight="1.75pt">
                      <v:stroke endarrowwidth="wide" endarrowlength="long"/>
                    </v:shape>
                    <v:shape id="Straight Arrow Connector 124" o:spid="_x0000_s1083" type="#_x0000_t32" style="position:absolute;left:50673;top:10572;width:1428;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PrN3wwAAANwAAAAPAAAAZHJzL2Rvd25yZXYueG1sRE9Na8JA&#10;EL0X/A/LCL3pxlBEUtdQFaH1VtuCxzE7ZtNkZ0N2a1J/fVcQepvH+5xlPthGXKjzlWMFs2kCgrhw&#10;uuJSwefHbrIA4QOyxsYxKfglD/lq9LDETLue3+lyCKWIIewzVGBCaDMpfWHIop+6ljhyZ9dZDBF2&#10;pdQd9jHcNjJNkrm0WHFsMNjSxlBRH36sgur7+HU1w/5k7Jvu19tNfUzniVKP4+HlGUSgIfyL7+5X&#10;HeenT3B7Jl4gV38AAAD//wMAUEsBAi0AFAAGAAgAAAAhANvh9svuAAAAhQEAABMAAAAAAAAAAAAA&#10;AAAAAAAAAFtDb250ZW50X1R5cGVzXS54bWxQSwECLQAUAAYACAAAACEAWvQsW78AAAAVAQAACwAA&#10;AAAAAAAAAAAAAAAfAQAAX3JlbHMvLnJlbHNQSwECLQAUAAYACAAAACEAuD6zd8MAAADcAAAADwAA&#10;AAAAAAAAAAAAAAAHAgAAZHJzL2Rvd25yZXYueG1sUEsFBgAAAAADAAMAtwAAAPcCAAAAAA==&#10;" strokecolor="black [3213]" strokeweight="1.75pt">
                      <v:stroke endarrowwidth="wide" endarrowlength="long"/>
                    </v:shape>
                  </v:group>
                </v:group>
                <v:shapetype id="_x0000_t202" coordsize="21600,21600" o:spt="202" path="m,l,21600r21600,l21600,xe">
                  <v:stroke joinstyle="miter"/>
                  <v:path gradientshapeok="t" o:connecttype="rect"/>
                </v:shapetype>
                <v:shape id="Text Box 2" o:spid="_x0000_s1084" type="#_x0000_t202" style="position:absolute;left:-2071;top:85004;width:6573;height:2381;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uRbewgAAANwAAAAPAAAAZHJzL2Rvd25yZXYueG1sRE/NasJA&#10;EL4XfIdlhN7qJqHVGl1FJKWCB9H6AEN2zAazsyG7TeLbdwuF3ubj+531drSN6KnztWMF6SwBQVw6&#10;XXOl4Pr18fIOwgdkjY1jUvAgD9vN5GmNuXYDn6m/hErEEPY5KjAhtLmUvjRk0c9cSxy5m+sshgi7&#10;SuoOhxhuG5klyVxarDk2GGxpb6i8X76tgkP4fMXU7KxPT8VjWdAiPcqFUs/TcbcCEWgM/+I/90HH&#10;+dkb/D4TL5CbHwAAAP//AwBQSwECLQAUAAYACAAAACEA2+H2y+4AAACFAQAAEwAAAAAAAAAAAAAA&#10;AAAAAAAAW0NvbnRlbnRfVHlwZXNdLnhtbFBLAQItABQABgAIAAAAIQBa9CxbvwAAABUBAAALAAAA&#10;AAAAAAAAAAAAAB8BAABfcmVscy8ucmVsc1BLAQItABQABgAIAAAAIQCyuRbewgAAANwAAAAPAAAA&#10;AAAAAAAAAAAAAAcCAABkcnMvZG93bnJldi54bWxQSwUGAAAAAAMAAwC3AAAA9gIAAAAA&#10;" fillcolor="#f2f2f2 [3052]" stroked="f">
                  <v:textbox inset="1mm,1mm,1mm">
                    <w:txbxContent>
                      <w:p w14:paraId="02ED1368" w14:textId="77777777" w:rsidR="00424D5A" w:rsidRPr="009557B2" w:rsidRDefault="00424D5A" w:rsidP="00424D5A">
                        <w:pPr>
                          <w:jc w:val="center"/>
                          <w:rPr>
                            <w:b/>
                          </w:rPr>
                        </w:pPr>
                        <w:r w:rsidRPr="009557B2">
                          <w:rPr>
                            <w:b/>
                          </w:rPr>
                          <w:t>Analysis</w:t>
                        </w:r>
                      </w:p>
                    </w:txbxContent>
                  </v:textbox>
                </v:shape>
                <v:shape id="Text Box 2" o:spid="_x0000_s1085" type="#_x0000_t202" style="position:absolute;left:-9817;top:70110;width:22016;height:2381;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a4ipwAAAANwAAAAPAAAAZHJzL2Rvd25yZXYueG1sRE/bisIw&#10;EH0X9h/CLOybphXxUo2lLMoKPojufsDQjE2xmZQmq/XvjSD4NodznVXe20ZcqfO1YwXpKAFBXDpd&#10;c6Xg73c7nIPwAVlj45gU3MlDvv4YrDDT7sZHup5CJWII+wwVmBDaTEpfGrLoR64ljtzZdRZDhF0l&#10;dYe3GG4bOU6SqbRYc2ww2NK3ofJy+rcKduFngqkprE8Pm/tiQ7N0L2dKfX32xRJEoD68xS/3Tsf5&#10;4yk8n4kXyPUDAAD//wMAUEsBAi0AFAAGAAgAAAAhANvh9svuAAAAhQEAABMAAAAAAAAAAAAAAAAA&#10;AAAAAFtDb250ZW50X1R5cGVzXS54bWxQSwECLQAUAAYACAAAACEAWvQsW78AAAAVAQAACwAAAAAA&#10;AAAAAAAAAAAfAQAAX3JlbHMvLnJlbHNQSwECLQAUAAYACAAAACEAQmuIqcAAAADcAAAADwAAAAAA&#10;AAAAAAAAAAAHAgAAZHJzL2Rvd25yZXYueG1sUEsFBgAAAAADAAMAtwAAAPQCAAAAAA==&#10;" fillcolor="#f2f2f2 [3052]" stroked="f">
                  <v:textbox inset="1mm,1mm,1mm">
                    <w:txbxContent>
                      <w:p w14:paraId="253BFE3A" w14:textId="77777777" w:rsidR="00424D5A" w:rsidRPr="009557B2" w:rsidRDefault="00424D5A" w:rsidP="00424D5A">
                        <w:pPr>
                          <w:jc w:val="center"/>
                          <w:rPr>
                            <w:b/>
                          </w:rPr>
                        </w:pPr>
                        <w:r>
                          <w:rPr>
                            <w:b/>
                          </w:rPr>
                          <w:t>Follow-up</w:t>
                        </w:r>
                      </w:p>
                    </w:txbxContent>
                  </v:textbox>
                </v:shape>
                <v:shape id="Text Box 2" o:spid="_x0000_s1086" type="#_x0000_t202" style="position:absolute;left:-10166;top:47094;width:22834;height:2381;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Jy0ywAAAANwAAAAPAAAAZHJzL2Rvd25yZXYueG1sRE/NisIw&#10;EL4L+w5hhL1pWlnsbjWKLIqCB7G7DzA0Y1NsJqWJWt/eCIK3+fh+Z77sbSOu1PnasYJ0nIAgLp2u&#10;uVLw/7cZfYPwAVlj45gU3MnDcvExmGOu3Y2PdC1CJWII+xwVmBDaXEpfGrLox64ljtzJdRZDhF0l&#10;dYe3GG4bOUmSqbRYc2ww2NKvofJcXKyCXdh+YWpW1qeH9f1nTVm6l5lSn8N+NQMRqA9v8cu903H+&#10;JIPnM/ECuXgAAAD//wMAUEsBAi0AFAAGAAgAAAAhANvh9svuAAAAhQEAABMAAAAAAAAAAAAAAAAA&#10;AAAAAFtDb250ZW50X1R5cGVzXS54bWxQSwECLQAUAAYACAAAACEAWvQsW78AAAAVAQAACwAAAAAA&#10;AAAAAAAAAAAfAQAAX3JlbHMvLnJlbHNQSwECLQAUAAYACAAAACEALSctMsAAAADcAAAADwAAAAAA&#10;AAAAAAAAAAAHAgAAZHJzL2Rvd25yZXYueG1sUEsFBgAAAAADAAMAtwAAAPQCAAAAAA==&#10;" fillcolor="#f2f2f2 [3052]" stroked="f">
                  <v:textbox inset="1mm,1mm,1mm">
                    <w:txbxContent>
                      <w:p w14:paraId="275CAEAA" w14:textId="77777777" w:rsidR="00424D5A" w:rsidRPr="009557B2" w:rsidRDefault="00424D5A" w:rsidP="00424D5A">
                        <w:pPr>
                          <w:jc w:val="center"/>
                          <w:rPr>
                            <w:b/>
                          </w:rPr>
                        </w:pPr>
                        <w:r>
                          <w:rPr>
                            <w:b/>
                          </w:rPr>
                          <w:t>Allocation</w:t>
                        </w:r>
                      </w:p>
                    </w:txbxContent>
                  </v:textbox>
                </v:shape>
                <v:shape id="Text Box 2" o:spid="_x0000_s1087" type="#_x0000_t202" style="position:absolute;left:-16834;top:16900;width:36182;height:2381;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uLlAwwAAANwAAAAPAAAAZHJzL2Rvd25yZXYueG1sRI9Ba8JA&#10;EIXvBf/DMoK3uolIrdFVRBSFHkrVHzBkx2wwOxuyq8Z/3zkUepvhvXnvm+W69416UBfrwAbycQaK&#10;uAy25srA5bx//wQVE7LFJjAZeFGE9WrwtsTChif/0OOUKiUhHAs04FJqC61j6chjHIeWWLRr6Dwm&#10;WbtK2w6fEu4bPcmyD+2xZmlw2NLWUXk73b2BYzpMMXcbH/Pv3Wu+o1n+pWfGjIb9ZgEqUZ/+zX/X&#10;Ryv4E6GVZ2QCvfoFAAD//wMAUEsBAi0AFAAGAAgAAAAhANvh9svuAAAAhQEAABMAAAAAAAAAAAAA&#10;AAAAAAAAAFtDb250ZW50X1R5cGVzXS54bWxQSwECLQAUAAYACAAAACEAWvQsW78AAAAVAQAACwAA&#10;AAAAAAAAAAAAAAAfAQAAX3JlbHMvLnJlbHNQSwECLQAUAAYACAAAACEAXLi5QMMAAADcAAAADwAA&#10;AAAAAAAAAAAAAAAHAgAAZHJzL2Rvd25yZXYueG1sUEsFBgAAAAADAAMAtwAAAPcCAAAAAA==&#10;" fillcolor="#f2f2f2 [3052]" stroked="f">
                  <v:textbox inset="1mm,1mm,1mm">
                    <w:txbxContent>
                      <w:p w14:paraId="4969A022" w14:textId="77777777" w:rsidR="00424D5A" w:rsidRPr="009557B2" w:rsidRDefault="00424D5A" w:rsidP="00424D5A">
                        <w:pPr>
                          <w:shd w:val="clear" w:color="auto" w:fill="F2F2F2" w:themeFill="background1" w:themeFillShade="F2"/>
                          <w:jc w:val="center"/>
                          <w:rPr>
                            <w:b/>
                          </w:rPr>
                        </w:pPr>
                        <w:r>
                          <w:rPr>
                            <w:b/>
                          </w:rPr>
                          <w:t>Enrolment</w:t>
                        </w:r>
                      </w:p>
                    </w:txbxContent>
                  </v:textbox>
                </v:shape>
                <w10:wrap anchorx="margin"/>
              </v:group>
            </w:pict>
          </mc:Fallback>
        </mc:AlternateContent>
      </w:r>
    </w:p>
    <w:p w14:paraId="1590AFD7" w14:textId="77777777" w:rsidR="00424D5A" w:rsidRPr="001E4DF3" w:rsidRDefault="00424D5A" w:rsidP="00424D5A">
      <w:pPr>
        <w:rPr>
          <w:rFonts w:ascii="Times New Roman" w:hAnsi="Times New Roman" w:cs="Times New Roman"/>
          <w:sz w:val="24"/>
          <w:szCs w:val="24"/>
        </w:rPr>
      </w:pPr>
    </w:p>
    <w:p w14:paraId="6AB691D6" w14:textId="77777777" w:rsidR="00424D5A" w:rsidRPr="001E4DF3" w:rsidRDefault="00424D5A" w:rsidP="00424D5A">
      <w:pPr>
        <w:rPr>
          <w:rFonts w:ascii="Times New Roman" w:hAnsi="Times New Roman" w:cs="Times New Roman"/>
          <w:sz w:val="24"/>
          <w:szCs w:val="24"/>
        </w:rPr>
      </w:pPr>
    </w:p>
    <w:p w14:paraId="7905AA90" w14:textId="77777777" w:rsidR="00424D5A" w:rsidRPr="001E4DF3" w:rsidRDefault="00424D5A" w:rsidP="00424D5A">
      <w:pPr>
        <w:rPr>
          <w:rFonts w:ascii="Times New Roman" w:hAnsi="Times New Roman" w:cs="Times New Roman"/>
          <w:sz w:val="24"/>
          <w:szCs w:val="24"/>
        </w:rPr>
      </w:pPr>
    </w:p>
    <w:p w14:paraId="696D3EC3" w14:textId="77777777" w:rsidR="00424D5A" w:rsidRPr="001E4DF3" w:rsidRDefault="00424D5A" w:rsidP="00424D5A">
      <w:pPr>
        <w:rPr>
          <w:rFonts w:ascii="Times New Roman" w:hAnsi="Times New Roman" w:cs="Times New Roman"/>
          <w:sz w:val="24"/>
          <w:szCs w:val="24"/>
        </w:rPr>
      </w:pPr>
    </w:p>
    <w:p w14:paraId="1F0DA0C6" w14:textId="77777777" w:rsidR="00424D5A" w:rsidRPr="001E4DF3" w:rsidRDefault="00424D5A" w:rsidP="00424D5A">
      <w:pPr>
        <w:rPr>
          <w:rFonts w:ascii="Times New Roman" w:hAnsi="Times New Roman" w:cs="Times New Roman"/>
          <w:sz w:val="24"/>
          <w:szCs w:val="24"/>
        </w:rPr>
      </w:pPr>
    </w:p>
    <w:p w14:paraId="68DD8EEA" w14:textId="77777777" w:rsidR="00424D5A" w:rsidRPr="001E4DF3" w:rsidRDefault="00424D5A" w:rsidP="00424D5A">
      <w:pPr>
        <w:rPr>
          <w:rFonts w:ascii="Times New Roman" w:hAnsi="Times New Roman" w:cs="Times New Roman"/>
          <w:sz w:val="24"/>
          <w:szCs w:val="24"/>
        </w:rPr>
      </w:pPr>
    </w:p>
    <w:p w14:paraId="16C08FAF" w14:textId="77777777" w:rsidR="00424D5A" w:rsidRPr="001E4DF3" w:rsidRDefault="00424D5A" w:rsidP="00424D5A">
      <w:pPr>
        <w:rPr>
          <w:rFonts w:ascii="Times New Roman" w:hAnsi="Times New Roman" w:cs="Times New Roman"/>
          <w:sz w:val="24"/>
          <w:szCs w:val="24"/>
        </w:rPr>
      </w:pPr>
    </w:p>
    <w:p w14:paraId="7454FCE5" w14:textId="77777777" w:rsidR="00424D5A" w:rsidRPr="001E4DF3" w:rsidRDefault="00424D5A" w:rsidP="00424D5A">
      <w:pPr>
        <w:rPr>
          <w:rFonts w:ascii="Times New Roman" w:hAnsi="Times New Roman" w:cs="Times New Roman"/>
          <w:sz w:val="24"/>
          <w:szCs w:val="24"/>
        </w:rPr>
      </w:pPr>
    </w:p>
    <w:p w14:paraId="7B76D29A" w14:textId="77777777" w:rsidR="00424D5A" w:rsidRPr="001E4DF3" w:rsidRDefault="00424D5A" w:rsidP="00424D5A">
      <w:pPr>
        <w:rPr>
          <w:rFonts w:ascii="Times New Roman" w:hAnsi="Times New Roman" w:cs="Times New Roman"/>
          <w:sz w:val="24"/>
          <w:szCs w:val="24"/>
        </w:rPr>
      </w:pPr>
    </w:p>
    <w:p w14:paraId="187A5010" w14:textId="77777777" w:rsidR="00424D5A" w:rsidRPr="001E4DF3" w:rsidRDefault="00424D5A" w:rsidP="00424D5A">
      <w:pPr>
        <w:rPr>
          <w:rFonts w:ascii="Times New Roman" w:hAnsi="Times New Roman" w:cs="Times New Roman"/>
          <w:sz w:val="24"/>
          <w:szCs w:val="24"/>
        </w:rPr>
      </w:pPr>
    </w:p>
    <w:p w14:paraId="275E41DE" w14:textId="77777777" w:rsidR="00424D5A" w:rsidRPr="001E4DF3" w:rsidRDefault="00424D5A" w:rsidP="00424D5A">
      <w:pPr>
        <w:rPr>
          <w:rFonts w:ascii="Times New Roman" w:hAnsi="Times New Roman" w:cs="Times New Roman"/>
          <w:sz w:val="24"/>
          <w:szCs w:val="24"/>
        </w:rPr>
      </w:pPr>
    </w:p>
    <w:p w14:paraId="6611A322" w14:textId="77777777" w:rsidR="00424D5A" w:rsidRPr="001E4DF3" w:rsidRDefault="00424D5A" w:rsidP="00424D5A">
      <w:pPr>
        <w:rPr>
          <w:rFonts w:ascii="Times New Roman" w:hAnsi="Times New Roman" w:cs="Times New Roman"/>
          <w:sz w:val="24"/>
          <w:szCs w:val="24"/>
        </w:rPr>
      </w:pPr>
    </w:p>
    <w:p w14:paraId="4DAC461D" w14:textId="77777777" w:rsidR="00424D5A" w:rsidRPr="001E4DF3" w:rsidRDefault="00424D5A" w:rsidP="00424D5A">
      <w:pPr>
        <w:rPr>
          <w:rFonts w:ascii="Times New Roman" w:hAnsi="Times New Roman" w:cs="Times New Roman"/>
          <w:sz w:val="24"/>
          <w:szCs w:val="24"/>
        </w:rPr>
      </w:pPr>
    </w:p>
    <w:p w14:paraId="650A9C8D" w14:textId="77777777" w:rsidR="00424D5A" w:rsidRPr="001E4DF3" w:rsidRDefault="00424D5A" w:rsidP="00424D5A">
      <w:pPr>
        <w:rPr>
          <w:rFonts w:ascii="Times New Roman" w:hAnsi="Times New Roman" w:cs="Times New Roman"/>
          <w:sz w:val="24"/>
          <w:szCs w:val="24"/>
        </w:rPr>
      </w:pPr>
    </w:p>
    <w:p w14:paraId="6324BB24" w14:textId="77777777" w:rsidR="00424D5A" w:rsidRPr="001E4DF3" w:rsidRDefault="00424D5A" w:rsidP="00424D5A">
      <w:pPr>
        <w:rPr>
          <w:rFonts w:ascii="Times New Roman" w:hAnsi="Times New Roman" w:cs="Times New Roman"/>
          <w:sz w:val="24"/>
          <w:szCs w:val="24"/>
        </w:rPr>
      </w:pPr>
    </w:p>
    <w:p w14:paraId="132C3FD4" w14:textId="77777777" w:rsidR="00424D5A" w:rsidRPr="001E4DF3" w:rsidRDefault="00424D5A" w:rsidP="00424D5A">
      <w:pPr>
        <w:rPr>
          <w:rFonts w:ascii="Times New Roman" w:hAnsi="Times New Roman" w:cs="Times New Roman"/>
          <w:sz w:val="24"/>
          <w:szCs w:val="24"/>
        </w:rPr>
      </w:pPr>
    </w:p>
    <w:p w14:paraId="23996323" w14:textId="77777777" w:rsidR="00424D5A" w:rsidRPr="001E4DF3" w:rsidRDefault="00424D5A" w:rsidP="00424D5A">
      <w:pPr>
        <w:rPr>
          <w:rFonts w:ascii="Times New Roman" w:hAnsi="Times New Roman" w:cs="Times New Roman"/>
          <w:sz w:val="24"/>
          <w:szCs w:val="24"/>
        </w:rPr>
      </w:pPr>
    </w:p>
    <w:p w14:paraId="4E7CF541" w14:textId="77777777" w:rsidR="00424D5A" w:rsidRPr="001E4DF3" w:rsidRDefault="00424D5A" w:rsidP="00424D5A">
      <w:pPr>
        <w:rPr>
          <w:rFonts w:ascii="Times New Roman" w:hAnsi="Times New Roman" w:cs="Times New Roman"/>
          <w:sz w:val="24"/>
          <w:szCs w:val="24"/>
        </w:rPr>
      </w:pPr>
    </w:p>
    <w:p w14:paraId="2AD999A7" w14:textId="77777777" w:rsidR="00424D5A" w:rsidRPr="001E4DF3" w:rsidRDefault="00424D5A" w:rsidP="00424D5A">
      <w:pPr>
        <w:rPr>
          <w:rFonts w:ascii="Times New Roman" w:hAnsi="Times New Roman" w:cs="Times New Roman"/>
          <w:sz w:val="24"/>
          <w:szCs w:val="24"/>
        </w:rPr>
      </w:pPr>
    </w:p>
    <w:p w14:paraId="78E869BD" w14:textId="77777777" w:rsidR="00424D5A" w:rsidRPr="001E4DF3" w:rsidRDefault="00424D5A" w:rsidP="00424D5A">
      <w:pPr>
        <w:rPr>
          <w:rFonts w:ascii="Times New Roman" w:hAnsi="Times New Roman" w:cs="Times New Roman"/>
          <w:sz w:val="24"/>
          <w:szCs w:val="24"/>
        </w:rPr>
      </w:pPr>
    </w:p>
    <w:p w14:paraId="072D8235" w14:textId="77777777" w:rsidR="00424D5A" w:rsidRPr="001E4DF3" w:rsidRDefault="00424D5A" w:rsidP="00424D5A">
      <w:pPr>
        <w:rPr>
          <w:rFonts w:ascii="Times New Roman" w:hAnsi="Times New Roman" w:cs="Times New Roman"/>
          <w:sz w:val="24"/>
          <w:szCs w:val="24"/>
        </w:rPr>
      </w:pPr>
    </w:p>
    <w:p w14:paraId="77E8D92F" w14:textId="77777777" w:rsidR="00424D5A" w:rsidRPr="001E4DF3" w:rsidRDefault="00424D5A" w:rsidP="00424D5A">
      <w:pPr>
        <w:rPr>
          <w:rFonts w:ascii="Times New Roman" w:hAnsi="Times New Roman" w:cs="Times New Roman"/>
          <w:sz w:val="24"/>
          <w:szCs w:val="24"/>
        </w:rPr>
      </w:pPr>
    </w:p>
    <w:p w14:paraId="3AE0C72D" w14:textId="77777777" w:rsidR="00424D5A" w:rsidRPr="001E4DF3" w:rsidRDefault="00424D5A" w:rsidP="00424D5A">
      <w:pPr>
        <w:rPr>
          <w:rFonts w:ascii="Times New Roman" w:hAnsi="Times New Roman" w:cs="Times New Roman"/>
          <w:sz w:val="24"/>
          <w:szCs w:val="24"/>
        </w:rPr>
      </w:pPr>
    </w:p>
    <w:p w14:paraId="5C45E0CA" w14:textId="77777777" w:rsidR="00424D5A" w:rsidRPr="001E4DF3" w:rsidRDefault="00424D5A" w:rsidP="00424D5A">
      <w:pPr>
        <w:rPr>
          <w:rFonts w:ascii="Times New Roman" w:hAnsi="Times New Roman" w:cs="Times New Roman"/>
          <w:sz w:val="24"/>
          <w:szCs w:val="24"/>
        </w:rPr>
      </w:pPr>
    </w:p>
    <w:p w14:paraId="7FCD7E3F" w14:textId="77777777" w:rsidR="00424D5A" w:rsidRPr="001E4DF3" w:rsidRDefault="00424D5A" w:rsidP="00424D5A">
      <w:pPr>
        <w:rPr>
          <w:rFonts w:ascii="Times New Roman" w:hAnsi="Times New Roman" w:cs="Times New Roman"/>
          <w:sz w:val="24"/>
          <w:szCs w:val="24"/>
        </w:rPr>
      </w:pPr>
    </w:p>
    <w:p w14:paraId="09712110" w14:textId="77777777" w:rsidR="00424D5A" w:rsidRDefault="00424D5A" w:rsidP="00424D5A">
      <w:r>
        <w:t>Figure 1</w:t>
      </w:r>
    </w:p>
    <w:p w14:paraId="1C3B1B6C" w14:textId="77777777" w:rsidR="00424D5A" w:rsidRDefault="00424D5A" w:rsidP="00424D5A">
      <w:pPr>
        <w:rPr>
          <w:rFonts w:ascii="Times New Roman" w:hAnsi="Times New Roman" w:cs="Times New Roman"/>
          <w:b/>
          <w:sz w:val="20"/>
          <w:szCs w:val="24"/>
        </w:rPr>
      </w:pPr>
      <w:r>
        <w:rPr>
          <w:noProof/>
          <w:lang w:val="en-AU" w:eastAsia="en-AU"/>
        </w:rPr>
        <w:lastRenderedPageBreak/>
        <w:drawing>
          <wp:inline distT="0" distB="0" distL="0" distR="0" wp14:anchorId="0ABF37E7" wp14:editId="64D048F2">
            <wp:extent cx="2952000" cy="1908000"/>
            <wp:effectExtent l="0" t="0" r="1270" b="0"/>
            <wp:docPr id="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14:paraId="2297AC51" w14:textId="77777777" w:rsidR="00424D5A" w:rsidRDefault="00424D5A" w:rsidP="00424D5A">
      <w:pPr>
        <w:rPr>
          <w:rFonts w:ascii="Times New Roman" w:hAnsi="Times New Roman" w:cs="Times New Roman"/>
          <w:b/>
          <w:sz w:val="20"/>
          <w:szCs w:val="24"/>
        </w:rPr>
      </w:pPr>
      <w:r>
        <w:rPr>
          <w:rFonts w:ascii="Times New Roman" w:hAnsi="Times New Roman" w:cs="Times New Roman"/>
          <w:b/>
          <w:sz w:val="20"/>
          <w:szCs w:val="24"/>
        </w:rPr>
        <w:t>A</w:t>
      </w:r>
    </w:p>
    <w:p w14:paraId="2FBA6E1A" w14:textId="77777777" w:rsidR="00424D5A" w:rsidRDefault="00424D5A" w:rsidP="00424D5A">
      <w:pPr>
        <w:rPr>
          <w:rFonts w:ascii="Times New Roman" w:hAnsi="Times New Roman" w:cs="Times New Roman"/>
          <w:b/>
          <w:sz w:val="20"/>
          <w:szCs w:val="24"/>
        </w:rPr>
      </w:pPr>
      <w:r>
        <w:rPr>
          <w:noProof/>
          <w:lang w:val="en-AU" w:eastAsia="en-AU"/>
        </w:rPr>
        <w:drawing>
          <wp:inline distT="0" distB="0" distL="0" distR="0" wp14:anchorId="258B5650" wp14:editId="6D7B1234">
            <wp:extent cx="2952749" cy="1908000"/>
            <wp:effectExtent l="0" t="0" r="635" b="0"/>
            <wp:docPr id="5" name="Chart 5"/>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14:paraId="1E1EAAA6" w14:textId="77777777" w:rsidR="00424D5A" w:rsidRDefault="00424D5A" w:rsidP="00424D5A">
      <w:pPr>
        <w:rPr>
          <w:rFonts w:ascii="Times New Roman" w:hAnsi="Times New Roman" w:cs="Times New Roman"/>
          <w:b/>
          <w:sz w:val="20"/>
          <w:szCs w:val="24"/>
        </w:rPr>
      </w:pPr>
      <w:r>
        <w:rPr>
          <w:rFonts w:ascii="Times New Roman" w:hAnsi="Times New Roman" w:cs="Times New Roman"/>
          <w:b/>
          <w:sz w:val="20"/>
          <w:szCs w:val="24"/>
        </w:rPr>
        <w:t>B</w:t>
      </w:r>
    </w:p>
    <w:p w14:paraId="1985558F" w14:textId="77777777" w:rsidR="00424D5A" w:rsidRDefault="00424D5A" w:rsidP="00424D5A">
      <w:pPr>
        <w:rPr>
          <w:rFonts w:ascii="Times New Roman" w:hAnsi="Times New Roman" w:cs="Times New Roman"/>
          <w:b/>
          <w:sz w:val="20"/>
          <w:szCs w:val="24"/>
        </w:rPr>
      </w:pPr>
      <w:r>
        <w:rPr>
          <w:noProof/>
          <w:lang w:val="en-AU" w:eastAsia="en-AU"/>
        </w:rPr>
        <w:drawing>
          <wp:inline distT="0" distB="0" distL="0" distR="0" wp14:anchorId="2576383F" wp14:editId="43589D55">
            <wp:extent cx="2952749" cy="1908000"/>
            <wp:effectExtent l="0" t="0" r="635" b="0"/>
            <wp:docPr id="4" name="Chart 4"/>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14:paraId="2B300BB8" w14:textId="77777777" w:rsidR="00424D5A" w:rsidRPr="00D778BA" w:rsidRDefault="00424D5A" w:rsidP="00424D5A">
      <w:pPr>
        <w:rPr>
          <w:rFonts w:ascii="Times New Roman" w:hAnsi="Times New Roman" w:cs="Times New Roman"/>
          <w:b/>
          <w:sz w:val="20"/>
          <w:szCs w:val="24"/>
        </w:rPr>
      </w:pPr>
      <w:r w:rsidRPr="00D778BA">
        <w:rPr>
          <w:rFonts w:ascii="Times New Roman" w:hAnsi="Times New Roman" w:cs="Times New Roman"/>
          <w:b/>
          <w:sz w:val="20"/>
          <w:szCs w:val="24"/>
        </w:rPr>
        <w:t>C</w:t>
      </w:r>
    </w:p>
    <w:p w14:paraId="6D3E513B" w14:textId="77777777" w:rsidR="00424D5A" w:rsidRPr="00D778BA" w:rsidRDefault="00424D5A" w:rsidP="00424D5A">
      <w:r w:rsidRPr="00D778BA">
        <w:t>Figure 2</w:t>
      </w:r>
    </w:p>
    <w:p w14:paraId="48DF5B7D" w14:textId="77777777" w:rsidR="00424D5A" w:rsidRDefault="00424D5A">
      <w:pPr>
        <w:rPr>
          <w:rFonts w:ascii="Times New Roman" w:hAnsi="Times New Roman" w:cs="Times New Roman"/>
          <w:b/>
          <w:sz w:val="20"/>
          <w:szCs w:val="20"/>
        </w:rPr>
      </w:pPr>
      <w:r>
        <w:rPr>
          <w:rFonts w:ascii="Times New Roman" w:hAnsi="Times New Roman" w:cs="Times New Roman"/>
          <w:b/>
          <w:sz w:val="20"/>
          <w:szCs w:val="20"/>
        </w:rPr>
        <w:br w:type="page"/>
      </w:r>
    </w:p>
    <w:p w14:paraId="1F79C1F9" w14:textId="3B8A6F5F" w:rsidR="00424D5A" w:rsidRPr="00295E8F" w:rsidRDefault="00424D5A" w:rsidP="00424D5A">
      <w:pPr>
        <w:shd w:val="clear" w:color="auto" w:fill="FFFFFF"/>
        <w:spacing w:after="0" w:line="240" w:lineRule="auto"/>
        <w:rPr>
          <w:rFonts w:ascii="Times New Roman" w:hAnsi="Times New Roman" w:cs="Times New Roman"/>
          <w:b/>
          <w:sz w:val="20"/>
          <w:szCs w:val="20"/>
        </w:rPr>
      </w:pPr>
      <w:r w:rsidRPr="00295E8F">
        <w:rPr>
          <w:rFonts w:ascii="Times New Roman" w:hAnsi="Times New Roman" w:cs="Times New Roman"/>
          <w:b/>
          <w:sz w:val="20"/>
          <w:szCs w:val="20"/>
        </w:rPr>
        <w:lastRenderedPageBreak/>
        <w:t>Supplemental Table 1</w:t>
      </w:r>
      <w:r w:rsidRPr="00295E8F">
        <w:rPr>
          <w:rFonts w:ascii="Times New Roman" w:hAnsi="Times New Roman" w:cs="Times New Roman"/>
          <w:sz w:val="20"/>
          <w:szCs w:val="20"/>
        </w:rPr>
        <w:t>. Screening questionnaire on dietary habits and reasons for interest in the study</w:t>
      </w:r>
    </w:p>
    <w:p w14:paraId="1D132DD3" w14:textId="77777777" w:rsidR="00424D5A" w:rsidRPr="00295E8F" w:rsidRDefault="00424D5A" w:rsidP="00424D5A">
      <w:pPr>
        <w:shd w:val="clear" w:color="auto" w:fill="FFFFFF"/>
        <w:spacing w:after="0" w:line="240" w:lineRule="auto"/>
        <w:rPr>
          <w:rFonts w:ascii="Times New Roman" w:hAnsi="Times New Roman" w:cs="Times New Roman"/>
          <w:sz w:val="20"/>
          <w:szCs w:val="20"/>
        </w:rPr>
      </w:pPr>
    </w:p>
    <w:tbl>
      <w:tblPr>
        <w:tblStyle w:val="TableGrid"/>
        <w:tblW w:w="9180"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8"/>
        <w:gridCol w:w="2234"/>
        <w:gridCol w:w="2268"/>
      </w:tblGrid>
      <w:tr w:rsidR="00424D5A" w:rsidRPr="00295E8F" w14:paraId="00A30E4A" w14:textId="77777777" w:rsidTr="00372A2B">
        <w:tc>
          <w:tcPr>
            <w:tcW w:w="4678" w:type="dxa"/>
            <w:tcBorders>
              <w:top w:val="single" w:sz="4" w:space="0" w:color="auto"/>
              <w:bottom w:val="single" w:sz="4" w:space="0" w:color="auto"/>
            </w:tcBorders>
            <w:shd w:val="clear" w:color="auto" w:fill="auto"/>
          </w:tcPr>
          <w:p w14:paraId="03D1AC42" w14:textId="77777777" w:rsidR="00424D5A" w:rsidRPr="00295E8F" w:rsidRDefault="00424D5A" w:rsidP="00372A2B">
            <w:pPr>
              <w:rPr>
                <w:rFonts w:ascii="Times New Roman" w:hAnsi="Times New Roman" w:cs="Times New Roman"/>
                <w:b/>
                <w:sz w:val="20"/>
                <w:szCs w:val="20"/>
              </w:rPr>
            </w:pPr>
            <w:r w:rsidRPr="00295E8F">
              <w:rPr>
                <w:rFonts w:ascii="Times New Roman" w:hAnsi="Times New Roman" w:cs="Times New Roman"/>
                <w:b/>
                <w:sz w:val="20"/>
                <w:szCs w:val="20"/>
              </w:rPr>
              <w:t>Question</w:t>
            </w:r>
          </w:p>
        </w:tc>
        <w:tc>
          <w:tcPr>
            <w:tcW w:w="2234" w:type="dxa"/>
            <w:tcBorders>
              <w:top w:val="single" w:sz="4" w:space="0" w:color="auto"/>
              <w:bottom w:val="single" w:sz="4" w:space="0" w:color="auto"/>
            </w:tcBorders>
            <w:shd w:val="clear" w:color="auto" w:fill="auto"/>
          </w:tcPr>
          <w:p w14:paraId="1DCA00B9" w14:textId="77777777" w:rsidR="00424D5A" w:rsidRPr="00295E8F" w:rsidRDefault="00424D5A" w:rsidP="00372A2B">
            <w:pPr>
              <w:rPr>
                <w:rFonts w:ascii="Times New Roman" w:eastAsia="Times New Roman" w:hAnsi="Times New Roman" w:cs="Times New Roman"/>
                <w:b/>
                <w:sz w:val="20"/>
                <w:szCs w:val="20"/>
                <w:lang w:eastAsia="en-GB"/>
              </w:rPr>
            </w:pPr>
            <w:r w:rsidRPr="00295E8F">
              <w:rPr>
                <w:rFonts w:ascii="Times New Roman" w:eastAsia="Times New Roman" w:hAnsi="Times New Roman" w:cs="Times New Roman"/>
                <w:b/>
                <w:sz w:val="20"/>
                <w:szCs w:val="20"/>
                <w:lang w:eastAsia="en-GB"/>
              </w:rPr>
              <w:t>Response options</w:t>
            </w:r>
          </w:p>
        </w:tc>
        <w:tc>
          <w:tcPr>
            <w:tcW w:w="2268" w:type="dxa"/>
            <w:tcBorders>
              <w:top w:val="single" w:sz="4" w:space="0" w:color="auto"/>
              <w:bottom w:val="single" w:sz="4" w:space="0" w:color="auto"/>
            </w:tcBorders>
            <w:shd w:val="clear" w:color="auto" w:fill="auto"/>
          </w:tcPr>
          <w:p w14:paraId="698A7B24" w14:textId="77777777" w:rsidR="00424D5A" w:rsidRPr="00295E8F" w:rsidRDefault="00424D5A" w:rsidP="00372A2B">
            <w:pPr>
              <w:rPr>
                <w:rFonts w:ascii="Times New Roman" w:eastAsia="Times New Roman" w:hAnsi="Times New Roman" w:cs="Times New Roman"/>
                <w:b/>
                <w:sz w:val="20"/>
                <w:szCs w:val="20"/>
                <w:lang w:eastAsia="en-GB"/>
              </w:rPr>
            </w:pPr>
            <w:r w:rsidRPr="00295E8F">
              <w:rPr>
                <w:rFonts w:ascii="Times New Roman" w:eastAsia="Times New Roman" w:hAnsi="Times New Roman" w:cs="Times New Roman"/>
                <w:b/>
                <w:sz w:val="20"/>
                <w:szCs w:val="20"/>
                <w:lang w:eastAsia="en-GB"/>
              </w:rPr>
              <w:t>Aggregated response</w:t>
            </w:r>
          </w:p>
        </w:tc>
      </w:tr>
      <w:tr w:rsidR="00424D5A" w:rsidRPr="00295E8F" w14:paraId="29780081" w14:textId="77777777" w:rsidTr="00372A2B">
        <w:tc>
          <w:tcPr>
            <w:tcW w:w="4678" w:type="dxa"/>
            <w:tcBorders>
              <w:top w:val="single" w:sz="4" w:space="0" w:color="auto"/>
            </w:tcBorders>
            <w:shd w:val="clear" w:color="auto" w:fill="auto"/>
          </w:tcPr>
          <w:p w14:paraId="0A67EA2E" w14:textId="77777777" w:rsidR="00424D5A" w:rsidRPr="00295E8F" w:rsidRDefault="00424D5A" w:rsidP="00372A2B">
            <w:pPr>
              <w:rPr>
                <w:rFonts w:ascii="Times New Roman" w:hAnsi="Times New Roman" w:cs="Times New Roman"/>
                <w:sz w:val="20"/>
                <w:szCs w:val="20"/>
              </w:rPr>
            </w:pPr>
            <w:r w:rsidRPr="00295E8F">
              <w:rPr>
                <w:rFonts w:ascii="Times New Roman" w:hAnsi="Times New Roman" w:cs="Times New Roman"/>
                <w:sz w:val="20"/>
                <w:szCs w:val="20"/>
              </w:rPr>
              <w:t>How often do you eat your main meal away from home?</w:t>
            </w:r>
          </w:p>
        </w:tc>
        <w:tc>
          <w:tcPr>
            <w:tcW w:w="2234" w:type="dxa"/>
            <w:vMerge w:val="restart"/>
            <w:tcBorders>
              <w:top w:val="single" w:sz="4" w:space="0" w:color="auto"/>
            </w:tcBorders>
            <w:shd w:val="clear" w:color="auto" w:fill="auto"/>
          </w:tcPr>
          <w:p w14:paraId="4F8F8A27" w14:textId="77777777" w:rsidR="00424D5A" w:rsidRPr="00295E8F" w:rsidRDefault="00424D5A" w:rsidP="00372A2B">
            <w:pPr>
              <w:rPr>
                <w:rFonts w:ascii="Times New Roman" w:eastAsia="Times New Roman" w:hAnsi="Times New Roman" w:cs="Times New Roman"/>
                <w:sz w:val="20"/>
                <w:szCs w:val="20"/>
                <w:lang w:eastAsia="en-GB"/>
              </w:rPr>
            </w:pPr>
            <w:r w:rsidRPr="00295E8F">
              <w:rPr>
                <w:rFonts w:ascii="Times New Roman" w:eastAsia="Times New Roman" w:hAnsi="Times New Roman" w:cs="Times New Roman"/>
                <w:sz w:val="20"/>
                <w:szCs w:val="20"/>
                <w:lang w:eastAsia="en-GB"/>
              </w:rPr>
              <w:t xml:space="preserve">Never or up to once/ month </w:t>
            </w:r>
          </w:p>
          <w:p w14:paraId="50B3DC49" w14:textId="77777777" w:rsidR="00424D5A" w:rsidRPr="00295E8F" w:rsidRDefault="00424D5A" w:rsidP="00372A2B">
            <w:pPr>
              <w:rPr>
                <w:rFonts w:ascii="Times New Roman" w:eastAsia="Times New Roman" w:hAnsi="Times New Roman" w:cs="Times New Roman"/>
                <w:sz w:val="20"/>
                <w:szCs w:val="20"/>
                <w:lang w:eastAsia="en-GB"/>
              </w:rPr>
            </w:pPr>
            <w:r w:rsidRPr="00295E8F">
              <w:rPr>
                <w:rFonts w:ascii="Times New Roman" w:eastAsia="Times New Roman" w:hAnsi="Times New Roman" w:cs="Times New Roman"/>
                <w:sz w:val="20"/>
                <w:szCs w:val="20"/>
                <w:lang w:eastAsia="en-GB"/>
              </w:rPr>
              <w:t>Two to three times/ month</w:t>
            </w:r>
          </w:p>
          <w:p w14:paraId="1F16C413" w14:textId="77777777" w:rsidR="00424D5A" w:rsidRPr="00295E8F" w:rsidRDefault="00424D5A" w:rsidP="00372A2B">
            <w:pPr>
              <w:rPr>
                <w:rFonts w:ascii="Times New Roman" w:eastAsia="Times New Roman" w:hAnsi="Times New Roman" w:cs="Times New Roman"/>
                <w:sz w:val="20"/>
                <w:szCs w:val="20"/>
                <w:lang w:eastAsia="en-GB"/>
              </w:rPr>
            </w:pPr>
            <w:r w:rsidRPr="00295E8F">
              <w:rPr>
                <w:rFonts w:ascii="Times New Roman" w:eastAsia="Times New Roman" w:hAnsi="Times New Roman" w:cs="Times New Roman"/>
                <w:sz w:val="20"/>
                <w:szCs w:val="20"/>
                <w:lang w:eastAsia="en-GB"/>
              </w:rPr>
              <w:t>Once per week</w:t>
            </w:r>
            <w:r w:rsidRPr="00295E8F">
              <w:rPr>
                <w:rFonts w:ascii="Times New Roman" w:eastAsia="Times New Roman" w:hAnsi="Times New Roman" w:cs="Times New Roman"/>
                <w:sz w:val="20"/>
                <w:szCs w:val="20"/>
                <w:lang w:eastAsia="en-GB"/>
              </w:rPr>
              <w:br/>
              <w:t>Twice or more/ week</w:t>
            </w:r>
          </w:p>
        </w:tc>
        <w:tc>
          <w:tcPr>
            <w:tcW w:w="2268" w:type="dxa"/>
            <w:vMerge w:val="restart"/>
            <w:tcBorders>
              <w:top w:val="single" w:sz="4" w:space="0" w:color="auto"/>
            </w:tcBorders>
            <w:shd w:val="clear" w:color="auto" w:fill="auto"/>
          </w:tcPr>
          <w:p w14:paraId="476CC16D" w14:textId="77777777" w:rsidR="00424D5A" w:rsidRPr="00295E8F" w:rsidRDefault="00424D5A" w:rsidP="00372A2B">
            <w:pPr>
              <w:rPr>
                <w:rFonts w:ascii="Times New Roman" w:eastAsia="Times New Roman" w:hAnsi="Times New Roman" w:cs="Times New Roman"/>
                <w:sz w:val="20"/>
                <w:szCs w:val="20"/>
                <w:lang w:eastAsia="en-GB"/>
              </w:rPr>
            </w:pPr>
            <w:r w:rsidRPr="00295E8F">
              <w:rPr>
                <w:rFonts w:ascii="Times New Roman" w:eastAsia="Times New Roman" w:hAnsi="Times New Roman" w:cs="Times New Roman"/>
                <w:sz w:val="20"/>
                <w:szCs w:val="20"/>
                <w:lang w:eastAsia="en-GB"/>
              </w:rPr>
              <w:t>Rarely</w:t>
            </w:r>
          </w:p>
          <w:p w14:paraId="3245591A" w14:textId="77777777" w:rsidR="00424D5A" w:rsidRPr="00295E8F" w:rsidRDefault="00424D5A" w:rsidP="00372A2B">
            <w:pPr>
              <w:rPr>
                <w:rFonts w:ascii="Times New Roman" w:eastAsia="Times New Roman" w:hAnsi="Times New Roman" w:cs="Times New Roman"/>
                <w:sz w:val="20"/>
                <w:szCs w:val="20"/>
                <w:lang w:eastAsia="en-GB"/>
              </w:rPr>
            </w:pPr>
            <w:r w:rsidRPr="00295E8F">
              <w:rPr>
                <w:rFonts w:ascii="Times New Roman" w:eastAsia="Times New Roman" w:hAnsi="Times New Roman" w:cs="Times New Roman"/>
                <w:sz w:val="20"/>
                <w:szCs w:val="20"/>
                <w:lang w:eastAsia="en-GB"/>
              </w:rPr>
              <w:t>Often</w:t>
            </w:r>
          </w:p>
        </w:tc>
      </w:tr>
      <w:tr w:rsidR="00424D5A" w:rsidRPr="00295E8F" w14:paraId="7B4B03BF" w14:textId="77777777" w:rsidTr="00372A2B">
        <w:tc>
          <w:tcPr>
            <w:tcW w:w="4678" w:type="dxa"/>
            <w:shd w:val="clear" w:color="auto" w:fill="auto"/>
          </w:tcPr>
          <w:p w14:paraId="7BB82855" w14:textId="77777777" w:rsidR="00424D5A" w:rsidRPr="00295E8F" w:rsidRDefault="00424D5A" w:rsidP="00372A2B">
            <w:pPr>
              <w:rPr>
                <w:rFonts w:ascii="Times New Roman" w:hAnsi="Times New Roman" w:cs="Times New Roman"/>
                <w:sz w:val="20"/>
                <w:szCs w:val="20"/>
              </w:rPr>
            </w:pPr>
            <w:r w:rsidRPr="00295E8F">
              <w:rPr>
                <w:rFonts w:ascii="Times New Roman" w:hAnsi="Times New Roman" w:cs="Times New Roman"/>
                <w:sz w:val="20"/>
                <w:szCs w:val="20"/>
              </w:rPr>
              <w:t>How many hot or cooked meals do you normally eat per day?</w:t>
            </w:r>
          </w:p>
        </w:tc>
        <w:tc>
          <w:tcPr>
            <w:tcW w:w="2234" w:type="dxa"/>
            <w:vMerge/>
            <w:shd w:val="clear" w:color="auto" w:fill="auto"/>
          </w:tcPr>
          <w:p w14:paraId="62F02C0E" w14:textId="77777777" w:rsidR="00424D5A" w:rsidRPr="00295E8F" w:rsidRDefault="00424D5A" w:rsidP="00372A2B">
            <w:pPr>
              <w:rPr>
                <w:rFonts w:ascii="Times New Roman" w:hAnsi="Times New Roman" w:cs="Times New Roman"/>
                <w:sz w:val="20"/>
                <w:szCs w:val="20"/>
              </w:rPr>
            </w:pPr>
          </w:p>
        </w:tc>
        <w:tc>
          <w:tcPr>
            <w:tcW w:w="2268" w:type="dxa"/>
            <w:vMerge/>
            <w:shd w:val="clear" w:color="auto" w:fill="auto"/>
          </w:tcPr>
          <w:p w14:paraId="32D6F392" w14:textId="77777777" w:rsidR="00424D5A" w:rsidRPr="00295E8F" w:rsidRDefault="00424D5A" w:rsidP="00372A2B">
            <w:pPr>
              <w:rPr>
                <w:rFonts w:ascii="Times New Roman" w:hAnsi="Times New Roman" w:cs="Times New Roman"/>
                <w:sz w:val="20"/>
                <w:szCs w:val="20"/>
              </w:rPr>
            </w:pPr>
          </w:p>
        </w:tc>
      </w:tr>
      <w:tr w:rsidR="00424D5A" w:rsidRPr="00295E8F" w14:paraId="3319E9D9" w14:textId="77777777" w:rsidTr="00372A2B">
        <w:tc>
          <w:tcPr>
            <w:tcW w:w="4678" w:type="dxa"/>
            <w:shd w:val="clear" w:color="auto" w:fill="auto"/>
          </w:tcPr>
          <w:p w14:paraId="07DBC32E" w14:textId="77777777" w:rsidR="00424D5A" w:rsidRPr="00295E8F" w:rsidRDefault="00424D5A" w:rsidP="00372A2B">
            <w:pPr>
              <w:rPr>
                <w:rFonts w:ascii="Times New Roman" w:hAnsi="Times New Roman" w:cs="Times New Roman"/>
                <w:sz w:val="20"/>
                <w:szCs w:val="20"/>
              </w:rPr>
            </w:pPr>
            <w:r w:rsidRPr="00295E8F">
              <w:rPr>
                <w:rFonts w:ascii="Times New Roman" w:hAnsi="Times New Roman" w:cs="Times New Roman"/>
                <w:sz w:val="20"/>
                <w:szCs w:val="20"/>
              </w:rPr>
              <w:t>How often do you prepare a meal "from scratch"?</w:t>
            </w:r>
          </w:p>
        </w:tc>
        <w:tc>
          <w:tcPr>
            <w:tcW w:w="2234" w:type="dxa"/>
            <w:vMerge w:val="restart"/>
            <w:shd w:val="clear" w:color="auto" w:fill="auto"/>
          </w:tcPr>
          <w:p w14:paraId="14DB7AE1" w14:textId="77777777" w:rsidR="00424D5A" w:rsidRPr="00295E8F" w:rsidRDefault="00424D5A" w:rsidP="00372A2B">
            <w:pPr>
              <w:rPr>
                <w:rFonts w:ascii="Times New Roman" w:eastAsia="Times New Roman" w:hAnsi="Times New Roman" w:cs="Times New Roman"/>
                <w:sz w:val="20"/>
                <w:szCs w:val="20"/>
                <w:lang w:eastAsia="en-GB"/>
              </w:rPr>
            </w:pPr>
            <w:r w:rsidRPr="00295E8F">
              <w:rPr>
                <w:rFonts w:ascii="Times New Roman" w:eastAsia="Times New Roman" w:hAnsi="Times New Roman" w:cs="Times New Roman"/>
                <w:sz w:val="20"/>
                <w:szCs w:val="20"/>
                <w:lang w:eastAsia="en-GB"/>
              </w:rPr>
              <w:t>Every day</w:t>
            </w:r>
            <w:r w:rsidRPr="00295E8F">
              <w:rPr>
                <w:rFonts w:ascii="Times New Roman" w:eastAsia="Times New Roman" w:hAnsi="Times New Roman" w:cs="Times New Roman"/>
                <w:sz w:val="20"/>
                <w:szCs w:val="20"/>
                <w:lang w:eastAsia="en-GB"/>
              </w:rPr>
              <w:br/>
              <w:t>4-6 times per week</w:t>
            </w:r>
            <w:r w:rsidRPr="00295E8F">
              <w:rPr>
                <w:rFonts w:ascii="Times New Roman" w:eastAsia="Times New Roman" w:hAnsi="Times New Roman" w:cs="Times New Roman"/>
                <w:sz w:val="20"/>
                <w:szCs w:val="20"/>
                <w:lang w:eastAsia="en-GB"/>
              </w:rPr>
              <w:br/>
              <w:t>1-3 times per week</w:t>
            </w:r>
          </w:p>
          <w:p w14:paraId="4305C1EF" w14:textId="77777777" w:rsidR="00424D5A" w:rsidRPr="00295E8F" w:rsidRDefault="00424D5A" w:rsidP="00372A2B">
            <w:pPr>
              <w:rPr>
                <w:rFonts w:ascii="Times New Roman" w:eastAsia="Times New Roman" w:hAnsi="Times New Roman" w:cs="Times New Roman"/>
                <w:sz w:val="20"/>
                <w:szCs w:val="20"/>
                <w:lang w:eastAsia="en-GB"/>
              </w:rPr>
            </w:pPr>
            <w:r w:rsidRPr="00295E8F">
              <w:rPr>
                <w:rFonts w:ascii="Times New Roman" w:eastAsia="Times New Roman" w:hAnsi="Times New Roman" w:cs="Times New Roman"/>
                <w:sz w:val="20"/>
                <w:szCs w:val="20"/>
                <w:lang w:eastAsia="en-GB"/>
              </w:rPr>
              <w:t>(Almost) never</w:t>
            </w:r>
          </w:p>
        </w:tc>
        <w:tc>
          <w:tcPr>
            <w:tcW w:w="2268" w:type="dxa"/>
            <w:shd w:val="clear" w:color="auto" w:fill="auto"/>
          </w:tcPr>
          <w:p w14:paraId="4EEDD081" w14:textId="77777777" w:rsidR="00424D5A" w:rsidRPr="00295E8F" w:rsidRDefault="00424D5A" w:rsidP="00372A2B">
            <w:pPr>
              <w:rPr>
                <w:rFonts w:ascii="Times New Roman" w:eastAsia="Times New Roman" w:hAnsi="Times New Roman" w:cs="Times New Roman"/>
                <w:sz w:val="20"/>
                <w:szCs w:val="20"/>
                <w:lang w:eastAsia="en-GB"/>
              </w:rPr>
            </w:pPr>
            <w:r w:rsidRPr="00295E8F">
              <w:rPr>
                <w:rFonts w:ascii="Times New Roman" w:eastAsia="Times New Roman" w:hAnsi="Times New Roman" w:cs="Times New Roman"/>
                <w:sz w:val="20"/>
                <w:szCs w:val="20"/>
                <w:lang w:eastAsia="en-GB"/>
              </w:rPr>
              <w:t>Often</w:t>
            </w:r>
          </w:p>
          <w:p w14:paraId="1464C72C" w14:textId="77777777" w:rsidR="00424D5A" w:rsidRPr="00295E8F" w:rsidRDefault="00424D5A" w:rsidP="00372A2B">
            <w:pPr>
              <w:rPr>
                <w:rFonts w:ascii="Times New Roman" w:eastAsia="Times New Roman" w:hAnsi="Times New Roman" w:cs="Times New Roman"/>
                <w:sz w:val="20"/>
                <w:szCs w:val="20"/>
                <w:lang w:eastAsia="en-GB"/>
              </w:rPr>
            </w:pPr>
            <w:r w:rsidRPr="00295E8F">
              <w:rPr>
                <w:rFonts w:ascii="Times New Roman" w:eastAsia="Times New Roman" w:hAnsi="Times New Roman" w:cs="Times New Roman"/>
                <w:sz w:val="20"/>
                <w:szCs w:val="20"/>
                <w:lang w:eastAsia="en-GB"/>
              </w:rPr>
              <w:t>Rarely</w:t>
            </w:r>
          </w:p>
          <w:p w14:paraId="7939A272" w14:textId="77777777" w:rsidR="00424D5A" w:rsidRPr="00295E8F" w:rsidRDefault="00424D5A" w:rsidP="00372A2B">
            <w:pPr>
              <w:rPr>
                <w:rFonts w:ascii="Times New Roman" w:eastAsia="Times New Roman" w:hAnsi="Times New Roman" w:cs="Times New Roman"/>
                <w:sz w:val="20"/>
                <w:szCs w:val="20"/>
                <w:lang w:eastAsia="en-GB"/>
              </w:rPr>
            </w:pPr>
          </w:p>
        </w:tc>
      </w:tr>
      <w:tr w:rsidR="00424D5A" w:rsidRPr="00295E8F" w14:paraId="7A3A6138" w14:textId="77777777" w:rsidTr="00372A2B">
        <w:tc>
          <w:tcPr>
            <w:tcW w:w="4678" w:type="dxa"/>
            <w:shd w:val="clear" w:color="auto" w:fill="auto"/>
          </w:tcPr>
          <w:p w14:paraId="042CFC2F" w14:textId="77777777" w:rsidR="00424D5A" w:rsidRPr="00295E8F" w:rsidRDefault="00424D5A" w:rsidP="00372A2B">
            <w:pPr>
              <w:rPr>
                <w:rFonts w:ascii="Times New Roman" w:hAnsi="Times New Roman" w:cs="Times New Roman"/>
                <w:sz w:val="20"/>
                <w:szCs w:val="20"/>
              </w:rPr>
            </w:pPr>
            <w:r w:rsidRPr="00295E8F">
              <w:rPr>
                <w:rFonts w:ascii="Times New Roman" w:hAnsi="Times New Roman" w:cs="Times New Roman"/>
                <w:sz w:val="20"/>
                <w:szCs w:val="20"/>
              </w:rPr>
              <w:t>Do you skip meals and replace them with snacks?</w:t>
            </w:r>
          </w:p>
        </w:tc>
        <w:tc>
          <w:tcPr>
            <w:tcW w:w="2234" w:type="dxa"/>
            <w:vMerge/>
            <w:shd w:val="clear" w:color="auto" w:fill="auto"/>
          </w:tcPr>
          <w:p w14:paraId="4CD33C17" w14:textId="77777777" w:rsidR="00424D5A" w:rsidRPr="00295E8F" w:rsidRDefault="00424D5A" w:rsidP="00372A2B">
            <w:pPr>
              <w:rPr>
                <w:rFonts w:ascii="Times New Roman" w:hAnsi="Times New Roman" w:cs="Times New Roman"/>
                <w:sz w:val="20"/>
                <w:szCs w:val="20"/>
              </w:rPr>
            </w:pPr>
          </w:p>
        </w:tc>
        <w:tc>
          <w:tcPr>
            <w:tcW w:w="2268" w:type="dxa"/>
            <w:shd w:val="clear" w:color="auto" w:fill="auto"/>
          </w:tcPr>
          <w:p w14:paraId="5EB50DDA" w14:textId="77777777" w:rsidR="00424D5A" w:rsidRPr="00295E8F" w:rsidRDefault="00424D5A" w:rsidP="00372A2B">
            <w:pPr>
              <w:rPr>
                <w:rFonts w:ascii="Times New Roman" w:eastAsia="Times New Roman" w:hAnsi="Times New Roman" w:cs="Times New Roman"/>
                <w:sz w:val="20"/>
                <w:szCs w:val="20"/>
                <w:lang w:eastAsia="en-GB"/>
              </w:rPr>
            </w:pPr>
            <w:r w:rsidRPr="00295E8F">
              <w:rPr>
                <w:rFonts w:ascii="Times New Roman" w:eastAsia="Times New Roman" w:hAnsi="Times New Roman" w:cs="Times New Roman"/>
                <w:sz w:val="20"/>
                <w:szCs w:val="20"/>
                <w:lang w:eastAsia="en-GB"/>
              </w:rPr>
              <w:t>Often</w:t>
            </w:r>
          </w:p>
          <w:p w14:paraId="62E159AE" w14:textId="77777777" w:rsidR="00424D5A" w:rsidRPr="00295E8F" w:rsidRDefault="00424D5A" w:rsidP="00372A2B">
            <w:pPr>
              <w:rPr>
                <w:rFonts w:ascii="Times New Roman" w:eastAsia="Times New Roman" w:hAnsi="Times New Roman" w:cs="Times New Roman"/>
                <w:sz w:val="20"/>
                <w:szCs w:val="20"/>
                <w:lang w:eastAsia="en-GB"/>
              </w:rPr>
            </w:pPr>
            <w:r w:rsidRPr="00295E8F">
              <w:rPr>
                <w:rFonts w:ascii="Times New Roman" w:eastAsia="Times New Roman" w:hAnsi="Times New Roman" w:cs="Times New Roman"/>
                <w:sz w:val="20"/>
                <w:szCs w:val="20"/>
                <w:lang w:eastAsia="en-GB"/>
              </w:rPr>
              <w:t>Rarely</w:t>
            </w:r>
          </w:p>
        </w:tc>
      </w:tr>
      <w:tr w:rsidR="00424D5A" w:rsidRPr="00295E8F" w14:paraId="1462ECA5" w14:textId="77777777" w:rsidTr="00372A2B">
        <w:tc>
          <w:tcPr>
            <w:tcW w:w="4678" w:type="dxa"/>
            <w:shd w:val="clear" w:color="auto" w:fill="auto"/>
          </w:tcPr>
          <w:p w14:paraId="2CB08899" w14:textId="77777777" w:rsidR="00424D5A" w:rsidRPr="00295E8F" w:rsidRDefault="00424D5A" w:rsidP="00372A2B">
            <w:pPr>
              <w:rPr>
                <w:rFonts w:ascii="Times New Roman" w:hAnsi="Times New Roman" w:cs="Times New Roman"/>
                <w:sz w:val="20"/>
                <w:szCs w:val="20"/>
              </w:rPr>
            </w:pPr>
            <w:r w:rsidRPr="00295E8F">
              <w:rPr>
                <w:rFonts w:ascii="Times New Roman" w:hAnsi="Times New Roman" w:cs="Times New Roman"/>
                <w:sz w:val="20"/>
                <w:szCs w:val="20"/>
              </w:rPr>
              <w:t>How much time on average do you spend preparing a main meal?</w:t>
            </w:r>
          </w:p>
        </w:tc>
        <w:tc>
          <w:tcPr>
            <w:tcW w:w="2234" w:type="dxa"/>
            <w:shd w:val="clear" w:color="auto" w:fill="auto"/>
          </w:tcPr>
          <w:p w14:paraId="0B7514C0" w14:textId="77777777" w:rsidR="00424D5A" w:rsidRPr="00295E8F" w:rsidRDefault="00424D5A" w:rsidP="00372A2B">
            <w:pPr>
              <w:rPr>
                <w:rFonts w:ascii="Times New Roman" w:eastAsia="Times New Roman" w:hAnsi="Times New Roman" w:cs="Times New Roman"/>
                <w:sz w:val="20"/>
                <w:szCs w:val="20"/>
                <w:lang w:eastAsia="en-GB"/>
              </w:rPr>
            </w:pPr>
            <w:r w:rsidRPr="00295E8F">
              <w:rPr>
                <w:rFonts w:ascii="Times New Roman" w:eastAsia="Times New Roman" w:hAnsi="Times New Roman" w:cs="Times New Roman"/>
                <w:sz w:val="20"/>
                <w:szCs w:val="20"/>
                <w:lang w:eastAsia="en-GB"/>
              </w:rPr>
              <w:t>Less than 10 min</w:t>
            </w:r>
          </w:p>
          <w:p w14:paraId="25A9C1F3" w14:textId="77777777" w:rsidR="00424D5A" w:rsidRPr="00295E8F" w:rsidRDefault="00424D5A" w:rsidP="00372A2B">
            <w:pPr>
              <w:rPr>
                <w:rFonts w:ascii="Times New Roman" w:eastAsia="Times New Roman" w:hAnsi="Times New Roman" w:cs="Times New Roman"/>
                <w:sz w:val="20"/>
                <w:szCs w:val="20"/>
                <w:lang w:eastAsia="en-GB"/>
              </w:rPr>
            </w:pPr>
            <w:r w:rsidRPr="00295E8F">
              <w:rPr>
                <w:rFonts w:ascii="Times New Roman" w:eastAsia="Times New Roman" w:hAnsi="Times New Roman" w:cs="Times New Roman"/>
                <w:sz w:val="20"/>
                <w:szCs w:val="20"/>
                <w:lang w:eastAsia="en-GB"/>
              </w:rPr>
              <w:t>10-20 min</w:t>
            </w:r>
            <w:r w:rsidRPr="00295E8F">
              <w:rPr>
                <w:rFonts w:ascii="Times New Roman" w:eastAsia="Times New Roman" w:hAnsi="Times New Roman" w:cs="Times New Roman"/>
                <w:sz w:val="20"/>
                <w:szCs w:val="20"/>
                <w:lang w:eastAsia="en-GB"/>
              </w:rPr>
              <w:br w:type="page"/>
            </w:r>
          </w:p>
          <w:p w14:paraId="7C824397" w14:textId="77777777" w:rsidR="00424D5A" w:rsidRPr="00295E8F" w:rsidRDefault="00424D5A" w:rsidP="00372A2B">
            <w:pPr>
              <w:rPr>
                <w:rFonts w:ascii="Times New Roman" w:eastAsia="Times New Roman" w:hAnsi="Times New Roman" w:cs="Times New Roman"/>
                <w:sz w:val="20"/>
                <w:szCs w:val="20"/>
                <w:lang w:eastAsia="en-GB"/>
              </w:rPr>
            </w:pPr>
            <w:r w:rsidRPr="00295E8F">
              <w:rPr>
                <w:rFonts w:ascii="Times New Roman" w:eastAsia="Times New Roman" w:hAnsi="Times New Roman" w:cs="Times New Roman"/>
                <w:sz w:val="20"/>
                <w:szCs w:val="20"/>
                <w:lang w:eastAsia="en-GB"/>
              </w:rPr>
              <w:t>20-30 min</w:t>
            </w:r>
          </w:p>
          <w:p w14:paraId="2C680087" w14:textId="77777777" w:rsidR="00424D5A" w:rsidRPr="00295E8F" w:rsidRDefault="00424D5A" w:rsidP="00372A2B">
            <w:pPr>
              <w:rPr>
                <w:rFonts w:ascii="Times New Roman" w:eastAsia="Times New Roman" w:hAnsi="Times New Roman" w:cs="Times New Roman"/>
                <w:sz w:val="20"/>
                <w:szCs w:val="20"/>
                <w:lang w:eastAsia="en-GB"/>
              </w:rPr>
            </w:pPr>
            <w:r w:rsidRPr="00295E8F">
              <w:rPr>
                <w:rFonts w:ascii="Times New Roman" w:eastAsia="Times New Roman" w:hAnsi="Times New Roman" w:cs="Times New Roman"/>
                <w:sz w:val="20"/>
                <w:szCs w:val="20"/>
                <w:lang w:eastAsia="en-GB"/>
              </w:rPr>
              <w:br w:type="page"/>
              <w:t>Up to an hour</w:t>
            </w:r>
          </w:p>
          <w:p w14:paraId="2CE8FA82" w14:textId="77777777" w:rsidR="00424D5A" w:rsidRPr="00295E8F" w:rsidRDefault="00424D5A" w:rsidP="00372A2B">
            <w:pPr>
              <w:rPr>
                <w:rFonts w:ascii="Times New Roman" w:eastAsia="Times New Roman" w:hAnsi="Times New Roman" w:cs="Times New Roman"/>
                <w:sz w:val="20"/>
                <w:szCs w:val="20"/>
                <w:lang w:eastAsia="en-GB"/>
              </w:rPr>
            </w:pPr>
            <w:r w:rsidRPr="00295E8F">
              <w:rPr>
                <w:rFonts w:ascii="Times New Roman" w:eastAsia="Times New Roman" w:hAnsi="Times New Roman" w:cs="Times New Roman"/>
                <w:sz w:val="20"/>
                <w:szCs w:val="20"/>
                <w:lang w:eastAsia="en-GB"/>
              </w:rPr>
              <w:t>Over an hour</w:t>
            </w:r>
          </w:p>
        </w:tc>
        <w:tc>
          <w:tcPr>
            <w:tcW w:w="2268" w:type="dxa"/>
            <w:shd w:val="clear" w:color="auto" w:fill="auto"/>
          </w:tcPr>
          <w:p w14:paraId="00DF214D" w14:textId="77777777" w:rsidR="00424D5A" w:rsidRPr="00295E8F" w:rsidRDefault="00424D5A" w:rsidP="00372A2B">
            <w:pPr>
              <w:rPr>
                <w:rFonts w:ascii="Times New Roman" w:eastAsia="Times New Roman" w:hAnsi="Times New Roman" w:cs="Times New Roman"/>
                <w:sz w:val="20"/>
                <w:szCs w:val="20"/>
                <w:lang w:eastAsia="en-GB"/>
              </w:rPr>
            </w:pPr>
            <w:r w:rsidRPr="00295E8F">
              <w:rPr>
                <w:rFonts w:ascii="Times New Roman" w:eastAsia="Times New Roman" w:hAnsi="Times New Roman" w:cs="Times New Roman"/>
                <w:sz w:val="20"/>
                <w:szCs w:val="20"/>
                <w:lang w:eastAsia="en-GB"/>
              </w:rPr>
              <w:t>Less than 30 min</w:t>
            </w:r>
          </w:p>
          <w:p w14:paraId="0B0D32CF" w14:textId="77777777" w:rsidR="00424D5A" w:rsidRPr="00295E8F" w:rsidRDefault="00424D5A" w:rsidP="00372A2B">
            <w:pPr>
              <w:rPr>
                <w:rFonts w:ascii="Times New Roman" w:eastAsia="Times New Roman" w:hAnsi="Times New Roman" w:cs="Times New Roman"/>
                <w:sz w:val="20"/>
                <w:szCs w:val="20"/>
                <w:lang w:eastAsia="en-GB"/>
              </w:rPr>
            </w:pPr>
            <w:r w:rsidRPr="00295E8F">
              <w:rPr>
                <w:rFonts w:ascii="Times New Roman" w:eastAsia="Times New Roman" w:hAnsi="Times New Roman" w:cs="Times New Roman"/>
                <w:sz w:val="20"/>
                <w:szCs w:val="20"/>
                <w:lang w:eastAsia="en-GB"/>
              </w:rPr>
              <w:t>More than 30 min</w:t>
            </w:r>
          </w:p>
        </w:tc>
      </w:tr>
      <w:tr w:rsidR="00424D5A" w:rsidRPr="00295E8F" w14:paraId="450A9E6C" w14:textId="77777777" w:rsidTr="00372A2B">
        <w:tc>
          <w:tcPr>
            <w:tcW w:w="4678" w:type="dxa"/>
            <w:shd w:val="clear" w:color="auto" w:fill="auto"/>
          </w:tcPr>
          <w:p w14:paraId="321D32D2" w14:textId="77777777" w:rsidR="00424D5A" w:rsidRPr="00295E8F" w:rsidRDefault="00424D5A" w:rsidP="00372A2B">
            <w:pPr>
              <w:rPr>
                <w:rFonts w:ascii="Times New Roman" w:hAnsi="Times New Roman" w:cs="Times New Roman"/>
                <w:sz w:val="20"/>
                <w:szCs w:val="20"/>
              </w:rPr>
            </w:pPr>
            <w:r w:rsidRPr="00295E8F">
              <w:rPr>
                <w:rFonts w:ascii="Times New Roman" w:hAnsi="Times New Roman" w:cs="Times New Roman"/>
                <w:sz w:val="20"/>
                <w:szCs w:val="20"/>
              </w:rPr>
              <w:t>I can be as healthy as I want to be</w:t>
            </w:r>
          </w:p>
        </w:tc>
        <w:tc>
          <w:tcPr>
            <w:tcW w:w="2234" w:type="dxa"/>
            <w:vMerge w:val="restart"/>
            <w:shd w:val="clear" w:color="auto" w:fill="auto"/>
          </w:tcPr>
          <w:p w14:paraId="25337F51" w14:textId="77777777" w:rsidR="00424D5A" w:rsidRPr="00295E8F" w:rsidRDefault="00424D5A" w:rsidP="00372A2B">
            <w:pPr>
              <w:rPr>
                <w:rFonts w:ascii="Times New Roman" w:eastAsia="Times New Roman" w:hAnsi="Times New Roman" w:cs="Times New Roman"/>
                <w:sz w:val="20"/>
                <w:szCs w:val="20"/>
                <w:lang w:eastAsia="en-GB"/>
              </w:rPr>
            </w:pPr>
            <w:r w:rsidRPr="00295E8F">
              <w:rPr>
                <w:rFonts w:ascii="Times New Roman" w:eastAsia="Times New Roman" w:hAnsi="Times New Roman" w:cs="Times New Roman"/>
                <w:sz w:val="20"/>
                <w:szCs w:val="20"/>
                <w:lang w:eastAsia="en-GB"/>
              </w:rPr>
              <w:t>Completely disagree</w:t>
            </w:r>
            <w:r w:rsidRPr="00295E8F">
              <w:rPr>
                <w:rFonts w:ascii="Times New Roman" w:eastAsia="Times New Roman" w:hAnsi="Times New Roman" w:cs="Times New Roman"/>
                <w:sz w:val="20"/>
                <w:szCs w:val="20"/>
                <w:lang w:eastAsia="en-GB"/>
              </w:rPr>
              <w:br/>
              <w:t>Disagree</w:t>
            </w:r>
          </w:p>
          <w:p w14:paraId="43A7FA2A" w14:textId="77777777" w:rsidR="00424D5A" w:rsidRPr="00295E8F" w:rsidRDefault="00424D5A" w:rsidP="00372A2B">
            <w:pPr>
              <w:rPr>
                <w:rFonts w:ascii="Times New Roman" w:eastAsia="Times New Roman" w:hAnsi="Times New Roman" w:cs="Times New Roman"/>
                <w:sz w:val="20"/>
                <w:szCs w:val="20"/>
                <w:lang w:eastAsia="en-GB"/>
              </w:rPr>
            </w:pPr>
            <w:r w:rsidRPr="00295E8F">
              <w:rPr>
                <w:rFonts w:ascii="Times New Roman" w:eastAsia="Times New Roman" w:hAnsi="Times New Roman" w:cs="Times New Roman"/>
                <w:sz w:val="20"/>
                <w:szCs w:val="20"/>
                <w:lang w:eastAsia="en-GB"/>
              </w:rPr>
              <w:t>Neither disagree nor agree</w:t>
            </w:r>
            <w:r w:rsidRPr="00295E8F">
              <w:rPr>
                <w:rFonts w:ascii="Times New Roman" w:eastAsia="Times New Roman" w:hAnsi="Times New Roman" w:cs="Times New Roman"/>
                <w:sz w:val="20"/>
                <w:szCs w:val="20"/>
                <w:lang w:eastAsia="en-GB"/>
              </w:rPr>
              <w:br/>
              <w:t>Agree</w:t>
            </w:r>
          </w:p>
          <w:p w14:paraId="1E34F424" w14:textId="77777777" w:rsidR="00424D5A" w:rsidRPr="00295E8F" w:rsidRDefault="00424D5A" w:rsidP="00372A2B">
            <w:pPr>
              <w:rPr>
                <w:rFonts w:ascii="Times New Roman" w:hAnsi="Times New Roman" w:cs="Times New Roman"/>
                <w:sz w:val="20"/>
                <w:szCs w:val="20"/>
              </w:rPr>
            </w:pPr>
            <w:r w:rsidRPr="00295E8F">
              <w:rPr>
                <w:rFonts w:ascii="Times New Roman" w:eastAsia="Times New Roman" w:hAnsi="Times New Roman" w:cs="Times New Roman"/>
                <w:sz w:val="20"/>
                <w:szCs w:val="20"/>
                <w:lang w:eastAsia="en-GB"/>
              </w:rPr>
              <w:t>Completely agree</w:t>
            </w:r>
          </w:p>
        </w:tc>
        <w:tc>
          <w:tcPr>
            <w:tcW w:w="2268" w:type="dxa"/>
            <w:vMerge w:val="restart"/>
            <w:shd w:val="clear" w:color="auto" w:fill="auto"/>
          </w:tcPr>
          <w:p w14:paraId="7086C0D2" w14:textId="77777777" w:rsidR="00424D5A" w:rsidRPr="00295E8F" w:rsidRDefault="00424D5A" w:rsidP="00372A2B">
            <w:pPr>
              <w:rPr>
                <w:rFonts w:ascii="Times New Roman" w:eastAsia="Times New Roman" w:hAnsi="Times New Roman" w:cs="Times New Roman"/>
                <w:sz w:val="20"/>
                <w:szCs w:val="20"/>
                <w:lang w:eastAsia="en-GB"/>
              </w:rPr>
            </w:pPr>
            <w:r w:rsidRPr="00295E8F">
              <w:rPr>
                <w:rFonts w:ascii="Times New Roman" w:eastAsia="Times New Roman" w:hAnsi="Times New Roman" w:cs="Times New Roman"/>
                <w:sz w:val="20"/>
                <w:szCs w:val="20"/>
                <w:lang w:eastAsia="en-GB"/>
              </w:rPr>
              <w:t>Disagree</w:t>
            </w:r>
          </w:p>
          <w:p w14:paraId="7CA03DE2" w14:textId="77777777" w:rsidR="00424D5A" w:rsidRPr="00295E8F" w:rsidRDefault="00424D5A" w:rsidP="00372A2B">
            <w:pPr>
              <w:rPr>
                <w:rFonts w:ascii="Times New Roman" w:eastAsia="Times New Roman" w:hAnsi="Times New Roman" w:cs="Times New Roman"/>
                <w:sz w:val="20"/>
                <w:szCs w:val="20"/>
                <w:lang w:eastAsia="en-GB"/>
              </w:rPr>
            </w:pPr>
            <w:r w:rsidRPr="00295E8F">
              <w:rPr>
                <w:rFonts w:ascii="Times New Roman" w:eastAsia="Times New Roman" w:hAnsi="Times New Roman" w:cs="Times New Roman"/>
                <w:sz w:val="20"/>
                <w:szCs w:val="20"/>
                <w:lang w:eastAsia="en-GB"/>
              </w:rPr>
              <w:t>Neither disagree nor agree</w:t>
            </w:r>
          </w:p>
          <w:p w14:paraId="2A730236" w14:textId="77777777" w:rsidR="00424D5A" w:rsidRPr="00295E8F" w:rsidRDefault="00424D5A" w:rsidP="00372A2B">
            <w:pPr>
              <w:rPr>
                <w:rFonts w:ascii="Times New Roman" w:eastAsia="Times New Roman" w:hAnsi="Times New Roman" w:cs="Times New Roman"/>
                <w:sz w:val="20"/>
                <w:szCs w:val="20"/>
                <w:lang w:eastAsia="en-GB"/>
              </w:rPr>
            </w:pPr>
            <w:r w:rsidRPr="00295E8F">
              <w:rPr>
                <w:rFonts w:ascii="Times New Roman" w:eastAsia="Times New Roman" w:hAnsi="Times New Roman" w:cs="Times New Roman"/>
                <w:sz w:val="20"/>
                <w:szCs w:val="20"/>
                <w:lang w:eastAsia="en-GB"/>
              </w:rPr>
              <w:t xml:space="preserve"> Agree </w:t>
            </w:r>
          </w:p>
          <w:p w14:paraId="192895E1" w14:textId="77777777" w:rsidR="00424D5A" w:rsidRPr="00295E8F" w:rsidRDefault="00424D5A" w:rsidP="00372A2B">
            <w:pPr>
              <w:rPr>
                <w:rFonts w:ascii="Times New Roman" w:eastAsia="Times New Roman" w:hAnsi="Times New Roman" w:cs="Times New Roman"/>
                <w:sz w:val="20"/>
                <w:szCs w:val="20"/>
                <w:lang w:eastAsia="en-GB"/>
              </w:rPr>
            </w:pPr>
            <w:r w:rsidRPr="00295E8F">
              <w:rPr>
                <w:rFonts w:ascii="Times New Roman" w:eastAsia="Times New Roman" w:hAnsi="Times New Roman" w:cs="Times New Roman"/>
                <w:sz w:val="20"/>
                <w:szCs w:val="20"/>
                <w:lang w:eastAsia="en-GB"/>
              </w:rPr>
              <w:t>Note that the option 'Neither disagree nor agree' was excluded in the data analysis</w:t>
            </w:r>
          </w:p>
        </w:tc>
      </w:tr>
      <w:tr w:rsidR="00424D5A" w:rsidRPr="00295E8F" w14:paraId="51675744" w14:textId="77777777" w:rsidTr="00372A2B">
        <w:tc>
          <w:tcPr>
            <w:tcW w:w="4678" w:type="dxa"/>
            <w:shd w:val="clear" w:color="auto" w:fill="auto"/>
          </w:tcPr>
          <w:p w14:paraId="436C6C3A" w14:textId="77777777" w:rsidR="00424D5A" w:rsidRPr="00295E8F" w:rsidRDefault="00424D5A" w:rsidP="00372A2B">
            <w:pPr>
              <w:rPr>
                <w:rFonts w:ascii="Times New Roman" w:hAnsi="Times New Roman" w:cs="Times New Roman"/>
                <w:sz w:val="20"/>
                <w:szCs w:val="20"/>
              </w:rPr>
            </w:pPr>
            <w:r w:rsidRPr="00295E8F">
              <w:rPr>
                <w:rFonts w:ascii="Times New Roman" w:hAnsi="Times New Roman" w:cs="Times New Roman"/>
                <w:sz w:val="20"/>
                <w:szCs w:val="20"/>
              </w:rPr>
              <w:t>I am in control of my health</w:t>
            </w:r>
          </w:p>
        </w:tc>
        <w:tc>
          <w:tcPr>
            <w:tcW w:w="2234" w:type="dxa"/>
            <w:vMerge/>
            <w:shd w:val="clear" w:color="auto" w:fill="auto"/>
          </w:tcPr>
          <w:p w14:paraId="3180C27D" w14:textId="77777777" w:rsidR="00424D5A" w:rsidRPr="00295E8F" w:rsidRDefault="00424D5A" w:rsidP="00372A2B">
            <w:pPr>
              <w:rPr>
                <w:rFonts w:ascii="Times New Roman" w:hAnsi="Times New Roman" w:cs="Times New Roman"/>
                <w:sz w:val="20"/>
                <w:szCs w:val="20"/>
              </w:rPr>
            </w:pPr>
          </w:p>
        </w:tc>
        <w:tc>
          <w:tcPr>
            <w:tcW w:w="2268" w:type="dxa"/>
            <w:vMerge/>
            <w:shd w:val="clear" w:color="auto" w:fill="auto"/>
          </w:tcPr>
          <w:p w14:paraId="33B211F3" w14:textId="77777777" w:rsidR="00424D5A" w:rsidRPr="00295E8F" w:rsidRDefault="00424D5A" w:rsidP="00372A2B">
            <w:pPr>
              <w:rPr>
                <w:rFonts w:ascii="Times New Roman" w:hAnsi="Times New Roman" w:cs="Times New Roman"/>
                <w:sz w:val="20"/>
                <w:szCs w:val="20"/>
              </w:rPr>
            </w:pPr>
          </w:p>
        </w:tc>
      </w:tr>
      <w:tr w:rsidR="00424D5A" w:rsidRPr="00295E8F" w14:paraId="48487BF6" w14:textId="77777777" w:rsidTr="00372A2B">
        <w:tc>
          <w:tcPr>
            <w:tcW w:w="4678" w:type="dxa"/>
            <w:shd w:val="clear" w:color="auto" w:fill="auto"/>
          </w:tcPr>
          <w:p w14:paraId="048BAA31" w14:textId="77777777" w:rsidR="00424D5A" w:rsidRPr="00295E8F" w:rsidRDefault="00424D5A" w:rsidP="00372A2B">
            <w:pPr>
              <w:rPr>
                <w:rFonts w:ascii="Times New Roman" w:hAnsi="Times New Roman" w:cs="Times New Roman"/>
                <w:sz w:val="20"/>
                <w:szCs w:val="20"/>
              </w:rPr>
            </w:pPr>
            <w:r w:rsidRPr="00295E8F">
              <w:rPr>
                <w:rFonts w:ascii="Times New Roman" w:hAnsi="Times New Roman" w:cs="Times New Roman"/>
                <w:sz w:val="20"/>
                <w:szCs w:val="20"/>
              </w:rPr>
              <w:t>I can pretty much stay healthy by taking care of myself</w:t>
            </w:r>
          </w:p>
        </w:tc>
        <w:tc>
          <w:tcPr>
            <w:tcW w:w="2234" w:type="dxa"/>
            <w:vMerge/>
            <w:shd w:val="clear" w:color="auto" w:fill="auto"/>
          </w:tcPr>
          <w:p w14:paraId="7D0CCF25" w14:textId="77777777" w:rsidR="00424D5A" w:rsidRPr="00295E8F" w:rsidRDefault="00424D5A" w:rsidP="00372A2B">
            <w:pPr>
              <w:rPr>
                <w:rFonts w:ascii="Times New Roman" w:hAnsi="Times New Roman" w:cs="Times New Roman"/>
                <w:sz w:val="20"/>
                <w:szCs w:val="20"/>
              </w:rPr>
            </w:pPr>
          </w:p>
        </w:tc>
        <w:tc>
          <w:tcPr>
            <w:tcW w:w="2268" w:type="dxa"/>
            <w:vMerge/>
            <w:shd w:val="clear" w:color="auto" w:fill="auto"/>
          </w:tcPr>
          <w:p w14:paraId="6F73CB3B" w14:textId="77777777" w:rsidR="00424D5A" w:rsidRPr="00295E8F" w:rsidRDefault="00424D5A" w:rsidP="00372A2B">
            <w:pPr>
              <w:rPr>
                <w:rFonts w:ascii="Times New Roman" w:hAnsi="Times New Roman" w:cs="Times New Roman"/>
                <w:sz w:val="20"/>
                <w:szCs w:val="20"/>
              </w:rPr>
            </w:pPr>
          </w:p>
        </w:tc>
      </w:tr>
      <w:tr w:rsidR="00424D5A" w:rsidRPr="00295E8F" w14:paraId="11B3AF9E" w14:textId="77777777" w:rsidTr="00372A2B">
        <w:tc>
          <w:tcPr>
            <w:tcW w:w="4678" w:type="dxa"/>
            <w:shd w:val="clear" w:color="auto" w:fill="auto"/>
          </w:tcPr>
          <w:p w14:paraId="1FC86B01" w14:textId="77777777" w:rsidR="00424D5A" w:rsidRPr="00295E8F" w:rsidRDefault="00424D5A" w:rsidP="00372A2B">
            <w:pPr>
              <w:rPr>
                <w:rFonts w:ascii="Times New Roman" w:hAnsi="Times New Roman" w:cs="Times New Roman"/>
                <w:sz w:val="20"/>
                <w:szCs w:val="20"/>
              </w:rPr>
            </w:pPr>
            <w:r w:rsidRPr="00295E8F">
              <w:rPr>
                <w:rFonts w:ascii="Times New Roman" w:hAnsi="Times New Roman" w:cs="Times New Roman"/>
                <w:sz w:val="20"/>
                <w:szCs w:val="20"/>
              </w:rPr>
              <w:t>Efforts to improve your health are a waste of time</w:t>
            </w:r>
          </w:p>
        </w:tc>
        <w:tc>
          <w:tcPr>
            <w:tcW w:w="2234" w:type="dxa"/>
            <w:vMerge/>
            <w:shd w:val="clear" w:color="auto" w:fill="auto"/>
          </w:tcPr>
          <w:p w14:paraId="66BDC8A6" w14:textId="77777777" w:rsidR="00424D5A" w:rsidRPr="00295E8F" w:rsidRDefault="00424D5A" w:rsidP="00372A2B">
            <w:pPr>
              <w:rPr>
                <w:rFonts w:ascii="Times New Roman" w:hAnsi="Times New Roman" w:cs="Times New Roman"/>
                <w:sz w:val="20"/>
                <w:szCs w:val="20"/>
              </w:rPr>
            </w:pPr>
          </w:p>
        </w:tc>
        <w:tc>
          <w:tcPr>
            <w:tcW w:w="2268" w:type="dxa"/>
            <w:vMerge/>
            <w:shd w:val="clear" w:color="auto" w:fill="auto"/>
          </w:tcPr>
          <w:p w14:paraId="19C7667E" w14:textId="77777777" w:rsidR="00424D5A" w:rsidRPr="00295E8F" w:rsidRDefault="00424D5A" w:rsidP="00372A2B">
            <w:pPr>
              <w:rPr>
                <w:rFonts w:ascii="Times New Roman" w:hAnsi="Times New Roman" w:cs="Times New Roman"/>
                <w:sz w:val="20"/>
                <w:szCs w:val="20"/>
              </w:rPr>
            </w:pPr>
          </w:p>
        </w:tc>
      </w:tr>
      <w:tr w:rsidR="00424D5A" w:rsidRPr="00295E8F" w14:paraId="285625E9" w14:textId="77777777" w:rsidTr="00372A2B">
        <w:tc>
          <w:tcPr>
            <w:tcW w:w="4678" w:type="dxa"/>
            <w:shd w:val="clear" w:color="auto" w:fill="auto"/>
          </w:tcPr>
          <w:p w14:paraId="3564EA96" w14:textId="77777777" w:rsidR="00424D5A" w:rsidRPr="00295E8F" w:rsidRDefault="00424D5A" w:rsidP="00372A2B">
            <w:pPr>
              <w:rPr>
                <w:rFonts w:ascii="Times New Roman" w:hAnsi="Times New Roman" w:cs="Times New Roman"/>
                <w:sz w:val="20"/>
                <w:szCs w:val="20"/>
              </w:rPr>
            </w:pPr>
            <w:r w:rsidRPr="00295E8F">
              <w:rPr>
                <w:rFonts w:ascii="Times New Roman" w:hAnsi="Times New Roman" w:cs="Times New Roman"/>
                <w:sz w:val="20"/>
                <w:szCs w:val="20"/>
              </w:rPr>
              <w:t>I am bored by all the attention that is paid to health and disease prevention</w:t>
            </w:r>
          </w:p>
        </w:tc>
        <w:tc>
          <w:tcPr>
            <w:tcW w:w="2234" w:type="dxa"/>
            <w:vMerge/>
            <w:shd w:val="clear" w:color="auto" w:fill="auto"/>
          </w:tcPr>
          <w:p w14:paraId="7B883A14" w14:textId="77777777" w:rsidR="00424D5A" w:rsidRPr="00295E8F" w:rsidRDefault="00424D5A" w:rsidP="00372A2B">
            <w:pPr>
              <w:rPr>
                <w:rFonts w:ascii="Times New Roman" w:hAnsi="Times New Roman" w:cs="Times New Roman"/>
                <w:sz w:val="20"/>
                <w:szCs w:val="20"/>
              </w:rPr>
            </w:pPr>
          </w:p>
        </w:tc>
        <w:tc>
          <w:tcPr>
            <w:tcW w:w="2268" w:type="dxa"/>
            <w:vMerge/>
            <w:shd w:val="clear" w:color="auto" w:fill="auto"/>
          </w:tcPr>
          <w:p w14:paraId="34291D4F" w14:textId="77777777" w:rsidR="00424D5A" w:rsidRPr="00295E8F" w:rsidRDefault="00424D5A" w:rsidP="00372A2B">
            <w:pPr>
              <w:rPr>
                <w:rFonts w:ascii="Times New Roman" w:hAnsi="Times New Roman" w:cs="Times New Roman"/>
                <w:sz w:val="20"/>
                <w:szCs w:val="20"/>
              </w:rPr>
            </w:pPr>
          </w:p>
        </w:tc>
      </w:tr>
      <w:tr w:rsidR="00424D5A" w:rsidRPr="00295E8F" w14:paraId="5D8363D5" w14:textId="77777777" w:rsidTr="00372A2B">
        <w:tc>
          <w:tcPr>
            <w:tcW w:w="4678" w:type="dxa"/>
            <w:shd w:val="clear" w:color="auto" w:fill="auto"/>
          </w:tcPr>
          <w:p w14:paraId="0BF916B1" w14:textId="77777777" w:rsidR="00424D5A" w:rsidRPr="00295E8F" w:rsidRDefault="00424D5A" w:rsidP="00372A2B">
            <w:pPr>
              <w:rPr>
                <w:rFonts w:ascii="Times New Roman" w:hAnsi="Times New Roman" w:cs="Times New Roman"/>
                <w:sz w:val="20"/>
                <w:szCs w:val="20"/>
              </w:rPr>
            </w:pPr>
            <w:r w:rsidRPr="00295E8F">
              <w:rPr>
                <w:rFonts w:ascii="Times New Roman" w:hAnsi="Times New Roman" w:cs="Times New Roman"/>
                <w:sz w:val="20"/>
                <w:szCs w:val="20"/>
              </w:rPr>
              <w:t>What's the use of concerning yourself about your health - you'll only worry yourself to death</w:t>
            </w:r>
          </w:p>
        </w:tc>
        <w:tc>
          <w:tcPr>
            <w:tcW w:w="2234" w:type="dxa"/>
            <w:vMerge/>
            <w:shd w:val="clear" w:color="auto" w:fill="auto"/>
          </w:tcPr>
          <w:p w14:paraId="6DE83CDF" w14:textId="77777777" w:rsidR="00424D5A" w:rsidRPr="00295E8F" w:rsidRDefault="00424D5A" w:rsidP="00372A2B">
            <w:pPr>
              <w:rPr>
                <w:rFonts w:ascii="Times New Roman" w:hAnsi="Times New Roman" w:cs="Times New Roman"/>
                <w:sz w:val="20"/>
                <w:szCs w:val="20"/>
              </w:rPr>
            </w:pPr>
          </w:p>
        </w:tc>
        <w:tc>
          <w:tcPr>
            <w:tcW w:w="2268" w:type="dxa"/>
            <w:vMerge/>
            <w:shd w:val="clear" w:color="auto" w:fill="auto"/>
          </w:tcPr>
          <w:p w14:paraId="0174162D" w14:textId="77777777" w:rsidR="00424D5A" w:rsidRPr="00295E8F" w:rsidRDefault="00424D5A" w:rsidP="00372A2B">
            <w:pPr>
              <w:rPr>
                <w:rFonts w:ascii="Times New Roman" w:hAnsi="Times New Roman" w:cs="Times New Roman"/>
                <w:sz w:val="20"/>
                <w:szCs w:val="20"/>
              </w:rPr>
            </w:pPr>
          </w:p>
        </w:tc>
      </w:tr>
      <w:tr w:rsidR="00424D5A" w:rsidRPr="00295E8F" w14:paraId="4A0F2D44" w14:textId="77777777" w:rsidTr="00372A2B">
        <w:tc>
          <w:tcPr>
            <w:tcW w:w="4678" w:type="dxa"/>
            <w:shd w:val="clear" w:color="auto" w:fill="auto"/>
          </w:tcPr>
          <w:p w14:paraId="1499D805" w14:textId="77777777" w:rsidR="00424D5A" w:rsidRPr="00295E8F" w:rsidRDefault="00424D5A" w:rsidP="00372A2B">
            <w:pPr>
              <w:rPr>
                <w:rFonts w:ascii="Times New Roman" w:hAnsi="Times New Roman" w:cs="Times New Roman"/>
                <w:sz w:val="20"/>
                <w:szCs w:val="20"/>
              </w:rPr>
            </w:pPr>
            <w:r w:rsidRPr="00295E8F">
              <w:rPr>
                <w:rFonts w:ascii="Times New Roman" w:hAnsi="Times New Roman" w:cs="Times New Roman"/>
                <w:sz w:val="20"/>
                <w:szCs w:val="20"/>
              </w:rPr>
              <w:t>Eating healthily is something I do frequently</w:t>
            </w:r>
          </w:p>
        </w:tc>
        <w:tc>
          <w:tcPr>
            <w:tcW w:w="2234" w:type="dxa"/>
            <w:vMerge/>
            <w:shd w:val="clear" w:color="auto" w:fill="auto"/>
          </w:tcPr>
          <w:p w14:paraId="6D00FD7F" w14:textId="77777777" w:rsidR="00424D5A" w:rsidRPr="00295E8F" w:rsidRDefault="00424D5A" w:rsidP="00372A2B">
            <w:pPr>
              <w:rPr>
                <w:rFonts w:ascii="Times New Roman" w:hAnsi="Times New Roman" w:cs="Times New Roman"/>
                <w:sz w:val="20"/>
                <w:szCs w:val="20"/>
              </w:rPr>
            </w:pPr>
          </w:p>
        </w:tc>
        <w:tc>
          <w:tcPr>
            <w:tcW w:w="2268" w:type="dxa"/>
            <w:vMerge/>
            <w:shd w:val="clear" w:color="auto" w:fill="auto"/>
          </w:tcPr>
          <w:p w14:paraId="5A09EE7E" w14:textId="77777777" w:rsidR="00424D5A" w:rsidRPr="00295E8F" w:rsidRDefault="00424D5A" w:rsidP="00372A2B">
            <w:pPr>
              <w:rPr>
                <w:rFonts w:ascii="Times New Roman" w:hAnsi="Times New Roman" w:cs="Times New Roman"/>
                <w:sz w:val="20"/>
                <w:szCs w:val="20"/>
              </w:rPr>
            </w:pPr>
          </w:p>
        </w:tc>
      </w:tr>
      <w:tr w:rsidR="00424D5A" w:rsidRPr="00295E8F" w14:paraId="6D612F78" w14:textId="77777777" w:rsidTr="00372A2B">
        <w:tc>
          <w:tcPr>
            <w:tcW w:w="4678" w:type="dxa"/>
            <w:shd w:val="clear" w:color="auto" w:fill="auto"/>
          </w:tcPr>
          <w:p w14:paraId="43486D35" w14:textId="77777777" w:rsidR="00424D5A" w:rsidRPr="00295E8F" w:rsidRDefault="00424D5A" w:rsidP="00372A2B">
            <w:pPr>
              <w:rPr>
                <w:rFonts w:ascii="Times New Roman" w:hAnsi="Times New Roman" w:cs="Times New Roman"/>
                <w:sz w:val="20"/>
                <w:szCs w:val="20"/>
              </w:rPr>
            </w:pPr>
            <w:r w:rsidRPr="00295E8F">
              <w:rPr>
                <w:rFonts w:ascii="Times New Roman" w:hAnsi="Times New Roman" w:cs="Times New Roman"/>
                <w:sz w:val="20"/>
                <w:szCs w:val="20"/>
              </w:rPr>
              <w:t>I eat healthily without having to consciously think about it</w:t>
            </w:r>
          </w:p>
        </w:tc>
        <w:tc>
          <w:tcPr>
            <w:tcW w:w="2234" w:type="dxa"/>
            <w:vMerge/>
            <w:shd w:val="clear" w:color="auto" w:fill="auto"/>
          </w:tcPr>
          <w:p w14:paraId="4C926C7C" w14:textId="77777777" w:rsidR="00424D5A" w:rsidRPr="00295E8F" w:rsidRDefault="00424D5A" w:rsidP="00372A2B">
            <w:pPr>
              <w:rPr>
                <w:rFonts w:ascii="Times New Roman" w:hAnsi="Times New Roman" w:cs="Times New Roman"/>
                <w:sz w:val="20"/>
                <w:szCs w:val="20"/>
              </w:rPr>
            </w:pPr>
          </w:p>
        </w:tc>
        <w:tc>
          <w:tcPr>
            <w:tcW w:w="2268" w:type="dxa"/>
            <w:vMerge/>
            <w:shd w:val="clear" w:color="auto" w:fill="auto"/>
          </w:tcPr>
          <w:p w14:paraId="2858AFE8" w14:textId="77777777" w:rsidR="00424D5A" w:rsidRPr="00295E8F" w:rsidRDefault="00424D5A" w:rsidP="00372A2B">
            <w:pPr>
              <w:rPr>
                <w:rFonts w:ascii="Times New Roman" w:hAnsi="Times New Roman" w:cs="Times New Roman"/>
                <w:sz w:val="20"/>
                <w:szCs w:val="20"/>
              </w:rPr>
            </w:pPr>
          </w:p>
        </w:tc>
      </w:tr>
      <w:tr w:rsidR="00424D5A" w:rsidRPr="00295E8F" w14:paraId="10FE5FE4" w14:textId="77777777" w:rsidTr="00372A2B">
        <w:tc>
          <w:tcPr>
            <w:tcW w:w="4678" w:type="dxa"/>
            <w:shd w:val="clear" w:color="auto" w:fill="auto"/>
          </w:tcPr>
          <w:p w14:paraId="446706C7" w14:textId="77777777" w:rsidR="00424D5A" w:rsidRPr="00295E8F" w:rsidRDefault="00424D5A" w:rsidP="00372A2B">
            <w:pPr>
              <w:rPr>
                <w:rFonts w:ascii="Times New Roman" w:hAnsi="Times New Roman" w:cs="Times New Roman"/>
                <w:sz w:val="20"/>
                <w:szCs w:val="20"/>
              </w:rPr>
            </w:pPr>
            <w:r w:rsidRPr="00295E8F">
              <w:rPr>
                <w:rFonts w:ascii="Times New Roman" w:hAnsi="Times New Roman" w:cs="Times New Roman"/>
                <w:sz w:val="20"/>
                <w:szCs w:val="20"/>
              </w:rPr>
              <w:t>I feel weird if I don't eat healthily</w:t>
            </w:r>
          </w:p>
        </w:tc>
        <w:tc>
          <w:tcPr>
            <w:tcW w:w="2234" w:type="dxa"/>
            <w:vMerge/>
            <w:shd w:val="clear" w:color="auto" w:fill="auto"/>
          </w:tcPr>
          <w:p w14:paraId="3F7BE79F" w14:textId="77777777" w:rsidR="00424D5A" w:rsidRPr="00295E8F" w:rsidRDefault="00424D5A" w:rsidP="00372A2B">
            <w:pPr>
              <w:rPr>
                <w:rFonts w:ascii="Times New Roman" w:hAnsi="Times New Roman" w:cs="Times New Roman"/>
                <w:sz w:val="20"/>
                <w:szCs w:val="20"/>
              </w:rPr>
            </w:pPr>
          </w:p>
        </w:tc>
        <w:tc>
          <w:tcPr>
            <w:tcW w:w="2268" w:type="dxa"/>
            <w:vMerge/>
            <w:shd w:val="clear" w:color="auto" w:fill="auto"/>
          </w:tcPr>
          <w:p w14:paraId="0F7184BF" w14:textId="77777777" w:rsidR="00424D5A" w:rsidRPr="00295E8F" w:rsidRDefault="00424D5A" w:rsidP="00372A2B">
            <w:pPr>
              <w:rPr>
                <w:rFonts w:ascii="Times New Roman" w:hAnsi="Times New Roman" w:cs="Times New Roman"/>
                <w:sz w:val="20"/>
                <w:szCs w:val="20"/>
              </w:rPr>
            </w:pPr>
          </w:p>
        </w:tc>
      </w:tr>
      <w:tr w:rsidR="00424D5A" w:rsidRPr="00295E8F" w14:paraId="76681184" w14:textId="77777777" w:rsidTr="00372A2B">
        <w:tc>
          <w:tcPr>
            <w:tcW w:w="4678" w:type="dxa"/>
            <w:shd w:val="clear" w:color="auto" w:fill="auto"/>
          </w:tcPr>
          <w:p w14:paraId="09B172C4" w14:textId="77777777" w:rsidR="00424D5A" w:rsidRPr="00295E8F" w:rsidRDefault="00424D5A" w:rsidP="00372A2B">
            <w:pPr>
              <w:rPr>
                <w:rFonts w:ascii="Times New Roman" w:hAnsi="Times New Roman" w:cs="Times New Roman"/>
                <w:sz w:val="20"/>
                <w:szCs w:val="20"/>
              </w:rPr>
            </w:pPr>
            <w:r w:rsidRPr="00295E8F">
              <w:rPr>
                <w:rFonts w:ascii="Times New Roman" w:hAnsi="Times New Roman" w:cs="Times New Roman"/>
                <w:sz w:val="20"/>
                <w:szCs w:val="20"/>
              </w:rPr>
              <w:t>Eating healthily is something he/she does without having to think about doing</w:t>
            </w:r>
          </w:p>
        </w:tc>
        <w:tc>
          <w:tcPr>
            <w:tcW w:w="2234" w:type="dxa"/>
            <w:vMerge/>
            <w:shd w:val="clear" w:color="auto" w:fill="auto"/>
          </w:tcPr>
          <w:p w14:paraId="778C80DF" w14:textId="77777777" w:rsidR="00424D5A" w:rsidRPr="00295E8F" w:rsidRDefault="00424D5A" w:rsidP="00372A2B">
            <w:pPr>
              <w:rPr>
                <w:rFonts w:ascii="Times New Roman" w:hAnsi="Times New Roman" w:cs="Times New Roman"/>
                <w:sz w:val="20"/>
                <w:szCs w:val="20"/>
              </w:rPr>
            </w:pPr>
          </w:p>
        </w:tc>
        <w:tc>
          <w:tcPr>
            <w:tcW w:w="2268" w:type="dxa"/>
            <w:vMerge/>
            <w:shd w:val="clear" w:color="auto" w:fill="auto"/>
          </w:tcPr>
          <w:p w14:paraId="6438E9A3" w14:textId="77777777" w:rsidR="00424D5A" w:rsidRPr="00295E8F" w:rsidRDefault="00424D5A" w:rsidP="00372A2B">
            <w:pPr>
              <w:rPr>
                <w:rFonts w:ascii="Times New Roman" w:hAnsi="Times New Roman" w:cs="Times New Roman"/>
                <w:sz w:val="20"/>
                <w:szCs w:val="20"/>
              </w:rPr>
            </w:pPr>
          </w:p>
        </w:tc>
      </w:tr>
      <w:tr w:rsidR="00424D5A" w:rsidRPr="00295E8F" w14:paraId="3AC313AB" w14:textId="77777777" w:rsidTr="00372A2B">
        <w:tc>
          <w:tcPr>
            <w:tcW w:w="4678" w:type="dxa"/>
            <w:shd w:val="clear" w:color="auto" w:fill="auto"/>
          </w:tcPr>
          <w:p w14:paraId="1174E619" w14:textId="77777777" w:rsidR="00424D5A" w:rsidRPr="00295E8F" w:rsidRDefault="00424D5A" w:rsidP="00372A2B">
            <w:pPr>
              <w:rPr>
                <w:rFonts w:ascii="Times New Roman" w:hAnsi="Times New Roman" w:cs="Times New Roman"/>
                <w:sz w:val="20"/>
                <w:szCs w:val="20"/>
              </w:rPr>
            </w:pPr>
            <w:r w:rsidRPr="00295E8F">
              <w:rPr>
                <w:rFonts w:ascii="Times New Roman" w:hAnsi="Times New Roman" w:cs="Times New Roman"/>
                <w:sz w:val="20"/>
                <w:szCs w:val="20"/>
              </w:rPr>
              <w:t>I'm interested in personalised nutrition</w:t>
            </w:r>
          </w:p>
        </w:tc>
        <w:tc>
          <w:tcPr>
            <w:tcW w:w="2234" w:type="dxa"/>
            <w:vMerge w:val="restart"/>
            <w:shd w:val="clear" w:color="auto" w:fill="auto"/>
          </w:tcPr>
          <w:p w14:paraId="4CAC0B59" w14:textId="77777777" w:rsidR="00424D5A" w:rsidRPr="00295E8F" w:rsidRDefault="00424D5A" w:rsidP="00372A2B">
            <w:pPr>
              <w:rPr>
                <w:rFonts w:ascii="Times New Roman" w:eastAsia="Times New Roman" w:hAnsi="Times New Roman" w:cs="Times New Roman"/>
                <w:sz w:val="20"/>
                <w:szCs w:val="20"/>
                <w:lang w:eastAsia="en-GB"/>
              </w:rPr>
            </w:pPr>
            <w:r w:rsidRPr="00295E8F">
              <w:rPr>
                <w:rFonts w:ascii="Times New Roman" w:eastAsia="Times New Roman" w:hAnsi="Times New Roman" w:cs="Times New Roman"/>
                <w:sz w:val="20"/>
                <w:szCs w:val="20"/>
                <w:lang w:eastAsia="en-GB"/>
              </w:rPr>
              <w:t>No</w:t>
            </w:r>
          </w:p>
          <w:p w14:paraId="7F3C2CFF" w14:textId="77777777" w:rsidR="00424D5A" w:rsidRPr="00295E8F" w:rsidRDefault="00424D5A" w:rsidP="00372A2B">
            <w:pPr>
              <w:rPr>
                <w:rFonts w:ascii="Times New Roman" w:hAnsi="Times New Roman" w:cs="Times New Roman"/>
                <w:sz w:val="20"/>
                <w:szCs w:val="20"/>
              </w:rPr>
            </w:pPr>
            <w:r w:rsidRPr="00295E8F">
              <w:rPr>
                <w:rFonts w:ascii="Times New Roman" w:eastAsia="Times New Roman" w:hAnsi="Times New Roman" w:cs="Times New Roman"/>
                <w:sz w:val="20"/>
                <w:szCs w:val="20"/>
                <w:lang w:eastAsia="en-GB"/>
              </w:rPr>
              <w:t>Yes</w:t>
            </w:r>
          </w:p>
        </w:tc>
        <w:tc>
          <w:tcPr>
            <w:tcW w:w="2268" w:type="dxa"/>
            <w:vMerge w:val="restart"/>
            <w:shd w:val="clear" w:color="auto" w:fill="auto"/>
          </w:tcPr>
          <w:p w14:paraId="42972068" w14:textId="77777777" w:rsidR="00424D5A" w:rsidRPr="00295E8F" w:rsidRDefault="00424D5A" w:rsidP="00372A2B">
            <w:pPr>
              <w:rPr>
                <w:rFonts w:ascii="Times New Roman" w:eastAsia="Times New Roman" w:hAnsi="Times New Roman" w:cs="Times New Roman"/>
                <w:sz w:val="20"/>
                <w:szCs w:val="20"/>
                <w:lang w:eastAsia="en-GB"/>
              </w:rPr>
            </w:pPr>
            <w:r w:rsidRPr="00295E8F">
              <w:rPr>
                <w:rFonts w:ascii="Times New Roman" w:eastAsia="Times New Roman" w:hAnsi="Times New Roman" w:cs="Times New Roman"/>
                <w:sz w:val="20"/>
                <w:szCs w:val="20"/>
                <w:lang w:eastAsia="en-GB"/>
              </w:rPr>
              <w:t>No</w:t>
            </w:r>
            <w:r w:rsidRPr="00295E8F">
              <w:rPr>
                <w:rFonts w:ascii="Times New Roman" w:eastAsia="Times New Roman" w:hAnsi="Times New Roman" w:cs="Times New Roman"/>
                <w:sz w:val="20"/>
                <w:szCs w:val="20"/>
                <w:lang w:eastAsia="en-GB"/>
              </w:rPr>
              <w:br/>
              <w:t>Yes</w:t>
            </w:r>
          </w:p>
        </w:tc>
      </w:tr>
      <w:tr w:rsidR="00424D5A" w:rsidRPr="00295E8F" w14:paraId="262A766F" w14:textId="77777777" w:rsidTr="00372A2B">
        <w:tc>
          <w:tcPr>
            <w:tcW w:w="4678" w:type="dxa"/>
            <w:shd w:val="clear" w:color="auto" w:fill="auto"/>
          </w:tcPr>
          <w:p w14:paraId="68D65173" w14:textId="77777777" w:rsidR="00424D5A" w:rsidRPr="00295E8F" w:rsidRDefault="00424D5A" w:rsidP="00372A2B">
            <w:pPr>
              <w:rPr>
                <w:rFonts w:ascii="Times New Roman" w:hAnsi="Times New Roman" w:cs="Times New Roman"/>
                <w:sz w:val="20"/>
                <w:szCs w:val="20"/>
              </w:rPr>
            </w:pPr>
            <w:r w:rsidRPr="00295E8F">
              <w:rPr>
                <w:rFonts w:ascii="Times New Roman" w:hAnsi="Times New Roman" w:cs="Times New Roman"/>
                <w:sz w:val="20"/>
                <w:szCs w:val="20"/>
              </w:rPr>
              <w:t>I want to know what foods are best for me</w:t>
            </w:r>
          </w:p>
        </w:tc>
        <w:tc>
          <w:tcPr>
            <w:tcW w:w="2234" w:type="dxa"/>
            <w:vMerge/>
            <w:shd w:val="clear" w:color="auto" w:fill="auto"/>
          </w:tcPr>
          <w:p w14:paraId="00FF89D0" w14:textId="77777777" w:rsidR="00424D5A" w:rsidRPr="00295E8F" w:rsidRDefault="00424D5A" w:rsidP="00372A2B">
            <w:pPr>
              <w:rPr>
                <w:rFonts w:ascii="Times New Roman" w:hAnsi="Times New Roman" w:cs="Times New Roman"/>
                <w:sz w:val="20"/>
                <w:szCs w:val="20"/>
              </w:rPr>
            </w:pPr>
          </w:p>
        </w:tc>
        <w:tc>
          <w:tcPr>
            <w:tcW w:w="2268" w:type="dxa"/>
            <w:vMerge/>
            <w:shd w:val="clear" w:color="auto" w:fill="auto"/>
          </w:tcPr>
          <w:p w14:paraId="6656ACA7" w14:textId="77777777" w:rsidR="00424D5A" w:rsidRPr="00295E8F" w:rsidRDefault="00424D5A" w:rsidP="00372A2B">
            <w:pPr>
              <w:rPr>
                <w:rFonts w:ascii="Times New Roman" w:hAnsi="Times New Roman" w:cs="Times New Roman"/>
                <w:sz w:val="20"/>
                <w:szCs w:val="20"/>
              </w:rPr>
            </w:pPr>
          </w:p>
        </w:tc>
      </w:tr>
      <w:tr w:rsidR="00424D5A" w:rsidRPr="00295E8F" w14:paraId="43612787" w14:textId="77777777" w:rsidTr="00372A2B">
        <w:tc>
          <w:tcPr>
            <w:tcW w:w="4678" w:type="dxa"/>
            <w:shd w:val="clear" w:color="auto" w:fill="auto"/>
          </w:tcPr>
          <w:p w14:paraId="460E579E" w14:textId="77777777" w:rsidR="00424D5A" w:rsidRPr="00295E8F" w:rsidRDefault="00424D5A" w:rsidP="00372A2B">
            <w:pPr>
              <w:rPr>
                <w:rFonts w:ascii="Times New Roman" w:hAnsi="Times New Roman" w:cs="Times New Roman"/>
                <w:sz w:val="20"/>
                <w:szCs w:val="20"/>
              </w:rPr>
            </w:pPr>
            <w:r w:rsidRPr="00295E8F">
              <w:rPr>
                <w:rFonts w:ascii="Times New Roman" w:hAnsi="Times New Roman" w:cs="Times New Roman"/>
                <w:sz w:val="20"/>
                <w:szCs w:val="20"/>
              </w:rPr>
              <w:t>I want to lose weight</w:t>
            </w:r>
          </w:p>
        </w:tc>
        <w:tc>
          <w:tcPr>
            <w:tcW w:w="2234" w:type="dxa"/>
            <w:vMerge/>
            <w:shd w:val="clear" w:color="auto" w:fill="auto"/>
          </w:tcPr>
          <w:p w14:paraId="2F441354" w14:textId="77777777" w:rsidR="00424D5A" w:rsidRPr="00295E8F" w:rsidRDefault="00424D5A" w:rsidP="00372A2B">
            <w:pPr>
              <w:rPr>
                <w:rFonts w:ascii="Times New Roman" w:hAnsi="Times New Roman" w:cs="Times New Roman"/>
                <w:sz w:val="20"/>
                <w:szCs w:val="20"/>
              </w:rPr>
            </w:pPr>
          </w:p>
        </w:tc>
        <w:tc>
          <w:tcPr>
            <w:tcW w:w="2268" w:type="dxa"/>
            <w:vMerge/>
            <w:shd w:val="clear" w:color="auto" w:fill="auto"/>
          </w:tcPr>
          <w:p w14:paraId="61A64991" w14:textId="77777777" w:rsidR="00424D5A" w:rsidRPr="00295E8F" w:rsidRDefault="00424D5A" w:rsidP="00372A2B">
            <w:pPr>
              <w:rPr>
                <w:rFonts w:ascii="Times New Roman" w:hAnsi="Times New Roman" w:cs="Times New Roman"/>
                <w:sz w:val="20"/>
                <w:szCs w:val="20"/>
              </w:rPr>
            </w:pPr>
          </w:p>
        </w:tc>
      </w:tr>
      <w:tr w:rsidR="00424D5A" w:rsidRPr="00295E8F" w14:paraId="5DDB9CF7" w14:textId="77777777" w:rsidTr="00372A2B">
        <w:tc>
          <w:tcPr>
            <w:tcW w:w="4678" w:type="dxa"/>
            <w:shd w:val="clear" w:color="auto" w:fill="auto"/>
          </w:tcPr>
          <w:p w14:paraId="01363672" w14:textId="77777777" w:rsidR="00424D5A" w:rsidRPr="00295E8F" w:rsidRDefault="00424D5A" w:rsidP="00372A2B">
            <w:pPr>
              <w:rPr>
                <w:rFonts w:ascii="Times New Roman" w:hAnsi="Times New Roman" w:cs="Times New Roman"/>
                <w:sz w:val="20"/>
                <w:szCs w:val="20"/>
              </w:rPr>
            </w:pPr>
            <w:r w:rsidRPr="00295E8F">
              <w:rPr>
                <w:rFonts w:ascii="Times New Roman" w:hAnsi="Times New Roman" w:cs="Times New Roman"/>
                <w:sz w:val="20"/>
                <w:szCs w:val="20"/>
              </w:rPr>
              <w:t>I want to gain weight</w:t>
            </w:r>
          </w:p>
        </w:tc>
        <w:tc>
          <w:tcPr>
            <w:tcW w:w="2234" w:type="dxa"/>
            <w:vMerge/>
            <w:shd w:val="clear" w:color="auto" w:fill="auto"/>
          </w:tcPr>
          <w:p w14:paraId="17D36312" w14:textId="77777777" w:rsidR="00424D5A" w:rsidRPr="00295E8F" w:rsidRDefault="00424D5A" w:rsidP="00372A2B">
            <w:pPr>
              <w:rPr>
                <w:rFonts w:ascii="Times New Roman" w:hAnsi="Times New Roman" w:cs="Times New Roman"/>
                <w:sz w:val="20"/>
                <w:szCs w:val="20"/>
              </w:rPr>
            </w:pPr>
          </w:p>
        </w:tc>
        <w:tc>
          <w:tcPr>
            <w:tcW w:w="2268" w:type="dxa"/>
            <w:vMerge/>
            <w:shd w:val="clear" w:color="auto" w:fill="auto"/>
          </w:tcPr>
          <w:p w14:paraId="238C7119" w14:textId="77777777" w:rsidR="00424D5A" w:rsidRPr="00295E8F" w:rsidRDefault="00424D5A" w:rsidP="00372A2B">
            <w:pPr>
              <w:rPr>
                <w:rFonts w:ascii="Times New Roman" w:hAnsi="Times New Roman" w:cs="Times New Roman"/>
                <w:sz w:val="20"/>
                <w:szCs w:val="20"/>
              </w:rPr>
            </w:pPr>
          </w:p>
        </w:tc>
      </w:tr>
      <w:tr w:rsidR="00424D5A" w:rsidRPr="00295E8F" w14:paraId="12F764B9" w14:textId="77777777" w:rsidTr="00372A2B">
        <w:tc>
          <w:tcPr>
            <w:tcW w:w="4678" w:type="dxa"/>
            <w:shd w:val="clear" w:color="auto" w:fill="auto"/>
          </w:tcPr>
          <w:p w14:paraId="4D219FDC" w14:textId="77777777" w:rsidR="00424D5A" w:rsidRPr="00295E8F" w:rsidRDefault="00424D5A" w:rsidP="00372A2B">
            <w:pPr>
              <w:rPr>
                <w:rFonts w:ascii="Times New Roman" w:hAnsi="Times New Roman" w:cs="Times New Roman"/>
                <w:sz w:val="20"/>
                <w:szCs w:val="20"/>
              </w:rPr>
            </w:pPr>
            <w:r w:rsidRPr="00295E8F">
              <w:rPr>
                <w:rFonts w:ascii="Times New Roman" w:hAnsi="Times New Roman" w:cs="Times New Roman"/>
                <w:sz w:val="20"/>
                <w:szCs w:val="20"/>
              </w:rPr>
              <w:t>I want to improve my family's health</w:t>
            </w:r>
          </w:p>
        </w:tc>
        <w:tc>
          <w:tcPr>
            <w:tcW w:w="2234" w:type="dxa"/>
            <w:vMerge/>
            <w:shd w:val="clear" w:color="auto" w:fill="auto"/>
          </w:tcPr>
          <w:p w14:paraId="1DFEA147" w14:textId="77777777" w:rsidR="00424D5A" w:rsidRPr="00295E8F" w:rsidRDefault="00424D5A" w:rsidP="00372A2B">
            <w:pPr>
              <w:rPr>
                <w:rFonts w:ascii="Times New Roman" w:hAnsi="Times New Roman" w:cs="Times New Roman"/>
                <w:sz w:val="20"/>
                <w:szCs w:val="20"/>
              </w:rPr>
            </w:pPr>
          </w:p>
        </w:tc>
        <w:tc>
          <w:tcPr>
            <w:tcW w:w="2268" w:type="dxa"/>
            <w:vMerge/>
            <w:shd w:val="clear" w:color="auto" w:fill="auto"/>
          </w:tcPr>
          <w:p w14:paraId="4C7DD8EA" w14:textId="77777777" w:rsidR="00424D5A" w:rsidRPr="00295E8F" w:rsidRDefault="00424D5A" w:rsidP="00372A2B">
            <w:pPr>
              <w:rPr>
                <w:rFonts w:ascii="Times New Roman" w:hAnsi="Times New Roman" w:cs="Times New Roman"/>
                <w:sz w:val="20"/>
                <w:szCs w:val="20"/>
              </w:rPr>
            </w:pPr>
          </w:p>
        </w:tc>
      </w:tr>
      <w:tr w:rsidR="00424D5A" w:rsidRPr="00295E8F" w14:paraId="6A665915" w14:textId="77777777" w:rsidTr="00372A2B">
        <w:tc>
          <w:tcPr>
            <w:tcW w:w="4678" w:type="dxa"/>
            <w:shd w:val="clear" w:color="auto" w:fill="auto"/>
          </w:tcPr>
          <w:p w14:paraId="37DFCD46" w14:textId="77777777" w:rsidR="00424D5A" w:rsidRPr="00295E8F" w:rsidRDefault="00424D5A" w:rsidP="00372A2B">
            <w:pPr>
              <w:rPr>
                <w:rFonts w:ascii="Times New Roman" w:hAnsi="Times New Roman" w:cs="Times New Roman"/>
                <w:sz w:val="20"/>
                <w:szCs w:val="20"/>
              </w:rPr>
            </w:pPr>
            <w:r w:rsidRPr="00295E8F">
              <w:rPr>
                <w:rFonts w:ascii="Times New Roman" w:hAnsi="Times New Roman" w:cs="Times New Roman"/>
                <w:sz w:val="20"/>
                <w:szCs w:val="20"/>
              </w:rPr>
              <w:t>I want to improve my health</w:t>
            </w:r>
          </w:p>
        </w:tc>
        <w:tc>
          <w:tcPr>
            <w:tcW w:w="2234" w:type="dxa"/>
            <w:vMerge/>
            <w:shd w:val="clear" w:color="auto" w:fill="auto"/>
          </w:tcPr>
          <w:p w14:paraId="1FD2B586" w14:textId="77777777" w:rsidR="00424D5A" w:rsidRPr="00295E8F" w:rsidRDefault="00424D5A" w:rsidP="00372A2B">
            <w:pPr>
              <w:rPr>
                <w:rFonts w:ascii="Times New Roman" w:hAnsi="Times New Roman" w:cs="Times New Roman"/>
                <w:sz w:val="20"/>
                <w:szCs w:val="20"/>
              </w:rPr>
            </w:pPr>
          </w:p>
        </w:tc>
        <w:tc>
          <w:tcPr>
            <w:tcW w:w="2268" w:type="dxa"/>
            <w:vMerge/>
            <w:shd w:val="clear" w:color="auto" w:fill="auto"/>
          </w:tcPr>
          <w:p w14:paraId="718A86E8" w14:textId="77777777" w:rsidR="00424D5A" w:rsidRPr="00295E8F" w:rsidRDefault="00424D5A" w:rsidP="00372A2B">
            <w:pPr>
              <w:rPr>
                <w:rFonts w:ascii="Times New Roman" w:hAnsi="Times New Roman" w:cs="Times New Roman"/>
                <w:sz w:val="20"/>
                <w:szCs w:val="20"/>
              </w:rPr>
            </w:pPr>
          </w:p>
        </w:tc>
      </w:tr>
      <w:tr w:rsidR="00424D5A" w:rsidRPr="00295E8F" w14:paraId="1C903796" w14:textId="77777777" w:rsidTr="00372A2B">
        <w:tc>
          <w:tcPr>
            <w:tcW w:w="4678" w:type="dxa"/>
            <w:shd w:val="clear" w:color="auto" w:fill="auto"/>
          </w:tcPr>
          <w:p w14:paraId="73745C8F" w14:textId="77777777" w:rsidR="00424D5A" w:rsidRPr="00295E8F" w:rsidRDefault="00424D5A" w:rsidP="00372A2B">
            <w:pPr>
              <w:rPr>
                <w:rFonts w:ascii="Times New Roman" w:hAnsi="Times New Roman" w:cs="Times New Roman"/>
                <w:sz w:val="20"/>
                <w:szCs w:val="20"/>
              </w:rPr>
            </w:pPr>
            <w:r w:rsidRPr="00295E8F">
              <w:rPr>
                <w:rFonts w:ascii="Times New Roman" w:hAnsi="Times New Roman" w:cs="Times New Roman"/>
                <w:sz w:val="20"/>
                <w:szCs w:val="20"/>
              </w:rPr>
              <w:t>I want to improve my wellbeing</w:t>
            </w:r>
          </w:p>
        </w:tc>
        <w:tc>
          <w:tcPr>
            <w:tcW w:w="2234" w:type="dxa"/>
            <w:vMerge/>
            <w:shd w:val="clear" w:color="auto" w:fill="auto"/>
          </w:tcPr>
          <w:p w14:paraId="520FC34C" w14:textId="77777777" w:rsidR="00424D5A" w:rsidRPr="00295E8F" w:rsidRDefault="00424D5A" w:rsidP="00372A2B">
            <w:pPr>
              <w:rPr>
                <w:rFonts w:ascii="Times New Roman" w:hAnsi="Times New Roman" w:cs="Times New Roman"/>
                <w:sz w:val="20"/>
                <w:szCs w:val="20"/>
              </w:rPr>
            </w:pPr>
          </w:p>
        </w:tc>
        <w:tc>
          <w:tcPr>
            <w:tcW w:w="2268" w:type="dxa"/>
            <w:vMerge/>
            <w:shd w:val="clear" w:color="auto" w:fill="auto"/>
          </w:tcPr>
          <w:p w14:paraId="41C4236F" w14:textId="77777777" w:rsidR="00424D5A" w:rsidRPr="00295E8F" w:rsidRDefault="00424D5A" w:rsidP="00372A2B">
            <w:pPr>
              <w:rPr>
                <w:rFonts w:ascii="Times New Roman" w:hAnsi="Times New Roman" w:cs="Times New Roman"/>
                <w:sz w:val="20"/>
                <w:szCs w:val="20"/>
              </w:rPr>
            </w:pPr>
          </w:p>
        </w:tc>
      </w:tr>
      <w:tr w:rsidR="00424D5A" w:rsidRPr="00295E8F" w14:paraId="67F59CC1" w14:textId="77777777" w:rsidTr="00372A2B">
        <w:tc>
          <w:tcPr>
            <w:tcW w:w="4678" w:type="dxa"/>
            <w:shd w:val="clear" w:color="auto" w:fill="auto"/>
          </w:tcPr>
          <w:p w14:paraId="63B13C4C" w14:textId="77777777" w:rsidR="00424D5A" w:rsidRPr="00295E8F" w:rsidRDefault="00424D5A" w:rsidP="00372A2B">
            <w:pPr>
              <w:rPr>
                <w:rFonts w:ascii="Times New Roman" w:hAnsi="Times New Roman" w:cs="Times New Roman"/>
                <w:sz w:val="20"/>
                <w:szCs w:val="20"/>
              </w:rPr>
            </w:pPr>
            <w:r w:rsidRPr="00295E8F">
              <w:rPr>
                <w:rFonts w:ascii="Times New Roman" w:hAnsi="Times New Roman" w:cs="Times New Roman"/>
                <w:sz w:val="20"/>
                <w:szCs w:val="20"/>
              </w:rPr>
              <w:t>I want to improve my sports performance</w:t>
            </w:r>
          </w:p>
        </w:tc>
        <w:tc>
          <w:tcPr>
            <w:tcW w:w="2234" w:type="dxa"/>
            <w:vMerge/>
            <w:shd w:val="clear" w:color="auto" w:fill="auto"/>
          </w:tcPr>
          <w:p w14:paraId="21632267" w14:textId="77777777" w:rsidR="00424D5A" w:rsidRPr="00295E8F" w:rsidRDefault="00424D5A" w:rsidP="00372A2B">
            <w:pPr>
              <w:rPr>
                <w:rFonts w:ascii="Times New Roman" w:hAnsi="Times New Roman" w:cs="Times New Roman"/>
                <w:sz w:val="20"/>
                <w:szCs w:val="20"/>
              </w:rPr>
            </w:pPr>
          </w:p>
        </w:tc>
        <w:tc>
          <w:tcPr>
            <w:tcW w:w="2268" w:type="dxa"/>
            <w:vMerge/>
            <w:shd w:val="clear" w:color="auto" w:fill="auto"/>
          </w:tcPr>
          <w:p w14:paraId="732B8762" w14:textId="77777777" w:rsidR="00424D5A" w:rsidRPr="00295E8F" w:rsidRDefault="00424D5A" w:rsidP="00372A2B">
            <w:pPr>
              <w:rPr>
                <w:rFonts w:ascii="Times New Roman" w:hAnsi="Times New Roman" w:cs="Times New Roman"/>
                <w:sz w:val="20"/>
                <w:szCs w:val="20"/>
              </w:rPr>
            </w:pPr>
          </w:p>
        </w:tc>
      </w:tr>
      <w:tr w:rsidR="00424D5A" w:rsidRPr="00295E8F" w14:paraId="1381F852" w14:textId="77777777" w:rsidTr="00372A2B">
        <w:tc>
          <w:tcPr>
            <w:tcW w:w="4678" w:type="dxa"/>
            <w:shd w:val="clear" w:color="auto" w:fill="auto"/>
          </w:tcPr>
          <w:p w14:paraId="548B9684" w14:textId="77777777" w:rsidR="00424D5A" w:rsidRPr="00295E8F" w:rsidRDefault="00424D5A" w:rsidP="00372A2B">
            <w:pPr>
              <w:rPr>
                <w:rFonts w:ascii="Times New Roman" w:hAnsi="Times New Roman" w:cs="Times New Roman"/>
                <w:sz w:val="20"/>
                <w:szCs w:val="20"/>
              </w:rPr>
            </w:pPr>
            <w:r w:rsidRPr="00295E8F">
              <w:rPr>
                <w:rFonts w:ascii="Times New Roman" w:hAnsi="Times New Roman" w:cs="Times New Roman"/>
                <w:sz w:val="20"/>
                <w:szCs w:val="20"/>
              </w:rPr>
              <w:t>I want to prevent a future illness</w:t>
            </w:r>
          </w:p>
        </w:tc>
        <w:tc>
          <w:tcPr>
            <w:tcW w:w="2234" w:type="dxa"/>
            <w:vMerge/>
            <w:shd w:val="clear" w:color="auto" w:fill="auto"/>
          </w:tcPr>
          <w:p w14:paraId="0A1A3034" w14:textId="77777777" w:rsidR="00424D5A" w:rsidRPr="00295E8F" w:rsidRDefault="00424D5A" w:rsidP="00372A2B">
            <w:pPr>
              <w:rPr>
                <w:rFonts w:ascii="Times New Roman" w:hAnsi="Times New Roman" w:cs="Times New Roman"/>
                <w:sz w:val="20"/>
                <w:szCs w:val="20"/>
              </w:rPr>
            </w:pPr>
          </w:p>
        </w:tc>
        <w:tc>
          <w:tcPr>
            <w:tcW w:w="2268" w:type="dxa"/>
            <w:vMerge/>
            <w:shd w:val="clear" w:color="auto" w:fill="auto"/>
          </w:tcPr>
          <w:p w14:paraId="29B80419" w14:textId="77777777" w:rsidR="00424D5A" w:rsidRPr="00295E8F" w:rsidRDefault="00424D5A" w:rsidP="00372A2B">
            <w:pPr>
              <w:rPr>
                <w:rFonts w:ascii="Times New Roman" w:hAnsi="Times New Roman" w:cs="Times New Roman"/>
                <w:sz w:val="20"/>
                <w:szCs w:val="20"/>
              </w:rPr>
            </w:pPr>
          </w:p>
        </w:tc>
      </w:tr>
      <w:tr w:rsidR="00424D5A" w:rsidRPr="00295E8F" w14:paraId="757234B6" w14:textId="77777777" w:rsidTr="00372A2B">
        <w:tc>
          <w:tcPr>
            <w:tcW w:w="4678" w:type="dxa"/>
            <w:shd w:val="clear" w:color="auto" w:fill="auto"/>
          </w:tcPr>
          <w:p w14:paraId="7C200EF8" w14:textId="77777777" w:rsidR="00424D5A" w:rsidRPr="00295E8F" w:rsidRDefault="00424D5A" w:rsidP="00372A2B">
            <w:pPr>
              <w:rPr>
                <w:rFonts w:ascii="Times New Roman" w:hAnsi="Times New Roman" w:cs="Times New Roman"/>
                <w:sz w:val="20"/>
                <w:szCs w:val="20"/>
              </w:rPr>
            </w:pPr>
            <w:r w:rsidRPr="00295E8F">
              <w:rPr>
                <w:rFonts w:ascii="Times New Roman" w:hAnsi="Times New Roman" w:cs="Times New Roman"/>
                <w:sz w:val="20"/>
                <w:szCs w:val="20"/>
              </w:rPr>
              <w:t>I have a family history of diet-related illness</w:t>
            </w:r>
          </w:p>
        </w:tc>
        <w:tc>
          <w:tcPr>
            <w:tcW w:w="2234" w:type="dxa"/>
            <w:vMerge/>
            <w:shd w:val="clear" w:color="auto" w:fill="auto"/>
          </w:tcPr>
          <w:p w14:paraId="74EB2E3C" w14:textId="77777777" w:rsidR="00424D5A" w:rsidRPr="00295E8F" w:rsidRDefault="00424D5A" w:rsidP="00372A2B">
            <w:pPr>
              <w:rPr>
                <w:rFonts w:ascii="Times New Roman" w:hAnsi="Times New Roman" w:cs="Times New Roman"/>
                <w:sz w:val="20"/>
                <w:szCs w:val="20"/>
              </w:rPr>
            </w:pPr>
          </w:p>
        </w:tc>
        <w:tc>
          <w:tcPr>
            <w:tcW w:w="2268" w:type="dxa"/>
            <w:vMerge/>
            <w:shd w:val="clear" w:color="auto" w:fill="auto"/>
          </w:tcPr>
          <w:p w14:paraId="7D59B498" w14:textId="77777777" w:rsidR="00424D5A" w:rsidRPr="00295E8F" w:rsidRDefault="00424D5A" w:rsidP="00372A2B">
            <w:pPr>
              <w:rPr>
                <w:rFonts w:ascii="Times New Roman" w:hAnsi="Times New Roman" w:cs="Times New Roman"/>
                <w:sz w:val="20"/>
                <w:szCs w:val="20"/>
              </w:rPr>
            </w:pPr>
          </w:p>
        </w:tc>
      </w:tr>
      <w:tr w:rsidR="00424D5A" w:rsidRPr="00295E8F" w14:paraId="5CFD41B8" w14:textId="77777777" w:rsidTr="00372A2B">
        <w:tc>
          <w:tcPr>
            <w:tcW w:w="4678" w:type="dxa"/>
            <w:shd w:val="clear" w:color="auto" w:fill="auto"/>
          </w:tcPr>
          <w:p w14:paraId="395D0FF2" w14:textId="77777777" w:rsidR="00424D5A" w:rsidRPr="00295E8F" w:rsidRDefault="00424D5A" w:rsidP="00372A2B">
            <w:pPr>
              <w:rPr>
                <w:rFonts w:ascii="Times New Roman" w:hAnsi="Times New Roman" w:cs="Times New Roman"/>
                <w:sz w:val="20"/>
                <w:szCs w:val="20"/>
              </w:rPr>
            </w:pPr>
            <w:r w:rsidRPr="00295E8F">
              <w:rPr>
                <w:rFonts w:ascii="Times New Roman" w:hAnsi="Times New Roman" w:cs="Times New Roman"/>
                <w:sz w:val="20"/>
                <w:szCs w:val="20"/>
              </w:rPr>
              <w:t>I think it is important to help academic studies</w:t>
            </w:r>
          </w:p>
        </w:tc>
        <w:tc>
          <w:tcPr>
            <w:tcW w:w="2234" w:type="dxa"/>
            <w:vMerge/>
            <w:shd w:val="clear" w:color="auto" w:fill="auto"/>
          </w:tcPr>
          <w:p w14:paraId="42398B0F" w14:textId="77777777" w:rsidR="00424D5A" w:rsidRPr="00295E8F" w:rsidRDefault="00424D5A" w:rsidP="00372A2B">
            <w:pPr>
              <w:rPr>
                <w:rFonts w:ascii="Times New Roman" w:hAnsi="Times New Roman" w:cs="Times New Roman"/>
                <w:sz w:val="20"/>
                <w:szCs w:val="20"/>
              </w:rPr>
            </w:pPr>
          </w:p>
        </w:tc>
        <w:tc>
          <w:tcPr>
            <w:tcW w:w="2268" w:type="dxa"/>
            <w:vMerge/>
            <w:shd w:val="clear" w:color="auto" w:fill="auto"/>
          </w:tcPr>
          <w:p w14:paraId="3498979D" w14:textId="77777777" w:rsidR="00424D5A" w:rsidRPr="00295E8F" w:rsidRDefault="00424D5A" w:rsidP="00372A2B">
            <w:pPr>
              <w:rPr>
                <w:rFonts w:ascii="Times New Roman" w:hAnsi="Times New Roman" w:cs="Times New Roman"/>
                <w:sz w:val="20"/>
                <w:szCs w:val="20"/>
              </w:rPr>
            </w:pPr>
          </w:p>
        </w:tc>
      </w:tr>
      <w:tr w:rsidR="00424D5A" w:rsidRPr="00295E8F" w14:paraId="5F2DCF4C" w14:textId="77777777" w:rsidTr="00372A2B">
        <w:tc>
          <w:tcPr>
            <w:tcW w:w="4678" w:type="dxa"/>
            <w:shd w:val="clear" w:color="auto" w:fill="auto"/>
          </w:tcPr>
          <w:p w14:paraId="7ACF07F5" w14:textId="77777777" w:rsidR="00424D5A" w:rsidRPr="00295E8F" w:rsidRDefault="00424D5A" w:rsidP="00372A2B">
            <w:pPr>
              <w:rPr>
                <w:rFonts w:ascii="Times New Roman" w:hAnsi="Times New Roman" w:cs="Times New Roman"/>
                <w:sz w:val="20"/>
                <w:szCs w:val="20"/>
              </w:rPr>
            </w:pPr>
            <w:r w:rsidRPr="00295E8F">
              <w:rPr>
                <w:rFonts w:ascii="Times New Roman" w:hAnsi="Times New Roman" w:cs="Times New Roman"/>
                <w:sz w:val="20"/>
                <w:szCs w:val="20"/>
              </w:rPr>
              <w:t>I am curious to find out what happens in these studies</w:t>
            </w:r>
          </w:p>
        </w:tc>
        <w:tc>
          <w:tcPr>
            <w:tcW w:w="2234" w:type="dxa"/>
            <w:vMerge/>
            <w:shd w:val="clear" w:color="auto" w:fill="auto"/>
          </w:tcPr>
          <w:p w14:paraId="73713338" w14:textId="77777777" w:rsidR="00424D5A" w:rsidRPr="00295E8F" w:rsidRDefault="00424D5A" w:rsidP="00372A2B">
            <w:pPr>
              <w:rPr>
                <w:rFonts w:ascii="Times New Roman" w:hAnsi="Times New Roman" w:cs="Times New Roman"/>
                <w:sz w:val="20"/>
                <w:szCs w:val="20"/>
              </w:rPr>
            </w:pPr>
          </w:p>
        </w:tc>
        <w:tc>
          <w:tcPr>
            <w:tcW w:w="2268" w:type="dxa"/>
            <w:vMerge/>
            <w:shd w:val="clear" w:color="auto" w:fill="auto"/>
          </w:tcPr>
          <w:p w14:paraId="58C6D6DD" w14:textId="77777777" w:rsidR="00424D5A" w:rsidRPr="00295E8F" w:rsidRDefault="00424D5A" w:rsidP="00372A2B">
            <w:pPr>
              <w:rPr>
                <w:rFonts w:ascii="Times New Roman" w:hAnsi="Times New Roman" w:cs="Times New Roman"/>
                <w:sz w:val="20"/>
                <w:szCs w:val="20"/>
              </w:rPr>
            </w:pPr>
          </w:p>
        </w:tc>
      </w:tr>
      <w:tr w:rsidR="00424D5A" w:rsidRPr="00295E8F" w14:paraId="7F17CB8F" w14:textId="77777777" w:rsidTr="00372A2B">
        <w:tc>
          <w:tcPr>
            <w:tcW w:w="4678" w:type="dxa"/>
            <w:shd w:val="clear" w:color="auto" w:fill="auto"/>
          </w:tcPr>
          <w:p w14:paraId="7B768FD7" w14:textId="77777777" w:rsidR="00424D5A" w:rsidRPr="00295E8F" w:rsidRDefault="00424D5A" w:rsidP="00372A2B">
            <w:pPr>
              <w:rPr>
                <w:rFonts w:ascii="Times New Roman" w:hAnsi="Times New Roman" w:cs="Times New Roman"/>
                <w:sz w:val="20"/>
                <w:szCs w:val="20"/>
              </w:rPr>
            </w:pPr>
            <w:r w:rsidRPr="00295E8F">
              <w:rPr>
                <w:rFonts w:ascii="Times New Roman" w:hAnsi="Times New Roman" w:cs="Times New Roman"/>
                <w:sz w:val="20"/>
                <w:szCs w:val="20"/>
              </w:rPr>
              <w:t>I can manage to stick to healthful foods: even if I need a long time to develop the necessary routines</w:t>
            </w:r>
          </w:p>
        </w:tc>
        <w:tc>
          <w:tcPr>
            <w:tcW w:w="2234" w:type="dxa"/>
            <w:vMerge w:val="restart"/>
            <w:shd w:val="clear" w:color="auto" w:fill="auto"/>
          </w:tcPr>
          <w:p w14:paraId="0E792744" w14:textId="77777777" w:rsidR="00424D5A" w:rsidRPr="00295E8F" w:rsidRDefault="00424D5A" w:rsidP="00372A2B">
            <w:pPr>
              <w:rPr>
                <w:rFonts w:ascii="Times New Roman" w:eastAsia="Times New Roman" w:hAnsi="Times New Roman" w:cs="Times New Roman"/>
                <w:sz w:val="20"/>
                <w:szCs w:val="20"/>
                <w:lang w:eastAsia="en-GB"/>
              </w:rPr>
            </w:pPr>
            <w:r w:rsidRPr="00295E8F">
              <w:rPr>
                <w:rFonts w:ascii="Times New Roman" w:eastAsia="Times New Roman" w:hAnsi="Times New Roman" w:cs="Times New Roman"/>
                <w:sz w:val="20"/>
                <w:szCs w:val="20"/>
                <w:lang w:eastAsia="en-GB"/>
              </w:rPr>
              <w:t>Very uncertain</w:t>
            </w:r>
          </w:p>
          <w:p w14:paraId="58E40E6E" w14:textId="77777777" w:rsidR="00424D5A" w:rsidRPr="00295E8F" w:rsidRDefault="00424D5A" w:rsidP="00372A2B">
            <w:pPr>
              <w:rPr>
                <w:rFonts w:ascii="Times New Roman" w:hAnsi="Times New Roman" w:cs="Times New Roman"/>
                <w:sz w:val="20"/>
                <w:szCs w:val="20"/>
              </w:rPr>
            </w:pPr>
            <w:r w:rsidRPr="00295E8F">
              <w:rPr>
                <w:rFonts w:ascii="Times New Roman" w:eastAsia="Times New Roman" w:hAnsi="Times New Roman" w:cs="Times New Roman"/>
                <w:sz w:val="20"/>
                <w:szCs w:val="20"/>
                <w:lang w:eastAsia="en-GB"/>
              </w:rPr>
              <w:t>Rather uncertain</w:t>
            </w:r>
            <w:r w:rsidRPr="00295E8F">
              <w:rPr>
                <w:rFonts w:ascii="Times New Roman" w:eastAsia="Times New Roman" w:hAnsi="Times New Roman" w:cs="Times New Roman"/>
                <w:sz w:val="20"/>
                <w:szCs w:val="20"/>
                <w:lang w:eastAsia="en-GB"/>
              </w:rPr>
              <w:br/>
              <w:t>Rather certain</w:t>
            </w:r>
            <w:r w:rsidRPr="00295E8F">
              <w:rPr>
                <w:rFonts w:ascii="Times New Roman" w:eastAsia="Times New Roman" w:hAnsi="Times New Roman" w:cs="Times New Roman"/>
                <w:sz w:val="20"/>
                <w:szCs w:val="20"/>
                <w:lang w:eastAsia="en-GB"/>
              </w:rPr>
              <w:br/>
              <w:t>Very certain</w:t>
            </w:r>
          </w:p>
        </w:tc>
        <w:tc>
          <w:tcPr>
            <w:tcW w:w="2268" w:type="dxa"/>
            <w:vMerge w:val="restart"/>
            <w:shd w:val="clear" w:color="auto" w:fill="auto"/>
          </w:tcPr>
          <w:p w14:paraId="400A6AAD" w14:textId="77777777" w:rsidR="00424D5A" w:rsidRPr="00295E8F" w:rsidRDefault="00424D5A" w:rsidP="00372A2B">
            <w:pPr>
              <w:rPr>
                <w:rFonts w:ascii="Times New Roman" w:eastAsia="Times New Roman" w:hAnsi="Times New Roman" w:cs="Times New Roman"/>
                <w:sz w:val="20"/>
                <w:szCs w:val="20"/>
                <w:lang w:eastAsia="en-GB"/>
              </w:rPr>
            </w:pPr>
            <w:r w:rsidRPr="00295E8F">
              <w:rPr>
                <w:rFonts w:ascii="Times New Roman" w:eastAsia="Times New Roman" w:hAnsi="Times New Roman" w:cs="Times New Roman"/>
                <w:sz w:val="20"/>
                <w:szCs w:val="20"/>
                <w:lang w:eastAsia="en-GB"/>
              </w:rPr>
              <w:t xml:space="preserve"> Not certain</w:t>
            </w:r>
          </w:p>
          <w:p w14:paraId="6AAB4B15" w14:textId="77777777" w:rsidR="00424D5A" w:rsidRPr="00295E8F" w:rsidRDefault="00424D5A" w:rsidP="00372A2B">
            <w:pPr>
              <w:rPr>
                <w:rFonts w:ascii="Times New Roman" w:eastAsia="Times New Roman" w:hAnsi="Times New Roman" w:cs="Times New Roman"/>
                <w:sz w:val="20"/>
                <w:szCs w:val="20"/>
                <w:lang w:eastAsia="en-GB"/>
              </w:rPr>
            </w:pPr>
            <w:r w:rsidRPr="00295E8F">
              <w:rPr>
                <w:rFonts w:ascii="Times New Roman" w:eastAsia="Times New Roman" w:hAnsi="Times New Roman" w:cs="Times New Roman"/>
                <w:sz w:val="20"/>
                <w:szCs w:val="20"/>
                <w:lang w:eastAsia="en-GB"/>
              </w:rPr>
              <w:t>Certain</w:t>
            </w:r>
          </w:p>
          <w:p w14:paraId="486C5579" w14:textId="77777777" w:rsidR="00424D5A" w:rsidRPr="00295E8F" w:rsidRDefault="00424D5A" w:rsidP="00372A2B">
            <w:pPr>
              <w:rPr>
                <w:rFonts w:ascii="Times New Roman" w:hAnsi="Times New Roman" w:cs="Times New Roman"/>
                <w:sz w:val="20"/>
                <w:szCs w:val="20"/>
              </w:rPr>
            </w:pPr>
          </w:p>
        </w:tc>
      </w:tr>
      <w:tr w:rsidR="00424D5A" w:rsidRPr="00295E8F" w14:paraId="27A42661" w14:textId="77777777" w:rsidTr="00372A2B">
        <w:tc>
          <w:tcPr>
            <w:tcW w:w="4678" w:type="dxa"/>
            <w:shd w:val="clear" w:color="auto" w:fill="auto"/>
          </w:tcPr>
          <w:p w14:paraId="4EE92D87" w14:textId="77777777" w:rsidR="00424D5A" w:rsidRPr="00295E8F" w:rsidRDefault="00424D5A" w:rsidP="00372A2B">
            <w:pPr>
              <w:rPr>
                <w:rFonts w:ascii="Times New Roman" w:hAnsi="Times New Roman" w:cs="Times New Roman"/>
                <w:sz w:val="20"/>
                <w:szCs w:val="20"/>
              </w:rPr>
            </w:pPr>
            <w:r w:rsidRPr="00295E8F">
              <w:rPr>
                <w:rFonts w:ascii="Times New Roman" w:hAnsi="Times New Roman" w:cs="Times New Roman"/>
                <w:sz w:val="20"/>
                <w:szCs w:val="20"/>
              </w:rPr>
              <w:t>I can manage to stick to healthful foods: even if I have to try several times until it works</w:t>
            </w:r>
          </w:p>
        </w:tc>
        <w:tc>
          <w:tcPr>
            <w:tcW w:w="2234" w:type="dxa"/>
            <w:vMerge/>
            <w:shd w:val="clear" w:color="auto" w:fill="auto"/>
          </w:tcPr>
          <w:p w14:paraId="62846231" w14:textId="77777777" w:rsidR="00424D5A" w:rsidRPr="00295E8F" w:rsidRDefault="00424D5A" w:rsidP="00372A2B">
            <w:pPr>
              <w:rPr>
                <w:rFonts w:ascii="Times New Roman" w:hAnsi="Times New Roman" w:cs="Times New Roman"/>
                <w:sz w:val="20"/>
                <w:szCs w:val="20"/>
              </w:rPr>
            </w:pPr>
          </w:p>
        </w:tc>
        <w:tc>
          <w:tcPr>
            <w:tcW w:w="2268" w:type="dxa"/>
            <w:vMerge/>
            <w:shd w:val="clear" w:color="auto" w:fill="auto"/>
          </w:tcPr>
          <w:p w14:paraId="0BB7DCF4" w14:textId="77777777" w:rsidR="00424D5A" w:rsidRPr="00295E8F" w:rsidRDefault="00424D5A" w:rsidP="00372A2B">
            <w:pPr>
              <w:rPr>
                <w:rFonts w:ascii="Times New Roman" w:hAnsi="Times New Roman" w:cs="Times New Roman"/>
                <w:sz w:val="20"/>
                <w:szCs w:val="20"/>
              </w:rPr>
            </w:pPr>
          </w:p>
        </w:tc>
      </w:tr>
      <w:tr w:rsidR="00424D5A" w:rsidRPr="00295E8F" w14:paraId="11CE4B39" w14:textId="77777777" w:rsidTr="00372A2B">
        <w:tc>
          <w:tcPr>
            <w:tcW w:w="4678" w:type="dxa"/>
            <w:shd w:val="clear" w:color="auto" w:fill="auto"/>
          </w:tcPr>
          <w:p w14:paraId="5F611162" w14:textId="77777777" w:rsidR="00424D5A" w:rsidRPr="00295E8F" w:rsidRDefault="00424D5A" w:rsidP="00372A2B">
            <w:pPr>
              <w:rPr>
                <w:rFonts w:ascii="Times New Roman" w:hAnsi="Times New Roman" w:cs="Times New Roman"/>
                <w:sz w:val="20"/>
                <w:szCs w:val="20"/>
              </w:rPr>
            </w:pPr>
            <w:r w:rsidRPr="00295E8F">
              <w:rPr>
                <w:rFonts w:ascii="Times New Roman" w:hAnsi="Times New Roman" w:cs="Times New Roman"/>
                <w:sz w:val="20"/>
                <w:szCs w:val="20"/>
              </w:rPr>
              <w:t>I can manage to stick to healthful foods: even if I have to rethink my entire way of nutrition</w:t>
            </w:r>
          </w:p>
        </w:tc>
        <w:tc>
          <w:tcPr>
            <w:tcW w:w="2234" w:type="dxa"/>
            <w:vMerge/>
            <w:shd w:val="clear" w:color="auto" w:fill="auto"/>
          </w:tcPr>
          <w:p w14:paraId="29E4B4A5" w14:textId="77777777" w:rsidR="00424D5A" w:rsidRPr="00295E8F" w:rsidRDefault="00424D5A" w:rsidP="00372A2B">
            <w:pPr>
              <w:rPr>
                <w:rFonts w:ascii="Times New Roman" w:hAnsi="Times New Roman" w:cs="Times New Roman"/>
                <w:sz w:val="20"/>
                <w:szCs w:val="20"/>
              </w:rPr>
            </w:pPr>
          </w:p>
        </w:tc>
        <w:tc>
          <w:tcPr>
            <w:tcW w:w="2268" w:type="dxa"/>
            <w:vMerge/>
            <w:shd w:val="clear" w:color="auto" w:fill="auto"/>
          </w:tcPr>
          <w:p w14:paraId="45F2E1D4" w14:textId="77777777" w:rsidR="00424D5A" w:rsidRPr="00295E8F" w:rsidRDefault="00424D5A" w:rsidP="00372A2B">
            <w:pPr>
              <w:rPr>
                <w:rFonts w:ascii="Times New Roman" w:hAnsi="Times New Roman" w:cs="Times New Roman"/>
                <w:sz w:val="20"/>
                <w:szCs w:val="20"/>
              </w:rPr>
            </w:pPr>
          </w:p>
        </w:tc>
      </w:tr>
      <w:tr w:rsidR="00424D5A" w:rsidRPr="00295E8F" w14:paraId="6227A592" w14:textId="77777777" w:rsidTr="00372A2B">
        <w:tc>
          <w:tcPr>
            <w:tcW w:w="4678" w:type="dxa"/>
            <w:shd w:val="clear" w:color="auto" w:fill="auto"/>
          </w:tcPr>
          <w:p w14:paraId="32288EF1" w14:textId="77777777" w:rsidR="00424D5A" w:rsidRPr="00295E8F" w:rsidRDefault="00424D5A" w:rsidP="00372A2B">
            <w:pPr>
              <w:rPr>
                <w:rFonts w:ascii="Times New Roman" w:hAnsi="Times New Roman" w:cs="Times New Roman"/>
                <w:sz w:val="20"/>
                <w:szCs w:val="20"/>
              </w:rPr>
            </w:pPr>
            <w:r w:rsidRPr="00295E8F">
              <w:rPr>
                <w:rFonts w:ascii="Times New Roman" w:hAnsi="Times New Roman" w:cs="Times New Roman"/>
                <w:sz w:val="20"/>
                <w:szCs w:val="20"/>
              </w:rPr>
              <w:t>I can manage to stick to healthful foods: even if I do not receive a great deal of support from others when making my first attempts</w:t>
            </w:r>
          </w:p>
        </w:tc>
        <w:tc>
          <w:tcPr>
            <w:tcW w:w="2234" w:type="dxa"/>
            <w:vMerge/>
            <w:shd w:val="clear" w:color="auto" w:fill="auto"/>
          </w:tcPr>
          <w:p w14:paraId="59008718" w14:textId="77777777" w:rsidR="00424D5A" w:rsidRPr="00295E8F" w:rsidRDefault="00424D5A" w:rsidP="00372A2B">
            <w:pPr>
              <w:rPr>
                <w:rFonts w:ascii="Times New Roman" w:hAnsi="Times New Roman" w:cs="Times New Roman"/>
                <w:sz w:val="20"/>
                <w:szCs w:val="20"/>
              </w:rPr>
            </w:pPr>
          </w:p>
        </w:tc>
        <w:tc>
          <w:tcPr>
            <w:tcW w:w="2268" w:type="dxa"/>
            <w:vMerge/>
            <w:shd w:val="clear" w:color="auto" w:fill="auto"/>
          </w:tcPr>
          <w:p w14:paraId="044B91DE" w14:textId="77777777" w:rsidR="00424D5A" w:rsidRPr="00295E8F" w:rsidRDefault="00424D5A" w:rsidP="00372A2B">
            <w:pPr>
              <w:rPr>
                <w:rFonts w:ascii="Times New Roman" w:hAnsi="Times New Roman" w:cs="Times New Roman"/>
                <w:sz w:val="20"/>
                <w:szCs w:val="20"/>
              </w:rPr>
            </w:pPr>
          </w:p>
        </w:tc>
      </w:tr>
      <w:tr w:rsidR="00424D5A" w:rsidRPr="00295E8F" w14:paraId="11E70A0A" w14:textId="77777777" w:rsidTr="00372A2B">
        <w:tc>
          <w:tcPr>
            <w:tcW w:w="4678" w:type="dxa"/>
            <w:shd w:val="clear" w:color="auto" w:fill="auto"/>
          </w:tcPr>
          <w:p w14:paraId="2607CD86" w14:textId="77777777" w:rsidR="00424D5A" w:rsidRPr="00295E8F" w:rsidRDefault="00424D5A" w:rsidP="00372A2B">
            <w:pPr>
              <w:rPr>
                <w:rFonts w:ascii="Times New Roman" w:hAnsi="Times New Roman" w:cs="Times New Roman"/>
                <w:sz w:val="20"/>
                <w:szCs w:val="20"/>
              </w:rPr>
            </w:pPr>
            <w:r w:rsidRPr="00295E8F">
              <w:rPr>
                <w:rFonts w:ascii="Times New Roman" w:hAnsi="Times New Roman" w:cs="Times New Roman"/>
                <w:sz w:val="20"/>
                <w:szCs w:val="20"/>
              </w:rPr>
              <w:t>I can manage to stick to healthful foods: even if I have to make a detailed plan</w:t>
            </w:r>
          </w:p>
        </w:tc>
        <w:tc>
          <w:tcPr>
            <w:tcW w:w="2234" w:type="dxa"/>
            <w:vMerge/>
            <w:shd w:val="clear" w:color="auto" w:fill="auto"/>
          </w:tcPr>
          <w:p w14:paraId="14644E59" w14:textId="77777777" w:rsidR="00424D5A" w:rsidRPr="00295E8F" w:rsidRDefault="00424D5A" w:rsidP="00372A2B">
            <w:pPr>
              <w:rPr>
                <w:rFonts w:ascii="Times New Roman" w:hAnsi="Times New Roman" w:cs="Times New Roman"/>
                <w:sz w:val="20"/>
                <w:szCs w:val="20"/>
              </w:rPr>
            </w:pPr>
          </w:p>
        </w:tc>
        <w:tc>
          <w:tcPr>
            <w:tcW w:w="2268" w:type="dxa"/>
            <w:vMerge/>
            <w:shd w:val="clear" w:color="auto" w:fill="auto"/>
          </w:tcPr>
          <w:p w14:paraId="671E5671" w14:textId="77777777" w:rsidR="00424D5A" w:rsidRPr="00295E8F" w:rsidRDefault="00424D5A" w:rsidP="00372A2B">
            <w:pPr>
              <w:rPr>
                <w:rFonts w:ascii="Times New Roman" w:hAnsi="Times New Roman" w:cs="Times New Roman"/>
                <w:sz w:val="20"/>
                <w:szCs w:val="20"/>
              </w:rPr>
            </w:pPr>
          </w:p>
        </w:tc>
      </w:tr>
    </w:tbl>
    <w:p w14:paraId="6778E511" w14:textId="77777777" w:rsidR="00424D5A" w:rsidRPr="00295E8F" w:rsidRDefault="00424D5A" w:rsidP="00424D5A">
      <w:pPr>
        <w:spacing w:after="0" w:line="240" w:lineRule="auto"/>
        <w:rPr>
          <w:rFonts w:ascii="Times New Roman" w:hAnsi="Times New Roman" w:cs="Times New Roman"/>
          <w:b/>
          <w:sz w:val="20"/>
          <w:szCs w:val="20"/>
        </w:rPr>
      </w:pPr>
    </w:p>
    <w:p w14:paraId="23F8A94D" w14:textId="77777777" w:rsidR="00424D5A" w:rsidRPr="00295E8F" w:rsidRDefault="00424D5A" w:rsidP="00424D5A">
      <w:pPr>
        <w:spacing w:after="0" w:line="240" w:lineRule="auto"/>
        <w:rPr>
          <w:rFonts w:ascii="Times New Roman" w:hAnsi="Times New Roman" w:cs="Times New Roman"/>
          <w:b/>
          <w:sz w:val="20"/>
          <w:szCs w:val="20"/>
        </w:rPr>
      </w:pPr>
      <w:r w:rsidRPr="00295E8F">
        <w:rPr>
          <w:rFonts w:ascii="Times New Roman" w:hAnsi="Times New Roman" w:cs="Times New Roman"/>
          <w:b/>
          <w:sz w:val="20"/>
          <w:szCs w:val="20"/>
        </w:rPr>
        <w:br w:type="page"/>
      </w:r>
    </w:p>
    <w:p w14:paraId="1583A693" w14:textId="77777777" w:rsidR="00424D5A" w:rsidRPr="00295E8F" w:rsidRDefault="00424D5A" w:rsidP="00424D5A">
      <w:pPr>
        <w:spacing w:after="0" w:line="240" w:lineRule="auto"/>
        <w:rPr>
          <w:rFonts w:ascii="Times New Roman" w:hAnsi="Times New Roman" w:cs="Times New Roman"/>
          <w:sz w:val="20"/>
          <w:szCs w:val="20"/>
        </w:rPr>
      </w:pPr>
      <w:r w:rsidRPr="00295E8F">
        <w:rPr>
          <w:rFonts w:ascii="Times New Roman" w:hAnsi="Times New Roman" w:cs="Times New Roman"/>
          <w:b/>
          <w:sz w:val="20"/>
          <w:szCs w:val="20"/>
        </w:rPr>
        <w:lastRenderedPageBreak/>
        <w:t xml:space="preserve">Supplemental Table 2. </w:t>
      </w:r>
      <w:r w:rsidRPr="00295E8F">
        <w:rPr>
          <w:rFonts w:ascii="Times New Roman" w:hAnsi="Times New Roman" w:cs="Times New Roman"/>
          <w:sz w:val="20"/>
          <w:szCs w:val="20"/>
        </w:rPr>
        <w:t xml:space="preserve">Definitions for benefit from the intervention for secondary outcomes </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686"/>
        <w:gridCol w:w="5330"/>
      </w:tblGrid>
      <w:tr w:rsidR="00424D5A" w:rsidRPr="00295E8F" w14:paraId="16D77B00" w14:textId="77777777" w:rsidTr="00372A2B">
        <w:tc>
          <w:tcPr>
            <w:tcW w:w="3686" w:type="dxa"/>
            <w:tcBorders>
              <w:top w:val="single" w:sz="4" w:space="0" w:color="auto"/>
              <w:bottom w:val="single" w:sz="4" w:space="0" w:color="auto"/>
            </w:tcBorders>
          </w:tcPr>
          <w:p w14:paraId="769A0055" w14:textId="77777777" w:rsidR="00424D5A" w:rsidRPr="00295E8F" w:rsidRDefault="00424D5A" w:rsidP="00372A2B">
            <w:pPr>
              <w:rPr>
                <w:rFonts w:ascii="Times New Roman" w:hAnsi="Times New Roman" w:cs="Times New Roman"/>
                <w:sz w:val="20"/>
                <w:szCs w:val="20"/>
              </w:rPr>
            </w:pPr>
            <w:r w:rsidRPr="00295E8F">
              <w:rPr>
                <w:rFonts w:ascii="Times New Roman" w:hAnsi="Times New Roman" w:cs="Times New Roman"/>
                <w:sz w:val="20"/>
                <w:szCs w:val="20"/>
              </w:rPr>
              <w:t>Outcome</w:t>
            </w:r>
          </w:p>
        </w:tc>
        <w:tc>
          <w:tcPr>
            <w:tcW w:w="5330" w:type="dxa"/>
            <w:tcBorders>
              <w:top w:val="single" w:sz="4" w:space="0" w:color="auto"/>
              <w:bottom w:val="single" w:sz="4" w:space="0" w:color="auto"/>
            </w:tcBorders>
          </w:tcPr>
          <w:p w14:paraId="0D0BC028" w14:textId="77777777" w:rsidR="00424D5A" w:rsidRPr="00295E8F" w:rsidRDefault="00424D5A" w:rsidP="00372A2B">
            <w:pPr>
              <w:rPr>
                <w:rFonts w:ascii="Times New Roman" w:hAnsi="Times New Roman" w:cs="Times New Roman"/>
                <w:sz w:val="20"/>
                <w:szCs w:val="20"/>
              </w:rPr>
            </w:pPr>
            <w:r w:rsidRPr="00295E8F">
              <w:rPr>
                <w:rFonts w:ascii="Times New Roman" w:hAnsi="Times New Roman" w:cs="Times New Roman"/>
                <w:sz w:val="20"/>
                <w:szCs w:val="20"/>
              </w:rPr>
              <w:t>Definition</w:t>
            </w:r>
          </w:p>
        </w:tc>
      </w:tr>
      <w:tr w:rsidR="00424D5A" w:rsidRPr="00295E8F" w14:paraId="34DF9DF9" w14:textId="77777777" w:rsidTr="00372A2B">
        <w:tc>
          <w:tcPr>
            <w:tcW w:w="3686" w:type="dxa"/>
            <w:tcBorders>
              <w:top w:val="single" w:sz="4" w:space="0" w:color="auto"/>
            </w:tcBorders>
          </w:tcPr>
          <w:p w14:paraId="639678E1" w14:textId="77777777" w:rsidR="00424D5A" w:rsidRPr="00295E8F" w:rsidRDefault="00424D5A" w:rsidP="00372A2B">
            <w:pPr>
              <w:rPr>
                <w:rFonts w:ascii="Times New Roman" w:hAnsi="Times New Roman" w:cs="Times New Roman"/>
                <w:b/>
                <w:sz w:val="20"/>
                <w:szCs w:val="20"/>
              </w:rPr>
            </w:pPr>
            <w:r w:rsidRPr="00295E8F">
              <w:rPr>
                <w:rFonts w:ascii="Times New Roman" w:eastAsia="Times New Roman" w:hAnsi="Times New Roman" w:cs="Times New Roman"/>
                <w:sz w:val="20"/>
                <w:szCs w:val="20"/>
                <w:lang w:eastAsia="en-GB"/>
              </w:rPr>
              <w:t>Body weight and/or WC</w:t>
            </w:r>
          </w:p>
        </w:tc>
        <w:tc>
          <w:tcPr>
            <w:tcW w:w="5330" w:type="dxa"/>
            <w:tcBorders>
              <w:top w:val="single" w:sz="4" w:space="0" w:color="auto"/>
            </w:tcBorders>
          </w:tcPr>
          <w:p w14:paraId="1EA82D53" w14:textId="77777777" w:rsidR="00424D5A" w:rsidRPr="00295E8F" w:rsidRDefault="00424D5A" w:rsidP="00372A2B">
            <w:pPr>
              <w:rPr>
                <w:rFonts w:ascii="Times New Roman" w:hAnsi="Times New Roman" w:cs="Times New Roman"/>
                <w:b/>
                <w:sz w:val="20"/>
                <w:szCs w:val="20"/>
              </w:rPr>
            </w:pPr>
            <w:r w:rsidRPr="00295E8F">
              <w:rPr>
                <w:rFonts w:ascii="Times New Roman" w:eastAsia="Times New Roman" w:hAnsi="Times New Roman" w:cs="Times New Roman"/>
                <w:sz w:val="20"/>
                <w:szCs w:val="20"/>
                <w:lang w:eastAsia="en-GB"/>
              </w:rPr>
              <w:t>≥5% reduction in body weight and/or WC among individuals were advised to lose weight (i.e. if they had a BMI &gt;25 kg/m</w:t>
            </w:r>
            <w:r w:rsidRPr="00295E8F">
              <w:rPr>
                <w:rFonts w:ascii="Times New Roman" w:eastAsia="Times New Roman" w:hAnsi="Times New Roman" w:cs="Times New Roman"/>
                <w:sz w:val="20"/>
                <w:szCs w:val="20"/>
                <w:vertAlign w:val="superscript"/>
                <w:lang w:eastAsia="en-GB"/>
              </w:rPr>
              <w:t>2</w:t>
            </w:r>
            <w:r w:rsidRPr="00295E8F">
              <w:rPr>
                <w:rFonts w:ascii="Times New Roman" w:eastAsia="Times New Roman" w:hAnsi="Times New Roman" w:cs="Times New Roman"/>
                <w:sz w:val="20"/>
                <w:szCs w:val="20"/>
                <w:lang w:eastAsia="en-GB"/>
              </w:rPr>
              <w:t xml:space="preserve"> or a WC &gt;88cm in women and &gt;102 in men)</w:t>
            </w:r>
          </w:p>
        </w:tc>
      </w:tr>
      <w:tr w:rsidR="00424D5A" w:rsidRPr="00295E8F" w14:paraId="7842DCFA" w14:textId="77777777" w:rsidTr="00372A2B">
        <w:tc>
          <w:tcPr>
            <w:tcW w:w="3686" w:type="dxa"/>
          </w:tcPr>
          <w:p w14:paraId="01BC249D" w14:textId="77777777" w:rsidR="00424D5A" w:rsidRPr="00295E8F" w:rsidRDefault="00424D5A" w:rsidP="00372A2B">
            <w:pPr>
              <w:rPr>
                <w:rFonts w:ascii="Times New Roman" w:hAnsi="Times New Roman" w:cs="Times New Roman"/>
                <w:b/>
                <w:sz w:val="20"/>
                <w:szCs w:val="20"/>
              </w:rPr>
            </w:pPr>
            <w:r w:rsidRPr="00295E8F">
              <w:rPr>
                <w:rFonts w:ascii="Times New Roman" w:eastAsia="Times New Roman" w:hAnsi="Times New Roman" w:cs="Times New Roman"/>
                <w:sz w:val="20"/>
                <w:szCs w:val="20"/>
                <w:lang w:eastAsia="en-GB"/>
              </w:rPr>
              <w:t>Omega-3 index</w:t>
            </w:r>
          </w:p>
        </w:tc>
        <w:tc>
          <w:tcPr>
            <w:tcW w:w="5330" w:type="dxa"/>
          </w:tcPr>
          <w:p w14:paraId="29D555A1" w14:textId="77777777" w:rsidR="00424D5A" w:rsidRPr="00295E8F" w:rsidRDefault="00424D5A" w:rsidP="00372A2B">
            <w:pPr>
              <w:rPr>
                <w:rFonts w:ascii="Times New Roman" w:hAnsi="Times New Roman" w:cs="Times New Roman"/>
                <w:b/>
                <w:sz w:val="20"/>
                <w:szCs w:val="20"/>
              </w:rPr>
            </w:pPr>
            <w:r w:rsidRPr="00295E8F">
              <w:rPr>
                <w:rFonts w:ascii="Times New Roman" w:eastAsia="Times New Roman" w:hAnsi="Times New Roman" w:cs="Times New Roman"/>
                <w:sz w:val="20"/>
                <w:szCs w:val="20"/>
                <w:lang w:eastAsia="en-GB"/>
              </w:rPr>
              <w:t>≥5% increase in omega-3 index among individuals who were advised to increase their omega-3 intake (i.e. who had a blood cholesterol concentration &lt;4% and/or dietary intake &lt;0.2% of total energy and for whom omega-3 was a top 3 priority target)</w:t>
            </w:r>
          </w:p>
        </w:tc>
      </w:tr>
      <w:tr w:rsidR="00424D5A" w:rsidRPr="00295E8F" w14:paraId="2813E502" w14:textId="77777777" w:rsidTr="00372A2B">
        <w:tc>
          <w:tcPr>
            <w:tcW w:w="3686" w:type="dxa"/>
          </w:tcPr>
          <w:p w14:paraId="38244B59" w14:textId="77777777" w:rsidR="00424D5A" w:rsidRPr="00295E8F" w:rsidRDefault="00424D5A" w:rsidP="00372A2B">
            <w:pPr>
              <w:rPr>
                <w:rFonts w:ascii="Times New Roman" w:hAnsi="Times New Roman" w:cs="Times New Roman"/>
                <w:b/>
                <w:sz w:val="20"/>
                <w:szCs w:val="20"/>
              </w:rPr>
            </w:pPr>
            <w:r w:rsidRPr="00295E8F">
              <w:rPr>
                <w:rFonts w:ascii="Times New Roman" w:eastAsia="Times New Roman" w:hAnsi="Times New Roman" w:cs="Times New Roman"/>
                <w:sz w:val="20"/>
                <w:szCs w:val="20"/>
                <w:lang w:eastAsia="en-GB"/>
              </w:rPr>
              <w:t>Carotenoids</w:t>
            </w:r>
          </w:p>
        </w:tc>
        <w:tc>
          <w:tcPr>
            <w:tcW w:w="5330" w:type="dxa"/>
          </w:tcPr>
          <w:p w14:paraId="636B57CB" w14:textId="77777777" w:rsidR="00424D5A" w:rsidRPr="00295E8F" w:rsidRDefault="00424D5A" w:rsidP="00372A2B">
            <w:pPr>
              <w:rPr>
                <w:rFonts w:ascii="Times New Roman" w:hAnsi="Times New Roman" w:cs="Times New Roman"/>
                <w:b/>
                <w:sz w:val="20"/>
                <w:szCs w:val="20"/>
              </w:rPr>
            </w:pPr>
            <w:r w:rsidRPr="00295E8F">
              <w:rPr>
                <w:rFonts w:ascii="Times New Roman" w:eastAsia="Times New Roman" w:hAnsi="Times New Roman" w:cs="Times New Roman"/>
                <w:sz w:val="20"/>
                <w:szCs w:val="20"/>
                <w:lang w:eastAsia="en-GB"/>
              </w:rPr>
              <w:t>≥5% increase in carotenoids among individuals who were advised to increase their carotenoid intake (i.e. who had a blood carotenoid concentration &lt;1.3uM and for whom carotenoids was a top 3 priority target)</w:t>
            </w:r>
          </w:p>
        </w:tc>
      </w:tr>
      <w:tr w:rsidR="00424D5A" w:rsidRPr="00295E8F" w14:paraId="0C3E4A7F" w14:textId="77777777" w:rsidTr="00372A2B">
        <w:tc>
          <w:tcPr>
            <w:tcW w:w="3686" w:type="dxa"/>
          </w:tcPr>
          <w:p w14:paraId="1E454489" w14:textId="77777777" w:rsidR="00424D5A" w:rsidRPr="00295E8F" w:rsidRDefault="00424D5A" w:rsidP="00372A2B">
            <w:pPr>
              <w:rPr>
                <w:rFonts w:ascii="Times New Roman" w:eastAsia="Times New Roman" w:hAnsi="Times New Roman" w:cs="Times New Roman"/>
                <w:sz w:val="20"/>
                <w:szCs w:val="20"/>
                <w:lang w:eastAsia="en-GB"/>
              </w:rPr>
            </w:pPr>
            <w:r w:rsidRPr="00295E8F">
              <w:rPr>
                <w:rFonts w:ascii="Times New Roman" w:eastAsia="Times New Roman" w:hAnsi="Times New Roman" w:cs="Times New Roman"/>
                <w:sz w:val="20"/>
                <w:szCs w:val="20"/>
                <w:lang w:eastAsia="en-GB"/>
              </w:rPr>
              <w:t>Cholesterol</w:t>
            </w:r>
          </w:p>
        </w:tc>
        <w:tc>
          <w:tcPr>
            <w:tcW w:w="5330" w:type="dxa"/>
          </w:tcPr>
          <w:p w14:paraId="62630832" w14:textId="77777777" w:rsidR="00424D5A" w:rsidRPr="00295E8F" w:rsidRDefault="00424D5A" w:rsidP="00372A2B">
            <w:pPr>
              <w:rPr>
                <w:rFonts w:ascii="Times New Roman" w:eastAsia="Times New Roman" w:hAnsi="Times New Roman" w:cs="Times New Roman"/>
                <w:sz w:val="20"/>
                <w:szCs w:val="20"/>
                <w:lang w:eastAsia="en-GB"/>
              </w:rPr>
            </w:pPr>
            <w:r w:rsidRPr="00295E8F">
              <w:rPr>
                <w:rFonts w:ascii="Times New Roman" w:eastAsia="Times New Roman" w:hAnsi="Times New Roman" w:cs="Times New Roman"/>
                <w:sz w:val="20"/>
                <w:szCs w:val="20"/>
                <w:lang w:eastAsia="en-GB"/>
              </w:rPr>
              <w:t>≥5% reduction in cholesterol among individuals who were advised to improve their cholesterol concentrations (i.e. who had a blood cholesterol concentration &gt;8mmol/L and for whom cholesterol was a top 3 priority target)</w:t>
            </w:r>
          </w:p>
        </w:tc>
      </w:tr>
      <w:tr w:rsidR="00424D5A" w:rsidRPr="00295E8F" w14:paraId="4FF42002" w14:textId="77777777" w:rsidTr="00372A2B">
        <w:tc>
          <w:tcPr>
            <w:tcW w:w="3686" w:type="dxa"/>
          </w:tcPr>
          <w:p w14:paraId="4CBCA5EE" w14:textId="77777777" w:rsidR="00424D5A" w:rsidRPr="00295E8F" w:rsidRDefault="00424D5A" w:rsidP="00372A2B">
            <w:pPr>
              <w:rPr>
                <w:rFonts w:ascii="Times New Roman" w:eastAsia="Times New Roman" w:hAnsi="Times New Roman" w:cs="Times New Roman"/>
                <w:sz w:val="20"/>
                <w:szCs w:val="20"/>
                <w:lang w:eastAsia="en-GB"/>
              </w:rPr>
            </w:pPr>
            <w:r w:rsidRPr="00295E8F">
              <w:rPr>
                <w:rFonts w:ascii="Times New Roman" w:eastAsia="Times New Roman" w:hAnsi="Times New Roman" w:cs="Times New Roman"/>
                <w:sz w:val="20"/>
                <w:szCs w:val="20"/>
                <w:lang w:eastAsia="en-GB"/>
              </w:rPr>
              <w:t>Sedentary time</w:t>
            </w:r>
          </w:p>
        </w:tc>
        <w:tc>
          <w:tcPr>
            <w:tcW w:w="5330" w:type="dxa"/>
          </w:tcPr>
          <w:p w14:paraId="7C367359" w14:textId="77777777" w:rsidR="00424D5A" w:rsidRPr="00295E8F" w:rsidRDefault="00424D5A" w:rsidP="00372A2B">
            <w:pPr>
              <w:rPr>
                <w:rFonts w:ascii="Times New Roman" w:eastAsia="Times New Roman" w:hAnsi="Times New Roman" w:cs="Times New Roman"/>
                <w:sz w:val="20"/>
                <w:szCs w:val="20"/>
                <w:lang w:eastAsia="en-GB"/>
              </w:rPr>
            </w:pPr>
            <w:r w:rsidRPr="00295E8F">
              <w:rPr>
                <w:rFonts w:ascii="Times New Roman" w:eastAsia="Times New Roman" w:hAnsi="Times New Roman" w:cs="Times New Roman"/>
                <w:sz w:val="20"/>
                <w:szCs w:val="20"/>
                <w:lang w:eastAsia="en-GB"/>
              </w:rPr>
              <w:t>≥5% reduction in sedentary time among individuals who were advised to increase their PA (i.e. who had a PAL &lt;1.5 or a total activity index &lt;5.5)</w:t>
            </w:r>
          </w:p>
        </w:tc>
      </w:tr>
      <w:tr w:rsidR="00424D5A" w:rsidRPr="00295E8F" w14:paraId="4DC62DF7" w14:textId="77777777" w:rsidTr="00372A2B">
        <w:tc>
          <w:tcPr>
            <w:tcW w:w="3686" w:type="dxa"/>
          </w:tcPr>
          <w:p w14:paraId="637CBE2C" w14:textId="77777777" w:rsidR="00424D5A" w:rsidRPr="00295E8F" w:rsidRDefault="00424D5A" w:rsidP="00372A2B">
            <w:pPr>
              <w:rPr>
                <w:rFonts w:ascii="Times New Roman" w:eastAsia="Times New Roman" w:hAnsi="Times New Roman" w:cs="Times New Roman"/>
                <w:sz w:val="20"/>
                <w:szCs w:val="20"/>
                <w:lang w:eastAsia="en-GB"/>
              </w:rPr>
            </w:pPr>
            <w:r w:rsidRPr="00295E8F">
              <w:rPr>
                <w:rFonts w:ascii="Times New Roman" w:eastAsia="Times New Roman" w:hAnsi="Times New Roman" w:cs="Times New Roman"/>
                <w:sz w:val="20"/>
                <w:szCs w:val="20"/>
                <w:lang w:eastAsia="en-GB"/>
              </w:rPr>
              <w:t>Physical Activity (PA)</w:t>
            </w:r>
          </w:p>
        </w:tc>
        <w:tc>
          <w:tcPr>
            <w:tcW w:w="5330" w:type="dxa"/>
          </w:tcPr>
          <w:p w14:paraId="439888D5" w14:textId="77777777" w:rsidR="00424D5A" w:rsidRPr="00295E8F" w:rsidRDefault="00424D5A" w:rsidP="00372A2B">
            <w:pPr>
              <w:rPr>
                <w:rFonts w:ascii="Times New Roman" w:eastAsia="Times New Roman" w:hAnsi="Times New Roman" w:cs="Times New Roman"/>
                <w:sz w:val="20"/>
                <w:szCs w:val="20"/>
                <w:lang w:eastAsia="en-GB"/>
              </w:rPr>
            </w:pPr>
            <w:r w:rsidRPr="00295E8F">
              <w:rPr>
                <w:rFonts w:ascii="Times New Roman" w:eastAsia="Times New Roman" w:hAnsi="Times New Roman" w:cs="Times New Roman"/>
                <w:sz w:val="20"/>
                <w:szCs w:val="20"/>
                <w:lang w:eastAsia="en-GB"/>
              </w:rPr>
              <w:t>≥5% increase in PA among individuals who were advised to increase their PA (i.e. who had a PAL &lt;1.5 or a total activity index &lt;5.5)</w:t>
            </w:r>
          </w:p>
        </w:tc>
      </w:tr>
    </w:tbl>
    <w:p w14:paraId="46DE4DB9" w14:textId="77777777" w:rsidR="00424D5A" w:rsidRPr="00295E8F" w:rsidRDefault="00424D5A" w:rsidP="00424D5A">
      <w:pPr>
        <w:spacing w:after="0" w:line="240" w:lineRule="auto"/>
        <w:rPr>
          <w:rFonts w:ascii="Times New Roman" w:hAnsi="Times New Roman" w:cs="Times New Roman"/>
          <w:b/>
          <w:sz w:val="20"/>
          <w:szCs w:val="20"/>
        </w:rPr>
      </w:pPr>
      <w:r w:rsidRPr="00295E8F">
        <w:rPr>
          <w:rFonts w:ascii="Times New Roman" w:hAnsi="Times New Roman" w:cs="Times New Roman"/>
          <w:b/>
          <w:sz w:val="20"/>
          <w:szCs w:val="20"/>
        </w:rPr>
        <w:br w:type="page"/>
      </w:r>
    </w:p>
    <w:p w14:paraId="595888BF" w14:textId="77777777" w:rsidR="00424D5A" w:rsidRPr="00295E8F" w:rsidRDefault="00424D5A" w:rsidP="00424D5A">
      <w:pPr>
        <w:spacing w:after="0" w:line="240" w:lineRule="auto"/>
        <w:rPr>
          <w:rFonts w:ascii="Times New Roman" w:hAnsi="Times New Roman" w:cs="Times New Roman"/>
          <w:b/>
          <w:sz w:val="20"/>
          <w:szCs w:val="20"/>
          <w:vertAlign w:val="superscript"/>
        </w:rPr>
      </w:pPr>
      <w:r w:rsidRPr="00295E8F">
        <w:rPr>
          <w:rFonts w:ascii="Times New Roman" w:hAnsi="Times New Roman" w:cs="Times New Roman"/>
          <w:b/>
          <w:sz w:val="20"/>
          <w:szCs w:val="20"/>
        </w:rPr>
        <w:lastRenderedPageBreak/>
        <w:t>Supplemental Table 3</w:t>
      </w:r>
      <w:r w:rsidRPr="00295E8F">
        <w:rPr>
          <w:rFonts w:ascii="Times New Roman" w:hAnsi="Times New Roman" w:cs="Times New Roman"/>
          <w:sz w:val="20"/>
          <w:szCs w:val="20"/>
        </w:rPr>
        <w:t>. Summary of missing data for variables at baseline</w:t>
      </w:r>
      <w:r w:rsidRPr="00295E8F">
        <w:rPr>
          <w:rFonts w:ascii="Times New Roman" w:hAnsi="Times New Roman" w:cs="Times New Roman"/>
          <w:sz w:val="20"/>
          <w:szCs w:val="20"/>
          <w:vertAlign w:val="superscript"/>
        </w:rPr>
        <w:t>1</w:t>
      </w:r>
    </w:p>
    <w:tbl>
      <w:tblPr>
        <w:tblStyle w:val="TableGrid"/>
        <w:tblW w:w="9072"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95"/>
        <w:gridCol w:w="2409"/>
        <w:gridCol w:w="2268"/>
      </w:tblGrid>
      <w:tr w:rsidR="00424D5A" w:rsidRPr="00295E8F" w14:paraId="35D27443" w14:textId="77777777" w:rsidTr="00372A2B">
        <w:tc>
          <w:tcPr>
            <w:tcW w:w="4395" w:type="dxa"/>
            <w:tcBorders>
              <w:top w:val="single" w:sz="4" w:space="0" w:color="auto"/>
              <w:bottom w:val="single" w:sz="4" w:space="0" w:color="auto"/>
            </w:tcBorders>
          </w:tcPr>
          <w:p w14:paraId="3482FFB9" w14:textId="77777777" w:rsidR="00424D5A" w:rsidRPr="00295E8F" w:rsidRDefault="00424D5A" w:rsidP="00372A2B">
            <w:pPr>
              <w:contextualSpacing/>
              <w:rPr>
                <w:rFonts w:ascii="Times New Roman" w:hAnsi="Times New Roman" w:cs="Times New Roman"/>
                <w:sz w:val="20"/>
                <w:szCs w:val="20"/>
              </w:rPr>
            </w:pPr>
            <w:r w:rsidRPr="00295E8F">
              <w:rPr>
                <w:rFonts w:ascii="Times New Roman" w:hAnsi="Times New Roman" w:cs="Times New Roman"/>
                <w:sz w:val="20"/>
                <w:szCs w:val="20"/>
              </w:rPr>
              <w:t>Variable</w:t>
            </w:r>
          </w:p>
        </w:tc>
        <w:tc>
          <w:tcPr>
            <w:tcW w:w="2409" w:type="dxa"/>
            <w:tcBorders>
              <w:top w:val="single" w:sz="4" w:space="0" w:color="auto"/>
              <w:bottom w:val="single" w:sz="4" w:space="0" w:color="auto"/>
            </w:tcBorders>
          </w:tcPr>
          <w:p w14:paraId="20992B1C" w14:textId="77777777" w:rsidR="00424D5A" w:rsidRPr="00295E8F" w:rsidRDefault="00424D5A" w:rsidP="00372A2B">
            <w:pPr>
              <w:contextualSpacing/>
              <w:jc w:val="center"/>
              <w:rPr>
                <w:rFonts w:ascii="Times New Roman" w:hAnsi="Times New Roman" w:cs="Times New Roman"/>
                <w:sz w:val="20"/>
                <w:szCs w:val="20"/>
              </w:rPr>
            </w:pPr>
            <w:r w:rsidRPr="00295E8F">
              <w:rPr>
                <w:rFonts w:ascii="Times New Roman" w:hAnsi="Times New Roman" w:cs="Times New Roman"/>
                <w:sz w:val="20"/>
                <w:szCs w:val="20"/>
              </w:rPr>
              <w:t>Number of participants imputed</w:t>
            </w:r>
          </w:p>
        </w:tc>
        <w:tc>
          <w:tcPr>
            <w:tcW w:w="2268" w:type="dxa"/>
            <w:tcBorders>
              <w:top w:val="single" w:sz="4" w:space="0" w:color="auto"/>
              <w:bottom w:val="single" w:sz="4" w:space="0" w:color="auto"/>
            </w:tcBorders>
          </w:tcPr>
          <w:p w14:paraId="2F178EEA" w14:textId="77777777" w:rsidR="00424D5A" w:rsidRPr="00295E8F" w:rsidRDefault="00424D5A" w:rsidP="00372A2B">
            <w:pPr>
              <w:contextualSpacing/>
              <w:jc w:val="center"/>
              <w:rPr>
                <w:rFonts w:ascii="Times New Roman" w:hAnsi="Times New Roman" w:cs="Times New Roman"/>
                <w:sz w:val="20"/>
                <w:szCs w:val="20"/>
              </w:rPr>
            </w:pPr>
            <w:r w:rsidRPr="00295E8F">
              <w:rPr>
                <w:rFonts w:ascii="Times New Roman" w:hAnsi="Times New Roman" w:cs="Times New Roman"/>
                <w:sz w:val="20"/>
                <w:szCs w:val="20"/>
              </w:rPr>
              <w:t>Percentage of imputed relative to baseline</w:t>
            </w:r>
          </w:p>
        </w:tc>
      </w:tr>
      <w:tr w:rsidR="00424D5A" w:rsidRPr="00295E8F" w14:paraId="491978DE" w14:textId="77777777" w:rsidTr="00372A2B">
        <w:tc>
          <w:tcPr>
            <w:tcW w:w="4395" w:type="dxa"/>
            <w:tcBorders>
              <w:top w:val="single" w:sz="4" w:space="0" w:color="auto"/>
            </w:tcBorders>
          </w:tcPr>
          <w:p w14:paraId="65C2EC3B" w14:textId="77777777" w:rsidR="00424D5A" w:rsidRPr="00295E8F" w:rsidRDefault="00424D5A" w:rsidP="00372A2B">
            <w:pPr>
              <w:contextualSpacing/>
              <w:rPr>
                <w:rFonts w:ascii="Times New Roman" w:hAnsi="Times New Roman" w:cs="Times New Roman"/>
                <w:sz w:val="20"/>
                <w:szCs w:val="20"/>
              </w:rPr>
            </w:pPr>
            <w:r w:rsidRPr="00295E8F">
              <w:rPr>
                <w:rFonts w:ascii="Times New Roman" w:hAnsi="Times New Roman" w:cs="Times New Roman"/>
                <w:sz w:val="20"/>
                <w:szCs w:val="20"/>
              </w:rPr>
              <w:t>Delta HEI at month 6</w:t>
            </w:r>
          </w:p>
        </w:tc>
        <w:tc>
          <w:tcPr>
            <w:tcW w:w="2409" w:type="dxa"/>
            <w:tcBorders>
              <w:top w:val="single" w:sz="4" w:space="0" w:color="auto"/>
            </w:tcBorders>
            <w:vAlign w:val="bottom"/>
          </w:tcPr>
          <w:p w14:paraId="01ED6EA0" w14:textId="77777777" w:rsidR="00424D5A" w:rsidRPr="00295E8F" w:rsidRDefault="00424D5A" w:rsidP="00372A2B">
            <w:pPr>
              <w:contextualSpacing/>
              <w:jc w:val="center"/>
              <w:rPr>
                <w:rFonts w:ascii="Times New Roman" w:hAnsi="Times New Roman" w:cs="Times New Roman"/>
                <w:sz w:val="20"/>
                <w:szCs w:val="20"/>
              </w:rPr>
            </w:pPr>
            <w:r w:rsidRPr="00295E8F">
              <w:rPr>
                <w:rFonts w:ascii="Times New Roman" w:hAnsi="Times New Roman" w:cs="Times New Roman"/>
                <w:sz w:val="20"/>
                <w:szCs w:val="20"/>
              </w:rPr>
              <w:t>337</w:t>
            </w:r>
          </w:p>
        </w:tc>
        <w:tc>
          <w:tcPr>
            <w:tcW w:w="2268" w:type="dxa"/>
            <w:tcBorders>
              <w:top w:val="single" w:sz="4" w:space="0" w:color="auto"/>
            </w:tcBorders>
            <w:vAlign w:val="bottom"/>
          </w:tcPr>
          <w:p w14:paraId="0CB9A5C7" w14:textId="77777777" w:rsidR="00424D5A" w:rsidRPr="00295E8F" w:rsidRDefault="00424D5A" w:rsidP="00372A2B">
            <w:pPr>
              <w:contextualSpacing/>
              <w:jc w:val="center"/>
              <w:rPr>
                <w:rFonts w:ascii="Times New Roman" w:hAnsi="Times New Roman" w:cs="Times New Roman"/>
                <w:sz w:val="20"/>
                <w:szCs w:val="20"/>
              </w:rPr>
            </w:pPr>
            <w:r w:rsidRPr="00295E8F">
              <w:rPr>
                <w:rFonts w:ascii="Times New Roman" w:hAnsi="Times New Roman" w:cs="Times New Roman"/>
                <w:sz w:val="20"/>
                <w:szCs w:val="20"/>
              </w:rPr>
              <w:t>21·0</w:t>
            </w:r>
          </w:p>
        </w:tc>
      </w:tr>
      <w:tr w:rsidR="00424D5A" w:rsidRPr="00295E8F" w14:paraId="745F5360" w14:textId="77777777" w:rsidTr="00372A2B">
        <w:tc>
          <w:tcPr>
            <w:tcW w:w="4395" w:type="dxa"/>
          </w:tcPr>
          <w:p w14:paraId="713EC89C" w14:textId="77777777" w:rsidR="00424D5A" w:rsidRPr="00295E8F" w:rsidRDefault="00424D5A" w:rsidP="00372A2B">
            <w:pPr>
              <w:contextualSpacing/>
              <w:rPr>
                <w:rFonts w:ascii="Times New Roman" w:hAnsi="Times New Roman" w:cs="Times New Roman"/>
                <w:sz w:val="20"/>
                <w:szCs w:val="20"/>
              </w:rPr>
            </w:pPr>
            <w:r w:rsidRPr="00295E8F">
              <w:rPr>
                <w:rFonts w:ascii="Times New Roman" w:hAnsi="Times New Roman" w:cs="Times New Roman"/>
                <w:sz w:val="20"/>
                <w:szCs w:val="20"/>
              </w:rPr>
              <w:t>Delta MD at month 6</w:t>
            </w:r>
          </w:p>
        </w:tc>
        <w:tc>
          <w:tcPr>
            <w:tcW w:w="2409" w:type="dxa"/>
            <w:vAlign w:val="bottom"/>
          </w:tcPr>
          <w:p w14:paraId="10A2EFC7" w14:textId="77777777" w:rsidR="00424D5A" w:rsidRPr="00295E8F" w:rsidRDefault="00424D5A" w:rsidP="00372A2B">
            <w:pPr>
              <w:contextualSpacing/>
              <w:jc w:val="center"/>
              <w:rPr>
                <w:rFonts w:ascii="Times New Roman" w:hAnsi="Times New Roman" w:cs="Times New Roman"/>
                <w:sz w:val="20"/>
                <w:szCs w:val="20"/>
              </w:rPr>
            </w:pPr>
            <w:r w:rsidRPr="00295E8F">
              <w:rPr>
                <w:rFonts w:ascii="Times New Roman" w:hAnsi="Times New Roman" w:cs="Times New Roman"/>
                <w:sz w:val="20"/>
                <w:szCs w:val="20"/>
              </w:rPr>
              <w:t>337</w:t>
            </w:r>
          </w:p>
        </w:tc>
        <w:tc>
          <w:tcPr>
            <w:tcW w:w="2268" w:type="dxa"/>
            <w:vAlign w:val="bottom"/>
          </w:tcPr>
          <w:p w14:paraId="55D5565F" w14:textId="77777777" w:rsidR="00424D5A" w:rsidRPr="00295E8F" w:rsidRDefault="00424D5A" w:rsidP="00372A2B">
            <w:pPr>
              <w:contextualSpacing/>
              <w:jc w:val="center"/>
              <w:rPr>
                <w:rFonts w:ascii="Times New Roman" w:hAnsi="Times New Roman" w:cs="Times New Roman"/>
                <w:sz w:val="20"/>
                <w:szCs w:val="20"/>
              </w:rPr>
            </w:pPr>
            <w:r w:rsidRPr="00295E8F">
              <w:rPr>
                <w:rFonts w:ascii="Times New Roman" w:hAnsi="Times New Roman" w:cs="Times New Roman"/>
                <w:sz w:val="20"/>
                <w:szCs w:val="20"/>
              </w:rPr>
              <w:t>21·0</w:t>
            </w:r>
          </w:p>
        </w:tc>
      </w:tr>
      <w:tr w:rsidR="00424D5A" w:rsidRPr="00295E8F" w14:paraId="3D73DC45" w14:textId="77777777" w:rsidTr="00372A2B">
        <w:tc>
          <w:tcPr>
            <w:tcW w:w="4395" w:type="dxa"/>
          </w:tcPr>
          <w:p w14:paraId="080E740D" w14:textId="77777777" w:rsidR="00424D5A" w:rsidRPr="00295E8F" w:rsidRDefault="00424D5A" w:rsidP="00372A2B">
            <w:pPr>
              <w:contextualSpacing/>
              <w:rPr>
                <w:rFonts w:ascii="Times New Roman" w:hAnsi="Times New Roman" w:cs="Times New Roman"/>
                <w:sz w:val="20"/>
                <w:szCs w:val="20"/>
              </w:rPr>
            </w:pPr>
            <w:r w:rsidRPr="00295E8F">
              <w:rPr>
                <w:rFonts w:ascii="Times New Roman" w:hAnsi="Times New Roman" w:cs="Times New Roman"/>
                <w:sz w:val="20"/>
                <w:szCs w:val="20"/>
              </w:rPr>
              <w:t>HEI</w:t>
            </w:r>
          </w:p>
        </w:tc>
        <w:tc>
          <w:tcPr>
            <w:tcW w:w="2409" w:type="dxa"/>
            <w:vAlign w:val="bottom"/>
          </w:tcPr>
          <w:p w14:paraId="2D86D909" w14:textId="77777777" w:rsidR="00424D5A" w:rsidRPr="00295E8F" w:rsidRDefault="00424D5A" w:rsidP="00372A2B">
            <w:pPr>
              <w:contextualSpacing/>
              <w:jc w:val="center"/>
              <w:rPr>
                <w:rFonts w:ascii="Times New Roman" w:hAnsi="Times New Roman" w:cs="Times New Roman"/>
                <w:sz w:val="20"/>
                <w:szCs w:val="20"/>
              </w:rPr>
            </w:pPr>
            <w:r w:rsidRPr="00295E8F">
              <w:rPr>
                <w:rFonts w:ascii="Times New Roman" w:hAnsi="Times New Roman" w:cs="Times New Roman"/>
                <w:sz w:val="20"/>
                <w:szCs w:val="20"/>
              </w:rPr>
              <w:t>127</w:t>
            </w:r>
          </w:p>
        </w:tc>
        <w:tc>
          <w:tcPr>
            <w:tcW w:w="2268" w:type="dxa"/>
            <w:vAlign w:val="bottom"/>
          </w:tcPr>
          <w:p w14:paraId="2940FE98" w14:textId="77777777" w:rsidR="00424D5A" w:rsidRPr="00295E8F" w:rsidRDefault="00424D5A" w:rsidP="00372A2B">
            <w:pPr>
              <w:contextualSpacing/>
              <w:jc w:val="center"/>
              <w:rPr>
                <w:rFonts w:ascii="Times New Roman" w:hAnsi="Times New Roman" w:cs="Times New Roman"/>
                <w:sz w:val="20"/>
                <w:szCs w:val="20"/>
              </w:rPr>
            </w:pPr>
            <w:r w:rsidRPr="00295E8F">
              <w:rPr>
                <w:rFonts w:ascii="Times New Roman" w:hAnsi="Times New Roman" w:cs="Times New Roman"/>
                <w:sz w:val="20"/>
                <w:szCs w:val="20"/>
              </w:rPr>
              <w:t>7·90</w:t>
            </w:r>
          </w:p>
        </w:tc>
      </w:tr>
      <w:tr w:rsidR="00424D5A" w:rsidRPr="00295E8F" w14:paraId="04D1D5D0" w14:textId="77777777" w:rsidTr="00372A2B">
        <w:tc>
          <w:tcPr>
            <w:tcW w:w="4395" w:type="dxa"/>
          </w:tcPr>
          <w:p w14:paraId="20D60EBF" w14:textId="77777777" w:rsidR="00424D5A" w:rsidRPr="00295E8F" w:rsidRDefault="00424D5A" w:rsidP="00372A2B">
            <w:pPr>
              <w:contextualSpacing/>
              <w:rPr>
                <w:rFonts w:ascii="Times New Roman" w:hAnsi="Times New Roman" w:cs="Times New Roman"/>
                <w:sz w:val="20"/>
                <w:szCs w:val="20"/>
              </w:rPr>
            </w:pPr>
            <w:r w:rsidRPr="00295E8F">
              <w:rPr>
                <w:rFonts w:ascii="Times New Roman" w:hAnsi="Times New Roman" w:cs="Times New Roman"/>
                <w:sz w:val="20"/>
                <w:szCs w:val="20"/>
              </w:rPr>
              <w:t>MD</w:t>
            </w:r>
          </w:p>
        </w:tc>
        <w:tc>
          <w:tcPr>
            <w:tcW w:w="2409" w:type="dxa"/>
            <w:vAlign w:val="bottom"/>
          </w:tcPr>
          <w:p w14:paraId="4F007A65" w14:textId="77777777" w:rsidR="00424D5A" w:rsidRPr="00295E8F" w:rsidRDefault="00424D5A" w:rsidP="00372A2B">
            <w:pPr>
              <w:contextualSpacing/>
              <w:jc w:val="center"/>
              <w:rPr>
                <w:rFonts w:ascii="Times New Roman" w:hAnsi="Times New Roman" w:cs="Times New Roman"/>
                <w:sz w:val="20"/>
                <w:szCs w:val="20"/>
              </w:rPr>
            </w:pPr>
            <w:r w:rsidRPr="00295E8F">
              <w:rPr>
                <w:rFonts w:ascii="Times New Roman" w:hAnsi="Times New Roman" w:cs="Times New Roman"/>
                <w:sz w:val="20"/>
                <w:szCs w:val="20"/>
              </w:rPr>
              <w:t>127</w:t>
            </w:r>
          </w:p>
        </w:tc>
        <w:tc>
          <w:tcPr>
            <w:tcW w:w="2268" w:type="dxa"/>
            <w:vAlign w:val="bottom"/>
          </w:tcPr>
          <w:p w14:paraId="606459B1" w14:textId="77777777" w:rsidR="00424D5A" w:rsidRPr="00295E8F" w:rsidRDefault="00424D5A" w:rsidP="00372A2B">
            <w:pPr>
              <w:contextualSpacing/>
              <w:jc w:val="center"/>
              <w:rPr>
                <w:rFonts w:ascii="Times New Roman" w:hAnsi="Times New Roman" w:cs="Times New Roman"/>
                <w:sz w:val="20"/>
                <w:szCs w:val="20"/>
              </w:rPr>
            </w:pPr>
            <w:r w:rsidRPr="00295E8F">
              <w:rPr>
                <w:rFonts w:ascii="Times New Roman" w:hAnsi="Times New Roman" w:cs="Times New Roman"/>
                <w:sz w:val="20"/>
                <w:szCs w:val="20"/>
              </w:rPr>
              <w:t>7·90</w:t>
            </w:r>
          </w:p>
        </w:tc>
      </w:tr>
      <w:tr w:rsidR="00424D5A" w:rsidRPr="00295E8F" w14:paraId="4FD98579" w14:textId="77777777" w:rsidTr="00372A2B">
        <w:tc>
          <w:tcPr>
            <w:tcW w:w="4395" w:type="dxa"/>
          </w:tcPr>
          <w:p w14:paraId="01043F5E" w14:textId="77777777" w:rsidR="00424D5A" w:rsidRPr="00295E8F" w:rsidRDefault="00424D5A" w:rsidP="00372A2B">
            <w:pPr>
              <w:contextualSpacing/>
              <w:rPr>
                <w:rFonts w:ascii="Times New Roman" w:hAnsi="Times New Roman" w:cs="Times New Roman"/>
                <w:sz w:val="20"/>
                <w:szCs w:val="20"/>
              </w:rPr>
            </w:pPr>
            <w:r w:rsidRPr="00295E8F">
              <w:rPr>
                <w:rFonts w:ascii="Times New Roman" w:hAnsi="Times New Roman" w:cs="Times New Roman"/>
                <w:sz w:val="20"/>
                <w:szCs w:val="20"/>
              </w:rPr>
              <w:t>PAL</w:t>
            </w:r>
          </w:p>
        </w:tc>
        <w:tc>
          <w:tcPr>
            <w:tcW w:w="2409" w:type="dxa"/>
            <w:vAlign w:val="bottom"/>
          </w:tcPr>
          <w:p w14:paraId="1AFFB279" w14:textId="77777777" w:rsidR="00424D5A" w:rsidRPr="00295E8F" w:rsidRDefault="00424D5A" w:rsidP="00372A2B">
            <w:pPr>
              <w:contextualSpacing/>
              <w:jc w:val="center"/>
              <w:rPr>
                <w:rFonts w:ascii="Times New Roman" w:hAnsi="Times New Roman" w:cs="Times New Roman"/>
                <w:sz w:val="20"/>
                <w:szCs w:val="20"/>
              </w:rPr>
            </w:pPr>
            <w:r w:rsidRPr="00295E8F">
              <w:rPr>
                <w:rFonts w:ascii="Times New Roman" w:hAnsi="Times New Roman" w:cs="Times New Roman"/>
                <w:sz w:val="20"/>
                <w:szCs w:val="20"/>
              </w:rPr>
              <w:t>320</w:t>
            </w:r>
          </w:p>
        </w:tc>
        <w:tc>
          <w:tcPr>
            <w:tcW w:w="2268" w:type="dxa"/>
            <w:vAlign w:val="bottom"/>
          </w:tcPr>
          <w:p w14:paraId="5E6E7DB6" w14:textId="77777777" w:rsidR="00424D5A" w:rsidRPr="00295E8F" w:rsidRDefault="00424D5A" w:rsidP="00372A2B">
            <w:pPr>
              <w:contextualSpacing/>
              <w:jc w:val="center"/>
              <w:rPr>
                <w:rFonts w:ascii="Times New Roman" w:hAnsi="Times New Roman" w:cs="Times New Roman"/>
                <w:sz w:val="20"/>
                <w:szCs w:val="20"/>
              </w:rPr>
            </w:pPr>
            <w:r w:rsidRPr="00295E8F">
              <w:rPr>
                <w:rFonts w:ascii="Times New Roman" w:hAnsi="Times New Roman" w:cs="Times New Roman"/>
                <w:sz w:val="20"/>
                <w:szCs w:val="20"/>
              </w:rPr>
              <w:t>19·9</w:t>
            </w:r>
          </w:p>
        </w:tc>
      </w:tr>
      <w:tr w:rsidR="00424D5A" w:rsidRPr="00295E8F" w14:paraId="7596BB28" w14:textId="77777777" w:rsidTr="00372A2B">
        <w:tc>
          <w:tcPr>
            <w:tcW w:w="4395" w:type="dxa"/>
          </w:tcPr>
          <w:p w14:paraId="66E246BA" w14:textId="77777777" w:rsidR="00424D5A" w:rsidRPr="00295E8F" w:rsidRDefault="00424D5A" w:rsidP="00372A2B">
            <w:pPr>
              <w:contextualSpacing/>
              <w:rPr>
                <w:rFonts w:ascii="Times New Roman" w:hAnsi="Times New Roman" w:cs="Times New Roman"/>
                <w:sz w:val="20"/>
                <w:szCs w:val="20"/>
              </w:rPr>
            </w:pPr>
            <w:r w:rsidRPr="00295E8F">
              <w:rPr>
                <w:rFonts w:ascii="Times New Roman" w:hAnsi="Times New Roman" w:cs="Times New Roman"/>
                <w:sz w:val="20"/>
                <w:szCs w:val="20"/>
              </w:rPr>
              <w:t>Sedentary time</w:t>
            </w:r>
          </w:p>
        </w:tc>
        <w:tc>
          <w:tcPr>
            <w:tcW w:w="2409" w:type="dxa"/>
            <w:vAlign w:val="bottom"/>
          </w:tcPr>
          <w:p w14:paraId="11C02A42" w14:textId="77777777" w:rsidR="00424D5A" w:rsidRPr="00295E8F" w:rsidRDefault="00424D5A" w:rsidP="00372A2B">
            <w:pPr>
              <w:contextualSpacing/>
              <w:jc w:val="center"/>
              <w:rPr>
                <w:rFonts w:ascii="Times New Roman" w:hAnsi="Times New Roman" w:cs="Times New Roman"/>
                <w:sz w:val="20"/>
                <w:szCs w:val="20"/>
              </w:rPr>
            </w:pPr>
            <w:r w:rsidRPr="00295E8F">
              <w:rPr>
                <w:rFonts w:ascii="Times New Roman" w:hAnsi="Times New Roman" w:cs="Times New Roman"/>
                <w:sz w:val="20"/>
                <w:szCs w:val="20"/>
              </w:rPr>
              <w:t>320</w:t>
            </w:r>
          </w:p>
        </w:tc>
        <w:tc>
          <w:tcPr>
            <w:tcW w:w="2268" w:type="dxa"/>
            <w:vAlign w:val="bottom"/>
          </w:tcPr>
          <w:p w14:paraId="1421F3E8" w14:textId="77777777" w:rsidR="00424D5A" w:rsidRPr="00295E8F" w:rsidRDefault="00424D5A" w:rsidP="00372A2B">
            <w:pPr>
              <w:contextualSpacing/>
              <w:jc w:val="center"/>
              <w:rPr>
                <w:rFonts w:ascii="Times New Roman" w:hAnsi="Times New Roman" w:cs="Times New Roman"/>
                <w:sz w:val="20"/>
                <w:szCs w:val="20"/>
              </w:rPr>
            </w:pPr>
            <w:r w:rsidRPr="00295E8F">
              <w:rPr>
                <w:rFonts w:ascii="Times New Roman" w:hAnsi="Times New Roman" w:cs="Times New Roman"/>
                <w:sz w:val="20"/>
                <w:szCs w:val="20"/>
              </w:rPr>
              <w:t>19·9</w:t>
            </w:r>
          </w:p>
        </w:tc>
      </w:tr>
      <w:tr w:rsidR="00424D5A" w:rsidRPr="00295E8F" w14:paraId="4ECA8B26" w14:textId="77777777" w:rsidTr="00372A2B">
        <w:tc>
          <w:tcPr>
            <w:tcW w:w="4395" w:type="dxa"/>
          </w:tcPr>
          <w:p w14:paraId="3296F05B" w14:textId="77777777" w:rsidR="00424D5A" w:rsidRPr="00295E8F" w:rsidRDefault="00424D5A" w:rsidP="00372A2B">
            <w:pPr>
              <w:contextualSpacing/>
              <w:rPr>
                <w:rFonts w:ascii="Times New Roman" w:hAnsi="Times New Roman" w:cs="Times New Roman"/>
                <w:sz w:val="20"/>
                <w:szCs w:val="20"/>
              </w:rPr>
            </w:pPr>
            <w:r w:rsidRPr="00295E8F">
              <w:rPr>
                <w:rFonts w:ascii="Times New Roman" w:hAnsi="Times New Roman" w:cs="Times New Roman"/>
                <w:sz w:val="20"/>
                <w:szCs w:val="20"/>
              </w:rPr>
              <w:t>Moderate to vigorous physical activity</w:t>
            </w:r>
          </w:p>
        </w:tc>
        <w:tc>
          <w:tcPr>
            <w:tcW w:w="2409" w:type="dxa"/>
            <w:vAlign w:val="bottom"/>
          </w:tcPr>
          <w:p w14:paraId="638FB297" w14:textId="77777777" w:rsidR="00424D5A" w:rsidRPr="00295E8F" w:rsidRDefault="00424D5A" w:rsidP="00372A2B">
            <w:pPr>
              <w:contextualSpacing/>
              <w:jc w:val="center"/>
              <w:rPr>
                <w:rFonts w:ascii="Times New Roman" w:hAnsi="Times New Roman" w:cs="Times New Roman"/>
                <w:sz w:val="20"/>
                <w:szCs w:val="20"/>
              </w:rPr>
            </w:pPr>
            <w:r w:rsidRPr="00295E8F">
              <w:rPr>
                <w:rFonts w:ascii="Times New Roman" w:hAnsi="Times New Roman" w:cs="Times New Roman"/>
                <w:sz w:val="20"/>
                <w:szCs w:val="20"/>
              </w:rPr>
              <w:t>320</w:t>
            </w:r>
          </w:p>
        </w:tc>
        <w:tc>
          <w:tcPr>
            <w:tcW w:w="2268" w:type="dxa"/>
            <w:vAlign w:val="bottom"/>
          </w:tcPr>
          <w:p w14:paraId="1AC33B66" w14:textId="77777777" w:rsidR="00424D5A" w:rsidRPr="00295E8F" w:rsidRDefault="00424D5A" w:rsidP="00372A2B">
            <w:pPr>
              <w:contextualSpacing/>
              <w:jc w:val="center"/>
              <w:rPr>
                <w:rFonts w:ascii="Times New Roman" w:hAnsi="Times New Roman" w:cs="Times New Roman"/>
                <w:sz w:val="20"/>
                <w:szCs w:val="20"/>
              </w:rPr>
            </w:pPr>
            <w:r w:rsidRPr="00295E8F">
              <w:rPr>
                <w:rFonts w:ascii="Times New Roman" w:hAnsi="Times New Roman" w:cs="Times New Roman"/>
                <w:sz w:val="20"/>
                <w:szCs w:val="20"/>
              </w:rPr>
              <w:t>19·9</w:t>
            </w:r>
          </w:p>
        </w:tc>
      </w:tr>
      <w:tr w:rsidR="00424D5A" w:rsidRPr="00295E8F" w14:paraId="46FCD672" w14:textId="77777777" w:rsidTr="00372A2B">
        <w:tc>
          <w:tcPr>
            <w:tcW w:w="4395" w:type="dxa"/>
          </w:tcPr>
          <w:p w14:paraId="4B491B81" w14:textId="77777777" w:rsidR="00424D5A" w:rsidRPr="00295E8F" w:rsidRDefault="00424D5A" w:rsidP="00372A2B">
            <w:pPr>
              <w:contextualSpacing/>
              <w:rPr>
                <w:rFonts w:ascii="Times New Roman" w:hAnsi="Times New Roman" w:cs="Times New Roman"/>
                <w:sz w:val="20"/>
                <w:szCs w:val="20"/>
              </w:rPr>
            </w:pPr>
            <w:r w:rsidRPr="00295E8F">
              <w:rPr>
                <w:rFonts w:ascii="Times New Roman" w:hAnsi="Times New Roman" w:cs="Times New Roman"/>
                <w:sz w:val="20"/>
                <w:szCs w:val="20"/>
              </w:rPr>
              <w:t xml:space="preserve">Wear time of accelerometer </w:t>
            </w:r>
          </w:p>
        </w:tc>
        <w:tc>
          <w:tcPr>
            <w:tcW w:w="2409" w:type="dxa"/>
            <w:vAlign w:val="bottom"/>
          </w:tcPr>
          <w:p w14:paraId="4EB0F084" w14:textId="77777777" w:rsidR="00424D5A" w:rsidRPr="00295E8F" w:rsidRDefault="00424D5A" w:rsidP="00372A2B">
            <w:pPr>
              <w:contextualSpacing/>
              <w:jc w:val="center"/>
              <w:rPr>
                <w:rFonts w:ascii="Times New Roman" w:hAnsi="Times New Roman" w:cs="Times New Roman"/>
                <w:sz w:val="20"/>
                <w:szCs w:val="20"/>
              </w:rPr>
            </w:pPr>
            <w:r w:rsidRPr="00295E8F">
              <w:rPr>
                <w:rFonts w:ascii="Times New Roman" w:hAnsi="Times New Roman" w:cs="Times New Roman"/>
                <w:sz w:val="20"/>
                <w:szCs w:val="20"/>
              </w:rPr>
              <w:t>320</w:t>
            </w:r>
          </w:p>
        </w:tc>
        <w:tc>
          <w:tcPr>
            <w:tcW w:w="2268" w:type="dxa"/>
            <w:vAlign w:val="bottom"/>
          </w:tcPr>
          <w:p w14:paraId="7507CAD2" w14:textId="77777777" w:rsidR="00424D5A" w:rsidRPr="00295E8F" w:rsidRDefault="00424D5A" w:rsidP="00372A2B">
            <w:pPr>
              <w:contextualSpacing/>
              <w:jc w:val="center"/>
              <w:rPr>
                <w:rFonts w:ascii="Times New Roman" w:hAnsi="Times New Roman" w:cs="Times New Roman"/>
                <w:sz w:val="20"/>
                <w:szCs w:val="20"/>
              </w:rPr>
            </w:pPr>
            <w:r w:rsidRPr="00295E8F">
              <w:rPr>
                <w:rFonts w:ascii="Times New Roman" w:hAnsi="Times New Roman" w:cs="Times New Roman"/>
                <w:sz w:val="20"/>
                <w:szCs w:val="20"/>
              </w:rPr>
              <w:t>19·9</w:t>
            </w:r>
          </w:p>
        </w:tc>
      </w:tr>
      <w:tr w:rsidR="00424D5A" w:rsidRPr="00295E8F" w14:paraId="4CCA43EB" w14:textId="77777777" w:rsidTr="00372A2B">
        <w:tc>
          <w:tcPr>
            <w:tcW w:w="4395" w:type="dxa"/>
          </w:tcPr>
          <w:p w14:paraId="6CBBAC80" w14:textId="77777777" w:rsidR="00424D5A" w:rsidRPr="00295E8F" w:rsidRDefault="00424D5A" w:rsidP="00372A2B">
            <w:pPr>
              <w:contextualSpacing/>
              <w:rPr>
                <w:rFonts w:ascii="Times New Roman" w:hAnsi="Times New Roman" w:cs="Times New Roman"/>
                <w:sz w:val="20"/>
                <w:szCs w:val="20"/>
              </w:rPr>
            </w:pPr>
            <w:r w:rsidRPr="00295E8F">
              <w:rPr>
                <w:rFonts w:ascii="Times New Roman" w:hAnsi="Times New Roman" w:cs="Times New Roman"/>
                <w:sz w:val="20"/>
                <w:szCs w:val="20"/>
              </w:rPr>
              <w:t>Season accelerometer worn</w:t>
            </w:r>
          </w:p>
        </w:tc>
        <w:tc>
          <w:tcPr>
            <w:tcW w:w="2409" w:type="dxa"/>
            <w:vAlign w:val="bottom"/>
          </w:tcPr>
          <w:p w14:paraId="76D5A993" w14:textId="77777777" w:rsidR="00424D5A" w:rsidRPr="00295E8F" w:rsidRDefault="00424D5A" w:rsidP="00372A2B">
            <w:pPr>
              <w:contextualSpacing/>
              <w:jc w:val="center"/>
              <w:rPr>
                <w:rFonts w:ascii="Times New Roman" w:hAnsi="Times New Roman" w:cs="Times New Roman"/>
                <w:sz w:val="20"/>
                <w:szCs w:val="20"/>
              </w:rPr>
            </w:pPr>
            <w:r w:rsidRPr="00295E8F">
              <w:rPr>
                <w:rFonts w:ascii="Times New Roman" w:hAnsi="Times New Roman" w:cs="Times New Roman"/>
                <w:sz w:val="20"/>
                <w:szCs w:val="20"/>
              </w:rPr>
              <w:t>23</w:t>
            </w:r>
          </w:p>
        </w:tc>
        <w:tc>
          <w:tcPr>
            <w:tcW w:w="2268" w:type="dxa"/>
            <w:vAlign w:val="bottom"/>
          </w:tcPr>
          <w:p w14:paraId="7DD76F00" w14:textId="77777777" w:rsidR="00424D5A" w:rsidRPr="00295E8F" w:rsidRDefault="00424D5A" w:rsidP="00372A2B">
            <w:pPr>
              <w:contextualSpacing/>
              <w:jc w:val="center"/>
              <w:rPr>
                <w:rFonts w:ascii="Times New Roman" w:hAnsi="Times New Roman" w:cs="Times New Roman"/>
                <w:sz w:val="20"/>
                <w:szCs w:val="20"/>
              </w:rPr>
            </w:pPr>
            <w:r w:rsidRPr="00295E8F">
              <w:rPr>
                <w:rFonts w:ascii="Times New Roman" w:hAnsi="Times New Roman" w:cs="Times New Roman"/>
                <w:sz w:val="20"/>
                <w:szCs w:val="20"/>
              </w:rPr>
              <w:t>1·43</w:t>
            </w:r>
          </w:p>
        </w:tc>
      </w:tr>
      <w:tr w:rsidR="00424D5A" w:rsidRPr="00295E8F" w14:paraId="549CD914" w14:textId="77777777" w:rsidTr="00372A2B">
        <w:tc>
          <w:tcPr>
            <w:tcW w:w="4395" w:type="dxa"/>
          </w:tcPr>
          <w:p w14:paraId="069C5E06" w14:textId="77777777" w:rsidR="00424D5A" w:rsidRPr="00295E8F" w:rsidRDefault="00424D5A" w:rsidP="00372A2B">
            <w:pPr>
              <w:contextualSpacing/>
              <w:rPr>
                <w:rFonts w:ascii="Times New Roman" w:hAnsi="Times New Roman" w:cs="Times New Roman"/>
                <w:sz w:val="20"/>
                <w:szCs w:val="20"/>
              </w:rPr>
            </w:pPr>
            <w:r w:rsidRPr="00295E8F">
              <w:rPr>
                <w:rFonts w:ascii="Times New Roman" w:hAnsi="Times New Roman" w:cs="Times New Roman"/>
                <w:sz w:val="20"/>
                <w:szCs w:val="20"/>
              </w:rPr>
              <w:t>Professional occupation</w:t>
            </w:r>
          </w:p>
        </w:tc>
        <w:tc>
          <w:tcPr>
            <w:tcW w:w="2409" w:type="dxa"/>
            <w:vAlign w:val="bottom"/>
          </w:tcPr>
          <w:p w14:paraId="37CFC2E1" w14:textId="77777777" w:rsidR="00424D5A" w:rsidRPr="00295E8F" w:rsidRDefault="00424D5A" w:rsidP="00372A2B">
            <w:pPr>
              <w:contextualSpacing/>
              <w:jc w:val="center"/>
              <w:rPr>
                <w:rFonts w:ascii="Times New Roman" w:hAnsi="Times New Roman" w:cs="Times New Roman"/>
                <w:sz w:val="20"/>
                <w:szCs w:val="20"/>
              </w:rPr>
            </w:pPr>
            <w:r w:rsidRPr="00295E8F">
              <w:rPr>
                <w:rFonts w:ascii="Times New Roman" w:hAnsi="Times New Roman" w:cs="Times New Roman"/>
                <w:sz w:val="20"/>
                <w:szCs w:val="20"/>
              </w:rPr>
              <w:t>129</w:t>
            </w:r>
          </w:p>
        </w:tc>
        <w:tc>
          <w:tcPr>
            <w:tcW w:w="2268" w:type="dxa"/>
            <w:vAlign w:val="bottom"/>
          </w:tcPr>
          <w:p w14:paraId="3873FC25" w14:textId="77777777" w:rsidR="00424D5A" w:rsidRPr="00295E8F" w:rsidRDefault="00424D5A" w:rsidP="00372A2B">
            <w:pPr>
              <w:contextualSpacing/>
              <w:jc w:val="center"/>
              <w:rPr>
                <w:rFonts w:ascii="Times New Roman" w:hAnsi="Times New Roman" w:cs="Times New Roman"/>
                <w:sz w:val="20"/>
                <w:szCs w:val="20"/>
              </w:rPr>
            </w:pPr>
            <w:r w:rsidRPr="00295E8F">
              <w:rPr>
                <w:rFonts w:ascii="Times New Roman" w:hAnsi="Times New Roman" w:cs="Times New Roman"/>
                <w:sz w:val="20"/>
                <w:szCs w:val="20"/>
              </w:rPr>
              <w:t>8·03</w:t>
            </w:r>
          </w:p>
        </w:tc>
      </w:tr>
      <w:tr w:rsidR="00424D5A" w:rsidRPr="00295E8F" w14:paraId="0999865F" w14:textId="77777777" w:rsidTr="00372A2B">
        <w:tc>
          <w:tcPr>
            <w:tcW w:w="4395" w:type="dxa"/>
          </w:tcPr>
          <w:p w14:paraId="2040B29A" w14:textId="77777777" w:rsidR="00424D5A" w:rsidRPr="00295E8F" w:rsidRDefault="00424D5A" w:rsidP="00372A2B">
            <w:pPr>
              <w:contextualSpacing/>
              <w:rPr>
                <w:rFonts w:ascii="Times New Roman" w:hAnsi="Times New Roman" w:cs="Times New Roman"/>
                <w:sz w:val="20"/>
                <w:szCs w:val="20"/>
              </w:rPr>
            </w:pPr>
            <w:r w:rsidRPr="00295E8F">
              <w:rPr>
                <w:rFonts w:ascii="Times New Roman" w:hAnsi="Times New Roman" w:cs="Times New Roman"/>
                <w:sz w:val="20"/>
                <w:szCs w:val="20"/>
              </w:rPr>
              <w:t>Intermediate occupation</w:t>
            </w:r>
          </w:p>
        </w:tc>
        <w:tc>
          <w:tcPr>
            <w:tcW w:w="2409" w:type="dxa"/>
            <w:vAlign w:val="bottom"/>
          </w:tcPr>
          <w:p w14:paraId="6D108BB8" w14:textId="77777777" w:rsidR="00424D5A" w:rsidRPr="00295E8F" w:rsidRDefault="00424D5A" w:rsidP="00372A2B">
            <w:pPr>
              <w:contextualSpacing/>
              <w:jc w:val="center"/>
              <w:rPr>
                <w:rFonts w:ascii="Times New Roman" w:hAnsi="Times New Roman" w:cs="Times New Roman"/>
                <w:sz w:val="20"/>
                <w:szCs w:val="20"/>
              </w:rPr>
            </w:pPr>
            <w:r w:rsidRPr="00295E8F">
              <w:rPr>
                <w:rFonts w:ascii="Times New Roman" w:hAnsi="Times New Roman" w:cs="Times New Roman"/>
                <w:sz w:val="20"/>
                <w:szCs w:val="20"/>
              </w:rPr>
              <w:t>129</w:t>
            </w:r>
          </w:p>
        </w:tc>
        <w:tc>
          <w:tcPr>
            <w:tcW w:w="2268" w:type="dxa"/>
            <w:vAlign w:val="bottom"/>
          </w:tcPr>
          <w:p w14:paraId="2ECD0084" w14:textId="77777777" w:rsidR="00424D5A" w:rsidRPr="00295E8F" w:rsidRDefault="00424D5A" w:rsidP="00372A2B">
            <w:pPr>
              <w:contextualSpacing/>
              <w:jc w:val="center"/>
              <w:rPr>
                <w:rFonts w:ascii="Times New Roman" w:hAnsi="Times New Roman" w:cs="Times New Roman"/>
                <w:sz w:val="20"/>
                <w:szCs w:val="20"/>
              </w:rPr>
            </w:pPr>
            <w:r w:rsidRPr="00295E8F">
              <w:rPr>
                <w:rFonts w:ascii="Times New Roman" w:hAnsi="Times New Roman" w:cs="Times New Roman"/>
                <w:sz w:val="20"/>
                <w:szCs w:val="20"/>
              </w:rPr>
              <w:t>8·03</w:t>
            </w:r>
          </w:p>
        </w:tc>
      </w:tr>
      <w:tr w:rsidR="00424D5A" w:rsidRPr="00295E8F" w14:paraId="73C6295F" w14:textId="77777777" w:rsidTr="00372A2B">
        <w:trPr>
          <w:trHeight w:val="169"/>
        </w:trPr>
        <w:tc>
          <w:tcPr>
            <w:tcW w:w="4395" w:type="dxa"/>
          </w:tcPr>
          <w:p w14:paraId="61C4A9C0" w14:textId="77777777" w:rsidR="00424D5A" w:rsidRPr="00295E8F" w:rsidRDefault="00424D5A" w:rsidP="00372A2B">
            <w:pPr>
              <w:contextualSpacing/>
              <w:rPr>
                <w:rFonts w:ascii="Times New Roman" w:hAnsi="Times New Roman" w:cs="Times New Roman"/>
                <w:sz w:val="20"/>
                <w:szCs w:val="20"/>
              </w:rPr>
            </w:pPr>
            <w:r w:rsidRPr="00295E8F">
              <w:rPr>
                <w:rFonts w:ascii="Times New Roman" w:hAnsi="Times New Roman" w:cs="Times New Roman"/>
                <w:sz w:val="20"/>
                <w:szCs w:val="20"/>
              </w:rPr>
              <w:t>Manual occupation</w:t>
            </w:r>
          </w:p>
        </w:tc>
        <w:tc>
          <w:tcPr>
            <w:tcW w:w="2409" w:type="dxa"/>
            <w:vAlign w:val="bottom"/>
          </w:tcPr>
          <w:p w14:paraId="50B11047" w14:textId="77777777" w:rsidR="00424D5A" w:rsidRPr="00295E8F" w:rsidRDefault="00424D5A" w:rsidP="00372A2B">
            <w:pPr>
              <w:contextualSpacing/>
              <w:jc w:val="center"/>
              <w:rPr>
                <w:rFonts w:ascii="Times New Roman" w:hAnsi="Times New Roman" w:cs="Times New Roman"/>
                <w:sz w:val="20"/>
                <w:szCs w:val="20"/>
              </w:rPr>
            </w:pPr>
            <w:r w:rsidRPr="00295E8F">
              <w:rPr>
                <w:rFonts w:ascii="Times New Roman" w:hAnsi="Times New Roman" w:cs="Times New Roman"/>
                <w:sz w:val="20"/>
                <w:szCs w:val="20"/>
              </w:rPr>
              <w:t>129</w:t>
            </w:r>
          </w:p>
        </w:tc>
        <w:tc>
          <w:tcPr>
            <w:tcW w:w="2268" w:type="dxa"/>
            <w:vAlign w:val="bottom"/>
          </w:tcPr>
          <w:p w14:paraId="33CA525B" w14:textId="77777777" w:rsidR="00424D5A" w:rsidRPr="00295E8F" w:rsidRDefault="00424D5A" w:rsidP="00372A2B">
            <w:pPr>
              <w:contextualSpacing/>
              <w:jc w:val="center"/>
              <w:rPr>
                <w:rFonts w:ascii="Times New Roman" w:hAnsi="Times New Roman" w:cs="Times New Roman"/>
                <w:sz w:val="20"/>
                <w:szCs w:val="20"/>
              </w:rPr>
            </w:pPr>
            <w:r w:rsidRPr="00295E8F">
              <w:rPr>
                <w:rFonts w:ascii="Times New Roman" w:hAnsi="Times New Roman" w:cs="Times New Roman"/>
                <w:sz w:val="20"/>
                <w:szCs w:val="20"/>
              </w:rPr>
              <w:t>8·03</w:t>
            </w:r>
          </w:p>
        </w:tc>
      </w:tr>
      <w:tr w:rsidR="00424D5A" w:rsidRPr="00295E8F" w14:paraId="17EF4317" w14:textId="77777777" w:rsidTr="00372A2B">
        <w:tc>
          <w:tcPr>
            <w:tcW w:w="4395" w:type="dxa"/>
          </w:tcPr>
          <w:p w14:paraId="142E2A2F" w14:textId="77777777" w:rsidR="00424D5A" w:rsidRPr="00295E8F" w:rsidRDefault="00424D5A" w:rsidP="00372A2B">
            <w:pPr>
              <w:contextualSpacing/>
              <w:rPr>
                <w:rFonts w:ascii="Times New Roman" w:hAnsi="Times New Roman" w:cs="Times New Roman"/>
                <w:sz w:val="20"/>
                <w:szCs w:val="20"/>
              </w:rPr>
            </w:pPr>
            <w:r w:rsidRPr="00295E8F">
              <w:rPr>
                <w:rFonts w:ascii="Times New Roman" w:hAnsi="Times New Roman" w:cs="Times New Roman"/>
                <w:sz w:val="20"/>
                <w:szCs w:val="20"/>
              </w:rPr>
              <w:t>Body weight</w:t>
            </w:r>
          </w:p>
        </w:tc>
        <w:tc>
          <w:tcPr>
            <w:tcW w:w="2409" w:type="dxa"/>
            <w:vAlign w:val="bottom"/>
          </w:tcPr>
          <w:p w14:paraId="4A150C8A" w14:textId="77777777" w:rsidR="00424D5A" w:rsidRPr="00295E8F" w:rsidRDefault="00424D5A" w:rsidP="00372A2B">
            <w:pPr>
              <w:contextualSpacing/>
              <w:jc w:val="center"/>
              <w:rPr>
                <w:rFonts w:ascii="Times New Roman" w:hAnsi="Times New Roman" w:cs="Times New Roman"/>
                <w:sz w:val="20"/>
                <w:szCs w:val="20"/>
              </w:rPr>
            </w:pPr>
            <w:r w:rsidRPr="00295E8F">
              <w:rPr>
                <w:rFonts w:ascii="Times New Roman" w:hAnsi="Times New Roman" w:cs="Times New Roman"/>
                <w:sz w:val="20"/>
                <w:szCs w:val="20"/>
              </w:rPr>
              <w:t>127</w:t>
            </w:r>
          </w:p>
        </w:tc>
        <w:tc>
          <w:tcPr>
            <w:tcW w:w="2268" w:type="dxa"/>
            <w:vAlign w:val="bottom"/>
          </w:tcPr>
          <w:p w14:paraId="248EDE34" w14:textId="77777777" w:rsidR="00424D5A" w:rsidRPr="00295E8F" w:rsidRDefault="00424D5A" w:rsidP="00372A2B">
            <w:pPr>
              <w:contextualSpacing/>
              <w:jc w:val="center"/>
              <w:rPr>
                <w:rFonts w:ascii="Times New Roman" w:hAnsi="Times New Roman" w:cs="Times New Roman"/>
                <w:sz w:val="20"/>
                <w:szCs w:val="20"/>
              </w:rPr>
            </w:pPr>
            <w:r w:rsidRPr="00295E8F">
              <w:rPr>
                <w:rFonts w:ascii="Times New Roman" w:hAnsi="Times New Roman" w:cs="Times New Roman"/>
                <w:sz w:val="20"/>
                <w:szCs w:val="20"/>
              </w:rPr>
              <w:t>7·90</w:t>
            </w:r>
          </w:p>
        </w:tc>
      </w:tr>
      <w:tr w:rsidR="00424D5A" w:rsidRPr="00295E8F" w14:paraId="0A8BBEBB" w14:textId="77777777" w:rsidTr="00372A2B">
        <w:tc>
          <w:tcPr>
            <w:tcW w:w="4395" w:type="dxa"/>
          </w:tcPr>
          <w:p w14:paraId="50ED86CC" w14:textId="77777777" w:rsidR="00424D5A" w:rsidRPr="00295E8F" w:rsidRDefault="00424D5A" w:rsidP="00372A2B">
            <w:pPr>
              <w:contextualSpacing/>
              <w:rPr>
                <w:rFonts w:ascii="Times New Roman" w:hAnsi="Times New Roman" w:cs="Times New Roman"/>
                <w:sz w:val="20"/>
                <w:szCs w:val="20"/>
              </w:rPr>
            </w:pPr>
            <w:r w:rsidRPr="00295E8F">
              <w:rPr>
                <w:rFonts w:ascii="Times New Roman" w:hAnsi="Times New Roman" w:cs="Times New Roman"/>
                <w:sz w:val="20"/>
                <w:szCs w:val="20"/>
              </w:rPr>
              <w:t>Waist circumference</w:t>
            </w:r>
          </w:p>
        </w:tc>
        <w:tc>
          <w:tcPr>
            <w:tcW w:w="2409" w:type="dxa"/>
            <w:vAlign w:val="bottom"/>
          </w:tcPr>
          <w:p w14:paraId="435917DA" w14:textId="77777777" w:rsidR="00424D5A" w:rsidRPr="00295E8F" w:rsidRDefault="00424D5A" w:rsidP="00372A2B">
            <w:pPr>
              <w:contextualSpacing/>
              <w:jc w:val="center"/>
              <w:rPr>
                <w:rFonts w:ascii="Times New Roman" w:hAnsi="Times New Roman" w:cs="Times New Roman"/>
                <w:sz w:val="20"/>
                <w:szCs w:val="20"/>
              </w:rPr>
            </w:pPr>
            <w:r w:rsidRPr="00295E8F">
              <w:rPr>
                <w:rFonts w:ascii="Times New Roman" w:hAnsi="Times New Roman" w:cs="Times New Roman"/>
                <w:sz w:val="20"/>
                <w:szCs w:val="20"/>
              </w:rPr>
              <w:t>131</w:t>
            </w:r>
          </w:p>
        </w:tc>
        <w:tc>
          <w:tcPr>
            <w:tcW w:w="2268" w:type="dxa"/>
            <w:vAlign w:val="bottom"/>
          </w:tcPr>
          <w:p w14:paraId="4BF4D492" w14:textId="77777777" w:rsidR="00424D5A" w:rsidRPr="00295E8F" w:rsidRDefault="00424D5A" w:rsidP="00372A2B">
            <w:pPr>
              <w:contextualSpacing/>
              <w:jc w:val="center"/>
              <w:rPr>
                <w:rFonts w:ascii="Times New Roman" w:hAnsi="Times New Roman" w:cs="Times New Roman"/>
                <w:sz w:val="20"/>
                <w:szCs w:val="20"/>
              </w:rPr>
            </w:pPr>
            <w:r w:rsidRPr="00295E8F">
              <w:rPr>
                <w:rFonts w:ascii="Times New Roman" w:hAnsi="Times New Roman" w:cs="Times New Roman"/>
                <w:sz w:val="20"/>
                <w:szCs w:val="20"/>
              </w:rPr>
              <w:t>8·15</w:t>
            </w:r>
          </w:p>
        </w:tc>
      </w:tr>
      <w:tr w:rsidR="00424D5A" w:rsidRPr="00295E8F" w14:paraId="4D95FCA7" w14:textId="77777777" w:rsidTr="00372A2B">
        <w:tc>
          <w:tcPr>
            <w:tcW w:w="4395" w:type="dxa"/>
          </w:tcPr>
          <w:p w14:paraId="2E20CFAC" w14:textId="77777777" w:rsidR="00424D5A" w:rsidRPr="00295E8F" w:rsidRDefault="00424D5A" w:rsidP="00372A2B">
            <w:pPr>
              <w:contextualSpacing/>
              <w:rPr>
                <w:rFonts w:ascii="Times New Roman" w:hAnsi="Times New Roman" w:cs="Times New Roman"/>
                <w:sz w:val="20"/>
                <w:szCs w:val="20"/>
              </w:rPr>
            </w:pPr>
            <w:r w:rsidRPr="00295E8F">
              <w:rPr>
                <w:rFonts w:ascii="Times New Roman" w:hAnsi="Times New Roman" w:cs="Times New Roman"/>
                <w:sz w:val="20"/>
                <w:szCs w:val="20"/>
              </w:rPr>
              <w:t>BMI</w:t>
            </w:r>
          </w:p>
        </w:tc>
        <w:tc>
          <w:tcPr>
            <w:tcW w:w="2409" w:type="dxa"/>
            <w:vAlign w:val="bottom"/>
          </w:tcPr>
          <w:p w14:paraId="3BCBB4C1" w14:textId="77777777" w:rsidR="00424D5A" w:rsidRPr="00295E8F" w:rsidRDefault="00424D5A" w:rsidP="00372A2B">
            <w:pPr>
              <w:contextualSpacing/>
              <w:jc w:val="center"/>
              <w:rPr>
                <w:rFonts w:ascii="Times New Roman" w:hAnsi="Times New Roman" w:cs="Times New Roman"/>
                <w:sz w:val="20"/>
                <w:szCs w:val="20"/>
              </w:rPr>
            </w:pPr>
            <w:r w:rsidRPr="00295E8F">
              <w:rPr>
                <w:rFonts w:ascii="Times New Roman" w:hAnsi="Times New Roman" w:cs="Times New Roman"/>
                <w:sz w:val="20"/>
                <w:szCs w:val="20"/>
              </w:rPr>
              <w:t>127</w:t>
            </w:r>
          </w:p>
        </w:tc>
        <w:tc>
          <w:tcPr>
            <w:tcW w:w="2268" w:type="dxa"/>
            <w:vAlign w:val="bottom"/>
          </w:tcPr>
          <w:p w14:paraId="10E21D98" w14:textId="77777777" w:rsidR="00424D5A" w:rsidRPr="00295E8F" w:rsidRDefault="00424D5A" w:rsidP="00372A2B">
            <w:pPr>
              <w:contextualSpacing/>
              <w:jc w:val="center"/>
              <w:rPr>
                <w:rFonts w:ascii="Times New Roman" w:hAnsi="Times New Roman" w:cs="Times New Roman"/>
                <w:sz w:val="20"/>
                <w:szCs w:val="20"/>
              </w:rPr>
            </w:pPr>
            <w:r w:rsidRPr="00295E8F">
              <w:rPr>
                <w:rFonts w:ascii="Times New Roman" w:hAnsi="Times New Roman" w:cs="Times New Roman"/>
                <w:sz w:val="20"/>
                <w:szCs w:val="20"/>
              </w:rPr>
              <w:t>7·90</w:t>
            </w:r>
          </w:p>
        </w:tc>
      </w:tr>
      <w:tr w:rsidR="00424D5A" w:rsidRPr="00295E8F" w14:paraId="637ADC55" w14:textId="77777777" w:rsidTr="00372A2B">
        <w:tc>
          <w:tcPr>
            <w:tcW w:w="4395" w:type="dxa"/>
          </w:tcPr>
          <w:p w14:paraId="0E0A617F" w14:textId="77777777" w:rsidR="00424D5A" w:rsidRPr="00295E8F" w:rsidRDefault="00424D5A" w:rsidP="00372A2B">
            <w:pPr>
              <w:contextualSpacing/>
              <w:rPr>
                <w:rFonts w:ascii="Times New Roman" w:hAnsi="Times New Roman" w:cs="Times New Roman"/>
                <w:sz w:val="20"/>
                <w:szCs w:val="20"/>
              </w:rPr>
            </w:pPr>
            <w:r w:rsidRPr="00295E8F">
              <w:rPr>
                <w:rFonts w:ascii="Times New Roman" w:hAnsi="Times New Roman" w:cs="Times New Roman"/>
                <w:i/>
                <w:sz w:val="20"/>
                <w:szCs w:val="20"/>
              </w:rPr>
              <w:t>FTO</w:t>
            </w:r>
            <w:r w:rsidRPr="00295E8F">
              <w:rPr>
                <w:rFonts w:ascii="Times New Roman" w:hAnsi="Times New Roman" w:cs="Times New Roman"/>
                <w:sz w:val="20"/>
                <w:szCs w:val="20"/>
              </w:rPr>
              <w:t xml:space="preserve"> (rs9939609)                                  </w:t>
            </w:r>
          </w:p>
        </w:tc>
        <w:tc>
          <w:tcPr>
            <w:tcW w:w="2409" w:type="dxa"/>
            <w:vAlign w:val="bottom"/>
          </w:tcPr>
          <w:p w14:paraId="3F4AFBE9" w14:textId="77777777" w:rsidR="00424D5A" w:rsidRPr="00295E8F" w:rsidRDefault="00424D5A" w:rsidP="00372A2B">
            <w:pPr>
              <w:contextualSpacing/>
              <w:jc w:val="center"/>
              <w:rPr>
                <w:rFonts w:ascii="Times New Roman" w:hAnsi="Times New Roman" w:cs="Times New Roman"/>
                <w:sz w:val="20"/>
                <w:szCs w:val="20"/>
              </w:rPr>
            </w:pPr>
            <w:r w:rsidRPr="00295E8F">
              <w:rPr>
                <w:rFonts w:ascii="Times New Roman" w:hAnsi="Times New Roman" w:cs="Times New Roman"/>
                <w:sz w:val="20"/>
                <w:szCs w:val="20"/>
              </w:rPr>
              <w:t>125</w:t>
            </w:r>
          </w:p>
        </w:tc>
        <w:tc>
          <w:tcPr>
            <w:tcW w:w="2268" w:type="dxa"/>
            <w:vAlign w:val="bottom"/>
          </w:tcPr>
          <w:p w14:paraId="3AAEEB04" w14:textId="77777777" w:rsidR="00424D5A" w:rsidRPr="00295E8F" w:rsidRDefault="00424D5A" w:rsidP="00372A2B">
            <w:pPr>
              <w:contextualSpacing/>
              <w:jc w:val="center"/>
              <w:rPr>
                <w:rFonts w:ascii="Times New Roman" w:hAnsi="Times New Roman" w:cs="Times New Roman"/>
                <w:sz w:val="20"/>
                <w:szCs w:val="20"/>
              </w:rPr>
            </w:pPr>
            <w:r w:rsidRPr="00295E8F">
              <w:rPr>
                <w:rFonts w:ascii="Times New Roman" w:hAnsi="Times New Roman" w:cs="Times New Roman"/>
                <w:sz w:val="20"/>
                <w:szCs w:val="20"/>
              </w:rPr>
              <w:t>7·78</w:t>
            </w:r>
          </w:p>
        </w:tc>
      </w:tr>
      <w:tr w:rsidR="00424D5A" w:rsidRPr="00295E8F" w14:paraId="3149C63F" w14:textId="77777777" w:rsidTr="00372A2B">
        <w:tc>
          <w:tcPr>
            <w:tcW w:w="4395" w:type="dxa"/>
          </w:tcPr>
          <w:p w14:paraId="7B638796" w14:textId="77777777" w:rsidR="00424D5A" w:rsidRPr="00295E8F" w:rsidRDefault="00424D5A" w:rsidP="00372A2B">
            <w:pPr>
              <w:contextualSpacing/>
              <w:rPr>
                <w:rFonts w:ascii="Times New Roman" w:hAnsi="Times New Roman" w:cs="Times New Roman"/>
                <w:sz w:val="20"/>
                <w:szCs w:val="20"/>
              </w:rPr>
            </w:pPr>
            <w:r w:rsidRPr="00295E8F">
              <w:rPr>
                <w:rFonts w:ascii="Times New Roman" w:hAnsi="Times New Roman" w:cs="Times New Roman"/>
                <w:i/>
                <w:sz w:val="20"/>
                <w:szCs w:val="20"/>
              </w:rPr>
              <w:t>FADS1</w:t>
            </w:r>
            <w:r w:rsidRPr="00295E8F">
              <w:rPr>
                <w:rFonts w:ascii="Times New Roman" w:hAnsi="Times New Roman" w:cs="Times New Roman"/>
                <w:sz w:val="20"/>
                <w:szCs w:val="20"/>
              </w:rPr>
              <w:t xml:space="preserve"> (rs174546)</w:t>
            </w:r>
          </w:p>
        </w:tc>
        <w:tc>
          <w:tcPr>
            <w:tcW w:w="2409" w:type="dxa"/>
            <w:vAlign w:val="bottom"/>
          </w:tcPr>
          <w:p w14:paraId="3455761C" w14:textId="77777777" w:rsidR="00424D5A" w:rsidRPr="00295E8F" w:rsidRDefault="00424D5A" w:rsidP="00372A2B">
            <w:pPr>
              <w:contextualSpacing/>
              <w:jc w:val="center"/>
              <w:rPr>
                <w:rFonts w:ascii="Times New Roman" w:hAnsi="Times New Roman" w:cs="Times New Roman"/>
                <w:sz w:val="20"/>
                <w:szCs w:val="20"/>
              </w:rPr>
            </w:pPr>
            <w:r w:rsidRPr="00295E8F">
              <w:rPr>
                <w:rFonts w:ascii="Times New Roman" w:hAnsi="Times New Roman" w:cs="Times New Roman"/>
                <w:sz w:val="20"/>
                <w:szCs w:val="20"/>
              </w:rPr>
              <w:t>125</w:t>
            </w:r>
          </w:p>
        </w:tc>
        <w:tc>
          <w:tcPr>
            <w:tcW w:w="2268" w:type="dxa"/>
            <w:vAlign w:val="bottom"/>
          </w:tcPr>
          <w:p w14:paraId="4DA0EA4F" w14:textId="77777777" w:rsidR="00424D5A" w:rsidRPr="00295E8F" w:rsidRDefault="00424D5A" w:rsidP="00372A2B">
            <w:pPr>
              <w:contextualSpacing/>
              <w:jc w:val="center"/>
              <w:rPr>
                <w:rFonts w:ascii="Times New Roman" w:hAnsi="Times New Roman" w:cs="Times New Roman"/>
                <w:sz w:val="20"/>
                <w:szCs w:val="20"/>
              </w:rPr>
            </w:pPr>
            <w:r w:rsidRPr="00295E8F">
              <w:rPr>
                <w:rFonts w:ascii="Times New Roman" w:hAnsi="Times New Roman" w:cs="Times New Roman"/>
                <w:sz w:val="20"/>
                <w:szCs w:val="20"/>
              </w:rPr>
              <w:t>7·78</w:t>
            </w:r>
          </w:p>
        </w:tc>
      </w:tr>
      <w:tr w:rsidR="00424D5A" w:rsidRPr="00295E8F" w14:paraId="59D1D968" w14:textId="77777777" w:rsidTr="00372A2B">
        <w:tc>
          <w:tcPr>
            <w:tcW w:w="4395" w:type="dxa"/>
          </w:tcPr>
          <w:p w14:paraId="764727CA" w14:textId="77777777" w:rsidR="00424D5A" w:rsidRPr="00295E8F" w:rsidRDefault="00424D5A" w:rsidP="00372A2B">
            <w:pPr>
              <w:contextualSpacing/>
              <w:rPr>
                <w:rFonts w:ascii="Times New Roman" w:hAnsi="Times New Roman" w:cs="Times New Roman"/>
                <w:sz w:val="20"/>
                <w:szCs w:val="20"/>
              </w:rPr>
            </w:pPr>
            <w:r w:rsidRPr="00295E8F">
              <w:rPr>
                <w:rFonts w:ascii="Times New Roman" w:hAnsi="Times New Roman" w:cs="Times New Roman"/>
                <w:i/>
                <w:sz w:val="20"/>
                <w:szCs w:val="20"/>
              </w:rPr>
              <w:t>TCF7L2</w:t>
            </w:r>
            <w:r w:rsidRPr="00295E8F">
              <w:rPr>
                <w:rFonts w:ascii="Times New Roman" w:hAnsi="Times New Roman" w:cs="Times New Roman"/>
                <w:sz w:val="20"/>
                <w:szCs w:val="20"/>
              </w:rPr>
              <w:t xml:space="preserve"> (rs7903146)</w:t>
            </w:r>
          </w:p>
        </w:tc>
        <w:tc>
          <w:tcPr>
            <w:tcW w:w="2409" w:type="dxa"/>
            <w:vAlign w:val="bottom"/>
          </w:tcPr>
          <w:p w14:paraId="22CE6679" w14:textId="77777777" w:rsidR="00424D5A" w:rsidRPr="00295E8F" w:rsidRDefault="00424D5A" w:rsidP="00372A2B">
            <w:pPr>
              <w:contextualSpacing/>
              <w:jc w:val="center"/>
              <w:rPr>
                <w:rFonts w:ascii="Times New Roman" w:hAnsi="Times New Roman" w:cs="Times New Roman"/>
                <w:sz w:val="20"/>
                <w:szCs w:val="20"/>
              </w:rPr>
            </w:pPr>
            <w:r w:rsidRPr="00295E8F">
              <w:rPr>
                <w:rFonts w:ascii="Times New Roman" w:hAnsi="Times New Roman" w:cs="Times New Roman"/>
                <w:sz w:val="20"/>
                <w:szCs w:val="20"/>
              </w:rPr>
              <w:t>128</w:t>
            </w:r>
          </w:p>
        </w:tc>
        <w:tc>
          <w:tcPr>
            <w:tcW w:w="2268" w:type="dxa"/>
            <w:vAlign w:val="bottom"/>
          </w:tcPr>
          <w:p w14:paraId="633DED9F" w14:textId="77777777" w:rsidR="00424D5A" w:rsidRPr="00295E8F" w:rsidRDefault="00424D5A" w:rsidP="00372A2B">
            <w:pPr>
              <w:contextualSpacing/>
              <w:jc w:val="center"/>
              <w:rPr>
                <w:rFonts w:ascii="Times New Roman" w:hAnsi="Times New Roman" w:cs="Times New Roman"/>
                <w:sz w:val="20"/>
                <w:szCs w:val="20"/>
              </w:rPr>
            </w:pPr>
            <w:r w:rsidRPr="00295E8F">
              <w:rPr>
                <w:rFonts w:ascii="Times New Roman" w:hAnsi="Times New Roman" w:cs="Times New Roman"/>
                <w:sz w:val="20"/>
                <w:szCs w:val="20"/>
              </w:rPr>
              <w:t>7·97</w:t>
            </w:r>
          </w:p>
        </w:tc>
      </w:tr>
      <w:tr w:rsidR="00424D5A" w:rsidRPr="00295E8F" w14:paraId="6B72920A" w14:textId="77777777" w:rsidTr="00372A2B">
        <w:tc>
          <w:tcPr>
            <w:tcW w:w="4395" w:type="dxa"/>
          </w:tcPr>
          <w:p w14:paraId="628E5328" w14:textId="77777777" w:rsidR="00424D5A" w:rsidRPr="00295E8F" w:rsidRDefault="00424D5A" w:rsidP="00372A2B">
            <w:pPr>
              <w:contextualSpacing/>
              <w:rPr>
                <w:rFonts w:ascii="Times New Roman" w:hAnsi="Times New Roman" w:cs="Times New Roman"/>
                <w:sz w:val="20"/>
                <w:szCs w:val="20"/>
              </w:rPr>
            </w:pPr>
            <w:r w:rsidRPr="00295E8F">
              <w:rPr>
                <w:rFonts w:ascii="Times New Roman" w:hAnsi="Times New Roman" w:cs="Times New Roman"/>
                <w:i/>
                <w:sz w:val="20"/>
                <w:szCs w:val="20"/>
              </w:rPr>
              <w:t>APOE</w:t>
            </w:r>
            <w:r w:rsidRPr="00295E8F">
              <w:rPr>
                <w:rFonts w:ascii="Times New Roman" w:hAnsi="Times New Roman" w:cs="Times New Roman"/>
                <w:sz w:val="20"/>
                <w:szCs w:val="20"/>
              </w:rPr>
              <w:t xml:space="preserve"> (rs429358)</w:t>
            </w:r>
          </w:p>
        </w:tc>
        <w:tc>
          <w:tcPr>
            <w:tcW w:w="2409" w:type="dxa"/>
            <w:vAlign w:val="bottom"/>
          </w:tcPr>
          <w:p w14:paraId="09190059" w14:textId="77777777" w:rsidR="00424D5A" w:rsidRPr="00295E8F" w:rsidRDefault="00424D5A" w:rsidP="00372A2B">
            <w:pPr>
              <w:contextualSpacing/>
              <w:jc w:val="center"/>
              <w:rPr>
                <w:rFonts w:ascii="Times New Roman" w:hAnsi="Times New Roman" w:cs="Times New Roman"/>
                <w:sz w:val="20"/>
                <w:szCs w:val="20"/>
              </w:rPr>
            </w:pPr>
            <w:r w:rsidRPr="00295E8F">
              <w:rPr>
                <w:rFonts w:ascii="Times New Roman" w:hAnsi="Times New Roman" w:cs="Times New Roman"/>
                <w:sz w:val="20"/>
                <w:szCs w:val="20"/>
              </w:rPr>
              <w:t>125</w:t>
            </w:r>
          </w:p>
        </w:tc>
        <w:tc>
          <w:tcPr>
            <w:tcW w:w="2268" w:type="dxa"/>
            <w:vAlign w:val="bottom"/>
          </w:tcPr>
          <w:p w14:paraId="1F2F0F81" w14:textId="77777777" w:rsidR="00424D5A" w:rsidRPr="00295E8F" w:rsidRDefault="00424D5A" w:rsidP="00372A2B">
            <w:pPr>
              <w:contextualSpacing/>
              <w:jc w:val="center"/>
              <w:rPr>
                <w:rFonts w:ascii="Times New Roman" w:hAnsi="Times New Roman" w:cs="Times New Roman"/>
                <w:sz w:val="20"/>
                <w:szCs w:val="20"/>
              </w:rPr>
            </w:pPr>
            <w:r w:rsidRPr="00295E8F">
              <w:rPr>
                <w:rFonts w:ascii="Times New Roman" w:hAnsi="Times New Roman" w:cs="Times New Roman"/>
                <w:sz w:val="20"/>
                <w:szCs w:val="20"/>
              </w:rPr>
              <w:t>7·78</w:t>
            </w:r>
          </w:p>
        </w:tc>
      </w:tr>
      <w:tr w:rsidR="00424D5A" w:rsidRPr="00295E8F" w14:paraId="6D70546B" w14:textId="77777777" w:rsidTr="00372A2B">
        <w:tc>
          <w:tcPr>
            <w:tcW w:w="4395" w:type="dxa"/>
          </w:tcPr>
          <w:p w14:paraId="25598318" w14:textId="77777777" w:rsidR="00424D5A" w:rsidRPr="00295E8F" w:rsidRDefault="00424D5A" w:rsidP="00372A2B">
            <w:pPr>
              <w:contextualSpacing/>
              <w:rPr>
                <w:rFonts w:ascii="Times New Roman" w:hAnsi="Times New Roman" w:cs="Times New Roman"/>
                <w:sz w:val="20"/>
                <w:szCs w:val="20"/>
              </w:rPr>
            </w:pPr>
            <w:r w:rsidRPr="00295E8F">
              <w:rPr>
                <w:rFonts w:ascii="Times New Roman" w:hAnsi="Times New Roman" w:cs="Times New Roman"/>
                <w:i/>
                <w:sz w:val="20"/>
                <w:szCs w:val="20"/>
              </w:rPr>
              <w:t>APOE</w:t>
            </w:r>
            <w:r w:rsidRPr="00295E8F">
              <w:rPr>
                <w:rFonts w:ascii="Times New Roman" w:hAnsi="Times New Roman" w:cs="Times New Roman"/>
                <w:sz w:val="20"/>
                <w:szCs w:val="20"/>
              </w:rPr>
              <w:t xml:space="preserve"> (rs7412)</w:t>
            </w:r>
          </w:p>
        </w:tc>
        <w:tc>
          <w:tcPr>
            <w:tcW w:w="2409" w:type="dxa"/>
            <w:vAlign w:val="bottom"/>
          </w:tcPr>
          <w:p w14:paraId="7606F420" w14:textId="77777777" w:rsidR="00424D5A" w:rsidRPr="00295E8F" w:rsidRDefault="00424D5A" w:rsidP="00372A2B">
            <w:pPr>
              <w:contextualSpacing/>
              <w:jc w:val="center"/>
              <w:rPr>
                <w:rFonts w:ascii="Times New Roman" w:hAnsi="Times New Roman" w:cs="Times New Roman"/>
                <w:sz w:val="20"/>
                <w:szCs w:val="20"/>
              </w:rPr>
            </w:pPr>
            <w:r w:rsidRPr="00295E8F">
              <w:rPr>
                <w:rFonts w:ascii="Times New Roman" w:hAnsi="Times New Roman" w:cs="Times New Roman"/>
                <w:sz w:val="20"/>
                <w:szCs w:val="20"/>
              </w:rPr>
              <w:t>131</w:t>
            </w:r>
          </w:p>
        </w:tc>
        <w:tc>
          <w:tcPr>
            <w:tcW w:w="2268" w:type="dxa"/>
            <w:vAlign w:val="bottom"/>
          </w:tcPr>
          <w:p w14:paraId="03D0699D" w14:textId="77777777" w:rsidR="00424D5A" w:rsidRPr="00295E8F" w:rsidRDefault="00424D5A" w:rsidP="00372A2B">
            <w:pPr>
              <w:contextualSpacing/>
              <w:jc w:val="center"/>
              <w:rPr>
                <w:rFonts w:ascii="Times New Roman" w:hAnsi="Times New Roman" w:cs="Times New Roman"/>
                <w:sz w:val="20"/>
                <w:szCs w:val="20"/>
              </w:rPr>
            </w:pPr>
            <w:r w:rsidRPr="00295E8F">
              <w:rPr>
                <w:rFonts w:ascii="Times New Roman" w:hAnsi="Times New Roman" w:cs="Times New Roman"/>
                <w:sz w:val="20"/>
                <w:szCs w:val="20"/>
              </w:rPr>
              <w:t>8·15</w:t>
            </w:r>
          </w:p>
        </w:tc>
      </w:tr>
      <w:tr w:rsidR="00424D5A" w:rsidRPr="00295E8F" w14:paraId="30F04ED1" w14:textId="77777777" w:rsidTr="00372A2B">
        <w:tc>
          <w:tcPr>
            <w:tcW w:w="4395" w:type="dxa"/>
          </w:tcPr>
          <w:p w14:paraId="09638968" w14:textId="77777777" w:rsidR="00424D5A" w:rsidRPr="00295E8F" w:rsidRDefault="00424D5A" w:rsidP="00372A2B">
            <w:pPr>
              <w:contextualSpacing/>
              <w:rPr>
                <w:rFonts w:ascii="Times New Roman" w:hAnsi="Times New Roman" w:cs="Times New Roman"/>
                <w:sz w:val="20"/>
                <w:szCs w:val="20"/>
              </w:rPr>
            </w:pPr>
            <w:r w:rsidRPr="00295E8F">
              <w:rPr>
                <w:rFonts w:ascii="Times New Roman" w:hAnsi="Times New Roman" w:cs="Times New Roman"/>
                <w:i/>
                <w:sz w:val="20"/>
                <w:szCs w:val="20"/>
              </w:rPr>
              <w:t>MTHFR</w:t>
            </w:r>
            <w:r w:rsidRPr="00295E8F">
              <w:rPr>
                <w:rFonts w:ascii="Times New Roman" w:hAnsi="Times New Roman" w:cs="Times New Roman"/>
                <w:sz w:val="20"/>
                <w:szCs w:val="20"/>
              </w:rPr>
              <w:t xml:space="preserve"> (rs1801133)</w:t>
            </w:r>
          </w:p>
        </w:tc>
        <w:tc>
          <w:tcPr>
            <w:tcW w:w="2409" w:type="dxa"/>
            <w:vAlign w:val="bottom"/>
          </w:tcPr>
          <w:p w14:paraId="4A9B0A10" w14:textId="77777777" w:rsidR="00424D5A" w:rsidRPr="00295E8F" w:rsidRDefault="00424D5A" w:rsidP="00372A2B">
            <w:pPr>
              <w:contextualSpacing/>
              <w:jc w:val="center"/>
              <w:rPr>
                <w:rFonts w:ascii="Times New Roman" w:hAnsi="Times New Roman" w:cs="Times New Roman"/>
                <w:sz w:val="20"/>
                <w:szCs w:val="20"/>
              </w:rPr>
            </w:pPr>
            <w:r w:rsidRPr="00295E8F">
              <w:rPr>
                <w:rFonts w:ascii="Times New Roman" w:hAnsi="Times New Roman" w:cs="Times New Roman"/>
                <w:sz w:val="20"/>
                <w:szCs w:val="20"/>
              </w:rPr>
              <w:t>125</w:t>
            </w:r>
          </w:p>
        </w:tc>
        <w:tc>
          <w:tcPr>
            <w:tcW w:w="2268" w:type="dxa"/>
            <w:vAlign w:val="bottom"/>
          </w:tcPr>
          <w:p w14:paraId="38DDD2E4" w14:textId="77777777" w:rsidR="00424D5A" w:rsidRPr="00295E8F" w:rsidRDefault="00424D5A" w:rsidP="00372A2B">
            <w:pPr>
              <w:contextualSpacing/>
              <w:jc w:val="center"/>
              <w:rPr>
                <w:rFonts w:ascii="Times New Roman" w:hAnsi="Times New Roman" w:cs="Times New Roman"/>
                <w:sz w:val="20"/>
                <w:szCs w:val="20"/>
              </w:rPr>
            </w:pPr>
            <w:r w:rsidRPr="00295E8F">
              <w:rPr>
                <w:rFonts w:ascii="Times New Roman" w:hAnsi="Times New Roman" w:cs="Times New Roman"/>
                <w:sz w:val="20"/>
                <w:szCs w:val="20"/>
              </w:rPr>
              <w:t>7·78</w:t>
            </w:r>
          </w:p>
        </w:tc>
      </w:tr>
      <w:tr w:rsidR="00424D5A" w:rsidRPr="00295E8F" w14:paraId="044D040C" w14:textId="77777777" w:rsidTr="00372A2B">
        <w:tc>
          <w:tcPr>
            <w:tcW w:w="4395" w:type="dxa"/>
          </w:tcPr>
          <w:p w14:paraId="0E0C878A" w14:textId="77777777" w:rsidR="00424D5A" w:rsidRPr="00295E8F" w:rsidRDefault="00424D5A" w:rsidP="00372A2B">
            <w:pPr>
              <w:contextualSpacing/>
              <w:rPr>
                <w:rFonts w:ascii="Times New Roman" w:hAnsi="Times New Roman" w:cs="Times New Roman"/>
                <w:i/>
                <w:sz w:val="20"/>
                <w:szCs w:val="20"/>
              </w:rPr>
            </w:pPr>
            <w:r w:rsidRPr="00295E8F">
              <w:rPr>
                <w:rFonts w:ascii="Times New Roman" w:hAnsi="Times New Roman" w:cs="Times New Roman"/>
                <w:sz w:val="20"/>
                <w:szCs w:val="20"/>
              </w:rPr>
              <w:t>Self-efficacy for sticking to healthful foods:</w:t>
            </w:r>
          </w:p>
        </w:tc>
        <w:tc>
          <w:tcPr>
            <w:tcW w:w="2409" w:type="dxa"/>
            <w:vAlign w:val="bottom"/>
          </w:tcPr>
          <w:p w14:paraId="11B863EC" w14:textId="77777777" w:rsidR="00424D5A" w:rsidRPr="00295E8F" w:rsidRDefault="00424D5A" w:rsidP="00372A2B">
            <w:pPr>
              <w:contextualSpacing/>
              <w:jc w:val="center"/>
              <w:rPr>
                <w:rFonts w:ascii="Times New Roman" w:hAnsi="Times New Roman" w:cs="Times New Roman"/>
                <w:sz w:val="20"/>
                <w:szCs w:val="20"/>
              </w:rPr>
            </w:pPr>
          </w:p>
        </w:tc>
        <w:tc>
          <w:tcPr>
            <w:tcW w:w="2268" w:type="dxa"/>
            <w:vAlign w:val="bottom"/>
          </w:tcPr>
          <w:p w14:paraId="69DDFD58" w14:textId="77777777" w:rsidR="00424D5A" w:rsidRPr="00295E8F" w:rsidRDefault="00424D5A" w:rsidP="00372A2B">
            <w:pPr>
              <w:contextualSpacing/>
              <w:jc w:val="center"/>
              <w:rPr>
                <w:rFonts w:ascii="Times New Roman" w:hAnsi="Times New Roman" w:cs="Times New Roman"/>
                <w:sz w:val="20"/>
                <w:szCs w:val="20"/>
              </w:rPr>
            </w:pPr>
          </w:p>
        </w:tc>
      </w:tr>
      <w:tr w:rsidR="00424D5A" w:rsidRPr="00295E8F" w14:paraId="36B95190" w14:textId="77777777" w:rsidTr="00372A2B">
        <w:tc>
          <w:tcPr>
            <w:tcW w:w="4395" w:type="dxa"/>
          </w:tcPr>
          <w:p w14:paraId="19A0E321" w14:textId="77777777" w:rsidR="00424D5A" w:rsidRPr="00295E8F" w:rsidRDefault="00424D5A" w:rsidP="00372A2B">
            <w:pPr>
              <w:contextualSpacing/>
              <w:rPr>
                <w:rFonts w:ascii="Times New Roman" w:hAnsi="Times New Roman" w:cs="Times New Roman"/>
                <w:i/>
                <w:sz w:val="20"/>
                <w:szCs w:val="20"/>
              </w:rPr>
            </w:pPr>
            <w:r w:rsidRPr="00295E8F">
              <w:rPr>
                <w:rFonts w:ascii="Times New Roman" w:hAnsi="Times New Roman" w:cs="Times New Roman"/>
                <w:sz w:val="20"/>
                <w:szCs w:val="20"/>
              </w:rPr>
              <w:t>Even if I need time to develop the routines</w:t>
            </w:r>
          </w:p>
        </w:tc>
        <w:tc>
          <w:tcPr>
            <w:tcW w:w="2409" w:type="dxa"/>
            <w:vAlign w:val="bottom"/>
          </w:tcPr>
          <w:p w14:paraId="4C362741" w14:textId="77777777" w:rsidR="00424D5A" w:rsidRPr="00295E8F" w:rsidRDefault="00424D5A" w:rsidP="00372A2B">
            <w:pPr>
              <w:contextualSpacing/>
              <w:jc w:val="center"/>
              <w:rPr>
                <w:rFonts w:ascii="Times New Roman" w:hAnsi="Times New Roman" w:cs="Times New Roman"/>
                <w:sz w:val="20"/>
                <w:szCs w:val="20"/>
              </w:rPr>
            </w:pPr>
            <w:r w:rsidRPr="00295E8F">
              <w:rPr>
                <w:rFonts w:ascii="Times New Roman" w:hAnsi="Times New Roman" w:cs="Times New Roman"/>
                <w:sz w:val="20"/>
                <w:szCs w:val="20"/>
              </w:rPr>
              <w:t>44</w:t>
            </w:r>
          </w:p>
        </w:tc>
        <w:tc>
          <w:tcPr>
            <w:tcW w:w="2268" w:type="dxa"/>
            <w:vAlign w:val="bottom"/>
          </w:tcPr>
          <w:p w14:paraId="548CC047" w14:textId="77777777" w:rsidR="00424D5A" w:rsidRPr="00295E8F" w:rsidRDefault="00424D5A" w:rsidP="00372A2B">
            <w:pPr>
              <w:contextualSpacing/>
              <w:jc w:val="center"/>
              <w:rPr>
                <w:rFonts w:ascii="Times New Roman" w:hAnsi="Times New Roman" w:cs="Times New Roman"/>
                <w:sz w:val="20"/>
                <w:szCs w:val="20"/>
              </w:rPr>
            </w:pPr>
            <w:r w:rsidRPr="00295E8F">
              <w:rPr>
                <w:rFonts w:ascii="Times New Roman" w:hAnsi="Times New Roman" w:cs="Times New Roman"/>
                <w:sz w:val="20"/>
                <w:szCs w:val="20"/>
              </w:rPr>
              <w:t>2·74</w:t>
            </w:r>
          </w:p>
        </w:tc>
      </w:tr>
      <w:tr w:rsidR="00424D5A" w:rsidRPr="00295E8F" w14:paraId="6DBE75FA" w14:textId="77777777" w:rsidTr="00372A2B">
        <w:tc>
          <w:tcPr>
            <w:tcW w:w="4395" w:type="dxa"/>
          </w:tcPr>
          <w:p w14:paraId="7E7ADF1F" w14:textId="77777777" w:rsidR="00424D5A" w:rsidRPr="00295E8F" w:rsidRDefault="00424D5A" w:rsidP="00372A2B">
            <w:pPr>
              <w:contextualSpacing/>
              <w:rPr>
                <w:rFonts w:ascii="Times New Roman" w:hAnsi="Times New Roman" w:cs="Times New Roman"/>
                <w:i/>
                <w:sz w:val="20"/>
                <w:szCs w:val="20"/>
              </w:rPr>
            </w:pPr>
            <w:r w:rsidRPr="00295E8F">
              <w:rPr>
                <w:rFonts w:ascii="Times New Roman" w:hAnsi="Times New Roman" w:cs="Times New Roman"/>
                <w:sz w:val="20"/>
                <w:szCs w:val="20"/>
              </w:rPr>
              <w:t>Even if I have to try several times until it works</w:t>
            </w:r>
          </w:p>
        </w:tc>
        <w:tc>
          <w:tcPr>
            <w:tcW w:w="2409" w:type="dxa"/>
            <w:vAlign w:val="bottom"/>
          </w:tcPr>
          <w:p w14:paraId="4ACE91FC" w14:textId="77777777" w:rsidR="00424D5A" w:rsidRPr="00295E8F" w:rsidRDefault="00424D5A" w:rsidP="00372A2B">
            <w:pPr>
              <w:contextualSpacing/>
              <w:jc w:val="center"/>
              <w:rPr>
                <w:rFonts w:ascii="Times New Roman" w:hAnsi="Times New Roman" w:cs="Times New Roman"/>
                <w:sz w:val="20"/>
                <w:szCs w:val="20"/>
              </w:rPr>
            </w:pPr>
            <w:r w:rsidRPr="00295E8F">
              <w:rPr>
                <w:rFonts w:ascii="Times New Roman" w:hAnsi="Times New Roman" w:cs="Times New Roman"/>
                <w:sz w:val="20"/>
                <w:szCs w:val="20"/>
              </w:rPr>
              <w:t>44</w:t>
            </w:r>
          </w:p>
        </w:tc>
        <w:tc>
          <w:tcPr>
            <w:tcW w:w="2268" w:type="dxa"/>
            <w:vAlign w:val="bottom"/>
          </w:tcPr>
          <w:p w14:paraId="71C355C6" w14:textId="77777777" w:rsidR="00424D5A" w:rsidRPr="00295E8F" w:rsidRDefault="00424D5A" w:rsidP="00372A2B">
            <w:pPr>
              <w:contextualSpacing/>
              <w:jc w:val="center"/>
              <w:rPr>
                <w:rFonts w:ascii="Times New Roman" w:hAnsi="Times New Roman" w:cs="Times New Roman"/>
                <w:sz w:val="20"/>
                <w:szCs w:val="20"/>
              </w:rPr>
            </w:pPr>
            <w:r w:rsidRPr="00295E8F">
              <w:rPr>
                <w:rFonts w:ascii="Times New Roman" w:hAnsi="Times New Roman" w:cs="Times New Roman"/>
                <w:sz w:val="20"/>
                <w:szCs w:val="20"/>
              </w:rPr>
              <w:t>2·74</w:t>
            </w:r>
          </w:p>
        </w:tc>
      </w:tr>
      <w:tr w:rsidR="00424D5A" w:rsidRPr="00295E8F" w14:paraId="3DA94ABC" w14:textId="77777777" w:rsidTr="00372A2B">
        <w:tc>
          <w:tcPr>
            <w:tcW w:w="4395" w:type="dxa"/>
          </w:tcPr>
          <w:p w14:paraId="3EC0EB23" w14:textId="77777777" w:rsidR="00424D5A" w:rsidRPr="00295E8F" w:rsidRDefault="00424D5A" w:rsidP="00372A2B">
            <w:pPr>
              <w:contextualSpacing/>
              <w:rPr>
                <w:rFonts w:ascii="Times New Roman" w:hAnsi="Times New Roman" w:cs="Times New Roman"/>
                <w:i/>
                <w:sz w:val="20"/>
                <w:szCs w:val="20"/>
              </w:rPr>
            </w:pPr>
            <w:r w:rsidRPr="00295E8F">
              <w:rPr>
                <w:rFonts w:ascii="Times New Roman" w:hAnsi="Times New Roman" w:cs="Times New Roman"/>
                <w:sz w:val="20"/>
                <w:szCs w:val="20"/>
              </w:rPr>
              <w:t>Even if I have to rethink my entire way of nutrition</w:t>
            </w:r>
          </w:p>
        </w:tc>
        <w:tc>
          <w:tcPr>
            <w:tcW w:w="2409" w:type="dxa"/>
            <w:vAlign w:val="bottom"/>
          </w:tcPr>
          <w:p w14:paraId="0A09662D" w14:textId="77777777" w:rsidR="00424D5A" w:rsidRPr="00295E8F" w:rsidRDefault="00424D5A" w:rsidP="00372A2B">
            <w:pPr>
              <w:contextualSpacing/>
              <w:jc w:val="center"/>
              <w:rPr>
                <w:rFonts w:ascii="Times New Roman" w:hAnsi="Times New Roman" w:cs="Times New Roman"/>
                <w:sz w:val="20"/>
                <w:szCs w:val="20"/>
              </w:rPr>
            </w:pPr>
            <w:r w:rsidRPr="00295E8F">
              <w:rPr>
                <w:rFonts w:ascii="Times New Roman" w:hAnsi="Times New Roman" w:cs="Times New Roman"/>
                <w:sz w:val="20"/>
                <w:szCs w:val="20"/>
              </w:rPr>
              <w:t>44</w:t>
            </w:r>
          </w:p>
        </w:tc>
        <w:tc>
          <w:tcPr>
            <w:tcW w:w="2268" w:type="dxa"/>
            <w:vAlign w:val="bottom"/>
          </w:tcPr>
          <w:p w14:paraId="25A17243" w14:textId="77777777" w:rsidR="00424D5A" w:rsidRPr="00295E8F" w:rsidRDefault="00424D5A" w:rsidP="00372A2B">
            <w:pPr>
              <w:contextualSpacing/>
              <w:jc w:val="center"/>
              <w:rPr>
                <w:rFonts w:ascii="Times New Roman" w:hAnsi="Times New Roman" w:cs="Times New Roman"/>
                <w:sz w:val="20"/>
                <w:szCs w:val="20"/>
              </w:rPr>
            </w:pPr>
            <w:r w:rsidRPr="00295E8F">
              <w:rPr>
                <w:rFonts w:ascii="Times New Roman" w:hAnsi="Times New Roman" w:cs="Times New Roman"/>
                <w:sz w:val="20"/>
                <w:szCs w:val="20"/>
              </w:rPr>
              <w:t>2·74</w:t>
            </w:r>
          </w:p>
        </w:tc>
      </w:tr>
      <w:tr w:rsidR="00424D5A" w:rsidRPr="00295E8F" w14:paraId="11DAF148" w14:textId="77777777" w:rsidTr="00372A2B">
        <w:tc>
          <w:tcPr>
            <w:tcW w:w="4395" w:type="dxa"/>
          </w:tcPr>
          <w:p w14:paraId="22A4D255" w14:textId="77777777" w:rsidR="00424D5A" w:rsidRPr="00295E8F" w:rsidRDefault="00424D5A" w:rsidP="00372A2B">
            <w:pPr>
              <w:contextualSpacing/>
              <w:rPr>
                <w:rFonts w:ascii="Times New Roman" w:hAnsi="Times New Roman" w:cs="Times New Roman"/>
                <w:i/>
                <w:sz w:val="20"/>
                <w:szCs w:val="20"/>
              </w:rPr>
            </w:pPr>
            <w:r w:rsidRPr="00295E8F">
              <w:rPr>
                <w:rFonts w:ascii="Times New Roman" w:hAnsi="Times New Roman" w:cs="Times New Roman"/>
                <w:sz w:val="20"/>
                <w:szCs w:val="20"/>
              </w:rPr>
              <w:t xml:space="preserve">Even if I do not receive support from others </w:t>
            </w:r>
          </w:p>
        </w:tc>
        <w:tc>
          <w:tcPr>
            <w:tcW w:w="2409" w:type="dxa"/>
            <w:vAlign w:val="bottom"/>
          </w:tcPr>
          <w:p w14:paraId="2825DE06" w14:textId="77777777" w:rsidR="00424D5A" w:rsidRPr="00295E8F" w:rsidRDefault="00424D5A" w:rsidP="00372A2B">
            <w:pPr>
              <w:contextualSpacing/>
              <w:jc w:val="center"/>
              <w:rPr>
                <w:rFonts w:ascii="Times New Roman" w:hAnsi="Times New Roman" w:cs="Times New Roman"/>
                <w:sz w:val="20"/>
                <w:szCs w:val="20"/>
              </w:rPr>
            </w:pPr>
            <w:r w:rsidRPr="00295E8F">
              <w:rPr>
                <w:rFonts w:ascii="Times New Roman" w:hAnsi="Times New Roman" w:cs="Times New Roman"/>
                <w:sz w:val="20"/>
                <w:szCs w:val="20"/>
              </w:rPr>
              <w:t>44</w:t>
            </w:r>
          </w:p>
        </w:tc>
        <w:tc>
          <w:tcPr>
            <w:tcW w:w="2268" w:type="dxa"/>
            <w:vAlign w:val="bottom"/>
          </w:tcPr>
          <w:p w14:paraId="4FC3492C" w14:textId="77777777" w:rsidR="00424D5A" w:rsidRPr="00295E8F" w:rsidRDefault="00424D5A" w:rsidP="00372A2B">
            <w:pPr>
              <w:contextualSpacing/>
              <w:jc w:val="center"/>
              <w:rPr>
                <w:rFonts w:ascii="Times New Roman" w:hAnsi="Times New Roman" w:cs="Times New Roman"/>
                <w:sz w:val="20"/>
                <w:szCs w:val="20"/>
              </w:rPr>
            </w:pPr>
            <w:r w:rsidRPr="00295E8F">
              <w:rPr>
                <w:rFonts w:ascii="Times New Roman" w:hAnsi="Times New Roman" w:cs="Times New Roman"/>
                <w:sz w:val="20"/>
                <w:szCs w:val="20"/>
              </w:rPr>
              <w:t>2·74</w:t>
            </w:r>
          </w:p>
        </w:tc>
      </w:tr>
      <w:tr w:rsidR="00424D5A" w:rsidRPr="00295E8F" w14:paraId="6EC874A7" w14:textId="77777777" w:rsidTr="00372A2B">
        <w:tc>
          <w:tcPr>
            <w:tcW w:w="4395" w:type="dxa"/>
          </w:tcPr>
          <w:p w14:paraId="176717E6" w14:textId="77777777" w:rsidR="00424D5A" w:rsidRPr="00295E8F" w:rsidRDefault="00424D5A" w:rsidP="00372A2B">
            <w:pPr>
              <w:contextualSpacing/>
              <w:rPr>
                <w:rFonts w:ascii="Times New Roman" w:hAnsi="Times New Roman" w:cs="Times New Roman"/>
                <w:sz w:val="20"/>
                <w:szCs w:val="20"/>
              </w:rPr>
            </w:pPr>
            <w:r w:rsidRPr="00295E8F">
              <w:rPr>
                <w:rFonts w:ascii="Times New Roman" w:hAnsi="Times New Roman" w:cs="Times New Roman"/>
                <w:sz w:val="20"/>
                <w:szCs w:val="20"/>
              </w:rPr>
              <w:t>Even if I have to make a detailed plan</w:t>
            </w:r>
          </w:p>
        </w:tc>
        <w:tc>
          <w:tcPr>
            <w:tcW w:w="2409" w:type="dxa"/>
            <w:vAlign w:val="bottom"/>
          </w:tcPr>
          <w:p w14:paraId="690C83A1" w14:textId="77777777" w:rsidR="00424D5A" w:rsidRPr="00295E8F" w:rsidRDefault="00424D5A" w:rsidP="00372A2B">
            <w:pPr>
              <w:contextualSpacing/>
              <w:jc w:val="center"/>
              <w:rPr>
                <w:rFonts w:ascii="Times New Roman" w:hAnsi="Times New Roman" w:cs="Times New Roman"/>
                <w:sz w:val="20"/>
                <w:szCs w:val="20"/>
              </w:rPr>
            </w:pPr>
            <w:r w:rsidRPr="00295E8F">
              <w:rPr>
                <w:rFonts w:ascii="Times New Roman" w:hAnsi="Times New Roman" w:cs="Times New Roman"/>
                <w:sz w:val="20"/>
                <w:szCs w:val="20"/>
              </w:rPr>
              <w:t>44</w:t>
            </w:r>
          </w:p>
        </w:tc>
        <w:tc>
          <w:tcPr>
            <w:tcW w:w="2268" w:type="dxa"/>
            <w:vAlign w:val="bottom"/>
          </w:tcPr>
          <w:p w14:paraId="2022B6B8" w14:textId="77777777" w:rsidR="00424D5A" w:rsidRPr="00295E8F" w:rsidRDefault="00424D5A" w:rsidP="00372A2B">
            <w:pPr>
              <w:contextualSpacing/>
              <w:jc w:val="center"/>
              <w:rPr>
                <w:rFonts w:ascii="Times New Roman" w:hAnsi="Times New Roman" w:cs="Times New Roman"/>
                <w:sz w:val="20"/>
                <w:szCs w:val="20"/>
              </w:rPr>
            </w:pPr>
            <w:r w:rsidRPr="00295E8F">
              <w:rPr>
                <w:rFonts w:ascii="Times New Roman" w:hAnsi="Times New Roman" w:cs="Times New Roman"/>
                <w:sz w:val="20"/>
                <w:szCs w:val="20"/>
              </w:rPr>
              <w:t>2·74</w:t>
            </w:r>
          </w:p>
        </w:tc>
      </w:tr>
    </w:tbl>
    <w:p w14:paraId="1B301345" w14:textId="77777777" w:rsidR="00424D5A" w:rsidRPr="00295E8F" w:rsidRDefault="00424D5A" w:rsidP="00424D5A">
      <w:pPr>
        <w:spacing w:after="0" w:line="240" w:lineRule="auto"/>
        <w:contextualSpacing/>
        <w:rPr>
          <w:rFonts w:ascii="Times New Roman" w:hAnsi="Times New Roman" w:cs="Times New Roman"/>
          <w:sz w:val="20"/>
          <w:szCs w:val="20"/>
        </w:rPr>
      </w:pPr>
      <w:r w:rsidRPr="00295E8F">
        <w:rPr>
          <w:rFonts w:ascii="Times New Roman" w:hAnsi="Times New Roman" w:cs="Times New Roman"/>
          <w:sz w:val="20"/>
          <w:szCs w:val="20"/>
        </w:rPr>
        <w:t>BMI, Body Mass Index, HEI, Healthy Eating Index, MD, Mediterranean Diet score, PAL, Physical Activity Level</w:t>
      </w:r>
    </w:p>
    <w:p w14:paraId="1E60076C" w14:textId="77777777" w:rsidR="00424D5A" w:rsidRPr="00295E8F" w:rsidRDefault="00424D5A" w:rsidP="00424D5A">
      <w:pPr>
        <w:spacing w:after="0" w:line="240" w:lineRule="auto"/>
        <w:rPr>
          <w:rFonts w:ascii="Times New Roman" w:hAnsi="Times New Roman" w:cs="Times New Roman"/>
          <w:sz w:val="20"/>
          <w:szCs w:val="20"/>
        </w:rPr>
      </w:pPr>
      <w:r w:rsidRPr="00295E8F">
        <w:rPr>
          <w:rFonts w:ascii="Times New Roman" w:hAnsi="Times New Roman" w:cs="Times New Roman"/>
          <w:sz w:val="20"/>
          <w:szCs w:val="20"/>
        </w:rPr>
        <w:t>1, All data refer to baseline with the exception of “Delta HEI at month 6” and “Delta MD at month 6”</w:t>
      </w:r>
      <w:r w:rsidRPr="00295E8F">
        <w:rPr>
          <w:rFonts w:ascii="Times New Roman" w:hAnsi="Times New Roman" w:cs="Times New Roman"/>
          <w:sz w:val="20"/>
          <w:szCs w:val="20"/>
        </w:rPr>
        <w:br w:type="page"/>
      </w:r>
    </w:p>
    <w:p w14:paraId="65098D67" w14:textId="77777777" w:rsidR="00424D5A" w:rsidRPr="00295E8F" w:rsidRDefault="00424D5A" w:rsidP="00424D5A">
      <w:pPr>
        <w:spacing w:after="0" w:line="240" w:lineRule="auto"/>
        <w:rPr>
          <w:rFonts w:ascii="Times New Roman" w:hAnsi="Times New Roman" w:cs="Times New Roman"/>
          <w:b/>
          <w:sz w:val="20"/>
          <w:szCs w:val="20"/>
          <w:vertAlign w:val="superscript"/>
        </w:rPr>
      </w:pPr>
      <w:r w:rsidRPr="00295E8F">
        <w:rPr>
          <w:rFonts w:ascii="Times New Roman" w:hAnsi="Times New Roman" w:cs="Times New Roman"/>
          <w:b/>
          <w:sz w:val="20"/>
          <w:szCs w:val="20"/>
        </w:rPr>
        <w:lastRenderedPageBreak/>
        <w:t xml:space="preserve">Supplemental Table 4. </w:t>
      </w:r>
      <w:r w:rsidRPr="00295E8F">
        <w:rPr>
          <w:rFonts w:ascii="Times New Roman" w:hAnsi="Times New Roman" w:cs="Times New Roman"/>
          <w:sz w:val="20"/>
          <w:szCs w:val="20"/>
        </w:rPr>
        <w:t>Baseline socio-demographic, anthropometric, health behaviour-related and genotypic characteristics of all participants randomized to L1, L2 and L3 of the intervention in imputed dataset and complete case analysis</w:t>
      </w:r>
    </w:p>
    <w:tbl>
      <w:tblPr>
        <w:tblStyle w:val="TableGrid"/>
        <w:tblW w:w="907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820"/>
        <w:gridCol w:w="2268"/>
        <w:gridCol w:w="1984"/>
      </w:tblGrid>
      <w:tr w:rsidR="00424D5A" w:rsidRPr="00295E8F" w14:paraId="19BA206F" w14:textId="77777777" w:rsidTr="00372A2B">
        <w:tc>
          <w:tcPr>
            <w:tcW w:w="4820" w:type="dxa"/>
            <w:tcBorders>
              <w:top w:val="single" w:sz="4" w:space="0" w:color="auto"/>
              <w:bottom w:val="single" w:sz="4" w:space="0" w:color="auto"/>
            </w:tcBorders>
          </w:tcPr>
          <w:p w14:paraId="3A829A16" w14:textId="77777777" w:rsidR="00424D5A" w:rsidRPr="00295E8F" w:rsidRDefault="00424D5A" w:rsidP="00372A2B">
            <w:pPr>
              <w:contextualSpacing/>
              <w:rPr>
                <w:rFonts w:ascii="Times New Roman" w:hAnsi="Times New Roman" w:cs="Times New Roman"/>
                <w:b/>
                <w:sz w:val="20"/>
                <w:szCs w:val="20"/>
              </w:rPr>
            </w:pPr>
          </w:p>
        </w:tc>
        <w:tc>
          <w:tcPr>
            <w:tcW w:w="2268" w:type="dxa"/>
            <w:tcBorders>
              <w:top w:val="single" w:sz="4" w:space="0" w:color="auto"/>
              <w:bottom w:val="single" w:sz="4" w:space="0" w:color="auto"/>
            </w:tcBorders>
          </w:tcPr>
          <w:p w14:paraId="3F5E0686" w14:textId="77777777" w:rsidR="00424D5A" w:rsidRPr="00295E8F" w:rsidRDefault="00424D5A" w:rsidP="00372A2B">
            <w:pPr>
              <w:contextualSpacing/>
              <w:jc w:val="center"/>
              <w:rPr>
                <w:rFonts w:ascii="Times New Roman" w:hAnsi="Times New Roman" w:cs="Times New Roman"/>
                <w:b/>
                <w:sz w:val="20"/>
                <w:szCs w:val="20"/>
                <w:vertAlign w:val="superscript"/>
              </w:rPr>
            </w:pPr>
            <w:r w:rsidRPr="00295E8F">
              <w:rPr>
                <w:rFonts w:ascii="Times New Roman" w:hAnsi="Times New Roman" w:cs="Times New Roman"/>
                <w:b/>
                <w:sz w:val="20"/>
                <w:szCs w:val="20"/>
              </w:rPr>
              <w:t>Imputed dataset</w:t>
            </w:r>
            <w:r w:rsidRPr="00295E8F">
              <w:rPr>
                <w:rFonts w:ascii="Times New Roman" w:hAnsi="Times New Roman" w:cs="Times New Roman"/>
                <w:b/>
                <w:sz w:val="20"/>
                <w:szCs w:val="20"/>
                <w:vertAlign w:val="superscript"/>
              </w:rPr>
              <w:t>1</w:t>
            </w:r>
          </w:p>
          <w:p w14:paraId="152D15EE" w14:textId="77777777" w:rsidR="00424D5A" w:rsidRPr="00295E8F" w:rsidRDefault="00424D5A" w:rsidP="00372A2B">
            <w:pPr>
              <w:contextualSpacing/>
              <w:jc w:val="center"/>
              <w:rPr>
                <w:rFonts w:ascii="Times New Roman" w:hAnsi="Times New Roman" w:cs="Times New Roman"/>
                <w:b/>
                <w:sz w:val="20"/>
                <w:szCs w:val="20"/>
              </w:rPr>
            </w:pPr>
            <w:r w:rsidRPr="00295E8F">
              <w:rPr>
                <w:rFonts w:ascii="Times New Roman" w:hAnsi="Times New Roman" w:cs="Times New Roman"/>
                <w:b/>
                <w:sz w:val="20"/>
                <w:szCs w:val="20"/>
              </w:rPr>
              <w:t>(n=1220)</w:t>
            </w:r>
          </w:p>
        </w:tc>
        <w:tc>
          <w:tcPr>
            <w:tcW w:w="1984" w:type="dxa"/>
            <w:tcBorders>
              <w:top w:val="single" w:sz="4" w:space="0" w:color="auto"/>
              <w:bottom w:val="single" w:sz="4" w:space="0" w:color="auto"/>
            </w:tcBorders>
          </w:tcPr>
          <w:p w14:paraId="7DAEF75E" w14:textId="77777777" w:rsidR="00424D5A" w:rsidRPr="00295E8F" w:rsidRDefault="00424D5A" w:rsidP="00372A2B">
            <w:pPr>
              <w:contextualSpacing/>
              <w:jc w:val="center"/>
              <w:rPr>
                <w:rFonts w:ascii="Times New Roman" w:hAnsi="Times New Roman" w:cs="Times New Roman"/>
                <w:b/>
                <w:sz w:val="20"/>
                <w:szCs w:val="20"/>
                <w:vertAlign w:val="superscript"/>
              </w:rPr>
            </w:pPr>
            <w:r w:rsidRPr="00295E8F">
              <w:rPr>
                <w:rFonts w:ascii="Times New Roman" w:hAnsi="Times New Roman" w:cs="Times New Roman"/>
                <w:b/>
                <w:sz w:val="20"/>
                <w:szCs w:val="20"/>
              </w:rPr>
              <w:t>Complete case</w:t>
            </w:r>
            <w:r w:rsidRPr="00295E8F">
              <w:rPr>
                <w:rFonts w:ascii="Times New Roman" w:hAnsi="Times New Roman" w:cs="Times New Roman"/>
                <w:b/>
                <w:sz w:val="20"/>
                <w:szCs w:val="20"/>
                <w:vertAlign w:val="superscript"/>
              </w:rPr>
              <w:t>2</w:t>
            </w:r>
          </w:p>
          <w:p w14:paraId="3C54BBEC" w14:textId="77777777" w:rsidR="00424D5A" w:rsidRPr="00295E8F" w:rsidRDefault="00424D5A" w:rsidP="00372A2B">
            <w:pPr>
              <w:contextualSpacing/>
              <w:jc w:val="center"/>
              <w:rPr>
                <w:rFonts w:ascii="Times New Roman" w:hAnsi="Times New Roman" w:cs="Times New Roman"/>
                <w:b/>
                <w:sz w:val="20"/>
                <w:szCs w:val="20"/>
              </w:rPr>
            </w:pPr>
            <w:r w:rsidRPr="00295E8F">
              <w:rPr>
                <w:rFonts w:ascii="Times New Roman" w:hAnsi="Times New Roman" w:cs="Times New Roman"/>
                <w:b/>
                <w:sz w:val="20"/>
                <w:szCs w:val="20"/>
              </w:rPr>
              <w:t>(n=930)</w:t>
            </w:r>
          </w:p>
        </w:tc>
      </w:tr>
      <w:tr w:rsidR="00424D5A" w:rsidRPr="00295E8F" w14:paraId="4B2DF574" w14:textId="77777777" w:rsidTr="00372A2B">
        <w:tc>
          <w:tcPr>
            <w:tcW w:w="4820" w:type="dxa"/>
          </w:tcPr>
          <w:p w14:paraId="147AF1AF" w14:textId="77777777" w:rsidR="00424D5A" w:rsidRPr="00295E8F" w:rsidRDefault="00424D5A" w:rsidP="00372A2B">
            <w:pPr>
              <w:contextualSpacing/>
              <w:rPr>
                <w:rFonts w:ascii="Times New Roman" w:hAnsi="Times New Roman" w:cs="Times New Roman"/>
                <w:sz w:val="20"/>
                <w:szCs w:val="20"/>
              </w:rPr>
            </w:pPr>
            <w:r w:rsidRPr="00295E8F">
              <w:rPr>
                <w:rFonts w:ascii="Times New Roman" w:hAnsi="Times New Roman" w:cs="Times New Roman"/>
                <w:sz w:val="20"/>
                <w:szCs w:val="20"/>
              </w:rPr>
              <w:t>HEI score</w:t>
            </w:r>
          </w:p>
        </w:tc>
        <w:tc>
          <w:tcPr>
            <w:tcW w:w="2268" w:type="dxa"/>
          </w:tcPr>
          <w:p w14:paraId="4B967242" w14:textId="77777777" w:rsidR="00424D5A" w:rsidRPr="00295E8F" w:rsidRDefault="00424D5A" w:rsidP="00372A2B">
            <w:pPr>
              <w:contextualSpacing/>
              <w:jc w:val="center"/>
              <w:rPr>
                <w:rFonts w:ascii="Times New Roman" w:hAnsi="Times New Roman" w:cs="Times New Roman"/>
                <w:sz w:val="20"/>
                <w:szCs w:val="20"/>
              </w:rPr>
            </w:pPr>
            <w:r w:rsidRPr="00295E8F">
              <w:rPr>
                <w:rFonts w:ascii="Times New Roman" w:hAnsi="Times New Roman" w:cs="Times New Roman"/>
                <w:sz w:val="20"/>
                <w:szCs w:val="20"/>
              </w:rPr>
              <w:t>49·1 (0·30)</w:t>
            </w:r>
          </w:p>
        </w:tc>
        <w:tc>
          <w:tcPr>
            <w:tcW w:w="1984" w:type="dxa"/>
          </w:tcPr>
          <w:p w14:paraId="65AA23D8" w14:textId="77777777" w:rsidR="00424D5A" w:rsidRPr="00295E8F" w:rsidRDefault="00424D5A" w:rsidP="00372A2B">
            <w:pPr>
              <w:contextualSpacing/>
              <w:jc w:val="center"/>
              <w:rPr>
                <w:rFonts w:ascii="Times New Roman" w:hAnsi="Times New Roman" w:cs="Times New Roman"/>
                <w:sz w:val="20"/>
                <w:szCs w:val="20"/>
              </w:rPr>
            </w:pPr>
            <w:r w:rsidRPr="00295E8F">
              <w:rPr>
                <w:rFonts w:ascii="Times New Roman" w:hAnsi="Times New Roman" w:cs="Times New Roman"/>
                <w:sz w:val="20"/>
                <w:szCs w:val="20"/>
              </w:rPr>
              <w:t>49·3 (9·77)</w:t>
            </w:r>
          </w:p>
        </w:tc>
      </w:tr>
      <w:tr w:rsidR="00424D5A" w:rsidRPr="00295E8F" w14:paraId="15027374" w14:textId="77777777" w:rsidTr="00372A2B">
        <w:tc>
          <w:tcPr>
            <w:tcW w:w="4820" w:type="dxa"/>
          </w:tcPr>
          <w:p w14:paraId="3D2E30C4" w14:textId="77777777" w:rsidR="00424D5A" w:rsidRPr="00295E8F" w:rsidRDefault="00424D5A" w:rsidP="00372A2B">
            <w:pPr>
              <w:contextualSpacing/>
              <w:rPr>
                <w:rFonts w:ascii="Times New Roman" w:hAnsi="Times New Roman" w:cs="Times New Roman"/>
                <w:b/>
                <w:sz w:val="20"/>
                <w:szCs w:val="20"/>
              </w:rPr>
            </w:pPr>
            <w:r w:rsidRPr="00295E8F">
              <w:rPr>
                <w:rFonts w:ascii="Times New Roman" w:hAnsi="Times New Roman" w:cs="Times New Roman"/>
                <w:b/>
                <w:sz w:val="20"/>
                <w:szCs w:val="20"/>
              </w:rPr>
              <w:t>Demographics</w:t>
            </w:r>
          </w:p>
        </w:tc>
        <w:tc>
          <w:tcPr>
            <w:tcW w:w="2268" w:type="dxa"/>
          </w:tcPr>
          <w:p w14:paraId="3011AFF0" w14:textId="77777777" w:rsidR="00424D5A" w:rsidRPr="00295E8F" w:rsidRDefault="00424D5A" w:rsidP="00372A2B">
            <w:pPr>
              <w:contextualSpacing/>
              <w:jc w:val="center"/>
              <w:rPr>
                <w:rFonts w:ascii="Times New Roman" w:hAnsi="Times New Roman" w:cs="Times New Roman"/>
                <w:sz w:val="20"/>
                <w:szCs w:val="20"/>
              </w:rPr>
            </w:pPr>
          </w:p>
        </w:tc>
        <w:tc>
          <w:tcPr>
            <w:tcW w:w="1984" w:type="dxa"/>
          </w:tcPr>
          <w:p w14:paraId="319750C5" w14:textId="77777777" w:rsidR="00424D5A" w:rsidRPr="00295E8F" w:rsidRDefault="00424D5A" w:rsidP="00372A2B">
            <w:pPr>
              <w:contextualSpacing/>
              <w:jc w:val="center"/>
              <w:rPr>
                <w:rFonts w:ascii="Times New Roman" w:hAnsi="Times New Roman" w:cs="Times New Roman"/>
                <w:sz w:val="20"/>
                <w:szCs w:val="20"/>
              </w:rPr>
            </w:pPr>
          </w:p>
        </w:tc>
      </w:tr>
      <w:tr w:rsidR="00424D5A" w:rsidRPr="00295E8F" w14:paraId="09118889" w14:textId="77777777" w:rsidTr="00372A2B">
        <w:tc>
          <w:tcPr>
            <w:tcW w:w="4820" w:type="dxa"/>
          </w:tcPr>
          <w:p w14:paraId="1A13F379" w14:textId="77777777" w:rsidR="00424D5A" w:rsidRPr="00295E8F" w:rsidRDefault="00424D5A" w:rsidP="00372A2B">
            <w:pPr>
              <w:contextualSpacing/>
              <w:rPr>
                <w:rFonts w:ascii="Times New Roman" w:hAnsi="Times New Roman" w:cs="Times New Roman"/>
                <w:sz w:val="20"/>
                <w:szCs w:val="20"/>
                <w:vertAlign w:val="superscript"/>
              </w:rPr>
            </w:pPr>
            <w:r w:rsidRPr="00295E8F">
              <w:rPr>
                <w:rFonts w:ascii="Times New Roman" w:hAnsi="Times New Roman" w:cs="Times New Roman"/>
                <w:sz w:val="20"/>
                <w:szCs w:val="20"/>
              </w:rPr>
              <w:t>Age, years</w:t>
            </w:r>
          </w:p>
        </w:tc>
        <w:tc>
          <w:tcPr>
            <w:tcW w:w="2268" w:type="dxa"/>
          </w:tcPr>
          <w:p w14:paraId="0A7023A1" w14:textId="77777777" w:rsidR="00424D5A" w:rsidRPr="00295E8F" w:rsidRDefault="00424D5A" w:rsidP="00372A2B">
            <w:pPr>
              <w:contextualSpacing/>
              <w:jc w:val="center"/>
              <w:rPr>
                <w:rFonts w:ascii="Times New Roman" w:hAnsi="Times New Roman" w:cs="Times New Roman"/>
                <w:sz w:val="20"/>
                <w:szCs w:val="20"/>
              </w:rPr>
            </w:pPr>
            <w:r w:rsidRPr="00295E8F">
              <w:rPr>
                <w:rFonts w:ascii="Times New Roman" w:hAnsi="Times New Roman" w:cs="Times New Roman"/>
                <w:sz w:val="20"/>
                <w:szCs w:val="20"/>
              </w:rPr>
              <w:t>39·7 (0·37)</w:t>
            </w:r>
          </w:p>
        </w:tc>
        <w:tc>
          <w:tcPr>
            <w:tcW w:w="1984" w:type="dxa"/>
          </w:tcPr>
          <w:p w14:paraId="0B139396" w14:textId="77777777" w:rsidR="00424D5A" w:rsidRPr="00295E8F" w:rsidRDefault="00424D5A" w:rsidP="00372A2B">
            <w:pPr>
              <w:contextualSpacing/>
              <w:jc w:val="center"/>
              <w:rPr>
                <w:rFonts w:ascii="Times New Roman" w:hAnsi="Times New Roman" w:cs="Times New Roman"/>
                <w:sz w:val="20"/>
                <w:szCs w:val="20"/>
              </w:rPr>
            </w:pPr>
            <w:r w:rsidRPr="00295E8F">
              <w:rPr>
                <w:rFonts w:ascii="Times New Roman" w:hAnsi="Times New Roman" w:cs="Times New Roman"/>
                <w:sz w:val="20"/>
                <w:szCs w:val="20"/>
              </w:rPr>
              <w:t>41·1 (12·9)</w:t>
            </w:r>
          </w:p>
        </w:tc>
      </w:tr>
      <w:tr w:rsidR="00424D5A" w:rsidRPr="00295E8F" w14:paraId="29531974" w14:textId="77777777" w:rsidTr="00372A2B">
        <w:tc>
          <w:tcPr>
            <w:tcW w:w="4820" w:type="dxa"/>
          </w:tcPr>
          <w:p w14:paraId="00AF953D" w14:textId="77777777" w:rsidR="00424D5A" w:rsidRPr="00295E8F" w:rsidRDefault="00424D5A" w:rsidP="00372A2B">
            <w:pPr>
              <w:contextualSpacing/>
              <w:rPr>
                <w:rFonts w:ascii="Times New Roman" w:hAnsi="Times New Roman" w:cs="Times New Roman"/>
                <w:sz w:val="20"/>
                <w:szCs w:val="20"/>
              </w:rPr>
            </w:pPr>
            <w:r w:rsidRPr="00295E8F">
              <w:rPr>
                <w:rFonts w:ascii="Times New Roman" w:hAnsi="Times New Roman" w:cs="Times New Roman"/>
                <w:sz w:val="20"/>
                <w:szCs w:val="20"/>
              </w:rPr>
              <w:t>Female, %</w:t>
            </w:r>
          </w:p>
        </w:tc>
        <w:tc>
          <w:tcPr>
            <w:tcW w:w="2268" w:type="dxa"/>
          </w:tcPr>
          <w:p w14:paraId="6AFCF1BD" w14:textId="77777777" w:rsidR="00424D5A" w:rsidRPr="00295E8F" w:rsidRDefault="00424D5A" w:rsidP="00372A2B">
            <w:pPr>
              <w:contextualSpacing/>
              <w:jc w:val="center"/>
              <w:rPr>
                <w:rFonts w:ascii="Times New Roman" w:hAnsi="Times New Roman" w:cs="Times New Roman"/>
                <w:sz w:val="20"/>
                <w:szCs w:val="20"/>
              </w:rPr>
            </w:pPr>
            <w:r w:rsidRPr="00295E8F">
              <w:rPr>
                <w:rFonts w:ascii="Times New Roman" w:hAnsi="Times New Roman" w:cs="Times New Roman"/>
                <w:sz w:val="20"/>
                <w:szCs w:val="20"/>
              </w:rPr>
              <w:t>59·3 (1·41)</w:t>
            </w:r>
          </w:p>
        </w:tc>
        <w:tc>
          <w:tcPr>
            <w:tcW w:w="1984" w:type="dxa"/>
          </w:tcPr>
          <w:p w14:paraId="04D2E2CA" w14:textId="77777777" w:rsidR="00424D5A" w:rsidRPr="00295E8F" w:rsidRDefault="00424D5A" w:rsidP="00372A2B">
            <w:pPr>
              <w:contextualSpacing/>
              <w:jc w:val="center"/>
              <w:rPr>
                <w:rFonts w:ascii="Times New Roman" w:hAnsi="Times New Roman" w:cs="Times New Roman"/>
                <w:sz w:val="20"/>
                <w:szCs w:val="20"/>
              </w:rPr>
            </w:pPr>
            <w:r w:rsidRPr="00295E8F">
              <w:rPr>
                <w:rFonts w:ascii="Times New Roman" w:hAnsi="Times New Roman" w:cs="Times New Roman"/>
                <w:sz w:val="20"/>
                <w:szCs w:val="20"/>
              </w:rPr>
              <w:t>56·7</w:t>
            </w:r>
          </w:p>
        </w:tc>
      </w:tr>
      <w:tr w:rsidR="00424D5A" w:rsidRPr="00295E8F" w14:paraId="7A8A20A5" w14:textId="77777777" w:rsidTr="00372A2B">
        <w:tc>
          <w:tcPr>
            <w:tcW w:w="4820" w:type="dxa"/>
          </w:tcPr>
          <w:p w14:paraId="74044836" w14:textId="77777777" w:rsidR="00424D5A" w:rsidRPr="00295E8F" w:rsidRDefault="00424D5A" w:rsidP="00372A2B">
            <w:pPr>
              <w:contextualSpacing/>
              <w:rPr>
                <w:rFonts w:ascii="Times New Roman" w:hAnsi="Times New Roman" w:cs="Times New Roman"/>
                <w:sz w:val="20"/>
                <w:szCs w:val="20"/>
              </w:rPr>
            </w:pPr>
            <w:r w:rsidRPr="00295E8F">
              <w:rPr>
                <w:rFonts w:ascii="Times New Roman" w:hAnsi="Times New Roman" w:cs="Times New Roman"/>
                <w:sz w:val="20"/>
                <w:szCs w:val="20"/>
              </w:rPr>
              <w:t>Occupation, probability</w:t>
            </w:r>
          </w:p>
        </w:tc>
        <w:tc>
          <w:tcPr>
            <w:tcW w:w="2268" w:type="dxa"/>
          </w:tcPr>
          <w:p w14:paraId="63532DFC" w14:textId="77777777" w:rsidR="00424D5A" w:rsidRPr="00295E8F" w:rsidRDefault="00424D5A" w:rsidP="00372A2B">
            <w:pPr>
              <w:contextualSpacing/>
              <w:jc w:val="center"/>
              <w:rPr>
                <w:rFonts w:ascii="Times New Roman" w:hAnsi="Times New Roman" w:cs="Times New Roman"/>
                <w:b/>
                <w:sz w:val="20"/>
                <w:szCs w:val="20"/>
              </w:rPr>
            </w:pPr>
          </w:p>
        </w:tc>
        <w:tc>
          <w:tcPr>
            <w:tcW w:w="1984" w:type="dxa"/>
          </w:tcPr>
          <w:p w14:paraId="09180BD2" w14:textId="77777777" w:rsidR="00424D5A" w:rsidRPr="00295E8F" w:rsidRDefault="00424D5A" w:rsidP="00372A2B">
            <w:pPr>
              <w:contextualSpacing/>
              <w:jc w:val="center"/>
              <w:rPr>
                <w:rFonts w:ascii="Times New Roman" w:hAnsi="Times New Roman" w:cs="Times New Roman"/>
                <w:b/>
                <w:sz w:val="20"/>
                <w:szCs w:val="20"/>
              </w:rPr>
            </w:pPr>
          </w:p>
        </w:tc>
      </w:tr>
      <w:tr w:rsidR="00424D5A" w:rsidRPr="00295E8F" w14:paraId="4C4AEBCA" w14:textId="77777777" w:rsidTr="00372A2B">
        <w:tc>
          <w:tcPr>
            <w:tcW w:w="4820" w:type="dxa"/>
          </w:tcPr>
          <w:p w14:paraId="20136456" w14:textId="77777777" w:rsidR="00424D5A" w:rsidRPr="00295E8F" w:rsidRDefault="00424D5A" w:rsidP="00372A2B">
            <w:pPr>
              <w:ind w:firstLine="142"/>
              <w:contextualSpacing/>
              <w:rPr>
                <w:rFonts w:ascii="Times New Roman" w:hAnsi="Times New Roman" w:cs="Times New Roman"/>
                <w:sz w:val="20"/>
                <w:szCs w:val="20"/>
              </w:rPr>
            </w:pPr>
            <w:r w:rsidRPr="00295E8F">
              <w:rPr>
                <w:rFonts w:ascii="Times New Roman" w:hAnsi="Times New Roman" w:cs="Times New Roman"/>
                <w:sz w:val="20"/>
                <w:szCs w:val="20"/>
              </w:rPr>
              <w:t>Professional and managerial</w:t>
            </w:r>
          </w:p>
        </w:tc>
        <w:tc>
          <w:tcPr>
            <w:tcW w:w="2268" w:type="dxa"/>
          </w:tcPr>
          <w:p w14:paraId="22FCFD9A" w14:textId="77777777" w:rsidR="00424D5A" w:rsidRPr="00295E8F" w:rsidRDefault="00424D5A" w:rsidP="00372A2B">
            <w:pPr>
              <w:contextualSpacing/>
              <w:jc w:val="center"/>
              <w:rPr>
                <w:rFonts w:ascii="Times New Roman" w:hAnsi="Times New Roman" w:cs="Times New Roman"/>
                <w:sz w:val="20"/>
                <w:szCs w:val="20"/>
              </w:rPr>
            </w:pPr>
            <w:r w:rsidRPr="00295E8F">
              <w:rPr>
                <w:rFonts w:ascii="Times New Roman" w:hAnsi="Times New Roman" w:cs="Times New Roman"/>
                <w:sz w:val="20"/>
                <w:szCs w:val="20"/>
              </w:rPr>
              <w:t>39·3 (1·46)</w:t>
            </w:r>
          </w:p>
        </w:tc>
        <w:tc>
          <w:tcPr>
            <w:tcW w:w="1984" w:type="dxa"/>
          </w:tcPr>
          <w:p w14:paraId="5E99C5ED" w14:textId="77777777" w:rsidR="00424D5A" w:rsidRPr="00295E8F" w:rsidRDefault="00424D5A" w:rsidP="00372A2B">
            <w:pPr>
              <w:contextualSpacing/>
              <w:jc w:val="center"/>
              <w:rPr>
                <w:rFonts w:ascii="Times New Roman" w:hAnsi="Times New Roman" w:cs="Times New Roman"/>
                <w:sz w:val="20"/>
                <w:szCs w:val="20"/>
              </w:rPr>
            </w:pPr>
            <w:r w:rsidRPr="00295E8F">
              <w:rPr>
                <w:rFonts w:ascii="Times New Roman" w:hAnsi="Times New Roman" w:cs="Times New Roman"/>
                <w:sz w:val="20"/>
                <w:szCs w:val="20"/>
              </w:rPr>
              <w:t>40·3</w:t>
            </w:r>
          </w:p>
        </w:tc>
      </w:tr>
      <w:tr w:rsidR="00424D5A" w:rsidRPr="00295E8F" w14:paraId="4F437B15" w14:textId="77777777" w:rsidTr="00372A2B">
        <w:tc>
          <w:tcPr>
            <w:tcW w:w="4820" w:type="dxa"/>
          </w:tcPr>
          <w:p w14:paraId="7144844A" w14:textId="77777777" w:rsidR="00424D5A" w:rsidRPr="00295E8F" w:rsidRDefault="00424D5A" w:rsidP="00372A2B">
            <w:pPr>
              <w:ind w:firstLine="142"/>
              <w:contextualSpacing/>
              <w:rPr>
                <w:rFonts w:ascii="Times New Roman" w:hAnsi="Times New Roman" w:cs="Times New Roman"/>
                <w:sz w:val="20"/>
                <w:szCs w:val="20"/>
              </w:rPr>
            </w:pPr>
            <w:r w:rsidRPr="00295E8F">
              <w:rPr>
                <w:rFonts w:ascii="Times New Roman" w:hAnsi="Times New Roman" w:cs="Times New Roman"/>
                <w:sz w:val="20"/>
                <w:szCs w:val="20"/>
              </w:rPr>
              <w:t>Intermediate occupations</w:t>
            </w:r>
          </w:p>
        </w:tc>
        <w:tc>
          <w:tcPr>
            <w:tcW w:w="2268" w:type="dxa"/>
          </w:tcPr>
          <w:p w14:paraId="6C93F7E7" w14:textId="77777777" w:rsidR="00424D5A" w:rsidRPr="00295E8F" w:rsidRDefault="00424D5A" w:rsidP="00372A2B">
            <w:pPr>
              <w:contextualSpacing/>
              <w:jc w:val="center"/>
              <w:rPr>
                <w:rFonts w:ascii="Times New Roman" w:hAnsi="Times New Roman" w:cs="Times New Roman"/>
                <w:sz w:val="20"/>
                <w:szCs w:val="20"/>
              </w:rPr>
            </w:pPr>
            <w:r w:rsidRPr="00295E8F">
              <w:rPr>
                <w:rFonts w:ascii="Times New Roman" w:hAnsi="Times New Roman" w:cs="Times New Roman"/>
                <w:sz w:val="20"/>
                <w:szCs w:val="20"/>
              </w:rPr>
              <w:t>26·6 (1·33)</w:t>
            </w:r>
          </w:p>
        </w:tc>
        <w:tc>
          <w:tcPr>
            <w:tcW w:w="1984" w:type="dxa"/>
          </w:tcPr>
          <w:p w14:paraId="039A3DDA" w14:textId="77777777" w:rsidR="00424D5A" w:rsidRPr="00295E8F" w:rsidRDefault="00424D5A" w:rsidP="00372A2B">
            <w:pPr>
              <w:contextualSpacing/>
              <w:jc w:val="center"/>
              <w:rPr>
                <w:rFonts w:ascii="Times New Roman" w:hAnsi="Times New Roman" w:cs="Times New Roman"/>
                <w:sz w:val="20"/>
                <w:szCs w:val="20"/>
              </w:rPr>
            </w:pPr>
            <w:r w:rsidRPr="00295E8F">
              <w:rPr>
                <w:rFonts w:ascii="Times New Roman" w:hAnsi="Times New Roman" w:cs="Times New Roman"/>
                <w:sz w:val="20"/>
                <w:szCs w:val="20"/>
              </w:rPr>
              <w:t>27·0</w:t>
            </w:r>
          </w:p>
        </w:tc>
      </w:tr>
      <w:tr w:rsidR="00424D5A" w:rsidRPr="00295E8F" w14:paraId="1401D001" w14:textId="77777777" w:rsidTr="00372A2B">
        <w:tc>
          <w:tcPr>
            <w:tcW w:w="4820" w:type="dxa"/>
          </w:tcPr>
          <w:p w14:paraId="6AD5B8E1" w14:textId="77777777" w:rsidR="00424D5A" w:rsidRPr="00295E8F" w:rsidRDefault="00424D5A" w:rsidP="00372A2B">
            <w:pPr>
              <w:ind w:firstLine="142"/>
              <w:contextualSpacing/>
              <w:rPr>
                <w:rFonts w:ascii="Times New Roman" w:hAnsi="Times New Roman" w:cs="Times New Roman"/>
                <w:sz w:val="20"/>
                <w:szCs w:val="20"/>
              </w:rPr>
            </w:pPr>
            <w:r w:rsidRPr="00295E8F">
              <w:rPr>
                <w:rFonts w:ascii="Times New Roman" w:hAnsi="Times New Roman" w:cs="Times New Roman"/>
                <w:sz w:val="20"/>
                <w:szCs w:val="20"/>
              </w:rPr>
              <w:t>Routine and manual</w:t>
            </w:r>
          </w:p>
        </w:tc>
        <w:tc>
          <w:tcPr>
            <w:tcW w:w="2268" w:type="dxa"/>
          </w:tcPr>
          <w:p w14:paraId="2422914B" w14:textId="77777777" w:rsidR="00424D5A" w:rsidRPr="00295E8F" w:rsidRDefault="00424D5A" w:rsidP="00372A2B">
            <w:pPr>
              <w:contextualSpacing/>
              <w:jc w:val="center"/>
              <w:rPr>
                <w:rFonts w:ascii="Times New Roman" w:hAnsi="Times New Roman" w:cs="Times New Roman"/>
                <w:sz w:val="20"/>
                <w:szCs w:val="20"/>
              </w:rPr>
            </w:pPr>
            <w:r w:rsidRPr="00295E8F">
              <w:rPr>
                <w:rFonts w:ascii="Times New Roman" w:hAnsi="Times New Roman" w:cs="Times New Roman"/>
                <w:sz w:val="20"/>
                <w:szCs w:val="20"/>
              </w:rPr>
              <w:t>9·89 (0·89)</w:t>
            </w:r>
          </w:p>
        </w:tc>
        <w:tc>
          <w:tcPr>
            <w:tcW w:w="1984" w:type="dxa"/>
          </w:tcPr>
          <w:p w14:paraId="5D2C9FF8" w14:textId="77777777" w:rsidR="00424D5A" w:rsidRPr="00295E8F" w:rsidRDefault="00424D5A" w:rsidP="00372A2B">
            <w:pPr>
              <w:contextualSpacing/>
              <w:jc w:val="center"/>
              <w:rPr>
                <w:rFonts w:ascii="Times New Roman" w:hAnsi="Times New Roman" w:cs="Times New Roman"/>
                <w:sz w:val="20"/>
                <w:szCs w:val="20"/>
              </w:rPr>
            </w:pPr>
            <w:r w:rsidRPr="00295E8F">
              <w:rPr>
                <w:rFonts w:ascii="Times New Roman" w:hAnsi="Times New Roman" w:cs="Times New Roman"/>
                <w:sz w:val="20"/>
                <w:szCs w:val="20"/>
              </w:rPr>
              <w:t>9·25</w:t>
            </w:r>
          </w:p>
        </w:tc>
      </w:tr>
      <w:tr w:rsidR="00424D5A" w:rsidRPr="00295E8F" w14:paraId="0C37AC79" w14:textId="77777777" w:rsidTr="00372A2B">
        <w:tc>
          <w:tcPr>
            <w:tcW w:w="4820" w:type="dxa"/>
          </w:tcPr>
          <w:p w14:paraId="249560DA" w14:textId="77777777" w:rsidR="00424D5A" w:rsidRPr="00295E8F" w:rsidRDefault="00424D5A" w:rsidP="00372A2B">
            <w:pPr>
              <w:contextualSpacing/>
              <w:rPr>
                <w:rFonts w:ascii="Times New Roman" w:hAnsi="Times New Roman" w:cs="Times New Roman"/>
                <w:sz w:val="20"/>
                <w:szCs w:val="20"/>
              </w:rPr>
            </w:pPr>
            <w:r w:rsidRPr="00295E8F">
              <w:rPr>
                <w:rFonts w:ascii="Times New Roman" w:hAnsi="Times New Roman" w:cs="Times New Roman"/>
                <w:sz w:val="20"/>
                <w:szCs w:val="20"/>
              </w:rPr>
              <w:t>Country, %</w:t>
            </w:r>
          </w:p>
        </w:tc>
        <w:tc>
          <w:tcPr>
            <w:tcW w:w="2268" w:type="dxa"/>
          </w:tcPr>
          <w:p w14:paraId="11B13E4D" w14:textId="77777777" w:rsidR="00424D5A" w:rsidRPr="00295E8F" w:rsidRDefault="00424D5A" w:rsidP="00372A2B">
            <w:pPr>
              <w:contextualSpacing/>
              <w:jc w:val="center"/>
              <w:rPr>
                <w:rFonts w:ascii="Times New Roman" w:hAnsi="Times New Roman" w:cs="Times New Roman"/>
                <w:sz w:val="20"/>
                <w:szCs w:val="20"/>
              </w:rPr>
            </w:pPr>
          </w:p>
        </w:tc>
        <w:tc>
          <w:tcPr>
            <w:tcW w:w="1984" w:type="dxa"/>
          </w:tcPr>
          <w:p w14:paraId="57AFBECD" w14:textId="77777777" w:rsidR="00424D5A" w:rsidRPr="00295E8F" w:rsidRDefault="00424D5A" w:rsidP="00372A2B">
            <w:pPr>
              <w:contextualSpacing/>
              <w:jc w:val="center"/>
              <w:rPr>
                <w:rFonts w:ascii="Times New Roman" w:hAnsi="Times New Roman" w:cs="Times New Roman"/>
                <w:sz w:val="20"/>
                <w:szCs w:val="20"/>
              </w:rPr>
            </w:pPr>
          </w:p>
        </w:tc>
      </w:tr>
      <w:tr w:rsidR="00424D5A" w:rsidRPr="00295E8F" w14:paraId="21022646" w14:textId="77777777" w:rsidTr="00372A2B">
        <w:tc>
          <w:tcPr>
            <w:tcW w:w="4820" w:type="dxa"/>
          </w:tcPr>
          <w:p w14:paraId="4EE043F2" w14:textId="77777777" w:rsidR="00424D5A" w:rsidRPr="00295E8F" w:rsidRDefault="00424D5A" w:rsidP="00372A2B">
            <w:pPr>
              <w:ind w:firstLine="142"/>
              <w:contextualSpacing/>
              <w:rPr>
                <w:rFonts w:ascii="Times New Roman" w:hAnsi="Times New Roman" w:cs="Times New Roman"/>
                <w:sz w:val="20"/>
                <w:szCs w:val="20"/>
              </w:rPr>
            </w:pPr>
            <w:r w:rsidRPr="00295E8F">
              <w:rPr>
                <w:rFonts w:ascii="Times New Roman" w:hAnsi="Times New Roman" w:cs="Times New Roman"/>
                <w:sz w:val="20"/>
                <w:szCs w:val="20"/>
              </w:rPr>
              <w:t>Germany</w:t>
            </w:r>
          </w:p>
        </w:tc>
        <w:tc>
          <w:tcPr>
            <w:tcW w:w="2268" w:type="dxa"/>
          </w:tcPr>
          <w:p w14:paraId="0C9B7847" w14:textId="77777777" w:rsidR="00424D5A" w:rsidRPr="00295E8F" w:rsidRDefault="00424D5A" w:rsidP="00372A2B">
            <w:pPr>
              <w:contextualSpacing/>
              <w:jc w:val="center"/>
              <w:rPr>
                <w:rFonts w:ascii="Times New Roman" w:hAnsi="Times New Roman" w:cs="Times New Roman"/>
                <w:sz w:val="20"/>
                <w:szCs w:val="20"/>
              </w:rPr>
            </w:pPr>
            <w:r w:rsidRPr="00295E8F">
              <w:rPr>
                <w:rFonts w:ascii="Times New Roman" w:hAnsi="Times New Roman" w:cs="Times New Roman"/>
                <w:sz w:val="20"/>
                <w:szCs w:val="20"/>
              </w:rPr>
              <w:t>13·8 (0·99)</w:t>
            </w:r>
          </w:p>
        </w:tc>
        <w:tc>
          <w:tcPr>
            <w:tcW w:w="1984" w:type="dxa"/>
          </w:tcPr>
          <w:p w14:paraId="4361FBB5" w14:textId="77777777" w:rsidR="00424D5A" w:rsidRPr="00295E8F" w:rsidRDefault="00424D5A" w:rsidP="00372A2B">
            <w:pPr>
              <w:contextualSpacing/>
              <w:jc w:val="center"/>
              <w:rPr>
                <w:rFonts w:ascii="Times New Roman" w:hAnsi="Times New Roman" w:cs="Times New Roman"/>
                <w:sz w:val="20"/>
                <w:szCs w:val="20"/>
              </w:rPr>
            </w:pPr>
            <w:r w:rsidRPr="00295E8F">
              <w:rPr>
                <w:rFonts w:ascii="Times New Roman" w:hAnsi="Times New Roman" w:cs="Times New Roman"/>
                <w:sz w:val="20"/>
                <w:szCs w:val="20"/>
              </w:rPr>
              <w:t>14·3</w:t>
            </w:r>
          </w:p>
        </w:tc>
      </w:tr>
      <w:tr w:rsidR="00424D5A" w:rsidRPr="00295E8F" w14:paraId="42F2865A" w14:textId="77777777" w:rsidTr="00372A2B">
        <w:tc>
          <w:tcPr>
            <w:tcW w:w="4820" w:type="dxa"/>
          </w:tcPr>
          <w:p w14:paraId="6A8304E6" w14:textId="77777777" w:rsidR="00424D5A" w:rsidRPr="00295E8F" w:rsidRDefault="00424D5A" w:rsidP="00372A2B">
            <w:pPr>
              <w:ind w:firstLine="142"/>
              <w:contextualSpacing/>
              <w:rPr>
                <w:rFonts w:ascii="Times New Roman" w:hAnsi="Times New Roman" w:cs="Times New Roman"/>
                <w:sz w:val="20"/>
                <w:szCs w:val="20"/>
              </w:rPr>
            </w:pPr>
            <w:r w:rsidRPr="00295E8F">
              <w:rPr>
                <w:rFonts w:ascii="Times New Roman" w:hAnsi="Times New Roman" w:cs="Times New Roman"/>
                <w:sz w:val="20"/>
                <w:szCs w:val="20"/>
              </w:rPr>
              <w:t>Greece</w:t>
            </w:r>
          </w:p>
        </w:tc>
        <w:tc>
          <w:tcPr>
            <w:tcW w:w="2268" w:type="dxa"/>
          </w:tcPr>
          <w:p w14:paraId="3F5FD19B" w14:textId="77777777" w:rsidR="00424D5A" w:rsidRPr="00295E8F" w:rsidRDefault="00424D5A" w:rsidP="00372A2B">
            <w:pPr>
              <w:contextualSpacing/>
              <w:jc w:val="center"/>
              <w:rPr>
                <w:rFonts w:ascii="Times New Roman" w:hAnsi="Times New Roman" w:cs="Times New Roman"/>
                <w:sz w:val="20"/>
                <w:szCs w:val="20"/>
              </w:rPr>
            </w:pPr>
            <w:r w:rsidRPr="00295E8F">
              <w:rPr>
                <w:rFonts w:ascii="Times New Roman" w:hAnsi="Times New Roman" w:cs="Times New Roman"/>
                <w:sz w:val="20"/>
                <w:szCs w:val="20"/>
              </w:rPr>
              <w:t>14·5 (1·01)</w:t>
            </w:r>
          </w:p>
        </w:tc>
        <w:tc>
          <w:tcPr>
            <w:tcW w:w="1984" w:type="dxa"/>
          </w:tcPr>
          <w:p w14:paraId="59F91048" w14:textId="77777777" w:rsidR="00424D5A" w:rsidRPr="00295E8F" w:rsidRDefault="00424D5A" w:rsidP="00372A2B">
            <w:pPr>
              <w:contextualSpacing/>
              <w:jc w:val="center"/>
              <w:rPr>
                <w:rFonts w:ascii="Times New Roman" w:hAnsi="Times New Roman" w:cs="Times New Roman"/>
                <w:sz w:val="20"/>
                <w:szCs w:val="20"/>
              </w:rPr>
            </w:pPr>
            <w:r w:rsidRPr="00295E8F">
              <w:rPr>
                <w:rFonts w:ascii="Times New Roman" w:hAnsi="Times New Roman" w:cs="Times New Roman"/>
                <w:sz w:val="20"/>
                <w:szCs w:val="20"/>
              </w:rPr>
              <w:t>14·6</w:t>
            </w:r>
          </w:p>
        </w:tc>
      </w:tr>
      <w:tr w:rsidR="00424D5A" w:rsidRPr="00295E8F" w14:paraId="1444781B" w14:textId="77777777" w:rsidTr="00372A2B">
        <w:tc>
          <w:tcPr>
            <w:tcW w:w="4820" w:type="dxa"/>
          </w:tcPr>
          <w:p w14:paraId="6D190F9F" w14:textId="77777777" w:rsidR="00424D5A" w:rsidRPr="00295E8F" w:rsidRDefault="00424D5A" w:rsidP="00372A2B">
            <w:pPr>
              <w:ind w:firstLine="142"/>
              <w:contextualSpacing/>
              <w:rPr>
                <w:rFonts w:ascii="Times New Roman" w:hAnsi="Times New Roman" w:cs="Times New Roman"/>
                <w:sz w:val="20"/>
                <w:szCs w:val="20"/>
              </w:rPr>
            </w:pPr>
            <w:r w:rsidRPr="00295E8F">
              <w:rPr>
                <w:rFonts w:ascii="Times New Roman" w:hAnsi="Times New Roman" w:cs="Times New Roman"/>
                <w:sz w:val="20"/>
                <w:szCs w:val="20"/>
              </w:rPr>
              <w:t>Ireland</w:t>
            </w:r>
          </w:p>
        </w:tc>
        <w:tc>
          <w:tcPr>
            <w:tcW w:w="2268" w:type="dxa"/>
          </w:tcPr>
          <w:p w14:paraId="75793A4C" w14:textId="77777777" w:rsidR="00424D5A" w:rsidRPr="00295E8F" w:rsidRDefault="00424D5A" w:rsidP="00372A2B">
            <w:pPr>
              <w:contextualSpacing/>
              <w:jc w:val="center"/>
              <w:rPr>
                <w:rFonts w:ascii="Times New Roman" w:hAnsi="Times New Roman" w:cs="Times New Roman"/>
                <w:sz w:val="20"/>
                <w:szCs w:val="20"/>
              </w:rPr>
            </w:pPr>
            <w:r w:rsidRPr="00295E8F">
              <w:rPr>
                <w:rFonts w:ascii="Times New Roman" w:hAnsi="Times New Roman" w:cs="Times New Roman"/>
                <w:sz w:val="20"/>
                <w:szCs w:val="20"/>
              </w:rPr>
              <w:t>13·8 (1·00)</w:t>
            </w:r>
          </w:p>
        </w:tc>
        <w:tc>
          <w:tcPr>
            <w:tcW w:w="1984" w:type="dxa"/>
          </w:tcPr>
          <w:p w14:paraId="46BE7968" w14:textId="77777777" w:rsidR="00424D5A" w:rsidRPr="00295E8F" w:rsidRDefault="00424D5A" w:rsidP="00372A2B">
            <w:pPr>
              <w:contextualSpacing/>
              <w:jc w:val="center"/>
              <w:rPr>
                <w:rFonts w:ascii="Times New Roman" w:hAnsi="Times New Roman" w:cs="Times New Roman"/>
                <w:sz w:val="20"/>
                <w:szCs w:val="20"/>
              </w:rPr>
            </w:pPr>
            <w:r w:rsidRPr="00295E8F">
              <w:rPr>
                <w:rFonts w:ascii="Times New Roman" w:hAnsi="Times New Roman" w:cs="Times New Roman"/>
                <w:sz w:val="20"/>
                <w:szCs w:val="20"/>
              </w:rPr>
              <w:t>12·6</w:t>
            </w:r>
          </w:p>
        </w:tc>
      </w:tr>
      <w:tr w:rsidR="00424D5A" w:rsidRPr="00295E8F" w14:paraId="37612972" w14:textId="77777777" w:rsidTr="00372A2B">
        <w:tc>
          <w:tcPr>
            <w:tcW w:w="4820" w:type="dxa"/>
          </w:tcPr>
          <w:p w14:paraId="21C057D0" w14:textId="77777777" w:rsidR="00424D5A" w:rsidRPr="00295E8F" w:rsidRDefault="00424D5A" w:rsidP="00372A2B">
            <w:pPr>
              <w:ind w:firstLine="142"/>
              <w:contextualSpacing/>
              <w:rPr>
                <w:rFonts w:ascii="Times New Roman" w:hAnsi="Times New Roman" w:cs="Times New Roman"/>
                <w:sz w:val="20"/>
                <w:szCs w:val="20"/>
              </w:rPr>
            </w:pPr>
            <w:r w:rsidRPr="00295E8F">
              <w:rPr>
                <w:rFonts w:ascii="Times New Roman" w:hAnsi="Times New Roman" w:cs="Times New Roman"/>
                <w:sz w:val="20"/>
                <w:szCs w:val="20"/>
              </w:rPr>
              <w:t>Netherlands</w:t>
            </w:r>
          </w:p>
        </w:tc>
        <w:tc>
          <w:tcPr>
            <w:tcW w:w="2268" w:type="dxa"/>
          </w:tcPr>
          <w:p w14:paraId="6AF57C49" w14:textId="77777777" w:rsidR="00424D5A" w:rsidRPr="00295E8F" w:rsidRDefault="00424D5A" w:rsidP="00372A2B">
            <w:pPr>
              <w:contextualSpacing/>
              <w:jc w:val="center"/>
              <w:rPr>
                <w:rFonts w:ascii="Times New Roman" w:hAnsi="Times New Roman" w:cs="Times New Roman"/>
                <w:sz w:val="20"/>
                <w:szCs w:val="20"/>
              </w:rPr>
            </w:pPr>
            <w:r w:rsidRPr="00295E8F">
              <w:rPr>
                <w:rFonts w:ascii="Times New Roman" w:hAnsi="Times New Roman" w:cs="Times New Roman"/>
                <w:sz w:val="20"/>
                <w:szCs w:val="20"/>
              </w:rPr>
              <w:t>13·8 (1·00)</w:t>
            </w:r>
          </w:p>
        </w:tc>
        <w:tc>
          <w:tcPr>
            <w:tcW w:w="1984" w:type="dxa"/>
          </w:tcPr>
          <w:p w14:paraId="66ADDF6C" w14:textId="77777777" w:rsidR="00424D5A" w:rsidRPr="00295E8F" w:rsidRDefault="00424D5A" w:rsidP="00372A2B">
            <w:pPr>
              <w:contextualSpacing/>
              <w:jc w:val="center"/>
              <w:rPr>
                <w:rFonts w:ascii="Times New Roman" w:hAnsi="Times New Roman" w:cs="Times New Roman"/>
                <w:sz w:val="20"/>
                <w:szCs w:val="20"/>
              </w:rPr>
            </w:pPr>
            <w:r w:rsidRPr="00295E8F">
              <w:rPr>
                <w:rFonts w:ascii="Times New Roman" w:hAnsi="Times New Roman" w:cs="Times New Roman"/>
                <w:sz w:val="20"/>
                <w:szCs w:val="20"/>
              </w:rPr>
              <w:t>17·4</w:t>
            </w:r>
          </w:p>
        </w:tc>
      </w:tr>
      <w:tr w:rsidR="00424D5A" w:rsidRPr="00295E8F" w14:paraId="5C9497DB" w14:textId="77777777" w:rsidTr="00372A2B">
        <w:tc>
          <w:tcPr>
            <w:tcW w:w="4820" w:type="dxa"/>
          </w:tcPr>
          <w:p w14:paraId="257FD3E1" w14:textId="77777777" w:rsidR="00424D5A" w:rsidRPr="00295E8F" w:rsidRDefault="00424D5A" w:rsidP="00372A2B">
            <w:pPr>
              <w:ind w:firstLine="142"/>
              <w:contextualSpacing/>
              <w:rPr>
                <w:rFonts w:ascii="Times New Roman" w:hAnsi="Times New Roman" w:cs="Times New Roman"/>
                <w:sz w:val="20"/>
                <w:szCs w:val="20"/>
              </w:rPr>
            </w:pPr>
            <w:r w:rsidRPr="00295E8F">
              <w:rPr>
                <w:rFonts w:ascii="Times New Roman" w:hAnsi="Times New Roman" w:cs="Times New Roman"/>
                <w:sz w:val="20"/>
                <w:szCs w:val="20"/>
              </w:rPr>
              <w:t>Poland</w:t>
            </w:r>
          </w:p>
        </w:tc>
        <w:tc>
          <w:tcPr>
            <w:tcW w:w="2268" w:type="dxa"/>
          </w:tcPr>
          <w:p w14:paraId="33F033EF" w14:textId="77777777" w:rsidR="00424D5A" w:rsidRPr="00295E8F" w:rsidRDefault="00424D5A" w:rsidP="00372A2B">
            <w:pPr>
              <w:contextualSpacing/>
              <w:jc w:val="center"/>
              <w:rPr>
                <w:rFonts w:ascii="Times New Roman" w:hAnsi="Times New Roman" w:cs="Times New Roman"/>
                <w:sz w:val="20"/>
                <w:szCs w:val="20"/>
              </w:rPr>
            </w:pPr>
            <w:r w:rsidRPr="00295E8F">
              <w:rPr>
                <w:rFonts w:ascii="Times New Roman" w:hAnsi="Times New Roman" w:cs="Times New Roman"/>
                <w:sz w:val="20"/>
                <w:szCs w:val="20"/>
              </w:rPr>
              <w:t>13·8 (1·00)</w:t>
            </w:r>
          </w:p>
        </w:tc>
        <w:tc>
          <w:tcPr>
            <w:tcW w:w="1984" w:type="dxa"/>
          </w:tcPr>
          <w:p w14:paraId="21051F75" w14:textId="77777777" w:rsidR="00424D5A" w:rsidRPr="00295E8F" w:rsidRDefault="00424D5A" w:rsidP="00372A2B">
            <w:pPr>
              <w:contextualSpacing/>
              <w:jc w:val="center"/>
              <w:rPr>
                <w:rFonts w:ascii="Times New Roman" w:hAnsi="Times New Roman" w:cs="Times New Roman"/>
                <w:sz w:val="20"/>
                <w:szCs w:val="20"/>
              </w:rPr>
            </w:pPr>
            <w:r w:rsidRPr="00295E8F">
              <w:rPr>
                <w:rFonts w:ascii="Times New Roman" w:hAnsi="Times New Roman" w:cs="Times New Roman"/>
                <w:sz w:val="20"/>
                <w:szCs w:val="20"/>
              </w:rPr>
              <w:t>13·1</w:t>
            </w:r>
          </w:p>
        </w:tc>
      </w:tr>
      <w:tr w:rsidR="00424D5A" w:rsidRPr="00295E8F" w14:paraId="721E451F" w14:textId="77777777" w:rsidTr="00372A2B">
        <w:tc>
          <w:tcPr>
            <w:tcW w:w="4820" w:type="dxa"/>
          </w:tcPr>
          <w:p w14:paraId="4B9289EB" w14:textId="77777777" w:rsidR="00424D5A" w:rsidRPr="00295E8F" w:rsidRDefault="00424D5A" w:rsidP="00372A2B">
            <w:pPr>
              <w:ind w:firstLine="142"/>
              <w:contextualSpacing/>
              <w:rPr>
                <w:rFonts w:ascii="Times New Roman" w:hAnsi="Times New Roman" w:cs="Times New Roman"/>
                <w:sz w:val="20"/>
                <w:szCs w:val="20"/>
              </w:rPr>
            </w:pPr>
            <w:r w:rsidRPr="00295E8F">
              <w:rPr>
                <w:rFonts w:ascii="Times New Roman" w:hAnsi="Times New Roman" w:cs="Times New Roman"/>
                <w:sz w:val="20"/>
                <w:szCs w:val="20"/>
              </w:rPr>
              <w:t>Spain</w:t>
            </w:r>
          </w:p>
        </w:tc>
        <w:tc>
          <w:tcPr>
            <w:tcW w:w="2268" w:type="dxa"/>
          </w:tcPr>
          <w:p w14:paraId="4FC1E2A6" w14:textId="77777777" w:rsidR="00424D5A" w:rsidRPr="00295E8F" w:rsidRDefault="00424D5A" w:rsidP="00372A2B">
            <w:pPr>
              <w:contextualSpacing/>
              <w:jc w:val="center"/>
              <w:rPr>
                <w:rFonts w:ascii="Times New Roman" w:hAnsi="Times New Roman" w:cs="Times New Roman"/>
                <w:sz w:val="20"/>
                <w:szCs w:val="20"/>
              </w:rPr>
            </w:pPr>
            <w:r w:rsidRPr="00295E8F">
              <w:rPr>
                <w:rFonts w:ascii="Times New Roman" w:hAnsi="Times New Roman" w:cs="Times New Roman"/>
                <w:sz w:val="20"/>
                <w:szCs w:val="20"/>
              </w:rPr>
              <w:t>13·9 (1·00)</w:t>
            </w:r>
          </w:p>
        </w:tc>
        <w:tc>
          <w:tcPr>
            <w:tcW w:w="1984" w:type="dxa"/>
          </w:tcPr>
          <w:p w14:paraId="5C20D1D2" w14:textId="77777777" w:rsidR="00424D5A" w:rsidRPr="00295E8F" w:rsidRDefault="00424D5A" w:rsidP="00372A2B">
            <w:pPr>
              <w:contextualSpacing/>
              <w:jc w:val="center"/>
              <w:rPr>
                <w:rFonts w:ascii="Times New Roman" w:hAnsi="Times New Roman" w:cs="Times New Roman"/>
                <w:sz w:val="20"/>
                <w:szCs w:val="20"/>
              </w:rPr>
            </w:pPr>
            <w:r w:rsidRPr="00295E8F">
              <w:rPr>
                <w:rFonts w:ascii="Times New Roman" w:hAnsi="Times New Roman" w:cs="Times New Roman"/>
                <w:sz w:val="20"/>
                <w:szCs w:val="20"/>
              </w:rPr>
              <w:t>14·7</w:t>
            </w:r>
          </w:p>
        </w:tc>
      </w:tr>
      <w:tr w:rsidR="00424D5A" w:rsidRPr="00295E8F" w14:paraId="71DC4116" w14:textId="77777777" w:rsidTr="00372A2B">
        <w:tc>
          <w:tcPr>
            <w:tcW w:w="4820" w:type="dxa"/>
          </w:tcPr>
          <w:p w14:paraId="0E4E9C51" w14:textId="77777777" w:rsidR="00424D5A" w:rsidRPr="00295E8F" w:rsidRDefault="00424D5A" w:rsidP="00372A2B">
            <w:pPr>
              <w:ind w:firstLine="142"/>
              <w:contextualSpacing/>
              <w:rPr>
                <w:rFonts w:ascii="Times New Roman" w:hAnsi="Times New Roman" w:cs="Times New Roman"/>
                <w:sz w:val="20"/>
                <w:szCs w:val="20"/>
              </w:rPr>
            </w:pPr>
            <w:r w:rsidRPr="00295E8F">
              <w:rPr>
                <w:rFonts w:ascii="Times New Roman" w:hAnsi="Times New Roman" w:cs="Times New Roman"/>
                <w:sz w:val="20"/>
                <w:szCs w:val="20"/>
              </w:rPr>
              <w:t>The UK</w:t>
            </w:r>
          </w:p>
        </w:tc>
        <w:tc>
          <w:tcPr>
            <w:tcW w:w="2268" w:type="dxa"/>
          </w:tcPr>
          <w:p w14:paraId="78CF922F" w14:textId="77777777" w:rsidR="00424D5A" w:rsidRPr="00295E8F" w:rsidRDefault="00424D5A" w:rsidP="00372A2B">
            <w:pPr>
              <w:contextualSpacing/>
              <w:jc w:val="center"/>
              <w:rPr>
                <w:rFonts w:ascii="Times New Roman" w:hAnsi="Times New Roman" w:cs="Times New Roman"/>
                <w:sz w:val="20"/>
                <w:szCs w:val="20"/>
              </w:rPr>
            </w:pPr>
            <w:r w:rsidRPr="00295E8F">
              <w:rPr>
                <w:rFonts w:ascii="Times New Roman" w:hAnsi="Times New Roman" w:cs="Times New Roman"/>
                <w:sz w:val="20"/>
                <w:szCs w:val="20"/>
              </w:rPr>
              <w:t>14·6 (1·01)</w:t>
            </w:r>
          </w:p>
        </w:tc>
        <w:tc>
          <w:tcPr>
            <w:tcW w:w="1984" w:type="dxa"/>
          </w:tcPr>
          <w:p w14:paraId="4E280F35" w14:textId="77777777" w:rsidR="00424D5A" w:rsidRPr="00295E8F" w:rsidRDefault="00424D5A" w:rsidP="00372A2B">
            <w:pPr>
              <w:contextualSpacing/>
              <w:jc w:val="center"/>
              <w:rPr>
                <w:rFonts w:ascii="Times New Roman" w:hAnsi="Times New Roman" w:cs="Times New Roman"/>
                <w:sz w:val="20"/>
                <w:szCs w:val="20"/>
              </w:rPr>
            </w:pPr>
            <w:r w:rsidRPr="00295E8F">
              <w:rPr>
                <w:rFonts w:ascii="Times New Roman" w:hAnsi="Times New Roman" w:cs="Times New Roman"/>
                <w:sz w:val="20"/>
                <w:szCs w:val="20"/>
              </w:rPr>
              <w:t>13·2</w:t>
            </w:r>
          </w:p>
        </w:tc>
      </w:tr>
      <w:tr w:rsidR="00424D5A" w:rsidRPr="00295E8F" w14:paraId="26CD22D6" w14:textId="77777777" w:rsidTr="00372A2B">
        <w:tc>
          <w:tcPr>
            <w:tcW w:w="4820" w:type="dxa"/>
          </w:tcPr>
          <w:p w14:paraId="29B9EB38" w14:textId="77777777" w:rsidR="00424D5A" w:rsidRPr="00295E8F" w:rsidRDefault="00424D5A" w:rsidP="00372A2B">
            <w:pPr>
              <w:contextualSpacing/>
              <w:rPr>
                <w:rFonts w:ascii="Times New Roman" w:hAnsi="Times New Roman" w:cs="Times New Roman"/>
                <w:b/>
                <w:sz w:val="20"/>
                <w:szCs w:val="20"/>
              </w:rPr>
            </w:pPr>
            <w:r w:rsidRPr="00295E8F">
              <w:rPr>
                <w:rFonts w:ascii="Times New Roman" w:hAnsi="Times New Roman" w:cs="Times New Roman"/>
                <w:b/>
                <w:sz w:val="20"/>
                <w:szCs w:val="20"/>
              </w:rPr>
              <w:t>Anthropometrics</w:t>
            </w:r>
          </w:p>
        </w:tc>
        <w:tc>
          <w:tcPr>
            <w:tcW w:w="2268" w:type="dxa"/>
          </w:tcPr>
          <w:p w14:paraId="5C81917E" w14:textId="77777777" w:rsidR="00424D5A" w:rsidRPr="00295E8F" w:rsidRDefault="00424D5A" w:rsidP="00372A2B">
            <w:pPr>
              <w:contextualSpacing/>
              <w:jc w:val="center"/>
              <w:rPr>
                <w:rFonts w:ascii="Times New Roman" w:hAnsi="Times New Roman" w:cs="Times New Roman"/>
                <w:sz w:val="20"/>
                <w:szCs w:val="20"/>
              </w:rPr>
            </w:pPr>
          </w:p>
        </w:tc>
        <w:tc>
          <w:tcPr>
            <w:tcW w:w="1984" w:type="dxa"/>
          </w:tcPr>
          <w:p w14:paraId="71B779EB" w14:textId="77777777" w:rsidR="00424D5A" w:rsidRPr="00295E8F" w:rsidRDefault="00424D5A" w:rsidP="00372A2B">
            <w:pPr>
              <w:contextualSpacing/>
              <w:jc w:val="center"/>
              <w:rPr>
                <w:rFonts w:ascii="Times New Roman" w:hAnsi="Times New Roman" w:cs="Times New Roman"/>
                <w:sz w:val="20"/>
                <w:szCs w:val="20"/>
              </w:rPr>
            </w:pPr>
          </w:p>
        </w:tc>
      </w:tr>
      <w:tr w:rsidR="00424D5A" w:rsidRPr="00295E8F" w14:paraId="2443C9F2" w14:textId="77777777" w:rsidTr="00372A2B">
        <w:tc>
          <w:tcPr>
            <w:tcW w:w="4820" w:type="dxa"/>
          </w:tcPr>
          <w:p w14:paraId="26BE25F7" w14:textId="77777777" w:rsidR="00424D5A" w:rsidRPr="00295E8F" w:rsidRDefault="00424D5A" w:rsidP="00372A2B">
            <w:pPr>
              <w:contextualSpacing/>
              <w:rPr>
                <w:rFonts w:ascii="Times New Roman" w:hAnsi="Times New Roman" w:cs="Times New Roman"/>
                <w:sz w:val="20"/>
                <w:szCs w:val="20"/>
              </w:rPr>
            </w:pPr>
            <w:r w:rsidRPr="00295E8F">
              <w:rPr>
                <w:rFonts w:ascii="Times New Roman" w:hAnsi="Times New Roman" w:cs="Times New Roman"/>
                <w:sz w:val="20"/>
                <w:szCs w:val="20"/>
              </w:rPr>
              <w:t>Body weight, kg</w:t>
            </w:r>
          </w:p>
        </w:tc>
        <w:tc>
          <w:tcPr>
            <w:tcW w:w="2268" w:type="dxa"/>
          </w:tcPr>
          <w:p w14:paraId="67C32D60" w14:textId="77777777" w:rsidR="00424D5A" w:rsidRPr="00295E8F" w:rsidRDefault="00424D5A" w:rsidP="00372A2B">
            <w:pPr>
              <w:contextualSpacing/>
              <w:jc w:val="center"/>
              <w:rPr>
                <w:rFonts w:ascii="Times New Roman" w:hAnsi="Times New Roman" w:cs="Times New Roman"/>
                <w:sz w:val="20"/>
                <w:szCs w:val="20"/>
              </w:rPr>
            </w:pPr>
            <w:r w:rsidRPr="00295E8F">
              <w:rPr>
                <w:rFonts w:ascii="Times New Roman" w:hAnsi="Times New Roman" w:cs="Times New Roman"/>
                <w:sz w:val="20"/>
                <w:szCs w:val="20"/>
              </w:rPr>
              <w:t>74·6 (0·48)</w:t>
            </w:r>
          </w:p>
        </w:tc>
        <w:tc>
          <w:tcPr>
            <w:tcW w:w="1984" w:type="dxa"/>
          </w:tcPr>
          <w:p w14:paraId="45B0A201" w14:textId="77777777" w:rsidR="00424D5A" w:rsidRPr="00295E8F" w:rsidRDefault="00424D5A" w:rsidP="00372A2B">
            <w:pPr>
              <w:contextualSpacing/>
              <w:jc w:val="center"/>
              <w:rPr>
                <w:rFonts w:ascii="Times New Roman" w:hAnsi="Times New Roman" w:cs="Times New Roman"/>
                <w:sz w:val="20"/>
                <w:szCs w:val="20"/>
              </w:rPr>
            </w:pPr>
            <w:r w:rsidRPr="00295E8F">
              <w:rPr>
                <w:rFonts w:ascii="Times New Roman" w:hAnsi="Times New Roman" w:cs="Times New Roman"/>
                <w:sz w:val="20"/>
                <w:szCs w:val="20"/>
              </w:rPr>
              <w:t>75·0 (15·8)</w:t>
            </w:r>
          </w:p>
        </w:tc>
      </w:tr>
      <w:tr w:rsidR="00424D5A" w:rsidRPr="00295E8F" w14:paraId="2AADD015" w14:textId="77777777" w:rsidTr="00372A2B">
        <w:tc>
          <w:tcPr>
            <w:tcW w:w="4820" w:type="dxa"/>
          </w:tcPr>
          <w:p w14:paraId="57A70AA0" w14:textId="77777777" w:rsidR="00424D5A" w:rsidRPr="00295E8F" w:rsidRDefault="00424D5A" w:rsidP="00372A2B">
            <w:pPr>
              <w:contextualSpacing/>
              <w:rPr>
                <w:rFonts w:ascii="Times New Roman" w:hAnsi="Times New Roman" w:cs="Times New Roman"/>
                <w:sz w:val="20"/>
                <w:szCs w:val="20"/>
              </w:rPr>
            </w:pPr>
            <w:r w:rsidRPr="00295E8F">
              <w:rPr>
                <w:rFonts w:ascii="Times New Roman" w:hAnsi="Times New Roman" w:cs="Times New Roman"/>
                <w:sz w:val="20"/>
                <w:szCs w:val="20"/>
              </w:rPr>
              <w:t>BMI, kg/m</w:t>
            </w:r>
            <w:r w:rsidRPr="00295E8F">
              <w:rPr>
                <w:rFonts w:ascii="Times New Roman" w:hAnsi="Times New Roman" w:cs="Times New Roman"/>
                <w:sz w:val="20"/>
                <w:szCs w:val="20"/>
                <w:vertAlign w:val="superscript"/>
              </w:rPr>
              <w:t>2</w:t>
            </w:r>
          </w:p>
        </w:tc>
        <w:tc>
          <w:tcPr>
            <w:tcW w:w="2268" w:type="dxa"/>
          </w:tcPr>
          <w:p w14:paraId="3E4F816E" w14:textId="77777777" w:rsidR="00424D5A" w:rsidRPr="00295E8F" w:rsidRDefault="00424D5A" w:rsidP="00372A2B">
            <w:pPr>
              <w:contextualSpacing/>
              <w:jc w:val="center"/>
              <w:rPr>
                <w:rFonts w:ascii="Times New Roman" w:hAnsi="Times New Roman" w:cs="Times New Roman"/>
                <w:sz w:val="20"/>
                <w:szCs w:val="20"/>
              </w:rPr>
            </w:pPr>
            <w:r w:rsidRPr="00295E8F">
              <w:rPr>
                <w:rFonts w:ascii="Times New Roman" w:hAnsi="Times New Roman" w:cs="Times New Roman"/>
                <w:sz w:val="20"/>
                <w:szCs w:val="20"/>
              </w:rPr>
              <w:t>25·5 (0·15)</w:t>
            </w:r>
          </w:p>
        </w:tc>
        <w:tc>
          <w:tcPr>
            <w:tcW w:w="1984" w:type="dxa"/>
          </w:tcPr>
          <w:p w14:paraId="0B25229E" w14:textId="77777777" w:rsidR="00424D5A" w:rsidRPr="00295E8F" w:rsidRDefault="00424D5A" w:rsidP="00372A2B">
            <w:pPr>
              <w:contextualSpacing/>
              <w:jc w:val="center"/>
              <w:rPr>
                <w:rFonts w:ascii="Times New Roman" w:hAnsi="Times New Roman" w:cs="Times New Roman"/>
                <w:sz w:val="20"/>
                <w:szCs w:val="20"/>
              </w:rPr>
            </w:pPr>
            <w:r w:rsidRPr="00295E8F">
              <w:rPr>
                <w:rFonts w:ascii="Times New Roman" w:hAnsi="Times New Roman" w:cs="Times New Roman"/>
                <w:sz w:val="20"/>
                <w:szCs w:val="20"/>
              </w:rPr>
              <w:t>25·5 (4·84)</w:t>
            </w:r>
          </w:p>
        </w:tc>
      </w:tr>
      <w:tr w:rsidR="00424D5A" w:rsidRPr="00295E8F" w14:paraId="7E2814FF" w14:textId="77777777" w:rsidTr="00372A2B">
        <w:tc>
          <w:tcPr>
            <w:tcW w:w="4820" w:type="dxa"/>
          </w:tcPr>
          <w:p w14:paraId="69147072" w14:textId="77777777" w:rsidR="00424D5A" w:rsidRPr="00295E8F" w:rsidRDefault="00424D5A" w:rsidP="00372A2B">
            <w:pPr>
              <w:contextualSpacing/>
              <w:rPr>
                <w:rFonts w:ascii="Times New Roman" w:hAnsi="Times New Roman" w:cs="Times New Roman"/>
                <w:sz w:val="20"/>
                <w:szCs w:val="20"/>
              </w:rPr>
            </w:pPr>
            <w:r w:rsidRPr="00295E8F">
              <w:rPr>
                <w:rFonts w:ascii="Times New Roman" w:hAnsi="Times New Roman" w:cs="Times New Roman"/>
                <w:sz w:val="20"/>
                <w:szCs w:val="20"/>
              </w:rPr>
              <w:t>Waist circumference, cm</w:t>
            </w:r>
          </w:p>
        </w:tc>
        <w:tc>
          <w:tcPr>
            <w:tcW w:w="2268" w:type="dxa"/>
          </w:tcPr>
          <w:p w14:paraId="502AB5CE" w14:textId="77777777" w:rsidR="00424D5A" w:rsidRPr="00295E8F" w:rsidRDefault="00424D5A" w:rsidP="00372A2B">
            <w:pPr>
              <w:contextualSpacing/>
              <w:jc w:val="center"/>
              <w:rPr>
                <w:rFonts w:ascii="Times New Roman" w:hAnsi="Times New Roman" w:cs="Times New Roman"/>
                <w:sz w:val="20"/>
                <w:szCs w:val="20"/>
              </w:rPr>
            </w:pPr>
            <w:r w:rsidRPr="00295E8F">
              <w:rPr>
                <w:rFonts w:ascii="Times New Roman" w:hAnsi="Times New Roman" w:cs="Times New Roman"/>
                <w:sz w:val="20"/>
                <w:szCs w:val="20"/>
              </w:rPr>
              <w:t>85·5 (0·40)</w:t>
            </w:r>
          </w:p>
        </w:tc>
        <w:tc>
          <w:tcPr>
            <w:tcW w:w="1984" w:type="dxa"/>
          </w:tcPr>
          <w:p w14:paraId="118D8B5C" w14:textId="77777777" w:rsidR="00424D5A" w:rsidRPr="00295E8F" w:rsidRDefault="00424D5A" w:rsidP="00372A2B">
            <w:pPr>
              <w:contextualSpacing/>
              <w:jc w:val="center"/>
              <w:rPr>
                <w:rFonts w:ascii="Times New Roman" w:hAnsi="Times New Roman" w:cs="Times New Roman"/>
                <w:sz w:val="20"/>
                <w:szCs w:val="20"/>
              </w:rPr>
            </w:pPr>
            <w:r w:rsidRPr="00295E8F">
              <w:rPr>
                <w:rFonts w:ascii="Times New Roman" w:hAnsi="Times New Roman" w:cs="Times New Roman"/>
                <w:sz w:val="20"/>
                <w:szCs w:val="20"/>
              </w:rPr>
              <w:t>86·1 (13·7)</w:t>
            </w:r>
          </w:p>
        </w:tc>
      </w:tr>
      <w:tr w:rsidR="00424D5A" w:rsidRPr="00295E8F" w14:paraId="4132AAE4" w14:textId="77777777" w:rsidTr="00372A2B">
        <w:tc>
          <w:tcPr>
            <w:tcW w:w="7088" w:type="dxa"/>
            <w:gridSpan w:val="2"/>
          </w:tcPr>
          <w:p w14:paraId="62BA6CE7" w14:textId="77777777" w:rsidR="00424D5A" w:rsidRPr="00295E8F" w:rsidRDefault="00424D5A" w:rsidP="00372A2B">
            <w:pPr>
              <w:contextualSpacing/>
              <w:rPr>
                <w:rFonts w:ascii="Times New Roman" w:hAnsi="Times New Roman" w:cs="Times New Roman"/>
                <w:sz w:val="20"/>
                <w:szCs w:val="20"/>
              </w:rPr>
            </w:pPr>
            <w:r w:rsidRPr="00295E8F">
              <w:rPr>
                <w:rFonts w:ascii="Times New Roman" w:hAnsi="Times New Roman" w:cs="Times New Roman"/>
                <w:b/>
                <w:sz w:val="20"/>
                <w:szCs w:val="20"/>
              </w:rPr>
              <w:t>Health behaviours</w:t>
            </w:r>
          </w:p>
        </w:tc>
        <w:tc>
          <w:tcPr>
            <w:tcW w:w="1984" w:type="dxa"/>
          </w:tcPr>
          <w:p w14:paraId="24F0B3E9" w14:textId="77777777" w:rsidR="00424D5A" w:rsidRPr="00295E8F" w:rsidRDefault="00424D5A" w:rsidP="00372A2B">
            <w:pPr>
              <w:contextualSpacing/>
              <w:rPr>
                <w:rFonts w:ascii="Times New Roman" w:hAnsi="Times New Roman" w:cs="Times New Roman"/>
                <w:b/>
                <w:sz w:val="20"/>
                <w:szCs w:val="20"/>
              </w:rPr>
            </w:pPr>
          </w:p>
        </w:tc>
      </w:tr>
      <w:tr w:rsidR="00424D5A" w:rsidRPr="00295E8F" w14:paraId="54DD5D6B" w14:textId="77777777" w:rsidTr="00372A2B">
        <w:tc>
          <w:tcPr>
            <w:tcW w:w="4820" w:type="dxa"/>
          </w:tcPr>
          <w:p w14:paraId="4FD2BDFA" w14:textId="77777777" w:rsidR="00424D5A" w:rsidRPr="00295E8F" w:rsidRDefault="00424D5A" w:rsidP="00372A2B">
            <w:pPr>
              <w:contextualSpacing/>
              <w:rPr>
                <w:rFonts w:ascii="Times New Roman" w:hAnsi="Times New Roman" w:cs="Times New Roman"/>
                <w:sz w:val="20"/>
                <w:szCs w:val="20"/>
              </w:rPr>
            </w:pPr>
            <w:r w:rsidRPr="00295E8F">
              <w:rPr>
                <w:rFonts w:ascii="Times New Roman" w:hAnsi="Times New Roman" w:cs="Times New Roman"/>
                <w:sz w:val="20"/>
                <w:szCs w:val="20"/>
              </w:rPr>
              <w:t>PAL</w:t>
            </w:r>
          </w:p>
        </w:tc>
        <w:tc>
          <w:tcPr>
            <w:tcW w:w="2268" w:type="dxa"/>
          </w:tcPr>
          <w:p w14:paraId="62CEEECB" w14:textId="77777777" w:rsidR="00424D5A" w:rsidRPr="00295E8F" w:rsidRDefault="00424D5A" w:rsidP="00372A2B">
            <w:pPr>
              <w:contextualSpacing/>
              <w:jc w:val="center"/>
              <w:rPr>
                <w:rFonts w:ascii="Times New Roman" w:hAnsi="Times New Roman" w:cs="Times New Roman"/>
                <w:sz w:val="20"/>
                <w:szCs w:val="20"/>
              </w:rPr>
            </w:pPr>
            <w:r w:rsidRPr="00295E8F">
              <w:rPr>
                <w:rFonts w:ascii="Times New Roman" w:hAnsi="Times New Roman" w:cs="Times New Roman"/>
                <w:sz w:val="20"/>
                <w:szCs w:val="20"/>
              </w:rPr>
              <w:t>1·74 (0·57)</w:t>
            </w:r>
          </w:p>
        </w:tc>
        <w:tc>
          <w:tcPr>
            <w:tcW w:w="1984" w:type="dxa"/>
          </w:tcPr>
          <w:p w14:paraId="37ABCCD2" w14:textId="77777777" w:rsidR="00424D5A" w:rsidRPr="00295E8F" w:rsidRDefault="00424D5A" w:rsidP="00372A2B">
            <w:pPr>
              <w:contextualSpacing/>
              <w:jc w:val="center"/>
              <w:rPr>
                <w:rFonts w:ascii="Times New Roman" w:hAnsi="Times New Roman" w:cs="Times New Roman"/>
                <w:sz w:val="20"/>
                <w:szCs w:val="20"/>
              </w:rPr>
            </w:pPr>
            <w:r w:rsidRPr="00295E8F">
              <w:rPr>
                <w:rFonts w:ascii="Times New Roman" w:hAnsi="Times New Roman" w:cs="Times New Roman"/>
                <w:sz w:val="20"/>
                <w:szCs w:val="20"/>
              </w:rPr>
              <w:t>1·74 (0·17)</w:t>
            </w:r>
          </w:p>
        </w:tc>
      </w:tr>
      <w:tr w:rsidR="00424D5A" w:rsidRPr="00295E8F" w14:paraId="26EEE35B" w14:textId="77777777" w:rsidTr="00372A2B">
        <w:tc>
          <w:tcPr>
            <w:tcW w:w="4820" w:type="dxa"/>
          </w:tcPr>
          <w:p w14:paraId="4B55B680" w14:textId="77777777" w:rsidR="00424D5A" w:rsidRPr="00295E8F" w:rsidRDefault="00424D5A" w:rsidP="00372A2B">
            <w:pPr>
              <w:contextualSpacing/>
              <w:rPr>
                <w:rFonts w:ascii="Times New Roman" w:hAnsi="Times New Roman" w:cs="Times New Roman"/>
                <w:sz w:val="20"/>
                <w:szCs w:val="20"/>
              </w:rPr>
            </w:pPr>
            <w:r w:rsidRPr="00295E8F">
              <w:rPr>
                <w:rFonts w:ascii="Times New Roman" w:hAnsi="Times New Roman" w:cs="Times New Roman"/>
                <w:sz w:val="20"/>
                <w:szCs w:val="20"/>
              </w:rPr>
              <w:t>MVPA</w:t>
            </w:r>
          </w:p>
        </w:tc>
        <w:tc>
          <w:tcPr>
            <w:tcW w:w="2268" w:type="dxa"/>
          </w:tcPr>
          <w:p w14:paraId="3247242B" w14:textId="77777777" w:rsidR="00424D5A" w:rsidRPr="00295E8F" w:rsidRDefault="00424D5A" w:rsidP="00372A2B">
            <w:pPr>
              <w:contextualSpacing/>
              <w:jc w:val="center"/>
              <w:rPr>
                <w:rFonts w:ascii="Times New Roman" w:hAnsi="Times New Roman" w:cs="Times New Roman"/>
                <w:sz w:val="20"/>
                <w:szCs w:val="20"/>
              </w:rPr>
            </w:pPr>
            <w:r w:rsidRPr="00295E8F">
              <w:rPr>
                <w:rFonts w:ascii="Times New Roman" w:hAnsi="Times New Roman" w:cs="Times New Roman"/>
                <w:sz w:val="20"/>
                <w:szCs w:val="20"/>
              </w:rPr>
              <w:t>46·2 (0·99)</w:t>
            </w:r>
          </w:p>
        </w:tc>
        <w:tc>
          <w:tcPr>
            <w:tcW w:w="1984" w:type="dxa"/>
          </w:tcPr>
          <w:p w14:paraId="6E434D06" w14:textId="77777777" w:rsidR="00424D5A" w:rsidRPr="00295E8F" w:rsidRDefault="00424D5A" w:rsidP="00372A2B">
            <w:pPr>
              <w:contextualSpacing/>
              <w:jc w:val="center"/>
              <w:rPr>
                <w:rFonts w:ascii="Times New Roman" w:hAnsi="Times New Roman" w:cs="Times New Roman"/>
                <w:sz w:val="20"/>
                <w:szCs w:val="20"/>
              </w:rPr>
            </w:pPr>
            <w:r w:rsidRPr="00295E8F">
              <w:rPr>
                <w:rFonts w:ascii="Times New Roman" w:hAnsi="Times New Roman" w:cs="Times New Roman"/>
                <w:sz w:val="20"/>
                <w:szCs w:val="20"/>
              </w:rPr>
              <w:t>45·5 (29·7)</w:t>
            </w:r>
          </w:p>
        </w:tc>
      </w:tr>
      <w:tr w:rsidR="00424D5A" w:rsidRPr="00295E8F" w14:paraId="31C5B243" w14:textId="77777777" w:rsidTr="00372A2B">
        <w:tc>
          <w:tcPr>
            <w:tcW w:w="4820" w:type="dxa"/>
          </w:tcPr>
          <w:p w14:paraId="3594DD6C" w14:textId="77777777" w:rsidR="00424D5A" w:rsidRPr="00295E8F" w:rsidRDefault="00424D5A" w:rsidP="00372A2B">
            <w:pPr>
              <w:contextualSpacing/>
              <w:rPr>
                <w:rFonts w:ascii="Times New Roman" w:hAnsi="Times New Roman" w:cs="Times New Roman"/>
                <w:sz w:val="20"/>
                <w:szCs w:val="20"/>
              </w:rPr>
            </w:pPr>
            <w:r w:rsidRPr="00295E8F">
              <w:rPr>
                <w:rFonts w:ascii="Times New Roman" w:hAnsi="Times New Roman" w:cs="Times New Roman"/>
                <w:sz w:val="20"/>
                <w:szCs w:val="20"/>
              </w:rPr>
              <w:t>Sedentary behaviour, min/d</w:t>
            </w:r>
          </w:p>
        </w:tc>
        <w:tc>
          <w:tcPr>
            <w:tcW w:w="2268" w:type="dxa"/>
          </w:tcPr>
          <w:p w14:paraId="2AFF3707" w14:textId="77777777" w:rsidR="00424D5A" w:rsidRPr="00295E8F" w:rsidRDefault="00424D5A" w:rsidP="00372A2B">
            <w:pPr>
              <w:contextualSpacing/>
              <w:jc w:val="center"/>
              <w:rPr>
                <w:rFonts w:ascii="Times New Roman" w:hAnsi="Times New Roman" w:cs="Times New Roman"/>
                <w:sz w:val="20"/>
                <w:szCs w:val="20"/>
              </w:rPr>
            </w:pPr>
            <w:r w:rsidRPr="00295E8F">
              <w:rPr>
                <w:rFonts w:ascii="Times New Roman" w:hAnsi="Times New Roman" w:cs="Times New Roman"/>
                <w:sz w:val="20"/>
                <w:szCs w:val="20"/>
              </w:rPr>
              <w:t>744 (2·47)</w:t>
            </w:r>
          </w:p>
        </w:tc>
        <w:tc>
          <w:tcPr>
            <w:tcW w:w="1984" w:type="dxa"/>
          </w:tcPr>
          <w:p w14:paraId="1BEEC343" w14:textId="77777777" w:rsidR="00424D5A" w:rsidRPr="00295E8F" w:rsidRDefault="00424D5A" w:rsidP="00372A2B">
            <w:pPr>
              <w:contextualSpacing/>
              <w:jc w:val="center"/>
              <w:rPr>
                <w:rFonts w:ascii="Times New Roman" w:hAnsi="Times New Roman" w:cs="Times New Roman"/>
                <w:sz w:val="20"/>
                <w:szCs w:val="20"/>
              </w:rPr>
            </w:pPr>
            <w:r w:rsidRPr="00295E8F">
              <w:rPr>
                <w:rFonts w:ascii="Times New Roman" w:hAnsi="Times New Roman" w:cs="Times New Roman"/>
                <w:sz w:val="20"/>
                <w:szCs w:val="20"/>
              </w:rPr>
              <w:t>747 (74·6)</w:t>
            </w:r>
          </w:p>
        </w:tc>
      </w:tr>
      <w:tr w:rsidR="00424D5A" w:rsidRPr="00295E8F" w14:paraId="090D8458" w14:textId="77777777" w:rsidTr="00372A2B">
        <w:tc>
          <w:tcPr>
            <w:tcW w:w="4820" w:type="dxa"/>
          </w:tcPr>
          <w:p w14:paraId="085494C7" w14:textId="77777777" w:rsidR="00424D5A" w:rsidRPr="00295E8F" w:rsidRDefault="00424D5A" w:rsidP="00372A2B">
            <w:pPr>
              <w:contextualSpacing/>
              <w:rPr>
                <w:rFonts w:ascii="Times New Roman" w:hAnsi="Times New Roman" w:cs="Times New Roman"/>
                <w:sz w:val="20"/>
                <w:szCs w:val="20"/>
              </w:rPr>
            </w:pPr>
            <w:r w:rsidRPr="00295E8F">
              <w:rPr>
                <w:rFonts w:ascii="Times New Roman" w:hAnsi="Times New Roman" w:cs="Times New Roman"/>
                <w:sz w:val="20"/>
                <w:szCs w:val="20"/>
              </w:rPr>
              <w:t>Current smoker, %</w:t>
            </w:r>
          </w:p>
        </w:tc>
        <w:tc>
          <w:tcPr>
            <w:tcW w:w="2268" w:type="dxa"/>
          </w:tcPr>
          <w:p w14:paraId="2FDC4101" w14:textId="77777777" w:rsidR="00424D5A" w:rsidRPr="00295E8F" w:rsidRDefault="00424D5A" w:rsidP="00372A2B">
            <w:pPr>
              <w:contextualSpacing/>
              <w:jc w:val="center"/>
              <w:rPr>
                <w:rFonts w:ascii="Times New Roman" w:hAnsi="Times New Roman" w:cs="Times New Roman"/>
                <w:sz w:val="20"/>
                <w:szCs w:val="20"/>
              </w:rPr>
            </w:pPr>
            <w:r w:rsidRPr="00295E8F">
              <w:rPr>
                <w:rFonts w:ascii="Times New Roman" w:hAnsi="Times New Roman" w:cs="Times New Roman"/>
                <w:sz w:val="20"/>
                <w:szCs w:val="20"/>
              </w:rPr>
              <w:t>11·6 (0·92)</w:t>
            </w:r>
          </w:p>
        </w:tc>
        <w:tc>
          <w:tcPr>
            <w:tcW w:w="1984" w:type="dxa"/>
          </w:tcPr>
          <w:p w14:paraId="2FB68B5F" w14:textId="77777777" w:rsidR="00424D5A" w:rsidRPr="00295E8F" w:rsidRDefault="00424D5A" w:rsidP="00372A2B">
            <w:pPr>
              <w:contextualSpacing/>
              <w:jc w:val="center"/>
              <w:rPr>
                <w:rFonts w:ascii="Times New Roman" w:hAnsi="Times New Roman" w:cs="Times New Roman"/>
                <w:sz w:val="20"/>
                <w:szCs w:val="20"/>
              </w:rPr>
            </w:pPr>
            <w:r w:rsidRPr="00295E8F">
              <w:rPr>
                <w:rFonts w:ascii="Times New Roman" w:hAnsi="Times New Roman" w:cs="Times New Roman"/>
                <w:sz w:val="20"/>
                <w:szCs w:val="20"/>
              </w:rPr>
              <w:t>11·1</w:t>
            </w:r>
          </w:p>
        </w:tc>
      </w:tr>
      <w:tr w:rsidR="00424D5A" w:rsidRPr="00295E8F" w14:paraId="63237A69" w14:textId="77777777" w:rsidTr="00372A2B">
        <w:tc>
          <w:tcPr>
            <w:tcW w:w="4820" w:type="dxa"/>
          </w:tcPr>
          <w:p w14:paraId="669AECB9" w14:textId="77777777" w:rsidR="00424D5A" w:rsidRPr="00295E8F" w:rsidRDefault="00424D5A" w:rsidP="00372A2B">
            <w:pPr>
              <w:contextualSpacing/>
              <w:rPr>
                <w:rFonts w:ascii="Times New Roman" w:eastAsia="Times New Roman" w:hAnsi="Times New Roman" w:cs="Times New Roman"/>
                <w:sz w:val="20"/>
                <w:szCs w:val="20"/>
                <w:lang w:eastAsia="en-GB"/>
              </w:rPr>
            </w:pPr>
            <w:r w:rsidRPr="00295E8F">
              <w:rPr>
                <w:rFonts w:ascii="Times New Roman" w:hAnsi="Times New Roman" w:cs="Times New Roman"/>
                <w:sz w:val="20"/>
                <w:szCs w:val="20"/>
              </w:rPr>
              <w:t>Medication use, %</w:t>
            </w:r>
          </w:p>
        </w:tc>
        <w:tc>
          <w:tcPr>
            <w:tcW w:w="2268" w:type="dxa"/>
          </w:tcPr>
          <w:p w14:paraId="60785D5B" w14:textId="77777777" w:rsidR="00424D5A" w:rsidRPr="00295E8F" w:rsidRDefault="00424D5A" w:rsidP="00372A2B">
            <w:pPr>
              <w:contextualSpacing/>
              <w:jc w:val="center"/>
              <w:rPr>
                <w:rFonts w:ascii="Times New Roman" w:hAnsi="Times New Roman" w:cs="Times New Roman"/>
                <w:sz w:val="20"/>
                <w:szCs w:val="20"/>
              </w:rPr>
            </w:pPr>
            <w:r w:rsidRPr="00295E8F">
              <w:rPr>
                <w:rFonts w:ascii="Times New Roman" w:hAnsi="Times New Roman" w:cs="Times New Roman"/>
                <w:sz w:val="20"/>
                <w:szCs w:val="20"/>
              </w:rPr>
              <w:t>29·5 (1·31)</w:t>
            </w:r>
          </w:p>
        </w:tc>
        <w:tc>
          <w:tcPr>
            <w:tcW w:w="1984" w:type="dxa"/>
          </w:tcPr>
          <w:p w14:paraId="04A25855" w14:textId="77777777" w:rsidR="00424D5A" w:rsidRPr="00295E8F" w:rsidRDefault="00424D5A" w:rsidP="00372A2B">
            <w:pPr>
              <w:contextualSpacing/>
              <w:jc w:val="center"/>
              <w:rPr>
                <w:rFonts w:ascii="Times New Roman" w:hAnsi="Times New Roman" w:cs="Times New Roman"/>
                <w:sz w:val="20"/>
                <w:szCs w:val="20"/>
              </w:rPr>
            </w:pPr>
            <w:r w:rsidRPr="00295E8F">
              <w:rPr>
                <w:rFonts w:ascii="Times New Roman" w:hAnsi="Times New Roman" w:cs="Times New Roman"/>
                <w:sz w:val="20"/>
                <w:szCs w:val="20"/>
              </w:rPr>
              <w:t>30·3</w:t>
            </w:r>
          </w:p>
        </w:tc>
      </w:tr>
      <w:tr w:rsidR="00424D5A" w:rsidRPr="00295E8F" w14:paraId="513DDE3E" w14:textId="77777777" w:rsidTr="00372A2B">
        <w:tc>
          <w:tcPr>
            <w:tcW w:w="7088" w:type="dxa"/>
            <w:gridSpan w:val="2"/>
          </w:tcPr>
          <w:p w14:paraId="631BFD90" w14:textId="77777777" w:rsidR="00424D5A" w:rsidRPr="00295E8F" w:rsidRDefault="00424D5A" w:rsidP="00372A2B">
            <w:pPr>
              <w:contextualSpacing/>
              <w:rPr>
                <w:rFonts w:ascii="Times New Roman" w:hAnsi="Times New Roman" w:cs="Times New Roman"/>
                <w:b/>
                <w:sz w:val="20"/>
                <w:szCs w:val="20"/>
              </w:rPr>
            </w:pPr>
            <w:r w:rsidRPr="00295E8F">
              <w:rPr>
                <w:rFonts w:ascii="Times New Roman" w:hAnsi="Times New Roman" w:cs="Times New Roman"/>
                <w:b/>
                <w:sz w:val="20"/>
                <w:szCs w:val="20"/>
              </w:rPr>
              <w:t>Genotype, % carrier of minor allele</w:t>
            </w:r>
          </w:p>
        </w:tc>
        <w:tc>
          <w:tcPr>
            <w:tcW w:w="1984" w:type="dxa"/>
          </w:tcPr>
          <w:p w14:paraId="43DB5AF9" w14:textId="77777777" w:rsidR="00424D5A" w:rsidRPr="00295E8F" w:rsidRDefault="00424D5A" w:rsidP="00372A2B">
            <w:pPr>
              <w:contextualSpacing/>
              <w:rPr>
                <w:rFonts w:ascii="Times New Roman" w:hAnsi="Times New Roman" w:cs="Times New Roman"/>
                <w:b/>
                <w:sz w:val="20"/>
                <w:szCs w:val="20"/>
              </w:rPr>
            </w:pPr>
          </w:p>
        </w:tc>
      </w:tr>
      <w:tr w:rsidR="00424D5A" w:rsidRPr="00295E8F" w14:paraId="534D9C56" w14:textId="77777777" w:rsidTr="00372A2B">
        <w:tc>
          <w:tcPr>
            <w:tcW w:w="4820" w:type="dxa"/>
          </w:tcPr>
          <w:p w14:paraId="4D83DDEB" w14:textId="77777777" w:rsidR="00424D5A" w:rsidRPr="00295E8F" w:rsidRDefault="00424D5A" w:rsidP="00372A2B">
            <w:pPr>
              <w:contextualSpacing/>
              <w:rPr>
                <w:rFonts w:ascii="Times New Roman" w:hAnsi="Times New Roman" w:cs="Times New Roman"/>
                <w:sz w:val="20"/>
                <w:szCs w:val="20"/>
              </w:rPr>
            </w:pPr>
            <w:r w:rsidRPr="00295E8F">
              <w:rPr>
                <w:rFonts w:ascii="Times New Roman" w:hAnsi="Times New Roman" w:cs="Times New Roman"/>
                <w:i/>
                <w:sz w:val="20"/>
                <w:szCs w:val="20"/>
              </w:rPr>
              <w:t>FTO</w:t>
            </w:r>
            <w:r w:rsidRPr="00295E8F">
              <w:rPr>
                <w:rFonts w:ascii="Times New Roman" w:hAnsi="Times New Roman" w:cs="Times New Roman"/>
                <w:sz w:val="20"/>
                <w:szCs w:val="20"/>
              </w:rPr>
              <w:t xml:space="preserve"> (rs9939609) </w:t>
            </w:r>
          </w:p>
        </w:tc>
        <w:tc>
          <w:tcPr>
            <w:tcW w:w="2268" w:type="dxa"/>
          </w:tcPr>
          <w:p w14:paraId="56E561B4" w14:textId="77777777" w:rsidR="00424D5A" w:rsidRPr="00295E8F" w:rsidRDefault="00424D5A" w:rsidP="00372A2B">
            <w:pPr>
              <w:contextualSpacing/>
              <w:jc w:val="center"/>
              <w:rPr>
                <w:rFonts w:ascii="Times New Roman" w:hAnsi="Times New Roman" w:cs="Times New Roman"/>
                <w:sz w:val="20"/>
                <w:szCs w:val="20"/>
              </w:rPr>
            </w:pPr>
            <w:r w:rsidRPr="00295E8F">
              <w:rPr>
                <w:rFonts w:ascii="Times New Roman" w:hAnsi="Times New Roman" w:cs="Times New Roman"/>
                <w:sz w:val="20"/>
                <w:szCs w:val="20"/>
              </w:rPr>
              <w:t>67·7 (1·41)</w:t>
            </w:r>
          </w:p>
        </w:tc>
        <w:tc>
          <w:tcPr>
            <w:tcW w:w="1984" w:type="dxa"/>
          </w:tcPr>
          <w:p w14:paraId="38E20E5B" w14:textId="77777777" w:rsidR="00424D5A" w:rsidRPr="00295E8F" w:rsidRDefault="00424D5A" w:rsidP="00372A2B">
            <w:pPr>
              <w:contextualSpacing/>
              <w:jc w:val="center"/>
              <w:rPr>
                <w:rFonts w:ascii="Times New Roman" w:hAnsi="Times New Roman" w:cs="Times New Roman"/>
                <w:sz w:val="20"/>
                <w:szCs w:val="20"/>
              </w:rPr>
            </w:pPr>
            <w:r w:rsidRPr="00295E8F">
              <w:rPr>
                <w:rFonts w:ascii="Times New Roman" w:hAnsi="Times New Roman" w:cs="Times New Roman"/>
                <w:sz w:val="20"/>
                <w:szCs w:val="20"/>
              </w:rPr>
              <w:t>68·0</w:t>
            </w:r>
          </w:p>
        </w:tc>
      </w:tr>
      <w:tr w:rsidR="00424D5A" w:rsidRPr="00295E8F" w14:paraId="7BADC6F6" w14:textId="77777777" w:rsidTr="00372A2B">
        <w:tc>
          <w:tcPr>
            <w:tcW w:w="4820" w:type="dxa"/>
          </w:tcPr>
          <w:p w14:paraId="637382EE" w14:textId="77777777" w:rsidR="00424D5A" w:rsidRPr="00295E8F" w:rsidRDefault="00424D5A" w:rsidP="00372A2B">
            <w:pPr>
              <w:contextualSpacing/>
              <w:rPr>
                <w:rFonts w:ascii="Times New Roman" w:hAnsi="Times New Roman" w:cs="Times New Roman"/>
                <w:sz w:val="20"/>
                <w:szCs w:val="20"/>
              </w:rPr>
            </w:pPr>
            <w:r w:rsidRPr="00295E8F">
              <w:rPr>
                <w:rFonts w:ascii="Times New Roman" w:hAnsi="Times New Roman" w:cs="Times New Roman"/>
                <w:i/>
                <w:sz w:val="20"/>
                <w:szCs w:val="20"/>
              </w:rPr>
              <w:t>FADS1</w:t>
            </w:r>
            <w:r w:rsidRPr="00295E8F">
              <w:rPr>
                <w:rFonts w:ascii="Times New Roman" w:hAnsi="Times New Roman" w:cs="Times New Roman"/>
                <w:sz w:val="20"/>
                <w:szCs w:val="20"/>
              </w:rPr>
              <w:t xml:space="preserve"> (rs174546)</w:t>
            </w:r>
          </w:p>
        </w:tc>
        <w:tc>
          <w:tcPr>
            <w:tcW w:w="2268" w:type="dxa"/>
          </w:tcPr>
          <w:p w14:paraId="6172CFAE" w14:textId="77777777" w:rsidR="00424D5A" w:rsidRPr="00295E8F" w:rsidRDefault="00424D5A" w:rsidP="00372A2B">
            <w:pPr>
              <w:contextualSpacing/>
              <w:jc w:val="center"/>
              <w:rPr>
                <w:rFonts w:ascii="Times New Roman" w:hAnsi="Times New Roman" w:cs="Times New Roman"/>
                <w:sz w:val="20"/>
                <w:szCs w:val="20"/>
              </w:rPr>
            </w:pPr>
            <w:r w:rsidRPr="00295E8F">
              <w:rPr>
                <w:rFonts w:ascii="Times New Roman" w:hAnsi="Times New Roman" w:cs="Times New Roman"/>
                <w:sz w:val="20"/>
                <w:szCs w:val="20"/>
              </w:rPr>
              <w:t>42·9 (1·48)</w:t>
            </w:r>
          </w:p>
        </w:tc>
        <w:tc>
          <w:tcPr>
            <w:tcW w:w="1984" w:type="dxa"/>
          </w:tcPr>
          <w:p w14:paraId="0C9643A5" w14:textId="77777777" w:rsidR="00424D5A" w:rsidRPr="00295E8F" w:rsidRDefault="00424D5A" w:rsidP="00372A2B">
            <w:pPr>
              <w:contextualSpacing/>
              <w:jc w:val="center"/>
              <w:rPr>
                <w:rFonts w:ascii="Times New Roman" w:hAnsi="Times New Roman" w:cs="Times New Roman"/>
                <w:sz w:val="20"/>
                <w:szCs w:val="20"/>
              </w:rPr>
            </w:pPr>
            <w:r w:rsidRPr="00295E8F">
              <w:rPr>
                <w:rFonts w:ascii="Times New Roman" w:hAnsi="Times New Roman" w:cs="Times New Roman"/>
                <w:sz w:val="20"/>
                <w:szCs w:val="20"/>
              </w:rPr>
              <w:t>43·9</w:t>
            </w:r>
          </w:p>
        </w:tc>
      </w:tr>
      <w:tr w:rsidR="00424D5A" w:rsidRPr="00295E8F" w14:paraId="2F75519A" w14:textId="77777777" w:rsidTr="00372A2B">
        <w:tc>
          <w:tcPr>
            <w:tcW w:w="4820" w:type="dxa"/>
          </w:tcPr>
          <w:p w14:paraId="54B6CA25" w14:textId="77777777" w:rsidR="00424D5A" w:rsidRPr="00295E8F" w:rsidRDefault="00424D5A" w:rsidP="00372A2B">
            <w:pPr>
              <w:contextualSpacing/>
              <w:rPr>
                <w:rFonts w:ascii="Times New Roman" w:hAnsi="Times New Roman" w:cs="Times New Roman"/>
                <w:sz w:val="20"/>
                <w:szCs w:val="20"/>
              </w:rPr>
            </w:pPr>
            <w:r w:rsidRPr="00295E8F">
              <w:rPr>
                <w:rFonts w:ascii="Times New Roman" w:hAnsi="Times New Roman" w:cs="Times New Roman"/>
                <w:i/>
                <w:sz w:val="20"/>
                <w:szCs w:val="20"/>
              </w:rPr>
              <w:t>TCF7L2</w:t>
            </w:r>
            <w:r w:rsidRPr="00295E8F">
              <w:rPr>
                <w:rFonts w:ascii="Times New Roman" w:hAnsi="Times New Roman" w:cs="Times New Roman"/>
                <w:sz w:val="20"/>
                <w:szCs w:val="20"/>
              </w:rPr>
              <w:t xml:space="preserve"> (rs7903146)</w:t>
            </w:r>
          </w:p>
        </w:tc>
        <w:tc>
          <w:tcPr>
            <w:tcW w:w="2268" w:type="dxa"/>
          </w:tcPr>
          <w:p w14:paraId="0375D42C" w14:textId="77777777" w:rsidR="00424D5A" w:rsidRPr="00295E8F" w:rsidRDefault="00424D5A" w:rsidP="00372A2B">
            <w:pPr>
              <w:contextualSpacing/>
              <w:jc w:val="center"/>
              <w:rPr>
                <w:rFonts w:ascii="Times New Roman" w:hAnsi="Times New Roman" w:cs="Times New Roman"/>
                <w:sz w:val="20"/>
                <w:szCs w:val="20"/>
              </w:rPr>
            </w:pPr>
            <w:r w:rsidRPr="00295E8F">
              <w:rPr>
                <w:rFonts w:ascii="Times New Roman" w:hAnsi="Times New Roman" w:cs="Times New Roman"/>
                <w:sz w:val="20"/>
                <w:szCs w:val="20"/>
              </w:rPr>
              <w:t>47·5 (1·49)</w:t>
            </w:r>
          </w:p>
        </w:tc>
        <w:tc>
          <w:tcPr>
            <w:tcW w:w="1984" w:type="dxa"/>
          </w:tcPr>
          <w:p w14:paraId="5A595095" w14:textId="77777777" w:rsidR="00424D5A" w:rsidRPr="00295E8F" w:rsidRDefault="00424D5A" w:rsidP="00372A2B">
            <w:pPr>
              <w:contextualSpacing/>
              <w:jc w:val="center"/>
              <w:rPr>
                <w:rFonts w:ascii="Times New Roman" w:hAnsi="Times New Roman" w:cs="Times New Roman"/>
                <w:sz w:val="20"/>
                <w:szCs w:val="20"/>
              </w:rPr>
            </w:pPr>
            <w:r w:rsidRPr="00295E8F">
              <w:rPr>
                <w:rFonts w:ascii="Times New Roman" w:hAnsi="Times New Roman" w:cs="Times New Roman"/>
                <w:sz w:val="20"/>
                <w:szCs w:val="20"/>
              </w:rPr>
              <w:t>47·4</w:t>
            </w:r>
          </w:p>
        </w:tc>
      </w:tr>
      <w:tr w:rsidR="00424D5A" w:rsidRPr="00295E8F" w14:paraId="4E9718D8" w14:textId="77777777" w:rsidTr="00372A2B">
        <w:tc>
          <w:tcPr>
            <w:tcW w:w="4820" w:type="dxa"/>
          </w:tcPr>
          <w:p w14:paraId="42C842E2" w14:textId="77777777" w:rsidR="00424D5A" w:rsidRPr="00295E8F" w:rsidRDefault="00424D5A" w:rsidP="00372A2B">
            <w:pPr>
              <w:contextualSpacing/>
              <w:rPr>
                <w:rFonts w:ascii="Times New Roman" w:hAnsi="Times New Roman" w:cs="Times New Roman"/>
                <w:sz w:val="20"/>
                <w:szCs w:val="20"/>
              </w:rPr>
            </w:pPr>
            <w:r w:rsidRPr="00295E8F">
              <w:rPr>
                <w:rFonts w:ascii="Times New Roman" w:hAnsi="Times New Roman" w:cs="Times New Roman"/>
                <w:i/>
                <w:sz w:val="20"/>
                <w:szCs w:val="20"/>
              </w:rPr>
              <w:t>APOE</w:t>
            </w:r>
            <w:r w:rsidRPr="00295E8F">
              <w:rPr>
                <w:rFonts w:ascii="Times New Roman" w:hAnsi="Times New Roman" w:cs="Times New Roman"/>
                <w:sz w:val="20"/>
                <w:szCs w:val="20"/>
              </w:rPr>
              <w:t xml:space="preserve"> (rs429358)</w:t>
            </w:r>
          </w:p>
        </w:tc>
        <w:tc>
          <w:tcPr>
            <w:tcW w:w="2268" w:type="dxa"/>
          </w:tcPr>
          <w:p w14:paraId="17BAABF3" w14:textId="77777777" w:rsidR="00424D5A" w:rsidRPr="00295E8F" w:rsidRDefault="00424D5A" w:rsidP="00372A2B">
            <w:pPr>
              <w:contextualSpacing/>
              <w:jc w:val="center"/>
              <w:rPr>
                <w:rFonts w:ascii="Times New Roman" w:hAnsi="Times New Roman" w:cs="Times New Roman"/>
                <w:sz w:val="20"/>
                <w:szCs w:val="20"/>
              </w:rPr>
            </w:pPr>
            <w:r w:rsidRPr="00295E8F">
              <w:rPr>
                <w:rFonts w:ascii="Times New Roman" w:hAnsi="Times New Roman" w:cs="Times New Roman"/>
                <w:sz w:val="20"/>
                <w:szCs w:val="20"/>
              </w:rPr>
              <w:t>25·6 (1·29)</w:t>
            </w:r>
          </w:p>
        </w:tc>
        <w:tc>
          <w:tcPr>
            <w:tcW w:w="1984" w:type="dxa"/>
          </w:tcPr>
          <w:p w14:paraId="6F634691" w14:textId="77777777" w:rsidR="00424D5A" w:rsidRPr="00295E8F" w:rsidRDefault="00424D5A" w:rsidP="00372A2B">
            <w:pPr>
              <w:contextualSpacing/>
              <w:jc w:val="center"/>
              <w:rPr>
                <w:rFonts w:ascii="Times New Roman" w:hAnsi="Times New Roman" w:cs="Times New Roman"/>
                <w:sz w:val="20"/>
                <w:szCs w:val="20"/>
              </w:rPr>
            </w:pPr>
            <w:r w:rsidRPr="00295E8F">
              <w:rPr>
                <w:rFonts w:ascii="Times New Roman" w:hAnsi="Times New Roman" w:cs="Times New Roman"/>
                <w:sz w:val="20"/>
                <w:szCs w:val="20"/>
              </w:rPr>
              <w:t>26·3</w:t>
            </w:r>
          </w:p>
        </w:tc>
      </w:tr>
      <w:tr w:rsidR="00424D5A" w:rsidRPr="00295E8F" w14:paraId="38A77CA1" w14:textId="77777777" w:rsidTr="00372A2B">
        <w:tc>
          <w:tcPr>
            <w:tcW w:w="4820" w:type="dxa"/>
          </w:tcPr>
          <w:p w14:paraId="15A0ED2A" w14:textId="77777777" w:rsidR="00424D5A" w:rsidRPr="00295E8F" w:rsidRDefault="00424D5A" w:rsidP="00372A2B">
            <w:pPr>
              <w:contextualSpacing/>
              <w:rPr>
                <w:rFonts w:ascii="Times New Roman" w:hAnsi="Times New Roman" w:cs="Times New Roman"/>
                <w:sz w:val="20"/>
                <w:szCs w:val="20"/>
              </w:rPr>
            </w:pPr>
            <w:r w:rsidRPr="00295E8F">
              <w:rPr>
                <w:rFonts w:ascii="Times New Roman" w:hAnsi="Times New Roman" w:cs="Times New Roman"/>
                <w:i/>
                <w:sz w:val="20"/>
                <w:szCs w:val="20"/>
              </w:rPr>
              <w:t>APOE</w:t>
            </w:r>
            <w:r w:rsidRPr="00295E8F">
              <w:rPr>
                <w:rFonts w:ascii="Times New Roman" w:hAnsi="Times New Roman" w:cs="Times New Roman"/>
                <w:sz w:val="20"/>
                <w:szCs w:val="20"/>
              </w:rPr>
              <w:t xml:space="preserve"> (rs7412)</w:t>
            </w:r>
          </w:p>
        </w:tc>
        <w:tc>
          <w:tcPr>
            <w:tcW w:w="2268" w:type="dxa"/>
          </w:tcPr>
          <w:p w14:paraId="59B71DCD" w14:textId="77777777" w:rsidR="00424D5A" w:rsidRPr="00295E8F" w:rsidRDefault="00424D5A" w:rsidP="00372A2B">
            <w:pPr>
              <w:contextualSpacing/>
              <w:jc w:val="center"/>
              <w:rPr>
                <w:rFonts w:ascii="Times New Roman" w:hAnsi="Times New Roman" w:cs="Times New Roman"/>
                <w:sz w:val="20"/>
                <w:szCs w:val="20"/>
              </w:rPr>
            </w:pPr>
            <w:r w:rsidRPr="00295E8F">
              <w:rPr>
                <w:rFonts w:ascii="Times New Roman" w:hAnsi="Times New Roman" w:cs="Times New Roman"/>
                <w:sz w:val="20"/>
                <w:szCs w:val="20"/>
              </w:rPr>
              <w:t>12·6 (0·99)</w:t>
            </w:r>
          </w:p>
        </w:tc>
        <w:tc>
          <w:tcPr>
            <w:tcW w:w="1984" w:type="dxa"/>
          </w:tcPr>
          <w:p w14:paraId="60FF2E7E" w14:textId="77777777" w:rsidR="00424D5A" w:rsidRPr="00295E8F" w:rsidRDefault="00424D5A" w:rsidP="00372A2B">
            <w:pPr>
              <w:contextualSpacing/>
              <w:jc w:val="center"/>
              <w:rPr>
                <w:rFonts w:ascii="Times New Roman" w:hAnsi="Times New Roman" w:cs="Times New Roman"/>
                <w:sz w:val="20"/>
                <w:szCs w:val="20"/>
              </w:rPr>
            </w:pPr>
            <w:r w:rsidRPr="00295E8F">
              <w:rPr>
                <w:rFonts w:ascii="Times New Roman" w:hAnsi="Times New Roman" w:cs="Times New Roman"/>
                <w:sz w:val="20"/>
                <w:szCs w:val="20"/>
              </w:rPr>
              <w:t>12·4</w:t>
            </w:r>
          </w:p>
        </w:tc>
      </w:tr>
      <w:tr w:rsidR="00424D5A" w:rsidRPr="00295E8F" w14:paraId="4839E61E" w14:textId="77777777" w:rsidTr="00372A2B">
        <w:tc>
          <w:tcPr>
            <w:tcW w:w="4820" w:type="dxa"/>
            <w:tcBorders>
              <w:bottom w:val="single" w:sz="4" w:space="0" w:color="auto"/>
            </w:tcBorders>
          </w:tcPr>
          <w:p w14:paraId="0C64F2B3" w14:textId="77777777" w:rsidR="00424D5A" w:rsidRPr="00295E8F" w:rsidRDefault="00424D5A" w:rsidP="00372A2B">
            <w:pPr>
              <w:contextualSpacing/>
              <w:rPr>
                <w:rFonts w:ascii="Times New Roman" w:hAnsi="Times New Roman" w:cs="Times New Roman"/>
                <w:sz w:val="20"/>
                <w:szCs w:val="20"/>
              </w:rPr>
            </w:pPr>
            <w:r w:rsidRPr="00295E8F">
              <w:rPr>
                <w:rFonts w:ascii="Times New Roman" w:hAnsi="Times New Roman" w:cs="Times New Roman"/>
                <w:i/>
                <w:sz w:val="20"/>
                <w:szCs w:val="20"/>
              </w:rPr>
              <w:t>MTHFR</w:t>
            </w:r>
            <w:r w:rsidRPr="00295E8F">
              <w:rPr>
                <w:rFonts w:ascii="Times New Roman" w:hAnsi="Times New Roman" w:cs="Times New Roman"/>
                <w:sz w:val="20"/>
                <w:szCs w:val="20"/>
              </w:rPr>
              <w:t xml:space="preserve"> (rs1801133)</w:t>
            </w:r>
          </w:p>
        </w:tc>
        <w:tc>
          <w:tcPr>
            <w:tcW w:w="2268" w:type="dxa"/>
            <w:tcBorders>
              <w:bottom w:val="single" w:sz="4" w:space="0" w:color="auto"/>
            </w:tcBorders>
          </w:tcPr>
          <w:p w14:paraId="17BF7813" w14:textId="77777777" w:rsidR="00424D5A" w:rsidRPr="00295E8F" w:rsidRDefault="00424D5A" w:rsidP="00372A2B">
            <w:pPr>
              <w:contextualSpacing/>
              <w:jc w:val="center"/>
              <w:rPr>
                <w:rFonts w:ascii="Times New Roman" w:hAnsi="Times New Roman" w:cs="Times New Roman"/>
                <w:sz w:val="20"/>
                <w:szCs w:val="20"/>
              </w:rPr>
            </w:pPr>
            <w:r w:rsidRPr="00295E8F">
              <w:rPr>
                <w:rFonts w:ascii="Times New Roman" w:hAnsi="Times New Roman" w:cs="Times New Roman"/>
                <w:sz w:val="20"/>
                <w:szCs w:val="20"/>
              </w:rPr>
              <w:t>54·4 (1·47)</w:t>
            </w:r>
          </w:p>
        </w:tc>
        <w:tc>
          <w:tcPr>
            <w:tcW w:w="1984" w:type="dxa"/>
            <w:tcBorders>
              <w:bottom w:val="single" w:sz="4" w:space="0" w:color="auto"/>
            </w:tcBorders>
          </w:tcPr>
          <w:p w14:paraId="276E297A" w14:textId="77777777" w:rsidR="00424D5A" w:rsidRPr="00295E8F" w:rsidRDefault="00424D5A" w:rsidP="00372A2B">
            <w:pPr>
              <w:contextualSpacing/>
              <w:jc w:val="center"/>
              <w:rPr>
                <w:rFonts w:ascii="Times New Roman" w:hAnsi="Times New Roman" w:cs="Times New Roman"/>
                <w:sz w:val="20"/>
                <w:szCs w:val="20"/>
              </w:rPr>
            </w:pPr>
            <w:r w:rsidRPr="00295E8F">
              <w:rPr>
                <w:rFonts w:ascii="Times New Roman" w:hAnsi="Times New Roman" w:cs="Times New Roman"/>
                <w:sz w:val="20"/>
                <w:szCs w:val="20"/>
              </w:rPr>
              <w:t>55·3</w:t>
            </w:r>
          </w:p>
        </w:tc>
      </w:tr>
    </w:tbl>
    <w:p w14:paraId="703DDA99" w14:textId="77777777" w:rsidR="00424D5A" w:rsidRPr="00295E8F" w:rsidRDefault="00424D5A" w:rsidP="00424D5A">
      <w:pPr>
        <w:spacing w:after="0" w:line="240" w:lineRule="auto"/>
        <w:contextualSpacing/>
        <w:rPr>
          <w:rFonts w:ascii="Times New Roman" w:hAnsi="Times New Roman" w:cs="Times New Roman"/>
          <w:sz w:val="20"/>
          <w:szCs w:val="20"/>
        </w:rPr>
      </w:pPr>
      <w:r w:rsidRPr="00295E8F">
        <w:rPr>
          <w:rFonts w:ascii="Times New Roman" w:hAnsi="Times New Roman" w:cs="Times New Roman"/>
          <w:sz w:val="20"/>
          <w:szCs w:val="20"/>
        </w:rPr>
        <w:t>L=Level; L1, Participants received personalised nutrition advice based on their current diet; L2, Participants received personalised nutrition advice based on their current diet and phenotype; L3, Participants received personalised nutrition advice based on their current diet, phenotype and genotype; MVPA, Moderate to vigorous physical activity</w:t>
      </w:r>
    </w:p>
    <w:p w14:paraId="0FF80749" w14:textId="77777777" w:rsidR="00424D5A" w:rsidRPr="00295E8F" w:rsidRDefault="00424D5A" w:rsidP="00424D5A">
      <w:pPr>
        <w:spacing w:after="0" w:line="240" w:lineRule="auto"/>
        <w:contextualSpacing/>
        <w:rPr>
          <w:rFonts w:ascii="Times New Roman" w:hAnsi="Times New Roman" w:cs="Times New Roman"/>
          <w:sz w:val="20"/>
          <w:szCs w:val="20"/>
        </w:rPr>
      </w:pPr>
      <w:r w:rsidRPr="00295E8F">
        <w:rPr>
          <w:rFonts w:ascii="Times New Roman" w:hAnsi="Times New Roman" w:cs="Times New Roman"/>
          <w:sz w:val="20"/>
          <w:szCs w:val="20"/>
        </w:rPr>
        <w:t>1, Values have been imputed using multiple imputation. Values represent means (SE) or probabilities (SE)</w:t>
      </w:r>
    </w:p>
    <w:p w14:paraId="393C3DFB" w14:textId="77777777" w:rsidR="00424D5A" w:rsidRPr="00295E8F" w:rsidRDefault="00424D5A" w:rsidP="00424D5A">
      <w:pPr>
        <w:spacing w:after="0" w:line="240" w:lineRule="auto"/>
        <w:contextualSpacing/>
        <w:rPr>
          <w:rFonts w:ascii="Times New Roman" w:hAnsi="Times New Roman" w:cs="Times New Roman"/>
          <w:sz w:val="20"/>
          <w:szCs w:val="20"/>
        </w:rPr>
      </w:pPr>
      <w:r w:rsidRPr="00295E8F">
        <w:rPr>
          <w:rFonts w:ascii="Times New Roman" w:hAnsi="Times New Roman" w:cs="Times New Roman"/>
          <w:sz w:val="20"/>
          <w:szCs w:val="20"/>
        </w:rPr>
        <w:t>2, Values represent means (SD) or percentage</w:t>
      </w:r>
    </w:p>
    <w:p w14:paraId="5722A471" w14:textId="77777777" w:rsidR="00424D5A" w:rsidRPr="00295E8F" w:rsidRDefault="00424D5A" w:rsidP="00424D5A">
      <w:pPr>
        <w:spacing w:after="0" w:line="240" w:lineRule="auto"/>
        <w:rPr>
          <w:rFonts w:ascii="Times New Roman" w:hAnsi="Times New Roman" w:cs="Times New Roman"/>
          <w:sz w:val="20"/>
          <w:szCs w:val="20"/>
        </w:rPr>
        <w:sectPr w:rsidR="00424D5A" w:rsidRPr="00295E8F">
          <w:pgSz w:w="11906" w:h="16838"/>
          <w:pgMar w:top="1440" w:right="1440" w:bottom="1440" w:left="1440" w:header="708" w:footer="708" w:gutter="0"/>
          <w:cols w:space="708"/>
          <w:docGrid w:linePitch="360"/>
        </w:sectPr>
      </w:pPr>
    </w:p>
    <w:p w14:paraId="670B7038" w14:textId="77777777" w:rsidR="00424D5A" w:rsidRPr="00295E8F" w:rsidRDefault="00424D5A" w:rsidP="00424D5A">
      <w:pPr>
        <w:spacing w:after="0" w:line="240" w:lineRule="auto"/>
        <w:rPr>
          <w:rFonts w:ascii="Times New Roman" w:hAnsi="Times New Roman" w:cs="Times New Roman"/>
          <w:b/>
          <w:sz w:val="20"/>
          <w:szCs w:val="20"/>
          <w:vertAlign w:val="superscript"/>
        </w:rPr>
      </w:pPr>
      <w:r w:rsidRPr="00295E8F">
        <w:rPr>
          <w:rFonts w:ascii="Times New Roman" w:hAnsi="Times New Roman" w:cs="Times New Roman"/>
          <w:b/>
          <w:sz w:val="20"/>
          <w:szCs w:val="20"/>
        </w:rPr>
        <w:lastRenderedPageBreak/>
        <w:t xml:space="preserve">Supplemental Table 5. </w:t>
      </w:r>
      <w:r w:rsidRPr="00295E8F">
        <w:rPr>
          <w:rFonts w:ascii="Times New Roman" w:hAnsi="Times New Roman" w:cs="Times New Roman"/>
          <w:sz w:val="20"/>
          <w:szCs w:val="20"/>
        </w:rPr>
        <w:t xml:space="preserve">Baseline socio-demographic, anthropometric, health-related and genotypic characteristics of participants randomized to L1, L2 and L3 of the intervention associated with benefiting from the PN intervention at month 6 according to each definition of benefit </w:t>
      </w:r>
      <w:r w:rsidRPr="00295E8F">
        <w:rPr>
          <w:rFonts w:ascii="Times New Roman" w:hAnsi="Times New Roman" w:cs="Times New Roman"/>
          <w:sz w:val="20"/>
          <w:szCs w:val="20"/>
          <w:vertAlign w:val="superscript"/>
        </w:rPr>
        <w:t xml:space="preserve">1 </w:t>
      </w:r>
      <w:r w:rsidRPr="00295E8F">
        <w:rPr>
          <w:rStyle w:val="st"/>
          <w:rFonts w:ascii="Segoe UI Symbol" w:hAnsi="Segoe UI Symbol" w:cs="Segoe UI Symbol"/>
          <w:sz w:val="20"/>
          <w:szCs w:val="20"/>
        </w:rPr>
        <w:t>✓</w:t>
      </w:r>
      <w:r w:rsidRPr="00295E8F">
        <w:rPr>
          <w:rStyle w:val="st"/>
          <w:rFonts w:ascii="Times New Roman" w:hAnsi="Times New Roman" w:cs="Times New Roman"/>
          <w:sz w:val="20"/>
          <w:szCs w:val="20"/>
        </w:rPr>
        <w:t>=significant benefit, X=significant non-benefit</w:t>
      </w:r>
    </w:p>
    <w:tbl>
      <w:tblPr>
        <w:tblStyle w:val="TableGrid"/>
        <w:tblW w:w="0" w:type="auto"/>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62"/>
        <w:gridCol w:w="906"/>
        <w:gridCol w:w="1007"/>
        <w:gridCol w:w="935"/>
        <w:gridCol w:w="1048"/>
        <w:gridCol w:w="1161"/>
        <w:gridCol w:w="1202"/>
        <w:gridCol w:w="905"/>
      </w:tblGrid>
      <w:tr w:rsidR="00424D5A" w:rsidRPr="00295E8F" w14:paraId="15A5D2D0" w14:textId="77777777" w:rsidTr="00372A2B">
        <w:tc>
          <w:tcPr>
            <w:tcW w:w="3969" w:type="dxa"/>
            <w:tcBorders>
              <w:top w:val="single" w:sz="4" w:space="0" w:color="auto"/>
              <w:bottom w:val="single" w:sz="4" w:space="0" w:color="auto"/>
            </w:tcBorders>
          </w:tcPr>
          <w:p w14:paraId="3CDD0722" w14:textId="77777777" w:rsidR="00424D5A" w:rsidRPr="00295E8F" w:rsidRDefault="00424D5A" w:rsidP="00372A2B">
            <w:pPr>
              <w:tabs>
                <w:tab w:val="left" w:pos="1020"/>
              </w:tabs>
              <w:rPr>
                <w:rFonts w:ascii="Times New Roman" w:hAnsi="Times New Roman" w:cs="Times New Roman"/>
                <w:sz w:val="20"/>
                <w:szCs w:val="20"/>
              </w:rPr>
            </w:pPr>
          </w:p>
        </w:tc>
        <w:tc>
          <w:tcPr>
            <w:tcW w:w="1427" w:type="dxa"/>
            <w:tcBorders>
              <w:top w:val="single" w:sz="4" w:space="0" w:color="auto"/>
              <w:bottom w:val="single" w:sz="4" w:space="0" w:color="auto"/>
            </w:tcBorders>
          </w:tcPr>
          <w:p w14:paraId="066787AF" w14:textId="77777777" w:rsidR="00424D5A" w:rsidRPr="00295E8F" w:rsidRDefault="00424D5A" w:rsidP="00372A2B">
            <w:pPr>
              <w:tabs>
                <w:tab w:val="left" w:pos="1020"/>
              </w:tabs>
              <w:jc w:val="center"/>
              <w:rPr>
                <w:rFonts w:ascii="Times New Roman" w:hAnsi="Times New Roman" w:cs="Times New Roman"/>
                <w:sz w:val="20"/>
                <w:szCs w:val="20"/>
              </w:rPr>
            </w:pPr>
            <w:r w:rsidRPr="00295E8F">
              <w:rPr>
                <w:rFonts w:ascii="Times New Roman" w:hAnsi="Times New Roman" w:cs="Times New Roman"/>
                <w:sz w:val="20"/>
                <w:szCs w:val="20"/>
              </w:rPr>
              <w:t>HEI</w:t>
            </w:r>
          </w:p>
          <w:p w14:paraId="4CCD005E" w14:textId="77777777" w:rsidR="00424D5A" w:rsidRPr="00295E8F" w:rsidRDefault="00424D5A" w:rsidP="00372A2B">
            <w:pPr>
              <w:tabs>
                <w:tab w:val="left" w:pos="1020"/>
              </w:tabs>
              <w:jc w:val="center"/>
              <w:rPr>
                <w:rFonts w:ascii="Times New Roman" w:hAnsi="Times New Roman" w:cs="Times New Roman"/>
                <w:sz w:val="20"/>
                <w:szCs w:val="20"/>
              </w:rPr>
            </w:pPr>
            <w:r w:rsidRPr="00295E8F">
              <w:rPr>
                <w:rFonts w:ascii="Times New Roman" w:hAnsi="Times New Roman" w:cs="Times New Roman"/>
                <w:sz w:val="20"/>
                <w:szCs w:val="20"/>
              </w:rPr>
              <w:t>(n=493)</w:t>
            </w:r>
          </w:p>
        </w:tc>
        <w:tc>
          <w:tcPr>
            <w:tcW w:w="1427" w:type="dxa"/>
            <w:tcBorders>
              <w:top w:val="single" w:sz="4" w:space="0" w:color="auto"/>
              <w:bottom w:val="single" w:sz="4" w:space="0" w:color="auto"/>
            </w:tcBorders>
          </w:tcPr>
          <w:p w14:paraId="6F93EE09" w14:textId="77777777" w:rsidR="00424D5A" w:rsidRPr="00295E8F" w:rsidRDefault="00424D5A" w:rsidP="00372A2B">
            <w:pPr>
              <w:tabs>
                <w:tab w:val="left" w:pos="1020"/>
              </w:tabs>
              <w:jc w:val="center"/>
              <w:rPr>
                <w:rFonts w:ascii="Times New Roman" w:hAnsi="Times New Roman" w:cs="Times New Roman"/>
                <w:sz w:val="20"/>
                <w:szCs w:val="20"/>
              </w:rPr>
            </w:pPr>
            <w:r w:rsidRPr="00295E8F">
              <w:rPr>
                <w:rFonts w:ascii="Times New Roman" w:hAnsi="Times New Roman" w:cs="Times New Roman"/>
                <w:sz w:val="20"/>
                <w:szCs w:val="20"/>
              </w:rPr>
              <w:t>Weight loss/ WC reduction</w:t>
            </w:r>
          </w:p>
          <w:p w14:paraId="191FD1F2" w14:textId="77777777" w:rsidR="00424D5A" w:rsidRPr="00295E8F" w:rsidRDefault="00424D5A" w:rsidP="00372A2B">
            <w:pPr>
              <w:tabs>
                <w:tab w:val="left" w:pos="1020"/>
              </w:tabs>
              <w:jc w:val="center"/>
              <w:rPr>
                <w:rFonts w:ascii="Times New Roman" w:hAnsi="Times New Roman" w:cs="Times New Roman"/>
                <w:sz w:val="20"/>
                <w:szCs w:val="20"/>
              </w:rPr>
            </w:pPr>
            <w:r w:rsidRPr="00295E8F">
              <w:rPr>
                <w:rFonts w:ascii="Times New Roman" w:hAnsi="Times New Roman" w:cs="Times New Roman"/>
                <w:sz w:val="20"/>
                <w:szCs w:val="20"/>
              </w:rPr>
              <w:t>(n=231)</w:t>
            </w:r>
          </w:p>
        </w:tc>
        <w:tc>
          <w:tcPr>
            <w:tcW w:w="1427" w:type="dxa"/>
            <w:tcBorders>
              <w:top w:val="single" w:sz="4" w:space="0" w:color="auto"/>
              <w:bottom w:val="single" w:sz="4" w:space="0" w:color="auto"/>
            </w:tcBorders>
          </w:tcPr>
          <w:p w14:paraId="74C6025C" w14:textId="77777777" w:rsidR="00424D5A" w:rsidRPr="00295E8F" w:rsidRDefault="00424D5A" w:rsidP="00372A2B">
            <w:pPr>
              <w:tabs>
                <w:tab w:val="left" w:pos="1020"/>
              </w:tabs>
              <w:jc w:val="center"/>
              <w:rPr>
                <w:rFonts w:ascii="Times New Roman" w:hAnsi="Times New Roman" w:cs="Times New Roman"/>
                <w:sz w:val="20"/>
                <w:szCs w:val="20"/>
              </w:rPr>
            </w:pPr>
            <w:r w:rsidRPr="00295E8F">
              <w:rPr>
                <w:rFonts w:ascii="Times New Roman" w:hAnsi="Times New Roman" w:cs="Times New Roman"/>
                <w:sz w:val="20"/>
                <w:szCs w:val="20"/>
              </w:rPr>
              <w:t>Physical activity (n=333)</w:t>
            </w:r>
          </w:p>
        </w:tc>
        <w:tc>
          <w:tcPr>
            <w:tcW w:w="1427" w:type="dxa"/>
            <w:tcBorders>
              <w:top w:val="single" w:sz="4" w:space="0" w:color="auto"/>
              <w:bottom w:val="single" w:sz="4" w:space="0" w:color="auto"/>
            </w:tcBorders>
          </w:tcPr>
          <w:p w14:paraId="6B556E44" w14:textId="77777777" w:rsidR="00424D5A" w:rsidRPr="00295E8F" w:rsidRDefault="00424D5A" w:rsidP="00372A2B">
            <w:pPr>
              <w:tabs>
                <w:tab w:val="left" w:pos="1020"/>
              </w:tabs>
              <w:jc w:val="center"/>
              <w:rPr>
                <w:rFonts w:ascii="Times New Roman" w:hAnsi="Times New Roman" w:cs="Times New Roman"/>
                <w:sz w:val="20"/>
                <w:szCs w:val="20"/>
              </w:rPr>
            </w:pPr>
            <w:r w:rsidRPr="00295E8F">
              <w:rPr>
                <w:rFonts w:ascii="Times New Roman" w:hAnsi="Times New Roman" w:cs="Times New Roman"/>
                <w:sz w:val="20"/>
                <w:szCs w:val="20"/>
              </w:rPr>
              <w:t>Sedentary time (n=333)</w:t>
            </w:r>
          </w:p>
        </w:tc>
        <w:tc>
          <w:tcPr>
            <w:tcW w:w="1427" w:type="dxa"/>
            <w:tcBorders>
              <w:top w:val="single" w:sz="4" w:space="0" w:color="auto"/>
              <w:bottom w:val="single" w:sz="4" w:space="0" w:color="auto"/>
            </w:tcBorders>
          </w:tcPr>
          <w:p w14:paraId="477427CE" w14:textId="77777777" w:rsidR="00424D5A" w:rsidRPr="00295E8F" w:rsidRDefault="00424D5A" w:rsidP="00372A2B">
            <w:pPr>
              <w:tabs>
                <w:tab w:val="left" w:pos="1020"/>
              </w:tabs>
              <w:jc w:val="center"/>
              <w:rPr>
                <w:rFonts w:ascii="Times New Roman" w:hAnsi="Times New Roman" w:cs="Times New Roman"/>
                <w:sz w:val="20"/>
                <w:szCs w:val="20"/>
              </w:rPr>
            </w:pPr>
            <w:r w:rsidRPr="00295E8F">
              <w:rPr>
                <w:rFonts w:ascii="Times New Roman" w:hAnsi="Times New Roman" w:cs="Times New Roman"/>
                <w:sz w:val="20"/>
                <w:szCs w:val="20"/>
              </w:rPr>
              <w:t>Cholesterol</w:t>
            </w:r>
          </w:p>
          <w:p w14:paraId="4E27E27A" w14:textId="77777777" w:rsidR="00424D5A" w:rsidRPr="00295E8F" w:rsidRDefault="00424D5A" w:rsidP="00372A2B">
            <w:pPr>
              <w:tabs>
                <w:tab w:val="left" w:pos="1020"/>
              </w:tabs>
              <w:jc w:val="center"/>
              <w:rPr>
                <w:rFonts w:ascii="Times New Roman" w:hAnsi="Times New Roman" w:cs="Times New Roman"/>
                <w:sz w:val="20"/>
                <w:szCs w:val="20"/>
              </w:rPr>
            </w:pPr>
            <w:r w:rsidRPr="00295E8F">
              <w:rPr>
                <w:rFonts w:ascii="Times New Roman" w:hAnsi="Times New Roman" w:cs="Times New Roman"/>
                <w:sz w:val="20"/>
                <w:szCs w:val="20"/>
              </w:rPr>
              <w:t>(n=36)</w:t>
            </w:r>
          </w:p>
        </w:tc>
        <w:tc>
          <w:tcPr>
            <w:tcW w:w="1427" w:type="dxa"/>
            <w:tcBorders>
              <w:top w:val="single" w:sz="4" w:space="0" w:color="auto"/>
              <w:bottom w:val="single" w:sz="4" w:space="0" w:color="auto"/>
            </w:tcBorders>
          </w:tcPr>
          <w:p w14:paraId="6B283796" w14:textId="77777777" w:rsidR="00424D5A" w:rsidRPr="00295E8F" w:rsidRDefault="00424D5A" w:rsidP="00372A2B">
            <w:pPr>
              <w:tabs>
                <w:tab w:val="left" w:pos="1020"/>
              </w:tabs>
              <w:jc w:val="center"/>
              <w:rPr>
                <w:rFonts w:ascii="Times New Roman" w:hAnsi="Times New Roman" w:cs="Times New Roman"/>
                <w:sz w:val="20"/>
                <w:szCs w:val="20"/>
              </w:rPr>
            </w:pPr>
            <w:r w:rsidRPr="00295E8F">
              <w:rPr>
                <w:rFonts w:ascii="Times New Roman" w:hAnsi="Times New Roman" w:cs="Times New Roman"/>
                <w:sz w:val="20"/>
                <w:szCs w:val="20"/>
              </w:rPr>
              <w:t>Carotenoids (n=140)</w:t>
            </w:r>
          </w:p>
        </w:tc>
        <w:tc>
          <w:tcPr>
            <w:tcW w:w="1427" w:type="dxa"/>
            <w:tcBorders>
              <w:top w:val="single" w:sz="4" w:space="0" w:color="auto"/>
              <w:bottom w:val="single" w:sz="4" w:space="0" w:color="auto"/>
            </w:tcBorders>
          </w:tcPr>
          <w:p w14:paraId="00E96A76" w14:textId="77777777" w:rsidR="00424D5A" w:rsidRPr="00295E8F" w:rsidRDefault="00424D5A" w:rsidP="00372A2B">
            <w:pPr>
              <w:tabs>
                <w:tab w:val="left" w:pos="1020"/>
              </w:tabs>
              <w:jc w:val="center"/>
              <w:rPr>
                <w:rFonts w:ascii="Times New Roman" w:hAnsi="Times New Roman" w:cs="Times New Roman"/>
                <w:sz w:val="20"/>
                <w:szCs w:val="20"/>
              </w:rPr>
            </w:pPr>
            <w:r w:rsidRPr="00295E8F">
              <w:rPr>
                <w:rFonts w:ascii="Times New Roman" w:hAnsi="Times New Roman" w:cs="Times New Roman"/>
                <w:sz w:val="20"/>
                <w:szCs w:val="20"/>
              </w:rPr>
              <w:t>Omega-3 index (n=88)</w:t>
            </w:r>
          </w:p>
        </w:tc>
      </w:tr>
      <w:tr w:rsidR="00424D5A" w:rsidRPr="00295E8F" w14:paraId="1B9B910B" w14:textId="77777777" w:rsidTr="00372A2B">
        <w:trPr>
          <w:trHeight w:val="170"/>
        </w:trPr>
        <w:tc>
          <w:tcPr>
            <w:tcW w:w="3969" w:type="dxa"/>
            <w:tcBorders>
              <w:top w:val="single" w:sz="4" w:space="0" w:color="auto"/>
            </w:tcBorders>
          </w:tcPr>
          <w:p w14:paraId="159533E8" w14:textId="77777777" w:rsidR="00424D5A" w:rsidRPr="00295E8F" w:rsidRDefault="00424D5A" w:rsidP="00372A2B">
            <w:pPr>
              <w:tabs>
                <w:tab w:val="left" w:pos="1020"/>
              </w:tabs>
              <w:rPr>
                <w:rFonts w:ascii="Times New Roman" w:hAnsi="Times New Roman" w:cs="Times New Roman"/>
                <w:sz w:val="20"/>
                <w:szCs w:val="20"/>
              </w:rPr>
            </w:pPr>
            <w:r w:rsidRPr="00295E8F">
              <w:rPr>
                <w:rFonts w:ascii="Times New Roman" w:hAnsi="Times New Roman" w:cs="Times New Roman"/>
                <w:sz w:val="20"/>
                <w:szCs w:val="20"/>
              </w:rPr>
              <w:t>HEI score</w:t>
            </w:r>
          </w:p>
        </w:tc>
        <w:tc>
          <w:tcPr>
            <w:tcW w:w="1427" w:type="dxa"/>
            <w:tcBorders>
              <w:top w:val="single" w:sz="4" w:space="0" w:color="auto"/>
            </w:tcBorders>
          </w:tcPr>
          <w:p w14:paraId="17F50F0F" w14:textId="77777777" w:rsidR="00424D5A" w:rsidRPr="00295E8F" w:rsidRDefault="00424D5A" w:rsidP="00372A2B">
            <w:pPr>
              <w:tabs>
                <w:tab w:val="left" w:pos="1020"/>
              </w:tabs>
              <w:jc w:val="center"/>
              <w:rPr>
                <w:rFonts w:ascii="Times New Roman" w:hAnsi="Times New Roman" w:cs="Times New Roman"/>
                <w:sz w:val="20"/>
                <w:szCs w:val="20"/>
              </w:rPr>
            </w:pPr>
          </w:p>
        </w:tc>
        <w:tc>
          <w:tcPr>
            <w:tcW w:w="1427" w:type="dxa"/>
            <w:tcBorders>
              <w:top w:val="single" w:sz="4" w:space="0" w:color="auto"/>
            </w:tcBorders>
          </w:tcPr>
          <w:p w14:paraId="2F4F5E05" w14:textId="77777777" w:rsidR="00424D5A" w:rsidRPr="00295E8F" w:rsidRDefault="00424D5A" w:rsidP="00372A2B">
            <w:pPr>
              <w:tabs>
                <w:tab w:val="left" w:pos="1020"/>
              </w:tabs>
              <w:jc w:val="center"/>
              <w:rPr>
                <w:rFonts w:ascii="Times New Roman" w:hAnsi="Times New Roman" w:cs="Times New Roman"/>
                <w:sz w:val="20"/>
                <w:szCs w:val="20"/>
              </w:rPr>
            </w:pPr>
          </w:p>
        </w:tc>
        <w:tc>
          <w:tcPr>
            <w:tcW w:w="1427" w:type="dxa"/>
            <w:tcBorders>
              <w:top w:val="single" w:sz="4" w:space="0" w:color="auto"/>
            </w:tcBorders>
          </w:tcPr>
          <w:p w14:paraId="12D6C46B" w14:textId="77777777" w:rsidR="00424D5A" w:rsidRPr="00295E8F" w:rsidRDefault="00424D5A" w:rsidP="00372A2B">
            <w:pPr>
              <w:tabs>
                <w:tab w:val="left" w:pos="1020"/>
              </w:tabs>
              <w:jc w:val="center"/>
              <w:rPr>
                <w:rFonts w:ascii="Times New Roman" w:hAnsi="Times New Roman" w:cs="Times New Roman"/>
                <w:sz w:val="20"/>
                <w:szCs w:val="20"/>
              </w:rPr>
            </w:pPr>
          </w:p>
        </w:tc>
        <w:tc>
          <w:tcPr>
            <w:tcW w:w="1427" w:type="dxa"/>
            <w:tcBorders>
              <w:top w:val="single" w:sz="4" w:space="0" w:color="auto"/>
            </w:tcBorders>
          </w:tcPr>
          <w:p w14:paraId="5439E97D" w14:textId="77777777" w:rsidR="00424D5A" w:rsidRPr="00295E8F" w:rsidRDefault="00424D5A" w:rsidP="00372A2B">
            <w:pPr>
              <w:tabs>
                <w:tab w:val="left" w:pos="1020"/>
              </w:tabs>
              <w:jc w:val="center"/>
              <w:rPr>
                <w:rFonts w:ascii="Times New Roman" w:hAnsi="Times New Roman" w:cs="Times New Roman"/>
                <w:sz w:val="20"/>
                <w:szCs w:val="20"/>
              </w:rPr>
            </w:pPr>
          </w:p>
        </w:tc>
        <w:tc>
          <w:tcPr>
            <w:tcW w:w="1427" w:type="dxa"/>
            <w:tcBorders>
              <w:top w:val="single" w:sz="4" w:space="0" w:color="auto"/>
            </w:tcBorders>
          </w:tcPr>
          <w:p w14:paraId="4CBF53D6" w14:textId="77777777" w:rsidR="00424D5A" w:rsidRPr="00295E8F" w:rsidRDefault="00424D5A" w:rsidP="00372A2B">
            <w:pPr>
              <w:tabs>
                <w:tab w:val="left" w:pos="1020"/>
              </w:tabs>
              <w:jc w:val="center"/>
              <w:rPr>
                <w:rFonts w:ascii="Times New Roman" w:hAnsi="Times New Roman" w:cs="Times New Roman"/>
                <w:sz w:val="20"/>
                <w:szCs w:val="20"/>
              </w:rPr>
            </w:pPr>
          </w:p>
        </w:tc>
        <w:tc>
          <w:tcPr>
            <w:tcW w:w="1427" w:type="dxa"/>
            <w:tcBorders>
              <w:top w:val="single" w:sz="4" w:space="0" w:color="auto"/>
            </w:tcBorders>
          </w:tcPr>
          <w:p w14:paraId="63001ECB" w14:textId="77777777" w:rsidR="00424D5A" w:rsidRPr="00295E8F" w:rsidRDefault="00424D5A" w:rsidP="00372A2B">
            <w:pPr>
              <w:tabs>
                <w:tab w:val="left" w:pos="1020"/>
              </w:tabs>
              <w:jc w:val="center"/>
              <w:rPr>
                <w:rFonts w:ascii="Times New Roman" w:hAnsi="Times New Roman" w:cs="Times New Roman"/>
                <w:sz w:val="20"/>
                <w:szCs w:val="20"/>
              </w:rPr>
            </w:pPr>
          </w:p>
        </w:tc>
        <w:tc>
          <w:tcPr>
            <w:tcW w:w="1427" w:type="dxa"/>
            <w:tcBorders>
              <w:top w:val="single" w:sz="4" w:space="0" w:color="auto"/>
            </w:tcBorders>
          </w:tcPr>
          <w:p w14:paraId="16AA3AB9" w14:textId="77777777" w:rsidR="00424D5A" w:rsidRPr="00295E8F" w:rsidRDefault="00424D5A" w:rsidP="00372A2B">
            <w:pPr>
              <w:tabs>
                <w:tab w:val="left" w:pos="1020"/>
              </w:tabs>
              <w:jc w:val="center"/>
              <w:rPr>
                <w:rFonts w:ascii="Times New Roman" w:hAnsi="Times New Roman" w:cs="Times New Roman"/>
                <w:sz w:val="20"/>
                <w:szCs w:val="20"/>
              </w:rPr>
            </w:pPr>
          </w:p>
        </w:tc>
      </w:tr>
      <w:tr w:rsidR="00424D5A" w:rsidRPr="00295E8F" w14:paraId="15EF9C63" w14:textId="77777777" w:rsidTr="00372A2B">
        <w:trPr>
          <w:trHeight w:val="170"/>
        </w:trPr>
        <w:tc>
          <w:tcPr>
            <w:tcW w:w="3969" w:type="dxa"/>
          </w:tcPr>
          <w:p w14:paraId="3A181190" w14:textId="77777777" w:rsidR="00424D5A" w:rsidRPr="00295E8F" w:rsidRDefault="00424D5A" w:rsidP="00372A2B">
            <w:pPr>
              <w:tabs>
                <w:tab w:val="left" w:pos="1020"/>
              </w:tabs>
              <w:rPr>
                <w:rFonts w:ascii="Times New Roman" w:hAnsi="Times New Roman" w:cs="Times New Roman"/>
                <w:sz w:val="20"/>
                <w:szCs w:val="20"/>
              </w:rPr>
            </w:pPr>
            <w:r w:rsidRPr="00295E8F">
              <w:rPr>
                <w:rFonts w:ascii="Times New Roman" w:hAnsi="Times New Roman" w:cs="Times New Roman"/>
                <w:b/>
                <w:sz w:val="20"/>
                <w:szCs w:val="20"/>
              </w:rPr>
              <w:t>Demographics</w:t>
            </w:r>
          </w:p>
        </w:tc>
        <w:tc>
          <w:tcPr>
            <w:tcW w:w="1427" w:type="dxa"/>
          </w:tcPr>
          <w:p w14:paraId="48668E7D" w14:textId="77777777" w:rsidR="00424D5A" w:rsidRPr="00295E8F" w:rsidRDefault="00424D5A" w:rsidP="00372A2B">
            <w:pPr>
              <w:tabs>
                <w:tab w:val="left" w:pos="1020"/>
              </w:tabs>
              <w:jc w:val="center"/>
              <w:rPr>
                <w:rFonts w:ascii="Times New Roman" w:hAnsi="Times New Roman" w:cs="Times New Roman"/>
                <w:sz w:val="20"/>
                <w:szCs w:val="20"/>
              </w:rPr>
            </w:pPr>
          </w:p>
        </w:tc>
        <w:tc>
          <w:tcPr>
            <w:tcW w:w="1427" w:type="dxa"/>
          </w:tcPr>
          <w:p w14:paraId="21752EB3" w14:textId="77777777" w:rsidR="00424D5A" w:rsidRPr="00295E8F" w:rsidRDefault="00424D5A" w:rsidP="00372A2B">
            <w:pPr>
              <w:tabs>
                <w:tab w:val="left" w:pos="1020"/>
              </w:tabs>
              <w:jc w:val="center"/>
              <w:rPr>
                <w:rFonts w:ascii="Times New Roman" w:hAnsi="Times New Roman" w:cs="Times New Roman"/>
                <w:sz w:val="20"/>
                <w:szCs w:val="20"/>
              </w:rPr>
            </w:pPr>
          </w:p>
        </w:tc>
        <w:tc>
          <w:tcPr>
            <w:tcW w:w="1427" w:type="dxa"/>
          </w:tcPr>
          <w:p w14:paraId="278D41FA" w14:textId="77777777" w:rsidR="00424D5A" w:rsidRPr="00295E8F" w:rsidRDefault="00424D5A" w:rsidP="00372A2B">
            <w:pPr>
              <w:tabs>
                <w:tab w:val="left" w:pos="1020"/>
              </w:tabs>
              <w:jc w:val="center"/>
              <w:rPr>
                <w:rFonts w:ascii="Times New Roman" w:hAnsi="Times New Roman" w:cs="Times New Roman"/>
                <w:sz w:val="20"/>
                <w:szCs w:val="20"/>
              </w:rPr>
            </w:pPr>
            <w:r w:rsidRPr="00295E8F">
              <w:rPr>
                <w:rStyle w:val="st"/>
                <w:rFonts w:ascii="Times New Roman" w:hAnsi="Times New Roman" w:cs="Times New Roman"/>
                <w:sz w:val="20"/>
                <w:szCs w:val="20"/>
              </w:rPr>
              <w:t>X</w:t>
            </w:r>
          </w:p>
        </w:tc>
        <w:tc>
          <w:tcPr>
            <w:tcW w:w="1427" w:type="dxa"/>
          </w:tcPr>
          <w:p w14:paraId="7128C917" w14:textId="77777777" w:rsidR="00424D5A" w:rsidRPr="00295E8F" w:rsidRDefault="00424D5A" w:rsidP="00372A2B">
            <w:pPr>
              <w:tabs>
                <w:tab w:val="left" w:pos="1020"/>
              </w:tabs>
              <w:jc w:val="center"/>
              <w:rPr>
                <w:rFonts w:ascii="Times New Roman" w:hAnsi="Times New Roman" w:cs="Times New Roman"/>
                <w:sz w:val="20"/>
                <w:szCs w:val="20"/>
              </w:rPr>
            </w:pPr>
          </w:p>
        </w:tc>
        <w:tc>
          <w:tcPr>
            <w:tcW w:w="1427" w:type="dxa"/>
          </w:tcPr>
          <w:p w14:paraId="44B77D2D" w14:textId="77777777" w:rsidR="00424D5A" w:rsidRPr="00295E8F" w:rsidRDefault="00424D5A" w:rsidP="00372A2B">
            <w:pPr>
              <w:tabs>
                <w:tab w:val="left" w:pos="1020"/>
              </w:tabs>
              <w:jc w:val="center"/>
              <w:rPr>
                <w:rFonts w:ascii="Times New Roman" w:hAnsi="Times New Roman" w:cs="Times New Roman"/>
                <w:sz w:val="20"/>
                <w:szCs w:val="20"/>
              </w:rPr>
            </w:pPr>
          </w:p>
        </w:tc>
        <w:tc>
          <w:tcPr>
            <w:tcW w:w="1427" w:type="dxa"/>
          </w:tcPr>
          <w:p w14:paraId="4E4A1112" w14:textId="77777777" w:rsidR="00424D5A" w:rsidRPr="00295E8F" w:rsidRDefault="00424D5A" w:rsidP="00372A2B">
            <w:pPr>
              <w:tabs>
                <w:tab w:val="left" w:pos="1020"/>
              </w:tabs>
              <w:jc w:val="center"/>
              <w:rPr>
                <w:rFonts w:ascii="Times New Roman" w:hAnsi="Times New Roman" w:cs="Times New Roman"/>
                <w:sz w:val="20"/>
                <w:szCs w:val="20"/>
              </w:rPr>
            </w:pPr>
          </w:p>
        </w:tc>
        <w:tc>
          <w:tcPr>
            <w:tcW w:w="1427" w:type="dxa"/>
          </w:tcPr>
          <w:p w14:paraId="0A7DC4B2" w14:textId="77777777" w:rsidR="00424D5A" w:rsidRPr="00295E8F" w:rsidRDefault="00424D5A" w:rsidP="00372A2B">
            <w:pPr>
              <w:tabs>
                <w:tab w:val="left" w:pos="1020"/>
              </w:tabs>
              <w:jc w:val="center"/>
              <w:rPr>
                <w:rFonts w:ascii="Times New Roman" w:hAnsi="Times New Roman" w:cs="Times New Roman"/>
                <w:sz w:val="20"/>
                <w:szCs w:val="20"/>
              </w:rPr>
            </w:pPr>
          </w:p>
        </w:tc>
      </w:tr>
      <w:tr w:rsidR="00424D5A" w:rsidRPr="00295E8F" w14:paraId="090CFD8E" w14:textId="77777777" w:rsidTr="00372A2B">
        <w:trPr>
          <w:trHeight w:val="170"/>
        </w:trPr>
        <w:tc>
          <w:tcPr>
            <w:tcW w:w="3969" w:type="dxa"/>
          </w:tcPr>
          <w:p w14:paraId="244F2C87" w14:textId="77777777" w:rsidR="00424D5A" w:rsidRPr="00295E8F" w:rsidRDefault="00424D5A" w:rsidP="00372A2B">
            <w:pPr>
              <w:tabs>
                <w:tab w:val="left" w:pos="1020"/>
              </w:tabs>
              <w:rPr>
                <w:rFonts w:ascii="Times New Roman" w:hAnsi="Times New Roman" w:cs="Times New Roman"/>
                <w:sz w:val="20"/>
                <w:szCs w:val="20"/>
              </w:rPr>
            </w:pPr>
            <w:r w:rsidRPr="00295E8F">
              <w:rPr>
                <w:rFonts w:ascii="Times New Roman" w:hAnsi="Times New Roman" w:cs="Times New Roman"/>
                <w:sz w:val="20"/>
                <w:szCs w:val="20"/>
              </w:rPr>
              <w:t>Age, years</w:t>
            </w:r>
          </w:p>
        </w:tc>
        <w:tc>
          <w:tcPr>
            <w:tcW w:w="1427" w:type="dxa"/>
          </w:tcPr>
          <w:p w14:paraId="0C6BF11E" w14:textId="77777777" w:rsidR="00424D5A" w:rsidRPr="00295E8F" w:rsidRDefault="00424D5A" w:rsidP="00372A2B">
            <w:pPr>
              <w:tabs>
                <w:tab w:val="left" w:pos="1020"/>
              </w:tabs>
              <w:jc w:val="center"/>
              <w:rPr>
                <w:rFonts w:ascii="Times New Roman" w:hAnsi="Times New Roman" w:cs="Times New Roman"/>
                <w:sz w:val="20"/>
                <w:szCs w:val="20"/>
              </w:rPr>
            </w:pPr>
            <w:r w:rsidRPr="00295E8F">
              <w:rPr>
                <w:rStyle w:val="st"/>
                <w:rFonts w:ascii="Segoe UI Symbol" w:hAnsi="Segoe UI Symbol" w:cs="Segoe UI Symbol"/>
                <w:sz w:val="20"/>
                <w:szCs w:val="20"/>
              </w:rPr>
              <w:t>✓</w:t>
            </w:r>
          </w:p>
        </w:tc>
        <w:tc>
          <w:tcPr>
            <w:tcW w:w="1427" w:type="dxa"/>
          </w:tcPr>
          <w:p w14:paraId="240DB69C" w14:textId="77777777" w:rsidR="00424D5A" w:rsidRPr="00295E8F" w:rsidRDefault="00424D5A" w:rsidP="00372A2B">
            <w:pPr>
              <w:tabs>
                <w:tab w:val="left" w:pos="1020"/>
              </w:tabs>
              <w:jc w:val="center"/>
              <w:rPr>
                <w:rFonts w:ascii="Times New Roman" w:hAnsi="Times New Roman" w:cs="Times New Roman"/>
                <w:sz w:val="20"/>
                <w:szCs w:val="20"/>
              </w:rPr>
            </w:pPr>
          </w:p>
        </w:tc>
        <w:tc>
          <w:tcPr>
            <w:tcW w:w="1427" w:type="dxa"/>
          </w:tcPr>
          <w:p w14:paraId="3D2346AE" w14:textId="77777777" w:rsidR="00424D5A" w:rsidRPr="00295E8F" w:rsidRDefault="00424D5A" w:rsidP="00372A2B">
            <w:pPr>
              <w:tabs>
                <w:tab w:val="left" w:pos="1020"/>
              </w:tabs>
              <w:jc w:val="center"/>
              <w:rPr>
                <w:rFonts w:ascii="Times New Roman" w:hAnsi="Times New Roman" w:cs="Times New Roman"/>
                <w:sz w:val="20"/>
                <w:szCs w:val="20"/>
              </w:rPr>
            </w:pPr>
          </w:p>
        </w:tc>
        <w:tc>
          <w:tcPr>
            <w:tcW w:w="1427" w:type="dxa"/>
          </w:tcPr>
          <w:p w14:paraId="0D5B4A0B" w14:textId="77777777" w:rsidR="00424D5A" w:rsidRPr="00295E8F" w:rsidRDefault="00424D5A" w:rsidP="00372A2B">
            <w:pPr>
              <w:tabs>
                <w:tab w:val="left" w:pos="1020"/>
              </w:tabs>
              <w:jc w:val="center"/>
              <w:rPr>
                <w:rFonts w:ascii="Times New Roman" w:hAnsi="Times New Roman" w:cs="Times New Roman"/>
                <w:sz w:val="20"/>
                <w:szCs w:val="20"/>
              </w:rPr>
            </w:pPr>
          </w:p>
        </w:tc>
        <w:tc>
          <w:tcPr>
            <w:tcW w:w="1427" w:type="dxa"/>
          </w:tcPr>
          <w:p w14:paraId="023450C1" w14:textId="77777777" w:rsidR="00424D5A" w:rsidRPr="00295E8F" w:rsidRDefault="00424D5A" w:rsidP="00372A2B">
            <w:pPr>
              <w:tabs>
                <w:tab w:val="left" w:pos="1020"/>
              </w:tabs>
              <w:jc w:val="center"/>
              <w:rPr>
                <w:rFonts w:ascii="Times New Roman" w:hAnsi="Times New Roman" w:cs="Times New Roman"/>
                <w:sz w:val="20"/>
                <w:szCs w:val="20"/>
              </w:rPr>
            </w:pPr>
          </w:p>
        </w:tc>
        <w:tc>
          <w:tcPr>
            <w:tcW w:w="1427" w:type="dxa"/>
          </w:tcPr>
          <w:p w14:paraId="2C0ABDE7" w14:textId="77777777" w:rsidR="00424D5A" w:rsidRPr="00295E8F" w:rsidRDefault="00424D5A" w:rsidP="00372A2B">
            <w:pPr>
              <w:tabs>
                <w:tab w:val="left" w:pos="1020"/>
              </w:tabs>
              <w:jc w:val="center"/>
              <w:rPr>
                <w:rFonts w:ascii="Times New Roman" w:hAnsi="Times New Roman" w:cs="Times New Roman"/>
                <w:sz w:val="20"/>
                <w:szCs w:val="20"/>
              </w:rPr>
            </w:pPr>
          </w:p>
        </w:tc>
        <w:tc>
          <w:tcPr>
            <w:tcW w:w="1427" w:type="dxa"/>
          </w:tcPr>
          <w:p w14:paraId="33240CD4" w14:textId="77777777" w:rsidR="00424D5A" w:rsidRPr="00295E8F" w:rsidRDefault="00424D5A" w:rsidP="00372A2B">
            <w:pPr>
              <w:tabs>
                <w:tab w:val="left" w:pos="1020"/>
              </w:tabs>
              <w:jc w:val="center"/>
              <w:rPr>
                <w:rFonts w:ascii="Times New Roman" w:hAnsi="Times New Roman" w:cs="Times New Roman"/>
                <w:sz w:val="20"/>
                <w:szCs w:val="20"/>
              </w:rPr>
            </w:pPr>
          </w:p>
        </w:tc>
      </w:tr>
      <w:tr w:rsidR="00424D5A" w:rsidRPr="00295E8F" w14:paraId="0E913B22" w14:textId="77777777" w:rsidTr="00372A2B">
        <w:trPr>
          <w:trHeight w:val="170"/>
        </w:trPr>
        <w:tc>
          <w:tcPr>
            <w:tcW w:w="3969" w:type="dxa"/>
          </w:tcPr>
          <w:p w14:paraId="5267F093" w14:textId="77777777" w:rsidR="00424D5A" w:rsidRPr="00295E8F" w:rsidRDefault="00424D5A" w:rsidP="00372A2B">
            <w:pPr>
              <w:tabs>
                <w:tab w:val="left" w:pos="1020"/>
              </w:tabs>
              <w:rPr>
                <w:rFonts w:ascii="Times New Roman" w:hAnsi="Times New Roman" w:cs="Times New Roman"/>
                <w:sz w:val="20"/>
                <w:szCs w:val="20"/>
              </w:rPr>
            </w:pPr>
            <w:r w:rsidRPr="00295E8F">
              <w:rPr>
                <w:rFonts w:ascii="Times New Roman" w:hAnsi="Times New Roman" w:cs="Times New Roman"/>
                <w:sz w:val="20"/>
                <w:szCs w:val="20"/>
              </w:rPr>
              <w:t>Female, probability</w:t>
            </w:r>
          </w:p>
        </w:tc>
        <w:tc>
          <w:tcPr>
            <w:tcW w:w="1427" w:type="dxa"/>
          </w:tcPr>
          <w:p w14:paraId="788515E2" w14:textId="77777777" w:rsidR="00424D5A" w:rsidRPr="00295E8F" w:rsidRDefault="00424D5A" w:rsidP="00372A2B">
            <w:pPr>
              <w:tabs>
                <w:tab w:val="left" w:pos="1020"/>
              </w:tabs>
              <w:jc w:val="center"/>
              <w:rPr>
                <w:rFonts w:ascii="Times New Roman" w:hAnsi="Times New Roman" w:cs="Times New Roman"/>
                <w:sz w:val="20"/>
                <w:szCs w:val="20"/>
              </w:rPr>
            </w:pPr>
            <w:r w:rsidRPr="00295E8F">
              <w:rPr>
                <w:rStyle w:val="st"/>
                <w:rFonts w:ascii="Segoe UI Symbol" w:hAnsi="Segoe UI Symbol" w:cs="Segoe UI Symbol"/>
                <w:sz w:val="20"/>
                <w:szCs w:val="20"/>
              </w:rPr>
              <w:t>✓</w:t>
            </w:r>
          </w:p>
        </w:tc>
        <w:tc>
          <w:tcPr>
            <w:tcW w:w="1427" w:type="dxa"/>
          </w:tcPr>
          <w:p w14:paraId="24A5812E" w14:textId="77777777" w:rsidR="00424D5A" w:rsidRPr="00295E8F" w:rsidRDefault="00424D5A" w:rsidP="00372A2B">
            <w:pPr>
              <w:tabs>
                <w:tab w:val="left" w:pos="1020"/>
              </w:tabs>
              <w:jc w:val="center"/>
              <w:rPr>
                <w:rFonts w:ascii="Times New Roman" w:hAnsi="Times New Roman" w:cs="Times New Roman"/>
                <w:sz w:val="20"/>
                <w:szCs w:val="20"/>
              </w:rPr>
            </w:pPr>
          </w:p>
        </w:tc>
        <w:tc>
          <w:tcPr>
            <w:tcW w:w="1427" w:type="dxa"/>
          </w:tcPr>
          <w:p w14:paraId="7C5981C5" w14:textId="77777777" w:rsidR="00424D5A" w:rsidRPr="00295E8F" w:rsidRDefault="00424D5A" w:rsidP="00372A2B">
            <w:pPr>
              <w:tabs>
                <w:tab w:val="left" w:pos="1020"/>
              </w:tabs>
              <w:jc w:val="center"/>
              <w:rPr>
                <w:rFonts w:ascii="Times New Roman" w:hAnsi="Times New Roman" w:cs="Times New Roman"/>
                <w:sz w:val="20"/>
                <w:szCs w:val="20"/>
              </w:rPr>
            </w:pPr>
          </w:p>
        </w:tc>
        <w:tc>
          <w:tcPr>
            <w:tcW w:w="1427" w:type="dxa"/>
          </w:tcPr>
          <w:p w14:paraId="10D46E63" w14:textId="77777777" w:rsidR="00424D5A" w:rsidRPr="00295E8F" w:rsidRDefault="00424D5A" w:rsidP="00372A2B">
            <w:pPr>
              <w:tabs>
                <w:tab w:val="left" w:pos="1020"/>
              </w:tabs>
              <w:jc w:val="center"/>
              <w:rPr>
                <w:rFonts w:ascii="Times New Roman" w:hAnsi="Times New Roman" w:cs="Times New Roman"/>
                <w:sz w:val="20"/>
                <w:szCs w:val="20"/>
              </w:rPr>
            </w:pPr>
            <w:r w:rsidRPr="00295E8F">
              <w:rPr>
                <w:rStyle w:val="st"/>
                <w:rFonts w:ascii="Segoe UI Symbol" w:hAnsi="Segoe UI Symbol" w:cs="Segoe UI Symbol"/>
                <w:sz w:val="20"/>
                <w:szCs w:val="20"/>
              </w:rPr>
              <w:t>✓</w:t>
            </w:r>
          </w:p>
        </w:tc>
        <w:tc>
          <w:tcPr>
            <w:tcW w:w="1427" w:type="dxa"/>
          </w:tcPr>
          <w:p w14:paraId="409B7D58" w14:textId="77777777" w:rsidR="00424D5A" w:rsidRPr="00295E8F" w:rsidRDefault="00424D5A" w:rsidP="00372A2B">
            <w:pPr>
              <w:tabs>
                <w:tab w:val="left" w:pos="1020"/>
              </w:tabs>
              <w:jc w:val="center"/>
              <w:rPr>
                <w:rFonts w:ascii="Times New Roman" w:hAnsi="Times New Roman" w:cs="Times New Roman"/>
                <w:sz w:val="20"/>
                <w:szCs w:val="20"/>
              </w:rPr>
            </w:pPr>
          </w:p>
        </w:tc>
        <w:tc>
          <w:tcPr>
            <w:tcW w:w="1427" w:type="dxa"/>
          </w:tcPr>
          <w:p w14:paraId="28246758" w14:textId="77777777" w:rsidR="00424D5A" w:rsidRPr="00295E8F" w:rsidRDefault="00424D5A" w:rsidP="00372A2B">
            <w:pPr>
              <w:tabs>
                <w:tab w:val="left" w:pos="1020"/>
              </w:tabs>
              <w:jc w:val="center"/>
              <w:rPr>
                <w:rFonts w:ascii="Times New Roman" w:hAnsi="Times New Roman" w:cs="Times New Roman"/>
                <w:sz w:val="20"/>
                <w:szCs w:val="20"/>
              </w:rPr>
            </w:pPr>
          </w:p>
        </w:tc>
        <w:tc>
          <w:tcPr>
            <w:tcW w:w="1427" w:type="dxa"/>
          </w:tcPr>
          <w:p w14:paraId="179D74A9" w14:textId="77777777" w:rsidR="00424D5A" w:rsidRPr="00295E8F" w:rsidRDefault="00424D5A" w:rsidP="00372A2B">
            <w:pPr>
              <w:tabs>
                <w:tab w:val="left" w:pos="1020"/>
              </w:tabs>
              <w:jc w:val="center"/>
              <w:rPr>
                <w:rFonts w:ascii="Times New Roman" w:hAnsi="Times New Roman" w:cs="Times New Roman"/>
                <w:sz w:val="20"/>
                <w:szCs w:val="20"/>
              </w:rPr>
            </w:pPr>
          </w:p>
        </w:tc>
      </w:tr>
      <w:tr w:rsidR="00424D5A" w:rsidRPr="00295E8F" w14:paraId="7DC37F08" w14:textId="77777777" w:rsidTr="00372A2B">
        <w:trPr>
          <w:trHeight w:val="170"/>
        </w:trPr>
        <w:tc>
          <w:tcPr>
            <w:tcW w:w="3969" w:type="dxa"/>
          </w:tcPr>
          <w:p w14:paraId="7496429E" w14:textId="77777777" w:rsidR="00424D5A" w:rsidRPr="00295E8F" w:rsidRDefault="00424D5A" w:rsidP="00372A2B">
            <w:pPr>
              <w:tabs>
                <w:tab w:val="left" w:pos="1020"/>
              </w:tabs>
              <w:rPr>
                <w:rFonts w:ascii="Times New Roman" w:hAnsi="Times New Roman" w:cs="Times New Roman"/>
                <w:b/>
                <w:sz w:val="20"/>
                <w:szCs w:val="20"/>
              </w:rPr>
            </w:pPr>
            <w:r w:rsidRPr="00295E8F">
              <w:rPr>
                <w:rFonts w:ascii="Times New Roman" w:hAnsi="Times New Roman" w:cs="Times New Roman"/>
                <w:b/>
                <w:sz w:val="20"/>
                <w:szCs w:val="20"/>
              </w:rPr>
              <w:t>Occupation, probability</w:t>
            </w:r>
          </w:p>
        </w:tc>
        <w:tc>
          <w:tcPr>
            <w:tcW w:w="1427" w:type="dxa"/>
          </w:tcPr>
          <w:p w14:paraId="43869B3D" w14:textId="77777777" w:rsidR="00424D5A" w:rsidRPr="00295E8F" w:rsidRDefault="00424D5A" w:rsidP="00372A2B">
            <w:pPr>
              <w:tabs>
                <w:tab w:val="left" w:pos="1020"/>
              </w:tabs>
              <w:jc w:val="center"/>
              <w:rPr>
                <w:rFonts w:ascii="Times New Roman" w:hAnsi="Times New Roman" w:cs="Times New Roman"/>
                <w:sz w:val="20"/>
                <w:szCs w:val="20"/>
              </w:rPr>
            </w:pPr>
          </w:p>
        </w:tc>
        <w:tc>
          <w:tcPr>
            <w:tcW w:w="1427" w:type="dxa"/>
          </w:tcPr>
          <w:p w14:paraId="1DFE461C" w14:textId="77777777" w:rsidR="00424D5A" w:rsidRPr="00295E8F" w:rsidRDefault="00424D5A" w:rsidP="00372A2B">
            <w:pPr>
              <w:tabs>
                <w:tab w:val="left" w:pos="1020"/>
              </w:tabs>
              <w:jc w:val="center"/>
              <w:rPr>
                <w:rFonts w:ascii="Times New Roman" w:hAnsi="Times New Roman" w:cs="Times New Roman"/>
                <w:sz w:val="20"/>
                <w:szCs w:val="20"/>
              </w:rPr>
            </w:pPr>
          </w:p>
        </w:tc>
        <w:tc>
          <w:tcPr>
            <w:tcW w:w="1427" w:type="dxa"/>
          </w:tcPr>
          <w:p w14:paraId="3ED45692" w14:textId="77777777" w:rsidR="00424D5A" w:rsidRPr="00295E8F" w:rsidRDefault="00424D5A" w:rsidP="00372A2B">
            <w:pPr>
              <w:tabs>
                <w:tab w:val="left" w:pos="1020"/>
              </w:tabs>
              <w:jc w:val="center"/>
              <w:rPr>
                <w:rFonts w:ascii="Times New Roman" w:hAnsi="Times New Roman" w:cs="Times New Roman"/>
                <w:sz w:val="20"/>
                <w:szCs w:val="20"/>
              </w:rPr>
            </w:pPr>
          </w:p>
        </w:tc>
        <w:tc>
          <w:tcPr>
            <w:tcW w:w="1427" w:type="dxa"/>
          </w:tcPr>
          <w:p w14:paraId="7309F3EE" w14:textId="77777777" w:rsidR="00424D5A" w:rsidRPr="00295E8F" w:rsidRDefault="00424D5A" w:rsidP="00372A2B">
            <w:pPr>
              <w:tabs>
                <w:tab w:val="left" w:pos="1020"/>
              </w:tabs>
              <w:jc w:val="center"/>
              <w:rPr>
                <w:rFonts w:ascii="Times New Roman" w:hAnsi="Times New Roman" w:cs="Times New Roman"/>
                <w:sz w:val="20"/>
                <w:szCs w:val="20"/>
              </w:rPr>
            </w:pPr>
          </w:p>
        </w:tc>
        <w:tc>
          <w:tcPr>
            <w:tcW w:w="1427" w:type="dxa"/>
          </w:tcPr>
          <w:p w14:paraId="5FDFE9F2" w14:textId="77777777" w:rsidR="00424D5A" w:rsidRPr="00295E8F" w:rsidRDefault="00424D5A" w:rsidP="00372A2B">
            <w:pPr>
              <w:tabs>
                <w:tab w:val="left" w:pos="1020"/>
              </w:tabs>
              <w:jc w:val="center"/>
              <w:rPr>
                <w:rFonts w:ascii="Times New Roman" w:hAnsi="Times New Roman" w:cs="Times New Roman"/>
                <w:sz w:val="20"/>
                <w:szCs w:val="20"/>
              </w:rPr>
            </w:pPr>
          </w:p>
        </w:tc>
        <w:tc>
          <w:tcPr>
            <w:tcW w:w="1427" w:type="dxa"/>
          </w:tcPr>
          <w:p w14:paraId="2C1EC5C0" w14:textId="77777777" w:rsidR="00424D5A" w:rsidRPr="00295E8F" w:rsidRDefault="00424D5A" w:rsidP="00372A2B">
            <w:pPr>
              <w:tabs>
                <w:tab w:val="left" w:pos="1020"/>
              </w:tabs>
              <w:jc w:val="center"/>
              <w:rPr>
                <w:rFonts w:ascii="Times New Roman" w:hAnsi="Times New Roman" w:cs="Times New Roman"/>
                <w:sz w:val="20"/>
                <w:szCs w:val="20"/>
              </w:rPr>
            </w:pPr>
          </w:p>
        </w:tc>
        <w:tc>
          <w:tcPr>
            <w:tcW w:w="1427" w:type="dxa"/>
          </w:tcPr>
          <w:p w14:paraId="3395329D" w14:textId="77777777" w:rsidR="00424D5A" w:rsidRPr="00295E8F" w:rsidRDefault="00424D5A" w:rsidP="00372A2B">
            <w:pPr>
              <w:tabs>
                <w:tab w:val="left" w:pos="1020"/>
              </w:tabs>
              <w:jc w:val="center"/>
              <w:rPr>
                <w:rFonts w:ascii="Times New Roman" w:hAnsi="Times New Roman" w:cs="Times New Roman"/>
                <w:sz w:val="20"/>
                <w:szCs w:val="20"/>
              </w:rPr>
            </w:pPr>
          </w:p>
        </w:tc>
      </w:tr>
      <w:tr w:rsidR="00424D5A" w:rsidRPr="00295E8F" w14:paraId="15A6C875" w14:textId="77777777" w:rsidTr="00372A2B">
        <w:trPr>
          <w:trHeight w:val="170"/>
        </w:trPr>
        <w:tc>
          <w:tcPr>
            <w:tcW w:w="3969" w:type="dxa"/>
          </w:tcPr>
          <w:p w14:paraId="4FED597B" w14:textId="77777777" w:rsidR="00424D5A" w:rsidRPr="00295E8F" w:rsidRDefault="00424D5A" w:rsidP="00372A2B">
            <w:pPr>
              <w:tabs>
                <w:tab w:val="left" w:pos="1020"/>
              </w:tabs>
              <w:rPr>
                <w:rFonts w:ascii="Times New Roman" w:hAnsi="Times New Roman" w:cs="Times New Roman"/>
                <w:sz w:val="20"/>
                <w:szCs w:val="20"/>
              </w:rPr>
            </w:pPr>
            <w:r w:rsidRPr="00295E8F">
              <w:rPr>
                <w:rFonts w:ascii="Times New Roman" w:hAnsi="Times New Roman" w:cs="Times New Roman"/>
                <w:sz w:val="20"/>
                <w:szCs w:val="20"/>
              </w:rPr>
              <w:t>Professional and managerial</w:t>
            </w:r>
          </w:p>
        </w:tc>
        <w:tc>
          <w:tcPr>
            <w:tcW w:w="1427" w:type="dxa"/>
          </w:tcPr>
          <w:p w14:paraId="5F8E9C06" w14:textId="77777777" w:rsidR="00424D5A" w:rsidRPr="00295E8F" w:rsidRDefault="00424D5A" w:rsidP="00372A2B">
            <w:pPr>
              <w:tabs>
                <w:tab w:val="left" w:pos="1020"/>
              </w:tabs>
              <w:jc w:val="center"/>
              <w:rPr>
                <w:rFonts w:ascii="Times New Roman" w:hAnsi="Times New Roman" w:cs="Times New Roman"/>
                <w:sz w:val="20"/>
                <w:szCs w:val="20"/>
              </w:rPr>
            </w:pPr>
          </w:p>
        </w:tc>
        <w:tc>
          <w:tcPr>
            <w:tcW w:w="1427" w:type="dxa"/>
          </w:tcPr>
          <w:p w14:paraId="7D0471EF" w14:textId="77777777" w:rsidR="00424D5A" w:rsidRPr="00295E8F" w:rsidRDefault="00424D5A" w:rsidP="00372A2B">
            <w:pPr>
              <w:tabs>
                <w:tab w:val="left" w:pos="1020"/>
              </w:tabs>
              <w:jc w:val="center"/>
              <w:rPr>
                <w:rFonts w:ascii="Times New Roman" w:hAnsi="Times New Roman" w:cs="Times New Roman"/>
                <w:sz w:val="20"/>
                <w:szCs w:val="20"/>
              </w:rPr>
            </w:pPr>
          </w:p>
        </w:tc>
        <w:tc>
          <w:tcPr>
            <w:tcW w:w="1427" w:type="dxa"/>
          </w:tcPr>
          <w:p w14:paraId="2E93E346" w14:textId="77777777" w:rsidR="00424D5A" w:rsidRPr="00295E8F" w:rsidRDefault="00424D5A" w:rsidP="00372A2B">
            <w:pPr>
              <w:tabs>
                <w:tab w:val="left" w:pos="1020"/>
              </w:tabs>
              <w:jc w:val="center"/>
              <w:rPr>
                <w:rFonts w:ascii="Times New Roman" w:hAnsi="Times New Roman" w:cs="Times New Roman"/>
                <w:sz w:val="20"/>
                <w:szCs w:val="20"/>
              </w:rPr>
            </w:pPr>
          </w:p>
        </w:tc>
        <w:tc>
          <w:tcPr>
            <w:tcW w:w="1427" w:type="dxa"/>
          </w:tcPr>
          <w:p w14:paraId="7A82BB3C" w14:textId="77777777" w:rsidR="00424D5A" w:rsidRPr="00295E8F" w:rsidRDefault="00424D5A" w:rsidP="00372A2B">
            <w:pPr>
              <w:tabs>
                <w:tab w:val="left" w:pos="1020"/>
              </w:tabs>
              <w:jc w:val="center"/>
              <w:rPr>
                <w:rFonts w:ascii="Times New Roman" w:hAnsi="Times New Roman" w:cs="Times New Roman"/>
                <w:sz w:val="20"/>
                <w:szCs w:val="20"/>
              </w:rPr>
            </w:pPr>
            <w:r w:rsidRPr="00295E8F">
              <w:rPr>
                <w:rFonts w:ascii="Times New Roman" w:hAnsi="Times New Roman" w:cs="Times New Roman"/>
                <w:sz w:val="20"/>
                <w:szCs w:val="20"/>
              </w:rPr>
              <w:t>X</w:t>
            </w:r>
          </w:p>
        </w:tc>
        <w:tc>
          <w:tcPr>
            <w:tcW w:w="1427" w:type="dxa"/>
          </w:tcPr>
          <w:p w14:paraId="0455DF97" w14:textId="77777777" w:rsidR="00424D5A" w:rsidRPr="00295E8F" w:rsidRDefault="00424D5A" w:rsidP="00372A2B">
            <w:pPr>
              <w:tabs>
                <w:tab w:val="left" w:pos="1020"/>
              </w:tabs>
              <w:jc w:val="center"/>
              <w:rPr>
                <w:rFonts w:ascii="Times New Roman" w:hAnsi="Times New Roman" w:cs="Times New Roman"/>
                <w:sz w:val="20"/>
                <w:szCs w:val="20"/>
              </w:rPr>
            </w:pPr>
          </w:p>
        </w:tc>
        <w:tc>
          <w:tcPr>
            <w:tcW w:w="1427" w:type="dxa"/>
          </w:tcPr>
          <w:p w14:paraId="6D6F61D2" w14:textId="77777777" w:rsidR="00424D5A" w:rsidRPr="00295E8F" w:rsidRDefault="00424D5A" w:rsidP="00372A2B">
            <w:pPr>
              <w:tabs>
                <w:tab w:val="left" w:pos="1020"/>
              </w:tabs>
              <w:jc w:val="center"/>
              <w:rPr>
                <w:rFonts w:ascii="Times New Roman" w:hAnsi="Times New Roman" w:cs="Times New Roman"/>
                <w:sz w:val="20"/>
                <w:szCs w:val="20"/>
              </w:rPr>
            </w:pPr>
          </w:p>
        </w:tc>
        <w:tc>
          <w:tcPr>
            <w:tcW w:w="1427" w:type="dxa"/>
          </w:tcPr>
          <w:p w14:paraId="65089771" w14:textId="77777777" w:rsidR="00424D5A" w:rsidRPr="00295E8F" w:rsidRDefault="00424D5A" w:rsidP="00372A2B">
            <w:pPr>
              <w:tabs>
                <w:tab w:val="left" w:pos="1020"/>
              </w:tabs>
              <w:jc w:val="center"/>
              <w:rPr>
                <w:rFonts w:ascii="Times New Roman" w:hAnsi="Times New Roman" w:cs="Times New Roman"/>
                <w:sz w:val="20"/>
                <w:szCs w:val="20"/>
              </w:rPr>
            </w:pPr>
          </w:p>
        </w:tc>
      </w:tr>
      <w:tr w:rsidR="00424D5A" w:rsidRPr="00295E8F" w14:paraId="3F317207" w14:textId="77777777" w:rsidTr="00372A2B">
        <w:trPr>
          <w:trHeight w:val="170"/>
        </w:trPr>
        <w:tc>
          <w:tcPr>
            <w:tcW w:w="3969" w:type="dxa"/>
          </w:tcPr>
          <w:p w14:paraId="3A64F464" w14:textId="77777777" w:rsidR="00424D5A" w:rsidRPr="00295E8F" w:rsidRDefault="00424D5A" w:rsidP="00372A2B">
            <w:pPr>
              <w:tabs>
                <w:tab w:val="left" w:pos="1020"/>
              </w:tabs>
              <w:rPr>
                <w:rFonts w:ascii="Times New Roman" w:hAnsi="Times New Roman" w:cs="Times New Roman"/>
                <w:sz w:val="20"/>
                <w:szCs w:val="20"/>
              </w:rPr>
            </w:pPr>
            <w:r w:rsidRPr="00295E8F">
              <w:rPr>
                <w:rFonts w:ascii="Times New Roman" w:hAnsi="Times New Roman" w:cs="Times New Roman"/>
                <w:sz w:val="20"/>
                <w:szCs w:val="20"/>
              </w:rPr>
              <w:t>Intermediate occupations</w:t>
            </w:r>
          </w:p>
        </w:tc>
        <w:tc>
          <w:tcPr>
            <w:tcW w:w="1427" w:type="dxa"/>
          </w:tcPr>
          <w:p w14:paraId="4E006988" w14:textId="77777777" w:rsidR="00424D5A" w:rsidRPr="00295E8F" w:rsidRDefault="00424D5A" w:rsidP="00372A2B">
            <w:pPr>
              <w:tabs>
                <w:tab w:val="left" w:pos="1020"/>
              </w:tabs>
              <w:jc w:val="center"/>
              <w:rPr>
                <w:rFonts w:ascii="Times New Roman" w:hAnsi="Times New Roman" w:cs="Times New Roman"/>
                <w:sz w:val="20"/>
                <w:szCs w:val="20"/>
              </w:rPr>
            </w:pPr>
          </w:p>
        </w:tc>
        <w:tc>
          <w:tcPr>
            <w:tcW w:w="1427" w:type="dxa"/>
          </w:tcPr>
          <w:p w14:paraId="00DD7202" w14:textId="77777777" w:rsidR="00424D5A" w:rsidRPr="00295E8F" w:rsidRDefault="00424D5A" w:rsidP="00372A2B">
            <w:pPr>
              <w:tabs>
                <w:tab w:val="left" w:pos="1020"/>
              </w:tabs>
              <w:jc w:val="center"/>
              <w:rPr>
                <w:rFonts w:ascii="Times New Roman" w:hAnsi="Times New Roman" w:cs="Times New Roman"/>
                <w:sz w:val="20"/>
                <w:szCs w:val="20"/>
              </w:rPr>
            </w:pPr>
          </w:p>
        </w:tc>
        <w:tc>
          <w:tcPr>
            <w:tcW w:w="1427" w:type="dxa"/>
          </w:tcPr>
          <w:p w14:paraId="4A6B63E8" w14:textId="77777777" w:rsidR="00424D5A" w:rsidRPr="00295E8F" w:rsidRDefault="00424D5A" w:rsidP="00372A2B">
            <w:pPr>
              <w:tabs>
                <w:tab w:val="left" w:pos="1020"/>
              </w:tabs>
              <w:jc w:val="center"/>
              <w:rPr>
                <w:rFonts w:ascii="Times New Roman" w:hAnsi="Times New Roman" w:cs="Times New Roman"/>
                <w:sz w:val="20"/>
                <w:szCs w:val="20"/>
              </w:rPr>
            </w:pPr>
            <w:r w:rsidRPr="00295E8F">
              <w:rPr>
                <w:rStyle w:val="st"/>
                <w:rFonts w:ascii="Segoe UI Symbol" w:hAnsi="Segoe UI Symbol" w:cs="Segoe UI Symbol"/>
                <w:sz w:val="20"/>
                <w:szCs w:val="20"/>
              </w:rPr>
              <w:t>✓</w:t>
            </w:r>
          </w:p>
        </w:tc>
        <w:tc>
          <w:tcPr>
            <w:tcW w:w="1427" w:type="dxa"/>
          </w:tcPr>
          <w:p w14:paraId="14E4A96E" w14:textId="77777777" w:rsidR="00424D5A" w:rsidRPr="00295E8F" w:rsidRDefault="00424D5A" w:rsidP="00372A2B">
            <w:pPr>
              <w:tabs>
                <w:tab w:val="left" w:pos="1020"/>
              </w:tabs>
              <w:jc w:val="center"/>
              <w:rPr>
                <w:rFonts w:ascii="Times New Roman" w:hAnsi="Times New Roman" w:cs="Times New Roman"/>
                <w:sz w:val="20"/>
                <w:szCs w:val="20"/>
              </w:rPr>
            </w:pPr>
          </w:p>
        </w:tc>
        <w:tc>
          <w:tcPr>
            <w:tcW w:w="1427" w:type="dxa"/>
          </w:tcPr>
          <w:p w14:paraId="2344A05A" w14:textId="77777777" w:rsidR="00424D5A" w:rsidRPr="00295E8F" w:rsidRDefault="00424D5A" w:rsidP="00372A2B">
            <w:pPr>
              <w:tabs>
                <w:tab w:val="left" w:pos="1020"/>
              </w:tabs>
              <w:jc w:val="center"/>
              <w:rPr>
                <w:rFonts w:ascii="Times New Roman" w:hAnsi="Times New Roman" w:cs="Times New Roman"/>
                <w:sz w:val="20"/>
                <w:szCs w:val="20"/>
              </w:rPr>
            </w:pPr>
          </w:p>
        </w:tc>
        <w:tc>
          <w:tcPr>
            <w:tcW w:w="1427" w:type="dxa"/>
          </w:tcPr>
          <w:p w14:paraId="1AC869CD" w14:textId="77777777" w:rsidR="00424D5A" w:rsidRPr="00295E8F" w:rsidRDefault="00424D5A" w:rsidP="00372A2B">
            <w:pPr>
              <w:tabs>
                <w:tab w:val="left" w:pos="1020"/>
              </w:tabs>
              <w:jc w:val="center"/>
              <w:rPr>
                <w:rFonts w:ascii="Times New Roman" w:hAnsi="Times New Roman" w:cs="Times New Roman"/>
                <w:sz w:val="20"/>
                <w:szCs w:val="20"/>
              </w:rPr>
            </w:pPr>
          </w:p>
        </w:tc>
        <w:tc>
          <w:tcPr>
            <w:tcW w:w="1427" w:type="dxa"/>
          </w:tcPr>
          <w:p w14:paraId="158F8D6E" w14:textId="77777777" w:rsidR="00424D5A" w:rsidRPr="00295E8F" w:rsidRDefault="00424D5A" w:rsidP="00372A2B">
            <w:pPr>
              <w:tabs>
                <w:tab w:val="left" w:pos="1020"/>
              </w:tabs>
              <w:jc w:val="center"/>
              <w:rPr>
                <w:rFonts w:ascii="Times New Roman" w:hAnsi="Times New Roman" w:cs="Times New Roman"/>
                <w:sz w:val="20"/>
                <w:szCs w:val="20"/>
              </w:rPr>
            </w:pPr>
          </w:p>
        </w:tc>
      </w:tr>
      <w:tr w:rsidR="00424D5A" w:rsidRPr="00295E8F" w14:paraId="0DF7104B" w14:textId="77777777" w:rsidTr="00372A2B">
        <w:trPr>
          <w:trHeight w:val="170"/>
        </w:trPr>
        <w:tc>
          <w:tcPr>
            <w:tcW w:w="3969" w:type="dxa"/>
          </w:tcPr>
          <w:p w14:paraId="66F051CE" w14:textId="77777777" w:rsidR="00424D5A" w:rsidRPr="00295E8F" w:rsidRDefault="00424D5A" w:rsidP="00372A2B">
            <w:pPr>
              <w:tabs>
                <w:tab w:val="left" w:pos="1020"/>
              </w:tabs>
              <w:rPr>
                <w:rFonts w:ascii="Times New Roman" w:hAnsi="Times New Roman" w:cs="Times New Roman"/>
                <w:sz w:val="20"/>
                <w:szCs w:val="20"/>
              </w:rPr>
            </w:pPr>
            <w:r w:rsidRPr="00295E8F">
              <w:rPr>
                <w:rFonts w:ascii="Times New Roman" w:hAnsi="Times New Roman" w:cs="Times New Roman"/>
                <w:sz w:val="20"/>
                <w:szCs w:val="20"/>
              </w:rPr>
              <w:t>Routine and manual</w:t>
            </w:r>
          </w:p>
        </w:tc>
        <w:tc>
          <w:tcPr>
            <w:tcW w:w="1427" w:type="dxa"/>
          </w:tcPr>
          <w:p w14:paraId="2C7F2ED1" w14:textId="77777777" w:rsidR="00424D5A" w:rsidRPr="00295E8F" w:rsidRDefault="00424D5A" w:rsidP="00372A2B">
            <w:pPr>
              <w:tabs>
                <w:tab w:val="left" w:pos="1020"/>
              </w:tabs>
              <w:jc w:val="center"/>
              <w:rPr>
                <w:rFonts w:ascii="Times New Roman" w:hAnsi="Times New Roman" w:cs="Times New Roman"/>
                <w:sz w:val="20"/>
                <w:szCs w:val="20"/>
              </w:rPr>
            </w:pPr>
          </w:p>
        </w:tc>
        <w:tc>
          <w:tcPr>
            <w:tcW w:w="1427" w:type="dxa"/>
          </w:tcPr>
          <w:p w14:paraId="2633DFBE" w14:textId="77777777" w:rsidR="00424D5A" w:rsidRPr="00295E8F" w:rsidRDefault="00424D5A" w:rsidP="00372A2B">
            <w:pPr>
              <w:tabs>
                <w:tab w:val="left" w:pos="1020"/>
              </w:tabs>
              <w:jc w:val="center"/>
              <w:rPr>
                <w:rFonts w:ascii="Times New Roman" w:hAnsi="Times New Roman" w:cs="Times New Roman"/>
                <w:sz w:val="20"/>
                <w:szCs w:val="20"/>
              </w:rPr>
            </w:pPr>
          </w:p>
        </w:tc>
        <w:tc>
          <w:tcPr>
            <w:tcW w:w="1427" w:type="dxa"/>
          </w:tcPr>
          <w:p w14:paraId="2F1B515E" w14:textId="77777777" w:rsidR="00424D5A" w:rsidRPr="00295E8F" w:rsidRDefault="00424D5A" w:rsidP="00372A2B">
            <w:pPr>
              <w:tabs>
                <w:tab w:val="left" w:pos="1020"/>
              </w:tabs>
              <w:jc w:val="center"/>
              <w:rPr>
                <w:rFonts w:ascii="Times New Roman" w:hAnsi="Times New Roman" w:cs="Times New Roman"/>
                <w:sz w:val="20"/>
                <w:szCs w:val="20"/>
              </w:rPr>
            </w:pPr>
          </w:p>
        </w:tc>
        <w:tc>
          <w:tcPr>
            <w:tcW w:w="1427" w:type="dxa"/>
          </w:tcPr>
          <w:p w14:paraId="460D58B7" w14:textId="77777777" w:rsidR="00424D5A" w:rsidRPr="00295E8F" w:rsidRDefault="00424D5A" w:rsidP="00372A2B">
            <w:pPr>
              <w:tabs>
                <w:tab w:val="left" w:pos="1020"/>
              </w:tabs>
              <w:jc w:val="center"/>
              <w:rPr>
                <w:rFonts w:ascii="Times New Roman" w:hAnsi="Times New Roman" w:cs="Times New Roman"/>
                <w:sz w:val="20"/>
                <w:szCs w:val="20"/>
              </w:rPr>
            </w:pPr>
          </w:p>
        </w:tc>
        <w:tc>
          <w:tcPr>
            <w:tcW w:w="1427" w:type="dxa"/>
          </w:tcPr>
          <w:p w14:paraId="09114EF5" w14:textId="77777777" w:rsidR="00424D5A" w:rsidRPr="00295E8F" w:rsidRDefault="00424D5A" w:rsidP="00372A2B">
            <w:pPr>
              <w:tabs>
                <w:tab w:val="left" w:pos="1020"/>
              </w:tabs>
              <w:jc w:val="center"/>
              <w:rPr>
                <w:rFonts w:ascii="Times New Roman" w:hAnsi="Times New Roman" w:cs="Times New Roman"/>
                <w:sz w:val="20"/>
                <w:szCs w:val="20"/>
              </w:rPr>
            </w:pPr>
          </w:p>
        </w:tc>
        <w:tc>
          <w:tcPr>
            <w:tcW w:w="1427" w:type="dxa"/>
          </w:tcPr>
          <w:p w14:paraId="780EC4BF" w14:textId="77777777" w:rsidR="00424D5A" w:rsidRPr="00295E8F" w:rsidRDefault="00424D5A" w:rsidP="00372A2B">
            <w:pPr>
              <w:tabs>
                <w:tab w:val="left" w:pos="1020"/>
              </w:tabs>
              <w:jc w:val="center"/>
              <w:rPr>
                <w:rFonts w:ascii="Times New Roman" w:hAnsi="Times New Roman" w:cs="Times New Roman"/>
                <w:sz w:val="20"/>
                <w:szCs w:val="20"/>
              </w:rPr>
            </w:pPr>
          </w:p>
        </w:tc>
        <w:tc>
          <w:tcPr>
            <w:tcW w:w="1427" w:type="dxa"/>
          </w:tcPr>
          <w:p w14:paraId="699ED8FB" w14:textId="77777777" w:rsidR="00424D5A" w:rsidRPr="00295E8F" w:rsidRDefault="00424D5A" w:rsidP="00372A2B">
            <w:pPr>
              <w:tabs>
                <w:tab w:val="left" w:pos="1020"/>
              </w:tabs>
              <w:jc w:val="center"/>
              <w:rPr>
                <w:rFonts w:ascii="Times New Roman" w:hAnsi="Times New Roman" w:cs="Times New Roman"/>
                <w:sz w:val="20"/>
                <w:szCs w:val="20"/>
              </w:rPr>
            </w:pPr>
          </w:p>
        </w:tc>
      </w:tr>
      <w:tr w:rsidR="00424D5A" w:rsidRPr="00295E8F" w14:paraId="2E953DB0" w14:textId="77777777" w:rsidTr="00372A2B">
        <w:trPr>
          <w:trHeight w:val="170"/>
        </w:trPr>
        <w:tc>
          <w:tcPr>
            <w:tcW w:w="3969" w:type="dxa"/>
          </w:tcPr>
          <w:p w14:paraId="5A38D16E" w14:textId="77777777" w:rsidR="00424D5A" w:rsidRPr="00295E8F" w:rsidRDefault="00424D5A" w:rsidP="00372A2B">
            <w:pPr>
              <w:tabs>
                <w:tab w:val="left" w:pos="1020"/>
              </w:tabs>
              <w:rPr>
                <w:rFonts w:ascii="Times New Roman" w:hAnsi="Times New Roman" w:cs="Times New Roman"/>
                <w:b/>
                <w:sz w:val="20"/>
                <w:szCs w:val="20"/>
              </w:rPr>
            </w:pPr>
            <w:r w:rsidRPr="00295E8F">
              <w:rPr>
                <w:rFonts w:ascii="Times New Roman" w:hAnsi="Times New Roman" w:cs="Times New Roman"/>
                <w:b/>
                <w:sz w:val="20"/>
                <w:szCs w:val="20"/>
              </w:rPr>
              <w:t>Country, probability</w:t>
            </w:r>
          </w:p>
        </w:tc>
        <w:tc>
          <w:tcPr>
            <w:tcW w:w="1427" w:type="dxa"/>
          </w:tcPr>
          <w:p w14:paraId="50C74E0A" w14:textId="77777777" w:rsidR="00424D5A" w:rsidRPr="00295E8F" w:rsidRDefault="00424D5A" w:rsidP="00372A2B">
            <w:pPr>
              <w:tabs>
                <w:tab w:val="left" w:pos="1020"/>
              </w:tabs>
              <w:jc w:val="center"/>
              <w:rPr>
                <w:rFonts w:ascii="Times New Roman" w:hAnsi="Times New Roman" w:cs="Times New Roman"/>
                <w:sz w:val="20"/>
                <w:szCs w:val="20"/>
              </w:rPr>
            </w:pPr>
          </w:p>
        </w:tc>
        <w:tc>
          <w:tcPr>
            <w:tcW w:w="1427" w:type="dxa"/>
          </w:tcPr>
          <w:p w14:paraId="0909B0C0" w14:textId="77777777" w:rsidR="00424D5A" w:rsidRPr="00295E8F" w:rsidRDefault="00424D5A" w:rsidP="00372A2B">
            <w:pPr>
              <w:tabs>
                <w:tab w:val="left" w:pos="1020"/>
              </w:tabs>
              <w:jc w:val="center"/>
              <w:rPr>
                <w:rFonts w:ascii="Times New Roman" w:hAnsi="Times New Roman" w:cs="Times New Roman"/>
                <w:sz w:val="20"/>
                <w:szCs w:val="20"/>
              </w:rPr>
            </w:pPr>
          </w:p>
        </w:tc>
        <w:tc>
          <w:tcPr>
            <w:tcW w:w="1427" w:type="dxa"/>
          </w:tcPr>
          <w:p w14:paraId="53CE646E" w14:textId="77777777" w:rsidR="00424D5A" w:rsidRPr="00295E8F" w:rsidRDefault="00424D5A" w:rsidP="00372A2B">
            <w:pPr>
              <w:tabs>
                <w:tab w:val="left" w:pos="1020"/>
              </w:tabs>
              <w:jc w:val="center"/>
              <w:rPr>
                <w:rFonts w:ascii="Times New Roman" w:hAnsi="Times New Roman" w:cs="Times New Roman"/>
                <w:sz w:val="20"/>
                <w:szCs w:val="20"/>
              </w:rPr>
            </w:pPr>
          </w:p>
        </w:tc>
        <w:tc>
          <w:tcPr>
            <w:tcW w:w="1427" w:type="dxa"/>
          </w:tcPr>
          <w:p w14:paraId="2FEFB005" w14:textId="77777777" w:rsidR="00424D5A" w:rsidRPr="00295E8F" w:rsidRDefault="00424D5A" w:rsidP="00372A2B">
            <w:pPr>
              <w:tabs>
                <w:tab w:val="left" w:pos="1020"/>
              </w:tabs>
              <w:jc w:val="center"/>
              <w:rPr>
                <w:rFonts w:ascii="Times New Roman" w:hAnsi="Times New Roman" w:cs="Times New Roman"/>
                <w:sz w:val="20"/>
                <w:szCs w:val="20"/>
              </w:rPr>
            </w:pPr>
          </w:p>
        </w:tc>
        <w:tc>
          <w:tcPr>
            <w:tcW w:w="1427" w:type="dxa"/>
          </w:tcPr>
          <w:p w14:paraId="1940846A" w14:textId="77777777" w:rsidR="00424D5A" w:rsidRPr="00295E8F" w:rsidRDefault="00424D5A" w:rsidP="00372A2B">
            <w:pPr>
              <w:tabs>
                <w:tab w:val="left" w:pos="1020"/>
              </w:tabs>
              <w:jc w:val="center"/>
              <w:rPr>
                <w:rFonts w:ascii="Times New Roman" w:hAnsi="Times New Roman" w:cs="Times New Roman"/>
                <w:sz w:val="20"/>
                <w:szCs w:val="20"/>
              </w:rPr>
            </w:pPr>
          </w:p>
        </w:tc>
        <w:tc>
          <w:tcPr>
            <w:tcW w:w="1427" w:type="dxa"/>
          </w:tcPr>
          <w:p w14:paraId="5B248CC1" w14:textId="77777777" w:rsidR="00424D5A" w:rsidRPr="00295E8F" w:rsidRDefault="00424D5A" w:rsidP="00372A2B">
            <w:pPr>
              <w:tabs>
                <w:tab w:val="left" w:pos="1020"/>
              </w:tabs>
              <w:jc w:val="center"/>
              <w:rPr>
                <w:rFonts w:ascii="Times New Roman" w:hAnsi="Times New Roman" w:cs="Times New Roman"/>
                <w:sz w:val="20"/>
                <w:szCs w:val="20"/>
              </w:rPr>
            </w:pPr>
          </w:p>
        </w:tc>
        <w:tc>
          <w:tcPr>
            <w:tcW w:w="1427" w:type="dxa"/>
          </w:tcPr>
          <w:p w14:paraId="2438B570" w14:textId="77777777" w:rsidR="00424D5A" w:rsidRPr="00295E8F" w:rsidRDefault="00424D5A" w:rsidP="00372A2B">
            <w:pPr>
              <w:tabs>
                <w:tab w:val="left" w:pos="1020"/>
              </w:tabs>
              <w:jc w:val="center"/>
              <w:rPr>
                <w:rFonts w:ascii="Times New Roman" w:hAnsi="Times New Roman" w:cs="Times New Roman"/>
                <w:sz w:val="20"/>
                <w:szCs w:val="20"/>
              </w:rPr>
            </w:pPr>
          </w:p>
        </w:tc>
      </w:tr>
      <w:tr w:rsidR="00424D5A" w:rsidRPr="00295E8F" w14:paraId="5E9EB983" w14:textId="77777777" w:rsidTr="00372A2B">
        <w:trPr>
          <w:trHeight w:val="170"/>
        </w:trPr>
        <w:tc>
          <w:tcPr>
            <w:tcW w:w="3969" w:type="dxa"/>
          </w:tcPr>
          <w:p w14:paraId="2E6C6507" w14:textId="77777777" w:rsidR="00424D5A" w:rsidRPr="00295E8F" w:rsidRDefault="00424D5A" w:rsidP="00372A2B">
            <w:pPr>
              <w:tabs>
                <w:tab w:val="left" w:pos="1020"/>
              </w:tabs>
              <w:rPr>
                <w:rFonts w:ascii="Times New Roman" w:hAnsi="Times New Roman" w:cs="Times New Roman"/>
                <w:sz w:val="20"/>
                <w:szCs w:val="20"/>
              </w:rPr>
            </w:pPr>
            <w:r w:rsidRPr="00295E8F">
              <w:rPr>
                <w:rFonts w:ascii="Times New Roman" w:hAnsi="Times New Roman" w:cs="Times New Roman"/>
                <w:sz w:val="20"/>
                <w:szCs w:val="20"/>
              </w:rPr>
              <w:t>Germany</w:t>
            </w:r>
          </w:p>
        </w:tc>
        <w:tc>
          <w:tcPr>
            <w:tcW w:w="1427" w:type="dxa"/>
          </w:tcPr>
          <w:p w14:paraId="0F6C7A17" w14:textId="77777777" w:rsidR="00424D5A" w:rsidRPr="00295E8F" w:rsidRDefault="00424D5A" w:rsidP="00372A2B">
            <w:pPr>
              <w:tabs>
                <w:tab w:val="left" w:pos="1020"/>
              </w:tabs>
              <w:jc w:val="center"/>
              <w:rPr>
                <w:rFonts w:ascii="Times New Roman" w:hAnsi="Times New Roman" w:cs="Times New Roman"/>
                <w:sz w:val="20"/>
                <w:szCs w:val="20"/>
              </w:rPr>
            </w:pPr>
          </w:p>
        </w:tc>
        <w:tc>
          <w:tcPr>
            <w:tcW w:w="1427" w:type="dxa"/>
          </w:tcPr>
          <w:p w14:paraId="4F946ED7" w14:textId="77777777" w:rsidR="00424D5A" w:rsidRPr="00295E8F" w:rsidRDefault="00424D5A" w:rsidP="00372A2B">
            <w:pPr>
              <w:tabs>
                <w:tab w:val="left" w:pos="1020"/>
              </w:tabs>
              <w:jc w:val="center"/>
              <w:rPr>
                <w:rFonts w:ascii="Times New Roman" w:hAnsi="Times New Roman" w:cs="Times New Roman"/>
                <w:sz w:val="20"/>
                <w:szCs w:val="20"/>
              </w:rPr>
            </w:pPr>
          </w:p>
        </w:tc>
        <w:tc>
          <w:tcPr>
            <w:tcW w:w="1427" w:type="dxa"/>
          </w:tcPr>
          <w:p w14:paraId="0C6D0793" w14:textId="77777777" w:rsidR="00424D5A" w:rsidRPr="00295E8F" w:rsidRDefault="00424D5A" w:rsidP="00372A2B">
            <w:pPr>
              <w:tabs>
                <w:tab w:val="left" w:pos="1020"/>
              </w:tabs>
              <w:jc w:val="center"/>
              <w:rPr>
                <w:rFonts w:ascii="Times New Roman" w:hAnsi="Times New Roman" w:cs="Times New Roman"/>
                <w:sz w:val="20"/>
                <w:szCs w:val="20"/>
              </w:rPr>
            </w:pPr>
          </w:p>
        </w:tc>
        <w:tc>
          <w:tcPr>
            <w:tcW w:w="1427" w:type="dxa"/>
          </w:tcPr>
          <w:p w14:paraId="4DC8413B" w14:textId="77777777" w:rsidR="00424D5A" w:rsidRPr="00295E8F" w:rsidRDefault="00424D5A" w:rsidP="00372A2B">
            <w:pPr>
              <w:tabs>
                <w:tab w:val="left" w:pos="1020"/>
              </w:tabs>
              <w:jc w:val="center"/>
              <w:rPr>
                <w:rFonts w:ascii="Times New Roman" w:hAnsi="Times New Roman" w:cs="Times New Roman"/>
                <w:sz w:val="20"/>
                <w:szCs w:val="20"/>
              </w:rPr>
            </w:pPr>
          </w:p>
        </w:tc>
        <w:tc>
          <w:tcPr>
            <w:tcW w:w="1427" w:type="dxa"/>
          </w:tcPr>
          <w:p w14:paraId="167B626E" w14:textId="77777777" w:rsidR="00424D5A" w:rsidRPr="00295E8F" w:rsidRDefault="00424D5A" w:rsidP="00372A2B">
            <w:pPr>
              <w:tabs>
                <w:tab w:val="left" w:pos="1020"/>
              </w:tabs>
              <w:jc w:val="center"/>
              <w:rPr>
                <w:rFonts w:ascii="Times New Roman" w:hAnsi="Times New Roman" w:cs="Times New Roman"/>
                <w:sz w:val="20"/>
                <w:szCs w:val="20"/>
              </w:rPr>
            </w:pPr>
          </w:p>
        </w:tc>
        <w:tc>
          <w:tcPr>
            <w:tcW w:w="1427" w:type="dxa"/>
          </w:tcPr>
          <w:p w14:paraId="167BE251" w14:textId="77777777" w:rsidR="00424D5A" w:rsidRPr="00295E8F" w:rsidRDefault="00424D5A" w:rsidP="00372A2B">
            <w:pPr>
              <w:tabs>
                <w:tab w:val="left" w:pos="1020"/>
              </w:tabs>
              <w:jc w:val="center"/>
              <w:rPr>
                <w:rFonts w:ascii="Times New Roman" w:hAnsi="Times New Roman" w:cs="Times New Roman"/>
                <w:sz w:val="20"/>
                <w:szCs w:val="20"/>
              </w:rPr>
            </w:pPr>
          </w:p>
        </w:tc>
        <w:tc>
          <w:tcPr>
            <w:tcW w:w="1427" w:type="dxa"/>
          </w:tcPr>
          <w:p w14:paraId="29A5F46D" w14:textId="77777777" w:rsidR="00424D5A" w:rsidRPr="00295E8F" w:rsidRDefault="00424D5A" w:rsidP="00372A2B">
            <w:pPr>
              <w:tabs>
                <w:tab w:val="left" w:pos="1020"/>
              </w:tabs>
              <w:jc w:val="center"/>
              <w:rPr>
                <w:rFonts w:ascii="Times New Roman" w:hAnsi="Times New Roman" w:cs="Times New Roman"/>
                <w:sz w:val="20"/>
                <w:szCs w:val="20"/>
              </w:rPr>
            </w:pPr>
          </w:p>
        </w:tc>
      </w:tr>
      <w:tr w:rsidR="00424D5A" w:rsidRPr="00295E8F" w14:paraId="51F3B5DF" w14:textId="77777777" w:rsidTr="00372A2B">
        <w:trPr>
          <w:trHeight w:val="170"/>
        </w:trPr>
        <w:tc>
          <w:tcPr>
            <w:tcW w:w="3969" w:type="dxa"/>
          </w:tcPr>
          <w:p w14:paraId="0A3FAE1C" w14:textId="77777777" w:rsidR="00424D5A" w:rsidRPr="00295E8F" w:rsidRDefault="00424D5A" w:rsidP="00372A2B">
            <w:pPr>
              <w:tabs>
                <w:tab w:val="left" w:pos="1020"/>
              </w:tabs>
              <w:rPr>
                <w:rFonts w:ascii="Times New Roman" w:hAnsi="Times New Roman" w:cs="Times New Roman"/>
                <w:sz w:val="20"/>
                <w:szCs w:val="20"/>
              </w:rPr>
            </w:pPr>
            <w:r w:rsidRPr="00295E8F">
              <w:rPr>
                <w:rFonts w:ascii="Times New Roman" w:hAnsi="Times New Roman" w:cs="Times New Roman"/>
                <w:sz w:val="20"/>
                <w:szCs w:val="20"/>
              </w:rPr>
              <w:t>Greece</w:t>
            </w:r>
          </w:p>
        </w:tc>
        <w:tc>
          <w:tcPr>
            <w:tcW w:w="1427" w:type="dxa"/>
          </w:tcPr>
          <w:p w14:paraId="480721A4" w14:textId="77777777" w:rsidR="00424D5A" w:rsidRPr="00295E8F" w:rsidRDefault="00424D5A" w:rsidP="00372A2B">
            <w:pPr>
              <w:tabs>
                <w:tab w:val="left" w:pos="1020"/>
              </w:tabs>
              <w:jc w:val="center"/>
              <w:rPr>
                <w:rFonts w:ascii="Times New Roman" w:hAnsi="Times New Roman" w:cs="Times New Roman"/>
                <w:sz w:val="20"/>
                <w:szCs w:val="20"/>
              </w:rPr>
            </w:pPr>
          </w:p>
        </w:tc>
        <w:tc>
          <w:tcPr>
            <w:tcW w:w="1427" w:type="dxa"/>
          </w:tcPr>
          <w:p w14:paraId="54A276A1" w14:textId="77777777" w:rsidR="00424D5A" w:rsidRPr="00295E8F" w:rsidRDefault="00424D5A" w:rsidP="00372A2B">
            <w:pPr>
              <w:tabs>
                <w:tab w:val="left" w:pos="1020"/>
              </w:tabs>
              <w:jc w:val="center"/>
              <w:rPr>
                <w:rFonts w:ascii="Times New Roman" w:hAnsi="Times New Roman" w:cs="Times New Roman"/>
                <w:sz w:val="20"/>
                <w:szCs w:val="20"/>
              </w:rPr>
            </w:pPr>
          </w:p>
        </w:tc>
        <w:tc>
          <w:tcPr>
            <w:tcW w:w="1427" w:type="dxa"/>
          </w:tcPr>
          <w:p w14:paraId="77ADE776" w14:textId="77777777" w:rsidR="00424D5A" w:rsidRPr="00295E8F" w:rsidRDefault="00424D5A" w:rsidP="00372A2B">
            <w:pPr>
              <w:tabs>
                <w:tab w:val="left" w:pos="1020"/>
              </w:tabs>
              <w:jc w:val="center"/>
              <w:rPr>
                <w:rFonts w:ascii="Times New Roman" w:hAnsi="Times New Roman" w:cs="Times New Roman"/>
                <w:sz w:val="20"/>
                <w:szCs w:val="20"/>
              </w:rPr>
            </w:pPr>
          </w:p>
        </w:tc>
        <w:tc>
          <w:tcPr>
            <w:tcW w:w="1427" w:type="dxa"/>
          </w:tcPr>
          <w:p w14:paraId="65958610" w14:textId="77777777" w:rsidR="00424D5A" w:rsidRPr="00295E8F" w:rsidRDefault="00424D5A" w:rsidP="00372A2B">
            <w:pPr>
              <w:tabs>
                <w:tab w:val="left" w:pos="1020"/>
              </w:tabs>
              <w:jc w:val="center"/>
              <w:rPr>
                <w:rFonts w:ascii="Times New Roman" w:hAnsi="Times New Roman" w:cs="Times New Roman"/>
                <w:sz w:val="20"/>
                <w:szCs w:val="20"/>
              </w:rPr>
            </w:pPr>
          </w:p>
        </w:tc>
        <w:tc>
          <w:tcPr>
            <w:tcW w:w="1427" w:type="dxa"/>
          </w:tcPr>
          <w:p w14:paraId="3444F8BE" w14:textId="77777777" w:rsidR="00424D5A" w:rsidRPr="00295E8F" w:rsidRDefault="00424D5A" w:rsidP="00372A2B">
            <w:pPr>
              <w:tabs>
                <w:tab w:val="left" w:pos="1020"/>
              </w:tabs>
              <w:jc w:val="center"/>
              <w:rPr>
                <w:rFonts w:ascii="Times New Roman" w:hAnsi="Times New Roman" w:cs="Times New Roman"/>
                <w:sz w:val="20"/>
                <w:szCs w:val="20"/>
              </w:rPr>
            </w:pPr>
          </w:p>
        </w:tc>
        <w:tc>
          <w:tcPr>
            <w:tcW w:w="1427" w:type="dxa"/>
          </w:tcPr>
          <w:p w14:paraId="55075E33" w14:textId="77777777" w:rsidR="00424D5A" w:rsidRPr="00295E8F" w:rsidRDefault="00424D5A" w:rsidP="00372A2B">
            <w:pPr>
              <w:tabs>
                <w:tab w:val="left" w:pos="1020"/>
              </w:tabs>
              <w:jc w:val="center"/>
              <w:rPr>
                <w:rFonts w:ascii="Times New Roman" w:hAnsi="Times New Roman" w:cs="Times New Roman"/>
                <w:sz w:val="20"/>
                <w:szCs w:val="20"/>
              </w:rPr>
            </w:pPr>
            <w:r w:rsidRPr="00295E8F">
              <w:rPr>
                <w:rStyle w:val="st"/>
                <w:rFonts w:ascii="Times New Roman" w:hAnsi="Times New Roman" w:cs="Times New Roman"/>
                <w:sz w:val="20"/>
                <w:szCs w:val="20"/>
              </w:rPr>
              <w:t>X</w:t>
            </w:r>
          </w:p>
        </w:tc>
        <w:tc>
          <w:tcPr>
            <w:tcW w:w="1427" w:type="dxa"/>
          </w:tcPr>
          <w:p w14:paraId="16B5A7D1" w14:textId="77777777" w:rsidR="00424D5A" w:rsidRPr="00295E8F" w:rsidRDefault="00424D5A" w:rsidP="00372A2B">
            <w:pPr>
              <w:tabs>
                <w:tab w:val="left" w:pos="1020"/>
              </w:tabs>
              <w:jc w:val="center"/>
              <w:rPr>
                <w:rFonts w:ascii="Times New Roman" w:hAnsi="Times New Roman" w:cs="Times New Roman"/>
                <w:sz w:val="20"/>
                <w:szCs w:val="20"/>
              </w:rPr>
            </w:pPr>
          </w:p>
        </w:tc>
      </w:tr>
      <w:tr w:rsidR="00424D5A" w:rsidRPr="00295E8F" w14:paraId="6D35CD8B" w14:textId="77777777" w:rsidTr="00372A2B">
        <w:trPr>
          <w:trHeight w:val="170"/>
        </w:trPr>
        <w:tc>
          <w:tcPr>
            <w:tcW w:w="3969" w:type="dxa"/>
          </w:tcPr>
          <w:p w14:paraId="0D9507A7" w14:textId="77777777" w:rsidR="00424D5A" w:rsidRPr="00295E8F" w:rsidRDefault="00424D5A" w:rsidP="00372A2B">
            <w:pPr>
              <w:tabs>
                <w:tab w:val="left" w:pos="1020"/>
              </w:tabs>
              <w:rPr>
                <w:rFonts w:ascii="Times New Roman" w:hAnsi="Times New Roman" w:cs="Times New Roman"/>
                <w:sz w:val="20"/>
                <w:szCs w:val="20"/>
              </w:rPr>
            </w:pPr>
            <w:r w:rsidRPr="00295E8F">
              <w:rPr>
                <w:rFonts w:ascii="Times New Roman" w:hAnsi="Times New Roman" w:cs="Times New Roman"/>
                <w:sz w:val="20"/>
                <w:szCs w:val="20"/>
              </w:rPr>
              <w:t>Ireland</w:t>
            </w:r>
          </w:p>
        </w:tc>
        <w:tc>
          <w:tcPr>
            <w:tcW w:w="1427" w:type="dxa"/>
          </w:tcPr>
          <w:p w14:paraId="29534AC4" w14:textId="77777777" w:rsidR="00424D5A" w:rsidRPr="00295E8F" w:rsidRDefault="00424D5A" w:rsidP="00372A2B">
            <w:pPr>
              <w:tabs>
                <w:tab w:val="left" w:pos="1020"/>
              </w:tabs>
              <w:jc w:val="center"/>
              <w:rPr>
                <w:rFonts w:ascii="Times New Roman" w:hAnsi="Times New Roman" w:cs="Times New Roman"/>
                <w:sz w:val="20"/>
                <w:szCs w:val="20"/>
              </w:rPr>
            </w:pPr>
          </w:p>
        </w:tc>
        <w:tc>
          <w:tcPr>
            <w:tcW w:w="1427" w:type="dxa"/>
          </w:tcPr>
          <w:p w14:paraId="7B680469" w14:textId="77777777" w:rsidR="00424D5A" w:rsidRPr="00295E8F" w:rsidRDefault="00424D5A" w:rsidP="00372A2B">
            <w:pPr>
              <w:tabs>
                <w:tab w:val="left" w:pos="1020"/>
              </w:tabs>
              <w:jc w:val="center"/>
              <w:rPr>
                <w:rFonts w:ascii="Times New Roman" w:hAnsi="Times New Roman" w:cs="Times New Roman"/>
                <w:sz w:val="20"/>
                <w:szCs w:val="20"/>
              </w:rPr>
            </w:pPr>
          </w:p>
        </w:tc>
        <w:tc>
          <w:tcPr>
            <w:tcW w:w="1427" w:type="dxa"/>
          </w:tcPr>
          <w:p w14:paraId="607E2DB9" w14:textId="77777777" w:rsidR="00424D5A" w:rsidRPr="00295E8F" w:rsidRDefault="00424D5A" w:rsidP="00372A2B">
            <w:pPr>
              <w:tabs>
                <w:tab w:val="left" w:pos="1020"/>
              </w:tabs>
              <w:jc w:val="center"/>
              <w:rPr>
                <w:rFonts w:ascii="Times New Roman" w:hAnsi="Times New Roman" w:cs="Times New Roman"/>
                <w:sz w:val="20"/>
                <w:szCs w:val="20"/>
              </w:rPr>
            </w:pPr>
          </w:p>
        </w:tc>
        <w:tc>
          <w:tcPr>
            <w:tcW w:w="1427" w:type="dxa"/>
          </w:tcPr>
          <w:p w14:paraId="63ACFC87" w14:textId="77777777" w:rsidR="00424D5A" w:rsidRPr="00295E8F" w:rsidRDefault="00424D5A" w:rsidP="00372A2B">
            <w:pPr>
              <w:tabs>
                <w:tab w:val="left" w:pos="1020"/>
              </w:tabs>
              <w:jc w:val="center"/>
              <w:rPr>
                <w:rFonts w:ascii="Times New Roman" w:hAnsi="Times New Roman" w:cs="Times New Roman"/>
                <w:sz w:val="20"/>
                <w:szCs w:val="20"/>
              </w:rPr>
            </w:pPr>
          </w:p>
        </w:tc>
        <w:tc>
          <w:tcPr>
            <w:tcW w:w="1427" w:type="dxa"/>
          </w:tcPr>
          <w:p w14:paraId="7E60BD93" w14:textId="77777777" w:rsidR="00424D5A" w:rsidRPr="00295E8F" w:rsidRDefault="00424D5A" w:rsidP="00372A2B">
            <w:pPr>
              <w:tabs>
                <w:tab w:val="left" w:pos="1020"/>
              </w:tabs>
              <w:jc w:val="center"/>
              <w:rPr>
                <w:rFonts w:ascii="Times New Roman" w:hAnsi="Times New Roman" w:cs="Times New Roman"/>
                <w:sz w:val="20"/>
                <w:szCs w:val="20"/>
              </w:rPr>
            </w:pPr>
          </w:p>
        </w:tc>
        <w:tc>
          <w:tcPr>
            <w:tcW w:w="1427" w:type="dxa"/>
          </w:tcPr>
          <w:p w14:paraId="6055BE3D" w14:textId="77777777" w:rsidR="00424D5A" w:rsidRPr="00295E8F" w:rsidRDefault="00424D5A" w:rsidP="00372A2B">
            <w:pPr>
              <w:tabs>
                <w:tab w:val="left" w:pos="1020"/>
              </w:tabs>
              <w:jc w:val="center"/>
              <w:rPr>
                <w:rFonts w:ascii="Times New Roman" w:hAnsi="Times New Roman" w:cs="Times New Roman"/>
                <w:sz w:val="20"/>
                <w:szCs w:val="20"/>
              </w:rPr>
            </w:pPr>
          </w:p>
        </w:tc>
        <w:tc>
          <w:tcPr>
            <w:tcW w:w="1427" w:type="dxa"/>
          </w:tcPr>
          <w:p w14:paraId="54702484" w14:textId="77777777" w:rsidR="00424D5A" w:rsidRPr="00295E8F" w:rsidRDefault="00424D5A" w:rsidP="00372A2B">
            <w:pPr>
              <w:tabs>
                <w:tab w:val="left" w:pos="1020"/>
              </w:tabs>
              <w:jc w:val="center"/>
              <w:rPr>
                <w:rFonts w:ascii="Times New Roman" w:hAnsi="Times New Roman" w:cs="Times New Roman"/>
                <w:sz w:val="20"/>
                <w:szCs w:val="20"/>
              </w:rPr>
            </w:pPr>
          </w:p>
        </w:tc>
      </w:tr>
      <w:tr w:rsidR="00424D5A" w:rsidRPr="00295E8F" w14:paraId="727D806C" w14:textId="77777777" w:rsidTr="00372A2B">
        <w:trPr>
          <w:trHeight w:val="170"/>
        </w:trPr>
        <w:tc>
          <w:tcPr>
            <w:tcW w:w="3969" w:type="dxa"/>
          </w:tcPr>
          <w:p w14:paraId="441B356C" w14:textId="77777777" w:rsidR="00424D5A" w:rsidRPr="00295E8F" w:rsidRDefault="00424D5A" w:rsidP="00372A2B">
            <w:pPr>
              <w:tabs>
                <w:tab w:val="left" w:pos="1020"/>
              </w:tabs>
              <w:rPr>
                <w:rFonts w:ascii="Times New Roman" w:hAnsi="Times New Roman" w:cs="Times New Roman"/>
                <w:sz w:val="20"/>
                <w:szCs w:val="20"/>
              </w:rPr>
            </w:pPr>
            <w:r w:rsidRPr="00295E8F">
              <w:rPr>
                <w:rFonts w:ascii="Times New Roman" w:hAnsi="Times New Roman" w:cs="Times New Roman"/>
                <w:sz w:val="20"/>
                <w:szCs w:val="20"/>
              </w:rPr>
              <w:t>Netherlands</w:t>
            </w:r>
          </w:p>
        </w:tc>
        <w:tc>
          <w:tcPr>
            <w:tcW w:w="1427" w:type="dxa"/>
          </w:tcPr>
          <w:p w14:paraId="62DD47AD" w14:textId="77777777" w:rsidR="00424D5A" w:rsidRPr="00295E8F" w:rsidRDefault="00424D5A" w:rsidP="00372A2B">
            <w:pPr>
              <w:tabs>
                <w:tab w:val="left" w:pos="1020"/>
              </w:tabs>
              <w:jc w:val="center"/>
              <w:rPr>
                <w:rFonts w:ascii="Times New Roman" w:hAnsi="Times New Roman" w:cs="Times New Roman"/>
                <w:sz w:val="20"/>
                <w:szCs w:val="20"/>
              </w:rPr>
            </w:pPr>
            <w:r w:rsidRPr="00295E8F">
              <w:rPr>
                <w:rStyle w:val="st"/>
                <w:rFonts w:ascii="Segoe UI Symbol" w:hAnsi="Segoe UI Symbol" w:cs="Segoe UI Symbol"/>
                <w:sz w:val="20"/>
                <w:szCs w:val="20"/>
              </w:rPr>
              <w:t>✓</w:t>
            </w:r>
          </w:p>
        </w:tc>
        <w:tc>
          <w:tcPr>
            <w:tcW w:w="1427" w:type="dxa"/>
          </w:tcPr>
          <w:p w14:paraId="5E1390B6" w14:textId="77777777" w:rsidR="00424D5A" w:rsidRPr="00295E8F" w:rsidRDefault="00424D5A" w:rsidP="00372A2B">
            <w:pPr>
              <w:tabs>
                <w:tab w:val="left" w:pos="1020"/>
              </w:tabs>
              <w:jc w:val="center"/>
              <w:rPr>
                <w:rFonts w:ascii="Times New Roman" w:hAnsi="Times New Roman" w:cs="Times New Roman"/>
                <w:sz w:val="20"/>
                <w:szCs w:val="20"/>
              </w:rPr>
            </w:pPr>
          </w:p>
        </w:tc>
        <w:tc>
          <w:tcPr>
            <w:tcW w:w="1427" w:type="dxa"/>
          </w:tcPr>
          <w:p w14:paraId="2FA3804B" w14:textId="77777777" w:rsidR="00424D5A" w:rsidRPr="00295E8F" w:rsidRDefault="00424D5A" w:rsidP="00372A2B">
            <w:pPr>
              <w:tabs>
                <w:tab w:val="left" w:pos="1020"/>
              </w:tabs>
              <w:jc w:val="center"/>
              <w:rPr>
                <w:rFonts w:ascii="Times New Roman" w:hAnsi="Times New Roman" w:cs="Times New Roman"/>
                <w:sz w:val="20"/>
                <w:szCs w:val="20"/>
              </w:rPr>
            </w:pPr>
          </w:p>
        </w:tc>
        <w:tc>
          <w:tcPr>
            <w:tcW w:w="1427" w:type="dxa"/>
          </w:tcPr>
          <w:p w14:paraId="2E7D7F7C" w14:textId="77777777" w:rsidR="00424D5A" w:rsidRPr="00295E8F" w:rsidRDefault="00424D5A" w:rsidP="00372A2B">
            <w:pPr>
              <w:tabs>
                <w:tab w:val="left" w:pos="1020"/>
              </w:tabs>
              <w:jc w:val="center"/>
              <w:rPr>
                <w:rFonts w:ascii="Times New Roman" w:hAnsi="Times New Roman" w:cs="Times New Roman"/>
                <w:sz w:val="20"/>
                <w:szCs w:val="20"/>
              </w:rPr>
            </w:pPr>
          </w:p>
        </w:tc>
        <w:tc>
          <w:tcPr>
            <w:tcW w:w="1427" w:type="dxa"/>
          </w:tcPr>
          <w:p w14:paraId="1F908167" w14:textId="77777777" w:rsidR="00424D5A" w:rsidRPr="00295E8F" w:rsidRDefault="00424D5A" w:rsidP="00372A2B">
            <w:pPr>
              <w:tabs>
                <w:tab w:val="left" w:pos="1020"/>
              </w:tabs>
              <w:jc w:val="center"/>
              <w:rPr>
                <w:rFonts w:ascii="Times New Roman" w:hAnsi="Times New Roman" w:cs="Times New Roman"/>
                <w:sz w:val="20"/>
                <w:szCs w:val="20"/>
              </w:rPr>
            </w:pPr>
          </w:p>
        </w:tc>
        <w:tc>
          <w:tcPr>
            <w:tcW w:w="1427" w:type="dxa"/>
          </w:tcPr>
          <w:p w14:paraId="05C11F98" w14:textId="77777777" w:rsidR="00424D5A" w:rsidRPr="00295E8F" w:rsidRDefault="00424D5A" w:rsidP="00372A2B">
            <w:pPr>
              <w:tabs>
                <w:tab w:val="left" w:pos="1020"/>
              </w:tabs>
              <w:jc w:val="center"/>
              <w:rPr>
                <w:rFonts w:ascii="Times New Roman" w:hAnsi="Times New Roman" w:cs="Times New Roman"/>
                <w:sz w:val="20"/>
                <w:szCs w:val="20"/>
              </w:rPr>
            </w:pPr>
          </w:p>
        </w:tc>
        <w:tc>
          <w:tcPr>
            <w:tcW w:w="1427" w:type="dxa"/>
          </w:tcPr>
          <w:p w14:paraId="5CE5AF28" w14:textId="77777777" w:rsidR="00424D5A" w:rsidRPr="00295E8F" w:rsidRDefault="00424D5A" w:rsidP="00372A2B">
            <w:pPr>
              <w:tabs>
                <w:tab w:val="left" w:pos="1020"/>
              </w:tabs>
              <w:jc w:val="center"/>
              <w:rPr>
                <w:rFonts w:ascii="Times New Roman" w:hAnsi="Times New Roman" w:cs="Times New Roman"/>
                <w:sz w:val="20"/>
                <w:szCs w:val="20"/>
              </w:rPr>
            </w:pPr>
          </w:p>
        </w:tc>
      </w:tr>
      <w:tr w:rsidR="00424D5A" w:rsidRPr="00295E8F" w14:paraId="7FC44893" w14:textId="77777777" w:rsidTr="00372A2B">
        <w:trPr>
          <w:trHeight w:val="170"/>
        </w:trPr>
        <w:tc>
          <w:tcPr>
            <w:tcW w:w="3969" w:type="dxa"/>
          </w:tcPr>
          <w:p w14:paraId="53B4A8D8" w14:textId="77777777" w:rsidR="00424D5A" w:rsidRPr="00295E8F" w:rsidRDefault="00424D5A" w:rsidP="00372A2B">
            <w:pPr>
              <w:tabs>
                <w:tab w:val="left" w:pos="1020"/>
              </w:tabs>
              <w:rPr>
                <w:rFonts w:ascii="Times New Roman" w:hAnsi="Times New Roman" w:cs="Times New Roman"/>
                <w:sz w:val="20"/>
                <w:szCs w:val="20"/>
              </w:rPr>
            </w:pPr>
            <w:r w:rsidRPr="00295E8F">
              <w:rPr>
                <w:rFonts w:ascii="Times New Roman" w:hAnsi="Times New Roman" w:cs="Times New Roman"/>
                <w:sz w:val="20"/>
                <w:szCs w:val="20"/>
              </w:rPr>
              <w:t>Poland</w:t>
            </w:r>
          </w:p>
        </w:tc>
        <w:tc>
          <w:tcPr>
            <w:tcW w:w="1427" w:type="dxa"/>
          </w:tcPr>
          <w:p w14:paraId="54BE38D0" w14:textId="77777777" w:rsidR="00424D5A" w:rsidRPr="00295E8F" w:rsidRDefault="00424D5A" w:rsidP="00372A2B">
            <w:pPr>
              <w:tabs>
                <w:tab w:val="left" w:pos="1020"/>
              </w:tabs>
              <w:jc w:val="center"/>
              <w:rPr>
                <w:rFonts w:ascii="Times New Roman" w:hAnsi="Times New Roman" w:cs="Times New Roman"/>
                <w:sz w:val="20"/>
                <w:szCs w:val="20"/>
              </w:rPr>
            </w:pPr>
          </w:p>
        </w:tc>
        <w:tc>
          <w:tcPr>
            <w:tcW w:w="1427" w:type="dxa"/>
          </w:tcPr>
          <w:p w14:paraId="2096754E" w14:textId="77777777" w:rsidR="00424D5A" w:rsidRPr="00295E8F" w:rsidRDefault="00424D5A" w:rsidP="00372A2B">
            <w:pPr>
              <w:tabs>
                <w:tab w:val="left" w:pos="1020"/>
              </w:tabs>
              <w:jc w:val="center"/>
              <w:rPr>
                <w:rFonts w:ascii="Times New Roman" w:hAnsi="Times New Roman" w:cs="Times New Roman"/>
                <w:sz w:val="20"/>
                <w:szCs w:val="20"/>
              </w:rPr>
            </w:pPr>
          </w:p>
        </w:tc>
        <w:tc>
          <w:tcPr>
            <w:tcW w:w="1427" w:type="dxa"/>
          </w:tcPr>
          <w:p w14:paraId="471F00D6" w14:textId="77777777" w:rsidR="00424D5A" w:rsidRPr="00295E8F" w:rsidRDefault="00424D5A" w:rsidP="00372A2B">
            <w:pPr>
              <w:tabs>
                <w:tab w:val="left" w:pos="1020"/>
              </w:tabs>
              <w:jc w:val="center"/>
              <w:rPr>
                <w:rFonts w:ascii="Times New Roman" w:hAnsi="Times New Roman" w:cs="Times New Roman"/>
                <w:sz w:val="20"/>
                <w:szCs w:val="20"/>
              </w:rPr>
            </w:pPr>
          </w:p>
        </w:tc>
        <w:tc>
          <w:tcPr>
            <w:tcW w:w="1427" w:type="dxa"/>
          </w:tcPr>
          <w:p w14:paraId="0B6FE0DF" w14:textId="77777777" w:rsidR="00424D5A" w:rsidRPr="00295E8F" w:rsidRDefault="00424D5A" w:rsidP="00372A2B">
            <w:pPr>
              <w:tabs>
                <w:tab w:val="left" w:pos="1020"/>
              </w:tabs>
              <w:jc w:val="center"/>
              <w:rPr>
                <w:rFonts w:ascii="Times New Roman" w:hAnsi="Times New Roman" w:cs="Times New Roman"/>
                <w:sz w:val="20"/>
                <w:szCs w:val="20"/>
              </w:rPr>
            </w:pPr>
          </w:p>
        </w:tc>
        <w:tc>
          <w:tcPr>
            <w:tcW w:w="1427" w:type="dxa"/>
          </w:tcPr>
          <w:p w14:paraId="5E12774B" w14:textId="77777777" w:rsidR="00424D5A" w:rsidRPr="00295E8F" w:rsidRDefault="00424D5A" w:rsidP="00372A2B">
            <w:pPr>
              <w:tabs>
                <w:tab w:val="left" w:pos="1020"/>
              </w:tabs>
              <w:jc w:val="center"/>
              <w:rPr>
                <w:rFonts w:ascii="Times New Roman" w:hAnsi="Times New Roman" w:cs="Times New Roman"/>
                <w:sz w:val="20"/>
                <w:szCs w:val="20"/>
              </w:rPr>
            </w:pPr>
          </w:p>
        </w:tc>
        <w:tc>
          <w:tcPr>
            <w:tcW w:w="1427" w:type="dxa"/>
          </w:tcPr>
          <w:p w14:paraId="05775F80" w14:textId="77777777" w:rsidR="00424D5A" w:rsidRPr="00295E8F" w:rsidRDefault="00424D5A" w:rsidP="00372A2B">
            <w:pPr>
              <w:tabs>
                <w:tab w:val="left" w:pos="1020"/>
              </w:tabs>
              <w:jc w:val="center"/>
              <w:rPr>
                <w:rFonts w:ascii="Times New Roman" w:hAnsi="Times New Roman" w:cs="Times New Roman"/>
                <w:sz w:val="20"/>
                <w:szCs w:val="20"/>
              </w:rPr>
            </w:pPr>
          </w:p>
        </w:tc>
        <w:tc>
          <w:tcPr>
            <w:tcW w:w="1427" w:type="dxa"/>
          </w:tcPr>
          <w:p w14:paraId="4F977084" w14:textId="77777777" w:rsidR="00424D5A" w:rsidRPr="00295E8F" w:rsidRDefault="00424D5A" w:rsidP="00372A2B">
            <w:pPr>
              <w:tabs>
                <w:tab w:val="left" w:pos="1020"/>
              </w:tabs>
              <w:jc w:val="center"/>
              <w:rPr>
                <w:rFonts w:ascii="Times New Roman" w:hAnsi="Times New Roman" w:cs="Times New Roman"/>
                <w:sz w:val="20"/>
                <w:szCs w:val="20"/>
              </w:rPr>
            </w:pPr>
          </w:p>
        </w:tc>
      </w:tr>
      <w:tr w:rsidR="00424D5A" w:rsidRPr="00295E8F" w14:paraId="40F83B3F" w14:textId="77777777" w:rsidTr="00372A2B">
        <w:trPr>
          <w:trHeight w:val="170"/>
        </w:trPr>
        <w:tc>
          <w:tcPr>
            <w:tcW w:w="3969" w:type="dxa"/>
          </w:tcPr>
          <w:p w14:paraId="28211A54" w14:textId="77777777" w:rsidR="00424D5A" w:rsidRPr="00295E8F" w:rsidRDefault="00424D5A" w:rsidP="00372A2B">
            <w:pPr>
              <w:tabs>
                <w:tab w:val="left" w:pos="1020"/>
              </w:tabs>
              <w:rPr>
                <w:rFonts w:ascii="Times New Roman" w:hAnsi="Times New Roman" w:cs="Times New Roman"/>
                <w:sz w:val="20"/>
                <w:szCs w:val="20"/>
              </w:rPr>
            </w:pPr>
            <w:r w:rsidRPr="00295E8F">
              <w:rPr>
                <w:rFonts w:ascii="Times New Roman" w:hAnsi="Times New Roman" w:cs="Times New Roman"/>
                <w:sz w:val="20"/>
                <w:szCs w:val="20"/>
              </w:rPr>
              <w:t>Spain</w:t>
            </w:r>
          </w:p>
        </w:tc>
        <w:tc>
          <w:tcPr>
            <w:tcW w:w="1427" w:type="dxa"/>
          </w:tcPr>
          <w:p w14:paraId="18FBC3C9" w14:textId="77777777" w:rsidR="00424D5A" w:rsidRPr="00295E8F" w:rsidRDefault="00424D5A" w:rsidP="00372A2B">
            <w:pPr>
              <w:tabs>
                <w:tab w:val="left" w:pos="1020"/>
              </w:tabs>
              <w:jc w:val="center"/>
              <w:rPr>
                <w:rFonts w:ascii="Times New Roman" w:hAnsi="Times New Roman" w:cs="Times New Roman"/>
                <w:sz w:val="20"/>
                <w:szCs w:val="20"/>
              </w:rPr>
            </w:pPr>
          </w:p>
        </w:tc>
        <w:tc>
          <w:tcPr>
            <w:tcW w:w="1427" w:type="dxa"/>
          </w:tcPr>
          <w:p w14:paraId="0D92C380" w14:textId="77777777" w:rsidR="00424D5A" w:rsidRPr="00295E8F" w:rsidRDefault="00424D5A" w:rsidP="00372A2B">
            <w:pPr>
              <w:tabs>
                <w:tab w:val="left" w:pos="1020"/>
              </w:tabs>
              <w:jc w:val="center"/>
              <w:rPr>
                <w:rFonts w:ascii="Times New Roman" w:hAnsi="Times New Roman" w:cs="Times New Roman"/>
                <w:sz w:val="20"/>
                <w:szCs w:val="20"/>
              </w:rPr>
            </w:pPr>
          </w:p>
        </w:tc>
        <w:tc>
          <w:tcPr>
            <w:tcW w:w="1427" w:type="dxa"/>
          </w:tcPr>
          <w:p w14:paraId="5262B1EF" w14:textId="77777777" w:rsidR="00424D5A" w:rsidRPr="00295E8F" w:rsidRDefault="00424D5A" w:rsidP="00372A2B">
            <w:pPr>
              <w:tabs>
                <w:tab w:val="left" w:pos="1020"/>
              </w:tabs>
              <w:jc w:val="center"/>
              <w:rPr>
                <w:rFonts w:ascii="Times New Roman" w:hAnsi="Times New Roman" w:cs="Times New Roman"/>
                <w:sz w:val="20"/>
                <w:szCs w:val="20"/>
              </w:rPr>
            </w:pPr>
            <w:r w:rsidRPr="00295E8F">
              <w:rPr>
                <w:rStyle w:val="st"/>
                <w:rFonts w:ascii="Segoe UI Symbol" w:hAnsi="Segoe UI Symbol" w:cs="Segoe UI Symbol"/>
                <w:sz w:val="20"/>
                <w:szCs w:val="20"/>
              </w:rPr>
              <w:t>✓</w:t>
            </w:r>
          </w:p>
        </w:tc>
        <w:tc>
          <w:tcPr>
            <w:tcW w:w="1427" w:type="dxa"/>
          </w:tcPr>
          <w:p w14:paraId="2F50ECA6" w14:textId="77777777" w:rsidR="00424D5A" w:rsidRPr="00295E8F" w:rsidRDefault="00424D5A" w:rsidP="00372A2B">
            <w:pPr>
              <w:tabs>
                <w:tab w:val="left" w:pos="1020"/>
              </w:tabs>
              <w:jc w:val="center"/>
              <w:rPr>
                <w:rFonts w:ascii="Times New Roman" w:hAnsi="Times New Roman" w:cs="Times New Roman"/>
                <w:sz w:val="20"/>
                <w:szCs w:val="20"/>
              </w:rPr>
            </w:pPr>
          </w:p>
        </w:tc>
        <w:tc>
          <w:tcPr>
            <w:tcW w:w="1427" w:type="dxa"/>
          </w:tcPr>
          <w:p w14:paraId="4E937971" w14:textId="77777777" w:rsidR="00424D5A" w:rsidRPr="00295E8F" w:rsidRDefault="00424D5A" w:rsidP="00372A2B">
            <w:pPr>
              <w:tabs>
                <w:tab w:val="left" w:pos="1020"/>
              </w:tabs>
              <w:jc w:val="center"/>
              <w:rPr>
                <w:rFonts w:ascii="Times New Roman" w:hAnsi="Times New Roman" w:cs="Times New Roman"/>
                <w:sz w:val="20"/>
                <w:szCs w:val="20"/>
              </w:rPr>
            </w:pPr>
          </w:p>
        </w:tc>
        <w:tc>
          <w:tcPr>
            <w:tcW w:w="1427" w:type="dxa"/>
          </w:tcPr>
          <w:p w14:paraId="0AA6B56D" w14:textId="77777777" w:rsidR="00424D5A" w:rsidRPr="00295E8F" w:rsidRDefault="00424D5A" w:rsidP="00372A2B">
            <w:pPr>
              <w:tabs>
                <w:tab w:val="left" w:pos="1020"/>
              </w:tabs>
              <w:jc w:val="center"/>
              <w:rPr>
                <w:rFonts w:ascii="Times New Roman" w:hAnsi="Times New Roman" w:cs="Times New Roman"/>
                <w:sz w:val="20"/>
                <w:szCs w:val="20"/>
              </w:rPr>
            </w:pPr>
          </w:p>
        </w:tc>
        <w:tc>
          <w:tcPr>
            <w:tcW w:w="1427" w:type="dxa"/>
          </w:tcPr>
          <w:p w14:paraId="388AD41D" w14:textId="77777777" w:rsidR="00424D5A" w:rsidRPr="00295E8F" w:rsidRDefault="00424D5A" w:rsidP="00372A2B">
            <w:pPr>
              <w:tabs>
                <w:tab w:val="left" w:pos="1020"/>
              </w:tabs>
              <w:jc w:val="center"/>
              <w:rPr>
                <w:rFonts w:ascii="Times New Roman" w:hAnsi="Times New Roman" w:cs="Times New Roman"/>
                <w:sz w:val="20"/>
                <w:szCs w:val="20"/>
              </w:rPr>
            </w:pPr>
          </w:p>
        </w:tc>
      </w:tr>
      <w:tr w:rsidR="00424D5A" w:rsidRPr="00295E8F" w14:paraId="63FB44BF" w14:textId="77777777" w:rsidTr="00372A2B">
        <w:trPr>
          <w:trHeight w:val="170"/>
        </w:trPr>
        <w:tc>
          <w:tcPr>
            <w:tcW w:w="3969" w:type="dxa"/>
          </w:tcPr>
          <w:p w14:paraId="0E05AA25" w14:textId="77777777" w:rsidR="00424D5A" w:rsidRPr="00295E8F" w:rsidRDefault="00424D5A" w:rsidP="00372A2B">
            <w:pPr>
              <w:tabs>
                <w:tab w:val="left" w:pos="1020"/>
              </w:tabs>
              <w:rPr>
                <w:rFonts w:ascii="Times New Roman" w:hAnsi="Times New Roman" w:cs="Times New Roman"/>
                <w:sz w:val="20"/>
                <w:szCs w:val="20"/>
              </w:rPr>
            </w:pPr>
            <w:r w:rsidRPr="00295E8F">
              <w:rPr>
                <w:rFonts w:ascii="Times New Roman" w:hAnsi="Times New Roman" w:cs="Times New Roman"/>
                <w:sz w:val="20"/>
                <w:szCs w:val="20"/>
              </w:rPr>
              <w:t>UK</w:t>
            </w:r>
          </w:p>
        </w:tc>
        <w:tc>
          <w:tcPr>
            <w:tcW w:w="1427" w:type="dxa"/>
          </w:tcPr>
          <w:p w14:paraId="0A5D0125" w14:textId="77777777" w:rsidR="00424D5A" w:rsidRPr="00295E8F" w:rsidRDefault="00424D5A" w:rsidP="00372A2B">
            <w:pPr>
              <w:tabs>
                <w:tab w:val="left" w:pos="1020"/>
              </w:tabs>
              <w:jc w:val="center"/>
              <w:rPr>
                <w:rFonts w:ascii="Times New Roman" w:hAnsi="Times New Roman" w:cs="Times New Roman"/>
                <w:sz w:val="20"/>
                <w:szCs w:val="20"/>
              </w:rPr>
            </w:pPr>
          </w:p>
        </w:tc>
        <w:tc>
          <w:tcPr>
            <w:tcW w:w="1427" w:type="dxa"/>
          </w:tcPr>
          <w:p w14:paraId="2D01A8A8" w14:textId="77777777" w:rsidR="00424D5A" w:rsidRPr="00295E8F" w:rsidRDefault="00424D5A" w:rsidP="00372A2B">
            <w:pPr>
              <w:tabs>
                <w:tab w:val="left" w:pos="1020"/>
              </w:tabs>
              <w:jc w:val="center"/>
              <w:rPr>
                <w:rFonts w:ascii="Times New Roman" w:hAnsi="Times New Roman" w:cs="Times New Roman"/>
                <w:sz w:val="20"/>
                <w:szCs w:val="20"/>
              </w:rPr>
            </w:pPr>
          </w:p>
        </w:tc>
        <w:tc>
          <w:tcPr>
            <w:tcW w:w="1427" w:type="dxa"/>
          </w:tcPr>
          <w:p w14:paraId="33B0020F" w14:textId="77777777" w:rsidR="00424D5A" w:rsidRPr="00295E8F" w:rsidRDefault="00424D5A" w:rsidP="00372A2B">
            <w:pPr>
              <w:tabs>
                <w:tab w:val="left" w:pos="1020"/>
              </w:tabs>
              <w:jc w:val="center"/>
              <w:rPr>
                <w:rFonts w:ascii="Times New Roman" w:hAnsi="Times New Roman" w:cs="Times New Roman"/>
                <w:sz w:val="20"/>
                <w:szCs w:val="20"/>
              </w:rPr>
            </w:pPr>
          </w:p>
        </w:tc>
        <w:tc>
          <w:tcPr>
            <w:tcW w:w="1427" w:type="dxa"/>
          </w:tcPr>
          <w:p w14:paraId="024BC8CD" w14:textId="77777777" w:rsidR="00424D5A" w:rsidRPr="00295E8F" w:rsidRDefault="00424D5A" w:rsidP="00372A2B">
            <w:pPr>
              <w:tabs>
                <w:tab w:val="left" w:pos="1020"/>
              </w:tabs>
              <w:jc w:val="center"/>
              <w:rPr>
                <w:rFonts w:ascii="Times New Roman" w:hAnsi="Times New Roman" w:cs="Times New Roman"/>
                <w:sz w:val="20"/>
                <w:szCs w:val="20"/>
              </w:rPr>
            </w:pPr>
          </w:p>
        </w:tc>
        <w:tc>
          <w:tcPr>
            <w:tcW w:w="1427" w:type="dxa"/>
          </w:tcPr>
          <w:p w14:paraId="306321A9" w14:textId="77777777" w:rsidR="00424D5A" w:rsidRPr="00295E8F" w:rsidRDefault="00424D5A" w:rsidP="00372A2B">
            <w:pPr>
              <w:tabs>
                <w:tab w:val="left" w:pos="1020"/>
              </w:tabs>
              <w:jc w:val="center"/>
              <w:rPr>
                <w:rFonts w:ascii="Times New Roman" w:hAnsi="Times New Roman" w:cs="Times New Roman"/>
                <w:sz w:val="20"/>
                <w:szCs w:val="20"/>
              </w:rPr>
            </w:pPr>
          </w:p>
        </w:tc>
        <w:tc>
          <w:tcPr>
            <w:tcW w:w="1427" w:type="dxa"/>
          </w:tcPr>
          <w:p w14:paraId="660F2B48" w14:textId="77777777" w:rsidR="00424D5A" w:rsidRPr="00295E8F" w:rsidRDefault="00424D5A" w:rsidP="00372A2B">
            <w:pPr>
              <w:tabs>
                <w:tab w:val="left" w:pos="1020"/>
              </w:tabs>
              <w:jc w:val="center"/>
              <w:rPr>
                <w:rFonts w:ascii="Times New Roman" w:hAnsi="Times New Roman" w:cs="Times New Roman"/>
                <w:sz w:val="20"/>
                <w:szCs w:val="20"/>
              </w:rPr>
            </w:pPr>
          </w:p>
        </w:tc>
        <w:tc>
          <w:tcPr>
            <w:tcW w:w="1427" w:type="dxa"/>
          </w:tcPr>
          <w:p w14:paraId="6EFC66A9" w14:textId="77777777" w:rsidR="00424D5A" w:rsidRPr="00295E8F" w:rsidRDefault="00424D5A" w:rsidP="00372A2B">
            <w:pPr>
              <w:tabs>
                <w:tab w:val="left" w:pos="1020"/>
              </w:tabs>
              <w:jc w:val="center"/>
              <w:rPr>
                <w:rFonts w:ascii="Times New Roman" w:hAnsi="Times New Roman" w:cs="Times New Roman"/>
                <w:sz w:val="20"/>
                <w:szCs w:val="20"/>
              </w:rPr>
            </w:pPr>
          </w:p>
        </w:tc>
      </w:tr>
      <w:tr w:rsidR="00424D5A" w:rsidRPr="00295E8F" w14:paraId="7A4E1CF2" w14:textId="77777777" w:rsidTr="00372A2B">
        <w:trPr>
          <w:trHeight w:val="170"/>
        </w:trPr>
        <w:tc>
          <w:tcPr>
            <w:tcW w:w="3969" w:type="dxa"/>
          </w:tcPr>
          <w:p w14:paraId="39894E32" w14:textId="77777777" w:rsidR="00424D5A" w:rsidRPr="00295E8F" w:rsidRDefault="00424D5A" w:rsidP="00372A2B">
            <w:pPr>
              <w:tabs>
                <w:tab w:val="left" w:pos="1020"/>
              </w:tabs>
              <w:rPr>
                <w:rFonts w:ascii="Times New Roman" w:hAnsi="Times New Roman" w:cs="Times New Roman"/>
                <w:sz w:val="20"/>
                <w:szCs w:val="20"/>
              </w:rPr>
            </w:pPr>
            <w:r w:rsidRPr="00295E8F">
              <w:rPr>
                <w:rFonts w:ascii="Times New Roman" w:hAnsi="Times New Roman" w:cs="Times New Roman"/>
                <w:b/>
                <w:sz w:val="20"/>
                <w:szCs w:val="20"/>
              </w:rPr>
              <w:t>Anthropometrics</w:t>
            </w:r>
          </w:p>
        </w:tc>
        <w:tc>
          <w:tcPr>
            <w:tcW w:w="1427" w:type="dxa"/>
          </w:tcPr>
          <w:p w14:paraId="6389A2D6" w14:textId="77777777" w:rsidR="00424D5A" w:rsidRPr="00295E8F" w:rsidRDefault="00424D5A" w:rsidP="00372A2B">
            <w:pPr>
              <w:tabs>
                <w:tab w:val="left" w:pos="1020"/>
              </w:tabs>
              <w:jc w:val="center"/>
              <w:rPr>
                <w:rFonts w:ascii="Times New Roman" w:hAnsi="Times New Roman" w:cs="Times New Roman"/>
                <w:sz w:val="20"/>
                <w:szCs w:val="20"/>
              </w:rPr>
            </w:pPr>
          </w:p>
        </w:tc>
        <w:tc>
          <w:tcPr>
            <w:tcW w:w="1427" w:type="dxa"/>
          </w:tcPr>
          <w:p w14:paraId="3238E14E" w14:textId="77777777" w:rsidR="00424D5A" w:rsidRPr="00295E8F" w:rsidRDefault="00424D5A" w:rsidP="00372A2B">
            <w:pPr>
              <w:tabs>
                <w:tab w:val="left" w:pos="1020"/>
              </w:tabs>
              <w:jc w:val="center"/>
              <w:rPr>
                <w:rFonts w:ascii="Times New Roman" w:hAnsi="Times New Roman" w:cs="Times New Roman"/>
                <w:sz w:val="20"/>
                <w:szCs w:val="20"/>
              </w:rPr>
            </w:pPr>
          </w:p>
        </w:tc>
        <w:tc>
          <w:tcPr>
            <w:tcW w:w="1427" w:type="dxa"/>
          </w:tcPr>
          <w:p w14:paraId="4B2846F3" w14:textId="77777777" w:rsidR="00424D5A" w:rsidRPr="00295E8F" w:rsidRDefault="00424D5A" w:rsidP="00372A2B">
            <w:pPr>
              <w:tabs>
                <w:tab w:val="left" w:pos="1020"/>
              </w:tabs>
              <w:jc w:val="center"/>
              <w:rPr>
                <w:rFonts w:ascii="Times New Roman" w:hAnsi="Times New Roman" w:cs="Times New Roman"/>
                <w:sz w:val="20"/>
                <w:szCs w:val="20"/>
              </w:rPr>
            </w:pPr>
          </w:p>
        </w:tc>
        <w:tc>
          <w:tcPr>
            <w:tcW w:w="1427" w:type="dxa"/>
          </w:tcPr>
          <w:p w14:paraId="6336BB68" w14:textId="77777777" w:rsidR="00424D5A" w:rsidRPr="00295E8F" w:rsidRDefault="00424D5A" w:rsidP="00372A2B">
            <w:pPr>
              <w:tabs>
                <w:tab w:val="left" w:pos="1020"/>
              </w:tabs>
              <w:jc w:val="center"/>
              <w:rPr>
                <w:rFonts w:ascii="Times New Roman" w:hAnsi="Times New Roman" w:cs="Times New Roman"/>
                <w:sz w:val="20"/>
                <w:szCs w:val="20"/>
              </w:rPr>
            </w:pPr>
          </w:p>
        </w:tc>
        <w:tc>
          <w:tcPr>
            <w:tcW w:w="1427" w:type="dxa"/>
          </w:tcPr>
          <w:p w14:paraId="45C06A89" w14:textId="77777777" w:rsidR="00424D5A" w:rsidRPr="00295E8F" w:rsidRDefault="00424D5A" w:rsidP="00372A2B">
            <w:pPr>
              <w:tabs>
                <w:tab w:val="left" w:pos="1020"/>
              </w:tabs>
              <w:jc w:val="center"/>
              <w:rPr>
                <w:rFonts w:ascii="Times New Roman" w:hAnsi="Times New Roman" w:cs="Times New Roman"/>
                <w:sz w:val="20"/>
                <w:szCs w:val="20"/>
              </w:rPr>
            </w:pPr>
          </w:p>
        </w:tc>
        <w:tc>
          <w:tcPr>
            <w:tcW w:w="1427" w:type="dxa"/>
          </w:tcPr>
          <w:p w14:paraId="01C3D6E0" w14:textId="77777777" w:rsidR="00424D5A" w:rsidRPr="00295E8F" w:rsidRDefault="00424D5A" w:rsidP="00372A2B">
            <w:pPr>
              <w:tabs>
                <w:tab w:val="left" w:pos="1020"/>
              </w:tabs>
              <w:jc w:val="center"/>
              <w:rPr>
                <w:rFonts w:ascii="Times New Roman" w:hAnsi="Times New Roman" w:cs="Times New Roman"/>
                <w:sz w:val="20"/>
                <w:szCs w:val="20"/>
              </w:rPr>
            </w:pPr>
          </w:p>
        </w:tc>
        <w:tc>
          <w:tcPr>
            <w:tcW w:w="1427" w:type="dxa"/>
          </w:tcPr>
          <w:p w14:paraId="5116FF54" w14:textId="77777777" w:rsidR="00424D5A" w:rsidRPr="00295E8F" w:rsidRDefault="00424D5A" w:rsidP="00372A2B">
            <w:pPr>
              <w:tabs>
                <w:tab w:val="left" w:pos="1020"/>
              </w:tabs>
              <w:jc w:val="center"/>
              <w:rPr>
                <w:rFonts w:ascii="Times New Roman" w:hAnsi="Times New Roman" w:cs="Times New Roman"/>
                <w:sz w:val="20"/>
                <w:szCs w:val="20"/>
              </w:rPr>
            </w:pPr>
          </w:p>
        </w:tc>
      </w:tr>
      <w:tr w:rsidR="00424D5A" w:rsidRPr="00295E8F" w14:paraId="4E4264D2" w14:textId="77777777" w:rsidTr="00372A2B">
        <w:trPr>
          <w:trHeight w:val="170"/>
        </w:trPr>
        <w:tc>
          <w:tcPr>
            <w:tcW w:w="3969" w:type="dxa"/>
          </w:tcPr>
          <w:p w14:paraId="21B9622F" w14:textId="77777777" w:rsidR="00424D5A" w:rsidRPr="00295E8F" w:rsidRDefault="00424D5A" w:rsidP="00372A2B">
            <w:pPr>
              <w:tabs>
                <w:tab w:val="left" w:pos="1020"/>
              </w:tabs>
              <w:rPr>
                <w:rFonts w:ascii="Times New Roman" w:hAnsi="Times New Roman" w:cs="Times New Roman"/>
                <w:b/>
                <w:sz w:val="20"/>
                <w:szCs w:val="20"/>
              </w:rPr>
            </w:pPr>
            <w:r w:rsidRPr="00295E8F">
              <w:rPr>
                <w:rFonts w:ascii="Times New Roman" w:hAnsi="Times New Roman" w:cs="Times New Roman"/>
                <w:sz w:val="20"/>
                <w:szCs w:val="20"/>
              </w:rPr>
              <w:t>Body weight, kg</w:t>
            </w:r>
          </w:p>
        </w:tc>
        <w:tc>
          <w:tcPr>
            <w:tcW w:w="1427" w:type="dxa"/>
          </w:tcPr>
          <w:p w14:paraId="5FF858B3" w14:textId="77777777" w:rsidR="00424D5A" w:rsidRPr="00295E8F" w:rsidRDefault="00424D5A" w:rsidP="00372A2B">
            <w:pPr>
              <w:tabs>
                <w:tab w:val="left" w:pos="1020"/>
              </w:tabs>
              <w:jc w:val="center"/>
              <w:rPr>
                <w:rFonts w:ascii="Times New Roman" w:hAnsi="Times New Roman" w:cs="Times New Roman"/>
                <w:sz w:val="20"/>
                <w:szCs w:val="20"/>
              </w:rPr>
            </w:pPr>
          </w:p>
        </w:tc>
        <w:tc>
          <w:tcPr>
            <w:tcW w:w="1427" w:type="dxa"/>
          </w:tcPr>
          <w:p w14:paraId="556FAAA3" w14:textId="77777777" w:rsidR="00424D5A" w:rsidRPr="00295E8F" w:rsidRDefault="00424D5A" w:rsidP="00372A2B">
            <w:pPr>
              <w:tabs>
                <w:tab w:val="left" w:pos="1020"/>
              </w:tabs>
              <w:jc w:val="center"/>
              <w:rPr>
                <w:rFonts w:ascii="Times New Roman" w:hAnsi="Times New Roman" w:cs="Times New Roman"/>
                <w:sz w:val="20"/>
                <w:szCs w:val="20"/>
              </w:rPr>
            </w:pPr>
          </w:p>
        </w:tc>
        <w:tc>
          <w:tcPr>
            <w:tcW w:w="1427" w:type="dxa"/>
          </w:tcPr>
          <w:p w14:paraId="37F2005D" w14:textId="77777777" w:rsidR="00424D5A" w:rsidRPr="00295E8F" w:rsidRDefault="00424D5A" w:rsidP="00372A2B">
            <w:pPr>
              <w:tabs>
                <w:tab w:val="left" w:pos="1020"/>
              </w:tabs>
              <w:jc w:val="center"/>
              <w:rPr>
                <w:rFonts w:ascii="Times New Roman" w:hAnsi="Times New Roman" w:cs="Times New Roman"/>
                <w:sz w:val="20"/>
                <w:szCs w:val="20"/>
              </w:rPr>
            </w:pPr>
          </w:p>
        </w:tc>
        <w:tc>
          <w:tcPr>
            <w:tcW w:w="1427" w:type="dxa"/>
          </w:tcPr>
          <w:p w14:paraId="5A04BEC2" w14:textId="77777777" w:rsidR="00424D5A" w:rsidRPr="00295E8F" w:rsidRDefault="00424D5A" w:rsidP="00372A2B">
            <w:pPr>
              <w:tabs>
                <w:tab w:val="left" w:pos="1020"/>
              </w:tabs>
              <w:jc w:val="center"/>
              <w:rPr>
                <w:rFonts w:ascii="Times New Roman" w:hAnsi="Times New Roman" w:cs="Times New Roman"/>
                <w:sz w:val="20"/>
                <w:szCs w:val="20"/>
              </w:rPr>
            </w:pPr>
          </w:p>
        </w:tc>
        <w:tc>
          <w:tcPr>
            <w:tcW w:w="1427" w:type="dxa"/>
          </w:tcPr>
          <w:p w14:paraId="0317038E" w14:textId="77777777" w:rsidR="00424D5A" w:rsidRPr="00295E8F" w:rsidRDefault="00424D5A" w:rsidP="00372A2B">
            <w:pPr>
              <w:tabs>
                <w:tab w:val="left" w:pos="1020"/>
              </w:tabs>
              <w:jc w:val="center"/>
              <w:rPr>
                <w:rFonts w:ascii="Times New Roman" w:hAnsi="Times New Roman" w:cs="Times New Roman"/>
                <w:sz w:val="20"/>
                <w:szCs w:val="20"/>
              </w:rPr>
            </w:pPr>
          </w:p>
        </w:tc>
        <w:tc>
          <w:tcPr>
            <w:tcW w:w="1427" w:type="dxa"/>
          </w:tcPr>
          <w:p w14:paraId="24F0015B" w14:textId="77777777" w:rsidR="00424D5A" w:rsidRPr="00295E8F" w:rsidRDefault="00424D5A" w:rsidP="00372A2B">
            <w:pPr>
              <w:tabs>
                <w:tab w:val="left" w:pos="1020"/>
              </w:tabs>
              <w:jc w:val="center"/>
              <w:rPr>
                <w:rFonts w:ascii="Times New Roman" w:hAnsi="Times New Roman" w:cs="Times New Roman"/>
                <w:sz w:val="20"/>
                <w:szCs w:val="20"/>
              </w:rPr>
            </w:pPr>
          </w:p>
        </w:tc>
        <w:tc>
          <w:tcPr>
            <w:tcW w:w="1427" w:type="dxa"/>
          </w:tcPr>
          <w:p w14:paraId="2670BE54" w14:textId="77777777" w:rsidR="00424D5A" w:rsidRPr="00295E8F" w:rsidRDefault="00424D5A" w:rsidP="00372A2B">
            <w:pPr>
              <w:tabs>
                <w:tab w:val="left" w:pos="1020"/>
              </w:tabs>
              <w:jc w:val="center"/>
              <w:rPr>
                <w:rFonts w:ascii="Times New Roman" w:hAnsi="Times New Roman" w:cs="Times New Roman"/>
                <w:sz w:val="20"/>
                <w:szCs w:val="20"/>
              </w:rPr>
            </w:pPr>
          </w:p>
        </w:tc>
      </w:tr>
      <w:tr w:rsidR="00424D5A" w:rsidRPr="00295E8F" w14:paraId="1F5EA9E8" w14:textId="77777777" w:rsidTr="00372A2B">
        <w:trPr>
          <w:trHeight w:val="170"/>
        </w:trPr>
        <w:tc>
          <w:tcPr>
            <w:tcW w:w="3969" w:type="dxa"/>
          </w:tcPr>
          <w:p w14:paraId="6422B0FE" w14:textId="77777777" w:rsidR="00424D5A" w:rsidRPr="00295E8F" w:rsidRDefault="00424D5A" w:rsidP="00372A2B">
            <w:pPr>
              <w:tabs>
                <w:tab w:val="left" w:pos="1020"/>
              </w:tabs>
              <w:rPr>
                <w:rFonts w:ascii="Times New Roman" w:hAnsi="Times New Roman" w:cs="Times New Roman"/>
                <w:sz w:val="20"/>
                <w:szCs w:val="20"/>
              </w:rPr>
            </w:pPr>
            <w:r w:rsidRPr="00295E8F">
              <w:rPr>
                <w:rFonts w:ascii="Times New Roman" w:hAnsi="Times New Roman" w:cs="Times New Roman"/>
                <w:sz w:val="20"/>
                <w:szCs w:val="20"/>
              </w:rPr>
              <w:t>BMI, kg/m</w:t>
            </w:r>
            <w:r w:rsidRPr="00295E8F">
              <w:rPr>
                <w:rFonts w:ascii="Times New Roman" w:hAnsi="Times New Roman" w:cs="Times New Roman"/>
                <w:sz w:val="20"/>
                <w:szCs w:val="20"/>
                <w:vertAlign w:val="superscript"/>
              </w:rPr>
              <w:t>2</w:t>
            </w:r>
          </w:p>
        </w:tc>
        <w:tc>
          <w:tcPr>
            <w:tcW w:w="1427" w:type="dxa"/>
          </w:tcPr>
          <w:p w14:paraId="21ECDEE9" w14:textId="77777777" w:rsidR="00424D5A" w:rsidRPr="00295E8F" w:rsidRDefault="00424D5A" w:rsidP="00372A2B">
            <w:pPr>
              <w:tabs>
                <w:tab w:val="left" w:pos="1020"/>
              </w:tabs>
              <w:jc w:val="center"/>
              <w:rPr>
                <w:rFonts w:ascii="Times New Roman" w:hAnsi="Times New Roman" w:cs="Times New Roman"/>
                <w:sz w:val="20"/>
                <w:szCs w:val="20"/>
              </w:rPr>
            </w:pPr>
          </w:p>
        </w:tc>
        <w:tc>
          <w:tcPr>
            <w:tcW w:w="1427" w:type="dxa"/>
          </w:tcPr>
          <w:p w14:paraId="173053EF" w14:textId="77777777" w:rsidR="00424D5A" w:rsidRPr="00295E8F" w:rsidRDefault="00424D5A" w:rsidP="00372A2B">
            <w:pPr>
              <w:tabs>
                <w:tab w:val="left" w:pos="1020"/>
              </w:tabs>
              <w:jc w:val="center"/>
              <w:rPr>
                <w:rFonts w:ascii="Times New Roman" w:hAnsi="Times New Roman" w:cs="Times New Roman"/>
                <w:sz w:val="20"/>
                <w:szCs w:val="20"/>
              </w:rPr>
            </w:pPr>
          </w:p>
        </w:tc>
        <w:tc>
          <w:tcPr>
            <w:tcW w:w="1427" w:type="dxa"/>
          </w:tcPr>
          <w:p w14:paraId="3410AFA6" w14:textId="77777777" w:rsidR="00424D5A" w:rsidRPr="00295E8F" w:rsidRDefault="00424D5A" w:rsidP="00372A2B">
            <w:pPr>
              <w:tabs>
                <w:tab w:val="left" w:pos="1020"/>
              </w:tabs>
              <w:jc w:val="center"/>
              <w:rPr>
                <w:rFonts w:ascii="Times New Roman" w:hAnsi="Times New Roman" w:cs="Times New Roman"/>
                <w:sz w:val="20"/>
                <w:szCs w:val="20"/>
              </w:rPr>
            </w:pPr>
          </w:p>
        </w:tc>
        <w:tc>
          <w:tcPr>
            <w:tcW w:w="1427" w:type="dxa"/>
          </w:tcPr>
          <w:p w14:paraId="7F2F3324" w14:textId="77777777" w:rsidR="00424D5A" w:rsidRPr="00295E8F" w:rsidRDefault="00424D5A" w:rsidP="00372A2B">
            <w:pPr>
              <w:tabs>
                <w:tab w:val="left" w:pos="1020"/>
              </w:tabs>
              <w:jc w:val="center"/>
              <w:rPr>
                <w:rFonts w:ascii="Times New Roman" w:hAnsi="Times New Roman" w:cs="Times New Roman"/>
                <w:sz w:val="20"/>
                <w:szCs w:val="20"/>
              </w:rPr>
            </w:pPr>
          </w:p>
        </w:tc>
        <w:tc>
          <w:tcPr>
            <w:tcW w:w="1427" w:type="dxa"/>
          </w:tcPr>
          <w:p w14:paraId="50C9E2FD" w14:textId="77777777" w:rsidR="00424D5A" w:rsidRPr="00295E8F" w:rsidRDefault="00424D5A" w:rsidP="00372A2B">
            <w:pPr>
              <w:tabs>
                <w:tab w:val="left" w:pos="1020"/>
              </w:tabs>
              <w:jc w:val="center"/>
              <w:rPr>
                <w:rFonts w:ascii="Times New Roman" w:hAnsi="Times New Roman" w:cs="Times New Roman"/>
                <w:sz w:val="20"/>
                <w:szCs w:val="20"/>
              </w:rPr>
            </w:pPr>
          </w:p>
        </w:tc>
        <w:tc>
          <w:tcPr>
            <w:tcW w:w="1427" w:type="dxa"/>
          </w:tcPr>
          <w:p w14:paraId="6C15E7F0" w14:textId="77777777" w:rsidR="00424D5A" w:rsidRPr="00295E8F" w:rsidRDefault="00424D5A" w:rsidP="00372A2B">
            <w:pPr>
              <w:tabs>
                <w:tab w:val="left" w:pos="1020"/>
              </w:tabs>
              <w:jc w:val="center"/>
              <w:rPr>
                <w:rFonts w:ascii="Times New Roman" w:hAnsi="Times New Roman" w:cs="Times New Roman"/>
                <w:sz w:val="20"/>
                <w:szCs w:val="20"/>
              </w:rPr>
            </w:pPr>
          </w:p>
        </w:tc>
        <w:tc>
          <w:tcPr>
            <w:tcW w:w="1427" w:type="dxa"/>
          </w:tcPr>
          <w:p w14:paraId="1F6FCED6" w14:textId="77777777" w:rsidR="00424D5A" w:rsidRPr="00295E8F" w:rsidRDefault="00424D5A" w:rsidP="00372A2B">
            <w:pPr>
              <w:tabs>
                <w:tab w:val="left" w:pos="1020"/>
              </w:tabs>
              <w:jc w:val="center"/>
              <w:rPr>
                <w:rFonts w:ascii="Times New Roman" w:hAnsi="Times New Roman" w:cs="Times New Roman"/>
                <w:sz w:val="20"/>
                <w:szCs w:val="20"/>
              </w:rPr>
            </w:pPr>
          </w:p>
        </w:tc>
      </w:tr>
      <w:tr w:rsidR="00424D5A" w:rsidRPr="00295E8F" w14:paraId="33CAC392" w14:textId="77777777" w:rsidTr="00372A2B">
        <w:trPr>
          <w:trHeight w:val="170"/>
        </w:trPr>
        <w:tc>
          <w:tcPr>
            <w:tcW w:w="3969" w:type="dxa"/>
          </w:tcPr>
          <w:p w14:paraId="0DA8EBAC" w14:textId="77777777" w:rsidR="00424D5A" w:rsidRPr="00295E8F" w:rsidRDefault="00424D5A" w:rsidP="00372A2B">
            <w:pPr>
              <w:tabs>
                <w:tab w:val="left" w:pos="1020"/>
              </w:tabs>
              <w:rPr>
                <w:rFonts w:ascii="Times New Roman" w:hAnsi="Times New Roman" w:cs="Times New Roman"/>
                <w:sz w:val="20"/>
                <w:szCs w:val="20"/>
              </w:rPr>
            </w:pPr>
            <w:r w:rsidRPr="00295E8F">
              <w:rPr>
                <w:rFonts w:ascii="Times New Roman" w:hAnsi="Times New Roman" w:cs="Times New Roman"/>
                <w:sz w:val="20"/>
                <w:szCs w:val="20"/>
              </w:rPr>
              <w:t>Waist circumference, cm</w:t>
            </w:r>
          </w:p>
        </w:tc>
        <w:tc>
          <w:tcPr>
            <w:tcW w:w="1427" w:type="dxa"/>
          </w:tcPr>
          <w:p w14:paraId="2465D66A" w14:textId="77777777" w:rsidR="00424D5A" w:rsidRPr="00295E8F" w:rsidRDefault="00424D5A" w:rsidP="00372A2B">
            <w:pPr>
              <w:tabs>
                <w:tab w:val="left" w:pos="1020"/>
              </w:tabs>
              <w:jc w:val="center"/>
              <w:rPr>
                <w:rFonts w:ascii="Times New Roman" w:hAnsi="Times New Roman" w:cs="Times New Roman"/>
                <w:sz w:val="20"/>
                <w:szCs w:val="20"/>
              </w:rPr>
            </w:pPr>
          </w:p>
        </w:tc>
        <w:tc>
          <w:tcPr>
            <w:tcW w:w="1427" w:type="dxa"/>
          </w:tcPr>
          <w:p w14:paraId="71DF6B6F" w14:textId="77777777" w:rsidR="00424D5A" w:rsidRPr="00295E8F" w:rsidRDefault="00424D5A" w:rsidP="00372A2B">
            <w:pPr>
              <w:tabs>
                <w:tab w:val="left" w:pos="1020"/>
              </w:tabs>
              <w:jc w:val="center"/>
              <w:rPr>
                <w:rFonts w:ascii="Times New Roman" w:hAnsi="Times New Roman" w:cs="Times New Roman"/>
                <w:sz w:val="20"/>
                <w:szCs w:val="20"/>
              </w:rPr>
            </w:pPr>
            <w:r w:rsidRPr="00295E8F">
              <w:rPr>
                <w:rStyle w:val="st"/>
                <w:rFonts w:ascii="Segoe UI Symbol" w:hAnsi="Segoe UI Symbol" w:cs="Segoe UI Symbol"/>
                <w:sz w:val="20"/>
                <w:szCs w:val="20"/>
              </w:rPr>
              <w:t>✓</w:t>
            </w:r>
          </w:p>
        </w:tc>
        <w:tc>
          <w:tcPr>
            <w:tcW w:w="1427" w:type="dxa"/>
          </w:tcPr>
          <w:p w14:paraId="232973BE" w14:textId="77777777" w:rsidR="00424D5A" w:rsidRPr="00295E8F" w:rsidRDefault="00424D5A" w:rsidP="00372A2B">
            <w:pPr>
              <w:tabs>
                <w:tab w:val="left" w:pos="1020"/>
              </w:tabs>
              <w:jc w:val="center"/>
              <w:rPr>
                <w:rFonts w:ascii="Times New Roman" w:hAnsi="Times New Roman" w:cs="Times New Roman"/>
                <w:sz w:val="20"/>
                <w:szCs w:val="20"/>
              </w:rPr>
            </w:pPr>
          </w:p>
        </w:tc>
        <w:tc>
          <w:tcPr>
            <w:tcW w:w="1427" w:type="dxa"/>
          </w:tcPr>
          <w:p w14:paraId="084A0197" w14:textId="77777777" w:rsidR="00424D5A" w:rsidRPr="00295E8F" w:rsidRDefault="00424D5A" w:rsidP="00372A2B">
            <w:pPr>
              <w:tabs>
                <w:tab w:val="left" w:pos="1020"/>
              </w:tabs>
              <w:jc w:val="center"/>
              <w:rPr>
                <w:rFonts w:ascii="Times New Roman" w:hAnsi="Times New Roman" w:cs="Times New Roman"/>
                <w:sz w:val="20"/>
                <w:szCs w:val="20"/>
              </w:rPr>
            </w:pPr>
          </w:p>
        </w:tc>
        <w:tc>
          <w:tcPr>
            <w:tcW w:w="1427" w:type="dxa"/>
          </w:tcPr>
          <w:p w14:paraId="1A2BAEDC" w14:textId="77777777" w:rsidR="00424D5A" w:rsidRPr="00295E8F" w:rsidRDefault="00424D5A" w:rsidP="00372A2B">
            <w:pPr>
              <w:tabs>
                <w:tab w:val="left" w:pos="1020"/>
              </w:tabs>
              <w:jc w:val="center"/>
              <w:rPr>
                <w:rFonts w:ascii="Times New Roman" w:hAnsi="Times New Roman" w:cs="Times New Roman"/>
                <w:sz w:val="20"/>
                <w:szCs w:val="20"/>
              </w:rPr>
            </w:pPr>
            <w:r w:rsidRPr="00295E8F">
              <w:rPr>
                <w:rStyle w:val="st"/>
                <w:rFonts w:ascii="Times New Roman" w:hAnsi="Times New Roman" w:cs="Times New Roman"/>
                <w:sz w:val="20"/>
                <w:szCs w:val="20"/>
              </w:rPr>
              <w:t>X</w:t>
            </w:r>
          </w:p>
        </w:tc>
        <w:tc>
          <w:tcPr>
            <w:tcW w:w="1427" w:type="dxa"/>
          </w:tcPr>
          <w:p w14:paraId="18DFFFD2" w14:textId="77777777" w:rsidR="00424D5A" w:rsidRPr="00295E8F" w:rsidRDefault="00424D5A" w:rsidP="00372A2B">
            <w:pPr>
              <w:tabs>
                <w:tab w:val="left" w:pos="1020"/>
              </w:tabs>
              <w:jc w:val="center"/>
              <w:rPr>
                <w:rFonts w:ascii="Times New Roman" w:hAnsi="Times New Roman" w:cs="Times New Roman"/>
                <w:sz w:val="20"/>
                <w:szCs w:val="20"/>
              </w:rPr>
            </w:pPr>
          </w:p>
        </w:tc>
        <w:tc>
          <w:tcPr>
            <w:tcW w:w="1427" w:type="dxa"/>
          </w:tcPr>
          <w:p w14:paraId="6465E338" w14:textId="77777777" w:rsidR="00424D5A" w:rsidRPr="00295E8F" w:rsidRDefault="00424D5A" w:rsidP="00372A2B">
            <w:pPr>
              <w:tabs>
                <w:tab w:val="left" w:pos="1020"/>
              </w:tabs>
              <w:jc w:val="center"/>
              <w:rPr>
                <w:rFonts w:ascii="Times New Roman" w:hAnsi="Times New Roman" w:cs="Times New Roman"/>
                <w:sz w:val="20"/>
                <w:szCs w:val="20"/>
              </w:rPr>
            </w:pPr>
          </w:p>
        </w:tc>
      </w:tr>
      <w:tr w:rsidR="00424D5A" w:rsidRPr="00295E8F" w14:paraId="5BCB0FE7" w14:textId="77777777" w:rsidTr="00372A2B">
        <w:trPr>
          <w:trHeight w:val="170"/>
        </w:trPr>
        <w:tc>
          <w:tcPr>
            <w:tcW w:w="3969" w:type="dxa"/>
          </w:tcPr>
          <w:p w14:paraId="04BD84EB" w14:textId="77777777" w:rsidR="00424D5A" w:rsidRPr="00295E8F" w:rsidRDefault="00424D5A" w:rsidP="00372A2B">
            <w:pPr>
              <w:tabs>
                <w:tab w:val="left" w:pos="1020"/>
              </w:tabs>
              <w:rPr>
                <w:rFonts w:ascii="Times New Roman" w:hAnsi="Times New Roman" w:cs="Times New Roman"/>
                <w:sz w:val="20"/>
                <w:szCs w:val="20"/>
              </w:rPr>
            </w:pPr>
            <w:r w:rsidRPr="00295E8F">
              <w:rPr>
                <w:rFonts w:ascii="Times New Roman" w:hAnsi="Times New Roman" w:cs="Times New Roman"/>
                <w:b/>
                <w:sz w:val="20"/>
                <w:szCs w:val="20"/>
              </w:rPr>
              <w:t>Health behaviours</w:t>
            </w:r>
          </w:p>
        </w:tc>
        <w:tc>
          <w:tcPr>
            <w:tcW w:w="1427" w:type="dxa"/>
          </w:tcPr>
          <w:p w14:paraId="75A0ECC8" w14:textId="77777777" w:rsidR="00424D5A" w:rsidRPr="00295E8F" w:rsidRDefault="00424D5A" w:rsidP="00372A2B">
            <w:pPr>
              <w:tabs>
                <w:tab w:val="left" w:pos="1020"/>
              </w:tabs>
              <w:jc w:val="center"/>
              <w:rPr>
                <w:rFonts w:ascii="Times New Roman" w:hAnsi="Times New Roman" w:cs="Times New Roman"/>
                <w:sz w:val="20"/>
                <w:szCs w:val="20"/>
              </w:rPr>
            </w:pPr>
          </w:p>
        </w:tc>
        <w:tc>
          <w:tcPr>
            <w:tcW w:w="1427" w:type="dxa"/>
          </w:tcPr>
          <w:p w14:paraId="39A8A473" w14:textId="77777777" w:rsidR="00424D5A" w:rsidRPr="00295E8F" w:rsidRDefault="00424D5A" w:rsidP="00372A2B">
            <w:pPr>
              <w:tabs>
                <w:tab w:val="left" w:pos="1020"/>
              </w:tabs>
              <w:jc w:val="center"/>
              <w:rPr>
                <w:rFonts w:ascii="Times New Roman" w:hAnsi="Times New Roman" w:cs="Times New Roman"/>
                <w:sz w:val="20"/>
                <w:szCs w:val="20"/>
              </w:rPr>
            </w:pPr>
          </w:p>
        </w:tc>
        <w:tc>
          <w:tcPr>
            <w:tcW w:w="1427" w:type="dxa"/>
          </w:tcPr>
          <w:p w14:paraId="15B9A9EB" w14:textId="77777777" w:rsidR="00424D5A" w:rsidRPr="00295E8F" w:rsidRDefault="00424D5A" w:rsidP="00372A2B">
            <w:pPr>
              <w:tabs>
                <w:tab w:val="left" w:pos="1020"/>
              </w:tabs>
              <w:jc w:val="center"/>
              <w:rPr>
                <w:rFonts w:ascii="Times New Roman" w:hAnsi="Times New Roman" w:cs="Times New Roman"/>
                <w:sz w:val="20"/>
                <w:szCs w:val="20"/>
              </w:rPr>
            </w:pPr>
          </w:p>
        </w:tc>
        <w:tc>
          <w:tcPr>
            <w:tcW w:w="1427" w:type="dxa"/>
          </w:tcPr>
          <w:p w14:paraId="0EB8638E" w14:textId="77777777" w:rsidR="00424D5A" w:rsidRPr="00295E8F" w:rsidRDefault="00424D5A" w:rsidP="00372A2B">
            <w:pPr>
              <w:tabs>
                <w:tab w:val="left" w:pos="1020"/>
              </w:tabs>
              <w:jc w:val="center"/>
              <w:rPr>
                <w:rFonts w:ascii="Times New Roman" w:hAnsi="Times New Roman" w:cs="Times New Roman"/>
                <w:sz w:val="20"/>
                <w:szCs w:val="20"/>
              </w:rPr>
            </w:pPr>
          </w:p>
        </w:tc>
        <w:tc>
          <w:tcPr>
            <w:tcW w:w="1427" w:type="dxa"/>
          </w:tcPr>
          <w:p w14:paraId="52D0077E" w14:textId="77777777" w:rsidR="00424D5A" w:rsidRPr="00295E8F" w:rsidRDefault="00424D5A" w:rsidP="00372A2B">
            <w:pPr>
              <w:tabs>
                <w:tab w:val="left" w:pos="1020"/>
              </w:tabs>
              <w:jc w:val="center"/>
              <w:rPr>
                <w:rFonts w:ascii="Times New Roman" w:hAnsi="Times New Roman" w:cs="Times New Roman"/>
                <w:sz w:val="20"/>
                <w:szCs w:val="20"/>
              </w:rPr>
            </w:pPr>
          </w:p>
        </w:tc>
        <w:tc>
          <w:tcPr>
            <w:tcW w:w="1427" w:type="dxa"/>
          </w:tcPr>
          <w:p w14:paraId="11BC3C80" w14:textId="77777777" w:rsidR="00424D5A" w:rsidRPr="00295E8F" w:rsidRDefault="00424D5A" w:rsidP="00372A2B">
            <w:pPr>
              <w:tabs>
                <w:tab w:val="left" w:pos="1020"/>
              </w:tabs>
              <w:jc w:val="center"/>
              <w:rPr>
                <w:rFonts w:ascii="Times New Roman" w:hAnsi="Times New Roman" w:cs="Times New Roman"/>
                <w:sz w:val="20"/>
                <w:szCs w:val="20"/>
              </w:rPr>
            </w:pPr>
          </w:p>
        </w:tc>
        <w:tc>
          <w:tcPr>
            <w:tcW w:w="1427" w:type="dxa"/>
          </w:tcPr>
          <w:p w14:paraId="7D69B82A" w14:textId="77777777" w:rsidR="00424D5A" w:rsidRPr="00295E8F" w:rsidRDefault="00424D5A" w:rsidP="00372A2B">
            <w:pPr>
              <w:tabs>
                <w:tab w:val="left" w:pos="1020"/>
              </w:tabs>
              <w:jc w:val="center"/>
              <w:rPr>
                <w:rFonts w:ascii="Times New Roman" w:hAnsi="Times New Roman" w:cs="Times New Roman"/>
                <w:sz w:val="20"/>
                <w:szCs w:val="20"/>
              </w:rPr>
            </w:pPr>
          </w:p>
        </w:tc>
      </w:tr>
      <w:tr w:rsidR="00424D5A" w:rsidRPr="00295E8F" w14:paraId="239108CF" w14:textId="77777777" w:rsidTr="00372A2B">
        <w:trPr>
          <w:trHeight w:val="170"/>
        </w:trPr>
        <w:tc>
          <w:tcPr>
            <w:tcW w:w="3969" w:type="dxa"/>
          </w:tcPr>
          <w:p w14:paraId="182DF972" w14:textId="77777777" w:rsidR="00424D5A" w:rsidRPr="00295E8F" w:rsidRDefault="00424D5A" w:rsidP="00372A2B">
            <w:pPr>
              <w:tabs>
                <w:tab w:val="left" w:pos="1020"/>
              </w:tabs>
              <w:rPr>
                <w:rFonts w:ascii="Times New Roman" w:hAnsi="Times New Roman" w:cs="Times New Roman"/>
                <w:b/>
                <w:sz w:val="20"/>
                <w:szCs w:val="20"/>
              </w:rPr>
            </w:pPr>
            <w:r w:rsidRPr="00295E8F">
              <w:rPr>
                <w:rFonts w:ascii="Times New Roman" w:hAnsi="Times New Roman" w:cs="Times New Roman"/>
                <w:sz w:val="20"/>
                <w:szCs w:val="20"/>
              </w:rPr>
              <w:t>PAL</w:t>
            </w:r>
          </w:p>
        </w:tc>
        <w:tc>
          <w:tcPr>
            <w:tcW w:w="1427" w:type="dxa"/>
          </w:tcPr>
          <w:p w14:paraId="36C74CCD" w14:textId="77777777" w:rsidR="00424D5A" w:rsidRPr="00295E8F" w:rsidRDefault="00424D5A" w:rsidP="00372A2B">
            <w:pPr>
              <w:tabs>
                <w:tab w:val="left" w:pos="1020"/>
              </w:tabs>
              <w:jc w:val="center"/>
              <w:rPr>
                <w:rFonts w:ascii="Times New Roman" w:hAnsi="Times New Roman" w:cs="Times New Roman"/>
                <w:sz w:val="20"/>
                <w:szCs w:val="20"/>
              </w:rPr>
            </w:pPr>
          </w:p>
        </w:tc>
        <w:tc>
          <w:tcPr>
            <w:tcW w:w="1427" w:type="dxa"/>
          </w:tcPr>
          <w:p w14:paraId="16DA2BC4" w14:textId="77777777" w:rsidR="00424D5A" w:rsidRPr="00295E8F" w:rsidRDefault="00424D5A" w:rsidP="00372A2B">
            <w:pPr>
              <w:tabs>
                <w:tab w:val="left" w:pos="1020"/>
              </w:tabs>
              <w:jc w:val="center"/>
              <w:rPr>
                <w:rFonts w:ascii="Times New Roman" w:hAnsi="Times New Roman" w:cs="Times New Roman"/>
                <w:sz w:val="20"/>
                <w:szCs w:val="20"/>
              </w:rPr>
            </w:pPr>
          </w:p>
        </w:tc>
        <w:tc>
          <w:tcPr>
            <w:tcW w:w="1427" w:type="dxa"/>
          </w:tcPr>
          <w:p w14:paraId="4ACDC922" w14:textId="77777777" w:rsidR="00424D5A" w:rsidRPr="00295E8F" w:rsidRDefault="00424D5A" w:rsidP="00372A2B">
            <w:pPr>
              <w:tabs>
                <w:tab w:val="left" w:pos="1020"/>
              </w:tabs>
              <w:jc w:val="center"/>
              <w:rPr>
                <w:rFonts w:ascii="Times New Roman" w:hAnsi="Times New Roman" w:cs="Times New Roman"/>
                <w:sz w:val="20"/>
                <w:szCs w:val="20"/>
              </w:rPr>
            </w:pPr>
          </w:p>
        </w:tc>
        <w:tc>
          <w:tcPr>
            <w:tcW w:w="1427" w:type="dxa"/>
          </w:tcPr>
          <w:p w14:paraId="53A9E967" w14:textId="77777777" w:rsidR="00424D5A" w:rsidRPr="00295E8F" w:rsidRDefault="00424D5A" w:rsidP="00372A2B">
            <w:pPr>
              <w:tabs>
                <w:tab w:val="left" w:pos="1020"/>
              </w:tabs>
              <w:jc w:val="center"/>
              <w:rPr>
                <w:rFonts w:ascii="Times New Roman" w:hAnsi="Times New Roman" w:cs="Times New Roman"/>
                <w:sz w:val="20"/>
                <w:szCs w:val="20"/>
              </w:rPr>
            </w:pPr>
          </w:p>
        </w:tc>
        <w:tc>
          <w:tcPr>
            <w:tcW w:w="1427" w:type="dxa"/>
          </w:tcPr>
          <w:p w14:paraId="386BFC45" w14:textId="77777777" w:rsidR="00424D5A" w:rsidRPr="00295E8F" w:rsidRDefault="00424D5A" w:rsidP="00372A2B">
            <w:pPr>
              <w:tabs>
                <w:tab w:val="left" w:pos="1020"/>
              </w:tabs>
              <w:jc w:val="center"/>
              <w:rPr>
                <w:rFonts w:ascii="Times New Roman" w:hAnsi="Times New Roman" w:cs="Times New Roman"/>
                <w:sz w:val="20"/>
                <w:szCs w:val="20"/>
              </w:rPr>
            </w:pPr>
          </w:p>
        </w:tc>
        <w:tc>
          <w:tcPr>
            <w:tcW w:w="1427" w:type="dxa"/>
          </w:tcPr>
          <w:p w14:paraId="21B9B377" w14:textId="77777777" w:rsidR="00424D5A" w:rsidRPr="00295E8F" w:rsidRDefault="00424D5A" w:rsidP="00372A2B">
            <w:pPr>
              <w:tabs>
                <w:tab w:val="left" w:pos="1020"/>
              </w:tabs>
              <w:jc w:val="center"/>
              <w:rPr>
                <w:rFonts w:ascii="Times New Roman" w:hAnsi="Times New Roman" w:cs="Times New Roman"/>
                <w:sz w:val="20"/>
                <w:szCs w:val="20"/>
              </w:rPr>
            </w:pPr>
          </w:p>
        </w:tc>
        <w:tc>
          <w:tcPr>
            <w:tcW w:w="1427" w:type="dxa"/>
          </w:tcPr>
          <w:p w14:paraId="6C26B23F" w14:textId="77777777" w:rsidR="00424D5A" w:rsidRPr="00295E8F" w:rsidRDefault="00424D5A" w:rsidP="00372A2B">
            <w:pPr>
              <w:tabs>
                <w:tab w:val="left" w:pos="1020"/>
              </w:tabs>
              <w:jc w:val="center"/>
              <w:rPr>
                <w:rFonts w:ascii="Times New Roman" w:hAnsi="Times New Roman" w:cs="Times New Roman"/>
                <w:sz w:val="20"/>
                <w:szCs w:val="20"/>
              </w:rPr>
            </w:pPr>
            <w:r w:rsidRPr="00295E8F">
              <w:rPr>
                <w:rStyle w:val="st"/>
                <w:rFonts w:ascii="Segoe UI Symbol" w:hAnsi="Segoe UI Symbol" w:cs="Segoe UI Symbol"/>
                <w:sz w:val="20"/>
                <w:szCs w:val="20"/>
              </w:rPr>
              <w:t>✓</w:t>
            </w:r>
          </w:p>
        </w:tc>
      </w:tr>
      <w:tr w:rsidR="00424D5A" w:rsidRPr="00295E8F" w14:paraId="018F7B9D" w14:textId="77777777" w:rsidTr="00372A2B">
        <w:trPr>
          <w:trHeight w:val="170"/>
        </w:trPr>
        <w:tc>
          <w:tcPr>
            <w:tcW w:w="3969" w:type="dxa"/>
          </w:tcPr>
          <w:p w14:paraId="0E0BB2A9" w14:textId="77777777" w:rsidR="00424D5A" w:rsidRPr="00295E8F" w:rsidRDefault="00424D5A" w:rsidP="00372A2B">
            <w:pPr>
              <w:tabs>
                <w:tab w:val="left" w:pos="1020"/>
              </w:tabs>
              <w:rPr>
                <w:rFonts w:ascii="Times New Roman" w:hAnsi="Times New Roman" w:cs="Times New Roman"/>
                <w:sz w:val="20"/>
                <w:szCs w:val="20"/>
              </w:rPr>
            </w:pPr>
            <w:r w:rsidRPr="00295E8F">
              <w:rPr>
                <w:rFonts w:ascii="Times New Roman" w:hAnsi="Times New Roman" w:cs="Times New Roman"/>
                <w:sz w:val="20"/>
                <w:szCs w:val="20"/>
              </w:rPr>
              <w:t>MVPA</w:t>
            </w:r>
          </w:p>
        </w:tc>
        <w:tc>
          <w:tcPr>
            <w:tcW w:w="1427" w:type="dxa"/>
          </w:tcPr>
          <w:p w14:paraId="71D1BF7B" w14:textId="77777777" w:rsidR="00424D5A" w:rsidRPr="00295E8F" w:rsidRDefault="00424D5A" w:rsidP="00372A2B">
            <w:pPr>
              <w:tabs>
                <w:tab w:val="left" w:pos="1020"/>
              </w:tabs>
              <w:jc w:val="center"/>
              <w:rPr>
                <w:rFonts w:ascii="Times New Roman" w:hAnsi="Times New Roman" w:cs="Times New Roman"/>
                <w:sz w:val="20"/>
                <w:szCs w:val="20"/>
              </w:rPr>
            </w:pPr>
          </w:p>
        </w:tc>
        <w:tc>
          <w:tcPr>
            <w:tcW w:w="1427" w:type="dxa"/>
          </w:tcPr>
          <w:p w14:paraId="16ABB378" w14:textId="77777777" w:rsidR="00424D5A" w:rsidRPr="00295E8F" w:rsidRDefault="00424D5A" w:rsidP="00372A2B">
            <w:pPr>
              <w:tabs>
                <w:tab w:val="left" w:pos="1020"/>
              </w:tabs>
              <w:jc w:val="center"/>
              <w:rPr>
                <w:rFonts w:ascii="Times New Roman" w:hAnsi="Times New Roman" w:cs="Times New Roman"/>
                <w:sz w:val="20"/>
                <w:szCs w:val="20"/>
              </w:rPr>
            </w:pPr>
          </w:p>
        </w:tc>
        <w:tc>
          <w:tcPr>
            <w:tcW w:w="1427" w:type="dxa"/>
          </w:tcPr>
          <w:p w14:paraId="5410B7B8" w14:textId="77777777" w:rsidR="00424D5A" w:rsidRPr="00295E8F" w:rsidRDefault="00424D5A" w:rsidP="00372A2B">
            <w:pPr>
              <w:tabs>
                <w:tab w:val="left" w:pos="1020"/>
              </w:tabs>
              <w:jc w:val="center"/>
              <w:rPr>
                <w:rFonts w:ascii="Times New Roman" w:hAnsi="Times New Roman" w:cs="Times New Roman"/>
                <w:sz w:val="20"/>
                <w:szCs w:val="20"/>
              </w:rPr>
            </w:pPr>
          </w:p>
        </w:tc>
        <w:tc>
          <w:tcPr>
            <w:tcW w:w="1427" w:type="dxa"/>
          </w:tcPr>
          <w:p w14:paraId="2064DF5E" w14:textId="77777777" w:rsidR="00424D5A" w:rsidRPr="00295E8F" w:rsidRDefault="00424D5A" w:rsidP="00372A2B">
            <w:pPr>
              <w:tabs>
                <w:tab w:val="left" w:pos="1020"/>
              </w:tabs>
              <w:jc w:val="center"/>
              <w:rPr>
                <w:rFonts w:ascii="Times New Roman" w:hAnsi="Times New Roman" w:cs="Times New Roman"/>
                <w:sz w:val="20"/>
                <w:szCs w:val="20"/>
              </w:rPr>
            </w:pPr>
          </w:p>
        </w:tc>
        <w:tc>
          <w:tcPr>
            <w:tcW w:w="1427" w:type="dxa"/>
          </w:tcPr>
          <w:p w14:paraId="58D9E49A" w14:textId="77777777" w:rsidR="00424D5A" w:rsidRPr="00295E8F" w:rsidRDefault="00424D5A" w:rsidP="00372A2B">
            <w:pPr>
              <w:tabs>
                <w:tab w:val="left" w:pos="1020"/>
              </w:tabs>
              <w:jc w:val="center"/>
              <w:rPr>
                <w:rFonts w:ascii="Times New Roman" w:hAnsi="Times New Roman" w:cs="Times New Roman"/>
                <w:sz w:val="20"/>
                <w:szCs w:val="20"/>
              </w:rPr>
            </w:pPr>
          </w:p>
        </w:tc>
        <w:tc>
          <w:tcPr>
            <w:tcW w:w="1427" w:type="dxa"/>
          </w:tcPr>
          <w:p w14:paraId="3A23BE6A" w14:textId="77777777" w:rsidR="00424D5A" w:rsidRPr="00295E8F" w:rsidRDefault="00424D5A" w:rsidP="00372A2B">
            <w:pPr>
              <w:tabs>
                <w:tab w:val="left" w:pos="1020"/>
              </w:tabs>
              <w:jc w:val="center"/>
              <w:rPr>
                <w:rFonts w:ascii="Times New Roman" w:hAnsi="Times New Roman" w:cs="Times New Roman"/>
                <w:sz w:val="20"/>
                <w:szCs w:val="20"/>
              </w:rPr>
            </w:pPr>
          </w:p>
        </w:tc>
        <w:tc>
          <w:tcPr>
            <w:tcW w:w="1427" w:type="dxa"/>
          </w:tcPr>
          <w:p w14:paraId="084CB384" w14:textId="77777777" w:rsidR="00424D5A" w:rsidRPr="00295E8F" w:rsidRDefault="00424D5A" w:rsidP="00372A2B">
            <w:pPr>
              <w:tabs>
                <w:tab w:val="left" w:pos="1020"/>
              </w:tabs>
              <w:jc w:val="center"/>
              <w:rPr>
                <w:rFonts w:ascii="Times New Roman" w:hAnsi="Times New Roman" w:cs="Times New Roman"/>
                <w:sz w:val="20"/>
                <w:szCs w:val="20"/>
              </w:rPr>
            </w:pPr>
            <w:r w:rsidRPr="00295E8F">
              <w:rPr>
                <w:rStyle w:val="st"/>
                <w:rFonts w:ascii="Segoe UI Symbol" w:hAnsi="Segoe UI Symbol" w:cs="Segoe UI Symbol"/>
                <w:sz w:val="20"/>
                <w:szCs w:val="20"/>
              </w:rPr>
              <w:t>✓</w:t>
            </w:r>
          </w:p>
        </w:tc>
      </w:tr>
      <w:tr w:rsidR="00424D5A" w:rsidRPr="00295E8F" w14:paraId="6A77EBA6" w14:textId="77777777" w:rsidTr="00372A2B">
        <w:trPr>
          <w:trHeight w:val="170"/>
        </w:trPr>
        <w:tc>
          <w:tcPr>
            <w:tcW w:w="3969" w:type="dxa"/>
          </w:tcPr>
          <w:p w14:paraId="7885F366" w14:textId="77777777" w:rsidR="00424D5A" w:rsidRPr="00295E8F" w:rsidRDefault="00424D5A" w:rsidP="00372A2B">
            <w:pPr>
              <w:tabs>
                <w:tab w:val="left" w:pos="1020"/>
              </w:tabs>
              <w:rPr>
                <w:rFonts w:ascii="Times New Roman" w:hAnsi="Times New Roman" w:cs="Times New Roman"/>
                <w:sz w:val="20"/>
                <w:szCs w:val="20"/>
              </w:rPr>
            </w:pPr>
            <w:r w:rsidRPr="00295E8F">
              <w:rPr>
                <w:rFonts w:ascii="Times New Roman" w:hAnsi="Times New Roman" w:cs="Times New Roman"/>
                <w:sz w:val="20"/>
                <w:szCs w:val="20"/>
              </w:rPr>
              <w:t>Sedentary behaviour, min/d</w:t>
            </w:r>
          </w:p>
        </w:tc>
        <w:tc>
          <w:tcPr>
            <w:tcW w:w="1427" w:type="dxa"/>
          </w:tcPr>
          <w:p w14:paraId="45D78731" w14:textId="77777777" w:rsidR="00424D5A" w:rsidRPr="00295E8F" w:rsidRDefault="00424D5A" w:rsidP="00372A2B">
            <w:pPr>
              <w:tabs>
                <w:tab w:val="left" w:pos="1020"/>
              </w:tabs>
              <w:jc w:val="center"/>
              <w:rPr>
                <w:rFonts w:ascii="Times New Roman" w:hAnsi="Times New Roman" w:cs="Times New Roman"/>
                <w:sz w:val="20"/>
                <w:szCs w:val="20"/>
              </w:rPr>
            </w:pPr>
          </w:p>
        </w:tc>
        <w:tc>
          <w:tcPr>
            <w:tcW w:w="1427" w:type="dxa"/>
          </w:tcPr>
          <w:p w14:paraId="786A40D5" w14:textId="77777777" w:rsidR="00424D5A" w:rsidRPr="00295E8F" w:rsidRDefault="00424D5A" w:rsidP="00372A2B">
            <w:pPr>
              <w:tabs>
                <w:tab w:val="left" w:pos="1020"/>
              </w:tabs>
              <w:jc w:val="center"/>
              <w:rPr>
                <w:rFonts w:ascii="Times New Roman" w:hAnsi="Times New Roman" w:cs="Times New Roman"/>
                <w:sz w:val="20"/>
                <w:szCs w:val="20"/>
              </w:rPr>
            </w:pPr>
          </w:p>
        </w:tc>
        <w:tc>
          <w:tcPr>
            <w:tcW w:w="1427" w:type="dxa"/>
          </w:tcPr>
          <w:p w14:paraId="1F462A03" w14:textId="77777777" w:rsidR="00424D5A" w:rsidRPr="00295E8F" w:rsidRDefault="00424D5A" w:rsidP="00372A2B">
            <w:pPr>
              <w:tabs>
                <w:tab w:val="left" w:pos="1020"/>
              </w:tabs>
              <w:jc w:val="center"/>
              <w:rPr>
                <w:rFonts w:ascii="Times New Roman" w:hAnsi="Times New Roman" w:cs="Times New Roman"/>
                <w:sz w:val="20"/>
                <w:szCs w:val="20"/>
              </w:rPr>
            </w:pPr>
          </w:p>
        </w:tc>
        <w:tc>
          <w:tcPr>
            <w:tcW w:w="1427" w:type="dxa"/>
          </w:tcPr>
          <w:p w14:paraId="61C667AA" w14:textId="77777777" w:rsidR="00424D5A" w:rsidRPr="00295E8F" w:rsidRDefault="00424D5A" w:rsidP="00372A2B">
            <w:pPr>
              <w:tabs>
                <w:tab w:val="left" w:pos="1020"/>
              </w:tabs>
              <w:jc w:val="center"/>
              <w:rPr>
                <w:rFonts w:ascii="Times New Roman" w:hAnsi="Times New Roman" w:cs="Times New Roman"/>
                <w:sz w:val="20"/>
                <w:szCs w:val="20"/>
              </w:rPr>
            </w:pPr>
          </w:p>
        </w:tc>
        <w:tc>
          <w:tcPr>
            <w:tcW w:w="1427" w:type="dxa"/>
          </w:tcPr>
          <w:p w14:paraId="1383D5E7" w14:textId="77777777" w:rsidR="00424D5A" w:rsidRPr="00295E8F" w:rsidRDefault="00424D5A" w:rsidP="00372A2B">
            <w:pPr>
              <w:tabs>
                <w:tab w:val="left" w:pos="1020"/>
              </w:tabs>
              <w:jc w:val="center"/>
              <w:rPr>
                <w:rFonts w:ascii="Times New Roman" w:hAnsi="Times New Roman" w:cs="Times New Roman"/>
                <w:sz w:val="20"/>
                <w:szCs w:val="20"/>
              </w:rPr>
            </w:pPr>
          </w:p>
        </w:tc>
        <w:tc>
          <w:tcPr>
            <w:tcW w:w="1427" w:type="dxa"/>
          </w:tcPr>
          <w:p w14:paraId="43B1BD09" w14:textId="77777777" w:rsidR="00424D5A" w:rsidRPr="00295E8F" w:rsidRDefault="00424D5A" w:rsidP="00372A2B">
            <w:pPr>
              <w:tabs>
                <w:tab w:val="left" w:pos="1020"/>
              </w:tabs>
              <w:jc w:val="center"/>
              <w:rPr>
                <w:rFonts w:ascii="Times New Roman" w:hAnsi="Times New Roman" w:cs="Times New Roman"/>
                <w:sz w:val="20"/>
                <w:szCs w:val="20"/>
              </w:rPr>
            </w:pPr>
          </w:p>
        </w:tc>
        <w:tc>
          <w:tcPr>
            <w:tcW w:w="1427" w:type="dxa"/>
          </w:tcPr>
          <w:p w14:paraId="14ADCC00" w14:textId="77777777" w:rsidR="00424D5A" w:rsidRPr="00295E8F" w:rsidRDefault="00424D5A" w:rsidP="00372A2B">
            <w:pPr>
              <w:tabs>
                <w:tab w:val="left" w:pos="1020"/>
              </w:tabs>
              <w:jc w:val="center"/>
              <w:rPr>
                <w:rFonts w:ascii="Times New Roman" w:hAnsi="Times New Roman" w:cs="Times New Roman"/>
                <w:sz w:val="20"/>
                <w:szCs w:val="20"/>
              </w:rPr>
            </w:pPr>
            <w:r w:rsidRPr="00295E8F">
              <w:rPr>
                <w:rFonts w:ascii="Times New Roman" w:hAnsi="Times New Roman" w:cs="Times New Roman"/>
                <w:sz w:val="20"/>
                <w:szCs w:val="20"/>
              </w:rPr>
              <w:t>X</w:t>
            </w:r>
          </w:p>
        </w:tc>
      </w:tr>
      <w:tr w:rsidR="00424D5A" w:rsidRPr="00295E8F" w14:paraId="28616601" w14:textId="77777777" w:rsidTr="00372A2B">
        <w:trPr>
          <w:trHeight w:val="170"/>
        </w:trPr>
        <w:tc>
          <w:tcPr>
            <w:tcW w:w="3969" w:type="dxa"/>
          </w:tcPr>
          <w:p w14:paraId="15981C5E" w14:textId="77777777" w:rsidR="00424D5A" w:rsidRPr="00295E8F" w:rsidRDefault="00424D5A" w:rsidP="00372A2B">
            <w:pPr>
              <w:tabs>
                <w:tab w:val="left" w:pos="1020"/>
              </w:tabs>
              <w:rPr>
                <w:rFonts w:ascii="Times New Roman" w:hAnsi="Times New Roman" w:cs="Times New Roman"/>
                <w:sz w:val="20"/>
                <w:szCs w:val="20"/>
              </w:rPr>
            </w:pPr>
            <w:r w:rsidRPr="00295E8F">
              <w:rPr>
                <w:rFonts w:ascii="Times New Roman" w:hAnsi="Times New Roman" w:cs="Times New Roman"/>
                <w:sz w:val="20"/>
                <w:szCs w:val="20"/>
              </w:rPr>
              <w:t>Current smoker, probability</w:t>
            </w:r>
          </w:p>
        </w:tc>
        <w:tc>
          <w:tcPr>
            <w:tcW w:w="1427" w:type="dxa"/>
          </w:tcPr>
          <w:p w14:paraId="07850C8E" w14:textId="77777777" w:rsidR="00424D5A" w:rsidRPr="00295E8F" w:rsidRDefault="00424D5A" w:rsidP="00372A2B">
            <w:pPr>
              <w:tabs>
                <w:tab w:val="left" w:pos="1020"/>
              </w:tabs>
              <w:jc w:val="center"/>
              <w:rPr>
                <w:rFonts w:ascii="Times New Roman" w:hAnsi="Times New Roman" w:cs="Times New Roman"/>
                <w:sz w:val="20"/>
                <w:szCs w:val="20"/>
              </w:rPr>
            </w:pPr>
          </w:p>
        </w:tc>
        <w:tc>
          <w:tcPr>
            <w:tcW w:w="1427" w:type="dxa"/>
          </w:tcPr>
          <w:p w14:paraId="163F653A" w14:textId="77777777" w:rsidR="00424D5A" w:rsidRPr="00295E8F" w:rsidRDefault="00424D5A" w:rsidP="00372A2B">
            <w:pPr>
              <w:tabs>
                <w:tab w:val="left" w:pos="1020"/>
              </w:tabs>
              <w:jc w:val="center"/>
              <w:rPr>
                <w:rFonts w:ascii="Times New Roman" w:hAnsi="Times New Roman" w:cs="Times New Roman"/>
                <w:sz w:val="20"/>
                <w:szCs w:val="20"/>
              </w:rPr>
            </w:pPr>
          </w:p>
        </w:tc>
        <w:tc>
          <w:tcPr>
            <w:tcW w:w="1427" w:type="dxa"/>
          </w:tcPr>
          <w:p w14:paraId="191B1A0B" w14:textId="77777777" w:rsidR="00424D5A" w:rsidRPr="00295E8F" w:rsidRDefault="00424D5A" w:rsidP="00372A2B">
            <w:pPr>
              <w:tabs>
                <w:tab w:val="left" w:pos="1020"/>
              </w:tabs>
              <w:jc w:val="center"/>
              <w:rPr>
                <w:rFonts w:ascii="Times New Roman" w:hAnsi="Times New Roman" w:cs="Times New Roman"/>
                <w:sz w:val="20"/>
                <w:szCs w:val="20"/>
              </w:rPr>
            </w:pPr>
          </w:p>
        </w:tc>
        <w:tc>
          <w:tcPr>
            <w:tcW w:w="1427" w:type="dxa"/>
          </w:tcPr>
          <w:p w14:paraId="3FC2E5C6" w14:textId="77777777" w:rsidR="00424D5A" w:rsidRPr="00295E8F" w:rsidRDefault="00424D5A" w:rsidP="00372A2B">
            <w:pPr>
              <w:tabs>
                <w:tab w:val="left" w:pos="1020"/>
              </w:tabs>
              <w:jc w:val="center"/>
              <w:rPr>
                <w:rFonts w:ascii="Times New Roman" w:hAnsi="Times New Roman" w:cs="Times New Roman"/>
                <w:sz w:val="20"/>
                <w:szCs w:val="20"/>
              </w:rPr>
            </w:pPr>
          </w:p>
        </w:tc>
        <w:tc>
          <w:tcPr>
            <w:tcW w:w="1427" w:type="dxa"/>
          </w:tcPr>
          <w:p w14:paraId="32F5A53D" w14:textId="77777777" w:rsidR="00424D5A" w:rsidRPr="00295E8F" w:rsidRDefault="00424D5A" w:rsidP="00372A2B">
            <w:pPr>
              <w:tabs>
                <w:tab w:val="left" w:pos="1020"/>
              </w:tabs>
              <w:jc w:val="center"/>
              <w:rPr>
                <w:rFonts w:ascii="Times New Roman" w:hAnsi="Times New Roman" w:cs="Times New Roman"/>
                <w:sz w:val="20"/>
                <w:szCs w:val="20"/>
              </w:rPr>
            </w:pPr>
          </w:p>
        </w:tc>
        <w:tc>
          <w:tcPr>
            <w:tcW w:w="1427" w:type="dxa"/>
          </w:tcPr>
          <w:p w14:paraId="14D0D381" w14:textId="77777777" w:rsidR="00424D5A" w:rsidRPr="00295E8F" w:rsidRDefault="00424D5A" w:rsidP="00372A2B">
            <w:pPr>
              <w:tabs>
                <w:tab w:val="left" w:pos="1020"/>
              </w:tabs>
              <w:jc w:val="center"/>
              <w:rPr>
                <w:rFonts w:ascii="Times New Roman" w:hAnsi="Times New Roman" w:cs="Times New Roman"/>
                <w:sz w:val="20"/>
                <w:szCs w:val="20"/>
              </w:rPr>
            </w:pPr>
          </w:p>
        </w:tc>
        <w:tc>
          <w:tcPr>
            <w:tcW w:w="1427" w:type="dxa"/>
          </w:tcPr>
          <w:p w14:paraId="2A4EB423" w14:textId="77777777" w:rsidR="00424D5A" w:rsidRPr="00295E8F" w:rsidRDefault="00424D5A" w:rsidP="00372A2B">
            <w:pPr>
              <w:tabs>
                <w:tab w:val="left" w:pos="1020"/>
              </w:tabs>
              <w:jc w:val="center"/>
              <w:rPr>
                <w:rFonts w:ascii="Times New Roman" w:hAnsi="Times New Roman" w:cs="Times New Roman"/>
                <w:sz w:val="20"/>
                <w:szCs w:val="20"/>
              </w:rPr>
            </w:pPr>
          </w:p>
        </w:tc>
      </w:tr>
      <w:tr w:rsidR="00424D5A" w:rsidRPr="00295E8F" w14:paraId="00D9EACA" w14:textId="77777777" w:rsidTr="00372A2B">
        <w:trPr>
          <w:trHeight w:val="170"/>
        </w:trPr>
        <w:tc>
          <w:tcPr>
            <w:tcW w:w="3969" w:type="dxa"/>
          </w:tcPr>
          <w:p w14:paraId="3B92EC2F" w14:textId="77777777" w:rsidR="00424D5A" w:rsidRPr="00295E8F" w:rsidRDefault="00424D5A" w:rsidP="00372A2B">
            <w:pPr>
              <w:tabs>
                <w:tab w:val="left" w:pos="1020"/>
              </w:tabs>
              <w:rPr>
                <w:rFonts w:ascii="Times New Roman" w:hAnsi="Times New Roman" w:cs="Times New Roman"/>
                <w:sz w:val="20"/>
                <w:szCs w:val="20"/>
              </w:rPr>
            </w:pPr>
            <w:r w:rsidRPr="00295E8F">
              <w:rPr>
                <w:rFonts w:ascii="Times New Roman" w:hAnsi="Times New Roman" w:cs="Times New Roman"/>
                <w:sz w:val="20"/>
                <w:szCs w:val="20"/>
              </w:rPr>
              <w:t>Medication use, probability</w:t>
            </w:r>
          </w:p>
        </w:tc>
        <w:tc>
          <w:tcPr>
            <w:tcW w:w="1427" w:type="dxa"/>
          </w:tcPr>
          <w:p w14:paraId="0E7BAD48" w14:textId="77777777" w:rsidR="00424D5A" w:rsidRPr="00295E8F" w:rsidRDefault="00424D5A" w:rsidP="00372A2B">
            <w:pPr>
              <w:tabs>
                <w:tab w:val="left" w:pos="1020"/>
              </w:tabs>
              <w:jc w:val="center"/>
              <w:rPr>
                <w:rFonts w:ascii="Times New Roman" w:hAnsi="Times New Roman" w:cs="Times New Roman"/>
                <w:sz w:val="20"/>
                <w:szCs w:val="20"/>
              </w:rPr>
            </w:pPr>
          </w:p>
        </w:tc>
        <w:tc>
          <w:tcPr>
            <w:tcW w:w="1427" w:type="dxa"/>
          </w:tcPr>
          <w:p w14:paraId="39B34D57" w14:textId="77777777" w:rsidR="00424D5A" w:rsidRPr="00295E8F" w:rsidRDefault="00424D5A" w:rsidP="00372A2B">
            <w:pPr>
              <w:tabs>
                <w:tab w:val="left" w:pos="1020"/>
              </w:tabs>
              <w:jc w:val="center"/>
              <w:rPr>
                <w:rFonts w:ascii="Times New Roman" w:hAnsi="Times New Roman" w:cs="Times New Roman"/>
                <w:sz w:val="20"/>
                <w:szCs w:val="20"/>
              </w:rPr>
            </w:pPr>
          </w:p>
        </w:tc>
        <w:tc>
          <w:tcPr>
            <w:tcW w:w="1427" w:type="dxa"/>
          </w:tcPr>
          <w:p w14:paraId="2EAAE690" w14:textId="77777777" w:rsidR="00424D5A" w:rsidRPr="00295E8F" w:rsidRDefault="00424D5A" w:rsidP="00372A2B">
            <w:pPr>
              <w:tabs>
                <w:tab w:val="left" w:pos="1020"/>
              </w:tabs>
              <w:jc w:val="center"/>
              <w:rPr>
                <w:rFonts w:ascii="Times New Roman" w:hAnsi="Times New Roman" w:cs="Times New Roman"/>
                <w:sz w:val="20"/>
                <w:szCs w:val="20"/>
              </w:rPr>
            </w:pPr>
          </w:p>
        </w:tc>
        <w:tc>
          <w:tcPr>
            <w:tcW w:w="1427" w:type="dxa"/>
          </w:tcPr>
          <w:p w14:paraId="6D5BE1A0" w14:textId="77777777" w:rsidR="00424D5A" w:rsidRPr="00295E8F" w:rsidRDefault="00424D5A" w:rsidP="00372A2B">
            <w:pPr>
              <w:tabs>
                <w:tab w:val="left" w:pos="1020"/>
              </w:tabs>
              <w:jc w:val="center"/>
              <w:rPr>
                <w:rFonts w:ascii="Times New Roman" w:hAnsi="Times New Roman" w:cs="Times New Roman"/>
                <w:sz w:val="20"/>
                <w:szCs w:val="20"/>
              </w:rPr>
            </w:pPr>
          </w:p>
        </w:tc>
        <w:tc>
          <w:tcPr>
            <w:tcW w:w="1427" w:type="dxa"/>
          </w:tcPr>
          <w:p w14:paraId="78EBA39E" w14:textId="77777777" w:rsidR="00424D5A" w:rsidRPr="00295E8F" w:rsidRDefault="00424D5A" w:rsidP="00372A2B">
            <w:pPr>
              <w:tabs>
                <w:tab w:val="left" w:pos="1020"/>
              </w:tabs>
              <w:jc w:val="center"/>
              <w:rPr>
                <w:rFonts w:ascii="Times New Roman" w:hAnsi="Times New Roman" w:cs="Times New Roman"/>
                <w:sz w:val="20"/>
                <w:szCs w:val="20"/>
              </w:rPr>
            </w:pPr>
          </w:p>
        </w:tc>
        <w:tc>
          <w:tcPr>
            <w:tcW w:w="1427" w:type="dxa"/>
          </w:tcPr>
          <w:p w14:paraId="02F0E534" w14:textId="77777777" w:rsidR="00424D5A" w:rsidRPr="00295E8F" w:rsidRDefault="00424D5A" w:rsidP="00372A2B">
            <w:pPr>
              <w:tabs>
                <w:tab w:val="left" w:pos="1020"/>
              </w:tabs>
              <w:jc w:val="center"/>
              <w:rPr>
                <w:rFonts w:ascii="Times New Roman" w:hAnsi="Times New Roman" w:cs="Times New Roman"/>
                <w:sz w:val="20"/>
                <w:szCs w:val="20"/>
              </w:rPr>
            </w:pPr>
          </w:p>
        </w:tc>
        <w:tc>
          <w:tcPr>
            <w:tcW w:w="1427" w:type="dxa"/>
          </w:tcPr>
          <w:p w14:paraId="6E95B8A8" w14:textId="77777777" w:rsidR="00424D5A" w:rsidRPr="00295E8F" w:rsidRDefault="00424D5A" w:rsidP="00372A2B">
            <w:pPr>
              <w:tabs>
                <w:tab w:val="left" w:pos="1020"/>
              </w:tabs>
              <w:jc w:val="center"/>
              <w:rPr>
                <w:rFonts w:ascii="Times New Roman" w:hAnsi="Times New Roman" w:cs="Times New Roman"/>
                <w:sz w:val="20"/>
                <w:szCs w:val="20"/>
              </w:rPr>
            </w:pPr>
          </w:p>
        </w:tc>
      </w:tr>
      <w:tr w:rsidR="00424D5A" w:rsidRPr="00295E8F" w14:paraId="01F9B7E4" w14:textId="77777777" w:rsidTr="00372A2B">
        <w:trPr>
          <w:trHeight w:val="283"/>
        </w:trPr>
        <w:tc>
          <w:tcPr>
            <w:tcW w:w="3969" w:type="dxa"/>
          </w:tcPr>
          <w:p w14:paraId="43110533" w14:textId="77777777" w:rsidR="00424D5A" w:rsidRPr="00295E8F" w:rsidRDefault="00424D5A" w:rsidP="00372A2B">
            <w:pPr>
              <w:tabs>
                <w:tab w:val="left" w:pos="1020"/>
              </w:tabs>
              <w:rPr>
                <w:rFonts w:ascii="Times New Roman" w:hAnsi="Times New Roman" w:cs="Times New Roman"/>
                <w:sz w:val="20"/>
                <w:szCs w:val="20"/>
              </w:rPr>
            </w:pPr>
            <w:r w:rsidRPr="00295E8F">
              <w:rPr>
                <w:rFonts w:ascii="Times New Roman" w:hAnsi="Times New Roman" w:cs="Times New Roman"/>
                <w:b/>
                <w:sz w:val="20"/>
                <w:szCs w:val="20"/>
              </w:rPr>
              <w:t>Genotype, probability carrier of minor allele</w:t>
            </w:r>
          </w:p>
        </w:tc>
        <w:tc>
          <w:tcPr>
            <w:tcW w:w="1427" w:type="dxa"/>
          </w:tcPr>
          <w:p w14:paraId="7F0149BF" w14:textId="77777777" w:rsidR="00424D5A" w:rsidRPr="00295E8F" w:rsidRDefault="00424D5A" w:rsidP="00372A2B">
            <w:pPr>
              <w:tabs>
                <w:tab w:val="left" w:pos="1020"/>
              </w:tabs>
              <w:jc w:val="center"/>
              <w:rPr>
                <w:rFonts w:ascii="Times New Roman" w:hAnsi="Times New Roman" w:cs="Times New Roman"/>
                <w:sz w:val="20"/>
                <w:szCs w:val="20"/>
              </w:rPr>
            </w:pPr>
          </w:p>
        </w:tc>
        <w:tc>
          <w:tcPr>
            <w:tcW w:w="1427" w:type="dxa"/>
          </w:tcPr>
          <w:p w14:paraId="6F770FFB" w14:textId="77777777" w:rsidR="00424D5A" w:rsidRPr="00295E8F" w:rsidRDefault="00424D5A" w:rsidP="00372A2B">
            <w:pPr>
              <w:tabs>
                <w:tab w:val="left" w:pos="1020"/>
              </w:tabs>
              <w:jc w:val="center"/>
              <w:rPr>
                <w:rFonts w:ascii="Times New Roman" w:hAnsi="Times New Roman" w:cs="Times New Roman"/>
                <w:sz w:val="20"/>
                <w:szCs w:val="20"/>
              </w:rPr>
            </w:pPr>
          </w:p>
        </w:tc>
        <w:tc>
          <w:tcPr>
            <w:tcW w:w="1427" w:type="dxa"/>
          </w:tcPr>
          <w:p w14:paraId="45AD0A18" w14:textId="77777777" w:rsidR="00424D5A" w:rsidRPr="00295E8F" w:rsidRDefault="00424D5A" w:rsidP="00372A2B">
            <w:pPr>
              <w:tabs>
                <w:tab w:val="left" w:pos="1020"/>
              </w:tabs>
              <w:jc w:val="center"/>
              <w:rPr>
                <w:rFonts w:ascii="Times New Roman" w:hAnsi="Times New Roman" w:cs="Times New Roman"/>
                <w:sz w:val="20"/>
                <w:szCs w:val="20"/>
              </w:rPr>
            </w:pPr>
          </w:p>
        </w:tc>
        <w:tc>
          <w:tcPr>
            <w:tcW w:w="1427" w:type="dxa"/>
          </w:tcPr>
          <w:p w14:paraId="1A690294" w14:textId="77777777" w:rsidR="00424D5A" w:rsidRPr="00295E8F" w:rsidRDefault="00424D5A" w:rsidP="00372A2B">
            <w:pPr>
              <w:tabs>
                <w:tab w:val="left" w:pos="1020"/>
              </w:tabs>
              <w:jc w:val="center"/>
              <w:rPr>
                <w:rFonts w:ascii="Times New Roman" w:hAnsi="Times New Roman" w:cs="Times New Roman"/>
                <w:sz w:val="20"/>
                <w:szCs w:val="20"/>
              </w:rPr>
            </w:pPr>
          </w:p>
        </w:tc>
        <w:tc>
          <w:tcPr>
            <w:tcW w:w="1427" w:type="dxa"/>
          </w:tcPr>
          <w:p w14:paraId="4994A2A9" w14:textId="77777777" w:rsidR="00424D5A" w:rsidRPr="00295E8F" w:rsidRDefault="00424D5A" w:rsidP="00372A2B">
            <w:pPr>
              <w:tabs>
                <w:tab w:val="left" w:pos="1020"/>
              </w:tabs>
              <w:jc w:val="center"/>
              <w:rPr>
                <w:rFonts w:ascii="Times New Roman" w:hAnsi="Times New Roman" w:cs="Times New Roman"/>
                <w:sz w:val="20"/>
                <w:szCs w:val="20"/>
              </w:rPr>
            </w:pPr>
          </w:p>
        </w:tc>
        <w:tc>
          <w:tcPr>
            <w:tcW w:w="1427" w:type="dxa"/>
          </w:tcPr>
          <w:p w14:paraId="6630FE64" w14:textId="77777777" w:rsidR="00424D5A" w:rsidRPr="00295E8F" w:rsidRDefault="00424D5A" w:rsidP="00372A2B">
            <w:pPr>
              <w:tabs>
                <w:tab w:val="left" w:pos="1020"/>
              </w:tabs>
              <w:jc w:val="center"/>
              <w:rPr>
                <w:rFonts w:ascii="Times New Roman" w:hAnsi="Times New Roman" w:cs="Times New Roman"/>
                <w:sz w:val="20"/>
                <w:szCs w:val="20"/>
              </w:rPr>
            </w:pPr>
          </w:p>
        </w:tc>
        <w:tc>
          <w:tcPr>
            <w:tcW w:w="1427" w:type="dxa"/>
          </w:tcPr>
          <w:p w14:paraId="009C29BC" w14:textId="77777777" w:rsidR="00424D5A" w:rsidRPr="00295E8F" w:rsidRDefault="00424D5A" w:rsidP="00372A2B">
            <w:pPr>
              <w:tabs>
                <w:tab w:val="left" w:pos="1020"/>
              </w:tabs>
              <w:jc w:val="center"/>
              <w:rPr>
                <w:rFonts w:ascii="Times New Roman" w:hAnsi="Times New Roman" w:cs="Times New Roman"/>
                <w:sz w:val="20"/>
                <w:szCs w:val="20"/>
              </w:rPr>
            </w:pPr>
          </w:p>
        </w:tc>
      </w:tr>
      <w:tr w:rsidR="00424D5A" w:rsidRPr="00295E8F" w14:paraId="62180824" w14:textId="77777777" w:rsidTr="00372A2B">
        <w:trPr>
          <w:trHeight w:val="170"/>
        </w:trPr>
        <w:tc>
          <w:tcPr>
            <w:tcW w:w="3969" w:type="dxa"/>
          </w:tcPr>
          <w:p w14:paraId="641047D8" w14:textId="77777777" w:rsidR="00424D5A" w:rsidRPr="00295E8F" w:rsidRDefault="00424D5A" w:rsidP="00372A2B">
            <w:pPr>
              <w:tabs>
                <w:tab w:val="left" w:pos="1020"/>
              </w:tabs>
              <w:rPr>
                <w:rFonts w:ascii="Times New Roman" w:hAnsi="Times New Roman" w:cs="Times New Roman"/>
                <w:b/>
                <w:sz w:val="20"/>
                <w:szCs w:val="20"/>
              </w:rPr>
            </w:pPr>
            <w:r w:rsidRPr="00295E8F">
              <w:rPr>
                <w:rFonts w:ascii="Times New Roman" w:hAnsi="Times New Roman" w:cs="Times New Roman"/>
                <w:i/>
                <w:sz w:val="20"/>
                <w:szCs w:val="20"/>
              </w:rPr>
              <w:t>FTO</w:t>
            </w:r>
            <w:r w:rsidRPr="00295E8F">
              <w:rPr>
                <w:rFonts w:ascii="Times New Roman" w:hAnsi="Times New Roman" w:cs="Times New Roman"/>
                <w:sz w:val="20"/>
                <w:szCs w:val="20"/>
              </w:rPr>
              <w:t xml:space="preserve"> (rs9939609) </w:t>
            </w:r>
          </w:p>
        </w:tc>
        <w:tc>
          <w:tcPr>
            <w:tcW w:w="1427" w:type="dxa"/>
          </w:tcPr>
          <w:p w14:paraId="5FA120A3" w14:textId="77777777" w:rsidR="00424D5A" w:rsidRPr="00295E8F" w:rsidRDefault="00424D5A" w:rsidP="00372A2B">
            <w:pPr>
              <w:tabs>
                <w:tab w:val="left" w:pos="1020"/>
              </w:tabs>
              <w:jc w:val="center"/>
              <w:rPr>
                <w:rFonts w:ascii="Times New Roman" w:hAnsi="Times New Roman" w:cs="Times New Roman"/>
                <w:sz w:val="20"/>
                <w:szCs w:val="20"/>
              </w:rPr>
            </w:pPr>
          </w:p>
        </w:tc>
        <w:tc>
          <w:tcPr>
            <w:tcW w:w="1427" w:type="dxa"/>
          </w:tcPr>
          <w:p w14:paraId="436E05C6" w14:textId="77777777" w:rsidR="00424D5A" w:rsidRPr="00295E8F" w:rsidRDefault="00424D5A" w:rsidP="00372A2B">
            <w:pPr>
              <w:tabs>
                <w:tab w:val="left" w:pos="1020"/>
              </w:tabs>
              <w:jc w:val="center"/>
              <w:rPr>
                <w:rFonts w:ascii="Times New Roman" w:hAnsi="Times New Roman" w:cs="Times New Roman"/>
                <w:sz w:val="20"/>
                <w:szCs w:val="20"/>
              </w:rPr>
            </w:pPr>
          </w:p>
        </w:tc>
        <w:tc>
          <w:tcPr>
            <w:tcW w:w="1427" w:type="dxa"/>
          </w:tcPr>
          <w:p w14:paraId="6EE060BB" w14:textId="77777777" w:rsidR="00424D5A" w:rsidRPr="00295E8F" w:rsidRDefault="00424D5A" w:rsidP="00372A2B">
            <w:pPr>
              <w:tabs>
                <w:tab w:val="left" w:pos="1020"/>
              </w:tabs>
              <w:jc w:val="center"/>
              <w:rPr>
                <w:rFonts w:ascii="Times New Roman" w:hAnsi="Times New Roman" w:cs="Times New Roman"/>
                <w:sz w:val="20"/>
                <w:szCs w:val="20"/>
              </w:rPr>
            </w:pPr>
          </w:p>
        </w:tc>
        <w:tc>
          <w:tcPr>
            <w:tcW w:w="1427" w:type="dxa"/>
          </w:tcPr>
          <w:p w14:paraId="30EBE40A" w14:textId="77777777" w:rsidR="00424D5A" w:rsidRPr="00295E8F" w:rsidRDefault="00424D5A" w:rsidP="00372A2B">
            <w:pPr>
              <w:tabs>
                <w:tab w:val="left" w:pos="1020"/>
              </w:tabs>
              <w:jc w:val="center"/>
              <w:rPr>
                <w:rFonts w:ascii="Times New Roman" w:hAnsi="Times New Roman" w:cs="Times New Roman"/>
                <w:sz w:val="20"/>
                <w:szCs w:val="20"/>
              </w:rPr>
            </w:pPr>
          </w:p>
        </w:tc>
        <w:tc>
          <w:tcPr>
            <w:tcW w:w="1427" w:type="dxa"/>
          </w:tcPr>
          <w:p w14:paraId="64982215" w14:textId="77777777" w:rsidR="00424D5A" w:rsidRPr="00295E8F" w:rsidRDefault="00424D5A" w:rsidP="00372A2B">
            <w:pPr>
              <w:tabs>
                <w:tab w:val="left" w:pos="1020"/>
              </w:tabs>
              <w:jc w:val="center"/>
              <w:rPr>
                <w:rFonts w:ascii="Times New Roman" w:hAnsi="Times New Roman" w:cs="Times New Roman"/>
                <w:sz w:val="20"/>
                <w:szCs w:val="20"/>
              </w:rPr>
            </w:pPr>
          </w:p>
        </w:tc>
        <w:tc>
          <w:tcPr>
            <w:tcW w:w="1427" w:type="dxa"/>
          </w:tcPr>
          <w:p w14:paraId="3B606049" w14:textId="77777777" w:rsidR="00424D5A" w:rsidRPr="00295E8F" w:rsidRDefault="00424D5A" w:rsidP="00372A2B">
            <w:pPr>
              <w:tabs>
                <w:tab w:val="left" w:pos="1020"/>
              </w:tabs>
              <w:jc w:val="center"/>
              <w:rPr>
                <w:rFonts w:ascii="Times New Roman" w:hAnsi="Times New Roman" w:cs="Times New Roman"/>
                <w:sz w:val="20"/>
                <w:szCs w:val="20"/>
              </w:rPr>
            </w:pPr>
          </w:p>
        </w:tc>
        <w:tc>
          <w:tcPr>
            <w:tcW w:w="1427" w:type="dxa"/>
          </w:tcPr>
          <w:p w14:paraId="7B5AB67E" w14:textId="77777777" w:rsidR="00424D5A" w:rsidRPr="00295E8F" w:rsidRDefault="00424D5A" w:rsidP="00372A2B">
            <w:pPr>
              <w:tabs>
                <w:tab w:val="left" w:pos="1020"/>
              </w:tabs>
              <w:jc w:val="center"/>
              <w:rPr>
                <w:rFonts w:ascii="Times New Roman" w:hAnsi="Times New Roman" w:cs="Times New Roman"/>
                <w:sz w:val="20"/>
                <w:szCs w:val="20"/>
              </w:rPr>
            </w:pPr>
          </w:p>
        </w:tc>
      </w:tr>
      <w:tr w:rsidR="00424D5A" w:rsidRPr="00295E8F" w14:paraId="3DA6D191" w14:textId="77777777" w:rsidTr="00372A2B">
        <w:trPr>
          <w:trHeight w:val="170"/>
        </w:trPr>
        <w:tc>
          <w:tcPr>
            <w:tcW w:w="3969" w:type="dxa"/>
          </w:tcPr>
          <w:p w14:paraId="4EFD3D65" w14:textId="77777777" w:rsidR="00424D5A" w:rsidRPr="00295E8F" w:rsidRDefault="00424D5A" w:rsidP="00372A2B">
            <w:pPr>
              <w:tabs>
                <w:tab w:val="left" w:pos="1020"/>
              </w:tabs>
              <w:rPr>
                <w:rFonts w:ascii="Times New Roman" w:hAnsi="Times New Roman" w:cs="Times New Roman"/>
                <w:i/>
                <w:sz w:val="20"/>
                <w:szCs w:val="20"/>
              </w:rPr>
            </w:pPr>
            <w:r w:rsidRPr="00295E8F">
              <w:rPr>
                <w:rFonts w:ascii="Times New Roman" w:hAnsi="Times New Roman" w:cs="Times New Roman"/>
                <w:i/>
                <w:sz w:val="20"/>
                <w:szCs w:val="20"/>
              </w:rPr>
              <w:t>FADS1</w:t>
            </w:r>
            <w:r w:rsidRPr="00295E8F">
              <w:rPr>
                <w:rFonts w:ascii="Times New Roman" w:hAnsi="Times New Roman" w:cs="Times New Roman"/>
                <w:sz w:val="20"/>
                <w:szCs w:val="20"/>
              </w:rPr>
              <w:t xml:space="preserve"> (rs174546)</w:t>
            </w:r>
          </w:p>
        </w:tc>
        <w:tc>
          <w:tcPr>
            <w:tcW w:w="1427" w:type="dxa"/>
          </w:tcPr>
          <w:p w14:paraId="6429303E" w14:textId="77777777" w:rsidR="00424D5A" w:rsidRPr="00295E8F" w:rsidRDefault="00424D5A" w:rsidP="00372A2B">
            <w:pPr>
              <w:tabs>
                <w:tab w:val="left" w:pos="1020"/>
              </w:tabs>
              <w:jc w:val="center"/>
              <w:rPr>
                <w:rFonts w:ascii="Times New Roman" w:hAnsi="Times New Roman" w:cs="Times New Roman"/>
                <w:sz w:val="20"/>
                <w:szCs w:val="20"/>
              </w:rPr>
            </w:pPr>
          </w:p>
        </w:tc>
        <w:tc>
          <w:tcPr>
            <w:tcW w:w="1427" w:type="dxa"/>
          </w:tcPr>
          <w:p w14:paraId="1B2CB196" w14:textId="77777777" w:rsidR="00424D5A" w:rsidRPr="00295E8F" w:rsidRDefault="00424D5A" w:rsidP="00372A2B">
            <w:pPr>
              <w:tabs>
                <w:tab w:val="left" w:pos="1020"/>
              </w:tabs>
              <w:jc w:val="center"/>
              <w:rPr>
                <w:rFonts w:ascii="Times New Roman" w:hAnsi="Times New Roman" w:cs="Times New Roman"/>
                <w:sz w:val="20"/>
                <w:szCs w:val="20"/>
              </w:rPr>
            </w:pPr>
          </w:p>
        </w:tc>
        <w:tc>
          <w:tcPr>
            <w:tcW w:w="1427" w:type="dxa"/>
          </w:tcPr>
          <w:p w14:paraId="1CA59306" w14:textId="77777777" w:rsidR="00424D5A" w:rsidRPr="00295E8F" w:rsidRDefault="00424D5A" w:rsidP="00372A2B">
            <w:pPr>
              <w:tabs>
                <w:tab w:val="left" w:pos="1020"/>
              </w:tabs>
              <w:jc w:val="center"/>
              <w:rPr>
                <w:rFonts w:ascii="Times New Roman" w:hAnsi="Times New Roman" w:cs="Times New Roman"/>
                <w:sz w:val="20"/>
                <w:szCs w:val="20"/>
              </w:rPr>
            </w:pPr>
          </w:p>
        </w:tc>
        <w:tc>
          <w:tcPr>
            <w:tcW w:w="1427" w:type="dxa"/>
          </w:tcPr>
          <w:p w14:paraId="17060441" w14:textId="77777777" w:rsidR="00424D5A" w:rsidRPr="00295E8F" w:rsidRDefault="00424D5A" w:rsidP="00372A2B">
            <w:pPr>
              <w:tabs>
                <w:tab w:val="left" w:pos="1020"/>
              </w:tabs>
              <w:jc w:val="center"/>
              <w:rPr>
                <w:rFonts w:ascii="Times New Roman" w:hAnsi="Times New Roman" w:cs="Times New Roman"/>
                <w:sz w:val="20"/>
                <w:szCs w:val="20"/>
              </w:rPr>
            </w:pPr>
          </w:p>
        </w:tc>
        <w:tc>
          <w:tcPr>
            <w:tcW w:w="1427" w:type="dxa"/>
          </w:tcPr>
          <w:p w14:paraId="5CDDF87E" w14:textId="77777777" w:rsidR="00424D5A" w:rsidRPr="00295E8F" w:rsidRDefault="00424D5A" w:rsidP="00372A2B">
            <w:pPr>
              <w:tabs>
                <w:tab w:val="left" w:pos="1020"/>
              </w:tabs>
              <w:jc w:val="center"/>
              <w:rPr>
                <w:rFonts w:ascii="Times New Roman" w:hAnsi="Times New Roman" w:cs="Times New Roman"/>
                <w:sz w:val="20"/>
                <w:szCs w:val="20"/>
              </w:rPr>
            </w:pPr>
          </w:p>
        </w:tc>
        <w:tc>
          <w:tcPr>
            <w:tcW w:w="1427" w:type="dxa"/>
          </w:tcPr>
          <w:p w14:paraId="4A92F388" w14:textId="77777777" w:rsidR="00424D5A" w:rsidRPr="00295E8F" w:rsidRDefault="00424D5A" w:rsidP="00372A2B">
            <w:pPr>
              <w:tabs>
                <w:tab w:val="left" w:pos="1020"/>
              </w:tabs>
              <w:jc w:val="center"/>
              <w:rPr>
                <w:rFonts w:ascii="Times New Roman" w:hAnsi="Times New Roman" w:cs="Times New Roman"/>
                <w:sz w:val="20"/>
                <w:szCs w:val="20"/>
              </w:rPr>
            </w:pPr>
          </w:p>
        </w:tc>
        <w:tc>
          <w:tcPr>
            <w:tcW w:w="1427" w:type="dxa"/>
          </w:tcPr>
          <w:p w14:paraId="0295889E" w14:textId="77777777" w:rsidR="00424D5A" w:rsidRPr="00295E8F" w:rsidRDefault="00424D5A" w:rsidP="00372A2B">
            <w:pPr>
              <w:tabs>
                <w:tab w:val="left" w:pos="1020"/>
              </w:tabs>
              <w:jc w:val="center"/>
              <w:rPr>
                <w:rFonts w:ascii="Times New Roman" w:hAnsi="Times New Roman" w:cs="Times New Roman"/>
                <w:sz w:val="20"/>
                <w:szCs w:val="20"/>
              </w:rPr>
            </w:pPr>
          </w:p>
        </w:tc>
      </w:tr>
      <w:tr w:rsidR="00424D5A" w:rsidRPr="00295E8F" w14:paraId="3CD87097" w14:textId="77777777" w:rsidTr="00372A2B">
        <w:trPr>
          <w:trHeight w:val="170"/>
        </w:trPr>
        <w:tc>
          <w:tcPr>
            <w:tcW w:w="3969" w:type="dxa"/>
          </w:tcPr>
          <w:p w14:paraId="43C27C0C" w14:textId="77777777" w:rsidR="00424D5A" w:rsidRPr="00295E8F" w:rsidRDefault="00424D5A" w:rsidP="00372A2B">
            <w:pPr>
              <w:tabs>
                <w:tab w:val="left" w:pos="1020"/>
              </w:tabs>
              <w:rPr>
                <w:rFonts w:ascii="Times New Roman" w:hAnsi="Times New Roman" w:cs="Times New Roman"/>
                <w:i/>
                <w:sz w:val="20"/>
                <w:szCs w:val="20"/>
              </w:rPr>
            </w:pPr>
            <w:r w:rsidRPr="00295E8F">
              <w:rPr>
                <w:rFonts w:ascii="Times New Roman" w:hAnsi="Times New Roman" w:cs="Times New Roman"/>
                <w:i/>
                <w:sz w:val="20"/>
                <w:szCs w:val="20"/>
              </w:rPr>
              <w:t>TCF7L2</w:t>
            </w:r>
            <w:r w:rsidRPr="00295E8F">
              <w:rPr>
                <w:rFonts w:ascii="Times New Roman" w:hAnsi="Times New Roman" w:cs="Times New Roman"/>
                <w:sz w:val="20"/>
                <w:szCs w:val="20"/>
              </w:rPr>
              <w:t xml:space="preserve"> (rs7903146)</w:t>
            </w:r>
          </w:p>
        </w:tc>
        <w:tc>
          <w:tcPr>
            <w:tcW w:w="1427" w:type="dxa"/>
          </w:tcPr>
          <w:p w14:paraId="171DB712" w14:textId="77777777" w:rsidR="00424D5A" w:rsidRPr="00295E8F" w:rsidRDefault="00424D5A" w:rsidP="00372A2B">
            <w:pPr>
              <w:tabs>
                <w:tab w:val="left" w:pos="1020"/>
              </w:tabs>
              <w:jc w:val="center"/>
              <w:rPr>
                <w:rFonts w:ascii="Times New Roman" w:hAnsi="Times New Roman" w:cs="Times New Roman"/>
                <w:sz w:val="20"/>
                <w:szCs w:val="20"/>
              </w:rPr>
            </w:pPr>
          </w:p>
        </w:tc>
        <w:tc>
          <w:tcPr>
            <w:tcW w:w="1427" w:type="dxa"/>
          </w:tcPr>
          <w:p w14:paraId="6A04F7CA" w14:textId="77777777" w:rsidR="00424D5A" w:rsidRPr="00295E8F" w:rsidRDefault="00424D5A" w:rsidP="00372A2B">
            <w:pPr>
              <w:tabs>
                <w:tab w:val="left" w:pos="1020"/>
              </w:tabs>
              <w:jc w:val="center"/>
              <w:rPr>
                <w:rFonts w:ascii="Times New Roman" w:hAnsi="Times New Roman" w:cs="Times New Roman"/>
                <w:sz w:val="20"/>
                <w:szCs w:val="20"/>
              </w:rPr>
            </w:pPr>
          </w:p>
        </w:tc>
        <w:tc>
          <w:tcPr>
            <w:tcW w:w="1427" w:type="dxa"/>
          </w:tcPr>
          <w:p w14:paraId="5BA300CF" w14:textId="77777777" w:rsidR="00424D5A" w:rsidRPr="00295E8F" w:rsidRDefault="00424D5A" w:rsidP="00372A2B">
            <w:pPr>
              <w:tabs>
                <w:tab w:val="left" w:pos="1020"/>
              </w:tabs>
              <w:jc w:val="center"/>
              <w:rPr>
                <w:rFonts w:ascii="Times New Roman" w:hAnsi="Times New Roman" w:cs="Times New Roman"/>
                <w:sz w:val="20"/>
                <w:szCs w:val="20"/>
              </w:rPr>
            </w:pPr>
          </w:p>
        </w:tc>
        <w:tc>
          <w:tcPr>
            <w:tcW w:w="1427" w:type="dxa"/>
          </w:tcPr>
          <w:p w14:paraId="1762EBC7" w14:textId="77777777" w:rsidR="00424D5A" w:rsidRPr="00295E8F" w:rsidRDefault="00424D5A" w:rsidP="00372A2B">
            <w:pPr>
              <w:tabs>
                <w:tab w:val="left" w:pos="1020"/>
              </w:tabs>
              <w:jc w:val="center"/>
              <w:rPr>
                <w:rFonts w:ascii="Times New Roman" w:hAnsi="Times New Roman" w:cs="Times New Roman"/>
                <w:sz w:val="20"/>
                <w:szCs w:val="20"/>
              </w:rPr>
            </w:pPr>
          </w:p>
        </w:tc>
        <w:tc>
          <w:tcPr>
            <w:tcW w:w="1427" w:type="dxa"/>
          </w:tcPr>
          <w:p w14:paraId="48FBFE52" w14:textId="77777777" w:rsidR="00424D5A" w:rsidRPr="00295E8F" w:rsidRDefault="00424D5A" w:rsidP="00372A2B">
            <w:pPr>
              <w:tabs>
                <w:tab w:val="left" w:pos="1020"/>
              </w:tabs>
              <w:jc w:val="center"/>
              <w:rPr>
                <w:rFonts w:ascii="Times New Roman" w:hAnsi="Times New Roman" w:cs="Times New Roman"/>
                <w:sz w:val="20"/>
                <w:szCs w:val="20"/>
              </w:rPr>
            </w:pPr>
          </w:p>
        </w:tc>
        <w:tc>
          <w:tcPr>
            <w:tcW w:w="1427" w:type="dxa"/>
          </w:tcPr>
          <w:p w14:paraId="06585F24" w14:textId="77777777" w:rsidR="00424D5A" w:rsidRPr="00295E8F" w:rsidRDefault="00424D5A" w:rsidP="00372A2B">
            <w:pPr>
              <w:tabs>
                <w:tab w:val="left" w:pos="1020"/>
              </w:tabs>
              <w:jc w:val="center"/>
              <w:rPr>
                <w:rFonts w:ascii="Times New Roman" w:hAnsi="Times New Roman" w:cs="Times New Roman"/>
                <w:sz w:val="20"/>
                <w:szCs w:val="20"/>
              </w:rPr>
            </w:pPr>
          </w:p>
        </w:tc>
        <w:tc>
          <w:tcPr>
            <w:tcW w:w="1427" w:type="dxa"/>
          </w:tcPr>
          <w:p w14:paraId="0746A945" w14:textId="77777777" w:rsidR="00424D5A" w:rsidRPr="00295E8F" w:rsidRDefault="00424D5A" w:rsidP="00372A2B">
            <w:pPr>
              <w:tabs>
                <w:tab w:val="left" w:pos="1020"/>
              </w:tabs>
              <w:jc w:val="center"/>
              <w:rPr>
                <w:rFonts w:ascii="Times New Roman" w:hAnsi="Times New Roman" w:cs="Times New Roman"/>
                <w:sz w:val="20"/>
                <w:szCs w:val="20"/>
              </w:rPr>
            </w:pPr>
          </w:p>
        </w:tc>
      </w:tr>
      <w:tr w:rsidR="00424D5A" w:rsidRPr="00295E8F" w14:paraId="42458234" w14:textId="77777777" w:rsidTr="00372A2B">
        <w:trPr>
          <w:trHeight w:val="170"/>
        </w:trPr>
        <w:tc>
          <w:tcPr>
            <w:tcW w:w="3969" w:type="dxa"/>
          </w:tcPr>
          <w:p w14:paraId="5664375B" w14:textId="77777777" w:rsidR="00424D5A" w:rsidRPr="00295E8F" w:rsidRDefault="00424D5A" w:rsidP="00372A2B">
            <w:pPr>
              <w:tabs>
                <w:tab w:val="left" w:pos="1020"/>
              </w:tabs>
              <w:rPr>
                <w:rFonts w:ascii="Times New Roman" w:hAnsi="Times New Roman" w:cs="Times New Roman"/>
                <w:i/>
                <w:sz w:val="20"/>
                <w:szCs w:val="20"/>
              </w:rPr>
            </w:pPr>
            <w:r w:rsidRPr="00295E8F">
              <w:rPr>
                <w:rFonts w:ascii="Times New Roman" w:hAnsi="Times New Roman" w:cs="Times New Roman"/>
                <w:i/>
                <w:sz w:val="20"/>
                <w:szCs w:val="20"/>
              </w:rPr>
              <w:t>APOE</w:t>
            </w:r>
            <w:r w:rsidRPr="00295E8F">
              <w:rPr>
                <w:rFonts w:ascii="Times New Roman" w:hAnsi="Times New Roman" w:cs="Times New Roman"/>
                <w:sz w:val="20"/>
                <w:szCs w:val="20"/>
              </w:rPr>
              <w:t xml:space="preserve"> (rs429358)</w:t>
            </w:r>
          </w:p>
        </w:tc>
        <w:tc>
          <w:tcPr>
            <w:tcW w:w="1427" w:type="dxa"/>
          </w:tcPr>
          <w:p w14:paraId="5DAC8A7A" w14:textId="77777777" w:rsidR="00424D5A" w:rsidRPr="00295E8F" w:rsidRDefault="00424D5A" w:rsidP="00372A2B">
            <w:pPr>
              <w:tabs>
                <w:tab w:val="left" w:pos="1020"/>
              </w:tabs>
              <w:jc w:val="center"/>
              <w:rPr>
                <w:rFonts w:ascii="Times New Roman" w:hAnsi="Times New Roman" w:cs="Times New Roman"/>
                <w:sz w:val="20"/>
                <w:szCs w:val="20"/>
              </w:rPr>
            </w:pPr>
          </w:p>
        </w:tc>
        <w:tc>
          <w:tcPr>
            <w:tcW w:w="1427" w:type="dxa"/>
          </w:tcPr>
          <w:p w14:paraId="3F496427" w14:textId="77777777" w:rsidR="00424D5A" w:rsidRPr="00295E8F" w:rsidRDefault="00424D5A" w:rsidP="00372A2B">
            <w:pPr>
              <w:tabs>
                <w:tab w:val="left" w:pos="1020"/>
              </w:tabs>
              <w:jc w:val="center"/>
              <w:rPr>
                <w:rFonts w:ascii="Times New Roman" w:hAnsi="Times New Roman" w:cs="Times New Roman"/>
                <w:sz w:val="20"/>
                <w:szCs w:val="20"/>
              </w:rPr>
            </w:pPr>
          </w:p>
        </w:tc>
        <w:tc>
          <w:tcPr>
            <w:tcW w:w="1427" w:type="dxa"/>
          </w:tcPr>
          <w:p w14:paraId="7D941357" w14:textId="77777777" w:rsidR="00424D5A" w:rsidRPr="00295E8F" w:rsidRDefault="00424D5A" w:rsidP="00372A2B">
            <w:pPr>
              <w:tabs>
                <w:tab w:val="left" w:pos="1020"/>
              </w:tabs>
              <w:jc w:val="center"/>
              <w:rPr>
                <w:rFonts w:ascii="Times New Roman" w:hAnsi="Times New Roman" w:cs="Times New Roman"/>
                <w:sz w:val="20"/>
                <w:szCs w:val="20"/>
              </w:rPr>
            </w:pPr>
          </w:p>
        </w:tc>
        <w:tc>
          <w:tcPr>
            <w:tcW w:w="1427" w:type="dxa"/>
          </w:tcPr>
          <w:p w14:paraId="34B6F561" w14:textId="77777777" w:rsidR="00424D5A" w:rsidRPr="00295E8F" w:rsidRDefault="00424D5A" w:rsidP="00372A2B">
            <w:pPr>
              <w:tabs>
                <w:tab w:val="left" w:pos="1020"/>
              </w:tabs>
              <w:jc w:val="center"/>
              <w:rPr>
                <w:rFonts w:ascii="Times New Roman" w:hAnsi="Times New Roman" w:cs="Times New Roman"/>
                <w:sz w:val="20"/>
                <w:szCs w:val="20"/>
              </w:rPr>
            </w:pPr>
          </w:p>
        </w:tc>
        <w:tc>
          <w:tcPr>
            <w:tcW w:w="1427" w:type="dxa"/>
          </w:tcPr>
          <w:p w14:paraId="69F05EFB" w14:textId="77777777" w:rsidR="00424D5A" w:rsidRPr="00295E8F" w:rsidRDefault="00424D5A" w:rsidP="00372A2B">
            <w:pPr>
              <w:tabs>
                <w:tab w:val="left" w:pos="1020"/>
              </w:tabs>
              <w:jc w:val="center"/>
              <w:rPr>
                <w:rFonts w:ascii="Times New Roman" w:hAnsi="Times New Roman" w:cs="Times New Roman"/>
                <w:sz w:val="20"/>
                <w:szCs w:val="20"/>
              </w:rPr>
            </w:pPr>
          </w:p>
        </w:tc>
        <w:tc>
          <w:tcPr>
            <w:tcW w:w="1427" w:type="dxa"/>
          </w:tcPr>
          <w:p w14:paraId="4578ADBB" w14:textId="77777777" w:rsidR="00424D5A" w:rsidRPr="00295E8F" w:rsidRDefault="00424D5A" w:rsidP="00372A2B">
            <w:pPr>
              <w:tabs>
                <w:tab w:val="left" w:pos="1020"/>
              </w:tabs>
              <w:jc w:val="center"/>
              <w:rPr>
                <w:rFonts w:ascii="Times New Roman" w:hAnsi="Times New Roman" w:cs="Times New Roman"/>
                <w:sz w:val="20"/>
                <w:szCs w:val="20"/>
              </w:rPr>
            </w:pPr>
          </w:p>
        </w:tc>
        <w:tc>
          <w:tcPr>
            <w:tcW w:w="1427" w:type="dxa"/>
          </w:tcPr>
          <w:p w14:paraId="41ADC403" w14:textId="77777777" w:rsidR="00424D5A" w:rsidRPr="00295E8F" w:rsidRDefault="00424D5A" w:rsidP="00372A2B">
            <w:pPr>
              <w:tabs>
                <w:tab w:val="left" w:pos="1020"/>
              </w:tabs>
              <w:jc w:val="center"/>
              <w:rPr>
                <w:rFonts w:ascii="Times New Roman" w:hAnsi="Times New Roman" w:cs="Times New Roman"/>
                <w:sz w:val="20"/>
                <w:szCs w:val="20"/>
              </w:rPr>
            </w:pPr>
            <w:r w:rsidRPr="00295E8F">
              <w:rPr>
                <w:rStyle w:val="st"/>
                <w:rFonts w:ascii="Segoe UI Symbol" w:hAnsi="Segoe UI Symbol" w:cs="Segoe UI Symbol"/>
                <w:sz w:val="20"/>
                <w:szCs w:val="20"/>
              </w:rPr>
              <w:t>✓</w:t>
            </w:r>
          </w:p>
        </w:tc>
      </w:tr>
      <w:tr w:rsidR="00424D5A" w:rsidRPr="00295E8F" w14:paraId="611A8D26" w14:textId="77777777" w:rsidTr="00372A2B">
        <w:trPr>
          <w:trHeight w:val="170"/>
        </w:trPr>
        <w:tc>
          <w:tcPr>
            <w:tcW w:w="3969" w:type="dxa"/>
          </w:tcPr>
          <w:p w14:paraId="7FA0D9EE" w14:textId="77777777" w:rsidR="00424D5A" w:rsidRPr="00295E8F" w:rsidRDefault="00424D5A" w:rsidP="00372A2B">
            <w:pPr>
              <w:tabs>
                <w:tab w:val="left" w:pos="1020"/>
              </w:tabs>
              <w:rPr>
                <w:rFonts w:ascii="Times New Roman" w:hAnsi="Times New Roman" w:cs="Times New Roman"/>
                <w:i/>
                <w:sz w:val="20"/>
                <w:szCs w:val="20"/>
              </w:rPr>
            </w:pPr>
            <w:r w:rsidRPr="00295E8F">
              <w:rPr>
                <w:rFonts w:ascii="Times New Roman" w:hAnsi="Times New Roman" w:cs="Times New Roman"/>
                <w:i/>
                <w:sz w:val="20"/>
                <w:szCs w:val="20"/>
              </w:rPr>
              <w:t>APOE</w:t>
            </w:r>
            <w:r w:rsidRPr="00295E8F">
              <w:rPr>
                <w:rFonts w:ascii="Times New Roman" w:hAnsi="Times New Roman" w:cs="Times New Roman"/>
                <w:sz w:val="20"/>
                <w:szCs w:val="20"/>
              </w:rPr>
              <w:t xml:space="preserve"> (rs7412)</w:t>
            </w:r>
          </w:p>
        </w:tc>
        <w:tc>
          <w:tcPr>
            <w:tcW w:w="1427" w:type="dxa"/>
          </w:tcPr>
          <w:p w14:paraId="58D585E2" w14:textId="77777777" w:rsidR="00424D5A" w:rsidRPr="00295E8F" w:rsidRDefault="00424D5A" w:rsidP="00372A2B">
            <w:pPr>
              <w:tabs>
                <w:tab w:val="left" w:pos="1020"/>
              </w:tabs>
              <w:jc w:val="center"/>
              <w:rPr>
                <w:rFonts w:ascii="Times New Roman" w:hAnsi="Times New Roman" w:cs="Times New Roman"/>
                <w:sz w:val="20"/>
                <w:szCs w:val="20"/>
              </w:rPr>
            </w:pPr>
          </w:p>
        </w:tc>
        <w:tc>
          <w:tcPr>
            <w:tcW w:w="1427" w:type="dxa"/>
          </w:tcPr>
          <w:p w14:paraId="127E03D9" w14:textId="77777777" w:rsidR="00424D5A" w:rsidRPr="00295E8F" w:rsidRDefault="00424D5A" w:rsidP="00372A2B">
            <w:pPr>
              <w:tabs>
                <w:tab w:val="left" w:pos="1020"/>
              </w:tabs>
              <w:jc w:val="center"/>
              <w:rPr>
                <w:rFonts w:ascii="Times New Roman" w:hAnsi="Times New Roman" w:cs="Times New Roman"/>
                <w:sz w:val="20"/>
                <w:szCs w:val="20"/>
              </w:rPr>
            </w:pPr>
            <w:r w:rsidRPr="00295E8F">
              <w:rPr>
                <w:rStyle w:val="st"/>
                <w:rFonts w:ascii="Segoe UI Symbol" w:hAnsi="Segoe UI Symbol" w:cs="Segoe UI Symbol"/>
                <w:sz w:val="20"/>
                <w:szCs w:val="20"/>
              </w:rPr>
              <w:t>✓</w:t>
            </w:r>
          </w:p>
        </w:tc>
        <w:tc>
          <w:tcPr>
            <w:tcW w:w="1427" w:type="dxa"/>
          </w:tcPr>
          <w:p w14:paraId="07666005" w14:textId="77777777" w:rsidR="00424D5A" w:rsidRPr="00295E8F" w:rsidRDefault="00424D5A" w:rsidP="00372A2B">
            <w:pPr>
              <w:tabs>
                <w:tab w:val="left" w:pos="1020"/>
              </w:tabs>
              <w:jc w:val="center"/>
              <w:rPr>
                <w:rFonts w:ascii="Times New Roman" w:hAnsi="Times New Roman" w:cs="Times New Roman"/>
                <w:sz w:val="20"/>
                <w:szCs w:val="20"/>
              </w:rPr>
            </w:pPr>
          </w:p>
        </w:tc>
        <w:tc>
          <w:tcPr>
            <w:tcW w:w="1427" w:type="dxa"/>
          </w:tcPr>
          <w:p w14:paraId="7D7E5E87" w14:textId="77777777" w:rsidR="00424D5A" w:rsidRPr="00295E8F" w:rsidRDefault="00424D5A" w:rsidP="00372A2B">
            <w:pPr>
              <w:tabs>
                <w:tab w:val="left" w:pos="1020"/>
              </w:tabs>
              <w:jc w:val="center"/>
              <w:rPr>
                <w:rFonts w:ascii="Times New Roman" w:hAnsi="Times New Roman" w:cs="Times New Roman"/>
                <w:sz w:val="20"/>
                <w:szCs w:val="20"/>
              </w:rPr>
            </w:pPr>
          </w:p>
        </w:tc>
        <w:tc>
          <w:tcPr>
            <w:tcW w:w="1427" w:type="dxa"/>
          </w:tcPr>
          <w:p w14:paraId="73FD6284" w14:textId="77777777" w:rsidR="00424D5A" w:rsidRPr="00295E8F" w:rsidRDefault="00424D5A" w:rsidP="00372A2B">
            <w:pPr>
              <w:tabs>
                <w:tab w:val="left" w:pos="1020"/>
              </w:tabs>
              <w:jc w:val="center"/>
              <w:rPr>
                <w:rFonts w:ascii="Times New Roman" w:hAnsi="Times New Roman" w:cs="Times New Roman"/>
                <w:sz w:val="20"/>
                <w:szCs w:val="20"/>
              </w:rPr>
            </w:pPr>
          </w:p>
        </w:tc>
        <w:tc>
          <w:tcPr>
            <w:tcW w:w="1427" w:type="dxa"/>
          </w:tcPr>
          <w:p w14:paraId="5AB95D5C" w14:textId="77777777" w:rsidR="00424D5A" w:rsidRPr="00295E8F" w:rsidRDefault="00424D5A" w:rsidP="00372A2B">
            <w:pPr>
              <w:tabs>
                <w:tab w:val="left" w:pos="1020"/>
              </w:tabs>
              <w:jc w:val="center"/>
              <w:rPr>
                <w:rFonts w:ascii="Times New Roman" w:hAnsi="Times New Roman" w:cs="Times New Roman"/>
                <w:sz w:val="20"/>
                <w:szCs w:val="20"/>
              </w:rPr>
            </w:pPr>
            <w:r w:rsidRPr="00295E8F">
              <w:rPr>
                <w:rStyle w:val="st"/>
                <w:rFonts w:ascii="Times New Roman" w:hAnsi="Times New Roman" w:cs="Times New Roman"/>
                <w:sz w:val="20"/>
                <w:szCs w:val="20"/>
              </w:rPr>
              <w:t>X</w:t>
            </w:r>
          </w:p>
        </w:tc>
        <w:tc>
          <w:tcPr>
            <w:tcW w:w="1427" w:type="dxa"/>
          </w:tcPr>
          <w:p w14:paraId="143F728F" w14:textId="77777777" w:rsidR="00424D5A" w:rsidRPr="00295E8F" w:rsidRDefault="00424D5A" w:rsidP="00372A2B">
            <w:pPr>
              <w:tabs>
                <w:tab w:val="left" w:pos="1020"/>
              </w:tabs>
              <w:jc w:val="center"/>
              <w:rPr>
                <w:rFonts w:ascii="Times New Roman" w:hAnsi="Times New Roman" w:cs="Times New Roman"/>
                <w:sz w:val="20"/>
                <w:szCs w:val="20"/>
              </w:rPr>
            </w:pPr>
          </w:p>
        </w:tc>
      </w:tr>
      <w:tr w:rsidR="00424D5A" w:rsidRPr="00295E8F" w14:paraId="680B7FFB" w14:textId="77777777" w:rsidTr="00372A2B">
        <w:trPr>
          <w:trHeight w:val="170"/>
        </w:trPr>
        <w:tc>
          <w:tcPr>
            <w:tcW w:w="3969" w:type="dxa"/>
          </w:tcPr>
          <w:p w14:paraId="52A5C34B" w14:textId="77777777" w:rsidR="00424D5A" w:rsidRPr="00295E8F" w:rsidRDefault="00424D5A" w:rsidP="00372A2B">
            <w:pPr>
              <w:tabs>
                <w:tab w:val="left" w:pos="1020"/>
              </w:tabs>
              <w:rPr>
                <w:rFonts w:ascii="Times New Roman" w:hAnsi="Times New Roman" w:cs="Times New Roman"/>
                <w:i/>
                <w:sz w:val="20"/>
                <w:szCs w:val="20"/>
              </w:rPr>
            </w:pPr>
            <w:r w:rsidRPr="00295E8F">
              <w:rPr>
                <w:rFonts w:ascii="Times New Roman" w:hAnsi="Times New Roman" w:cs="Times New Roman"/>
                <w:i/>
                <w:sz w:val="20"/>
                <w:szCs w:val="20"/>
              </w:rPr>
              <w:t>MTHFR</w:t>
            </w:r>
            <w:r w:rsidRPr="00295E8F">
              <w:rPr>
                <w:rFonts w:ascii="Times New Roman" w:hAnsi="Times New Roman" w:cs="Times New Roman"/>
                <w:sz w:val="20"/>
                <w:szCs w:val="20"/>
              </w:rPr>
              <w:t xml:space="preserve"> (rs1801133)</w:t>
            </w:r>
          </w:p>
        </w:tc>
        <w:tc>
          <w:tcPr>
            <w:tcW w:w="1427" w:type="dxa"/>
          </w:tcPr>
          <w:p w14:paraId="3C4201F1" w14:textId="77777777" w:rsidR="00424D5A" w:rsidRPr="00295E8F" w:rsidRDefault="00424D5A" w:rsidP="00372A2B">
            <w:pPr>
              <w:tabs>
                <w:tab w:val="left" w:pos="1020"/>
              </w:tabs>
              <w:jc w:val="center"/>
              <w:rPr>
                <w:rFonts w:ascii="Times New Roman" w:hAnsi="Times New Roman" w:cs="Times New Roman"/>
                <w:sz w:val="20"/>
                <w:szCs w:val="20"/>
              </w:rPr>
            </w:pPr>
          </w:p>
        </w:tc>
        <w:tc>
          <w:tcPr>
            <w:tcW w:w="1427" w:type="dxa"/>
          </w:tcPr>
          <w:p w14:paraId="4B515164" w14:textId="77777777" w:rsidR="00424D5A" w:rsidRPr="00295E8F" w:rsidRDefault="00424D5A" w:rsidP="00372A2B">
            <w:pPr>
              <w:tabs>
                <w:tab w:val="left" w:pos="1020"/>
              </w:tabs>
              <w:jc w:val="center"/>
              <w:rPr>
                <w:rFonts w:ascii="Times New Roman" w:hAnsi="Times New Roman" w:cs="Times New Roman"/>
                <w:sz w:val="20"/>
                <w:szCs w:val="20"/>
              </w:rPr>
            </w:pPr>
          </w:p>
        </w:tc>
        <w:tc>
          <w:tcPr>
            <w:tcW w:w="1427" w:type="dxa"/>
          </w:tcPr>
          <w:p w14:paraId="09AC572D" w14:textId="77777777" w:rsidR="00424D5A" w:rsidRPr="00295E8F" w:rsidRDefault="00424D5A" w:rsidP="00372A2B">
            <w:pPr>
              <w:tabs>
                <w:tab w:val="left" w:pos="1020"/>
              </w:tabs>
              <w:jc w:val="center"/>
              <w:rPr>
                <w:rFonts w:ascii="Times New Roman" w:hAnsi="Times New Roman" w:cs="Times New Roman"/>
                <w:sz w:val="20"/>
                <w:szCs w:val="20"/>
              </w:rPr>
            </w:pPr>
          </w:p>
        </w:tc>
        <w:tc>
          <w:tcPr>
            <w:tcW w:w="1427" w:type="dxa"/>
          </w:tcPr>
          <w:p w14:paraId="339917C4" w14:textId="77777777" w:rsidR="00424D5A" w:rsidRPr="00295E8F" w:rsidRDefault="00424D5A" w:rsidP="00372A2B">
            <w:pPr>
              <w:tabs>
                <w:tab w:val="left" w:pos="1020"/>
              </w:tabs>
              <w:jc w:val="center"/>
              <w:rPr>
                <w:rFonts w:ascii="Times New Roman" w:hAnsi="Times New Roman" w:cs="Times New Roman"/>
                <w:sz w:val="20"/>
                <w:szCs w:val="20"/>
              </w:rPr>
            </w:pPr>
          </w:p>
        </w:tc>
        <w:tc>
          <w:tcPr>
            <w:tcW w:w="1427" w:type="dxa"/>
          </w:tcPr>
          <w:p w14:paraId="13317972" w14:textId="77777777" w:rsidR="00424D5A" w:rsidRPr="00295E8F" w:rsidRDefault="00424D5A" w:rsidP="00372A2B">
            <w:pPr>
              <w:tabs>
                <w:tab w:val="left" w:pos="1020"/>
              </w:tabs>
              <w:jc w:val="center"/>
              <w:rPr>
                <w:rFonts w:ascii="Times New Roman" w:hAnsi="Times New Roman" w:cs="Times New Roman"/>
                <w:sz w:val="20"/>
                <w:szCs w:val="20"/>
              </w:rPr>
            </w:pPr>
          </w:p>
        </w:tc>
        <w:tc>
          <w:tcPr>
            <w:tcW w:w="1427" w:type="dxa"/>
          </w:tcPr>
          <w:p w14:paraId="6C0CC994" w14:textId="77777777" w:rsidR="00424D5A" w:rsidRPr="00295E8F" w:rsidRDefault="00424D5A" w:rsidP="00372A2B">
            <w:pPr>
              <w:tabs>
                <w:tab w:val="left" w:pos="1020"/>
              </w:tabs>
              <w:jc w:val="center"/>
              <w:rPr>
                <w:rFonts w:ascii="Times New Roman" w:hAnsi="Times New Roman" w:cs="Times New Roman"/>
                <w:sz w:val="20"/>
                <w:szCs w:val="20"/>
              </w:rPr>
            </w:pPr>
          </w:p>
        </w:tc>
        <w:tc>
          <w:tcPr>
            <w:tcW w:w="1427" w:type="dxa"/>
          </w:tcPr>
          <w:p w14:paraId="419E1153" w14:textId="77777777" w:rsidR="00424D5A" w:rsidRPr="00295E8F" w:rsidRDefault="00424D5A" w:rsidP="00372A2B">
            <w:pPr>
              <w:tabs>
                <w:tab w:val="left" w:pos="1020"/>
              </w:tabs>
              <w:jc w:val="center"/>
              <w:rPr>
                <w:rFonts w:ascii="Times New Roman" w:hAnsi="Times New Roman" w:cs="Times New Roman"/>
                <w:sz w:val="20"/>
                <w:szCs w:val="20"/>
              </w:rPr>
            </w:pPr>
          </w:p>
        </w:tc>
      </w:tr>
    </w:tbl>
    <w:p w14:paraId="1C39B06E" w14:textId="77777777" w:rsidR="00424D5A" w:rsidRPr="00295E8F" w:rsidRDefault="00424D5A" w:rsidP="00424D5A">
      <w:pPr>
        <w:spacing w:after="0" w:line="240" w:lineRule="auto"/>
        <w:rPr>
          <w:rFonts w:ascii="Times New Roman" w:hAnsi="Times New Roman" w:cs="Times New Roman"/>
          <w:b/>
          <w:sz w:val="20"/>
          <w:szCs w:val="20"/>
          <w:vertAlign w:val="superscript"/>
        </w:rPr>
      </w:pPr>
      <w:r w:rsidRPr="00295E8F">
        <w:rPr>
          <w:rFonts w:ascii="Times New Roman" w:hAnsi="Times New Roman" w:cs="Times New Roman"/>
          <w:b/>
          <w:sz w:val="20"/>
          <w:szCs w:val="20"/>
        </w:rPr>
        <w:t xml:space="preserve">Supplemental Table 6. </w:t>
      </w:r>
      <w:r w:rsidRPr="00295E8F">
        <w:rPr>
          <w:rFonts w:ascii="Times New Roman" w:hAnsi="Times New Roman" w:cs="Times New Roman"/>
          <w:sz w:val="20"/>
          <w:szCs w:val="20"/>
        </w:rPr>
        <w:t xml:space="preserve">Baseline behavioural characteristics of participants randomized to L1, L2 and L3 of the intervention benefiting from the PN intervention at month 6 according to each definition of benefit </w:t>
      </w:r>
      <w:r w:rsidRPr="00295E8F">
        <w:rPr>
          <w:rFonts w:ascii="Times New Roman" w:hAnsi="Times New Roman" w:cs="Times New Roman"/>
          <w:sz w:val="20"/>
          <w:szCs w:val="20"/>
          <w:vertAlign w:val="superscript"/>
        </w:rPr>
        <w:t xml:space="preserve">1 </w:t>
      </w:r>
      <w:r w:rsidRPr="00295E8F">
        <w:rPr>
          <w:rStyle w:val="st"/>
          <w:rFonts w:ascii="Segoe UI Symbol" w:hAnsi="Segoe UI Symbol" w:cs="Segoe UI Symbol"/>
          <w:sz w:val="20"/>
          <w:szCs w:val="20"/>
        </w:rPr>
        <w:t>✓</w:t>
      </w:r>
      <w:r w:rsidRPr="00295E8F">
        <w:rPr>
          <w:rStyle w:val="st"/>
          <w:rFonts w:ascii="Times New Roman" w:hAnsi="Times New Roman" w:cs="Times New Roman"/>
          <w:sz w:val="20"/>
          <w:szCs w:val="20"/>
        </w:rPr>
        <w:t>=significant benefit, X=significant non-benefit</w:t>
      </w:r>
      <w:r w:rsidRPr="00295E8F">
        <w:rPr>
          <w:rStyle w:val="st"/>
          <w:rFonts w:ascii="Times New Roman" w:hAnsi="Times New Roman" w:cs="Times New Roman"/>
          <w:sz w:val="20"/>
          <w:szCs w:val="20"/>
          <w:vertAlign w:val="superscript"/>
        </w:rPr>
        <w:t>1</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63"/>
        <w:gridCol w:w="1190"/>
        <w:gridCol w:w="1204"/>
        <w:gridCol w:w="1255"/>
        <w:gridCol w:w="1324"/>
        <w:gridCol w:w="1190"/>
      </w:tblGrid>
      <w:tr w:rsidR="00424D5A" w:rsidRPr="00295E8F" w14:paraId="0968B828" w14:textId="77777777" w:rsidTr="00372A2B">
        <w:tc>
          <w:tcPr>
            <w:tcW w:w="3966" w:type="dxa"/>
            <w:tcBorders>
              <w:top w:val="single" w:sz="4" w:space="0" w:color="auto"/>
              <w:bottom w:val="single" w:sz="4" w:space="0" w:color="auto"/>
            </w:tcBorders>
          </w:tcPr>
          <w:p w14:paraId="6C32232E" w14:textId="77777777" w:rsidR="00424D5A" w:rsidRPr="00295E8F" w:rsidRDefault="00424D5A" w:rsidP="00372A2B">
            <w:pPr>
              <w:tabs>
                <w:tab w:val="left" w:pos="1020"/>
              </w:tabs>
              <w:rPr>
                <w:rFonts w:ascii="Times New Roman" w:hAnsi="Times New Roman" w:cs="Times New Roman"/>
                <w:sz w:val="20"/>
                <w:szCs w:val="20"/>
              </w:rPr>
            </w:pPr>
          </w:p>
        </w:tc>
        <w:tc>
          <w:tcPr>
            <w:tcW w:w="1426" w:type="dxa"/>
            <w:tcBorders>
              <w:top w:val="single" w:sz="4" w:space="0" w:color="auto"/>
              <w:bottom w:val="single" w:sz="4" w:space="0" w:color="auto"/>
            </w:tcBorders>
          </w:tcPr>
          <w:p w14:paraId="5A7C96E4" w14:textId="77777777" w:rsidR="00424D5A" w:rsidRPr="00295E8F" w:rsidRDefault="00424D5A" w:rsidP="00372A2B">
            <w:pPr>
              <w:tabs>
                <w:tab w:val="left" w:pos="1020"/>
              </w:tabs>
              <w:jc w:val="center"/>
              <w:rPr>
                <w:rFonts w:ascii="Times New Roman" w:hAnsi="Times New Roman" w:cs="Times New Roman"/>
                <w:sz w:val="20"/>
                <w:szCs w:val="20"/>
              </w:rPr>
            </w:pPr>
            <w:r w:rsidRPr="00295E8F">
              <w:rPr>
                <w:rFonts w:ascii="Times New Roman" w:hAnsi="Times New Roman" w:cs="Times New Roman"/>
                <w:sz w:val="20"/>
                <w:szCs w:val="20"/>
              </w:rPr>
              <w:t>HEI</w:t>
            </w:r>
          </w:p>
          <w:p w14:paraId="78B59A57" w14:textId="77777777" w:rsidR="00424D5A" w:rsidRPr="00295E8F" w:rsidRDefault="00424D5A" w:rsidP="00372A2B">
            <w:pPr>
              <w:tabs>
                <w:tab w:val="left" w:pos="1020"/>
              </w:tabs>
              <w:jc w:val="center"/>
              <w:rPr>
                <w:rFonts w:ascii="Times New Roman" w:hAnsi="Times New Roman" w:cs="Times New Roman"/>
                <w:sz w:val="20"/>
                <w:szCs w:val="20"/>
              </w:rPr>
            </w:pPr>
            <w:r w:rsidRPr="00295E8F">
              <w:rPr>
                <w:rFonts w:ascii="Times New Roman" w:hAnsi="Times New Roman" w:cs="Times New Roman"/>
                <w:sz w:val="20"/>
                <w:szCs w:val="20"/>
              </w:rPr>
              <w:t>(n=493)</w:t>
            </w:r>
          </w:p>
        </w:tc>
        <w:tc>
          <w:tcPr>
            <w:tcW w:w="1426" w:type="dxa"/>
            <w:tcBorders>
              <w:top w:val="single" w:sz="4" w:space="0" w:color="auto"/>
              <w:bottom w:val="single" w:sz="4" w:space="0" w:color="auto"/>
            </w:tcBorders>
          </w:tcPr>
          <w:p w14:paraId="69EF02EC" w14:textId="77777777" w:rsidR="00424D5A" w:rsidRPr="00295E8F" w:rsidRDefault="00424D5A" w:rsidP="00372A2B">
            <w:pPr>
              <w:tabs>
                <w:tab w:val="left" w:pos="1020"/>
              </w:tabs>
              <w:jc w:val="center"/>
              <w:rPr>
                <w:rFonts w:ascii="Times New Roman" w:hAnsi="Times New Roman" w:cs="Times New Roman"/>
                <w:sz w:val="20"/>
                <w:szCs w:val="20"/>
              </w:rPr>
            </w:pPr>
            <w:r w:rsidRPr="00295E8F">
              <w:rPr>
                <w:rFonts w:ascii="Times New Roman" w:hAnsi="Times New Roman" w:cs="Times New Roman"/>
                <w:sz w:val="20"/>
                <w:szCs w:val="20"/>
              </w:rPr>
              <w:t>Physical activity (n=333)</w:t>
            </w:r>
          </w:p>
        </w:tc>
        <w:tc>
          <w:tcPr>
            <w:tcW w:w="1426" w:type="dxa"/>
            <w:tcBorders>
              <w:top w:val="single" w:sz="4" w:space="0" w:color="auto"/>
              <w:bottom w:val="single" w:sz="4" w:space="0" w:color="auto"/>
            </w:tcBorders>
          </w:tcPr>
          <w:p w14:paraId="115019BD" w14:textId="77777777" w:rsidR="00424D5A" w:rsidRPr="00295E8F" w:rsidRDefault="00424D5A" w:rsidP="00372A2B">
            <w:pPr>
              <w:tabs>
                <w:tab w:val="left" w:pos="1020"/>
              </w:tabs>
              <w:jc w:val="center"/>
              <w:rPr>
                <w:rFonts w:ascii="Times New Roman" w:hAnsi="Times New Roman" w:cs="Times New Roman"/>
                <w:sz w:val="20"/>
                <w:szCs w:val="20"/>
              </w:rPr>
            </w:pPr>
            <w:r w:rsidRPr="00295E8F">
              <w:rPr>
                <w:rFonts w:ascii="Times New Roman" w:hAnsi="Times New Roman" w:cs="Times New Roman"/>
                <w:sz w:val="20"/>
                <w:szCs w:val="20"/>
              </w:rPr>
              <w:t>Sedentary time (n=333)</w:t>
            </w:r>
          </w:p>
        </w:tc>
        <w:tc>
          <w:tcPr>
            <w:tcW w:w="1426" w:type="dxa"/>
            <w:tcBorders>
              <w:top w:val="single" w:sz="4" w:space="0" w:color="auto"/>
              <w:bottom w:val="single" w:sz="4" w:space="0" w:color="auto"/>
            </w:tcBorders>
          </w:tcPr>
          <w:p w14:paraId="48F820C1" w14:textId="77777777" w:rsidR="00424D5A" w:rsidRPr="00295E8F" w:rsidRDefault="00424D5A" w:rsidP="00372A2B">
            <w:pPr>
              <w:tabs>
                <w:tab w:val="left" w:pos="1020"/>
              </w:tabs>
              <w:jc w:val="center"/>
              <w:rPr>
                <w:rFonts w:ascii="Times New Roman" w:hAnsi="Times New Roman" w:cs="Times New Roman"/>
                <w:sz w:val="20"/>
                <w:szCs w:val="20"/>
              </w:rPr>
            </w:pPr>
            <w:r w:rsidRPr="00295E8F">
              <w:rPr>
                <w:rFonts w:ascii="Times New Roman" w:hAnsi="Times New Roman" w:cs="Times New Roman"/>
                <w:sz w:val="20"/>
                <w:szCs w:val="20"/>
              </w:rPr>
              <w:t>Carotenoids (n=140)</w:t>
            </w:r>
          </w:p>
        </w:tc>
        <w:tc>
          <w:tcPr>
            <w:tcW w:w="1426" w:type="dxa"/>
            <w:tcBorders>
              <w:top w:val="single" w:sz="4" w:space="0" w:color="auto"/>
              <w:bottom w:val="single" w:sz="4" w:space="0" w:color="auto"/>
            </w:tcBorders>
          </w:tcPr>
          <w:p w14:paraId="720D75AF" w14:textId="77777777" w:rsidR="00424D5A" w:rsidRPr="00295E8F" w:rsidRDefault="00424D5A" w:rsidP="00372A2B">
            <w:pPr>
              <w:tabs>
                <w:tab w:val="left" w:pos="1020"/>
              </w:tabs>
              <w:jc w:val="center"/>
              <w:rPr>
                <w:rFonts w:ascii="Times New Roman" w:hAnsi="Times New Roman" w:cs="Times New Roman"/>
                <w:sz w:val="20"/>
                <w:szCs w:val="20"/>
              </w:rPr>
            </w:pPr>
            <w:r w:rsidRPr="00295E8F">
              <w:rPr>
                <w:rFonts w:ascii="Times New Roman" w:hAnsi="Times New Roman" w:cs="Times New Roman"/>
                <w:sz w:val="20"/>
                <w:szCs w:val="20"/>
              </w:rPr>
              <w:t>Omega-3 index (n=88)</w:t>
            </w:r>
          </w:p>
        </w:tc>
      </w:tr>
      <w:tr w:rsidR="00424D5A" w:rsidRPr="00295E8F" w14:paraId="7089244A" w14:textId="77777777" w:rsidTr="00372A2B">
        <w:trPr>
          <w:trHeight w:val="170"/>
        </w:trPr>
        <w:tc>
          <w:tcPr>
            <w:tcW w:w="3966" w:type="dxa"/>
            <w:tcBorders>
              <w:top w:val="single" w:sz="4" w:space="0" w:color="auto"/>
            </w:tcBorders>
          </w:tcPr>
          <w:p w14:paraId="116D9A7F" w14:textId="77777777" w:rsidR="00424D5A" w:rsidRPr="00295E8F" w:rsidRDefault="00424D5A" w:rsidP="00372A2B">
            <w:pPr>
              <w:tabs>
                <w:tab w:val="left" w:pos="1020"/>
              </w:tabs>
              <w:rPr>
                <w:rFonts w:ascii="Times New Roman" w:hAnsi="Times New Roman" w:cs="Times New Roman"/>
                <w:sz w:val="20"/>
                <w:szCs w:val="20"/>
              </w:rPr>
            </w:pPr>
            <w:r w:rsidRPr="00295E8F">
              <w:rPr>
                <w:rFonts w:ascii="Times New Roman" w:hAnsi="Times New Roman" w:cs="Times New Roman"/>
                <w:b/>
                <w:sz w:val="20"/>
                <w:szCs w:val="20"/>
              </w:rPr>
              <w:t>Meal habits</w:t>
            </w:r>
          </w:p>
        </w:tc>
        <w:tc>
          <w:tcPr>
            <w:tcW w:w="1426" w:type="dxa"/>
            <w:tcBorders>
              <w:top w:val="single" w:sz="4" w:space="0" w:color="auto"/>
            </w:tcBorders>
          </w:tcPr>
          <w:p w14:paraId="34CCA3F3" w14:textId="77777777" w:rsidR="00424D5A" w:rsidRPr="00295E8F" w:rsidRDefault="00424D5A" w:rsidP="00372A2B">
            <w:pPr>
              <w:tabs>
                <w:tab w:val="left" w:pos="1020"/>
              </w:tabs>
              <w:jc w:val="center"/>
              <w:rPr>
                <w:rFonts w:ascii="Times New Roman" w:hAnsi="Times New Roman" w:cs="Times New Roman"/>
                <w:sz w:val="20"/>
                <w:szCs w:val="20"/>
              </w:rPr>
            </w:pPr>
          </w:p>
        </w:tc>
        <w:tc>
          <w:tcPr>
            <w:tcW w:w="1426" w:type="dxa"/>
            <w:tcBorders>
              <w:top w:val="single" w:sz="4" w:space="0" w:color="auto"/>
            </w:tcBorders>
          </w:tcPr>
          <w:p w14:paraId="29BA6264" w14:textId="77777777" w:rsidR="00424D5A" w:rsidRPr="00295E8F" w:rsidRDefault="00424D5A" w:rsidP="00372A2B">
            <w:pPr>
              <w:tabs>
                <w:tab w:val="left" w:pos="1020"/>
              </w:tabs>
              <w:jc w:val="center"/>
              <w:rPr>
                <w:rFonts w:ascii="Times New Roman" w:hAnsi="Times New Roman" w:cs="Times New Roman"/>
                <w:sz w:val="20"/>
                <w:szCs w:val="20"/>
              </w:rPr>
            </w:pPr>
          </w:p>
        </w:tc>
        <w:tc>
          <w:tcPr>
            <w:tcW w:w="1426" w:type="dxa"/>
            <w:tcBorders>
              <w:top w:val="single" w:sz="4" w:space="0" w:color="auto"/>
            </w:tcBorders>
          </w:tcPr>
          <w:p w14:paraId="6E5D6A3F" w14:textId="77777777" w:rsidR="00424D5A" w:rsidRPr="00295E8F" w:rsidRDefault="00424D5A" w:rsidP="00372A2B">
            <w:pPr>
              <w:tabs>
                <w:tab w:val="left" w:pos="1020"/>
              </w:tabs>
              <w:jc w:val="center"/>
              <w:rPr>
                <w:rFonts w:ascii="Times New Roman" w:hAnsi="Times New Roman" w:cs="Times New Roman"/>
                <w:sz w:val="20"/>
                <w:szCs w:val="20"/>
              </w:rPr>
            </w:pPr>
          </w:p>
        </w:tc>
        <w:tc>
          <w:tcPr>
            <w:tcW w:w="1426" w:type="dxa"/>
            <w:tcBorders>
              <w:top w:val="single" w:sz="4" w:space="0" w:color="auto"/>
            </w:tcBorders>
          </w:tcPr>
          <w:p w14:paraId="10C1DD83" w14:textId="77777777" w:rsidR="00424D5A" w:rsidRPr="00295E8F" w:rsidRDefault="00424D5A" w:rsidP="00372A2B">
            <w:pPr>
              <w:tabs>
                <w:tab w:val="left" w:pos="1020"/>
              </w:tabs>
              <w:jc w:val="center"/>
              <w:rPr>
                <w:rFonts w:ascii="Times New Roman" w:hAnsi="Times New Roman" w:cs="Times New Roman"/>
                <w:sz w:val="20"/>
                <w:szCs w:val="20"/>
              </w:rPr>
            </w:pPr>
          </w:p>
        </w:tc>
        <w:tc>
          <w:tcPr>
            <w:tcW w:w="1426" w:type="dxa"/>
            <w:tcBorders>
              <w:top w:val="single" w:sz="4" w:space="0" w:color="auto"/>
            </w:tcBorders>
          </w:tcPr>
          <w:p w14:paraId="785BB058" w14:textId="77777777" w:rsidR="00424D5A" w:rsidRPr="00295E8F" w:rsidRDefault="00424D5A" w:rsidP="00372A2B">
            <w:pPr>
              <w:tabs>
                <w:tab w:val="left" w:pos="1020"/>
              </w:tabs>
              <w:jc w:val="center"/>
              <w:rPr>
                <w:rFonts w:ascii="Times New Roman" w:hAnsi="Times New Roman" w:cs="Times New Roman"/>
                <w:sz w:val="20"/>
                <w:szCs w:val="20"/>
              </w:rPr>
            </w:pPr>
          </w:p>
        </w:tc>
      </w:tr>
      <w:tr w:rsidR="00424D5A" w:rsidRPr="00295E8F" w14:paraId="6DA3EF68" w14:textId="77777777" w:rsidTr="00372A2B">
        <w:trPr>
          <w:trHeight w:val="170"/>
        </w:trPr>
        <w:tc>
          <w:tcPr>
            <w:tcW w:w="3966" w:type="dxa"/>
          </w:tcPr>
          <w:p w14:paraId="584222B1" w14:textId="77777777" w:rsidR="00424D5A" w:rsidRPr="00295E8F" w:rsidRDefault="00424D5A" w:rsidP="00372A2B">
            <w:pPr>
              <w:tabs>
                <w:tab w:val="left" w:pos="1020"/>
              </w:tabs>
              <w:rPr>
                <w:rFonts w:ascii="Times New Roman" w:hAnsi="Times New Roman" w:cs="Times New Roman"/>
                <w:sz w:val="20"/>
                <w:szCs w:val="20"/>
              </w:rPr>
            </w:pPr>
            <w:r w:rsidRPr="00295E8F">
              <w:rPr>
                <w:rFonts w:ascii="Times New Roman" w:hAnsi="Times New Roman" w:cs="Times New Roman"/>
                <w:sz w:val="20"/>
                <w:szCs w:val="20"/>
              </w:rPr>
              <w:t>Often eat main meal away from home</w:t>
            </w:r>
          </w:p>
        </w:tc>
        <w:tc>
          <w:tcPr>
            <w:tcW w:w="1426" w:type="dxa"/>
          </w:tcPr>
          <w:p w14:paraId="7C39CB38" w14:textId="77777777" w:rsidR="00424D5A" w:rsidRPr="00295E8F" w:rsidRDefault="00424D5A" w:rsidP="00372A2B">
            <w:pPr>
              <w:tabs>
                <w:tab w:val="left" w:pos="1020"/>
              </w:tabs>
              <w:jc w:val="center"/>
              <w:rPr>
                <w:rFonts w:ascii="Times New Roman" w:hAnsi="Times New Roman" w:cs="Times New Roman"/>
                <w:sz w:val="20"/>
                <w:szCs w:val="20"/>
              </w:rPr>
            </w:pPr>
          </w:p>
        </w:tc>
        <w:tc>
          <w:tcPr>
            <w:tcW w:w="1426" w:type="dxa"/>
          </w:tcPr>
          <w:p w14:paraId="50362B43" w14:textId="77777777" w:rsidR="00424D5A" w:rsidRPr="00295E8F" w:rsidRDefault="00424D5A" w:rsidP="00372A2B">
            <w:pPr>
              <w:tabs>
                <w:tab w:val="left" w:pos="1020"/>
              </w:tabs>
              <w:jc w:val="center"/>
              <w:rPr>
                <w:rFonts w:ascii="Times New Roman" w:hAnsi="Times New Roman" w:cs="Times New Roman"/>
                <w:sz w:val="20"/>
                <w:szCs w:val="20"/>
              </w:rPr>
            </w:pPr>
          </w:p>
        </w:tc>
        <w:tc>
          <w:tcPr>
            <w:tcW w:w="1426" w:type="dxa"/>
          </w:tcPr>
          <w:p w14:paraId="4926965C" w14:textId="77777777" w:rsidR="00424D5A" w:rsidRPr="00295E8F" w:rsidRDefault="00424D5A" w:rsidP="00372A2B">
            <w:pPr>
              <w:tabs>
                <w:tab w:val="left" w:pos="1020"/>
              </w:tabs>
              <w:jc w:val="center"/>
              <w:rPr>
                <w:rFonts w:ascii="Times New Roman" w:hAnsi="Times New Roman" w:cs="Times New Roman"/>
                <w:sz w:val="20"/>
                <w:szCs w:val="20"/>
              </w:rPr>
            </w:pPr>
          </w:p>
        </w:tc>
        <w:tc>
          <w:tcPr>
            <w:tcW w:w="1426" w:type="dxa"/>
          </w:tcPr>
          <w:p w14:paraId="68632C46" w14:textId="77777777" w:rsidR="00424D5A" w:rsidRPr="00295E8F" w:rsidRDefault="00424D5A" w:rsidP="00372A2B">
            <w:pPr>
              <w:tabs>
                <w:tab w:val="left" w:pos="1020"/>
              </w:tabs>
              <w:jc w:val="center"/>
              <w:rPr>
                <w:rFonts w:ascii="Times New Roman" w:hAnsi="Times New Roman" w:cs="Times New Roman"/>
                <w:sz w:val="20"/>
                <w:szCs w:val="20"/>
              </w:rPr>
            </w:pPr>
          </w:p>
        </w:tc>
        <w:tc>
          <w:tcPr>
            <w:tcW w:w="1426" w:type="dxa"/>
          </w:tcPr>
          <w:p w14:paraId="3FA66600" w14:textId="77777777" w:rsidR="00424D5A" w:rsidRPr="00295E8F" w:rsidRDefault="00424D5A" w:rsidP="00372A2B">
            <w:pPr>
              <w:tabs>
                <w:tab w:val="left" w:pos="1020"/>
              </w:tabs>
              <w:jc w:val="center"/>
              <w:rPr>
                <w:rFonts w:ascii="Times New Roman" w:hAnsi="Times New Roman" w:cs="Times New Roman"/>
                <w:sz w:val="20"/>
                <w:szCs w:val="20"/>
              </w:rPr>
            </w:pPr>
          </w:p>
        </w:tc>
      </w:tr>
      <w:tr w:rsidR="00424D5A" w:rsidRPr="00295E8F" w14:paraId="1B497113" w14:textId="77777777" w:rsidTr="00372A2B">
        <w:trPr>
          <w:trHeight w:val="170"/>
        </w:trPr>
        <w:tc>
          <w:tcPr>
            <w:tcW w:w="3966" w:type="dxa"/>
          </w:tcPr>
          <w:p w14:paraId="452447B7" w14:textId="77777777" w:rsidR="00424D5A" w:rsidRPr="00295E8F" w:rsidRDefault="00424D5A" w:rsidP="00372A2B">
            <w:pPr>
              <w:tabs>
                <w:tab w:val="left" w:pos="1020"/>
              </w:tabs>
              <w:rPr>
                <w:rFonts w:ascii="Times New Roman" w:hAnsi="Times New Roman" w:cs="Times New Roman"/>
                <w:sz w:val="20"/>
                <w:szCs w:val="20"/>
              </w:rPr>
            </w:pPr>
            <w:r w:rsidRPr="00295E8F">
              <w:rPr>
                <w:rFonts w:ascii="Times New Roman" w:hAnsi="Times New Roman" w:cs="Times New Roman"/>
                <w:sz w:val="20"/>
                <w:szCs w:val="20"/>
              </w:rPr>
              <w:t>Often skip meals and replace them with snacks</w:t>
            </w:r>
          </w:p>
        </w:tc>
        <w:tc>
          <w:tcPr>
            <w:tcW w:w="1426" w:type="dxa"/>
          </w:tcPr>
          <w:p w14:paraId="1BE016B8" w14:textId="77777777" w:rsidR="00424D5A" w:rsidRPr="00295E8F" w:rsidRDefault="00424D5A" w:rsidP="00372A2B">
            <w:pPr>
              <w:tabs>
                <w:tab w:val="left" w:pos="1020"/>
              </w:tabs>
              <w:jc w:val="center"/>
              <w:rPr>
                <w:rFonts w:ascii="Times New Roman" w:hAnsi="Times New Roman" w:cs="Times New Roman"/>
                <w:sz w:val="20"/>
                <w:szCs w:val="20"/>
              </w:rPr>
            </w:pPr>
          </w:p>
        </w:tc>
        <w:tc>
          <w:tcPr>
            <w:tcW w:w="1426" w:type="dxa"/>
          </w:tcPr>
          <w:p w14:paraId="7ED43F25" w14:textId="77777777" w:rsidR="00424D5A" w:rsidRPr="00295E8F" w:rsidRDefault="00424D5A" w:rsidP="00372A2B">
            <w:pPr>
              <w:tabs>
                <w:tab w:val="left" w:pos="1020"/>
              </w:tabs>
              <w:jc w:val="center"/>
              <w:rPr>
                <w:rFonts w:ascii="Times New Roman" w:hAnsi="Times New Roman" w:cs="Times New Roman"/>
                <w:sz w:val="20"/>
                <w:szCs w:val="20"/>
              </w:rPr>
            </w:pPr>
          </w:p>
        </w:tc>
        <w:tc>
          <w:tcPr>
            <w:tcW w:w="1426" w:type="dxa"/>
          </w:tcPr>
          <w:p w14:paraId="2F877863" w14:textId="77777777" w:rsidR="00424D5A" w:rsidRPr="00295E8F" w:rsidRDefault="00424D5A" w:rsidP="00372A2B">
            <w:pPr>
              <w:tabs>
                <w:tab w:val="left" w:pos="1020"/>
              </w:tabs>
              <w:jc w:val="center"/>
              <w:rPr>
                <w:rFonts w:ascii="Times New Roman" w:hAnsi="Times New Roman" w:cs="Times New Roman"/>
                <w:sz w:val="20"/>
                <w:szCs w:val="20"/>
              </w:rPr>
            </w:pPr>
            <w:r w:rsidRPr="00295E8F">
              <w:rPr>
                <w:rStyle w:val="st"/>
                <w:rFonts w:ascii="Times New Roman" w:hAnsi="Times New Roman" w:cs="Times New Roman"/>
                <w:sz w:val="20"/>
                <w:szCs w:val="20"/>
              </w:rPr>
              <w:t>X</w:t>
            </w:r>
          </w:p>
        </w:tc>
        <w:tc>
          <w:tcPr>
            <w:tcW w:w="1426" w:type="dxa"/>
          </w:tcPr>
          <w:p w14:paraId="7B2230DF" w14:textId="77777777" w:rsidR="00424D5A" w:rsidRPr="00295E8F" w:rsidRDefault="00424D5A" w:rsidP="00372A2B">
            <w:pPr>
              <w:tabs>
                <w:tab w:val="left" w:pos="1020"/>
              </w:tabs>
              <w:jc w:val="center"/>
              <w:rPr>
                <w:rFonts w:ascii="Times New Roman" w:hAnsi="Times New Roman" w:cs="Times New Roman"/>
                <w:sz w:val="20"/>
                <w:szCs w:val="20"/>
              </w:rPr>
            </w:pPr>
          </w:p>
        </w:tc>
        <w:tc>
          <w:tcPr>
            <w:tcW w:w="1426" w:type="dxa"/>
          </w:tcPr>
          <w:p w14:paraId="69B9E314" w14:textId="77777777" w:rsidR="00424D5A" w:rsidRPr="00295E8F" w:rsidRDefault="00424D5A" w:rsidP="00372A2B">
            <w:pPr>
              <w:tabs>
                <w:tab w:val="left" w:pos="1020"/>
              </w:tabs>
              <w:jc w:val="center"/>
              <w:rPr>
                <w:rFonts w:ascii="Times New Roman" w:hAnsi="Times New Roman" w:cs="Times New Roman"/>
                <w:sz w:val="20"/>
                <w:szCs w:val="20"/>
              </w:rPr>
            </w:pPr>
            <w:r w:rsidRPr="00295E8F">
              <w:rPr>
                <w:rStyle w:val="st"/>
                <w:rFonts w:ascii="Times New Roman" w:hAnsi="Times New Roman" w:cs="Times New Roman"/>
                <w:sz w:val="20"/>
                <w:szCs w:val="20"/>
              </w:rPr>
              <w:t>X</w:t>
            </w:r>
          </w:p>
        </w:tc>
      </w:tr>
      <w:tr w:rsidR="00424D5A" w:rsidRPr="00295E8F" w14:paraId="20BE2228" w14:textId="77777777" w:rsidTr="00372A2B">
        <w:trPr>
          <w:trHeight w:val="170"/>
        </w:trPr>
        <w:tc>
          <w:tcPr>
            <w:tcW w:w="3966" w:type="dxa"/>
          </w:tcPr>
          <w:p w14:paraId="6B83B493" w14:textId="77777777" w:rsidR="00424D5A" w:rsidRPr="00295E8F" w:rsidRDefault="00424D5A" w:rsidP="00372A2B">
            <w:pPr>
              <w:tabs>
                <w:tab w:val="left" w:pos="1020"/>
              </w:tabs>
              <w:rPr>
                <w:rFonts w:ascii="Times New Roman" w:hAnsi="Times New Roman" w:cs="Times New Roman"/>
                <w:sz w:val="20"/>
                <w:szCs w:val="20"/>
              </w:rPr>
            </w:pPr>
            <w:r w:rsidRPr="00295E8F">
              <w:rPr>
                <w:rFonts w:ascii="Times New Roman" w:hAnsi="Times New Roman" w:cs="Times New Roman"/>
                <w:sz w:val="20"/>
                <w:szCs w:val="20"/>
              </w:rPr>
              <w:t>Often prepare a meal "from scratch"</w:t>
            </w:r>
          </w:p>
        </w:tc>
        <w:tc>
          <w:tcPr>
            <w:tcW w:w="1426" w:type="dxa"/>
          </w:tcPr>
          <w:p w14:paraId="36B360F7" w14:textId="77777777" w:rsidR="00424D5A" w:rsidRPr="00295E8F" w:rsidRDefault="00424D5A" w:rsidP="00372A2B">
            <w:pPr>
              <w:tabs>
                <w:tab w:val="left" w:pos="1020"/>
              </w:tabs>
              <w:jc w:val="center"/>
              <w:rPr>
                <w:rFonts w:ascii="Times New Roman" w:hAnsi="Times New Roman" w:cs="Times New Roman"/>
                <w:sz w:val="20"/>
                <w:szCs w:val="20"/>
              </w:rPr>
            </w:pPr>
          </w:p>
        </w:tc>
        <w:tc>
          <w:tcPr>
            <w:tcW w:w="1426" w:type="dxa"/>
          </w:tcPr>
          <w:p w14:paraId="1A9BBD6C" w14:textId="77777777" w:rsidR="00424D5A" w:rsidRPr="00295E8F" w:rsidRDefault="00424D5A" w:rsidP="00372A2B">
            <w:pPr>
              <w:tabs>
                <w:tab w:val="left" w:pos="1020"/>
              </w:tabs>
              <w:jc w:val="center"/>
              <w:rPr>
                <w:rFonts w:ascii="Times New Roman" w:hAnsi="Times New Roman" w:cs="Times New Roman"/>
                <w:sz w:val="20"/>
                <w:szCs w:val="20"/>
              </w:rPr>
            </w:pPr>
            <w:r w:rsidRPr="00295E8F">
              <w:rPr>
                <w:rStyle w:val="st"/>
                <w:rFonts w:ascii="Segoe UI Symbol" w:hAnsi="Segoe UI Symbol" w:cs="Segoe UI Symbol"/>
                <w:sz w:val="20"/>
                <w:szCs w:val="20"/>
              </w:rPr>
              <w:t>✓</w:t>
            </w:r>
          </w:p>
        </w:tc>
        <w:tc>
          <w:tcPr>
            <w:tcW w:w="1426" w:type="dxa"/>
          </w:tcPr>
          <w:p w14:paraId="63BE9BF8" w14:textId="77777777" w:rsidR="00424D5A" w:rsidRPr="00295E8F" w:rsidRDefault="00424D5A" w:rsidP="00372A2B">
            <w:pPr>
              <w:tabs>
                <w:tab w:val="left" w:pos="1020"/>
              </w:tabs>
              <w:jc w:val="center"/>
              <w:rPr>
                <w:rFonts w:ascii="Times New Roman" w:hAnsi="Times New Roman" w:cs="Times New Roman"/>
                <w:sz w:val="20"/>
                <w:szCs w:val="20"/>
              </w:rPr>
            </w:pPr>
          </w:p>
        </w:tc>
        <w:tc>
          <w:tcPr>
            <w:tcW w:w="1426" w:type="dxa"/>
          </w:tcPr>
          <w:p w14:paraId="22725ABA" w14:textId="77777777" w:rsidR="00424D5A" w:rsidRPr="00295E8F" w:rsidRDefault="00424D5A" w:rsidP="00372A2B">
            <w:pPr>
              <w:tabs>
                <w:tab w:val="left" w:pos="1020"/>
              </w:tabs>
              <w:jc w:val="center"/>
              <w:rPr>
                <w:rFonts w:ascii="Times New Roman" w:hAnsi="Times New Roman" w:cs="Times New Roman"/>
                <w:sz w:val="20"/>
                <w:szCs w:val="20"/>
              </w:rPr>
            </w:pPr>
          </w:p>
        </w:tc>
        <w:tc>
          <w:tcPr>
            <w:tcW w:w="1426" w:type="dxa"/>
          </w:tcPr>
          <w:p w14:paraId="180F5F0D" w14:textId="77777777" w:rsidR="00424D5A" w:rsidRPr="00295E8F" w:rsidRDefault="00424D5A" w:rsidP="00372A2B">
            <w:pPr>
              <w:tabs>
                <w:tab w:val="left" w:pos="1020"/>
              </w:tabs>
              <w:jc w:val="center"/>
              <w:rPr>
                <w:rFonts w:ascii="Times New Roman" w:hAnsi="Times New Roman" w:cs="Times New Roman"/>
                <w:sz w:val="20"/>
                <w:szCs w:val="20"/>
              </w:rPr>
            </w:pPr>
          </w:p>
        </w:tc>
      </w:tr>
      <w:tr w:rsidR="00424D5A" w:rsidRPr="00295E8F" w14:paraId="6CFECCD1" w14:textId="77777777" w:rsidTr="00372A2B">
        <w:trPr>
          <w:trHeight w:val="170"/>
        </w:trPr>
        <w:tc>
          <w:tcPr>
            <w:tcW w:w="3966" w:type="dxa"/>
          </w:tcPr>
          <w:p w14:paraId="3931275B" w14:textId="77777777" w:rsidR="00424D5A" w:rsidRPr="00295E8F" w:rsidRDefault="00424D5A" w:rsidP="00372A2B">
            <w:pPr>
              <w:tabs>
                <w:tab w:val="left" w:pos="1020"/>
              </w:tabs>
              <w:rPr>
                <w:rFonts w:ascii="Times New Roman" w:hAnsi="Times New Roman" w:cs="Times New Roman"/>
                <w:sz w:val="20"/>
                <w:szCs w:val="20"/>
              </w:rPr>
            </w:pPr>
            <w:r w:rsidRPr="00295E8F">
              <w:rPr>
                <w:rFonts w:ascii="Times New Roman" w:hAnsi="Times New Roman" w:cs="Times New Roman"/>
                <w:sz w:val="20"/>
                <w:szCs w:val="20"/>
              </w:rPr>
              <w:t>Often eat hot or cooked meals</w:t>
            </w:r>
          </w:p>
        </w:tc>
        <w:tc>
          <w:tcPr>
            <w:tcW w:w="1426" w:type="dxa"/>
          </w:tcPr>
          <w:p w14:paraId="2DBFAB32" w14:textId="77777777" w:rsidR="00424D5A" w:rsidRPr="00295E8F" w:rsidRDefault="00424D5A" w:rsidP="00372A2B">
            <w:pPr>
              <w:tabs>
                <w:tab w:val="left" w:pos="1020"/>
              </w:tabs>
              <w:jc w:val="center"/>
              <w:rPr>
                <w:rFonts w:ascii="Times New Roman" w:hAnsi="Times New Roman" w:cs="Times New Roman"/>
                <w:sz w:val="20"/>
                <w:szCs w:val="20"/>
              </w:rPr>
            </w:pPr>
          </w:p>
        </w:tc>
        <w:tc>
          <w:tcPr>
            <w:tcW w:w="1426" w:type="dxa"/>
          </w:tcPr>
          <w:p w14:paraId="2D176E8A" w14:textId="77777777" w:rsidR="00424D5A" w:rsidRPr="00295E8F" w:rsidRDefault="00424D5A" w:rsidP="00372A2B">
            <w:pPr>
              <w:tabs>
                <w:tab w:val="left" w:pos="1020"/>
              </w:tabs>
              <w:jc w:val="center"/>
              <w:rPr>
                <w:rFonts w:ascii="Times New Roman" w:hAnsi="Times New Roman" w:cs="Times New Roman"/>
                <w:sz w:val="20"/>
                <w:szCs w:val="20"/>
              </w:rPr>
            </w:pPr>
            <w:r w:rsidRPr="00295E8F">
              <w:rPr>
                <w:rStyle w:val="st"/>
                <w:rFonts w:ascii="Segoe UI Symbol" w:hAnsi="Segoe UI Symbol" w:cs="Segoe UI Symbol"/>
                <w:sz w:val="20"/>
                <w:szCs w:val="20"/>
              </w:rPr>
              <w:t>✓</w:t>
            </w:r>
          </w:p>
        </w:tc>
        <w:tc>
          <w:tcPr>
            <w:tcW w:w="1426" w:type="dxa"/>
          </w:tcPr>
          <w:p w14:paraId="76F861A5" w14:textId="77777777" w:rsidR="00424D5A" w:rsidRPr="00295E8F" w:rsidRDefault="00424D5A" w:rsidP="00372A2B">
            <w:pPr>
              <w:tabs>
                <w:tab w:val="left" w:pos="1020"/>
              </w:tabs>
              <w:jc w:val="center"/>
              <w:rPr>
                <w:rFonts w:ascii="Times New Roman" w:hAnsi="Times New Roman" w:cs="Times New Roman"/>
                <w:sz w:val="20"/>
                <w:szCs w:val="20"/>
              </w:rPr>
            </w:pPr>
          </w:p>
        </w:tc>
        <w:tc>
          <w:tcPr>
            <w:tcW w:w="1426" w:type="dxa"/>
          </w:tcPr>
          <w:p w14:paraId="31C6FC04" w14:textId="77777777" w:rsidR="00424D5A" w:rsidRPr="00295E8F" w:rsidRDefault="00424D5A" w:rsidP="00372A2B">
            <w:pPr>
              <w:tabs>
                <w:tab w:val="left" w:pos="1020"/>
              </w:tabs>
              <w:jc w:val="center"/>
              <w:rPr>
                <w:rFonts w:ascii="Times New Roman" w:hAnsi="Times New Roman" w:cs="Times New Roman"/>
                <w:sz w:val="20"/>
                <w:szCs w:val="20"/>
              </w:rPr>
            </w:pPr>
          </w:p>
        </w:tc>
        <w:tc>
          <w:tcPr>
            <w:tcW w:w="1426" w:type="dxa"/>
          </w:tcPr>
          <w:p w14:paraId="39BEEFB5" w14:textId="77777777" w:rsidR="00424D5A" w:rsidRPr="00295E8F" w:rsidRDefault="00424D5A" w:rsidP="00372A2B">
            <w:pPr>
              <w:tabs>
                <w:tab w:val="left" w:pos="1020"/>
              </w:tabs>
              <w:jc w:val="center"/>
              <w:rPr>
                <w:rFonts w:ascii="Times New Roman" w:hAnsi="Times New Roman" w:cs="Times New Roman"/>
                <w:sz w:val="20"/>
                <w:szCs w:val="20"/>
              </w:rPr>
            </w:pPr>
          </w:p>
        </w:tc>
      </w:tr>
      <w:tr w:rsidR="00424D5A" w:rsidRPr="00295E8F" w14:paraId="398F278D" w14:textId="77777777" w:rsidTr="00372A2B">
        <w:trPr>
          <w:trHeight w:val="170"/>
        </w:trPr>
        <w:tc>
          <w:tcPr>
            <w:tcW w:w="3966" w:type="dxa"/>
          </w:tcPr>
          <w:p w14:paraId="06045482" w14:textId="77777777" w:rsidR="00424D5A" w:rsidRPr="00295E8F" w:rsidRDefault="00424D5A" w:rsidP="00372A2B">
            <w:pPr>
              <w:tabs>
                <w:tab w:val="left" w:pos="1020"/>
              </w:tabs>
              <w:rPr>
                <w:rFonts w:ascii="Times New Roman" w:hAnsi="Times New Roman" w:cs="Times New Roman"/>
                <w:sz w:val="20"/>
                <w:szCs w:val="20"/>
              </w:rPr>
            </w:pPr>
            <w:r w:rsidRPr="00295E8F">
              <w:rPr>
                <w:rFonts w:ascii="Times New Roman" w:hAnsi="Times New Roman" w:cs="Times New Roman"/>
                <w:sz w:val="20"/>
                <w:szCs w:val="20"/>
              </w:rPr>
              <w:t>Spend a lot of time preparing a main meal</w:t>
            </w:r>
          </w:p>
        </w:tc>
        <w:tc>
          <w:tcPr>
            <w:tcW w:w="1426" w:type="dxa"/>
          </w:tcPr>
          <w:p w14:paraId="6F2AA5F6" w14:textId="77777777" w:rsidR="00424D5A" w:rsidRPr="00295E8F" w:rsidRDefault="00424D5A" w:rsidP="00372A2B">
            <w:pPr>
              <w:tabs>
                <w:tab w:val="left" w:pos="1020"/>
              </w:tabs>
              <w:jc w:val="center"/>
              <w:rPr>
                <w:rFonts w:ascii="Times New Roman" w:hAnsi="Times New Roman" w:cs="Times New Roman"/>
                <w:sz w:val="20"/>
                <w:szCs w:val="20"/>
              </w:rPr>
            </w:pPr>
          </w:p>
        </w:tc>
        <w:tc>
          <w:tcPr>
            <w:tcW w:w="1426" w:type="dxa"/>
          </w:tcPr>
          <w:p w14:paraId="522DCB0C" w14:textId="77777777" w:rsidR="00424D5A" w:rsidRPr="00295E8F" w:rsidRDefault="00424D5A" w:rsidP="00372A2B">
            <w:pPr>
              <w:tabs>
                <w:tab w:val="left" w:pos="1020"/>
              </w:tabs>
              <w:jc w:val="center"/>
              <w:rPr>
                <w:rFonts w:ascii="Times New Roman" w:hAnsi="Times New Roman" w:cs="Times New Roman"/>
                <w:sz w:val="20"/>
                <w:szCs w:val="20"/>
              </w:rPr>
            </w:pPr>
          </w:p>
        </w:tc>
        <w:tc>
          <w:tcPr>
            <w:tcW w:w="1426" w:type="dxa"/>
          </w:tcPr>
          <w:p w14:paraId="41D36ECA" w14:textId="77777777" w:rsidR="00424D5A" w:rsidRPr="00295E8F" w:rsidRDefault="00424D5A" w:rsidP="00372A2B">
            <w:pPr>
              <w:tabs>
                <w:tab w:val="left" w:pos="1020"/>
              </w:tabs>
              <w:jc w:val="center"/>
              <w:rPr>
                <w:rFonts w:ascii="Times New Roman" w:hAnsi="Times New Roman" w:cs="Times New Roman"/>
                <w:sz w:val="20"/>
                <w:szCs w:val="20"/>
              </w:rPr>
            </w:pPr>
          </w:p>
        </w:tc>
        <w:tc>
          <w:tcPr>
            <w:tcW w:w="1426" w:type="dxa"/>
          </w:tcPr>
          <w:p w14:paraId="674E16A5" w14:textId="77777777" w:rsidR="00424D5A" w:rsidRPr="00295E8F" w:rsidRDefault="00424D5A" w:rsidP="00372A2B">
            <w:pPr>
              <w:tabs>
                <w:tab w:val="left" w:pos="1020"/>
              </w:tabs>
              <w:jc w:val="center"/>
              <w:rPr>
                <w:rFonts w:ascii="Times New Roman" w:hAnsi="Times New Roman" w:cs="Times New Roman"/>
                <w:sz w:val="20"/>
                <w:szCs w:val="20"/>
              </w:rPr>
            </w:pPr>
          </w:p>
        </w:tc>
        <w:tc>
          <w:tcPr>
            <w:tcW w:w="1426" w:type="dxa"/>
          </w:tcPr>
          <w:p w14:paraId="39C79AEC" w14:textId="77777777" w:rsidR="00424D5A" w:rsidRPr="00295E8F" w:rsidRDefault="00424D5A" w:rsidP="00372A2B">
            <w:pPr>
              <w:tabs>
                <w:tab w:val="left" w:pos="1020"/>
              </w:tabs>
              <w:jc w:val="center"/>
              <w:rPr>
                <w:rFonts w:ascii="Times New Roman" w:hAnsi="Times New Roman" w:cs="Times New Roman"/>
                <w:sz w:val="20"/>
                <w:szCs w:val="20"/>
              </w:rPr>
            </w:pPr>
          </w:p>
        </w:tc>
      </w:tr>
      <w:tr w:rsidR="00424D5A" w:rsidRPr="00295E8F" w14:paraId="2DA806BF" w14:textId="77777777" w:rsidTr="00372A2B">
        <w:trPr>
          <w:trHeight w:val="170"/>
        </w:trPr>
        <w:tc>
          <w:tcPr>
            <w:tcW w:w="3966" w:type="dxa"/>
          </w:tcPr>
          <w:p w14:paraId="43ED2191" w14:textId="77777777" w:rsidR="00424D5A" w:rsidRPr="00295E8F" w:rsidRDefault="00424D5A" w:rsidP="00372A2B">
            <w:pPr>
              <w:tabs>
                <w:tab w:val="left" w:pos="1020"/>
              </w:tabs>
              <w:rPr>
                <w:rFonts w:ascii="Times New Roman" w:hAnsi="Times New Roman" w:cs="Times New Roman"/>
                <w:sz w:val="20"/>
                <w:szCs w:val="20"/>
              </w:rPr>
            </w:pPr>
            <w:r w:rsidRPr="00295E8F">
              <w:rPr>
                <w:rFonts w:ascii="Times New Roman" w:hAnsi="Times New Roman" w:cs="Times New Roman"/>
                <w:b/>
                <w:sz w:val="20"/>
                <w:szCs w:val="20"/>
              </w:rPr>
              <w:t>Heathy eating perceptions</w:t>
            </w:r>
          </w:p>
        </w:tc>
        <w:tc>
          <w:tcPr>
            <w:tcW w:w="1426" w:type="dxa"/>
          </w:tcPr>
          <w:p w14:paraId="7B2D8D3E" w14:textId="77777777" w:rsidR="00424D5A" w:rsidRPr="00295E8F" w:rsidRDefault="00424D5A" w:rsidP="00372A2B">
            <w:pPr>
              <w:tabs>
                <w:tab w:val="left" w:pos="1020"/>
              </w:tabs>
              <w:jc w:val="center"/>
              <w:rPr>
                <w:rFonts w:ascii="Times New Roman" w:hAnsi="Times New Roman" w:cs="Times New Roman"/>
                <w:sz w:val="20"/>
                <w:szCs w:val="20"/>
              </w:rPr>
            </w:pPr>
          </w:p>
        </w:tc>
        <w:tc>
          <w:tcPr>
            <w:tcW w:w="1426" w:type="dxa"/>
          </w:tcPr>
          <w:p w14:paraId="1D906E00" w14:textId="77777777" w:rsidR="00424D5A" w:rsidRPr="00295E8F" w:rsidRDefault="00424D5A" w:rsidP="00372A2B">
            <w:pPr>
              <w:tabs>
                <w:tab w:val="left" w:pos="1020"/>
              </w:tabs>
              <w:jc w:val="center"/>
              <w:rPr>
                <w:rFonts w:ascii="Times New Roman" w:hAnsi="Times New Roman" w:cs="Times New Roman"/>
                <w:sz w:val="20"/>
                <w:szCs w:val="20"/>
              </w:rPr>
            </w:pPr>
          </w:p>
        </w:tc>
        <w:tc>
          <w:tcPr>
            <w:tcW w:w="1426" w:type="dxa"/>
          </w:tcPr>
          <w:p w14:paraId="48D8ADD2" w14:textId="77777777" w:rsidR="00424D5A" w:rsidRPr="00295E8F" w:rsidRDefault="00424D5A" w:rsidP="00372A2B">
            <w:pPr>
              <w:tabs>
                <w:tab w:val="left" w:pos="1020"/>
              </w:tabs>
              <w:jc w:val="center"/>
              <w:rPr>
                <w:rFonts w:ascii="Times New Roman" w:hAnsi="Times New Roman" w:cs="Times New Roman"/>
                <w:sz w:val="20"/>
                <w:szCs w:val="20"/>
              </w:rPr>
            </w:pPr>
          </w:p>
        </w:tc>
        <w:tc>
          <w:tcPr>
            <w:tcW w:w="1426" w:type="dxa"/>
          </w:tcPr>
          <w:p w14:paraId="3B91377E" w14:textId="77777777" w:rsidR="00424D5A" w:rsidRPr="00295E8F" w:rsidRDefault="00424D5A" w:rsidP="00372A2B">
            <w:pPr>
              <w:tabs>
                <w:tab w:val="left" w:pos="1020"/>
              </w:tabs>
              <w:jc w:val="center"/>
              <w:rPr>
                <w:rFonts w:ascii="Times New Roman" w:hAnsi="Times New Roman" w:cs="Times New Roman"/>
                <w:sz w:val="20"/>
                <w:szCs w:val="20"/>
              </w:rPr>
            </w:pPr>
          </w:p>
        </w:tc>
        <w:tc>
          <w:tcPr>
            <w:tcW w:w="1426" w:type="dxa"/>
          </w:tcPr>
          <w:p w14:paraId="4D0AAD52" w14:textId="77777777" w:rsidR="00424D5A" w:rsidRPr="00295E8F" w:rsidRDefault="00424D5A" w:rsidP="00372A2B">
            <w:pPr>
              <w:tabs>
                <w:tab w:val="left" w:pos="1020"/>
              </w:tabs>
              <w:jc w:val="center"/>
              <w:rPr>
                <w:rFonts w:ascii="Times New Roman" w:hAnsi="Times New Roman" w:cs="Times New Roman"/>
                <w:sz w:val="20"/>
                <w:szCs w:val="20"/>
              </w:rPr>
            </w:pPr>
          </w:p>
        </w:tc>
      </w:tr>
      <w:tr w:rsidR="00424D5A" w:rsidRPr="00295E8F" w14:paraId="10076033" w14:textId="77777777" w:rsidTr="00372A2B">
        <w:trPr>
          <w:trHeight w:val="170"/>
        </w:trPr>
        <w:tc>
          <w:tcPr>
            <w:tcW w:w="3966" w:type="dxa"/>
          </w:tcPr>
          <w:p w14:paraId="22178CB4" w14:textId="77777777" w:rsidR="00424D5A" w:rsidRPr="00295E8F" w:rsidRDefault="00424D5A" w:rsidP="00372A2B">
            <w:pPr>
              <w:tabs>
                <w:tab w:val="left" w:pos="1020"/>
              </w:tabs>
              <w:rPr>
                <w:rFonts w:ascii="Times New Roman" w:hAnsi="Times New Roman" w:cs="Times New Roman"/>
                <w:sz w:val="20"/>
                <w:szCs w:val="20"/>
              </w:rPr>
            </w:pPr>
            <w:r w:rsidRPr="00295E8F">
              <w:rPr>
                <w:rFonts w:ascii="Times New Roman" w:hAnsi="Times New Roman" w:cs="Times New Roman"/>
                <w:sz w:val="20"/>
                <w:szCs w:val="20"/>
              </w:rPr>
              <w:t>Believe I am in control of my health</w:t>
            </w:r>
          </w:p>
        </w:tc>
        <w:tc>
          <w:tcPr>
            <w:tcW w:w="1426" w:type="dxa"/>
          </w:tcPr>
          <w:p w14:paraId="7C7D9B85" w14:textId="77777777" w:rsidR="00424D5A" w:rsidRPr="00295E8F" w:rsidRDefault="00424D5A" w:rsidP="00372A2B">
            <w:pPr>
              <w:tabs>
                <w:tab w:val="left" w:pos="1020"/>
              </w:tabs>
              <w:jc w:val="center"/>
              <w:rPr>
                <w:rFonts w:ascii="Times New Roman" w:hAnsi="Times New Roman" w:cs="Times New Roman"/>
                <w:sz w:val="20"/>
                <w:szCs w:val="20"/>
              </w:rPr>
            </w:pPr>
          </w:p>
        </w:tc>
        <w:tc>
          <w:tcPr>
            <w:tcW w:w="1426" w:type="dxa"/>
          </w:tcPr>
          <w:p w14:paraId="79C43E1D" w14:textId="77777777" w:rsidR="00424D5A" w:rsidRPr="00295E8F" w:rsidRDefault="00424D5A" w:rsidP="00372A2B">
            <w:pPr>
              <w:tabs>
                <w:tab w:val="left" w:pos="1020"/>
              </w:tabs>
              <w:jc w:val="center"/>
              <w:rPr>
                <w:rFonts w:ascii="Times New Roman" w:hAnsi="Times New Roman" w:cs="Times New Roman"/>
                <w:sz w:val="20"/>
                <w:szCs w:val="20"/>
              </w:rPr>
            </w:pPr>
          </w:p>
        </w:tc>
        <w:tc>
          <w:tcPr>
            <w:tcW w:w="1426" w:type="dxa"/>
          </w:tcPr>
          <w:p w14:paraId="788FE807" w14:textId="77777777" w:rsidR="00424D5A" w:rsidRPr="00295E8F" w:rsidRDefault="00424D5A" w:rsidP="00372A2B">
            <w:pPr>
              <w:tabs>
                <w:tab w:val="left" w:pos="1020"/>
              </w:tabs>
              <w:jc w:val="center"/>
              <w:rPr>
                <w:rFonts w:ascii="Times New Roman" w:hAnsi="Times New Roman" w:cs="Times New Roman"/>
                <w:sz w:val="20"/>
                <w:szCs w:val="20"/>
              </w:rPr>
            </w:pPr>
          </w:p>
        </w:tc>
        <w:tc>
          <w:tcPr>
            <w:tcW w:w="1426" w:type="dxa"/>
          </w:tcPr>
          <w:p w14:paraId="43C53A5F" w14:textId="77777777" w:rsidR="00424D5A" w:rsidRPr="00295E8F" w:rsidRDefault="00424D5A" w:rsidP="00372A2B">
            <w:pPr>
              <w:tabs>
                <w:tab w:val="left" w:pos="1020"/>
              </w:tabs>
              <w:jc w:val="center"/>
              <w:rPr>
                <w:rFonts w:ascii="Times New Roman" w:hAnsi="Times New Roman" w:cs="Times New Roman"/>
                <w:sz w:val="20"/>
                <w:szCs w:val="20"/>
              </w:rPr>
            </w:pPr>
          </w:p>
        </w:tc>
        <w:tc>
          <w:tcPr>
            <w:tcW w:w="1426" w:type="dxa"/>
          </w:tcPr>
          <w:p w14:paraId="005D22A9" w14:textId="77777777" w:rsidR="00424D5A" w:rsidRPr="00295E8F" w:rsidRDefault="00424D5A" w:rsidP="00372A2B">
            <w:pPr>
              <w:tabs>
                <w:tab w:val="left" w:pos="1020"/>
              </w:tabs>
              <w:jc w:val="center"/>
              <w:rPr>
                <w:rFonts w:ascii="Times New Roman" w:hAnsi="Times New Roman" w:cs="Times New Roman"/>
                <w:sz w:val="20"/>
                <w:szCs w:val="20"/>
              </w:rPr>
            </w:pPr>
          </w:p>
        </w:tc>
      </w:tr>
      <w:tr w:rsidR="00424D5A" w:rsidRPr="00295E8F" w14:paraId="0FD16DA0" w14:textId="77777777" w:rsidTr="00372A2B">
        <w:trPr>
          <w:trHeight w:val="170"/>
        </w:trPr>
        <w:tc>
          <w:tcPr>
            <w:tcW w:w="3966" w:type="dxa"/>
          </w:tcPr>
          <w:p w14:paraId="06023DDA" w14:textId="77777777" w:rsidR="00424D5A" w:rsidRPr="00295E8F" w:rsidRDefault="00424D5A" w:rsidP="00372A2B">
            <w:pPr>
              <w:tabs>
                <w:tab w:val="left" w:pos="1020"/>
              </w:tabs>
              <w:rPr>
                <w:rFonts w:ascii="Times New Roman" w:hAnsi="Times New Roman" w:cs="Times New Roman"/>
                <w:sz w:val="20"/>
                <w:szCs w:val="20"/>
              </w:rPr>
            </w:pPr>
            <w:r w:rsidRPr="00295E8F">
              <w:rPr>
                <w:rFonts w:ascii="Times New Roman" w:hAnsi="Times New Roman" w:cs="Times New Roman"/>
                <w:sz w:val="20"/>
                <w:szCs w:val="20"/>
              </w:rPr>
              <w:t>Can stay healthy by taking care of myself</w:t>
            </w:r>
          </w:p>
        </w:tc>
        <w:tc>
          <w:tcPr>
            <w:tcW w:w="1426" w:type="dxa"/>
          </w:tcPr>
          <w:p w14:paraId="1F0B9451" w14:textId="77777777" w:rsidR="00424D5A" w:rsidRPr="00295E8F" w:rsidRDefault="00424D5A" w:rsidP="00372A2B">
            <w:pPr>
              <w:tabs>
                <w:tab w:val="left" w:pos="1020"/>
              </w:tabs>
              <w:jc w:val="center"/>
              <w:rPr>
                <w:rFonts w:ascii="Times New Roman" w:hAnsi="Times New Roman" w:cs="Times New Roman"/>
                <w:sz w:val="20"/>
                <w:szCs w:val="20"/>
              </w:rPr>
            </w:pPr>
          </w:p>
        </w:tc>
        <w:tc>
          <w:tcPr>
            <w:tcW w:w="1426" w:type="dxa"/>
          </w:tcPr>
          <w:p w14:paraId="1A45B556" w14:textId="77777777" w:rsidR="00424D5A" w:rsidRPr="00295E8F" w:rsidRDefault="00424D5A" w:rsidP="00372A2B">
            <w:pPr>
              <w:tabs>
                <w:tab w:val="left" w:pos="1020"/>
              </w:tabs>
              <w:jc w:val="center"/>
              <w:rPr>
                <w:rFonts w:ascii="Times New Roman" w:hAnsi="Times New Roman" w:cs="Times New Roman"/>
                <w:sz w:val="20"/>
                <w:szCs w:val="20"/>
              </w:rPr>
            </w:pPr>
            <w:r w:rsidRPr="00295E8F">
              <w:rPr>
                <w:rStyle w:val="st"/>
                <w:rFonts w:ascii="Segoe UI Symbol" w:hAnsi="Segoe UI Symbol" w:cs="Segoe UI Symbol"/>
                <w:sz w:val="20"/>
                <w:szCs w:val="20"/>
              </w:rPr>
              <w:t>✓</w:t>
            </w:r>
          </w:p>
        </w:tc>
        <w:tc>
          <w:tcPr>
            <w:tcW w:w="1426" w:type="dxa"/>
          </w:tcPr>
          <w:p w14:paraId="7F4A5BFC" w14:textId="77777777" w:rsidR="00424D5A" w:rsidRPr="00295E8F" w:rsidRDefault="00424D5A" w:rsidP="00372A2B">
            <w:pPr>
              <w:tabs>
                <w:tab w:val="left" w:pos="1020"/>
              </w:tabs>
              <w:jc w:val="center"/>
              <w:rPr>
                <w:rFonts w:ascii="Times New Roman" w:hAnsi="Times New Roman" w:cs="Times New Roman"/>
                <w:sz w:val="20"/>
                <w:szCs w:val="20"/>
              </w:rPr>
            </w:pPr>
            <w:r w:rsidRPr="00295E8F">
              <w:rPr>
                <w:rStyle w:val="st"/>
                <w:rFonts w:ascii="Segoe UI Symbol" w:hAnsi="Segoe UI Symbol" w:cs="Segoe UI Symbol"/>
                <w:sz w:val="20"/>
                <w:szCs w:val="20"/>
              </w:rPr>
              <w:t>✓</w:t>
            </w:r>
          </w:p>
        </w:tc>
        <w:tc>
          <w:tcPr>
            <w:tcW w:w="1426" w:type="dxa"/>
          </w:tcPr>
          <w:p w14:paraId="62B7D824" w14:textId="77777777" w:rsidR="00424D5A" w:rsidRPr="00295E8F" w:rsidRDefault="00424D5A" w:rsidP="00372A2B">
            <w:pPr>
              <w:tabs>
                <w:tab w:val="left" w:pos="1020"/>
              </w:tabs>
              <w:jc w:val="center"/>
              <w:rPr>
                <w:rFonts w:ascii="Times New Roman" w:hAnsi="Times New Roman" w:cs="Times New Roman"/>
                <w:sz w:val="20"/>
                <w:szCs w:val="20"/>
              </w:rPr>
            </w:pPr>
          </w:p>
        </w:tc>
        <w:tc>
          <w:tcPr>
            <w:tcW w:w="1426" w:type="dxa"/>
          </w:tcPr>
          <w:p w14:paraId="41EBD82F" w14:textId="77777777" w:rsidR="00424D5A" w:rsidRPr="00295E8F" w:rsidRDefault="00424D5A" w:rsidP="00372A2B">
            <w:pPr>
              <w:tabs>
                <w:tab w:val="left" w:pos="1020"/>
              </w:tabs>
              <w:jc w:val="center"/>
              <w:rPr>
                <w:rFonts w:ascii="Times New Roman" w:hAnsi="Times New Roman" w:cs="Times New Roman"/>
                <w:sz w:val="20"/>
                <w:szCs w:val="20"/>
              </w:rPr>
            </w:pPr>
          </w:p>
        </w:tc>
      </w:tr>
      <w:tr w:rsidR="00424D5A" w:rsidRPr="00295E8F" w14:paraId="1370A475" w14:textId="77777777" w:rsidTr="00372A2B">
        <w:trPr>
          <w:trHeight w:val="170"/>
        </w:trPr>
        <w:tc>
          <w:tcPr>
            <w:tcW w:w="3966" w:type="dxa"/>
          </w:tcPr>
          <w:p w14:paraId="706751D6" w14:textId="77777777" w:rsidR="00424D5A" w:rsidRPr="00295E8F" w:rsidRDefault="00424D5A" w:rsidP="00372A2B">
            <w:pPr>
              <w:tabs>
                <w:tab w:val="left" w:pos="1020"/>
              </w:tabs>
              <w:rPr>
                <w:rFonts w:ascii="Times New Roman" w:hAnsi="Times New Roman" w:cs="Times New Roman"/>
                <w:sz w:val="20"/>
                <w:szCs w:val="20"/>
              </w:rPr>
            </w:pPr>
            <w:r w:rsidRPr="00295E8F">
              <w:rPr>
                <w:rFonts w:ascii="Times New Roman" w:hAnsi="Times New Roman" w:cs="Times New Roman"/>
                <w:sz w:val="20"/>
                <w:szCs w:val="20"/>
              </w:rPr>
              <w:t>Efforts to improve health are a waste of time</w:t>
            </w:r>
          </w:p>
        </w:tc>
        <w:tc>
          <w:tcPr>
            <w:tcW w:w="1426" w:type="dxa"/>
          </w:tcPr>
          <w:p w14:paraId="46BB8038" w14:textId="77777777" w:rsidR="00424D5A" w:rsidRPr="00295E8F" w:rsidRDefault="00424D5A" w:rsidP="00372A2B">
            <w:pPr>
              <w:tabs>
                <w:tab w:val="left" w:pos="1020"/>
              </w:tabs>
              <w:jc w:val="center"/>
              <w:rPr>
                <w:rFonts w:ascii="Times New Roman" w:hAnsi="Times New Roman" w:cs="Times New Roman"/>
                <w:sz w:val="20"/>
                <w:szCs w:val="20"/>
              </w:rPr>
            </w:pPr>
          </w:p>
        </w:tc>
        <w:tc>
          <w:tcPr>
            <w:tcW w:w="1426" w:type="dxa"/>
          </w:tcPr>
          <w:p w14:paraId="2232B964" w14:textId="77777777" w:rsidR="00424D5A" w:rsidRPr="00295E8F" w:rsidRDefault="00424D5A" w:rsidP="00372A2B">
            <w:pPr>
              <w:tabs>
                <w:tab w:val="left" w:pos="1020"/>
              </w:tabs>
              <w:jc w:val="center"/>
              <w:rPr>
                <w:rFonts w:ascii="Times New Roman" w:hAnsi="Times New Roman" w:cs="Times New Roman"/>
                <w:sz w:val="20"/>
                <w:szCs w:val="20"/>
              </w:rPr>
            </w:pPr>
          </w:p>
        </w:tc>
        <w:tc>
          <w:tcPr>
            <w:tcW w:w="1426" w:type="dxa"/>
          </w:tcPr>
          <w:p w14:paraId="0EFEEB07" w14:textId="77777777" w:rsidR="00424D5A" w:rsidRPr="00295E8F" w:rsidRDefault="00424D5A" w:rsidP="00372A2B">
            <w:pPr>
              <w:tabs>
                <w:tab w:val="left" w:pos="1020"/>
              </w:tabs>
              <w:jc w:val="center"/>
              <w:rPr>
                <w:rFonts w:ascii="Times New Roman" w:hAnsi="Times New Roman" w:cs="Times New Roman"/>
                <w:sz w:val="20"/>
                <w:szCs w:val="20"/>
              </w:rPr>
            </w:pPr>
          </w:p>
        </w:tc>
        <w:tc>
          <w:tcPr>
            <w:tcW w:w="1426" w:type="dxa"/>
          </w:tcPr>
          <w:p w14:paraId="648B19C6" w14:textId="77777777" w:rsidR="00424D5A" w:rsidRPr="00295E8F" w:rsidRDefault="00424D5A" w:rsidP="00372A2B">
            <w:pPr>
              <w:tabs>
                <w:tab w:val="left" w:pos="1020"/>
              </w:tabs>
              <w:jc w:val="center"/>
              <w:rPr>
                <w:rFonts w:ascii="Times New Roman" w:hAnsi="Times New Roman" w:cs="Times New Roman"/>
                <w:sz w:val="20"/>
                <w:szCs w:val="20"/>
              </w:rPr>
            </w:pPr>
          </w:p>
        </w:tc>
        <w:tc>
          <w:tcPr>
            <w:tcW w:w="1426" w:type="dxa"/>
          </w:tcPr>
          <w:p w14:paraId="47689D8A" w14:textId="77777777" w:rsidR="00424D5A" w:rsidRPr="00295E8F" w:rsidRDefault="00424D5A" w:rsidP="00372A2B">
            <w:pPr>
              <w:tabs>
                <w:tab w:val="left" w:pos="1020"/>
              </w:tabs>
              <w:jc w:val="center"/>
              <w:rPr>
                <w:rFonts w:ascii="Times New Roman" w:hAnsi="Times New Roman" w:cs="Times New Roman"/>
                <w:sz w:val="20"/>
                <w:szCs w:val="20"/>
              </w:rPr>
            </w:pPr>
          </w:p>
        </w:tc>
      </w:tr>
      <w:tr w:rsidR="00424D5A" w:rsidRPr="00295E8F" w14:paraId="485A4894" w14:textId="77777777" w:rsidTr="00372A2B">
        <w:trPr>
          <w:trHeight w:val="170"/>
        </w:trPr>
        <w:tc>
          <w:tcPr>
            <w:tcW w:w="3966" w:type="dxa"/>
          </w:tcPr>
          <w:p w14:paraId="6361D081" w14:textId="77777777" w:rsidR="00424D5A" w:rsidRPr="00295E8F" w:rsidRDefault="00424D5A" w:rsidP="00372A2B">
            <w:pPr>
              <w:tabs>
                <w:tab w:val="left" w:pos="1020"/>
              </w:tabs>
              <w:rPr>
                <w:rFonts w:ascii="Times New Roman" w:hAnsi="Times New Roman" w:cs="Times New Roman"/>
                <w:sz w:val="20"/>
                <w:szCs w:val="20"/>
              </w:rPr>
            </w:pPr>
            <w:r w:rsidRPr="00295E8F">
              <w:rPr>
                <w:rFonts w:ascii="Times New Roman" w:hAnsi="Times New Roman" w:cs="Times New Roman"/>
                <w:sz w:val="20"/>
                <w:szCs w:val="20"/>
              </w:rPr>
              <w:t>Bored by attention paid to health and disease</w:t>
            </w:r>
          </w:p>
        </w:tc>
        <w:tc>
          <w:tcPr>
            <w:tcW w:w="1426" w:type="dxa"/>
          </w:tcPr>
          <w:p w14:paraId="3A88C0F3" w14:textId="77777777" w:rsidR="00424D5A" w:rsidRPr="00295E8F" w:rsidRDefault="00424D5A" w:rsidP="00372A2B">
            <w:pPr>
              <w:tabs>
                <w:tab w:val="left" w:pos="1020"/>
              </w:tabs>
              <w:jc w:val="center"/>
              <w:rPr>
                <w:rFonts w:ascii="Times New Roman" w:hAnsi="Times New Roman" w:cs="Times New Roman"/>
                <w:sz w:val="20"/>
                <w:szCs w:val="20"/>
              </w:rPr>
            </w:pPr>
          </w:p>
        </w:tc>
        <w:tc>
          <w:tcPr>
            <w:tcW w:w="1426" w:type="dxa"/>
          </w:tcPr>
          <w:p w14:paraId="2B5F0D2F" w14:textId="77777777" w:rsidR="00424D5A" w:rsidRPr="00295E8F" w:rsidRDefault="00424D5A" w:rsidP="00372A2B">
            <w:pPr>
              <w:tabs>
                <w:tab w:val="left" w:pos="1020"/>
              </w:tabs>
              <w:jc w:val="center"/>
              <w:rPr>
                <w:rFonts w:ascii="Times New Roman" w:hAnsi="Times New Roman" w:cs="Times New Roman"/>
                <w:sz w:val="20"/>
                <w:szCs w:val="20"/>
              </w:rPr>
            </w:pPr>
          </w:p>
        </w:tc>
        <w:tc>
          <w:tcPr>
            <w:tcW w:w="1426" w:type="dxa"/>
          </w:tcPr>
          <w:p w14:paraId="788994EB" w14:textId="77777777" w:rsidR="00424D5A" w:rsidRPr="00295E8F" w:rsidRDefault="00424D5A" w:rsidP="00372A2B">
            <w:pPr>
              <w:tabs>
                <w:tab w:val="left" w:pos="1020"/>
              </w:tabs>
              <w:jc w:val="center"/>
              <w:rPr>
                <w:rFonts w:ascii="Times New Roman" w:hAnsi="Times New Roman" w:cs="Times New Roman"/>
                <w:sz w:val="20"/>
                <w:szCs w:val="20"/>
              </w:rPr>
            </w:pPr>
          </w:p>
        </w:tc>
        <w:tc>
          <w:tcPr>
            <w:tcW w:w="1426" w:type="dxa"/>
          </w:tcPr>
          <w:p w14:paraId="5122FB33" w14:textId="77777777" w:rsidR="00424D5A" w:rsidRPr="00295E8F" w:rsidRDefault="00424D5A" w:rsidP="00372A2B">
            <w:pPr>
              <w:tabs>
                <w:tab w:val="left" w:pos="1020"/>
              </w:tabs>
              <w:jc w:val="center"/>
              <w:rPr>
                <w:rFonts w:ascii="Times New Roman" w:hAnsi="Times New Roman" w:cs="Times New Roman"/>
                <w:sz w:val="20"/>
                <w:szCs w:val="20"/>
              </w:rPr>
            </w:pPr>
          </w:p>
        </w:tc>
        <w:tc>
          <w:tcPr>
            <w:tcW w:w="1426" w:type="dxa"/>
          </w:tcPr>
          <w:p w14:paraId="460BA8DF" w14:textId="77777777" w:rsidR="00424D5A" w:rsidRPr="00295E8F" w:rsidRDefault="00424D5A" w:rsidP="00372A2B">
            <w:pPr>
              <w:tabs>
                <w:tab w:val="left" w:pos="1020"/>
              </w:tabs>
              <w:jc w:val="center"/>
              <w:rPr>
                <w:rFonts w:ascii="Times New Roman" w:hAnsi="Times New Roman" w:cs="Times New Roman"/>
                <w:sz w:val="20"/>
                <w:szCs w:val="20"/>
              </w:rPr>
            </w:pPr>
          </w:p>
        </w:tc>
      </w:tr>
      <w:tr w:rsidR="00424D5A" w:rsidRPr="00295E8F" w14:paraId="479240AC" w14:textId="77777777" w:rsidTr="00372A2B">
        <w:trPr>
          <w:trHeight w:val="170"/>
        </w:trPr>
        <w:tc>
          <w:tcPr>
            <w:tcW w:w="3966" w:type="dxa"/>
          </w:tcPr>
          <w:p w14:paraId="4A9F403D" w14:textId="77777777" w:rsidR="00424D5A" w:rsidRPr="00295E8F" w:rsidRDefault="00424D5A" w:rsidP="00372A2B">
            <w:pPr>
              <w:tabs>
                <w:tab w:val="left" w:pos="1020"/>
              </w:tabs>
              <w:rPr>
                <w:rFonts w:ascii="Times New Roman" w:hAnsi="Times New Roman" w:cs="Times New Roman"/>
                <w:sz w:val="20"/>
                <w:szCs w:val="20"/>
              </w:rPr>
            </w:pPr>
            <w:r w:rsidRPr="00295E8F">
              <w:rPr>
                <w:rFonts w:ascii="Times New Roman" w:hAnsi="Times New Roman" w:cs="Times New Roman"/>
                <w:sz w:val="20"/>
                <w:szCs w:val="20"/>
              </w:rPr>
              <w:t>There’s no use of being concerned about health</w:t>
            </w:r>
          </w:p>
        </w:tc>
        <w:tc>
          <w:tcPr>
            <w:tcW w:w="1426" w:type="dxa"/>
          </w:tcPr>
          <w:p w14:paraId="5A704245" w14:textId="77777777" w:rsidR="00424D5A" w:rsidRPr="00295E8F" w:rsidRDefault="00424D5A" w:rsidP="00372A2B">
            <w:pPr>
              <w:tabs>
                <w:tab w:val="left" w:pos="1020"/>
              </w:tabs>
              <w:jc w:val="center"/>
              <w:rPr>
                <w:rFonts w:ascii="Times New Roman" w:hAnsi="Times New Roman" w:cs="Times New Roman"/>
                <w:sz w:val="20"/>
                <w:szCs w:val="20"/>
              </w:rPr>
            </w:pPr>
          </w:p>
        </w:tc>
        <w:tc>
          <w:tcPr>
            <w:tcW w:w="1426" w:type="dxa"/>
          </w:tcPr>
          <w:p w14:paraId="1FAB304D" w14:textId="77777777" w:rsidR="00424D5A" w:rsidRPr="00295E8F" w:rsidRDefault="00424D5A" w:rsidP="00372A2B">
            <w:pPr>
              <w:tabs>
                <w:tab w:val="left" w:pos="1020"/>
              </w:tabs>
              <w:jc w:val="center"/>
              <w:rPr>
                <w:rFonts w:ascii="Times New Roman" w:hAnsi="Times New Roman" w:cs="Times New Roman"/>
                <w:sz w:val="20"/>
                <w:szCs w:val="20"/>
              </w:rPr>
            </w:pPr>
          </w:p>
        </w:tc>
        <w:tc>
          <w:tcPr>
            <w:tcW w:w="1426" w:type="dxa"/>
          </w:tcPr>
          <w:p w14:paraId="0568CEA5" w14:textId="77777777" w:rsidR="00424D5A" w:rsidRPr="00295E8F" w:rsidRDefault="00424D5A" w:rsidP="00372A2B">
            <w:pPr>
              <w:tabs>
                <w:tab w:val="left" w:pos="1020"/>
              </w:tabs>
              <w:jc w:val="center"/>
              <w:rPr>
                <w:rFonts w:ascii="Times New Roman" w:hAnsi="Times New Roman" w:cs="Times New Roman"/>
                <w:sz w:val="20"/>
                <w:szCs w:val="20"/>
              </w:rPr>
            </w:pPr>
          </w:p>
        </w:tc>
        <w:tc>
          <w:tcPr>
            <w:tcW w:w="1426" w:type="dxa"/>
          </w:tcPr>
          <w:p w14:paraId="20CC4D29" w14:textId="77777777" w:rsidR="00424D5A" w:rsidRPr="00295E8F" w:rsidRDefault="00424D5A" w:rsidP="00372A2B">
            <w:pPr>
              <w:tabs>
                <w:tab w:val="left" w:pos="1020"/>
              </w:tabs>
              <w:jc w:val="center"/>
              <w:rPr>
                <w:rFonts w:ascii="Times New Roman" w:hAnsi="Times New Roman" w:cs="Times New Roman"/>
                <w:sz w:val="20"/>
                <w:szCs w:val="20"/>
              </w:rPr>
            </w:pPr>
          </w:p>
        </w:tc>
        <w:tc>
          <w:tcPr>
            <w:tcW w:w="1426" w:type="dxa"/>
          </w:tcPr>
          <w:p w14:paraId="58B8E0BB" w14:textId="77777777" w:rsidR="00424D5A" w:rsidRPr="00295E8F" w:rsidRDefault="00424D5A" w:rsidP="00372A2B">
            <w:pPr>
              <w:tabs>
                <w:tab w:val="left" w:pos="1020"/>
              </w:tabs>
              <w:jc w:val="center"/>
              <w:rPr>
                <w:rFonts w:ascii="Times New Roman" w:hAnsi="Times New Roman" w:cs="Times New Roman"/>
                <w:sz w:val="20"/>
                <w:szCs w:val="20"/>
              </w:rPr>
            </w:pPr>
          </w:p>
        </w:tc>
      </w:tr>
      <w:tr w:rsidR="00424D5A" w:rsidRPr="00295E8F" w14:paraId="66A0079D" w14:textId="77777777" w:rsidTr="00372A2B">
        <w:trPr>
          <w:trHeight w:val="170"/>
        </w:trPr>
        <w:tc>
          <w:tcPr>
            <w:tcW w:w="3966" w:type="dxa"/>
          </w:tcPr>
          <w:p w14:paraId="50C7DF0D" w14:textId="77777777" w:rsidR="00424D5A" w:rsidRPr="00295E8F" w:rsidRDefault="00424D5A" w:rsidP="00372A2B">
            <w:pPr>
              <w:tabs>
                <w:tab w:val="left" w:pos="1020"/>
              </w:tabs>
              <w:rPr>
                <w:rFonts w:ascii="Times New Roman" w:hAnsi="Times New Roman" w:cs="Times New Roman"/>
                <w:sz w:val="20"/>
                <w:szCs w:val="20"/>
              </w:rPr>
            </w:pPr>
            <w:r w:rsidRPr="00295E8F">
              <w:rPr>
                <w:rFonts w:ascii="Times New Roman" w:hAnsi="Times New Roman" w:cs="Times New Roman"/>
                <w:sz w:val="20"/>
                <w:szCs w:val="20"/>
              </w:rPr>
              <w:t>Frequently eating healthily</w:t>
            </w:r>
          </w:p>
        </w:tc>
        <w:tc>
          <w:tcPr>
            <w:tcW w:w="1426" w:type="dxa"/>
          </w:tcPr>
          <w:p w14:paraId="1EC4C406" w14:textId="77777777" w:rsidR="00424D5A" w:rsidRPr="00295E8F" w:rsidRDefault="00424D5A" w:rsidP="00372A2B">
            <w:pPr>
              <w:tabs>
                <w:tab w:val="left" w:pos="1020"/>
              </w:tabs>
              <w:jc w:val="center"/>
              <w:rPr>
                <w:rFonts w:ascii="Times New Roman" w:hAnsi="Times New Roman" w:cs="Times New Roman"/>
                <w:sz w:val="20"/>
                <w:szCs w:val="20"/>
              </w:rPr>
            </w:pPr>
            <w:r w:rsidRPr="00295E8F">
              <w:rPr>
                <w:rStyle w:val="st"/>
                <w:rFonts w:ascii="Segoe UI Symbol" w:hAnsi="Segoe UI Symbol" w:cs="Segoe UI Symbol"/>
                <w:sz w:val="20"/>
                <w:szCs w:val="20"/>
              </w:rPr>
              <w:t>✓</w:t>
            </w:r>
          </w:p>
        </w:tc>
        <w:tc>
          <w:tcPr>
            <w:tcW w:w="1426" w:type="dxa"/>
          </w:tcPr>
          <w:p w14:paraId="7DA0ECE6" w14:textId="77777777" w:rsidR="00424D5A" w:rsidRPr="00295E8F" w:rsidRDefault="00424D5A" w:rsidP="00372A2B">
            <w:pPr>
              <w:tabs>
                <w:tab w:val="left" w:pos="1020"/>
              </w:tabs>
              <w:jc w:val="center"/>
              <w:rPr>
                <w:rFonts w:ascii="Times New Roman" w:hAnsi="Times New Roman" w:cs="Times New Roman"/>
                <w:sz w:val="20"/>
                <w:szCs w:val="20"/>
              </w:rPr>
            </w:pPr>
          </w:p>
        </w:tc>
        <w:tc>
          <w:tcPr>
            <w:tcW w:w="1426" w:type="dxa"/>
          </w:tcPr>
          <w:p w14:paraId="21AD21C7" w14:textId="77777777" w:rsidR="00424D5A" w:rsidRPr="00295E8F" w:rsidRDefault="00424D5A" w:rsidP="00372A2B">
            <w:pPr>
              <w:tabs>
                <w:tab w:val="left" w:pos="1020"/>
              </w:tabs>
              <w:jc w:val="center"/>
              <w:rPr>
                <w:rFonts w:ascii="Times New Roman" w:hAnsi="Times New Roman" w:cs="Times New Roman"/>
                <w:sz w:val="20"/>
                <w:szCs w:val="20"/>
              </w:rPr>
            </w:pPr>
          </w:p>
        </w:tc>
        <w:tc>
          <w:tcPr>
            <w:tcW w:w="1426" w:type="dxa"/>
          </w:tcPr>
          <w:p w14:paraId="09F58A44" w14:textId="77777777" w:rsidR="00424D5A" w:rsidRPr="00295E8F" w:rsidRDefault="00424D5A" w:rsidP="00372A2B">
            <w:pPr>
              <w:tabs>
                <w:tab w:val="left" w:pos="1020"/>
              </w:tabs>
              <w:jc w:val="center"/>
              <w:rPr>
                <w:rFonts w:ascii="Times New Roman" w:hAnsi="Times New Roman" w:cs="Times New Roman"/>
                <w:sz w:val="20"/>
                <w:szCs w:val="20"/>
              </w:rPr>
            </w:pPr>
          </w:p>
        </w:tc>
        <w:tc>
          <w:tcPr>
            <w:tcW w:w="1426" w:type="dxa"/>
          </w:tcPr>
          <w:p w14:paraId="2BC6044F" w14:textId="77777777" w:rsidR="00424D5A" w:rsidRPr="00295E8F" w:rsidRDefault="00424D5A" w:rsidP="00372A2B">
            <w:pPr>
              <w:tabs>
                <w:tab w:val="left" w:pos="1020"/>
              </w:tabs>
              <w:jc w:val="center"/>
              <w:rPr>
                <w:rFonts w:ascii="Times New Roman" w:hAnsi="Times New Roman" w:cs="Times New Roman"/>
                <w:sz w:val="20"/>
                <w:szCs w:val="20"/>
              </w:rPr>
            </w:pPr>
          </w:p>
        </w:tc>
      </w:tr>
      <w:tr w:rsidR="00424D5A" w:rsidRPr="00295E8F" w14:paraId="61B70668" w14:textId="77777777" w:rsidTr="00372A2B">
        <w:trPr>
          <w:trHeight w:val="170"/>
        </w:trPr>
        <w:tc>
          <w:tcPr>
            <w:tcW w:w="3966" w:type="dxa"/>
          </w:tcPr>
          <w:p w14:paraId="245105BA" w14:textId="77777777" w:rsidR="00424D5A" w:rsidRPr="00295E8F" w:rsidRDefault="00424D5A" w:rsidP="00372A2B">
            <w:pPr>
              <w:tabs>
                <w:tab w:val="left" w:pos="1020"/>
              </w:tabs>
              <w:rPr>
                <w:rFonts w:ascii="Times New Roman" w:hAnsi="Times New Roman" w:cs="Times New Roman"/>
                <w:sz w:val="20"/>
                <w:szCs w:val="20"/>
              </w:rPr>
            </w:pPr>
            <w:r w:rsidRPr="00295E8F">
              <w:rPr>
                <w:rFonts w:ascii="Times New Roman" w:hAnsi="Times New Roman" w:cs="Times New Roman"/>
                <w:sz w:val="20"/>
                <w:szCs w:val="20"/>
              </w:rPr>
              <w:t>Eat healthily without thinking about it</w:t>
            </w:r>
          </w:p>
        </w:tc>
        <w:tc>
          <w:tcPr>
            <w:tcW w:w="1426" w:type="dxa"/>
          </w:tcPr>
          <w:p w14:paraId="5355756E" w14:textId="77777777" w:rsidR="00424D5A" w:rsidRPr="00295E8F" w:rsidRDefault="00424D5A" w:rsidP="00372A2B">
            <w:pPr>
              <w:tabs>
                <w:tab w:val="left" w:pos="1020"/>
              </w:tabs>
              <w:jc w:val="center"/>
              <w:rPr>
                <w:rFonts w:ascii="Times New Roman" w:hAnsi="Times New Roman" w:cs="Times New Roman"/>
                <w:sz w:val="20"/>
                <w:szCs w:val="20"/>
              </w:rPr>
            </w:pPr>
          </w:p>
        </w:tc>
        <w:tc>
          <w:tcPr>
            <w:tcW w:w="1426" w:type="dxa"/>
          </w:tcPr>
          <w:p w14:paraId="1086D408" w14:textId="77777777" w:rsidR="00424D5A" w:rsidRPr="00295E8F" w:rsidRDefault="00424D5A" w:rsidP="00372A2B">
            <w:pPr>
              <w:tabs>
                <w:tab w:val="left" w:pos="1020"/>
              </w:tabs>
              <w:jc w:val="center"/>
              <w:rPr>
                <w:rFonts w:ascii="Times New Roman" w:hAnsi="Times New Roman" w:cs="Times New Roman"/>
                <w:sz w:val="20"/>
                <w:szCs w:val="20"/>
              </w:rPr>
            </w:pPr>
          </w:p>
        </w:tc>
        <w:tc>
          <w:tcPr>
            <w:tcW w:w="1426" w:type="dxa"/>
          </w:tcPr>
          <w:p w14:paraId="1F80ECEF" w14:textId="77777777" w:rsidR="00424D5A" w:rsidRPr="00295E8F" w:rsidRDefault="00424D5A" w:rsidP="00372A2B">
            <w:pPr>
              <w:tabs>
                <w:tab w:val="left" w:pos="1020"/>
              </w:tabs>
              <w:jc w:val="center"/>
              <w:rPr>
                <w:rFonts w:ascii="Times New Roman" w:hAnsi="Times New Roman" w:cs="Times New Roman"/>
                <w:sz w:val="20"/>
                <w:szCs w:val="20"/>
              </w:rPr>
            </w:pPr>
          </w:p>
        </w:tc>
        <w:tc>
          <w:tcPr>
            <w:tcW w:w="1426" w:type="dxa"/>
          </w:tcPr>
          <w:p w14:paraId="300E3EE1" w14:textId="77777777" w:rsidR="00424D5A" w:rsidRPr="00295E8F" w:rsidRDefault="00424D5A" w:rsidP="00372A2B">
            <w:pPr>
              <w:tabs>
                <w:tab w:val="left" w:pos="1020"/>
              </w:tabs>
              <w:jc w:val="center"/>
              <w:rPr>
                <w:rFonts w:ascii="Times New Roman" w:hAnsi="Times New Roman" w:cs="Times New Roman"/>
                <w:sz w:val="20"/>
                <w:szCs w:val="20"/>
              </w:rPr>
            </w:pPr>
          </w:p>
        </w:tc>
        <w:tc>
          <w:tcPr>
            <w:tcW w:w="1426" w:type="dxa"/>
          </w:tcPr>
          <w:p w14:paraId="2D8EFE1A" w14:textId="77777777" w:rsidR="00424D5A" w:rsidRPr="00295E8F" w:rsidRDefault="00424D5A" w:rsidP="00372A2B">
            <w:pPr>
              <w:tabs>
                <w:tab w:val="left" w:pos="1020"/>
              </w:tabs>
              <w:jc w:val="center"/>
              <w:rPr>
                <w:rFonts w:ascii="Times New Roman" w:hAnsi="Times New Roman" w:cs="Times New Roman"/>
                <w:sz w:val="20"/>
                <w:szCs w:val="20"/>
              </w:rPr>
            </w:pPr>
            <w:r w:rsidRPr="00295E8F">
              <w:rPr>
                <w:rStyle w:val="st"/>
                <w:rFonts w:ascii="Times New Roman" w:hAnsi="Times New Roman" w:cs="Times New Roman"/>
                <w:sz w:val="20"/>
                <w:szCs w:val="20"/>
              </w:rPr>
              <w:t>X</w:t>
            </w:r>
          </w:p>
        </w:tc>
      </w:tr>
      <w:tr w:rsidR="00424D5A" w:rsidRPr="00295E8F" w14:paraId="527141AC" w14:textId="77777777" w:rsidTr="00372A2B">
        <w:trPr>
          <w:trHeight w:val="170"/>
        </w:trPr>
        <w:tc>
          <w:tcPr>
            <w:tcW w:w="3966" w:type="dxa"/>
          </w:tcPr>
          <w:p w14:paraId="457DB140" w14:textId="77777777" w:rsidR="00424D5A" w:rsidRPr="00295E8F" w:rsidRDefault="00424D5A" w:rsidP="00372A2B">
            <w:pPr>
              <w:tabs>
                <w:tab w:val="left" w:pos="1020"/>
              </w:tabs>
              <w:rPr>
                <w:rFonts w:ascii="Times New Roman" w:hAnsi="Times New Roman" w:cs="Times New Roman"/>
                <w:sz w:val="20"/>
                <w:szCs w:val="20"/>
              </w:rPr>
            </w:pPr>
            <w:r w:rsidRPr="00295E8F">
              <w:rPr>
                <w:rFonts w:ascii="Times New Roman" w:hAnsi="Times New Roman" w:cs="Times New Roman"/>
                <w:sz w:val="20"/>
                <w:szCs w:val="20"/>
              </w:rPr>
              <w:t>Feel weird if don't eat healthily</w:t>
            </w:r>
          </w:p>
        </w:tc>
        <w:tc>
          <w:tcPr>
            <w:tcW w:w="1426" w:type="dxa"/>
          </w:tcPr>
          <w:p w14:paraId="0205CC8E" w14:textId="77777777" w:rsidR="00424D5A" w:rsidRPr="00295E8F" w:rsidRDefault="00424D5A" w:rsidP="00372A2B">
            <w:pPr>
              <w:tabs>
                <w:tab w:val="left" w:pos="1020"/>
              </w:tabs>
              <w:jc w:val="center"/>
              <w:rPr>
                <w:rFonts w:ascii="Times New Roman" w:hAnsi="Times New Roman" w:cs="Times New Roman"/>
                <w:sz w:val="20"/>
                <w:szCs w:val="20"/>
              </w:rPr>
            </w:pPr>
            <w:r w:rsidRPr="00295E8F">
              <w:rPr>
                <w:rStyle w:val="st"/>
                <w:rFonts w:ascii="Segoe UI Symbol" w:hAnsi="Segoe UI Symbol" w:cs="Segoe UI Symbol"/>
                <w:sz w:val="20"/>
                <w:szCs w:val="20"/>
              </w:rPr>
              <w:t>✓</w:t>
            </w:r>
          </w:p>
        </w:tc>
        <w:tc>
          <w:tcPr>
            <w:tcW w:w="1426" w:type="dxa"/>
          </w:tcPr>
          <w:p w14:paraId="33851112" w14:textId="77777777" w:rsidR="00424D5A" w:rsidRPr="00295E8F" w:rsidRDefault="00424D5A" w:rsidP="00372A2B">
            <w:pPr>
              <w:tabs>
                <w:tab w:val="left" w:pos="1020"/>
              </w:tabs>
              <w:jc w:val="center"/>
              <w:rPr>
                <w:rFonts w:ascii="Times New Roman" w:hAnsi="Times New Roman" w:cs="Times New Roman"/>
                <w:sz w:val="20"/>
                <w:szCs w:val="20"/>
              </w:rPr>
            </w:pPr>
          </w:p>
        </w:tc>
        <w:tc>
          <w:tcPr>
            <w:tcW w:w="1426" w:type="dxa"/>
          </w:tcPr>
          <w:p w14:paraId="12EC9CD6" w14:textId="77777777" w:rsidR="00424D5A" w:rsidRPr="00295E8F" w:rsidRDefault="00424D5A" w:rsidP="00372A2B">
            <w:pPr>
              <w:tabs>
                <w:tab w:val="left" w:pos="1020"/>
              </w:tabs>
              <w:jc w:val="center"/>
              <w:rPr>
                <w:rFonts w:ascii="Times New Roman" w:hAnsi="Times New Roman" w:cs="Times New Roman"/>
                <w:sz w:val="20"/>
                <w:szCs w:val="20"/>
              </w:rPr>
            </w:pPr>
          </w:p>
        </w:tc>
        <w:tc>
          <w:tcPr>
            <w:tcW w:w="1426" w:type="dxa"/>
          </w:tcPr>
          <w:p w14:paraId="1A497830" w14:textId="77777777" w:rsidR="00424D5A" w:rsidRPr="00295E8F" w:rsidRDefault="00424D5A" w:rsidP="00372A2B">
            <w:pPr>
              <w:tabs>
                <w:tab w:val="left" w:pos="1020"/>
              </w:tabs>
              <w:jc w:val="center"/>
              <w:rPr>
                <w:rFonts w:ascii="Times New Roman" w:hAnsi="Times New Roman" w:cs="Times New Roman"/>
                <w:sz w:val="20"/>
                <w:szCs w:val="20"/>
              </w:rPr>
            </w:pPr>
          </w:p>
        </w:tc>
        <w:tc>
          <w:tcPr>
            <w:tcW w:w="1426" w:type="dxa"/>
          </w:tcPr>
          <w:p w14:paraId="0F9496FE" w14:textId="77777777" w:rsidR="00424D5A" w:rsidRPr="00295E8F" w:rsidRDefault="00424D5A" w:rsidP="00372A2B">
            <w:pPr>
              <w:tabs>
                <w:tab w:val="left" w:pos="1020"/>
              </w:tabs>
              <w:jc w:val="center"/>
              <w:rPr>
                <w:rFonts w:ascii="Times New Roman" w:hAnsi="Times New Roman" w:cs="Times New Roman"/>
                <w:sz w:val="20"/>
                <w:szCs w:val="20"/>
              </w:rPr>
            </w:pPr>
          </w:p>
        </w:tc>
      </w:tr>
      <w:tr w:rsidR="00424D5A" w:rsidRPr="00295E8F" w14:paraId="6575253B" w14:textId="77777777" w:rsidTr="00372A2B">
        <w:trPr>
          <w:trHeight w:val="170"/>
        </w:trPr>
        <w:tc>
          <w:tcPr>
            <w:tcW w:w="3966" w:type="dxa"/>
          </w:tcPr>
          <w:p w14:paraId="5DF1548D" w14:textId="77777777" w:rsidR="00424D5A" w:rsidRPr="00295E8F" w:rsidRDefault="00424D5A" w:rsidP="00372A2B">
            <w:pPr>
              <w:tabs>
                <w:tab w:val="left" w:pos="1020"/>
              </w:tabs>
              <w:rPr>
                <w:rFonts w:ascii="Times New Roman" w:hAnsi="Times New Roman" w:cs="Times New Roman"/>
                <w:sz w:val="20"/>
                <w:szCs w:val="20"/>
              </w:rPr>
            </w:pPr>
            <w:r w:rsidRPr="00295E8F">
              <w:rPr>
                <w:rFonts w:ascii="Times New Roman" w:hAnsi="Times New Roman" w:cs="Times New Roman"/>
                <w:b/>
                <w:sz w:val="20"/>
                <w:szCs w:val="20"/>
              </w:rPr>
              <w:t>Self-efficacy for sticking to healthful foods</w:t>
            </w:r>
          </w:p>
        </w:tc>
        <w:tc>
          <w:tcPr>
            <w:tcW w:w="1426" w:type="dxa"/>
          </w:tcPr>
          <w:p w14:paraId="0E4582BD" w14:textId="77777777" w:rsidR="00424D5A" w:rsidRPr="00295E8F" w:rsidRDefault="00424D5A" w:rsidP="00372A2B">
            <w:pPr>
              <w:tabs>
                <w:tab w:val="left" w:pos="1020"/>
              </w:tabs>
              <w:jc w:val="center"/>
              <w:rPr>
                <w:rFonts w:ascii="Times New Roman" w:hAnsi="Times New Roman" w:cs="Times New Roman"/>
                <w:sz w:val="20"/>
                <w:szCs w:val="20"/>
              </w:rPr>
            </w:pPr>
          </w:p>
        </w:tc>
        <w:tc>
          <w:tcPr>
            <w:tcW w:w="1426" w:type="dxa"/>
          </w:tcPr>
          <w:p w14:paraId="1BB53426" w14:textId="77777777" w:rsidR="00424D5A" w:rsidRPr="00295E8F" w:rsidRDefault="00424D5A" w:rsidP="00372A2B">
            <w:pPr>
              <w:tabs>
                <w:tab w:val="left" w:pos="1020"/>
              </w:tabs>
              <w:jc w:val="center"/>
              <w:rPr>
                <w:rFonts w:ascii="Times New Roman" w:hAnsi="Times New Roman" w:cs="Times New Roman"/>
                <w:sz w:val="20"/>
                <w:szCs w:val="20"/>
              </w:rPr>
            </w:pPr>
          </w:p>
        </w:tc>
        <w:tc>
          <w:tcPr>
            <w:tcW w:w="1426" w:type="dxa"/>
          </w:tcPr>
          <w:p w14:paraId="119E6515" w14:textId="77777777" w:rsidR="00424D5A" w:rsidRPr="00295E8F" w:rsidRDefault="00424D5A" w:rsidP="00372A2B">
            <w:pPr>
              <w:tabs>
                <w:tab w:val="left" w:pos="1020"/>
              </w:tabs>
              <w:jc w:val="center"/>
              <w:rPr>
                <w:rFonts w:ascii="Times New Roman" w:hAnsi="Times New Roman" w:cs="Times New Roman"/>
                <w:sz w:val="20"/>
                <w:szCs w:val="20"/>
              </w:rPr>
            </w:pPr>
          </w:p>
        </w:tc>
        <w:tc>
          <w:tcPr>
            <w:tcW w:w="1426" w:type="dxa"/>
          </w:tcPr>
          <w:p w14:paraId="049890DA" w14:textId="77777777" w:rsidR="00424D5A" w:rsidRPr="00295E8F" w:rsidRDefault="00424D5A" w:rsidP="00372A2B">
            <w:pPr>
              <w:tabs>
                <w:tab w:val="left" w:pos="1020"/>
              </w:tabs>
              <w:jc w:val="center"/>
              <w:rPr>
                <w:rFonts w:ascii="Times New Roman" w:hAnsi="Times New Roman" w:cs="Times New Roman"/>
                <w:sz w:val="20"/>
                <w:szCs w:val="20"/>
              </w:rPr>
            </w:pPr>
          </w:p>
        </w:tc>
        <w:tc>
          <w:tcPr>
            <w:tcW w:w="1426" w:type="dxa"/>
          </w:tcPr>
          <w:p w14:paraId="6BF9B3D7" w14:textId="77777777" w:rsidR="00424D5A" w:rsidRPr="00295E8F" w:rsidRDefault="00424D5A" w:rsidP="00372A2B">
            <w:pPr>
              <w:tabs>
                <w:tab w:val="left" w:pos="1020"/>
              </w:tabs>
              <w:jc w:val="center"/>
              <w:rPr>
                <w:rFonts w:ascii="Times New Roman" w:hAnsi="Times New Roman" w:cs="Times New Roman"/>
                <w:sz w:val="20"/>
                <w:szCs w:val="20"/>
              </w:rPr>
            </w:pPr>
          </w:p>
        </w:tc>
      </w:tr>
      <w:tr w:rsidR="00424D5A" w:rsidRPr="00295E8F" w14:paraId="1EA9BF02" w14:textId="77777777" w:rsidTr="00372A2B">
        <w:trPr>
          <w:trHeight w:val="170"/>
        </w:trPr>
        <w:tc>
          <w:tcPr>
            <w:tcW w:w="3966" w:type="dxa"/>
          </w:tcPr>
          <w:p w14:paraId="5A223873" w14:textId="77777777" w:rsidR="00424D5A" w:rsidRPr="00295E8F" w:rsidRDefault="00424D5A" w:rsidP="00372A2B">
            <w:pPr>
              <w:tabs>
                <w:tab w:val="left" w:pos="1020"/>
              </w:tabs>
              <w:rPr>
                <w:rFonts w:ascii="Times New Roman" w:hAnsi="Times New Roman" w:cs="Times New Roman"/>
                <w:sz w:val="20"/>
                <w:szCs w:val="20"/>
              </w:rPr>
            </w:pPr>
            <w:r w:rsidRPr="00295E8F">
              <w:rPr>
                <w:rFonts w:ascii="Times New Roman" w:hAnsi="Times New Roman" w:cs="Times New Roman"/>
                <w:sz w:val="20"/>
                <w:szCs w:val="20"/>
              </w:rPr>
              <w:t>Even if I need time to develop the routines</w:t>
            </w:r>
          </w:p>
        </w:tc>
        <w:tc>
          <w:tcPr>
            <w:tcW w:w="1426" w:type="dxa"/>
          </w:tcPr>
          <w:p w14:paraId="6DDC82D2" w14:textId="77777777" w:rsidR="00424D5A" w:rsidRPr="00295E8F" w:rsidRDefault="00424D5A" w:rsidP="00372A2B">
            <w:pPr>
              <w:tabs>
                <w:tab w:val="left" w:pos="1020"/>
              </w:tabs>
              <w:jc w:val="center"/>
              <w:rPr>
                <w:rFonts w:ascii="Times New Roman" w:hAnsi="Times New Roman" w:cs="Times New Roman"/>
                <w:sz w:val="20"/>
                <w:szCs w:val="20"/>
              </w:rPr>
            </w:pPr>
            <w:r w:rsidRPr="00295E8F">
              <w:rPr>
                <w:rStyle w:val="st"/>
                <w:rFonts w:ascii="Segoe UI Symbol" w:hAnsi="Segoe UI Symbol" w:cs="Segoe UI Symbol"/>
                <w:sz w:val="20"/>
                <w:szCs w:val="20"/>
              </w:rPr>
              <w:t>✓</w:t>
            </w:r>
          </w:p>
        </w:tc>
        <w:tc>
          <w:tcPr>
            <w:tcW w:w="1426" w:type="dxa"/>
          </w:tcPr>
          <w:p w14:paraId="3F939379" w14:textId="77777777" w:rsidR="00424D5A" w:rsidRPr="00295E8F" w:rsidRDefault="00424D5A" w:rsidP="00372A2B">
            <w:pPr>
              <w:tabs>
                <w:tab w:val="left" w:pos="1020"/>
              </w:tabs>
              <w:jc w:val="center"/>
              <w:rPr>
                <w:rFonts w:ascii="Times New Roman" w:hAnsi="Times New Roman" w:cs="Times New Roman"/>
                <w:sz w:val="20"/>
                <w:szCs w:val="20"/>
              </w:rPr>
            </w:pPr>
          </w:p>
        </w:tc>
        <w:tc>
          <w:tcPr>
            <w:tcW w:w="1426" w:type="dxa"/>
          </w:tcPr>
          <w:p w14:paraId="1B8D5310" w14:textId="77777777" w:rsidR="00424D5A" w:rsidRPr="00295E8F" w:rsidRDefault="00424D5A" w:rsidP="00372A2B">
            <w:pPr>
              <w:tabs>
                <w:tab w:val="left" w:pos="1020"/>
              </w:tabs>
              <w:jc w:val="center"/>
              <w:rPr>
                <w:rFonts w:ascii="Times New Roman" w:hAnsi="Times New Roman" w:cs="Times New Roman"/>
                <w:sz w:val="20"/>
                <w:szCs w:val="20"/>
              </w:rPr>
            </w:pPr>
          </w:p>
        </w:tc>
        <w:tc>
          <w:tcPr>
            <w:tcW w:w="1426" w:type="dxa"/>
          </w:tcPr>
          <w:p w14:paraId="17B858F1" w14:textId="77777777" w:rsidR="00424D5A" w:rsidRPr="00295E8F" w:rsidRDefault="00424D5A" w:rsidP="00372A2B">
            <w:pPr>
              <w:tabs>
                <w:tab w:val="left" w:pos="1020"/>
              </w:tabs>
              <w:jc w:val="center"/>
              <w:rPr>
                <w:rFonts w:ascii="Times New Roman" w:hAnsi="Times New Roman" w:cs="Times New Roman"/>
                <w:sz w:val="20"/>
                <w:szCs w:val="20"/>
              </w:rPr>
            </w:pPr>
          </w:p>
        </w:tc>
        <w:tc>
          <w:tcPr>
            <w:tcW w:w="1426" w:type="dxa"/>
          </w:tcPr>
          <w:p w14:paraId="1638DE02" w14:textId="77777777" w:rsidR="00424D5A" w:rsidRPr="00295E8F" w:rsidRDefault="00424D5A" w:rsidP="00372A2B">
            <w:pPr>
              <w:tabs>
                <w:tab w:val="left" w:pos="1020"/>
              </w:tabs>
              <w:jc w:val="center"/>
              <w:rPr>
                <w:rFonts w:ascii="Times New Roman" w:hAnsi="Times New Roman" w:cs="Times New Roman"/>
                <w:sz w:val="20"/>
                <w:szCs w:val="20"/>
              </w:rPr>
            </w:pPr>
          </w:p>
        </w:tc>
      </w:tr>
      <w:tr w:rsidR="00424D5A" w:rsidRPr="00295E8F" w14:paraId="33697138" w14:textId="77777777" w:rsidTr="00372A2B">
        <w:trPr>
          <w:trHeight w:val="170"/>
        </w:trPr>
        <w:tc>
          <w:tcPr>
            <w:tcW w:w="3966" w:type="dxa"/>
          </w:tcPr>
          <w:p w14:paraId="71115FC1" w14:textId="77777777" w:rsidR="00424D5A" w:rsidRPr="00295E8F" w:rsidRDefault="00424D5A" w:rsidP="00372A2B">
            <w:pPr>
              <w:tabs>
                <w:tab w:val="left" w:pos="1020"/>
              </w:tabs>
              <w:rPr>
                <w:rFonts w:ascii="Times New Roman" w:hAnsi="Times New Roman" w:cs="Times New Roman"/>
                <w:b/>
                <w:sz w:val="20"/>
                <w:szCs w:val="20"/>
              </w:rPr>
            </w:pPr>
            <w:r w:rsidRPr="00295E8F">
              <w:rPr>
                <w:rFonts w:ascii="Times New Roman" w:hAnsi="Times New Roman" w:cs="Times New Roman"/>
                <w:sz w:val="20"/>
                <w:szCs w:val="20"/>
              </w:rPr>
              <w:t>Even if I have to try several times until it works</w:t>
            </w:r>
          </w:p>
        </w:tc>
        <w:tc>
          <w:tcPr>
            <w:tcW w:w="1426" w:type="dxa"/>
          </w:tcPr>
          <w:p w14:paraId="42935983" w14:textId="77777777" w:rsidR="00424D5A" w:rsidRPr="00295E8F" w:rsidRDefault="00424D5A" w:rsidP="00372A2B">
            <w:pPr>
              <w:tabs>
                <w:tab w:val="left" w:pos="1020"/>
              </w:tabs>
              <w:jc w:val="center"/>
              <w:rPr>
                <w:rFonts w:ascii="Times New Roman" w:hAnsi="Times New Roman" w:cs="Times New Roman"/>
                <w:sz w:val="20"/>
                <w:szCs w:val="20"/>
              </w:rPr>
            </w:pPr>
            <w:r w:rsidRPr="00295E8F">
              <w:rPr>
                <w:rStyle w:val="st"/>
                <w:rFonts w:ascii="Segoe UI Symbol" w:hAnsi="Segoe UI Symbol" w:cs="Segoe UI Symbol"/>
                <w:sz w:val="20"/>
                <w:szCs w:val="20"/>
              </w:rPr>
              <w:t>✓</w:t>
            </w:r>
          </w:p>
        </w:tc>
        <w:tc>
          <w:tcPr>
            <w:tcW w:w="1426" w:type="dxa"/>
          </w:tcPr>
          <w:p w14:paraId="29DDCDBC" w14:textId="77777777" w:rsidR="00424D5A" w:rsidRPr="00295E8F" w:rsidRDefault="00424D5A" w:rsidP="00372A2B">
            <w:pPr>
              <w:tabs>
                <w:tab w:val="left" w:pos="1020"/>
              </w:tabs>
              <w:jc w:val="center"/>
              <w:rPr>
                <w:rFonts w:ascii="Times New Roman" w:hAnsi="Times New Roman" w:cs="Times New Roman"/>
                <w:sz w:val="20"/>
                <w:szCs w:val="20"/>
              </w:rPr>
            </w:pPr>
          </w:p>
        </w:tc>
        <w:tc>
          <w:tcPr>
            <w:tcW w:w="1426" w:type="dxa"/>
          </w:tcPr>
          <w:p w14:paraId="3D2A624A" w14:textId="77777777" w:rsidR="00424D5A" w:rsidRPr="00295E8F" w:rsidRDefault="00424D5A" w:rsidP="00372A2B">
            <w:pPr>
              <w:tabs>
                <w:tab w:val="left" w:pos="1020"/>
              </w:tabs>
              <w:jc w:val="center"/>
              <w:rPr>
                <w:rFonts w:ascii="Times New Roman" w:hAnsi="Times New Roman" w:cs="Times New Roman"/>
                <w:sz w:val="20"/>
                <w:szCs w:val="20"/>
              </w:rPr>
            </w:pPr>
          </w:p>
        </w:tc>
        <w:tc>
          <w:tcPr>
            <w:tcW w:w="1426" w:type="dxa"/>
          </w:tcPr>
          <w:p w14:paraId="1E09852E" w14:textId="77777777" w:rsidR="00424D5A" w:rsidRPr="00295E8F" w:rsidRDefault="00424D5A" w:rsidP="00372A2B">
            <w:pPr>
              <w:tabs>
                <w:tab w:val="left" w:pos="1020"/>
              </w:tabs>
              <w:jc w:val="center"/>
              <w:rPr>
                <w:rFonts w:ascii="Times New Roman" w:hAnsi="Times New Roman" w:cs="Times New Roman"/>
                <w:sz w:val="20"/>
                <w:szCs w:val="20"/>
              </w:rPr>
            </w:pPr>
          </w:p>
        </w:tc>
        <w:tc>
          <w:tcPr>
            <w:tcW w:w="1426" w:type="dxa"/>
          </w:tcPr>
          <w:p w14:paraId="6E46F672" w14:textId="77777777" w:rsidR="00424D5A" w:rsidRPr="00295E8F" w:rsidRDefault="00424D5A" w:rsidP="00372A2B">
            <w:pPr>
              <w:tabs>
                <w:tab w:val="left" w:pos="1020"/>
              </w:tabs>
              <w:jc w:val="center"/>
              <w:rPr>
                <w:rFonts w:ascii="Times New Roman" w:hAnsi="Times New Roman" w:cs="Times New Roman"/>
                <w:sz w:val="20"/>
                <w:szCs w:val="20"/>
              </w:rPr>
            </w:pPr>
          </w:p>
        </w:tc>
      </w:tr>
      <w:tr w:rsidR="00424D5A" w:rsidRPr="00295E8F" w14:paraId="3C3210A7" w14:textId="77777777" w:rsidTr="00372A2B">
        <w:trPr>
          <w:trHeight w:val="170"/>
        </w:trPr>
        <w:tc>
          <w:tcPr>
            <w:tcW w:w="3966" w:type="dxa"/>
          </w:tcPr>
          <w:p w14:paraId="6F294A48" w14:textId="77777777" w:rsidR="00424D5A" w:rsidRPr="00295E8F" w:rsidRDefault="00424D5A" w:rsidP="00372A2B">
            <w:pPr>
              <w:tabs>
                <w:tab w:val="left" w:pos="1020"/>
              </w:tabs>
              <w:rPr>
                <w:rFonts w:ascii="Times New Roman" w:hAnsi="Times New Roman" w:cs="Times New Roman"/>
                <w:sz w:val="20"/>
                <w:szCs w:val="20"/>
              </w:rPr>
            </w:pPr>
            <w:r w:rsidRPr="00295E8F">
              <w:rPr>
                <w:rFonts w:ascii="Times New Roman" w:hAnsi="Times New Roman" w:cs="Times New Roman"/>
                <w:sz w:val="20"/>
                <w:szCs w:val="20"/>
              </w:rPr>
              <w:t>Even if I have to rethink my way of nutrition</w:t>
            </w:r>
          </w:p>
        </w:tc>
        <w:tc>
          <w:tcPr>
            <w:tcW w:w="1426" w:type="dxa"/>
          </w:tcPr>
          <w:p w14:paraId="1E139D4D" w14:textId="77777777" w:rsidR="00424D5A" w:rsidRPr="00295E8F" w:rsidRDefault="00424D5A" w:rsidP="00372A2B">
            <w:pPr>
              <w:tabs>
                <w:tab w:val="left" w:pos="1020"/>
              </w:tabs>
              <w:jc w:val="center"/>
              <w:rPr>
                <w:rFonts w:ascii="Times New Roman" w:hAnsi="Times New Roman" w:cs="Times New Roman"/>
                <w:sz w:val="20"/>
                <w:szCs w:val="20"/>
              </w:rPr>
            </w:pPr>
            <w:r w:rsidRPr="00295E8F">
              <w:rPr>
                <w:rStyle w:val="st"/>
                <w:rFonts w:ascii="Segoe UI Symbol" w:hAnsi="Segoe UI Symbol" w:cs="Segoe UI Symbol"/>
                <w:sz w:val="20"/>
                <w:szCs w:val="20"/>
              </w:rPr>
              <w:t>✓</w:t>
            </w:r>
          </w:p>
        </w:tc>
        <w:tc>
          <w:tcPr>
            <w:tcW w:w="1426" w:type="dxa"/>
          </w:tcPr>
          <w:p w14:paraId="7186513C" w14:textId="77777777" w:rsidR="00424D5A" w:rsidRPr="00295E8F" w:rsidRDefault="00424D5A" w:rsidP="00372A2B">
            <w:pPr>
              <w:tabs>
                <w:tab w:val="left" w:pos="1020"/>
              </w:tabs>
              <w:jc w:val="center"/>
              <w:rPr>
                <w:rFonts w:ascii="Times New Roman" w:hAnsi="Times New Roman" w:cs="Times New Roman"/>
                <w:sz w:val="20"/>
                <w:szCs w:val="20"/>
              </w:rPr>
            </w:pPr>
          </w:p>
        </w:tc>
        <w:tc>
          <w:tcPr>
            <w:tcW w:w="1426" w:type="dxa"/>
          </w:tcPr>
          <w:p w14:paraId="48E768D3" w14:textId="77777777" w:rsidR="00424D5A" w:rsidRPr="00295E8F" w:rsidRDefault="00424D5A" w:rsidP="00372A2B">
            <w:pPr>
              <w:tabs>
                <w:tab w:val="left" w:pos="1020"/>
              </w:tabs>
              <w:jc w:val="center"/>
              <w:rPr>
                <w:rFonts w:ascii="Times New Roman" w:hAnsi="Times New Roman" w:cs="Times New Roman"/>
                <w:sz w:val="20"/>
                <w:szCs w:val="20"/>
              </w:rPr>
            </w:pPr>
          </w:p>
        </w:tc>
        <w:tc>
          <w:tcPr>
            <w:tcW w:w="1426" w:type="dxa"/>
          </w:tcPr>
          <w:p w14:paraId="70AD5492" w14:textId="77777777" w:rsidR="00424D5A" w:rsidRPr="00295E8F" w:rsidRDefault="00424D5A" w:rsidP="00372A2B">
            <w:pPr>
              <w:tabs>
                <w:tab w:val="left" w:pos="1020"/>
              </w:tabs>
              <w:jc w:val="center"/>
              <w:rPr>
                <w:rFonts w:ascii="Times New Roman" w:hAnsi="Times New Roman" w:cs="Times New Roman"/>
                <w:sz w:val="20"/>
                <w:szCs w:val="20"/>
              </w:rPr>
            </w:pPr>
          </w:p>
        </w:tc>
        <w:tc>
          <w:tcPr>
            <w:tcW w:w="1426" w:type="dxa"/>
          </w:tcPr>
          <w:p w14:paraId="449250C9" w14:textId="77777777" w:rsidR="00424D5A" w:rsidRPr="00295E8F" w:rsidRDefault="00424D5A" w:rsidP="00372A2B">
            <w:pPr>
              <w:tabs>
                <w:tab w:val="left" w:pos="1020"/>
              </w:tabs>
              <w:jc w:val="center"/>
              <w:rPr>
                <w:rFonts w:ascii="Times New Roman" w:hAnsi="Times New Roman" w:cs="Times New Roman"/>
                <w:sz w:val="20"/>
                <w:szCs w:val="20"/>
              </w:rPr>
            </w:pPr>
          </w:p>
        </w:tc>
      </w:tr>
      <w:tr w:rsidR="00424D5A" w:rsidRPr="00295E8F" w14:paraId="63250B74" w14:textId="77777777" w:rsidTr="00372A2B">
        <w:trPr>
          <w:trHeight w:val="170"/>
        </w:trPr>
        <w:tc>
          <w:tcPr>
            <w:tcW w:w="3966" w:type="dxa"/>
          </w:tcPr>
          <w:p w14:paraId="67B5A424" w14:textId="77777777" w:rsidR="00424D5A" w:rsidRPr="00295E8F" w:rsidRDefault="00424D5A" w:rsidP="00372A2B">
            <w:pPr>
              <w:tabs>
                <w:tab w:val="left" w:pos="1020"/>
              </w:tabs>
              <w:rPr>
                <w:rFonts w:ascii="Times New Roman" w:hAnsi="Times New Roman" w:cs="Times New Roman"/>
                <w:sz w:val="20"/>
                <w:szCs w:val="20"/>
              </w:rPr>
            </w:pPr>
            <w:r w:rsidRPr="00295E8F">
              <w:rPr>
                <w:rFonts w:ascii="Times New Roman" w:hAnsi="Times New Roman" w:cs="Times New Roman"/>
                <w:sz w:val="20"/>
                <w:szCs w:val="20"/>
              </w:rPr>
              <w:t xml:space="preserve">Even if I do not receive support from others </w:t>
            </w:r>
          </w:p>
        </w:tc>
        <w:tc>
          <w:tcPr>
            <w:tcW w:w="1426" w:type="dxa"/>
          </w:tcPr>
          <w:p w14:paraId="3E66F23D" w14:textId="77777777" w:rsidR="00424D5A" w:rsidRPr="00295E8F" w:rsidRDefault="00424D5A" w:rsidP="00372A2B">
            <w:pPr>
              <w:tabs>
                <w:tab w:val="left" w:pos="1020"/>
              </w:tabs>
              <w:jc w:val="center"/>
              <w:rPr>
                <w:rFonts w:ascii="Times New Roman" w:hAnsi="Times New Roman" w:cs="Times New Roman"/>
                <w:sz w:val="20"/>
                <w:szCs w:val="20"/>
              </w:rPr>
            </w:pPr>
          </w:p>
        </w:tc>
        <w:tc>
          <w:tcPr>
            <w:tcW w:w="1426" w:type="dxa"/>
          </w:tcPr>
          <w:p w14:paraId="0E67DCFD" w14:textId="77777777" w:rsidR="00424D5A" w:rsidRPr="00295E8F" w:rsidRDefault="00424D5A" w:rsidP="00372A2B">
            <w:pPr>
              <w:tabs>
                <w:tab w:val="left" w:pos="1020"/>
              </w:tabs>
              <w:jc w:val="center"/>
              <w:rPr>
                <w:rFonts w:ascii="Times New Roman" w:hAnsi="Times New Roman" w:cs="Times New Roman"/>
                <w:sz w:val="20"/>
                <w:szCs w:val="20"/>
              </w:rPr>
            </w:pPr>
          </w:p>
        </w:tc>
        <w:tc>
          <w:tcPr>
            <w:tcW w:w="1426" w:type="dxa"/>
          </w:tcPr>
          <w:p w14:paraId="41958CAF" w14:textId="77777777" w:rsidR="00424D5A" w:rsidRPr="00295E8F" w:rsidRDefault="00424D5A" w:rsidP="00372A2B">
            <w:pPr>
              <w:tabs>
                <w:tab w:val="left" w:pos="1020"/>
              </w:tabs>
              <w:jc w:val="center"/>
              <w:rPr>
                <w:rFonts w:ascii="Times New Roman" w:hAnsi="Times New Roman" w:cs="Times New Roman"/>
                <w:sz w:val="20"/>
                <w:szCs w:val="20"/>
              </w:rPr>
            </w:pPr>
          </w:p>
        </w:tc>
        <w:tc>
          <w:tcPr>
            <w:tcW w:w="1426" w:type="dxa"/>
          </w:tcPr>
          <w:p w14:paraId="2142E6F3" w14:textId="77777777" w:rsidR="00424D5A" w:rsidRPr="00295E8F" w:rsidRDefault="00424D5A" w:rsidP="00372A2B">
            <w:pPr>
              <w:tabs>
                <w:tab w:val="left" w:pos="1020"/>
              </w:tabs>
              <w:jc w:val="center"/>
              <w:rPr>
                <w:rFonts w:ascii="Times New Roman" w:hAnsi="Times New Roman" w:cs="Times New Roman"/>
                <w:sz w:val="20"/>
                <w:szCs w:val="20"/>
              </w:rPr>
            </w:pPr>
          </w:p>
        </w:tc>
        <w:tc>
          <w:tcPr>
            <w:tcW w:w="1426" w:type="dxa"/>
          </w:tcPr>
          <w:p w14:paraId="1EA2B5CC" w14:textId="77777777" w:rsidR="00424D5A" w:rsidRPr="00295E8F" w:rsidRDefault="00424D5A" w:rsidP="00372A2B">
            <w:pPr>
              <w:tabs>
                <w:tab w:val="left" w:pos="1020"/>
              </w:tabs>
              <w:jc w:val="center"/>
              <w:rPr>
                <w:rFonts w:ascii="Times New Roman" w:hAnsi="Times New Roman" w:cs="Times New Roman"/>
                <w:sz w:val="20"/>
                <w:szCs w:val="20"/>
              </w:rPr>
            </w:pPr>
          </w:p>
        </w:tc>
      </w:tr>
      <w:tr w:rsidR="00424D5A" w:rsidRPr="00295E8F" w14:paraId="48FCE9B6" w14:textId="77777777" w:rsidTr="00372A2B">
        <w:trPr>
          <w:trHeight w:val="170"/>
        </w:trPr>
        <w:tc>
          <w:tcPr>
            <w:tcW w:w="3966" w:type="dxa"/>
          </w:tcPr>
          <w:p w14:paraId="1F3551C3" w14:textId="77777777" w:rsidR="00424D5A" w:rsidRPr="00295E8F" w:rsidRDefault="00424D5A" w:rsidP="00372A2B">
            <w:pPr>
              <w:tabs>
                <w:tab w:val="left" w:pos="1020"/>
              </w:tabs>
              <w:rPr>
                <w:rFonts w:ascii="Times New Roman" w:hAnsi="Times New Roman" w:cs="Times New Roman"/>
                <w:sz w:val="20"/>
                <w:szCs w:val="20"/>
              </w:rPr>
            </w:pPr>
            <w:r w:rsidRPr="00295E8F">
              <w:rPr>
                <w:rFonts w:ascii="Times New Roman" w:hAnsi="Times New Roman" w:cs="Times New Roman"/>
                <w:sz w:val="20"/>
                <w:szCs w:val="20"/>
              </w:rPr>
              <w:t>Even if I have to make a detailed plan</w:t>
            </w:r>
          </w:p>
        </w:tc>
        <w:tc>
          <w:tcPr>
            <w:tcW w:w="1426" w:type="dxa"/>
          </w:tcPr>
          <w:p w14:paraId="5B8E598A" w14:textId="77777777" w:rsidR="00424D5A" w:rsidRPr="00295E8F" w:rsidRDefault="00424D5A" w:rsidP="00372A2B">
            <w:pPr>
              <w:tabs>
                <w:tab w:val="left" w:pos="1020"/>
              </w:tabs>
              <w:jc w:val="center"/>
              <w:rPr>
                <w:rFonts w:ascii="Times New Roman" w:hAnsi="Times New Roman" w:cs="Times New Roman"/>
                <w:sz w:val="20"/>
                <w:szCs w:val="20"/>
              </w:rPr>
            </w:pPr>
          </w:p>
        </w:tc>
        <w:tc>
          <w:tcPr>
            <w:tcW w:w="1426" w:type="dxa"/>
          </w:tcPr>
          <w:p w14:paraId="7F0DE9B5" w14:textId="77777777" w:rsidR="00424D5A" w:rsidRPr="00295E8F" w:rsidRDefault="00424D5A" w:rsidP="00372A2B">
            <w:pPr>
              <w:tabs>
                <w:tab w:val="left" w:pos="1020"/>
              </w:tabs>
              <w:jc w:val="center"/>
              <w:rPr>
                <w:rFonts w:ascii="Times New Roman" w:hAnsi="Times New Roman" w:cs="Times New Roman"/>
                <w:sz w:val="20"/>
                <w:szCs w:val="20"/>
              </w:rPr>
            </w:pPr>
          </w:p>
        </w:tc>
        <w:tc>
          <w:tcPr>
            <w:tcW w:w="1426" w:type="dxa"/>
          </w:tcPr>
          <w:p w14:paraId="53CBB825" w14:textId="77777777" w:rsidR="00424D5A" w:rsidRPr="00295E8F" w:rsidRDefault="00424D5A" w:rsidP="00372A2B">
            <w:pPr>
              <w:tabs>
                <w:tab w:val="left" w:pos="1020"/>
              </w:tabs>
              <w:jc w:val="center"/>
              <w:rPr>
                <w:rFonts w:ascii="Times New Roman" w:hAnsi="Times New Roman" w:cs="Times New Roman"/>
                <w:sz w:val="20"/>
                <w:szCs w:val="20"/>
              </w:rPr>
            </w:pPr>
          </w:p>
        </w:tc>
        <w:tc>
          <w:tcPr>
            <w:tcW w:w="1426" w:type="dxa"/>
          </w:tcPr>
          <w:p w14:paraId="496432CA" w14:textId="77777777" w:rsidR="00424D5A" w:rsidRPr="00295E8F" w:rsidRDefault="00424D5A" w:rsidP="00372A2B">
            <w:pPr>
              <w:tabs>
                <w:tab w:val="left" w:pos="1020"/>
              </w:tabs>
              <w:jc w:val="center"/>
              <w:rPr>
                <w:rFonts w:ascii="Times New Roman" w:hAnsi="Times New Roman" w:cs="Times New Roman"/>
                <w:sz w:val="20"/>
                <w:szCs w:val="20"/>
              </w:rPr>
            </w:pPr>
          </w:p>
        </w:tc>
        <w:tc>
          <w:tcPr>
            <w:tcW w:w="1426" w:type="dxa"/>
          </w:tcPr>
          <w:p w14:paraId="23FD56F0" w14:textId="77777777" w:rsidR="00424D5A" w:rsidRPr="00295E8F" w:rsidRDefault="00424D5A" w:rsidP="00372A2B">
            <w:pPr>
              <w:tabs>
                <w:tab w:val="left" w:pos="1020"/>
              </w:tabs>
              <w:jc w:val="center"/>
              <w:rPr>
                <w:rFonts w:ascii="Times New Roman" w:hAnsi="Times New Roman" w:cs="Times New Roman"/>
                <w:sz w:val="20"/>
                <w:szCs w:val="20"/>
              </w:rPr>
            </w:pPr>
          </w:p>
        </w:tc>
      </w:tr>
      <w:tr w:rsidR="00424D5A" w:rsidRPr="00295E8F" w14:paraId="0C572E5A" w14:textId="77777777" w:rsidTr="00372A2B">
        <w:trPr>
          <w:trHeight w:val="170"/>
        </w:trPr>
        <w:tc>
          <w:tcPr>
            <w:tcW w:w="3966" w:type="dxa"/>
          </w:tcPr>
          <w:p w14:paraId="299ED19F" w14:textId="77777777" w:rsidR="00424D5A" w:rsidRPr="00295E8F" w:rsidRDefault="00424D5A" w:rsidP="00372A2B">
            <w:pPr>
              <w:tabs>
                <w:tab w:val="left" w:pos="1020"/>
              </w:tabs>
              <w:rPr>
                <w:rFonts w:ascii="Times New Roman" w:hAnsi="Times New Roman" w:cs="Times New Roman"/>
                <w:b/>
                <w:sz w:val="20"/>
                <w:szCs w:val="20"/>
              </w:rPr>
            </w:pPr>
            <w:r w:rsidRPr="00295E8F">
              <w:rPr>
                <w:rFonts w:ascii="Times New Roman" w:hAnsi="Times New Roman" w:cs="Times New Roman"/>
                <w:b/>
                <w:sz w:val="20"/>
                <w:szCs w:val="20"/>
              </w:rPr>
              <w:t>Motivation for participating in the study</w:t>
            </w:r>
          </w:p>
        </w:tc>
        <w:tc>
          <w:tcPr>
            <w:tcW w:w="1426" w:type="dxa"/>
          </w:tcPr>
          <w:p w14:paraId="4CDC86D2" w14:textId="77777777" w:rsidR="00424D5A" w:rsidRPr="00295E8F" w:rsidRDefault="00424D5A" w:rsidP="00372A2B">
            <w:pPr>
              <w:tabs>
                <w:tab w:val="left" w:pos="1020"/>
              </w:tabs>
              <w:jc w:val="center"/>
              <w:rPr>
                <w:rFonts w:ascii="Times New Roman" w:hAnsi="Times New Roman" w:cs="Times New Roman"/>
                <w:sz w:val="20"/>
                <w:szCs w:val="20"/>
              </w:rPr>
            </w:pPr>
          </w:p>
        </w:tc>
        <w:tc>
          <w:tcPr>
            <w:tcW w:w="1426" w:type="dxa"/>
          </w:tcPr>
          <w:p w14:paraId="432CF9C2" w14:textId="77777777" w:rsidR="00424D5A" w:rsidRPr="00295E8F" w:rsidRDefault="00424D5A" w:rsidP="00372A2B">
            <w:pPr>
              <w:tabs>
                <w:tab w:val="left" w:pos="1020"/>
              </w:tabs>
              <w:jc w:val="center"/>
              <w:rPr>
                <w:rFonts w:ascii="Times New Roman" w:hAnsi="Times New Roman" w:cs="Times New Roman"/>
                <w:sz w:val="20"/>
                <w:szCs w:val="20"/>
              </w:rPr>
            </w:pPr>
          </w:p>
        </w:tc>
        <w:tc>
          <w:tcPr>
            <w:tcW w:w="1426" w:type="dxa"/>
          </w:tcPr>
          <w:p w14:paraId="2F766EA7" w14:textId="77777777" w:rsidR="00424D5A" w:rsidRPr="00295E8F" w:rsidRDefault="00424D5A" w:rsidP="00372A2B">
            <w:pPr>
              <w:tabs>
                <w:tab w:val="left" w:pos="1020"/>
              </w:tabs>
              <w:jc w:val="center"/>
              <w:rPr>
                <w:rFonts w:ascii="Times New Roman" w:hAnsi="Times New Roman" w:cs="Times New Roman"/>
                <w:sz w:val="20"/>
                <w:szCs w:val="20"/>
              </w:rPr>
            </w:pPr>
          </w:p>
        </w:tc>
        <w:tc>
          <w:tcPr>
            <w:tcW w:w="1426" w:type="dxa"/>
          </w:tcPr>
          <w:p w14:paraId="6D7FDB13" w14:textId="77777777" w:rsidR="00424D5A" w:rsidRPr="00295E8F" w:rsidRDefault="00424D5A" w:rsidP="00372A2B">
            <w:pPr>
              <w:tabs>
                <w:tab w:val="left" w:pos="1020"/>
              </w:tabs>
              <w:jc w:val="center"/>
              <w:rPr>
                <w:rFonts w:ascii="Times New Roman" w:hAnsi="Times New Roman" w:cs="Times New Roman"/>
                <w:sz w:val="20"/>
                <w:szCs w:val="20"/>
              </w:rPr>
            </w:pPr>
          </w:p>
        </w:tc>
        <w:tc>
          <w:tcPr>
            <w:tcW w:w="1426" w:type="dxa"/>
          </w:tcPr>
          <w:p w14:paraId="5D046302" w14:textId="77777777" w:rsidR="00424D5A" w:rsidRPr="00295E8F" w:rsidRDefault="00424D5A" w:rsidP="00372A2B">
            <w:pPr>
              <w:tabs>
                <w:tab w:val="left" w:pos="1020"/>
              </w:tabs>
              <w:jc w:val="center"/>
              <w:rPr>
                <w:rFonts w:ascii="Times New Roman" w:hAnsi="Times New Roman" w:cs="Times New Roman"/>
                <w:sz w:val="20"/>
                <w:szCs w:val="20"/>
              </w:rPr>
            </w:pPr>
          </w:p>
        </w:tc>
      </w:tr>
      <w:tr w:rsidR="00424D5A" w:rsidRPr="00295E8F" w14:paraId="6E6CA813" w14:textId="77777777" w:rsidTr="00372A2B">
        <w:trPr>
          <w:trHeight w:val="170"/>
        </w:trPr>
        <w:tc>
          <w:tcPr>
            <w:tcW w:w="3966" w:type="dxa"/>
          </w:tcPr>
          <w:p w14:paraId="0799F862" w14:textId="77777777" w:rsidR="00424D5A" w:rsidRPr="00295E8F" w:rsidRDefault="00424D5A" w:rsidP="00372A2B">
            <w:pPr>
              <w:tabs>
                <w:tab w:val="left" w:pos="1020"/>
              </w:tabs>
              <w:rPr>
                <w:rFonts w:ascii="Times New Roman" w:hAnsi="Times New Roman" w:cs="Times New Roman"/>
                <w:sz w:val="20"/>
                <w:szCs w:val="20"/>
              </w:rPr>
            </w:pPr>
            <w:r w:rsidRPr="00295E8F">
              <w:rPr>
                <w:rFonts w:ascii="Times New Roman" w:hAnsi="Times New Roman" w:cs="Times New Roman"/>
                <w:sz w:val="20"/>
                <w:szCs w:val="20"/>
              </w:rPr>
              <w:t>Interested in personalised nutrition</w:t>
            </w:r>
          </w:p>
        </w:tc>
        <w:tc>
          <w:tcPr>
            <w:tcW w:w="1426" w:type="dxa"/>
          </w:tcPr>
          <w:p w14:paraId="38DA783B" w14:textId="77777777" w:rsidR="00424D5A" w:rsidRPr="00295E8F" w:rsidRDefault="00424D5A" w:rsidP="00372A2B">
            <w:pPr>
              <w:tabs>
                <w:tab w:val="left" w:pos="1020"/>
              </w:tabs>
              <w:jc w:val="center"/>
              <w:rPr>
                <w:rFonts w:ascii="Times New Roman" w:hAnsi="Times New Roman" w:cs="Times New Roman"/>
                <w:sz w:val="20"/>
                <w:szCs w:val="20"/>
              </w:rPr>
            </w:pPr>
          </w:p>
        </w:tc>
        <w:tc>
          <w:tcPr>
            <w:tcW w:w="1426" w:type="dxa"/>
          </w:tcPr>
          <w:p w14:paraId="304344DA" w14:textId="77777777" w:rsidR="00424D5A" w:rsidRPr="00295E8F" w:rsidRDefault="00424D5A" w:rsidP="00372A2B">
            <w:pPr>
              <w:tabs>
                <w:tab w:val="left" w:pos="1020"/>
              </w:tabs>
              <w:jc w:val="center"/>
              <w:rPr>
                <w:rFonts w:ascii="Times New Roman" w:hAnsi="Times New Roman" w:cs="Times New Roman"/>
                <w:sz w:val="20"/>
                <w:szCs w:val="20"/>
              </w:rPr>
            </w:pPr>
          </w:p>
        </w:tc>
        <w:tc>
          <w:tcPr>
            <w:tcW w:w="1426" w:type="dxa"/>
          </w:tcPr>
          <w:p w14:paraId="1FB53BBC" w14:textId="77777777" w:rsidR="00424D5A" w:rsidRPr="00295E8F" w:rsidRDefault="00424D5A" w:rsidP="00372A2B">
            <w:pPr>
              <w:tabs>
                <w:tab w:val="left" w:pos="1020"/>
              </w:tabs>
              <w:jc w:val="center"/>
              <w:rPr>
                <w:rFonts w:ascii="Times New Roman" w:hAnsi="Times New Roman" w:cs="Times New Roman"/>
                <w:sz w:val="20"/>
                <w:szCs w:val="20"/>
              </w:rPr>
            </w:pPr>
          </w:p>
        </w:tc>
        <w:tc>
          <w:tcPr>
            <w:tcW w:w="1426" w:type="dxa"/>
          </w:tcPr>
          <w:p w14:paraId="06C15B4A" w14:textId="77777777" w:rsidR="00424D5A" w:rsidRPr="00295E8F" w:rsidRDefault="00424D5A" w:rsidP="00372A2B">
            <w:pPr>
              <w:tabs>
                <w:tab w:val="left" w:pos="1020"/>
              </w:tabs>
              <w:jc w:val="center"/>
              <w:rPr>
                <w:rFonts w:ascii="Times New Roman" w:hAnsi="Times New Roman" w:cs="Times New Roman"/>
                <w:sz w:val="20"/>
                <w:szCs w:val="20"/>
              </w:rPr>
            </w:pPr>
          </w:p>
        </w:tc>
        <w:tc>
          <w:tcPr>
            <w:tcW w:w="1426" w:type="dxa"/>
          </w:tcPr>
          <w:p w14:paraId="42D7DE01" w14:textId="77777777" w:rsidR="00424D5A" w:rsidRPr="00295E8F" w:rsidRDefault="00424D5A" w:rsidP="00372A2B">
            <w:pPr>
              <w:tabs>
                <w:tab w:val="left" w:pos="1020"/>
              </w:tabs>
              <w:jc w:val="center"/>
              <w:rPr>
                <w:rFonts w:ascii="Times New Roman" w:hAnsi="Times New Roman" w:cs="Times New Roman"/>
                <w:sz w:val="20"/>
                <w:szCs w:val="20"/>
              </w:rPr>
            </w:pPr>
          </w:p>
        </w:tc>
      </w:tr>
      <w:tr w:rsidR="00424D5A" w:rsidRPr="00295E8F" w14:paraId="7B1201A7" w14:textId="77777777" w:rsidTr="00372A2B">
        <w:trPr>
          <w:trHeight w:val="170"/>
        </w:trPr>
        <w:tc>
          <w:tcPr>
            <w:tcW w:w="3966" w:type="dxa"/>
          </w:tcPr>
          <w:p w14:paraId="5978C754" w14:textId="77777777" w:rsidR="00424D5A" w:rsidRPr="00295E8F" w:rsidRDefault="00424D5A" w:rsidP="00372A2B">
            <w:pPr>
              <w:tabs>
                <w:tab w:val="left" w:pos="1020"/>
              </w:tabs>
              <w:rPr>
                <w:rFonts w:ascii="Times New Roman" w:hAnsi="Times New Roman" w:cs="Times New Roman"/>
                <w:sz w:val="20"/>
                <w:szCs w:val="20"/>
              </w:rPr>
            </w:pPr>
            <w:r w:rsidRPr="00295E8F">
              <w:rPr>
                <w:rFonts w:ascii="Times New Roman" w:hAnsi="Times New Roman" w:cs="Times New Roman"/>
                <w:sz w:val="20"/>
                <w:szCs w:val="20"/>
              </w:rPr>
              <w:t>Want to know what foods are best for him/her</w:t>
            </w:r>
          </w:p>
        </w:tc>
        <w:tc>
          <w:tcPr>
            <w:tcW w:w="1426" w:type="dxa"/>
          </w:tcPr>
          <w:p w14:paraId="0983C70C" w14:textId="77777777" w:rsidR="00424D5A" w:rsidRPr="00295E8F" w:rsidRDefault="00424D5A" w:rsidP="00372A2B">
            <w:pPr>
              <w:tabs>
                <w:tab w:val="left" w:pos="1020"/>
              </w:tabs>
              <w:jc w:val="center"/>
              <w:rPr>
                <w:rFonts w:ascii="Times New Roman" w:hAnsi="Times New Roman" w:cs="Times New Roman"/>
                <w:sz w:val="20"/>
                <w:szCs w:val="20"/>
              </w:rPr>
            </w:pPr>
            <w:r w:rsidRPr="00295E8F">
              <w:rPr>
                <w:rStyle w:val="st"/>
                <w:rFonts w:ascii="Segoe UI Symbol" w:hAnsi="Segoe UI Symbol" w:cs="Segoe UI Symbol"/>
                <w:sz w:val="20"/>
                <w:szCs w:val="20"/>
              </w:rPr>
              <w:t>✓</w:t>
            </w:r>
          </w:p>
        </w:tc>
        <w:tc>
          <w:tcPr>
            <w:tcW w:w="1426" w:type="dxa"/>
          </w:tcPr>
          <w:p w14:paraId="1F77CF8F" w14:textId="77777777" w:rsidR="00424D5A" w:rsidRPr="00295E8F" w:rsidRDefault="00424D5A" w:rsidP="00372A2B">
            <w:pPr>
              <w:tabs>
                <w:tab w:val="left" w:pos="1020"/>
              </w:tabs>
              <w:jc w:val="center"/>
              <w:rPr>
                <w:rFonts w:ascii="Times New Roman" w:hAnsi="Times New Roman" w:cs="Times New Roman"/>
                <w:sz w:val="20"/>
                <w:szCs w:val="20"/>
              </w:rPr>
            </w:pPr>
          </w:p>
        </w:tc>
        <w:tc>
          <w:tcPr>
            <w:tcW w:w="1426" w:type="dxa"/>
          </w:tcPr>
          <w:p w14:paraId="52625D44" w14:textId="77777777" w:rsidR="00424D5A" w:rsidRPr="00295E8F" w:rsidRDefault="00424D5A" w:rsidP="00372A2B">
            <w:pPr>
              <w:tabs>
                <w:tab w:val="left" w:pos="1020"/>
              </w:tabs>
              <w:jc w:val="center"/>
              <w:rPr>
                <w:rFonts w:ascii="Times New Roman" w:hAnsi="Times New Roman" w:cs="Times New Roman"/>
                <w:sz w:val="20"/>
                <w:szCs w:val="20"/>
              </w:rPr>
            </w:pPr>
          </w:p>
        </w:tc>
        <w:tc>
          <w:tcPr>
            <w:tcW w:w="1426" w:type="dxa"/>
          </w:tcPr>
          <w:p w14:paraId="22A0DC03" w14:textId="77777777" w:rsidR="00424D5A" w:rsidRPr="00295E8F" w:rsidRDefault="00424D5A" w:rsidP="00372A2B">
            <w:pPr>
              <w:tabs>
                <w:tab w:val="left" w:pos="1020"/>
              </w:tabs>
              <w:jc w:val="center"/>
              <w:rPr>
                <w:rFonts w:ascii="Times New Roman" w:hAnsi="Times New Roman" w:cs="Times New Roman"/>
                <w:sz w:val="20"/>
                <w:szCs w:val="20"/>
              </w:rPr>
            </w:pPr>
          </w:p>
        </w:tc>
        <w:tc>
          <w:tcPr>
            <w:tcW w:w="1426" w:type="dxa"/>
          </w:tcPr>
          <w:p w14:paraId="10251E8F" w14:textId="77777777" w:rsidR="00424D5A" w:rsidRPr="00295E8F" w:rsidRDefault="00424D5A" w:rsidP="00372A2B">
            <w:pPr>
              <w:tabs>
                <w:tab w:val="left" w:pos="1020"/>
              </w:tabs>
              <w:jc w:val="center"/>
              <w:rPr>
                <w:rFonts w:ascii="Times New Roman" w:hAnsi="Times New Roman" w:cs="Times New Roman"/>
                <w:sz w:val="20"/>
                <w:szCs w:val="20"/>
              </w:rPr>
            </w:pPr>
          </w:p>
        </w:tc>
      </w:tr>
      <w:tr w:rsidR="00424D5A" w:rsidRPr="00295E8F" w14:paraId="698583B1" w14:textId="77777777" w:rsidTr="00372A2B">
        <w:trPr>
          <w:trHeight w:val="170"/>
        </w:trPr>
        <w:tc>
          <w:tcPr>
            <w:tcW w:w="3966" w:type="dxa"/>
          </w:tcPr>
          <w:p w14:paraId="7CD65C39" w14:textId="77777777" w:rsidR="00424D5A" w:rsidRPr="00295E8F" w:rsidRDefault="00424D5A" w:rsidP="00372A2B">
            <w:pPr>
              <w:tabs>
                <w:tab w:val="left" w:pos="1020"/>
              </w:tabs>
              <w:rPr>
                <w:rFonts w:ascii="Times New Roman" w:hAnsi="Times New Roman" w:cs="Times New Roman"/>
                <w:sz w:val="20"/>
                <w:szCs w:val="20"/>
              </w:rPr>
            </w:pPr>
            <w:r w:rsidRPr="00295E8F">
              <w:rPr>
                <w:rFonts w:ascii="Times New Roman" w:hAnsi="Times New Roman" w:cs="Times New Roman"/>
                <w:sz w:val="20"/>
                <w:szCs w:val="20"/>
              </w:rPr>
              <w:t>Want to lose weight</w:t>
            </w:r>
          </w:p>
        </w:tc>
        <w:tc>
          <w:tcPr>
            <w:tcW w:w="1426" w:type="dxa"/>
          </w:tcPr>
          <w:p w14:paraId="469D00F3" w14:textId="77777777" w:rsidR="00424D5A" w:rsidRPr="00295E8F" w:rsidRDefault="00424D5A" w:rsidP="00372A2B">
            <w:pPr>
              <w:tabs>
                <w:tab w:val="left" w:pos="1020"/>
              </w:tabs>
              <w:jc w:val="center"/>
              <w:rPr>
                <w:rFonts w:ascii="Times New Roman" w:hAnsi="Times New Roman" w:cs="Times New Roman"/>
                <w:sz w:val="20"/>
                <w:szCs w:val="20"/>
              </w:rPr>
            </w:pPr>
          </w:p>
        </w:tc>
        <w:tc>
          <w:tcPr>
            <w:tcW w:w="1426" w:type="dxa"/>
          </w:tcPr>
          <w:p w14:paraId="103A4911" w14:textId="77777777" w:rsidR="00424D5A" w:rsidRPr="00295E8F" w:rsidRDefault="00424D5A" w:rsidP="00372A2B">
            <w:pPr>
              <w:tabs>
                <w:tab w:val="left" w:pos="1020"/>
              </w:tabs>
              <w:jc w:val="center"/>
              <w:rPr>
                <w:rFonts w:ascii="Times New Roman" w:hAnsi="Times New Roman" w:cs="Times New Roman"/>
                <w:sz w:val="20"/>
                <w:szCs w:val="20"/>
              </w:rPr>
            </w:pPr>
          </w:p>
        </w:tc>
        <w:tc>
          <w:tcPr>
            <w:tcW w:w="1426" w:type="dxa"/>
          </w:tcPr>
          <w:p w14:paraId="2711BC09" w14:textId="77777777" w:rsidR="00424D5A" w:rsidRPr="00295E8F" w:rsidRDefault="00424D5A" w:rsidP="00372A2B">
            <w:pPr>
              <w:tabs>
                <w:tab w:val="left" w:pos="1020"/>
              </w:tabs>
              <w:jc w:val="center"/>
              <w:rPr>
                <w:rFonts w:ascii="Times New Roman" w:hAnsi="Times New Roman" w:cs="Times New Roman"/>
                <w:sz w:val="20"/>
                <w:szCs w:val="20"/>
              </w:rPr>
            </w:pPr>
          </w:p>
        </w:tc>
        <w:tc>
          <w:tcPr>
            <w:tcW w:w="1426" w:type="dxa"/>
          </w:tcPr>
          <w:p w14:paraId="6E677B36" w14:textId="77777777" w:rsidR="00424D5A" w:rsidRPr="00295E8F" w:rsidRDefault="00424D5A" w:rsidP="00372A2B">
            <w:pPr>
              <w:tabs>
                <w:tab w:val="left" w:pos="1020"/>
              </w:tabs>
              <w:jc w:val="center"/>
              <w:rPr>
                <w:rFonts w:ascii="Times New Roman" w:hAnsi="Times New Roman" w:cs="Times New Roman"/>
                <w:sz w:val="20"/>
                <w:szCs w:val="20"/>
              </w:rPr>
            </w:pPr>
          </w:p>
        </w:tc>
        <w:tc>
          <w:tcPr>
            <w:tcW w:w="1426" w:type="dxa"/>
          </w:tcPr>
          <w:p w14:paraId="12EEAD92" w14:textId="77777777" w:rsidR="00424D5A" w:rsidRPr="00295E8F" w:rsidRDefault="00424D5A" w:rsidP="00372A2B">
            <w:pPr>
              <w:tabs>
                <w:tab w:val="left" w:pos="1020"/>
              </w:tabs>
              <w:jc w:val="center"/>
              <w:rPr>
                <w:rFonts w:ascii="Times New Roman" w:hAnsi="Times New Roman" w:cs="Times New Roman"/>
                <w:sz w:val="20"/>
                <w:szCs w:val="20"/>
              </w:rPr>
            </w:pPr>
            <w:r w:rsidRPr="00295E8F">
              <w:rPr>
                <w:rStyle w:val="st"/>
                <w:rFonts w:ascii="Times New Roman" w:hAnsi="Times New Roman" w:cs="Times New Roman"/>
                <w:sz w:val="20"/>
                <w:szCs w:val="20"/>
              </w:rPr>
              <w:t>X</w:t>
            </w:r>
          </w:p>
        </w:tc>
      </w:tr>
      <w:tr w:rsidR="00424D5A" w:rsidRPr="00295E8F" w14:paraId="5ED39636" w14:textId="77777777" w:rsidTr="00372A2B">
        <w:trPr>
          <w:trHeight w:val="170"/>
        </w:trPr>
        <w:tc>
          <w:tcPr>
            <w:tcW w:w="3966" w:type="dxa"/>
          </w:tcPr>
          <w:p w14:paraId="421A0C58" w14:textId="77777777" w:rsidR="00424D5A" w:rsidRPr="00295E8F" w:rsidRDefault="00424D5A" w:rsidP="00372A2B">
            <w:pPr>
              <w:tabs>
                <w:tab w:val="left" w:pos="1020"/>
              </w:tabs>
              <w:rPr>
                <w:rFonts w:ascii="Times New Roman" w:hAnsi="Times New Roman" w:cs="Times New Roman"/>
                <w:sz w:val="20"/>
                <w:szCs w:val="20"/>
              </w:rPr>
            </w:pPr>
            <w:r w:rsidRPr="00295E8F">
              <w:rPr>
                <w:rFonts w:ascii="Times New Roman" w:hAnsi="Times New Roman" w:cs="Times New Roman"/>
                <w:sz w:val="20"/>
                <w:szCs w:val="20"/>
              </w:rPr>
              <w:t>Want to improve my family's health</w:t>
            </w:r>
          </w:p>
        </w:tc>
        <w:tc>
          <w:tcPr>
            <w:tcW w:w="1426" w:type="dxa"/>
          </w:tcPr>
          <w:p w14:paraId="7C586D26" w14:textId="77777777" w:rsidR="00424D5A" w:rsidRPr="00295E8F" w:rsidRDefault="00424D5A" w:rsidP="00372A2B">
            <w:pPr>
              <w:tabs>
                <w:tab w:val="left" w:pos="1020"/>
              </w:tabs>
              <w:jc w:val="center"/>
              <w:rPr>
                <w:rFonts w:ascii="Times New Roman" w:hAnsi="Times New Roman" w:cs="Times New Roman"/>
                <w:sz w:val="20"/>
                <w:szCs w:val="20"/>
              </w:rPr>
            </w:pPr>
          </w:p>
        </w:tc>
        <w:tc>
          <w:tcPr>
            <w:tcW w:w="1426" w:type="dxa"/>
          </w:tcPr>
          <w:p w14:paraId="67603B32" w14:textId="77777777" w:rsidR="00424D5A" w:rsidRPr="00295E8F" w:rsidRDefault="00424D5A" w:rsidP="00372A2B">
            <w:pPr>
              <w:tabs>
                <w:tab w:val="left" w:pos="1020"/>
              </w:tabs>
              <w:jc w:val="center"/>
              <w:rPr>
                <w:rFonts w:ascii="Times New Roman" w:hAnsi="Times New Roman" w:cs="Times New Roman"/>
                <w:sz w:val="20"/>
                <w:szCs w:val="20"/>
              </w:rPr>
            </w:pPr>
          </w:p>
        </w:tc>
        <w:tc>
          <w:tcPr>
            <w:tcW w:w="1426" w:type="dxa"/>
          </w:tcPr>
          <w:p w14:paraId="71CBD8AF" w14:textId="77777777" w:rsidR="00424D5A" w:rsidRPr="00295E8F" w:rsidRDefault="00424D5A" w:rsidP="00372A2B">
            <w:pPr>
              <w:tabs>
                <w:tab w:val="left" w:pos="1020"/>
              </w:tabs>
              <w:jc w:val="center"/>
              <w:rPr>
                <w:rFonts w:ascii="Times New Roman" w:hAnsi="Times New Roman" w:cs="Times New Roman"/>
                <w:sz w:val="20"/>
                <w:szCs w:val="20"/>
              </w:rPr>
            </w:pPr>
          </w:p>
        </w:tc>
        <w:tc>
          <w:tcPr>
            <w:tcW w:w="1426" w:type="dxa"/>
          </w:tcPr>
          <w:p w14:paraId="3444A484" w14:textId="77777777" w:rsidR="00424D5A" w:rsidRPr="00295E8F" w:rsidRDefault="00424D5A" w:rsidP="00372A2B">
            <w:pPr>
              <w:tabs>
                <w:tab w:val="left" w:pos="1020"/>
              </w:tabs>
              <w:jc w:val="center"/>
              <w:rPr>
                <w:rFonts w:ascii="Times New Roman" w:hAnsi="Times New Roman" w:cs="Times New Roman"/>
                <w:sz w:val="20"/>
                <w:szCs w:val="20"/>
              </w:rPr>
            </w:pPr>
          </w:p>
        </w:tc>
        <w:tc>
          <w:tcPr>
            <w:tcW w:w="1426" w:type="dxa"/>
          </w:tcPr>
          <w:p w14:paraId="48682801" w14:textId="77777777" w:rsidR="00424D5A" w:rsidRPr="00295E8F" w:rsidRDefault="00424D5A" w:rsidP="00372A2B">
            <w:pPr>
              <w:tabs>
                <w:tab w:val="left" w:pos="1020"/>
              </w:tabs>
              <w:jc w:val="center"/>
              <w:rPr>
                <w:rFonts w:ascii="Times New Roman" w:hAnsi="Times New Roman" w:cs="Times New Roman"/>
                <w:sz w:val="20"/>
                <w:szCs w:val="20"/>
              </w:rPr>
            </w:pPr>
          </w:p>
        </w:tc>
      </w:tr>
      <w:tr w:rsidR="00424D5A" w:rsidRPr="00295E8F" w14:paraId="2AC8962A" w14:textId="77777777" w:rsidTr="00372A2B">
        <w:trPr>
          <w:trHeight w:val="108"/>
        </w:trPr>
        <w:tc>
          <w:tcPr>
            <w:tcW w:w="3966" w:type="dxa"/>
          </w:tcPr>
          <w:p w14:paraId="76368C60" w14:textId="77777777" w:rsidR="00424D5A" w:rsidRPr="00295E8F" w:rsidRDefault="00424D5A" w:rsidP="00372A2B">
            <w:pPr>
              <w:tabs>
                <w:tab w:val="left" w:pos="1020"/>
              </w:tabs>
              <w:rPr>
                <w:rFonts w:ascii="Times New Roman" w:hAnsi="Times New Roman" w:cs="Times New Roman"/>
                <w:sz w:val="20"/>
                <w:szCs w:val="20"/>
              </w:rPr>
            </w:pPr>
            <w:r w:rsidRPr="00295E8F">
              <w:rPr>
                <w:rFonts w:ascii="Times New Roman" w:hAnsi="Times New Roman" w:cs="Times New Roman"/>
                <w:sz w:val="20"/>
                <w:szCs w:val="20"/>
              </w:rPr>
              <w:t>Want to improve my health</w:t>
            </w:r>
          </w:p>
        </w:tc>
        <w:tc>
          <w:tcPr>
            <w:tcW w:w="1426" w:type="dxa"/>
          </w:tcPr>
          <w:p w14:paraId="25B43B42" w14:textId="77777777" w:rsidR="00424D5A" w:rsidRPr="00295E8F" w:rsidRDefault="00424D5A" w:rsidP="00372A2B">
            <w:pPr>
              <w:tabs>
                <w:tab w:val="left" w:pos="1020"/>
              </w:tabs>
              <w:jc w:val="center"/>
              <w:rPr>
                <w:rFonts w:ascii="Times New Roman" w:hAnsi="Times New Roman" w:cs="Times New Roman"/>
                <w:sz w:val="20"/>
                <w:szCs w:val="20"/>
              </w:rPr>
            </w:pPr>
            <w:r w:rsidRPr="00295E8F">
              <w:rPr>
                <w:rStyle w:val="st"/>
                <w:rFonts w:ascii="Segoe UI Symbol" w:hAnsi="Segoe UI Symbol" w:cs="Segoe UI Symbol"/>
                <w:sz w:val="20"/>
                <w:szCs w:val="20"/>
              </w:rPr>
              <w:t>✓</w:t>
            </w:r>
          </w:p>
        </w:tc>
        <w:tc>
          <w:tcPr>
            <w:tcW w:w="1426" w:type="dxa"/>
          </w:tcPr>
          <w:p w14:paraId="0E521A89" w14:textId="77777777" w:rsidR="00424D5A" w:rsidRPr="00295E8F" w:rsidRDefault="00424D5A" w:rsidP="00372A2B">
            <w:pPr>
              <w:tabs>
                <w:tab w:val="left" w:pos="1020"/>
              </w:tabs>
              <w:jc w:val="center"/>
              <w:rPr>
                <w:rFonts w:ascii="Times New Roman" w:hAnsi="Times New Roman" w:cs="Times New Roman"/>
                <w:sz w:val="20"/>
                <w:szCs w:val="20"/>
              </w:rPr>
            </w:pPr>
          </w:p>
        </w:tc>
        <w:tc>
          <w:tcPr>
            <w:tcW w:w="1426" w:type="dxa"/>
          </w:tcPr>
          <w:p w14:paraId="7ED0BF26" w14:textId="77777777" w:rsidR="00424D5A" w:rsidRPr="00295E8F" w:rsidRDefault="00424D5A" w:rsidP="00372A2B">
            <w:pPr>
              <w:tabs>
                <w:tab w:val="left" w:pos="1020"/>
              </w:tabs>
              <w:jc w:val="center"/>
              <w:rPr>
                <w:rFonts w:ascii="Times New Roman" w:hAnsi="Times New Roman" w:cs="Times New Roman"/>
                <w:sz w:val="20"/>
                <w:szCs w:val="20"/>
              </w:rPr>
            </w:pPr>
          </w:p>
        </w:tc>
        <w:tc>
          <w:tcPr>
            <w:tcW w:w="1426" w:type="dxa"/>
          </w:tcPr>
          <w:p w14:paraId="29421CA7" w14:textId="77777777" w:rsidR="00424D5A" w:rsidRPr="00295E8F" w:rsidRDefault="00424D5A" w:rsidP="00372A2B">
            <w:pPr>
              <w:tabs>
                <w:tab w:val="left" w:pos="1020"/>
              </w:tabs>
              <w:jc w:val="center"/>
              <w:rPr>
                <w:rFonts w:ascii="Times New Roman" w:hAnsi="Times New Roman" w:cs="Times New Roman"/>
                <w:sz w:val="20"/>
                <w:szCs w:val="20"/>
              </w:rPr>
            </w:pPr>
          </w:p>
        </w:tc>
        <w:tc>
          <w:tcPr>
            <w:tcW w:w="1426" w:type="dxa"/>
          </w:tcPr>
          <w:p w14:paraId="6851F248" w14:textId="77777777" w:rsidR="00424D5A" w:rsidRPr="00295E8F" w:rsidRDefault="00424D5A" w:rsidP="00372A2B">
            <w:pPr>
              <w:tabs>
                <w:tab w:val="left" w:pos="1020"/>
              </w:tabs>
              <w:jc w:val="center"/>
              <w:rPr>
                <w:rFonts w:ascii="Times New Roman" w:hAnsi="Times New Roman" w:cs="Times New Roman"/>
                <w:sz w:val="20"/>
                <w:szCs w:val="20"/>
              </w:rPr>
            </w:pPr>
          </w:p>
        </w:tc>
      </w:tr>
      <w:tr w:rsidR="00424D5A" w:rsidRPr="00295E8F" w14:paraId="19A3D3AF" w14:textId="77777777" w:rsidTr="00372A2B">
        <w:trPr>
          <w:trHeight w:val="170"/>
        </w:trPr>
        <w:tc>
          <w:tcPr>
            <w:tcW w:w="3966" w:type="dxa"/>
          </w:tcPr>
          <w:p w14:paraId="6C359336" w14:textId="77777777" w:rsidR="00424D5A" w:rsidRPr="00295E8F" w:rsidRDefault="00424D5A" w:rsidP="00372A2B">
            <w:pPr>
              <w:tabs>
                <w:tab w:val="left" w:pos="1020"/>
              </w:tabs>
              <w:rPr>
                <w:rFonts w:ascii="Times New Roman" w:hAnsi="Times New Roman" w:cs="Times New Roman"/>
                <w:b/>
                <w:sz w:val="20"/>
                <w:szCs w:val="20"/>
              </w:rPr>
            </w:pPr>
            <w:r w:rsidRPr="00295E8F">
              <w:rPr>
                <w:rFonts w:ascii="Times New Roman" w:hAnsi="Times New Roman" w:cs="Times New Roman"/>
                <w:sz w:val="20"/>
                <w:szCs w:val="20"/>
              </w:rPr>
              <w:t>Want to improve my wellbeing</w:t>
            </w:r>
          </w:p>
        </w:tc>
        <w:tc>
          <w:tcPr>
            <w:tcW w:w="1426" w:type="dxa"/>
          </w:tcPr>
          <w:p w14:paraId="5E5D632B" w14:textId="77777777" w:rsidR="00424D5A" w:rsidRPr="00295E8F" w:rsidRDefault="00424D5A" w:rsidP="00372A2B">
            <w:pPr>
              <w:tabs>
                <w:tab w:val="left" w:pos="1020"/>
              </w:tabs>
              <w:jc w:val="center"/>
              <w:rPr>
                <w:rFonts w:ascii="Times New Roman" w:hAnsi="Times New Roman" w:cs="Times New Roman"/>
                <w:sz w:val="20"/>
                <w:szCs w:val="20"/>
              </w:rPr>
            </w:pPr>
          </w:p>
        </w:tc>
        <w:tc>
          <w:tcPr>
            <w:tcW w:w="1426" w:type="dxa"/>
          </w:tcPr>
          <w:p w14:paraId="3FB25FD5" w14:textId="77777777" w:rsidR="00424D5A" w:rsidRPr="00295E8F" w:rsidRDefault="00424D5A" w:rsidP="00372A2B">
            <w:pPr>
              <w:tabs>
                <w:tab w:val="left" w:pos="1020"/>
              </w:tabs>
              <w:jc w:val="center"/>
              <w:rPr>
                <w:rFonts w:ascii="Times New Roman" w:hAnsi="Times New Roman" w:cs="Times New Roman"/>
                <w:sz w:val="20"/>
                <w:szCs w:val="20"/>
              </w:rPr>
            </w:pPr>
          </w:p>
        </w:tc>
        <w:tc>
          <w:tcPr>
            <w:tcW w:w="1426" w:type="dxa"/>
          </w:tcPr>
          <w:p w14:paraId="391347D8" w14:textId="77777777" w:rsidR="00424D5A" w:rsidRPr="00295E8F" w:rsidRDefault="00424D5A" w:rsidP="00372A2B">
            <w:pPr>
              <w:tabs>
                <w:tab w:val="left" w:pos="1020"/>
              </w:tabs>
              <w:jc w:val="center"/>
              <w:rPr>
                <w:rFonts w:ascii="Times New Roman" w:hAnsi="Times New Roman" w:cs="Times New Roman"/>
                <w:sz w:val="20"/>
                <w:szCs w:val="20"/>
              </w:rPr>
            </w:pPr>
          </w:p>
        </w:tc>
        <w:tc>
          <w:tcPr>
            <w:tcW w:w="1426" w:type="dxa"/>
          </w:tcPr>
          <w:p w14:paraId="33B7FEAA" w14:textId="77777777" w:rsidR="00424D5A" w:rsidRPr="00295E8F" w:rsidRDefault="00424D5A" w:rsidP="00372A2B">
            <w:pPr>
              <w:tabs>
                <w:tab w:val="left" w:pos="1020"/>
              </w:tabs>
              <w:jc w:val="center"/>
              <w:rPr>
                <w:rFonts w:ascii="Times New Roman" w:hAnsi="Times New Roman" w:cs="Times New Roman"/>
                <w:sz w:val="20"/>
                <w:szCs w:val="20"/>
              </w:rPr>
            </w:pPr>
          </w:p>
        </w:tc>
        <w:tc>
          <w:tcPr>
            <w:tcW w:w="1426" w:type="dxa"/>
          </w:tcPr>
          <w:p w14:paraId="34B18764" w14:textId="77777777" w:rsidR="00424D5A" w:rsidRPr="00295E8F" w:rsidRDefault="00424D5A" w:rsidP="00372A2B">
            <w:pPr>
              <w:tabs>
                <w:tab w:val="left" w:pos="1020"/>
              </w:tabs>
              <w:jc w:val="center"/>
              <w:rPr>
                <w:rFonts w:ascii="Times New Roman" w:hAnsi="Times New Roman" w:cs="Times New Roman"/>
                <w:sz w:val="20"/>
                <w:szCs w:val="20"/>
              </w:rPr>
            </w:pPr>
          </w:p>
        </w:tc>
      </w:tr>
      <w:tr w:rsidR="00424D5A" w:rsidRPr="00295E8F" w14:paraId="385854C7" w14:textId="77777777" w:rsidTr="00372A2B">
        <w:trPr>
          <w:trHeight w:val="170"/>
        </w:trPr>
        <w:tc>
          <w:tcPr>
            <w:tcW w:w="3966" w:type="dxa"/>
          </w:tcPr>
          <w:p w14:paraId="3CFC9792" w14:textId="77777777" w:rsidR="00424D5A" w:rsidRPr="00295E8F" w:rsidRDefault="00424D5A" w:rsidP="00372A2B">
            <w:pPr>
              <w:tabs>
                <w:tab w:val="left" w:pos="1020"/>
              </w:tabs>
              <w:rPr>
                <w:rFonts w:ascii="Times New Roman" w:hAnsi="Times New Roman" w:cs="Times New Roman"/>
                <w:i/>
                <w:sz w:val="20"/>
                <w:szCs w:val="20"/>
              </w:rPr>
            </w:pPr>
            <w:r w:rsidRPr="00295E8F">
              <w:rPr>
                <w:rFonts w:ascii="Times New Roman" w:hAnsi="Times New Roman" w:cs="Times New Roman"/>
                <w:sz w:val="20"/>
                <w:szCs w:val="20"/>
              </w:rPr>
              <w:t>Want to improve my sports performance</w:t>
            </w:r>
          </w:p>
        </w:tc>
        <w:tc>
          <w:tcPr>
            <w:tcW w:w="1426" w:type="dxa"/>
          </w:tcPr>
          <w:p w14:paraId="414FA251" w14:textId="77777777" w:rsidR="00424D5A" w:rsidRPr="00295E8F" w:rsidRDefault="00424D5A" w:rsidP="00372A2B">
            <w:pPr>
              <w:tabs>
                <w:tab w:val="left" w:pos="1020"/>
              </w:tabs>
              <w:jc w:val="center"/>
              <w:rPr>
                <w:rFonts w:ascii="Times New Roman" w:hAnsi="Times New Roman" w:cs="Times New Roman"/>
                <w:sz w:val="20"/>
                <w:szCs w:val="20"/>
              </w:rPr>
            </w:pPr>
          </w:p>
        </w:tc>
        <w:tc>
          <w:tcPr>
            <w:tcW w:w="1426" w:type="dxa"/>
          </w:tcPr>
          <w:p w14:paraId="2712D4F2" w14:textId="77777777" w:rsidR="00424D5A" w:rsidRPr="00295E8F" w:rsidRDefault="00424D5A" w:rsidP="00372A2B">
            <w:pPr>
              <w:tabs>
                <w:tab w:val="left" w:pos="1020"/>
              </w:tabs>
              <w:jc w:val="center"/>
              <w:rPr>
                <w:rFonts w:ascii="Times New Roman" w:hAnsi="Times New Roman" w:cs="Times New Roman"/>
                <w:sz w:val="20"/>
                <w:szCs w:val="20"/>
              </w:rPr>
            </w:pPr>
          </w:p>
        </w:tc>
        <w:tc>
          <w:tcPr>
            <w:tcW w:w="1426" w:type="dxa"/>
          </w:tcPr>
          <w:p w14:paraId="18800163" w14:textId="77777777" w:rsidR="00424D5A" w:rsidRPr="00295E8F" w:rsidRDefault="00424D5A" w:rsidP="00372A2B">
            <w:pPr>
              <w:tabs>
                <w:tab w:val="left" w:pos="1020"/>
              </w:tabs>
              <w:jc w:val="center"/>
              <w:rPr>
                <w:rFonts w:ascii="Times New Roman" w:hAnsi="Times New Roman" w:cs="Times New Roman"/>
                <w:sz w:val="20"/>
                <w:szCs w:val="20"/>
              </w:rPr>
            </w:pPr>
          </w:p>
        </w:tc>
        <w:tc>
          <w:tcPr>
            <w:tcW w:w="1426" w:type="dxa"/>
          </w:tcPr>
          <w:p w14:paraId="01C1F2A8" w14:textId="77777777" w:rsidR="00424D5A" w:rsidRPr="00295E8F" w:rsidRDefault="00424D5A" w:rsidP="00372A2B">
            <w:pPr>
              <w:tabs>
                <w:tab w:val="left" w:pos="1020"/>
              </w:tabs>
              <w:jc w:val="center"/>
              <w:rPr>
                <w:rFonts w:ascii="Times New Roman" w:hAnsi="Times New Roman" w:cs="Times New Roman"/>
                <w:sz w:val="20"/>
                <w:szCs w:val="20"/>
              </w:rPr>
            </w:pPr>
          </w:p>
        </w:tc>
        <w:tc>
          <w:tcPr>
            <w:tcW w:w="1426" w:type="dxa"/>
          </w:tcPr>
          <w:p w14:paraId="0886D9A5" w14:textId="77777777" w:rsidR="00424D5A" w:rsidRPr="00295E8F" w:rsidRDefault="00424D5A" w:rsidP="00372A2B">
            <w:pPr>
              <w:tabs>
                <w:tab w:val="left" w:pos="1020"/>
              </w:tabs>
              <w:jc w:val="center"/>
              <w:rPr>
                <w:rFonts w:ascii="Times New Roman" w:hAnsi="Times New Roman" w:cs="Times New Roman"/>
                <w:sz w:val="20"/>
                <w:szCs w:val="20"/>
              </w:rPr>
            </w:pPr>
          </w:p>
        </w:tc>
      </w:tr>
      <w:tr w:rsidR="00424D5A" w:rsidRPr="00295E8F" w14:paraId="21CD170C" w14:textId="77777777" w:rsidTr="00372A2B">
        <w:trPr>
          <w:trHeight w:val="170"/>
        </w:trPr>
        <w:tc>
          <w:tcPr>
            <w:tcW w:w="3966" w:type="dxa"/>
          </w:tcPr>
          <w:p w14:paraId="2FB92BDA" w14:textId="77777777" w:rsidR="00424D5A" w:rsidRPr="00295E8F" w:rsidRDefault="00424D5A" w:rsidP="00372A2B">
            <w:pPr>
              <w:tabs>
                <w:tab w:val="left" w:pos="1020"/>
              </w:tabs>
              <w:rPr>
                <w:rFonts w:ascii="Times New Roman" w:hAnsi="Times New Roman" w:cs="Times New Roman"/>
                <w:i/>
                <w:sz w:val="20"/>
                <w:szCs w:val="20"/>
              </w:rPr>
            </w:pPr>
            <w:r w:rsidRPr="00295E8F">
              <w:rPr>
                <w:rFonts w:ascii="Times New Roman" w:hAnsi="Times New Roman" w:cs="Times New Roman"/>
                <w:sz w:val="20"/>
                <w:szCs w:val="20"/>
              </w:rPr>
              <w:t>Want to prevent a future illness</w:t>
            </w:r>
          </w:p>
        </w:tc>
        <w:tc>
          <w:tcPr>
            <w:tcW w:w="1426" w:type="dxa"/>
          </w:tcPr>
          <w:p w14:paraId="6DD42561" w14:textId="77777777" w:rsidR="00424D5A" w:rsidRPr="00295E8F" w:rsidRDefault="00424D5A" w:rsidP="00372A2B">
            <w:pPr>
              <w:tabs>
                <w:tab w:val="left" w:pos="1020"/>
              </w:tabs>
              <w:jc w:val="center"/>
              <w:rPr>
                <w:rFonts w:ascii="Times New Roman" w:hAnsi="Times New Roman" w:cs="Times New Roman"/>
                <w:sz w:val="20"/>
                <w:szCs w:val="20"/>
              </w:rPr>
            </w:pPr>
          </w:p>
        </w:tc>
        <w:tc>
          <w:tcPr>
            <w:tcW w:w="1426" w:type="dxa"/>
          </w:tcPr>
          <w:p w14:paraId="7EAAFC9C" w14:textId="77777777" w:rsidR="00424D5A" w:rsidRPr="00295E8F" w:rsidRDefault="00424D5A" w:rsidP="00372A2B">
            <w:pPr>
              <w:tabs>
                <w:tab w:val="left" w:pos="1020"/>
              </w:tabs>
              <w:jc w:val="center"/>
              <w:rPr>
                <w:rFonts w:ascii="Times New Roman" w:hAnsi="Times New Roman" w:cs="Times New Roman"/>
                <w:sz w:val="20"/>
                <w:szCs w:val="20"/>
              </w:rPr>
            </w:pPr>
          </w:p>
        </w:tc>
        <w:tc>
          <w:tcPr>
            <w:tcW w:w="1426" w:type="dxa"/>
          </w:tcPr>
          <w:p w14:paraId="00A9EEFA" w14:textId="77777777" w:rsidR="00424D5A" w:rsidRPr="00295E8F" w:rsidRDefault="00424D5A" w:rsidP="00372A2B">
            <w:pPr>
              <w:tabs>
                <w:tab w:val="left" w:pos="1020"/>
              </w:tabs>
              <w:jc w:val="center"/>
              <w:rPr>
                <w:rFonts w:ascii="Times New Roman" w:hAnsi="Times New Roman" w:cs="Times New Roman"/>
                <w:sz w:val="20"/>
                <w:szCs w:val="20"/>
              </w:rPr>
            </w:pPr>
          </w:p>
        </w:tc>
        <w:tc>
          <w:tcPr>
            <w:tcW w:w="1426" w:type="dxa"/>
          </w:tcPr>
          <w:p w14:paraId="12419B81" w14:textId="77777777" w:rsidR="00424D5A" w:rsidRPr="00295E8F" w:rsidRDefault="00424D5A" w:rsidP="00372A2B">
            <w:pPr>
              <w:tabs>
                <w:tab w:val="left" w:pos="1020"/>
              </w:tabs>
              <w:jc w:val="center"/>
              <w:rPr>
                <w:rFonts w:ascii="Times New Roman" w:hAnsi="Times New Roman" w:cs="Times New Roman"/>
                <w:sz w:val="20"/>
                <w:szCs w:val="20"/>
              </w:rPr>
            </w:pPr>
          </w:p>
        </w:tc>
        <w:tc>
          <w:tcPr>
            <w:tcW w:w="1426" w:type="dxa"/>
          </w:tcPr>
          <w:p w14:paraId="79F75D8E" w14:textId="77777777" w:rsidR="00424D5A" w:rsidRPr="00295E8F" w:rsidRDefault="00424D5A" w:rsidP="00372A2B">
            <w:pPr>
              <w:tabs>
                <w:tab w:val="left" w:pos="1020"/>
              </w:tabs>
              <w:jc w:val="center"/>
              <w:rPr>
                <w:rFonts w:ascii="Times New Roman" w:hAnsi="Times New Roman" w:cs="Times New Roman"/>
                <w:sz w:val="20"/>
                <w:szCs w:val="20"/>
              </w:rPr>
            </w:pPr>
          </w:p>
        </w:tc>
      </w:tr>
      <w:tr w:rsidR="00424D5A" w:rsidRPr="00295E8F" w14:paraId="77B9BF11" w14:textId="77777777" w:rsidTr="00372A2B">
        <w:trPr>
          <w:trHeight w:val="170"/>
        </w:trPr>
        <w:tc>
          <w:tcPr>
            <w:tcW w:w="3966" w:type="dxa"/>
          </w:tcPr>
          <w:p w14:paraId="53F9EC5E" w14:textId="77777777" w:rsidR="00424D5A" w:rsidRPr="00295E8F" w:rsidRDefault="00424D5A" w:rsidP="00372A2B">
            <w:pPr>
              <w:tabs>
                <w:tab w:val="left" w:pos="1020"/>
              </w:tabs>
              <w:rPr>
                <w:rFonts w:ascii="Times New Roman" w:hAnsi="Times New Roman" w:cs="Times New Roman"/>
                <w:i/>
                <w:sz w:val="20"/>
                <w:szCs w:val="20"/>
              </w:rPr>
            </w:pPr>
            <w:r w:rsidRPr="00295E8F">
              <w:rPr>
                <w:rFonts w:ascii="Times New Roman" w:hAnsi="Times New Roman" w:cs="Times New Roman"/>
                <w:sz w:val="20"/>
                <w:szCs w:val="20"/>
              </w:rPr>
              <w:t>Have a family history of diet-related illness</w:t>
            </w:r>
          </w:p>
        </w:tc>
        <w:tc>
          <w:tcPr>
            <w:tcW w:w="1426" w:type="dxa"/>
          </w:tcPr>
          <w:p w14:paraId="35EDB727" w14:textId="77777777" w:rsidR="00424D5A" w:rsidRPr="00295E8F" w:rsidRDefault="00424D5A" w:rsidP="00372A2B">
            <w:pPr>
              <w:tabs>
                <w:tab w:val="left" w:pos="1020"/>
              </w:tabs>
              <w:jc w:val="center"/>
              <w:rPr>
                <w:rFonts w:ascii="Times New Roman" w:hAnsi="Times New Roman" w:cs="Times New Roman"/>
                <w:sz w:val="20"/>
                <w:szCs w:val="20"/>
              </w:rPr>
            </w:pPr>
          </w:p>
        </w:tc>
        <w:tc>
          <w:tcPr>
            <w:tcW w:w="1426" w:type="dxa"/>
          </w:tcPr>
          <w:p w14:paraId="7B98274F" w14:textId="77777777" w:rsidR="00424D5A" w:rsidRPr="00295E8F" w:rsidRDefault="00424D5A" w:rsidP="00372A2B">
            <w:pPr>
              <w:tabs>
                <w:tab w:val="left" w:pos="1020"/>
              </w:tabs>
              <w:jc w:val="center"/>
              <w:rPr>
                <w:rFonts w:ascii="Times New Roman" w:hAnsi="Times New Roman" w:cs="Times New Roman"/>
                <w:sz w:val="20"/>
                <w:szCs w:val="20"/>
              </w:rPr>
            </w:pPr>
          </w:p>
        </w:tc>
        <w:tc>
          <w:tcPr>
            <w:tcW w:w="1426" w:type="dxa"/>
          </w:tcPr>
          <w:p w14:paraId="1729013B" w14:textId="77777777" w:rsidR="00424D5A" w:rsidRPr="00295E8F" w:rsidRDefault="00424D5A" w:rsidP="00372A2B">
            <w:pPr>
              <w:tabs>
                <w:tab w:val="left" w:pos="1020"/>
              </w:tabs>
              <w:jc w:val="center"/>
              <w:rPr>
                <w:rFonts w:ascii="Times New Roman" w:hAnsi="Times New Roman" w:cs="Times New Roman"/>
                <w:sz w:val="20"/>
                <w:szCs w:val="20"/>
              </w:rPr>
            </w:pPr>
          </w:p>
        </w:tc>
        <w:tc>
          <w:tcPr>
            <w:tcW w:w="1426" w:type="dxa"/>
          </w:tcPr>
          <w:p w14:paraId="1B20EDE8" w14:textId="77777777" w:rsidR="00424D5A" w:rsidRPr="00295E8F" w:rsidRDefault="00424D5A" w:rsidP="00372A2B">
            <w:pPr>
              <w:tabs>
                <w:tab w:val="left" w:pos="1020"/>
              </w:tabs>
              <w:jc w:val="center"/>
              <w:rPr>
                <w:rFonts w:ascii="Times New Roman" w:hAnsi="Times New Roman" w:cs="Times New Roman"/>
                <w:sz w:val="20"/>
                <w:szCs w:val="20"/>
              </w:rPr>
            </w:pPr>
          </w:p>
        </w:tc>
        <w:tc>
          <w:tcPr>
            <w:tcW w:w="1426" w:type="dxa"/>
          </w:tcPr>
          <w:p w14:paraId="59539CF8" w14:textId="77777777" w:rsidR="00424D5A" w:rsidRPr="00295E8F" w:rsidRDefault="00424D5A" w:rsidP="00372A2B">
            <w:pPr>
              <w:tabs>
                <w:tab w:val="left" w:pos="1020"/>
              </w:tabs>
              <w:jc w:val="center"/>
              <w:rPr>
                <w:rFonts w:ascii="Times New Roman" w:hAnsi="Times New Roman" w:cs="Times New Roman"/>
                <w:sz w:val="20"/>
                <w:szCs w:val="20"/>
              </w:rPr>
            </w:pPr>
          </w:p>
        </w:tc>
      </w:tr>
      <w:tr w:rsidR="00424D5A" w:rsidRPr="00295E8F" w14:paraId="7254CF8D" w14:textId="77777777" w:rsidTr="00372A2B">
        <w:trPr>
          <w:trHeight w:val="170"/>
        </w:trPr>
        <w:tc>
          <w:tcPr>
            <w:tcW w:w="3966" w:type="dxa"/>
          </w:tcPr>
          <w:p w14:paraId="2BE3DB60" w14:textId="77777777" w:rsidR="00424D5A" w:rsidRPr="00295E8F" w:rsidRDefault="00424D5A" w:rsidP="00372A2B">
            <w:pPr>
              <w:tabs>
                <w:tab w:val="left" w:pos="1020"/>
              </w:tabs>
              <w:rPr>
                <w:rFonts w:ascii="Times New Roman" w:hAnsi="Times New Roman" w:cs="Times New Roman"/>
                <w:i/>
                <w:sz w:val="20"/>
                <w:szCs w:val="20"/>
              </w:rPr>
            </w:pPr>
            <w:r w:rsidRPr="00295E8F">
              <w:rPr>
                <w:rFonts w:ascii="Times New Roman" w:hAnsi="Times New Roman" w:cs="Times New Roman"/>
                <w:sz w:val="20"/>
                <w:szCs w:val="20"/>
              </w:rPr>
              <w:t>Think it is important to help academic studies</w:t>
            </w:r>
          </w:p>
        </w:tc>
        <w:tc>
          <w:tcPr>
            <w:tcW w:w="1426" w:type="dxa"/>
          </w:tcPr>
          <w:p w14:paraId="5F63B070" w14:textId="77777777" w:rsidR="00424D5A" w:rsidRPr="00295E8F" w:rsidRDefault="00424D5A" w:rsidP="00372A2B">
            <w:pPr>
              <w:tabs>
                <w:tab w:val="left" w:pos="1020"/>
              </w:tabs>
              <w:jc w:val="center"/>
              <w:rPr>
                <w:rFonts w:ascii="Times New Roman" w:hAnsi="Times New Roman" w:cs="Times New Roman"/>
                <w:sz w:val="20"/>
                <w:szCs w:val="20"/>
              </w:rPr>
            </w:pPr>
          </w:p>
        </w:tc>
        <w:tc>
          <w:tcPr>
            <w:tcW w:w="1426" w:type="dxa"/>
          </w:tcPr>
          <w:p w14:paraId="0E74AC3B" w14:textId="77777777" w:rsidR="00424D5A" w:rsidRPr="00295E8F" w:rsidRDefault="00424D5A" w:rsidP="00372A2B">
            <w:pPr>
              <w:tabs>
                <w:tab w:val="left" w:pos="1020"/>
              </w:tabs>
              <w:jc w:val="center"/>
              <w:rPr>
                <w:rFonts w:ascii="Times New Roman" w:hAnsi="Times New Roman" w:cs="Times New Roman"/>
                <w:sz w:val="20"/>
                <w:szCs w:val="20"/>
              </w:rPr>
            </w:pPr>
          </w:p>
        </w:tc>
        <w:tc>
          <w:tcPr>
            <w:tcW w:w="1426" w:type="dxa"/>
          </w:tcPr>
          <w:p w14:paraId="2D000A5C" w14:textId="77777777" w:rsidR="00424D5A" w:rsidRPr="00295E8F" w:rsidRDefault="00424D5A" w:rsidP="00372A2B">
            <w:pPr>
              <w:tabs>
                <w:tab w:val="left" w:pos="1020"/>
              </w:tabs>
              <w:jc w:val="center"/>
              <w:rPr>
                <w:rFonts w:ascii="Times New Roman" w:hAnsi="Times New Roman" w:cs="Times New Roman"/>
                <w:sz w:val="20"/>
                <w:szCs w:val="20"/>
              </w:rPr>
            </w:pPr>
          </w:p>
        </w:tc>
        <w:tc>
          <w:tcPr>
            <w:tcW w:w="1426" w:type="dxa"/>
          </w:tcPr>
          <w:p w14:paraId="759A245D" w14:textId="77777777" w:rsidR="00424D5A" w:rsidRPr="00295E8F" w:rsidRDefault="00424D5A" w:rsidP="00372A2B">
            <w:pPr>
              <w:tabs>
                <w:tab w:val="left" w:pos="1020"/>
              </w:tabs>
              <w:jc w:val="center"/>
              <w:rPr>
                <w:rFonts w:ascii="Times New Roman" w:hAnsi="Times New Roman" w:cs="Times New Roman"/>
                <w:sz w:val="20"/>
                <w:szCs w:val="20"/>
              </w:rPr>
            </w:pPr>
            <w:r w:rsidRPr="00295E8F">
              <w:rPr>
                <w:rStyle w:val="st"/>
                <w:rFonts w:ascii="Segoe UI Symbol" w:hAnsi="Segoe UI Symbol" w:cs="Segoe UI Symbol"/>
                <w:sz w:val="20"/>
                <w:szCs w:val="20"/>
              </w:rPr>
              <w:t>✓</w:t>
            </w:r>
          </w:p>
        </w:tc>
        <w:tc>
          <w:tcPr>
            <w:tcW w:w="1426" w:type="dxa"/>
          </w:tcPr>
          <w:p w14:paraId="357205C9" w14:textId="77777777" w:rsidR="00424D5A" w:rsidRPr="00295E8F" w:rsidRDefault="00424D5A" w:rsidP="00372A2B">
            <w:pPr>
              <w:tabs>
                <w:tab w:val="left" w:pos="1020"/>
              </w:tabs>
              <w:jc w:val="center"/>
              <w:rPr>
                <w:rFonts w:ascii="Times New Roman" w:hAnsi="Times New Roman" w:cs="Times New Roman"/>
                <w:sz w:val="20"/>
                <w:szCs w:val="20"/>
              </w:rPr>
            </w:pPr>
          </w:p>
        </w:tc>
      </w:tr>
      <w:tr w:rsidR="00424D5A" w:rsidRPr="00295E8F" w14:paraId="56E9E650" w14:textId="77777777" w:rsidTr="00372A2B">
        <w:trPr>
          <w:trHeight w:val="170"/>
        </w:trPr>
        <w:tc>
          <w:tcPr>
            <w:tcW w:w="3966" w:type="dxa"/>
          </w:tcPr>
          <w:p w14:paraId="3AAB44C4" w14:textId="77777777" w:rsidR="00424D5A" w:rsidRPr="00295E8F" w:rsidRDefault="00424D5A" w:rsidP="00372A2B">
            <w:pPr>
              <w:tabs>
                <w:tab w:val="left" w:pos="1020"/>
              </w:tabs>
              <w:rPr>
                <w:rFonts w:ascii="Times New Roman" w:hAnsi="Times New Roman" w:cs="Times New Roman"/>
                <w:i/>
                <w:sz w:val="20"/>
                <w:szCs w:val="20"/>
              </w:rPr>
            </w:pPr>
            <w:r w:rsidRPr="00295E8F">
              <w:rPr>
                <w:rFonts w:ascii="Times New Roman" w:hAnsi="Times New Roman" w:cs="Times New Roman"/>
                <w:sz w:val="20"/>
                <w:szCs w:val="20"/>
              </w:rPr>
              <w:lastRenderedPageBreak/>
              <w:t>Curious to find out what happens in PN studies</w:t>
            </w:r>
          </w:p>
        </w:tc>
        <w:tc>
          <w:tcPr>
            <w:tcW w:w="1426" w:type="dxa"/>
          </w:tcPr>
          <w:p w14:paraId="5779E673" w14:textId="77777777" w:rsidR="00424D5A" w:rsidRPr="00295E8F" w:rsidRDefault="00424D5A" w:rsidP="00372A2B">
            <w:pPr>
              <w:tabs>
                <w:tab w:val="left" w:pos="1020"/>
              </w:tabs>
              <w:jc w:val="center"/>
              <w:rPr>
                <w:rFonts w:ascii="Times New Roman" w:hAnsi="Times New Roman" w:cs="Times New Roman"/>
                <w:sz w:val="20"/>
                <w:szCs w:val="20"/>
              </w:rPr>
            </w:pPr>
          </w:p>
        </w:tc>
        <w:tc>
          <w:tcPr>
            <w:tcW w:w="1426" w:type="dxa"/>
          </w:tcPr>
          <w:p w14:paraId="7A8A9C0C" w14:textId="77777777" w:rsidR="00424D5A" w:rsidRPr="00295E8F" w:rsidRDefault="00424D5A" w:rsidP="00372A2B">
            <w:pPr>
              <w:tabs>
                <w:tab w:val="left" w:pos="1020"/>
              </w:tabs>
              <w:jc w:val="center"/>
              <w:rPr>
                <w:rFonts w:ascii="Times New Roman" w:hAnsi="Times New Roman" w:cs="Times New Roman"/>
                <w:sz w:val="20"/>
                <w:szCs w:val="20"/>
              </w:rPr>
            </w:pPr>
          </w:p>
        </w:tc>
        <w:tc>
          <w:tcPr>
            <w:tcW w:w="1426" w:type="dxa"/>
          </w:tcPr>
          <w:p w14:paraId="32916322" w14:textId="77777777" w:rsidR="00424D5A" w:rsidRPr="00295E8F" w:rsidRDefault="00424D5A" w:rsidP="00372A2B">
            <w:pPr>
              <w:tabs>
                <w:tab w:val="left" w:pos="1020"/>
              </w:tabs>
              <w:jc w:val="center"/>
              <w:rPr>
                <w:rFonts w:ascii="Times New Roman" w:hAnsi="Times New Roman" w:cs="Times New Roman"/>
                <w:sz w:val="20"/>
                <w:szCs w:val="20"/>
              </w:rPr>
            </w:pPr>
          </w:p>
        </w:tc>
        <w:tc>
          <w:tcPr>
            <w:tcW w:w="1426" w:type="dxa"/>
          </w:tcPr>
          <w:p w14:paraId="0E94E30D" w14:textId="77777777" w:rsidR="00424D5A" w:rsidRPr="00295E8F" w:rsidRDefault="00424D5A" w:rsidP="00372A2B">
            <w:pPr>
              <w:tabs>
                <w:tab w:val="left" w:pos="1020"/>
              </w:tabs>
              <w:jc w:val="center"/>
              <w:rPr>
                <w:rFonts w:ascii="Times New Roman" w:hAnsi="Times New Roman" w:cs="Times New Roman"/>
                <w:sz w:val="20"/>
                <w:szCs w:val="20"/>
              </w:rPr>
            </w:pPr>
          </w:p>
        </w:tc>
        <w:tc>
          <w:tcPr>
            <w:tcW w:w="1426" w:type="dxa"/>
          </w:tcPr>
          <w:p w14:paraId="00D71915" w14:textId="77777777" w:rsidR="00424D5A" w:rsidRPr="00295E8F" w:rsidRDefault="00424D5A" w:rsidP="00372A2B">
            <w:pPr>
              <w:tabs>
                <w:tab w:val="left" w:pos="1020"/>
              </w:tabs>
              <w:jc w:val="center"/>
              <w:rPr>
                <w:rFonts w:ascii="Times New Roman" w:hAnsi="Times New Roman" w:cs="Times New Roman"/>
                <w:sz w:val="20"/>
                <w:szCs w:val="20"/>
              </w:rPr>
            </w:pPr>
          </w:p>
        </w:tc>
      </w:tr>
    </w:tbl>
    <w:p w14:paraId="663560EE" w14:textId="77777777" w:rsidR="00424D5A" w:rsidRPr="00295E8F" w:rsidRDefault="00424D5A" w:rsidP="00424D5A">
      <w:pPr>
        <w:tabs>
          <w:tab w:val="left" w:pos="1020"/>
        </w:tabs>
        <w:spacing w:after="0" w:line="240" w:lineRule="auto"/>
        <w:rPr>
          <w:rFonts w:ascii="Times New Roman" w:hAnsi="Times New Roman" w:cs="Times New Roman"/>
          <w:sz w:val="20"/>
          <w:szCs w:val="20"/>
        </w:rPr>
      </w:pPr>
      <w:r w:rsidRPr="00295E8F">
        <w:rPr>
          <w:rFonts w:ascii="Times New Roman" w:hAnsi="Times New Roman" w:cs="Times New Roman"/>
          <w:sz w:val="20"/>
          <w:szCs w:val="20"/>
        </w:rPr>
        <w:t>1, Columns for Weight loss/ WC reduction (n=231) and Cholesterol (n=36) were removed due to a lack of significant result</w:t>
      </w:r>
    </w:p>
    <w:p w14:paraId="28D475E9" w14:textId="77777777" w:rsidR="00424D5A" w:rsidRPr="00295E8F" w:rsidRDefault="00424D5A" w:rsidP="00424D5A">
      <w:pPr>
        <w:spacing w:after="0" w:line="240" w:lineRule="auto"/>
        <w:rPr>
          <w:rFonts w:ascii="Times New Roman" w:hAnsi="Times New Roman" w:cs="Times New Roman"/>
          <w:sz w:val="20"/>
          <w:szCs w:val="20"/>
        </w:rPr>
      </w:pPr>
    </w:p>
    <w:p w14:paraId="48D83E3F" w14:textId="77777777" w:rsidR="00B04D8C" w:rsidRPr="00424D5A" w:rsidRDefault="00B04D8C" w:rsidP="002D4F29">
      <w:pPr>
        <w:spacing w:line="240" w:lineRule="auto"/>
        <w:rPr>
          <w:rFonts w:ascii="Times New Roman" w:hAnsi="Times New Roman" w:cs="Times New Roman"/>
          <w:sz w:val="24"/>
          <w:szCs w:val="24"/>
        </w:rPr>
      </w:pPr>
    </w:p>
    <w:p w14:paraId="6CEBB623" w14:textId="77777777" w:rsidR="00424D5A" w:rsidRDefault="00424D5A" w:rsidP="002D4F29">
      <w:pPr>
        <w:spacing w:line="240" w:lineRule="auto"/>
        <w:rPr>
          <w:rFonts w:ascii="Times New Roman" w:hAnsi="Times New Roman" w:cs="Times New Roman"/>
          <w:sz w:val="24"/>
          <w:szCs w:val="24"/>
          <w:highlight w:val="yellow"/>
        </w:rPr>
        <w:sectPr w:rsidR="00424D5A" w:rsidSect="009A2AB8">
          <w:pgSz w:w="11906" w:h="16838"/>
          <w:pgMar w:top="1440" w:right="1440" w:bottom="1440" w:left="1440" w:header="709" w:footer="709" w:gutter="0"/>
          <w:cols w:space="708"/>
          <w:docGrid w:linePitch="360"/>
        </w:sectPr>
      </w:pPr>
    </w:p>
    <w:p w14:paraId="5704A38A" w14:textId="277DF900" w:rsidR="00424D5A" w:rsidRPr="00AE2AE9" w:rsidRDefault="00424D5A" w:rsidP="00424D5A">
      <w:pPr>
        <w:pStyle w:val="TableHeader"/>
        <w:ind w:left="720"/>
        <w:jc w:val="center"/>
        <w:rPr>
          <w:rFonts w:ascii="Cambria" w:hAnsi="Cambria"/>
          <w:bCs/>
        </w:rPr>
      </w:pPr>
      <w:r w:rsidRPr="00AE2AE9">
        <w:rPr>
          <w:rFonts w:ascii="Cambria" w:hAnsi="Cambria"/>
          <w:bCs/>
          <w:noProof/>
          <w:sz w:val="32"/>
          <w:szCs w:val="32"/>
          <w:lang w:val="en-AU" w:eastAsia="en-AU"/>
        </w:rPr>
        <w:lastRenderedPageBreak/>
        <w:drawing>
          <wp:anchor distT="0" distB="0" distL="114300" distR="114300" simplePos="0" relativeHeight="251661312" behindDoc="0" locked="0" layoutInCell="1" allowOverlap="1" wp14:anchorId="5E64AB18" wp14:editId="4C4C55A2">
            <wp:simplePos x="0" y="0"/>
            <wp:positionH relativeFrom="column">
              <wp:posOffset>-76200</wp:posOffset>
            </wp:positionH>
            <wp:positionV relativeFrom="paragraph">
              <wp:posOffset>-38100</wp:posOffset>
            </wp:positionV>
            <wp:extent cx="390525" cy="457200"/>
            <wp:effectExtent l="0" t="0" r="9525" b="0"/>
            <wp:wrapNone/>
            <wp:docPr id="2" name="Picture 2" descr="Consort-Logo-Graphic-30-12-0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onsort-Logo-Graphic-30-12-07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90525" cy="4572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AE2AE9">
        <w:rPr>
          <w:rFonts w:ascii="Cambria" w:hAnsi="Cambria"/>
          <w:bCs/>
          <w:sz w:val="32"/>
          <w:szCs w:val="32"/>
        </w:rPr>
        <w:t>CONSORT 2010 checklist of information to include when reporting a randomised trial</w:t>
      </w:r>
      <w:r w:rsidRPr="00AE2AE9">
        <w:rPr>
          <w:rFonts w:ascii="Cambria" w:hAnsi="Cambria"/>
          <w:bCs/>
        </w:rPr>
        <w:t>*</w:t>
      </w:r>
    </w:p>
    <w:p w14:paraId="6802CD95" w14:textId="77777777" w:rsidR="00424D5A" w:rsidRPr="00F33427" w:rsidRDefault="00424D5A" w:rsidP="00424D5A">
      <w:pPr>
        <w:pStyle w:val="TableHeader"/>
        <w:tabs>
          <w:tab w:val="left" w:pos="2160"/>
        </w:tabs>
        <w:jc w:val="center"/>
        <w:rPr>
          <w:rFonts w:ascii="Cambria" w:hAnsi="Cambria"/>
          <w:bCs/>
          <w:sz w:val="8"/>
          <w:szCs w:val="8"/>
        </w:rPr>
      </w:pPr>
    </w:p>
    <w:tbl>
      <w:tblPr>
        <w:tblW w:w="15498" w:type="dxa"/>
        <w:tblLayout w:type="fixed"/>
        <w:tblLook w:val="0000" w:firstRow="0" w:lastRow="0" w:firstColumn="0" w:lastColumn="0" w:noHBand="0" w:noVBand="0"/>
      </w:tblPr>
      <w:tblGrid>
        <w:gridCol w:w="2088"/>
        <w:gridCol w:w="720"/>
        <w:gridCol w:w="11070"/>
        <w:gridCol w:w="1620"/>
      </w:tblGrid>
      <w:tr w:rsidR="00424D5A" w:rsidRPr="00AE2AE9" w14:paraId="58489447" w14:textId="77777777" w:rsidTr="00372A2B">
        <w:tc>
          <w:tcPr>
            <w:tcW w:w="2088" w:type="dxa"/>
            <w:tcBorders>
              <w:top w:val="single" w:sz="12" w:space="0" w:color="auto"/>
              <w:bottom w:val="single" w:sz="4" w:space="0" w:color="auto"/>
            </w:tcBorders>
            <w:shd w:val="clear" w:color="auto" w:fill="C6D9F1"/>
            <w:vAlign w:val="bottom"/>
          </w:tcPr>
          <w:p w14:paraId="4E95AEE9" w14:textId="77777777" w:rsidR="00424D5A" w:rsidRPr="00AE2AE9" w:rsidRDefault="00424D5A" w:rsidP="00372A2B">
            <w:pPr>
              <w:pStyle w:val="TableHeader"/>
              <w:rPr>
                <w:rFonts w:ascii="Arial" w:hAnsi="Arial" w:cs="Arial"/>
              </w:rPr>
            </w:pPr>
            <w:r w:rsidRPr="00AE2AE9">
              <w:rPr>
                <w:rFonts w:ascii="Arial" w:hAnsi="Arial" w:cs="Arial"/>
              </w:rPr>
              <w:t>Section/Topic</w:t>
            </w:r>
          </w:p>
        </w:tc>
        <w:tc>
          <w:tcPr>
            <w:tcW w:w="720" w:type="dxa"/>
            <w:tcBorders>
              <w:top w:val="single" w:sz="12" w:space="0" w:color="auto"/>
              <w:bottom w:val="single" w:sz="4" w:space="0" w:color="auto"/>
            </w:tcBorders>
            <w:shd w:val="clear" w:color="auto" w:fill="C6D9F1"/>
            <w:vAlign w:val="bottom"/>
          </w:tcPr>
          <w:p w14:paraId="5F63FC0E" w14:textId="77777777" w:rsidR="00424D5A" w:rsidRPr="00AE2AE9" w:rsidRDefault="00424D5A" w:rsidP="00372A2B">
            <w:pPr>
              <w:pStyle w:val="TableHeader"/>
              <w:jc w:val="center"/>
              <w:rPr>
                <w:rFonts w:ascii="Arial" w:hAnsi="Arial" w:cs="Arial"/>
              </w:rPr>
            </w:pPr>
            <w:r w:rsidRPr="00AE2AE9">
              <w:rPr>
                <w:rFonts w:ascii="Arial" w:hAnsi="Arial" w:cs="Arial"/>
              </w:rPr>
              <w:t>Item No</w:t>
            </w:r>
          </w:p>
        </w:tc>
        <w:tc>
          <w:tcPr>
            <w:tcW w:w="11070" w:type="dxa"/>
            <w:tcBorders>
              <w:top w:val="single" w:sz="12" w:space="0" w:color="auto"/>
              <w:bottom w:val="single" w:sz="4" w:space="0" w:color="auto"/>
            </w:tcBorders>
            <w:shd w:val="clear" w:color="auto" w:fill="C6D9F1"/>
            <w:vAlign w:val="bottom"/>
          </w:tcPr>
          <w:p w14:paraId="19C99601" w14:textId="77777777" w:rsidR="00424D5A" w:rsidRPr="00AE2AE9" w:rsidRDefault="00424D5A" w:rsidP="00372A2B">
            <w:pPr>
              <w:pStyle w:val="TableHeader"/>
              <w:rPr>
                <w:rFonts w:ascii="Arial" w:hAnsi="Arial" w:cs="Arial"/>
              </w:rPr>
            </w:pPr>
            <w:r w:rsidRPr="00AE2AE9">
              <w:rPr>
                <w:rFonts w:ascii="Arial" w:hAnsi="Arial" w:cs="Arial"/>
              </w:rPr>
              <w:t>Checklist item</w:t>
            </w:r>
          </w:p>
        </w:tc>
        <w:tc>
          <w:tcPr>
            <w:tcW w:w="1620" w:type="dxa"/>
            <w:tcBorders>
              <w:top w:val="single" w:sz="12" w:space="0" w:color="auto"/>
              <w:bottom w:val="single" w:sz="4" w:space="0" w:color="auto"/>
            </w:tcBorders>
            <w:shd w:val="clear" w:color="auto" w:fill="C6D9F1"/>
            <w:vAlign w:val="bottom"/>
          </w:tcPr>
          <w:p w14:paraId="658C73EF" w14:textId="77777777" w:rsidR="00424D5A" w:rsidRPr="00AE2AE9" w:rsidRDefault="00424D5A" w:rsidP="00372A2B">
            <w:pPr>
              <w:pStyle w:val="TableHeader"/>
              <w:jc w:val="center"/>
              <w:rPr>
                <w:rFonts w:ascii="Arial" w:hAnsi="Arial" w:cs="Arial"/>
              </w:rPr>
            </w:pPr>
            <w:r w:rsidRPr="00AE2AE9">
              <w:rPr>
                <w:rFonts w:ascii="Arial" w:hAnsi="Arial" w:cs="Arial"/>
              </w:rPr>
              <w:t>Reported on page No</w:t>
            </w:r>
          </w:p>
        </w:tc>
      </w:tr>
      <w:tr w:rsidR="00424D5A" w:rsidRPr="00F33427" w14:paraId="458966D6" w14:textId="77777777" w:rsidTr="00372A2B">
        <w:tc>
          <w:tcPr>
            <w:tcW w:w="15498" w:type="dxa"/>
            <w:gridSpan w:val="4"/>
            <w:tcBorders>
              <w:top w:val="single" w:sz="4" w:space="0" w:color="auto"/>
            </w:tcBorders>
          </w:tcPr>
          <w:p w14:paraId="736D5CAE" w14:textId="77777777" w:rsidR="00424D5A" w:rsidRPr="00F33427" w:rsidRDefault="00424D5A" w:rsidP="00372A2B">
            <w:pPr>
              <w:pStyle w:val="TableSubHead"/>
              <w:rPr>
                <w:rFonts w:ascii="Arial" w:hAnsi="Arial" w:cs="Arial"/>
                <w:sz w:val="22"/>
                <w:szCs w:val="22"/>
              </w:rPr>
            </w:pPr>
            <w:r w:rsidRPr="00F33427">
              <w:rPr>
                <w:rFonts w:ascii="Arial" w:hAnsi="Arial" w:cs="Arial"/>
                <w:sz w:val="22"/>
                <w:szCs w:val="22"/>
              </w:rPr>
              <w:t>Title and abstract</w:t>
            </w:r>
          </w:p>
        </w:tc>
      </w:tr>
      <w:tr w:rsidR="00424D5A" w:rsidRPr="00F33427" w14:paraId="7EDFE031" w14:textId="77777777" w:rsidTr="00372A2B">
        <w:tc>
          <w:tcPr>
            <w:tcW w:w="2088" w:type="dxa"/>
            <w:vMerge w:val="restart"/>
          </w:tcPr>
          <w:p w14:paraId="433B01AC" w14:textId="77777777" w:rsidR="00424D5A" w:rsidRPr="00F33427" w:rsidRDefault="00424D5A" w:rsidP="00372A2B">
            <w:pPr>
              <w:rPr>
                <w:rFonts w:ascii="Arial" w:hAnsi="Arial" w:cs="Arial"/>
              </w:rPr>
            </w:pPr>
          </w:p>
        </w:tc>
        <w:tc>
          <w:tcPr>
            <w:tcW w:w="720" w:type="dxa"/>
          </w:tcPr>
          <w:p w14:paraId="49BC0CD5" w14:textId="77777777" w:rsidR="00424D5A" w:rsidRPr="00F33427" w:rsidRDefault="00424D5A" w:rsidP="00372A2B">
            <w:pPr>
              <w:jc w:val="center"/>
              <w:rPr>
                <w:rFonts w:ascii="Arial" w:hAnsi="Arial" w:cs="Arial"/>
              </w:rPr>
            </w:pPr>
            <w:r w:rsidRPr="00F33427">
              <w:rPr>
                <w:rFonts w:ascii="Arial" w:hAnsi="Arial" w:cs="Arial"/>
              </w:rPr>
              <w:t>1a</w:t>
            </w:r>
          </w:p>
        </w:tc>
        <w:tc>
          <w:tcPr>
            <w:tcW w:w="11070" w:type="dxa"/>
          </w:tcPr>
          <w:p w14:paraId="4E45300E" w14:textId="77777777" w:rsidR="00424D5A" w:rsidRPr="00F33427" w:rsidRDefault="00424D5A" w:rsidP="00372A2B">
            <w:pPr>
              <w:rPr>
                <w:rFonts w:ascii="Arial" w:hAnsi="Arial" w:cs="Arial"/>
              </w:rPr>
            </w:pPr>
            <w:r w:rsidRPr="00F33427">
              <w:rPr>
                <w:rFonts w:ascii="Arial" w:hAnsi="Arial" w:cs="Arial"/>
              </w:rPr>
              <w:t>Identification as a randomised trial in the title</w:t>
            </w:r>
          </w:p>
        </w:tc>
        <w:tc>
          <w:tcPr>
            <w:tcW w:w="1620" w:type="dxa"/>
            <w:tcBorders>
              <w:bottom w:val="single" w:sz="4" w:space="0" w:color="auto"/>
            </w:tcBorders>
          </w:tcPr>
          <w:p w14:paraId="4F515969" w14:textId="77777777" w:rsidR="00424D5A" w:rsidRPr="00F33427" w:rsidRDefault="00424D5A" w:rsidP="00372A2B">
            <w:pPr>
              <w:rPr>
                <w:rFonts w:ascii="Arial" w:hAnsi="Arial" w:cs="Arial"/>
              </w:rPr>
            </w:pPr>
            <w:r>
              <w:rPr>
                <w:rFonts w:ascii="Arial" w:hAnsi="Arial" w:cs="Arial"/>
              </w:rPr>
              <w:t>1</w:t>
            </w:r>
          </w:p>
        </w:tc>
      </w:tr>
      <w:tr w:rsidR="00424D5A" w:rsidRPr="00F33427" w14:paraId="31DDD7F1" w14:textId="77777777" w:rsidTr="00372A2B">
        <w:tc>
          <w:tcPr>
            <w:tcW w:w="2088" w:type="dxa"/>
            <w:vMerge/>
          </w:tcPr>
          <w:p w14:paraId="6DA8A9D7" w14:textId="77777777" w:rsidR="00424D5A" w:rsidRPr="00F33427" w:rsidRDefault="00424D5A" w:rsidP="00372A2B">
            <w:pPr>
              <w:rPr>
                <w:rFonts w:ascii="Arial" w:hAnsi="Arial" w:cs="Arial"/>
              </w:rPr>
            </w:pPr>
          </w:p>
        </w:tc>
        <w:tc>
          <w:tcPr>
            <w:tcW w:w="720" w:type="dxa"/>
          </w:tcPr>
          <w:p w14:paraId="7A8888A0" w14:textId="77777777" w:rsidR="00424D5A" w:rsidRPr="00F33427" w:rsidRDefault="00424D5A" w:rsidP="00372A2B">
            <w:pPr>
              <w:jc w:val="center"/>
              <w:rPr>
                <w:rFonts w:ascii="Arial" w:hAnsi="Arial" w:cs="Arial"/>
              </w:rPr>
            </w:pPr>
            <w:r w:rsidRPr="00F33427">
              <w:rPr>
                <w:rFonts w:ascii="Arial" w:hAnsi="Arial" w:cs="Arial"/>
              </w:rPr>
              <w:t>1b</w:t>
            </w:r>
          </w:p>
        </w:tc>
        <w:tc>
          <w:tcPr>
            <w:tcW w:w="11070" w:type="dxa"/>
          </w:tcPr>
          <w:p w14:paraId="62EE5523" w14:textId="77777777" w:rsidR="00424D5A" w:rsidRPr="00F33427" w:rsidRDefault="00424D5A" w:rsidP="00372A2B">
            <w:pPr>
              <w:rPr>
                <w:rFonts w:ascii="Arial" w:hAnsi="Arial" w:cs="Arial"/>
              </w:rPr>
            </w:pPr>
            <w:r w:rsidRPr="00F33427">
              <w:rPr>
                <w:rFonts w:ascii="Arial" w:hAnsi="Arial" w:cs="Arial"/>
              </w:rPr>
              <w:t xml:space="preserve">Structured summary of trial design, methods, results, and conclusions </w:t>
            </w:r>
            <w:r w:rsidRPr="002E7213">
              <w:rPr>
                <w:rFonts w:ascii="Arial" w:hAnsi="Arial" w:cs="Arial"/>
                <w:sz w:val="16"/>
                <w:szCs w:val="16"/>
              </w:rPr>
              <w:t>(for specific guidance see CONSORT for abstracts)</w:t>
            </w:r>
          </w:p>
        </w:tc>
        <w:tc>
          <w:tcPr>
            <w:tcW w:w="1620" w:type="dxa"/>
            <w:tcBorders>
              <w:bottom w:val="single" w:sz="4" w:space="0" w:color="auto"/>
            </w:tcBorders>
          </w:tcPr>
          <w:p w14:paraId="6C451905" w14:textId="77777777" w:rsidR="00424D5A" w:rsidRPr="00F33427" w:rsidRDefault="00424D5A" w:rsidP="00372A2B">
            <w:pPr>
              <w:rPr>
                <w:rFonts w:ascii="Arial" w:hAnsi="Arial" w:cs="Arial"/>
              </w:rPr>
            </w:pPr>
            <w:r>
              <w:rPr>
                <w:rFonts w:ascii="Arial" w:hAnsi="Arial" w:cs="Arial"/>
              </w:rPr>
              <w:t>4-5</w:t>
            </w:r>
          </w:p>
        </w:tc>
      </w:tr>
      <w:tr w:rsidR="00424D5A" w:rsidRPr="00F33427" w14:paraId="17C06048" w14:textId="77777777" w:rsidTr="00372A2B">
        <w:tc>
          <w:tcPr>
            <w:tcW w:w="15498" w:type="dxa"/>
            <w:gridSpan w:val="4"/>
          </w:tcPr>
          <w:p w14:paraId="26B20D99" w14:textId="77777777" w:rsidR="00424D5A" w:rsidRPr="00F33427" w:rsidRDefault="00424D5A" w:rsidP="00372A2B">
            <w:pPr>
              <w:pStyle w:val="TableSubHead"/>
              <w:rPr>
                <w:rFonts w:ascii="Arial" w:hAnsi="Arial" w:cs="Arial"/>
                <w:sz w:val="22"/>
                <w:szCs w:val="22"/>
              </w:rPr>
            </w:pPr>
            <w:r w:rsidRPr="00F33427">
              <w:rPr>
                <w:rFonts w:ascii="Arial" w:hAnsi="Arial" w:cs="Arial"/>
                <w:sz w:val="22"/>
                <w:szCs w:val="22"/>
              </w:rPr>
              <w:t>Introduction</w:t>
            </w:r>
          </w:p>
        </w:tc>
      </w:tr>
      <w:tr w:rsidR="00424D5A" w:rsidRPr="00F33427" w14:paraId="1AEC0A21" w14:textId="77777777" w:rsidTr="00372A2B">
        <w:tc>
          <w:tcPr>
            <w:tcW w:w="2088" w:type="dxa"/>
            <w:vMerge w:val="restart"/>
          </w:tcPr>
          <w:p w14:paraId="4A3A5863" w14:textId="77777777" w:rsidR="00424D5A" w:rsidRPr="00F33427" w:rsidRDefault="00424D5A" w:rsidP="00372A2B">
            <w:pPr>
              <w:rPr>
                <w:rFonts w:ascii="Arial" w:hAnsi="Arial" w:cs="Arial"/>
              </w:rPr>
            </w:pPr>
            <w:r w:rsidRPr="00F33427">
              <w:rPr>
                <w:rFonts w:ascii="Arial" w:hAnsi="Arial" w:cs="Arial"/>
              </w:rPr>
              <w:t>Background and objectives</w:t>
            </w:r>
          </w:p>
        </w:tc>
        <w:tc>
          <w:tcPr>
            <w:tcW w:w="720" w:type="dxa"/>
          </w:tcPr>
          <w:p w14:paraId="3B5DAA94" w14:textId="77777777" w:rsidR="00424D5A" w:rsidRPr="00F33427" w:rsidRDefault="00424D5A" w:rsidP="00372A2B">
            <w:pPr>
              <w:jc w:val="center"/>
              <w:rPr>
                <w:rFonts w:ascii="Arial" w:hAnsi="Arial" w:cs="Arial"/>
              </w:rPr>
            </w:pPr>
            <w:r w:rsidRPr="00F33427">
              <w:rPr>
                <w:rFonts w:ascii="Arial" w:hAnsi="Arial" w:cs="Arial"/>
              </w:rPr>
              <w:t>2a</w:t>
            </w:r>
          </w:p>
        </w:tc>
        <w:tc>
          <w:tcPr>
            <w:tcW w:w="11070" w:type="dxa"/>
          </w:tcPr>
          <w:p w14:paraId="1365B6BA" w14:textId="77777777" w:rsidR="00424D5A" w:rsidRPr="00F33427" w:rsidRDefault="00424D5A" w:rsidP="00372A2B">
            <w:pPr>
              <w:rPr>
                <w:rFonts w:ascii="Arial" w:hAnsi="Arial" w:cs="Arial"/>
              </w:rPr>
            </w:pPr>
            <w:r w:rsidRPr="00F33427">
              <w:rPr>
                <w:rFonts w:ascii="Arial" w:hAnsi="Arial" w:cs="Arial"/>
              </w:rPr>
              <w:t>Scientific background and explanation of rationale</w:t>
            </w:r>
          </w:p>
        </w:tc>
        <w:tc>
          <w:tcPr>
            <w:tcW w:w="1620" w:type="dxa"/>
            <w:tcBorders>
              <w:bottom w:val="single" w:sz="4" w:space="0" w:color="auto"/>
            </w:tcBorders>
          </w:tcPr>
          <w:p w14:paraId="401FB192" w14:textId="77777777" w:rsidR="00424D5A" w:rsidRPr="00F33427" w:rsidRDefault="00424D5A" w:rsidP="00372A2B">
            <w:pPr>
              <w:rPr>
                <w:rFonts w:ascii="Arial" w:hAnsi="Arial" w:cs="Arial"/>
              </w:rPr>
            </w:pPr>
            <w:r>
              <w:rPr>
                <w:rFonts w:ascii="Arial" w:hAnsi="Arial" w:cs="Arial"/>
              </w:rPr>
              <w:t>6</w:t>
            </w:r>
          </w:p>
        </w:tc>
      </w:tr>
      <w:tr w:rsidR="00424D5A" w:rsidRPr="00F33427" w14:paraId="05DB9D44" w14:textId="77777777" w:rsidTr="00372A2B">
        <w:trPr>
          <w:trHeight w:val="413"/>
        </w:trPr>
        <w:tc>
          <w:tcPr>
            <w:tcW w:w="2088" w:type="dxa"/>
            <w:vMerge/>
          </w:tcPr>
          <w:p w14:paraId="6C4D5087" w14:textId="77777777" w:rsidR="00424D5A" w:rsidRPr="00F33427" w:rsidRDefault="00424D5A" w:rsidP="00372A2B">
            <w:pPr>
              <w:rPr>
                <w:rFonts w:ascii="Arial" w:hAnsi="Arial" w:cs="Arial"/>
              </w:rPr>
            </w:pPr>
          </w:p>
        </w:tc>
        <w:tc>
          <w:tcPr>
            <w:tcW w:w="720" w:type="dxa"/>
          </w:tcPr>
          <w:p w14:paraId="6D174240" w14:textId="77777777" w:rsidR="00424D5A" w:rsidRPr="00F33427" w:rsidRDefault="00424D5A" w:rsidP="00372A2B">
            <w:pPr>
              <w:jc w:val="center"/>
              <w:rPr>
                <w:rFonts w:ascii="Arial" w:hAnsi="Arial" w:cs="Arial"/>
              </w:rPr>
            </w:pPr>
            <w:r w:rsidRPr="00F33427">
              <w:rPr>
                <w:rFonts w:ascii="Arial" w:hAnsi="Arial" w:cs="Arial"/>
              </w:rPr>
              <w:t>2b</w:t>
            </w:r>
          </w:p>
        </w:tc>
        <w:tc>
          <w:tcPr>
            <w:tcW w:w="11070" w:type="dxa"/>
          </w:tcPr>
          <w:p w14:paraId="30559127" w14:textId="77777777" w:rsidR="00424D5A" w:rsidRPr="00F33427" w:rsidRDefault="00424D5A" w:rsidP="00372A2B">
            <w:pPr>
              <w:rPr>
                <w:rFonts w:ascii="Arial" w:hAnsi="Arial" w:cs="Arial"/>
              </w:rPr>
            </w:pPr>
            <w:r w:rsidRPr="00F33427">
              <w:rPr>
                <w:rFonts w:ascii="Arial" w:hAnsi="Arial" w:cs="Arial"/>
              </w:rPr>
              <w:t>Specific objectives or hypotheses</w:t>
            </w:r>
          </w:p>
        </w:tc>
        <w:tc>
          <w:tcPr>
            <w:tcW w:w="1620" w:type="dxa"/>
            <w:tcBorders>
              <w:top w:val="single" w:sz="4" w:space="0" w:color="auto"/>
              <w:bottom w:val="single" w:sz="4" w:space="0" w:color="auto"/>
            </w:tcBorders>
          </w:tcPr>
          <w:p w14:paraId="5DAE6167" w14:textId="77777777" w:rsidR="00424D5A" w:rsidRPr="00F33427" w:rsidRDefault="00424D5A" w:rsidP="00372A2B">
            <w:pPr>
              <w:rPr>
                <w:rFonts w:ascii="Arial" w:hAnsi="Arial" w:cs="Arial"/>
              </w:rPr>
            </w:pPr>
            <w:r>
              <w:rPr>
                <w:rFonts w:ascii="Arial" w:hAnsi="Arial" w:cs="Arial"/>
              </w:rPr>
              <w:t>6</w:t>
            </w:r>
          </w:p>
        </w:tc>
      </w:tr>
      <w:tr w:rsidR="00424D5A" w:rsidRPr="00F33427" w14:paraId="34FEAD21" w14:textId="77777777" w:rsidTr="00372A2B">
        <w:tc>
          <w:tcPr>
            <w:tcW w:w="15498" w:type="dxa"/>
            <w:gridSpan w:val="4"/>
          </w:tcPr>
          <w:p w14:paraId="552CDBF2" w14:textId="77777777" w:rsidR="00424D5A" w:rsidRPr="00F33427" w:rsidRDefault="00424D5A" w:rsidP="00372A2B">
            <w:pPr>
              <w:pStyle w:val="TableSubHead"/>
              <w:rPr>
                <w:rFonts w:ascii="Arial" w:hAnsi="Arial" w:cs="Arial"/>
                <w:sz w:val="22"/>
                <w:szCs w:val="22"/>
              </w:rPr>
            </w:pPr>
            <w:r w:rsidRPr="00F33427">
              <w:rPr>
                <w:rFonts w:ascii="Arial" w:hAnsi="Arial" w:cs="Arial"/>
                <w:sz w:val="22"/>
                <w:szCs w:val="22"/>
              </w:rPr>
              <w:t>Methods</w:t>
            </w:r>
          </w:p>
        </w:tc>
      </w:tr>
      <w:tr w:rsidR="00424D5A" w:rsidRPr="00F33427" w14:paraId="4A2CEE36" w14:textId="77777777" w:rsidTr="00372A2B">
        <w:tc>
          <w:tcPr>
            <w:tcW w:w="2088" w:type="dxa"/>
            <w:vMerge w:val="restart"/>
          </w:tcPr>
          <w:p w14:paraId="29449924" w14:textId="77777777" w:rsidR="00424D5A" w:rsidRPr="00F33427" w:rsidRDefault="00424D5A" w:rsidP="00372A2B">
            <w:pPr>
              <w:rPr>
                <w:rFonts w:ascii="Arial" w:hAnsi="Arial" w:cs="Arial"/>
              </w:rPr>
            </w:pPr>
            <w:r w:rsidRPr="00F33427">
              <w:rPr>
                <w:rFonts w:ascii="Arial" w:hAnsi="Arial" w:cs="Arial"/>
              </w:rPr>
              <w:t>Trial design</w:t>
            </w:r>
          </w:p>
        </w:tc>
        <w:tc>
          <w:tcPr>
            <w:tcW w:w="720" w:type="dxa"/>
          </w:tcPr>
          <w:p w14:paraId="47B3BEDD" w14:textId="77777777" w:rsidR="00424D5A" w:rsidRPr="00F33427" w:rsidRDefault="00424D5A" w:rsidP="00372A2B">
            <w:pPr>
              <w:jc w:val="center"/>
              <w:rPr>
                <w:rFonts w:ascii="Arial" w:hAnsi="Arial" w:cs="Arial"/>
              </w:rPr>
            </w:pPr>
            <w:r w:rsidRPr="00F33427">
              <w:rPr>
                <w:rFonts w:ascii="Arial" w:hAnsi="Arial" w:cs="Arial"/>
              </w:rPr>
              <w:t>3a</w:t>
            </w:r>
          </w:p>
        </w:tc>
        <w:tc>
          <w:tcPr>
            <w:tcW w:w="11070" w:type="dxa"/>
          </w:tcPr>
          <w:p w14:paraId="55ADF462" w14:textId="77777777" w:rsidR="00424D5A" w:rsidRPr="00F33427" w:rsidRDefault="00424D5A" w:rsidP="00372A2B">
            <w:pPr>
              <w:rPr>
                <w:rFonts w:ascii="Arial" w:hAnsi="Arial" w:cs="Arial"/>
              </w:rPr>
            </w:pPr>
            <w:r w:rsidRPr="00F33427">
              <w:rPr>
                <w:rFonts w:ascii="Arial" w:hAnsi="Arial" w:cs="Arial"/>
              </w:rPr>
              <w:t>Description of trial design (such as parallel, factorial) including allocation ratio</w:t>
            </w:r>
          </w:p>
        </w:tc>
        <w:tc>
          <w:tcPr>
            <w:tcW w:w="1620" w:type="dxa"/>
            <w:tcBorders>
              <w:bottom w:val="single" w:sz="4" w:space="0" w:color="auto"/>
            </w:tcBorders>
          </w:tcPr>
          <w:p w14:paraId="0D85341D" w14:textId="77777777" w:rsidR="00424D5A" w:rsidRPr="00F33427" w:rsidRDefault="00424D5A" w:rsidP="00372A2B">
            <w:pPr>
              <w:rPr>
                <w:rFonts w:ascii="Arial" w:hAnsi="Arial" w:cs="Arial"/>
              </w:rPr>
            </w:pPr>
            <w:r>
              <w:rPr>
                <w:rFonts w:ascii="Arial" w:hAnsi="Arial" w:cs="Arial"/>
              </w:rPr>
              <w:t>7</w:t>
            </w:r>
          </w:p>
        </w:tc>
      </w:tr>
      <w:tr w:rsidR="00424D5A" w:rsidRPr="00F33427" w14:paraId="24AC1608" w14:textId="77777777" w:rsidTr="00372A2B">
        <w:trPr>
          <w:trHeight w:val="305"/>
        </w:trPr>
        <w:tc>
          <w:tcPr>
            <w:tcW w:w="2088" w:type="dxa"/>
            <w:vMerge/>
          </w:tcPr>
          <w:p w14:paraId="38BB77DE" w14:textId="77777777" w:rsidR="00424D5A" w:rsidRPr="00F33427" w:rsidRDefault="00424D5A" w:rsidP="00372A2B">
            <w:pPr>
              <w:rPr>
                <w:rFonts w:ascii="Arial" w:hAnsi="Arial" w:cs="Arial"/>
              </w:rPr>
            </w:pPr>
          </w:p>
        </w:tc>
        <w:tc>
          <w:tcPr>
            <w:tcW w:w="720" w:type="dxa"/>
          </w:tcPr>
          <w:p w14:paraId="0AF248DB" w14:textId="77777777" w:rsidR="00424D5A" w:rsidRPr="00F33427" w:rsidRDefault="00424D5A" w:rsidP="00372A2B">
            <w:pPr>
              <w:jc w:val="center"/>
              <w:rPr>
                <w:rFonts w:ascii="Arial" w:hAnsi="Arial" w:cs="Arial"/>
              </w:rPr>
            </w:pPr>
            <w:r w:rsidRPr="00F33427">
              <w:rPr>
                <w:rFonts w:ascii="Arial" w:hAnsi="Arial" w:cs="Arial"/>
              </w:rPr>
              <w:t>3b</w:t>
            </w:r>
          </w:p>
        </w:tc>
        <w:tc>
          <w:tcPr>
            <w:tcW w:w="11070" w:type="dxa"/>
          </w:tcPr>
          <w:p w14:paraId="0BE1BECC" w14:textId="77777777" w:rsidR="00424D5A" w:rsidRPr="00F33427" w:rsidRDefault="00424D5A" w:rsidP="00372A2B">
            <w:pPr>
              <w:rPr>
                <w:rFonts w:ascii="Arial" w:hAnsi="Arial" w:cs="Arial"/>
              </w:rPr>
            </w:pPr>
            <w:r w:rsidRPr="00F33427">
              <w:rPr>
                <w:rFonts w:ascii="Arial" w:hAnsi="Arial" w:cs="Arial"/>
              </w:rPr>
              <w:t>Important changes to methods after trial commencement (such as eligibility criteria), with reasons</w:t>
            </w:r>
          </w:p>
        </w:tc>
        <w:tc>
          <w:tcPr>
            <w:tcW w:w="1620" w:type="dxa"/>
            <w:tcBorders>
              <w:top w:val="single" w:sz="4" w:space="0" w:color="auto"/>
              <w:bottom w:val="single" w:sz="4" w:space="0" w:color="auto"/>
            </w:tcBorders>
          </w:tcPr>
          <w:p w14:paraId="6E61454A" w14:textId="77777777" w:rsidR="00424D5A" w:rsidRPr="00F33427" w:rsidRDefault="00424D5A" w:rsidP="00372A2B">
            <w:pPr>
              <w:rPr>
                <w:rFonts w:ascii="Arial" w:hAnsi="Arial" w:cs="Arial"/>
              </w:rPr>
            </w:pPr>
            <w:r>
              <w:rPr>
                <w:rFonts w:ascii="Arial" w:hAnsi="Arial" w:cs="Arial"/>
              </w:rPr>
              <w:t>NA</w:t>
            </w:r>
          </w:p>
        </w:tc>
      </w:tr>
      <w:tr w:rsidR="00424D5A" w:rsidRPr="00F33427" w14:paraId="54AABF70" w14:textId="77777777" w:rsidTr="00372A2B">
        <w:tc>
          <w:tcPr>
            <w:tcW w:w="2088" w:type="dxa"/>
            <w:vMerge w:val="restart"/>
          </w:tcPr>
          <w:p w14:paraId="78D5E4FA" w14:textId="77777777" w:rsidR="00424D5A" w:rsidRPr="00F33427" w:rsidRDefault="00424D5A" w:rsidP="00372A2B">
            <w:pPr>
              <w:rPr>
                <w:rFonts w:ascii="Arial" w:hAnsi="Arial" w:cs="Arial"/>
              </w:rPr>
            </w:pPr>
            <w:r w:rsidRPr="00F33427">
              <w:rPr>
                <w:rFonts w:ascii="Arial" w:hAnsi="Arial" w:cs="Arial"/>
              </w:rPr>
              <w:t>Participants</w:t>
            </w:r>
          </w:p>
        </w:tc>
        <w:tc>
          <w:tcPr>
            <w:tcW w:w="720" w:type="dxa"/>
          </w:tcPr>
          <w:p w14:paraId="40BE543D" w14:textId="77777777" w:rsidR="00424D5A" w:rsidRPr="00F33427" w:rsidRDefault="00424D5A" w:rsidP="00372A2B">
            <w:pPr>
              <w:jc w:val="center"/>
              <w:rPr>
                <w:rFonts w:ascii="Arial" w:hAnsi="Arial" w:cs="Arial"/>
              </w:rPr>
            </w:pPr>
            <w:r w:rsidRPr="00F33427">
              <w:rPr>
                <w:rFonts w:ascii="Arial" w:hAnsi="Arial" w:cs="Arial"/>
              </w:rPr>
              <w:t>4a</w:t>
            </w:r>
          </w:p>
        </w:tc>
        <w:tc>
          <w:tcPr>
            <w:tcW w:w="11070" w:type="dxa"/>
          </w:tcPr>
          <w:p w14:paraId="60B28718" w14:textId="77777777" w:rsidR="00424D5A" w:rsidRPr="00F33427" w:rsidRDefault="00424D5A" w:rsidP="00372A2B">
            <w:pPr>
              <w:rPr>
                <w:rFonts w:ascii="Arial" w:hAnsi="Arial" w:cs="Arial"/>
              </w:rPr>
            </w:pPr>
            <w:r w:rsidRPr="00F33427">
              <w:rPr>
                <w:rFonts w:ascii="Arial" w:hAnsi="Arial" w:cs="Arial"/>
              </w:rPr>
              <w:t>Eligibility criteria for participants</w:t>
            </w:r>
          </w:p>
        </w:tc>
        <w:tc>
          <w:tcPr>
            <w:tcW w:w="1620" w:type="dxa"/>
            <w:tcBorders>
              <w:top w:val="single" w:sz="4" w:space="0" w:color="auto"/>
              <w:bottom w:val="single" w:sz="4" w:space="0" w:color="auto"/>
            </w:tcBorders>
          </w:tcPr>
          <w:p w14:paraId="3BF582E1" w14:textId="77777777" w:rsidR="00424D5A" w:rsidRPr="00F33427" w:rsidRDefault="00424D5A" w:rsidP="00372A2B">
            <w:pPr>
              <w:rPr>
                <w:rFonts w:ascii="Arial" w:hAnsi="Arial" w:cs="Arial"/>
              </w:rPr>
            </w:pPr>
            <w:r>
              <w:rPr>
                <w:rFonts w:ascii="Arial" w:hAnsi="Arial" w:cs="Arial"/>
              </w:rPr>
              <w:t>8</w:t>
            </w:r>
          </w:p>
        </w:tc>
      </w:tr>
      <w:tr w:rsidR="00424D5A" w:rsidRPr="00F33427" w14:paraId="4EDCC62D" w14:textId="77777777" w:rsidTr="00372A2B">
        <w:tc>
          <w:tcPr>
            <w:tcW w:w="2088" w:type="dxa"/>
            <w:vMerge/>
          </w:tcPr>
          <w:p w14:paraId="357F1364" w14:textId="77777777" w:rsidR="00424D5A" w:rsidRPr="00F33427" w:rsidRDefault="00424D5A" w:rsidP="00372A2B">
            <w:pPr>
              <w:rPr>
                <w:rFonts w:ascii="Arial" w:hAnsi="Arial" w:cs="Arial"/>
              </w:rPr>
            </w:pPr>
          </w:p>
        </w:tc>
        <w:tc>
          <w:tcPr>
            <w:tcW w:w="720" w:type="dxa"/>
          </w:tcPr>
          <w:p w14:paraId="6717A5CA" w14:textId="77777777" w:rsidR="00424D5A" w:rsidRPr="00F33427" w:rsidRDefault="00424D5A" w:rsidP="00372A2B">
            <w:pPr>
              <w:jc w:val="center"/>
              <w:rPr>
                <w:rFonts w:ascii="Arial" w:hAnsi="Arial" w:cs="Arial"/>
              </w:rPr>
            </w:pPr>
            <w:r w:rsidRPr="00F33427">
              <w:rPr>
                <w:rFonts w:ascii="Arial" w:hAnsi="Arial" w:cs="Arial"/>
              </w:rPr>
              <w:t>4b</w:t>
            </w:r>
          </w:p>
        </w:tc>
        <w:tc>
          <w:tcPr>
            <w:tcW w:w="11070" w:type="dxa"/>
          </w:tcPr>
          <w:p w14:paraId="114014A5" w14:textId="77777777" w:rsidR="00424D5A" w:rsidRPr="00F33427" w:rsidRDefault="00424D5A" w:rsidP="00372A2B">
            <w:pPr>
              <w:rPr>
                <w:rFonts w:ascii="Arial" w:hAnsi="Arial" w:cs="Arial"/>
              </w:rPr>
            </w:pPr>
            <w:r w:rsidRPr="00F33427">
              <w:rPr>
                <w:rFonts w:ascii="Arial" w:hAnsi="Arial" w:cs="Arial"/>
              </w:rPr>
              <w:t>Settings and locations where the data were collected</w:t>
            </w:r>
          </w:p>
        </w:tc>
        <w:tc>
          <w:tcPr>
            <w:tcW w:w="1620" w:type="dxa"/>
            <w:tcBorders>
              <w:top w:val="single" w:sz="4" w:space="0" w:color="auto"/>
              <w:bottom w:val="single" w:sz="4" w:space="0" w:color="auto"/>
            </w:tcBorders>
          </w:tcPr>
          <w:p w14:paraId="6264C4BF" w14:textId="77777777" w:rsidR="00424D5A" w:rsidRPr="00F33427" w:rsidRDefault="00424D5A" w:rsidP="00372A2B">
            <w:pPr>
              <w:rPr>
                <w:rFonts w:ascii="Arial" w:hAnsi="Arial" w:cs="Arial"/>
              </w:rPr>
            </w:pPr>
            <w:r>
              <w:rPr>
                <w:rFonts w:ascii="Arial" w:hAnsi="Arial" w:cs="Arial"/>
              </w:rPr>
              <w:t>7-8</w:t>
            </w:r>
          </w:p>
        </w:tc>
      </w:tr>
      <w:tr w:rsidR="00424D5A" w:rsidRPr="00F33427" w14:paraId="1352D36B" w14:textId="77777777" w:rsidTr="00372A2B">
        <w:tc>
          <w:tcPr>
            <w:tcW w:w="2088" w:type="dxa"/>
          </w:tcPr>
          <w:p w14:paraId="06AB90AE" w14:textId="77777777" w:rsidR="00424D5A" w:rsidRPr="00F33427" w:rsidRDefault="00424D5A" w:rsidP="00372A2B">
            <w:pPr>
              <w:rPr>
                <w:rFonts w:ascii="Arial" w:hAnsi="Arial" w:cs="Arial"/>
              </w:rPr>
            </w:pPr>
            <w:r w:rsidRPr="00F33427">
              <w:rPr>
                <w:rFonts w:ascii="Arial" w:hAnsi="Arial" w:cs="Arial"/>
              </w:rPr>
              <w:t>Interventions</w:t>
            </w:r>
          </w:p>
        </w:tc>
        <w:tc>
          <w:tcPr>
            <w:tcW w:w="720" w:type="dxa"/>
          </w:tcPr>
          <w:p w14:paraId="7EDA1F00" w14:textId="77777777" w:rsidR="00424D5A" w:rsidRPr="00F33427" w:rsidRDefault="00424D5A" w:rsidP="00372A2B">
            <w:pPr>
              <w:jc w:val="center"/>
              <w:rPr>
                <w:rFonts w:ascii="Arial" w:hAnsi="Arial" w:cs="Arial"/>
              </w:rPr>
            </w:pPr>
            <w:r w:rsidRPr="00F33427">
              <w:rPr>
                <w:rFonts w:ascii="Arial" w:hAnsi="Arial" w:cs="Arial"/>
              </w:rPr>
              <w:t>5</w:t>
            </w:r>
          </w:p>
        </w:tc>
        <w:tc>
          <w:tcPr>
            <w:tcW w:w="11070" w:type="dxa"/>
          </w:tcPr>
          <w:p w14:paraId="10E44142" w14:textId="77777777" w:rsidR="00424D5A" w:rsidRPr="00F33427" w:rsidRDefault="00424D5A" w:rsidP="00372A2B">
            <w:pPr>
              <w:rPr>
                <w:rFonts w:ascii="Arial" w:hAnsi="Arial" w:cs="Arial"/>
              </w:rPr>
            </w:pPr>
            <w:r w:rsidRPr="00F33427">
              <w:rPr>
                <w:rFonts w:ascii="Arial" w:hAnsi="Arial" w:cs="Arial"/>
              </w:rPr>
              <w:t>The interventions for each group with sufficient details to allow replication, including how and when they were actually administered</w:t>
            </w:r>
          </w:p>
        </w:tc>
        <w:tc>
          <w:tcPr>
            <w:tcW w:w="1620" w:type="dxa"/>
            <w:tcBorders>
              <w:top w:val="single" w:sz="4" w:space="0" w:color="auto"/>
              <w:bottom w:val="single" w:sz="4" w:space="0" w:color="auto"/>
            </w:tcBorders>
          </w:tcPr>
          <w:p w14:paraId="1FA83701" w14:textId="77777777" w:rsidR="00424D5A" w:rsidRPr="00F33427" w:rsidRDefault="00424D5A" w:rsidP="00372A2B">
            <w:pPr>
              <w:rPr>
                <w:rFonts w:ascii="Arial" w:hAnsi="Arial" w:cs="Arial"/>
              </w:rPr>
            </w:pPr>
            <w:r>
              <w:rPr>
                <w:rFonts w:ascii="Arial" w:hAnsi="Arial" w:cs="Arial"/>
              </w:rPr>
              <w:t>8-10</w:t>
            </w:r>
          </w:p>
        </w:tc>
      </w:tr>
      <w:tr w:rsidR="00424D5A" w:rsidRPr="00F33427" w14:paraId="5373A07A" w14:textId="77777777" w:rsidTr="00372A2B">
        <w:tc>
          <w:tcPr>
            <w:tcW w:w="2088" w:type="dxa"/>
            <w:vMerge w:val="restart"/>
          </w:tcPr>
          <w:p w14:paraId="6B85703B" w14:textId="77777777" w:rsidR="00424D5A" w:rsidRPr="00F33427" w:rsidRDefault="00424D5A" w:rsidP="00372A2B">
            <w:pPr>
              <w:rPr>
                <w:rFonts w:ascii="Arial" w:hAnsi="Arial" w:cs="Arial"/>
              </w:rPr>
            </w:pPr>
            <w:r w:rsidRPr="00F33427">
              <w:rPr>
                <w:rFonts w:ascii="Arial" w:hAnsi="Arial" w:cs="Arial"/>
              </w:rPr>
              <w:t>Outcomes</w:t>
            </w:r>
          </w:p>
        </w:tc>
        <w:tc>
          <w:tcPr>
            <w:tcW w:w="720" w:type="dxa"/>
          </w:tcPr>
          <w:p w14:paraId="792F88C2" w14:textId="77777777" w:rsidR="00424D5A" w:rsidRPr="00F33427" w:rsidRDefault="00424D5A" w:rsidP="00372A2B">
            <w:pPr>
              <w:jc w:val="center"/>
              <w:rPr>
                <w:rFonts w:ascii="Arial" w:hAnsi="Arial" w:cs="Arial"/>
              </w:rPr>
            </w:pPr>
            <w:r w:rsidRPr="00F33427">
              <w:rPr>
                <w:rFonts w:ascii="Arial" w:hAnsi="Arial" w:cs="Arial"/>
              </w:rPr>
              <w:t>6a</w:t>
            </w:r>
          </w:p>
        </w:tc>
        <w:tc>
          <w:tcPr>
            <w:tcW w:w="11070" w:type="dxa"/>
          </w:tcPr>
          <w:p w14:paraId="2F9E6819" w14:textId="77777777" w:rsidR="00424D5A" w:rsidRPr="00F33427" w:rsidRDefault="00424D5A" w:rsidP="00372A2B">
            <w:pPr>
              <w:rPr>
                <w:rFonts w:ascii="Arial" w:hAnsi="Arial" w:cs="Arial"/>
              </w:rPr>
            </w:pPr>
            <w:r w:rsidRPr="00F33427">
              <w:rPr>
                <w:rFonts w:ascii="Arial" w:hAnsi="Arial" w:cs="Arial"/>
              </w:rPr>
              <w:t>Completely defined pre-specified primary and secondary outcome measures, including how and when they were assessed</w:t>
            </w:r>
          </w:p>
        </w:tc>
        <w:tc>
          <w:tcPr>
            <w:tcW w:w="1620" w:type="dxa"/>
            <w:tcBorders>
              <w:top w:val="single" w:sz="4" w:space="0" w:color="auto"/>
              <w:bottom w:val="single" w:sz="4" w:space="0" w:color="auto"/>
            </w:tcBorders>
          </w:tcPr>
          <w:p w14:paraId="6B0C5707" w14:textId="77777777" w:rsidR="00424D5A" w:rsidRPr="00F33427" w:rsidRDefault="00424D5A" w:rsidP="00372A2B">
            <w:pPr>
              <w:rPr>
                <w:rFonts w:ascii="Arial" w:hAnsi="Arial" w:cs="Arial"/>
              </w:rPr>
            </w:pPr>
            <w:r>
              <w:rPr>
                <w:rFonts w:ascii="Arial" w:hAnsi="Arial" w:cs="Arial"/>
              </w:rPr>
              <w:t>11-12</w:t>
            </w:r>
          </w:p>
        </w:tc>
      </w:tr>
      <w:tr w:rsidR="00424D5A" w:rsidRPr="00F33427" w14:paraId="2FF2D9A5" w14:textId="77777777" w:rsidTr="00372A2B">
        <w:tc>
          <w:tcPr>
            <w:tcW w:w="2088" w:type="dxa"/>
            <w:vMerge/>
          </w:tcPr>
          <w:p w14:paraId="15E048C2" w14:textId="77777777" w:rsidR="00424D5A" w:rsidRPr="00F33427" w:rsidRDefault="00424D5A" w:rsidP="00372A2B">
            <w:pPr>
              <w:rPr>
                <w:rFonts w:ascii="Arial" w:hAnsi="Arial" w:cs="Arial"/>
              </w:rPr>
            </w:pPr>
          </w:p>
        </w:tc>
        <w:tc>
          <w:tcPr>
            <w:tcW w:w="720" w:type="dxa"/>
          </w:tcPr>
          <w:p w14:paraId="5853E52F" w14:textId="77777777" w:rsidR="00424D5A" w:rsidRPr="00F33427" w:rsidRDefault="00424D5A" w:rsidP="00372A2B">
            <w:pPr>
              <w:jc w:val="center"/>
              <w:rPr>
                <w:rFonts w:ascii="Arial" w:hAnsi="Arial" w:cs="Arial"/>
              </w:rPr>
            </w:pPr>
            <w:r w:rsidRPr="00F33427">
              <w:rPr>
                <w:rFonts w:ascii="Arial" w:hAnsi="Arial" w:cs="Arial"/>
              </w:rPr>
              <w:t>6b</w:t>
            </w:r>
          </w:p>
        </w:tc>
        <w:tc>
          <w:tcPr>
            <w:tcW w:w="11070" w:type="dxa"/>
          </w:tcPr>
          <w:p w14:paraId="258C2A72" w14:textId="77777777" w:rsidR="00424D5A" w:rsidRPr="00F33427" w:rsidRDefault="00424D5A" w:rsidP="00372A2B">
            <w:pPr>
              <w:rPr>
                <w:rFonts w:ascii="Arial" w:hAnsi="Arial" w:cs="Arial"/>
              </w:rPr>
            </w:pPr>
            <w:r w:rsidRPr="00F33427">
              <w:rPr>
                <w:rFonts w:ascii="Arial" w:hAnsi="Arial" w:cs="Arial"/>
              </w:rPr>
              <w:t>Any changes to trial outcomes after the trial commenced, with reasons</w:t>
            </w:r>
          </w:p>
        </w:tc>
        <w:tc>
          <w:tcPr>
            <w:tcW w:w="1620" w:type="dxa"/>
            <w:tcBorders>
              <w:top w:val="single" w:sz="4" w:space="0" w:color="auto"/>
              <w:bottom w:val="single" w:sz="4" w:space="0" w:color="auto"/>
            </w:tcBorders>
          </w:tcPr>
          <w:p w14:paraId="0D45203F" w14:textId="77777777" w:rsidR="00424D5A" w:rsidRPr="00F33427" w:rsidRDefault="00424D5A" w:rsidP="00372A2B">
            <w:pPr>
              <w:rPr>
                <w:rFonts w:ascii="Arial" w:hAnsi="Arial" w:cs="Arial"/>
              </w:rPr>
            </w:pPr>
            <w:r>
              <w:rPr>
                <w:rFonts w:ascii="Arial" w:hAnsi="Arial" w:cs="Arial"/>
              </w:rPr>
              <w:t>NA</w:t>
            </w:r>
          </w:p>
        </w:tc>
      </w:tr>
      <w:tr w:rsidR="00424D5A" w:rsidRPr="00F33427" w14:paraId="6EF84487" w14:textId="77777777" w:rsidTr="00372A2B">
        <w:tc>
          <w:tcPr>
            <w:tcW w:w="2088" w:type="dxa"/>
            <w:vMerge w:val="restart"/>
          </w:tcPr>
          <w:p w14:paraId="129450BB" w14:textId="77777777" w:rsidR="00424D5A" w:rsidRPr="00F33427" w:rsidRDefault="00424D5A" w:rsidP="00372A2B">
            <w:pPr>
              <w:rPr>
                <w:rFonts w:ascii="Arial" w:hAnsi="Arial" w:cs="Arial"/>
              </w:rPr>
            </w:pPr>
            <w:r w:rsidRPr="00F33427">
              <w:rPr>
                <w:rFonts w:ascii="Arial" w:hAnsi="Arial" w:cs="Arial"/>
              </w:rPr>
              <w:t>Sample size</w:t>
            </w:r>
          </w:p>
        </w:tc>
        <w:tc>
          <w:tcPr>
            <w:tcW w:w="720" w:type="dxa"/>
          </w:tcPr>
          <w:p w14:paraId="5EE9DBD7" w14:textId="77777777" w:rsidR="00424D5A" w:rsidRPr="00F33427" w:rsidRDefault="00424D5A" w:rsidP="00372A2B">
            <w:pPr>
              <w:jc w:val="center"/>
              <w:rPr>
                <w:rFonts w:ascii="Arial" w:hAnsi="Arial" w:cs="Arial"/>
              </w:rPr>
            </w:pPr>
            <w:r w:rsidRPr="00F33427">
              <w:rPr>
                <w:rFonts w:ascii="Arial" w:hAnsi="Arial" w:cs="Arial"/>
              </w:rPr>
              <w:t>7a</w:t>
            </w:r>
          </w:p>
        </w:tc>
        <w:tc>
          <w:tcPr>
            <w:tcW w:w="11070" w:type="dxa"/>
          </w:tcPr>
          <w:p w14:paraId="4CA3B300" w14:textId="77777777" w:rsidR="00424D5A" w:rsidRPr="00F33427" w:rsidRDefault="00424D5A" w:rsidP="00372A2B">
            <w:pPr>
              <w:rPr>
                <w:rFonts w:ascii="Arial" w:hAnsi="Arial" w:cs="Arial"/>
              </w:rPr>
            </w:pPr>
            <w:r w:rsidRPr="00F33427">
              <w:rPr>
                <w:rFonts w:ascii="Arial" w:hAnsi="Arial" w:cs="Arial"/>
              </w:rPr>
              <w:t>How sample size was determined</w:t>
            </w:r>
          </w:p>
        </w:tc>
        <w:tc>
          <w:tcPr>
            <w:tcW w:w="1620" w:type="dxa"/>
            <w:tcBorders>
              <w:top w:val="single" w:sz="4" w:space="0" w:color="auto"/>
              <w:bottom w:val="single" w:sz="4" w:space="0" w:color="auto"/>
            </w:tcBorders>
          </w:tcPr>
          <w:p w14:paraId="3F16F66B" w14:textId="77777777" w:rsidR="00424D5A" w:rsidRPr="00F33427" w:rsidRDefault="00424D5A" w:rsidP="00372A2B">
            <w:pPr>
              <w:rPr>
                <w:rFonts w:ascii="Arial" w:hAnsi="Arial" w:cs="Arial"/>
              </w:rPr>
            </w:pPr>
            <w:r>
              <w:rPr>
                <w:rFonts w:ascii="Arial" w:hAnsi="Arial" w:cs="Arial"/>
              </w:rPr>
              <w:t>NA</w:t>
            </w:r>
          </w:p>
        </w:tc>
      </w:tr>
      <w:tr w:rsidR="00424D5A" w:rsidRPr="00F33427" w14:paraId="0A152A02" w14:textId="77777777" w:rsidTr="00372A2B">
        <w:tc>
          <w:tcPr>
            <w:tcW w:w="2088" w:type="dxa"/>
            <w:vMerge/>
          </w:tcPr>
          <w:p w14:paraId="4569F132" w14:textId="77777777" w:rsidR="00424D5A" w:rsidRPr="00F33427" w:rsidRDefault="00424D5A" w:rsidP="00372A2B">
            <w:pPr>
              <w:rPr>
                <w:rFonts w:ascii="Arial" w:hAnsi="Arial" w:cs="Arial"/>
              </w:rPr>
            </w:pPr>
          </w:p>
        </w:tc>
        <w:tc>
          <w:tcPr>
            <w:tcW w:w="720" w:type="dxa"/>
          </w:tcPr>
          <w:p w14:paraId="0C56D246" w14:textId="77777777" w:rsidR="00424D5A" w:rsidRPr="00F33427" w:rsidRDefault="00424D5A" w:rsidP="00372A2B">
            <w:pPr>
              <w:jc w:val="center"/>
              <w:rPr>
                <w:rFonts w:ascii="Arial" w:hAnsi="Arial" w:cs="Arial"/>
              </w:rPr>
            </w:pPr>
            <w:r w:rsidRPr="00F33427">
              <w:rPr>
                <w:rFonts w:ascii="Arial" w:hAnsi="Arial" w:cs="Arial"/>
              </w:rPr>
              <w:t>7b</w:t>
            </w:r>
          </w:p>
        </w:tc>
        <w:tc>
          <w:tcPr>
            <w:tcW w:w="11070" w:type="dxa"/>
          </w:tcPr>
          <w:p w14:paraId="79CD895D" w14:textId="77777777" w:rsidR="00424D5A" w:rsidRPr="00F33427" w:rsidRDefault="00424D5A" w:rsidP="00372A2B">
            <w:pPr>
              <w:rPr>
                <w:rFonts w:ascii="Arial" w:hAnsi="Arial" w:cs="Arial"/>
              </w:rPr>
            </w:pPr>
            <w:r w:rsidRPr="00F33427">
              <w:rPr>
                <w:rFonts w:ascii="Arial" w:hAnsi="Arial" w:cs="Arial"/>
              </w:rPr>
              <w:t>When applicable, explanation of any interim analyses and stopping guidelines</w:t>
            </w:r>
          </w:p>
        </w:tc>
        <w:tc>
          <w:tcPr>
            <w:tcW w:w="1620" w:type="dxa"/>
            <w:tcBorders>
              <w:top w:val="single" w:sz="4" w:space="0" w:color="auto"/>
              <w:bottom w:val="single" w:sz="4" w:space="0" w:color="auto"/>
            </w:tcBorders>
          </w:tcPr>
          <w:p w14:paraId="5D1BAEFE" w14:textId="77777777" w:rsidR="00424D5A" w:rsidRPr="00F33427" w:rsidRDefault="00424D5A" w:rsidP="00372A2B">
            <w:pPr>
              <w:rPr>
                <w:rFonts w:ascii="Arial" w:hAnsi="Arial" w:cs="Arial"/>
              </w:rPr>
            </w:pPr>
            <w:r>
              <w:rPr>
                <w:rFonts w:ascii="Arial" w:hAnsi="Arial" w:cs="Arial"/>
              </w:rPr>
              <w:t>NA</w:t>
            </w:r>
          </w:p>
        </w:tc>
      </w:tr>
      <w:tr w:rsidR="00424D5A" w:rsidRPr="00F33427" w14:paraId="3BF07B81" w14:textId="77777777" w:rsidTr="00372A2B">
        <w:tc>
          <w:tcPr>
            <w:tcW w:w="2088" w:type="dxa"/>
          </w:tcPr>
          <w:p w14:paraId="68F93922" w14:textId="77777777" w:rsidR="00424D5A" w:rsidRPr="00F33427" w:rsidRDefault="00424D5A" w:rsidP="00372A2B">
            <w:pPr>
              <w:rPr>
                <w:rFonts w:ascii="Arial" w:hAnsi="Arial" w:cs="Arial"/>
              </w:rPr>
            </w:pPr>
            <w:r w:rsidRPr="00F33427">
              <w:rPr>
                <w:rFonts w:ascii="Arial" w:hAnsi="Arial" w:cs="Arial"/>
              </w:rPr>
              <w:lastRenderedPageBreak/>
              <w:t>Randomisation:</w:t>
            </w:r>
          </w:p>
        </w:tc>
        <w:tc>
          <w:tcPr>
            <w:tcW w:w="720" w:type="dxa"/>
          </w:tcPr>
          <w:p w14:paraId="3C11C636" w14:textId="77777777" w:rsidR="00424D5A" w:rsidRPr="00F33427" w:rsidRDefault="00424D5A" w:rsidP="00372A2B">
            <w:pPr>
              <w:jc w:val="center"/>
              <w:rPr>
                <w:rFonts w:ascii="Arial" w:hAnsi="Arial" w:cs="Arial"/>
              </w:rPr>
            </w:pPr>
          </w:p>
        </w:tc>
        <w:tc>
          <w:tcPr>
            <w:tcW w:w="11070" w:type="dxa"/>
          </w:tcPr>
          <w:p w14:paraId="10EDDEEF" w14:textId="77777777" w:rsidR="00424D5A" w:rsidRPr="00F33427" w:rsidRDefault="00424D5A" w:rsidP="00372A2B">
            <w:pPr>
              <w:rPr>
                <w:rFonts w:ascii="Arial" w:hAnsi="Arial" w:cs="Arial"/>
              </w:rPr>
            </w:pPr>
          </w:p>
        </w:tc>
        <w:tc>
          <w:tcPr>
            <w:tcW w:w="1620" w:type="dxa"/>
            <w:tcBorders>
              <w:top w:val="single" w:sz="4" w:space="0" w:color="auto"/>
            </w:tcBorders>
          </w:tcPr>
          <w:p w14:paraId="108E3E16" w14:textId="77777777" w:rsidR="00424D5A" w:rsidRPr="00F33427" w:rsidRDefault="00424D5A" w:rsidP="00372A2B">
            <w:pPr>
              <w:rPr>
                <w:rFonts w:ascii="Arial" w:hAnsi="Arial" w:cs="Arial"/>
              </w:rPr>
            </w:pPr>
          </w:p>
        </w:tc>
      </w:tr>
      <w:tr w:rsidR="00424D5A" w:rsidRPr="00F33427" w14:paraId="0F7AE28C" w14:textId="77777777" w:rsidTr="00372A2B">
        <w:tc>
          <w:tcPr>
            <w:tcW w:w="2088" w:type="dxa"/>
            <w:vMerge w:val="restart"/>
          </w:tcPr>
          <w:p w14:paraId="13BECF78" w14:textId="77777777" w:rsidR="00424D5A" w:rsidRPr="00F33427" w:rsidRDefault="00424D5A" w:rsidP="00372A2B">
            <w:pPr>
              <w:ind w:left="540" w:hanging="540"/>
              <w:rPr>
                <w:rFonts w:ascii="Arial" w:hAnsi="Arial" w:cs="Arial"/>
              </w:rPr>
            </w:pPr>
            <w:r w:rsidRPr="00F33427">
              <w:rPr>
                <w:rFonts w:cs="Arial"/>
              </w:rPr>
              <w:t> </w:t>
            </w:r>
            <w:r w:rsidRPr="00F33427">
              <w:rPr>
                <w:rFonts w:ascii="Arial" w:hAnsi="Arial" w:cs="Arial"/>
              </w:rPr>
              <w:t>Sequence generation</w:t>
            </w:r>
          </w:p>
        </w:tc>
        <w:tc>
          <w:tcPr>
            <w:tcW w:w="720" w:type="dxa"/>
          </w:tcPr>
          <w:p w14:paraId="1A29ECA3" w14:textId="77777777" w:rsidR="00424D5A" w:rsidRPr="00F33427" w:rsidRDefault="00424D5A" w:rsidP="00372A2B">
            <w:pPr>
              <w:jc w:val="center"/>
              <w:rPr>
                <w:rFonts w:ascii="Arial" w:hAnsi="Arial" w:cs="Arial"/>
              </w:rPr>
            </w:pPr>
            <w:r w:rsidRPr="00F33427">
              <w:rPr>
                <w:rFonts w:ascii="Arial" w:hAnsi="Arial" w:cs="Arial"/>
              </w:rPr>
              <w:t>8a</w:t>
            </w:r>
          </w:p>
        </w:tc>
        <w:tc>
          <w:tcPr>
            <w:tcW w:w="11070" w:type="dxa"/>
          </w:tcPr>
          <w:p w14:paraId="5567EBFA" w14:textId="77777777" w:rsidR="00424D5A" w:rsidRPr="00F33427" w:rsidRDefault="00424D5A" w:rsidP="00372A2B">
            <w:pPr>
              <w:rPr>
                <w:rFonts w:ascii="Arial" w:hAnsi="Arial" w:cs="Arial"/>
              </w:rPr>
            </w:pPr>
            <w:r w:rsidRPr="00F33427">
              <w:rPr>
                <w:rFonts w:ascii="Arial" w:hAnsi="Arial" w:cs="Arial"/>
              </w:rPr>
              <w:t>Method used to generate the random allocation sequence</w:t>
            </w:r>
          </w:p>
        </w:tc>
        <w:tc>
          <w:tcPr>
            <w:tcW w:w="1620" w:type="dxa"/>
            <w:tcBorders>
              <w:bottom w:val="single" w:sz="4" w:space="0" w:color="auto"/>
            </w:tcBorders>
          </w:tcPr>
          <w:p w14:paraId="0ED4A998" w14:textId="77777777" w:rsidR="00424D5A" w:rsidRPr="00F33427" w:rsidRDefault="00424D5A" w:rsidP="00372A2B">
            <w:pPr>
              <w:rPr>
                <w:rFonts w:ascii="Arial" w:hAnsi="Arial" w:cs="Arial"/>
              </w:rPr>
            </w:pPr>
            <w:r>
              <w:rPr>
                <w:rFonts w:ascii="Arial" w:hAnsi="Arial" w:cs="Arial"/>
              </w:rPr>
              <w:t>8</w:t>
            </w:r>
          </w:p>
        </w:tc>
      </w:tr>
      <w:tr w:rsidR="00424D5A" w:rsidRPr="00F33427" w14:paraId="58D6FD00" w14:textId="77777777" w:rsidTr="00372A2B">
        <w:tc>
          <w:tcPr>
            <w:tcW w:w="2088" w:type="dxa"/>
            <w:vMerge/>
          </w:tcPr>
          <w:p w14:paraId="7851BC6B" w14:textId="77777777" w:rsidR="00424D5A" w:rsidRPr="00F33427" w:rsidRDefault="00424D5A" w:rsidP="00372A2B">
            <w:pPr>
              <w:rPr>
                <w:rFonts w:ascii="Arial" w:hAnsi="Arial" w:cs="Arial"/>
              </w:rPr>
            </w:pPr>
          </w:p>
        </w:tc>
        <w:tc>
          <w:tcPr>
            <w:tcW w:w="720" w:type="dxa"/>
          </w:tcPr>
          <w:p w14:paraId="72B65179" w14:textId="77777777" w:rsidR="00424D5A" w:rsidRPr="00F33427" w:rsidRDefault="00424D5A" w:rsidP="00372A2B">
            <w:pPr>
              <w:jc w:val="center"/>
              <w:rPr>
                <w:rFonts w:ascii="Arial" w:hAnsi="Arial" w:cs="Arial"/>
              </w:rPr>
            </w:pPr>
            <w:r w:rsidRPr="00F33427">
              <w:rPr>
                <w:rFonts w:ascii="Arial" w:hAnsi="Arial" w:cs="Arial"/>
              </w:rPr>
              <w:t>8b</w:t>
            </w:r>
          </w:p>
        </w:tc>
        <w:tc>
          <w:tcPr>
            <w:tcW w:w="11070" w:type="dxa"/>
          </w:tcPr>
          <w:p w14:paraId="576091DB" w14:textId="77777777" w:rsidR="00424D5A" w:rsidRPr="00F33427" w:rsidRDefault="00424D5A" w:rsidP="00372A2B">
            <w:pPr>
              <w:rPr>
                <w:rFonts w:ascii="Arial" w:hAnsi="Arial" w:cs="Arial"/>
              </w:rPr>
            </w:pPr>
            <w:r w:rsidRPr="00F33427">
              <w:rPr>
                <w:rFonts w:ascii="Arial" w:hAnsi="Arial" w:cs="Arial"/>
              </w:rPr>
              <w:t>Type of randomisation; details of any restriction (such as blocking and block size)</w:t>
            </w:r>
          </w:p>
        </w:tc>
        <w:tc>
          <w:tcPr>
            <w:tcW w:w="1620" w:type="dxa"/>
            <w:tcBorders>
              <w:top w:val="single" w:sz="4" w:space="0" w:color="auto"/>
              <w:bottom w:val="single" w:sz="4" w:space="0" w:color="auto"/>
            </w:tcBorders>
          </w:tcPr>
          <w:p w14:paraId="2EC864FD" w14:textId="77777777" w:rsidR="00424D5A" w:rsidRPr="00F33427" w:rsidRDefault="00424D5A" w:rsidP="00372A2B">
            <w:pPr>
              <w:rPr>
                <w:rFonts w:ascii="Arial" w:hAnsi="Arial" w:cs="Arial"/>
              </w:rPr>
            </w:pPr>
            <w:r>
              <w:rPr>
                <w:rFonts w:ascii="Arial" w:hAnsi="Arial" w:cs="Arial"/>
              </w:rPr>
              <w:t>8</w:t>
            </w:r>
          </w:p>
        </w:tc>
      </w:tr>
      <w:tr w:rsidR="00424D5A" w:rsidRPr="00F33427" w14:paraId="7FD2A427" w14:textId="77777777" w:rsidTr="00372A2B">
        <w:tc>
          <w:tcPr>
            <w:tcW w:w="2088" w:type="dxa"/>
          </w:tcPr>
          <w:p w14:paraId="4AB4C097" w14:textId="77777777" w:rsidR="00424D5A" w:rsidRPr="00F33427" w:rsidRDefault="00424D5A" w:rsidP="00372A2B">
            <w:pPr>
              <w:ind w:left="540" w:hanging="540"/>
              <w:rPr>
                <w:rFonts w:ascii="Arial" w:hAnsi="Arial" w:cs="Arial"/>
              </w:rPr>
            </w:pPr>
            <w:r w:rsidRPr="00F33427">
              <w:rPr>
                <w:rFonts w:cs="Arial"/>
              </w:rPr>
              <w:t> </w:t>
            </w:r>
            <w:r w:rsidRPr="00F33427">
              <w:rPr>
                <w:rFonts w:ascii="Arial" w:hAnsi="Arial" w:cs="Arial"/>
              </w:rPr>
              <w:t>Allocation concealment mechanism</w:t>
            </w:r>
          </w:p>
        </w:tc>
        <w:tc>
          <w:tcPr>
            <w:tcW w:w="720" w:type="dxa"/>
          </w:tcPr>
          <w:p w14:paraId="134D47A9" w14:textId="77777777" w:rsidR="00424D5A" w:rsidRPr="00F33427" w:rsidRDefault="00424D5A" w:rsidP="00372A2B">
            <w:pPr>
              <w:jc w:val="center"/>
              <w:rPr>
                <w:rFonts w:ascii="Arial" w:hAnsi="Arial" w:cs="Arial"/>
              </w:rPr>
            </w:pPr>
            <w:r w:rsidRPr="00F33427">
              <w:rPr>
                <w:rFonts w:ascii="Arial" w:hAnsi="Arial" w:cs="Arial"/>
              </w:rPr>
              <w:t>9</w:t>
            </w:r>
          </w:p>
        </w:tc>
        <w:tc>
          <w:tcPr>
            <w:tcW w:w="11070" w:type="dxa"/>
          </w:tcPr>
          <w:p w14:paraId="16C2D9F7" w14:textId="77777777" w:rsidR="00424D5A" w:rsidRPr="00F33427" w:rsidRDefault="00424D5A" w:rsidP="00372A2B">
            <w:pPr>
              <w:rPr>
                <w:rFonts w:ascii="Arial" w:hAnsi="Arial" w:cs="Arial"/>
              </w:rPr>
            </w:pPr>
            <w:r w:rsidRPr="00F33427">
              <w:rPr>
                <w:rFonts w:ascii="Arial" w:hAnsi="Arial" w:cs="Arial"/>
              </w:rPr>
              <w:t>Mechanism used to implement the random allocation sequence (such as sequentially numbered containers), describing any steps taken to conceal the sequence until interventions were assigned</w:t>
            </w:r>
          </w:p>
        </w:tc>
        <w:tc>
          <w:tcPr>
            <w:tcW w:w="1620" w:type="dxa"/>
            <w:tcBorders>
              <w:top w:val="single" w:sz="4" w:space="0" w:color="auto"/>
              <w:bottom w:val="single" w:sz="4" w:space="0" w:color="auto"/>
            </w:tcBorders>
          </w:tcPr>
          <w:p w14:paraId="4C309BB7" w14:textId="77777777" w:rsidR="00424D5A" w:rsidRPr="00F33427" w:rsidRDefault="00424D5A" w:rsidP="00372A2B">
            <w:pPr>
              <w:rPr>
                <w:rFonts w:ascii="Arial" w:hAnsi="Arial" w:cs="Arial"/>
              </w:rPr>
            </w:pPr>
            <w:r>
              <w:rPr>
                <w:rFonts w:ascii="Arial" w:hAnsi="Arial" w:cs="Arial"/>
              </w:rPr>
              <w:t>NA</w:t>
            </w:r>
          </w:p>
        </w:tc>
      </w:tr>
      <w:tr w:rsidR="00424D5A" w:rsidRPr="00F33427" w14:paraId="27D1E923" w14:textId="77777777" w:rsidTr="00372A2B">
        <w:tc>
          <w:tcPr>
            <w:tcW w:w="2088" w:type="dxa"/>
          </w:tcPr>
          <w:p w14:paraId="4EF062DB" w14:textId="77777777" w:rsidR="00424D5A" w:rsidRPr="00F33427" w:rsidRDefault="00424D5A" w:rsidP="00372A2B">
            <w:pPr>
              <w:rPr>
                <w:rFonts w:ascii="Arial" w:hAnsi="Arial" w:cs="Arial"/>
              </w:rPr>
            </w:pPr>
            <w:r w:rsidRPr="00F33427">
              <w:rPr>
                <w:rFonts w:cs="Arial"/>
              </w:rPr>
              <w:t> </w:t>
            </w:r>
            <w:r w:rsidRPr="00F33427">
              <w:rPr>
                <w:rFonts w:ascii="Arial" w:hAnsi="Arial" w:cs="Arial"/>
              </w:rPr>
              <w:t>Implementation</w:t>
            </w:r>
          </w:p>
        </w:tc>
        <w:tc>
          <w:tcPr>
            <w:tcW w:w="720" w:type="dxa"/>
          </w:tcPr>
          <w:p w14:paraId="770D3A9B" w14:textId="77777777" w:rsidR="00424D5A" w:rsidRPr="00F33427" w:rsidRDefault="00424D5A" w:rsidP="00372A2B">
            <w:pPr>
              <w:jc w:val="center"/>
              <w:rPr>
                <w:rFonts w:ascii="Arial" w:hAnsi="Arial" w:cs="Arial"/>
              </w:rPr>
            </w:pPr>
            <w:r w:rsidRPr="00F33427">
              <w:rPr>
                <w:rFonts w:ascii="Arial" w:hAnsi="Arial" w:cs="Arial"/>
              </w:rPr>
              <w:t>10</w:t>
            </w:r>
          </w:p>
        </w:tc>
        <w:tc>
          <w:tcPr>
            <w:tcW w:w="11070" w:type="dxa"/>
          </w:tcPr>
          <w:p w14:paraId="518E3E59" w14:textId="77777777" w:rsidR="00424D5A" w:rsidRPr="00F33427" w:rsidRDefault="00424D5A" w:rsidP="00372A2B">
            <w:pPr>
              <w:rPr>
                <w:rFonts w:ascii="Arial" w:hAnsi="Arial" w:cs="Arial"/>
              </w:rPr>
            </w:pPr>
            <w:r w:rsidRPr="00F33427">
              <w:rPr>
                <w:rFonts w:ascii="Arial" w:hAnsi="Arial" w:cs="Arial"/>
              </w:rPr>
              <w:t>Who generated the random allocation sequence, who enrolled participants, and who assigned participants to interventions</w:t>
            </w:r>
          </w:p>
        </w:tc>
        <w:tc>
          <w:tcPr>
            <w:tcW w:w="1620" w:type="dxa"/>
            <w:tcBorders>
              <w:top w:val="single" w:sz="4" w:space="0" w:color="auto"/>
              <w:bottom w:val="single" w:sz="4" w:space="0" w:color="auto"/>
            </w:tcBorders>
          </w:tcPr>
          <w:p w14:paraId="58FAC7DA" w14:textId="77777777" w:rsidR="00424D5A" w:rsidRPr="00F33427" w:rsidRDefault="00424D5A" w:rsidP="00372A2B">
            <w:pPr>
              <w:rPr>
                <w:rFonts w:ascii="Arial" w:hAnsi="Arial" w:cs="Arial"/>
              </w:rPr>
            </w:pPr>
            <w:r>
              <w:rPr>
                <w:rFonts w:ascii="Arial" w:hAnsi="Arial" w:cs="Arial"/>
              </w:rPr>
              <w:t>8</w:t>
            </w:r>
          </w:p>
        </w:tc>
      </w:tr>
      <w:tr w:rsidR="00424D5A" w:rsidRPr="00F33427" w14:paraId="3C4FB6FF" w14:textId="77777777" w:rsidTr="00372A2B">
        <w:tc>
          <w:tcPr>
            <w:tcW w:w="2088" w:type="dxa"/>
            <w:vMerge w:val="restart"/>
          </w:tcPr>
          <w:p w14:paraId="3AE9AF9E" w14:textId="77777777" w:rsidR="00424D5A" w:rsidRPr="00F33427" w:rsidRDefault="00424D5A" w:rsidP="00372A2B">
            <w:pPr>
              <w:rPr>
                <w:rFonts w:ascii="Arial" w:hAnsi="Arial" w:cs="Arial"/>
              </w:rPr>
            </w:pPr>
            <w:r w:rsidRPr="00F33427">
              <w:rPr>
                <w:rFonts w:ascii="Arial" w:hAnsi="Arial" w:cs="Arial"/>
              </w:rPr>
              <w:t>Blinding</w:t>
            </w:r>
          </w:p>
        </w:tc>
        <w:tc>
          <w:tcPr>
            <w:tcW w:w="720" w:type="dxa"/>
          </w:tcPr>
          <w:p w14:paraId="32031A50" w14:textId="77777777" w:rsidR="00424D5A" w:rsidRPr="00F33427" w:rsidRDefault="00424D5A" w:rsidP="00372A2B">
            <w:pPr>
              <w:jc w:val="center"/>
              <w:rPr>
                <w:rFonts w:ascii="Arial" w:hAnsi="Arial" w:cs="Arial"/>
              </w:rPr>
            </w:pPr>
            <w:r w:rsidRPr="00F33427">
              <w:rPr>
                <w:rFonts w:ascii="Arial" w:hAnsi="Arial" w:cs="Arial"/>
              </w:rPr>
              <w:t>11a</w:t>
            </w:r>
          </w:p>
        </w:tc>
        <w:tc>
          <w:tcPr>
            <w:tcW w:w="11070" w:type="dxa"/>
          </w:tcPr>
          <w:p w14:paraId="3C1547B4" w14:textId="77777777" w:rsidR="00424D5A" w:rsidRPr="00F33427" w:rsidRDefault="00424D5A" w:rsidP="00372A2B">
            <w:pPr>
              <w:rPr>
                <w:rFonts w:ascii="Arial" w:hAnsi="Arial" w:cs="Arial"/>
              </w:rPr>
            </w:pPr>
            <w:r w:rsidRPr="00F33427">
              <w:rPr>
                <w:rFonts w:ascii="Arial" w:hAnsi="Arial" w:cs="Arial"/>
              </w:rPr>
              <w:t>If done, who was blinded after assignment to interventions (for example, participants, care providers, those assessing outcomes) and how</w:t>
            </w:r>
          </w:p>
        </w:tc>
        <w:tc>
          <w:tcPr>
            <w:tcW w:w="1620" w:type="dxa"/>
            <w:tcBorders>
              <w:top w:val="single" w:sz="4" w:space="0" w:color="auto"/>
              <w:bottom w:val="single" w:sz="4" w:space="0" w:color="auto"/>
            </w:tcBorders>
          </w:tcPr>
          <w:p w14:paraId="176C99A9" w14:textId="77777777" w:rsidR="00424D5A" w:rsidRPr="00F33427" w:rsidRDefault="00424D5A" w:rsidP="00372A2B">
            <w:pPr>
              <w:rPr>
                <w:rFonts w:ascii="Arial" w:hAnsi="Arial" w:cs="Arial"/>
              </w:rPr>
            </w:pPr>
            <w:r>
              <w:rPr>
                <w:rFonts w:ascii="Arial" w:hAnsi="Arial" w:cs="Arial"/>
              </w:rPr>
              <w:t>NA</w:t>
            </w:r>
          </w:p>
        </w:tc>
      </w:tr>
      <w:tr w:rsidR="00424D5A" w:rsidRPr="00F33427" w14:paraId="1AB3A297" w14:textId="77777777" w:rsidTr="00372A2B">
        <w:tc>
          <w:tcPr>
            <w:tcW w:w="2088" w:type="dxa"/>
            <w:vMerge/>
          </w:tcPr>
          <w:p w14:paraId="592C1CDE" w14:textId="77777777" w:rsidR="00424D5A" w:rsidRPr="00F33427" w:rsidRDefault="00424D5A" w:rsidP="00372A2B">
            <w:pPr>
              <w:rPr>
                <w:rFonts w:ascii="Arial" w:hAnsi="Arial" w:cs="Arial"/>
              </w:rPr>
            </w:pPr>
          </w:p>
        </w:tc>
        <w:tc>
          <w:tcPr>
            <w:tcW w:w="720" w:type="dxa"/>
          </w:tcPr>
          <w:p w14:paraId="0C5C4E63" w14:textId="77777777" w:rsidR="00424D5A" w:rsidRPr="00F33427" w:rsidRDefault="00424D5A" w:rsidP="00372A2B">
            <w:pPr>
              <w:jc w:val="center"/>
              <w:rPr>
                <w:rFonts w:ascii="Arial" w:hAnsi="Arial" w:cs="Arial"/>
              </w:rPr>
            </w:pPr>
            <w:r w:rsidRPr="00F33427">
              <w:rPr>
                <w:rFonts w:ascii="Arial" w:hAnsi="Arial" w:cs="Arial"/>
              </w:rPr>
              <w:t>11b</w:t>
            </w:r>
          </w:p>
        </w:tc>
        <w:tc>
          <w:tcPr>
            <w:tcW w:w="11070" w:type="dxa"/>
          </w:tcPr>
          <w:p w14:paraId="4C37E85B" w14:textId="77777777" w:rsidR="00424D5A" w:rsidRPr="00F33427" w:rsidRDefault="00424D5A" w:rsidP="00372A2B">
            <w:pPr>
              <w:rPr>
                <w:rFonts w:ascii="Arial" w:hAnsi="Arial" w:cs="Arial"/>
              </w:rPr>
            </w:pPr>
            <w:r w:rsidRPr="00F33427">
              <w:rPr>
                <w:rFonts w:ascii="Arial" w:hAnsi="Arial" w:cs="Arial"/>
              </w:rPr>
              <w:t>If relevant, description of the similarity of interventions</w:t>
            </w:r>
          </w:p>
        </w:tc>
        <w:tc>
          <w:tcPr>
            <w:tcW w:w="1620" w:type="dxa"/>
            <w:tcBorders>
              <w:top w:val="single" w:sz="4" w:space="0" w:color="auto"/>
              <w:bottom w:val="single" w:sz="4" w:space="0" w:color="auto"/>
            </w:tcBorders>
          </w:tcPr>
          <w:p w14:paraId="17D9D456" w14:textId="77777777" w:rsidR="00424D5A" w:rsidRPr="00F33427" w:rsidRDefault="00424D5A" w:rsidP="00372A2B">
            <w:pPr>
              <w:rPr>
                <w:rFonts w:ascii="Arial" w:hAnsi="Arial" w:cs="Arial"/>
              </w:rPr>
            </w:pPr>
            <w:r>
              <w:rPr>
                <w:rFonts w:ascii="Arial" w:hAnsi="Arial" w:cs="Arial"/>
              </w:rPr>
              <w:t>NA</w:t>
            </w:r>
          </w:p>
        </w:tc>
      </w:tr>
      <w:tr w:rsidR="00424D5A" w:rsidRPr="00F33427" w14:paraId="6ACF964E" w14:textId="77777777" w:rsidTr="00372A2B">
        <w:tc>
          <w:tcPr>
            <w:tcW w:w="2088" w:type="dxa"/>
            <w:vMerge w:val="restart"/>
          </w:tcPr>
          <w:p w14:paraId="787128EF" w14:textId="77777777" w:rsidR="00424D5A" w:rsidRPr="00F33427" w:rsidRDefault="00424D5A" w:rsidP="00372A2B">
            <w:pPr>
              <w:rPr>
                <w:rFonts w:ascii="Arial" w:hAnsi="Arial" w:cs="Arial"/>
              </w:rPr>
            </w:pPr>
            <w:r w:rsidRPr="00F33427">
              <w:rPr>
                <w:rFonts w:ascii="Arial" w:hAnsi="Arial" w:cs="Arial"/>
              </w:rPr>
              <w:t>Statistical methods</w:t>
            </w:r>
          </w:p>
        </w:tc>
        <w:tc>
          <w:tcPr>
            <w:tcW w:w="720" w:type="dxa"/>
          </w:tcPr>
          <w:p w14:paraId="283C4DDD" w14:textId="77777777" w:rsidR="00424D5A" w:rsidRPr="00F33427" w:rsidRDefault="00424D5A" w:rsidP="00372A2B">
            <w:pPr>
              <w:jc w:val="center"/>
              <w:rPr>
                <w:rFonts w:ascii="Arial" w:hAnsi="Arial" w:cs="Arial"/>
              </w:rPr>
            </w:pPr>
            <w:r w:rsidRPr="00F33427">
              <w:rPr>
                <w:rFonts w:ascii="Arial" w:hAnsi="Arial" w:cs="Arial"/>
              </w:rPr>
              <w:t>12a</w:t>
            </w:r>
          </w:p>
        </w:tc>
        <w:tc>
          <w:tcPr>
            <w:tcW w:w="11070" w:type="dxa"/>
          </w:tcPr>
          <w:p w14:paraId="2C83E6A3" w14:textId="77777777" w:rsidR="00424D5A" w:rsidRPr="00F33427" w:rsidRDefault="00424D5A" w:rsidP="00372A2B">
            <w:pPr>
              <w:rPr>
                <w:rFonts w:ascii="Arial" w:hAnsi="Arial" w:cs="Arial"/>
              </w:rPr>
            </w:pPr>
            <w:r w:rsidRPr="00F33427">
              <w:rPr>
                <w:rFonts w:ascii="Arial" w:hAnsi="Arial" w:cs="Arial"/>
              </w:rPr>
              <w:t>Statistical methods used to compare groups for primary and secondary outcomes</w:t>
            </w:r>
          </w:p>
        </w:tc>
        <w:tc>
          <w:tcPr>
            <w:tcW w:w="1620" w:type="dxa"/>
            <w:tcBorders>
              <w:top w:val="single" w:sz="4" w:space="0" w:color="auto"/>
              <w:bottom w:val="single" w:sz="4" w:space="0" w:color="auto"/>
            </w:tcBorders>
          </w:tcPr>
          <w:p w14:paraId="5B33BC67" w14:textId="77777777" w:rsidR="00424D5A" w:rsidRPr="00F33427" w:rsidRDefault="00424D5A" w:rsidP="00372A2B">
            <w:pPr>
              <w:rPr>
                <w:rFonts w:ascii="Arial" w:hAnsi="Arial" w:cs="Arial"/>
              </w:rPr>
            </w:pPr>
            <w:r>
              <w:rPr>
                <w:rFonts w:ascii="Arial" w:hAnsi="Arial" w:cs="Arial"/>
              </w:rPr>
              <w:t>11-12</w:t>
            </w:r>
          </w:p>
        </w:tc>
      </w:tr>
      <w:tr w:rsidR="00424D5A" w:rsidRPr="00F33427" w14:paraId="5B9943CC" w14:textId="77777777" w:rsidTr="00372A2B">
        <w:tc>
          <w:tcPr>
            <w:tcW w:w="2088" w:type="dxa"/>
            <w:vMerge/>
          </w:tcPr>
          <w:p w14:paraId="38C614D7" w14:textId="77777777" w:rsidR="00424D5A" w:rsidRPr="00F33427" w:rsidRDefault="00424D5A" w:rsidP="00372A2B">
            <w:pPr>
              <w:rPr>
                <w:rFonts w:ascii="Arial" w:hAnsi="Arial" w:cs="Arial"/>
              </w:rPr>
            </w:pPr>
          </w:p>
        </w:tc>
        <w:tc>
          <w:tcPr>
            <w:tcW w:w="720" w:type="dxa"/>
          </w:tcPr>
          <w:p w14:paraId="221A422A" w14:textId="77777777" w:rsidR="00424D5A" w:rsidRPr="00F33427" w:rsidRDefault="00424D5A" w:rsidP="00372A2B">
            <w:pPr>
              <w:jc w:val="center"/>
              <w:rPr>
                <w:rFonts w:ascii="Arial" w:hAnsi="Arial" w:cs="Arial"/>
              </w:rPr>
            </w:pPr>
            <w:r w:rsidRPr="00F33427">
              <w:rPr>
                <w:rFonts w:ascii="Arial" w:hAnsi="Arial" w:cs="Arial"/>
              </w:rPr>
              <w:t>12b</w:t>
            </w:r>
          </w:p>
        </w:tc>
        <w:tc>
          <w:tcPr>
            <w:tcW w:w="11070" w:type="dxa"/>
          </w:tcPr>
          <w:p w14:paraId="646918BA" w14:textId="77777777" w:rsidR="00424D5A" w:rsidRPr="00F33427" w:rsidRDefault="00424D5A" w:rsidP="00372A2B">
            <w:pPr>
              <w:rPr>
                <w:rFonts w:ascii="Arial" w:hAnsi="Arial" w:cs="Arial"/>
              </w:rPr>
            </w:pPr>
            <w:r w:rsidRPr="00F33427">
              <w:rPr>
                <w:rFonts w:ascii="Arial" w:hAnsi="Arial" w:cs="Arial"/>
              </w:rPr>
              <w:t>Methods for additional analyses, such as subgroup analyses and adjusted analyses</w:t>
            </w:r>
          </w:p>
        </w:tc>
        <w:tc>
          <w:tcPr>
            <w:tcW w:w="1620" w:type="dxa"/>
            <w:tcBorders>
              <w:top w:val="single" w:sz="4" w:space="0" w:color="auto"/>
              <w:bottom w:val="single" w:sz="4" w:space="0" w:color="auto"/>
            </w:tcBorders>
          </w:tcPr>
          <w:p w14:paraId="2EE67EBF" w14:textId="77777777" w:rsidR="00424D5A" w:rsidRPr="00F33427" w:rsidRDefault="00424D5A" w:rsidP="00372A2B">
            <w:pPr>
              <w:rPr>
                <w:rFonts w:ascii="Arial" w:hAnsi="Arial" w:cs="Arial"/>
              </w:rPr>
            </w:pPr>
            <w:r>
              <w:rPr>
                <w:rFonts w:ascii="Arial" w:hAnsi="Arial" w:cs="Arial"/>
              </w:rPr>
              <w:t>11-12</w:t>
            </w:r>
          </w:p>
        </w:tc>
      </w:tr>
      <w:tr w:rsidR="00424D5A" w:rsidRPr="00F33427" w14:paraId="79E23EBD" w14:textId="77777777" w:rsidTr="00372A2B">
        <w:tc>
          <w:tcPr>
            <w:tcW w:w="15498" w:type="dxa"/>
            <w:gridSpan w:val="4"/>
          </w:tcPr>
          <w:p w14:paraId="21CABDDB" w14:textId="77777777" w:rsidR="00424D5A" w:rsidRPr="00F33427" w:rsidRDefault="00424D5A" w:rsidP="00372A2B">
            <w:pPr>
              <w:pStyle w:val="TableSubHead"/>
              <w:rPr>
                <w:rFonts w:ascii="Arial" w:hAnsi="Arial" w:cs="Arial"/>
                <w:sz w:val="22"/>
                <w:szCs w:val="22"/>
              </w:rPr>
            </w:pPr>
            <w:r w:rsidRPr="00F33427">
              <w:rPr>
                <w:rFonts w:ascii="Arial" w:hAnsi="Arial" w:cs="Arial"/>
                <w:sz w:val="22"/>
                <w:szCs w:val="22"/>
              </w:rPr>
              <w:t>Results</w:t>
            </w:r>
          </w:p>
        </w:tc>
      </w:tr>
      <w:tr w:rsidR="00424D5A" w:rsidRPr="00F33427" w14:paraId="63543191" w14:textId="77777777" w:rsidTr="00372A2B">
        <w:tc>
          <w:tcPr>
            <w:tcW w:w="2088" w:type="dxa"/>
            <w:vMerge w:val="restart"/>
          </w:tcPr>
          <w:p w14:paraId="778DE419" w14:textId="77777777" w:rsidR="00424D5A" w:rsidRPr="00F33427" w:rsidRDefault="00424D5A" w:rsidP="00372A2B">
            <w:pPr>
              <w:rPr>
                <w:rFonts w:ascii="Arial" w:hAnsi="Arial" w:cs="Arial"/>
              </w:rPr>
            </w:pPr>
            <w:r w:rsidRPr="00F33427">
              <w:rPr>
                <w:rFonts w:ascii="Arial" w:hAnsi="Arial" w:cs="Arial"/>
              </w:rPr>
              <w:t>Participant flow (a diagram is strongly recommended)</w:t>
            </w:r>
          </w:p>
        </w:tc>
        <w:tc>
          <w:tcPr>
            <w:tcW w:w="720" w:type="dxa"/>
          </w:tcPr>
          <w:p w14:paraId="197494A3" w14:textId="77777777" w:rsidR="00424D5A" w:rsidRPr="00F33427" w:rsidRDefault="00424D5A" w:rsidP="00372A2B">
            <w:pPr>
              <w:jc w:val="center"/>
              <w:rPr>
                <w:rFonts w:ascii="Arial" w:hAnsi="Arial" w:cs="Arial"/>
              </w:rPr>
            </w:pPr>
            <w:r w:rsidRPr="00F33427">
              <w:rPr>
                <w:rFonts w:ascii="Arial" w:hAnsi="Arial" w:cs="Arial"/>
              </w:rPr>
              <w:t>13a</w:t>
            </w:r>
          </w:p>
        </w:tc>
        <w:tc>
          <w:tcPr>
            <w:tcW w:w="11070" w:type="dxa"/>
          </w:tcPr>
          <w:p w14:paraId="2876E6F1" w14:textId="77777777" w:rsidR="00424D5A" w:rsidRPr="00F33427" w:rsidRDefault="00424D5A" w:rsidP="00372A2B">
            <w:pPr>
              <w:rPr>
                <w:rFonts w:ascii="Arial" w:hAnsi="Arial" w:cs="Arial"/>
              </w:rPr>
            </w:pPr>
            <w:r w:rsidRPr="00F33427">
              <w:rPr>
                <w:rFonts w:ascii="Arial" w:hAnsi="Arial" w:cs="Arial"/>
              </w:rPr>
              <w:t>For each group, the numbers of participants who were randomly assigned, received intended treatment, and were analysed for the primary outcome</w:t>
            </w:r>
          </w:p>
        </w:tc>
        <w:tc>
          <w:tcPr>
            <w:tcW w:w="1620" w:type="dxa"/>
            <w:tcBorders>
              <w:bottom w:val="single" w:sz="4" w:space="0" w:color="auto"/>
            </w:tcBorders>
          </w:tcPr>
          <w:p w14:paraId="74866817" w14:textId="77777777" w:rsidR="00424D5A" w:rsidRPr="00F33427" w:rsidRDefault="00424D5A" w:rsidP="00372A2B">
            <w:pPr>
              <w:rPr>
                <w:rFonts w:ascii="Arial" w:hAnsi="Arial" w:cs="Arial"/>
              </w:rPr>
            </w:pPr>
            <w:r>
              <w:rPr>
                <w:rFonts w:ascii="Arial" w:hAnsi="Arial" w:cs="Arial"/>
              </w:rPr>
              <w:t>Figure 1</w:t>
            </w:r>
          </w:p>
        </w:tc>
      </w:tr>
      <w:tr w:rsidR="00424D5A" w:rsidRPr="00F33427" w14:paraId="603AA9FC" w14:textId="77777777" w:rsidTr="00372A2B">
        <w:tc>
          <w:tcPr>
            <w:tcW w:w="2088" w:type="dxa"/>
            <w:vMerge/>
          </w:tcPr>
          <w:p w14:paraId="2FFE6137" w14:textId="77777777" w:rsidR="00424D5A" w:rsidRPr="00F33427" w:rsidRDefault="00424D5A" w:rsidP="00372A2B">
            <w:pPr>
              <w:rPr>
                <w:rFonts w:ascii="Arial" w:hAnsi="Arial" w:cs="Arial"/>
              </w:rPr>
            </w:pPr>
          </w:p>
        </w:tc>
        <w:tc>
          <w:tcPr>
            <w:tcW w:w="720" w:type="dxa"/>
          </w:tcPr>
          <w:p w14:paraId="4CE45724" w14:textId="77777777" w:rsidR="00424D5A" w:rsidRPr="00F33427" w:rsidRDefault="00424D5A" w:rsidP="00372A2B">
            <w:pPr>
              <w:jc w:val="center"/>
              <w:rPr>
                <w:rFonts w:ascii="Arial" w:hAnsi="Arial" w:cs="Arial"/>
              </w:rPr>
            </w:pPr>
            <w:r w:rsidRPr="00F33427">
              <w:rPr>
                <w:rFonts w:ascii="Arial" w:hAnsi="Arial" w:cs="Arial"/>
              </w:rPr>
              <w:t>13b</w:t>
            </w:r>
          </w:p>
        </w:tc>
        <w:tc>
          <w:tcPr>
            <w:tcW w:w="11070" w:type="dxa"/>
          </w:tcPr>
          <w:p w14:paraId="6EEFE9F3" w14:textId="77777777" w:rsidR="00424D5A" w:rsidRPr="00F33427" w:rsidRDefault="00424D5A" w:rsidP="00372A2B">
            <w:pPr>
              <w:rPr>
                <w:rFonts w:ascii="Arial" w:hAnsi="Arial" w:cs="Arial"/>
              </w:rPr>
            </w:pPr>
            <w:r w:rsidRPr="00F33427">
              <w:rPr>
                <w:rFonts w:ascii="Arial" w:hAnsi="Arial" w:cs="Arial"/>
              </w:rPr>
              <w:t>For each group, losses and exclusions after randomisation,</w:t>
            </w:r>
            <w:r w:rsidRPr="00F33427" w:rsidDel="00646D6B">
              <w:rPr>
                <w:rFonts w:ascii="Arial" w:hAnsi="Arial" w:cs="Arial"/>
              </w:rPr>
              <w:t xml:space="preserve"> </w:t>
            </w:r>
            <w:r w:rsidRPr="00F33427">
              <w:rPr>
                <w:rFonts w:ascii="Arial" w:hAnsi="Arial" w:cs="Arial"/>
              </w:rPr>
              <w:t>together with reasons</w:t>
            </w:r>
          </w:p>
        </w:tc>
        <w:tc>
          <w:tcPr>
            <w:tcW w:w="1620" w:type="dxa"/>
            <w:tcBorders>
              <w:top w:val="single" w:sz="4" w:space="0" w:color="auto"/>
              <w:bottom w:val="single" w:sz="4" w:space="0" w:color="auto"/>
            </w:tcBorders>
          </w:tcPr>
          <w:p w14:paraId="04EF025F" w14:textId="77777777" w:rsidR="00424D5A" w:rsidRPr="00F33427" w:rsidRDefault="00424D5A" w:rsidP="00372A2B">
            <w:pPr>
              <w:rPr>
                <w:rFonts w:ascii="Arial" w:hAnsi="Arial" w:cs="Arial"/>
              </w:rPr>
            </w:pPr>
            <w:r>
              <w:rPr>
                <w:rFonts w:ascii="Arial" w:hAnsi="Arial" w:cs="Arial"/>
              </w:rPr>
              <w:t>Figure 1</w:t>
            </w:r>
          </w:p>
        </w:tc>
      </w:tr>
      <w:tr w:rsidR="00424D5A" w:rsidRPr="00F33427" w14:paraId="4F77203A" w14:textId="77777777" w:rsidTr="00372A2B">
        <w:tc>
          <w:tcPr>
            <w:tcW w:w="2088" w:type="dxa"/>
            <w:vMerge w:val="restart"/>
          </w:tcPr>
          <w:p w14:paraId="45982095" w14:textId="77777777" w:rsidR="00424D5A" w:rsidRPr="00F33427" w:rsidRDefault="00424D5A" w:rsidP="00372A2B">
            <w:pPr>
              <w:rPr>
                <w:rFonts w:ascii="Arial" w:hAnsi="Arial" w:cs="Arial"/>
              </w:rPr>
            </w:pPr>
            <w:r w:rsidRPr="00F33427">
              <w:rPr>
                <w:rFonts w:ascii="Arial" w:hAnsi="Arial" w:cs="Arial"/>
              </w:rPr>
              <w:t>Recruitment</w:t>
            </w:r>
          </w:p>
        </w:tc>
        <w:tc>
          <w:tcPr>
            <w:tcW w:w="720" w:type="dxa"/>
          </w:tcPr>
          <w:p w14:paraId="7826CD84" w14:textId="77777777" w:rsidR="00424D5A" w:rsidRPr="00F33427" w:rsidRDefault="00424D5A" w:rsidP="00372A2B">
            <w:pPr>
              <w:jc w:val="center"/>
              <w:rPr>
                <w:rFonts w:ascii="Arial" w:hAnsi="Arial" w:cs="Arial"/>
              </w:rPr>
            </w:pPr>
            <w:r w:rsidRPr="00F33427">
              <w:rPr>
                <w:rFonts w:ascii="Arial" w:hAnsi="Arial" w:cs="Arial"/>
              </w:rPr>
              <w:t>14a</w:t>
            </w:r>
          </w:p>
        </w:tc>
        <w:tc>
          <w:tcPr>
            <w:tcW w:w="11070" w:type="dxa"/>
          </w:tcPr>
          <w:p w14:paraId="03A7358C" w14:textId="77777777" w:rsidR="00424D5A" w:rsidRPr="00F33427" w:rsidRDefault="00424D5A" w:rsidP="00372A2B">
            <w:pPr>
              <w:rPr>
                <w:rFonts w:ascii="Arial" w:hAnsi="Arial" w:cs="Arial"/>
              </w:rPr>
            </w:pPr>
            <w:r w:rsidRPr="00F33427">
              <w:rPr>
                <w:rFonts w:ascii="Arial" w:hAnsi="Arial" w:cs="Arial"/>
              </w:rPr>
              <w:t>Dates defining the periods of recruitment and follow-up</w:t>
            </w:r>
          </w:p>
        </w:tc>
        <w:tc>
          <w:tcPr>
            <w:tcW w:w="1620" w:type="dxa"/>
            <w:tcBorders>
              <w:top w:val="single" w:sz="4" w:space="0" w:color="auto"/>
              <w:bottom w:val="single" w:sz="4" w:space="0" w:color="auto"/>
            </w:tcBorders>
          </w:tcPr>
          <w:p w14:paraId="40BDE140" w14:textId="77777777" w:rsidR="00424D5A" w:rsidRPr="00F33427" w:rsidRDefault="00424D5A" w:rsidP="00372A2B">
            <w:pPr>
              <w:rPr>
                <w:rFonts w:ascii="Arial" w:hAnsi="Arial" w:cs="Arial"/>
              </w:rPr>
            </w:pPr>
            <w:r>
              <w:rPr>
                <w:rFonts w:ascii="Arial" w:hAnsi="Arial" w:cs="Arial"/>
              </w:rPr>
              <w:t>7-8</w:t>
            </w:r>
          </w:p>
        </w:tc>
      </w:tr>
      <w:tr w:rsidR="00424D5A" w:rsidRPr="00F33427" w14:paraId="4D462A9B" w14:textId="77777777" w:rsidTr="00372A2B">
        <w:tc>
          <w:tcPr>
            <w:tcW w:w="2088" w:type="dxa"/>
            <w:vMerge/>
          </w:tcPr>
          <w:p w14:paraId="281C31F4" w14:textId="77777777" w:rsidR="00424D5A" w:rsidRPr="00F33427" w:rsidRDefault="00424D5A" w:rsidP="00372A2B">
            <w:pPr>
              <w:rPr>
                <w:rFonts w:ascii="Arial" w:hAnsi="Arial" w:cs="Arial"/>
              </w:rPr>
            </w:pPr>
          </w:p>
        </w:tc>
        <w:tc>
          <w:tcPr>
            <w:tcW w:w="720" w:type="dxa"/>
          </w:tcPr>
          <w:p w14:paraId="5CB53229" w14:textId="77777777" w:rsidR="00424D5A" w:rsidRPr="00F33427" w:rsidRDefault="00424D5A" w:rsidP="00372A2B">
            <w:pPr>
              <w:jc w:val="center"/>
              <w:rPr>
                <w:rFonts w:ascii="Arial" w:hAnsi="Arial" w:cs="Arial"/>
              </w:rPr>
            </w:pPr>
            <w:r w:rsidRPr="00F33427">
              <w:rPr>
                <w:rFonts w:ascii="Arial" w:hAnsi="Arial" w:cs="Arial"/>
              </w:rPr>
              <w:t>14b</w:t>
            </w:r>
          </w:p>
        </w:tc>
        <w:tc>
          <w:tcPr>
            <w:tcW w:w="11070" w:type="dxa"/>
          </w:tcPr>
          <w:p w14:paraId="2E52248A" w14:textId="77777777" w:rsidR="00424D5A" w:rsidRPr="00F33427" w:rsidRDefault="00424D5A" w:rsidP="00372A2B">
            <w:pPr>
              <w:rPr>
                <w:rFonts w:ascii="Arial" w:hAnsi="Arial" w:cs="Arial"/>
              </w:rPr>
            </w:pPr>
            <w:r w:rsidRPr="00F33427">
              <w:rPr>
                <w:rFonts w:ascii="Arial" w:hAnsi="Arial" w:cs="Arial"/>
              </w:rPr>
              <w:t>Why the trial ended or was stopped</w:t>
            </w:r>
          </w:p>
        </w:tc>
        <w:tc>
          <w:tcPr>
            <w:tcW w:w="1620" w:type="dxa"/>
            <w:tcBorders>
              <w:top w:val="single" w:sz="4" w:space="0" w:color="auto"/>
              <w:bottom w:val="single" w:sz="4" w:space="0" w:color="auto"/>
            </w:tcBorders>
          </w:tcPr>
          <w:p w14:paraId="20508D37" w14:textId="77777777" w:rsidR="00424D5A" w:rsidRPr="00F33427" w:rsidRDefault="00424D5A" w:rsidP="00372A2B">
            <w:pPr>
              <w:rPr>
                <w:rFonts w:ascii="Arial" w:hAnsi="Arial" w:cs="Arial"/>
              </w:rPr>
            </w:pPr>
            <w:r>
              <w:rPr>
                <w:rFonts w:ascii="Arial" w:hAnsi="Arial" w:cs="Arial"/>
              </w:rPr>
              <w:t>NA</w:t>
            </w:r>
          </w:p>
        </w:tc>
      </w:tr>
      <w:tr w:rsidR="00424D5A" w:rsidRPr="00F33427" w14:paraId="0FD1B523" w14:textId="77777777" w:rsidTr="00372A2B">
        <w:tc>
          <w:tcPr>
            <w:tcW w:w="2088" w:type="dxa"/>
          </w:tcPr>
          <w:p w14:paraId="17DD5BEB" w14:textId="77777777" w:rsidR="00424D5A" w:rsidRPr="00F33427" w:rsidRDefault="00424D5A" w:rsidP="00372A2B">
            <w:pPr>
              <w:rPr>
                <w:rFonts w:ascii="Arial" w:hAnsi="Arial" w:cs="Arial"/>
              </w:rPr>
            </w:pPr>
            <w:r w:rsidRPr="00F33427">
              <w:rPr>
                <w:rFonts w:ascii="Arial" w:hAnsi="Arial" w:cs="Arial"/>
              </w:rPr>
              <w:t>Baseline data</w:t>
            </w:r>
          </w:p>
        </w:tc>
        <w:tc>
          <w:tcPr>
            <w:tcW w:w="720" w:type="dxa"/>
          </w:tcPr>
          <w:p w14:paraId="221C1785" w14:textId="77777777" w:rsidR="00424D5A" w:rsidRPr="00F33427" w:rsidRDefault="00424D5A" w:rsidP="00372A2B">
            <w:pPr>
              <w:jc w:val="center"/>
              <w:rPr>
                <w:rFonts w:ascii="Arial" w:hAnsi="Arial" w:cs="Arial"/>
              </w:rPr>
            </w:pPr>
            <w:r w:rsidRPr="00F33427">
              <w:rPr>
                <w:rFonts w:ascii="Arial" w:hAnsi="Arial" w:cs="Arial"/>
              </w:rPr>
              <w:t>15</w:t>
            </w:r>
          </w:p>
        </w:tc>
        <w:tc>
          <w:tcPr>
            <w:tcW w:w="11070" w:type="dxa"/>
          </w:tcPr>
          <w:p w14:paraId="2ABF184B" w14:textId="77777777" w:rsidR="00424D5A" w:rsidRPr="00F33427" w:rsidRDefault="00424D5A" w:rsidP="00372A2B">
            <w:pPr>
              <w:rPr>
                <w:rFonts w:ascii="Arial" w:hAnsi="Arial" w:cs="Arial"/>
              </w:rPr>
            </w:pPr>
            <w:r w:rsidRPr="00F33427">
              <w:rPr>
                <w:rFonts w:ascii="Arial" w:hAnsi="Arial" w:cs="Arial"/>
              </w:rPr>
              <w:t>A table showing baseline demographic and clinical characteristics for each group</w:t>
            </w:r>
          </w:p>
        </w:tc>
        <w:tc>
          <w:tcPr>
            <w:tcW w:w="1620" w:type="dxa"/>
            <w:tcBorders>
              <w:top w:val="single" w:sz="4" w:space="0" w:color="auto"/>
              <w:bottom w:val="single" w:sz="4" w:space="0" w:color="auto"/>
            </w:tcBorders>
          </w:tcPr>
          <w:p w14:paraId="0013B9F6" w14:textId="77777777" w:rsidR="00424D5A" w:rsidRPr="00F33427" w:rsidRDefault="00424D5A" w:rsidP="00372A2B">
            <w:pPr>
              <w:rPr>
                <w:rFonts w:ascii="Arial" w:hAnsi="Arial" w:cs="Arial"/>
              </w:rPr>
            </w:pPr>
            <w:r>
              <w:rPr>
                <w:rFonts w:ascii="Arial" w:hAnsi="Arial" w:cs="Arial"/>
              </w:rPr>
              <w:t>23-24</w:t>
            </w:r>
          </w:p>
        </w:tc>
      </w:tr>
      <w:tr w:rsidR="00424D5A" w:rsidRPr="00F33427" w14:paraId="1B5F5E36" w14:textId="77777777" w:rsidTr="00372A2B">
        <w:tc>
          <w:tcPr>
            <w:tcW w:w="2088" w:type="dxa"/>
          </w:tcPr>
          <w:p w14:paraId="7B1EBDFA" w14:textId="77777777" w:rsidR="00424D5A" w:rsidRPr="00F33427" w:rsidRDefault="00424D5A" w:rsidP="00372A2B">
            <w:pPr>
              <w:rPr>
                <w:rFonts w:ascii="Arial" w:hAnsi="Arial" w:cs="Arial"/>
              </w:rPr>
            </w:pPr>
            <w:r w:rsidRPr="00F33427">
              <w:rPr>
                <w:rFonts w:ascii="Arial" w:hAnsi="Arial" w:cs="Arial"/>
              </w:rPr>
              <w:t>Numbers analysed</w:t>
            </w:r>
          </w:p>
        </w:tc>
        <w:tc>
          <w:tcPr>
            <w:tcW w:w="720" w:type="dxa"/>
          </w:tcPr>
          <w:p w14:paraId="656B2B81" w14:textId="77777777" w:rsidR="00424D5A" w:rsidRPr="00F33427" w:rsidRDefault="00424D5A" w:rsidP="00372A2B">
            <w:pPr>
              <w:jc w:val="center"/>
              <w:rPr>
                <w:rFonts w:ascii="Arial" w:hAnsi="Arial" w:cs="Arial"/>
              </w:rPr>
            </w:pPr>
            <w:r w:rsidRPr="00F33427">
              <w:rPr>
                <w:rFonts w:ascii="Arial" w:hAnsi="Arial" w:cs="Arial"/>
              </w:rPr>
              <w:t>16</w:t>
            </w:r>
          </w:p>
        </w:tc>
        <w:tc>
          <w:tcPr>
            <w:tcW w:w="11070" w:type="dxa"/>
          </w:tcPr>
          <w:p w14:paraId="5B70DC16" w14:textId="77777777" w:rsidR="00424D5A" w:rsidRPr="00F33427" w:rsidRDefault="00424D5A" w:rsidP="00372A2B">
            <w:pPr>
              <w:rPr>
                <w:rFonts w:ascii="Arial" w:hAnsi="Arial" w:cs="Arial"/>
              </w:rPr>
            </w:pPr>
            <w:r w:rsidRPr="00F33427">
              <w:rPr>
                <w:rFonts w:ascii="Arial" w:hAnsi="Arial" w:cs="Arial"/>
              </w:rPr>
              <w:t>For each group, number of participants (denominator) included in each analysis and whether the analysis was by original assigned groups</w:t>
            </w:r>
          </w:p>
        </w:tc>
        <w:tc>
          <w:tcPr>
            <w:tcW w:w="1620" w:type="dxa"/>
            <w:tcBorders>
              <w:top w:val="single" w:sz="4" w:space="0" w:color="auto"/>
              <w:bottom w:val="single" w:sz="4" w:space="0" w:color="auto"/>
            </w:tcBorders>
          </w:tcPr>
          <w:p w14:paraId="13B82B3C" w14:textId="77777777" w:rsidR="00424D5A" w:rsidRPr="00F33427" w:rsidRDefault="00424D5A" w:rsidP="00372A2B">
            <w:pPr>
              <w:rPr>
                <w:rFonts w:ascii="Arial" w:hAnsi="Arial" w:cs="Arial"/>
              </w:rPr>
            </w:pPr>
            <w:r>
              <w:rPr>
                <w:rFonts w:ascii="Arial" w:hAnsi="Arial" w:cs="Arial"/>
              </w:rPr>
              <w:t>12</w:t>
            </w:r>
          </w:p>
        </w:tc>
      </w:tr>
      <w:tr w:rsidR="00424D5A" w:rsidRPr="00F33427" w14:paraId="236D4A69" w14:textId="77777777" w:rsidTr="00372A2B">
        <w:tc>
          <w:tcPr>
            <w:tcW w:w="2088" w:type="dxa"/>
            <w:vMerge w:val="restart"/>
          </w:tcPr>
          <w:p w14:paraId="34AE070C" w14:textId="77777777" w:rsidR="00424D5A" w:rsidRPr="00F33427" w:rsidRDefault="00424D5A" w:rsidP="00372A2B">
            <w:pPr>
              <w:rPr>
                <w:rFonts w:ascii="Arial" w:hAnsi="Arial" w:cs="Arial"/>
              </w:rPr>
            </w:pPr>
            <w:r w:rsidRPr="00F33427">
              <w:rPr>
                <w:rFonts w:ascii="Arial" w:hAnsi="Arial" w:cs="Arial"/>
              </w:rPr>
              <w:lastRenderedPageBreak/>
              <w:t>Outcomes and estimation</w:t>
            </w:r>
          </w:p>
        </w:tc>
        <w:tc>
          <w:tcPr>
            <w:tcW w:w="720" w:type="dxa"/>
          </w:tcPr>
          <w:p w14:paraId="13513180" w14:textId="77777777" w:rsidR="00424D5A" w:rsidRPr="00F33427" w:rsidRDefault="00424D5A" w:rsidP="00372A2B">
            <w:pPr>
              <w:jc w:val="center"/>
              <w:rPr>
                <w:rFonts w:ascii="Arial" w:hAnsi="Arial" w:cs="Arial"/>
              </w:rPr>
            </w:pPr>
            <w:r w:rsidRPr="00F33427">
              <w:rPr>
                <w:rFonts w:ascii="Arial" w:hAnsi="Arial" w:cs="Arial"/>
              </w:rPr>
              <w:t>17a</w:t>
            </w:r>
          </w:p>
        </w:tc>
        <w:tc>
          <w:tcPr>
            <w:tcW w:w="11070" w:type="dxa"/>
          </w:tcPr>
          <w:p w14:paraId="2CE4C2AF" w14:textId="77777777" w:rsidR="00424D5A" w:rsidRPr="00F33427" w:rsidRDefault="00424D5A" w:rsidP="00372A2B">
            <w:pPr>
              <w:rPr>
                <w:rFonts w:ascii="Arial" w:hAnsi="Arial" w:cs="Arial"/>
              </w:rPr>
            </w:pPr>
            <w:r w:rsidRPr="00F33427">
              <w:rPr>
                <w:rFonts w:ascii="Arial" w:hAnsi="Arial" w:cs="Arial"/>
              </w:rPr>
              <w:t>For each primary and secondary outcome, results for each group, and the estimated effect size and its precision (such as 95% confidence interval)</w:t>
            </w:r>
          </w:p>
        </w:tc>
        <w:tc>
          <w:tcPr>
            <w:tcW w:w="1620" w:type="dxa"/>
            <w:tcBorders>
              <w:top w:val="single" w:sz="4" w:space="0" w:color="auto"/>
              <w:bottom w:val="single" w:sz="4" w:space="0" w:color="auto"/>
            </w:tcBorders>
          </w:tcPr>
          <w:p w14:paraId="5F0D7C7A" w14:textId="77777777" w:rsidR="00424D5A" w:rsidRPr="00F33427" w:rsidRDefault="00424D5A" w:rsidP="00372A2B">
            <w:pPr>
              <w:rPr>
                <w:rFonts w:ascii="Arial" w:hAnsi="Arial" w:cs="Arial"/>
              </w:rPr>
            </w:pPr>
            <w:r>
              <w:rPr>
                <w:rFonts w:ascii="Arial" w:hAnsi="Arial" w:cs="Arial"/>
              </w:rPr>
              <w:t>25-27</w:t>
            </w:r>
          </w:p>
        </w:tc>
      </w:tr>
      <w:tr w:rsidR="00424D5A" w:rsidRPr="00F33427" w14:paraId="3ECC54B1" w14:textId="77777777" w:rsidTr="00372A2B">
        <w:tc>
          <w:tcPr>
            <w:tcW w:w="2088" w:type="dxa"/>
            <w:vMerge/>
          </w:tcPr>
          <w:p w14:paraId="32CC5BD0" w14:textId="77777777" w:rsidR="00424D5A" w:rsidRPr="00F33427" w:rsidRDefault="00424D5A" w:rsidP="00372A2B">
            <w:pPr>
              <w:rPr>
                <w:rFonts w:ascii="Arial" w:hAnsi="Arial" w:cs="Arial"/>
              </w:rPr>
            </w:pPr>
          </w:p>
        </w:tc>
        <w:tc>
          <w:tcPr>
            <w:tcW w:w="720" w:type="dxa"/>
          </w:tcPr>
          <w:p w14:paraId="64EB00D8" w14:textId="77777777" w:rsidR="00424D5A" w:rsidRPr="00F33427" w:rsidRDefault="00424D5A" w:rsidP="00372A2B">
            <w:pPr>
              <w:jc w:val="center"/>
              <w:rPr>
                <w:rFonts w:ascii="Arial" w:hAnsi="Arial" w:cs="Arial"/>
              </w:rPr>
            </w:pPr>
            <w:r w:rsidRPr="00F33427">
              <w:rPr>
                <w:rFonts w:ascii="Arial" w:hAnsi="Arial" w:cs="Arial"/>
              </w:rPr>
              <w:t>17b</w:t>
            </w:r>
          </w:p>
        </w:tc>
        <w:tc>
          <w:tcPr>
            <w:tcW w:w="11070" w:type="dxa"/>
          </w:tcPr>
          <w:p w14:paraId="268C46D9" w14:textId="77777777" w:rsidR="00424D5A" w:rsidRPr="00F33427" w:rsidRDefault="00424D5A" w:rsidP="00372A2B">
            <w:pPr>
              <w:rPr>
                <w:rFonts w:ascii="Arial" w:hAnsi="Arial" w:cs="Arial"/>
              </w:rPr>
            </w:pPr>
            <w:r w:rsidRPr="00F33427">
              <w:rPr>
                <w:rFonts w:ascii="Arial" w:hAnsi="Arial" w:cs="Arial"/>
                <w:bCs/>
              </w:rPr>
              <w:t>For binary outcomes, presentation of both absolute and relative effect sizes is recommended</w:t>
            </w:r>
          </w:p>
        </w:tc>
        <w:tc>
          <w:tcPr>
            <w:tcW w:w="1620" w:type="dxa"/>
            <w:tcBorders>
              <w:top w:val="single" w:sz="4" w:space="0" w:color="auto"/>
              <w:bottom w:val="single" w:sz="4" w:space="0" w:color="auto"/>
            </w:tcBorders>
          </w:tcPr>
          <w:p w14:paraId="6E86A748" w14:textId="77777777" w:rsidR="00424D5A" w:rsidRPr="00F33427" w:rsidRDefault="00424D5A" w:rsidP="00372A2B">
            <w:pPr>
              <w:rPr>
                <w:rFonts w:ascii="Arial" w:hAnsi="Arial" w:cs="Arial"/>
              </w:rPr>
            </w:pPr>
            <w:r>
              <w:rPr>
                <w:rFonts w:ascii="Arial" w:hAnsi="Arial" w:cs="Arial"/>
              </w:rPr>
              <w:t>NA</w:t>
            </w:r>
          </w:p>
        </w:tc>
      </w:tr>
      <w:tr w:rsidR="00424D5A" w:rsidRPr="00F33427" w14:paraId="7FD30F55" w14:textId="77777777" w:rsidTr="00372A2B">
        <w:tc>
          <w:tcPr>
            <w:tcW w:w="2088" w:type="dxa"/>
          </w:tcPr>
          <w:p w14:paraId="3FD9D48E" w14:textId="77777777" w:rsidR="00424D5A" w:rsidRPr="00F33427" w:rsidRDefault="00424D5A" w:rsidP="00372A2B">
            <w:pPr>
              <w:rPr>
                <w:rFonts w:ascii="Arial" w:hAnsi="Arial" w:cs="Arial"/>
              </w:rPr>
            </w:pPr>
            <w:r w:rsidRPr="00F33427">
              <w:rPr>
                <w:rFonts w:ascii="Arial" w:hAnsi="Arial" w:cs="Arial"/>
              </w:rPr>
              <w:t>Ancillary analyses</w:t>
            </w:r>
          </w:p>
        </w:tc>
        <w:tc>
          <w:tcPr>
            <w:tcW w:w="720" w:type="dxa"/>
          </w:tcPr>
          <w:p w14:paraId="22BC25A7" w14:textId="77777777" w:rsidR="00424D5A" w:rsidRPr="00F33427" w:rsidRDefault="00424D5A" w:rsidP="00372A2B">
            <w:pPr>
              <w:jc w:val="center"/>
              <w:rPr>
                <w:rFonts w:ascii="Arial" w:hAnsi="Arial" w:cs="Arial"/>
              </w:rPr>
            </w:pPr>
            <w:r w:rsidRPr="00F33427">
              <w:rPr>
                <w:rFonts w:ascii="Arial" w:hAnsi="Arial" w:cs="Arial"/>
              </w:rPr>
              <w:t>18</w:t>
            </w:r>
          </w:p>
        </w:tc>
        <w:tc>
          <w:tcPr>
            <w:tcW w:w="11070" w:type="dxa"/>
          </w:tcPr>
          <w:p w14:paraId="26FD37E2" w14:textId="77777777" w:rsidR="00424D5A" w:rsidRPr="00F33427" w:rsidRDefault="00424D5A" w:rsidP="00372A2B">
            <w:pPr>
              <w:rPr>
                <w:rFonts w:ascii="Arial" w:hAnsi="Arial" w:cs="Arial"/>
              </w:rPr>
            </w:pPr>
            <w:r w:rsidRPr="00F33427">
              <w:rPr>
                <w:rFonts w:ascii="Arial" w:hAnsi="Arial" w:cs="Arial"/>
              </w:rPr>
              <w:t>Results of any other analyses performed, including subgroup analyses and adjusted analyses, distinguishing pre-specified from exploratory</w:t>
            </w:r>
          </w:p>
        </w:tc>
        <w:tc>
          <w:tcPr>
            <w:tcW w:w="1620" w:type="dxa"/>
            <w:tcBorders>
              <w:top w:val="single" w:sz="4" w:space="0" w:color="auto"/>
              <w:bottom w:val="single" w:sz="4" w:space="0" w:color="auto"/>
            </w:tcBorders>
          </w:tcPr>
          <w:p w14:paraId="5B55A620" w14:textId="77777777" w:rsidR="00424D5A" w:rsidRPr="00F33427" w:rsidRDefault="00424D5A" w:rsidP="00372A2B">
            <w:pPr>
              <w:rPr>
                <w:rFonts w:ascii="Arial" w:hAnsi="Arial" w:cs="Arial"/>
              </w:rPr>
            </w:pPr>
            <w:r>
              <w:rPr>
                <w:rFonts w:ascii="Arial" w:hAnsi="Arial" w:cs="Arial"/>
              </w:rPr>
              <w:t>14</w:t>
            </w:r>
          </w:p>
        </w:tc>
      </w:tr>
      <w:tr w:rsidR="00424D5A" w:rsidRPr="00F33427" w14:paraId="0B8697C7" w14:textId="77777777" w:rsidTr="00372A2B">
        <w:tc>
          <w:tcPr>
            <w:tcW w:w="2088" w:type="dxa"/>
          </w:tcPr>
          <w:p w14:paraId="5F003DCB" w14:textId="77777777" w:rsidR="00424D5A" w:rsidRPr="00F33427" w:rsidRDefault="00424D5A" w:rsidP="00372A2B">
            <w:pPr>
              <w:rPr>
                <w:rFonts w:ascii="Arial" w:hAnsi="Arial" w:cs="Arial"/>
              </w:rPr>
            </w:pPr>
            <w:r w:rsidRPr="00F33427">
              <w:rPr>
                <w:rFonts w:ascii="Arial" w:hAnsi="Arial" w:cs="Arial"/>
              </w:rPr>
              <w:t>Harms</w:t>
            </w:r>
          </w:p>
        </w:tc>
        <w:tc>
          <w:tcPr>
            <w:tcW w:w="720" w:type="dxa"/>
          </w:tcPr>
          <w:p w14:paraId="274F6FC9" w14:textId="77777777" w:rsidR="00424D5A" w:rsidRPr="00F33427" w:rsidRDefault="00424D5A" w:rsidP="00372A2B">
            <w:pPr>
              <w:jc w:val="center"/>
              <w:rPr>
                <w:rFonts w:ascii="Arial" w:hAnsi="Arial" w:cs="Arial"/>
              </w:rPr>
            </w:pPr>
            <w:r w:rsidRPr="00F33427">
              <w:rPr>
                <w:rFonts w:ascii="Arial" w:hAnsi="Arial" w:cs="Arial"/>
              </w:rPr>
              <w:t>19</w:t>
            </w:r>
          </w:p>
        </w:tc>
        <w:tc>
          <w:tcPr>
            <w:tcW w:w="11070" w:type="dxa"/>
          </w:tcPr>
          <w:p w14:paraId="2D804019" w14:textId="77777777" w:rsidR="00424D5A" w:rsidRPr="00F33427" w:rsidRDefault="00424D5A" w:rsidP="00372A2B">
            <w:pPr>
              <w:rPr>
                <w:rFonts w:ascii="Arial" w:hAnsi="Arial" w:cs="Arial"/>
              </w:rPr>
            </w:pPr>
            <w:r w:rsidRPr="00F33427">
              <w:rPr>
                <w:rFonts w:ascii="Arial" w:hAnsi="Arial" w:cs="Arial"/>
              </w:rPr>
              <w:t xml:space="preserve">All important harms or unintended effects in each group </w:t>
            </w:r>
            <w:r w:rsidRPr="002E7213">
              <w:rPr>
                <w:rFonts w:ascii="Arial" w:hAnsi="Arial" w:cs="Arial"/>
                <w:sz w:val="16"/>
                <w:szCs w:val="16"/>
              </w:rPr>
              <w:t>(for specific guidance see CONSORT for harms)</w:t>
            </w:r>
          </w:p>
        </w:tc>
        <w:tc>
          <w:tcPr>
            <w:tcW w:w="1620" w:type="dxa"/>
            <w:tcBorders>
              <w:top w:val="single" w:sz="4" w:space="0" w:color="auto"/>
              <w:bottom w:val="single" w:sz="4" w:space="0" w:color="auto"/>
            </w:tcBorders>
          </w:tcPr>
          <w:p w14:paraId="2C27BCE6" w14:textId="77777777" w:rsidR="00424D5A" w:rsidRPr="00F33427" w:rsidRDefault="00424D5A" w:rsidP="00372A2B">
            <w:pPr>
              <w:rPr>
                <w:rFonts w:ascii="Arial" w:hAnsi="Arial" w:cs="Arial"/>
              </w:rPr>
            </w:pPr>
            <w:r>
              <w:rPr>
                <w:rFonts w:ascii="Arial" w:hAnsi="Arial" w:cs="Arial"/>
              </w:rPr>
              <w:t>NA</w:t>
            </w:r>
          </w:p>
        </w:tc>
      </w:tr>
      <w:tr w:rsidR="00424D5A" w:rsidRPr="00F33427" w14:paraId="5D73AC60" w14:textId="77777777" w:rsidTr="00372A2B">
        <w:tc>
          <w:tcPr>
            <w:tcW w:w="15498" w:type="dxa"/>
            <w:gridSpan w:val="4"/>
          </w:tcPr>
          <w:p w14:paraId="45796710" w14:textId="77777777" w:rsidR="00424D5A" w:rsidRPr="00F33427" w:rsidRDefault="00424D5A" w:rsidP="00372A2B">
            <w:pPr>
              <w:pStyle w:val="TableSubHead"/>
              <w:rPr>
                <w:rFonts w:ascii="Arial" w:hAnsi="Arial" w:cs="Arial"/>
                <w:sz w:val="22"/>
                <w:szCs w:val="22"/>
              </w:rPr>
            </w:pPr>
            <w:r w:rsidRPr="00F33427">
              <w:rPr>
                <w:rFonts w:ascii="Arial" w:hAnsi="Arial" w:cs="Arial"/>
                <w:sz w:val="22"/>
                <w:szCs w:val="22"/>
              </w:rPr>
              <w:t>Discussion</w:t>
            </w:r>
          </w:p>
        </w:tc>
      </w:tr>
      <w:tr w:rsidR="00424D5A" w:rsidRPr="00F33427" w14:paraId="38759876" w14:textId="77777777" w:rsidTr="00372A2B">
        <w:tc>
          <w:tcPr>
            <w:tcW w:w="2088" w:type="dxa"/>
          </w:tcPr>
          <w:p w14:paraId="39A8B75E" w14:textId="77777777" w:rsidR="00424D5A" w:rsidRPr="00F33427" w:rsidRDefault="00424D5A" w:rsidP="00372A2B">
            <w:pPr>
              <w:rPr>
                <w:rFonts w:ascii="Arial" w:hAnsi="Arial" w:cs="Arial"/>
              </w:rPr>
            </w:pPr>
            <w:r w:rsidRPr="00F33427">
              <w:rPr>
                <w:rFonts w:ascii="Arial" w:hAnsi="Arial" w:cs="Arial"/>
              </w:rPr>
              <w:t>Limitations</w:t>
            </w:r>
          </w:p>
        </w:tc>
        <w:tc>
          <w:tcPr>
            <w:tcW w:w="720" w:type="dxa"/>
          </w:tcPr>
          <w:p w14:paraId="188F587C" w14:textId="77777777" w:rsidR="00424D5A" w:rsidRPr="00F33427" w:rsidRDefault="00424D5A" w:rsidP="00372A2B">
            <w:pPr>
              <w:jc w:val="center"/>
              <w:rPr>
                <w:rFonts w:ascii="Arial" w:hAnsi="Arial" w:cs="Arial"/>
              </w:rPr>
            </w:pPr>
            <w:r w:rsidRPr="00F33427">
              <w:rPr>
                <w:rFonts w:ascii="Arial" w:hAnsi="Arial" w:cs="Arial"/>
              </w:rPr>
              <w:t>20</w:t>
            </w:r>
          </w:p>
        </w:tc>
        <w:tc>
          <w:tcPr>
            <w:tcW w:w="11070" w:type="dxa"/>
          </w:tcPr>
          <w:p w14:paraId="4E423D86" w14:textId="77777777" w:rsidR="00424D5A" w:rsidRPr="00F33427" w:rsidRDefault="00424D5A" w:rsidP="00372A2B">
            <w:pPr>
              <w:rPr>
                <w:rFonts w:ascii="Arial" w:hAnsi="Arial" w:cs="Arial"/>
              </w:rPr>
            </w:pPr>
            <w:r w:rsidRPr="00F33427">
              <w:rPr>
                <w:rFonts w:ascii="Arial" w:hAnsi="Arial" w:cs="Arial"/>
              </w:rPr>
              <w:t>Trial limitations, addressing sources of potential bias, imprecision, and, if relevant, multiplicity of analyses</w:t>
            </w:r>
          </w:p>
        </w:tc>
        <w:tc>
          <w:tcPr>
            <w:tcW w:w="1620" w:type="dxa"/>
            <w:tcBorders>
              <w:bottom w:val="single" w:sz="4" w:space="0" w:color="auto"/>
            </w:tcBorders>
          </w:tcPr>
          <w:p w14:paraId="5E3F2B86" w14:textId="77777777" w:rsidR="00424D5A" w:rsidRPr="00F33427" w:rsidRDefault="00424D5A" w:rsidP="00372A2B">
            <w:pPr>
              <w:rPr>
                <w:rFonts w:ascii="Arial" w:hAnsi="Arial" w:cs="Arial"/>
              </w:rPr>
            </w:pPr>
            <w:r>
              <w:rPr>
                <w:rFonts w:ascii="Arial" w:hAnsi="Arial" w:cs="Arial"/>
              </w:rPr>
              <w:t>16-17</w:t>
            </w:r>
          </w:p>
        </w:tc>
      </w:tr>
      <w:tr w:rsidR="00424D5A" w:rsidRPr="00F33427" w14:paraId="35D5CD7A" w14:textId="77777777" w:rsidTr="00372A2B">
        <w:tc>
          <w:tcPr>
            <w:tcW w:w="2088" w:type="dxa"/>
          </w:tcPr>
          <w:p w14:paraId="1266A61C" w14:textId="77777777" w:rsidR="00424D5A" w:rsidRPr="00F33427" w:rsidRDefault="00424D5A" w:rsidP="00372A2B">
            <w:pPr>
              <w:rPr>
                <w:rFonts w:ascii="Arial" w:hAnsi="Arial" w:cs="Arial"/>
              </w:rPr>
            </w:pPr>
            <w:r w:rsidRPr="00F33427">
              <w:rPr>
                <w:rFonts w:ascii="Arial" w:hAnsi="Arial" w:cs="Arial"/>
              </w:rPr>
              <w:t>Generalisability</w:t>
            </w:r>
          </w:p>
        </w:tc>
        <w:tc>
          <w:tcPr>
            <w:tcW w:w="720" w:type="dxa"/>
          </w:tcPr>
          <w:p w14:paraId="06FF3F57" w14:textId="77777777" w:rsidR="00424D5A" w:rsidRPr="00F33427" w:rsidRDefault="00424D5A" w:rsidP="00372A2B">
            <w:pPr>
              <w:jc w:val="center"/>
              <w:rPr>
                <w:rFonts w:ascii="Arial" w:hAnsi="Arial" w:cs="Arial"/>
              </w:rPr>
            </w:pPr>
            <w:r w:rsidRPr="00F33427">
              <w:rPr>
                <w:rFonts w:ascii="Arial" w:hAnsi="Arial" w:cs="Arial"/>
              </w:rPr>
              <w:t>21</w:t>
            </w:r>
          </w:p>
        </w:tc>
        <w:tc>
          <w:tcPr>
            <w:tcW w:w="11070" w:type="dxa"/>
          </w:tcPr>
          <w:p w14:paraId="092DA4CE" w14:textId="77777777" w:rsidR="00424D5A" w:rsidRPr="00F33427" w:rsidRDefault="00424D5A" w:rsidP="00372A2B">
            <w:pPr>
              <w:rPr>
                <w:rFonts w:ascii="Arial" w:hAnsi="Arial" w:cs="Arial"/>
              </w:rPr>
            </w:pPr>
            <w:r w:rsidRPr="00F33427">
              <w:rPr>
                <w:rFonts w:ascii="Arial" w:hAnsi="Arial" w:cs="Arial"/>
              </w:rPr>
              <w:t>Generalisability (external validity, applicability) of the trial findings</w:t>
            </w:r>
          </w:p>
        </w:tc>
        <w:tc>
          <w:tcPr>
            <w:tcW w:w="1620" w:type="dxa"/>
            <w:tcBorders>
              <w:top w:val="single" w:sz="4" w:space="0" w:color="auto"/>
              <w:bottom w:val="single" w:sz="4" w:space="0" w:color="auto"/>
            </w:tcBorders>
          </w:tcPr>
          <w:p w14:paraId="37182F27" w14:textId="77777777" w:rsidR="00424D5A" w:rsidRPr="00F33427" w:rsidRDefault="00424D5A" w:rsidP="00372A2B">
            <w:pPr>
              <w:rPr>
                <w:rFonts w:ascii="Arial" w:hAnsi="Arial" w:cs="Arial"/>
              </w:rPr>
            </w:pPr>
            <w:r>
              <w:rPr>
                <w:rFonts w:ascii="Arial" w:hAnsi="Arial" w:cs="Arial"/>
              </w:rPr>
              <w:t>17</w:t>
            </w:r>
          </w:p>
        </w:tc>
      </w:tr>
      <w:tr w:rsidR="00424D5A" w:rsidRPr="00F33427" w14:paraId="0F70584A" w14:textId="77777777" w:rsidTr="00372A2B">
        <w:tc>
          <w:tcPr>
            <w:tcW w:w="2088" w:type="dxa"/>
          </w:tcPr>
          <w:p w14:paraId="663880C8" w14:textId="77777777" w:rsidR="00424D5A" w:rsidRPr="00F33427" w:rsidRDefault="00424D5A" w:rsidP="00372A2B">
            <w:pPr>
              <w:rPr>
                <w:rFonts w:ascii="Arial" w:hAnsi="Arial" w:cs="Arial"/>
              </w:rPr>
            </w:pPr>
            <w:r w:rsidRPr="00F33427">
              <w:rPr>
                <w:rFonts w:ascii="Arial" w:hAnsi="Arial" w:cs="Arial"/>
              </w:rPr>
              <w:t>Interpretation</w:t>
            </w:r>
          </w:p>
        </w:tc>
        <w:tc>
          <w:tcPr>
            <w:tcW w:w="720" w:type="dxa"/>
          </w:tcPr>
          <w:p w14:paraId="20B17317" w14:textId="77777777" w:rsidR="00424D5A" w:rsidRPr="00F33427" w:rsidRDefault="00424D5A" w:rsidP="00372A2B">
            <w:pPr>
              <w:jc w:val="center"/>
              <w:rPr>
                <w:rFonts w:ascii="Arial" w:hAnsi="Arial" w:cs="Arial"/>
              </w:rPr>
            </w:pPr>
            <w:r w:rsidRPr="00F33427">
              <w:rPr>
                <w:rFonts w:ascii="Arial" w:hAnsi="Arial" w:cs="Arial"/>
              </w:rPr>
              <w:t>22</w:t>
            </w:r>
          </w:p>
        </w:tc>
        <w:tc>
          <w:tcPr>
            <w:tcW w:w="11070" w:type="dxa"/>
          </w:tcPr>
          <w:p w14:paraId="52990B8D" w14:textId="77777777" w:rsidR="00424D5A" w:rsidRPr="00F33427" w:rsidRDefault="00424D5A" w:rsidP="00372A2B">
            <w:pPr>
              <w:rPr>
                <w:rFonts w:ascii="Arial" w:hAnsi="Arial" w:cs="Arial"/>
              </w:rPr>
            </w:pPr>
            <w:r w:rsidRPr="00F33427">
              <w:rPr>
                <w:rFonts w:ascii="Arial" w:hAnsi="Arial" w:cs="Arial"/>
              </w:rPr>
              <w:t>Interpretation consistent with results, balancing benefits and harms, and considering other relevant evidence</w:t>
            </w:r>
          </w:p>
        </w:tc>
        <w:tc>
          <w:tcPr>
            <w:tcW w:w="1620" w:type="dxa"/>
            <w:tcBorders>
              <w:top w:val="single" w:sz="4" w:space="0" w:color="auto"/>
              <w:bottom w:val="single" w:sz="4" w:space="0" w:color="auto"/>
            </w:tcBorders>
          </w:tcPr>
          <w:p w14:paraId="545D0407" w14:textId="77777777" w:rsidR="00424D5A" w:rsidRPr="00F33427" w:rsidRDefault="00424D5A" w:rsidP="00372A2B">
            <w:pPr>
              <w:rPr>
                <w:rFonts w:ascii="Arial" w:hAnsi="Arial" w:cs="Arial"/>
              </w:rPr>
            </w:pPr>
            <w:r>
              <w:rPr>
                <w:rFonts w:ascii="Arial" w:hAnsi="Arial" w:cs="Arial"/>
              </w:rPr>
              <w:t>14-16</w:t>
            </w:r>
          </w:p>
        </w:tc>
      </w:tr>
      <w:tr w:rsidR="00424D5A" w:rsidRPr="00F33427" w14:paraId="2468C9D7" w14:textId="77777777" w:rsidTr="00372A2B">
        <w:tc>
          <w:tcPr>
            <w:tcW w:w="13878" w:type="dxa"/>
            <w:gridSpan w:val="3"/>
          </w:tcPr>
          <w:p w14:paraId="63F7B6E5" w14:textId="77777777" w:rsidR="00424D5A" w:rsidRPr="00F33427" w:rsidRDefault="00424D5A" w:rsidP="00372A2B">
            <w:pPr>
              <w:pStyle w:val="TableSubHead"/>
              <w:rPr>
                <w:rFonts w:ascii="Arial" w:hAnsi="Arial" w:cs="Arial"/>
                <w:sz w:val="22"/>
                <w:szCs w:val="22"/>
              </w:rPr>
            </w:pPr>
            <w:r w:rsidRPr="00F33427">
              <w:rPr>
                <w:rFonts w:ascii="Arial" w:hAnsi="Arial" w:cs="Arial"/>
                <w:sz w:val="22"/>
                <w:szCs w:val="22"/>
              </w:rPr>
              <w:t>Other information</w:t>
            </w:r>
          </w:p>
        </w:tc>
        <w:tc>
          <w:tcPr>
            <w:tcW w:w="1620" w:type="dxa"/>
            <w:tcBorders>
              <w:top w:val="single" w:sz="4" w:space="0" w:color="auto"/>
            </w:tcBorders>
          </w:tcPr>
          <w:p w14:paraId="313048E2" w14:textId="77777777" w:rsidR="00424D5A" w:rsidRPr="00F33427" w:rsidRDefault="00424D5A" w:rsidP="00372A2B">
            <w:pPr>
              <w:rPr>
                <w:rFonts w:ascii="Arial" w:hAnsi="Arial" w:cs="Arial"/>
              </w:rPr>
            </w:pPr>
          </w:p>
        </w:tc>
      </w:tr>
      <w:tr w:rsidR="00424D5A" w:rsidRPr="00F33427" w14:paraId="0FDF29B9" w14:textId="77777777" w:rsidTr="00372A2B">
        <w:tc>
          <w:tcPr>
            <w:tcW w:w="2088" w:type="dxa"/>
          </w:tcPr>
          <w:p w14:paraId="6313F85F" w14:textId="77777777" w:rsidR="00424D5A" w:rsidRPr="00F33427" w:rsidRDefault="00424D5A" w:rsidP="00372A2B">
            <w:pPr>
              <w:rPr>
                <w:rFonts w:ascii="Arial" w:hAnsi="Arial" w:cs="Arial"/>
                <w:i/>
                <w:caps/>
              </w:rPr>
            </w:pPr>
            <w:r w:rsidRPr="00F33427">
              <w:rPr>
                <w:rFonts w:ascii="Arial" w:hAnsi="Arial" w:cs="Arial"/>
              </w:rPr>
              <w:t>Registration</w:t>
            </w:r>
          </w:p>
        </w:tc>
        <w:tc>
          <w:tcPr>
            <w:tcW w:w="720" w:type="dxa"/>
          </w:tcPr>
          <w:p w14:paraId="102C485B" w14:textId="77777777" w:rsidR="00424D5A" w:rsidRPr="00F33427" w:rsidRDefault="00424D5A" w:rsidP="00372A2B">
            <w:pPr>
              <w:jc w:val="center"/>
              <w:rPr>
                <w:rFonts w:ascii="Arial" w:hAnsi="Arial" w:cs="Arial"/>
              </w:rPr>
            </w:pPr>
            <w:r w:rsidRPr="00F33427">
              <w:rPr>
                <w:rFonts w:ascii="Arial" w:hAnsi="Arial" w:cs="Arial"/>
              </w:rPr>
              <w:t>23</w:t>
            </w:r>
          </w:p>
        </w:tc>
        <w:tc>
          <w:tcPr>
            <w:tcW w:w="11070" w:type="dxa"/>
          </w:tcPr>
          <w:p w14:paraId="0DE0777F" w14:textId="77777777" w:rsidR="00424D5A" w:rsidRPr="00F33427" w:rsidRDefault="00424D5A" w:rsidP="00372A2B">
            <w:pPr>
              <w:rPr>
                <w:rFonts w:ascii="Arial" w:hAnsi="Arial" w:cs="Arial"/>
              </w:rPr>
            </w:pPr>
            <w:r w:rsidRPr="00F33427">
              <w:rPr>
                <w:rFonts w:ascii="Arial" w:hAnsi="Arial" w:cs="Arial"/>
              </w:rPr>
              <w:t>Registration number and name of trial registry</w:t>
            </w:r>
          </w:p>
        </w:tc>
        <w:tc>
          <w:tcPr>
            <w:tcW w:w="1620" w:type="dxa"/>
            <w:tcBorders>
              <w:bottom w:val="single" w:sz="4" w:space="0" w:color="auto"/>
            </w:tcBorders>
          </w:tcPr>
          <w:p w14:paraId="7754EB98" w14:textId="77777777" w:rsidR="00424D5A" w:rsidRPr="00F33427" w:rsidRDefault="00424D5A" w:rsidP="00372A2B">
            <w:pPr>
              <w:rPr>
                <w:rFonts w:ascii="Arial" w:hAnsi="Arial" w:cs="Arial"/>
              </w:rPr>
            </w:pPr>
            <w:r>
              <w:rPr>
                <w:rFonts w:ascii="Arial" w:hAnsi="Arial" w:cs="Arial"/>
              </w:rPr>
              <w:t>3</w:t>
            </w:r>
          </w:p>
        </w:tc>
      </w:tr>
      <w:tr w:rsidR="00424D5A" w:rsidRPr="00F33427" w14:paraId="4D530206" w14:textId="77777777" w:rsidTr="00372A2B">
        <w:tc>
          <w:tcPr>
            <w:tcW w:w="2088" w:type="dxa"/>
          </w:tcPr>
          <w:p w14:paraId="7F50494A" w14:textId="77777777" w:rsidR="00424D5A" w:rsidRPr="00F33427" w:rsidRDefault="00424D5A" w:rsidP="00372A2B">
            <w:pPr>
              <w:rPr>
                <w:rFonts w:ascii="Arial" w:hAnsi="Arial" w:cs="Arial"/>
                <w:i/>
                <w:caps/>
              </w:rPr>
            </w:pPr>
            <w:r w:rsidRPr="00F33427">
              <w:rPr>
                <w:rFonts w:ascii="Arial" w:hAnsi="Arial" w:cs="Arial"/>
              </w:rPr>
              <w:t>Protocol</w:t>
            </w:r>
          </w:p>
        </w:tc>
        <w:tc>
          <w:tcPr>
            <w:tcW w:w="720" w:type="dxa"/>
          </w:tcPr>
          <w:p w14:paraId="461886BB" w14:textId="77777777" w:rsidR="00424D5A" w:rsidRPr="00F33427" w:rsidRDefault="00424D5A" w:rsidP="00372A2B">
            <w:pPr>
              <w:jc w:val="center"/>
              <w:rPr>
                <w:rFonts w:ascii="Arial" w:hAnsi="Arial" w:cs="Arial"/>
              </w:rPr>
            </w:pPr>
            <w:r w:rsidRPr="00F33427">
              <w:rPr>
                <w:rFonts w:ascii="Arial" w:hAnsi="Arial" w:cs="Arial"/>
              </w:rPr>
              <w:t>24</w:t>
            </w:r>
          </w:p>
        </w:tc>
        <w:tc>
          <w:tcPr>
            <w:tcW w:w="11070" w:type="dxa"/>
          </w:tcPr>
          <w:p w14:paraId="35F58EAC" w14:textId="77777777" w:rsidR="00424D5A" w:rsidRPr="00F33427" w:rsidRDefault="00424D5A" w:rsidP="00372A2B">
            <w:pPr>
              <w:rPr>
                <w:rFonts w:ascii="Arial" w:hAnsi="Arial" w:cs="Arial"/>
              </w:rPr>
            </w:pPr>
            <w:r w:rsidRPr="00F33427">
              <w:rPr>
                <w:rFonts w:ascii="Arial" w:hAnsi="Arial" w:cs="Arial"/>
              </w:rPr>
              <w:t>Where the full trial protocol can be accessed, if available</w:t>
            </w:r>
          </w:p>
        </w:tc>
        <w:tc>
          <w:tcPr>
            <w:tcW w:w="1620" w:type="dxa"/>
            <w:tcBorders>
              <w:top w:val="single" w:sz="4" w:space="0" w:color="auto"/>
              <w:bottom w:val="single" w:sz="4" w:space="0" w:color="auto"/>
            </w:tcBorders>
          </w:tcPr>
          <w:p w14:paraId="286F350D" w14:textId="77777777" w:rsidR="00424D5A" w:rsidRPr="00F33427" w:rsidRDefault="00424D5A" w:rsidP="00372A2B">
            <w:pPr>
              <w:rPr>
                <w:rFonts w:ascii="Arial" w:hAnsi="Arial" w:cs="Arial"/>
              </w:rPr>
            </w:pPr>
            <w:r>
              <w:rPr>
                <w:rFonts w:ascii="Arial" w:hAnsi="Arial" w:cs="Arial"/>
              </w:rPr>
              <w:t>3</w:t>
            </w:r>
          </w:p>
        </w:tc>
      </w:tr>
      <w:tr w:rsidR="00424D5A" w:rsidRPr="00F33427" w14:paraId="2B96C378" w14:textId="77777777" w:rsidTr="00372A2B">
        <w:tc>
          <w:tcPr>
            <w:tcW w:w="2088" w:type="dxa"/>
            <w:tcBorders>
              <w:bottom w:val="single" w:sz="12" w:space="0" w:color="auto"/>
            </w:tcBorders>
          </w:tcPr>
          <w:p w14:paraId="048172E8" w14:textId="77777777" w:rsidR="00424D5A" w:rsidRPr="00F33427" w:rsidRDefault="00424D5A" w:rsidP="00372A2B">
            <w:pPr>
              <w:rPr>
                <w:rFonts w:ascii="Arial" w:hAnsi="Arial" w:cs="Arial"/>
                <w:i/>
                <w:caps/>
              </w:rPr>
            </w:pPr>
            <w:r w:rsidRPr="00F33427">
              <w:rPr>
                <w:rFonts w:ascii="Arial" w:hAnsi="Arial" w:cs="Arial"/>
              </w:rPr>
              <w:t>Funding</w:t>
            </w:r>
          </w:p>
        </w:tc>
        <w:tc>
          <w:tcPr>
            <w:tcW w:w="720" w:type="dxa"/>
            <w:tcBorders>
              <w:bottom w:val="single" w:sz="12" w:space="0" w:color="auto"/>
            </w:tcBorders>
          </w:tcPr>
          <w:p w14:paraId="7521CFC5" w14:textId="77777777" w:rsidR="00424D5A" w:rsidRPr="00F33427" w:rsidRDefault="00424D5A" w:rsidP="00372A2B">
            <w:pPr>
              <w:jc w:val="center"/>
              <w:rPr>
                <w:rFonts w:ascii="Arial" w:hAnsi="Arial" w:cs="Arial"/>
              </w:rPr>
            </w:pPr>
            <w:r w:rsidRPr="00F33427">
              <w:rPr>
                <w:rFonts w:ascii="Arial" w:hAnsi="Arial" w:cs="Arial"/>
              </w:rPr>
              <w:t>25</w:t>
            </w:r>
          </w:p>
        </w:tc>
        <w:tc>
          <w:tcPr>
            <w:tcW w:w="11070" w:type="dxa"/>
            <w:tcBorders>
              <w:bottom w:val="single" w:sz="12" w:space="0" w:color="auto"/>
            </w:tcBorders>
          </w:tcPr>
          <w:p w14:paraId="2D2CC030" w14:textId="77777777" w:rsidR="00424D5A" w:rsidRPr="00F33427" w:rsidRDefault="00424D5A" w:rsidP="00372A2B">
            <w:pPr>
              <w:rPr>
                <w:rFonts w:ascii="Arial" w:hAnsi="Arial" w:cs="Arial"/>
                <w:lang w:val="en-CA"/>
              </w:rPr>
            </w:pPr>
            <w:r w:rsidRPr="00F33427">
              <w:rPr>
                <w:rFonts w:ascii="Arial" w:hAnsi="Arial" w:cs="Arial"/>
              </w:rPr>
              <w:t xml:space="preserve">Sources of funding </w:t>
            </w:r>
            <w:r w:rsidRPr="00F33427">
              <w:rPr>
                <w:rFonts w:ascii="Arial" w:hAnsi="Arial" w:cs="Arial"/>
                <w:bCs/>
                <w:lang w:val="en-CA"/>
              </w:rPr>
              <w:t>and other support (such as supply of drugs), role of funders</w:t>
            </w:r>
          </w:p>
        </w:tc>
        <w:tc>
          <w:tcPr>
            <w:tcW w:w="1620" w:type="dxa"/>
            <w:tcBorders>
              <w:top w:val="single" w:sz="4" w:space="0" w:color="auto"/>
              <w:bottom w:val="single" w:sz="12" w:space="0" w:color="auto"/>
            </w:tcBorders>
          </w:tcPr>
          <w:p w14:paraId="28D5C296" w14:textId="77777777" w:rsidR="00424D5A" w:rsidRPr="00F33427" w:rsidRDefault="00424D5A" w:rsidP="00372A2B">
            <w:pPr>
              <w:rPr>
                <w:rFonts w:ascii="Arial" w:hAnsi="Arial" w:cs="Arial"/>
              </w:rPr>
            </w:pPr>
            <w:r>
              <w:rPr>
                <w:rFonts w:ascii="Arial" w:hAnsi="Arial" w:cs="Arial"/>
              </w:rPr>
              <w:t>18</w:t>
            </w:r>
          </w:p>
        </w:tc>
      </w:tr>
    </w:tbl>
    <w:p w14:paraId="51D5974D" w14:textId="77777777" w:rsidR="00424D5A" w:rsidRPr="001E6065" w:rsidRDefault="00424D5A" w:rsidP="00424D5A">
      <w:pPr>
        <w:pStyle w:val="TableNote"/>
        <w:tabs>
          <w:tab w:val="left" w:pos="4830"/>
        </w:tabs>
        <w:rPr>
          <w:sz w:val="8"/>
          <w:szCs w:val="8"/>
        </w:rPr>
      </w:pPr>
    </w:p>
    <w:p w14:paraId="0A1A5478" w14:textId="77777777" w:rsidR="00424D5A" w:rsidRPr="00F33427" w:rsidRDefault="00424D5A" w:rsidP="00424D5A">
      <w:pPr>
        <w:pStyle w:val="TableNote"/>
        <w:rPr>
          <w:sz w:val="20"/>
        </w:rPr>
      </w:pPr>
      <w:r w:rsidRPr="00F33427">
        <w:rPr>
          <w:sz w:val="20"/>
        </w:rPr>
        <w:t xml:space="preserve">*We strongly recommend reading this statement in conjunction with the CONSORT 2010 Explanation and Elaboration for important clarifications on all the items. If relevant, we also recommend reading CONSORT extensions for cluster randomised trials, non-inferiority and equivalence trials, non-pharmacological treatments, herbal interventions, and pragmatic trials. Additional extensions are forthcoming: for those and for up to date references relevant to this checklist, see </w:t>
      </w:r>
      <w:hyperlink r:id="rId18" w:history="1">
        <w:r w:rsidRPr="00F33427">
          <w:rPr>
            <w:rStyle w:val="Hyperlink"/>
            <w:sz w:val="20"/>
          </w:rPr>
          <w:t>www.consort-statement.org</w:t>
        </w:r>
      </w:hyperlink>
      <w:r w:rsidRPr="00F33427">
        <w:rPr>
          <w:sz w:val="20"/>
        </w:rPr>
        <w:t>.</w:t>
      </w:r>
    </w:p>
    <w:p w14:paraId="4C2220C2" w14:textId="7F43F3C5" w:rsidR="00BF1C68" w:rsidRPr="00424D5A" w:rsidRDefault="00BF1C68" w:rsidP="002D4F29">
      <w:pPr>
        <w:spacing w:line="240" w:lineRule="auto"/>
        <w:rPr>
          <w:rFonts w:ascii="Times New Roman" w:hAnsi="Times New Roman" w:cs="Times New Roman"/>
          <w:sz w:val="24"/>
          <w:szCs w:val="24"/>
          <w:highlight w:val="yellow"/>
        </w:rPr>
      </w:pPr>
      <w:bookmarkStart w:id="43" w:name="_GoBack"/>
      <w:bookmarkEnd w:id="43"/>
    </w:p>
    <w:sectPr w:rsidR="00BF1C68" w:rsidRPr="00424D5A" w:rsidSect="00F33427">
      <w:footerReference w:type="even" r:id="rId19"/>
      <w:footerReference w:type="default" r:id="rId20"/>
      <w:pgSz w:w="16834" w:h="11909" w:orient="landscape" w:code="9"/>
      <w:pgMar w:top="720" w:right="720" w:bottom="720" w:left="720" w:header="709" w:footer="709" w:gutter="0"/>
      <w:cols w:space="720"/>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A31F4BC" w16cid:durableId="1E7EDA2C"/>
  <w16cid:commentId w16cid:paraId="6A0BA012" w16cid:durableId="1E7EDA2D"/>
  <w16cid:commentId w16cid:paraId="6E63A0F7" w16cid:durableId="1E7EDA2E"/>
  <w16cid:commentId w16cid:paraId="43192284" w16cid:durableId="1E7EDA2F"/>
  <w16cid:commentId w16cid:paraId="2E9F57A2" w16cid:durableId="1E7EDA30"/>
  <w16cid:commentId w16cid:paraId="3B6E04D8" w16cid:durableId="1E7EDA31"/>
  <w16cid:commentId w16cid:paraId="14F08024" w16cid:durableId="1E7EDA32"/>
  <w16cid:commentId w16cid:paraId="24B8A959" w16cid:durableId="1E7EDA33"/>
  <w16cid:commentId w16cid:paraId="67FB554C" w16cid:durableId="1E7EDA34"/>
  <w16cid:commentId w16cid:paraId="045FD45C" w16cid:durableId="1E7EDAF7"/>
  <w16cid:commentId w16cid:paraId="22F14E21" w16cid:durableId="1E7EDA35"/>
  <w16cid:commentId w16cid:paraId="0A05C725" w16cid:durableId="1E7EDB26"/>
  <w16cid:commentId w16cid:paraId="785DB398" w16cid:durableId="1E7EDA36"/>
  <w16cid:commentId w16cid:paraId="2E4A1AD1" w16cid:durableId="1E7EDA37"/>
  <w16cid:commentId w16cid:paraId="021DC069" w16cid:durableId="1E7EDA38"/>
  <w16cid:commentId w16cid:paraId="609B92F9" w16cid:durableId="1E7EDA39"/>
  <w16cid:commentId w16cid:paraId="237D95F1" w16cid:durableId="1E7EDA3A"/>
  <w16cid:commentId w16cid:paraId="359C09A5" w16cid:durableId="1E7EDA3B"/>
  <w16cid:commentId w16cid:paraId="5E53F38E" w16cid:durableId="1E7EDA3C"/>
  <w16cid:commentId w16cid:paraId="5551E011" w16cid:durableId="1E7EDA3D"/>
  <w16cid:commentId w16cid:paraId="18500138" w16cid:durableId="1E7EDA3E"/>
  <w16cid:commentId w16cid:paraId="78D830F2" w16cid:durableId="1E7EDA3F"/>
  <w16cid:commentId w16cid:paraId="45B5DB0B" w16cid:durableId="1E7EDA40"/>
  <w16cid:commentId w16cid:paraId="60D6A378" w16cid:durableId="1E7EDA41"/>
  <w16cid:commentId w16cid:paraId="2B315B78" w16cid:durableId="1E7EDA42"/>
  <w16cid:commentId w16cid:paraId="3A5920A9" w16cid:durableId="1E7EDA43"/>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CF329A2" w14:textId="77777777" w:rsidR="003B4C5F" w:rsidRDefault="003B4C5F" w:rsidP="00CE1C55">
      <w:pPr>
        <w:spacing w:after="0" w:line="240" w:lineRule="auto"/>
      </w:pPr>
      <w:r>
        <w:separator/>
      </w:r>
    </w:p>
  </w:endnote>
  <w:endnote w:type="continuationSeparator" w:id="0">
    <w:p w14:paraId="5CF99DFF" w14:textId="77777777" w:rsidR="003B4C5F" w:rsidRDefault="003B4C5F" w:rsidP="00CE1C5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00004FF"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Shaker 2 Lancet Regular">
    <w:altName w:val="Cambria"/>
    <w:panose1 w:val="00000000000000000000"/>
    <w:charset w:val="00"/>
    <w:family w:val="swiss"/>
    <w:notTrueType/>
    <w:pitch w:val="default"/>
    <w:sig w:usb0="00000003" w:usb1="00000000" w:usb2="00000000" w:usb3="00000000" w:csb0="00000001" w:csb1="00000000"/>
  </w:font>
  <w:font w:name="Segoe UI Symbol">
    <w:panose1 w:val="020B0502040204020203"/>
    <w:charset w:val="00"/>
    <w:family w:val="swiss"/>
    <w:pitch w:val="variable"/>
    <w:sig w:usb0="800001E3" w:usb1="1200FFEF" w:usb2="00040000" w:usb3="00000000" w:csb0="00000001" w:csb1="00000000"/>
  </w:font>
  <w:font w:name="Arial">
    <w:panose1 w:val="020B0604020202020204"/>
    <w:charset w:val="00"/>
    <w:family w:val="swiss"/>
    <w:pitch w:val="variable"/>
    <w:sig w:usb0="E0002E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56E2CCD" w14:textId="77777777" w:rsidR="003B4C5F" w:rsidRDefault="003B4C5F">
    <w:pPr>
      <w:pStyle w:val="Footer"/>
      <w:jc w:val="right"/>
    </w:pPr>
  </w:p>
  <w:p w14:paraId="5EB9785B" w14:textId="77777777" w:rsidR="003B4C5F" w:rsidRDefault="003B4C5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0FCE1A2" w14:textId="77777777" w:rsidR="003B4C5F" w:rsidRDefault="003B4C5F">
    <w:pPr>
      <w:pStyle w:val="Footer"/>
      <w:jc w:val="right"/>
    </w:pPr>
  </w:p>
  <w:p w14:paraId="0068C09F" w14:textId="77777777" w:rsidR="003B4C5F" w:rsidRDefault="003B4C5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F273DDC" w14:textId="77777777" w:rsidR="007053B2" w:rsidRDefault="00424D5A" w:rsidP="00590F64">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0F7CF897" w14:textId="77777777" w:rsidR="007053B2" w:rsidRDefault="00424D5A" w:rsidP="005D0CFC">
    <w:pPr>
      <w:pStyle w:val="Footer"/>
      <w:ind w:right="360"/>
    </w:pP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C9A6827" w14:textId="02B9E9FF" w:rsidR="007053B2" w:rsidRPr="002E7213" w:rsidRDefault="00424D5A" w:rsidP="00F33427">
    <w:pPr>
      <w:pStyle w:val="Footer"/>
      <w:pBdr>
        <w:top w:val="single" w:sz="4" w:space="1" w:color="auto"/>
      </w:pBdr>
      <w:tabs>
        <w:tab w:val="right" w:pos="15390"/>
      </w:tabs>
      <w:rPr>
        <w:i/>
        <w:sz w:val="16"/>
        <w:szCs w:val="16"/>
      </w:rPr>
    </w:pPr>
    <w:r w:rsidRPr="002E7213">
      <w:rPr>
        <w:i/>
        <w:sz w:val="16"/>
        <w:szCs w:val="16"/>
      </w:rPr>
      <w:t xml:space="preserve">CONSORT 2010 checklist </w:t>
    </w:r>
    <w:r w:rsidRPr="002E7213">
      <w:rPr>
        <w:i/>
        <w:sz w:val="16"/>
        <w:szCs w:val="16"/>
      </w:rPr>
      <w:tab/>
      <w:t xml:space="preserve">Page </w:t>
    </w:r>
    <w:r w:rsidRPr="002E7213">
      <w:rPr>
        <w:i/>
        <w:sz w:val="16"/>
        <w:szCs w:val="16"/>
      </w:rPr>
      <w:fldChar w:fldCharType="begin"/>
    </w:r>
    <w:r w:rsidRPr="002E7213">
      <w:rPr>
        <w:i/>
        <w:sz w:val="16"/>
        <w:szCs w:val="16"/>
      </w:rPr>
      <w:instrText xml:space="preserve"> PAGE   \* MERGEFORMAT </w:instrText>
    </w:r>
    <w:r w:rsidRPr="002E7213">
      <w:rPr>
        <w:i/>
        <w:sz w:val="16"/>
        <w:szCs w:val="16"/>
      </w:rPr>
      <w:fldChar w:fldCharType="separate"/>
    </w:r>
    <w:r>
      <w:rPr>
        <w:i/>
        <w:noProof/>
        <w:sz w:val="16"/>
        <w:szCs w:val="16"/>
      </w:rPr>
      <w:t>32</w:t>
    </w:r>
    <w:r w:rsidRPr="002E7213">
      <w:rPr>
        <w:i/>
        <w:sz w:val="16"/>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4080FE8" w14:textId="77777777" w:rsidR="003B4C5F" w:rsidRDefault="003B4C5F" w:rsidP="00CE1C55">
      <w:pPr>
        <w:spacing w:after="0" w:line="240" w:lineRule="auto"/>
      </w:pPr>
      <w:r>
        <w:separator/>
      </w:r>
    </w:p>
  </w:footnote>
  <w:footnote w:type="continuationSeparator" w:id="0">
    <w:p w14:paraId="3C217975" w14:textId="77777777" w:rsidR="003B4C5F" w:rsidRDefault="003B4C5F" w:rsidP="00CE1C5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808514359"/>
      <w:docPartObj>
        <w:docPartGallery w:val="Page Numbers (Top of Page)"/>
        <w:docPartUnique/>
      </w:docPartObj>
    </w:sdtPr>
    <w:sdtEndPr>
      <w:rPr>
        <w:noProof/>
      </w:rPr>
    </w:sdtEndPr>
    <w:sdtContent>
      <w:p w14:paraId="52902784" w14:textId="21C12799" w:rsidR="003B4C5F" w:rsidRDefault="003B4C5F">
        <w:pPr>
          <w:pStyle w:val="Header"/>
          <w:jc w:val="right"/>
        </w:pPr>
        <w:r>
          <w:fldChar w:fldCharType="begin"/>
        </w:r>
        <w:r>
          <w:instrText xml:space="preserve"> PAGE   \* MERGEFORMAT </w:instrText>
        </w:r>
        <w:r>
          <w:fldChar w:fldCharType="separate"/>
        </w:r>
        <w:r w:rsidR="00424D5A">
          <w:rPr>
            <w:noProof/>
          </w:rPr>
          <w:t>1</w:t>
        </w:r>
        <w:r>
          <w:rPr>
            <w:noProof/>
          </w:rPr>
          <w:fldChar w:fldCharType="end"/>
        </w:r>
      </w:p>
    </w:sdtContent>
  </w:sdt>
  <w:p w14:paraId="7F48E058" w14:textId="77777777" w:rsidR="003B4C5F" w:rsidRDefault="003B4C5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80281468"/>
      <w:docPartObj>
        <w:docPartGallery w:val="Page Numbers (Top of Page)"/>
        <w:docPartUnique/>
      </w:docPartObj>
    </w:sdtPr>
    <w:sdtEndPr>
      <w:rPr>
        <w:noProof/>
      </w:rPr>
    </w:sdtEndPr>
    <w:sdtContent>
      <w:p w14:paraId="3AAF27B9" w14:textId="79B1C5EA" w:rsidR="003B4C5F" w:rsidRDefault="003B4C5F">
        <w:pPr>
          <w:pStyle w:val="Header"/>
          <w:jc w:val="right"/>
        </w:pPr>
        <w:r>
          <w:fldChar w:fldCharType="begin"/>
        </w:r>
        <w:r>
          <w:instrText xml:space="preserve"> PAGE   \* MERGEFORMAT </w:instrText>
        </w:r>
        <w:r>
          <w:fldChar w:fldCharType="separate"/>
        </w:r>
        <w:r w:rsidR="00424D5A">
          <w:rPr>
            <w:noProof/>
          </w:rPr>
          <w:t>20</w:t>
        </w:r>
        <w:r>
          <w:rPr>
            <w:noProof/>
          </w:rPr>
          <w:fldChar w:fldCharType="end"/>
        </w:r>
      </w:p>
    </w:sdtContent>
  </w:sdt>
  <w:p w14:paraId="6C93B7C0" w14:textId="77777777" w:rsidR="003B4C5F" w:rsidRDefault="003B4C5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BC653D6"/>
    <w:multiLevelType w:val="hybridMultilevel"/>
    <w:tmpl w:val="13E6AD4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 w15:restartNumberingAfterBreak="0">
    <w:nsid w:val="103C0D80"/>
    <w:multiLevelType w:val="multilevel"/>
    <w:tmpl w:val="4A46EF1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11481E9C"/>
    <w:multiLevelType w:val="hybridMultilevel"/>
    <w:tmpl w:val="C15C659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27D78E6"/>
    <w:multiLevelType w:val="hybridMultilevel"/>
    <w:tmpl w:val="B7D4E4C8"/>
    <w:lvl w:ilvl="0" w:tplc="93582444">
      <w:start w:val="1"/>
      <w:numFmt w:val="decimal"/>
      <w:lvlText w:val="%1."/>
      <w:lvlJc w:val="left"/>
      <w:pPr>
        <w:tabs>
          <w:tab w:val="num" w:pos="720"/>
        </w:tabs>
        <w:ind w:left="720" w:hanging="360"/>
      </w:pPr>
    </w:lvl>
    <w:lvl w:ilvl="1" w:tplc="B6B61B36" w:tentative="1">
      <w:start w:val="1"/>
      <w:numFmt w:val="decimal"/>
      <w:lvlText w:val="%2."/>
      <w:lvlJc w:val="left"/>
      <w:pPr>
        <w:tabs>
          <w:tab w:val="num" w:pos="1440"/>
        </w:tabs>
        <w:ind w:left="1440" w:hanging="360"/>
      </w:pPr>
    </w:lvl>
    <w:lvl w:ilvl="2" w:tplc="4EE4E314" w:tentative="1">
      <w:start w:val="1"/>
      <w:numFmt w:val="decimal"/>
      <w:lvlText w:val="%3."/>
      <w:lvlJc w:val="left"/>
      <w:pPr>
        <w:tabs>
          <w:tab w:val="num" w:pos="2160"/>
        </w:tabs>
        <w:ind w:left="2160" w:hanging="360"/>
      </w:pPr>
    </w:lvl>
    <w:lvl w:ilvl="3" w:tplc="F19ECCF8" w:tentative="1">
      <w:start w:val="1"/>
      <w:numFmt w:val="decimal"/>
      <w:lvlText w:val="%4."/>
      <w:lvlJc w:val="left"/>
      <w:pPr>
        <w:tabs>
          <w:tab w:val="num" w:pos="2880"/>
        </w:tabs>
        <w:ind w:left="2880" w:hanging="360"/>
      </w:pPr>
    </w:lvl>
    <w:lvl w:ilvl="4" w:tplc="FD78804C" w:tentative="1">
      <w:start w:val="1"/>
      <w:numFmt w:val="decimal"/>
      <w:lvlText w:val="%5."/>
      <w:lvlJc w:val="left"/>
      <w:pPr>
        <w:tabs>
          <w:tab w:val="num" w:pos="3600"/>
        </w:tabs>
        <w:ind w:left="3600" w:hanging="360"/>
      </w:pPr>
    </w:lvl>
    <w:lvl w:ilvl="5" w:tplc="7C1CE3E8" w:tentative="1">
      <w:start w:val="1"/>
      <w:numFmt w:val="decimal"/>
      <w:lvlText w:val="%6."/>
      <w:lvlJc w:val="left"/>
      <w:pPr>
        <w:tabs>
          <w:tab w:val="num" w:pos="4320"/>
        </w:tabs>
        <w:ind w:left="4320" w:hanging="360"/>
      </w:pPr>
    </w:lvl>
    <w:lvl w:ilvl="6" w:tplc="B988489C" w:tentative="1">
      <w:start w:val="1"/>
      <w:numFmt w:val="decimal"/>
      <w:lvlText w:val="%7."/>
      <w:lvlJc w:val="left"/>
      <w:pPr>
        <w:tabs>
          <w:tab w:val="num" w:pos="5040"/>
        </w:tabs>
        <w:ind w:left="5040" w:hanging="360"/>
      </w:pPr>
    </w:lvl>
    <w:lvl w:ilvl="7" w:tplc="F8A80AFC" w:tentative="1">
      <w:start w:val="1"/>
      <w:numFmt w:val="decimal"/>
      <w:lvlText w:val="%8."/>
      <w:lvlJc w:val="left"/>
      <w:pPr>
        <w:tabs>
          <w:tab w:val="num" w:pos="5760"/>
        </w:tabs>
        <w:ind w:left="5760" w:hanging="360"/>
      </w:pPr>
    </w:lvl>
    <w:lvl w:ilvl="8" w:tplc="A3825660" w:tentative="1">
      <w:start w:val="1"/>
      <w:numFmt w:val="decimal"/>
      <w:lvlText w:val="%9."/>
      <w:lvlJc w:val="left"/>
      <w:pPr>
        <w:tabs>
          <w:tab w:val="num" w:pos="6480"/>
        </w:tabs>
        <w:ind w:left="6480" w:hanging="360"/>
      </w:pPr>
    </w:lvl>
  </w:abstractNum>
  <w:abstractNum w:abstractNumId="4" w15:restartNumberingAfterBreak="0">
    <w:nsid w:val="14F81993"/>
    <w:multiLevelType w:val="hybridMultilevel"/>
    <w:tmpl w:val="7F88F9F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561713F"/>
    <w:multiLevelType w:val="hybridMultilevel"/>
    <w:tmpl w:val="DA603270"/>
    <w:lvl w:ilvl="0" w:tplc="FDCC0C4A">
      <w:start w:val="1"/>
      <w:numFmt w:val="lowerLetter"/>
      <w:lvlText w:val="%1."/>
      <w:lvlJc w:val="left"/>
      <w:pPr>
        <w:ind w:left="405" w:hanging="360"/>
      </w:pPr>
      <w:rPr>
        <w:rFonts w:hint="default"/>
      </w:rPr>
    </w:lvl>
    <w:lvl w:ilvl="1" w:tplc="08090019" w:tentative="1">
      <w:start w:val="1"/>
      <w:numFmt w:val="lowerLetter"/>
      <w:lvlText w:val="%2."/>
      <w:lvlJc w:val="left"/>
      <w:pPr>
        <w:ind w:left="1125" w:hanging="360"/>
      </w:pPr>
    </w:lvl>
    <w:lvl w:ilvl="2" w:tplc="0809001B" w:tentative="1">
      <w:start w:val="1"/>
      <w:numFmt w:val="lowerRoman"/>
      <w:lvlText w:val="%3."/>
      <w:lvlJc w:val="right"/>
      <w:pPr>
        <w:ind w:left="1845" w:hanging="180"/>
      </w:pPr>
    </w:lvl>
    <w:lvl w:ilvl="3" w:tplc="0809000F" w:tentative="1">
      <w:start w:val="1"/>
      <w:numFmt w:val="decimal"/>
      <w:lvlText w:val="%4."/>
      <w:lvlJc w:val="left"/>
      <w:pPr>
        <w:ind w:left="2565" w:hanging="360"/>
      </w:pPr>
    </w:lvl>
    <w:lvl w:ilvl="4" w:tplc="08090019" w:tentative="1">
      <w:start w:val="1"/>
      <w:numFmt w:val="lowerLetter"/>
      <w:lvlText w:val="%5."/>
      <w:lvlJc w:val="left"/>
      <w:pPr>
        <w:ind w:left="3285" w:hanging="360"/>
      </w:pPr>
    </w:lvl>
    <w:lvl w:ilvl="5" w:tplc="0809001B" w:tentative="1">
      <w:start w:val="1"/>
      <w:numFmt w:val="lowerRoman"/>
      <w:lvlText w:val="%6."/>
      <w:lvlJc w:val="right"/>
      <w:pPr>
        <w:ind w:left="4005" w:hanging="180"/>
      </w:pPr>
    </w:lvl>
    <w:lvl w:ilvl="6" w:tplc="0809000F" w:tentative="1">
      <w:start w:val="1"/>
      <w:numFmt w:val="decimal"/>
      <w:lvlText w:val="%7."/>
      <w:lvlJc w:val="left"/>
      <w:pPr>
        <w:ind w:left="4725" w:hanging="360"/>
      </w:pPr>
    </w:lvl>
    <w:lvl w:ilvl="7" w:tplc="08090019" w:tentative="1">
      <w:start w:val="1"/>
      <w:numFmt w:val="lowerLetter"/>
      <w:lvlText w:val="%8."/>
      <w:lvlJc w:val="left"/>
      <w:pPr>
        <w:ind w:left="5445" w:hanging="360"/>
      </w:pPr>
    </w:lvl>
    <w:lvl w:ilvl="8" w:tplc="0809001B" w:tentative="1">
      <w:start w:val="1"/>
      <w:numFmt w:val="lowerRoman"/>
      <w:lvlText w:val="%9."/>
      <w:lvlJc w:val="right"/>
      <w:pPr>
        <w:ind w:left="6165" w:hanging="180"/>
      </w:pPr>
    </w:lvl>
  </w:abstractNum>
  <w:abstractNum w:abstractNumId="6" w15:restartNumberingAfterBreak="0">
    <w:nsid w:val="17315C67"/>
    <w:multiLevelType w:val="hybridMultilevel"/>
    <w:tmpl w:val="27DEDBC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7" w15:restartNumberingAfterBreak="0">
    <w:nsid w:val="18035916"/>
    <w:multiLevelType w:val="hybridMultilevel"/>
    <w:tmpl w:val="B07E502A"/>
    <w:lvl w:ilvl="0" w:tplc="29B0D3EC">
      <w:start w:val="4"/>
      <w:numFmt w:val="bullet"/>
      <w:lvlText w:val=""/>
      <w:lvlJc w:val="left"/>
      <w:pPr>
        <w:ind w:left="720" w:hanging="360"/>
      </w:pPr>
      <w:rPr>
        <w:rFonts w:ascii="Symbol" w:eastAsiaTheme="minorHAnsi"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A5F690D"/>
    <w:multiLevelType w:val="hybridMultilevel"/>
    <w:tmpl w:val="ED3491E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1BC914A9"/>
    <w:multiLevelType w:val="hybridMultilevel"/>
    <w:tmpl w:val="648CAFF6"/>
    <w:lvl w:ilvl="0" w:tplc="D59E9A70">
      <w:start w:val="3"/>
      <w:numFmt w:val="bullet"/>
      <w:lvlText w:val="-"/>
      <w:lvlJc w:val="left"/>
      <w:pPr>
        <w:ind w:left="720" w:hanging="360"/>
      </w:pPr>
      <w:rPr>
        <w:rFonts w:ascii="Times New Roman" w:eastAsiaTheme="minorHAnsi" w:hAnsi="Times New Roman" w:cs="Times New Roman" w:hint="default"/>
        <w:b/>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1BE2757D"/>
    <w:multiLevelType w:val="hybridMultilevel"/>
    <w:tmpl w:val="4A0E8A5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26C5304"/>
    <w:multiLevelType w:val="hybridMultilevel"/>
    <w:tmpl w:val="EFF66CB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2" w15:restartNumberingAfterBreak="0">
    <w:nsid w:val="24F468CD"/>
    <w:multiLevelType w:val="hybridMultilevel"/>
    <w:tmpl w:val="971484F2"/>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2899422C"/>
    <w:multiLevelType w:val="hybridMultilevel"/>
    <w:tmpl w:val="98F8C82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2C696A85"/>
    <w:multiLevelType w:val="hybridMultilevel"/>
    <w:tmpl w:val="7BCE143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5" w15:restartNumberingAfterBreak="0">
    <w:nsid w:val="2DD340A8"/>
    <w:multiLevelType w:val="hybridMultilevel"/>
    <w:tmpl w:val="7B866A1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6" w15:restartNumberingAfterBreak="0">
    <w:nsid w:val="32A47AEF"/>
    <w:multiLevelType w:val="hybridMultilevel"/>
    <w:tmpl w:val="7CB4A23C"/>
    <w:lvl w:ilvl="0" w:tplc="74B608D0">
      <w:start w:val="1"/>
      <w:numFmt w:val="upperLetter"/>
      <w:lvlText w:val="%1."/>
      <w:lvlJc w:val="left"/>
      <w:pPr>
        <w:ind w:left="405" w:hanging="360"/>
      </w:pPr>
      <w:rPr>
        <w:rFonts w:hint="default"/>
      </w:rPr>
    </w:lvl>
    <w:lvl w:ilvl="1" w:tplc="08090019" w:tentative="1">
      <w:start w:val="1"/>
      <w:numFmt w:val="lowerLetter"/>
      <w:lvlText w:val="%2."/>
      <w:lvlJc w:val="left"/>
      <w:pPr>
        <w:ind w:left="1125" w:hanging="360"/>
      </w:pPr>
    </w:lvl>
    <w:lvl w:ilvl="2" w:tplc="0809001B" w:tentative="1">
      <w:start w:val="1"/>
      <w:numFmt w:val="lowerRoman"/>
      <w:lvlText w:val="%3."/>
      <w:lvlJc w:val="right"/>
      <w:pPr>
        <w:ind w:left="1845" w:hanging="180"/>
      </w:pPr>
    </w:lvl>
    <w:lvl w:ilvl="3" w:tplc="0809000F" w:tentative="1">
      <w:start w:val="1"/>
      <w:numFmt w:val="decimal"/>
      <w:lvlText w:val="%4."/>
      <w:lvlJc w:val="left"/>
      <w:pPr>
        <w:ind w:left="2565" w:hanging="360"/>
      </w:pPr>
    </w:lvl>
    <w:lvl w:ilvl="4" w:tplc="08090019" w:tentative="1">
      <w:start w:val="1"/>
      <w:numFmt w:val="lowerLetter"/>
      <w:lvlText w:val="%5."/>
      <w:lvlJc w:val="left"/>
      <w:pPr>
        <w:ind w:left="3285" w:hanging="360"/>
      </w:pPr>
    </w:lvl>
    <w:lvl w:ilvl="5" w:tplc="0809001B" w:tentative="1">
      <w:start w:val="1"/>
      <w:numFmt w:val="lowerRoman"/>
      <w:lvlText w:val="%6."/>
      <w:lvlJc w:val="right"/>
      <w:pPr>
        <w:ind w:left="4005" w:hanging="180"/>
      </w:pPr>
    </w:lvl>
    <w:lvl w:ilvl="6" w:tplc="0809000F" w:tentative="1">
      <w:start w:val="1"/>
      <w:numFmt w:val="decimal"/>
      <w:lvlText w:val="%7."/>
      <w:lvlJc w:val="left"/>
      <w:pPr>
        <w:ind w:left="4725" w:hanging="360"/>
      </w:pPr>
    </w:lvl>
    <w:lvl w:ilvl="7" w:tplc="08090019" w:tentative="1">
      <w:start w:val="1"/>
      <w:numFmt w:val="lowerLetter"/>
      <w:lvlText w:val="%8."/>
      <w:lvlJc w:val="left"/>
      <w:pPr>
        <w:ind w:left="5445" w:hanging="360"/>
      </w:pPr>
    </w:lvl>
    <w:lvl w:ilvl="8" w:tplc="0809001B" w:tentative="1">
      <w:start w:val="1"/>
      <w:numFmt w:val="lowerRoman"/>
      <w:lvlText w:val="%9."/>
      <w:lvlJc w:val="right"/>
      <w:pPr>
        <w:ind w:left="6165" w:hanging="180"/>
      </w:pPr>
    </w:lvl>
  </w:abstractNum>
  <w:abstractNum w:abstractNumId="17" w15:restartNumberingAfterBreak="0">
    <w:nsid w:val="354960F7"/>
    <w:multiLevelType w:val="hybridMultilevel"/>
    <w:tmpl w:val="5F62B4B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35B22767"/>
    <w:multiLevelType w:val="hybridMultilevel"/>
    <w:tmpl w:val="DA603270"/>
    <w:lvl w:ilvl="0" w:tplc="FDCC0C4A">
      <w:start w:val="1"/>
      <w:numFmt w:val="lowerLetter"/>
      <w:lvlText w:val="%1."/>
      <w:lvlJc w:val="left"/>
      <w:pPr>
        <w:ind w:left="405" w:hanging="360"/>
      </w:pPr>
      <w:rPr>
        <w:rFonts w:hint="default"/>
      </w:rPr>
    </w:lvl>
    <w:lvl w:ilvl="1" w:tplc="08090019" w:tentative="1">
      <w:start w:val="1"/>
      <w:numFmt w:val="lowerLetter"/>
      <w:lvlText w:val="%2."/>
      <w:lvlJc w:val="left"/>
      <w:pPr>
        <w:ind w:left="1125" w:hanging="360"/>
      </w:pPr>
    </w:lvl>
    <w:lvl w:ilvl="2" w:tplc="0809001B" w:tentative="1">
      <w:start w:val="1"/>
      <w:numFmt w:val="lowerRoman"/>
      <w:lvlText w:val="%3."/>
      <w:lvlJc w:val="right"/>
      <w:pPr>
        <w:ind w:left="1845" w:hanging="180"/>
      </w:pPr>
    </w:lvl>
    <w:lvl w:ilvl="3" w:tplc="0809000F" w:tentative="1">
      <w:start w:val="1"/>
      <w:numFmt w:val="decimal"/>
      <w:lvlText w:val="%4."/>
      <w:lvlJc w:val="left"/>
      <w:pPr>
        <w:ind w:left="2565" w:hanging="360"/>
      </w:pPr>
    </w:lvl>
    <w:lvl w:ilvl="4" w:tplc="08090019" w:tentative="1">
      <w:start w:val="1"/>
      <w:numFmt w:val="lowerLetter"/>
      <w:lvlText w:val="%5."/>
      <w:lvlJc w:val="left"/>
      <w:pPr>
        <w:ind w:left="3285" w:hanging="360"/>
      </w:pPr>
    </w:lvl>
    <w:lvl w:ilvl="5" w:tplc="0809001B" w:tentative="1">
      <w:start w:val="1"/>
      <w:numFmt w:val="lowerRoman"/>
      <w:lvlText w:val="%6."/>
      <w:lvlJc w:val="right"/>
      <w:pPr>
        <w:ind w:left="4005" w:hanging="180"/>
      </w:pPr>
    </w:lvl>
    <w:lvl w:ilvl="6" w:tplc="0809000F" w:tentative="1">
      <w:start w:val="1"/>
      <w:numFmt w:val="decimal"/>
      <w:lvlText w:val="%7."/>
      <w:lvlJc w:val="left"/>
      <w:pPr>
        <w:ind w:left="4725" w:hanging="360"/>
      </w:pPr>
    </w:lvl>
    <w:lvl w:ilvl="7" w:tplc="08090019" w:tentative="1">
      <w:start w:val="1"/>
      <w:numFmt w:val="lowerLetter"/>
      <w:lvlText w:val="%8."/>
      <w:lvlJc w:val="left"/>
      <w:pPr>
        <w:ind w:left="5445" w:hanging="360"/>
      </w:pPr>
    </w:lvl>
    <w:lvl w:ilvl="8" w:tplc="0809001B" w:tentative="1">
      <w:start w:val="1"/>
      <w:numFmt w:val="lowerRoman"/>
      <w:lvlText w:val="%9."/>
      <w:lvlJc w:val="right"/>
      <w:pPr>
        <w:ind w:left="6165" w:hanging="180"/>
      </w:pPr>
    </w:lvl>
  </w:abstractNum>
  <w:abstractNum w:abstractNumId="19" w15:restartNumberingAfterBreak="0">
    <w:nsid w:val="371A0FAA"/>
    <w:multiLevelType w:val="hybridMultilevel"/>
    <w:tmpl w:val="276A9AF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3A7D09A2"/>
    <w:multiLevelType w:val="hybridMultilevel"/>
    <w:tmpl w:val="7B8E6A8C"/>
    <w:lvl w:ilvl="0" w:tplc="16205248">
      <w:start w:val="1"/>
      <w:numFmt w:val="decimal"/>
      <w:lvlText w:val="%1."/>
      <w:lvlJc w:val="left"/>
      <w:pPr>
        <w:tabs>
          <w:tab w:val="num" w:pos="720"/>
        </w:tabs>
        <w:ind w:left="720" w:hanging="360"/>
      </w:pPr>
    </w:lvl>
    <w:lvl w:ilvl="1" w:tplc="12EC31D6" w:tentative="1">
      <w:start w:val="1"/>
      <w:numFmt w:val="decimal"/>
      <w:lvlText w:val="%2."/>
      <w:lvlJc w:val="left"/>
      <w:pPr>
        <w:tabs>
          <w:tab w:val="num" w:pos="1440"/>
        </w:tabs>
        <w:ind w:left="1440" w:hanging="360"/>
      </w:pPr>
    </w:lvl>
    <w:lvl w:ilvl="2" w:tplc="490CAF00" w:tentative="1">
      <w:start w:val="1"/>
      <w:numFmt w:val="decimal"/>
      <w:lvlText w:val="%3."/>
      <w:lvlJc w:val="left"/>
      <w:pPr>
        <w:tabs>
          <w:tab w:val="num" w:pos="2160"/>
        </w:tabs>
        <w:ind w:left="2160" w:hanging="360"/>
      </w:pPr>
    </w:lvl>
    <w:lvl w:ilvl="3" w:tplc="3268113E" w:tentative="1">
      <w:start w:val="1"/>
      <w:numFmt w:val="decimal"/>
      <w:lvlText w:val="%4."/>
      <w:lvlJc w:val="left"/>
      <w:pPr>
        <w:tabs>
          <w:tab w:val="num" w:pos="2880"/>
        </w:tabs>
        <w:ind w:left="2880" w:hanging="360"/>
      </w:pPr>
    </w:lvl>
    <w:lvl w:ilvl="4" w:tplc="EB7CBCB8" w:tentative="1">
      <w:start w:val="1"/>
      <w:numFmt w:val="decimal"/>
      <w:lvlText w:val="%5."/>
      <w:lvlJc w:val="left"/>
      <w:pPr>
        <w:tabs>
          <w:tab w:val="num" w:pos="3600"/>
        </w:tabs>
        <w:ind w:left="3600" w:hanging="360"/>
      </w:pPr>
    </w:lvl>
    <w:lvl w:ilvl="5" w:tplc="6BFE7C2E" w:tentative="1">
      <w:start w:val="1"/>
      <w:numFmt w:val="decimal"/>
      <w:lvlText w:val="%6."/>
      <w:lvlJc w:val="left"/>
      <w:pPr>
        <w:tabs>
          <w:tab w:val="num" w:pos="4320"/>
        </w:tabs>
        <w:ind w:left="4320" w:hanging="360"/>
      </w:pPr>
    </w:lvl>
    <w:lvl w:ilvl="6" w:tplc="5666EDBE" w:tentative="1">
      <w:start w:val="1"/>
      <w:numFmt w:val="decimal"/>
      <w:lvlText w:val="%7."/>
      <w:lvlJc w:val="left"/>
      <w:pPr>
        <w:tabs>
          <w:tab w:val="num" w:pos="5040"/>
        </w:tabs>
        <w:ind w:left="5040" w:hanging="360"/>
      </w:pPr>
    </w:lvl>
    <w:lvl w:ilvl="7" w:tplc="26AAC29C" w:tentative="1">
      <w:start w:val="1"/>
      <w:numFmt w:val="decimal"/>
      <w:lvlText w:val="%8."/>
      <w:lvlJc w:val="left"/>
      <w:pPr>
        <w:tabs>
          <w:tab w:val="num" w:pos="5760"/>
        </w:tabs>
        <w:ind w:left="5760" w:hanging="360"/>
      </w:pPr>
    </w:lvl>
    <w:lvl w:ilvl="8" w:tplc="744AA030" w:tentative="1">
      <w:start w:val="1"/>
      <w:numFmt w:val="decimal"/>
      <w:lvlText w:val="%9."/>
      <w:lvlJc w:val="left"/>
      <w:pPr>
        <w:tabs>
          <w:tab w:val="num" w:pos="6480"/>
        </w:tabs>
        <w:ind w:left="6480" w:hanging="360"/>
      </w:pPr>
    </w:lvl>
  </w:abstractNum>
  <w:abstractNum w:abstractNumId="21" w15:restartNumberingAfterBreak="0">
    <w:nsid w:val="48907D12"/>
    <w:multiLevelType w:val="hybridMultilevel"/>
    <w:tmpl w:val="DA603270"/>
    <w:lvl w:ilvl="0" w:tplc="FDCC0C4A">
      <w:start w:val="1"/>
      <w:numFmt w:val="lowerLetter"/>
      <w:lvlText w:val="%1."/>
      <w:lvlJc w:val="left"/>
      <w:pPr>
        <w:ind w:left="405" w:hanging="360"/>
      </w:pPr>
      <w:rPr>
        <w:rFonts w:hint="default"/>
      </w:rPr>
    </w:lvl>
    <w:lvl w:ilvl="1" w:tplc="08090019" w:tentative="1">
      <w:start w:val="1"/>
      <w:numFmt w:val="lowerLetter"/>
      <w:lvlText w:val="%2."/>
      <w:lvlJc w:val="left"/>
      <w:pPr>
        <w:ind w:left="1125" w:hanging="360"/>
      </w:pPr>
    </w:lvl>
    <w:lvl w:ilvl="2" w:tplc="0809001B" w:tentative="1">
      <w:start w:val="1"/>
      <w:numFmt w:val="lowerRoman"/>
      <w:lvlText w:val="%3."/>
      <w:lvlJc w:val="right"/>
      <w:pPr>
        <w:ind w:left="1845" w:hanging="180"/>
      </w:pPr>
    </w:lvl>
    <w:lvl w:ilvl="3" w:tplc="0809000F" w:tentative="1">
      <w:start w:val="1"/>
      <w:numFmt w:val="decimal"/>
      <w:lvlText w:val="%4."/>
      <w:lvlJc w:val="left"/>
      <w:pPr>
        <w:ind w:left="2565" w:hanging="360"/>
      </w:pPr>
    </w:lvl>
    <w:lvl w:ilvl="4" w:tplc="08090019" w:tentative="1">
      <w:start w:val="1"/>
      <w:numFmt w:val="lowerLetter"/>
      <w:lvlText w:val="%5."/>
      <w:lvlJc w:val="left"/>
      <w:pPr>
        <w:ind w:left="3285" w:hanging="360"/>
      </w:pPr>
    </w:lvl>
    <w:lvl w:ilvl="5" w:tplc="0809001B" w:tentative="1">
      <w:start w:val="1"/>
      <w:numFmt w:val="lowerRoman"/>
      <w:lvlText w:val="%6."/>
      <w:lvlJc w:val="right"/>
      <w:pPr>
        <w:ind w:left="4005" w:hanging="180"/>
      </w:pPr>
    </w:lvl>
    <w:lvl w:ilvl="6" w:tplc="0809000F" w:tentative="1">
      <w:start w:val="1"/>
      <w:numFmt w:val="decimal"/>
      <w:lvlText w:val="%7."/>
      <w:lvlJc w:val="left"/>
      <w:pPr>
        <w:ind w:left="4725" w:hanging="360"/>
      </w:pPr>
    </w:lvl>
    <w:lvl w:ilvl="7" w:tplc="08090019" w:tentative="1">
      <w:start w:val="1"/>
      <w:numFmt w:val="lowerLetter"/>
      <w:lvlText w:val="%8."/>
      <w:lvlJc w:val="left"/>
      <w:pPr>
        <w:ind w:left="5445" w:hanging="360"/>
      </w:pPr>
    </w:lvl>
    <w:lvl w:ilvl="8" w:tplc="0809001B" w:tentative="1">
      <w:start w:val="1"/>
      <w:numFmt w:val="lowerRoman"/>
      <w:lvlText w:val="%9."/>
      <w:lvlJc w:val="right"/>
      <w:pPr>
        <w:ind w:left="6165" w:hanging="180"/>
      </w:pPr>
    </w:lvl>
  </w:abstractNum>
  <w:abstractNum w:abstractNumId="22" w15:restartNumberingAfterBreak="0">
    <w:nsid w:val="4F87396F"/>
    <w:multiLevelType w:val="multilevel"/>
    <w:tmpl w:val="0D2801B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52875A14"/>
    <w:multiLevelType w:val="hybridMultilevel"/>
    <w:tmpl w:val="DA603270"/>
    <w:lvl w:ilvl="0" w:tplc="FDCC0C4A">
      <w:start w:val="1"/>
      <w:numFmt w:val="lowerLetter"/>
      <w:lvlText w:val="%1."/>
      <w:lvlJc w:val="left"/>
      <w:pPr>
        <w:ind w:left="405" w:hanging="360"/>
      </w:pPr>
      <w:rPr>
        <w:rFonts w:hint="default"/>
      </w:rPr>
    </w:lvl>
    <w:lvl w:ilvl="1" w:tplc="08090019" w:tentative="1">
      <w:start w:val="1"/>
      <w:numFmt w:val="lowerLetter"/>
      <w:lvlText w:val="%2."/>
      <w:lvlJc w:val="left"/>
      <w:pPr>
        <w:ind w:left="1125" w:hanging="360"/>
      </w:pPr>
    </w:lvl>
    <w:lvl w:ilvl="2" w:tplc="0809001B" w:tentative="1">
      <w:start w:val="1"/>
      <w:numFmt w:val="lowerRoman"/>
      <w:lvlText w:val="%3."/>
      <w:lvlJc w:val="right"/>
      <w:pPr>
        <w:ind w:left="1845" w:hanging="180"/>
      </w:pPr>
    </w:lvl>
    <w:lvl w:ilvl="3" w:tplc="0809000F" w:tentative="1">
      <w:start w:val="1"/>
      <w:numFmt w:val="decimal"/>
      <w:lvlText w:val="%4."/>
      <w:lvlJc w:val="left"/>
      <w:pPr>
        <w:ind w:left="2565" w:hanging="360"/>
      </w:pPr>
    </w:lvl>
    <w:lvl w:ilvl="4" w:tplc="08090019" w:tentative="1">
      <w:start w:val="1"/>
      <w:numFmt w:val="lowerLetter"/>
      <w:lvlText w:val="%5."/>
      <w:lvlJc w:val="left"/>
      <w:pPr>
        <w:ind w:left="3285" w:hanging="360"/>
      </w:pPr>
    </w:lvl>
    <w:lvl w:ilvl="5" w:tplc="0809001B" w:tentative="1">
      <w:start w:val="1"/>
      <w:numFmt w:val="lowerRoman"/>
      <w:lvlText w:val="%6."/>
      <w:lvlJc w:val="right"/>
      <w:pPr>
        <w:ind w:left="4005" w:hanging="180"/>
      </w:pPr>
    </w:lvl>
    <w:lvl w:ilvl="6" w:tplc="0809000F" w:tentative="1">
      <w:start w:val="1"/>
      <w:numFmt w:val="decimal"/>
      <w:lvlText w:val="%7."/>
      <w:lvlJc w:val="left"/>
      <w:pPr>
        <w:ind w:left="4725" w:hanging="360"/>
      </w:pPr>
    </w:lvl>
    <w:lvl w:ilvl="7" w:tplc="08090019" w:tentative="1">
      <w:start w:val="1"/>
      <w:numFmt w:val="lowerLetter"/>
      <w:lvlText w:val="%8."/>
      <w:lvlJc w:val="left"/>
      <w:pPr>
        <w:ind w:left="5445" w:hanging="360"/>
      </w:pPr>
    </w:lvl>
    <w:lvl w:ilvl="8" w:tplc="0809001B" w:tentative="1">
      <w:start w:val="1"/>
      <w:numFmt w:val="lowerRoman"/>
      <w:lvlText w:val="%9."/>
      <w:lvlJc w:val="right"/>
      <w:pPr>
        <w:ind w:left="6165" w:hanging="180"/>
      </w:pPr>
    </w:lvl>
  </w:abstractNum>
  <w:abstractNum w:abstractNumId="24" w15:restartNumberingAfterBreak="0">
    <w:nsid w:val="54447519"/>
    <w:multiLevelType w:val="hybridMultilevel"/>
    <w:tmpl w:val="B1C8C63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5" w15:restartNumberingAfterBreak="0">
    <w:nsid w:val="573F462B"/>
    <w:multiLevelType w:val="hybridMultilevel"/>
    <w:tmpl w:val="2E2217D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61FD6EF2"/>
    <w:multiLevelType w:val="hybridMultilevel"/>
    <w:tmpl w:val="8B8E667A"/>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634B10B7"/>
    <w:multiLevelType w:val="hybridMultilevel"/>
    <w:tmpl w:val="FB9A0126"/>
    <w:lvl w:ilvl="0" w:tplc="27487446">
      <w:start w:val="1"/>
      <w:numFmt w:val="upperLetter"/>
      <w:lvlText w:val="%1."/>
      <w:lvlJc w:val="left"/>
      <w:pPr>
        <w:ind w:left="405" w:hanging="360"/>
      </w:pPr>
      <w:rPr>
        <w:rFonts w:hint="default"/>
      </w:rPr>
    </w:lvl>
    <w:lvl w:ilvl="1" w:tplc="08090019" w:tentative="1">
      <w:start w:val="1"/>
      <w:numFmt w:val="lowerLetter"/>
      <w:lvlText w:val="%2."/>
      <w:lvlJc w:val="left"/>
      <w:pPr>
        <w:ind w:left="1125" w:hanging="360"/>
      </w:pPr>
    </w:lvl>
    <w:lvl w:ilvl="2" w:tplc="0809001B" w:tentative="1">
      <w:start w:val="1"/>
      <w:numFmt w:val="lowerRoman"/>
      <w:lvlText w:val="%3."/>
      <w:lvlJc w:val="right"/>
      <w:pPr>
        <w:ind w:left="1845" w:hanging="180"/>
      </w:pPr>
    </w:lvl>
    <w:lvl w:ilvl="3" w:tplc="0809000F" w:tentative="1">
      <w:start w:val="1"/>
      <w:numFmt w:val="decimal"/>
      <w:lvlText w:val="%4."/>
      <w:lvlJc w:val="left"/>
      <w:pPr>
        <w:ind w:left="2565" w:hanging="360"/>
      </w:pPr>
    </w:lvl>
    <w:lvl w:ilvl="4" w:tplc="08090019" w:tentative="1">
      <w:start w:val="1"/>
      <w:numFmt w:val="lowerLetter"/>
      <w:lvlText w:val="%5."/>
      <w:lvlJc w:val="left"/>
      <w:pPr>
        <w:ind w:left="3285" w:hanging="360"/>
      </w:pPr>
    </w:lvl>
    <w:lvl w:ilvl="5" w:tplc="0809001B" w:tentative="1">
      <w:start w:val="1"/>
      <w:numFmt w:val="lowerRoman"/>
      <w:lvlText w:val="%6."/>
      <w:lvlJc w:val="right"/>
      <w:pPr>
        <w:ind w:left="4005" w:hanging="180"/>
      </w:pPr>
    </w:lvl>
    <w:lvl w:ilvl="6" w:tplc="0809000F" w:tentative="1">
      <w:start w:val="1"/>
      <w:numFmt w:val="decimal"/>
      <w:lvlText w:val="%7."/>
      <w:lvlJc w:val="left"/>
      <w:pPr>
        <w:ind w:left="4725" w:hanging="360"/>
      </w:pPr>
    </w:lvl>
    <w:lvl w:ilvl="7" w:tplc="08090019" w:tentative="1">
      <w:start w:val="1"/>
      <w:numFmt w:val="lowerLetter"/>
      <w:lvlText w:val="%8."/>
      <w:lvlJc w:val="left"/>
      <w:pPr>
        <w:ind w:left="5445" w:hanging="360"/>
      </w:pPr>
    </w:lvl>
    <w:lvl w:ilvl="8" w:tplc="0809001B" w:tentative="1">
      <w:start w:val="1"/>
      <w:numFmt w:val="lowerRoman"/>
      <w:lvlText w:val="%9."/>
      <w:lvlJc w:val="right"/>
      <w:pPr>
        <w:ind w:left="6165" w:hanging="180"/>
      </w:pPr>
    </w:lvl>
  </w:abstractNum>
  <w:abstractNum w:abstractNumId="28" w15:restartNumberingAfterBreak="0">
    <w:nsid w:val="65EE2B67"/>
    <w:multiLevelType w:val="hybridMultilevel"/>
    <w:tmpl w:val="3B767078"/>
    <w:lvl w:ilvl="0" w:tplc="08090001">
      <w:start w:val="1"/>
      <w:numFmt w:val="bullet"/>
      <w:lvlText w:val=""/>
      <w:lvlJc w:val="left"/>
      <w:pPr>
        <w:ind w:left="360" w:hanging="360"/>
      </w:pPr>
      <w:rPr>
        <w:rFonts w:ascii="Symbol" w:hAnsi="Symbol" w:hint="default"/>
      </w:rPr>
    </w:lvl>
    <w:lvl w:ilvl="1" w:tplc="4170CDE4">
      <w:numFmt w:val="bullet"/>
      <w:lvlText w:val="•"/>
      <w:lvlJc w:val="left"/>
      <w:pPr>
        <w:ind w:left="1440" w:hanging="720"/>
      </w:pPr>
      <w:rPr>
        <w:rFonts w:ascii="Calibri" w:eastAsia="Times New Roman" w:hAnsi="Calibri" w:cs="Times New Roman"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9" w15:restartNumberingAfterBreak="0">
    <w:nsid w:val="67242614"/>
    <w:multiLevelType w:val="hybridMultilevel"/>
    <w:tmpl w:val="0BD66DBC"/>
    <w:lvl w:ilvl="0" w:tplc="5B92767C">
      <w:start w:val="2"/>
      <w:numFmt w:val="upperLetter"/>
      <w:lvlText w:val="%1."/>
      <w:lvlJc w:val="left"/>
      <w:pPr>
        <w:ind w:left="405" w:hanging="360"/>
      </w:pPr>
      <w:rPr>
        <w:rFonts w:hint="default"/>
      </w:rPr>
    </w:lvl>
    <w:lvl w:ilvl="1" w:tplc="08090019" w:tentative="1">
      <w:start w:val="1"/>
      <w:numFmt w:val="lowerLetter"/>
      <w:lvlText w:val="%2."/>
      <w:lvlJc w:val="left"/>
      <w:pPr>
        <w:ind w:left="1125" w:hanging="360"/>
      </w:pPr>
    </w:lvl>
    <w:lvl w:ilvl="2" w:tplc="0809001B" w:tentative="1">
      <w:start w:val="1"/>
      <w:numFmt w:val="lowerRoman"/>
      <w:lvlText w:val="%3."/>
      <w:lvlJc w:val="right"/>
      <w:pPr>
        <w:ind w:left="1845" w:hanging="180"/>
      </w:pPr>
    </w:lvl>
    <w:lvl w:ilvl="3" w:tplc="0809000F" w:tentative="1">
      <w:start w:val="1"/>
      <w:numFmt w:val="decimal"/>
      <w:lvlText w:val="%4."/>
      <w:lvlJc w:val="left"/>
      <w:pPr>
        <w:ind w:left="2565" w:hanging="360"/>
      </w:pPr>
    </w:lvl>
    <w:lvl w:ilvl="4" w:tplc="08090019" w:tentative="1">
      <w:start w:val="1"/>
      <w:numFmt w:val="lowerLetter"/>
      <w:lvlText w:val="%5."/>
      <w:lvlJc w:val="left"/>
      <w:pPr>
        <w:ind w:left="3285" w:hanging="360"/>
      </w:pPr>
    </w:lvl>
    <w:lvl w:ilvl="5" w:tplc="0809001B" w:tentative="1">
      <w:start w:val="1"/>
      <w:numFmt w:val="lowerRoman"/>
      <w:lvlText w:val="%6."/>
      <w:lvlJc w:val="right"/>
      <w:pPr>
        <w:ind w:left="4005" w:hanging="180"/>
      </w:pPr>
    </w:lvl>
    <w:lvl w:ilvl="6" w:tplc="0809000F" w:tentative="1">
      <w:start w:val="1"/>
      <w:numFmt w:val="decimal"/>
      <w:lvlText w:val="%7."/>
      <w:lvlJc w:val="left"/>
      <w:pPr>
        <w:ind w:left="4725" w:hanging="360"/>
      </w:pPr>
    </w:lvl>
    <w:lvl w:ilvl="7" w:tplc="08090019" w:tentative="1">
      <w:start w:val="1"/>
      <w:numFmt w:val="lowerLetter"/>
      <w:lvlText w:val="%8."/>
      <w:lvlJc w:val="left"/>
      <w:pPr>
        <w:ind w:left="5445" w:hanging="360"/>
      </w:pPr>
    </w:lvl>
    <w:lvl w:ilvl="8" w:tplc="0809001B" w:tentative="1">
      <w:start w:val="1"/>
      <w:numFmt w:val="lowerRoman"/>
      <w:lvlText w:val="%9."/>
      <w:lvlJc w:val="right"/>
      <w:pPr>
        <w:ind w:left="6165" w:hanging="180"/>
      </w:pPr>
    </w:lvl>
  </w:abstractNum>
  <w:abstractNum w:abstractNumId="30" w15:restartNumberingAfterBreak="0">
    <w:nsid w:val="6DF40357"/>
    <w:multiLevelType w:val="hybridMultilevel"/>
    <w:tmpl w:val="FB209CF8"/>
    <w:lvl w:ilvl="0" w:tplc="4974764E">
      <w:numFmt w:val="bullet"/>
      <w:lvlText w:val="-"/>
      <w:lvlJc w:val="left"/>
      <w:pPr>
        <w:ind w:left="720" w:hanging="360"/>
      </w:pPr>
      <w:rPr>
        <w:rFonts w:ascii="Times New Roman" w:eastAsia="Times New Roman" w:hAnsi="Times New Roman" w:cs="Times New Roman"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1" w15:restartNumberingAfterBreak="0">
    <w:nsid w:val="73782481"/>
    <w:multiLevelType w:val="hybridMultilevel"/>
    <w:tmpl w:val="3A508BEC"/>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2" w15:restartNumberingAfterBreak="0">
    <w:nsid w:val="76D775B5"/>
    <w:multiLevelType w:val="hybridMultilevel"/>
    <w:tmpl w:val="7898F9FC"/>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3" w15:restartNumberingAfterBreak="0">
    <w:nsid w:val="774B485A"/>
    <w:multiLevelType w:val="hybridMultilevel"/>
    <w:tmpl w:val="DADA8D3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7A6264AB"/>
    <w:multiLevelType w:val="hybridMultilevel"/>
    <w:tmpl w:val="DA603270"/>
    <w:lvl w:ilvl="0" w:tplc="FDCC0C4A">
      <w:start w:val="1"/>
      <w:numFmt w:val="lowerLetter"/>
      <w:lvlText w:val="%1."/>
      <w:lvlJc w:val="left"/>
      <w:pPr>
        <w:ind w:left="405" w:hanging="360"/>
      </w:pPr>
      <w:rPr>
        <w:rFonts w:hint="default"/>
      </w:rPr>
    </w:lvl>
    <w:lvl w:ilvl="1" w:tplc="08090019" w:tentative="1">
      <w:start w:val="1"/>
      <w:numFmt w:val="lowerLetter"/>
      <w:lvlText w:val="%2."/>
      <w:lvlJc w:val="left"/>
      <w:pPr>
        <w:ind w:left="1125" w:hanging="360"/>
      </w:pPr>
    </w:lvl>
    <w:lvl w:ilvl="2" w:tplc="0809001B" w:tentative="1">
      <w:start w:val="1"/>
      <w:numFmt w:val="lowerRoman"/>
      <w:lvlText w:val="%3."/>
      <w:lvlJc w:val="right"/>
      <w:pPr>
        <w:ind w:left="1845" w:hanging="180"/>
      </w:pPr>
    </w:lvl>
    <w:lvl w:ilvl="3" w:tplc="0809000F" w:tentative="1">
      <w:start w:val="1"/>
      <w:numFmt w:val="decimal"/>
      <w:lvlText w:val="%4."/>
      <w:lvlJc w:val="left"/>
      <w:pPr>
        <w:ind w:left="2565" w:hanging="360"/>
      </w:pPr>
    </w:lvl>
    <w:lvl w:ilvl="4" w:tplc="08090019" w:tentative="1">
      <w:start w:val="1"/>
      <w:numFmt w:val="lowerLetter"/>
      <w:lvlText w:val="%5."/>
      <w:lvlJc w:val="left"/>
      <w:pPr>
        <w:ind w:left="3285" w:hanging="360"/>
      </w:pPr>
    </w:lvl>
    <w:lvl w:ilvl="5" w:tplc="0809001B" w:tentative="1">
      <w:start w:val="1"/>
      <w:numFmt w:val="lowerRoman"/>
      <w:lvlText w:val="%6."/>
      <w:lvlJc w:val="right"/>
      <w:pPr>
        <w:ind w:left="4005" w:hanging="180"/>
      </w:pPr>
    </w:lvl>
    <w:lvl w:ilvl="6" w:tplc="0809000F" w:tentative="1">
      <w:start w:val="1"/>
      <w:numFmt w:val="decimal"/>
      <w:lvlText w:val="%7."/>
      <w:lvlJc w:val="left"/>
      <w:pPr>
        <w:ind w:left="4725" w:hanging="360"/>
      </w:pPr>
    </w:lvl>
    <w:lvl w:ilvl="7" w:tplc="08090019" w:tentative="1">
      <w:start w:val="1"/>
      <w:numFmt w:val="lowerLetter"/>
      <w:lvlText w:val="%8."/>
      <w:lvlJc w:val="left"/>
      <w:pPr>
        <w:ind w:left="5445" w:hanging="360"/>
      </w:pPr>
    </w:lvl>
    <w:lvl w:ilvl="8" w:tplc="0809001B" w:tentative="1">
      <w:start w:val="1"/>
      <w:numFmt w:val="lowerRoman"/>
      <w:lvlText w:val="%9."/>
      <w:lvlJc w:val="right"/>
      <w:pPr>
        <w:ind w:left="6165" w:hanging="180"/>
      </w:pPr>
    </w:lvl>
  </w:abstractNum>
  <w:abstractNum w:abstractNumId="35" w15:restartNumberingAfterBreak="0">
    <w:nsid w:val="7D0B62E5"/>
    <w:multiLevelType w:val="multilevel"/>
    <w:tmpl w:val="658ACAE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15:restartNumberingAfterBreak="0">
    <w:nsid w:val="7F065F4A"/>
    <w:multiLevelType w:val="hybridMultilevel"/>
    <w:tmpl w:val="EFAE74E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28"/>
  </w:num>
  <w:num w:numId="2">
    <w:abstractNumId w:val="24"/>
  </w:num>
  <w:num w:numId="3">
    <w:abstractNumId w:val="15"/>
  </w:num>
  <w:num w:numId="4">
    <w:abstractNumId w:val="2"/>
  </w:num>
  <w:num w:numId="5">
    <w:abstractNumId w:val="10"/>
  </w:num>
  <w:num w:numId="6">
    <w:abstractNumId w:val="31"/>
  </w:num>
  <w:num w:numId="7">
    <w:abstractNumId w:val="33"/>
  </w:num>
  <w:num w:numId="8">
    <w:abstractNumId w:val="36"/>
  </w:num>
  <w:num w:numId="9">
    <w:abstractNumId w:val="13"/>
  </w:num>
  <w:num w:numId="10">
    <w:abstractNumId w:val="6"/>
  </w:num>
  <w:num w:numId="11">
    <w:abstractNumId w:val="0"/>
  </w:num>
  <w:num w:numId="12">
    <w:abstractNumId w:val="11"/>
  </w:num>
  <w:num w:numId="13">
    <w:abstractNumId w:val="14"/>
  </w:num>
  <w:num w:numId="14">
    <w:abstractNumId w:val="17"/>
  </w:num>
  <w:num w:numId="15">
    <w:abstractNumId w:val="4"/>
  </w:num>
  <w:num w:numId="16">
    <w:abstractNumId w:val="25"/>
  </w:num>
  <w:num w:numId="17">
    <w:abstractNumId w:val="1"/>
  </w:num>
  <w:num w:numId="18">
    <w:abstractNumId w:val="35"/>
  </w:num>
  <w:num w:numId="19">
    <w:abstractNumId w:val="22"/>
  </w:num>
  <w:num w:numId="20">
    <w:abstractNumId w:val="20"/>
  </w:num>
  <w:num w:numId="21">
    <w:abstractNumId w:val="3"/>
  </w:num>
  <w:num w:numId="22">
    <w:abstractNumId w:val="8"/>
  </w:num>
  <w:num w:numId="23">
    <w:abstractNumId w:val="23"/>
  </w:num>
  <w:num w:numId="24">
    <w:abstractNumId w:val="5"/>
  </w:num>
  <w:num w:numId="25">
    <w:abstractNumId w:val="34"/>
  </w:num>
  <w:num w:numId="26">
    <w:abstractNumId w:val="21"/>
  </w:num>
  <w:num w:numId="27">
    <w:abstractNumId w:val="18"/>
  </w:num>
  <w:num w:numId="28">
    <w:abstractNumId w:val="27"/>
  </w:num>
  <w:num w:numId="29">
    <w:abstractNumId w:val="29"/>
  </w:num>
  <w:num w:numId="30">
    <w:abstractNumId w:val="26"/>
  </w:num>
  <w:num w:numId="31">
    <w:abstractNumId w:val="12"/>
  </w:num>
  <w:num w:numId="32">
    <w:abstractNumId w:val="16"/>
  </w:num>
  <w:num w:numId="33">
    <w:abstractNumId w:val="32"/>
  </w:num>
  <w:num w:numId="34">
    <w:abstractNumId w:val="19"/>
  </w:num>
  <w:num w:numId="35">
    <w:abstractNumId w:val="7"/>
  </w:num>
  <w:num w:numId="36">
    <w:abstractNumId w:val="9"/>
  </w:num>
  <w:num w:numId="37">
    <w:abstractNumId w:val="3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hyphenationZone w:val="425"/>
  <w:characterSpacingControl w:val="doNotCompress"/>
  <w:hdrShapeDefaults>
    <o:shapedefaults v:ext="edit" spidmax="8396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ExNjc0NjewMLcEEko6SsGpxcWZ+XkgBYa1AM57HCYsAAAA"/>
    <w:docVar w:name="EN.InstantFormat" w:val="&lt;ENInstantFormat&gt;&lt;Enabled&gt;1&lt;/Enabled&gt;&lt;ScanUnformatted&gt;1&lt;/ScanUnformatted&gt;&lt;ScanChanges&gt;1&lt;/ScanChanges&gt;&lt;Suspended&gt;0&lt;/Suspended&gt;&lt;/ENInstantFormat&gt;"/>
    <w:docVar w:name="EN.Layout" w:val="&lt;ENLayout&gt;&lt;Style&gt;Brit J Nutrition&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ableBibliographyCategories&gt;0&lt;/EnableBibliographyCategories&gt;&lt;/ENLayout&gt;"/>
    <w:docVar w:name="EN.Libraries" w:val="&lt;Libraries&gt;&lt;item db-id=&quot;9szzavxape0apgezst4vefe2xe99xw9we5wa&quot;&gt;My EndNote Library Food4Memanuscripts&lt;record-ids&gt;&lt;item&gt;17&lt;/item&gt;&lt;item&gt;30&lt;/item&gt;&lt;item&gt;126&lt;/item&gt;&lt;item&gt;127&lt;/item&gt;&lt;item&gt;252&lt;/item&gt;&lt;item&gt;276&lt;/item&gt;&lt;item&gt;280&lt;/item&gt;&lt;item&gt;281&lt;/item&gt;&lt;item&gt;315&lt;/item&gt;&lt;item&gt;356&lt;/item&gt;&lt;item&gt;359&lt;/item&gt;&lt;item&gt;362&lt;/item&gt;&lt;item&gt;399&lt;/item&gt;&lt;item&gt;413&lt;/item&gt;&lt;item&gt;416&lt;/item&gt;&lt;item&gt;449&lt;/item&gt;&lt;item&gt;472&lt;/item&gt;&lt;item&gt;477&lt;/item&gt;&lt;item&gt;478&lt;/item&gt;&lt;item&gt;479&lt;/item&gt;&lt;item&gt;480&lt;/item&gt;&lt;item&gt;481&lt;/item&gt;&lt;item&gt;482&lt;/item&gt;&lt;item&gt;483&lt;/item&gt;&lt;item&gt;484&lt;/item&gt;&lt;item&gt;485&lt;/item&gt;&lt;item&gt;486&lt;/item&gt;&lt;item&gt;487&lt;/item&gt;&lt;item&gt;488&lt;/item&gt;&lt;item&gt;491&lt;/item&gt;&lt;item&gt;492&lt;/item&gt;&lt;item&gt;493&lt;/item&gt;&lt;/record-ids&gt;&lt;/item&gt;&lt;/Libraries&gt;"/>
  </w:docVars>
  <w:rsids>
    <w:rsidRoot w:val="001A77FA"/>
    <w:rsid w:val="000003BC"/>
    <w:rsid w:val="00000902"/>
    <w:rsid w:val="000012EB"/>
    <w:rsid w:val="00001AC2"/>
    <w:rsid w:val="00001ED0"/>
    <w:rsid w:val="000028CD"/>
    <w:rsid w:val="00002A4D"/>
    <w:rsid w:val="000033DC"/>
    <w:rsid w:val="00003D38"/>
    <w:rsid w:val="00004368"/>
    <w:rsid w:val="000051EA"/>
    <w:rsid w:val="000052EB"/>
    <w:rsid w:val="00005893"/>
    <w:rsid w:val="00005A46"/>
    <w:rsid w:val="00005D29"/>
    <w:rsid w:val="000060B2"/>
    <w:rsid w:val="00006D18"/>
    <w:rsid w:val="0000715C"/>
    <w:rsid w:val="000075C0"/>
    <w:rsid w:val="00010164"/>
    <w:rsid w:val="000105E5"/>
    <w:rsid w:val="000111AD"/>
    <w:rsid w:val="00011B55"/>
    <w:rsid w:val="00012201"/>
    <w:rsid w:val="00012627"/>
    <w:rsid w:val="00013228"/>
    <w:rsid w:val="00014147"/>
    <w:rsid w:val="0001448D"/>
    <w:rsid w:val="00014DFD"/>
    <w:rsid w:val="00014EAA"/>
    <w:rsid w:val="00015475"/>
    <w:rsid w:val="0001595A"/>
    <w:rsid w:val="00015B22"/>
    <w:rsid w:val="00016055"/>
    <w:rsid w:val="00016216"/>
    <w:rsid w:val="000165C3"/>
    <w:rsid w:val="000168B0"/>
    <w:rsid w:val="000174B3"/>
    <w:rsid w:val="00017A76"/>
    <w:rsid w:val="00020349"/>
    <w:rsid w:val="00020FDB"/>
    <w:rsid w:val="00021E45"/>
    <w:rsid w:val="000222E1"/>
    <w:rsid w:val="0002293F"/>
    <w:rsid w:val="00022EC5"/>
    <w:rsid w:val="00023243"/>
    <w:rsid w:val="0002350C"/>
    <w:rsid w:val="0002392C"/>
    <w:rsid w:val="00023B1F"/>
    <w:rsid w:val="00023F4E"/>
    <w:rsid w:val="00026CF9"/>
    <w:rsid w:val="00026E70"/>
    <w:rsid w:val="00027648"/>
    <w:rsid w:val="000277E4"/>
    <w:rsid w:val="0002784B"/>
    <w:rsid w:val="00027D0F"/>
    <w:rsid w:val="000301FA"/>
    <w:rsid w:val="00030333"/>
    <w:rsid w:val="0003056C"/>
    <w:rsid w:val="00030BDC"/>
    <w:rsid w:val="00030F67"/>
    <w:rsid w:val="000310C4"/>
    <w:rsid w:val="0003130D"/>
    <w:rsid w:val="00032A42"/>
    <w:rsid w:val="00032DA4"/>
    <w:rsid w:val="00032E70"/>
    <w:rsid w:val="0003399A"/>
    <w:rsid w:val="00033B08"/>
    <w:rsid w:val="0003434B"/>
    <w:rsid w:val="000351D8"/>
    <w:rsid w:val="00035213"/>
    <w:rsid w:val="0003574E"/>
    <w:rsid w:val="00035F3E"/>
    <w:rsid w:val="00035F50"/>
    <w:rsid w:val="0003623E"/>
    <w:rsid w:val="00036732"/>
    <w:rsid w:val="00036C01"/>
    <w:rsid w:val="00036D08"/>
    <w:rsid w:val="00036FB3"/>
    <w:rsid w:val="000373E2"/>
    <w:rsid w:val="000373E8"/>
    <w:rsid w:val="0004019E"/>
    <w:rsid w:val="00041EFD"/>
    <w:rsid w:val="000423F4"/>
    <w:rsid w:val="00042EEC"/>
    <w:rsid w:val="0004358B"/>
    <w:rsid w:val="00043790"/>
    <w:rsid w:val="00043A56"/>
    <w:rsid w:val="00043BD6"/>
    <w:rsid w:val="0004477D"/>
    <w:rsid w:val="00044B10"/>
    <w:rsid w:val="000450E9"/>
    <w:rsid w:val="00045C13"/>
    <w:rsid w:val="00045C92"/>
    <w:rsid w:val="00045FFC"/>
    <w:rsid w:val="00046103"/>
    <w:rsid w:val="00046434"/>
    <w:rsid w:val="00046898"/>
    <w:rsid w:val="00047172"/>
    <w:rsid w:val="000477B3"/>
    <w:rsid w:val="00047A6C"/>
    <w:rsid w:val="00047B37"/>
    <w:rsid w:val="00047C46"/>
    <w:rsid w:val="0005030D"/>
    <w:rsid w:val="0005084C"/>
    <w:rsid w:val="00050AEF"/>
    <w:rsid w:val="00050CDC"/>
    <w:rsid w:val="00050E3D"/>
    <w:rsid w:val="0005121F"/>
    <w:rsid w:val="000513D8"/>
    <w:rsid w:val="000514B1"/>
    <w:rsid w:val="000518FA"/>
    <w:rsid w:val="0005190C"/>
    <w:rsid w:val="000520E1"/>
    <w:rsid w:val="00053412"/>
    <w:rsid w:val="00053538"/>
    <w:rsid w:val="000535EA"/>
    <w:rsid w:val="00053B8B"/>
    <w:rsid w:val="00053CFE"/>
    <w:rsid w:val="000541E2"/>
    <w:rsid w:val="0005422C"/>
    <w:rsid w:val="00054F42"/>
    <w:rsid w:val="0005522F"/>
    <w:rsid w:val="000555F0"/>
    <w:rsid w:val="00055CBD"/>
    <w:rsid w:val="000564AD"/>
    <w:rsid w:val="00056527"/>
    <w:rsid w:val="000602AE"/>
    <w:rsid w:val="00060357"/>
    <w:rsid w:val="0006064D"/>
    <w:rsid w:val="00060D69"/>
    <w:rsid w:val="00060EE1"/>
    <w:rsid w:val="00060F05"/>
    <w:rsid w:val="00061820"/>
    <w:rsid w:val="000620F8"/>
    <w:rsid w:val="000625D3"/>
    <w:rsid w:val="00062886"/>
    <w:rsid w:val="00062EA9"/>
    <w:rsid w:val="00063032"/>
    <w:rsid w:val="000647E3"/>
    <w:rsid w:val="00064898"/>
    <w:rsid w:val="00064981"/>
    <w:rsid w:val="000649AA"/>
    <w:rsid w:val="000657E9"/>
    <w:rsid w:val="00065B6F"/>
    <w:rsid w:val="000663C1"/>
    <w:rsid w:val="00066630"/>
    <w:rsid w:val="00067640"/>
    <w:rsid w:val="00071132"/>
    <w:rsid w:val="0007116D"/>
    <w:rsid w:val="00071419"/>
    <w:rsid w:val="00071FDA"/>
    <w:rsid w:val="0007216F"/>
    <w:rsid w:val="000724EA"/>
    <w:rsid w:val="00072EFE"/>
    <w:rsid w:val="00072F8E"/>
    <w:rsid w:val="000730C0"/>
    <w:rsid w:val="00073269"/>
    <w:rsid w:val="000740AE"/>
    <w:rsid w:val="000750BC"/>
    <w:rsid w:val="00076426"/>
    <w:rsid w:val="000767D2"/>
    <w:rsid w:val="00076C95"/>
    <w:rsid w:val="00076DA6"/>
    <w:rsid w:val="00076EF1"/>
    <w:rsid w:val="0007745B"/>
    <w:rsid w:val="00077FF0"/>
    <w:rsid w:val="00080097"/>
    <w:rsid w:val="0008025A"/>
    <w:rsid w:val="00080E7E"/>
    <w:rsid w:val="0008200F"/>
    <w:rsid w:val="0008219B"/>
    <w:rsid w:val="00082CB9"/>
    <w:rsid w:val="000833A4"/>
    <w:rsid w:val="0008366A"/>
    <w:rsid w:val="00083999"/>
    <w:rsid w:val="00083D7F"/>
    <w:rsid w:val="000843F3"/>
    <w:rsid w:val="00085527"/>
    <w:rsid w:val="00086E30"/>
    <w:rsid w:val="00087589"/>
    <w:rsid w:val="00090222"/>
    <w:rsid w:val="0009089F"/>
    <w:rsid w:val="000909C3"/>
    <w:rsid w:val="000918D7"/>
    <w:rsid w:val="00091F08"/>
    <w:rsid w:val="000928E8"/>
    <w:rsid w:val="0009351A"/>
    <w:rsid w:val="000935A1"/>
    <w:rsid w:val="00094A5D"/>
    <w:rsid w:val="00094DE2"/>
    <w:rsid w:val="00095ABA"/>
    <w:rsid w:val="00095DF7"/>
    <w:rsid w:val="0009616E"/>
    <w:rsid w:val="0009671D"/>
    <w:rsid w:val="00096FE2"/>
    <w:rsid w:val="00097A5B"/>
    <w:rsid w:val="00097E5A"/>
    <w:rsid w:val="000A01CC"/>
    <w:rsid w:val="000A0297"/>
    <w:rsid w:val="000A1020"/>
    <w:rsid w:val="000A1125"/>
    <w:rsid w:val="000A124A"/>
    <w:rsid w:val="000A144F"/>
    <w:rsid w:val="000A1EF4"/>
    <w:rsid w:val="000A20E1"/>
    <w:rsid w:val="000A21D2"/>
    <w:rsid w:val="000A29F1"/>
    <w:rsid w:val="000A3173"/>
    <w:rsid w:val="000A59F7"/>
    <w:rsid w:val="000A5DFF"/>
    <w:rsid w:val="000A5E41"/>
    <w:rsid w:val="000A5FC2"/>
    <w:rsid w:val="000A6C99"/>
    <w:rsid w:val="000A6D74"/>
    <w:rsid w:val="000A79DA"/>
    <w:rsid w:val="000A7ABE"/>
    <w:rsid w:val="000B0178"/>
    <w:rsid w:val="000B0F98"/>
    <w:rsid w:val="000B1495"/>
    <w:rsid w:val="000B1D58"/>
    <w:rsid w:val="000B262A"/>
    <w:rsid w:val="000B2A19"/>
    <w:rsid w:val="000B3210"/>
    <w:rsid w:val="000B346B"/>
    <w:rsid w:val="000B3E45"/>
    <w:rsid w:val="000B409C"/>
    <w:rsid w:val="000B595E"/>
    <w:rsid w:val="000B5A03"/>
    <w:rsid w:val="000B5CA7"/>
    <w:rsid w:val="000B62C3"/>
    <w:rsid w:val="000B68C9"/>
    <w:rsid w:val="000B6A7B"/>
    <w:rsid w:val="000B705B"/>
    <w:rsid w:val="000B7283"/>
    <w:rsid w:val="000B7411"/>
    <w:rsid w:val="000B7427"/>
    <w:rsid w:val="000B749D"/>
    <w:rsid w:val="000B7799"/>
    <w:rsid w:val="000B7B24"/>
    <w:rsid w:val="000B7F86"/>
    <w:rsid w:val="000C00FB"/>
    <w:rsid w:val="000C03FE"/>
    <w:rsid w:val="000C094E"/>
    <w:rsid w:val="000C1FE7"/>
    <w:rsid w:val="000C2333"/>
    <w:rsid w:val="000C2521"/>
    <w:rsid w:val="000C4181"/>
    <w:rsid w:val="000C41E2"/>
    <w:rsid w:val="000C5480"/>
    <w:rsid w:val="000C60B6"/>
    <w:rsid w:val="000C63B0"/>
    <w:rsid w:val="000C6789"/>
    <w:rsid w:val="000C6D67"/>
    <w:rsid w:val="000C749B"/>
    <w:rsid w:val="000C7592"/>
    <w:rsid w:val="000C76E1"/>
    <w:rsid w:val="000D11D6"/>
    <w:rsid w:val="000D2C03"/>
    <w:rsid w:val="000D30DF"/>
    <w:rsid w:val="000D3661"/>
    <w:rsid w:val="000D3820"/>
    <w:rsid w:val="000D3AC2"/>
    <w:rsid w:val="000D4311"/>
    <w:rsid w:val="000D4500"/>
    <w:rsid w:val="000D4B28"/>
    <w:rsid w:val="000D4D08"/>
    <w:rsid w:val="000D50F0"/>
    <w:rsid w:val="000D521E"/>
    <w:rsid w:val="000D5718"/>
    <w:rsid w:val="000D5B6A"/>
    <w:rsid w:val="000D5F85"/>
    <w:rsid w:val="000D65A9"/>
    <w:rsid w:val="000D6642"/>
    <w:rsid w:val="000D66D3"/>
    <w:rsid w:val="000D6957"/>
    <w:rsid w:val="000D69D8"/>
    <w:rsid w:val="000D6F66"/>
    <w:rsid w:val="000D7136"/>
    <w:rsid w:val="000D71EB"/>
    <w:rsid w:val="000D7330"/>
    <w:rsid w:val="000E01DF"/>
    <w:rsid w:val="000E0634"/>
    <w:rsid w:val="000E0FA9"/>
    <w:rsid w:val="000E1C6B"/>
    <w:rsid w:val="000E1F18"/>
    <w:rsid w:val="000E2894"/>
    <w:rsid w:val="000E28EA"/>
    <w:rsid w:val="000E299E"/>
    <w:rsid w:val="000E2B0A"/>
    <w:rsid w:val="000E3200"/>
    <w:rsid w:val="000E438D"/>
    <w:rsid w:val="000E5129"/>
    <w:rsid w:val="000E6401"/>
    <w:rsid w:val="000E65F1"/>
    <w:rsid w:val="000E7290"/>
    <w:rsid w:val="000E7817"/>
    <w:rsid w:val="000F0568"/>
    <w:rsid w:val="000F095E"/>
    <w:rsid w:val="000F09E9"/>
    <w:rsid w:val="000F0A9B"/>
    <w:rsid w:val="000F0BCE"/>
    <w:rsid w:val="000F1304"/>
    <w:rsid w:val="000F18D6"/>
    <w:rsid w:val="000F2649"/>
    <w:rsid w:val="000F2EF3"/>
    <w:rsid w:val="000F3212"/>
    <w:rsid w:val="000F3991"/>
    <w:rsid w:val="000F3EE0"/>
    <w:rsid w:val="000F3F83"/>
    <w:rsid w:val="000F400F"/>
    <w:rsid w:val="000F490C"/>
    <w:rsid w:val="000F5A96"/>
    <w:rsid w:val="000F5F68"/>
    <w:rsid w:val="000F6AEF"/>
    <w:rsid w:val="000F781F"/>
    <w:rsid w:val="000F797C"/>
    <w:rsid w:val="000F7DEB"/>
    <w:rsid w:val="0010014E"/>
    <w:rsid w:val="001003ED"/>
    <w:rsid w:val="001010EA"/>
    <w:rsid w:val="0010112A"/>
    <w:rsid w:val="0010146C"/>
    <w:rsid w:val="00101E75"/>
    <w:rsid w:val="00101F90"/>
    <w:rsid w:val="00102FB2"/>
    <w:rsid w:val="00103AC9"/>
    <w:rsid w:val="00104296"/>
    <w:rsid w:val="00104DEF"/>
    <w:rsid w:val="00104F12"/>
    <w:rsid w:val="00105325"/>
    <w:rsid w:val="00106027"/>
    <w:rsid w:val="001063A6"/>
    <w:rsid w:val="001066F5"/>
    <w:rsid w:val="00106A5F"/>
    <w:rsid w:val="00106B7C"/>
    <w:rsid w:val="00106CF3"/>
    <w:rsid w:val="00110078"/>
    <w:rsid w:val="0011075A"/>
    <w:rsid w:val="001108FD"/>
    <w:rsid w:val="00110BB4"/>
    <w:rsid w:val="00111410"/>
    <w:rsid w:val="001122C9"/>
    <w:rsid w:val="00112855"/>
    <w:rsid w:val="00112CAE"/>
    <w:rsid w:val="00113621"/>
    <w:rsid w:val="00113647"/>
    <w:rsid w:val="00113C2B"/>
    <w:rsid w:val="00113CD8"/>
    <w:rsid w:val="00113D4D"/>
    <w:rsid w:val="00114E10"/>
    <w:rsid w:val="00115123"/>
    <w:rsid w:val="0011522F"/>
    <w:rsid w:val="00115613"/>
    <w:rsid w:val="0011630B"/>
    <w:rsid w:val="0011664E"/>
    <w:rsid w:val="0011684E"/>
    <w:rsid w:val="00116A71"/>
    <w:rsid w:val="00117021"/>
    <w:rsid w:val="001174BE"/>
    <w:rsid w:val="00117807"/>
    <w:rsid w:val="0011793F"/>
    <w:rsid w:val="00117966"/>
    <w:rsid w:val="00117D39"/>
    <w:rsid w:val="00117E0E"/>
    <w:rsid w:val="00120A6E"/>
    <w:rsid w:val="00121390"/>
    <w:rsid w:val="00122317"/>
    <w:rsid w:val="00122560"/>
    <w:rsid w:val="0012295E"/>
    <w:rsid w:val="00123D7F"/>
    <w:rsid w:val="00124264"/>
    <w:rsid w:val="0012473D"/>
    <w:rsid w:val="0012524F"/>
    <w:rsid w:val="00125502"/>
    <w:rsid w:val="00125A8D"/>
    <w:rsid w:val="00125BC7"/>
    <w:rsid w:val="001264C1"/>
    <w:rsid w:val="00126BA7"/>
    <w:rsid w:val="00127218"/>
    <w:rsid w:val="001272DB"/>
    <w:rsid w:val="00127563"/>
    <w:rsid w:val="0013021E"/>
    <w:rsid w:val="00130266"/>
    <w:rsid w:val="00130E00"/>
    <w:rsid w:val="001313CA"/>
    <w:rsid w:val="00131920"/>
    <w:rsid w:val="00131F69"/>
    <w:rsid w:val="00132A39"/>
    <w:rsid w:val="00133F62"/>
    <w:rsid w:val="00136A6F"/>
    <w:rsid w:val="00137718"/>
    <w:rsid w:val="00137967"/>
    <w:rsid w:val="00137E37"/>
    <w:rsid w:val="00140E02"/>
    <w:rsid w:val="00140F74"/>
    <w:rsid w:val="00141B6F"/>
    <w:rsid w:val="00141D47"/>
    <w:rsid w:val="00141DDB"/>
    <w:rsid w:val="001428DF"/>
    <w:rsid w:val="00142DD6"/>
    <w:rsid w:val="00142F9B"/>
    <w:rsid w:val="00143446"/>
    <w:rsid w:val="00143A30"/>
    <w:rsid w:val="00143B90"/>
    <w:rsid w:val="00144EEE"/>
    <w:rsid w:val="00145636"/>
    <w:rsid w:val="001465E0"/>
    <w:rsid w:val="00146627"/>
    <w:rsid w:val="00146780"/>
    <w:rsid w:val="00146C6C"/>
    <w:rsid w:val="001477B0"/>
    <w:rsid w:val="00147819"/>
    <w:rsid w:val="00147B6C"/>
    <w:rsid w:val="001500E4"/>
    <w:rsid w:val="001503FD"/>
    <w:rsid w:val="001507CA"/>
    <w:rsid w:val="001517F2"/>
    <w:rsid w:val="00151FDE"/>
    <w:rsid w:val="00151FE9"/>
    <w:rsid w:val="00151FF1"/>
    <w:rsid w:val="001520B3"/>
    <w:rsid w:val="0015223F"/>
    <w:rsid w:val="00152243"/>
    <w:rsid w:val="0015233C"/>
    <w:rsid w:val="001526FE"/>
    <w:rsid w:val="001527E5"/>
    <w:rsid w:val="00152E71"/>
    <w:rsid w:val="00153AFC"/>
    <w:rsid w:val="001541BA"/>
    <w:rsid w:val="00154795"/>
    <w:rsid w:val="00155084"/>
    <w:rsid w:val="00156037"/>
    <w:rsid w:val="001576BB"/>
    <w:rsid w:val="0016087D"/>
    <w:rsid w:val="00160B72"/>
    <w:rsid w:val="0016183F"/>
    <w:rsid w:val="00162682"/>
    <w:rsid w:val="0016269A"/>
    <w:rsid w:val="001629E8"/>
    <w:rsid w:val="0016368F"/>
    <w:rsid w:val="00163B67"/>
    <w:rsid w:val="00163B78"/>
    <w:rsid w:val="00164E29"/>
    <w:rsid w:val="00164E33"/>
    <w:rsid w:val="00165048"/>
    <w:rsid w:val="00165419"/>
    <w:rsid w:val="00165571"/>
    <w:rsid w:val="00166380"/>
    <w:rsid w:val="001667CD"/>
    <w:rsid w:val="0016686C"/>
    <w:rsid w:val="00166AF3"/>
    <w:rsid w:val="0017027B"/>
    <w:rsid w:val="001710A9"/>
    <w:rsid w:val="0017161E"/>
    <w:rsid w:val="00171C16"/>
    <w:rsid w:val="0017291F"/>
    <w:rsid w:val="00173370"/>
    <w:rsid w:val="00173699"/>
    <w:rsid w:val="00173F85"/>
    <w:rsid w:val="00175E15"/>
    <w:rsid w:val="00175E77"/>
    <w:rsid w:val="0017734C"/>
    <w:rsid w:val="00177BBA"/>
    <w:rsid w:val="00177BC0"/>
    <w:rsid w:val="00177C37"/>
    <w:rsid w:val="00177E7B"/>
    <w:rsid w:val="00177F17"/>
    <w:rsid w:val="00180005"/>
    <w:rsid w:val="001807AF"/>
    <w:rsid w:val="001809B5"/>
    <w:rsid w:val="00180ABC"/>
    <w:rsid w:val="0018150A"/>
    <w:rsid w:val="001816CD"/>
    <w:rsid w:val="001817C7"/>
    <w:rsid w:val="001822E9"/>
    <w:rsid w:val="00182345"/>
    <w:rsid w:val="0018273B"/>
    <w:rsid w:val="001828E1"/>
    <w:rsid w:val="00182A75"/>
    <w:rsid w:val="0018375E"/>
    <w:rsid w:val="00183AA9"/>
    <w:rsid w:val="00183BE2"/>
    <w:rsid w:val="00183D76"/>
    <w:rsid w:val="001845C8"/>
    <w:rsid w:val="00184B39"/>
    <w:rsid w:val="00184B3C"/>
    <w:rsid w:val="00184E2A"/>
    <w:rsid w:val="00184F00"/>
    <w:rsid w:val="0018577A"/>
    <w:rsid w:val="0018624B"/>
    <w:rsid w:val="0018650D"/>
    <w:rsid w:val="00186962"/>
    <w:rsid w:val="00187CAB"/>
    <w:rsid w:val="00190161"/>
    <w:rsid w:val="001912CC"/>
    <w:rsid w:val="001915A4"/>
    <w:rsid w:val="001924E6"/>
    <w:rsid w:val="0019257F"/>
    <w:rsid w:val="0019267B"/>
    <w:rsid w:val="0019281A"/>
    <w:rsid w:val="00192870"/>
    <w:rsid w:val="00192B81"/>
    <w:rsid w:val="00193175"/>
    <w:rsid w:val="0019373D"/>
    <w:rsid w:val="00193A14"/>
    <w:rsid w:val="001942D8"/>
    <w:rsid w:val="00194681"/>
    <w:rsid w:val="00194F51"/>
    <w:rsid w:val="001950BC"/>
    <w:rsid w:val="00196252"/>
    <w:rsid w:val="00196461"/>
    <w:rsid w:val="00196B8C"/>
    <w:rsid w:val="00197F7E"/>
    <w:rsid w:val="001A0E88"/>
    <w:rsid w:val="001A2F29"/>
    <w:rsid w:val="001A2FDA"/>
    <w:rsid w:val="001A3080"/>
    <w:rsid w:val="001A387D"/>
    <w:rsid w:val="001A38C5"/>
    <w:rsid w:val="001A3F7E"/>
    <w:rsid w:val="001A4AE8"/>
    <w:rsid w:val="001A4EEB"/>
    <w:rsid w:val="001A56EA"/>
    <w:rsid w:val="001A5BD9"/>
    <w:rsid w:val="001A6BCB"/>
    <w:rsid w:val="001A6D56"/>
    <w:rsid w:val="001A77FA"/>
    <w:rsid w:val="001A7BA6"/>
    <w:rsid w:val="001B0E5F"/>
    <w:rsid w:val="001B1A1B"/>
    <w:rsid w:val="001B1C0F"/>
    <w:rsid w:val="001B1C59"/>
    <w:rsid w:val="001B2235"/>
    <w:rsid w:val="001B3056"/>
    <w:rsid w:val="001B31E3"/>
    <w:rsid w:val="001B3B67"/>
    <w:rsid w:val="001B41E8"/>
    <w:rsid w:val="001B45F7"/>
    <w:rsid w:val="001B486B"/>
    <w:rsid w:val="001B4BD3"/>
    <w:rsid w:val="001B5099"/>
    <w:rsid w:val="001B5636"/>
    <w:rsid w:val="001B61A1"/>
    <w:rsid w:val="001B6815"/>
    <w:rsid w:val="001B6828"/>
    <w:rsid w:val="001B6CC8"/>
    <w:rsid w:val="001B76DE"/>
    <w:rsid w:val="001B781A"/>
    <w:rsid w:val="001B791D"/>
    <w:rsid w:val="001B7E35"/>
    <w:rsid w:val="001B7FD4"/>
    <w:rsid w:val="001C060F"/>
    <w:rsid w:val="001C0A60"/>
    <w:rsid w:val="001C153A"/>
    <w:rsid w:val="001C2662"/>
    <w:rsid w:val="001C312D"/>
    <w:rsid w:val="001C3AE1"/>
    <w:rsid w:val="001C3B5B"/>
    <w:rsid w:val="001C3C39"/>
    <w:rsid w:val="001C4182"/>
    <w:rsid w:val="001C4ABA"/>
    <w:rsid w:val="001C51F5"/>
    <w:rsid w:val="001C554A"/>
    <w:rsid w:val="001C562E"/>
    <w:rsid w:val="001C5A16"/>
    <w:rsid w:val="001C5D24"/>
    <w:rsid w:val="001C68D7"/>
    <w:rsid w:val="001C6D82"/>
    <w:rsid w:val="001C77AB"/>
    <w:rsid w:val="001C78A7"/>
    <w:rsid w:val="001C7C41"/>
    <w:rsid w:val="001C7DFB"/>
    <w:rsid w:val="001D1A09"/>
    <w:rsid w:val="001D24AF"/>
    <w:rsid w:val="001D26B9"/>
    <w:rsid w:val="001D2B5C"/>
    <w:rsid w:val="001D3088"/>
    <w:rsid w:val="001D38D7"/>
    <w:rsid w:val="001D3DA3"/>
    <w:rsid w:val="001D3DB4"/>
    <w:rsid w:val="001D4672"/>
    <w:rsid w:val="001D46B2"/>
    <w:rsid w:val="001D499B"/>
    <w:rsid w:val="001D4A87"/>
    <w:rsid w:val="001D5538"/>
    <w:rsid w:val="001D556A"/>
    <w:rsid w:val="001D59EB"/>
    <w:rsid w:val="001D5C73"/>
    <w:rsid w:val="001D6153"/>
    <w:rsid w:val="001D6840"/>
    <w:rsid w:val="001D6E42"/>
    <w:rsid w:val="001D6E99"/>
    <w:rsid w:val="001D7419"/>
    <w:rsid w:val="001E05F8"/>
    <w:rsid w:val="001E0B3F"/>
    <w:rsid w:val="001E0D35"/>
    <w:rsid w:val="001E1DE8"/>
    <w:rsid w:val="001E2A7E"/>
    <w:rsid w:val="001E3478"/>
    <w:rsid w:val="001E3F04"/>
    <w:rsid w:val="001E4DF3"/>
    <w:rsid w:val="001E5999"/>
    <w:rsid w:val="001E5BAD"/>
    <w:rsid w:val="001E66AF"/>
    <w:rsid w:val="001E7399"/>
    <w:rsid w:val="001F0127"/>
    <w:rsid w:val="001F0570"/>
    <w:rsid w:val="001F0C1A"/>
    <w:rsid w:val="001F10BA"/>
    <w:rsid w:val="001F144D"/>
    <w:rsid w:val="001F1DB4"/>
    <w:rsid w:val="001F294E"/>
    <w:rsid w:val="001F307B"/>
    <w:rsid w:val="001F35AE"/>
    <w:rsid w:val="001F4977"/>
    <w:rsid w:val="001F4CA3"/>
    <w:rsid w:val="001F55C3"/>
    <w:rsid w:val="001F5797"/>
    <w:rsid w:val="001F5983"/>
    <w:rsid w:val="001F62BE"/>
    <w:rsid w:val="001F728F"/>
    <w:rsid w:val="001F7817"/>
    <w:rsid w:val="001F792A"/>
    <w:rsid w:val="00200F93"/>
    <w:rsid w:val="0020114D"/>
    <w:rsid w:val="00201FF6"/>
    <w:rsid w:val="00203333"/>
    <w:rsid w:val="002033A1"/>
    <w:rsid w:val="00203AEE"/>
    <w:rsid w:val="00204CB2"/>
    <w:rsid w:val="00205701"/>
    <w:rsid w:val="00206254"/>
    <w:rsid w:val="002063AF"/>
    <w:rsid w:val="0021022B"/>
    <w:rsid w:val="00210933"/>
    <w:rsid w:val="00210AE0"/>
    <w:rsid w:val="00210CD9"/>
    <w:rsid w:val="00210D6A"/>
    <w:rsid w:val="00210E45"/>
    <w:rsid w:val="00212278"/>
    <w:rsid w:val="0021241B"/>
    <w:rsid w:val="00212B14"/>
    <w:rsid w:val="00212D49"/>
    <w:rsid w:val="00212F9C"/>
    <w:rsid w:val="00212FB0"/>
    <w:rsid w:val="00213052"/>
    <w:rsid w:val="002136A5"/>
    <w:rsid w:val="00214A7F"/>
    <w:rsid w:val="00214D48"/>
    <w:rsid w:val="00214FE3"/>
    <w:rsid w:val="002154B4"/>
    <w:rsid w:val="002154FB"/>
    <w:rsid w:val="002157AD"/>
    <w:rsid w:val="00215B3C"/>
    <w:rsid w:val="0021601E"/>
    <w:rsid w:val="0021670C"/>
    <w:rsid w:val="002171FA"/>
    <w:rsid w:val="00217511"/>
    <w:rsid w:val="00217598"/>
    <w:rsid w:val="00217819"/>
    <w:rsid w:val="00217B2F"/>
    <w:rsid w:val="00217E09"/>
    <w:rsid w:val="00221288"/>
    <w:rsid w:val="00221451"/>
    <w:rsid w:val="0022152F"/>
    <w:rsid w:val="00222484"/>
    <w:rsid w:val="0022277B"/>
    <w:rsid w:val="002227A6"/>
    <w:rsid w:val="00222B5A"/>
    <w:rsid w:val="00222CD4"/>
    <w:rsid w:val="0022328D"/>
    <w:rsid w:val="00223403"/>
    <w:rsid w:val="00223E40"/>
    <w:rsid w:val="00223EB1"/>
    <w:rsid w:val="00224672"/>
    <w:rsid w:val="0022505A"/>
    <w:rsid w:val="00225405"/>
    <w:rsid w:val="00225736"/>
    <w:rsid w:val="002264E8"/>
    <w:rsid w:val="00226644"/>
    <w:rsid w:val="002266B5"/>
    <w:rsid w:val="00226800"/>
    <w:rsid w:val="00226F8F"/>
    <w:rsid w:val="00227276"/>
    <w:rsid w:val="002272E1"/>
    <w:rsid w:val="00227A82"/>
    <w:rsid w:val="00227D4A"/>
    <w:rsid w:val="00227E7A"/>
    <w:rsid w:val="002305DA"/>
    <w:rsid w:val="002309C5"/>
    <w:rsid w:val="0023122E"/>
    <w:rsid w:val="00231367"/>
    <w:rsid w:val="002317AB"/>
    <w:rsid w:val="00231D40"/>
    <w:rsid w:val="00232866"/>
    <w:rsid w:val="002328AA"/>
    <w:rsid w:val="00233101"/>
    <w:rsid w:val="002333F2"/>
    <w:rsid w:val="002336A9"/>
    <w:rsid w:val="002345A8"/>
    <w:rsid w:val="00234731"/>
    <w:rsid w:val="00234A38"/>
    <w:rsid w:val="00234EF4"/>
    <w:rsid w:val="0023534C"/>
    <w:rsid w:val="00235361"/>
    <w:rsid w:val="00236086"/>
    <w:rsid w:val="00236C33"/>
    <w:rsid w:val="00236DE7"/>
    <w:rsid w:val="00237111"/>
    <w:rsid w:val="00237EBE"/>
    <w:rsid w:val="002401BC"/>
    <w:rsid w:val="00240F2E"/>
    <w:rsid w:val="00241280"/>
    <w:rsid w:val="002414FF"/>
    <w:rsid w:val="0024167E"/>
    <w:rsid w:val="00241B64"/>
    <w:rsid w:val="00242A19"/>
    <w:rsid w:val="00242B39"/>
    <w:rsid w:val="00242C90"/>
    <w:rsid w:val="00242E8C"/>
    <w:rsid w:val="002431B7"/>
    <w:rsid w:val="0024395D"/>
    <w:rsid w:val="00243F3F"/>
    <w:rsid w:val="00244059"/>
    <w:rsid w:val="0024437A"/>
    <w:rsid w:val="002447D9"/>
    <w:rsid w:val="00245C85"/>
    <w:rsid w:val="00245EB5"/>
    <w:rsid w:val="002461FB"/>
    <w:rsid w:val="00247582"/>
    <w:rsid w:val="00247E74"/>
    <w:rsid w:val="00251C9B"/>
    <w:rsid w:val="00252213"/>
    <w:rsid w:val="002522AF"/>
    <w:rsid w:val="00253200"/>
    <w:rsid w:val="0025321A"/>
    <w:rsid w:val="002532A3"/>
    <w:rsid w:val="00253942"/>
    <w:rsid w:val="0025410E"/>
    <w:rsid w:val="0025476A"/>
    <w:rsid w:val="002547C8"/>
    <w:rsid w:val="00254E32"/>
    <w:rsid w:val="00255149"/>
    <w:rsid w:val="00255676"/>
    <w:rsid w:val="0025587E"/>
    <w:rsid w:val="00256320"/>
    <w:rsid w:val="00256407"/>
    <w:rsid w:val="00256535"/>
    <w:rsid w:val="00256BA3"/>
    <w:rsid w:val="00256D13"/>
    <w:rsid w:val="00256E8E"/>
    <w:rsid w:val="0025711F"/>
    <w:rsid w:val="00257E6D"/>
    <w:rsid w:val="00260141"/>
    <w:rsid w:val="00262207"/>
    <w:rsid w:val="00262B27"/>
    <w:rsid w:val="00262EC3"/>
    <w:rsid w:val="002631C1"/>
    <w:rsid w:val="0026387B"/>
    <w:rsid w:val="0026468A"/>
    <w:rsid w:val="0026482F"/>
    <w:rsid w:val="0026541C"/>
    <w:rsid w:val="0026618E"/>
    <w:rsid w:val="002663CF"/>
    <w:rsid w:val="00266943"/>
    <w:rsid w:val="00267A46"/>
    <w:rsid w:val="00267DDA"/>
    <w:rsid w:val="002701C1"/>
    <w:rsid w:val="002718BF"/>
    <w:rsid w:val="00271B0E"/>
    <w:rsid w:val="00272519"/>
    <w:rsid w:val="0027272A"/>
    <w:rsid w:val="0027298C"/>
    <w:rsid w:val="00273266"/>
    <w:rsid w:val="00273B02"/>
    <w:rsid w:val="00273F23"/>
    <w:rsid w:val="0027450A"/>
    <w:rsid w:val="00274905"/>
    <w:rsid w:val="00274EE9"/>
    <w:rsid w:val="002756F9"/>
    <w:rsid w:val="00275AEE"/>
    <w:rsid w:val="00276C63"/>
    <w:rsid w:val="002771CA"/>
    <w:rsid w:val="002779ED"/>
    <w:rsid w:val="00277D66"/>
    <w:rsid w:val="0028004C"/>
    <w:rsid w:val="002803B1"/>
    <w:rsid w:val="00280D67"/>
    <w:rsid w:val="002811CD"/>
    <w:rsid w:val="002815BD"/>
    <w:rsid w:val="00281E2F"/>
    <w:rsid w:val="00282095"/>
    <w:rsid w:val="002820F2"/>
    <w:rsid w:val="002839B4"/>
    <w:rsid w:val="00283C1D"/>
    <w:rsid w:val="00283ECB"/>
    <w:rsid w:val="0028459C"/>
    <w:rsid w:val="00284D7D"/>
    <w:rsid w:val="00285614"/>
    <w:rsid w:val="0028585C"/>
    <w:rsid w:val="002859BC"/>
    <w:rsid w:val="00286B2C"/>
    <w:rsid w:val="00287D63"/>
    <w:rsid w:val="00287F7C"/>
    <w:rsid w:val="002905C0"/>
    <w:rsid w:val="0029128E"/>
    <w:rsid w:val="0029196F"/>
    <w:rsid w:val="00292FA9"/>
    <w:rsid w:val="002936AF"/>
    <w:rsid w:val="00293E7A"/>
    <w:rsid w:val="00293F21"/>
    <w:rsid w:val="0029497E"/>
    <w:rsid w:val="002950C7"/>
    <w:rsid w:val="002955D2"/>
    <w:rsid w:val="00295987"/>
    <w:rsid w:val="00295B52"/>
    <w:rsid w:val="00295F17"/>
    <w:rsid w:val="00296DC9"/>
    <w:rsid w:val="002A02A6"/>
    <w:rsid w:val="002A081B"/>
    <w:rsid w:val="002A1CA5"/>
    <w:rsid w:val="002A23D8"/>
    <w:rsid w:val="002A2650"/>
    <w:rsid w:val="002A2D72"/>
    <w:rsid w:val="002A35B5"/>
    <w:rsid w:val="002A35D1"/>
    <w:rsid w:val="002A3799"/>
    <w:rsid w:val="002A4A6B"/>
    <w:rsid w:val="002A51CB"/>
    <w:rsid w:val="002A5337"/>
    <w:rsid w:val="002A5FFD"/>
    <w:rsid w:val="002A6005"/>
    <w:rsid w:val="002A6036"/>
    <w:rsid w:val="002A70D6"/>
    <w:rsid w:val="002A74FA"/>
    <w:rsid w:val="002B004D"/>
    <w:rsid w:val="002B06BD"/>
    <w:rsid w:val="002B0714"/>
    <w:rsid w:val="002B0BB2"/>
    <w:rsid w:val="002B0C03"/>
    <w:rsid w:val="002B0F44"/>
    <w:rsid w:val="002B1511"/>
    <w:rsid w:val="002B1D15"/>
    <w:rsid w:val="002B2845"/>
    <w:rsid w:val="002B2A9D"/>
    <w:rsid w:val="002B2B3D"/>
    <w:rsid w:val="002B2F41"/>
    <w:rsid w:val="002B318F"/>
    <w:rsid w:val="002B4465"/>
    <w:rsid w:val="002B4923"/>
    <w:rsid w:val="002B53E3"/>
    <w:rsid w:val="002B5649"/>
    <w:rsid w:val="002B56A2"/>
    <w:rsid w:val="002B5EE9"/>
    <w:rsid w:val="002B6230"/>
    <w:rsid w:val="002B680D"/>
    <w:rsid w:val="002B69D5"/>
    <w:rsid w:val="002B6AA8"/>
    <w:rsid w:val="002B6D84"/>
    <w:rsid w:val="002B6E74"/>
    <w:rsid w:val="002B71FF"/>
    <w:rsid w:val="002C0109"/>
    <w:rsid w:val="002C026D"/>
    <w:rsid w:val="002C0721"/>
    <w:rsid w:val="002C081C"/>
    <w:rsid w:val="002C151B"/>
    <w:rsid w:val="002C1539"/>
    <w:rsid w:val="002C1BAF"/>
    <w:rsid w:val="002C1C7D"/>
    <w:rsid w:val="002C22AD"/>
    <w:rsid w:val="002C2DC0"/>
    <w:rsid w:val="002C504E"/>
    <w:rsid w:val="002C5FBF"/>
    <w:rsid w:val="002C7196"/>
    <w:rsid w:val="002C7522"/>
    <w:rsid w:val="002D057B"/>
    <w:rsid w:val="002D092A"/>
    <w:rsid w:val="002D0D54"/>
    <w:rsid w:val="002D12F0"/>
    <w:rsid w:val="002D14EB"/>
    <w:rsid w:val="002D2377"/>
    <w:rsid w:val="002D2CB0"/>
    <w:rsid w:val="002D2F08"/>
    <w:rsid w:val="002D3593"/>
    <w:rsid w:val="002D37C3"/>
    <w:rsid w:val="002D4F29"/>
    <w:rsid w:val="002D5120"/>
    <w:rsid w:val="002D58FA"/>
    <w:rsid w:val="002D5E26"/>
    <w:rsid w:val="002D5EFD"/>
    <w:rsid w:val="002D5FF4"/>
    <w:rsid w:val="002D6F5B"/>
    <w:rsid w:val="002D7AB4"/>
    <w:rsid w:val="002D7AD1"/>
    <w:rsid w:val="002E08B9"/>
    <w:rsid w:val="002E0D6C"/>
    <w:rsid w:val="002E0E75"/>
    <w:rsid w:val="002E11F1"/>
    <w:rsid w:val="002E1347"/>
    <w:rsid w:val="002E147B"/>
    <w:rsid w:val="002E177F"/>
    <w:rsid w:val="002E180D"/>
    <w:rsid w:val="002E2184"/>
    <w:rsid w:val="002E2448"/>
    <w:rsid w:val="002E2C36"/>
    <w:rsid w:val="002E2F98"/>
    <w:rsid w:val="002E33EB"/>
    <w:rsid w:val="002E4869"/>
    <w:rsid w:val="002E529E"/>
    <w:rsid w:val="002E5620"/>
    <w:rsid w:val="002E5E00"/>
    <w:rsid w:val="002E5E3E"/>
    <w:rsid w:val="002E5F57"/>
    <w:rsid w:val="002E6212"/>
    <w:rsid w:val="002E6310"/>
    <w:rsid w:val="002E694B"/>
    <w:rsid w:val="002E6B26"/>
    <w:rsid w:val="002E72A2"/>
    <w:rsid w:val="002E7AE3"/>
    <w:rsid w:val="002E7C9E"/>
    <w:rsid w:val="002F06B3"/>
    <w:rsid w:val="002F12B0"/>
    <w:rsid w:val="002F19B5"/>
    <w:rsid w:val="002F2ABB"/>
    <w:rsid w:val="002F2B6D"/>
    <w:rsid w:val="002F30D5"/>
    <w:rsid w:val="002F3468"/>
    <w:rsid w:val="002F3A8B"/>
    <w:rsid w:val="002F3EEE"/>
    <w:rsid w:val="002F4C93"/>
    <w:rsid w:val="002F60C3"/>
    <w:rsid w:val="002F61B3"/>
    <w:rsid w:val="002F6628"/>
    <w:rsid w:val="002F6E59"/>
    <w:rsid w:val="002F7568"/>
    <w:rsid w:val="002F75B1"/>
    <w:rsid w:val="002F7E07"/>
    <w:rsid w:val="00300098"/>
    <w:rsid w:val="0030077A"/>
    <w:rsid w:val="003007C6"/>
    <w:rsid w:val="00300A97"/>
    <w:rsid w:val="00301ED7"/>
    <w:rsid w:val="00302F3C"/>
    <w:rsid w:val="00303191"/>
    <w:rsid w:val="003035D7"/>
    <w:rsid w:val="00303F7F"/>
    <w:rsid w:val="00304570"/>
    <w:rsid w:val="003045C4"/>
    <w:rsid w:val="00304AF6"/>
    <w:rsid w:val="003054C7"/>
    <w:rsid w:val="003060B2"/>
    <w:rsid w:val="00306957"/>
    <w:rsid w:val="00306B85"/>
    <w:rsid w:val="00306F4D"/>
    <w:rsid w:val="0030712B"/>
    <w:rsid w:val="0030712D"/>
    <w:rsid w:val="0030735E"/>
    <w:rsid w:val="0030779C"/>
    <w:rsid w:val="00310BFD"/>
    <w:rsid w:val="003129C9"/>
    <w:rsid w:val="00312E12"/>
    <w:rsid w:val="00313591"/>
    <w:rsid w:val="00313DAB"/>
    <w:rsid w:val="00314569"/>
    <w:rsid w:val="00314FC2"/>
    <w:rsid w:val="003152DF"/>
    <w:rsid w:val="00315A63"/>
    <w:rsid w:val="00315EB6"/>
    <w:rsid w:val="003164BE"/>
    <w:rsid w:val="003164DA"/>
    <w:rsid w:val="0031684A"/>
    <w:rsid w:val="00316FB3"/>
    <w:rsid w:val="0031741E"/>
    <w:rsid w:val="00317539"/>
    <w:rsid w:val="00320984"/>
    <w:rsid w:val="00320FE7"/>
    <w:rsid w:val="0032120A"/>
    <w:rsid w:val="00321CF8"/>
    <w:rsid w:val="0032291D"/>
    <w:rsid w:val="00323216"/>
    <w:rsid w:val="003238FA"/>
    <w:rsid w:val="00323B28"/>
    <w:rsid w:val="00323F5B"/>
    <w:rsid w:val="00324A79"/>
    <w:rsid w:val="00325004"/>
    <w:rsid w:val="00325845"/>
    <w:rsid w:val="00326B90"/>
    <w:rsid w:val="00326C5D"/>
    <w:rsid w:val="0032707F"/>
    <w:rsid w:val="00327350"/>
    <w:rsid w:val="00327810"/>
    <w:rsid w:val="00327A8C"/>
    <w:rsid w:val="003300CD"/>
    <w:rsid w:val="00330127"/>
    <w:rsid w:val="003303F7"/>
    <w:rsid w:val="00330466"/>
    <w:rsid w:val="00330546"/>
    <w:rsid w:val="003309EF"/>
    <w:rsid w:val="003317E9"/>
    <w:rsid w:val="00331AA0"/>
    <w:rsid w:val="00332067"/>
    <w:rsid w:val="003322DF"/>
    <w:rsid w:val="00332349"/>
    <w:rsid w:val="00332808"/>
    <w:rsid w:val="00332937"/>
    <w:rsid w:val="00332B0B"/>
    <w:rsid w:val="00332FE6"/>
    <w:rsid w:val="00334629"/>
    <w:rsid w:val="00334D67"/>
    <w:rsid w:val="00334F35"/>
    <w:rsid w:val="00336970"/>
    <w:rsid w:val="0033702E"/>
    <w:rsid w:val="003371E3"/>
    <w:rsid w:val="00337297"/>
    <w:rsid w:val="00337AFA"/>
    <w:rsid w:val="00337FD9"/>
    <w:rsid w:val="0034010E"/>
    <w:rsid w:val="00340267"/>
    <w:rsid w:val="0034088C"/>
    <w:rsid w:val="00341099"/>
    <w:rsid w:val="003412C6"/>
    <w:rsid w:val="00342391"/>
    <w:rsid w:val="00342506"/>
    <w:rsid w:val="003429DF"/>
    <w:rsid w:val="0034313D"/>
    <w:rsid w:val="00343D1B"/>
    <w:rsid w:val="003446F1"/>
    <w:rsid w:val="00345357"/>
    <w:rsid w:val="00345843"/>
    <w:rsid w:val="00345A91"/>
    <w:rsid w:val="00345AF1"/>
    <w:rsid w:val="00346126"/>
    <w:rsid w:val="00346A47"/>
    <w:rsid w:val="00346C73"/>
    <w:rsid w:val="00346ECC"/>
    <w:rsid w:val="00347000"/>
    <w:rsid w:val="003471CA"/>
    <w:rsid w:val="003476BF"/>
    <w:rsid w:val="00347790"/>
    <w:rsid w:val="003478CF"/>
    <w:rsid w:val="00347A0E"/>
    <w:rsid w:val="00347E45"/>
    <w:rsid w:val="00347E58"/>
    <w:rsid w:val="00350326"/>
    <w:rsid w:val="003505FE"/>
    <w:rsid w:val="00350766"/>
    <w:rsid w:val="00350B64"/>
    <w:rsid w:val="00350CC9"/>
    <w:rsid w:val="00350E56"/>
    <w:rsid w:val="00351847"/>
    <w:rsid w:val="003518DA"/>
    <w:rsid w:val="00351A2B"/>
    <w:rsid w:val="0035205E"/>
    <w:rsid w:val="00352178"/>
    <w:rsid w:val="0035266B"/>
    <w:rsid w:val="00352AE6"/>
    <w:rsid w:val="00352B91"/>
    <w:rsid w:val="003532A3"/>
    <w:rsid w:val="003536E6"/>
    <w:rsid w:val="00353F51"/>
    <w:rsid w:val="00354450"/>
    <w:rsid w:val="003548E4"/>
    <w:rsid w:val="00354E9C"/>
    <w:rsid w:val="00355823"/>
    <w:rsid w:val="00355C3C"/>
    <w:rsid w:val="00355C64"/>
    <w:rsid w:val="00356365"/>
    <w:rsid w:val="00356B61"/>
    <w:rsid w:val="00356CB0"/>
    <w:rsid w:val="00360A0E"/>
    <w:rsid w:val="00360B08"/>
    <w:rsid w:val="00360C69"/>
    <w:rsid w:val="00360D5B"/>
    <w:rsid w:val="00361391"/>
    <w:rsid w:val="00361670"/>
    <w:rsid w:val="00361FB2"/>
    <w:rsid w:val="0036203F"/>
    <w:rsid w:val="00362801"/>
    <w:rsid w:val="00362A8A"/>
    <w:rsid w:val="00362AE9"/>
    <w:rsid w:val="00362BF3"/>
    <w:rsid w:val="00362F52"/>
    <w:rsid w:val="0036377D"/>
    <w:rsid w:val="00363CFC"/>
    <w:rsid w:val="00363D8C"/>
    <w:rsid w:val="003647B3"/>
    <w:rsid w:val="00364D5E"/>
    <w:rsid w:val="0036538F"/>
    <w:rsid w:val="003658B9"/>
    <w:rsid w:val="0036596F"/>
    <w:rsid w:val="00365CA7"/>
    <w:rsid w:val="003661E4"/>
    <w:rsid w:val="00366386"/>
    <w:rsid w:val="0036671B"/>
    <w:rsid w:val="003669E0"/>
    <w:rsid w:val="00366A44"/>
    <w:rsid w:val="00366B9F"/>
    <w:rsid w:val="00366F60"/>
    <w:rsid w:val="003671FD"/>
    <w:rsid w:val="00367CC1"/>
    <w:rsid w:val="00367FF2"/>
    <w:rsid w:val="00370025"/>
    <w:rsid w:val="003701B6"/>
    <w:rsid w:val="00370979"/>
    <w:rsid w:val="00372434"/>
    <w:rsid w:val="003734EE"/>
    <w:rsid w:val="00373C9F"/>
    <w:rsid w:val="00374750"/>
    <w:rsid w:val="00374881"/>
    <w:rsid w:val="0037670A"/>
    <w:rsid w:val="00376B8B"/>
    <w:rsid w:val="00377118"/>
    <w:rsid w:val="003778BC"/>
    <w:rsid w:val="00377AD1"/>
    <w:rsid w:val="00377E72"/>
    <w:rsid w:val="003800F4"/>
    <w:rsid w:val="003805DD"/>
    <w:rsid w:val="0038119F"/>
    <w:rsid w:val="00381ACF"/>
    <w:rsid w:val="003820F9"/>
    <w:rsid w:val="003826D2"/>
    <w:rsid w:val="0038271A"/>
    <w:rsid w:val="003827FF"/>
    <w:rsid w:val="003837DC"/>
    <w:rsid w:val="00383BD9"/>
    <w:rsid w:val="00383D64"/>
    <w:rsid w:val="003851FD"/>
    <w:rsid w:val="003869C9"/>
    <w:rsid w:val="00386B58"/>
    <w:rsid w:val="00387B4F"/>
    <w:rsid w:val="0039088A"/>
    <w:rsid w:val="00390B9A"/>
    <w:rsid w:val="003911B7"/>
    <w:rsid w:val="00391251"/>
    <w:rsid w:val="003916C7"/>
    <w:rsid w:val="0039188B"/>
    <w:rsid w:val="003920D5"/>
    <w:rsid w:val="00392211"/>
    <w:rsid w:val="00392D35"/>
    <w:rsid w:val="00393263"/>
    <w:rsid w:val="003932EC"/>
    <w:rsid w:val="003934E9"/>
    <w:rsid w:val="00393F46"/>
    <w:rsid w:val="00394B67"/>
    <w:rsid w:val="00394CF3"/>
    <w:rsid w:val="0039511A"/>
    <w:rsid w:val="0039540D"/>
    <w:rsid w:val="00395B2A"/>
    <w:rsid w:val="00395F08"/>
    <w:rsid w:val="00396838"/>
    <w:rsid w:val="00396EB6"/>
    <w:rsid w:val="00397088"/>
    <w:rsid w:val="003A04A2"/>
    <w:rsid w:val="003A0B04"/>
    <w:rsid w:val="003A1076"/>
    <w:rsid w:val="003A148B"/>
    <w:rsid w:val="003A1CC9"/>
    <w:rsid w:val="003A1DE0"/>
    <w:rsid w:val="003A1E04"/>
    <w:rsid w:val="003A2EBB"/>
    <w:rsid w:val="003A303A"/>
    <w:rsid w:val="003A3960"/>
    <w:rsid w:val="003A4CBD"/>
    <w:rsid w:val="003A4D06"/>
    <w:rsid w:val="003A5608"/>
    <w:rsid w:val="003A58A2"/>
    <w:rsid w:val="003A6FDE"/>
    <w:rsid w:val="003A74D2"/>
    <w:rsid w:val="003A767A"/>
    <w:rsid w:val="003B0177"/>
    <w:rsid w:val="003B023B"/>
    <w:rsid w:val="003B0257"/>
    <w:rsid w:val="003B0D8A"/>
    <w:rsid w:val="003B0FD4"/>
    <w:rsid w:val="003B1164"/>
    <w:rsid w:val="003B1DD3"/>
    <w:rsid w:val="003B1E90"/>
    <w:rsid w:val="003B2F66"/>
    <w:rsid w:val="003B3226"/>
    <w:rsid w:val="003B3727"/>
    <w:rsid w:val="003B396B"/>
    <w:rsid w:val="003B3EBA"/>
    <w:rsid w:val="003B4120"/>
    <w:rsid w:val="003B4C5F"/>
    <w:rsid w:val="003B4E3F"/>
    <w:rsid w:val="003B5A2C"/>
    <w:rsid w:val="003B65FF"/>
    <w:rsid w:val="003B6832"/>
    <w:rsid w:val="003B6880"/>
    <w:rsid w:val="003B7269"/>
    <w:rsid w:val="003B7426"/>
    <w:rsid w:val="003B772B"/>
    <w:rsid w:val="003B7D79"/>
    <w:rsid w:val="003C0CDD"/>
    <w:rsid w:val="003C15BB"/>
    <w:rsid w:val="003C17B4"/>
    <w:rsid w:val="003C18A6"/>
    <w:rsid w:val="003C1FCA"/>
    <w:rsid w:val="003C2417"/>
    <w:rsid w:val="003C30F0"/>
    <w:rsid w:val="003C3400"/>
    <w:rsid w:val="003C341A"/>
    <w:rsid w:val="003C3895"/>
    <w:rsid w:val="003C3CAD"/>
    <w:rsid w:val="003C3D70"/>
    <w:rsid w:val="003C46DF"/>
    <w:rsid w:val="003C47E9"/>
    <w:rsid w:val="003C5358"/>
    <w:rsid w:val="003C5836"/>
    <w:rsid w:val="003C617F"/>
    <w:rsid w:val="003C63E0"/>
    <w:rsid w:val="003C6483"/>
    <w:rsid w:val="003C6739"/>
    <w:rsid w:val="003C6C40"/>
    <w:rsid w:val="003C6DEA"/>
    <w:rsid w:val="003C72C5"/>
    <w:rsid w:val="003C7328"/>
    <w:rsid w:val="003C7888"/>
    <w:rsid w:val="003C78B7"/>
    <w:rsid w:val="003C7C10"/>
    <w:rsid w:val="003D0401"/>
    <w:rsid w:val="003D0806"/>
    <w:rsid w:val="003D08BE"/>
    <w:rsid w:val="003D0A1F"/>
    <w:rsid w:val="003D0F2E"/>
    <w:rsid w:val="003D13C0"/>
    <w:rsid w:val="003D1513"/>
    <w:rsid w:val="003D15A6"/>
    <w:rsid w:val="003D1DEB"/>
    <w:rsid w:val="003D2838"/>
    <w:rsid w:val="003D2C68"/>
    <w:rsid w:val="003D2E8A"/>
    <w:rsid w:val="003D2F3B"/>
    <w:rsid w:val="003D3662"/>
    <w:rsid w:val="003D3882"/>
    <w:rsid w:val="003D3F21"/>
    <w:rsid w:val="003D423B"/>
    <w:rsid w:val="003D425E"/>
    <w:rsid w:val="003D4B45"/>
    <w:rsid w:val="003D538B"/>
    <w:rsid w:val="003D591C"/>
    <w:rsid w:val="003D5D07"/>
    <w:rsid w:val="003D66C5"/>
    <w:rsid w:val="003D7072"/>
    <w:rsid w:val="003D73DB"/>
    <w:rsid w:val="003D73F5"/>
    <w:rsid w:val="003D78FE"/>
    <w:rsid w:val="003D7CF7"/>
    <w:rsid w:val="003E03CC"/>
    <w:rsid w:val="003E1618"/>
    <w:rsid w:val="003E1DDD"/>
    <w:rsid w:val="003E24C7"/>
    <w:rsid w:val="003E2ADD"/>
    <w:rsid w:val="003E2B59"/>
    <w:rsid w:val="003E2DD6"/>
    <w:rsid w:val="003E31FC"/>
    <w:rsid w:val="003E3648"/>
    <w:rsid w:val="003E3A20"/>
    <w:rsid w:val="003E3B91"/>
    <w:rsid w:val="003E3F52"/>
    <w:rsid w:val="003E4D41"/>
    <w:rsid w:val="003E5133"/>
    <w:rsid w:val="003E5661"/>
    <w:rsid w:val="003E5779"/>
    <w:rsid w:val="003E6F70"/>
    <w:rsid w:val="003E7634"/>
    <w:rsid w:val="003E7B6A"/>
    <w:rsid w:val="003E7F88"/>
    <w:rsid w:val="003F0A30"/>
    <w:rsid w:val="003F1CCB"/>
    <w:rsid w:val="003F2706"/>
    <w:rsid w:val="003F35EA"/>
    <w:rsid w:val="003F37F0"/>
    <w:rsid w:val="003F3E59"/>
    <w:rsid w:val="003F44D4"/>
    <w:rsid w:val="003F467C"/>
    <w:rsid w:val="003F46AA"/>
    <w:rsid w:val="003F4A6E"/>
    <w:rsid w:val="003F4E9B"/>
    <w:rsid w:val="003F53A2"/>
    <w:rsid w:val="003F597B"/>
    <w:rsid w:val="003F5EF0"/>
    <w:rsid w:val="003F6253"/>
    <w:rsid w:val="003F6EAE"/>
    <w:rsid w:val="003F6F37"/>
    <w:rsid w:val="003F716B"/>
    <w:rsid w:val="003F726D"/>
    <w:rsid w:val="003F7FDF"/>
    <w:rsid w:val="00400EED"/>
    <w:rsid w:val="0040179E"/>
    <w:rsid w:val="00401887"/>
    <w:rsid w:val="00402D6F"/>
    <w:rsid w:val="00404228"/>
    <w:rsid w:val="0040457E"/>
    <w:rsid w:val="0040461E"/>
    <w:rsid w:val="0040529D"/>
    <w:rsid w:val="004052B4"/>
    <w:rsid w:val="004054BB"/>
    <w:rsid w:val="00405554"/>
    <w:rsid w:val="00405671"/>
    <w:rsid w:val="00405673"/>
    <w:rsid w:val="00406080"/>
    <w:rsid w:val="004061AD"/>
    <w:rsid w:val="004065FD"/>
    <w:rsid w:val="00407EE4"/>
    <w:rsid w:val="00410914"/>
    <w:rsid w:val="00410D19"/>
    <w:rsid w:val="00410E36"/>
    <w:rsid w:val="00410F1E"/>
    <w:rsid w:val="0041276A"/>
    <w:rsid w:val="00412D71"/>
    <w:rsid w:val="00413079"/>
    <w:rsid w:val="00413726"/>
    <w:rsid w:val="0041379E"/>
    <w:rsid w:val="00413E39"/>
    <w:rsid w:val="00414579"/>
    <w:rsid w:val="00415B6C"/>
    <w:rsid w:val="00415C9E"/>
    <w:rsid w:val="00415E17"/>
    <w:rsid w:val="00417565"/>
    <w:rsid w:val="00417AFD"/>
    <w:rsid w:val="00417DA6"/>
    <w:rsid w:val="004200D5"/>
    <w:rsid w:val="004205DA"/>
    <w:rsid w:val="00421DDF"/>
    <w:rsid w:val="00421F01"/>
    <w:rsid w:val="004222DC"/>
    <w:rsid w:val="0042247D"/>
    <w:rsid w:val="004228BB"/>
    <w:rsid w:val="004232B9"/>
    <w:rsid w:val="004233A5"/>
    <w:rsid w:val="00423B2F"/>
    <w:rsid w:val="004240B0"/>
    <w:rsid w:val="00424251"/>
    <w:rsid w:val="004246C2"/>
    <w:rsid w:val="00424746"/>
    <w:rsid w:val="00424D5A"/>
    <w:rsid w:val="00424F79"/>
    <w:rsid w:val="0042570D"/>
    <w:rsid w:val="00425717"/>
    <w:rsid w:val="00425DC0"/>
    <w:rsid w:val="00425EDA"/>
    <w:rsid w:val="004260AF"/>
    <w:rsid w:val="004272C7"/>
    <w:rsid w:val="00427378"/>
    <w:rsid w:val="00430050"/>
    <w:rsid w:val="00430761"/>
    <w:rsid w:val="00430AE4"/>
    <w:rsid w:val="00430D78"/>
    <w:rsid w:val="00431AA8"/>
    <w:rsid w:val="00431B0E"/>
    <w:rsid w:val="00431BCE"/>
    <w:rsid w:val="00432126"/>
    <w:rsid w:val="00432A4E"/>
    <w:rsid w:val="00432B32"/>
    <w:rsid w:val="00432C79"/>
    <w:rsid w:val="004332AB"/>
    <w:rsid w:val="004341E1"/>
    <w:rsid w:val="0043462A"/>
    <w:rsid w:val="00435551"/>
    <w:rsid w:val="00435CF5"/>
    <w:rsid w:val="00436039"/>
    <w:rsid w:val="004361B0"/>
    <w:rsid w:val="00436502"/>
    <w:rsid w:val="00436B9B"/>
    <w:rsid w:val="0043705F"/>
    <w:rsid w:val="0043723B"/>
    <w:rsid w:val="004377E4"/>
    <w:rsid w:val="00437993"/>
    <w:rsid w:val="0044046E"/>
    <w:rsid w:val="004409C9"/>
    <w:rsid w:val="00440CBB"/>
    <w:rsid w:val="00440FEA"/>
    <w:rsid w:val="0044193E"/>
    <w:rsid w:val="004421EF"/>
    <w:rsid w:val="00442C6A"/>
    <w:rsid w:val="00442CDA"/>
    <w:rsid w:val="0044328A"/>
    <w:rsid w:val="00443769"/>
    <w:rsid w:val="00443C11"/>
    <w:rsid w:val="00444014"/>
    <w:rsid w:val="00444C5B"/>
    <w:rsid w:val="00444C82"/>
    <w:rsid w:val="00445101"/>
    <w:rsid w:val="00445238"/>
    <w:rsid w:val="004456FD"/>
    <w:rsid w:val="00445752"/>
    <w:rsid w:val="00446717"/>
    <w:rsid w:val="004473E2"/>
    <w:rsid w:val="00450E50"/>
    <w:rsid w:val="00451ADD"/>
    <w:rsid w:val="00451CBE"/>
    <w:rsid w:val="00451FEF"/>
    <w:rsid w:val="004523E7"/>
    <w:rsid w:val="00452A2C"/>
    <w:rsid w:val="0045314E"/>
    <w:rsid w:val="00453F39"/>
    <w:rsid w:val="00454168"/>
    <w:rsid w:val="0045483C"/>
    <w:rsid w:val="004553D2"/>
    <w:rsid w:val="00455B5C"/>
    <w:rsid w:val="00455ED1"/>
    <w:rsid w:val="00456478"/>
    <w:rsid w:val="004565C8"/>
    <w:rsid w:val="00456663"/>
    <w:rsid w:val="004572BF"/>
    <w:rsid w:val="00457768"/>
    <w:rsid w:val="004578DD"/>
    <w:rsid w:val="00460754"/>
    <w:rsid w:val="00460846"/>
    <w:rsid w:val="0046168A"/>
    <w:rsid w:val="004622F9"/>
    <w:rsid w:val="004625B7"/>
    <w:rsid w:val="00462B9B"/>
    <w:rsid w:val="0046300F"/>
    <w:rsid w:val="00463064"/>
    <w:rsid w:val="00463423"/>
    <w:rsid w:val="00463A3F"/>
    <w:rsid w:val="004644A0"/>
    <w:rsid w:val="00464883"/>
    <w:rsid w:val="004649C4"/>
    <w:rsid w:val="00464E24"/>
    <w:rsid w:val="00464E8E"/>
    <w:rsid w:val="00465630"/>
    <w:rsid w:val="00465B81"/>
    <w:rsid w:val="004661B4"/>
    <w:rsid w:val="004662A7"/>
    <w:rsid w:val="00466493"/>
    <w:rsid w:val="0046679E"/>
    <w:rsid w:val="00466935"/>
    <w:rsid w:val="00467528"/>
    <w:rsid w:val="00467570"/>
    <w:rsid w:val="0047072B"/>
    <w:rsid w:val="00470731"/>
    <w:rsid w:val="00470874"/>
    <w:rsid w:val="00471BFA"/>
    <w:rsid w:val="00471FFD"/>
    <w:rsid w:val="00472FB5"/>
    <w:rsid w:val="00473D1A"/>
    <w:rsid w:val="00473E4A"/>
    <w:rsid w:val="004758BD"/>
    <w:rsid w:val="00476B7B"/>
    <w:rsid w:val="00476CF7"/>
    <w:rsid w:val="0047727D"/>
    <w:rsid w:val="0047763C"/>
    <w:rsid w:val="004776D9"/>
    <w:rsid w:val="00477F0E"/>
    <w:rsid w:val="004808E1"/>
    <w:rsid w:val="00481A7B"/>
    <w:rsid w:val="00481CD3"/>
    <w:rsid w:val="00482852"/>
    <w:rsid w:val="00482E54"/>
    <w:rsid w:val="004833FE"/>
    <w:rsid w:val="00484010"/>
    <w:rsid w:val="00484047"/>
    <w:rsid w:val="00484571"/>
    <w:rsid w:val="0048467A"/>
    <w:rsid w:val="00484DCE"/>
    <w:rsid w:val="00486194"/>
    <w:rsid w:val="0048622E"/>
    <w:rsid w:val="00487E82"/>
    <w:rsid w:val="00490568"/>
    <w:rsid w:val="00490667"/>
    <w:rsid w:val="00490889"/>
    <w:rsid w:val="00490C12"/>
    <w:rsid w:val="00491279"/>
    <w:rsid w:val="00491D02"/>
    <w:rsid w:val="00492F64"/>
    <w:rsid w:val="00493CAA"/>
    <w:rsid w:val="00493D6E"/>
    <w:rsid w:val="00493F5B"/>
    <w:rsid w:val="0049531F"/>
    <w:rsid w:val="00495BA9"/>
    <w:rsid w:val="00496ACF"/>
    <w:rsid w:val="00496DA1"/>
    <w:rsid w:val="00496E37"/>
    <w:rsid w:val="0049719E"/>
    <w:rsid w:val="00497A66"/>
    <w:rsid w:val="00497B12"/>
    <w:rsid w:val="004A00D5"/>
    <w:rsid w:val="004A04C7"/>
    <w:rsid w:val="004A04D2"/>
    <w:rsid w:val="004A04E1"/>
    <w:rsid w:val="004A08AA"/>
    <w:rsid w:val="004A1A72"/>
    <w:rsid w:val="004A21AE"/>
    <w:rsid w:val="004A2F33"/>
    <w:rsid w:val="004A30E5"/>
    <w:rsid w:val="004A35CB"/>
    <w:rsid w:val="004A3B95"/>
    <w:rsid w:val="004A4629"/>
    <w:rsid w:val="004A4660"/>
    <w:rsid w:val="004A4B49"/>
    <w:rsid w:val="004A5249"/>
    <w:rsid w:val="004A5477"/>
    <w:rsid w:val="004A5755"/>
    <w:rsid w:val="004A60E7"/>
    <w:rsid w:val="004A74A2"/>
    <w:rsid w:val="004A74F7"/>
    <w:rsid w:val="004B037D"/>
    <w:rsid w:val="004B0E4A"/>
    <w:rsid w:val="004B1CB3"/>
    <w:rsid w:val="004B224C"/>
    <w:rsid w:val="004B3AF5"/>
    <w:rsid w:val="004B3C90"/>
    <w:rsid w:val="004B46F8"/>
    <w:rsid w:val="004B5337"/>
    <w:rsid w:val="004B5901"/>
    <w:rsid w:val="004B5958"/>
    <w:rsid w:val="004B5A8A"/>
    <w:rsid w:val="004B5C07"/>
    <w:rsid w:val="004B5D13"/>
    <w:rsid w:val="004B7437"/>
    <w:rsid w:val="004B7649"/>
    <w:rsid w:val="004B7B98"/>
    <w:rsid w:val="004C0053"/>
    <w:rsid w:val="004C0BCC"/>
    <w:rsid w:val="004C13C5"/>
    <w:rsid w:val="004C144B"/>
    <w:rsid w:val="004C19E3"/>
    <w:rsid w:val="004C240F"/>
    <w:rsid w:val="004C2E85"/>
    <w:rsid w:val="004C39A7"/>
    <w:rsid w:val="004C3B4C"/>
    <w:rsid w:val="004C3D8D"/>
    <w:rsid w:val="004C3DA4"/>
    <w:rsid w:val="004C429C"/>
    <w:rsid w:val="004C432B"/>
    <w:rsid w:val="004C4825"/>
    <w:rsid w:val="004C4F3D"/>
    <w:rsid w:val="004C5849"/>
    <w:rsid w:val="004C5FA5"/>
    <w:rsid w:val="004C60E3"/>
    <w:rsid w:val="004C64F1"/>
    <w:rsid w:val="004C6C89"/>
    <w:rsid w:val="004C7E68"/>
    <w:rsid w:val="004C7F33"/>
    <w:rsid w:val="004D0D1C"/>
    <w:rsid w:val="004D0DFB"/>
    <w:rsid w:val="004D0EDB"/>
    <w:rsid w:val="004D154A"/>
    <w:rsid w:val="004D2C5B"/>
    <w:rsid w:val="004D342E"/>
    <w:rsid w:val="004D36D4"/>
    <w:rsid w:val="004D39F9"/>
    <w:rsid w:val="004D4290"/>
    <w:rsid w:val="004D42B3"/>
    <w:rsid w:val="004D4B23"/>
    <w:rsid w:val="004D4D9D"/>
    <w:rsid w:val="004D6659"/>
    <w:rsid w:val="004D7730"/>
    <w:rsid w:val="004D7E3A"/>
    <w:rsid w:val="004E00A2"/>
    <w:rsid w:val="004E0190"/>
    <w:rsid w:val="004E19F6"/>
    <w:rsid w:val="004E26A1"/>
    <w:rsid w:val="004E3FE2"/>
    <w:rsid w:val="004E42A1"/>
    <w:rsid w:val="004E4342"/>
    <w:rsid w:val="004E4979"/>
    <w:rsid w:val="004E4A67"/>
    <w:rsid w:val="004E4A98"/>
    <w:rsid w:val="004E5390"/>
    <w:rsid w:val="004E551B"/>
    <w:rsid w:val="004E5AAC"/>
    <w:rsid w:val="004E622B"/>
    <w:rsid w:val="004E69DD"/>
    <w:rsid w:val="004E776B"/>
    <w:rsid w:val="004E7855"/>
    <w:rsid w:val="004E7B1C"/>
    <w:rsid w:val="004F0265"/>
    <w:rsid w:val="004F085B"/>
    <w:rsid w:val="004F0A32"/>
    <w:rsid w:val="004F118C"/>
    <w:rsid w:val="004F1BEF"/>
    <w:rsid w:val="004F20A2"/>
    <w:rsid w:val="004F23D9"/>
    <w:rsid w:val="004F30FE"/>
    <w:rsid w:val="004F3942"/>
    <w:rsid w:val="004F4860"/>
    <w:rsid w:val="004F4FBE"/>
    <w:rsid w:val="004F5445"/>
    <w:rsid w:val="004F5826"/>
    <w:rsid w:val="004F6DCD"/>
    <w:rsid w:val="004F709E"/>
    <w:rsid w:val="005004CF"/>
    <w:rsid w:val="0050071B"/>
    <w:rsid w:val="00500912"/>
    <w:rsid w:val="0050091F"/>
    <w:rsid w:val="00500E40"/>
    <w:rsid w:val="00500EBA"/>
    <w:rsid w:val="005010F1"/>
    <w:rsid w:val="00501154"/>
    <w:rsid w:val="005017E3"/>
    <w:rsid w:val="00501C63"/>
    <w:rsid w:val="005024CE"/>
    <w:rsid w:val="00502574"/>
    <w:rsid w:val="00502B7E"/>
    <w:rsid w:val="00502BA2"/>
    <w:rsid w:val="00502C16"/>
    <w:rsid w:val="005040DF"/>
    <w:rsid w:val="00504166"/>
    <w:rsid w:val="00504410"/>
    <w:rsid w:val="005047BC"/>
    <w:rsid w:val="00504FA1"/>
    <w:rsid w:val="00504FC5"/>
    <w:rsid w:val="0050520A"/>
    <w:rsid w:val="005057D8"/>
    <w:rsid w:val="00505BC5"/>
    <w:rsid w:val="0050610D"/>
    <w:rsid w:val="0050679C"/>
    <w:rsid w:val="00506AAD"/>
    <w:rsid w:val="00506C6C"/>
    <w:rsid w:val="0050711F"/>
    <w:rsid w:val="00507222"/>
    <w:rsid w:val="00507341"/>
    <w:rsid w:val="00507523"/>
    <w:rsid w:val="005076B0"/>
    <w:rsid w:val="00507848"/>
    <w:rsid w:val="00507B6C"/>
    <w:rsid w:val="00510540"/>
    <w:rsid w:val="00510EE4"/>
    <w:rsid w:val="00511637"/>
    <w:rsid w:val="00511B38"/>
    <w:rsid w:val="00511BFF"/>
    <w:rsid w:val="00511DE7"/>
    <w:rsid w:val="00511EC3"/>
    <w:rsid w:val="00512E2C"/>
    <w:rsid w:val="00513BCD"/>
    <w:rsid w:val="00514007"/>
    <w:rsid w:val="00514187"/>
    <w:rsid w:val="005143DD"/>
    <w:rsid w:val="00514584"/>
    <w:rsid w:val="00514730"/>
    <w:rsid w:val="00514974"/>
    <w:rsid w:val="005149A5"/>
    <w:rsid w:val="00514D2D"/>
    <w:rsid w:val="00514EE4"/>
    <w:rsid w:val="00515086"/>
    <w:rsid w:val="005151C0"/>
    <w:rsid w:val="005156A9"/>
    <w:rsid w:val="00515B5D"/>
    <w:rsid w:val="005169DC"/>
    <w:rsid w:val="00516F45"/>
    <w:rsid w:val="00517550"/>
    <w:rsid w:val="00517994"/>
    <w:rsid w:val="00517F51"/>
    <w:rsid w:val="0052013A"/>
    <w:rsid w:val="0052085D"/>
    <w:rsid w:val="00520CF3"/>
    <w:rsid w:val="00520D48"/>
    <w:rsid w:val="00521833"/>
    <w:rsid w:val="00521C9D"/>
    <w:rsid w:val="00521D26"/>
    <w:rsid w:val="005226D6"/>
    <w:rsid w:val="005229D9"/>
    <w:rsid w:val="00522E1B"/>
    <w:rsid w:val="00522F27"/>
    <w:rsid w:val="00522F8E"/>
    <w:rsid w:val="00523325"/>
    <w:rsid w:val="00523B9C"/>
    <w:rsid w:val="00523DDB"/>
    <w:rsid w:val="0052421B"/>
    <w:rsid w:val="005247AB"/>
    <w:rsid w:val="0052534D"/>
    <w:rsid w:val="00525874"/>
    <w:rsid w:val="00525917"/>
    <w:rsid w:val="005259DB"/>
    <w:rsid w:val="00525E4C"/>
    <w:rsid w:val="005262ED"/>
    <w:rsid w:val="00526472"/>
    <w:rsid w:val="005266B1"/>
    <w:rsid w:val="00526F07"/>
    <w:rsid w:val="00527518"/>
    <w:rsid w:val="00527814"/>
    <w:rsid w:val="00527D96"/>
    <w:rsid w:val="00527E27"/>
    <w:rsid w:val="005306D0"/>
    <w:rsid w:val="00530E07"/>
    <w:rsid w:val="00531018"/>
    <w:rsid w:val="00531032"/>
    <w:rsid w:val="005313DB"/>
    <w:rsid w:val="00531EDB"/>
    <w:rsid w:val="00532854"/>
    <w:rsid w:val="00532E78"/>
    <w:rsid w:val="00533D0E"/>
    <w:rsid w:val="00533DDB"/>
    <w:rsid w:val="00533DF3"/>
    <w:rsid w:val="00533FC5"/>
    <w:rsid w:val="005350E6"/>
    <w:rsid w:val="005357E3"/>
    <w:rsid w:val="005357F6"/>
    <w:rsid w:val="005358D9"/>
    <w:rsid w:val="00540366"/>
    <w:rsid w:val="00540446"/>
    <w:rsid w:val="0054094B"/>
    <w:rsid w:val="0054100F"/>
    <w:rsid w:val="005419FD"/>
    <w:rsid w:val="00543351"/>
    <w:rsid w:val="00543792"/>
    <w:rsid w:val="005439B9"/>
    <w:rsid w:val="00543DDD"/>
    <w:rsid w:val="00543DE1"/>
    <w:rsid w:val="005441D9"/>
    <w:rsid w:val="00544201"/>
    <w:rsid w:val="0054448F"/>
    <w:rsid w:val="00544AA9"/>
    <w:rsid w:val="00545487"/>
    <w:rsid w:val="00545A8F"/>
    <w:rsid w:val="00545CD7"/>
    <w:rsid w:val="005468F9"/>
    <w:rsid w:val="00547012"/>
    <w:rsid w:val="005477B6"/>
    <w:rsid w:val="0054791A"/>
    <w:rsid w:val="00547F59"/>
    <w:rsid w:val="005505EC"/>
    <w:rsid w:val="0055117B"/>
    <w:rsid w:val="00551521"/>
    <w:rsid w:val="00551932"/>
    <w:rsid w:val="00551A57"/>
    <w:rsid w:val="00551DB0"/>
    <w:rsid w:val="00551FC9"/>
    <w:rsid w:val="00552695"/>
    <w:rsid w:val="005528DF"/>
    <w:rsid w:val="00552A18"/>
    <w:rsid w:val="00553991"/>
    <w:rsid w:val="00553A93"/>
    <w:rsid w:val="00553B1A"/>
    <w:rsid w:val="00554076"/>
    <w:rsid w:val="005540BE"/>
    <w:rsid w:val="005549A7"/>
    <w:rsid w:val="00554C81"/>
    <w:rsid w:val="00554EB8"/>
    <w:rsid w:val="00554FEB"/>
    <w:rsid w:val="00555754"/>
    <w:rsid w:val="005562AD"/>
    <w:rsid w:val="0055704B"/>
    <w:rsid w:val="00557B21"/>
    <w:rsid w:val="00560371"/>
    <w:rsid w:val="0056099B"/>
    <w:rsid w:val="005609F1"/>
    <w:rsid w:val="00560E4E"/>
    <w:rsid w:val="00561063"/>
    <w:rsid w:val="0056136C"/>
    <w:rsid w:val="00562165"/>
    <w:rsid w:val="00563670"/>
    <w:rsid w:val="00563E3D"/>
    <w:rsid w:val="0056439B"/>
    <w:rsid w:val="00564502"/>
    <w:rsid w:val="00565BBB"/>
    <w:rsid w:val="00566593"/>
    <w:rsid w:val="00566679"/>
    <w:rsid w:val="005667A6"/>
    <w:rsid w:val="00566AAA"/>
    <w:rsid w:val="00566C91"/>
    <w:rsid w:val="00566D5B"/>
    <w:rsid w:val="00567565"/>
    <w:rsid w:val="0057076E"/>
    <w:rsid w:val="005708B4"/>
    <w:rsid w:val="00570D01"/>
    <w:rsid w:val="00570F77"/>
    <w:rsid w:val="005711A7"/>
    <w:rsid w:val="005711DA"/>
    <w:rsid w:val="00571397"/>
    <w:rsid w:val="005726D1"/>
    <w:rsid w:val="00572970"/>
    <w:rsid w:val="00573242"/>
    <w:rsid w:val="00573641"/>
    <w:rsid w:val="00573C9B"/>
    <w:rsid w:val="00573D2C"/>
    <w:rsid w:val="00574386"/>
    <w:rsid w:val="00574390"/>
    <w:rsid w:val="005747CB"/>
    <w:rsid w:val="00574863"/>
    <w:rsid w:val="00574C9F"/>
    <w:rsid w:val="00575AAB"/>
    <w:rsid w:val="00577F61"/>
    <w:rsid w:val="00580030"/>
    <w:rsid w:val="0058032C"/>
    <w:rsid w:val="00580954"/>
    <w:rsid w:val="00580A32"/>
    <w:rsid w:val="00581095"/>
    <w:rsid w:val="00581484"/>
    <w:rsid w:val="00581698"/>
    <w:rsid w:val="00581B51"/>
    <w:rsid w:val="00581C62"/>
    <w:rsid w:val="00582EAE"/>
    <w:rsid w:val="00583715"/>
    <w:rsid w:val="00583880"/>
    <w:rsid w:val="00583BCD"/>
    <w:rsid w:val="0058431B"/>
    <w:rsid w:val="00584463"/>
    <w:rsid w:val="005847FE"/>
    <w:rsid w:val="0058481A"/>
    <w:rsid w:val="00584F24"/>
    <w:rsid w:val="005857FB"/>
    <w:rsid w:val="00585A6E"/>
    <w:rsid w:val="00585ABE"/>
    <w:rsid w:val="005863DC"/>
    <w:rsid w:val="00587A1E"/>
    <w:rsid w:val="005902D5"/>
    <w:rsid w:val="005902F0"/>
    <w:rsid w:val="00590679"/>
    <w:rsid w:val="00590AE5"/>
    <w:rsid w:val="00591277"/>
    <w:rsid w:val="005913A5"/>
    <w:rsid w:val="005917B0"/>
    <w:rsid w:val="005925DE"/>
    <w:rsid w:val="00593554"/>
    <w:rsid w:val="005938B2"/>
    <w:rsid w:val="005939D1"/>
    <w:rsid w:val="00593E23"/>
    <w:rsid w:val="00594A3D"/>
    <w:rsid w:val="00594DA2"/>
    <w:rsid w:val="00594EE8"/>
    <w:rsid w:val="005954C9"/>
    <w:rsid w:val="00596885"/>
    <w:rsid w:val="0059736B"/>
    <w:rsid w:val="0059748F"/>
    <w:rsid w:val="00597DEB"/>
    <w:rsid w:val="00597E28"/>
    <w:rsid w:val="005A0320"/>
    <w:rsid w:val="005A0480"/>
    <w:rsid w:val="005A0CF5"/>
    <w:rsid w:val="005A0DC3"/>
    <w:rsid w:val="005A0E44"/>
    <w:rsid w:val="005A1DCC"/>
    <w:rsid w:val="005A259C"/>
    <w:rsid w:val="005A2B3B"/>
    <w:rsid w:val="005A2DD3"/>
    <w:rsid w:val="005A315F"/>
    <w:rsid w:val="005A3548"/>
    <w:rsid w:val="005A47E8"/>
    <w:rsid w:val="005A4FEC"/>
    <w:rsid w:val="005A5384"/>
    <w:rsid w:val="005A5509"/>
    <w:rsid w:val="005A5A2A"/>
    <w:rsid w:val="005A624F"/>
    <w:rsid w:val="005A64F5"/>
    <w:rsid w:val="005A6C59"/>
    <w:rsid w:val="005A74A6"/>
    <w:rsid w:val="005A781B"/>
    <w:rsid w:val="005A797E"/>
    <w:rsid w:val="005B0701"/>
    <w:rsid w:val="005B1028"/>
    <w:rsid w:val="005B1135"/>
    <w:rsid w:val="005B18B5"/>
    <w:rsid w:val="005B222B"/>
    <w:rsid w:val="005B2259"/>
    <w:rsid w:val="005B27F4"/>
    <w:rsid w:val="005B305C"/>
    <w:rsid w:val="005B3318"/>
    <w:rsid w:val="005B37F9"/>
    <w:rsid w:val="005B3E83"/>
    <w:rsid w:val="005B44A6"/>
    <w:rsid w:val="005B4545"/>
    <w:rsid w:val="005B465A"/>
    <w:rsid w:val="005B4AEC"/>
    <w:rsid w:val="005B4FE8"/>
    <w:rsid w:val="005B59CD"/>
    <w:rsid w:val="005B5F81"/>
    <w:rsid w:val="005B622B"/>
    <w:rsid w:val="005B6250"/>
    <w:rsid w:val="005B6F44"/>
    <w:rsid w:val="005B6F6A"/>
    <w:rsid w:val="005B7941"/>
    <w:rsid w:val="005B7BBF"/>
    <w:rsid w:val="005C04D7"/>
    <w:rsid w:val="005C08E0"/>
    <w:rsid w:val="005C1B11"/>
    <w:rsid w:val="005C21FB"/>
    <w:rsid w:val="005C2D0B"/>
    <w:rsid w:val="005C2F13"/>
    <w:rsid w:val="005C31CA"/>
    <w:rsid w:val="005C37A4"/>
    <w:rsid w:val="005C39C3"/>
    <w:rsid w:val="005C3B06"/>
    <w:rsid w:val="005C408F"/>
    <w:rsid w:val="005C421C"/>
    <w:rsid w:val="005C4EF5"/>
    <w:rsid w:val="005C609E"/>
    <w:rsid w:val="005C69F4"/>
    <w:rsid w:val="005C6D82"/>
    <w:rsid w:val="005C78B1"/>
    <w:rsid w:val="005C7ADD"/>
    <w:rsid w:val="005D12C7"/>
    <w:rsid w:val="005D153A"/>
    <w:rsid w:val="005D188D"/>
    <w:rsid w:val="005D2075"/>
    <w:rsid w:val="005D2D11"/>
    <w:rsid w:val="005D3041"/>
    <w:rsid w:val="005D3248"/>
    <w:rsid w:val="005D3526"/>
    <w:rsid w:val="005D36A0"/>
    <w:rsid w:val="005D3E01"/>
    <w:rsid w:val="005D3ED0"/>
    <w:rsid w:val="005D41E7"/>
    <w:rsid w:val="005D46E6"/>
    <w:rsid w:val="005D4AEC"/>
    <w:rsid w:val="005D5030"/>
    <w:rsid w:val="005D536A"/>
    <w:rsid w:val="005D55B9"/>
    <w:rsid w:val="005D5816"/>
    <w:rsid w:val="005D593A"/>
    <w:rsid w:val="005D6669"/>
    <w:rsid w:val="005D6892"/>
    <w:rsid w:val="005D71FE"/>
    <w:rsid w:val="005D7978"/>
    <w:rsid w:val="005D7A12"/>
    <w:rsid w:val="005E06C0"/>
    <w:rsid w:val="005E0F11"/>
    <w:rsid w:val="005E172C"/>
    <w:rsid w:val="005E1E22"/>
    <w:rsid w:val="005E213E"/>
    <w:rsid w:val="005E2483"/>
    <w:rsid w:val="005E37C6"/>
    <w:rsid w:val="005E4209"/>
    <w:rsid w:val="005E54CA"/>
    <w:rsid w:val="005E5980"/>
    <w:rsid w:val="005E611D"/>
    <w:rsid w:val="005E64E5"/>
    <w:rsid w:val="005E6A73"/>
    <w:rsid w:val="005E6DD0"/>
    <w:rsid w:val="005F06D2"/>
    <w:rsid w:val="005F0873"/>
    <w:rsid w:val="005F0916"/>
    <w:rsid w:val="005F09EC"/>
    <w:rsid w:val="005F0A34"/>
    <w:rsid w:val="005F0D8A"/>
    <w:rsid w:val="005F1299"/>
    <w:rsid w:val="005F215B"/>
    <w:rsid w:val="005F2168"/>
    <w:rsid w:val="005F22DA"/>
    <w:rsid w:val="005F30D7"/>
    <w:rsid w:val="005F3D11"/>
    <w:rsid w:val="005F4510"/>
    <w:rsid w:val="005F4BEE"/>
    <w:rsid w:val="005F58DC"/>
    <w:rsid w:val="005F60EE"/>
    <w:rsid w:val="005F6328"/>
    <w:rsid w:val="005F728E"/>
    <w:rsid w:val="005F731B"/>
    <w:rsid w:val="005F7499"/>
    <w:rsid w:val="005F79F7"/>
    <w:rsid w:val="005F7C69"/>
    <w:rsid w:val="005F7C84"/>
    <w:rsid w:val="005F7F14"/>
    <w:rsid w:val="006006AF"/>
    <w:rsid w:val="00600EB6"/>
    <w:rsid w:val="0060128F"/>
    <w:rsid w:val="00601566"/>
    <w:rsid w:val="00601707"/>
    <w:rsid w:val="00601B90"/>
    <w:rsid w:val="00602077"/>
    <w:rsid w:val="0060209A"/>
    <w:rsid w:val="006023D5"/>
    <w:rsid w:val="00602694"/>
    <w:rsid w:val="00602B4A"/>
    <w:rsid w:val="006030DE"/>
    <w:rsid w:val="00603771"/>
    <w:rsid w:val="00603B65"/>
    <w:rsid w:val="0060401A"/>
    <w:rsid w:val="00604DB6"/>
    <w:rsid w:val="00605303"/>
    <w:rsid w:val="0060560B"/>
    <w:rsid w:val="00606C05"/>
    <w:rsid w:val="00606C09"/>
    <w:rsid w:val="00606F47"/>
    <w:rsid w:val="006072F9"/>
    <w:rsid w:val="00607435"/>
    <w:rsid w:val="006076BB"/>
    <w:rsid w:val="00607E00"/>
    <w:rsid w:val="006109E3"/>
    <w:rsid w:val="006119CA"/>
    <w:rsid w:val="00611CB2"/>
    <w:rsid w:val="006124DD"/>
    <w:rsid w:val="00612846"/>
    <w:rsid w:val="00612A03"/>
    <w:rsid w:val="00612B23"/>
    <w:rsid w:val="0061372C"/>
    <w:rsid w:val="00613822"/>
    <w:rsid w:val="00613EB8"/>
    <w:rsid w:val="00614252"/>
    <w:rsid w:val="00614802"/>
    <w:rsid w:val="00614FB7"/>
    <w:rsid w:val="00615378"/>
    <w:rsid w:val="006153E5"/>
    <w:rsid w:val="006153FD"/>
    <w:rsid w:val="006156D0"/>
    <w:rsid w:val="006156E1"/>
    <w:rsid w:val="00615B72"/>
    <w:rsid w:val="00615D63"/>
    <w:rsid w:val="0061659E"/>
    <w:rsid w:val="00616722"/>
    <w:rsid w:val="006170BA"/>
    <w:rsid w:val="00617219"/>
    <w:rsid w:val="00617CC2"/>
    <w:rsid w:val="00617D12"/>
    <w:rsid w:val="006202DF"/>
    <w:rsid w:val="00620586"/>
    <w:rsid w:val="0062149F"/>
    <w:rsid w:val="006227EB"/>
    <w:rsid w:val="0062302F"/>
    <w:rsid w:val="00624EEC"/>
    <w:rsid w:val="00624F0A"/>
    <w:rsid w:val="006250D5"/>
    <w:rsid w:val="006250FA"/>
    <w:rsid w:val="00625925"/>
    <w:rsid w:val="00625C9D"/>
    <w:rsid w:val="00625FC3"/>
    <w:rsid w:val="0062668F"/>
    <w:rsid w:val="006266EA"/>
    <w:rsid w:val="0062773A"/>
    <w:rsid w:val="006302F3"/>
    <w:rsid w:val="00630707"/>
    <w:rsid w:val="00630C1A"/>
    <w:rsid w:val="00631399"/>
    <w:rsid w:val="00632528"/>
    <w:rsid w:val="006328BB"/>
    <w:rsid w:val="00632A54"/>
    <w:rsid w:val="006332F0"/>
    <w:rsid w:val="00633432"/>
    <w:rsid w:val="0063388A"/>
    <w:rsid w:val="006338EE"/>
    <w:rsid w:val="00634090"/>
    <w:rsid w:val="006348CE"/>
    <w:rsid w:val="00634E4D"/>
    <w:rsid w:val="00634FD1"/>
    <w:rsid w:val="0063546A"/>
    <w:rsid w:val="00635E4E"/>
    <w:rsid w:val="00636645"/>
    <w:rsid w:val="0063682F"/>
    <w:rsid w:val="00636D30"/>
    <w:rsid w:val="00640A63"/>
    <w:rsid w:val="00640CF2"/>
    <w:rsid w:val="00641163"/>
    <w:rsid w:val="006414B7"/>
    <w:rsid w:val="00641626"/>
    <w:rsid w:val="00641F69"/>
    <w:rsid w:val="0064266A"/>
    <w:rsid w:val="00642BA0"/>
    <w:rsid w:val="00642FC5"/>
    <w:rsid w:val="006434A9"/>
    <w:rsid w:val="006436B4"/>
    <w:rsid w:val="006443B2"/>
    <w:rsid w:val="0064576B"/>
    <w:rsid w:val="0064600D"/>
    <w:rsid w:val="00646729"/>
    <w:rsid w:val="0064676F"/>
    <w:rsid w:val="00646A23"/>
    <w:rsid w:val="00646DD4"/>
    <w:rsid w:val="00647440"/>
    <w:rsid w:val="00650E6E"/>
    <w:rsid w:val="0065198E"/>
    <w:rsid w:val="00651DAE"/>
    <w:rsid w:val="00651FD1"/>
    <w:rsid w:val="00653050"/>
    <w:rsid w:val="00653566"/>
    <w:rsid w:val="00654C4D"/>
    <w:rsid w:val="00654C88"/>
    <w:rsid w:val="006550DD"/>
    <w:rsid w:val="00655638"/>
    <w:rsid w:val="00656384"/>
    <w:rsid w:val="006566F6"/>
    <w:rsid w:val="00656E36"/>
    <w:rsid w:val="006572F9"/>
    <w:rsid w:val="006576B7"/>
    <w:rsid w:val="0065795D"/>
    <w:rsid w:val="00657E4E"/>
    <w:rsid w:val="006601B8"/>
    <w:rsid w:val="00660483"/>
    <w:rsid w:val="0066078E"/>
    <w:rsid w:val="0066097E"/>
    <w:rsid w:val="00660D3E"/>
    <w:rsid w:val="00661227"/>
    <w:rsid w:val="006617FF"/>
    <w:rsid w:val="00661DDE"/>
    <w:rsid w:val="006620F3"/>
    <w:rsid w:val="006621A7"/>
    <w:rsid w:val="00662424"/>
    <w:rsid w:val="00662451"/>
    <w:rsid w:val="00662755"/>
    <w:rsid w:val="006627A1"/>
    <w:rsid w:val="0066291B"/>
    <w:rsid w:val="00662D59"/>
    <w:rsid w:val="006633E7"/>
    <w:rsid w:val="006650BB"/>
    <w:rsid w:val="006653BE"/>
    <w:rsid w:val="00665B5F"/>
    <w:rsid w:val="00666BCE"/>
    <w:rsid w:val="00666ECD"/>
    <w:rsid w:val="0066798F"/>
    <w:rsid w:val="00667F71"/>
    <w:rsid w:val="006702AD"/>
    <w:rsid w:val="00670EFC"/>
    <w:rsid w:val="00672CB7"/>
    <w:rsid w:val="00672E6B"/>
    <w:rsid w:val="00672E86"/>
    <w:rsid w:val="00673B6D"/>
    <w:rsid w:val="00674196"/>
    <w:rsid w:val="006749C3"/>
    <w:rsid w:val="00675C58"/>
    <w:rsid w:val="0067621A"/>
    <w:rsid w:val="006765FE"/>
    <w:rsid w:val="00676A93"/>
    <w:rsid w:val="00676B43"/>
    <w:rsid w:val="00676F95"/>
    <w:rsid w:val="00677489"/>
    <w:rsid w:val="00677C4F"/>
    <w:rsid w:val="00677D2E"/>
    <w:rsid w:val="00680092"/>
    <w:rsid w:val="00680780"/>
    <w:rsid w:val="006808EB"/>
    <w:rsid w:val="00680948"/>
    <w:rsid w:val="00680A3F"/>
    <w:rsid w:val="006822F0"/>
    <w:rsid w:val="00682656"/>
    <w:rsid w:val="00682E74"/>
    <w:rsid w:val="006831A5"/>
    <w:rsid w:val="0068344C"/>
    <w:rsid w:val="00684B72"/>
    <w:rsid w:val="00684EE5"/>
    <w:rsid w:val="00685088"/>
    <w:rsid w:val="0068563A"/>
    <w:rsid w:val="0068657C"/>
    <w:rsid w:val="006872F7"/>
    <w:rsid w:val="006877AA"/>
    <w:rsid w:val="00687A43"/>
    <w:rsid w:val="00687D35"/>
    <w:rsid w:val="00687DBC"/>
    <w:rsid w:val="00690B32"/>
    <w:rsid w:val="00691356"/>
    <w:rsid w:val="00691809"/>
    <w:rsid w:val="00691D0A"/>
    <w:rsid w:val="006922AE"/>
    <w:rsid w:val="00692BB0"/>
    <w:rsid w:val="00692C8A"/>
    <w:rsid w:val="00692F81"/>
    <w:rsid w:val="00693428"/>
    <w:rsid w:val="006937B6"/>
    <w:rsid w:val="0069383A"/>
    <w:rsid w:val="006938E2"/>
    <w:rsid w:val="00693AA7"/>
    <w:rsid w:val="00693D9D"/>
    <w:rsid w:val="006950A1"/>
    <w:rsid w:val="006952D4"/>
    <w:rsid w:val="00695E94"/>
    <w:rsid w:val="006960D2"/>
    <w:rsid w:val="006964D1"/>
    <w:rsid w:val="0069779D"/>
    <w:rsid w:val="006A0CC3"/>
    <w:rsid w:val="006A1134"/>
    <w:rsid w:val="006A33E5"/>
    <w:rsid w:val="006A38C0"/>
    <w:rsid w:val="006A3965"/>
    <w:rsid w:val="006A39BF"/>
    <w:rsid w:val="006A3C88"/>
    <w:rsid w:val="006A3E22"/>
    <w:rsid w:val="006A4FA2"/>
    <w:rsid w:val="006A52A6"/>
    <w:rsid w:val="006A5DAC"/>
    <w:rsid w:val="006A6165"/>
    <w:rsid w:val="006A766F"/>
    <w:rsid w:val="006A76F7"/>
    <w:rsid w:val="006A7A18"/>
    <w:rsid w:val="006A7F4C"/>
    <w:rsid w:val="006A7F65"/>
    <w:rsid w:val="006B0476"/>
    <w:rsid w:val="006B07C1"/>
    <w:rsid w:val="006B08D6"/>
    <w:rsid w:val="006B0B6E"/>
    <w:rsid w:val="006B10C6"/>
    <w:rsid w:val="006B12C8"/>
    <w:rsid w:val="006B1A44"/>
    <w:rsid w:val="006B1CD1"/>
    <w:rsid w:val="006B1D98"/>
    <w:rsid w:val="006B2718"/>
    <w:rsid w:val="006B28C7"/>
    <w:rsid w:val="006B29D1"/>
    <w:rsid w:val="006B2C7E"/>
    <w:rsid w:val="006B3593"/>
    <w:rsid w:val="006B38FD"/>
    <w:rsid w:val="006B4512"/>
    <w:rsid w:val="006B4D30"/>
    <w:rsid w:val="006B5051"/>
    <w:rsid w:val="006B540D"/>
    <w:rsid w:val="006B56BD"/>
    <w:rsid w:val="006B585A"/>
    <w:rsid w:val="006B5CD4"/>
    <w:rsid w:val="006B5CF6"/>
    <w:rsid w:val="006B5FFB"/>
    <w:rsid w:val="006B6452"/>
    <w:rsid w:val="006B6493"/>
    <w:rsid w:val="006B65BE"/>
    <w:rsid w:val="006B66F7"/>
    <w:rsid w:val="006B6BC6"/>
    <w:rsid w:val="006B7D93"/>
    <w:rsid w:val="006C0737"/>
    <w:rsid w:val="006C0D51"/>
    <w:rsid w:val="006C17DA"/>
    <w:rsid w:val="006C1D4B"/>
    <w:rsid w:val="006C2331"/>
    <w:rsid w:val="006C248C"/>
    <w:rsid w:val="006C2900"/>
    <w:rsid w:val="006C362D"/>
    <w:rsid w:val="006C37F8"/>
    <w:rsid w:val="006C3C8B"/>
    <w:rsid w:val="006C4788"/>
    <w:rsid w:val="006C5786"/>
    <w:rsid w:val="006C6073"/>
    <w:rsid w:val="006C6096"/>
    <w:rsid w:val="006C7CDA"/>
    <w:rsid w:val="006D0B67"/>
    <w:rsid w:val="006D0E02"/>
    <w:rsid w:val="006D1629"/>
    <w:rsid w:val="006D198E"/>
    <w:rsid w:val="006D2387"/>
    <w:rsid w:val="006D2DCA"/>
    <w:rsid w:val="006D2E22"/>
    <w:rsid w:val="006D2F80"/>
    <w:rsid w:val="006D4362"/>
    <w:rsid w:val="006D4A7E"/>
    <w:rsid w:val="006D4B44"/>
    <w:rsid w:val="006D4B8E"/>
    <w:rsid w:val="006D526F"/>
    <w:rsid w:val="006D58A9"/>
    <w:rsid w:val="006D6E69"/>
    <w:rsid w:val="006D6EE7"/>
    <w:rsid w:val="006D7059"/>
    <w:rsid w:val="006D70B5"/>
    <w:rsid w:val="006D71B8"/>
    <w:rsid w:val="006D7E11"/>
    <w:rsid w:val="006E00E2"/>
    <w:rsid w:val="006E11F2"/>
    <w:rsid w:val="006E1DA2"/>
    <w:rsid w:val="006E2082"/>
    <w:rsid w:val="006E2354"/>
    <w:rsid w:val="006E2B69"/>
    <w:rsid w:val="006E30CA"/>
    <w:rsid w:val="006E3D31"/>
    <w:rsid w:val="006E3F25"/>
    <w:rsid w:val="006E402E"/>
    <w:rsid w:val="006E418A"/>
    <w:rsid w:val="006E41F7"/>
    <w:rsid w:val="006E478E"/>
    <w:rsid w:val="006E48BE"/>
    <w:rsid w:val="006E6601"/>
    <w:rsid w:val="006E6612"/>
    <w:rsid w:val="006E6CEF"/>
    <w:rsid w:val="006E7DA5"/>
    <w:rsid w:val="006F02E2"/>
    <w:rsid w:val="006F0676"/>
    <w:rsid w:val="006F0B34"/>
    <w:rsid w:val="006F0D9B"/>
    <w:rsid w:val="006F146B"/>
    <w:rsid w:val="006F1D4D"/>
    <w:rsid w:val="006F1F1A"/>
    <w:rsid w:val="006F2A59"/>
    <w:rsid w:val="006F3776"/>
    <w:rsid w:val="006F37EF"/>
    <w:rsid w:val="006F3BC5"/>
    <w:rsid w:val="006F3EDC"/>
    <w:rsid w:val="006F4A30"/>
    <w:rsid w:val="006F5664"/>
    <w:rsid w:val="006F5D24"/>
    <w:rsid w:val="006F6157"/>
    <w:rsid w:val="006F64A7"/>
    <w:rsid w:val="006F6D75"/>
    <w:rsid w:val="006F6DDC"/>
    <w:rsid w:val="006F721F"/>
    <w:rsid w:val="006F7257"/>
    <w:rsid w:val="006F7896"/>
    <w:rsid w:val="006F7FF7"/>
    <w:rsid w:val="007008FE"/>
    <w:rsid w:val="00700B23"/>
    <w:rsid w:val="00700F88"/>
    <w:rsid w:val="00700FEE"/>
    <w:rsid w:val="00701211"/>
    <w:rsid w:val="00701875"/>
    <w:rsid w:val="00701CE0"/>
    <w:rsid w:val="0070254C"/>
    <w:rsid w:val="00702AE6"/>
    <w:rsid w:val="0070394F"/>
    <w:rsid w:val="00703A53"/>
    <w:rsid w:val="00703F2C"/>
    <w:rsid w:val="00704DA7"/>
    <w:rsid w:val="007054F9"/>
    <w:rsid w:val="007068F1"/>
    <w:rsid w:val="00706B8A"/>
    <w:rsid w:val="00707456"/>
    <w:rsid w:val="0071042E"/>
    <w:rsid w:val="00710977"/>
    <w:rsid w:val="0071120B"/>
    <w:rsid w:val="007113AC"/>
    <w:rsid w:val="0071160B"/>
    <w:rsid w:val="00711DCC"/>
    <w:rsid w:val="007123CC"/>
    <w:rsid w:val="00712A87"/>
    <w:rsid w:val="00712B20"/>
    <w:rsid w:val="00712D48"/>
    <w:rsid w:val="00712F24"/>
    <w:rsid w:val="00712F3D"/>
    <w:rsid w:val="0071325A"/>
    <w:rsid w:val="007132F1"/>
    <w:rsid w:val="007135A6"/>
    <w:rsid w:val="00713732"/>
    <w:rsid w:val="0071382F"/>
    <w:rsid w:val="007139A2"/>
    <w:rsid w:val="0071411C"/>
    <w:rsid w:val="007147D0"/>
    <w:rsid w:val="00714F22"/>
    <w:rsid w:val="00715163"/>
    <w:rsid w:val="00715316"/>
    <w:rsid w:val="00715B53"/>
    <w:rsid w:val="007160A0"/>
    <w:rsid w:val="0071626F"/>
    <w:rsid w:val="00716634"/>
    <w:rsid w:val="00717E6B"/>
    <w:rsid w:val="007202D4"/>
    <w:rsid w:val="00720A8A"/>
    <w:rsid w:val="00721641"/>
    <w:rsid w:val="00721992"/>
    <w:rsid w:val="00721DA0"/>
    <w:rsid w:val="00721E45"/>
    <w:rsid w:val="007229CF"/>
    <w:rsid w:val="0072304A"/>
    <w:rsid w:val="00723297"/>
    <w:rsid w:val="0072331B"/>
    <w:rsid w:val="00723488"/>
    <w:rsid w:val="00723754"/>
    <w:rsid w:val="007240C1"/>
    <w:rsid w:val="00724431"/>
    <w:rsid w:val="007247AE"/>
    <w:rsid w:val="00724811"/>
    <w:rsid w:val="00724DA4"/>
    <w:rsid w:val="00724E66"/>
    <w:rsid w:val="007255A2"/>
    <w:rsid w:val="0072594E"/>
    <w:rsid w:val="007261A2"/>
    <w:rsid w:val="007278A0"/>
    <w:rsid w:val="007307B5"/>
    <w:rsid w:val="00730924"/>
    <w:rsid w:val="007311A8"/>
    <w:rsid w:val="007326A9"/>
    <w:rsid w:val="00732C95"/>
    <w:rsid w:val="00732CAF"/>
    <w:rsid w:val="00732DDD"/>
    <w:rsid w:val="0073342C"/>
    <w:rsid w:val="00733452"/>
    <w:rsid w:val="00733FB4"/>
    <w:rsid w:val="00734130"/>
    <w:rsid w:val="007346FF"/>
    <w:rsid w:val="0073470C"/>
    <w:rsid w:val="007348A4"/>
    <w:rsid w:val="00734F98"/>
    <w:rsid w:val="00735725"/>
    <w:rsid w:val="00735C46"/>
    <w:rsid w:val="00735DD8"/>
    <w:rsid w:val="00735E6D"/>
    <w:rsid w:val="0073637D"/>
    <w:rsid w:val="007364A5"/>
    <w:rsid w:val="00740256"/>
    <w:rsid w:val="007403F5"/>
    <w:rsid w:val="007403FB"/>
    <w:rsid w:val="007407D2"/>
    <w:rsid w:val="0074083F"/>
    <w:rsid w:val="0074084A"/>
    <w:rsid w:val="00740B18"/>
    <w:rsid w:val="007422D9"/>
    <w:rsid w:val="00742EFD"/>
    <w:rsid w:val="00742F5A"/>
    <w:rsid w:val="00743231"/>
    <w:rsid w:val="00743398"/>
    <w:rsid w:val="007434FD"/>
    <w:rsid w:val="00743F85"/>
    <w:rsid w:val="007440B3"/>
    <w:rsid w:val="007442B7"/>
    <w:rsid w:val="00744432"/>
    <w:rsid w:val="0074499F"/>
    <w:rsid w:val="00744D90"/>
    <w:rsid w:val="00744DCD"/>
    <w:rsid w:val="007451E5"/>
    <w:rsid w:val="00745210"/>
    <w:rsid w:val="00745A3D"/>
    <w:rsid w:val="007460FA"/>
    <w:rsid w:val="007462FA"/>
    <w:rsid w:val="0074656E"/>
    <w:rsid w:val="00750000"/>
    <w:rsid w:val="0075037B"/>
    <w:rsid w:val="007504E5"/>
    <w:rsid w:val="00750BBD"/>
    <w:rsid w:val="0075185F"/>
    <w:rsid w:val="00751F97"/>
    <w:rsid w:val="00752151"/>
    <w:rsid w:val="00753867"/>
    <w:rsid w:val="00754616"/>
    <w:rsid w:val="00754EC5"/>
    <w:rsid w:val="00755408"/>
    <w:rsid w:val="007554E6"/>
    <w:rsid w:val="0075710F"/>
    <w:rsid w:val="00757D63"/>
    <w:rsid w:val="007600CC"/>
    <w:rsid w:val="00760103"/>
    <w:rsid w:val="007603C6"/>
    <w:rsid w:val="00760A8A"/>
    <w:rsid w:val="00760D5A"/>
    <w:rsid w:val="0076102A"/>
    <w:rsid w:val="00761341"/>
    <w:rsid w:val="0076180A"/>
    <w:rsid w:val="00762852"/>
    <w:rsid w:val="00762D89"/>
    <w:rsid w:val="00763C70"/>
    <w:rsid w:val="00764071"/>
    <w:rsid w:val="007646E4"/>
    <w:rsid w:val="00764823"/>
    <w:rsid w:val="00764A08"/>
    <w:rsid w:val="00765762"/>
    <w:rsid w:val="0076588B"/>
    <w:rsid w:val="00765BF5"/>
    <w:rsid w:val="00765EDF"/>
    <w:rsid w:val="00765F27"/>
    <w:rsid w:val="00765FDC"/>
    <w:rsid w:val="00766960"/>
    <w:rsid w:val="00766999"/>
    <w:rsid w:val="00767147"/>
    <w:rsid w:val="0076725E"/>
    <w:rsid w:val="00767496"/>
    <w:rsid w:val="00767848"/>
    <w:rsid w:val="007701CE"/>
    <w:rsid w:val="00770234"/>
    <w:rsid w:val="00770A4B"/>
    <w:rsid w:val="00770A8B"/>
    <w:rsid w:val="00770EE5"/>
    <w:rsid w:val="0077106B"/>
    <w:rsid w:val="0077141C"/>
    <w:rsid w:val="0077153E"/>
    <w:rsid w:val="007717DE"/>
    <w:rsid w:val="00771844"/>
    <w:rsid w:val="0077206A"/>
    <w:rsid w:val="0077236E"/>
    <w:rsid w:val="00772435"/>
    <w:rsid w:val="00772568"/>
    <w:rsid w:val="00772843"/>
    <w:rsid w:val="00772A3A"/>
    <w:rsid w:val="0077335F"/>
    <w:rsid w:val="00773368"/>
    <w:rsid w:val="007735E0"/>
    <w:rsid w:val="00774237"/>
    <w:rsid w:val="007743FE"/>
    <w:rsid w:val="00774D82"/>
    <w:rsid w:val="0077557A"/>
    <w:rsid w:val="00775B8B"/>
    <w:rsid w:val="00775CFF"/>
    <w:rsid w:val="00775E50"/>
    <w:rsid w:val="00776EED"/>
    <w:rsid w:val="00777922"/>
    <w:rsid w:val="007779D6"/>
    <w:rsid w:val="00777CA8"/>
    <w:rsid w:val="00780135"/>
    <w:rsid w:val="00781081"/>
    <w:rsid w:val="00781ADD"/>
    <w:rsid w:val="00782624"/>
    <w:rsid w:val="00782799"/>
    <w:rsid w:val="00782BBB"/>
    <w:rsid w:val="00783194"/>
    <w:rsid w:val="00784B06"/>
    <w:rsid w:val="00784C4F"/>
    <w:rsid w:val="00784D77"/>
    <w:rsid w:val="0078521D"/>
    <w:rsid w:val="007852AB"/>
    <w:rsid w:val="00785569"/>
    <w:rsid w:val="00785AB4"/>
    <w:rsid w:val="00785C6A"/>
    <w:rsid w:val="007863F6"/>
    <w:rsid w:val="0078707A"/>
    <w:rsid w:val="0078796C"/>
    <w:rsid w:val="00787B42"/>
    <w:rsid w:val="0079014C"/>
    <w:rsid w:val="00790548"/>
    <w:rsid w:val="00791229"/>
    <w:rsid w:val="00792FCA"/>
    <w:rsid w:val="007936B3"/>
    <w:rsid w:val="00793DBF"/>
    <w:rsid w:val="00793DD6"/>
    <w:rsid w:val="0079493A"/>
    <w:rsid w:val="0079512D"/>
    <w:rsid w:val="007953C0"/>
    <w:rsid w:val="00795548"/>
    <w:rsid w:val="0079557A"/>
    <w:rsid w:val="0079559E"/>
    <w:rsid w:val="007956BF"/>
    <w:rsid w:val="0079707D"/>
    <w:rsid w:val="00797460"/>
    <w:rsid w:val="007978EA"/>
    <w:rsid w:val="00797C2E"/>
    <w:rsid w:val="007A04F2"/>
    <w:rsid w:val="007A0A09"/>
    <w:rsid w:val="007A0AAA"/>
    <w:rsid w:val="007A0AEF"/>
    <w:rsid w:val="007A134E"/>
    <w:rsid w:val="007A20FD"/>
    <w:rsid w:val="007A23B2"/>
    <w:rsid w:val="007A2EB1"/>
    <w:rsid w:val="007A331A"/>
    <w:rsid w:val="007A37F4"/>
    <w:rsid w:val="007A3B7B"/>
    <w:rsid w:val="007A3BC3"/>
    <w:rsid w:val="007A3CC6"/>
    <w:rsid w:val="007A45F4"/>
    <w:rsid w:val="007A4F01"/>
    <w:rsid w:val="007A5272"/>
    <w:rsid w:val="007A53FE"/>
    <w:rsid w:val="007A6504"/>
    <w:rsid w:val="007A666C"/>
    <w:rsid w:val="007A75D2"/>
    <w:rsid w:val="007A7BA9"/>
    <w:rsid w:val="007B13DE"/>
    <w:rsid w:val="007B1879"/>
    <w:rsid w:val="007B2378"/>
    <w:rsid w:val="007B2F8D"/>
    <w:rsid w:val="007B3126"/>
    <w:rsid w:val="007B3424"/>
    <w:rsid w:val="007B3F1D"/>
    <w:rsid w:val="007B48B1"/>
    <w:rsid w:val="007B518F"/>
    <w:rsid w:val="007B53B4"/>
    <w:rsid w:val="007B574C"/>
    <w:rsid w:val="007B5901"/>
    <w:rsid w:val="007B5C8B"/>
    <w:rsid w:val="007B627B"/>
    <w:rsid w:val="007B6DA4"/>
    <w:rsid w:val="007B7E9E"/>
    <w:rsid w:val="007C029D"/>
    <w:rsid w:val="007C039C"/>
    <w:rsid w:val="007C04BE"/>
    <w:rsid w:val="007C1052"/>
    <w:rsid w:val="007C11FF"/>
    <w:rsid w:val="007C1364"/>
    <w:rsid w:val="007C1827"/>
    <w:rsid w:val="007C1FEA"/>
    <w:rsid w:val="007C2031"/>
    <w:rsid w:val="007C217A"/>
    <w:rsid w:val="007C29EE"/>
    <w:rsid w:val="007C3026"/>
    <w:rsid w:val="007C317A"/>
    <w:rsid w:val="007C3304"/>
    <w:rsid w:val="007C3AAC"/>
    <w:rsid w:val="007C3AF1"/>
    <w:rsid w:val="007C3F37"/>
    <w:rsid w:val="007C4578"/>
    <w:rsid w:val="007C4866"/>
    <w:rsid w:val="007C49EB"/>
    <w:rsid w:val="007C4B4A"/>
    <w:rsid w:val="007C5365"/>
    <w:rsid w:val="007C56B6"/>
    <w:rsid w:val="007C59CB"/>
    <w:rsid w:val="007C61B3"/>
    <w:rsid w:val="007C625A"/>
    <w:rsid w:val="007C676D"/>
    <w:rsid w:val="007C6DFC"/>
    <w:rsid w:val="007C71F9"/>
    <w:rsid w:val="007D013D"/>
    <w:rsid w:val="007D032E"/>
    <w:rsid w:val="007D0885"/>
    <w:rsid w:val="007D0C3A"/>
    <w:rsid w:val="007D11CE"/>
    <w:rsid w:val="007D1EF8"/>
    <w:rsid w:val="007D23A3"/>
    <w:rsid w:val="007D2515"/>
    <w:rsid w:val="007D2B93"/>
    <w:rsid w:val="007D2E3C"/>
    <w:rsid w:val="007D34A9"/>
    <w:rsid w:val="007D37B1"/>
    <w:rsid w:val="007D4CC3"/>
    <w:rsid w:val="007D5023"/>
    <w:rsid w:val="007D5259"/>
    <w:rsid w:val="007D5868"/>
    <w:rsid w:val="007D5F3C"/>
    <w:rsid w:val="007D620E"/>
    <w:rsid w:val="007D7291"/>
    <w:rsid w:val="007D755C"/>
    <w:rsid w:val="007D7626"/>
    <w:rsid w:val="007E05BB"/>
    <w:rsid w:val="007E10D3"/>
    <w:rsid w:val="007E169C"/>
    <w:rsid w:val="007E1B42"/>
    <w:rsid w:val="007E1C57"/>
    <w:rsid w:val="007E3C6E"/>
    <w:rsid w:val="007E43B8"/>
    <w:rsid w:val="007E6915"/>
    <w:rsid w:val="007E7401"/>
    <w:rsid w:val="007E7882"/>
    <w:rsid w:val="007F0022"/>
    <w:rsid w:val="007F005C"/>
    <w:rsid w:val="007F0419"/>
    <w:rsid w:val="007F0454"/>
    <w:rsid w:val="007F0644"/>
    <w:rsid w:val="007F0890"/>
    <w:rsid w:val="007F08AB"/>
    <w:rsid w:val="007F131F"/>
    <w:rsid w:val="007F172B"/>
    <w:rsid w:val="007F1CD6"/>
    <w:rsid w:val="007F2159"/>
    <w:rsid w:val="007F2553"/>
    <w:rsid w:val="007F264B"/>
    <w:rsid w:val="007F2750"/>
    <w:rsid w:val="007F278A"/>
    <w:rsid w:val="007F285F"/>
    <w:rsid w:val="007F372D"/>
    <w:rsid w:val="007F389E"/>
    <w:rsid w:val="007F4747"/>
    <w:rsid w:val="007F4899"/>
    <w:rsid w:val="007F5983"/>
    <w:rsid w:val="007F6917"/>
    <w:rsid w:val="007F71CC"/>
    <w:rsid w:val="007F738E"/>
    <w:rsid w:val="007F73FF"/>
    <w:rsid w:val="00801315"/>
    <w:rsid w:val="00801591"/>
    <w:rsid w:val="008028C9"/>
    <w:rsid w:val="00802C7D"/>
    <w:rsid w:val="00802CD0"/>
    <w:rsid w:val="00802DA7"/>
    <w:rsid w:val="00803C3B"/>
    <w:rsid w:val="00803C7A"/>
    <w:rsid w:val="00803DDB"/>
    <w:rsid w:val="00803FBE"/>
    <w:rsid w:val="00804A49"/>
    <w:rsid w:val="00804FBA"/>
    <w:rsid w:val="00805155"/>
    <w:rsid w:val="00805D33"/>
    <w:rsid w:val="0080750D"/>
    <w:rsid w:val="00807532"/>
    <w:rsid w:val="00807AEA"/>
    <w:rsid w:val="00807AFC"/>
    <w:rsid w:val="00810796"/>
    <w:rsid w:val="00810D5A"/>
    <w:rsid w:val="00811439"/>
    <w:rsid w:val="00811831"/>
    <w:rsid w:val="00811AF3"/>
    <w:rsid w:val="00811E47"/>
    <w:rsid w:val="0081369C"/>
    <w:rsid w:val="00813A37"/>
    <w:rsid w:val="00814521"/>
    <w:rsid w:val="008145F8"/>
    <w:rsid w:val="00814A39"/>
    <w:rsid w:val="00814CCD"/>
    <w:rsid w:val="0081531C"/>
    <w:rsid w:val="00815B85"/>
    <w:rsid w:val="008167F8"/>
    <w:rsid w:val="008167FF"/>
    <w:rsid w:val="00816E0C"/>
    <w:rsid w:val="008172FF"/>
    <w:rsid w:val="00817970"/>
    <w:rsid w:val="00817D61"/>
    <w:rsid w:val="008204D3"/>
    <w:rsid w:val="0082076E"/>
    <w:rsid w:val="00820E99"/>
    <w:rsid w:val="00820FCA"/>
    <w:rsid w:val="0082129B"/>
    <w:rsid w:val="00821581"/>
    <w:rsid w:val="0082171D"/>
    <w:rsid w:val="00821ECF"/>
    <w:rsid w:val="00822558"/>
    <w:rsid w:val="008235D2"/>
    <w:rsid w:val="0082386E"/>
    <w:rsid w:val="008238FF"/>
    <w:rsid w:val="00823E46"/>
    <w:rsid w:val="00824353"/>
    <w:rsid w:val="0082443E"/>
    <w:rsid w:val="00824DFF"/>
    <w:rsid w:val="00824E73"/>
    <w:rsid w:val="00824FAB"/>
    <w:rsid w:val="008259CC"/>
    <w:rsid w:val="00825D62"/>
    <w:rsid w:val="0082658F"/>
    <w:rsid w:val="008266D1"/>
    <w:rsid w:val="00826C91"/>
    <w:rsid w:val="00826EEF"/>
    <w:rsid w:val="008272B9"/>
    <w:rsid w:val="008272FA"/>
    <w:rsid w:val="00827DCF"/>
    <w:rsid w:val="00827DF6"/>
    <w:rsid w:val="008310F5"/>
    <w:rsid w:val="00831127"/>
    <w:rsid w:val="00832162"/>
    <w:rsid w:val="00832836"/>
    <w:rsid w:val="008337BB"/>
    <w:rsid w:val="008340E8"/>
    <w:rsid w:val="00834636"/>
    <w:rsid w:val="008358C5"/>
    <w:rsid w:val="00836255"/>
    <w:rsid w:val="008363D3"/>
    <w:rsid w:val="0083672A"/>
    <w:rsid w:val="008369C8"/>
    <w:rsid w:val="00836D21"/>
    <w:rsid w:val="00836DE7"/>
    <w:rsid w:val="00837DDB"/>
    <w:rsid w:val="008408C9"/>
    <w:rsid w:val="008417DD"/>
    <w:rsid w:val="00842473"/>
    <w:rsid w:val="00842775"/>
    <w:rsid w:val="00842962"/>
    <w:rsid w:val="00842968"/>
    <w:rsid w:val="00842B1B"/>
    <w:rsid w:val="00844330"/>
    <w:rsid w:val="00845453"/>
    <w:rsid w:val="00846373"/>
    <w:rsid w:val="008465BF"/>
    <w:rsid w:val="008472DF"/>
    <w:rsid w:val="00847979"/>
    <w:rsid w:val="00847C32"/>
    <w:rsid w:val="00847DA9"/>
    <w:rsid w:val="0085038C"/>
    <w:rsid w:val="008509C2"/>
    <w:rsid w:val="00850E18"/>
    <w:rsid w:val="00850ED9"/>
    <w:rsid w:val="00851033"/>
    <w:rsid w:val="0085139C"/>
    <w:rsid w:val="00851419"/>
    <w:rsid w:val="0085148E"/>
    <w:rsid w:val="00851ABA"/>
    <w:rsid w:val="00852BD9"/>
    <w:rsid w:val="008530B8"/>
    <w:rsid w:val="00853C35"/>
    <w:rsid w:val="00853D2D"/>
    <w:rsid w:val="00854084"/>
    <w:rsid w:val="00854605"/>
    <w:rsid w:val="00854B51"/>
    <w:rsid w:val="00854D72"/>
    <w:rsid w:val="00854E7F"/>
    <w:rsid w:val="00854F44"/>
    <w:rsid w:val="008556F1"/>
    <w:rsid w:val="0085609D"/>
    <w:rsid w:val="00856B04"/>
    <w:rsid w:val="008574D5"/>
    <w:rsid w:val="00857861"/>
    <w:rsid w:val="00857AA7"/>
    <w:rsid w:val="00857BA8"/>
    <w:rsid w:val="00860116"/>
    <w:rsid w:val="00860294"/>
    <w:rsid w:val="00860904"/>
    <w:rsid w:val="00860B61"/>
    <w:rsid w:val="00860E62"/>
    <w:rsid w:val="0086158D"/>
    <w:rsid w:val="00861B37"/>
    <w:rsid w:val="00862353"/>
    <w:rsid w:val="0086263C"/>
    <w:rsid w:val="00863022"/>
    <w:rsid w:val="00863412"/>
    <w:rsid w:val="0086385E"/>
    <w:rsid w:val="008640C0"/>
    <w:rsid w:val="0086415A"/>
    <w:rsid w:val="00864BC8"/>
    <w:rsid w:val="00864D46"/>
    <w:rsid w:val="00865027"/>
    <w:rsid w:val="008659B2"/>
    <w:rsid w:val="00865BDD"/>
    <w:rsid w:val="00866310"/>
    <w:rsid w:val="008664A0"/>
    <w:rsid w:val="00866695"/>
    <w:rsid w:val="008666AA"/>
    <w:rsid w:val="00866B39"/>
    <w:rsid w:val="008670A7"/>
    <w:rsid w:val="008678D2"/>
    <w:rsid w:val="00867A67"/>
    <w:rsid w:val="0087293C"/>
    <w:rsid w:val="008729B5"/>
    <w:rsid w:val="00872D40"/>
    <w:rsid w:val="0087317C"/>
    <w:rsid w:val="00874908"/>
    <w:rsid w:val="00874DA0"/>
    <w:rsid w:val="008753F7"/>
    <w:rsid w:val="00875A51"/>
    <w:rsid w:val="008760C6"/>
    <w:rsid w:val="00881A46"/>
    <w:rsid w:val="0088221F"/>
    <w:rsid w:val="00882220"/>
    <w:rsid w:val="008834B3"/>
    <w:rsid w:val="00883C9E"/>
    <w:rsid w:val="0088448E"/>
    <w:rsid w:val="00884706"/>
    <w:rsid w:val="00884814"/>
    <w:rsid w:val="00884869"/>
    <w:rsid w:val="008848CE"/>
    <w:rsid w:val="00884AD0"/>
    <w:rsid w:val="00885617"/>
    <w:rsid w:val="008858D1"/>
    <w:rsid w:val="0088680A"/>
    <w:rsid w:val="00886DCA"/>
    <w:rsid w:val="008873E9"/>
    <w:rsid w:val="0088786F"/>
    <w:rsid w:val="008901EE"/>
    <w:rsid w:val="0089080B"/>
    <w:rsid w:val="00890A1B"/>
    <w:rsid w:val="00890E86"/>
    <w:rsid w:val="00891A8E"/>
    <w:rsid w:val="00891B2A"/>
    <w:rsid w:val="00892DCC"/>
    <w:rsid w:val="008933A7"/>
    <w:rsid w:val="008938C0"/>
    <w:rsid w:val="00893AB5"/>
    <w:rsid w:val="00893E4B"/>
    <w:rsid w:val="00893FA9"/>
    <w:rsid w:val="008941EB"/>
    <w:rsid w:val="00894405"/>
    <w:rsid w:val="0089621D"/>
    <w:rsid w:val="00896399"/>
    <w:rsid w:val="008966E2"/>
    <w:rsid w:val="00896CF3"/>
    <w:rsid w:val="008971F1"/>
    <w:rsid w:val="00897C85"/>
    <w:rsid w:val="008A000C"/>
    <w:rsid w:val="008A082D"/>
    <w:rsid w:val="008A0A65"/>
    <w:rsid w:val="008A0C9C"/>
    <w:rsid w:val="008A1386"/>
    <w:rsid w:val="008A1E83"/>
    <w:rsid w:val="008A274F"/>
    <w:rsid w:val="008A3E26"/>
    <w:rsid w:val="008A4605"/>
    <w:rsid w:val="008A5605"/>
    <w:rsid w:val="008A5B4D"/>
    <w:rsid w:val="008A5E1F"/>
    <w:rsid w:val="008A6B7C"/>
    <w:rsid w:val="008A6F76"/>
    <w:rsid w:val="008A7245"/>
    <w:rsid w:val="008A7270"/>
    <w:rsid w:val="008B0F53"/>
    <w:rsid w:val="008B1E7E"/>
    <w:rsid w:val="008B2191"/>
    <w:rsid w:val="008B25B6"/>
    <w:rsid w:val="008B2934"/>
    <w:rsid w:val="008B2B61"/>
    <w:rsid w:val="008B3A3E"/>
    <w:rsid w:val="008B45AF"/>
    <w:rsid w:val="008B4739"/>
    <w:rsid w:val="008B5997"/>
    <w:rsid w:val="008B5D2D"/>
    <w:rsid w:val="008B611B"/>
    <w:rsid w:val="008B7372"/>
    <w:rsid w:val="008C061B"/>
    <w:rsid w:val="008C068E"/>
    <w:rsid w:val="008C0B57"/>
    <w:rsid w:val="008C0BAE"/>
    <w:rsid w:val="008C1471"/>
    <w:rsid w:val="008C1808"/>
    <w:rsid w:val="008C1959"/>
    <w:rsid w:val="008C1B23"/>
    <w:rsid w:val="008C28FC"/>
    <w:rsid w:val="008C2CA4"/>
    <w:rsid w:val="008C3340"/>
    <w:rsid w:val="008C3561"/>
    <w:rsid w:val="008C3D15"/>
    <w:rsid w:val="008C4845"/>
    <w:rsid w:val="008C4882"/>
    <w:rsid w:val="008C4F44"/>
    <w:rsid w:val="008C636B"/>
    <w:rsid w:val="008C6A28"/>
    <w:rsid w:val="008C6D7D"/>
    <w:rsid w:val="008C71BC"/>
    <w:rsid w:val="008D07E2"/>
    <w:rsid w:val="008D10D5"/>
    <w:rsid w:val="008D1A06"/>
    <w:rsid w:val="008D1AF5"/>
    <w:rsid w:val="008D262A"/>
    <w:rsid w:val="008D2751"/>
    <w:rsid w:val="008D29C9"/>
    <w:rsid w:val="008D2A92"/>
    <w:rsid w:val="008D2F61"/>
    <w:rsid w:val="008D36C6"/>
    <w:rsid w:val="008D41EE"/>
    <w:rsid w:val="008D4687"/>
    <w:rsid w:val="008D46A1"/>
    <w:rsid w:val="008D4818"/>
    <w:rsid w:val="008D4834"/>
    <w:rsid w:val="008D49AC"/>
    <w:rsid w:val="008D4A84"/>
    <w:rsid w:val="008D53BA"/>
    <w:rsid w:val="008D5B39"/>
    <w:rsid w:val="008D5B6C"/>
    <w:rsid w:val="008D5BB7"/>
    <w:rsid w:val="008D5BB9"/>
    <w:rsid w:val="008D5CCE"/>
    <w:rsid w:val="008D602D"/>
    <w:rsid w:val="008D6292"/>
    <w:rsid w:val="008D6CC2"/>
    <w:rsid w:val="008D6D6E"/>
    <w:rsid w:val="008D7D38"/>
    <w:rsid w:val="008D7E06"/>
    <w:rsid w:val="008E0760"/>
    <w:rsid w:val="008E0931"/>
    <w:rsid w:val="008E0C24"/>
    <w:rsid w:val="008E0CE9"/>
    <w:rsid w:val="008E0E7F"/>
    <w:rsid w:val="008E0F57"/>
    <w:rsid w:val="008E11C9"/>
    <w:rsid w:val="008E2143"/>
    <w:rsid w:val="008E2361"/>
    <w:rsid w:val="008E2437"/>
    <w:rsid w:val="008E2690"/>
    <w:rsid w:val="008E2937"/>
    <w:rsid w:val="008E382E"/>
    <w:rsid w:val="008E40CF"/>
    <w:rsid w:val="008E4A67"/>
    <w:rsid w:val="008E5AC1"/>
    <w:rsid w:val="008E618E"/>
    <w:rsid w:val="008E649F"/>
    <w:rsid w:val="008E656E"/>
    <w:rsid w:val="008E7978"/>
    <w:rsid w:val="008E7A8D"/>
    <w:rsid w:val="008E7BFC"/>
    <w:rsid w:val="008E7E03"/>
    <w:rsid w:val="008F0252"/>
    <w:rsid w:val="008F0415"/>
    <w:rsid w:val="008F09C6"/>
    <w:rsid w:val="008F1114"/>
    <w:rsid w:val="008F1350"/>
    <w:rsid w:val="008F2B76"/>
    <w:rsid w:val="008F2D5F"/>
    <w:rsid w:val="008F310F"/>
    <w:rsid w:val="008F49E4"/>
    <w:rsid w:val="008F4C32"/>
    <w:rsid w:val="008F52AA"/>
    <w:rsid w:val="008F55C3"/>
    <w:rsid w:val="008F5906"/>
    <w:rsid w:val="008F5C1A"/>
    <w:rsid w:val="008F60B5"/>
    <w:rsid w:val="008F60CA"/>
    <w:rsid w:val="008F611A"/>
    <w:rsid w:val="008F660B"/>
    <w:rsid w:val="008F6661"/>
    <w:rsid w:val="008F687E"/>
    <w:rsid w:val="008F71AF"/>
    <w:rsid w:val="008F72DC"/>
    <w:rsid w:val="008F7311"/>
    <w:rsid w:val="008F7FD8"/>
    <w:rsid w:val="0090016C"/>
    <w:rsid w:val="009001A7"/>
    <w:rsid w:val="00900DBB"/>
    <w:rsid w:val="009010A9"/>
    <w:rsid w:val="00901CBC"/>
    <w:rsid w:val="00901E3F"/>
    <w:rsid w:val="009024B9"/>
    <w:rsid w:val="00902AEA"/>
    <w:rsid w:val="00903993"/>
    <w:rsid w:val="0090416B"/>
    <w:rsid w:val="00904362"/>
    <w:rsid w:val="0090503D"/>
    <w:rsid w:val="009051F6"/>
    <w:rsid w:val="00906200"/>
    <w:rsid w:val="009066E7"/>
    <w:rsid w:val="009067CB"/>
    <w:rsid w:val="00906DB8"/>
    <w:rsid w:val="00906E7D"/>
    <w:rsid w:val="00906F25"/>
    <w:rsid w:val="00907685"/>
    <w:rsid w:val="00907694"/>
    <w:rsid w:val="00907730"/>
    <w:rsid w:val="009079F5"/>
    <w:rsid w:val="00907FD4"/>
    <w:rsid w:val="00910070"/>
    <w:rsid w:val="0091021B"/>
    <w:rsid w:val="009103E8"/>
    <w:rsid w:val="009104D5"/>
    <w:rsid w:val="0091064D"/>
    <w:rsid w:val="009106B4"/>
    <w:rsid w:val="009109F2"/>
    <w:rsid w:val="00911E30"/>
    <w:rsid w:val="009120BF"/>
    <w:rsid w:val="00912369"/>
    <w:rsid w:val="00912FF5"/>
    <w:rsid w:val="00913E1E"/>
    <w:rsid w:val="0091448D"/>
    <w:rsid w:val="009149D1"/>
    <w:rsid w:val="00914B7D"/>
    <w:rsid w:val="00914F7A"/>
    <w:rsid w:val="00915138"/>
    <w:rsid w:val="00915E89"/>
    <w:rsid w:val="00916529"/>
    <w:rsid w:val="00916798"/>
    <w:rsid w:val="0091699D"/>
    <w:rsid w:val="00916F9E"/>
    <w:rsid w:val="00917279"/>
    <w:rsid w:val="009174BC"/>
    <w:rsid w:val="00917573"/>
    <w:rsid w:val="00917C55"/>
    <w:rsid w:val="00917D9B"/>
    <w:rsid w:val="0092147D"/>
    <w:rsid w:val="00921A13"/>
    <w:rsid w:val="00922315"/>
    <w:rsid w:val="009237E0"/>
    <w:rsid w:val="00923972"/>
    <w:rsid w:val="00923C8F"/>
    <w:rsid w:val="00924084"/>
    <w:rsid w:val="00924371"/>
    <w:rsid w:val="0092446C"/>
    <w:rsid w:val="00924F2D"/>
    <w:rsid w:val="009253E0"/>
    <w:rsid w:val="0092544C"/>
    <w:rsid w:val="00925675"/>
    <w:rsid w:val="00925DE0"/>
    <w:rsid w:val="0092628A"/>
    <w:rsid w:val="0092653D"/>
    <w:rsid w:val="00927A34"/>
    <w:rsid w:val="00927D3B"/>
    <w:rsid w:val="0093029D"/>
    <w:rsid w:val="0093074B"/>
    <w:rsid w:val="00931644"/>
    <w:rsid w:val="009317D9"/>
    <w:rsid w:val="00931D86"/>
    <w:rsid w:val="00931E2D"/>
    <w:rsid w:val="00931EAA"/>
    <w:rsid w:val="00931EE8"/>
    <w:rsid w:val="00932528"/>
    <w:rsid w:val="00932B3C"/>
    <w:rsid w:val="00932D55"/>
    <w:rsid w:val="00932F06"/>
    <w:rsid w:val="00933E1C"/>
    <w:rsid w:val="00934556"/>
    <w:rsid w:val="00936482"/>
    <w:rsid w:val="00936673"/>
    <w:rsid w:val="009366B8"/>
    <w:rsid w:val="009373A0"/>
    <w:rsid w:val="00937994"/>
    <w:rsid w:val="00937E9D"/>
    <w:rsid w:val="009402AE"/>
    <w:rsid w:val="009404BC"/>
    <w:rsid w:val="009405A3"/>
    <w:rsid w:val="009408FC"/>
    <w:rsid w:val="0094117E"/>
    <w:rsid w:val="00941938"/>
    <w:rsid w:val="00941D1E"/>
    <w:rsid w:val="0094345C"/>
    <w:rsid w:val="0094353E"/>
    <w:rsid w:val="00943581"/>
    <w:rsid w:val="00944836"/>
    <w:rsid w:val="009448EE"/>
    <w:rsid w:val="009472E1"/>
    <w:rsid w:val="009474DC"/>
    <w:rsid w:val="009474F6"/>
    <w:rsid w:val="009500DA"/>
    <w:rsid w:val="00950AE8"/>
    <w:rsid w:val="00951266"/>
    <w:rsid w:val="009512B3"/>
    <w:rsid w:val="009521CD"/>
    <w:rsid w:val="00952579"/>
    <w:rsid w:val="00952A31"/>
    <w:rsid w:val="009534DA"/>
    <w:rsid w:val="00953958"/>
    <w:rsid w:val="00953C76"/>
    <w:rsid w:val="0095417A"/>
    <w:rsid w:val="00954973"/>
    <w:rsid w:val="00954E43"/>
    <w:rsid w:val="00954F16"/>
    <w:rsid w:val="00954F3C"/>
    <w:rsid w:val="009554F2"/>
    <w:rsid w:val="009558DF"/>
    <w:rsid w:val="00955C19"/>
    <w:rsid w:val="00955F6D"/>
    <w:rsid w:val="00956554"/>
    <w:rsid w:val="00956589"/>
    <w:rsid w:val="0095725A"/>
    <w:rsid w:val="00957B63"/>
    <w:rsid w:val="00960A30"/>
    <w:rsid w:val="00960A89"/>
    <w:rsid w:val="00960CC7"/>
    <w:rsid w:val="00960F1C"/>
    <w:rsid w:val="009614B9"/>
    <w:rsid w:val="00961973"/>
    <w:rsid w:val="00961AAB"/>
    <w:rsid w:val="0096201C"/>
    <w:rsid w:val="0096204D"/>
    <w:rsid w:val="00962337"/>
    <w:rsid w:val="009629C9"/>
    <w:rsid w:val="00962C51"/>
    <w:rsid w:val="00962E53"/>
    <w:rsid w:val="00963104"/>
    <w:rsid w:val="009633E4"/>
    <w:rsid w:val="00963C1C"/>
    <w:rsid w:val="00963E5B"/>
    <w:rsid w:val="0096439F"/>
    <w:rsid w:val="00964489"/>
    <w:rsid w:val="009649FF"/>
    <w:rsid w:val="009657E2"/>
    <w:rsid w:val="00965828"/>
    <w:rsid w:val="00965900"/>
    <w:rsid w:val="00965A81"/>
    <w:rsid w:val="0096644D"/>
    <w:rsid w:val="009668B9"/>
    <w:rsid w:val="00967342"/>
    <w:rsid w:val="00967565"/>
    <w:rsid w:val="009675B5"/>
    <w:rsid w:val="00967BF1"/>
    <w:rsid w:val="00970902"/>
    <w:rsid w:val="00970F5E"/>
    <w:rsid w:val="00971260"/>
    <w:rsid w:val="009713CE"/>
    <w:rsid w:val="00971BF0"/>
    <w:rsid w:val="0097251F"/>
    <w:rsid w:val="00972E24"/>
    <w:rsid w:val="00972EC6"/>
    <w:rsid w:val="00973EE5"/>
    <w:rsid w:val="009744BC"/>
    <w:rsid w:val="00974AC8"/>
    <w:rsid w:val="00975193"/>
    <w:rsid w:val="00975313"/>
    <w:rsid w:val="00975D1E"/>
    <w:rsid w:val="00975E0F"/>
    <w:rsid w:val="009762E4"/>
    <w:rsid w:val="00976657"/>
    <w:rsid w:val="009768C2"/>
    <w:rsid w:val="00976B4A"/>
    <w:rsid w:val="00976CA9"/>
    <w:rsid w:val="0097774C"/>
    <w:rsid w:val="00977A2D"/>
    <w:rsid w:val="00980694"/>
    <w:rsid w:val="00980A82"/>
    <w:rsid w:val="00980B5F"/>
    <w:rsid w:val="00980D13"/>
    <w:rsid w:val="00980D70"/>
    <w:rsid w:val="00981150"/>
    <w:rsid w:val="00981402"/>
    <w:rsid w:val="00981B53"/>
    <w:rsid w:val="009830D9"/>
    <w:rsid w:val="009831B5"/>
    <w:rsid w:val="0098337C"/>
    <w:rsid w:val="009833D0"/>
    <w:rsid w:val="009836E2"/>
    <w:rsid w:val="00983B6F"/>
    <w:rsid w:val="009846F5"/>
    <w:rsid w:val="009858B4"/>
    <w:rsid w:val="00985EE7"/>
    <w:rsid w:val="00986D57"/>
    <w:rsid w:val="00987930"/>
    <w:rsid w:val="00987B00"/>
    <w:rsid w:val="00990112"/>
    <w:rsid w:val="0099017C"/>
    <w:rsid w:val="0099049E"/>
    <w:rsid w:val="00990A36"/>
    <w:rsid w:val="00990E58"/>
    <w:rsid w:val="009912C7"/>
    <w:rsid w:val="00991521"/>
    <w:rsid w:val="009916AB"/>
    <w:rsid w:val="009920E8"/>
    <w:rsid w:val="00992520"/>
    <w:rsid w:val="0099274A"/>
    <w:rsid w:val="00992C0A"/>
    <w:rsid w:val="00992DB1"/>
    <w:rsid w:val="0099368D"/>
    <w:rsid w:val="0099488B"/>
    <w:rsid w:val="00994923"/>
    <w:rsid w:val="00994C52"/>
    <w:rsid w:val="0099531E"/>
    <w:rsid w:val="00995B82"/>
    <w:rsid w:val="00995B92"/>
    <w:rsid w:val="0099619D"/>
    <w:rsid w:val="009961DD"/>
    <w:rsid w:val="009967C8"/>
    <w:rsid w:val="00996B73"/>
    <w:rsid w:val="00996C1B"/>
    <w:rsid w:val="009974E6"/>
    <w:rsid w:val="009975FF"/>
    <w:rsid w:val="009A010C"/>
    <w:rsid w:val="009A0113"/>
    <w:rsid w:val="009A012D"/>
    <w:rsid w:val="009A0C7F"/>
    <w:rsid w:val="009A16D4"/>
    <w:rsid w:val="009A1C50"/>
    <w:rsid w:val="009A1E4A"/>
    <w:rsid w:val="009A20B6"/>
    <w:rsid w:val="009A21BB"/>
    <w:rsid w:val="009A2AB8"/>
    <w:rsid w:val="009A2B24"/>
    <w:rsid w:val="009A331F"/>
    <w:rsid w:val="009A3DEB"/>
    <w:rsid w:val="009A3E72"/>
    <w:rsid w:val="009A3EBB"/>
    <w:rsid w:val="009A431C"/>
    <w:rsid w:val="009A47D8"/>
    <w:rsid w:val="009A4F54"/>
    <w:rsid w:val="009A50A6"/>
    <w:rsid w:val="009A52D5"/>
    <w:rsid w:val="009A54AD"/>
    <w:rsid w:val="009A5683"/>
    <w:rsid w:val="009A6EE7"/>
    <w:rsid w:val="009A6F52"/>
    <w:rsid w:val="009A78FE"/>
    <w:rsid w:val="009A7F30"/>
    <w:rsid w:val="009B0B75"/>
    <w:rsid w:val="009B0F10"/>
    <w:rsid w:val="009B0FC3"/>
    <w:rsid w:val="009B16FE"/>
    <w:rsid w:val="009B1F5D"/>
    <w:rsid w:val="009B20D8"/>
    <w:rsid w:val="009B2AF1"/>
    <w:rsid w:val="009B2B09"/>
    <w:rsid w:val="009B2F1E"/>
    <w:rsid w:val="009B371C"/>
    <w:rsid w:val="009B46CB"/>
    <w:rsid w:val="009B474D"/>
    <w:rsid w:val="009B5165"/>
    <w:rsid w:val="009B637F"/>
    <w:rsid w:val="009B6963"/>
    <w:rsid w:val="009B6DD6"/>
    <w:rsid w:val="009B6DDB"/>
    <w:rsid w:val="009B733D"/>
    <w:rsid w:val="009B7376"/>
    <w:rsid w:val="009B78F7"/>
    <w:rsid w:val="009B7924"/>
    <w:rsid w:val="009B7A4F"/>
    <w:rsid w:val="009C01A3"/>
    <w:rsid w:val="009C03DD"/>
    <w:rsid w:val="009C0E5B"/>
    <w:rsid w:val="009C1B72"/>
    <w:rsid w:val="009C24C0"/>
    <w:rsid w:val="009C355D"/>
    <w:rsid w:val="009C3610"/>
    <w:rsid w:val="009C484C"/>
    <w:rsid w:val="009C4D00"/>
    <w:rsid w:val="009C501D"/>
    <w:rsid w:val="009C5E74"/>
    <w:rsid w:val="009C657F"/>
    <w:rsid w:val="009C6ABB"/>
    <w:rsid w:val="009C6C38"/>
    <w:rsid w:val="009C72D1"/>
    <w:rsid w:val="009C7412"/>
    <w:rsid w:val="009C7C9D"/>
    <w:rsid w:val="009D03CB"/>
    <w:rsid w:val="009D096A"/>
    <w:rsid w:val="009D1558"/>
    <w:rsid w:val="009D1931"/>
    <w:rsid w:val="009D1A70"/>
    <w:rsid w:val="009D21B1"/>
    <w:rsid w:val="009D2BA1"/>
    <w:rsid w:val="009D2D09"/>
    <w:rsid w:val="009D3018"/>
    <w:rsid w:val="009D30A2"/>
    <w:rsid w:val="009D3F31"/>
    <w:rsid w:val="009D3F5E"/>
    <w:rsid w:val="009D51B5"/>
    <w:rsid w:val="009D5A21"/>
    <w:rsid w:val="009D5BE7"/>
    <w:rsid w:val="009D6111"/>
    <w:rsid w:val="009D632C"/>
    <w:rsid w:val="009D6546"/>
    <w:rsid w:val="009D6557"/>
    <w:rsid w:val="009D688F"/>
    <w:rsid w:val="009D6B85"/>
    <w:rsid w:val="009D6DE1"/>
    <w:rsid w:val="009D7074"/>
    <w:rsid w:val="009D75F7"/>
    <w:rsid w:val="009D7F32"/>
    <w:rsid w:val="009D7F5F"/>
    <w:rsid w:val="009E0163"/>
    <w:rsid w:val="009E0347"/>
    <w:rsid w:val="009E0DE4"/>
    <w:rsid w:val="009E154D"/>
    <w:rsid w:val="009E199D"/>
    <w:rsid w:val="009E21FF"/>
    <w:rsid w:val="009E260B"/>
    <w:rsid w:val="009E2C1C"/>
    <w:rsid w:val="009E2D94"/>
    <w:rsid w:val="009E2E2B"/>
    <w:rsid w:val="009E3048"/>
    <w:rsid w:val="009E430A"/>
    <w:rsid w:val="009E44D3"/>
    <w:rsid w:val="009E4758"/>
    <w:rsid w:val="009E4DA5"/>
    <w:rsid w:val="009E52DE"/>
    <w:rsid w:val="009E55A0"/>
    <w:rsid w:val="009E572E"/>
    <w:rsid w:val="009E622D"/>
    <w:rsid w:val="009E6E40"/>
    <w:rsid w:val="009E6E5C"/>
    <w:rsid w:val="009E732F"/>
    <w:rsid w:val="009E75E3"/>
    <w:rsid w:val="009E78FA"/>
    <w:rsid w:val="009E7A2E"/>
    <w:rsid w:val="009F0103"/>
    <w:rsid w:val="009F02E3"/>
    <w:rsid w:val="009F04B6"/>
    <w:rsid w:val="009F092C"/>
    <w:rsid w:val="009F1556"/>
    <w:rsid w:val="009F24AD"/>
    <w:rsid w:val="009F25E6"/>
    <w:rsid w:val="009F2668"/>
    <w:rsid w:val="009F3811"/>
    <w:rsid w:val="009F46AB"/>
    <w:rsid w:val="009F47AE"/>
    <w:rsid w:val="009F5A3D"/>
    <w:rsid w:val="009F6863"/>
    <w:rsid w:val="009F692D"/>
    <w:rsid w:val="009F6B6D"/>
    <w:rsid w:val="009F733D"/>
    <w:rsid w:val="009F7F21"/>
    <w:rsid w:val="00A00BF3"/>
    <w:rsid w:val="00A017C5"/>
    <w:rsid w:val="00A01FE7"/>
    <w:rsid w:val="00A027C9"/>
    <w:rsid w:val="00A02D13"/>
    <w:rsid w:val="00A04590"/>
    <w:rsid w:val="00A059F1"/>
    <w:rsid w:val="00A071DB"/>
    <w:rsid w:val="00A07328"/>
    <w:rsid w:val="00A075EE"/>
    <w:rsid w:val="00A078AA"/>
    <w:rsid w:val="00A079D5"/>
    <w:rsid w:val="00A102B5"/>
    <w:rsid w:val="00A11189"/>
    <w:rsid w:val="00A11BA9"/>
    <w:rsid w:val="00A11F29"/>
    <w:rsid w:val="00A11F5B"/>
    <w:rsid w:val="00A12112"/>
    <w:rsid w:val="00A12399"/>
    <w:rsid w:val="00A12B37"/>
    <w:rsid w:val="00A12EFA"/>
    <w:rsid w:val="00A131C7"/>
    <w:rsid w:val="00A133A1"/>
    <w:rsid w:val="00A1370A"/>
    <w:rsid w:val="00A144E8"/>
    <w:rsid w:val="00A15514"/>
    <w:rsid w:val="00A15962"/>
    <w:rsid w:val="00A161F8"/>
    <w:rsid w:val="00A1653C"/>
    <w:rsid w:val="00A16ADD"/>
    <w:rsid w:val="00A16BD3"/>
    <w:rsid w:val="00A17B97"/>
    <w:rsid w:val="00A209BD"/>
    <w:rsid w:val="00A20A19"/>
    <w:rsid w:val="00A20ADC"/>
    <w:rsid w:val="00A20AF6"/>
    <w:rsid w:val="00A2115E"/>
    <w:rsid w:val="00A21972"/>
    <w:rsid w:val="00A21A64"/>
    <w:rsid w:val="00A21D9B"/>
    <w:rsid w:val="00A222BA"/>
    <w:rsid w:val="00A223A2"/>
    <w:rsid w:val="00A22CE4"/>
    <w:rsid w:val="00A238FE"/>
    <w:rsid w:val="00A24210"/>
    <w:rsid w:val="00A2470F"/>
    <w:rsid w:val="00A24919"/>
    <w:rsid w:val="00A2529B"/>
    <w:rsid w:val="00A25432"/>
    <w:rsid w:val="00A261DD"/>
    <w:rsid w:val="00A26FE6"/>
    <w:rsid w:val="00A270C3"/>
    <w:rsid w:val="00A27966"/>
    <w:rsid w:val="00A27F84"/>
    <w:rsid w:val="00A30DA8"/>
    <w:rsid w:val="00A30E7D"/>
    <w:rsid w:val="00A323B0"/>
    <w:rsid w:val="00A32412"/>
    <w:rsid w:val="00A334CC"/>
    <w:rsid w:val="00A3372E"/>
    <w:rsid w:val="00A33B05"/>
    <w:rsid w:val="00A34D34"/>
    <w:rsid w:val="00A34E01"/>
    <w:rsid w:val="00A35014"/>
    <w:rsid w:val="00A3553B"/>
    <w:rsid w:val="00A36C80"/>
    <w:rsid w:val="00A37038"/>
    <w:rsid w:val="00A3794E"/>
    <w:rsid w:val="00A37981"/>
    <w:rsid w:val="00A37AC2"/>
    <w:rsid w:val="00A40904"/>
    <w:rsid w:val="00A40CED"/>
    <w:rsid w:val="00A40E7F"/>
    <w:rsid w:val="00A41ABF"/>
    <w:rsid w:val="00A41D71"/>
    <w:rsid w:val="00A43F92"/>
    <w:rsid w:val="00A444FA"/>
    <w:rsid w:val="00A447DA"/>
    <w:rsid w:val="00A44E21"/>
    <w:rsid w:val="00A455BF"/>
    <w:rsid w:val="00A4561A"/>
    <w:rsid w:val="00A459B7"/>
    <w:rsid w:val="00A46AA7"/>
    <w:rsid w:val="00A50043"/>
    <w:rsid w:val="00A5098B"/>
    <w:rsid w:val="00A50CCC"/>
    <w:rsid w:val="00A50F8D"/>
    <w:rsid w:val="00A5109B"/>
    <w:rsid w:val="00A51C18"/>
    <w:rsid w:val="00A5221F"/>
    <w:rsid w:val="00A52825"/>
    <w:rsid w:val="00A5288F"/>
    <w:rsid w:val="00A52B3C"/>
    <w:rsid w:val="00A52B88"/>
    <w:rsid w:val="00A53663"/>
    <w:rsid w:val="00A53980"/>
    <w:rsid w:val="00A544CD"/>
    <w:rsid w:val="00A54898"/>
    <w:rsid w:val="00A54941"/>
    <w:rsid w:val="00A55895"/>
    <w:rsid w:val="00A558A3"/>
    <w:rsid w:val="00A5590D"/>
    <w:rsid w:val="00A55AFA"/>
    <w:rsid w:val="00A55C51"/>
    <w:rsid w:val="00A55C6D"/>
    <w:rsid w:val="00A5650F"/>
    <w:rsid w:val="00A56DBD"/>
    <w:rsid w:val="00A5732E"/>
    <w:rsid w:val="00A574A8"/>
    <w:rsid w:val="00A578F1"/>
    <w:rsid w:val="00A57F26"/>
    <w:rsid w:val="00A601E2"/>
    <w:rsid w:val="00A602B2"/>
    <w:rsid w:val="00A607F6"/>
    <w:rsid w:val="00A60BD8"/>
    <w:rsid w:val="00A60C2E"/>
    <w:rsid w:val="00A61284"/>
    <w:rsid w:val="00A631ED"/>
    <w:rsid w:val="00A63609"/>
    <w:rsid w:val="00A639B2"/>
    <w:rsid w:val="00A63E76"/>
    <w:rsid w:val="00A64389"/>
    <w:rsid w:val="00A6484D"/>
    <w:rsid w:val="00A648A9"/>
    <w:rsid w:val="00A64C9E"/>
    <w:rsid w:val="00A65084"/>
    <w:rsid w:val="00A657E9"/>
    <w:rsid w:val="00A65AA9"/>
    <w:rsid w:val="00A65B22"/>
    <w:rsid w:val="00A666A5"/>
    <w:rsid w:val="00A66A42"/>
    <w:rsid w:val="00A6771B"/>
    <w:rsid w:val="00A67F95"/>
    <w:rsid w:val="00A7050E"/>
    <w:rsid w:val="00A70CC9"/>
    <w:rsid w:val="00A70E23"/>
    <w:rsid w:val="00A719AC"/>
    <w:rsid w:val="00A71C22"/>
    <w:rsid w:val="00A72159"/>
    <w:rsid w:val="00A7276F"/>
    <w:rsid w:val="00A73245"/>
    <w:rsid w:val="00A73A18"/>
    <w:rsid w:val="00A74016"/>
    <w:rsid w:val="00A75375"/>
    <w:rsid w:val="00A753C1"/>
    <w:rsid w:val="00A753C3"/>
    <w:rsid w:val="00A75519"/>
    <w:rsid w:val="00A75EA7"/>
    <w:rsid w:val="00A761A8"/>
    <w:rsid w:val="00A764D2"/>
    <w:rsid w:val="00A765D2"/>
    <w:rsid w:val="00A76BAB"/>
    <w:rsid w:val="00A76D52"/>
    <w:rsid w:val="00A7707A"/>
    <w:rsid w:val="00A773DA"/>
    <w:rsid w:val="00A774A1"/>
    <w:rsid w:val="00A776DD"/>
    <w:rsid w:val="00A77EB3"/>
    <w:rsid w:val="00A807C3"/>
    <w:rsid w:val="00A80803"/>
    <w:rsid w:val="00A8127C"/>
    <w:rsid w:val="00A81EBB"/>
    <w:rsid w:val="00A82225"/>
    <w:rsid w:val="00A835FC"/>
    <w:rsid w:val="00A83626"/>
    <w:rsid w:val="00A83892"/>
    <w:rsid w:val="00A842A1"/>
    <w:rsid w:val="00A845E9"/>
    <w:rsid w:val="00A847D3"/>
    <w:rsid w:val="00A85300"/>
    <w:rsid w:val="00A875FC"/>
    <w:rsid w:val="00A87797"/>
    <w:rsid w:val="00A903A5"/>
    <w:rsid w:val="00A90873"/>
    <w:rsid w:val="00A90FC3"/>
    <w:rsid w:val="00A9117F"/>
    <w:rsid w:val="00A9159B"/>
    <w:rsid w:val="00A9195D"/>
    <w:rsid w:val="00A91D21"/>
    <w:rsid w:val="00A93622"/>
    <w:rsid w:val="00A94028"/>
    <w:rsid w:val="00A94516"/>
    <w:rsid w:val="00A94789"/>
    <w:rsid w:val="00A94E87"/>
    <w:rsid w:val="00A957D4"/>
    <w:rsid w:val="00A95829"/>
    <w:rsid w:val="00A959A5"/>
    <w:rsid w:val="00A96411"/>
    <w:rsid w:val="00A9641F"/>
    <w:rsid w:val="00A966D3"/>
    <w:rsid w:val="00A97156"/>
    <w:rsid w:val="00A97279"/>
    <w:rsid w:val="00A97287"/>
    <w:rsid w:val="00A97B51"/>
    <w:rsid w:val="00AA00BD"/>
    <w:rsid w:val="00AA12D2"/>
    <w:rsid w:val="00AA1361"/>
    <w:rsid w:val="00AA1816"/>
    <w:rsid w:val="00AA1E9C"/>
    <w:rsid w:val="00AA269F"/>
    <w:rsid w:val="00AA2BE7"/>
    <w:rsid w:val="00AA2CF5"/>
    <w:rsid w:val="00AA3CA3"/>
    <w:rsid w:val="00AA47DD"/>
    <w:rsid w:val="00AA4902"/>
    <w:rsid w:val="00AA510A"/>
    <w:rsid w:val="00AA595B"/>
    <w:rsid w:val="00AA5A6F"/>
    <w:rsid w:val="00AA5E4F"/>
    <w:rsid w:val="00AA62CF"/>
    <w:rsid w:val="00AA6587"/>
    <w:rsid w:val="00AA6B26"/>
    <w:rsid w:val="00AA7321"/>
    <w:rsid w:val="00AA7630"/>
    <w:rsid w:val="00AA7AD8"/>
    <w:rsid w:val="00AA7D2B"/>
    <w:rsid w:val="00AB0129"/>
    <w:rsid w:val="00AB0FC1"/>
    <w:rsid w:val="00AB1067"/>
    <w:rsid w:val="00AB19F4"/>
    <w:rsid w:val="00AB1A99"/>
    <w:rsid w:val="00AB1EA3"/>
    <w:rsid w:val="00AB2185"/>
    <w:rsid w:val="00AB3387"/>
    <w:rsid w:val="00AB4540"/>
    <w:rsid w:val="00AB5359"/>
    <w:rsid w:val="00AB5448"/>
    <w:rsid w:val="00AB55EE"/>
    <w:rsid w:val="00AB5698"/>
    <w:rsid w:val="00AB61E9"/>
    <w:rsid w:val="00AB644B"/>
    <w:rsid w:val="00AB64B7"/>
    <w:rsid w:val="00AB6C80"/>
    <w:rsid w:val="00AB6E8E"/>
    <w:rsid w:val="00AB6FC5"/>
    <w:rsid w:val="00AB774D"/>
    <w:rsid w:val="00AB7B9E"/>
    <w:rsid w:val="00AC06A3"/>
    <w:rsid w:val="00AC0CB6"/>
    <w:rsid w:val="00AC0FFA"/>
    <w:rsid w:val="00AC1632"/>
    <w:rsid w:val="00AC1C8D"/>
    <w:rsid w:val="00AC1FA9"/>
    <w:rsid w:val="00AC31CD"/>
    <w:rsid w:val="00AC349A"/>
    <w:rsid w:val="00AC392D"/>
    <w:rsid w:val="00AC4393"/>
    <w:rsid w:val="00AC47DE"/>
    <w:rsid w:val="00AC48F4"/>
    <w:rsid w:val="00AC4D12"/>
    <w:rsid w:val="00AC66BA"/>
    <w:rsid w:val="00AC66BC"/>
    <w:rsid w:val="00AC676B"/>
    <w:rsid w:val="00AC680E"/>
    <w:rsid w:val="00AC6C9E"/>
    <w:rsid w:val="00AC6E61"/>
    <w:rsid w:val="00AC7D8D"/>
    <w:rsid w:val="00AD058B"/>
    <w:rsid w:val="00AD0D75"/>
    <w:rsid w:val="00AD199E"/>
    <w:rsid w:val="00AD1FFE"/>
    <w:rsid w:val="00AD2465"/>
    <w:rsid w:val="00AD2A8D"/>
    <w:rsid w:val="00AD2E94"/>
    <w:rsid w:val="00AD4077"/>
    <w:rsid w:val="00AD48AC"/>
    <w:rsid w:val="00AD4CEE"/>
    <w:rsid w:val="00AD52A4"/>
    <w:rsid w:val="00AD592C"/>
    <w:rsid w:val="00AD5983"/>
    <w:rsid w:val="00AD5EA1"/>
    <w:rsid w:val="00AD6680"/>
    <w:rsid w:val="00AD668F"/>
    <w:rsid w:val="00AD6DBA"/>
    <w:rsid w:val="00AD7E4C"/>
    <w:rsid w:val="00AE0EDD"/>
    <w:rsid w:val="00AE13B0"/>
    <w:rsid w:val="00AE2035"/>
    <w:rsid w:val="00AE222A"/>
    <w:rsid w:val="00AE2865"/>
    <w:rsid w:val="00AE3293"/>
    <w:rsid w:val="00AE37CF"/>
    <w:rsid w:val="00AE3DB2"/>
    <w:rsid w:val="00AE4E02"/>
    <w:rsid w:val="00AE503E"/>
    <w:rsid w:val="00AE51AD"/>
    <w:rsid w:val="00AE56DD"/>
    <w:rsid w:val="00AE5761"/>
    <w:rsid w:val="00AE6179"/>
    <w:rsid w:val="00AE77E2"/>
    <w:rsid w:val="00AE7815"/>
    <w:rsid w:val="00AF025C"/>
    <w:rsid w:val="00AF0755"/>
    <w:rsid w:val="00AF0D0F"/>
    <w:rsid w:val="00AF0F0A"/>
    <w:rsid w:val="00AF209B"/>
    <w:rsid w:val="00AF2B28"/>
    <w:rsid w:val="00AF2E58"/>
    <w:rsid w:val="00AF3218"/>
    <w:rsid w:val="00AF38E7"/>
    <w:rsid w:val="00AF3B09"/>
    <w:rsid w:val="00AF40ED"/>
    <w:rsid w:val="00AF4520"/>
    <w:rsid w:val="00AF461D"/>
    <w:rsid w:val="00AF67BF"/>
    <w:rsid w:val="00AF6BF6"/>
    <w:rsid w:val="00AF6C5D"/>
    <w:rsid w:val="00AF7F7E"/>
    <w:rsid w:val="00B008F6"/>
    <w:rsid w:val="00B00F38"/>
    <w:rsid w:val="00B01764"/>
    <w:rsid w:val="00B0196C"/>
    <w:rsid w:val="00B0218A"/>
    <w:rsid w:val="00B02ED6"/>
    <w:rsid w:val="00B02FFF"/>
    <w:rsid w:val="00B03283"/>
    <w:rsid w:val="00B03D11"/>
    <w:rsid w:val="00B04228"/>
    <w:rsid w:val="00B04D8C"/>
    <w:rsid w:val="00B05907"/>
    <w:rsid w:val="00B05D9E"/>
    <w:rsid w:val="00B065A8"/>
    <w:rsid w:val="00B0670A"/>
    <w:rsid w:val="00B06D58"/>
    <w:rsid w:val="00B06F56"/>
    <w:rsid w:val="00B10020"/>
    <w:rsid w:val="00B11E21"/>
    <w:rsid w:val="00B133C2"/>
    <w:rsid w:val="00B1369B"/>
    <w:rsid w:val="00B141CB"/>
    <w:rsid w:val="00B14407"/>
    <w:rsid w:val="00B14A91"/>
    <w:rsid w:val="00B14F79"/>
    <w:rsid w:val="00B158F5"/>
    <w:rsid w:val="00B15F0A"/>
    <w:rsid w:val="00B16049"/>
    <w:rsid w:val="00B16138"/>
    <w:rsid w:val="00B1639A"/>
    <w:rsid w:val="00B164A5"/>
    <w:rsid w:val="00B16AD6"/>
    <w:rsid w:val="00B16C83"/>
    <w:rsid w:val="00B1715F"/>
    <w:rsid w:val="00B173D6"/>
    <w:rsid w:val="00B1740A"/>
    <w:rsid w:val="00B17654"/>
    <w:rsid w:val="00B179BA"/>
    <w:rsid w:val="00B17A76"/>
    <w:rsid w:val="00B20D02"/>
    <w:rsid w:val="00B21329"/>
    <w:rsid w:val="00B2145F"/>
    <w:rsid w:val="00B21896"/>
    <w:rsid w:val="00B21EF1"/>
    <w:rsid w:val="00B2346F"/>
    <w:rsid w:val="00B237B4"/>
    <w:rsid w:val="00B2387E"/>
    <w:rsid w:val="00B238EF"/>
    <w:rsid w:val="00B24208"/>
    <w:rsid w:val="00B24632"/>
    <w:rsid w:val="00B256E6"/>
    <w:rsid w:val="00B26403"/>
    <w:rsid w:val="00B270D1"/>
    <w:rsid w:val="00B27666"/>
    <w:rsid w:val="00B27830"/>
    <w:rsid w:val="00B27D4F"/>
    <w:rsid w:val="00B31624"/>
    <w:rsid w:val="00B31FC1"/>
    <w:rsid w:val="00B3212A"/>
    <w:rsid w:val="00B32205"/>
    <w:rsid w:val="00B32220"/>
    <w:rsid w:val="00B33285"/>
    <w:rsid w:val="00B33AEC"/>
    <w:rsid w:val="00B342E4"/>
    <w:rsid w:val="00B3475C"/>
    <w:rsid w:val="00B35574"/>
    <w:rsid w:val="00B3614A"/>
    <w:rsid w:val="00B36D84"/>
    <w:rsid w:val="00B36E2B"/>
    <w:rsid w:val="00B36FD8"/>
    <w:rsid w:val="00B37548"/>
    <w:rsid w:val="00B4033B"/>
    <w:rsid w:val="00B4059E"/>
    <w:rsid w:val="00B40679"/>
    <w:rsid w:val="00B4132D"/>
    <w:rsid w:val="00B417FE"/>
    <w:rsid w:val="00B41B77"/>
    <w:rsid w:val="00B421B9"/>
    <w:rsid w:val="00B430B3"/>
    <w:rsid w:val="00B4394D"/>
    <w:rsid w:val="00B4405D"/>
    <w:rsid w:val="00B44483"/>
    <w:rsid w:val="00B44BD9"/>
    <w:rsid w:val="00B44FB1"/>
    <w:rsid w:val="00B454FC"/>
    <w:rsid w:val="00B4678F"/>
    <w:rsid w:val="00B46980"/>
    <w:rsid w:val="00B46BE2"/>
    <w:rsid w:val="00B46FF1"/>
    <w:rsid w:val="00B47F56"/>
    <w:rsid w:val="00B50115"/>
    <w:rsid w:val="00B50721"/>
    <w:rsid w:val="00B50B13"/>
    <w:rsid w:val="00B50F95"/>
    <w:rsid w:val="00B51A1F"/>
    <w:rsid w:val="00B5200C"/>
    <w:rsid w:val="00B520BB"/>
    <w:rsid w:val="00B5234C"/>
    <w:rsid w:val="00B529F7"/>
    <w:rsid w:val="00B538BD"/>
    <w:rsid w:val="00B53A59"/>
    <w:rsid w:val="00B54218"/>
    <w:rsid w:val="00B55BCC"/>
    <w:rsid w:val="00B55C9D"/>
    <w:rsid w:val="00B563B0"/>
    <w:rsid w:val="00B56773"/>
    <w:rsid w:val="00B574C5"/>
    <w:rsid w:val="00B57C1B"/>
    <w:rsid w:val="00B57F14"/>
    <w:rsid w:val="00B603BE"/>
    <w:rsid w:val="00B608C5"/>
    <w:rsid w:val="00B60AC6"/>
    <w:rsid w:val="00B60DF0"/>
    <w:rsid w:val="00B60F84"/>
    <w:rsid w:val="00B61104"/>
    <w:rsid w:val="00B61C14"/>
    <w:rsid w:val="00B61D6A"/>
    <w:rsid w:val="00B62264"/>
    <w:rsid w:val="00B623D7"/>
    <w:rsid w:val="00B625C7"/>
    <w:rsid w:val="00B625E6"/>
    <w:rsid w:val="00B62828"/>
    <w:rsid w:val="00B62A51"/>
    <w:rsid w:val="00B62D1E"/>
    <w:rsid w:val="00B635FD"/>
    <w:rsid w:val="00B63702"/>
    <w:rsid w:val="00B64684"/>
    <w:rsid w:val="00B64A03"/>
    <w:rsid w:val="00B65996"/>
    <w:rsid w:val="00B66116"/>
    <w:rsid w:val="00B66CDC"/>
    <w:rsid w:val="00B67588"/>
    <w:rsid w:val="00B67C78"/>
    <w:rsid w:val="00B67D2B"/>
    <w:rsid w:val="00B67F06"/>
    <w:rsid w:val="00B701E2"/>
    <w:rsid w:val="00B7023D"/>
    <w:rsid w:val="00B70DDD"/>
    <w:rsid w:val="00B71720"/>
    <w:rsid w:val="00B71B63"/>
    <w:rsid w:val="00B71F4D"/>
    <w:rsid w:val="00B71FD4"/>
    <w:rsid w:val="00B72165"/>
    <w:rsid w:val="00B7361E"/>
    <w:rsid w:val="00B73CBF"/>
    <w:rsid w:val="00B73D40"/>
    <w:rsid w:val="00B756C6"/>
    <w:rsid w:val="00B759CE"/>
    <w:rsid w:val="00B75B93"/>
    <w:rsid w:val="00B765A0"/>
    <w:rsid w:val="00B77D54"/>
    <w:rsid w:val="00B80D86"/>
    <w:rsid w:val="00B81B19"/>
    <w:rsid w:val="00B81CB1"/>
    <w:rsid w:val="00B82005"/>
    <w:rsid w:val="00B8279C"/>
    <w:rsid w:val="00B827FE"/>
    <w:rsid w:val="00B82B8B"/>
    <w:rsid w:val="00B82CF7"/>
    <w:rsid w:val="00B82D91"/>
    <w:rsid w:val="00B83152"/>
    <w:rsid w:val="00B833AA"/>
    <w:rsid w:val="00B835B6"/>
    <w:rsid w:val="00B837A9"/>
    <w:rsid w:val="00B83C3A"/>
    <w:rsid w:val="00B83EB3"/>
    <w:rsid w:val="00B8426C"/>
    <w:rsid w:val="00B84ED7"/>
    <w:rsid w:val="00B8519B"/>
    <w:rsid w:val="00B85983"/>
    <w:rsid w:val="00B865CC"/>
    <w:rsid w:val="00B86A30"/>
    <w:rsid w:val="00B86AA4"/>
    <w:rsid w:val="00B86EB5"/>
    <w:rsid w:val="00B875B9"/>
    <w:rsid w:val="00B87903"/>
    <w:rsid w:val="00B87CFB"/>
    <w:rsid w:val="00B90051"/>
    <w:rsid w:val="00B90428"/>
    <w:rsid w:val="00B90788"/>
    <w:rsid w:val="00B907D2"/>
    <w:rsid w:val="00B90831"/>
    <w:rsid w:val="00B90A4F"/>
    <w:rsid w:val="00B90B54"/>
    <w:rsid w:val="00B9136B"/>
    <w:rsid w:val="00B913E5"/>
    <w:rsid w:val="00B9192D"/>
    <w:rsid w:val="00B91F67"/>
    <w:rsid w:val="00B92514"/>
    <w:rsid w:val="00B932D3"/>
    <w:rsid w:val="00B933EB"/>
    <w:rsid w:val="00B9458C"/>
    <w:rsid w:val="00B94EDB"/>
    <w:rsid w:val="00B95A6A"/>
    <w:rsid w:val="00B96A86"/>
    <w:rsid w:val="00B96D5C"/>
    <w:rsid w:val="00B96D8E"/>
    <w:rsid w:val="00BA005C"/>
    <w:rsid w:val="00BA047E"/>
    <w:rsid w:val="00BA05E4"/>
    <w:rsid w:val="00BA0859"/>
    <w:rsid w:val="00BA1CB4"/>
    <w:rsid w:val="00BA1D33"/>
    <w:rsid w:val="00BA22AD"/>
    <w:rsid w:val="00BA249D"/>
    <w:rsid w:val="00BA2556"/>
    <w:rsid w:val="00BA31BC"/>
    <w:rsid w:val="00BA3AA3"/>
    <w:rsid w:val="00BA3B23"/>
    <w:rsid w:val="00BA3C7F"/>
    <w:rsid w:val="00BA3D96"/>
    <w:rsid w:val="00BA400D"/>
    <w:rsid w:val="00BA4771"/>
    <w:rsid w:val="00BA5570"/>
    <w:rsid w:val="00BA5728"/>
    <w:rsid w:val="00BA590F"/>
    <w:rsid w:val="00BA5C3F"/>
    <w:rsid w:val="00BA6126"/>
    <w:rsid w:val="00BA65BB"/>
    <w:rsid w:val="00BA6816"/>
    <w:rsid w:val="00BA6921"/>
    <w:rsid w:val="00BA7749"/>
    <w:rsid w:val="00BB02CC"/>
    <w:rsid w:val="00BB09F0"/>
    <w:rsid w:val="00BB11D6"/>
    <w:rsid w:val="00BB1A3F"/>
    <w:rsid w:val="00BB1B26"/>
    <w:rsid w:val="00BB1D34"/>
    <w:rsid w:val="00BB2A3A"/>
    <w:rsid w:val="00BB2CEA"/>
    <w:rsid w:val="00BB2E37"/>
    <w:rsid w:val="00BB305D"/>
    <w:rsid w:val="00BB325F"/>
    <w:rsid w:val="00BB331F"/>
    <w:rsid w:val="00BB3328"/>
    <w:rsid w:val="00BB36C9"/>
    <w:rsid w:val="00BB3916"/>
    <w:rsid w:val="00BB3BCF"/>
    <w:rsid w:val="00BB3F2B"/>
    <w:rsid w:val="00BB487C"/>
    <w:rsid w:val="00BB48AF"/>
    <w:rsid w:val="00BB54CB"/>
    <w:rsid w:val="00BB62E6"/>
    <w:rsid w:val="00BB736B"/>
    <w:rsid w:val="00BB76A4"/>
    <w:rsid w:val="00BB7751"/>
    <w:rsid w:val="00BB7AF4"/>
    <w:rsid w:val="00BB7F5C"/>
    <w:rsid w:val="00BC013B"/>
    <w:rsid w:val="00BC0C81"/>
    <w:rsid w:val="00BC134F"/>
    <w:rsid w:val="00BC2DD6"/>
    <w:rsid w:val="00BC3088"/>
    <w:rsid w:val="00BC33D5"/>
    <w:rsid w:val="00BC37C5"/>
    <w:rsid w:val="00BC3F11"/>
    <w:rsid w:val="00BC40F1"/>
    <w:rsid w:val="00BC5273"/>
    <w:rsid w:val="00BC57D2"/>
    <w:rsid w:val="00BC58DC"/>
    <w:rsid w:val="00BC6015"/>
    <w:rsid w:val="00BC66A1"/>
    <w:rsid w:val="00BC6A2E"/>
    <w:rsid w:val="00BC6EA0"/>
    <w:rsid w:val="00BC722D"/>
    <w:rsid w:val="00BD00E7"/>
    <w:rsid w:val="00BD045D"/>
    <w:rsid w:val="00BD0C27"/>
    <w:rsid w:val="00BD0F0F"/>
    <w:rsid w:val="00BD1A57"/>
    <w:rsid w:val="00BD269B"/>
    <w:rsid w:val="00BD32FF"/>
    <w:rsid w:val="00BD3605"/>
    <w:rsid w:val="00BD3754"/>
    <w:rsid w:val="00BD3984"/>
    <w:rsid w:val="00BD39C7"/>
    <w:rsid w:val="00BD4AA5"/>
    <w:rsid w:val="00BD56DF"/>
    <w:rsid w:val="00BD57F0"/>
    <w:rsid w:val="00BD6B72"/>
    <w:rsid w:val="00BD6E4A"/>
    <w:rsid w:val="00BD6E88"/>
    <w:rsid w:val="00BE0DFE"/>
    <w:rsid w:val="00BE1A5C"/>
    <w:rsid w:val="00BE2BB8"/>
    <w:rsid w:val="00BE34D5"/>
    <w:rsid w:val="00BE36F3"/>
    <w:rsid w:val="00BE3A45"/>
    <w:rsid w:val="00BE3E09"/>
    <w:rsid w:val="00BE6659"/>
    <w:rsid w:val="00BE698C"/>
    <w:rsid w:val="00BE6B90"/>
    <w:rsid w:val="00BE789C"/>
    <w:rsid w:val="00BE7AFE"/>
    <w:rsid w:val="00BE7DDA"/>
    <w:rsid w:val="00BF00EB"/>
    <w:rsid w:val="00BF0AFA"/>
    <w:rsid w:val="00BF1C68"/>
    <w:rsid w:val="00BF27E0"/>
    <w:rsid w:val="00BF2939"/>
    <w:rsid w:val="00BF2B2D"/>
    <w:rsid w:val="00BF3DE7"/>
    <w:rsid w:val="00BF495D"/>
    <w:rsid w:val="00BF4D7A"/>
    <w:rsid w:val="00BF5152"/>
    <w:rsid w:val="00BF58C4"/>
    <w:rsid w:val="00BF5DA0"/>
    <w:rsid w:val="00BF6143"/>
    <w:rsid w:val="00BF6515"/>
    <w:rsid w:val="00BF651A"/>
    <w:rsid w:val="00BF6547"/>
    <w:rsid w:val="00BF6A00"/>
    <w:rsid w:val="00BF6ACD"/>
    <w:rsid w:val="00BF6D24"/>
    <w:rsid w:val="00BF6EE1"/>
    <w:rsid w:val="00BF74A8"/>
    <w:rsid w:val="00BF7853"/>
    <w:rsid w:val="00C0029D"/>
    <w:rsid w:val="00C00DD0"/>
    <w:rsid w:val="00C0174D"/>
    <w:rsid w:val="00C0179A"/>
    <w:rsid w:val="00C0183D"/>
    <w:rsid w:val="00C025F7"/>
    <w:rsid w:val="00C02E60"/>
    <w:rsid w:val="00C03878"/>
    <w:rsid w:val="00C03A89"/>
    <w:rsid w:val="00C04178"/>
    <w:rsid w:val="00C04955"/>
    <w:rsid w:val="00C04A66"/>
    <w:rsid w:val="00C05646"/>
    <w:rsid w:val="00C057EE"/>
    <w:rsid w:val="00C0694B"/>
    <w:rsid w:val="00C06FC8"/>
    <w:rsid w:val="00C07B0B"/>
    <w:rsid w:val="00C07CB0"/>
    <w:rsid w:val="00C100B0"/>
    <w:rsid w:val="00C10423"/>
    <w:rsid w:val="00C1045A"/>
    <w:rsid w:val="00C10EDF"/>
    <w:rsid w:val="00C10F68"/>
    <w:rsid w:val="00C11784"/>
    <w:rsid w:val="00C1222E"/>
    <w:rsid w:val="00C135F5"/>
    <w:rsid w:val="00C140C5"/>
    <w:rsid w:val="00C154B8"/>
    <w:rsid w:val="00C15FFA"/>
    <w:rsid w:val="00C163D2"/>
    <w:rsid w:val="00C168D4"/>
    <w:rsid w:val="00C16FDC"/>
    <w:rsid w:val="00C17F3A"/>
    <w:rsid w:val="00C20257"/>
    <w:rsid w:val="00C20568"/>
    <w:rsid w:val="00C20F2D"/>
    <w:rsid w:val="00C22160"/>
    <w:rsid w:val="00C23031"/>
    <w:rsid w:val="00C236BE"/>
    <w:rsid w:val="00C24196"/>
    <w:rsid w:val="00C242E5"/>
    <w:rsid w:val="00C24C42"/>
    <w:rsid w:val="00C254C2"/>
    <w:rsid w:val="00C26448"/>
    <w:rsid w:val="00C27055"/>
    <w:rsid w:val="00C27CB4"/>
    <w:rsid w:val="00C30536"/>
    <w:rsid w:val="00C307AD"/>
    <w:rsid w:val="00C309B1"/>
    <w:rsid w:val="00C31D13"/>
    <w:rsid w:val="00C33822"/>
    <w:rsid w:val="00C343E0"/>
    <w:rsid w:val="00C35422"/>
    <w:rsid w:val="00C361BC"/>
    <w:rsid w:val="00C36F00"/>
    <w:rsid w:val="00C37498"/>
    <w:rsid w:val="00C37DA5"/>
    <w:rsid w:val="00C40F15"/>
    <w:rsid w:val="00C4142A"/>
    <w:rsid w:val="00C416D7"/>
    <w:rsid w:val="00C4253C"/>
    <w:rsid w:val="00C425BC"/>
    <w:rsid w:val="00C42F77"/>
    <w:rsid w:val="00C42FE4"/>
    <w:rsid w:val="00C43355"/>
    <w:rsid w:val="00C433F0"/>
    <w:rsid w:val="00C434FA"/>
    <w:rsid w:val="00C43EFD"/>
    <w:rsid w:val="00C44170"/>
    <w:rsid w:val="00C441ED"/>
    <w:rsid w:val="00C44259"/>
    <w:rsid w:val="00C44931"/>
    <w:rsid w:val="00C4593C"/>
    <w:rsid w:val="00C46A81"/>
    <w:rsid w:val="00C4768A"/>
    <w:rsid w:val="00C47D24"/>
    <w:rsid w:val="00C5039C"/>
    <w:rsid w:val="00C50A99"/>
    <w:rsid w:val="00C50E2C"/>
    <w:rsid w:val="00C51147"/>
    <w:rsid w:val="00C52D29"/>
    <w:rsid w:val="00C53250"/>
    <w:rsid w:val="00C53997"/>
    <w:rsid w:val="00C53C12"/>
    <w:rsid w:val="00C5400D"/>
    <w:rsid w:val="00C54291"/>
    <w:rsid w:val="00C54880"/>
    <w:rsid w:val="00C548D5"/>
    <w:rsid w:val="00C549A4"/>
    <w:rsid w:val="00C55900"/>
    <w:rsid w:val="00C55DD0"/>
    <w:rsid w:val="00C56097"/>
    <w:rsid w:val="00C56162"/>
    <w:rsid w:val="00C5677F"/>
    <w:rsid w:val="00C56BA6"/>
    <w:rsid w:val="00C56EE0"/>
    <w:rsid w:val="00C5703B"/>
    <w:rsid w:val="00C5704F"/>
    <w:rsid w:val="00C573F9"/>
    <w:rsid w:val="00C577EA"/>
    <w:rsid w:val="00C57CE6"/>
    <w:rsid w:val="00C602B9"/>
    <w:rsid w:val="00C611A3"/>
    <w:rsid w:val="00C61574"/>
    <w:rsid w:val="00C615D2"/>
    <w:rsid w:val="00C6166F"/>
    <w:rsid w:val="00C61824"/>
    <w:rsid w:val="00C618CB"/>
    <w:rsid w:val="00C62078"/>
    <w:rsid w:val="00C621C9"/>
    <w:rsid w:val="00C62403"/>
    <w:rsid w:val="00C62942"/>
    <w:rsid w:val="00C634CB"/>
    <w:rsid w:val="00C63633"/>
    <w:rsid w:val="00C643D2"/>
    <w:rsid w:val="00C64A13"/>
    <w:rsid w:val="00C64EDB"/>
    <w:rsid w:val="00C64FB1"/>
    <w:rsid w:val="00C67C87"/>
    <w:rsid w:val="00C700E1"/>
    <w:rsid w:val="00C704BD"/>
    <w:rsid w:val="00C7050B"/>
    <w:rsid w:val="00C718EE"/>
    <w:rsid w:val="00C71E9C"/>
    <w:rsid w:val="00C7266B"/>
    <w:rsid w:val="00C72881"/>
    <w:rsid w:val="00C73122"/>
    <w:rsid w:val="00C7414E"/>
    <w:rsid w:val="00C7439A"/>
    <w:rsid w:val="00C74DF3"/>
    <w:rsid w:val="00C750C2"/>
    <w:rsid w:val="00C75520"/>
    <w:rsid w:val="00C7598D"/>
    <w:rsid w:val="00C75F81"/>
    <w:rsid w:val="00C7603E"/>
    <w:rsid w:val="00C761B3"/>
    <w:rsid w:val="00C769E9"/>
    <w:rsid w:val="00C76B8D"/>
    <w:rsid w:val="00C77467"/>
    <w:rsid w:val="00C7793B"/>
    <w:rsid w:val="00C77B82"/>
    <w:rsid w:val="00C80005"/>
    <w:rsid w:val="00C80126"/>
    <w:rsid w:val="00C809C3"/>
    <w:rsid w:val="00C80D59"/>
    <w:rsid w:val="00C81BC6"/>
    <w:rsid w:val="00C820A7"/>
    <w:rsid w:val="00C82286"/>
    <w:rsid w:val="00C829F1"/>
    <w:rsid w:val="00C82A1F"/>
    <w:rsid w:val="00C82A7C"/>
    <w:rsid w:val="00C83360"/>
    <w:rsid w:val="00C833DD"/>
    <w:rsid w:val="00C841C4"/>
    <w:rsid w:val="00C843E4"/>
    <w:rsid w:val="00C8511F"/>
    <w:rsid w:val="00C863A6"/>
    <w:rsid w:val="00C8728D"/>
    <w:rsid w:val="00C87D24"/>
    <w:rsid w:val="00C907AF"/>
    <w:rsid w:val="00C90949"/>
    <w:rsid w:val="00C90F49"/>
    <w:rsid w:val="00C91365"/>
    <w:rsid w:val="00C91D50"/>
    <w:rsid w:val="00C91F48"/>
    <w:rsid w:val="00C9210A"/>
    <w:rsid w:val="00C9226B"/>
    <w:rsid w:val="00C92435"/>
    <w:rsid w:val="00C9260F"/>
    <w:rsid w:val="00C927E6"/>
    <w:rsid w:val="00C93819"/>
    <w:rsid w:val="00C93A60"/>
    <w:rsid w:val="00C93B84"/>
    <w:rsid w:val="00C940A3"/>
    <w:rsid w:val="00C95386"/>
    <w:rsid w:val="00C954ED"/>
    <w:rsid w:val="00C9568B"/>
    <w:rsid w:val="00C9584A"/>
    <w:rsid w:val="00C96126"/>
    <w:rsid w:val="00C9639E"/>
    <w:rsid w:val="00C96B28"/>
    <w:rsid w:val="00C96F6F"/>
    <w:rsid w:val="00C9700B"/>
    <w:rsid w:val="00C974E3"/>
    <w:rsid w:val="00C9789E"/>
    <w:rsid w:val="00CA069F"/>
    <w:rsid w:val="00CA078B"/>
    <w:rsid w:val="00CA0EBE"/>
    <w:rsid w:val="00CA15B8"/>
    <w:rsid w:val="00CA16DF"/>
    <w:rsid w:val="00CA1E5E"/>
    <w:rsid w:val="00CA2029"/>
    <w:rsid w:val="00CA276E"/>
    <w:rsid w:val="00CA2D8C"/>
    <w:rsid w:val="00CA33B1"/>
    <w:rsid w:val="00CA381D"/>
    <w:rsid w:val="00CA3AD4"/>
    <w:rsid w:val="00CA3E5A"/>
    <w:rsid w:val="00CA42ED"/>
    <w:rsid w:val="00CA51B8"/>
    <w:rsid w:val="00CA5263"/>
    <w:rsid w:val="00CA53CA"/>
    <w:rsid w:val="00CA5419"/>
    <w:rsid w:val="00CA5ED5"/>
    <w:rsid w:val="00CA66AC"/>
    <w:rsid w:val="00CA690B"/>
    <w:rsid w:val="00CA704C"/>
    <w:rsid w:val="00CA724B"/>
    <w:rsid w:val="00CA736A"/>
    <w:rsid w:val="00CA7760"/>
    <w:rsid w:val="00CB018E"/>
    <w:rsid w:val="00CB021C"/>
    <w:rsid w:val="00CB1CCA"/>
    <w:rsid w:val="00CB2943"/>
    <w:rsid w:val="00CB3805"/>
    <w:rsid w:val="00CB421C"/>
    <w:rsid w:val="00CB6566"/>
    <w:rsid w:val="00CB6CA8"/>
    <w:rsid w:val="00CB6D24"/>
    <w:rsid w:val="00CB7019"/>
    <w:rsid w:val="00CB77AA"/>
    <w:rsid w:val="00CB7919"/>
    <w:rsid w:val="00CC0664"/>
    <w:rsid w:val="00CC0C97"/>
    <w:rsid w:val="00CC0DD0"/>
    <w:rsid w:val="00CC11B1"/>
    <w:rsid w:val="00CC1254"/>
    <w:rsid w:val="00CC16A9"/>
    <w:rsid w:val="00CC1709"/>
    <w:rsid w:val="00CC1ACF"/>
    <w:rsid w:val="00CC1F71"/>
    <w:rsid w:val="00CC2361"/>
    <w:rsid w:val="00CC353B"/>
    <w:rsid w:val="00CC386D"/>
    <w:rsid w:val="00CC3A14"/>
    <w:rsid w:val="00CC3DB6"/>
    <w:rsid w:val="00CC4B5D"/>
    <w:rsid w:val="00CC4E37"/>
    <w:rsid w:val="00CC570C"/>
    <w:rsid w:val="00CC5957"/>
    <w:rsid w:val="00CC5A84"/>
    <w:rsid w:val="00CC5B24"/>
    <w:rsid w:val="00CC5B78"/>
    <w:rsid w:val="00CC5DA4"/>
    <w:rsid w:val="00CC6ACD"/>
    <w:rsid w:val="00CC6DAC"/>
    <w:rsid w:val="00CC7252"/>
    <w:rsid w:val="00CC7485"/>
    <w:rsid w:val="00CC752A"/>
    <w:rsid w:val="00CC79FF"/>
    <w:rsid w:val="00CC7B89"/>
    <w:rsid w:val="00CD0191"/>
    <w:rsid w:val="00CD1B4F"/>
    <w:rsid w:val="00CD26FB"/>
    <w:rsid w:val="00CD28FF"/>
    <w:rsid w:val="00CD3429"/>
    <w:rsid w:val="00CD38B0"/>
    <w:rsid w:val="00CD4703"/>
    <w:rsid w:val="00CD4841"/>
    <w:rsid w:val="00CD4903"/>
    <w:rsid w:val="00CD4E6F"/>
    <w:rsid w:val="00CD4FDC"/>
    <w:rsid w:val="00CD527D"/>
    <w:rsid w:val="00CD5C4A"/>
    <w:rsid w:val="00CD5DC5"/>
    <w:rsid w:val="00CD6430"/>
    <w:rsid w:val="00CD6972"/>
    <w:rsid w:val="00CD7CAF"/>
    <w:rsid w:val="00CD7CB1"/>
    <w:rsid w:val="00CE001C"/>
    <w:rsid w:val="00CE05BB"/>
    <w:rsid w:val="00CE0778"/>
    <w:rsid w:val="00CE07A4"/>
    <w:rsid w:val="00CE08A5"/>
    <w:rsid w:val="00CE0D6B"/>
    <w:rsid w:val="00CE1C55"/>
    <w:rsid w:val="00CE2D94"/>
    <w:rsid w:val="00CE2FC7"/>
    <w:rsid w:val="00CE3269"/>
    <w:rsid w:val="00CE3301"/>
    <w:rsid w:val="00CE36A2"/>
    <w:rsid w:val="00CE3801"/>
    <w:rsid w:val="00CE39DE"/>
    <w:rsid w:val="00CE3B59"/>
    <w:rsid w:val="00CE41C5"/>
    <w:rsid w:val="00CE437B"/>
    <w:rsid w:val="00CE47A3"/>
    <w:rsid w:val="00CE4C49"/>
    <w:rsid w:val="00CE5368"/>
    <w:rsid w:val="00CE5400"/>
    <w:rsid w:val="00CE5753"/>
    <w:rsid w:val="00CE57A1"/>
    <w:rsid w:val="00CE583C"/>
    <w:rsid w:val="00CE59EF"/>
    <w:rsid w:val="00CE5B8A"/>
    <w:rsid w:val="00CE66C4"/>
    <w:rsid w:val="00CE690B"/>
    <w:rsid w:val="00CE6B28"/>
    <w:rsid w:val="00CE6C25"/>
    <w:rsid w:val="00CE7E6F"/>
    <w:rsid w:val="00CE7FA8"/>
    <w:rsid w:val="00CF0017"/>
    <w:rsid w:val="00CF00F2"/>
    <w:rsid w:val="00CF098D"/>
    <w:rsid w:val="00CF0C9F"/>
    <w:rsid w:val="00CF0F11"/>
    <w:rsid w:val="00CF21A5"/>
    <w:rsid w:val="00CF23AF"/>
    <w:rsid w:val="00CF2902"/>
    <w:rsid w:val="00CF2E54"/>
    <w:rsid w:val="00CF325D"/>
    <w:rsid w:val="00CF37C8"/>
    <w:rsid w:val="00CF3879"/>
    <w:rsid w:val="00CF38F9"/>
    <w:rsid w:val="00CF4BB3"/>
    <w:rsid w:val="00CF54B1"/>
    <w:rsid w:val="00CF55B8"/>
    <w:rsid w:val="00CF5950"/>
    <w:rsid w:val="00CF5BE0"/>
    <w:rsid w:val="00CF61B1"/>
    <w:rsid w:val="00CF66D5"/>
    <w:rsid w:val="00D004D8"/>
    <w:rsid w:val="00D004E4"/>
    <w:rsid w:val="00D008A1"/>
    <w:rsid w:val="00D00B5C"/>
    <w:rsid w:val="00D00E3F"/>
    <w:rsid w:val="00D013B0"/>
    <w:rsid w:val="00D01777"/>
    <w:rsid w:val="00D02149"/>
    <w:rsid w:val="00D023DB"/>
    <w:rsid w:val="00D0266E"/>
    <w:rsid w:val="00D03F12"/>
    <w:rsid w:val="00D03F67"/>
    <w:rsid w:val="00D04B94"/>
    <w:rsid w:val="00D04E67"/>
    <w:rsid w:val="00D05B43"/>
    <w:rsid w:val="00D064CE"/>
    <w:rsid w:val="00D06D5D"/>
    <w:rsid w:val="00D07901"/>
    <w:rsid w:val="00D07D05"/>
    <w:rsid w:val="00D10080"/>
    <w:rsid w:val="00D10459"/>
    <w:rsid w:val="00D1048F"/>
    <w:rsid w:val="00D106C2"/>
    <w:rsid w:val="00D10749"/>
    <w:rsid w:val="00D1107B"/>
    <w:rsid w:val="00D11525"/>
    <w:rsid w:val="00D1160C"/>
    <w:rsid w:val="00D11C0B"/>
    <w:rsid w:val="00D12137"/>
    <w:rsid w:val="00D12583"/>
    <w:rsid w:val="00D127B9"/>
    <w:rsid w:val="00D132FC"/>
    <w:rsid w:val="00D14D3D"/>
    <w:rsid w:val="00D155E3"/>
    <w:rsid w:val="00D158D9"/>
    <w:rsid w:val="00D16318"/>
    <w:rsid w:val="00D16C41"/>
    <w:rsid w:val="00D17CB2"/>
    <w:rsid w:val="00D20358"/>
    <w:rsid w:val="00D203F1"/>
    <w:rsid w:val="00D21B83"/>
    <w:rsid w:val="00D22D76"/>
    <w:rsid w:val="00D232FF"/>
    <w:rsid w:val="00D2361E"/>
    <w:rsid w:val="00D237EC"/>
    <w:rsid w:val="00D245DC"/>
    <w:rsid w:val="00D24CAC"/>
    <w:rsid w:val="00D24DF0"/>
    <w:rsid w:val="00D2510F"/>
    <w:rsid w:val="00D256C4"/>
    <w:rsid w:val="00D2603A"/>
    <w:rsid w:val="00D26102"/>
    <w:rsid w:val="00D26714"/>
    <w:rsid w:val="00D2689E"/>
    <w:rsid w:val="00D26CE0"/>
    <w:rsid w:val="00D270D5"/>
    <w:rsid w:val="00D27309"/>
    <w:rsid w:val="00D27B75"/>
    <w:rsid w:val="00D27D06"/>
    <w:rsid w:val="00D27FEA"/>
    <w:rsid w:val="00D306B1"/>
    <w:rsid w:val="00D30C45"/>
    <w:rsid w:val="00D31073"/>
    <w:rsid w:val="00D315A8"/>
    <w:rsid w:val="00D31616"/>
    <w:rsid w:val="00D31A6C"/>
    <w:rsid w:val="00D31BC0"/>
    <w:rsid w:val="00D321FE"/>
    <w:rsid w:val="00D323BD"/>
    <w:rsid w:val="00D325E5"/>
    <w:rsid w:val="00D3289D"/>
    <w:rsid w:val="00D32D08"/>
    <w:rsid w:val="00D3354D"/>
    <w:rsid w:val="00D342CE"/>
    <w:rsid w:val="00D34CB3"/>
    <w:rsid w:val="00D35A1F"/>
    <w:rsid w:val="00D364BE"/>
    <w:rsid w:val="00D3685F"/>
    <w:rsid w:val="00D36AD7"/>
    <w:rsid w:val="00D36E0D"/>
    <w:rsid w:val="00D373D4"/>
    <w:rsid w:val="00D37DA9"/>
    <w:rsid w:val="00D40253"/>
    <w:rsid w:val="00D40438"/>
    <w:rsid w:val="00D40ADA"/>
    <w:rsid w:val="00D4158A"/>
    <w:rsid w:val="00D41895"/>
    <w:rsid w:val="00D41FE7"/>
    <w:rsid w:val="00D421BE"/>
    <w:rsid w:val="00D424F3"/>
    <w:rsid w:val="00D425C6"/>
    <w:rsid w:val="00D4299C"/>
    <w:rsid w:val="00D429B8"/>
    <w:rsid w:val="00D42C69"/>
    <w:rsid w:val="00D43122"/>
    <w:rsid w:val="00D444E4"/>
    <w:rsid w:val="00D4484D"/>
    <w:rsid w:val="00D448CB"/>
    <w:rsid w:val="00D45693"/>
    <w:rsid w:val="00D45A8B"/>
    <w:rsid w:val="00D462EC"/>
    <w:rsid w:val="00D5091E"/>
    <w:rsid w:val="00D50E98"/>
    <w:rsid w:val="00D510A7"/>
    <w:rsid w:val="00D5165D"/>
    <w:rsid w:val="00D52223"/>
    <w:rsid w:val="00D52516"/>
    <w:rsid w:val="00D5284D"/>
    <w:rsid w:val="00D529FA"/>
    <w:rsid w:val="00D52AEB"/>
    <w:rsid w:val="00D52E99"/>
    <w:rsid w:val="00D530A5"/>
    <w:rsid w:val="00D530C8"/>
    <w:rsid w:val="00D53161"/>
    <w:rsid w:val="00D53950"/>
    <w:rsid w:val="00D5444C"/>
    <w:rsid w:val="00D54F76"/>
    <w:rsid w:val="00D558D2"/>
    <w:rsid w:val="00D55E9F"/>
    <w:rsid w:val="00D56C6A"/>
    <w:rsid w:val="00D56DBB"/>
    <w:rsid w:val="00D56ECF"/>
    <w:rsid w:val="00D56F7C"/>
    <w:rsid w:val="00D57091"/>
    <w:rsid w:val="00D57189"/>
    <w:rsid w:val="00D579F4"/>
    <w:rsid w:val="00D57BB8"/>
    <w:rsid w:val="00D57E40"/>
    <w:rsid w:val="00D600B7"/>
    <w:rsid w:val="00D6233C"/>
    <w:rsid w:val="00D626AD"/>
    <w:rsid w:val="00D62754"/>
    <w:rsid w:val="00D62E32"/>
    <w:rsid w:val="00D62F30"/>
    <w:rsid w:val="00D632D3"/>
    <w:rsid w:val="00D63A81"/>
    <w:rsid w:val="00D64068"/>
    <w:rsid w:val="00D647B4"/>
    <w:rsid w:val="00D6490F"/>
    <w:rsid w:val="00D64D87"/>
    <w:rsid w:val="00D65D37"/>
    <w:rsid w:val="00D66099"/>
    <w:rsid w:val="00D662D1"/>
    <w:rsid w:val="00D6634E"/>
    <w:rsid w:val="00D66D8B"/>
    <w:rsid w:val="00D67235"/>
    <w:rsid w:val="00D6734F"/>
    <w:rsid w:val="00D678AD"/>
    <w:rsid w:val="00D700C9"/>
    <w:rsid w:val="00D700CA"/>
    <w:rsid w:val="00D702FF"/>
    <w:rsid w:val="00D7037B"/>
    <w:rsid w:val="00D70635"/>
    <w:rsid w:val="00D706F4"/>
    <w:rsid w:val="00D70D7A"/>
    <w:rsid w:val="00D712FF"/>
    <w:rsid w:val="00D71F01"/>
    <w:rsid w:val="00D722AE"/>
    <w:rsid w:val="00D7286C"/>
    <w:rsid w:val="00D732EB"/>
    <w:rsid w:val="00D735A3"/>
    <w:rsid w:val="00D738E6"/>
    <w:rsid w:val="00D744C3"/>
    <w:rsid w:val="00D74C2E"/>
    <w:rsid w:val="00D755E4"/>
    <w:rsid w:val="00D75946"/>
    <w:rsid w:val="00D762D5"/>
    <w:rsid w:val="00D764A7"/>
    <w:rsid w:val="00D765BD"/>
    <w:rsid w:val="00D765CE"/>
    <w:rsid w:val="00D80001"/>
    <w:rsid w:val="00D80170"/>
    <w:rsid w:val="00D80333"/>
    <w:rsid w:val="00D8131C"/>
    <w:rsid w:val="00D8137A"/>
    <w:rsid w:val="00D81E07"/>
    <w:rsid w:val="00D82738"/>
    <w:rsid w:val="00D82AE5"/>
    <w:rsid w:val="00D837AF"/>
    <w:rsid w:val="00D838EF"/>
    <w:rsid w:val="00D83D79"/>
    <w:rsid w:val="00D83F6A"/>
    <w:rsid w:val="00D83FF5"/>
    <w:rsid w:val="00D84E14"/>
    <w:rsid w:val="00D85737"/>
    <w:rsid w:val="00D85F86"/>
    <w:rsid w:val="00D87F26"/>
    <w:rsid w:val="00D9064C"/>
    <w:rsid w:val="00D90B74"/>
    <w:rsid w:val="00D91E56"/>
    <w:rsid w:val="00D923AE"/>
    <w:rsid w:val="00D92461"/>
    <w:rsid w:val="00D92BCE"/>
    <w:rsid w:val="00D9304A"/>
    <w:rsid w:val="00D94146"/>
    <w:rsid w:val="00D94695"/>
    <w:rsid w:val="00D947C2"/>
    <w:rsid w:val="00D95181"/>
    <w:rsid w:val="00D955AB"/>
    <w:rsid w:val="00D95E3E"/>
    <w:rsid w:val="00D967A3"/>
    <w:rsid w:val="00D96BC9"/>
    <w:rsid w:val="00D96C35"/>
    <w:rsid w:val="00D96CD3"/>
    <w:rsid w:val="00D97825"/>
    <w:rsid w:val="00D97C14"/>
    <w:rsid w:val="00D97FA3"/>
    <w:rsid w:val="00DA03B0"/>
    <w:rsid w:val="00DA03DA"/>
    <w:rsid w:val="00DA0991"/>
    <w:rsid w:val="00DA10A6"/>
    <w:rsid w:val="00DA12E7"/>
    <w:rsid w:val="00DA1563"/>
    <w:rsid w:val="00DA1630"/>
    <w:rsid w:val="00DA29F2"/>
    <w:rsid w:val="00DA2BF8"/>
    <w:rsid w:val="00DA2CBF"/>
    <w:rsid w:val="00DA2D09"/>
    <w:rsid w:val="00DA2E2B"/>
    <w:rsid w:val="00DA317D"/>
    <w:rsid w:val="00DA31C7"/>
    <w:rsid w:val="00DA38C7"/>
    <w:rsid w:val="00DA40F6"/>
    <w:rsid w:val="00DA482D"/>
    <w:rsid w:val="00DA5975"/>
    <w:rsid w:val="00DA681A"/>
    <w:rsid w:val="00DA6B7B"/>
    <w:rsid w:val="00DA7912"/>
    <w:rsid w:val="00DB023E"/>
    <w:rsid w:val="00DB06C8"/>
    <w:rsid w:val="00DB11B6"/>
    <w:rsid w:val="00DB1689"/>
    <w:rsid w:val="00DB25BB"/>
    <w:rsid w:val="00DB28E1"/>
    <w:rsid w:val="00DB29F8"/>
    <w:rsid w:val="00DB2B76"/>
    <w:rsid w:val="00DB3257"/>
    <w:rsid w:val="00DB379D"/>
    <w:rsid w:val="00DB4190"/>
    <w:rsid w:val="00DB501C"/>
    <w:rsid w:val="00DB69DD"/>
    <w:rsid w:val="00DB6E77"/>
    <w:rsid w:val="00DB6EDC"/>
    <w:rsid w:val="00DB6F39"/>
    <w:rsid w:val="00DB78F6"/>
    <w:rsid w:val="00DB7BCE"/>
    <w:rsid w:val="00DB7E5C"/>
    <w:rsid w:val="00DC0BAA"/>
    <w:rsid w:val="00DC0BFE"/>
    <w:rsid w:val="00DC14A6"/>
    <w:rsid w:val="00DC1847"/>
    <w:rsid w:val="00DC1DA9"/>
    <w:rsid w:val="00DC3A4B"/>
    <w:rsid w:val="00DC4086"/>
    <w:rsid w:val="00DC41BD"/>
    <w:rsid w:val="00DC4304"/>
    <w:rsid w:val="00DC4EF9"/>
    <w:rsid w:val="00DC5B42"/>
    <w:rsid w:val="00DC5EB4"/>
    <w:rsid w:val="00DC61F6"/>
    <w:rsid w:val="00DC645C"/>
    <w:rsid w:val="00DC6D6E"/>
    <w:rsid w:val="00DC782B"/>
    <w:rsid w:val="00DC7F93"/>
    <w:rsid w:val="00DD1268"/>
    <w:rsid w:val="00DD18EB"/>
    <w:rsid w:val="00DD1CBD"/>
    <w:rsid w:val="00DD375D"/>
    <w:rsid w:val="00DD38D1"/>
    <w:rsid w:val="00DD3A57"/>
    <w:rsid w:val="00DD3B02"/>
    <w:rsid w:val="00DD3BFC"/>
    <w:rsid w:val="00DD411F"/>
    <w:rsid w:val="00DD4B45"/>
    <w:rsid w:val="00DD4BDC"/>
    <w:rsid w:val="00DD544A"/>
    <w:rsid w:val="00DD5562"/>
    <w:rsid w:val="00DD5D3F"/>
    <w:rsid w:val="00DD5D7A"/>
    <w:rsid w:val="00DD6258"/>
    <w:rsid w:val="00DD6973"/>
    <w:rsid w:val="00DD77A2"/>
    <w:rsid w:val="00DD7AC0"/>
    <w:rsid w:val="00DE047B"/>
    <w:rsid w:val="00DE1EAC"/>
    <w:rsid w:val="00DE3963"/>
    <w:rsid w:val="00DE4246"/>
    <w:rsid w:val="00DE4780"/>
    <w:rsid w:val="00DE578C"/>
    <w:rsid w:val="00DE5EA0"/>
    <w:rsid w:val="00DE60F2"/>
    <w:rsid w:val="00DE62C2"/>
    <w:rsid w:val="00DE6B90"/>
    <w:rsid w:val="00DE7235"/>
    <w:rsid w:val="00DE7489"/>
    <w:rsid w:val="00DE753D"/>
    <w:rsid w:val="00DE75DA"/>
    <w:rsid w:val="00DE78D9"/>
    <w:rsid w:val="00DE7B2B"/>
    <w:rsid w:val="00DE7B3F"/>
    <w:rsid w:val="00DF0B5F"/>
    <w:rsid w:val="00DF1318"/>
    <w:rsid w:val="00DF196F"/>
    <w:rsid w:val="00DF26A8"/>
    <w:rsid w:val="00DF2F22"/>
    <w:rsid w:val="00DF37DB"/>
    <w:rsid w:val="00DF4529"/>
    <w:rsid w:val="00DF5058"/>
    <w:rsid w:val="00DF5103"/>
    <w:rsid w:val="00DF5574"/>
    <w:rsid w:val="00DF622D"/>
    <w:rsid w:val="00DF65C6"/>
    <w:rsid w:val="00DF6B09"/>
    <w:rsid w:val="00E00371"/>
    <w:rsid w:val="00E014E3"/>
    <w:rsid w:val="00E0163A"/>
    <w:rsid w:val="00E01A7F"/>
    <w:rsid w:val="00E01DB9"/>
    <w:rsid w:val="00E02052"/>
    <w:rsid w:val="00E02A08"/>
    <w:rsid w:val="00E03F0F"/>
    <w:rsid w:val="00E042F1"/>
    <w:rsid w:val="00E043C0"/>
    <w:rsid w:val="00E04526"/>
    <w:rsid w:val="00E0485F"/>
    <w:rsid w:val="00E058DA"/>
    <w:rsid w:val="00E05EAD"/>
    <w:rsid w:val="00E06304"/>
    <w:rsid w:val="00E064A3"/>
    <w:rsid w:val="00E06828"/>
    <w:rsid w:val="00E07A22"/>
    <w:rsid w:val="00E101D3"/>
    <w:rsid w:val="00E10955"/>
    <w:rsid w:val="00E10D7C"/>
    <w:rsid w:val="00E10F1B"/>
    <w:rsid w:val="00E11755"/>
    <w:rsid w:val="00E11A4A"/>
    <w:rsid w:val="00E11B01"/>
    <w:rsid w:val="00E11C7E"/>
    <w:rsid w:val="00E1209E"/>
    <w:rsid w:val="00E1240D"/>
    <w:rsid w:val="00E12739"/>
    <w:rsid w:val="00E129BF"/>
    <w:rsid w:val="00E13B6C"/>
    <w:rsid w:val="00E1467B"/>
    <w:rsid w:val="00E14B76"/>
    <w:rsid w:val="00E15118"/>
    <w:rsid w:val="00E151BB"/>
    <w:rsid w:val="00E15F40"/>
    <w:rsid w:val="00E167C1"/>
    <w:rsid w:val="00E169B2"/>
    <w:rsid w:val="00E17401"/>
    <w:rsid w:val="00E1745C"/>
    <w:rsid w:val="00E17A7D"/>
    <w:rsid w:val="00E202AA"/>
    <w:rsid w:val="00E20541"/>
    <w:rsid w:val="00E20EF4"/>
    <w:rsid w:val="00E216DB"/>
    <w:rsid w:val="00E21CDA"/>
    <w:rsid w:val="00E21D6F"/>
    <w:rsid w:val="00E223F5"/>
    <w:rsid w:val="00E22AAE"/>
    <w:rsid w:val="00E22B86"/>
    <w:rsid w:val="00E22DF6"/>
    <w:rsid w:val="00E23680"/>
    <w:rsid w:val="00E239FD"/>
    <w:rsid w:val="00E23F83"/>
    <w:rsid w:val="00E24197"/>
    <w:rsid w:val="00E24CF0"/>
    <w:rsid w:val="00E24F80"/>
    <w:rsid w:val="00E254FB"/>
    <w:rsid w:val="00E255E4"/>
    <w:rsid w:val="00E26133"/>
    <w:rsid w:val="00E262E6"/>
    <w:rsid w:val="00E272CB"/>
    <w:rsid w:val="00E27398"/>
    <w:rsid w:val="00E273C7"/>
    <w:rsid w:val="00E27944"/>
    <w:rsid w:val="00E27946"/>
    <w:rsid w:val="00E27B49"/>
    <w:rsid w:val="00E27BAB"/>
    <w:rsid w:val="00E303CB"/>
    <w:rsid w:val="00E30487"/>
    <w:rsid w:val="00E304C0"/>
    <w:rsid w:val="00E307E2"/>
    <w:rsid w:val="00E309E0"/>
    <w:rsid w:val="00E30C8C"/>
    <w:rsid w:val="00E30D07"/>
    <w:rsid w:val="00E32752"/>
    <w:rsid w:val="00E32ADE"/>
    <w:rsid w:val="00E32F06"/>
    <w:rsid w:val="00E330A5"/>
    <w:rsid w:val="00E331ED"/>
    <w:rsid w:val="00E3394C"/>
    <w:rsid w:val="00E3449B"/>
    <w:rsid w:val="00E34B18"/>
    <w:rsid w:val="00E34F8C"/>
    <w:rsid w:val="00E35991"/>
    <w:rsid w:val="00E35B8D"/>
    <w:rsid w:val="00E35C1A"/>
    <w:rsid w:val="00E35FF1"/>
    <w:rsid w:val="00E362FE"/>
    <w:rsid w:val="00E37385"/>
    <w:rsid w:val="00E37883"/>
    <w:rsid w:val="00E37BAA"/>
    <w:rsid w:val="00E37EDC"/>
    <w:rsid w:val="00E40539"/>
    <w:rsid w:val="00E40BD8"/>
    <w:rsid w:val="00E41017"/>
    <w:rsid w:val="00E4156E"/>
    <w:rsid w:val="00E41CB8"/>
    <w:rsid w:val="00E426E9"/>
    <w:rsid w:val="00E43244"/>
    <w:rsid w:val="00E43A62"/>
    <w:rsid w:val="00E43B6D"/>
    <w:rsid w:val="00E43BEB"/>
    <w:rsid w:val="00E43C01"/>
    <w:rsid w:val="00E43E56"/>
    <w:rsid w:val="00E44017"/>
    <w:rsid w:val="00E44778"/>
    <w:rsid w:val="00E447AF"/>
    <w:rsid w:val="00E44CE4"/>
    <w:rsid w:val="00E4577B"/>
    <w:rsid w:val="00E457C3"/>
    <w:rsid w:val="00E45AC8"/>
    <w:rsid w:val="00E45DDB"/>
    <w:rsid w:val="00E45FF6"/>
    <w:rsid w:val="00E46327"/>
    <w:rsid w:val="00E46C89"/>
    <w:rsid w:val="00E472C5"/>
    <w:rsid w:val="00E50129"/>
    <w:rsid w:val="00E50178"/>
    <w:rsid w:val="00E5017D"/>
    <w:rsid w:val="00E50587"/>
    <w:rsid w:val="00E5154C"/>
    <w:rsid w:val="00E518B1"/>
    <w:rsid w:val="00E51E87"/>
    <w:rsid w:val="00E51F04"/>
    <w:rsid w:val="00E523AC"/>
    <w:rsid w:val="00E53040"/>
    <w:rsid w:val="00E534C0"/>
    <w:rsid w:val="00E53B2B"/>
    <w:rsid w:val="00E53CF9"/>
    <w:rsid w:val="00E53FD3"/>
    <w:rsid w:val="00E541CC"/>
    <w:rsid w:val="00E54C85"/>
    <w:rsid w:val="00E54EFA"/>
    <w:rsid w:val="00E54FBB"/>
    <w:rsid w:val="00E55426"/>
    <w:rsid w:val="00E564CF"/>
    <w:rsid w:val="00E569C4"/>
    <w:rsid w:val="00E56D63"/>
    <w:rsid w:val="00E5728C"/>
    <w:rsid w:val="00E60554"/>
    <w:rsid w:val="00E60C16"/>
    <w:rsid w:val="00E61064"/>
    <w:rsid w:val="00E61139"/>
    <w:rsid w:val="00E61145"/>
    <w:rsid w:val="00E61537"/>
    <w:rsid w:val="00E617EC"/>
    <w:rsid w:val="00E62896"/>
    <w:rsid w:val="00E63160"/>
    <w:rsid w:val="00E638BA"/>
    <w:rsid w:val="00E63B52"/>
    <w:rsid w:val="00E63D08"/>
    <w:rsid w:val="00E63D0E"/>
    <w:rsid w:val="00E6414B"/>
    <w:rsid w:val="00E64228"/>
    <w:rsid w:val="00E642ED"/>
    <w:rsid w:val="00E64656"/>
    <w:rsid w:val="00E64744"/>
    <w:rsid w:val="00E64B6E"/>
    <w:rsid w:val="00E64BFC"/>
    <w:rsid w:val="00E65272"/>
    <w:rsid w:val="00E652AD"/>
    <w:rsid w:val="00E65821"/>
    <w:rsid w:val="00E65932"/>
    <w:rsid w:val="00E6708C"/>
    <w:rsid w:val="00E67428"/>
    <w:rsid w:val="00E67C6C"/>
    <w:rsid w:val="00E67CF9"/>
    <w:rsid w:val="00E7003C"/>
    <w:rsid w:val="00E70897"/>
    <w:rsid w:val="00E708C9"/>
    <w:rsid w:val="00E71721"/>
    <w:rsid w:val="00E717D9"/>
    <w:rsid w:val="00E717EA"/>
    <w:rsid w:val="00E71D70"/>
    <w:rsid w:val="00E71E1F"/>
    <w:rsid w:val="00E72005"/>
    <w:rsid w:val="00E72467"/>
    <w:rsid w:val="00E72B0F"/>
    <w:rsid w:val="00E72C61"/>
    <w:rsid w:val="00E72ECB"/>
    <w:rsid w:val="00E730B6"/>
    <w:rsid w:val="00E73870"/>
    <w:rsid w:val="00E73C0C"/>
    <w:rsid w:val="00E73D8F"/>
    <w:rsid w:val="00E74491"/>
    <w:rsid w:val="00E74C50"/>
    <w:rsid w:val="00E74FAB"/>
    <w:rsid w:val="00E75861"/>
    <w:rsid w:val="00E75A19"/>
    <w:rsid w:val="00E75A71"/>
    <w:rsid w:val="00E75C35"/>
    <w:rsid w:val="00E7620A"/>
    <w:rsid w:val="00E76B0A"/>
    <w:rsid w:val="00E773BA"/>
    <w:rsid w:val="00E77496"/>
    <w:rsid w:val="00E779EA"/>
    <w:rsid w:val="00E77A7E"/>
    <w:rsid w:val="00E80661"/>
    <w:rsid w:val="00E80AEE"/>
    <w:rsid w:val="00E8113A"/>
    <w:rsid w:val="00E8197F"/>
    <w:rsid w:val="00E81FA4"/>
    <w:rsid w:val="00E81FD8"/>
    <w:rsid w:val="00E82429"/>
    <w:rsid w:val="00E82562"/>
    <w:rsid w:val="00E82793"/>
    <w:rsid w:val="00E827C3"/>
    <w:rsid w:val="00E82868"/>
    <w:rsid w:val="00E83035"/>
    <w:rsid w:val="00E83421"/>
    <w:rsid w:val="00E83B34"/>
    <w:rsid w:val="00E83B95"/>
    <w:rsid w:val="00E83CDB"/>
    <w:rsid w:val="00E84267"/>
    <w:rsid w:val="00E846D3"/>
    <w:rsid w:val="00E84B70"/>
    <w:rsid w:val="00E850F4"/>
    <w:rsid w:val="00E85665"/>
    <w:rsid w:val="00E85AF1"/>
    <w:rsid w:val="00E8600E"/>
    <w:rsid w:val="00E86A0A"/>
    <w:rsid w:val="00E86B84"/>
    <w:rsid w:val="00E87858"/>
    <w:rsid w:val="00E900DB"/>
    <w:rsid w:val="00E908C2"/>
    <w:rsid w:val="00E90E33"/>
    <w:rsid w:val="00E90EBF"/>
    <w:rsid w:val="00E91381"/>
    <w:rsid w:val="00E92121"/>
    <w:rsid w:val="00E92C5D"/>
    <w:rsid w:val="00E92DA9"/>
    <w:rsid w:val="00E93CEC"/>
    <w:rsid w:val="00E93D90"/>
    <w:rsid w:val="00E94301"/>
    <w:rsid w:val="00E94507"/>
    <w:rsid w:val="00E94942"/>
    <w:rsid w:val="00E949AF"/>
    <w:rsid w:val="00E94C8E"/>
    <w:rsid w:val="00E94D78"/>
    <w:rsid w:val="00E95505"/>
    <w:rsid w:val="00E95572"/>
    <w:rsid w:val="00E95987"/>
    <w:rsid w:val="00E95B22"/>
    <w:rsid w:val="00E95F88"/>
    <w:rsid w:val="00E97144"/>
    <w:rsid w:val="00E97951"/>
    <w:rsid w:val="00EA06E8"/>
    <w:rsid w:val="00EA0C74"/>
    <w:rsid w:val="00EA0CFF"/>
    <w:rsid w:val="00EA124B"/>
    <w:rsid w:val="00EA17F6"/>
    <w:rsid w:val="00EA19E8"/>
    <w:rsid w:val="00EA1C88"/>
    <w:rsid w:val="00EA1D6C"/>
    <w:rsid w:val="00EA1E8E"/>
    <w:rsid w:val="00EA2492"/>
    <w:rsid w:val="00EA2535"/>
    <w:rsid w:val="00EA27FE"/>
    <w:rsid w:val="00EA28E0"/>
    <w:rsid w:val="00EA2987"/>
    <w:rsid w:val="00EA2CF0"/>
    <w:rsid w:val="00EA321E"/>
    <w:rsid w:val="00EA387C"/>
    <w:rsid w:val="00EA4BE8"/>
    <w:rsid w:val="00EA4FF8"/>
    <w:rsid w:val="00EA5114"/>
    <w:rsid w:val="00EA53C2"/>
    <w:rsid w:val="00EA53F7"/>
    <w:rsid w:val="00EA5996"/>
    <w:rsid w:val="00EA5C90"/>
    <w:rsid w:val="00EA7AE5"/>
    <w:rsid w:val="00EA7BEA"/>
    <w:rsid w:val="00EB06E3"/>
    <w:rsid w:val="00EB0EBF"/>
    <w:rsid w:val="00EB17E4"/>
    <w:rsid w:val="00EB1A29"/>
    <w:rsid w:val="00EB1A5B"/>
    <w:rsid w:val="00EB1FFC"/>
    <w:rsid w:val="00EB298F"/>
    <w:rsid w:val="00EB2C6F"/>
    <w:rsid w:val="00EB2DEF"/>
    <w:rsid w:val="00EB3036"/>
    <w:rsid w:val="00EB36AD"/>
    <w:rsid w:val="00EB491A"/>
    <w:rsid w:val="00EB499B"/>
    <w:rsid w:val="00EB50DA"/>
    <w:rsid w:val="00EB511D"/>
    <w:rsid w:val="00EB5380"/>
    <w:rsid w:val="00EB62A9"/>
    <w:rsid w:val="00EB632F"/>
    <w:rsid w:val="00EB64BB"/>
    <w:rsid w:val="00EB66F7"/>
    <w:rsid w:val="00EB7875"/>
    <w:rsid w:val="00EB7FDA"/>
    <w:rsid w:val="00EC0530"/>
    <w:rsid w:val="00EC072D"/>
    <w:rsid w:val="00EC0C62"/>
    <w:rsid w:val="00EC0CAF"/>
    <w:rsid w:val="00EC1745"/>
    <w:rsid w:val="00EC1C51"/>
    <w:rsid w:val="00EC2899"/>
    <w:rsid w:val="00EC3240"/>
    <w:rsid w:val="00EC37F2"/>
    <w:rsid w:val="00EC39D2"/>
    <w:rsid w:val="00EC3F7F"/>
    <w:rsid w:val="00EC4513"/>
    <w:rsid w:val="00EC45B1"/>
    <w:rsid w:val="00EC4B7E"/>
    <w:rsid w:val="00EC4BA1"/>
    <w:rsid w:val="00EC4C55"/>
    <w:rsid w:val="00EC4CBC"/>
    <w:rsid w:val="00EC5334"/>
    <w:rsid w:val="00EC5819"/>
    <w:rsid w:val="00EC5931"/>
    <w:rsid w:val="00EC5A74"/>
    <w:rsid w:val="00EC5DBE"/>
    <w:rsid w:val="00EC6CBC"/>
    <w:rsid w:val="00EC72F1"/>
    <w:rsid w:val="00EC7469"/>
    <w:rsid w:val="00EC7C7E"/>
    <w:rsid w:val="00ED03D1"/>
    <w:rsid w:val="00ED08ED"/>
    <w:rsid w:val="00ED0E42"/>
    <w:rsid w:val="00ED11E2"/>
    <w:rsid w:val="00ED14CF"/>
    <w:rsid w:val="00ED158F"/>
    <w:rsid w:val="00ED1D81"/>
    <w:rsid w:val="00ED3A16"/>
    <w:rsid w:val="00ED4153"/>
    <w:rsid w:val="00ED45B2"/>
    <w:rsid w:val="00ED60CD"/>
    <w:rsid w:val="00ED6242"/>
    <w:rsid w:val="00ED6AE5"/>
    <w:rsid w:val="00ED6D8F"/>
    <w:rsid w:val="00ED7439"/>
    <w:rsid w:val="00ED7A6F"/>
    <w:rsid w:val="00ED7F7E"/>
    <w:rsid w:val="00EE02B9"/>
    <w:rsid w:val="00EE04FE"/>
    <w:rsid w:val="00EE2D14"/>
    <w:rsid w:val="00EE331F"/>
    <w:rsid w:val="00EE3343"/>
    <w:rsid w:val="00EE37DF"/>
    <w:rsid w:val="00EE3A2E"/>
    <w:rsid w:val="00EE3E59"/>
    <w:rsid w:val="00EE485F"/>
    <w:rsid w:val="00EE4DC1"/>
    <w:rsid w:val="00EE591E"/>
    <w:rsid w:val="00EE6B68"/>
    <w:rsid w:val="00EE714A"/>
    <w:rsid w:val="00EF0082"/>
    <w:rsid w:val="00EF020A"/>
    <w:rsid w:val="00EF0C6D"/>
    <w:rsid w:val="00EF1549"/>
    <w:rsid w:val="00EF1823"/>
    <w:rsid w:val="00EF1F74"/>
    <w:rsid w:val="00EF24A7"/>
    <w:rsid w:val="00EF2654"/>
    <w:rsid w:val="00EF2D10"/>
    <w:rsid w:val="00EF3144"/>
    <w:rsid w:val="00EF3C48"/>
    <w:rsid w:val="00EF451A"/>
    <w:rsid w:val="00EF4840"/>
    <w:rsid w:val="00EF498C"/>
    <w:rsid w:val="00EF53AD"/>
    <w:rsid w:val="00EF6A3D"/>
    <w:rsid w:val="00EF6CCF"/>
    <w:rsid w:val="00EF7E6D"/>
    <w:rsid w:val="00F0021F"/>
    <w:rsid w:val="00F008B6"/>
    <w:rsid w:val="00F00B1F"/>
    <w:rsid w:val="00F00FE0"/>
    <w:rsid w:val="00F0113E"/>
    <w:rsid w:val="00F01E61"/>
    <w:rsid w:val="00F020F0"/>
    <w:rsid w:val="00F023C7"/>
    <w:rsid w:val="00F02A2A"/>
    <w:rsid w:val="00F02EEA"/>
    <w:rsid w:val="00F0315E"/>
    <w:rsid w:val="00F04874"/>
    <w:rsid w:val="00F05164"/>
    <w:rsid w:val="00F05980"/>
    <w:rsid w:val="00F05F5E"/>
    <w:rsid w:val="00F067ED"/>
    <w:rsid w:val="00F06C2E"/>
    <w:rsid w:val="00F07065"/>
    <w:rsid w:val="00F07228"/>
    <w:rsid w:val="00F0781E"/>
    <w:rsid w:val="00F102A0"/>
    <w:rsid w:val="00F104A6"/>
    <w:rsid w:val="00F10F6E"/>
    <w:rsid w:val="00F110E5"/>
    <w:rsid w:val="00F112CC"/>
    <w:rsid w:val="00F12345"/>
    <w:rsid w:val="00F1285E"/>
    <w:rsid w:val="00F12930"/>
    <w:rsid w:val="00F12CD8"/>
    <w:rsid w:val="00F12E96"/>
    <w:rsid w:val="00F12ED1"/>
    <w:rsid w:val="00F137D1"/>
    <w:rsid w:val="00F13A09"/>
    <w:rsid w:val="00F13BB3"/>
    <w:rsid w:val="00F13CEB"/>
    <w:rsid w:val="00F13F39"/>
    <w:rsid w:val="00F1408D"/>
    <w:rsid w:val="00F143B5"/>
    <w:rsid w:val="00F15915"/>
    <w:rsid w:val="00F15D6D"/>
    <w:rsid w:val="00F16864"/>
    <w:rsid w:val="00F169FE"/>
    <w:rsid w:val="00F204C5"/>
    <w:rsid w:val="00F20882"/>
    <w:rsid w:val="00F20F62"/>
    <w:rsid w:val="00F212F8"/>
    <w:rsid w:val="00F219E6"/>
    <w:rsid w:val="00F21BD8"/>
    <w:rsid w:val="00F21F8C"/>
    <w:rsid w:val="00F225BC"/>
    <w:rsid w:val="00F233F1"/>
    <w:rsid w:val="00F23FD7"/>
    <w:rsid w:val="00F25569"/>
    <w:rsid w:val="00F255AE"/>
    <w:rsid w:val="00F2582A"/>
    <w:rsid w:val="00F2600D"/>
    <w:rsid w:val="00F264A3"/>
    <w:rsid w:val="00F26EB9"/>
    <w:rsid w:val="00F2764C"/>
    <w:rsid w:val="00F27864"/>
    <w:rsid w:val="00F30180"/>
    <w:rsid w:val="00F30233"/>
    <w:rsid w:val="00F3030F"/>
    <w:rsid w:val="00F304B1"/>
    <w:rsid w:val="00F30595"/>
    <w:rsid w:val="00F3105F"/>
    <w:rsid w:val="00F311E8"/>
    <w:rsid w:val="00F3159B"/>
    <w:rsid w:val="00F31733"/>
    <w:rsid w:val="00F32522"/>
    <w:rsid w:val="00F32895"/>
    <w:rsid w:val="00F329CB"/>
    <w:rsid w:val="00F32A5E"/>
    <w:rsid w:val="00F32C5E"/>
    <w:rsid w:val="00F33430"/>
    <w:rsid w:val="00F34AA0"/>
    <w:rsid w:val="00F36292"/>
    <w:rsid w:val="00F3651C"/>
    <w:rsid w:val="00F37073"/>
    <w:rsid w:val="00F37127"/>
    <w:rsid w:val="00F37203"/>
    <w:rsid w:val="00F37AC2"/>
    <w:rsid w:val="00F37C7B"/>
    <w:rsid w:val="00F40223"/>
    <w:rsid w:val="00F40813"/>
    <w:rsid w:val="00F42504"/>
    <w:rsid w:val="00F42A94"/>
    <w:rsid w:val="00F42B06"/>
    <w:rsid w:val="00F42C8C"/>
    <w:rsid w:val="00F42CD7"/>
    <w:rsid w:val="00F42DB0"/>
    <w:rsid w:val="00F4337C"/>
    <w:rsid w:val="00F43A5C"/>
    <w:rsid w:val="00F43BBA"/>
    <w:rsid w:val="00F43D1D"/>
    <w:rsid w:val="00F43E15"/>
    <w:rsid w:val="00F4492E"/>
    <w:rsid w:val="00F44B09"/>
    <w:rsid w:val="00F45AE4"/>
    <w:rsid w:val="00F460B3"/>
    <w:rsid w:val="00F46970"/>
    <w:rsid w:val="00F46E30"/>
    <w:rsid w:val="00F50A89"/>
    <w:rsid w:val="00F50C08"/>
    <w:rsid w:val="00F515FD"/>
    <w:rsid w:val="00F51987"/>
    <w:rsid w:val="00F51F4D"/>
    <w:rsid w:val="00F527E4"/>
    <w:rsid w:val="00F52CF1"/>
    <w:rsid w:val="00F534D8"/>
    <w:rsid w:val="00F53507"/>
    <w:rsid w:val="00F535E7"/>
    <w:rsid w:val="00F54BCC"/>
    <w:rsid w:val="00F550EB"/>
    <w:rsid w:val="00F55381"/>
    <w:rsid w:val="00F55402"/>
    <w:rsid w:val="00F5554A"/>
    <w:rsid w:val="00F56B5E"/>
    <w:rsid w:val="00F56E56"/>
    <w:rsid w:val="00F5726D"/>
    <w:rsid w:val="00F57293"/>
    <w:rsid w:val="00F57740"/>
    <w:rsid w:val="00F57D43"/>
    <w:rsid w:val="00F602FF"/>
    <w:rsid w:val="00F606DE"/>
    <w:rsid w:val="00F60A1A"/>
    <w:rsid w:val="00F61678"/>
    <w:rsid w:val="00F620D4"/>
    <w:rsid w:val="00F62BB3"/>
    <w:rsid w:val="00F63B63"/>
    <w:rsid w:val="00F63C9A"/>
    <w:rsid w:val="00F64151"/>
    <w:rsid w:val="00F64295"/>
    <w:rsid w:val="00F644E1"/>
    <w:rsid w:val="00F645AA"/>
    <w:rsid w:val="00F64A5B"/>
    <w:rsid w:val="00F64A93"/>
    <w:rsid w:val="00F65D13"/>
    <w:rsid w:val="00F66008"/>
    <w:rsid w:val="00F66440"/>
    <w:rsid w:val="00F66452"/>
    <w:rsid w:val="00F66966"/>
    <w:rsid w:val="00F66AF5"/>
    <w:rsid w:val="00F66F7F"/>
    <w:rsid w:val="00F670E0"/>
    <w:rsid w:val="00F6752F"/>
    <w:rsid w:val="00F67C7A"/>
    <w:rsid w:val="00F67D17"/>
    <w:rsid w:val="00F7066A"/>
    <w:rsid w:val="00F70BFC"/>
    <w:rsid w:val="00F71CB1"/>
    <w:rsid w:val="00F722E0"/>
    <w:rsid w:val="00F72F31"/>
    <w:rsid w:val="00F73516"/>
    <w:rsid w:val="00F73FEF"/>
    <w:rsid w:val="00F7507D"/>
    <w:rsid w:val="00F755BA"/>
    <w:rsid w:val="00F76299"/>
    <w:rsid w:val="00F76696"/>
    <w:rsid w:val="00F767A3"/>
    <w:rsid w:val="00F769A9"/>
    <w:rsid w:val="00F771AC"/>
    <w:rsid w:val="00F772B3"/>
    <w:rsid w:val="00F774C4"/>
    <w:rsid w:val="00F779D3"/>
    <w:rsid w:val="00F80142"/>
    <w:rsid w:val="00F8101C"/>
    <w:rsid w:val="00F813FF"/>
    <w:rsid w:val="00F820B5"/>
    <w:rsid w:val="00F83BB7"/>
    <w:rsid w:val="00F83D74"/>
    <w:rsid w:val="00F83E1A"/>
    <w:rsid w:val="00F83EB0"/>
    <w:rsid w:val="00F8422A"/>
    <w:rsid w:val="00F8573E"/>
    <w:rsid w:val="00F85E39"/>
    <w:rsid w:val="00F85F01"/>
    <w:rsid w:val="00F86C11"/>
    <w:rsid w:val="00F86F57"/>
    <w:rsid w:val="00F87257"/>
    <w:rsid w:val="00F872E7"/>
    <w:rsid w:val="00F873E7"/>
    <w:rsid w:val="00F8751F"/>
    <w:rsid w:val="00F87ECC"/>
    <w:rsid w:val="00F901F4"/>
    <w:rsid w:val="00F90325"/>
    <w:rsid w:val="00F9036B"/>
    <w:rsid w:val="00F908AB"/>
    <w:rsid w:val="00F9096A"/>
    <w:rsid w:val="00F90E49"/>
    <w:rsid w:val="00F91125"/>
    <w:rsid w:val="00F9125D"/>
    <w:rsid w:val="00F912A6"/>
    <w:rsid w:val="00F9235E"/>
    <w:rsid w:val="00F92FCF"/>
    <w:rsid w:val="00F930F9"/>
    <w:rsid w:val="00F9417F"/>
    <w:rsid w:val="00F94738"/>
    <w:rsid w:val="00F95BAA"/>
    <w:rsid w:val="00F95F19"/>
    <w:rsid w:val="00F95F25"/>
    <w:rsid w:val="00F95F6E"/>
    <w:rsid w:val="00F964E8"/>
    <w:rsid w:val="00F9689E"/>
    <w:rsid w:val="00F96F28"/>
    <w:rsid w:val="00F97011"/>
    <w:rsid w:val="00F977CF"/>
    <w:rsid w:val="00FA0502"/>
    <w:rsid w:val="00FA122D"/>
    <w:rsid w:val="00FA1D1C"/>
    <w:rsid w:val="00FA1FAC"/>
    <w:rsid w:val="00FA265E"/>
    <w:rsid w:val="00FA28EA"/>
    <w:rsid w:val="00FA2E9F"/>
    <w:rsid w:val="00FA3057"/>
    <w:rsid w:val="00FA342A"/>
    <w:rsid w:val="00FA4596"/>
    <w:rsid w:val="00FA4DFB"/>
    <w:rsid w:val="00FA5AF3"/>
    <w:rsid w:val="00FA6F43"/>
    <w:rsid w:val="00FA6F4A"/>
    <w:rsid w:val="00FA7159"/>
    <w:rsid w:val="00FA7601"/>
    <w:rsid w:val="00FA7CDC"/>
    <w:rsid w:val="00FA7E96"/>
    <w:rsid w:val="00FA7F09"/>
    <w:rsid w:val="00FB042D"/>
    <w:rsid w:val="00FB0A38"/>
    <w:rsid w:val="00FB0DA8"/>
    <w:rsid w:val="00FB18A9"/>
    <w:rsid w:val="00FB194F"/>
    <w:rsid w:val="00FB1B8E"/>
    <w:rsid w:val="00FB1E2F"/>
    <w:rsid w:val="00FB4144"/>
    <w:rsid w:val="00FB44F7"/>
    <w:rsid w:val="00FB4DC6"/>
    <w:rsid w:val="00FB60D4"/>
    <w:rsid w:val="00FB6804"/>
    <w:rsid w:val="00FB7596"/>
    <w:rsid w:val="00FB7F09"/>
    <w:rsid w:val="00FC0CBF"/>
    <w:rsid w:val="00FC14DE"/>
    <w:rsid w:val="00FC2173"/>
    <w:rsid w:val="00FC2311"/>
    <w:rsid w:val="00FC2E3D"/>
    <w:rsid w:val="00FC3534"/>
    <w:rsid w:val="00FC3794"/>
    <w:rsid w:val="00FC3ABE"/>
    <w:rsid w:val="00FC3DA6"/>
    <w:rsid w:val="00FC41EB"/>
    <w:rsid w:val="00FC42DD"/>
    <w:rsid w:val="00FC46B7"/>
    <w:rsid w:val="00FC56AC"/>
    <w:rsid w:val="00FC6246"/>
    <w:rsid w:val="00FC71A7"/>
    <w:rsid w:val="00FC7581"/>
    <w:rsid w:val="00FC771A"/>
    <w:rsid w:val="00FC7932"/>
    <w:rsid w:val="00FC7995"/>
    <w:rsid w:val="00FC7E78"/>
    <w:rsid w:val="00FD0792"/>
    <w:rsid w:val="00FD0A4C"/>
    <w:rsid w:val="00FD0AA1"/>
    <w:rsid w:val="00FD124C"/>
    <w:rsid w:val="00FD15A2"/>
    <w:rsid w:val="00FD1873"/>
    <w:rsid w:val="00FD19BF"/>
    <w:rsid w:val="00FD1C4C"/>
    <w:rsid w:val="00FD2196"/>
    <w:rsid w:val="00FD2B91"/>
    <w:rsid w:val="00FD3313"/>
    <w:rsid w:val="00FD33A0"/>
    <w:rsid w:val="00FD3483"/>
    <w:rsid w:val="00FD3ABF"/>
    <w:rsid w:val="00FD4580"/>
    <w:rsid w:val="00FD5A86"/>
    <w:rsid w:val="00FD5BF8"/>
    <w:rsid w:val="00FD5DFD"/>
    <w:rsid w:val="00FD6C58"/>
    <w:rsid w:val="00FD6F97"/>
    <w:rsid w:val="00FD7E9C"/>
    <w:rsid w:val="00FE0A4C"/>
    <w:rsid w:val="00FE21EB"/>
    <w:rsid w:val="00FE3265"/>
    <w:rsid w:val="00FE3DF2"/>
    <w:rsid w:val="00FE41F4"/>
    <w:rsid w:val="00FE43BE"/>
    <w:rsid w:val="00FE459C"/>
    <w:rsid w:val="00FE477F"/>
    <w:rsid w:val="00FE483C"/>
    <w:rsid w:val="00FE48EF"/>
    <w:rsid w:val="00FE4F22"/>
    <w:rsid w:val="00FE59BB"/>
    <w:rsid w:val="00FE6A93"/>
    <w:rsid w:val="00FE7222"/>
    <w:rsid w:val="00FE7479"/>
    <w:rsid w:val="00FE7545"/>
    <w:rsid w:val="00FE7CF3"/>
    <w:rsid w:val="00FF05AF"/>
    <w:rsid w:val="00FF06D2"/>
    <w:rsid w:val="00FF0CBF"/>
    <w:rsid w:val="00FF12FD"/>
    <w:rsid w:val="00FF2166"/>
    <w:rsid w:val="00FF237D"/>
    <w:rsid w:val="00FF25A0"/>
    <w:rsid w:val="00FF2C3A"/>
    <w:rsid w:val="00FF3426"/>
    <w:rsid w:val="00FF36C8"/>
    <w:rsid w:val="00FF395A"/>
    <w:rsid w:val="00FF4827"/>
    <w:rsid w:val="00FF4BA3"/>
    <w:rsid w:val="00FF4F2D"/>
    <w:rsid w:val="00FF4F4F"/>
    <w:rsid w:val="00FF6111"/>
    <w:rsid w:val="00FF6A7F"/>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83969"/>
    <o:shapelayout v:ext="edit">
      <o:idmap v:ext="edit" data="1"/>
    </o:shapelayout>
  </w:shapeDefaults>
  <w:decimalSymbol w:val="."/>
  <w:listSeparator w:val=","/>
  <w14:docId w14:val="19FA8254"/>
  <w15:docId w15:val="{DF98DE89-E3CF-4B44-9F83-60F1D6EC7C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link w:val="Heading1Char"/>
    <w:uiPriority w:val="9"/>
    <w:qFormat/>
    <w:rsid w:val="00350B64"/>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en-GB"/>
    </w:rPr>
  </w:style>
  <w:style w:type="paragraph" w:styleId="Heading2">
    <w:name w:val="heading 2"/>
    <w:basedOn w:val="Normal"/>
    <w:next w:val="Normal"/>
    <w:link w:val="Heading2Char"/>
    <w:uiPriority w:val="9"/>
    <w:unhideWhenUsed/>
    <w:qFormat/>
    <w:rsid w:val="00F1285E"/>
    <w:pPr>
      <w:keepNext/>
      <w:keepLines/>
      <w:spacing w:before="200" w:after="0"/>
      <w:outlineLvl w:val="1"/>
    </w:pPr>
    <w:rPr>
      <w:rFonts w:asciiTheme="majorHAnsi" w:eastAsiaTheme="majorEastAsia" w:hAnsiTheme="majorHAnsi" w:cstheme="majorBidi"/>
      <w:b/>
      <w:bCs/>
      <w:color w:val="4F81BD" w:themeColor="accent1"/>
      <w:sz w:val="26"/>
      <w:szCs w:val="26"/>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50B64"/>
    <w:rPr>
      <w:rFonts w:ascii="Times New Roman" w:eastAsia="Times New Roman" w:hAnsi="Times New Roman" w:cs="Times New Roman"/>
      <w:b/>
      <w:bCs/>
      <w:kern w:val="36"/>
      <w:sz w:val="48"/>
      <w:szCs w:val="48"/>
      <w:lang w:eastAsia="en-GB"/>
    </w:rPr>
  </w:style>
  <w:style w:type="paragraph" w:styleId="ListParagraph">
    <w:name w:val="List Paragraph"/>
    <w:basedOn w:val="Normal"/>
    <w:uiPriority w:val="34"/>
    <w:qFormat/>
    <w:rsid w:val="001A77FA"/>
    <w:pPr>
      <w:ind w:left="720"/>
      <w:contextualSpacing/>
    </w:pPr>
    <w:rPr>
      <w:rFonts w:eastAsia="Times New Roman" w:cs="Times New Roman"/>
    </w:rPr>
  </w:style>
  <w:style w:type="paragraph" w:styleId="BalloonText">
    <w:name w:val="Balloon Text"/>
    <w:basedOn w:val="Normal"/>
    <w:link w:val="BalloonTextChar"/>
    <w:uiPriority w:val="99"/>
    <w:semiHidden/>
    <w:unhideWhenUsed/>
    <w:rsid w:val="004C0BC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C0BCC"/>
    <w:rPr>
      <w:rFonts w:ascii="Tahoma" w:hAnsi="Tahoma" w:cs="Tahoma"/>
      <w:sz w:val="16"/>
      <w:szCs w:val="16"/>
    </w:rPr>
  </w:style>
  <w:style w:type="table" w:styleId="TableGrid">
    <w:name w:val="Table Grid"/>
    <w:basedOn w:val="TableNormal"/>
    <w:uiPriority w:val="59"/>
    <w:rsid w:val="00F21F8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EC1C51"/>
    <w:rPr>
      <w:sz w:val="16"/>
      <w:szCs w:val="16"/>
    </w:rPr>
  </w:style>
  <w:style w:type="paragraph" w:styleId="CommentText">
    <w:name w:val="annotation text"/>
    <w:basedOn w:val="Normal"/>
    <w:link w:val="CommentTextChar"/>
    <w:uiPriority w:val="99"/>
    <w:unhideWhenUsed/>
    <w:rsid w:val="00EC1C51"/>
    <w:pPr>
      <w:spacing w:line="240" w:lineRule="auto"/>
    </w:pPr>
    <w:rPr>
      <w:sz w:val="20"/>
      <w:szCs w:val="20"/>
    </w:rPr>
  </w:style>
  <w:style w:type="character" w:customStyle="1" w:styleId="CommentTextChar">
    <w:name w:val="Comment Text Char"/>
    <w:basedOn w:val="DefaultParagraphFont"/>
    <w:link w:val="CommentText"/>
    <w:uiPriority w:val="99"/>
    <w:rsid w:val="00EC1C51"/>
    <w:rPr>
      <w:sz w:val="20"/>
      <w:szCs w:val="20"/>
    </w:rPr>
  </w:style>
  <w:style w:type="paragraph" w:styleId="CommentSubject">
    <w:name w:val="annotation subject"/>
    <w:basedOn w:val="CommentText"/>
    <w:next w:val="CommentText"/>
    <w:link w:val="CommentSubjectChar"/>
    <w:uiPriority w:val="99"/>
    <w:semiHidden/>
    <w:unhideWhenUsed/>
    <w:rsid w:val="00EC1C51"/>
    <w:rPr>
      <w:b/>
      <w:bCs/>
    </w:rPr>
  </w:style>
  <w:style w:type="character" w:customStyle="1" w:styleId="CommentSubjectChar">
    <w:name w:val="Comment Subject Char"/>
    <w:basedOn w:val="CommentTextChar"/>
    <w:link w:val="CommentSubject"/>
    <w:uiPriority w:val="99"/>
    <w:semiHidden/>
    <w:rsid w:val="00EC1C51"/>
    <w:rPr>
      <w:b/>
      <w:bCs/>
      <w:sz w:val="20"/>
      <w:szCs w:val="20"/>
    </w:rPr>
  </w:style>
  <w:style w:type="character" w:customStyle="1" w:styleId="result">
    <w:name w:val="result"/>
    <w:basedOn w:val="DefaultParagraphFont"/>
    <w:rsid w:val="00A131C7"/>
    <w:rPr>
      <w:color w:val="000080"/>
    </w:rPr>
  </w:style>
  <w:style w:type="character" w:styleId="Hyperlink">
    <w:name w:val="Hyperlink"/>
    <w:basedOn w:val="DefaultParagraphFont"/>
    <w:unhideWhenUsed/>
    <w:rsid w:val="00350B64"/>
    <w:rPr>
      <w:color w:val="0000FF"/>
      <w:u w:val="single"/>
    </w:rPr>
  </w:style>
  <w:style w:type="character" w:customStyle="1" w:styleId="apple-converted-space">
    <w:name w:val="apple-converted-space"/>
    <w:basedOn w:val="DefaultParagraphFont"/>
    <w:rsid w:val="00350B64"/>
  </w:style>
  <w:style w:type="character" w:customStyle="1" w:styleId="highlight">
    <w:name w:val="highlight"/>
    <w:basedOn w:val="DefaultParagraphFont"/>
    <w:rsid w:val="00350B64"/>
  </w:style>
  <w:style w:type="paragraph" w:customStyle="1" w:styleId="Title1">
    <w:name w:val="Title1"/>
    <w:basedOn w:val="Normal"/>
    <w:rsid w:val="00350B64"/>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customStyle="1" w:styleId="desc">
    <w:name w:val="desc"/>
    <w:basedOn w:val="Normal"/>
    <w:rsid w:val="00350B64"/>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customStyle="1" w:styleId="details">
    <w:name w:val="details"/>
    <w:basedOn w:val="Normal"/>
    <w:rsid w:val="00350B64"/>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jrnl">
    <w:name w:val="jrnl"/>
    <w:basedOn w:val="DefaultParagraphFont"/>
    <w:rsid w:val="00350B64"/>
  </w:style>
  <w:style w:type="paragraph" w:styleId="PlainText">
    <w:name w:val="Plain Text"/>
    <w:basedOn w:val="Normal"/>
    <w:link w:val="PlainTextChar"/>
    <w:uiPriority w:val="99"/>
    <w:unhideWhenUsed/>
    <w:rsid w:val="002A02A6"/>
    <w:pPr>
      <w:spacing w:after="0" w:line="240" w:lineRule="auto"/>
    </w:pPr>
    <w:rPr>
      <w:rFonts w:ascii="Calibri" w:eastAsia="Times New Roman" w:hAnsi="Calibri" w:cs="Times New Roman"/>
      <w:szCs w:val="21"/>
    </w:rPr>
  </w:style>
  <w:style w:type="character" w:customStyle="1" w:styleId="PlainTextChar">
    <w:name w:val="Plain Text Char"/>
    <w:basedOn w:val="DefaultParagraphFont"/>
    <w:link w:val="PlainText"/>
    <w:uiPriority w:val="99"/>
    <w:rsid w:val="002A02A6"/>
    <w:rPr>
      <w:rFonts w:ascii="Calibri" w:eastAsia="Times New Roman" w:hAnsi="Calibri" w:cs="Times New Roman"/>
      <w:szCs w:val="21"/>
    </w:rPr>
  </w:style>
  <w:style w:type="paragraph" w:styleId="EndnoteText">
    <w:name w:val="endnote text"/>
    <w:basedOn w:val="Normal"/>
    <w:link w:val="EndnoteTextChar"/>
    <w:uiPriority w:val="99"/>
    <w:semiHidden/>
    <w:unhideWhenUsed/>
    <w:rsid w:val="00CE1C55"/>
    <w:pPr>
      <w:spacing w:after="0" w:line="240" w:lineRule="auto"/>
    </w:pPr>
    <w:rPr>
      <w:sz w:val="20"/>
      <w:szCs w:val="20"/>
    </w:rPr>
  </w:style>
  <w:style w:type="character" w:customStyle="1" w:styleId="EndnoteTextChar">
    <w:name w:val="Endnote Text Char"/>
    <w:basedOn w:val="DefaultParagraphFont"/>
    <w:link w:val="EndnoteText"/>
    <w:uiPriority w:val="99"/>
    <w:semiHidden/>
    <w:rsid w:val="00CE1C55"/>
    <w:rPr>
      <w:sz w:val="20"/>
      <w:szCs w:val="20"/>
    </w:rPr>
  </w:style>
  <w:style w:type="character" w:styleId="EndnoteReference">
    <w:name w:val="endnote reference"/>
    <w:basedOn w:val="DefaultParagraphFont"/>
    <w:uiPriority w:val="99"/>
    <w:semiHidden/>
    <w:unhideWhenUsed/>
    <w:rsid w:val="00CE1C55"/>
    <w:rPr>
      <w:vertAlign w:val="superscript"/>
    </w:rPr>
  </w:style>
  <w:style w:type="paragraph" w:styleId="Revision">
    <w:name w:val="Revision"/>
    <w:hidden/>
    <w:uiPriority w:val="99"/>
    <w:semiHidden/>
    <w:rsid w:val="008F687E"/>
    <w:pPr>
      <w:spacing w:after="0" w:line="240" w:lineRule="auto"/>
    </w:pPr>
  </w:style>
  <w:style w:type="paragraph" w:customStyle="1" w:styleId="Title2">
    <w:name w:val="Title2"/>
    <w:basedOn w:val="Normal"/>
    <w:rsid w:val="008F687E"/>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FollowedHyperlink">
    <w:name w:val="FollowedHyperlink"/>
    <w:basedOn w:val="DefaultParagraphFont"/>
    <w:uiPriority w:val="99"/>
    <w:semiHidden/>
    <w:unhideWhenUsed/>
    <w:rsid w:val="005E37C6"/>
    <w:rPr>
      <w:color w:val="800080" w:themeColor="followedHyperlink"/>
      <w:u w:val="single"/>
    </w:rPr>
  </w:style>
  <w:style w:type="paragraph" w:customStyle="1" w:styleId="EndNoteBibliographyTitle">
    <w:name w:val="EndNote Bibliography Title"/>
    <w:basedOn w:val="Normal"/>
    <w:link w:val="EndNoteBibliographyTitleChar"/>
    <w:rsid w:val="005E37C6"/>
    <w:pPr>
      <w:spacing w:after="0"/>
      <w:jc w:val="center"/>
    </w:pPr>
    <w:rPr>
      <w:rFonts w:ascii="Calibri" w:hAnsi="Calibri" w:cs="Calibri"/>
      <w:noProof/>
      <w:lang w:val="en-US"/>
    </w:rPr>
  </w:style>
  <w:style w:type="character" w:customStyle="1" w:styleId="EndNoteBibliographyTitleChar">
    <w:name w:val="EndNote Bibliography Title Char"/>
    <w:basedOn w:val="DefaultParagraphFont"/>
    <w:link w:val="EndNoteBibliographyTitle"/>
    <w:rsid w:val="005E37C6"/>
    <w:rPr>
      <w:rFonts w:ascii="Calibri" w:hAnsi="Calibri" w:cs="Calibri"/>
      <w:noProof/>
      <w:lang w:val="en-US"/>
    </w:rPr>
  </w:style>
  <w:style w:type="paragraph" w:customStyle="1" w:styleId="EndNoteBibliography">
    <w:name w:val="EndNote Bibliography"/>
    <w:basedOn w:val="Normal"/>
    <w:link w:val="EndNoteBibliographyChar"/>
    <w:rsid w:val="005E37C6"/>
    <w:pPr>
      <w:spacing w:line="240" w:lineRule="auto"/>
    </w:pPr>
    <w:rPr>
      <w:rFonts w:ascii="Calibri" w:hAnsi="Calibri" w:cs="Calibri"/>
      <w:noProof/>
      <w:lang w:val="en-US"/>
    </w:rPr>
  </w:style>
  <w:style w:type="character" w:customStyle="1" w:styleId="EndNoteBibliographyChar">
    <w:name w:val="EndNote Bibliography Char"/>
    <w:basedOn w:val="DefaultParagraphFont"/>
    <w:link w:val="EndNoteBibliography"/>
    <w:rsid w:val="005E37C6"/>
    <w:rPr>
      <w:rFonts w:ascii="Calibri" w:hAnsi="Calibri" w:cs="Calibri"/>
      <w:noProof/>
      <w:lang w:val="en-US"/>
    </w:rPr>
  </w:style>
  <w:style w:type="character" w:customStyle="1" w:styleId="citation-abbreviation">
    <w:name w:val="citation-abbreviation"/>
    <w:basedOn w:val="DefaultParagraphFont"/>
    <w:rsid w:val="005D3041"/>
  </w:style>
  <w:style w:type="character" w:customStyle="1" w:styleId="citation-publication-date">
    <w:name w:val="citation-publication-date"/>
    <w:basedOn w:val="DefaultParagraphFont"/>
    <w:rsid w:val="005D3041"/>
  </w:style>
  <w:style w:type="character" w:customStyle="1" w:styleId="citation-volume">
    <w:name w:val="citation-volume"/>
    <w:basedOn w:val="DefaultParagraphFont"/>
    <w:rsid w:val="005D3041"/>
  </w:style>
  <w:style w:type="character" w:customStyle="1" w:styleId="citation-issue">
    <w:name w:val="citation-issue"/>
    <w:basedOn w:val="DefaultParagraphFont"/>
    <w:rsid w:val="005D3041"/>
  </w:style>
  <w:style w:type="character" w:customStyle="1" w:styleId="citation-flpages">
    <w:name w:val="citation-flpages"/>
    <w:basedOn w:val="DefaultParagraphFont"/>
    <w:rsid w:val="005D3041"/>
  </w:style>
  <w:style w:type="character" w:customStyle="1" w:styleId="fm-vol-iss-date">
    <w:name w:val="fm-vol-iss-date"/>
    <w:basedOn w:val="DefaultParagraphFont"/>
    <w:rsid w:val="005D3041"/>
  </w:style>
  <w:style w:type="character" w:customStyle="1" w:styleId="doi">
    <w:name w:val="doi"/>
    <w:basedOn w:val="DefaultParagraphFont"/>
    <w:rsid w:val="005D3041"/>
  </w:style>
  <w:style w:type="character" w:customStyle="1" w:styleId="fm-citation-ids-label">
    <w:name w:val="fm-citation-ids-label"/>
    <w:basedOn w:val="DefaultParagraphFont"/>
    <w:rsid w:val="005D3041"/>
  </w:style>
  <w:style w:type="character" w:customStyle="1" w:styleId="cit-name-surname">
    <w:name w:val="cit-name-surname"/>
    <w:basedOn w:val="DefaultParagraphFont"/>
    <w:rsid w:val="004E19F6"/>
  </w:style>
  <w:style w:type="character" w:customStyle="1" w:styleId="cit-name-given-names">
    <w:name w:val="cit-name-given-names"/>
    <w:basedOn w:val="DefaultParagraphFont"/>
    <w:rsid w:val="004E19F6"/>
  </w:style>
  <w:style w:type="character" w:customStyle="1" w:styleId="cit-etal">
    <w:name w:val="cit-etal"/>
    <w:basedOn w:val="DefaultParagraphFont"/>
    <w:rsid w:val="004E19F6"/>
  </w:style>
  <w:style w:type="character" w:styleId="HTMLCite">
    <w:name w:val="HTML Cite"/>
    <w:basedOn w:val="DefaultParagraphFont"/>
    <w:uiPriority w:val="99"/>
    <w:semiHidden/>
    <w:unhideWhenUsed/>
    <w:rsid w:val="004E19F6"/>
    <w:rPr>
      <w:i/>
      <w:iCs/>
    </w:rPr>
  </w:style>
  <w:style w:type="character" w:customStyle="1" w:styleId="cit-article-title">
    <w:name w:val="cit-article-title"/>
    <w:basedOn w:val="DefaultParagraphFont"/>
    <w:rsid w:val="004E19F6"/>
  </w:style>
  <w:style w:type="character" w:customStyle="1" w:styleId="cit-pub-date">
    <w:name w:val="cit-pub-date"/>
    <w:basedOn w:val="DefaultParagraphFont"/>
    <w:rsid w:val="004E19F6"/>
  </w:style>
  <w:style w:type="character" w:customStyle="1" w:styleId="cit-vol">
    <w:name w:val="cit-vol"/>
    <w:basedOn w:val="DefaultParagraphFont"/>
    <w:rsid w:val="004E19F6"/>
  </w:style>
  <w:style w:type="character" w:customStyle="1" w:styleId="cit-fpage">
    <w:name w:val="cit-fpage"/>
    <w:basedOn w:val="DefaultParagraphFont"/>
    <w:rsid w:val="004E19F6"/>
  </w:style>
  <w:style w:type="character" w:customStyle="1" w:styleId="cit-lpage">
    <w:name w:val="cit-lpage"/>
    <w:basedOn w:val="DefaultParagraphFont"/>
    <w:rsid w:val="004E19F6"/>
  </w:style>
  <w:style w:type="character" w:customStyle="1" w:styleId="ref-label">
    <w:name w:val="ref-label"/>
    <w:basedOn w:val="DefaultParagraphFont"/>
    <w:rsid w:val="004E19F6"/>
  </w:style>
  <w:style w:type="character" w:customStyle="1" w:styleId="ref">
    <w:name w:val="ref"/>
    <w:basedOn w:val="DefaultParagraphFont"/>
    <w:rsid w:val="006D2F80"/>
  </w:style>
  <w:style w:type="character" w:styleId="LineNumber">
    <w:name w:val="line number"/>
    <w:basedOn w:val="DefaultParagraphFont"/>
    <w:uiPriority w:val="99"/>
    <w:semiHidden/>
    <w:unhideWhenUsed/>
    <w:rsid w:val="00D87F26"/>
  </w:style>
  <w:style w:type="paragraph" w:styleId="Header">
    <w:name w:val="header"/>
    <w:basedOn w:val="Normal"/>
    <w:link w:val="HeaderChar"/>
    <w:uiPriority w:val="99"/>
    <w:unhideWhenUsed/>
    <w:rsid w:val="009B637F"/>
    <w:pPr>
      <w:tabs>
        <w:tab w:val="center" w:pos="4513"/>
        <w:tab w:val="right" w:pos="9026"/>
      </w:tabs>
      <w:spacing w:after="0" w:line="240" w:lineRule="auto"/>
    </w:pPr>
  </w:style>
  <w:style w:type="character" w:customStyle="1" w:styleId="HeaderChar">
    <w:name w:val="Header Char"/>
    <w:basedOn w:val="DefaultParagraphFont"/>
    <w:link w:val="Header"/>
    <w:uiPriority w:val="99"/>
    <w:rsid w:val="009B637F"/>
  </w:style>
  <w:style w:type="paragraph" w:styleId="Footer">
    <w:name w:val="footer"/>
    <w:basedOn w:val="Normal"/>
    <w:link w:val="FooterChar"/>
    <w:uiPriority w:val="99"/>
    <w:unhideWhenUsed/>
    <w:rsid w:val="009B637F"/>
    <w:pPr>
      <w:tabs>
        <w:tab w:val="center" w:pos="4513"/>
        <w:tab w:val="right" w:pos="9026"/>
      </w:tabs>
      <w:spacing w:after="0" w:line="240" w:lineRule="auto"/>
    </w:pPr>
  </w:style>
  <w:style w:type="character" w:customStyle="1" w:styleId="FooterChar">
    <w:name w:val="Footer Char"/>
    <w:basedOn w:val="DefaultParagraphFont"/>
    <w:link w:val="Footer"/>
    <w:uiPriority w:val="99"/>
    <w:rsid w:val="009B637F"/>
  </w:style>
  <w:style w:type="paragraph" w:styleId="NormalWeb">
    <w:name w:val="Normal (Web)"/>
    <w:basedOn w:val="Normal"/>
    <w:uiPriority w:val="99"/>
    <w:semiHidden/>
    <w:unhideWhenUsed/>
    <w:rsid w:val="008D602D"/>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Strong">
    <w:name w:val="Strong"/>
    <w:basedOn w:val="DefaultParagraphFont"/>
    <w:uiPriority w:val="22"/>
    <w:qFormat/>
    <w:rsid w:val="008D602D"/>
    <w:rPr>
      <w:b/>
      <w:bCs/>
    </w:rPr>
  </w:style>
  <w:style w:type="character" w:styleId="PlaceholderText">
    <w:name w:val="Placeholder Text"/>
    <w:basedOn w:val="DefaultParagraphFont"/>
    <w:uiPriority w:val="99"/>
    <w:semiHidden/>
    <w:rsid w:val="004C19E3"/>
    <w:rPr>
      <w:color w:val="808080"/>
    </w:rPr>
  </w:style>
  <w:style w:type="character" w:customStyle="1" w:styleId="Heading2Char">
    <w:name w:val="Heading 2 Char"/>
    <w:basedOn w:val="DefaultParagraphFont"/>
    <w:link w:val="Heading2"/>
    <w:uiPriority w:val="9"/>
    <w:rsid w:val="00F1285E"/>
    <w:rPr>
      <w:rFonts w:asciiTheme="majorHAnsi" w:eastAsiaTheme="majorEastAsia" w:hAnsiTheme="majorHAnsi" w:cstheme="majorBidi"/>
      <w:b/>
      <w:bCs/>
      <w:color w:val="4F81BD" w:themeColor="accent1"/>
      <w:sz w:val="26"/>
      <w:szCs w:val="26"/>
      <w:lang w:eastAsia="en-GB"/>
    </w:rPr>
  </w:style>
  <w:style w:type="table" w:styleId="LightList-Accent3">
    <w:name w:val="Light List Accent 3"/>
    <w:basedOn w:val="TableNormal"/>
    <w:uiPriority w:val="61"/>
    <w:rsid w:val="00F1285E"/>
    <w:pPr>
      <w:spacing w:after="0" w:line="240" w:lineRule="auto"/>
    </w:pPr>
    <w:rPr>
      <w:rFonts w:eastAsiaTheme="minorEastAsia"/>
      <w:lang w:eastAsia="en-GB"/>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paragraph" w:customStyle="1" w:styleId="Title3">
    <w:name w:val="Title3"/>
    <w:basedOn w:val="Normal"/>
    <w:rsid w:val="004833FE"/>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A4">
    <w:name w:val="A4"/>
    <w:uiPriority w:val="99"/>
    <w:rsid w:val="00CE7FA8"/>
    <w:rPr>
      <w:rFonts w:cs="Shaker 2 Lancet Regular"/>
      <w:color w:val="221E1F"/>
      <w:sz w:val="16"/>
      <w:szCs w:val="16"/>
    </w:rPr>
  </w:style>
  <w:style w:type="paragraph" w:customStyle="1" w:styleId="Pa1">
    <w:name w:val="Pa1"/>
    <w:basedOn w:val="Normal"/>
    <w:next w:val="Normal"/>
    <w:uiPriority w:val="99"/>
    <w:rsid w:val="00CE7FA8"/>
    <w:pPr>
      <w:autoSpaceDE w:val="0"/>
      <w:autoSpaceDN w:val="0"/>
      <w:adjustRightInd w:val="0"/>
      <w:spacing w:after="0" w:line="241" w:lineRule="atLeast"/>
    </w:pPr>
    <w:rPr>
      <w:rFonts w:ascii="Shaker 2 Lancet Regular" w:hAnsi="Shaker 2 Lancet Regular"/>
      <w:sz w:val="24"/>
      <w:szCs w:val="24"/>
      <w:lang w:val="en-AU"/>
    </w:rPr>
  </w:style>
  <w:style w:type="paragraph" w:styleId="HTMLPreformatted">
    <w:name w:val="HTML Preformatted"/>
    <w:basedOn w:val="Normal"/>
    <w:link w:val="HTMLPreformattedChar"/>
    <w:uiPriority w:val="99"/>
    <w:semiHidden/>
    <w:unhideWhenUsed/>
    <w:rsid w:val="00D70D7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hAnsi="Courier New" w:cs="Courier New"/>
      <w:color w:val="000000"/>
      <w:sz w:val="20"/>
      <w:szCs w:val="20"/>
      <w:lang w:val="en-AU"/>
    </w:rPr>
  </w:style>
  <w:style w:type="character" w:customStyle="1" w:styleId="HTMLPreformattedChar">
    <w:name w:val="HTML Preformatted Char"/>
    <w:basedOn w:val="DefaultParagraphFont"/>
    <w:link w:val="HTMLPreformatted"/>
    <w:uiPriority w:val="99"/>
    <w:semiHidden/>
    <w:rsid w:val="00D70D7A"/>
    <w:rPr>
      <w:rFonts w:ascii="Courier New" w:hAnsi="Courier New" w:cs="Courier New"/>
      <w:color w:val="000000"/>
      <w:sz w:val="20"/>
      <w:szCs w:val="20"/>
      <w:lang w:val="en-AU"/>
    </w:rPr>
  </w:style>
  <w:style w:type="character" w:customStyle="1" w:styleId="st">
    <w:name w:val="st"/>
    <w:basedOn w:val="DefaultParagraphFont"/>
    <w:rsid w:val="006B4512"/>
  </w:style>
  <w:style w:type="character" w:styleId="PageNumber">
    <w:name w:val="page number"/>
    <w:basedOn w:val="DefaultParagraphFont"/>
    <w:rsid w:val="00424D5A"/>
  </w:style>
  <w:style w:type="paragraph" w:customStyle="1" w:styleId="TableNote">
    <w:name w:val="TableNote"/>
    <w:basedOn w:val="Normal"/>
    <w:rsid w:val="00424D5A"/>
    <w:pPr>
      <w:spacing w:after="0" w:line="300" w:lineRule="exact"/>
    </w:pPr>
    <w:rPr>
      <w:rFonts w:ascii="Times New Roman" w:eastAsia="Times New Roman" w:hAnsi="Times New Roman" w:cs="Times New Roman"/>
      <w:sz w:val="24"/>
      <w:szCs w:val="20"/>
    </w:rPr>
  </w:style>
  <w:style w:type="paragraph" w:customStyle="1" w:styleId="TableHeader">
    <w:name w:val="TableHeader"/>
    <w:basedOn w:val="Normal"/>
    <w:rsid w:val="00424D5A"/>
    <w:pPr>
      <w:spacing w:before="120" w:after="0" w:line="240" w:lineRule="auto"/>
    </w:pPr>
    <w:rPr>
      <w:rFonts w:ascii="Times New Roman" w:eastAsia="Times New Roman" w:hAnsi="Times New Roman" w:cs="Times New Roman"/>
      <w:b/>
      <w:sz w:val="24"/>
      <w:szCs w:val="20"/>
    </w:rPr>
  </w:style>
  <w:style w:type="paragraph" w:customStyle="1" w:styleId="TableSubHead">
    <w:name w:val="TableSubHead"/>
    <w:basedOn w:val="TableHeader"/>
    <w:rsid w:val="00424D5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8944368">
      <w:bodyDiv w:val="1"/>
      <w:marLeft w:val="0"/>
      <w:marRight w:val="0"/>
      <w:marTop w:val="0"/>
      <w:marBottom w:val="0"/>
      <w:divBdr>
        <w:top w:val="none" w:sz="0" w:space="0" w:color="auto"/>
        <w:left w:val="none" w:sz="0" w:space="0" w:color="auto"/>
        <w:bottom w:val="none" w:sz="0" w:space="0" w:color="auto"/>
        <w:right w:val="none" w:sz="0" w:space="0" w:color="auto"/>
      </w:divBdr>
      <w:divsChild>
        <w:div w:id="891887143">
          <w:marLeft w:val="0"/>
          <w:marRight w:val="0"/>
          <w:marTop w:val="0"/>
          <w:marBottom w:val="0"/>
          <w:divBdr>
            <w:top w:val="none" w:sz="0" w:space="0" w:color="auto"/>
            <w:left w:val="none" w:sz="0" w:space="0" w:color="auto"/>
            <w:bottom w:val="none" w:sz="0" w:space="0" w:color="auto"/>
            <w:right w:val="none" w:sz="0" w:space="0" w:color="auto"/>
          </w:divBdr>
        </w:div>
        <w:div w:id="1370372694">
          <w:marLeft w:val="0"/>
          <w:marRight w:val="0"/>
          <w:marTop w:val="0"/>
          <w:marBottom w:val="0"/>
          <w:divBdr>
            <w:top w:val="none" w:sz="0" w:space="0" w:color="auto"/>
            <w:left w:val="none" w:sz="0" w:space="0" w:color="auto"/>
            <w:bottom w:val="none" w:sz="0" w:space="0" w:color="auto"/>
            <w:right w:val="none" w:sz="0" w:space="0" w:color="auto"/>
          </w:divBdr>
        </w:div>
      </w:divsChild>
    </w:div>
    <w:div w:id="43068732">
      <w:bodyDiv w:val="1"/>
      <w:marLeft w:val="0"/>
      <w:marRight w:val="0"/>
      <w:marTop w:val="0"/>
      <w:marBottom w:val="0"/>
      <w:divBdr>
        <w:top w:val="none" w:sz="0" w:space="0" w:color="auto"/>
        <w:left w:val="none" w:sz="0" w:space="0" w:color="auto"/>
        <w:bottom w:val="none" w:sz="0" w:space="0" w:color="auto"/>
        <w:right w:val="none" w:sz="0" w:space="0" w:color="auto"/>
      </w:divBdr>
      <w:divsChild>
        <w:div w:id="716708375">
          <w:marLeft w:val="0"/>
          <w:marRight w:val="0"/>
          <w:marTop w:val="34"/>
          <w:marBottom w:val="34"/>
          <w:divBdr>
            <w:top w:val="none" w:sz="0" w:space="0" w:color="auto"/>
            <w:left w:val="none" w:sz="0" w:space="0" w:color="auto"/>
            <w:bottom w:val="none" w:sz="0" w:space="0" w:color="auto"/>
            <w:right w:val="none" w:sz="0" w:space="0" w:color="auto"/>
          </w:divBdr>
        </w:div>
      </w:divsChild>
    </w:div>
    <w:div w:id="227766988">
      <w:bodyDiv w:val="1"/>
      <w:marLeft w:val="0"/>
      <w:marRight w:val="0"/>
      <w:marTop w:val="0"/>
      <w:marBottom w:val="0"/>
      <w:divBdr>
        <w:top w:val="none" w:sz="0" w:space="0" w:color="auto"/>
        <w:left w:val="none" w:sz="0" w:space="0" w:color="auto"/>
        <w:bottom w:val="none" w:sz="0" w:space="0" w:color="auto"/>
        <w:right w:val="none" w:sz="0" w:space="0" w:color="auto"/>
      </w:divBdr>
    </w:div>
    <w:div w:id="288436221">
      <w:bodyDiv w:val="1"/>
      <w:marLeft w:val="0"/>
      <w:marRight w:val="0"/>
      <w:marTop w:val="0"/>
      <w:marBottom w:val="0"/>
      <w:divBdr>
        <w:top w:val="none" w:sz="0" w:space="0" w:color="auto"/>
        <w:left w:val="none" w:sz="0" w:space="0" w:color="auto"/>
        <w:bottom w:val="none" w:sz="0" w:space="0" w:color="auto"/>
        <w:right w:val="none" w:sz="0" w:space="0" w:color="auto"/>
      </w:divBdr>
    </w:div>
    <w:div w:id="292641573">
      <w:bodyDiv w:val="1"/>
      <w:marLeft w:val="0"/>
      <w:marRight w:val="0"/>
      <w:marTop w:val="0"/>
      <w:marBottom w:val="0"/>
      <w:divBdr>
        <w:top w:val="none" w:sz="0" w:space="0" w:color="auto"/>
        <w:left w:val="none" w:sz="0" w:space="0" w:color="auto"/>
        <w:bottom w:val="none" w:sz="0" w:space="0" w:color="auto"/>
        <w:right w:val="none" w:sz="0" w:space="0" w:color="auto"/>
      </w:divBdr>
    </w:div>
    <w:div w:id="353650312">
      <w:bodyDiv w:val="1"/>
      <w:marLeft w:val="0"/>
      <w:marRight w:val="0"/>
      <w:marTop w:val="0"/>
      <w:marBottom w:val="0"/>
      <w:divBdr>
        <w:top w:val="none" w:sz="0" w:space="0" w:color="auto"/>
        <w:left w:val="none" w:sz="0" w:space="0" w:color="auto"/>
        <w:bottom w:val="none" w:sz="0" w:space="0" w:color="auto"/>
        <w:right w:val="none" w:sz="0" w:space="0" w:color="auto"/>
      </w:divBdr>
    </w:div>
    <w:div w:id="383070561">
      <w:bodyDiv w:val="1"/>
      <w:marLeft w:val="0"/>
      <w:marRight w:val="0"/>
      <w:marTop w:val="0"/>
      <w:marBottom w:val="0"/>
      <w:divBdr>
        <w:top w:val="none" w:sz="0" w:space="0" w:color="auto"/>
        <w:left w:val="none" w:sz="0" w:space="0" w:color="auto"/>
        <w:bottom w:val="none" w:sz="0" w:space="0" w:color="auto"/>
        <w:right w:val="none" w:sz="0" w:space="0" w:color="auto"/>
      </w:divBdr>
      <w:divsChild>
        <w:div w:id="1375033841">
          <w:marLeft w:val="0"/>
          <w:marRight w:val="0"/>
          <w:marTop w:val="34"/>
          <w:marBottom w:val="34"/>
          <w:divBdr>
            <w:top w:val="none" w:sz="0" w:space="0" w:color="auto"/>
            <w:left w:val="none" w:sz="0" w:space="0" w:color="auto"/>
            <w:bottom w:val="none" w:sz="0" w:space="0" w:color="auto"/>
            <w:right w:val="none" w:sz="0" w:space="0" w:color="auto"/>
          </w:divBdr>
        </w:div>
      </w:divsChild>
    </w:div>
    <w:div w:id="408309308">
      <w:bodyDiv w:val="1"/>
      <w:marLeft w:val="0"/>
      <w:marRight w:val="0"/>
      <w:marTop w:val="0"/>
      <w:marBottom w:val="0"/>
      <w:divBdr>
        <w:top w:val="none" w:sz="0" w:space="0" w:color="auto"/>
        <w:left w:val="none" w:sz="0" w:space="0" w:color="auto"/>
        <w:bottom w:val="none" w:sz="0" w:space="0" w:color="auto"/>
        <w:right w:val="none" w:sz="0" w:space="0" w:color="auto"/>
      </w:divBdr>
    </w:div>
    <w:div w:id="432938279">
      <w:bodyDiv w:val="1"/>
      <w:marLeft w:val="0"/>
      <w:marRight w:val="0"/>
      <w:marTop w:val="0"/>
      <w:marBottom w:val="0"/>
      <w:divBdr>
        <w:top w:val="none" w:sz="0" w:space="0" w:color="auto"/>
        <w:left w:val="none" w:sz="0" w:space="0" w:color="auto"/>
        <w:bottom w:val="none" w:sz="0" w:space="0" w:color="auto"/>
        <w:right w:val="none" w:sz="0" w:space="0" w:color="auto"/>
      </w:divBdr>
    </w:div>
    <w:div w:id="482504296">
      <w:bodyDiv w:val="1"/>
      <w:marLeft w:val="0"/>
      <w:marRight w:val="0"/>
      <w:marTop w:val="0"/>
      <w:marBottom w:val="0"/>
      <w:divBdr>
        <w:top w:val="none" w:sz="0" w:space="0" w:color="auto"/>
        <w:left w:val="none" w:sz="0" w:space="0" w:color="auto"/>
        <w:bottom w:val="none" w:sz="0" w:space="0" w:color="auto"/>
        <w:right w:val="none" w:sz="0" w:space="0" w:color="auto"/>
      </w:divBdr>
    </w:div>
    <w:div w:id="585456402">
      <w:bodyDiv w:val="1"/>
      <w:marLeft w:val="0"/>
      <w:marRight w:val="0"/>
      <w:marTop w:val="0"/>
      <w:marBottom w:val="0"/>
      <w:divBdr>
        <w:top w:val="none" w:sz="0" w:space="0" w:color="auto"/>
        <w:left w:val="none" w:sz="0" w:space="0" w:color="auto"/>
        <w:bottom w:val="none" w:sz="0" w:space="0" w:color="auto"/>
        <w:right w:val="none" w:sz="0" w:space="0" w:color="auto"/>
      </w:divBdr>
      <w:divsChild>
        <w:div w:id="287127336">
          <w:marLeft w:val="0"/>
          <w:marRight w:val="0"/>
          <w:marTop w:val="34"/>
          <w:marBottom w:val="34"/>
          <w:divBdr>
            <w:top w:val="none" w:sz="0" w:space="0" w:color="auto"/>
            <w:left w:val="none" w:sz="0" w:space="0" w:color="auto"/>
            <w:bottom w:val="none" w:sz="0" w:space="0" w:color="auto"/>
            <w:right w:val="none" w:sz="0" w:space="0" w:color="auto"/>
          </w:divBdr>
        </w:div>
      </w:divsChild>
    </w:div>
    <w:div w:id="633947931">
      <w:bodyDiv w:val="1"/>
      <w:marLeft w:val="0"/>
      <w:marRight w:val="0"/>
      <w:marTop w:val="0"/>
      <w:marBottom w:val="0"/>
      <w:divBdr>
        <w:top w:val="none" w:sz="0" w:space="0" w:color="auto"/>
        <w:left w:val="none" w:sz="0" w:space="0" w:color="auto"/>
        <w:bottom w:val="none" w:sz="0" w:space="0" w:color="auto"/>
        <w:right w:val="none" w:sz="0" w:space="0" w:color="auto"/>
      </w:divBdr>
    </w:div>
    <w:div w:id="745616300">
      <w:bodyDiv w:val="1"/>
      <w:marLeft w:val="0"/>
      <w:marRight w:val="0"/>
      <w:marTop w:val="0"/>
      <w:marBottom w:val="0"/>
      <w:divBdr>
        <w:top w:val="none" w:sz="0" w:space="0" w:color="auto"/>
        <w:left w:val="none" w:sz="0" w:space="0" w:color="auto"/>
        <w:bottom w:val="none" w:sz="0" w:space="0" w:color="auto"/>
        <w:right w:val="none" w:sz="0" w:space="0" w:color="auto"/>
      </w:divBdr>
    </w:div>
    <w:div w:id="761216914">
      <w:bodyDiv w:val="1"/>
      <w:marLeft w:val="0"/>
      <w:marRight w:val="0"/>
      <w:marTop w:val="0"/>
      <w:marBottom w:val="0"/>
      <w:divBdr>
        <w:top w:val="none" w:sz="0" w:space="0" w:color="auto"/>
        <w:left w:val="none" w:sz="0" w:space="0" w:color="auto"/>
        <w:bottom w:val="none" w:sz="0" w:space="0" w:color="auto"/>
        <w:right w:val="none" w:sz="0" w:space="0" w:color="auto"/>
      </w:divBdr>
    </w:div>
    <w:div w:id="783424928">
      <w:bodyDiv w:val="1"/>
      <w:marLeft w:val="0"/>
      <w:marRight w:val="0"/>
      <w:marTop w:val="0"/>
      <w:marBottom w:val="0"/>
      <w:divBdr>
        <w:top w:val="none" w:sz="0" w:space="0" w:color="auto"/>
        <w:left w:val="none" w:sz="0" w:space="0" w:color="auto"/>
        <w:bottom w:val="none" w:sz="0" w:space="0" w:color="auto"/>
        <w:right w:val="none" w:sz="0" w:space="0" w:color="auto"/>
      </w:divBdr>
      <w:divsChild>
        <w:div w:id="1820001110">
          <w:marLeft w:val="0"/>
          <w:marRight w:val="0"/>
          <w:marTop w:val="34"/>
          <w:marBottom w:val="34"/>
          <w:divBdr>
            <w:top w:val="none" w:sz="0" w:space="0" w:color="auto"/>
            <w:left w:val="none" w:sz="0" w:space="0" w:color="auto"/>
            <w:bottom w:val="none" w:sz="0" w:space="0" w:color="auto"/>
            <w:right w:val="none" w:sz="0" w:space="0" w:color="auto"/>
          </w:divBdr>
        </w:div>
        <w:div w:id="1914117580">
          <w:marLeft w:val="0"/>
          <w:marRight w:val="0"/>
          <w:marTop w:val="0"/>
          <w:marBottom w:val="0"/>
          <w:divBdr>
            <w:top w:val="none" w:sz="0" w:space="0" w:color="auto"/>
            <w:left w:val="none" w:sz="0" w:space="0" w:color="auto"/>
            <w:bottom w:val="none" w:sz="0" w:space="0" w:color="auto"/>
            <w:right w:val="none" w:sz="0" w:space="0" w:color="auto"/>
          </w:divBdr>
        </w:div>
      </w:divsChild>
    </w:div>
    <w:div w:id="862861735">
      <w:bodyDiv w:val="1"/>
      <w:marLeft w:val="0"/>
      <w:marRight w:val="0"/>
      <w:marTop w:val="0"/>
      <w:marBottom w:val="0"/>
      <w:divBdr>
        <w:top w:val="none" w:sz="0" w:space="0" w:color="auto"/>
        <w:left w:val="none" w:sz="0" w:space="0" w:color="auto"/>
        <w:bottom w:val="none" w:sz="0" w:space="0" w:color="auto"/>
        <w:right w:val="none" w:sz="0" w:space="0" w:color="auto"/>
      </w:divBdr>
      <w:divsChild>
        <w:div w:id="115636677">
          <w:marLeft w:val="0"/>
          <w:marRight w:val="0"/>
          <w:marTop w:val="0"/>
          <w:marBottom w:val="166"/>
          <w:divBdr>
            <w:top w:val="none" w:sz="0" w:space="0" w:color="auto"/>
            <w:left w:val="none" w:sz="0" w:space="0" w:color="auto"/>
            <w:bottom w:val="none" w:sz="0" w:space="0" w:color="auto"/>
            <w:right w:val="none" w:sz="0" w:space="0" w:color="auto"/>
          </w:divBdr>
          <w:divsChild>
            <w:div w:id="214006746">
              <w:marLeft w:val="0"/>
              <w:marRight w:val="0"/>
              <w:marTop w:val="0"/>
              <w:marBottom w:val="0"/>
              <w:divBdr>
                <w:top w:val="none" w:sz="0" w:space="0" w:color="auto"/>
                <w:left w:val="none" w:sz="0" w:space="0" w:color="auto"/>
                <w:bottom w:val="none" w:sz="0" w:space="0" w:color="auto"/>
                <w:right w:val="none" w:sz="0" w:space="0" w:color="auto"/>
              </w:divBdr>
              <w:divsChild>
                <w:div w:id="1585526227">
                  <w:marLeft w:val="0"/>
                  <w:marRight w:val="0"/>
                  <w:marTop w:val="0"/>
                  <w:marBottom w:val="0"/>
                  <w:divBdr>
                    <w:top w:val="none" w:sz="0" w:space="0" w:color="auto"/>
                    <w:left w:val="none" w:sz="0" w:space="0" w:color="auto"/>
                    <w:bottom w:val="none" w:sz="0" w:space="0" w:color="auto"/>
                    <w:right w:val="none" w:sz="0" w:space="0" w:color="auto"/>
                  </w:divBdr>
                  <w:divsChild>
                    <w:div w:id="1395619624">
                      <w:marLeft w:val="0"/>
                      <w:marRight w:val="0"/>
                      <w:marTop w:val="0"/>
                      <w:marBottom w:val="0"/>
                      <w:divBdr>
                        <w:top w:val="none" w:sz="0" w:space="0" w:color="auto"/>
                        <w:left w:val="none" w:sz="0" w:space="0" w:color="auto"/>
                        <w:bottom w:val="none" w:sz="0" w:space="0" w:color="auto"/>
                        <w:right w:val="none" w:sz="0" w:space="0" w:color="auto"/>
                      </w:divBdr>
                      <w:divsChild>
                        <w:div w:id="156967215">
                          <w:marLeft w:val="0"/>
                          <w:marRight w:val="0"/>
                          <w:marTop w:val="0"/>
                          <w:marBottom w:val="0"/>
                          <w:divBdr>
                            <w:top w:val="none" w:sz="0" w:space="0" w:color="auto"/>
                            <w:left w:val="none" w:sz="0" w:space="0" w:color="auto"/>
                            <w:bottom w:val="none" w:sz="0" w:space="0" w:color="auto"/>
                            <w:right w:val="none" w:sz="0" w:space="0" w:color="auto"/>
                          </w:divBdr>
                        </w:div>
                        <w:div w:id="5541274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1198208">
                  <w:marLeft w:val="0"/>
                  <w:marRight w:val="0"/>
                  <w:marTop w:val="0"/>
                  <w:marBottom w:val="0"/>
                  <w:divBdr>
                    <w:top w:val="none" w:sz="0" w:space="0" w:color="auto"/>
                    <w:left w:val="none" w:sz="0" w:space="0" w:color="auto"/>
                    <w:bottom w:val="none" w:sz="0" w:space="0" w:color="auto"/>
                    <w:right w:val="none" w:sz="0" w:space="0" w:color="auto"/>
                  </w:divBdr>
                  <w:divsChild>
                    <w:div w:id="18329126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75582039">
      <w:bodyDiv w:val="1"/>
      <w:marLeft w:val="0"/>
      <w:marRight w:val="0"/>
      <w:marTop w:val="0"/>
      <w:marBottom w:val="0"/>
      <w:divBdr>
        <w:top w:val="none" w:sz="0" w:space="0" w:color="auto"/>
        <w:left w:val="none" w:sz="0" w:space="0" w:color="auto"/>
        <w:bottom w:val="none" w:sz="0" w:space="0" w:color="auto"/>
        <w:right w:val="none" w:sz="0" w:space="0" w:color="auto"/>
      </w:divBdr>
      <w:divsChild>
        <w:div w:id="1098135924">
          <w:marLeft w:val="0"/>
          <w:marRight w:val="0"/>
          <w:marTop w:val="34"/>
          <w:marBottom w:val="34"/>
          <w:divBdr>
            <w:top w:val="none" w:sz="0" w:space="0" w:color="auto"/>
            <w:left w:val="none" w:sz="0" w:space="0" w:color="auto"/>
            <w:bottom w:val="none" w:sz="0" w:space="0" w:color="auto"/>
            <w:right w:val="none" w:sz="0" w:space="0" w:color="auto"/>
          </w:divBdr>
        </w:div>
      </w:divsChild>
    </w:div>
    <w:div w:id="916592616">
      <w:bodyDiv w:val="1"/>
      <w:marLeft w:val="0"/>
      <w:marRight w:val="0"/>
      <w:marTop w:val="0"/>
      <w:marBottom w:val="0"/>
      <w:divBdr>
        <w:top w:val="none" w:sz="0" w:space="0" w:color="auto"/>
        <w:left w:val="none" w:sz="0" w:space="0" w:color="auto"/>
        <w:bottom w:val="none" w:sz="0" w:space="0" w:color="auto"/>
        <w:right w:val="none" w:sz="0" w:space="0" w:color="auto"/>
      </w:divBdr>
    </w:div>
    <w:div w:id="1033923296">
      <w:bodyDiv w:val="1"/>
      <w:marLeft w:val="0"/>
      <w:marRight w:val="0"/>
      <w:marTop w:val="0"/>
      <w:marBottom w:val="0"/>
      <w:divBdr>
        <w:top w:val="none" w:sz="0" w:space="0" w:color="auto"/>
        <w:left w:val="none" w:sz="0" w:space="0" w:color="auto"/>
        <w:bottom w:val="none" w:sz="0" w:space="0" w:color="auto"/>
        <w:right w:val="none" w:sz="0" w:space="0" w:color="auto"/>
      </w:divBdr>
    </w:div>
    <w:div w:id="1066806384">
      <w:bodyDiv w:val="1"/>
      <w:marLeft w:val="0"/>
      <w:marRight w:val="0"/>
      <w:marTop w:val="0"/>
      <w:marBottom w:val="0"/>
      <w:divBdr>
        <w:top w:val="none" w:sz="0" w:space="0" w:color="auto"/>
        <w:left w:val="none" w:sz="0" w:space="0" w:color="auto"/>
        <w:bottom w:val="none" w:sz="0" w:space="0" w:color="auto"/>
        <w:right w:val="none" w:sz="0" w:space="0" w:color="auto"/>
      </w:divBdr>
      <w:divsChild>
        <w:div w:id="364986971">
          <w:marLeft w:val="0"/>
          <w:marRight w:val="0"/>
          <w:marTop w:val="34"/>
          <w:marBottom w:val="34"/>
          <w:divBdr>
            <w:top w:val="none" w:sz="0" w:space="0" w:color="auto"/>
            <w:left w:val="none" w:sz="0" w:space="0" w:color="auto"/>
            <w:bottom w:val="none" w:sz="0" w:space="0" w:color="auto"/>
            <w:right w:val="none" w:sz="0" w:space="0" w:color="auto"/>
          </w:divBdr>
        </w:div>
      </w:divsChild>
    </w:div>
    <w:div w:id="1066875310">
      <w:bodyDiv w:val="1"/>
      <w:marLeft w:val="0"/>
      <w:marRight w:val="0"/>
      <w:marTop w:val="0"/>
      <w:marBottom w:val="0"/>
      <w:divBdr>
        <w:top w:val="none" w:sz="0" w:space="0" w:color="auto"/>
        <w:left w:val="none" w:sz="0" w:space="0" w:color="auto"/>
        <w:bottom w:val="none" w:sz="0" w:space="0" w:color="auto"/>
        <w:right w:val="none" w:sz="0" w:space="0" w:color="auto"/>
      </w:divBdr>
    </w:div>
    <w:div w:id="1094860398">
      <w:bodyDiv w:val="1"/>
      <w:marLeft w:val="0"/>
      <w:marRight w:val="0"/>
      <w:marTop w:val="0"/>
      <w:marBottom w:val="0"/>
      <w:divBdr>
        <w:top w:val="none" w:sz="0" w:space="0" w:color="auto"/>
        <w:left w:val="none" w:sz="0" w:space="0" w:color="auto"/>
        <w:bottom w:val="none" w:sz="0" w:space="0" w:color="auto"/>
        <w:right w:val="none" w:sz="0" w:space="0" w:color="auto"/>
      </w:divBdr>
    </w:div>
    <w:div w:id="1192306550">
      <w:bodyDiv w:val="1"/>
      <w:marLeft w:val="0"/>
      <w:marRight w:val="0"/>
      <w:marTop w:val="0"/>
      <w:marBottom w:val="0"/>
      <w:divBdr>
        <w:top w:val="none" w:sz="0" w:space="0" w:color="auto"/>
        <w:left w:val="none" w:sz="0" w:space="0" w:color="auto"/>
        <w:bottom w:val="none" w:sz="0" w:space="0" w:color="auto"/>
        <w:right w:val="none" w:sz="0" w:space="0" w:color="auto"/>
      </w:divBdr>
    </w:div>
    <w:div w:id="1205143196">
      <w:bodyDiv w:val="1"/>
      <w:marLeft w:val="0"/>
      <w:marRight w:val="0"/>
      <w:marTop w:val="0"/>
      <w:marBottom w:val="0"/>
      <w:divBdr>
        <w:top w:val="none" w:sz="0" w:space="0" w:color="auto"/>
        <w:left w:val="none" w:sz="0" w:space="0" w:color="auto"/>
        <w:bottom w:val="none" w:sz="0" w:space="0" w:color="auto"/>
        <w:right w:val="none" w:sz="0" w:space="0" w:color="auto"/>
      </w:divBdr>
    </w:div>
    <w:div w:id="1224609557">
      <w:bodyDiv w:val="1"/>
      <w:marLeft w:val="0"/>
      <w:marRight w:val="0"/>
      <w:marTop w:val="0"/>
      <w:marBottom w:val="0"/>
      <w:divBdr>
        <w:top w:val="none" w:sz="0" w:space="0" w:color="auto"/>
        <w:left w:val="none" w:sz="0" w:space="0" w:color="auto"/>
        <w:bottom w:val="none" w:sz="0" w:space="0" w:color="auto"/>
        <w:right w:val="none" w:sz="0" w:space="0" w:color="auto"/>
      </w:divBdr>
    </w:div>
    <w:div w:id="1295990063">
      <w:bodyDiv w:val="1"/>
      <w:marLeft w:val="0"/>
      <w:marRight w:val="0"/>
      <w:marTop w:val="0"/>
      <w:marBottom w:val="0"/>
      <w:divBdr>
        <w:top w:val="none" w:sz="0" w:space="0" w:color="auto"/>
        <w:left w:val="none" w:sz="0" w:space="0" w:color="auto"/>
        <w:bottom w:val="none" w:sz="0" w:space="0" w:color="auto"/>
        <w:right w:val="none" w:sz="0" w:space="0" w:color="auto"/>
      </w:divBdr>
    </w:div>
    <w:div w:id="1373382923">
      <w:bodyDiv w:val="1"/>
      <w:marLeft w:val="0"/>
      <w:marRight w:val="0"/>
      <w:marTop w:val="0"/>
      <w:marBottom w:val="0"/>
      <w:divBdr>
        <w:top w:val="none" w:sz="0" w:space="0" w:color="auto"/>
        <w:left w:val="none" w:sz="0" w:space="0" w:color="auto"/>
        <w:bottom w:val="none" w:sz="0" w:space="0" w:color="auto"/>
        <w:right w:val="none" w:sz="0" w:space="0" w:color="auto"/>
      </w:divBdr>
      <w:divsChild>
        <w:div w:id="1058286037">
          <w:marLeft w:val="720"/>
          <w:marRight w:val="0"/>
          <w:marTop w:val="0"/>
          <w:marBottom w:val="0"/>
          <w:divBdr>
            <w:top w:val="none" w:sz="0" w:space="0" w:color="auto"/>
            <w:left w:val="none" w:sz="0" w:space="0" w:color="auto"/>
            <w:bottom w:val="none" w:sz="0" w:space="0" w:color="auto"/>
            <w:right w:val="none" w:sz="0" w:space="0" w:color="auto"/>
          </w:divBdr>
        </w:div>
      </w:divsChild>
    </w:div>
    <w:div w:id="1470321992">
      <w:bodyDiv w:val="1"/>
      <w:marLeft w:val="0"/>
      <w:marRight w:val="0"/>
      <w:marTop w:val="0"/>
      <w:marBottom w:val="0"/>
      <w:divBdr>
        <w:top w:val="none" w:sz="0" w:space="0" w:color="auto"/>
        <w:left w:val="none" w:sz="0" w:space="0" w:color="auto"/>
        <w:bottom w:val="none" w:sz="0" w:space="0" w:color="auto"/>
        <w:right w:val="none" w:sz="0" w:space="0" w:color="auto"/>
      </w:divBdr>
    </w:div>
    <w:div w:id="1509103377">
      <w:bodyDiv w:val="1"/>
      <w:marLeft w:val="0"/>
      <w:marRight w:val="0"/>
      <w:marTop w:val="0"/>
      <w:marBottom w:val="0"/>
      <w:divBdr>
        <w:top w:val="none" w:sz="0" w:space="0" w:color="auto"/>
        <w:left w:val="none" w:sz="0" w:space="0" w:color="auto"/>
        <w:bottom w:val="none" w:sz="0" w:space="0" w:color="auto"/>
        <w:right w:val="none" w:sz="0" w:space="0" w:color="auto"/>
      </w:divBdr>
    </w:div>
    <w:div w:id="1585603464">
      <w:bodyDiv w:val="1"/>
      <w:marLeft w:val="0"/>
      <w:marRight w:val="0"/>
      <w:marTop w:val="0"/>
      <w:marBottom w:val="0"/>
      <w:divBdr>
        <w:top w:val="none" w:sz="0" w:space="0" w:color="auto"/>
        <w:left w:val="none" w:sz="0" w:space="0" w:color="auto"/>
        <w:bottom w:val="none" w:sz="0" w:space="0" w:color="auto"/>
        <w:right w:val="none" w:sz="0" w:space="0" w:color="auto"/>
      </w:divBdr>
      <w:divsChild>
        <w:div w:id="1108038586">
          <w:marLeft w:val="0"/>
          <w:marRight w:val="0"/>
          <w:marTop w:val="34"/>
          <w:marBottom w:val="34"/>
          <w:divBdr>
            <w:top w:val="none" w:sz="0" w:space="0" w:color="auto"/>
            <w:left w:val="none" w:sz="0" w:space="0" w:color="auto"/>
            <w:bottom w:val="none" w:sz="0" w:space="0" w:color="auto"/>
            <w:right w:val="none" w:sz="0" w:space="0" w:color="auto"/>
          </w:divBdr>
        </w:div>
        <w:div w:id="851577959">
          <w:marLeft w:val="0"/>
          <w:marRight w:val="0"/>
          <w:marTop w:val="0"/>
          <w:marBottom w:val="0"/>
          <w:divBdr>
            <w:top w:val="none" w:sz="0" w:space="0" w:color="auto"/>
            <w:left w:val="none" w:sz="0" w:space="0" w:color="auto"/>
            <w:bottom w:val="none" w:sz="0" w:space="0" w:color="auto"/>
            <w:right w:val="none" w:sz="0" w:space="0" w:color="auto"/>
          </w:divBdr>
        </w:div>
      </w:divsChild>
    </w:div>
    <w:div w:id="1610701173">
      <w:bodyDiv w:val="1"/>
      <w:marLeft w:val="0"/>
      <w:marRight w:val="0"/>
      <w:marTop w:val="0"/>
      <w:marBottom w:val="0"/>
      <w:divBdr>
        <w:top w:val="none" w:sz="0" w:space="0" w:color="auto"/>
        <w:left w:val="none" w:sz="0" w:space="0" w:color="auto"/>
        <w:bottom w:val="none" w:sz="0" w:space="0" w:color="auto"/>
        <w:right w:val="none" w:sz="0" w:space="0" w:color="auto"/>
      </w:divBdr>
    </w:div>
    <w:div w:id="1613053732">
      <w:bodyDiv w:val="1"/>
      <w:marLeft w:val="0"/>
      <w:marRight w:val="0"/>
      <w:marTop w:val="0"/>
      <w:marBottom w:val="0"/>
      <w:divBdr>
        <w:top w:val="none" w:sz="0" w:space="0" w:color="auto"/>
        <w:left w:val="none" w:sz="0" w:space="0" w:color="auto"/>
        <w:bottom w:val="none" w:sz="0" w:space="0" w:color="auto"/>
        <w:right w:val="none" w:sz="0" w:space="0" w:color="auto"/>
      </w:divBdr>
    </w:div>
    <w:div w:id="1762556856">
      <w:bodyDiv w:val="1"/>
      <w:marLeft w:val="0"/>
      <w:marRight w:val="0"/>
      <w:marTop w:val="0"/>
      <w:marBottom w:val="0"/>
      <w:divBdr>
        <w:top w:val="none" w:sz="0" w:space="0" w:color="auto"/>
        <w:left w:val="none" w:sz="0" w:space="0" w:color="auto"/>
        <w:bottom w:val="none" w:sz="0" w:space="0" w:color="auto"/>
        <w:right w:val="none" w:sz="0" w:space="0" w:color="auto"/>
      </w:divBdr>
      <w:divsChild>
        <w:div w:id="1775201298">
          <w:marLeft w:val="0"/>
          <w:marRight w:val="0"/>
          <w:marTop w:val="34"/>
          <w:marBottom w:val="34"/>
          <w:divBdr>
            <w:top w:val="none" w:sz="0" w:space="0" w:color="auto"/>
            <w:left w:val="none" w:sz="0" w:space="0" w:color="auto"/>
            <w:bottom w:val="none" w:sz="0" w:space="0" w:color="auto"/>
            <w:right w:val="none" w:sz="0" w:space="0" w:color="auto"/>
          </w:divBdr>
        </w:div>
        <w:div w:id="618336683">
          <w:marLeft w:val="0"/>
          <w:marRight w:val="0"/>
          <w:marTop w:val="0"/>
          <w:marBottom w:val="0"/>
          <w:divBdr>
            <w:top w:val="none" w:sz="0" w:space="0" w:color="auto"/>
            <w:left w:val="none" w:sz="0" w:space="0" w:color="auto"/>
            <w:bottom w:val="none" w:sz="0" w:space="0" w:color="auto"/>
            <w:right w:val="none" w:sz="0" w:space="0" w:color="auto"/>
          </w:divBdr>
        </w:div>
      </w:divsChild>
    </w:div>
    <w:div w:id="1840608479">
      <w:bodyDiv w:val="1"/>
      <w:marLeft w:val="0"/>
      <w:marRight w:val="0"/>
      <w:marTop w:val="0"/>
      <w:marBottom w:val="0"/>
      <w:divBdr>
        <w:top w:val="none" w:sz="0" w:space="0" w:color="auto"/>
        <w:left w:val="none" w:sz="0" w:space="0" w:color="auto"/>
        <w:bottom w:val="none" w:sz="0" w:space="0" w:color="auto"/>
        <w:right w:val="none" w:sz="0" w:space="0" w:color="auto"/>
      </w:divBdr>
    </w:div>
    <w:div w:id="1845394945">
      <w:bodyDiv w:val="1"/>
      <w:marLeft w:val="0"/>
      <w:marRight w:val="0"/>
      <w:marTop w:val="0"/>
      <w:marBottom w:val="0"/>
      <w:divBdr>
        <w:top w:val="none" w:sz="0" w:space="0" w:color="auto"/>
        <w:left w:val="none" w:sz="0" w:space="0" w:color="auto"/>
        <w:bottom w:val="none" w:sz="0" w:space="0" w:color="auto"/>
        <w:right w:val="none" w:sz="0" w:space="0" w:color="auto"/>
      </w:divBdr>
    </w:div>
    <w:div w:id="1883056874">
      <w:bodyDiv w:val="1"/>
      <w:marLeft w:val="0"/>
      <w:marRight w:val="0"/>
      <w:marTop w:val="0"/>
      <w:marBottom w:val="0"/>
      <w:divBdr>
        <w:top w:val="none" w:sz="0" w:space="0" w:color="auto"/>
        <w:left w:val="none" w:sz="0" w:space="0" w:color="auto"/>
        <w:bottom w:val="none" w:sz="0" w:space="0" w:color="auto"/>
        <w:right w:val="none" w:sz="0" w:space="0" w:color="auto"/>
      </w:divBdr>
    </w:div>
    <w:div w:id="1919168505">
      <w:bodyDiv w:val="1"/>
      <w:marLeft w:val="0"/>
      <w:marRight w:val="0"/>
      <w:marTop w:val="0"/>
      <w:marBottom w:val="0"/>
      <w:divBdr>
        <w:top w:val="none" w:sz="0" w:space="0" w:color="auto"/>
        <w:left w:val="none" w:sz="0" w:space="0" w:color="auto"/>
        <w:bottom w:val="none" w:sz="0" w:space="0" w:color="auto"/>
        <w:right w:val="none" w:sz="0" w:space="0" w:color="auto"/>
      </w:divBdr>
    </w:div>
    <w:div w:id="1969578577">
      <w:bodyDiv w:val="1"/>
      <w:marLeft w:val="0"/>
      <w:marRight w:val="0"/>
      <w:marTop w:val="0"/>
      <w:marBottom w:val="0"/>
      <w:divBdr>
        <w:top w:val="none" w:sz="0" w:space="0" w:color="auto"/>
        <w:left w:val="none" w:sz="0" w:space="0" w:color="auto"/>
        <w:bottom w:val="none" w:sz="0" w:space="0" w:color="auto"/>
        <w:right w:val="none" w:sz="0" w:space="0" w:color="auto"/>
      </w:divBdr>
    </w:div>
    <w:div w:id="1978728632">
      <w:bodyDiv w:val="1"/>
      <w:marLeft w:val="0"/>
      <w:marRight w:val="0"/>
      <w:marTop w:val="0"/>
      <w:marBottom w:val="0"/>
      <w:divBdr>
        <w:top w:val="none" w:sz="0" w:space="0" w:color="auto"/>
        <w:left w:val="none" w:sz="0" w:space="0" w:color="auto"/>
        <w:bottom w:val="none" w:sz="0" w:space="0" w:color="auto"/>
        <w:right w:val="none" w:sz="0" w:space="0" w:color="auto"/>
      </w:divBdr>
      <w:divsChild>
        <w:div w:id="868496386">
          <w:marLeft w:val="0"/>
          <w:marRight w:val="0"/>
          <w:marTop w:val="34"/>
          <w:marBottom w:val="34"/>
          <w:divBdr>
            <w:top w:val="none" w:sz="0" w:space="0" w:color="auto"/>
            <w:left w:val="none" w:sz="0" w:space="0" w:color="auto"/>
            <w:bottom w:val="none" w:sz="0" w:space="0" w:color="auto"/>
            <w:right w:val="none" w:sz="0" w:space="0" w:color="auto"/>
          </w:divBdr>
        </w:div>
        <w:div w:id="1135876905">
          <w:marLeft w:val="0"/>
          <w:marRight w:val="0"/>
          <w:marTop w:val="0"/>
          <w:marBottom w:val="0"/>
          <w:divBdr>
            <w:top w:val="none" w:sz="0" w:space="0" w:color="auto"/>
            <w:left w:val="none" w:sz="0" w:space="0" w:color="auto"/>
            <w:bottom w:val="none" w:sz="0" w:space="0" w:color="auto"/>
            <w:right w:val="none" w:sz="0" w:space="0" w:color="auto"/>
          </w:divBdr>
        </w:div>
      </w:divsChild>
    </w:div>
    <w:div w:id="2002729561">
      <w:bodyDiv w:val="1"/>
      <w:marLeft w:val="0"/>
      <w:marRight w:val="0"/>
      <w:marTop w:val="0"/>
      <w:marBottom w:val="0"/>
      <w:divBdr>
        <w:top w:val="none" w:sz="0" w:space="0" w:color="auto"/>
        <w:left w:val="none" w:sz="0" w:space="0" w:color="auto"/>
        <w:bottom w:val="none" w:sz="0" w:space="0" w:color="auto"/>
        <w:right w:val="none" w:sz="0" w:space="0" w:color="auto"/>
      </w:divBdr>
    </w:div>
    <w:div w:id="2113428966">
      <w:bodyDiv w:val="1"/>
      <w:marLeft w:val="0"/>
      <w:marRight w:val="0"/>
      <w:marTop w:val="0"/>
      <w:marBottom w:val="0"/>
      <w:divBdr>
        <w:top w:val="none" w:sz="0" w:space="0" w:color="auto"/>
        <w:left w:val="none" w:sz="0" w:space="0" w:color="auto"/>
        <w:bottom w:val="none" w:sz="0" w:space="0" w:color="auto"/>
        <w:right w:val="none" w:sz="0" w:space="0" w:color="auto"/>
      </w:divBdr>
    </w:div>
    <w:div w:id="2119372742">
      <w:bodyDiv w:val="1"/>
      <w:marLeft w:val="0"/>
      <w:marRight w:val="0"/>
      <w:marTop w:val="0"/>
      <w:marBottom w:val="0"/>
      <w:divBdr>
        <w:top w:val="none" w:sz="0" w:space="0" w:color="auto"/>
        <w:left w:val="none" w:sz="0" w:space="0" w:color="auto"/>
        <w:bottom w:val="none" w:sz="0" w:space="0" w:color="auto"/>
        <w:right w:val="none" w:sz="0" w:space="0" w:color="auto"/>
      </w:divBdr>
      <w:divsChild>
        <w:div w:id="1625388220">
          <w:marLeft w:val="0"/>
          <w:marRight w:val="0"/>
          <w:marTop w:val="168"/>
          <w:marBottom w:val="0"/>
          <w:divBdr>
            <w:top w:val="none" w:sz="0" w:space="0" w:color="auto"/>
            <w:left w:val="none" w:sz="0" w:space="0" w:color="auto"/>
            <w:bottom w:val="none" w:sz="0" w:space="0" w:color="auto"/>
            <w:right w:val="none" w:sz="0" w:space="0" w:color="auto"/>
          </w:divBdr>
          <w:divsChild>
            <w:div w:id="10630657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yperlink" Target="http://whqlibdoc.who.int/publications/2010/9789241599979_eng.pdf" TargetMode="External"/><Relationship Id="rId18" Type="http://schemas.openxmlformats.org/officeDocument/2006/relationships/hyperlink" Target="http://www.consort-statement.org" TargetMode="Externa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http://www.food4me.org/" TargetMode="External"/><Relationship Id="rId17" Type="http://schemas.openxmlformats.org/officeDocument/2006/relationships/image" Target="media/image1.jpeg"/><Relationship Id="rId25" Type="http://schemas.microsoft.com/office/2016/09/relationships/commentsIds" Target="commentsIds.xml"/><Relationship Id="rId2" Type="http://schemas.openxmlformats.org/officeDocument/2006/relationships/numbering" Target="numbering.xml"/><Relationship Id="rId16" Type="http://schemas.openxmlformats.org/officeDocument/2006/relationships/chart" Target="charts/chart3.xml"/><Relationship Id="rId20"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chart" Target="charts/chart2.xml"/><Relationship Id="rId10" Type="http://schemas.openxmlformats.org/officeDocument/2006/relationships/header" Target="header2.xml"/><Relationship Id="rId19" Type="http://schemas.openxmlformats.org/officeDocument/2006/relationships/footer" Target="footer3.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chart" Target="charts/chart1.xml"/><Relationship Id="rId22" Type="http://schemas.openxmlformats.org/officeDocument/2006/relationships/theme" Target="theme/theme1.xml"/></Relationships>
</file>

<file path=word/charts/_rels/chart1.xml.rels><?xml version="1.0" encoding="UTF-8" standalone="yes"?>
<Relationships xmlns="http://schemas.openxmlformats.org/package/2006/relationships"><Relationship Id="rId3" Type="http://schemas.openxmlformats.org/officeDocument/2006/relationships/oleObject" Target="file:///\\shares.deakin.edu.au\school-ens\Research\CHOICE-Study\Katherine%20Livingstone\Research\2015%20UNEW\Food4Me\UNEW%20Manuscripts\UNEW%20-%20who%20benefits%20from%20PN\Figures\Benefit.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shares.deakin.edu.au\school-ens\Research\CHOICE-Study\Katherine%20Livingstone\Research\2015%20UNEW\Food4Me\UNEW%20Manuscripts\UNEW%20-%20who%20benefits%20from%20PN\Figures\Benefit.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shares.deakin.edu.au\school-ens\Research\CHOICE-Study\Katherine%20Livingstone\Research\2015%20UNEW\Food4Me\UNEW%20Manuscripts\UNEW%20-%20who%20benefits%20from%20PN\Figures\Benefit.xlsx" TargetMode="External"/><Relationship Id="rId2" Type="http://schemas.microsoft.com/office/2011/relationships/chartColorStyle" Target="colors3.xml"/><Relationship Id="rId1" Type="http://schemas.microsoft.com/office/2011/relationships/chartStyle" Target="style3.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1"/>
    </mc:Choice>
    <mc:Fallback>
      <c:style val="1"/>
    </mc:Fallback>
  </mc:AlternateContent>
  <c:chart>
    <c:autoTitleDeleted val="0"/>
    <c:plotArea>
      <c:layout/>
      <c:barChart>
        <c:barDir val="col"/>
        <c:grouping val="clustered"/>
        <c:varyColors val="0"/>
        <c:ser>
          <c:idx val="0"/>
          <c:order val="0"/>
          <c:spPr>
            <a:solidFill>
              <a:schemeClr val="dk1">
                <a:tint val="88500"/>
              </a:schemeClr>
            </a:solidFill>
            <a:ln>
              <a:noFill/>
            </a:ln>
            <a:effectLst/>
          </c:spPr>
          <c:invertIfNegative val="0"/>
          <c:val>
            <c:numRef>
              <c:f>Sheet1!$D$2:$D$494</c:f>
              <c:numCache>
                <c:formatCode>General</c:formatCode>
                <c:ptCount val="493"/>
                <c:pt idx="0">
                  <c:v>41</c:v>
                </c:pt>
                <c:pt idx="1">
                  <c:v>36</c:v>
                </c:pt>
                <c:pt idx="2">
                  <c:v>31</c:v>
                </c:pt>
                <c:pt idx="3">
                  <c:v>28</c:v>
                </c:pt>
                <c:pt idx="4">
                  <c:v>27</c:v>
                </c:pt>
                <c:pt idx="5">
                  <c:v>26</c:v>
                </c:pt>
                <c:pt idx="6">
                  <c:v>24</c:v>
                </c:pt>
                <c:pt idx="7">
                  <c:v>24</c:v>
                </c:pt>
                <c:pt idx="8">
                  <c:v>23</c:v>
                </c:pt>
                <c:pt idx="9">
                  <c:v>22</c:v>
                </c:pt>
                <c:pt idx="10">
                  <c:v>22</c:v>
                </c:pt>
                <c:pt idx="11">
                  <c:v>22</c:v>
                </c:pt>
                <c:pt idx="12">
                  <c:v>21</c:v>
                </c:pt>
                <c:pt idx="13">
                  <c:v>21</c:v>
                </c:pt>
                <c:pt idx="14">
                  <c:v>21</c:v>
                </c:pt>
                <c:pt idx="15">
                  <c:v>21</c:v>
                </c:pt>
                <c:pt idx="16">
                  <c:v>20</c:v>
                </c:pt>
                <c:pt idx="17">
                  <c:v>19</c:v>
                </c:pt>
                <c:pt idx="18">
                  <c:v>19</c:v>
                </c:pt>
                <c:pt idx="19">
                  <c:v>19</c:v>
                </c:pt>
                <c:pt idx="20">
                  <c:v>19</c:v>
                </c:pt>
                <c:pt idx="21">
                  <c:v>19</c:v>
                </c:pt>
                <c:pt idx="22">
                  <c:v>19</c:v>
                </c:pt>
                <c:pt idx="23">
                  <c:v>19</c:v>
                </c:pt>
                <c:pt idx="24">
                  <c:v>18</c:v>
                </c:pt>
                <c:pt idx="25">
                  <c:v>18</c:v>
                </c:pt>
                <c:pt idx="26">
                  <c:v>18</c:v>
                </c:pt>
                <c:pt idx="27">
                  <c:v>18</c:v>
                </c:pt>
                <c:pt idx="28">
                  <c:v>18</c:v>
                </c:pt>
                <c:pt idx="29">
                  <c:v>18</c:v>
                </c:pt>
                <c:pt idx="30">
                  <c:v>17</c:v>
                </c:pt>
                <c:pt idx="31">
                  <c:v>17</c:v>
                </c:pt>
                <c:pt idx="32">
                  <c:v>17</c:v>
                </c:pt>
                <c:pt idx="33">
                  <c:v>17</c:v>
                </c:pt>
                <c:pt idx="34">
                  <c:v>17</c:v>
                </c:pt>
                <c:pt idx="35">
                  <c:v>16</c:v>
                </c:pt>
                <c:pt idx="36">
                  <c:v>16</c:v>
                </c:pt>
                <c:pt idx="37">
                  <c:v>16</c:v>
                </c:pt>
                <c:pt idx="38">
                  <c:v>16</c:v>
                </c:pt>
                <c:pt idx="39">
                  <c:v>16</c:v>
                </c:pt>
                <c:pt idx="40">
                  <c:v>16</c:v>
                </c:pt>
                <c:pt idx="41">
                  <c:v>16</c:v>
                </c:pt>
                <c:pt idx="42">
                  <c:v>16</c:v>
                </c:pt>
                <c:pt idx="43">
                  <c:v>16</c:v>
                </c:pt>
                <c:pt idx="44">
                  <c:v>16</c:v>
                </c:pt>
                <c:pt idx="45">
                  <c:v>16</c:v>
                </c:pt>
                <c:pt idx="46">
                  <c:v>15</c:v>
                </c:pt>
                <c:pt idx="47">
                  <c:v>15</c:v>
                </c:pt>
                <c:pt idx="48">
                  <c:v>15</c:v>
                </c:pt>
                <c:pt idx="49">
                  <c:v>15</c:v>
                </c:pt>
                <c:pt idx="50">
                  <c:v>15</c:v>
                </c:pt>
                <c:pt idx="51">
                  <c:v>15</c:v>
                </c:pt>
                <c:pt idx="52">
                  <c:v>15</c:v>
                </c:pt>
                <c:pt idx="53">
                  <c:v>15</c:v>
                </c:pt>
                <c:pt idx="54">
                  <c:v>15</c:v>
                </c:pt>
                <c:pt idx="55">
                  <c:v>15</c:v>
                </c:pt>
                <c:pt idx="56">
                  <c:v>14</c:v>
                </c:pt>
                <c:pt idx="57">
                  <c:v>14</c:v>
                </c:pt>
                <c:pt idx="58">
                  <c:v>14</c:v>
                </c:pt>
                <c:pt idx="59">
                  <c:v>14</c:v>
                </c:pt>
                <c:pt idx="60">
                  <c:v>14</c:v>
                </c:pt>
                <c:pt idx="61">
                  <c:v>14</c:v>
                </c:pt>
                <c:pt idx="62">
                  <c:v>14</c:v>
                </c:pt>
                <c:pt idx="63">
                  <c:v>14</c:v>
                </c:pt>
                <c:pt idx="64">
                  <c:v>14</c:v>
                </c:pt>
                <c:pt idx="65">
                  <c:v>14</c:v>
                </c:pt>
                <c:pt idx="66">
                  <c:v>14</c:v>
                </c:pt>
                <c:pt idx="67">
                  <c:v>14</c:v>
                </c:pt>
                <c:pt idx="68">
                  <c:v>14</c:v>
                </c:pt>
                <c:pt idx="69">
                  <c:v>13</c:v>
                </c:pt>
                <c:pt idx="70">
                  <c:v>13</c:v>
                </c:pt>
                <c:pt idx="71">
                  <c:v>13</c:v>
                </c:pt>
                <c:pt idx="72">
                  <c:v>13</c:v>
                </c:pt>
                <c:pt idx="73">
                  <c:v>13</c:v>
                </c:pt>
                <c:pt idx="74">
                  <c:v>13</c:v>
                </c:pt>
                <c:pt idx="75">
                  <c:v>13</c:v>
                </c:pt>
                <c:pt idx="76">
                  <c:v>13</c:v>
                </c:pt>
                <c:pt idx="77">
                  <c:v>13</c:v>
                </c:pt>
                <c:pt idx="78">
                  <c:v>13</c:v>
                </c:pt>
                <c:pt idx="79">
                  <c:v>12</c:v>
                </c:pt>
                <c:pt idx="80">
                  <c:v>12</c:v>
                </c:pt>
                <c:pt idx="81">
                  <c:v>12</c:v>
                </c:pt>
                <c:pt idx="82">
                  <c:v>12</c:v>
                </c:pt>
                <c:pt idx="83">
                  <c:v>12</c:v>
                </c:pt>
                <c:pt idx="84">
                  <c:v>12</c:v>
                </c:pt>
                <c:pt idx="85">
                  <c:v>12</c:v>
                </c:pt>
                <c:pt idx="86">
                  <c:v>12</c:v>
                </c:pt>
                <c:pt idx="87">
                  <c:v>12</c:v>
                </c:pt>
                <c:pt idx="88">
                  <c:v>12</c:v>
                </c:pt>
                <c:pt idx="89">
                  <c:v>12</c:v>
                </c:pt>
                <c:pt idx="90">
                  <c:v>12</c:v>
                </c:pt>
                <c:pt idx="91">
                  <c:v>12</c:v>
                </c:pt>
                <c:pt idx="92">
                  <c:v>12</c:v>
                </c:pt>
                <c:pt idx="93">
                  <c:v>12</c:v>
                </c:pt>
                <c:pt idx="94">
                  <c:v>12</c:v>
                </c:pt>
                <c:pt idx="95">
                  <c:v>11</c:v>
                </c:pt>
                <c:pt idx="96">
                  <c:v>11</c:v>
                </c:pt>
                <c:pt idx="97">
                  <c:v>11</c:v>
                </c:pt>
                <c:pt idx="98">
                  <c:v>11</c:v>
                </c:pt>
                <c:pt idx="99">
                  <c:v>11</c:v>
                </c:pt>
                <c:pt idx="100">
                  <c:v>11</c:v>
                </c:pt>
                <c:pt idx="101">
                  <c:v>11</c:v>
                </c:pt>
                <c:pt idx="102">
                  <c:v>11</c:v>
                </c:pt>
                <c:pt idx="103">
                  <c:v>11</c:v>
                </c:pt>
                <c:pt idx="104">
                  <c:v>11</c:v>
                </c:pt>
                <c:pt idx="105">
                  <c:v>11</c:v>
                </c:pt>
                <c:pt idx="106">
                  <c:v>11</c:v>
                </c:pt>
                <c:pt idx="107">
                  <c:v>11</c:v>
                </c:pt>
                <c:pt idx="108">
                  <c:v>11</c:v>
                </c:pt>
                <c:pt idx="109">
                  <c:v>11</c:v>
                </c:pt>
                <c:pt idx="110">
                  <c:v>11</c:v>
                </c:pt>
                <c:pt idx="111">
                  <c:v>11</c:v>
                </c:pt>
                <c:pt idx="112">
                  <c:v>10</c:v>
                </c:pt>
                <c:pt idx="113">
                  <c:v>10</c:v>
                </c:pt>
                <c:pt idx="114">
                  <c:v>10</c:v>
                </c:pt>
                <c:pt idx="115">
                  <c:v>10</c:v>
                </c:pt>
                <c:pt idx="116">
                  <c:v>10</c:v>
                </c:pt>
                <c:pt idx="117">
                  <c:v>10</c:v>
                </c:pt>
                <c:pt idx="118">
                  <c:v>10</c:v>
                </c:pt>
                <c:pt idx="119">
                  <c:v>10</c:v>
                </c:pt>
                <c:pt idx="120">
                  <c:v>10</c:v>
                </c:pt>
                <c:pt idx="121">
                  <c:v>10</c:v>
                </c:pt>
                <c:pt idx="122">
                  <c:v>10</c:v>
                </c:pt>
                <c:pt idx="123">
                  <c:v>10</c:v>
                </c:pt>
                <c:pt idx="124">
                  <c:v>10</c:v>
                </c:pt>
                <c:pt idx="125">
                  <c:v>9</c:v>
                </c:pt>
                <c:pt idx="126">
                  <c:v>9</c:v>
                </c:pt>
                <c:pt idx="127">
                  <c:v>9</c:v>
                </c:pt>
                <c:pt idx="128">
                  <c:v>9</c:v>
                </c:pt>
                <c:pt idx="129">
                  <c:v>9</c:v>
                </c:pt>
                <c:pt idx="130">
                  <c:v>9</c:v>
                </c:pt>
                <c:pt idx="131">
                  <c:v>9</c:v>
                </c:pt>
                <c:pt idx="132">
                  <c:v>9</c:v>
                </c:pt>
                <c:pt idx="133">
                  <c:v>9</c:v>
                </c:pt>
                <c:pt idx="134">
                  <c:v>9</c:v>
                </c:pt>
                <c:pt idx="135">
                  <c:v>9</c:v>
                </c:pt>
                <c:pt idx="136">
                  <c:v>9</c:v>
                </c:pt>
                <c:pt idx="137">
                  <c:v>9</c:v>
                </c:pt>
                <c:pt idx="138">
                  <c:v>9</c:v>
                </c:pt>
                <c:pt idx="139">
                  <c:v>9</c:v>
                </c:pt>
                <c:pt idx="140">
                  <c:v>9</c:v>
                </c:pt>
                <c:pt idx="141">
                  <c:v>9</c:v>
                </c:pt>
                <c:pt idx="142">
                  <c:v>9</c:v>
                </c:pt>
                <c:pt idx="143">
                  <c:v>9</c:v>
                </c:pt>
                <c:pt idx="144">
                  <c:v>8</c:v>
                </c:pt>
                <c:pt idx="145">
                  <c:v>8</c:v>
                </c:pt>
                <c:pt idx="146">
                  <c:v>8</c:v>
                </c:pt>
                <c:pt idx="147">
                  <c:v>8</c:v>
                </c:pt>
                <c:pt idx="148">
                  <c:v>8</c:v>
                </c:pt>
                <c:pt idx="149">
                  <c:v>8</c:v>
                </c:pt>
                <c:pt idx="150">
                  <c:v>8</c:v>
                </c:pt>
                <c:pt idx="151">
                  <c:v>8</c:v>
                </c:pt>
                <c:pt idx="152">
                  <c:v>8</c:v>
                </c:pt>
                <c:pt idx="153">
                  <c:v>8</c:v>
                </c:pt>
                <c:pt idx="154">
                  <c:v>8</c:v>
                </c:pt>
                <c:pt idx="155">
                  <c:v>8</c:v>
                </c:pt>
                <c:pt idx="156">
                  <c:v>8</c:v>
                </c:pt>
                <c:pt idx="157">
                  <c:v>8</c:v>
                </c:pt>
                <c:pt idx="158">
                  <c:v>8</c:v>
                </c:pt>
                <c:pt idx="159">
                  <c:v>8</c:v>
                </c:pt>
                <c:pt idx="160">
                  <c:v>8</c:v>
                </c:pt>
                <c:pt idx="161">
                  <c:v>8</c:v>
                </c:pt>
                <c:pt idx="162">
                  <c:v>8</c:v>
                </c:pt>
                <c:pt idx="163">
                  <c:v>8</c:v>
                </c:pt>
                <c:pt idx="164">
                  <c:v>7</c:v>
                </c:pt>
                <c:pt idx="165">
                  <c:v>7</c:v>
                </c:pt>
                <c:pt idx="166">
                  <c:v>7</c:v>
                </c:pt>
                <c:pt idx="167">
                  <c:v>7</c:v>
                </c:pt>
                <c:pt idx="168">
                  <c:v>7</c:v>
                </c:pt>
                <c:pt idx="169">
                  <c:v>7</c:v>
                </c:pt>
                <c:pt idx="170">
                  <c:v>7</c:v>
                </c:pt>
                <c:pt idx="171">
                  <c:v>7</c:v>
                </c:pt>
                <c:pt idx="172">
                  <c:v>7</c:v>
                </c:pt>
                <c:pt idx="173">
                  <c:v>7</c:v>
                </c:pt>
                <c:pt idx="174">
                  <c:v>7</c:v>
                </c:pt>
                <c:pt idx="175">
                  <c:v>7</c:v>
                </c:pt>
                <c:pt idx="176">
                  <c:v>7</c:v>
                </c:pt>
                <c:pt idx="177">
                  <c:v>7</c:v>
                </c:pt>
                <c:pt idx="178">
                  <c:v>7</c:v>
                </c:pt>
                <c:pt idx="179">
                  <c:v>7</c:v>
                </c:pt>
                <c:pt idx="180">
                  <c:v>7</c:v>
                </c:pt>
                <c:pt idx="181">
                  <c:v>7</c:v>
                </c:pt>
                <c:pt idx="182">
                  <c:v>6</c:v>
                </c:pt>
                <c:pt idx="183">
                  <c:v>6</c:v>
                </c:pt>
                <c:pt idx="184">
                  <c:v>6</c:v>
                </c:pt>
                <c:pt idx="185">
                  <c:v>6</c:v>
                </c:pt>
                <c:pt idx="186">
                  <c:v>6</c:v>
                </c:pt>
                <c:pt idx="187">
                  <c:v>6</c:v>
                </c:pt>
                <c:pt idx="188">
                  <c:v>6</c:v>
                </c:pt>
                <c:pt idx="189">
                  <c:v>6</c:v>
                </c:pt>
                <c:pt idx="190">
                  <c:v>6</c:v>
                </c:pt>
                <c:pt idx="191">
                  <c:v>6</c:v>
                </c:pt>
                <c:pt idx="192">
                  <c:v>6</c:v>
                </c:pt>
                <c:pt idx="193">
                  <c:v>6</c:v>
                </c:pt>
                <c:pt idx="194">
                  <c:v>6</c:v>
                </c:pt>
                <c:pt idx="195">
                  <c:v>6</c:v>
                </c:pt>
                <c:pt idx="196">
                  <c:v>6</c:v>
                </c:pt>
                <c:pt idx="197">
                  <c:v>6</c:v>
                </c:pt>
                <c:pt idx="198">
                  <c:v>6</c:v>
                </c:pt>
                <c:pt idx="199">
                  <c:v>6</c:v>
                </c:pt>
                <c:pt idx="200">
                  <c:v>6</c:v>
                </c:pt>
                <c:pt idx="201">
                  <c:v>6</c:v>
                </c:pt>
                <c:pt idx="202">
                  <c:v>6</c:v>
                </c:pt>
                <c:pt idx="203">
                  <c:v>6</c:v>
                </c:pt>
                <c:pt idx="204">
                  <c:v>6</c:v>
                </c:pt>
                <c:pt idx="205">
                  <c:v>6</c:v>
                </c:pt>
                <c:pt idx="206">
                  <c:v>6</c:v>
                </c:pt>
                <c:pt idx="207">
                  <c:v>6</c:v>
                </c:pt>
                <c:pt idx="208">
                  <c:v>6</c:v>
                </c:pt>
                <c:pt idx="209">
                  <c:v>6</c:v>
                </c:pt>
                <c:pt idx="210">
                  <c:v>6</c:v>
                </c:pt>
                <c:pt idx="211">
                  <c:v>6</c:v>
                </c:pt>
                <c:pt idx="212">
                  <c:v>6</c:v>
                </c:pt>
                <c:pt idx="213">
                  <c:v>5</c:v>
                </c:pt>
                <c:pt idx="214">
                  <c:v>5</c:v>
                </c:pt>
                <c:pt idx="215">
                  <c:v>5</c:v>
                </c:pt>
                <c:pt idx="216">
                  <c:v>5</c:v>
                </c:pt>
                <c:pt idx="217">
                  <c:v>5</c:v>
                </c:pt>
                <c:pt idx="218">
                  <c:v>5</c:v>
                </c:pt>
                <c:pt idx="219">
                  <c:v>5</c:v>
                </c:pt>
                <c:pt idx="220">
                  <c:v>5</c:v>
                </c:pt>
                <c:pt idx="221">
                  <c:v>5</c:v>
                </c:pt>
                <c:pt idx="222">
                  <c:v>5</c:v>
                </c:pt>
                <c:pt idx="223">
                  <c:v>5</c:v>
                </c:pt>
                <c:pt idx="224">
                  <c:v>5</c:v>
                </c:pt>
                <c:pt idx="225">
                  <c:v>5</c:v>
                </c:pt>
                <c:pt idx="226">
                  <c:v>5</c:v>
                </c:pt>
                <c:pt idx="227">
                  <c:v>5</c:v>
                </c:pt>
                <c:pt idx="228">
                  <c:v>5</c:v>
                </c:pt>
                <c:pt idx="229">
                  <c:v>5</c:v>
                </c:pt>
                <c:pt idx="230">
                  <c:v>5</c:v>
                </c:pt>
                <c:pt idx="231">
                  <c:v>5</c:v>
                </c:pt>
                <c:pt idx="232">
                  <c:v>5</c:v>
                </c:pt>
                <c:pt idx="233">
                  <c:v>5</c:v>
                </c:pt>
                <c:pt idx="234">
                  <c:v>5</c:v>
                </c:pt>
                <c:pt idx="235">
                  <c:v>4</c:v>
                </c:pt>
                <c:pt idx="236">
                  <c:v>4</c:v>
                </c:pt>
                <c:pt idx="237">
                  <c:v>4</c:v>
                </c:pt>
                <c:pt idx="238">
                  <c:v>4</c:v>
                </c:pt>
                <c:pt idx="239">
                  <c:v>4</c:v>
                </c:pt>
                <c:pt idx="240">
                  <c:v>4</c:v>
                </c:pt>
                <c:pt idx="241">
                  <c:v>4</c:v>
                </c:pt>
                <c:pt idx="242">
                  <c:v>4</c:v>
                </c:pt>
                <c:pt idx="243">
                  <c:v>4</c:v>
                </c:pt>
                <c:pt idx="244">
                  <c:v>4</c:v>
                </c:pt>
                <c:pt idx="245">
                  <c:v>4</c:v>
                </c:pt>
                <c:pt idx="246">
                  <c:v>4</c:v>
                </c:pt>
                <c:pt idx="247">
                  <c:v>4</c:v>
                </c:pt>
                <c:pt idx="248">
                  <c:v>4</c:v>
                </c:pt>
                <c:pt idx="249">
                  <c:v>4</c:v>
                </c:pt>
                <c:pt idx="250">
                  <c:v>4</c:v>
                </c:pt>
                <c:pt idx="251">
                  <c:v>4</c:v>
                </c:pt>
                <c:pt idx="252">
                  <c:v>4</c:v>
                </c:pt>
                <c:pt idx="253">
                  <c:v>4</c:v>
                </c:pt>
                <c:pt idx="254">
                  <c:v>4</c:v>
                </c:pt>
                <c:pt idx="255">
                  <c:v>4</c:v>
                </c:pt>
                <c:pt idx="256">
                  <c:v>4</c:v>
                </c:pt>
                <c:pt idx="257">
                  <c:v>4</c:v>
                </c:pt>
                <c:pt idx="258">
                  <c:v>4</c:v>
                </c:pt>
                <c:pt idx="259">
                  <c:v>4</c:v>
                </c:pt>
                <c:pt idx="260">
                  <c:v>4</c:v>
                </c:pt>
                <c:pt idx="261">
                  <c:v>4</c:v>
                </c:pt>
                <c:pt idx="262">
                  <c:v>4</c:v>
                </c:pt>
                <c:pt idx="263">
                  <c:v>4</c:v>
                </c:pt>
                <c:pt idx="264">
                  <c:v>3</c:v>
                </c:pt>
                <c:pt idx="265">
                  <c:v>3</c:v>
                </c:pt>
                <c:pt idx="266">
                  <c:v>3</c:v>
                </c:pt>
                <c:pt idx="267">
                  <c:v>3</c:v>
                </c:pt>
                <c:pt idx="268">
                  <c:v>3</c:v>
                </c:pt>
                <c:pt idx="269">
                  <c:v>3</c:v>
                </c:pt>
                <c:pt idx="270">
                  <c:v>3</c:v>
                </c:pt>
                <c:pt idx="271">
                  <c:v>3</c:v>
                </c:pt>
                <c:pt idx="272">
                  <c:v>3</c:v>
                </c:pt>
                <c:pt idx="273">
                  <c:v>3</c:v>
                </c:pt>
                <c:pt idx="274">
                  <c:v>3</c:v>
                </c:pt>
                <c:pt idx="275">
                  <c:v>2</c:v>
                </c:pt>
                <c:pt idx="276">
                  <c:v>2</c:v>
                </c:pt>
                <c:pt idx="277">
                  <c:v>2</c:v>
                </c:pt>
                <c:pt idx="278">
                  <c:v>2</c:v>
                </c:pt>
                <c:pt idx="279">
                  <c:v>2</c:v>
                </c:pt>
                <c:pt idx="280">
                  <c:v>3</c:v>
                </c:pt>
                <c:pt idx="281">
                  <c:v>3</c:v>
                </c:pt>
                <c:pt idx="282">
                  <c:v>3</c:v>
                </c:pt>
                <c:pt idx="283">
                  <c:v>2</c:v>
                </c:pt>
                <c:pt idx="284">
                  <c:v>2</c:v>
                </c:pt>
                <c:pt idx="285">
                  <c:v>2</c:v>
                </c:pt>
                <c:pt idx="286">
                  <c:v>2</c:v>
                </c:pt>
                <c:pt idx="287">
                  <c:v>2</c:v>
                </c:pt>
                <c:pt idx="288">
                  <c:v>2</c:v>
                </c:pt>
                <c:pt idx="289">
                  <c:v>2</c:v>
                </c:pt>
                <c:pt idx="290">
                  <c:v>2</c:v>
                </c:pt>
                <c:pt idx="291">
                  <c:v>2</c:v>
                </c:pt>
                <c:pt idx="292">
                  <c:v>2</c:v>
                </c:pt>
                <c:pt idx="293">
                  <c:v>2</c:v>
                </c:pt>
                <c:pt idx="294">
                  <c:v>2</c:v>
                </c:pt>
                <c:pt idx="295">
                  <c:v>2</c:v>
                </c:pt>
                <c:pt idx="296">
                  <c:v>2</c:v>
                </c:pt>
                <c:pt idx="297">
                  <c:v>2</c:v>
                </c:pt>
                <c:pt idx="298">
                  <c:v>2</c:v>
                </c:pt>
                <c:pt idx="299">
                  <c:v>2</c:v>
                </c:pt>
                <c:pt idx="300">
                  <c:v>2</c:v>
                </c:pt>
                <c:pt idx="301">
                  <c:v>2</c:v>
                </c:pt>
                <c:pt idx="302">
                  <c:v>2</c:v>
                </c:pt>
                <c:pt idx="303">
                  <c:v>2</c:v>
                </c:pt>
                <c:pt idx="304">
                  <c:v>2</c:v>
                </c:pt>
                <c:pt idx="305">
                  <c:v>2</c:v>
                </c:pt>
                <c:pt idx="306">
                  <c:v>2</c:v>
                </c:pt>
                <c:pt idx="307">
                  <c:v>2</c:v>
                </c:pt>
                <c:pt idx="308">
                  <c:v>2</c:v>
                </c:pt>
                <c:pt idx="309">
                  <c:v>2</c:v>
                </c:pt>
                <c:pt idx="310">
                  <c:v>2</c:v>
                </c:pt>
                <c:pt idx="311">
                  <c:v>2</c:v>
                </c:pt>
                <c:pt idx="312">
                  <c:v>2</c:v>
                </c:pt>
                <c:pt idx="313">
                  <c:v>2</c:v>
                </c:pt>
                <c:pt idx="314">
                  <c:v>2</c:v>
                </c:pt>
                <c:pt idx="315">
                  <c:v>2</c:v>
                </c:pt>
                <c:pt idx="316">
                  <c:v>1</c:v>
                </c:pt>
                <c:pt idx="317">
                  <c:v>1</c:v>
                </c:pt>
                <c:pt idx="318">
                  <c:v>1</c:v>
                </c:pt>
                <c:pt idx="319">
                  <c:v>1</c:v>
                </c:pt>
                <c:pt idx="320">
                  <c:v>1</c:v>
                </c:pt>
                <c:pt idx="321">
                  <c:v>1</c:v>
                </c:pt>
                <c:pt idx="322">
                  <c:v>1</c:v>
                </c:pt>
                <c:pt idx="323">
                  <c:v>1</c:v>
                </c:pt>
                <c:pt idx="324">
                  <c:v>1</c:v>
                </c:pt>
                <c:pt idx="325">
                  <c:v>1</c:v>
                </c:pt>
                <c:pt idx="326">
                  <c:v>1</c:v>
                </c:pt>
                <c:pt idx="327">
                  <c:v>1</c:v>
                </c:pt>
                <c:pt idx="328">
                  <c:v>1</c:v>
                </c:pt>
                <c:pt idx="329">
                  <c:v>1</c:v>
                </c:pt>
                <c:pt idx="330">
                  <c:v>1</c:v>
                </c:pt>
                <c:pt idx="331">
                  <c:v>1</c:v>
                </c:pt>
                <c:pt idx="332">
                  <c:v>1</c:v>
                </c:pt>
                <c:pt idx="333">
                  <c:v>1</c:v>
                </c:pt>
                <c:pt idx="334">
                  <c:v>1</c:v>
                </c:pt>
                <c:pt idx="335">
                  <c:v>1</c:v>
                </c:pt>
                <c:pt idx="336">
                  <c:v>0</c:v>
                </c:pt>
                <c:pt idx="337">
                  <c:v>0</c:v>
                </c:pt>
                <c:pt idx="338">
                  <c:v>0</c:v>
                </c:pt>
                <c:pt idx="339">
                  <c:v>0</c:v>
                </c:pt>
                <c:pt idx="340">
                  <c:v>0</c:v>
                </c:pt>
                <c:pt idx="341">
                  <c:v>0</c:v>
                </c:pt>
                <c:pt idx="342">
                  <c:v>0</c:v>
                </c:pt>
                <c:pt idx="343">
                  <c:v>0</c:v>
                </c:pt>
                <c:pt idx="344">
                  <c:v>0</c:v>
                </c:pt>
                <c:pt idx="345">
                  <c:v>0</c:v>
                </c:pt>
                <c:pt idx="346">
                  <c:v>0</c:v>
                </c:pt>
                <c:pt idx="347">
                  <c:v>0</c:v>
                </c:pt>
                <c:pt idx="348">
                  <c:v>0</c:v>
                </c:pt>
                <c:pt idx="349">
                  <c:v>0</c:v>
                </c:pt>
                <c:pt idx="350">
                  <c:v>0</c:v>
                </c:pt>
                <c:pt idx="351">
                  <c:v>0</c:v>
                </c:pt>
                <c:pt idx="352">
                  <c:v>0</c:v>
                </c:pt>
                <c:pt idx="353">
                  <c:v>0</c:v>
                </c:pt>
                <c:pt idx="354">
                  <c:v>0</c:v>
                </c:pt>
                <c:pt idx="355">
                  <c:v>0</c:v>
                </c:pt>
                <c:pt idx="356">
                  <c:v>0</c:v>
                </c:pt>
                <c:pt idx="357">
                  <c:v>0</c:v>
                </c:pt>
                <c:pt idx="358">
                  <c:v>0</c:v>
                </c:pt>
                <c:pt idx="359">
                  <c:v>0</c:v>
                </c:pt>
                <c:pt idx="360">
                  <c:v>0</c:v>
                </c:pt>
                <c:pt idx="361">
                  <c:v>0</c:v>
                </c:pt>
                <c:pt idx="362">
                  <c:v>-1</c:v>
                </c:pt>
                <c:pt idx="363">
                  <c:v>-1</c:v>
                </c:pt>
                <c:pt idx="364">
                  <c:v>-1</c:v>
                </c:pt>
                <c:pt idx="365">
                  <c:v>-1</c:v>
                </c:pt>
                <c:pt idx="366">
                  <c:v>-1</c:v>
                </c:pt>
                <c:pt idx="367">
                  <c:v>-1</c:v>
                </c:pt>
                <c:pt idx="368">
                  <c:v>-1</c:v>
                </c:pt>
                <c:pt idx="369">
                  <c:v>-1</c:v>
                </c:pt>
                <c:pt idx="370">
                  <c:v>-1</c:v>
                </c:pt>
                <c:pt idx="371">
                  <c:v>-1</c:v>
                </c:pt>
                <c:pt idx="372">
                  <c:v>-1</c:v>
                </c:pt>
                <c:pt idx="373">
                  <c:v>-1</c:v>
                </c:pt>
                <c:pt idx="374">
                  <c:v>-1</c:v>
                </c:pt>
                <c:pt idx="375">
                  <c:v>-1</c:v>
                </c:pt>
                <c:pt idx="376">
                  <c:v>-1</c:v>
                </c:pt>
                <c:pt idx="377">
                  <c:v>-1</c:v>
                </c:pt>
                <c:pt idx="378">
                  <c:v>-1</c:v>
                </c:pt>
                <c:pt idx="379">
                  <c:v>-1</c:v>
                </c:pt>
                <c:pt idx="380">
                  <c:v>-1</c:v>
                </c:pt>
                <c:pt idx="381">
                  <c:v>-1</c:v>
                </c:pt>
                <c:pt idx="382">
                  <c:v>-1</c:v>
                </c:pt>
                <c:pt idx="383">
                  <c:v>-2</c:v>
                </c:pt>
                <c:pt idx="384">
                  <c:v>-2</c:v>
                </c:pt>
                <c:pt idx="385">
                  <c:v>-2</c:v>
                </c:pt>
                <c:pt idx="386">
                  <c:v>-2</c:v>
                </c:pt>
                <c:pt idx="387">
                  <c:v>-2</c:v>
                </c:pt>
                <c:pt idx="388">
                  <c:v>-2</c:v>
                </c:pt>
                <c:pt idx="389">
                  <c:v>-2</c:v>
                </c:pt>
                <c:pt idx="390">
                  <c:v>-2</c:v>
                </c:pt>
                <c:pt idx="391">
                  <c:v>-2</c:v>
                </c:pt>
                <c:pt idx="392">
                  <c:v>-2</c:v>
                </c:pt>
                <c:pt idx="393">
                  <c:v>-2</c:v>
                </c:pt>
                <c:pt idx="394">
                  <c:v>-2</c:v>
                </c:pt>
                <c:pt idx="395">
                  <c:v>-2</c:v>
                </c:pt>
                <c:pt idx="396">
                  <c:v>-2</c:v>
                </c:pt>
                <c:pt idx="397">
                  <c:v>-3</c:v>
                </c:pt>
                <c:pt idx="398">
                  <c:v>-3</c:v>
                </c:pt>
                <c:pt idx="399">
                  <c:v>-3</c:v>
                </c:pt>
                <c:pt idx="400">
                  <c:v>-3</c:v>
                </c:pt>
                <c:pt idx="401">
                  <c:v>-3</c:v>
                </c:pt>
                <c:pt idx="402">
                  <c:v>-3</c:v>
                </c:pt>
                <c:pt idx="403">
                  <c:v>-3</c:v>
                </c:pt>
                <c:pt idx="404">
                  <c:v>-3</c:v>
                </c:pt>
                <c:pt idx="405">
                  <c:v>-3</c:v>
                </c:pt>
                <c:pt idx="406">
                  <c:v>-3</c:v>
                </c:pt>
                <c:pt idx="407">
                  <c:v>-3</c:v>
                </c:pt>
                <c:pt idx="408">
                  <c:v>-3</c:v>
                </c:pt>
                <c:pt idx="409">
                  <c:v>-3</c:v>
                </c:pt>
                <c:pt idx="410">
                  <c:v>-3</c:v>
                </c:pt>
                <c:pt idx="411">
                  <c:v>-3</c:v>
                </c:pt>
                <c:pt idx="412">
                  <c:v>-3</c:v>
                </c:pt>
                <c:pt idx="413">
                  <c:v>-3</c:v>
                </c:pt>
                <c:pt idx="414">
                  <c:v>-3</c:v>
                </c:pt>
                <c:pt idx="415">
                  <c:v>-4</c:v>
                </c:pt>
                <c:pt idx="416">
                  <c:v>-4</c:v>
                </c:pt>
                <c:pt idx="417">
                  <c:v>-4</c:v>
                </c:pt>
                <c:pt idx="418">
                  <c:v>-4</c:v>
                </c:pt>
                <c:pt idx="419">
                  <c:v>-4</c:v>
                </c:pt>
                <c:pt idx="420">
                  <c:v>-4</c:v>
                </c:pt>
                <c:pt idx="421">
                  <c:v>-4</c:v>
                </c:pt>
                <c:pt idx="422">
                  <c:v>-4</c:v>
                </c:pt>
                <c:pt idx="423">
                  <c:v>-4</c:v>
                </c:pt>
                <c:pt idx="424">
                  <c:v>-4</c:v>
                </c:pt>
                <c:pt idx="425">
                  <c:v>-4</c:v>
                </c:pt>
                <c:pt idx="426">
                  <c:v>-4</c:v>
                </c:pt>
                <c:pt idx="427">
                  <c:v>-4</c:v>
                </c:pt>
                <c:pt idx="428">
                  <c:v>-4</c:v>
                </c:pt>
                <c:pt idx="429">
                  <c:v>-4</c:v>
                </c:pt>
                <c:pt idx="430">
                  <c:v>-4</c:v>
                </c:pt>
                <c:pt idx="431">
                  <c:v>-4</c:v>
                </c:pt>
                <c:pt idx="432">
                  <c:v>-4</c:v>
                </c:pt>
                <c:pt idx="433">
                  <c:v>-4</c:v>
                </c:pt>
                <c:pt idx="434">
                  <c:v>-5</c:v>
                </c:pt>
                <c:pt idx="435">
                  <c:v>-5</c:v>
                </c:pt>
                <c:pt idx="436">
                  <c:v>-5</c:v>
                </c:pt>
                <c:pt idx="437">
                  <c:v>-5</c:v>
                </c:pt>
                <c:pt idx="438">
                  <c:v>-5</c:v>
                </c:pt>
                <c:pt idx="439">
                  <c:v>-5</c:v>
                </c:pt>
                <c:pt idx="440">
                  <c:v>-5</c:v>
                </c:pt>
                <c:pt idx="441">
                  <c:v>-5</c:v>
                </c:pt>
                <c:pt idx="442">
                  <c:v>-5</c:v>
                </c:pt>
                <c:pt idx="443">
                  <c:v>-5</c:v>
                </c:pt>
                <c:pt idx="444">
                  <c:v>-5</c:v>
                </c:pt>
                <c:pt idx="445">
                  <c:v>-5</c:v>
                </c:pt>
                <c:pt idx="446">
                  <c:v>-5</c:v>
                </c:pt>
                <c:pt idx="447">
                  <c:v>-6</c:v>
                </c:pt>
                <c:pt idx="448">
                  <c:v>-6</c:v>
                </c:pt>
                <c:pt idx="449">
                  <c:v>-6</c:v>
                </c:pt>
                <c:pt idx="450">
                  <c:v>-6</c:v>
                </c:pt>
                <c:pt idx="451">
                  <c:v>-6</c:v>
                </c:pt>
                <c:pt idx="452">
                  <c:v>-7</c:v>
                </c:pt>
                <c:pt idx="453">
                  <c:v>-7</c:v>
                </c:pt>
                <c:pt idx="454">
                  <c:v>-7</c:v>
                </c:pt>
                <c:pt idx="455">
                  <c:v>-7</c:v>
                </c:pt>
                <c:pt idx="456">
                  <c:v>-7</c:v>
                </c:pt>
                <c:pt idx="457">
                  <c:v>-8</c:v>
                </c:pt>
                <c:pt idx="458">
                  <c:v>-8</c:v>
                </c:pt>
                <c:pt idx="459">
                  <c:v>-8</c:v>
                </c:pt>
                <c:pt idx="460">
                  <c:v>-8</c:v>
                </c:pt>
                <c:pt idx="461">
                  <c:v>-8</c:v>
                </c:pt>
                <c:pt idx="462">
                  <c:v>-8</c:v>
                </c:pt>
                <c:pt idx="463">
                  <c:v>-9</c:v>
                </c:pt>
                <c:pt idx="464">
                  <c:v>-9</c:v>
                </c:pt>
                <c:pt idx="465">
                  <c:v>-9</c:v>
                </c:pt>
                <c:pt idx="466">
                  <c:v>-9</c:v>
                </c:pt>
                <c:pt idx="467">
                  <c:v>-9</c:v>
                </c:pt>
                <c:pt idx="468">
                  <c:v>-9</c:v>
                </c:pt>
                <c:pt idx="469">
                  <c:v>-9</c:v>
                </c:pt>
                <c:pt idx="470">
                  <c:v>-10</c:v>
                </c:pt>
                <c:pt idx="471">
                  <c:v>-10</c:v>
                </c:pt>
                <c:pt idx="472">
                  <c:v>-10</c:v>
                </c:pt>
                <c:pt idx="473">
                  <c:v>-10</c:v>
                </c:pt>
                <c:pt idx="474">
                  <c:v>-10</c:v>
                </c:pt>
                <c:pt idx="475">
                  <c:v>-11</c:v>
                </c:pt>
                <c:pt idx="476">
                  <c:v>-11</c:v>
                </c:pt>
                <c:pt idx="477">
                  <c:v>-11</c:v>
                </c:pt>
                <c:pt idx="478">
                  <c:v>-12</c:v>
                </c:pt>
                <c:pt idx="479">
                  <c:v>-12</c:v>
                </c:pt>
                <c:pt idx="480">
                  <c:v>-12</c:v>
                </c:pt>
                <c:pt idx="481">
                  <c:v>-12</c:v>
                </c:pt>
                <c:pt idx="482">
                  <c:v>-12</c:v>
                </c:pt>
                <c:pt idx="483">
                  <c:v>-12</c:v>
                </c:pt>
                <c:pt idx="484">
                  <c:v>-13</c:v>
                </c:pt>
                <c:pt idx="485">
                  <c:v>-13</c:v>
                </c:pt>
                <c:pt idx="486">
                  <c:v>-13</c:v>
                </c:pt>
                <c:pt idx="487">
                  <c:v>-14</c:v>
                </c:pt>
                <c:pt idx="488">
                  <c:v>-14</c:v>
                </c:pt>
                <c:pt idx="489">
                  <c:v>-15</c:v>
                </c:pt>
                <c:pt idx="490">
                  <c:v>-18</c:v>
                </c:pt>
                <c:pt idx="491">
                  <c:v>-21</c:v>
                </c:pt>
                <c:pt idx="492">
                  <c:v>-22</c:v>
                </c:pt>
              </c:numCache>
            </c:numRef>
          </c:val>
          <c:extLst>
            <c:ext xmlns:c16="http://schemas.microsoft.com/office/drawing/2014/chart" uri="{C3380CC4-5D6E-409C-BE32-E72D297353CC}">
              <c16:uniqueId val="{00000000-7499-4E0F-8230-9A689023662C}"/>
            </c:ext>
          </c:extLst>
        </c:ser>
        <c:ser>
          <c:idx val="1"/>
          <c:order val="1"/>
          <c:spPr>
            <a:solidFill>
              <a:schemeClr val="dk1">
                <a:tint val="55000"/>
              </a:schemeClr>
            </a:solidFill>
            <a:ln>
              <a:noFill/>
            </a:ln>
            <a:effectLst/>
          </c:spPr>
          <c:invertIfNegative val="0"/>
          <c:val>
            <c:numRef>
              <c:f>Sheet1!$E$2:$E$494</c:f>
              <c:numCache>
                <c:formatCode>General</c:formatCode>
                <c:ptCount val="493"/>
                <c:pt idx="0">
                  <c:v>41</c:v>
                </c:pt>
                <c:pt idx="1">
                  <c:v>36</c:v>
                </c:pt>
                <c:pt idx="2">
                  <c:v>31</c:v>
                </c:pt>
                <c:pt idx="3">
                  <c:v>28</c:v>
                </c:pt>
                <c:pt idx="4">
                  <c:v>27</c:v>
                </c:pt>
                <c:pt idx="5">
                  <c:v>26</c:v>
                </c:pt>
                <c:pt idx="6">
                  <c:v>24</c:v>
                </c:pt>
                <c:pt idx="7">
                  <c:v>24</c:v>
                </c:pt>
                <c:pt idx="8">
                  <c:v>23</c:v>
                </c:pt>
                <c:pt idx="9">
                  <c:v>22</c:v>
                </c:pt>
                <c:pt idx="10">
                  <c:v>22</c:v>
                </c:pt>
                <c:pt idx="11">
                  <c:v>22</c:v>
                </c:pt>
                <c:pt idx="12">
                  <c:v>21</c:v>
                </c:pt>
                <c:pt idx="13">
                  <c:v>21</c:v>
                </c:pt>
                <c:pt idx="14">
                  <c:v>21</c:v>
                </c:pt>
                <c:pt idx="15">
                  <c:v>21</c:v>
                </c:pt>
                <c:pt idx="16">
                  <c:v>20</c:v>
                </c:pt>
                <c:pt idx="17">
                  <c:v>19</c:v>
                </c:pt>
                <c:pt idx="18">
                  <c:v>19</c:v>
                </c:pt>
                <c:pt idx="19">
                  <c:v>19</c:v>
                </c:pt>
                <c:pt idx="20">
                  <c:v>19</c:v>
                </c:pt>
                <c:pt idx="21">
                  <c:v>19</c:v>
                </c:pt>
                <c:pt idx="22">
                  <c:v>19</c:v>
                </c:pt>
                <c:pt idx="23">
                  <c:v>19</c:v>
                </c:pt>
                <c:pt idx="24">
                  <c:v>18</c:v>
                </c:pt>
                <c:pt idx="25">
                  <c:v>18</c:v>
                </c:pt>
                <c:pt idx="26">
                  <c:v>18</c:v>
                </c:pt>
                <c:pt idx="27">
                  <c:v>18</c:v>
                </c:pt>
                <c:pt idx="28">
                  <c:v>18</c:v>
                </c:pt>
                <c:pt idx="29">
                  <c:v>18</c:v>
                </c:pt>
                <c:pt idx="30">
                  <c:v>17</c:v>
                </c:pt>
                <c:pt idx="31">
                  <c:v>17</c:v>
                </c:pt>
                <c:pt idx="32">
                  <c:v>17</c:v>
                </c:pt>
                <c:pt idx="33">
                  <c:v>17</c:v>
                </c:pt>
                <c:pt idx="34">
                  <c:v>17</c:v>
                </c:pt>
                <c:pt idx="35">
                  <c:v>16</c:v>
                </c:pt>
                <c:pt idx="36">
                  <c:v>16</c:v>
                </c:pt>
                <c:pt idx="37">
                  <c:v>16</c:v>
                </c:pt>
                <c:pt idx="38">
                  <c:v>16</c:v>
                </c:pt>
                <c:pt idx="39">
                  <c:v>16</c:v>
                </c:pt>
                <c:pt idx="40">
                  <c:v>16</c:v>
                </c:pt>
                <c:pt idx="41">
                  <c:v>16</c:v>
                </c:pt>
                <c:pt idx="42">
                  <c:v>16</c:v>
                </c:pt>
                <c:pt idx="43">
                  <c:v>16</c:v>
                </c:pt>
                <c:pt idx="44">
                  <c:v>16</c:v>
                </c:pt>
                <c:pt idx="45">
                  <c:v>16</c:v>
                </c:pt>
                <c:pt idx="46">
                  <c:v>15</c:v>
                </c:pt>
                <c:pt idx="47">
                  <c:v>15</c:v>
                </c:pt>
                <c:pt idx="48">
                  <c:v>15</c:v>
                </c:pt>
                <c:pt idx="49">
                  <c:v>15</c:v>
                </c:pt>
                <c:pt idx="50">
                  <c:v>15</c:v>
                </c:pt>
                <c:pt idx="51">
                  <c:v>15</c:v>
                </c:pt>
                <c:pt idx="52">
                  <c:v>15</c:v>
                </c:pt>
                <c:pt idx="53">
                  <c:v>15</c:v>
                </c:pt>
                <c:pt idx="54">
                  <c:v>15</c:v>
                </c:pt>
                <c:pt idx="55">
                  <c:v>15</c:v>
                </c:pt>
                <c:pt idx="56">
                  <c:v>14</c:v>
                </c:pt>
                <c:pt idx="57">
                  <c:v>14</c:v>
                </c:pt>
                <c:pt idx="58">
                  <c:v>14</c:v>
                </c:pt>
                <c:pt idx="59">
                  <c:v>14</c:v>
                </c:pt>
                <c:pt idx="60">
                  <c:v>14</c:v>
                </c:pt>
                <c:pt idx="61">
                  <c:v>14</c:v>
                </c:pt>
                <c:pt idx="62">
                  <c:v>14</c:v>
                </c:pt>
                <c:pt idx="63">
                  <c:v>14</c:v>
                </c:pt>
                <c:pt idx="64">
                  <c:v>14</c:v>
                </c:pt>
                <c:pt idx="65">
                  <c:v>14</c:v>
                </c:pt>
                <c:pt idx="66">
                  <c:v>14</c:v>
                </c:pt>
                <c:pt idx="67">
                  <c:v>14</c:v>
                </c:pt>
                <c:pt idx="68">
                  <c:v>14</c:v>
                </c:pt>
                <c:pt idx="69">
                  <c:v>13</c:v>
                </c:pt>
                <c:pt idx="70">
                  <c:v>13</c:v>
                </c:pt>
                <c:pt idx="71">
                  <c:v>13</c:v>
                </c:pt>
                <c:pt idx="72">
                  <c:v>13</c:v>
                </c:pt>
                <c:pt idx="73">
                  <c:v>13</c:v>
                </c:pt>
                <c:pt idx="74">
                  <c:v>13</c:v>
                </c:pt>
                <c:pt idx="75">
                  <c:v>13</c:v>
                </c:pt>
                <c:pt idx="76">
                  <c:v>13</c:v>
                </c:pt>
                <c:pt idx="77">
                  <c:v>13</c:v>
                </c:pt>
                <c:pt idx="78">
                  <c:v>13</c:v>
                </c:pt>
                <c:pt idx="79">
                  <c:v>12</c:v>
                </c:pt>
                <c:pt idx="80">
                  <c:v>12</c:v>
                </c:pt>
                <c:pt idx="81">
                  <c:v>12</c:v>
                </c:pt>
                <c:pt idx="82">
                  <c:v>12</c:v>
                </c:pt>
                <c:pt idx="83">
                  <c:v>12</c:v>
                </c:pt>
                <c:pt idx="84">
                  <c:v>12</c:v>
                </c:pt>
                <c:pt idx="85">
                  <c:v>12</c:v>
                </c:pt>
                <c:pt idx="86">
                  <c:v>12</c:v>
                </c:pt>
                <c:pt idx="87">
                  <c:v>12</c:v>
                </c:pt>
                <c:pt idx="88">
                  <c:v>12</c:v>
                </c:pt>
                <c:pt idx="89">
                  <c:v>12</c:v>
                </c:pt>
                <c:pt idx="90">
                  <c:v>12</c:v>
                </c:pt>
                <c:pt idx="91">
                  <c:v>12</c:v>
                </c:pt>
                <c:pt idx="92">
                  <c:v>12</c:v>
                </c:pt>
                <c:pt idx="93">
                  <c:v>12</c:v>
                </c:pt>
                <c:pt idx="94">
                  <c:v>12</c:v>
                </c:pt>
                <c:pt idx="95">
                  <c:v>11</c:v>
                </c:pt>
                <c:pt idx="96">
                  <c:v>11</c:v>
                </c:pt>
                <c:pt idx="97">
                  <c:v>11</c:v>
                </c:pt>
                <c:pt idx="98">
                  <c:v>11</c:v>
                </c:pt>
                <c:pt idx="99">
                  <c:v>11</c:v>
                </c:pt>
                <c:pt idx="100">
                  <c:v>11</c:v>
                </c:pt>
                <c:pt idx="101">
                  <c:v>11</c:v>
                </c:pt>
                <c:pt idx="102">
                  <c:v>11</c:v>
                </c:pt>
                <c:pt idx="103">
                  <c:v>11</c:v>
                </c:pt>
                <c:pt idx="104">
                  <c:v>11</c:v>
                </c:pt>
                <c:pt idx="105">
                  <c:v>11</c:v>
                </c:pt>
                <c:pt idx="106">
                  <c:v>11</c:v>
                </c:pt>
                <c:pt idx="107">
                  <c:v>11</c:v>
                </c:pt>
                <c:pt idx="108">
                  <c:v>11</c:v>
                </c:pt>
                <c:pt idx="109">
                  <c:v>11</c:v>
                </c:pt>
                <c:pt idx="110">
                  <c:v>11</c:v>
                </c:pt>
                <c:pt idx="111">
                  <c:v>11</c:v>
                </c:pt>
                <c:pt idx="112">
                  <c:v>10</c:v>
                </c:pt>
                <c:pt idx="113">
                  <c:v>10</c:v>
                </c:pt>
                <c:pt idx="114">
                  <c:v>10</c:v>
                </c:pt>
                <c:pt idx="115">
                  <c:v>10</c:v>
                </c:pt>
                <c:pt idx="116">
                  <c:v>10</c:v>
                </c:pt>
                <c:pt idx="117">
                  <c:v>10</c:v>
                </c:pt>
                <c:pt idx="118">
                  <c:v>10</c:v>
                </c:pt>
                <c:pt idx="119">
                  <c:v>10</c:v>
                </c:pt>
                <c:pt idx="120">
                  <c:v>10</c:v>
                </c:pt>
                <c:pt idx="121">
                  <c:v>10</c:v>
                </c:pt>
                <c:pt idx="122">
                  <c:v>10</c:v>
                </c:pt>
                <c:pt idx="123">
                  <c:v>10</c:v>
                </c:pt>
                <c:pt idx="124">
                  <c:v>10</c:v>
                </c:pt>
                <c:pt idx="125">
                  <c:v>9</c:v>
                </c:pt>
                <c:pt idx="126">
                  <c:v>9</c:v>
                </c:pt>
                <c:pt idx="127">
                  <c:v>9</c:v>
                </c:pt>
                <c:pt idx="128">
                  <c:v>9</c:v>
                </c:pt>
                <c:pt idx="129">
                  <c:v>9</c:v>
                </c:pt>
                <c:pt idx="130">
                  <c:v>9</c:v>
                </c:pt>
                <c:pt idx="131">
                  <c:v>9</c:v>
                </c:pt>
                <c:pt idx="132">
                  <c:v>9</c:v>
                </c:pt>
                <c:pt idx="133">
                  <c:v>9</c:v>
                </c:pt>
                <c:pt idx="134">
                  <c:v>9</c:v>
                </c:pt>
                <c:pt idx="135">
                  <c:v>9</c:v>
                </c:pt>
                <c:pt idx="136">
                  <c:v>9</c:v>
                </c:pt>
                <c:pt idx="137">
                  <c:v>9</c:v>
                </c:pt>
                <c:pt idx="138">
                  <c:v>9</c:v>
                </c:pt>
                <c:pt idx="139">
                  <c:v>9</c:v>
                </c:pt>
                <c:pt idx="140">
                  <c:v>9</c:v>
                </c:pt>
                <c:pt idx="141">
                  <c:v>9</c:v>
                </c:pt>
                <c:pt idx="142">
                  <c:v>9</c:v>
                </c:pt>
                <c:pt idx="143">
                  <c:v>9</c:v>
                </c:pt>
                <c:pt idx="144">
                  <c:v>8</c:v>
                </c:pt>
                <c:pt idx="145">
                  <c:v>8</c:v>
                </c:pt>
                <c:pt idx="146">
                  <c:v>8</c:v>
                </c:pt>
                <c:pt idx="147">
                  <c:v>8</c:v>
                </c:pt>
                <c:pt idx="148">
                  <c:v>8</c:v>
                </c:pt>
                <c:pt idx="149">
                  <c:v>8</c:v>
                </c:pt>
                <c:pt idx="150">
                  <c:v>8</c:v>
                </c:pt>
                <c:pt idx="151">
                  <c:v>8</c:v>
                </c:pt>
                <c:pt idx="152">
                  <c:v>8</c:v>
                </c:pt>
                <c:pt idx="153">
                  <c:v>8</c:v>
                </c:pt>
                <c:pt idx="154">
                  <c:v>8</c:v>
                </c:pt>
                <c:pt idx="155">
                  <c:v>8</c:v>
                </c:pt>
                <c:pt idx="156">
                  <c:v>8</c:v>
                </c:pt>
                <c:pt idx="157">
                  <c:v>8</c:v>
                </c:pt>
                <c:pt idx="158">
                  <c:v>8</c:v>
                </c:pt>
                <c:pt idx="159">
                  <c:v>8</c:v>
                </c:pt>
                <c:pt idx="160">
                  <c:v>8</c:v>
                </c:pt>
                <c:pt idx="161">
                  <c:v>8</c:v>
                </c:pt>
                <c:pt idx="162">
                  <c:v>8</c:v>
                </c:pt>
                <c:pt idx="163">
                  <c:v>8</c:v>
                </c:pt>
                <c:pt idx="164">
                  <c:v>7</c:v>
                </c:pt>
                <c:pt idx="165">
                  <c:v>7</c:v>
                </c:pt>
                <c:pt idx="166">
                  <c:v>7</c:v>
                </c:pt>
                <c:pt idx="167">
                  <c:v>7</c:v>
                </c:pt>
                <c:pt idx="168">
                  <c:v>7</c:v>
                </c:pt>
                <c:pt idx="169">
                  <c:v>7</c:v>
                </c:pt>
                <c:pt idx="170">
                  <c:v>7</c:v>
                </c:pt>
                <c:pt idx="171">
                  <c:v>7</c:v>
                </c:pt>
                <c:pt idx="172">
                  <c:v>7</c:v>
                </c:pt>
                <c:pt idx="173">
                  <c:v>7</c:v>
                </c:pt>
                <c:pt idx="174">
                  <c:v>7</c:v>
                </c:pt>
                <c:pt idx="175">
                  <c:v>7</c:v>
                </c:pt>
                <c:pt idx="176">
                  <c:v>7</c:v>
                </c:pt>
                <c:pt idx="177">
                  <c:v>7</c:v>
                </c:pt>
                <c:pt idx="178">
                  <c:v>7</c:v>
                </c:pt>
                <c:pt idx="179">
                  <c:v>7</c:v>
                </c:pt>
                <c:pt idx="180">
                  <c:v>7</c:v>
                </c:pt>
                <c:pt idx="181">
                  <c:v>7</c:v>
                </c:pt>
                <c:pt idx="182">
                  <c:v>6</c:v>
                </c:pt>
                <c:pt idx="183">
                  <c:v>6</c:v>
                </c:pt>
                <c:pt idx="184">
                  <c:v>6</c:v>
                </c:pt>
                <c:pt idx="185">
                  <c:v>6</c:v>
                </c:pt>
                <c:pt idx="186">
                  <c:v>6</c:v>
                </c:pt>
                <c:pt idx="187">
                  <c:v>6</c:v>
                </c:pt>
                <c:pt idx="188">
                  <c:v>6</c:v>
                </c:pt>
                <c:pt idx="189">
                  <c:v>6</c:v>
                </c:pt>
                <c:pt idx="190">
                  <c:v>6</c:v>
                </c:pt>
                <c:pt idx="191">
                  <c:v>6</c:v>
                </c:pt>
                <c:pt idx="192">
                  <c:v>6</c:v>
                </c:pt>
                <c:pt idx="193">
                  <c:v>6</c:v>
                </c:pt>
                <c:pt idx="194">
                  <c:v>6</c:v>
                </c:pt>
                <c:pt idx="195">
                  <c:v>6</c:v>
                </c:pt>
                <c:pt idx="196">
                  <c:v>6</c:v>
                </c:pt>
                <c:pt idx="197">
                  <c:v>6</c:v>
                </c:pt>
                <c:pt idx="198">
                  <c:v>6</c:v>
                </c:pt>
                <c:pt idx="199">
                  <c:v>6</c:v>
                </c:pt>
                <c:pt idx="200">
                  <c:v>6</c:v>
                </c:pt>
                <c:pt idx="201">
                  <c:v>6</c:v>
                </c:pt>
                <c:pt idx="202">
                  <c:v>6</c:v>
                </c:pt>
                <c:pt idx="203">
                  <c:v>6</c:v>
                </c:pt>
                <c:pt idx="204">
                  <c:v>6</c:v>
                </c:pt>
                <c:pt idx="205">
                  <c:v>6</c:v>
                </c:pt>
                <c:pt idx="206">
                  <c:v>6</c:v>
                </c:pt>
                <c:pt idx="207">
                  <c:v>6</c:v>
                </c:pt>
                <c:pt idx="208">
                  <c:v>6</c:v>
                </c:pt>
                <c:pt idx="209">
                  <c:v>6</c:v>
                </c:pt>
                <c:pt idx="210">
                  <c:v>6</c:v>
                </c:pt>
                <c:pt idx="211">
                  <c:v>6</c:v>
                </c:pt>
                <c:pt idx="212">
                  <c:v>6</c:v>
                </c:pt>
                <c:pt idx="213">
                  <c:v>5</c:v>
                </c:pt>
                <c:pt idx="214">
                  <c:v>5</c:v>
                </c:pt>
                <c:pt idx="215">
                  <c:v>5</c:v>
                </c:pt>
                <c:pt idx="216">
                  <c:v>5</c:v>
                </c:pt>
                <c:pt idx="217">
                  <c:v>5</c:v>
                </c:pt>
                <c:pt idx="218">
                  <c:v>5</c:v>
                </c:pt>
                <c:pt idx="219">
                  <c:v>5</c:v>
                </c:pt>
                <c:pt idx="220">
                  <c:v>5</c:v>
                </c:pt>
                <c:pt idx="221">
                  <c:v>5</c:v>
                </c:pt>
                <c:pt idx="222">
                  <c:v>5</c:v>
                </c:pt>
                <c:pt idx="223">
                  <c:v>5</c:v>
                </c:pt>
                <c:pt idx="224">
                  <c:v>5</c:v>
                </c:pt>
                <c:pt idx="225">
                  <c:v>5</c:v>
                </c:pt>
                <c:pt idx="226">
                  <c:v>5</c:v>
                </c:pt>
                <c:pt idx="227">
                  <c:v>5</c:v>
                </c:pt>
                <c:pt idx="228">
                  <c:v>5</c:v>
                </c:pt>
                <c:pt idx="229">
                  <c:v>5</c:v>
                </c:pt>
                <c:pt idx="230">
                  <c:v>5</c:v>
                </c:pt>
                <c:pt idx="231">
                  <c:v>5</c:v>
                </c:pt>
                <c:pt idx="232">
                  <c:v>5</c:v>
                </c:pt>
                <c:pt idx="233">
                  <c:v>5</c:v>
                </c:pt>
                <c:pt idx="234">
                  <c:v>5</c:v>
                </c:pt>
                <c:pt idx="235">
                  <c:v>4</c:v>
                </c:pt>
                <c:pt idx="236">
                  <c:v>4</c:v>
                </c:pt>
                <c:pt idx="237">
                  <c:v>4</c:v>
                </c:pt>
                <c:pt idx="238">
                  <c:v>4</c:v>
                </c:pt>
                <c:pt idx="239">
                  <c:v>4</c:v>
                </c:pt>
                <c:pt idx="240">
                  <c:v>4</c:v>
                </c:pt>
                <c:pt idx="241">
                  <c:v>4</c:v>
                </c:pt>
                <c:pt idx="242">
                  <c:v>4</c:v>
                </c:pt>
                <c:pt idx="243">
                  <c:v>4</c:v>
                </c:pt>
                <c:pt idx="244">
                  <c:v>4</c:v>
                </c:pt>
                <c:pt idx="245">
                  <c:v>4</c:v>
                </c:pt>
                <c:pt idx="246">
                  <c:v>4</c:v>
                </c:pt>
                <c:pt idx="247">
                  <c:v>4</c:v>
                </c:pt>
                <c:pt idx="248">
                  <c:v>4</c:v>
                </c:pt>
                <c:pt idx="249">
                  <c:v>4</c:v>
                </c:pt>
                <c:pt idx="250">
                  <c:v>4</c:v>
                </c:pt>
                <c:pt idx="251">
                  <c:v>4</c:v>
                </c:pt>
                <c:pt idx="252">
                  <c:v>4</c:v>
                </c:pt>
                <c:pt idx="253">
                  <c:v>4</c:v>
                </c:pt>
                <c:pt idx="254">
                  <c:v>4</c:v>
                </c:pt>
                <c:pt idx="255">
                  <c:v>4</c:v>
                </c:pt>
                <c:pt idx="256">
                  <c:v>4</c:v>
                </c:pt>
                <c:pt idx="257">
                  <c:v>4</c:v>
                </c:pt>
                <c:pt idx="258">
                  <c:v>4</c:v>
                </c:pt>
                <c:pt idx="259">
                  <c:v>4</c:v>
                </c:pt>
                <c:pt idx="260">
                  <c:v>4</c:v>
                </c:pt>
                <c:pt idx="261">
                  <c:v>4</c:v>
                </c:pt>
                <c:pt idx="262">
                  <c:v>4</c:v>
                </c:pt>
                <c:pt idx="263">
                  <c:v>4</c:v>
                </c:pt>
                <c:pt idx="264">
                  <c:v>3</c:v>
                </c:pt>
                <c:pt idx="265">
                  <c:v>3</c:v>
                </c:pt>
                <c:pt idx="266">
                  <c:v>3</c:v>
                </c:pt>
                <c:pt idx="267">
                  <c:v>3</c:v>
                </c:pt>
                <c:pt idx="268">
                  <c:v>3</c:v>
                </c:pt>
                <c:pt idx="269">
                  <c:v>3</c:v>
                </c:pt>
                <c:pt idx="270">
                  <c:v>3</c:v>
                </c:pt>
                <c:pt idx="271">
                  <c:v>3</c:v>
                </c:pt>
                <c:pt idx="272">
                  <c:v>3</c:v>
                </c:pt>
                <c:pt idx="273">
                  <c:v>3</c:v>
                </c:pt>
                <c:pt idx="274">
                  <c:v>3</c:v>
                </c:pt>
                <c:pt idx="275">
                  <c:v>2</c:v>
                </c:pt>
                <c:pt idx="276">
                  <c:v>2</c:v>
                </c:pt>
                <c:pt idx="277">
                  <c:v>2</c:v>
                </c:pt>
                <c:pt idx="278">
                  <c:v>2</c:v>
                </c:pt>
                <c:pt idx="279">
                  <c:v>2</c:v>
                </c:pt>
              </c:numCache>
            </c:numRef>
          </c:val>
          <c:extLst>
            <c:ext xmlns:c16="http://schemas.microsoft.com/office/drawing/2014/chart" uri="{C3380CC4-5D6E-409C-BE32-E72D297353CC}">
              <c16:uniqueId val="{00000001-7499-4E0F-8230-9A689023662C}"/>
            </c:ext>
          </c:extLst>
        </c:ser>
        <c:dLbls>
          <c:showLegendKey val="0"/>
          <c:showVal val="0"/>
          <c:showCatName val="0"/>
          <c:showSerName val="0"/>
          <c:showPercent val="0"/>
          <c:showBubbleSize val="0"/>
        </c:dLbls>
        <c:gapWidth val="219"/>
        <c:overlap val="-27"/>
        <c:axId val="358604360"/>
        <c:axId val="358604688"/>
      </c:barChart>
      <c:catAx>
        <c:axId val="358604360"/>
        <c:scaling>
          <c:orientation val="minMax"/>
        </c:scaling>
        <c:delete val="1"/>
        <c:axPos val="b"/>
        <c:majorTickMark val="out"/>
        <c:minorTickMark val="none"/>
        <c:tickLblPos val="nextTo"/>
        <c:crossAx val="358604688"/>
        <c:crosses val="autoZero"/>
        <c:auto val="1"/>
        <c:lblAlgn val="ctr"/>
        <c:lblOffset val="100"/>
        <c:noMultiLvlLbl val="0"/>
      </c:catAx>
      <c:valAx>
        <c:axId val="358604688"/>
        <c:scaling>
          <c:orientation val="minMax"/>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AU" sz="1000" b="1" i="0" u="none" strike="noStrike" baseline="0">
                    <a:effectLst/>
                  </a:rPr>
                  <a:t>Change in HEI at month 6</a:t>
                </a:r>
                <a:endParaRPr lang="en-AU" b="1"/>
              </a:p>
            </c:rich>
          </c:tx>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out"/>
        <c:minorTickMark val="none"/>
        <c:tickLblPos val="nextTo"/>
        <c:spPr>
          <a:noFill/>
          <a:ln>
            <a:solidFill>
              <a:schemeClr val="tx1"/>
            </a:solid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58604360"/>
        <c:crosses val="autoZero"/>
        <c:crossBetween val="between"/>
      </c:valAx>
      <c:spPr>
        <a:noFill/>
        <a:ln>
          <a:noFill/>
        </a:ln>
        <a:effectLst/>
      </c:spPr>
    </c:plotArea>
    <c:plotVisOnly val="1"/>
    <c:dispBlanksAs val="gap"/>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1"/>
    </mc:Choice>
    <mc:Fallback>
      <c:style val="1"/>
    </mc:Fallback>
  </mc:AlternateContent>
  <c:chart>
    <c:autoTitleDeleted val="0"/>
    <c:plotArea>
      <c:layout/>
      <c:barChart>
        <c:barDir val="col"/>
        <c:grouping val="clustered"/>
        <c:varyColors val="0"/>
        <c:ser>
          <c:idx val="0"/>
          <c:order val="0"/>
          <c:spPr>
            <a:solidFill>
              <a:schemeClr val="dk1">
                <a:tint val="88500"/>
              </a:schemeClr>
            </a:solidFill>
            <a:ln>
              <a:noFill/>
            </a:ln>
            <a:effectLst/>
          </c:spPr>
          <c:invertIfNegative val="0"/>
          <c:val>
            <c:numRef>
              <c:f>WC!$B$2:$B$232</c:f>
              <c:numCache>
                <c:formatCode>General</c:formatCode>
                <c:ptCount val="231"/>
                <c:pt idx="0">
                  <c:v>13</c:v>
                </c:pt>
                <c:pt idx="1">
                  <c:v>8</c:v>
                </c:pt>
                <c:pt idx="2">
                  <c:v>7</c:v>
                </c:pt>
                <c:pt idx="3">
                  <c:v>7</c:v>
                </c:pt>
                <c:pt idx="4">
                  <c:v>5</c:v>
                </c:pt>
                <c:pt idx="5">
                  <c:v>5</c:v>
                </c:pt>
                <c:pt idx="6">
                  <c:v>5</c:v>
                </c:pt>
                <c:pt idx="7">
                  <c:v>5</c:v>
                </c:pt>
                <c:pt idx="8">
                  <c:v>4</c:v>
                </c:pt>
                <c:pt idx="9">
                  <c:v>4</c:v>
                </c:pt>
                <c:pt idx="10">
                  <c:v>4</c:v>
                </c:pt>
                <c:pt idx="11">
                  <c:v>4</c:v>
                </c:pt>
                <c:pt idx="12">
                  <c:v>4</c:v>
                </c:pt>
                <c:pt idx="13">
                  <c:v>4</c:v>
                </c:pt>
                <c:pt idx="14">
                  <c:v>3</c:v>
                </c:pt>
                <c:pt idx="15">
                  <c:v>3</c:v>
                </c:pt>
                <c:pt idx="16">
                  <c:v>3</c:v>
                </c:pt>
                <c:pt idx="17">
                  <c:v>3</c:v>
                </c:pt>
                <c:pt idx="18">
                  <c:v>2</c:v>
                </c:pt>
                <c:pt idx="19">
                  <c:v>2</c:v>
                </c:pt>
                <c:pt idx="20">
                  <c:v>2</c:v>
                </c:pt>
                <c:pt idx="21">
                  <c:v>2</c:v>
                </c:pt>
                <c:pt idx="22">
                  <c:v>2</c:v>
                </c:pt>
                <c:pt idx="23">
                  <c:v>2</c:v>
                </c:pt>
                <c:pt idx="24">
                  <c:v>2</c:v>
                </c:pt>
                <c:pt idx="25">
                  <c:v>2</c:v>
                </c:pt>
                <c:pt idx="26">
                  <c:v>2</c:v>
                </c:pt>
                <c:pt idx="27">
                  <c:v>1</c:v>
                </c:pt>
                <c:pt idx="28">
                  <c:v>1</c:v>
                </c:pt>
                <c:pt idx="29">
                  <c:v>1</c:v>
                </c:pt>
                <c:pt idx="30">
                  <c:v>1</c:v>
                </c:pt>
                <c:pt idx="31">
                  <c:v>1</c:v>
                </c:pt>
                <c:pt idx="32">
                  <c:v>1</c:v>
                </c:pt>
                <c:pt idx="33">
                  <c:v>1</c:v>
                </c:pt>
                <c:pt idx="34">
                  <c:v>1</c:v>
                </c:pt>
                <c:pt idx="35">
                  <c:v>1</c:v>
                </c:pt>
                <c:pt idx="36">
                  <c:v>1</c:v>
                </c:pt>
                <c:pt idx="37">
                  <c:v>1</c:v>
                </c:pt>
                <c:pt idx="38">
                  <c:v>1</c:v>
                </c:pt>
                <c:pt idx="39">
                  <c:v>1</c:v>
                </c:pt>
                <c:pt idx="40">
                  <c:v>1</c:v>
                </c:pt>
                <c:pt idx="41">
                  <c:v>1</c:v>
                </c:pt>
                <c:pt idx="42">
                  <c:v>1</c:v>
                </c:pt>
                <c:pt idx="43">
                  <c:v>1</c:v>
                </c:pt>
                <c:pt idx="44">
                  <c:v>1</c:v>
                </c:pt>
                <c:pt idx="45">
                  <c:v>1</c:v>
                </c:pt>
                <c:pt idx="46">
                  <c:v>1</c:v>
                </c:pt>
                <c:pt idx="47">
                  <c:v>0</c:v>
                </c:pt>
                <c:pt idx="48">
                  <c:v>0</c:v>
                </c:pt>
                <c:pt idx="49">
                  <c:v>0</c:v>
                </c:pt>
                <c:pt idx="50">
                  <c:v>0</c:v>
                </c:pt>
                <c:pt idx="51">
                  <c:v>0</c:v>
                </c:pt>
                <c:pt idx="52">
                  <c:v>0</c:v>
                </c:pt>
                <c:pt idx="53">
                  <c:v>0</c:v>
                </c:pt>
                <c:pt idx="54">
                  <c:v>0</c:v>
                </c:pt>
                <c:pt idx="55">
                  <c:v>0</c:v>
                </c:pt>
                <c:pt idx="56">
                  <c:v>0</c:v>
                </c:pt>
                <c:pt idx="57">
                  <c:v>0</c:v>
                </c:pt>
                <c:pt idx="58">
                  <c:v>0</c:v>
                </c:pt>
                <c:pt idx="59">
                  <c:v>0</c:v>
                </c:pt>
                <c:pt idx="60">
                  <c:v>0</c:v>
                </c:pt>
                <c:pt idx="61">
                  <c:v>0</c:v>
                </c:pt>
                <c:pt idx="62">
                  <c:v>0</c:v>
                </c:pt>
                <c:pt idx="63">
                  <c:v>0</c:v>
                </c:pt>
                <c:pt idx="64">
                  <c:v>0</c:v>
                </c:pt>
                <c:pt idx="65">
                  <c:v>0</c:v>
                </c:pt>
                <c:pt idx="66">
                  <c:v>0</c:v>
                </c:pt>
                <c:pt idx="67">
                  <c:v>0</c:v>
                </c:pt>
                <c:pt idx="68">
                  <c:v>0</c:v>
                </c:pt>
                <c:pt idx="69">
                  <c:v>-1</c:v>
                </c:pt>
                <c:pt idx="70">
                  <c:v>-1</c:v>
                </c:pt>
                <c:pt idx="71">
                  <c:v>-1</c:v>
                </c:pt>
                <c:pt idx="72">
                  <c:v>-1</c:v>
                </c:pt>
                <c:pt idx="73">
                  <c:v>-1</c:v>
                </c:pt>
                <c:pt idx="74">
                  <c:v>-1</c:v>
                </c:pt>
                <c:pt idx="75">
                  <c:v>-1</c:v>
                </c:pt>
                <c:pt idx="76">
                  <c:v>-1</c:v>
                </c:pt>
                <c:pt idx="77">
                  <c:v>-1</c:v>
                </c:pt>
                <c:pt idx="78">
                  <c:v>-1</c:v>
                </c:pt>
                <c:pt idx="79">
                  <c:v>-1</c:v>
                </c:pt>
                <c:pt idx="80">
                  <c:v>-1</c:v>
                </c:pt>
                <c:pt idx="81">
                  <c:v>-1</c:v>
                </c:pt>
                <c:pt idx="82">
                  <c:v>-1</c:v>
                </c:pt>
                <c:pt idx="83">
                  <c:v>-1</c:v>
                </c:pt>
                <c:pt idx="84">
                  <c:v>-1</c:v>
                </c:pt>
                <c:pt idx="85">
                  <c:v>-1</c:v>
                </c:pt>
                <c:pt idx="86">
                  <c:v>-1</c:v>
                </c:pt>
                <c:pt idx="87">
                  <c:v>-1</c:v>
                </c:pt>
                <c:pt idx="88">
                  <c:v>-1</c:v>
                </c:pt>
                <c:pt idx="89">
                  <c:v>-1</c:v>
                </c:pt>
                <c:pt idx="90">
                  <c:v>-1</c:v>
                </c:pt>
                <c:pt idx="91">
                  <c:v>-1</c:v>
                </c:pt>
                <c:pt idx="92">
                  <c:v>-1</c:v>
                </c:pt>
                <c:pt idx="93">
                  <c:v>-1</c:v>
                </c:pt>
                <c:pt idx="94">
                  <c:v>-1</c:v>
                </c:pt>
                <c:pt idx="95">
                  <c:v>-1</c:v>
                </c:pt>
                <c:pt idx="96">
                  <c:v>-2</c:v>
                </c:pt>
                <c:pt idx="97">
                  <c:v>-2</c:v>
                </c:pt>
                <c:pt idx="98">
                  <c:v>-2</c:v>
                </c:pt>
                <c:pt idx="99">
                  <c:v>-2</c:v>
                </c:pt>
                <c:pt idx="100">
                  <c:v>-2</c:v>
                </c:pt>
                <c:pt idx="101">
                  <c:v>-2</c:v>
                </c:pt>
                <c:pt idx="102">
                  <c:v>-2</c:v>
                </c:pt>
                <c:pt idx="103">
                  <c:v>-2</c:v>
                </c:pt>
                <c:pt idx="104">
                  <c:v>-2</c:v>
                </c:pt>
                <c:pt idx="105">
                  <c:v>-2</c:v>
                </c:pt>
                <c:pt idx="106">
                  <c:v>-2</c:v>
                </c:pt>
                <c:pt idx="107">
                  <c:v>-2</c:v>
                </c:pt>
                <c:pt idx="108">
                  <c:v>-2</c:v>
                </c:pt>
                <c:pt idx="109">
                  <c:v>-2</c:v>
                </c:pt>
                <c:pt idx="110">
                  <c:v>-2</c:v>
                </c:pt>
                <c:pt idx="111">
                  <c:v>-2</c:v>
                </c:pt>
                <c:pt idx="112">
                  <c:v>-2</c:v>
                </c:pt>
                <c:pt idx="113">
                  <c:v>-2</c:v>
                </c:pt>
                <c:pt idx="114">
                  <c:v>-2</c:v>
                </c:pt>
                <c:pt idx="115">
                  <c:v>-2</c:v>
                </c:pt>
                <c:pt idx="116">
                  <c:v>-2</c:v>
                </c:pt>
                <c:pt idx="117">
                  <c:v>-3</c:v>
                </c:pt>
                <c:pt idx="118">
                  <c:v>-3</c:v>
                </c:pt>
                <c:pt idx="119">
                  <c:v>-3</c:v>
                </c:pt>
                <c:pt idx="120">
                  <c:v>-3</c:v>
                </c:pt>
                <c:pt idx="121">
                  <c:v>-3</c:v>
                </c:pt>
                <c:pt idx="122">
                  <c:v>-3</c:v>
                </c:pt>
                <c:pt idx="123">
                  <c:v>-3</c:v>
                </c:pt>
                <c:pt idx="124">
                  <c:v>-3</c:v>
                </c:pt>
                <c:pt idx="125">
                  <c:v>-3</c:v>
                </c:pt>
                <c:pt idx="126">
                  <c:v>-3</c:v>
                </c:pt>
                <c:pt idx="127">
                  <c:v>-3</c:v>
                </c:pt>
                <c:pt idx="128">
                  <c:v>-3</c:v>
                </c:pt>
                <c:pt idx="129">
                  <c:v>-3</c:v>
                </c:pt>
                <c:pt idx="130">
                  <c:v>-3</c:v>
                </c:pt>
                <c:pt idx="131">
                  <c:v>-3</c:v>
                </c:pt>
                <c:pt idx="132">
                  <c:v>-3</c:v>
                </c:pt>
                <c:pt idx="133">
                  <c:v>-3</c:v>
                </c:pt>
                <c:pt idx="134">
                  <c:v>-4</c:v>
                </c:pt>
                <c:pt idx="135">
                  <c:v>-4</c:v>
                </c:pt>
                <c:pt idx="136">
                  <c:v>-4</c:v>
                </c:pt>
                <c:pt idx="137">
                  <c:v>-4</c:v>
                </c:pt>
                <c:pt idx="138">
                  <c:v>-4</c:v>
                </c:pt>
                <c:pt idx="139">
                  <c:v>-4</c:v>
                </c:pt>
                <c:pt idx="140">
                  <c:v>-4</c:v>
                </c:pt>
                <c:pt idx="141">
                  <c:v>-4</c:v>
                </c:pt>
                <c:pt idx="142">
                  <c:v>-4</c:v>
                </c:pt>
                <c:pt idx="143">
                  <c:v>-4</c:v>
                </c:pt>
                <c:pt idx="144">
                  <c:v>-4</c:v>
                </c:pt>
                <c:pt idx="145">
                  <c:v>-4</c:v>
                </c:pt>
                <c:pt idx="146">
                  <c:v>-4</c:v>
                </c:pt>
                <c:pt idx="147">
                  <c:v>-4</c:v>
                </c:pt>
                <c:pt idx="148">
                  <c:v>-4</c:v>
                </c:pt>
                <c:pt idx="149">
                  <c:v>-4</c:v>
                </c:pt>
                <c:pt idx="150">
                  <c:v>-4</c:v>
                </c:pt>
                <c:pt idx="151">
                  <c:v>-4</c:v>
                </c:pt>
                <c:pt idx="152">
                  <c:v>-4</c:v>
                </c:pt>
                <c:pt idx="153">
                  <c:v>-4</c:v>
                </c:pt>
                <c:pt idx="154">
                  <c:v>-4</c:v>
                </c:pt>
                <c:pt idx="155">
                  <c:v>-4</c:v>
                </c:pt>
                <c:pt idx="156">
                  <c:v>-5</c:v>
                </c:pt>
                <c:pt idx="157">
                  <c:v>-5</c:v>
                </c:pt>
                <c:pt idx="158">
                  <c:v>-5</c:v>
                </c:pt>
                <c:pt idx="159">
                  <c:v>-5</c:v>
                </c:pt>
                <c:pt idx="160">
                  <c:v>-5</c:v>
                </c:pt>
                <c:pt idx="161">
                  <c:v>-5</c:v>
                </c:pt>
                <c:pt idx="162">
                  <c:v>-5</c:v>
                </c:pt>
                <c:pt idx="163">
                  <c:v>-5</c:v>
                </c:pt>
                <c:pt idx="164">
                  <c:v>-5</c:v>
                </c:pt>
                <c:pt idx="165">
                  <c:v>-5</c:v>
                </c:pt>
                <c:pt idx="166">
                  <c:v>-5</c:v>
                </c:pt>
                <c:pt idx="167">
                  <c:v>-5</c:v>
                </c:pt>
                <c:pt idx="168">
                  <c:v>-5</c:v>
                </c:pt>
                <c:pt idx="169">
                  <c:v>-5</c:v>
                </c:pt>
                <c:pt idx="170">
                  <c:v>-5</c:v>
                </c:pt>
                <c:pt idx="171">
                  <c:v>-5</c:v>
                </c:pt>
                <c:pt idx="172">
                  <c:v>-6</c:v>
                </c:pt>
                <c:pt idx="173">
                  <c:v>-6</c:v>
                </c:pt>
                <c:pt idx="174">
                  <c:v>-6</c:v>
                </c:pt>
                <c:pt idx="175">
                  <c:v>-6</c:v>
                </c:pt>
                <c:pt idx="176">
                  <c:v>-6</c:v>
                </c:pt>
                <c:pt idx="177">
                  <c:v>-6</c:v>
                </c:pt>
                <c:pt idx="178">
                  <c:v>-6</c:v>
                </c:pt>
                <c:pt idx="179">
                  <c:v>-6</c:v>
                </c:pt>
                <c:pt idx="180">
                  <c:v>-6</c:v>
                </c:pt>
                <c:pt idx="181">
                  <c:v>-6</c:v>
                </c:pt>
                <c:pt idx="182">
                  <c:v>-6</c:v>
                </c:pt>
                <c:pt idx="183">
                  <c:v>-7</c:v>
                </c:pt>
                <c:pt idx="184">
                  <c:v>-7</c:v>
                </c:pt>
                <c:pt idx="185">
                  <c:v>-7</c:v>
                </c:pt>
                <c:pt idx="186">
                  <c:v>-7</c:v>
                </c:pt>
                <c:pt idx="187">
                  <c:v>-7</c:v>
                </c:pt>
                <c:pt idx="188">
                  <c:v>-7</c:v>
                </c:pt>
                <c:pt idx="189">
                  <c:v>-7</c:v>
                </c:pt>
                <c:pt idx="190">
                  <c:v>-7</c:v>
                </c:pt>
                <c:pt idx="191">
                  <c:v>-7</c:v>
                </c:pt>
                <c:pt idx="192">
                  <c:v>-7</c:v>
                </c:pt>
                <c:pt idx="193">
                  <c:v>-7</c:v>
                </c:pt>
                <c:pt idx="194">
                  <c:v>-8</c:v>
                </c:pt>
                <c:pt idx="195">
                  <c:v>-8</c:v>
                </c:pt>
                <c:pt idx="196">
                  <c:v>-8</c:v>
                </c:pt>
                <c:pt idx="197">
                  <c:v>-8</c:v>
                </c:pt>
                <c:pt idx="198">
                  <c:v>-8</c:v>
                </c:pt>
                <c:pt idx="199">
                  <c:v>-8</c:v>
                </c:pt>
                <c:pt idx="200">
                  <c:v>-8</c:v>
                </c:pt>
                <c:pt idx="201">
                  <c:v>-8</c:v>
                </c:pt>
                <c:pt idx="202">
                  <c:v>-8</c:v>
                </c:pt>
                <c:pt idx="203">
                  <c:v>-8</c:v>
                </c:pt>
                <c:pt idx="204">
                  <c:v>-9</c:v>
                </c:pt>
                <c:pt idx="205">
                  <c:v>-9</c:v>
                </c:pt>
                <c:pt idx="206">
                  <c:v>-9</c:v>
                </c:pt>
                <c:pt idx="207">
                  <c:v>-9</c:v>
                </c:pt>
                <c:pt idx="208">
                  <c:v>-9</c:v>
                </c:pt>
                <c:pt idx="209">
                  <c:v>-10</c:v>
                </c:pt>
                <c:pt idx="210">
                  <c:v>-10</c:v>
                </c:pt>
                <c:pt idx="211">
                  <c:v>-10</c:v>
                </c:pt>
                <c:pt idx="212">
                  <c:v>-10</c:v>
                </c:pt>
                <c:pt idx="213">
                  <c:v>-10</c:v>
                </c:pt>
                <c:pt idx="214">
                  <c:v>-10</c:v>
                </c:pt>
                <c:pt idx="215">
                  <c:v>-11</c:v>
                </c:pt>
                <c:pt idx="216">
                  <c:v>-11</c:v>
                </c:pt>
                <c:pt idx="217">
                  <c:v>-11</c:v>
                </c:pt>
                <c:pt idx="218">
                  <c:v>-12</c:v>
                </c:pt>
                <c:pt idx="219">
                  <c:v>-12</c:v>
                </c:pt>
                <c:pt idx="220">
                  <c:v>-13</c:v>
                </c:pt>
                <c:pt idx="221">
                  <c:v>-13</c:v>
                </c:pt>
                <c:pt idx="222">
                  <c:v>-13</c:v>
                </c:pt>
                <c:pt idx="223">
                  <c:v>-13</c:v>
                </c:pt>
                <c:pt idx="224">
                  <c:v>-14</c:v>
                </c:pt>
                <c:pt idx="225">
                  <c:v>-15</c:v>
                </c:pt>
                <c:pt idx="226">
                  <c:v>-17</c:v>
                </c:pt>
                <c:pt idx="227">
                  <c:v>-17</c:v>
                </c:pt>
                <c:pt idx="228">
                  <c:v>-18</c:v>
                </c:pt>
                <c:pt idx="229">
                  <c:v>-19</c:v>
                </c:pt>
                <c:pt idx="230">
                  <c:v>-19</c:v>
                </c:pt>
              </c:numCache>
            </c:numRef>
          </c:val>
          <c:extLst>
            <c:ext xmlns:c16="http://schemas.microsoft.com/office/drawing/2014/chart" uri="{C3380CC4-5D6E-409C-BE32-E72D297353CC}">
              <c16:uniqueId val="{00000000-315A-46AE-B667-F4A99976B651}"/>
            </c:ext>
          </c:extLst>
        </c:ser>
        <c:ser>
          <c:idx val="1"/>
          <c:order val="1"/>
          <c:spPr>
            <a:solidFill>
              <a:schemeClr val="dk1">
                <a:tint val="55000"/>
              </a:schemeClr>
            </a:solidFill>
            <a:ln>
              <a:noFill/>
            </a:ln>
            <a:effectLst/>
          </c:spPr>
          <c:invertIfNegative val="0"/>
          <c:val>
            <c:numRef>
              <c:f>WC!$D$2:$D$232</c:f>
              <c:numCache>
                <c:formatCode>General</c:formatCode>
                <c:ptCount val="231"/>
                <c:pt idx="16">
                  <c:v>3</c:v>
                </c:pt>
                <c:pt idx="35">
                  <c:v>1</c:v>
                </c:pt>
                <c:pt idx="49">
                  <c:v>0</c:v>
                </c:pt>
                <c:pt idx="66">
                  <c:v>0</c:v>
                </c:pt>
                <c:pt idx="99">
                  <c:v>-2</c:v>
                </c:pt>
                <c:pt idx="103">
                  <c:v>-2</c:v>
                </c:pt>
                <c:pt idx="105">
                  <c:v>-2</c:v>
                </c:pt>
                <c:pt idx="112">
                  <c:v>-2</c:v>
                </c:pt>
                <c:pt idx="122">
                  <c:v>-3</c:v>
                </c:pt>
                <c:pt idx="131">
                  <c:v>-3</c:v>
                </c:pt>
                <c:pt idx="132">
                  <c:v>-3</c:v>
                </c:pt>
                <c:pt idx="139">
                  <c:v>-4</c:v>
                </c:pt>
                <c:pt idx="142">
                  <c:v>-4</c:v>
                </c:pt>
                <c:pt idx="144">
                  <c:v>-4</c:v>
                </c:pt>
                <c:pt idx="146">
                  <c:v>-4</c:v>
                </c:pt>
                <c:pt idx="155">
                  <c:v>-4</c:v>
                </c:pt>
                <c:pt idx="156">
                  <c:v>-5</c:v>
                </c:pt>
                <c:pt idx="160">
                  <c:v>-5</c:v>
                </c:pt>
                <c:pt idx="161">
                  <c:v>-5</c:v>
                </c:pt>
                <c:pt idx="162">
                  <c:v>-5</c:v>
                </c:pt>
                <c:pt idx="163">
                  <c:v>-5</c:v>
                </c:pt>
                <c:pt idx="165">
                  <c:v>-5</c:v>
                </c:pt>
                <c:pt idx="166">
                  <c:v>-5</c:v>
                </c:pt>
                <c:pt idx="167">
                  <c:v>-5</c:v>
                </c:pt>
                <c:pt idx="168">
                  <c:v>-5</c:v>
                </c:pt>
                <c:pt idx="169">
                  <c:v>-5</c:v>
                </c:pt>
                <c:pt idx="170">
                  <c:v>-5</c:v>
                </c:pt>
                <c:pt idx="171">
                  <c:v>-5</c:v>
                </c:pt>
                <c:pt idx="172">
                  <c:v>-6</c:v>
                </c:pt>
                <c:pt idx="173">
                  <c:v>-6</c:v>
                </c:pt>
                <c:pt idx="174">
                  <c:v>-6</c:v>
                </c:pt>
                <c:pt idx="175">
                  <c:v>-6</c:v>
                </c:pt>
                <c:pt idx="176">
                  <c:v>-6</c:v>
                </c:pt>
                <c:pt idx="177">
                  <c:v>-6</c:v>
                </c:pt>
                <c:pt idx="178">
                  <c:v>-6</c:v>
                </c:pt>
                <c:pt idx="179">
                  <c:v>-6</c:v>
                </c:pt>
                <c:pt idx="180">
                  <c:v>-6</c:v>
                </c:pt>
                <c:pt idx="181">
                  <c:v>-6</c:v>
                </c:pt>
                <c:pt idx="182">
                  <c:v>-6</c:v>
                </c:pt>
                <c:pt idx="183">
                  <c:v>-7</c:v>
                </c:pt>
                <c:pt idx="184">
                  <c:v>-7</c:v>
                </c:pt>
                <c:pt idx="185">
                  <c:v>-7</c:v>
                </c:pt>
                <c:pt idx="186">
                  <c:v>-7</c:v>
                </c:pt>
                <c:pt idx="187">
                  <c:v>-7</c:v>
                </c:pt>
                <c:pt idx="188">
                  <c:v>-7</c:v>
                </c:pt>
                <c:pt idx="189">
                  <c:v>-7</c:v>
                </c:pt>
                <c:pt idx="190">
                  <c:v>-7</c:v>
                </c:pt>
                <c:pt idx="191">
                  <c:v>-7</c:v>
                </c:pt>
                <c:pt idx="192">
                  <c:v>-7</c:v>
                </c:pt>
                <c:pt idx="193">
                  <c:v>-7</c:v>
                </c:pt>
                <c:pt idx="194">
                  <c:v>-8</c:v>
                </c:pt>
                <c:pt idx="195">
                  <c:v>-8</c:v>
                </c:pt>
                <c:pt idx="196">
                  <c:v>-8</c:v>
                </c:pt>
                <c:pt idx="197">
                  <c:v>-8</c:v>
                </c:pt>
                <c:pt idx="198">
                  <c:v>-8</c:v>
                </c:pt>
                <c:pt idx="199">
                  <c:v>-8</c:v>
                </c:pt>
                <c:pt idx="200">
                  <c:v>-8</c:v>
                </c:pt>
                <c:pt idx="201">
                  <c:v>-8</c:v>
                </c:pt>
                <c:pt idx="202">
                  <c:v>-8</c:v>
                </c:pt>
                <c:pt idx="203">
                  <c:v>-8</c:v>
                </c:pt>
                <c:pt idx="204">
                  <c:v>-9</c:v>
                </c:pt>
                <c:pt idx="205">
                  <c:v>-9</c:v>
                </c:pt>
                <c:pt idx="206">
                  <c:v>-9</c:v>
                </c:pt>
                <c:pt idx="207">
                  <c:v>-9</c:v>
                </c:pt>
                <c:pt idx="208">
                  <c:v>-9</c:v>
                </c:pt>
                <c:pt idx="209">
                  <c:v>-10</c:v>
                </c:pt>
                <c:pt idx="210">
                  <c:v>-10</c:v>
                </c:pt>
                <c:pt idx="211">
                  <c:v>-10</c:v>
                </c:pt>
                <c:pt idx="212">
                  <c:v>-10</c:v>
                </c:pt>
                <c:pt idx="213">
                  <c:v>-10</c:v>
                </c:pt>
                <c:pt idx="214">
                  <c:v>-10</c:v>
                </c:pt>
                <c:pt idx="215">
                  <c:v>-11</c:v>
                </c:pt>
                <c:pt idx="216">
                  <c:v>-11</c:v>
                </c:pt>
                <c:pt idx="217">
                  <c:v>-11</c:v>
                </c:pt>
                <c:pt idx="218">
                  <c:v>-12</c:v>
                </c:pt>
                <c:pt idx="219">
                  <c:v>-12</c:v>
                </c:pt>
                <c:pt idx="220">
                  <c:v>-13</c:v>
                </c:pt>
                <c:pt idx="221">
                  <c:v>-13</c:v>
                </c:pt>
                <c:pt idx="222">
                  <c:v>-13</c:v>
                </c:pt>
                <c:pt idx="223">
                  <c:v>-13</c:v>
                </c:pt>
                <c:pt idx="224">
                  <c:v>-14</c:v>
                </c:pt>
                <c:pt idx="225">
                  <c:v>-15</c:v>
                </c:pt>
                <c:pt idx="226">
                  <c:v>-17</c:v>
                </c:pt>
                <c:pt idx="227">
                  <c:v>-17</c:v>
                </c:pt>
                <c:pt idx="228">
                  <c:v>-18</c:v>
                </c:pt>
                <c:pt idx="229">
                  <c:v>-19</c:v>
                </c:pt>
                <c:pt idx="230">
                  <c:v>-19</c:v>
                </c:pt>
              </c:numCache>
            </c:numRef>
          </c:val>
          <c:extLst>
            <c:ext xmlns:c16="http://schemas.microsoft.com/office/drawing/2014/chart" uri="{C3380CC4-5D6E-409C-BE32-E72D297353CC}">
              <c16:uniqueId val="{00000001-315A-46AE-B667-F4A99976B651}"/>
            </c:ext>
          </c:extLst>
        </c:ser>
        <c:dLbls>
          <c:showLegendKey val="0"/>
          <c:showVal val="0"/>
          <c:showCatName val="0"/>
          <c:showSerName val="0"/>
          <c:showPercent val="0"/>
          <c:showBubbleSize val="0"/>
        </c:dLbls>
        <c:gapWidth val="219"/>
        <c:overlap val="-27"/>
        <c:axId val="358604360"/>
        <c:axId val="358604688"/>
      </c:barChart>
      <c:catAx>
        <c:axId val="358604360"/>
        <c:scaling>
          <c:orientation val="minMax"/>
        </c:scaling>
        <c:delete val="1"/>
        <c:axPos val="b"/>
        <c:numFmt formatCode="General" sourceLinked="1"/>
        <c:majorTickMark val="out"/>
        <c:minorTickMark val="none"/>
        <c:tickLblPos val="nextTo"/>
        <c:crossAx val="358604688"/>
        <c:crosses val="autoZero"/>
        <c:auto val="1"/>
        <c:lblAlgn val="ctr"/>
        <c:lblOffset val="100"/>
        <c:noMultiLvlLbl val="0"/>
      </c:catAx>
      <c:valAx>
        <c:axId val="358604688"/>
        <c:scaling>
          <c:orientation val="minMax"/>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AU" sz="1000" b="1" i="0" u="none" strike="noStrike" baseline="0">
                    <a:effectLst/>
                  </a:rPr>
                  <a:t>Change in WC at month 6</a:t>
                </a:r>
                <a:endParaRPr lang="en-AU" b="1"/>
              </a:p>
            </c:rich>
          </c:tx>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out"/>
        <c:minorTickMark val="none"/>
        <c:tickLblPos val="nextTo"/>
        <c:spPr>
          <a:noFill/>
          <a:ln>
            <a:solidFill>
              <a:schemeClr val="tx1"/>
            </a:solid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58604360"/>
        <c:crosses val="autoZero"/>
        <c:crossBetween val="between"/>
      </c:valAx>
      <c:spPr>
        <a:noFill/>
        <a:ln>
          <a:noFill/>
        </a:ln>
        <a:effectLst/>
      </c:spPr>
    </c:plotArea>
    <c:plotVisOnly val="1"/>
    <c:dispBlanksAs val="gap"/>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1"/>
    </mc:Choice>
    <mc:Fallback>
      <c:style val="1"/>
    </mc:Fallback>
  </mc:AlternateContent>
  <c:chart>
    <c:autoTitleDeleted val="0"/>
    <c:plotArea>
      <c:layout/>
      <c:barChart>
        <c:barDir val="col"/>
        <c:grouping val="clustered"/>
        <c:varyColors val="0"/>
        <c:ser>
          <c:idx val="0"/>
          <c:order val="0"/>
          <c:spPr>
            <a:solidFill>
              <a:schemeClr val="dk1">
                <a:tint val="88500"/>
              </a:schemeClr>
            </a:solidFill>
            <a:ln>
              <a:noFill/>
            </a:ln>
            <a:effectLst/>
          </c:spPr>
          <c:invertIfNegative val="0"/>
          <c:val>
            <c:numRef>
              <c:f>BW_!$B$2:$B$232</c:f>
              <c:numCache>
                <c:formatCode>General</c:formatCode>
                <c:ptCount val="231"/>
                <c:pt idx="0">
                  <c:v>11.03</c:v>
                </c:pt>
                <c:pt idx="1">
                  <c:v>6</c:v>
                </c:pt>
                <c:pt idx="2">
                  <c:v>4.7</c:v>
                </c:pt>
                <c:pt idx="3">
                  <c:v>4.5999999999999996</c:v>
                </c:pt>
                <c:pt idx="4">
                  <c:v>4.5</c:v>
                </c:pt>
                <c:pt idx="5">
                  <c:v>4.5</c:v>
                </c:pt>
                <c:pt idx="6">
                  <c:v>4.2</c:v>
                </c:pt>
                <c:pt idx="7">
                  <c:v>4.0999999999999996</c:v>
                </c:pt>
                <c:pt idx="8">
                  <c:v>4</c:v>
                </c:pt>
                <c:pt idx="9">
                  <c:v>4</c:v>
                </c:pt>
                <c:pt idx="10">
                  <c:v>3.9</c:v>
                </c:pt>
                <c:pt idx="11">
                  <c:v>3.7</c:v>
                </c:pt>
                <c:pt idx="12">
                  <c:v>3.6</c:v>
                </c:pt>
                <c:pt idx="13">
                  <c:v>3.1</c:v>
                </c:pt>
                <c:pt idx="14">
                  <c:v>3</c:v>
                </c:pt>
                <c:pt idx="15">
                  <c:v>2.9</c:v>
                </c:pt>
                <c:pt idx="16">
                  <c:v>2.6</c:v>
                </c:pt>
                <c:pt idx="17">
                  <c:v>2.1</c:v>
                </c:pt>
                <c:pt idx="18">
                  <c:v>2</c:v>
                </c:pt>
                <c:pt idx="19">
                  <c:v>2</c:v>
                </c:pt>
                <c:pt idx="20">
                  <c:v>2</c:v>
                </c:pt>
                <c:pt idx="21">
                  <c:v>1.9</c:v>
                </c:pt>
                <c:pt idx="22">
                  <c:v>1.4</c:v>
                </c:pt>
                <c:pt idx="23">
                  <c:v>1.2</c:v>
                </c:pt>
                <c:pt idx="24">
                  <c:v>1.1000000000000001</c:v>
                </c:pt>
                <c:pt idx="25">
                  <c:v>1.1000000000000001</c:v>
                </c:pt>
                <c:pt idx="26">
                  <c:v>1.1000000000000001</c:v>
                </c:pt>
                <c:pt idx="27">
                  <c:v>1</c:v>
                </c:pt>
                <c:pt idx="28">
                  <c:v>1</c:v>
                </c:pt>
                <c:pt idx="29">
                  <c:v>1</c:v>
                </c:pt>
                <c:pt idx="30">
                  <c:v>1</c:v>
                </c:pt>
                <c:pt idx="31">
                  <c:v>1</c:v>
                </c:pt>
                <c:pt idx="32">
                  <c:v>1</c:v>
                </c:pt>
                <c:pt idx="33">
                  <c:v>1</c:v>
                </c:pt>
                <c:pt idx="34">
                  <c:v>1</c:v>
                </c:pt>
                <c:pt idx="35">
                  <c:v>1</c:v>
                </c:pt>
                <c:pt idx="36">
                  <c:v>0.9</c:v>
                </c:pt>
                <c:pt idx="37">
                  <c:v>0.9</c:v>
                </c:pt>
                <c:pt idx="38">
                  <c:v>0.8</c:v>
                </c:pt>
                <c:pt idx="39">
                  <c:v>0.8</c:v>
                </c:pt>
                <c:pt idx="40">
                  <c:v>0.8</c:v>
                </c:pt>
                <c:pt idx="41">
                  <c:v>0.8</c:v>
                </c:pt>
                <c:pt idx="42">
                  <c:v>0.8</c:v>
                </c:pt>
                <c:pt idx="43">
                  <c:v>0.7</c:v>
                </c:pt>
                <c:pt idx="44">
                  <c:v>0.7</c:v>
                </c:pt>
                <c:pt idx="45">
                  <c:v>0.5</c:v>
                </c:pt>
                <c:pt idx="46">
                  <c:v>0.2</c:v>
                </c:pt>
                <c:pt idx="47">
                  <c:v>0.2</c:v>
                </c:pt>
                <c:pt idx="48">
                  <c:v>0.2</c:v>
                </c:pt>
                <c:pt idx="49">
                  <c:v>0.1</c:v>
                </c:pt>
                <c:pt idx="50">
                  <c:v>0.1</c:v>
                </c:pt>
                <c:pt idx="51">
                  <c:v>0.1</c:v>
                </c:pt>
                <c:pt idx="52">
                  <c:v>0.05</c:v>
                </c:pt>
                <c:pt idx="53">
                  <c:v>0</c:v>
                </c:pt>
                <c:pt idx="54">
                  <c:v>0</c:v>
                </c:pt>
                <c:pt idx="55">
                  <c:v>0</c:v>
                </c:pt>
                <c:pt idx="56">
                  <c:v>0</c:v>
                </c:pt>
                <c:pt idx="57">
                  <c:v>0</c:v>
                </c:pt>
                <c:pt idx="58">
                  <c:v>0</c:v>
                </c:pt>
                <c:pt idx="59">
                  <c:v>0</c:v>
                </c:pt>
                <c:pt idx="60">
                  <c:v>0</c:v>
                </c:pt>
                <c:pt idx="61">
                  <c:v>0</c:v>
                </c:pt>
                <c:pt idx="62">
                  <c:v>0</c:v>
                </c:pt>
                <c:pt idx="63">
                  <c:v>0</c:v>
                </c:pt>
                <c:pt idx="64">
                  <c:v>0</c:v>
                </c:pt>
                <c:pt idx="65">
                  <c:v>0</c:v>
                </c:pt>
                <c:pt idx="66">
                  <c:v>-0.1</c:v>
                </c:pt>
                <c:pt idx="67">
                  <c:v>-0.3</c:v>
                </c:pt>
                <c:pt idx="68">
                  <c:v>-0.3</c:v>
                </c:pt>
                <c:pt idx="69">
                  <c:v>-0.4</c:v>
                </c:pt>
                <c:pt idx="70">
                  <c:v>-0.4</c:v>
                </c:pt>
                <c:pt idx="71">
                  <c:v>-0.5</c:v>
                </c:pt>
                <c:pt idx="72">
                  <c:v>-0.5</c:v>
                </c:pt>
                <c:pt idx="73">
                  <c:v>-0.5</c:v>
                </c:pt>
                <c:pt idx="74">
                  <c:v>-0.6</c:v>
                </c:pt>
                <c:pt idx="75">
                  <c:v>-0.6</c:v>
                </c:pt>
                <c:pt idx="76">
                  <c:v>-0.61</c:v>
                </c:pt>
                <c:pt idx="77">
                  <c:v>-0.7</c:v>
                </c:pt>
                <c:pt idx="78">
                  <c:v>-0.7</c:v>
                </c:pt>
                <c:pt idx="79">
                  <c:v>-0.9</c:v>
                </c:pt>
                <c:pt idx="80">
                  <c:v>-0.9</c:v>
                </c:pt>
                <c:pt idx="81">
                  <c:v>-1</c:v>
                </c:pt>
                <c:pt idx="82">
                  <c:v>-1</c:v>
                </c:pt>
                <c:pt idx="83">
                  <c:v>-1</c:v>
                </c:pt>
                <c:pt idx="84">
                  <c:v>-1</c:v>
                </c:pt>
                <c:pt idx="85">
                  <c:v>-1</c:v>
                </c:pt>
                <c:pt idx="86">
                  <c:v>-1</c:v>
                </c:pt>
                <c:pt idx="87">
                  <c:v>-1</c:v>
                </c:pt>
                <c:pt idx="88">
                  <c:v>-1</c:v>
                </c:pt>
                <c:pt idx="89">
                  <c:v>-1</c:v>
                </c:pt>
                <c:pt idx="90">
                  <c:v>-1</c:v>
                </c:pt>
                <c:pt idx="91">
                  <c:v>-1</c:v>
                </c:pt>
                <c:pt idx="92">
                  <c:v>-1</c:v>
                </c:pt>
                <c:pt idx="93">
                  <c:v>-1</c:v>
                </c:pt>
                <c:pt idx="94">
                  <c:v>-1</c:v>
                </c:pt>
                <c:pt idx="95">
                  <c:v>-1</c:v>
                </c:pt>
                <c:pt idx="96">
                  <c:v>-1</c:v>
                </c:pt>
                <c:pt idx="97">
                  <c:v>-1.1000000000000001</c:v>
                </c:pt>
                <c:pt idx="98">
                  <c:v>-1.1000000000000001</c:v>
                </c:pt>
                <c:pt idx="99">
                  <c:v>-1.1000000000000001</c:v>
                </c:pt>
                <c:pt idx="100">
                  <c:v>-1.1499999999999999</c:v>
                </c:pt>
                <c:pt idx="101">
                  <c:v>-1.2</c:v>
                </c:pt>
                <c:pt idx="102">
                  <c:v>-1.2</c:v>
                </c:pt>
                <c:pt idx="103">
                  <c:v>-1.2</c:v>
                </c:pt>
                <c:pt idx="104">
                  <c:v>-1.3</c:v>
                </c:pt>
                <c:pt idx="105">
                  <c:v>-1.3</c:v>
                </c:pt>
                <c:pt idx="106">
                  <c:v>-1.38</c:v>
                </c:pt>
                <c:pt idx="107">
                  <c:v>-1.4</c:v>
                </c:pt>
                <c:pt idx="108">
                  <c:v>-1.4</c:v>
                </c:pt>
                <c:pt idx="109">
                  <c:v>-1.4</c:v>
                </c:pt>
                <c:pt idx="110">
                  <c:v>-1.4</c:v>
                </c:pt>
                <c:pt idx="111">
                  <c:v>-1.5</c:v>
                </c:pt>
                <c:pt idx="112">
                  <c:v>-1.5</c:v>
                </c:pt>
                <c:pt idx="113">
                  <c:v>-1.5</c:v>
                </c:pt>
                <c:pt idx="114">
                  <c:v>-1.5</c:v>
                </c:pt>
                <c:pt idx="115">
                  <c:v>-1.5</c:v>
                </c:pt>
                <c:pt idx="116">
                  <c:v>-1.8</c:v>
                </c:pt>
                <c:pt idx="117">
                  <c:v>-1.8</c:v>
                </c:pt>
                <c:pt idx="118">
                  <c:v>-1.85</c:v>
                </c:pt>
                <c:pt idx="119">
                  <c:v>-1.9</c:v>
                </c:pt>
                <c:pt idx="120">
                  <c:v>-1.9</c:v>
                </c:pt>
                <c:pt idx="121">
                  <c:v>-2</c:v>
                </c:pt>
                <c:pt idx="122">
                  <c:v>-2</c:v>
                </c:pt>
                <c:pt idx="123">
                  <c:v>-2</c:v>
                </c:pt>
                <c:pt idx="124">
                  <c:v>-2</c:v>
                </c:pt>
                <c:pt idx="125">
                  <c:v>-2</c:v>
                </c:pt>
                <c:pt idx="126">
                  <c:v>-2</c:v>
                </c:pt>
                <c:pt idx="127">
                  <c:v>-2</c:v>
                </c:pt>
                <c:pt idx="128">
                  <c:v>-2</c:v>
                </c:pt>
                <c:pt idx="129">
                  <c:v>-2</c:v>
                </c:pt>
                <c:pt idx="130">
                  <c:v>-2</c:v>
                </c:pt>
                <c:pt idx="131">
                  <c:v>-2</c:v>
                </c:pt>
                <c:pt idx="132">
                  <c:v>-2</c:v>
                </c:pt>
                <c:pt idx="133">
                  <c:v>-2.1</c:v>
                </c:pt>
                <c:pt idx="134">
                  <c:v>-2.1</c:v>
                </c:pt>
                <c:pt idx="135">
                  <c:v>-2.2000000000000002</c:v>
                </c:pt>
                <c:pt idx="136">
                  <c:v>-2.2999999999999998</c:v>
                </c:pt>
                <c:pt idx="137">
                  <c:v>-2.2999999999999998</c:v>
                </c:pt>
                <c:pt idx="138">
                  <c:v>-2.4</c:v>
                </c:pt>
                <c:pt idx="139">
                  <c:v>-2.5</c:v>
                </c:pt>
                <c:pt idx="140">
                  <c:v>-2.6</c:v>
                </c:pt>
                <c:pt idx="141">
                  <c:v>-2.7</c:v>
                </c:pt>
                <c:pt idx="142">
                  <c:v>-2.7</c:v>
                </c:pt>
                <c:pt idx="143">
                  <c:v>-2.8</c:v>
                </c:pt>
                <c:pt idx="144">
                  <c:v>-2.8</c:v>
                </c:pt>
                <c:pt idx="145">
                  <c:v>-2.8</c:v>
                </c:pt>
                <c:pt idx="146">
                  <c:v>-2.9</c:v>
                </c:pt>
                <c:pt idx="147">
                  <c:v>-2.9</c:v>
                </c:pt>
                <c:pt idx="148">
                  <c:v>-2.9</c:v>
                </c:pt>
                <c:pt idx="149">
                  <c:v>-2.9</c:v>
                </c:pt>
                <c:pt idx="150">
                  <c:v>-2.9</c:v>
                </c:pt>
                <c:pt idx="151">
                  <c:v>-3</c:v>
                </c:pt>
                <c:pt idx="152">
                  <c:v>-3</c:v>
                </c:pt>
                <c:pt idx="153">
                  <c:v>-3</c:v>
                </c:pt>
                <c:pt idx="154">
                  <c:v>-3</c:v>
                </c:pt>
                <c:pt idx="155">
                  <c:v>-3</c:v>
                </c:pt>
                <c:pt idx="156">
                  <c:v>-3</c:v>
                </c:pt>
                <c:pt idx="157">
                  <c:v>-3</c:v>
                </c:pt>
                <c:pt idx="158">
                  <c:v>-3</c:v>
                </c:pt>
                <c:pt idx="159">
                  <c:v>-3</c:v>
                </c:pt>
                <c:pt idx="160">
                  <c:v>-3.15</c:v>
                </c:pt>
                <c:pt idx="161">
                  <c:v>-3.2</c:v>
                </c:pt>
                <c:pt idx="162">
                  <c:v>-3.2</c:v>
                </c:pt>
                <c:pt idx="163">
                  <c:v>-3.3</c:v>
                </c:pt>
                <c:pt idx="164">
                  <c:v>-3.59</c:v>
                </c:pt>
                <c:pt idx="165">
                  <c:v>-3.6</c:v>
                </c:pt>
                <c:pt idx="166">
                  <c:v>-4</c:v>
                </c:pt>
                <c:pt idx="167">
                  <c:v>-4</c:v>
                </c:pt>
                <c:pt idx="168">
                  <c:v>-4</c:v>
                </c:pt>
                <c:pt idx="169">
                  <c:v>-4</c:v>
                </c:pt>
                <c:pt idx="170">
                  <c:v>-4</c:v>
                </c:pt>
                <c:pt idx="171">
                  <c:v>-4</c:v>
                </c:pt>
                <c:pt idx="172">
                  <c:v>-4</c:v>
                </c:pt>
                <c:pt idx="173">
                  <c:v>-4</c:v>
                </c:pt>
                <c:pt idx="174">
                  <c:v>-4</c:v>
                </c:pt>
                <c:pt idx="175">
                  <c:v>-4</c:v>
                </c:pt>
                <c:pt idx="176">
                  <c:v>-4</c:v>
                </c:pt>
                <c:pt idx="177">
                  <c:v>-4</c:v>
                </c:pt>
                <c:pt idx="178">
                  <c:v>-4.04</c:v>
                </c:pt>
                <c:pt idx="179">
                  <c:v>-4.2</c:v>
                </c:pt>
                <c:pt idx="180">
                  <c:v>-4.2</c:v>
                </c:pt>
                <c:pt idx="181">
                  <c:v>-4.3</c:v>
                </c:pt>
                <c:pt idx="182">
                  <c:v>-4.3</c:v>
                </c:pt>
                <c:pt idx="183">
                  <c:v>-4.5999999999999996</c:v>
                </c:pt>
                <c:pt idx="184">
                  <c:v>-4.7</c:v>
                </c:pt>
                <c:pt idx="185">
                  <c:v>-4.9000000000000004</c:v>
                </c:pt>
                <c:pt idx="186">
                  <c:v>-4.9000000000000004</c:v>
                </c:pt>
                <c:pt idx="187">
                  <c:v>-5</c:v>
                </c:pt>
                <c:pt idx="188">
                  <c:v>-5</c:v>
                </c:pt>
                <c:pt idx="189">
                  <c:v>-5</c:v>
                </c:pt>
                <c:pt idx="190">
                  <c:v>-5</c:v>
                </c:pt>
                <c:pt idx="191">
                  <c:v>-5.0199999999999996</c:v>
                </c:pt>
                <c:pt idx="192">
                  <c:v>-5.0999999999999996</c:v>
                </c:pt>
                <c:pt idx="193">
                  <c:v>-5.0999999999999996</c:v>
                </c:pt>
                <c:pt idx="194">
                  <c:v>-5.4</c:v>
                </c:pt>
                <c:pt idx="195">
                  <c:v>-5.5</c:v>
                </c:pt>
                <c:pt idx="196">
                  <c:v>-5.5</c:v>
                </c:pt>
                <c:pt idx="197">
                  <c:v>-5.6</c:v>
                </c:pt>
                <c:pt idx="198">
                  <c:v>-5.65</c:v>
                </c:pt>
                <c:pt idx="199">
                  <c:v>-5.7</c:v>
                </c:pt>
                <c:pt idx="200">
                  <c:v>-5.8</c:v>
                </c:pt>
                <c:pt idx="201">
                  <c:v>-5.8</c:v>
                </c:pt>
                <c:pt idx="202">
                  <c:v>-6</c:v>
                </c:pt>
                <c:pt idx="203">
                  <c:v>-6</c:v>
                </c:pt>
                <c:pt idx="204">
                  <c:v>-6</c:v>
                </c:pt>
                <c:pt idx="205">
                  <c:v>-6.1</c:v>
                </c:pt>
                <c:pt idx="206">
                  <c:v>-6.1</c:v>
                </c:pt>
                <c:pt idx="207">
                  <c:v>-6.3</c:v>
                </c:pt>
                <c:pt idx="208">
                  <c:v>-6.3</c:v>
                </c:pt>
                <c:pt idx="209">
                  <c:v>-6.5</c:v>
                </c:pt>
                <c:pt idx="210">
                  <c:v>-6.6</c:v>
                </c:pt>
                <c:pt idx="211">
                  <c:v>-6.9</c:v>
                </c:pt>
                <c:pt idx="212">
                  <c:v>-7</c:v>
                </c:pt>
                <c:pt idx="213">
                  <c:v>-7.3</c:v>
                </c:pt>
                <c:pt idx="214">
                  <c:v>-7.4</c:v>
                </c:pt>
                <c:pt idx="215">
                  <c:v>-7.6</c:v>
                </c:pt>
                <c:pt idx="216">
                  <c:v>-8.3000000000000007</c:v>
                </c:pt>
                <c:pt idx="217">
                  <c:v>-8.6999999999999993</c:v>
                </c:pt>
                <c:pt idx="218">
                  <c:v>-9.1999999999999993</c:v>
                </c:pt>
                <c:pt idx="219">
                  <c:v>-9.4</c:v>
                </c:pt>
                <c:pt idx="220">
                  <c:v>-9.4</c:v>
                </c:pt>
                <c:pt idx="221">
                  <c:v>-10</c:v>
                </c:pt>
                <c:pt idx="222">
                  <c:v>-10</c:v>
                </c:pt>
                <c:pt idx="223">
                  <c:v>-11.2</c:v>
                </c:pt>
                <c:pt idx="224">
                  <c:v>-11.3</c:v>
                </c:pt>
                <c:pt idx="225">
                  <c:v>-12</c:v>
                </c:pt>
                <c:pt idx="226">
                  <c:v>-12.5</c:v>
                </c:pt>
                <c:pt idx="227">
                  <c:v>-15</c:v>
                </c:pt>
                <c:pt idx="228">
                  <c:v>-18</c:v>
                </c:pt>
                <c:pt idx="229">
                  <c:v>-18.7</c:v>
                </c:pt>
                <c:pt idx="230">
                  <c:v>-19.7</c:v>
                </c:pt>
              </c:numCache>
            </c:numRef>
          </c:val>
          <c:extLst>
            <c:ext xmlns:c16="http://schemas.microsoft.com/office/drawing/2014/chart" uri="{C3380CC4-5D6E-409C-BE32-E72D297353CC}">
              <c16:uniqueId val="{00000000-F87A-4031-BFFA-CCBC9132D20C}"/>
            </c:ext>
          </c:extLst>
        </c:ser>
        <c:ser>
          <c:idx val="1"/>
          <c:order val="1"/>
          <c:spPr>
            <a:solidFill>
              <a:schemeClr val="dk1">
                <a:tint val="55000"/>
              </a:schemeClr>
            </a:solidFill>
            <a:ln>
              <a:noFill/>
            </a:ln>
            <a:effectLst/>
          </c:spPr>
          <c:invertIfNegative val="0"/>
          <c:val>
            <c:numRef>
              <c:f>BW_!$D$2:$D$232</c:f>
              <c:numCache>
                <c:formatCode>General</c:formatCode>
                <c:ptCount val="231"/>
                <c:pt idx="0">
                  <c:v>11.03</c:v>
                </c:pt>
                <c:pt idx="41">
                  <c:v>0.8</c:v>
                </c:pt>
                <c:pt idx="50">
                  <c:v>0.1</c:v>
                </c:pt>
                <c:pt idx="67">
                  <c:v>-0.3</c:v>
                </c:pt>
                <c:pt idx="76">
                  <c:v>-0.61</c:v>
                </c:pt>
                <c:pt idx="79">
                  <c:v>-0.9</c:v>
                </c:pt>
                <c:pt idx="87">
                  <c:v>-1</c:v>
                </c:pt>
                <c:pt idx="104">
                  <c:v>-1.3</c:v>
                </c:pt>
                <c:pt idx="105">
                  <c:v>-1.3</c:v>
                </c:pt>
                <c:pt idx="107">
                  <c:v>-1.4</c:v>
                </c:pt>
                <c:pt idx="114">
                  <c:v>-1.5</c:v>
                </c:pt>
                <c:pt idx="115">
                  <c:v>-1.5</c:v>
                </c:pt>
                <c:pt idx="118">
                  <c:v>-1.85</c:v>
                </c:pt>
                <c:pt idx="127">
                  <c:v>-2</c:v>
                </c:pt>
                <c:pt idx="135">
                  <c:v>-2.2000000000000002</c:v>
                </c:pt>
                <c:pt idx="137">
                  <c:v>-2.2999999999999998</c:v>
                </c:pt>
                <c:pt idx="140">
                  <c:v>-2.6</c:v>
                </c:pt>
                <c:pt idx="143">
                  <c:v>-2.8</c:v>
                </c:pt>
                <c:pt idx="147">
                  <c:v>-2.9</c:v>
                </c:pt>
                <c:pt idx="150">
                  <c:v>-2.9</c:v>
                </c:pt>
                <c:pt idx="151">
                  <c:v>-3</c:v>
                </c:pt>
                <c:pt idx="152">
                  <c:v>-3</c:v>
                </c:pt>
                <c:pt idx="155">
                  <c:v>-3</c:v>
                </c:pt>
                <c:pt idx="158">
                  <c:v>-3</c:v>
                </c:pt>
                <c:pt idx="160">
                  <c:v>-3.15</c:v>
                </c:pt>
                <c:pt idx="164">
                  <c:v>-3.59</c:v>
                </c:pt>
                <c:pt idx="165">
                  <c:v>-3.6</c:v>
                </c:pt>
                <c:pt idx="166">
                  <c:v>-4</c:v>
                </c:pt>
                <c:pt idx="168">
                  <c:v>-4</c:v>
                </c:pt>
                <c:pt idx="169">
                  <c:v>-4</c:v>
                </c:pt>
                <c:pt idx="171">
                  <c:v>-4</c:v>
                </c:pt>
                <c:pt idx="172">
                  <c:v>-4</c:v>
                </c:pt>
                <c:pt idx="173">
                  <c:v>-4</c:v>
                </c:pt>
                <c:pt idx="174">
                  <c:v>-4</c:v>
                </c:pt>
                <c:pt idx="175">
                  <c:v>-4</c:v>
                </c:pt>
                <c:pt idx="176">
                  <c:v>-4</c:v>
                </c:pt>
                <c:pt idx="180">
                  <c:v>-4.2</c:v>
                </c:pt>
                <c:pt idx="181">
                  <c:v>-4.3</c:v>
                </c:pt>
                <c:pt idx="182">
                  <c:v>-4.3</c:v>
                </c:pt>
                <c:pt idx="183">
                  <c:v>-4.5999999999999996</c:v>
                </c:pt>
                <c:pt idx="184">
                  <c:v>-4.7</c:v>
                </c:pt>
                <c:pt idx="185">
                  <c:v>-4.9000000000000004</c:v>
                </c:pt>
                <c:pt idx="186">
                  <c:v>-4.9000000000000004</c:v>
                </c:pt>
                <c:pt idx="188">
                  <c:v>-5</c:v>
                </c:pt>
                <c:pt idx="189">
                  <c:v>-5</c:v>
                </c:pt>
                <c:pt idx="190">
                  <c:v>-5</c:v>
                </c:pt>
                <c:pt idx="191">
                  <c:v>-5.0199999999999996</c:v>
                </c:pt>
                <c:pt idx="192">
                  <c:v>-5.0999999999999996</c:v>
                </c:pt>
                <c:pt idx="193">
                  <c:v>-5.0999999999999996</c:v>
                </c:pt>
                <c:pt idx="194">
                  <c:v>-5.4</c:v>
                </c:pt>
                <c:pt idx="195">
                  <c:v>-5.5</c:v>
                </c:pt>
                <c:pt idx="196">
                  <c:v>-5.5</c:v>
                </c:pt>
                <c:pt idx="197">
                  <c:v>-5.6</c:v>
                </c:pt>
                <c:pt idx="198">
                  <c:v>-5.65</c:v>
                </c:pt>
                <c:pt idx="199">
                  <c:v>-5.7</c:v>
                </c:pt>
                <c:pt idx="200">
                  <c:v>-5.8</c:v>
                </c:pt>
                <c:pt idx="201">
                  <c:v>-5.8</c:v>
                </c:pt>
                <c:pt idx="202">
                  <c:v>-6</c:v>
                </c:pt>
                <c:pt idx="203">
                  <c:v>-6</c:v>
                </c:pt>
                <c:pt idx="204">
                  <c:v>-6</c:v>
                </c:pt>
                <c:pt idx="205">
                  <c:v>-6.1</c:v>
                </c:pt>
                <c:pt idx="206">
                  <c:v>-6.1</c:v>
                </c:pt>
                <c:pt idx="207">
                  <c:v>-6.3</c:v>
                </c:pt>
                <c:pt idx="208">
                  <c:v>-6.3</c:v>
                </c:pt>
                <c:pt idx="209">
                  <c:v>-6.5</c:v>
                </c:pt>
                <c:pt idx="210">
                  <c:v>-6.6</c:v>
                </c:pt>
                <c:pt idx="211">
                  <c:v>-6.9</c:v>
                </c:pt>
                <c:pt idx="212">
                  <c:v>-7</c:v>
                </c:pt>
                <c:pt idx="213">
                  <c:v>-7.3</c:v>
                </c:pt>
                <c:pt idx="214">
                  <c:v>-7.4</c:v>
                </c:pt>
                <c:pt idx="215">
                  <c:v>-7.6</c:v>
                </c:pt>
                <c:pt idx="216">
                  <c:v>-8.3000000000000007</c:v>
                </c:pt>
                <c:pt idx="217">
                  <c:v>-8.6999999999999993</c:v>
                </c:pt>
                <c:pt idx="218">
                  <c:v>-9.1999999999999993</c:v>
                </c:pt>
                <c:pt idx="219">
                  <c:v>-9.4</c:v>
                </c:pt>
                <c:pt idx="220">
                  <c:v>-9.4</c:v>
                </c:pt>
                <c:pt idx="221">
                  <c:v>-10</c:v>
                </c:pt>
                <c:pt idx="222">
                  <c:v>-10</c:v>
                </c:pt>
                <c:pt idx="223">
                  <c:v>-11.2</c:v>
                </c:pt>
                <c:pt idx="224">
                  <c:v>-11.3</c:v>
                </c:pt>
                <c:pt idx="225">
                  <c:v>-12</c:v>
                </c:pt>
                <c:pt idx="226">
                  <c:v>-12.5</c:v>
                </c:pt>
                <c:pt idx="227">
                  <c:v>-15</c:v>
                </c:pt>
                <c:pt idx="228">
                  <c:v>-18</c:v>
                </c:pt>
                <c:pt idx="229">
                  <c:v>-18.7</c:v>
                </c:pt>
                <c:pt idx="230">
                  <c:v>-19.7</c:v>
                </c:pt>
              </c:numCache>
            </c:numRef>
          </c:val>
          <c:extLst>
            <c:ext xmlns:c16="http://schemas.microsoft.com/office/drawing/2014/chart" uri="{C3380CC4-5D6E-409C-BE32-E72D297353CC}">
              <c16:uniqueId val="{00000001-F87A-4031-BFFA-CCBC9132D20C}"/>
            </c:ext>
          </c:extLst>
        </c:ser>
        <c:dLbls>
          <c:showLegendKey val="0"/>
          <c:showVal val="0"/>
          <c:showCatName val="0"/>
          <c:showSerName val="0"/>
          <c:showPercent val="0"/>
          <c:showBubbleSize val="0"/>
        </c:dLbls>
        <c:gapWidth val="219"/>
        <c:overlap val="-27"/>
        <c:axId val="358604360"/>
        <c:axId val="358604688"/>
      </c:barChart>
      <c:catAx>
        <c:axId val="358604360"/>
        <c:scaling>
          <c:orientation val="minMax"/>
        </c:scaling>
        <c:delete val="1"/>
        <c:axPos val="b"/>
        <c:numFmt formatCode="General" sourceLinked="1"/>
        <c:majorTickMark val="out"/>
        <c:minorTickMark val="none"/>
        <c:tickLblPos val="nextTo"/>
        <c:crossAx val="358604688"/>
        <c:crosses val="autoZero"/>
        <c:auto val="1"/>
        <c:lblAlgn val="ctr"/>
        <c:lblOffset val="100"/>
        <c:noMultiLvlLbl val="0"/>
      </c:catAx>
      <c:valAx>
        <c:axId val="358604688"/>
        <c:scaling>
          <c:orientation val="minMax"/>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AU" sz="1000" b="1" i="0" u="none" strike="noStrike" baseline="0">
                    <a:effectLst/>
                  </a:rPr>
                  <a:t>Change in BW at month 6</a:t>
                </a:r>
                <a:endParaRPr lang="en-AU" b="1"/>
              </a:p>
            </c:rich>
          </c:tx>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out"/>
        <c:minorTickMark val="none"/>
        <c:tickLblPos val="nextTo"/>
        <c:spPr>
          <a:noFill/>
          <a:ln>
            <a:solidFill>
              <a:schemeClr val="tx1"/>
            </a:solid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58604360"/>
        <c:crosses val="autoZero"/>
        <c:crossBetween val="between"/>
      </c:valAx>
      <c:spPr>
        <a:noFill/>
        <a:ln>
          <a:noFill/>
        </a:ln>
        <a:effectLst/>
      </c:spPr>
    </c:plotArea>
    <c:plotVisOnly val="1"/>
    <c:dispBlanksAs val="gap"/>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20">
  <a:schemeClr val="dk1"/>
  <cs:variation>
    <a:tint val="88500"/>
  </cs:variation>
  <cs:variation>
    <a:tint val="55000"/>
  </cs:variation>
  <cs:variation>
    <a:tint val="75000"/>
  </cs:variation>
  <cs:variation>
    <a:tint val="98500"/>
  </cs:variation>
  <cs:variation>
    <a:tint val="30000"/>
  </cs:variation>
  <cs:variation>
    <a:tint val="60000"/>
  </cs:variation>
  <cs:variation>
    <a:tint val="80000"/>
  </cs:variation>
</cs:colorStyle>
</file>

<file path=word/charts/colors2.xml><?xml version="1.0" encoding="utf-8"?>
<cs:colorStyle xmlns:cs="http://schemas.microsoft.com/office/drawing/2012/chartStyle" xmlns:a="http://schemas.openxmlformats.org/drawingml/2006/main" meth="cycle" id="20">
  <a:schemeClr val="dk1"/>
  <cs:variation>
    <a:tint val="88500"/>
  </cs:variation>
  <cs:variation>
    <a:tint val="55000"/>
  </cs:variation>
  <cs:variation>
    <a:tint val="75000"/>
  </cs:variation>
  <cs:variation>
    <a:tint val="98500"/>
  </cs:variation>
  <cs:variation>
    <a:tint val="30000"/>
  </cs:variation>
  <cs:variation>
    <a:tint val="60000"/>
  </cs:variation>
  <cs:variation>
    <a:tint val="80000"/>
  </cs:variation>
</cs:colorStyle>
</file>

<file path=word/charts/colors3.xml><?xml version="1.0" encoding="utf-8"?>
<cs:colorStyle xmlns:cs="http://schemas.microsoft.com/office/drawing/2012/chartStyle" xmlns:a="http://schemas.openxmlformats.org/drawingml/2006/main" meth="cycle" id="20">
  <a:schemeClr val="dk1"/>
  <cs:variation>
    <a:tint val="88500"/>
  </cs:variation>
  <cs:variation>
    <a:tint val="55000"/>
  </cs:variation>
  <cs:variation>
    <a:tint val="75000"/>
  </cs:variation>
  <cs:variation>
    <a:tint val="98500"/>
  </cs:variation>
  <cs:variation>
    <a:tint val="30000"/>
  </cs:variation>
  <cs:variation>
    <a:tint val="60000"/>
  </cs:variation>
  <cs:variation>
    <a:tint val="8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xDef>
      <a:spPr>
        <a:noFill/>
        <a:ln>
          <a:noFill/>
        </a:ln>
        <a:effectLst/>
        <a:extLst>
          <a:ext uri="{C572A759-6A51-4108-AA02-DFA0A04FC94B}">
            <ma14:wrappingTextBoxFlag xmlns:ma14="http://schemas.microsoft.com/office/mac/drawingml/2011/main" xmlns=""/>
          </a:ext>
        </a:extLst>
      </a:spPr>
      <a:bodyPr wrap="square" rtlCol="0"/>
      <a:lstStyle/>
      <a:style>
        <a:lnRef idx="0">
          <a:schemeClr val="accent1"/>
        </a:lnRef>
        <a:fillRef idx="0">
          <a:schemeClr val="accent1"/>
        </a:fillRef>
        <a:effectRef idx="0">
          <a:schemeClr val="accent1"/>
        </a:effectRef>
        <a:fontRef idx="minor">
          <a:schemeClr val="dk1"/>
        </a:fontRef>
      </a: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9135928-40A6-43F0-BC14-BC8F35B32A8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4</Pages>
  <Words>14940</Words>
  <Characters>85162</Characters>
  <Application>Microsoft Office Word</Application>
  <DocSecurity>0</DocSecurity>
  <Lines>709</Lines>
  <Paragraphs>199</Paragraphs>
  <ScaleCrop>false</ScaleCrop>
  <HeadingPairs>
    <vt:vector size="2" baseType="variant">
      <vt:variant>
        <vt:lpstr>Title</vt:lpstr>
      </vt:variant>
      <vt:variant>
        <vt:i4>1</vt:i4>
      </vt:variant>
    </vt:vector>
  </HeadingPairs>
  <TitlesOfParts>
    <vt:vector size="1" baseType="lpstr">
      <vt:lpstr/>
    </vt:vector>
  </TitlesOfParts>
  <Company>Newcastle University</Company>
  <LinksUpToDate>false</LinksUpToDate>
  <CharactersWithSpaces>999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arlos Celis</dc:creator>
  <cp:lastModifiedBy>Katherine Livingstone</cp:lastModifiedBy>
  <cp:revision>2</cp:revision>
  <cp:lastPrinted>2015-03-19T02:19:00Z</cp:lastPrinted>
  <dcterms:created xsi:type="dcterms:W3CDTF">2020-02-17T21:48:00Z</dcterms:created>
  <dcterms:modified xsi:type="dcterms:W3CDTF">2020-02-17T21: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ocHome">
    <vt:i4>789972948</vt:i4>
  </property>
</Properties>
</file>